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38717" w14:textId="164DE4CC" w:rsidR="00440F00" w:rsidRPr="00D92C9F" w:rsidRDefault="00440F00" w:rsidP="00440F00">
      <w:pPr>
        <w:spacing w:before="80"/>
        <w:ind w:left="110"/>
        <w:rPr>
          <w:b/>
          <w:bCs/>
          <w:color w:val="FFFFFF" w:themeColor="background1"/>
          <w:sz w:val="26"/>
        </w:rPr>
      </w:pPr>
      <w:r w:rsidRPr="00D92C9F">
        <w:rPr>
          <w:b/>
          <w:bCs/>
          <w:noProof/>
          <w:sz w:val="26"/>
        </w:rPr>
        <w:drawing>
          <wp:anchor distT="0" distB="0" distL="114300" distR="114300" simplePos="0" relativeHeight="251658240" behindDoc="1" locked="0" layoutInCell="1" allowOverlap="1" wp14:anchorId="5617FEBC" wp14:editId="4B3FEDDA">
            <wp:simplePos x="0" y="0"/>
            <wp:positionH relativeFrom="column">
              <wp:posOffset>-816003</wp:posOffset>
            </wp:positionH>
            <wp:positionV relativeFrom="paragraph">
              <wp:posOffset>-617717</wp:posOffset>
            </wp:positionV>
            <wp:extent cx="10084956" cy="7863840"/>
            <wp:effectExtent l="0" t="0" r="0" b="3810"/>
            <wp:wrapNone/>
            <wp:docPr id="42" name="Picture 4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background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88616" cy="7866694"/>
                    </a:xfrm>
                    <a:prstGeom prst="rect">
                      <a:avLst/>
                    </a:prstGeom>
                  </pic:spPr>
                </pic:pic>
              </a:graphicData>
            </a:graphic>
            <wp14:sizeRelH relativeFrom="page">
              <wp14:pctWidth>0</wp14:pctWidth>
            </wp14:sizeRelH>
            <wp14:sizeRelV relativeFrom="page">
              <wp14:pctHeight>0</wp14:pctHeight>
            </wp14:sizeRelV>
          </wp:anchor>
        </w:drawing>
      </w:r>
      <w:r w:rsidRPr="00D92C9F">
        <w:rPr>
          <w:b/>
          <w:bCs/>
          <w:noProof/>
          <w:color w:val="FFFFFF" w:themeColor="background1"/>
          <w:spacing w:val="-13"/>
          <w:sz w:val="84"/>
          <w:szCs w:val="84"/>
        </w:rPr>
        <w:drawing>
          <wp:anchor distT="0" distB="0" distL="114300" distR="114300" simplePos="0" relativeHeight="251658241" behindDoc="1" locked="0" layoutInCell="1" allowOverlap="1" wp14:anchorId="43BD7707" wp14:editId="54466A8C">
            <wp:simplePos x="0" y="0"/>
            <wp:positionH relativeFrom="column">
              <wp:posOffset>7945767</wp:posOffset>
            </wp:positionH>
            <wp:positionV relativeFrom="paragraph">
              <wp:posOffset>76835</wp:posOffset>
            </wp:positionV>
            <wp:extent cx="589157" cy="1198201"/>
            <wp:effectExtent l="241300" t="254000" r="313055" b="339090"/>
            <wp:wrapNone/>
            <wp:docPr id="43" name="Picture 4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9157" cy="1198201"/>
                    </a:xfrm>
                    <a:prstGeom prst="rect">
                      <a:avLst/>
                    </a:prstGeom>
                    <a:effectLst>
                      <a:outerShdw blurRad="328362" dist="38100" dir="2700000" sx="103000" sy="103000" algn="tl" rotWithShape="0">
                        <a:prstClr val="black">
                          <a:alpha val="70000"/>
                        </a:prstClr>
                      </a:outerShdw>
                    </a:effectLst>
                  </pic:spPr>
                </pic:pic>
              </a:graphicData>
            </a:graphic>
            <wp14:sizeRelH relativeFrom="page">
              <wp14:pctWidth>0</wp14:pctWidth>
            </wp14:sizeRelH>
            <wp14:sizeRelV relativeFrom="page">
              <wp14:pctHeight>0</wp14:pctHeight>
            </wp14:sizeRelV>
          </wp:anchor>
        </w:drawing>
      </w:r>
      <w:r w:rsidRPr="00D92C9F">
        <w:rPr>
          <w:b/>
          <w:bCs/>
          <w:color w:val="FFFFFF" w:themeColor="background1"/>
          <w:sz w:val="26"/>
        </w:rPr>
        <w:t>UNITED</w:t>
      </w:r>
      <w:r w:rsidRPr="00D92C9F">
        <w:rPr>
          <w:b/>
          <w:bCs/>
          <w:color w:val="FFFFFF" w:themeColor="background1"/>
          <w:spacing w:val="-7"/>
          <w:sz w:val="26"/>
        </w:rPr>
        <w:t xml:space="preserve"> </w:t>
      </w:r>
      <w:r w:rsidRPr="00D92C9F">
        <w:rPr>
          <w:b/>
          <w:bCs/>
          <w:color w:val="FFFFFF" w:themeColor="background1"/>
          <w:sz w:val="26"/>
        </w:rPr>
        <w:t>NATIONS</w:t>
      </w:r>
      <w:r w:rsidRPr="00D92C9F">
        <w:rPr>
          <w:b/>
          <w:bCs/>
          <w:color w:val="FFFFFF" w:themeColor="background1"/>
          <w:spacing w:val="-6"/>
          <w:sz w:val="26"/>
        </w:rPr>
        <w:t xml:space="preserve"> </w:t>
      </w:r>
      <w:r w:rsidRPr="00D92C9F">
        <w:rPr>
          <w:b/>
          <w:bCs/>
          <w:color w:val="FFFFFF" w:themeColor="background1"/>
          <w:sz w:val="26"/>
        </w:rPr>
        <w:t>DEVELOPMENT</w:t>
      </w:r>
      <w:r w:rsidRPr="00D92C9F">
        <w:rPr>
          <w:b/>
          <w:bCs/>
          <w:color w:val="FFFFFF" w:themeColor="background1"/>
          <w:spacing w:val="-6"/>
          <w:sz w:val="26"/>
        </w:rPr>
        <w:t xml:space="preserve"> </w:t>
      </w:r>
      <w:r w:rsidRPr="00D92C9F">
        <w:rPr>
          <w:b/>
          <w:bCs/>
          <w:color w:val="FFFFFF" w:themeColor="background1"/>
          <w:sz w:val="26"/>
        </w:rPr>
        <w:t>PROGRAMME</w:t>
      </w:r>
    </w:p>
    <w:p w14:paraId="454F2FB0" w14:textId="09E55B04" w:rsidR="00440F00" w:rsidRPr="00D92C9F" w:rsidRDefault="00440F00" w:rsidP="00440F00">
      <w:pPr>
        <w:spacing w:before="80"/>
        <w:ind w:left="110"/>
        <w:rPr>
          <w:b/>
          <w:bCs/>
          <w:color w:val="FFFFFF" w:themeColor="background1"/>
          <w:sz w:val="26"/>
        </w:rPr>
      </w:pPr>
    </w:p>
    <w:p w14:paraId="3EE16765" w14:textId="68485758" w:rsidR="00440F00" w:rsidRPr="00D92C9F" w:rsidRDefault="00440F00" w:rsidP="00440F00">
      <w:pPr>
        <w:spacing w:before="80"/>
        <w:ind w:left="110"/>
        <w:rPr>
          <w:b/>
          <w:bCs/>
          <w:color w:val="FFFFFF" w:themeColor="background1"/>
          <w:sz w:val="26"/>
        </w:rPr>
      </w:pPr>
    </w:p>
    <w:p w14:paraId="3A4BBA03" w14:textId="062BE647" w:rsidR="00440F00" w:rsidRPr="00D92C9F" w:rsidRDefault="00440F00" w:rsidP="00440F00">
      <w:pPr>
        <w:spacing w:before="80"/>
        <w:ind w:left="110"/>
        <w:rPr>
          <w:b/>
          <w:bCs/>
          <w:color w:val="FFFFFF" w:themeColor="background1"/>
          <w:sz w:val="26"/>
        </w:rPr>
      </w:pPr>
    </w:p>
    <w:p w14:paraId="5D2DD575" w14:textId="4262D507" w:rsidR="00440F00" w:rsidRPr="00D92C9F" w:rsidRDefault="00440F00" w:rsidP="00440F00">
      <w:pPr>
        <w:spacing w:before="80"/>
        <w:ind w:left="110"/>
        <w:rPr>
          <w:b/>
          <w:bCs/>
          <w:color w:val="FFFFFF" w:themeColor="background1"/>
          <w:sz w:val="26"/>
        </w:rPr>
      </w:pPr>
    </w:p>
    <w:p w14:paraId="64933A1E" w14:textId="7F298329" w:rsidR="00440F00" w:rsidRPr="00D92C9F" w:rsidRDefault="00440F00" w:rsidP="00440F00">
      <w:pPr>
        <w:spacing w:before="80"/>
        <w:ind w:left="110"/>
        <w:rPr>
          <w:b/>
          <w:bCs/>
          <w:color w:val="FFFFFF" w:themeColor="background1"/>
          <w:sz w:val="26"/>
        </w:rPr>
      </w:pPr>
    </w:p>
    <w:p w14:paraId="7699BC2B" w14:textId="02D4BCA1" w:rsidR="00440F00" w:rsidRPr="00D92C9F" w:rsidRDefault="00440F00" w:rsidP="00440F00">
      <w:pPr>
        <w:spacing w:before="80"/>
        <w:ind w:left="110"/>
        <w:rPr>
          <w:b/>
          <w:bCs/>
          <w:color w:val="FFFFFF" w:themeColor="background1"/>
          <w:sz w:val="26"/>
        </w:rPr>
      </w:pPr>
    </w:p>
    <w:p w14:paraId="36551B78" w14:textId="7A0BA029" w:rsidR="00440F00" w:rsidRPr="00D92C9F" w:rsidRDefault="00440F00" w:rsidP="00440F00">
      <w:pPr>
        <w:spacing w:before="80"/>
        <w:ind w:left="110"/>
        <w:rPr>
          <w:b/>
          <w:bCs/>
          <w:color w:val="FFFFFF" w:themeColor="background1"/>
          <w:sz w:val="26"/>
        </w:rPr>
      </w:pPr>
    </w:p>
    <w:p w14:paraId="2B0C465F" w14:textId="10F47F8F" w:rsidR="00440F00" w:rsidRPr="00D92C9F" w:rsidRDefault="00440F00" w:rsidP="00440F00">
      <w:pPr>
        <w:spacing w:before="80"/>
        <w:ind w:left="110"/>
        <w:rPr>
          <w:b/>
          <w:bCs/>
          <w:color w:val="FFFFFF" w:themeColor="background1"/>
          <w:sz w:val="26"/>
        </w:rPr>
      </w:pPr>
    </w:p>
    <w:p w14:paraId="0ECE4AA6" w14:textId="1B12708A" w:rsidR="00440F00" w:rsidRPr="00D92C9F" w:rsidRDefault="00440F00" w:rsidP="00440F00">
      <w:pPr>
        <w:spacing w:before="80"/>
        <w:ind w:left="110"/>
        <w:rPr>
          <w:b/>
          <w:bCs/>
          <w:color w:val="FFFFFF" w:themeColor="background1"/>
          <w:sz w:val="26"/>
        </w:rPr>
      </w:pPr>
    </w:p>
    <w:p w14:paraId="2D741462" w14:textId="593EBA8F" w:rsidR="00440F00" w:rsidRPr="00D92C9F" w:rsidRDefault="00440F00" w:rsidP="00440F00">
      <w:pPr>
        <w:spacing w:before="80"/>
        <w:ind w:left="110"/>
        <w:rPr>
          <w:b/>
          <w:bCs/>
          <w:color w:val="FFFFFF" w:themeColor="background1"/>
          <w:sz w:val="26"/>
        </w:rPr>
      </w:pPr>
    </w:p>
    <w:p w14:paraId="5687DA50" w14:textId="34CF0B26" w:rsidR="00440F00" w:rsidRPr="00D92C9F" w:rsidRDefault="00440F00" w:rsidP="00440F00">
      <w:pPr>
        <w:spacing w:before="80"/>
        <w:ind w:left="110"/>
        <w:rPr>
          <w:b/>
          <w:bCs/>
          <w:color w:val="FFFFFF" w:themeColor="background1"/>
          <w:sz w:val="26"/>
        </w:rPr>
      </w:pPr>
    </w:p>
    <w:p w14:paraId="05EB93B7" w14:textId="398E7DF7" w:rsidR="00440F00" w:rsidRPr="00D92C9F" w:rsidRDefault="00440F00" w:rsidP="00440F00">
      <w:pPr>
        <w:spacing w:before="80"/>
        <w:ind w:left="110"/>
        <w:rPr>
          <w:b/>
          <w:bCs/>
          <w:color w:val="FFFFFF" w:themeColor="background1"/>
          <w:sz w:val="26"/>
        </w:rPr>
      </w:pPr>
    </w:p>
    <w:p w14:paraId="2A834632" w14:textId="0928C15C" w:rsidR="00440F00" w:rsidRPr="00D92C9F" w:rsidRDefault="00440F00" w:rsidP="00440F00">
      <w:pPr>
        <w:spacing w:before="80"/>
        <w:ind w:left="110"/>
        <w:rPr>
          <w:b/>
          <w:bCs/>
          <w:color w:val="FFFFFF" w:themeColor="background1"/>
          <w:sz w:val="26"/>
        </w:rPr>
      </w:pPr>
    </w:p>
    <w:p w14:paraId="59FAB7BD" w14:textId="35C28B94" w:rsidR="00440F00" w:rsidRPr="00D92C9F" w:rsidRDefault="00440F00" w:rsidP="00440F00">
      <w:pPr>
        <w:pStyle w:val="Title"/>
        <w:spacing w:line="220" w:lineRule="auto"/>
        <w:jc w:val="left"/>
        <w:rPr>
          <w:rFonts w:ascii="Arial Nova" w:hAnsi="Arial Nova"/>
          <w:bCs/>
          <w:color w:val="FFFFFF" w:themeColor="background1"/>
          <w:sz w:val="72"/>
          <w:szCs w:val="72"/>
          <w14:shadow w14:blurRad="0" w14:dist="38100" w14:dir="5400000" w14:sx="100000" w14:sy="100000" w14:kx="0" w14:ky="0" w14:algn="t">
            <w14:srgbClr w14:val="000000"/>
          </w14:shadow>
        </w:rPr>
      </w:pPr>
      <w:r w:rsidRPr="00D92C9F">
        <w:rPr>
          <w:rFonts w:ascii="Arial Nova" w:hAnsi="Arial Nova"/>
          <w:bCs/>
          <w:color w:val="FFFFFF" w:themeColor="background1"/>
          <w:spacing w:val="-7"/>
          <w:sz w:val="72"/>
          <w:szCs w:val="72"/>
          <w14:shadow w14:blurRad="0" w14:dist="38100" w14:dir="5400000" w14:sx="100000" w14:sy="100000" w14:kx="0" w14:ky="0" w14:algn="t">
            <w14:srgbClr w14:val="000000"/>
          </w14:shadow>
        </w:rPr>
        <w:t xml:space="preserve">Integrated results </w:t>
      </w:r>
      <w:r w:rsidRPr="00D92C9F">
        <w:rPr>
          <w:rFonts w:ascii="Arial Nova" w:hAnsi="Arial Nova"/>
          <w:bCs/>
          <w:color w:val="FFFFFF" w:themeColor="background1"/>
          <w:spacing w:val="-6"/>
          <w:sz w:val="72"/>
          <w:szCs w:val="72"/>
          <w14:shadow w14:blurRad="0" w14:dist="38100" w14:dir="5400000" w14:sx="100000" w14:sy="100000" w14:kx="0" w14:ky="0" w14:algn="t">
            <w14:srgbClr w14:val="000000"/>
          </w14:shadow>
        </w:rPr>
        <w:t>and</w:t>
      </w:r>
      <w:r w:rsidRPr="00D92C9F">
        <w:rPr>
          <w:rFonts w:ascii="Arial Nova" w:hAnsi="Arial Nova"/>
          <w:bCs/>
          <w:color w:val="FFFFFF" w:themeColor="background1"/>
          <w:spacing w:val="-5"/>
          <w:sz w:val="72"/>
          <w:szCs w:val="72"/>
          <w14:shadow w14:blurRad="0" w14:dist="38100" w14:dir="5400000" w14:sx="100000" w14:sy="100000" w14:kx="0" w14:ky="0" w14:algn="t">
            <w14:srgbClr w14:val="000000"/>
          </w14:shadow>
        </w:rPr>
        <w:t xml:space="preserve"> </w:t>
      </w:r>
      <w:r w:rsidRPr="00D92C9F">
        <w:rPr>
          <w:rFonts w:ascii="Arial Nova" w:hAnsi="Arial Nova"/>
          <w:bCs/>
          <w:color w:val="FFFFFF" w:themeColor="background1"/>
          <w:spacing w:val="-13"/>
          <w:sz w:val="72"/>
          <w:szCs w:val="72"/>
          <w14:shadow w14:blurRad="0" w14:dist="38100" w14:dir="5400000" w14:sx="100000" w14:sy="100000" w14:kx="0" w14:ky="0" w14:algn="t">
            <w14:srgbClr w14:val="000000"/>
          </w14:shadow>
        </w:rPr>
        <w:t>resources</w:t>
      </w:r>
      <w:r w:rsidRPr="00D92C9F">
        <w:rPr>
          <w:rFonts w:ascii="Arial Nova" w:hAnsi="Arial Nova"/>
          <w:bCs/>
          <w:color w:val="FFFFFF" w:themeColor="background1"/>
          <w:spacing w:val="-28"/>
          <w:sz w:val="72"/>
          <w:szCs w:val="72"/>
          <w14:shadow w14:blurRad="0" w14:dist="38100" w14:dir="5400000" w14:sx="100000" w14:sy="100000" w14:kx="0" w14:ky="0" w14:algn="t">
            <w14:srgbClr w14:val="000000"/>
          </w14:shadow>
        </w:rPr>
        <w:t xml:space="preserve"> </w:t>
      </w:r>
      <w:r w:rsidRPr="00D92C9F">
        <w:rPr>
          <w:rFonts w:ascii="Arial Nova" w:hAnsi="Arial Nova"/>
          <w:bCs/>
          <w:color w:val="FFFFFF" w:themeColor="background1"/>
          <w:spacing w:val="-13"/>
          <w:sz w:val="72"/>
          <w:szCs w:val="72"/>
          <w14:shadow w14:blurRad="0" w14:dist="38100" w14:dir="5400000" w14:sx="100000" w14:sy="100000" w14:kx="0" w14:ky="0" w14:algn="t">
            <w14:srgbClr w14:val="000000"/>
          </w14:shadow>
        </w:rPr>
        <w:t xml:space="preserve">framework </w:t>
      </w:r>
      <w:r w:rsidRPr="00D92C9F">
        <w:rPr>
          <w:rFonts w:ascii="Arial Nova" w:hAnsi="Arial Nova"/>
          <w:bCs/>
          <w:color w:val="FFFFFF" w:themeColor="background1"/>
          <w:spacing w:val="-12"/>
          <w:sz w:val="72"/>
          <w:szCs w:val="72"/>
          <w14:shadow w14:blurRad="0" w14:dist="38100" w14:dir="5400000" w14:sx="100000" w14:sy="100000" w14:kx="0" w14:ky="0" w14:algn="t">
            <w14:srgbClr w14:val="000000"/>
          </w14:shadow>
        </w:rPr>
        <w:t>(IRRF)</w:t>
      </w:r>
    </w:p>
    <w:p w14:paraId="3D3D64EB" w14:textId="77777777" w:rsidR="00F6131C" w:rsidRPr="00D92C9F" w:rsidRDefault="00440F00" w:rsidP="001E1606">
      <w:pPr>
        <w:spacing w:before="450"/>
        <w:rPr>
          <w:b/>
          <w:bCs/>
          <w:color w:val="FFFFFF" w:themeColor="background1"/>
          <w:sz w:val="44"/>
          <w14:shadow w14:blurRad="50800" w14:dist="38100" w14:dir="5400000" w14:sx="100000" w14:sy="100000" w14:kx="0" w14:ky="0" w14:algn="t">
            <w14:srgbClr w14:val="000000">
              <w14:alpha w14:val="60000"/>
            </w14:srgbClr>
          </w14:shadow>
        </w:rPr>
      </w:pPr>
      <w:r w:rsidRPr="00D92C9F">
        <w:rPr>
          <w:b/>
          <w:bCs/>
          <w:color w:val="FFFFFF" w:themeColor="background1"/>
          <w:sz w:val="44"/>
          <w14:shadow w14:blurRad="50800" w14:dist="38100" w14:dir="5400000" w14:sx="100000" w14:sy="100000" w14:kx="0" w14:ky="0" w14:algn="t">
            <w14:srgbClr w14:val="000000">
              <w14:alpha w14:val="60000"/>
            </w14:srgbClr>
          </w14:shadow>
        </w:rPr>
        <w:t>STRATEGIC</w:t>
      </w:r>
      <w:r w:rsidRPr="00D92C9F">
        <w:rPr>
          <w:b/>
          <w:bCs/>
          <w:color w:val="FFFFFF" w:themeColor="background1"/>
          <w:spacing w:val="-11"/>
          <w:sz w:val="44"/>
          <w14:shadow w14:blurRad="50800" w14:dist="38100" w14:dir="5400000" w14:sx="100000" w14:sy="100000" w14:kx="0" w14:ky="0" w14:algn="t">
            <w14:srgbClr w14:val="000000">
              <w14:alpha w14:val="60000"/>
            </w14:srgbClr>
          </w14:shadow>
        </w:rPr>
        <w:t xml:space="preserve"> </w:t>
      </w:r>
      <w:r w:rsidRPr="00D92C9F">
        <w:rPr>
          <w:b/>
          <w:bCs/>
          <w:color w:val="FFFFFF" w:themeColor="background1"/>
          <w:sz w:val="44"/>
          <w14:shadow w14:blurRad="50800" w14:dist="38100" w14:dir="5400000" w14:sx="100000" w14:sy="100000" w14:kx="0" w14:ky="0" w14:algn="t">
            <w14:srgbClr w14:val="000000">
              <w14:alpha w14:val="60000"/>
            </w14:srgbClr>
          </w14:shadow>
        </w:rPr>
        <w:t>PLAN</w:t>
      </w:r>
      <w:r w:rsidRPr="00D92C9F">
        <w:rPr>
          <w:b/>
          <w:bCs/>
          <w:color w:val="FFFFFF" w:themeColor="background1"/>
          <w:spacing w:val="-11"/>
          <w:sz w:val="44"/>
          <w14:shadow w14:blurRad="50800" w14:dist="38100" w14:dir="5400000" w14:sx="100000" w14:sy="100000" w14:kx="0" w14:ky="0" w14:algn="t">
            <w14:srgbClr w14:val="000000">
              <w14:alpha w14:val="60000"/>
            </w14:srgbClr>
          </w14:shadow>
        </w:rPr>
        <w:t xml:space="preserve"> </w:t>
      </w:r>
      <w:r w:rsidRPr="00D92C9F">
        <w:rPr>
          <w:b/>
          <w:bCs/>
          <w:color w:val="FFFFFF" w:themeColor="background1"/>
          <w:sz w:val="44"/>
          <w14:shadow w14:blurRad="50800" w14:dist="38100" w14:dir="5400000" w14:sx="100000" w14:sy="100000" w14:kx="0" w14:ky="0" w14:algn="t">
            <w14:srgbClr w14:val="000000">
              <w14:alpha w14:val="60000"/>
            </w14:srgbClr>
          </w14:shadow>
        </w:rPr>
        <w:t>202</w:t>
      </w:r>
      <w:r w:rsidR="001E29AE" w:rsidRPr="00D92C9F">
        <w:rPr>
          <w:b/>
          <w:bCs/>
          <w:color w:val="FFFFFF" w:themeColor="background1"/>
          <w:sz w:val="44"/>
          <w14:shadow w14:blurRad="50800" w14:dist="38100" w14:dir="5400000" w14:sx="100000" w14:sy="100000" w14:kx="0" w14:ky="0" w14:algn="t">
            <w14:srgbClr w14:val="000000">
              <w14:alpha w14:val="60000"/>
            </w14:srgbClr>
          </w14:shadow>
        </w:rPr>
        <w:t>2-2025</w:t>
      </w:r>
    </w:p>
    <w:p w14:paraId="7E93540B" w14:textId="77777777" w:rsidR="0077050A" w:rsidRPr="00D92C9F" w:rsidRDefault="0077050A" w:rsidP="0077050A">
      <w:pPr>
        <w:spacing w:before="450"/>
        <w:rPr>
          <w:b/>
          <w:bCs/>
          <w:color w:val="FFFFFF" w:themeColor="background1"/>
          <w:spacing w:val="-13"/>
          <w:sz w:val="36"/>
          <w:szCs w:val="36"/>
          <w14:shadow w14:blurRad="0" w14:dist="38100" w14:dir="5400000" w14:sx="100000" w14:sy="100000" w14:kx="0" w14:ky="0" w14:algn="t">
            <w14:srgbClr w14:val="000000"/>
          </w14:shadow>
        </w:rPr>
      </w:pPr>
    </w:p>
    <w:p w14:paraId="2C58E6E1" w14:textId="08BBF624" w:rsidR="003A07F7" w:rsidRPr="00D92C9F" w:rsidRDefault="00440F00" w:rsidP="0077050A">
      <w:pPr>
        <w:spacing w:before="450"/>
        <w:rPr>
          <w:b/>
          <w:bCs/>
          <w:color w:val="FFFFFF" w:themeColor="background1"/>
          <w:spacing w:val="-13"/>
          <w:sz w:val="36"/>
          <w:szCs w:val="36"/>
          <w14:shadow w14:blurRad="0" w14:dist="38100" w14:dir="5400000" w14:sx="100000" w14:sy="100000" w14:kx="0" w14:ky="0" w14:algn="t">
            <w14:srgbClr w14:val="000000"/>
          </w14:shadow>
        </w:rPr>
      </w:pPr>
      <w:r w:rsidRPr="00D92C9F">
        <w:rPr>
          <w:b/>
          <w:bCs/>
          <w:color w:val="FFFFFF" w:themeColor="background1"/>
          <w:spacing w:val="-13"/>
          <w:sz w:val="36"/>
          <w:szCs w:val="36"/>
          <w14:shadow w14:blurRad="0" w14:dist="38100" w14:dir="5400000" w14:sx="100000" w14:sy="100000" w14:kx="0" w14:ky="0" w14:algn="t">
            <w14:srgbClr w14:val="000000"/>
          </w14:shadow>
        </w:rPr>
        <w:t xml:space="preserve">Updated </w:t>
      </w:r>
      <w:r w:rsidR="005150FB">
        <w:rPr>
          <w:b/>
          <w:bCs/>
          <w:color w:val="FFFFFF" w:themeColor="background1"/>
          <w:spacing w:val="-13"/>
          <w:sz w:val="36"/>
          <w:szCs w:val="36"/>
          <w14:shadow w14:blurRad="0" w14:dist="38100" w14:dir="5400000" w14:sx="100000" w14:sy="100000" w14:kx="0" w14:ky="0" w14:algn="t">
            <w14:srgbClr w14:val="000000"/>
          </w14:shadow>
        </w:rPr>
        <w:t xml:space="preserve">on </w:t>
      </w:r>
      <w:r w:rsidR="003533AF" w:rsidRPr="00D92C9F">
        <w:rPr>
          <w:b/>
          <w:bCs/>
          <w:color w:val="FFFFFF" w:themeColor="background1"/>
          <w:spacing w:val="-13"/>
          <w:sz w:val="36"/>
          <w:szCs w:val="36"/>
          <w14:shadow w14:blurRad="0" w14:dist="38100" w14:dir="5400000" w14:sx="100000" w14:sy="100000" w14:kx="0" w14:ky="0" w14:algn="t">
            <w14:srgbClr w14:val="000000"/>
          </w14:shadow>
        </w:rPr>
        <w:t>20</w:t>
      </w:r>
      <w:r w:rsidR="008B34CD" w:rsidRPr="00D92C9F">
        <w:rPr>
          <w:b/>
          <w:bCs/>
          <w:color w:val="FFFFFF" w:themeColor="background1"/>
          <w:spacing w:val="-13"/>
          <w:sz w:val="36"/>
          <w:szCs w:val="36"/>
          <w14:shadow w14:blurRad="0" w14:dist="38100" w14:dir="5400000" w14:sx="100000" w14:sy="100000" w14:kx="0" w14:ky="0" w14:algn="t">
            <w14:srgbClr w14:val="000000"/>
          </w14:shadow>
        </w:rPr>
        <w:t xml:space="preserve"> </w:t>
      </w:r>
      <w:r w:rsidR="00350095" w:rsidRPr="00D92C9F">
        <w:rPr>
          <w:b/>
          <w:bCs/>
          <w:color w:val="FFFFFF" w:themeColor="background1"/>
          <w:spacing w:val="-13"/>
          <w:sz w:val="36"/>
          <w:szCs w:val="36"/>
          <w14:shadow w14:blurRad="0" w14:dist="38100" w14:dir="5400000" w14:sx="100000" w14:sy="100000" w14:kx="0" w14:ky="0" w14:algn="t">
            <w14:srgbClr w14:val="000000"/>
          </w14:shadow>
        </w:rPr>
        <w:t>May</w:t>
      </w:r>
      <w:r w:rsidR="00F6131C" w:rsidRPr="00D92C9F">
        <w:rPr>
          <w:b/>
          <w:bCs/>
          <w:color w:val="FFFFFF" w:themeColor="background1"/>
          <w:spacing w:val="-13"/>
          <w:sz w:val="36"/>
          <w:szCs w:val="36"/>
          <w14:shadow w14:blurRad="0" w14:dist="38100" w14:dir="5400000" w14:sx="100000" w14:sy="100000" w14:kx="0" w14:ky="0" w14:algn="t">
            <w14:srgbClr w14:val="000000"/>
          </w14:shadow>
        </w:rPr>
        <w:t xml:space="preserve"> 2022</w:t>
      </w:r>
    </w:p>
    <w:p w14:paraId="7C2CB835" w14:textId="77777777" w:rsidR="00440F00" w:rsidRPr="00D92C9F" w:rsidRDefault="00440F00" w:rsidP="00440F00">
      <w:pPr>
        <w:spacing w:before="80"/>
        <w:ind w:left="180"/>
        <w:rPr>
          <w:b/>
          <w:bCs/>
          <w:sz w:val="26"/>
        </w:rPr>
      </w:pPr>
    </w:p>
    <w:p w14:paraId="6AB711E8" w14:textId="77777777" w:rsidR="00A1576B" w:rsidRPr="00D92C9F" w:rsidRDefault="00A1576B" w:rsidP="002968FB">
      <w:pPr>
        <w:spacing w:after="120"/>
        <w:rPr>
          <w:b/>
          <w:bCs/>
          <w:sz w:val="24"/>
        </w:rPr>
      </w:pPr>
    </w:p>
    <w:p w14:paraId="7B5C48E2" w14:textId="37D61E65" w:rsidR="00C734FB" w:rsidRPr="00D92C9F" w:rsidRDefault="00C734FB" w:rsidP="002968FB">
      <w:pPr>
        <w:spacing w:after="120"/>
        <w:rPr>
          <w:b/>
          <w:bCs/>
          <w:sz w:val="24"/>
        </w:rPr>
      </w:pPr>
      <w:r w:rsidRPr="00D92C9F">
        <w:rPr>
          <w:b/>
          <w:bCs/>
          <w:sz w:val="24"/>
        </w:rPr>
        <w:lastRenderedPageBreak/>
        <w:t>Table of Contents</w:t>
      </w:r>
    </w:p>
    <w:sdt>
      <w:sdtPr>
        <w:rPr>
          <w:rFonts w:ascii="Times New Roman" w:hAnsi="Times New Roman"/>
          <w:noProof w:val="0"/>
          <w:kern w:val="36"/>
          <w:sz w:val="48"/>
          <w:szCs w:val="48"/>
          <w:lang w:val="en-GB" w:eastAsia="ja-JP"/>
        </w:rPr>
        <w:id w:val="-1298757837"/>
        <w:docPartObj>
          <w:docPartGallery w:val="Table of Contents"/>
          <w:docPartUnique/>
        </w:docPartObj>
      </w:sdtPr>
      <w:sdtEndPr>
        <w:rPr>
          <w:shd w:val="pct15" w:color="auto" w:fill="FFFFFF"/>
        </w:rPr>
      </w:sdtEndPr>
      <w:sdtContent>
        <w:p w14:paraId="69E7D33C" w14:textId="653D5974" w:rsidR="00721C22" w:rsidRDefault="009E06A8">
          <w:pPr>
            <w:pStyle w:val="TOC1"/>
            <w:rPr>
              <w:rFonts w:asciiTheme="minorHAnsi" w:eastAsiaTheme="minorEastAsia" w:hAnsiTheme="minorHAnsi" w:cstheme="minorBidi"/>
              <w:b w:val="0"/>
              <w:bCs w:val="0"/>
              <w:color w:val="auto"/>
              <w:sz w:val="22"/>
              <w:szCs w:val="22"/>
              <w:lang w:val="en-GB" w:eastAsia="ja-JP"/>
            </w:rPr>
          </w:pPr>
          <w:r w:rsidRPr="00D92C9F">
            <w:rPr>
              <w:shd w:val="pct15" w:color="auto" w:fill="FFFFFF"/>
            </w:rPr>
            <w:fldChar w:fldCharType="begin"/>
          </w:r>
          <w:r w:rsidRPr="00D92C9F">
            <w:instrText>TOC \o \z \u \h</w:instrText>
          </w:r>
          <w:r w:rsidRPr="00D92C9F">
            <w:rPr>
              <w:shd w:val="pct15" w:color="auto" w:fill="FFFFFF"/>
            </w:rPr>
            <w:fldChar w:fldCharType="separate"/>
          </w:r>
          <w:hyperlink w:anchor="_Toc104012105" w:history="1">
            <w:r w:rsidR="00721C22" w:rsidRPr="008D7214">
              <w:rPr>
                <w:rStyle w:val="Hyperlink"/>
              </w:rPr>
              <w:t>Introduction</w:t>
            </w:r>
            <w:r w:rsidR="00721C22">
              <w:rPr>
                <w:webHidden/>
              </w:rPr>
              <w:tab/>
            </w:r>
            <w:r w:rsidR="00721C22">
              <w:rPr>
                <w:webHidden/>
              </w:rPr>
              <w:fldChar w:fldCharType="begin"/>
            </w:r>
            <w:r w:rsidR="00721C22">
              <w:rPr>
                <w:webHidden/>
              </w:rPr>
              <w:instrText xml:space="preserve"> PAGEREF _Toc104012105 \h </w:instrText>
            </w:r>
            <w:r w:rsidR="00721C22">
              <w:rPr>
                <w:webHidden/>
              </w:rPr>
            </w:r>
            <w:r w:rsidR="00721C22">
              <w:rPr>
                <w:webHidden/>
              </w:rPr>
              <w:fldChar w:fldCharType="separate"/>
            </w:r>
            <w:r w:rsidR="00721C22">
              <w:rPr>
                <w:webHidden/>
              </w:rPr>
              <w:t>3</w:t>
            </w:r>
            <w:r w:rsidR="00721C22">
              <w:rPr>
                <w:webHidden/>
              </w:rPr>
              <w:fldChar w:fldCharType="end"/>
            </w:r>
          </w:hyperlink>
        </w:p>
        <w:p w14:paraId="7D9FA06D" w14:textId="08278C73" w:rsidR="00721C22" w:rsidRDefault="006C17AD">
          <w:pPr>
            <w:pStyle w:val="TOC1"/>
            <w:rPr>
              <w:rFonts w:asciiTheme="minorHAnsi" w:eastAsiaTheme="minorEastAsia" w:hAnsiTheme="minorHAnsi" w:cstheme="minorBidi"/>
              <w:b w:val="0"/>
              <w:bCs w:val="0"/>
              <w:color w:val="auto"/>
              <w:sz w:val="22"/>
              <w:szCs w:val="22"/>
              <w:lang w:val="en-GB" w:eastAsia="ja-JP"/>
            </w:rPr>
          </w:pPr>
          <w:hyperlink w:anchor="_Toc104012106" w:history="1">
            <w:r w:rsidR="00721C22" w:rsidRPr="008D7214">
              <w:rPr>
                <w:rStyle w:val="Hyperlink"/>
              </w:rPr>
              <w:t>Tier One: Development Impact</w:t>
            </w:r>
            <w:r w:rsidR="00721C22">
              <w:rPr>
                <w:webHidden/>
              </w:rPr>
              <w:tab/>
            </w:r>
            <w:r w:rsidR="00721C22">
              <w:rPr>
                <w:webHidden/>
              </w:rPr>
              <w:fldChar w:fldCharType="begin"/>
            </w:r>
            <w:r w:rsidR="00721C22">
              <w:rPr>
                <w:webHidden/>
              </w:rPr>
              <w:instrText xml:space="preserve"> PAGEREF _Toc104012106 \h </w:instrText>
            </w:r>
            <w:r w:rsidR="00721C22">
              <w:rPr>
                <w:webHidden/>
              </w:rPr>
            </w:r>
            <w:r w:rsidR="00721C22">
              <w:rPr>
                <w:webHidden/>
              </w:rPr>
              <w:fldChar w:fldCharType="separate"/>
            </w:r>
            <w:r w:rsidR="00721C22">
              <w:rPr>
                <w:webHidden/>
              </w:rPr>
              <w:t>10</w:t>
            </w:r>
            <w:r w:rsidR="00721C22">
              <w:rPr>
                <w:webHidden/>
              </w:rPr>
              <w:fldChar w:fldCharType="end"/>
            </w:r>
          </w:hyperlink>
        </w:p>
        <w:p w14:paraId="6FDA6A8F" w14:textId="288F5A5A" w:rsidR="00721C22" w:rsidRDefault="006C17AD">
          <w:pPr>
            <w:pStyle w:val="TOC1"/>
            <w:rPr>
              <w:rFonts w:asciiTheme="minorHAnsi" w:eastAsiaTheme="minorEastAsia" w:hAnsiTheme="minorHAnsi" w:cstheme="minorBidi"/>
              <w:b w:val="0"/>
              <w:bCs w:val="0"/>
              <w:color w:val="auto"/>
              <w:sz w:val="22"/>
              <w:szCs w:val="22"/>
              <w:lang w:val="en-GB" w:eastAsia="ja-JP"/>
            </w:rPr>
          </w:pPr>
          <w:hyperlink w:anchor="_Toc104012107" w:history="1">
            <w:r w:rsidR="00721C22" w:rsidRPr="008D7214">
              <w:rPr>
                <w:rStyle w:val="Hyperlink"/>
              </w:rPr>
              <w:t>Tier Two:  Development Outcomes and Outputs</w:t>
            </w:r>
            <w:r w:rsidR="00721C22">
              <w:rPr>
                <w:webHidden/>
              </w:rPr>
              <w:tab/>
            </w:r>
            <w:r w:rsidR="00721C22">
              <w:rPr>
                <w:webHidden/>
              </w:rPr>
              <w:fldChar w:fldCharType="begin"/>
            </w:r>
            <w:r w:rsidR="00721C22">
              <w:rPr>
                <w:webHidden/>
              </w:rPr>
              <w:instrText xml:space="preserve"> PAGEREF _Toc104012107 \h </w:instrText>
            </w:r>
            <w:r w:rsidR="00721C22">
              <w:rPr>
                <w:webHidden/>
              </w:rPr>
            </w:r>
            <w:r w:rsidR="00721C22">
              <w:rPr>
                <w:webHidden/>
              </w:rPr>
              <w:fldChar w:fldCharType="separate"/>
            </w:r>
            <w:r w:rsidR="00721C22">
              <w:rPr>
                <w:webHidden/>
              </w:rPr>
              <w:t>11</w:t>
            </w:r>
            <w:r w:rsidR="00721C22">
              <w:rPr>
                <w:webHidden/>
              </w:rPr>
              <w:fldChar w:fldCharType="end"/>
            </w:r>
          </w:hyperlink>
        </w:p>
        <w:p w14:paraId="2936DE9F" w14:textId="6504A174" w:rsidR="00721C22" w:rsidRDefault="006C17AD">
          <w:pPr>
            <w:pStyle w:val="TOC2"/>
            <w:rPr>
              <w:rFonts w:asciiTheme="minorHAnsi" w:hAnsiTheme="minorHAnsi" w:cstheme="minorBidi"/>
              <w:b w:val="0"/>
              <w:bCs w:val="0"/>
              <w:color w:val="auto"/>
              <w:sz w:val="22"/>
              <w:szCs w:val="22"/>
              <w:lang w:eastAsia="ja-JP"/>
            </w:rPr>
          </w:pPr>
          <w:hyperlink w:anchor="_Toc104012108" w:history="1">
            <w:r w:rsidR="00721C22" w:rsidRPr="008D7214">
              <w:rPr>
                <w:rStyle w:val="Hyperlink"/>
              </w:rPr>
              <w:t>OUTCOME 1</w:t>
            </w:r>
            <w:r w:rsidR="00721C22">
              <w:rPr>
                <w:webHidden/>
              </w:rPr>
              <w:tab/>
            </w:r>
            <w:r w:rsidR="00721C22">
              <w:rPr>
                <w:webHidden/>
              </w:rPr>
              <w:fldChar w:fldCharType="begin"/>
            </w:r>
            <w:r w:rsidR="00721C22">
              <w:rPr>
                <w:webHidden/>
              </w:rPr>
              <w:instrText xml:space="preserve"> PAGEREF _Toc104012108 \h </w:instrText>
            </w:r>
            <w:r w:rsidR="00721C22">
              <w:rPr>
                <w:webHidden/>
              </w:rPr>
            </w:r>
            <w:r w:rsidR="00721C22">
              <w:rPr>
                <w:webHidden/>
              </w:rPr>
              <w:fldChar w:fldCharType="separate"/>
            </w:r>
            <w:r w:rsidR="00721C22">
              <w:rPr>
                <w:webHidden/>
              </w:rPr>
              <w:t>11</w:t>
            </w:r>
            <w:r w:rsidR="00721C22">
              <w:rPr>
                <w:webHidden/>
              </w:rPr>
              <w:fldChar w:fldCharType="end"/>
            </w:r>
          </w:hyperlink>
        </w:p>
        <w:p w14:paraId="3907382E" w14:textId="1D32E0E1" w:rsidR="00721C22" w:rsidRDefault="006C17AD">
          <w:pPr>
            <w:pStyle w:val="TOC2"/>
            <w:rPr>
              <w:rFonts w:asciiTheme="minorHAnsi" w:hAnsiTheme="minorHAnsi" w:cstheme="minorBidi"/>
              <w:b w:val="0"/>
              <w:bCs w:val="0"/>
              <w:color w:val="auto"/>
              <w:sz w:val="22"/>
              <w:szCs w:val="22"/>
              <w:lang w:eastAsia="ja-JP"/>
            </w:rPr>
          </w:pPr>
          <w:hyperlink w:anchor="_Toc104012109" w:history="1">
            <w:r w:rsidR="00721C22" w:rsidRPr="008D7214">
              <w:rPr>
                <w:rStyle w:val="Hyperlink"/>
              </w:rPr>
              <w:t>OUTCOME 2</w:t>
            </w:r>
            <w:r w:rsidR="00721C22">
              <w:rPr>
                <w:webHidden/>
              </w:rPr>
              <w:tab/>
            </w:r>
            <w:r w:rsidR="00721C22">
              <w:rPr>
                <w:webHidden/>
              </w:rPr>
              <w:fldChar w:fldCharType="begin"/>
            </w:r>
            <w:r w:rsidR="00721C22">
              <w:rPr>
                <w:webHidden/>
              </w:rPr>
              <w:instrText xml:space="preserve"> PAGEREF _Toc104012109 \h </w:instrText>
            </w:r>
            <w:r w:rsidR="00721C22">
              <w:rPr>
                <w:webHidden/>
              </w:rPr>
            </w:r>
            <w:r w:rsidR="00721C22">
              <w:rPr>
                <w:webHidden/>
              </w:rPr>
              <w:fldChar w:fldCharType="separate"/>
            </w:r>
            <w:r w:rsidR="00721C22">
              <w:rPr>
                <w:webHidden/>
              </w:rPr>
              <w:t>15</w:t>
            </w:r>
            <w:r w:rsidR="00721C22">
              <w:rPr>
                <w:webHidden/>
              </w:rPr>
              <w:fldChar w:fldCharType="end"/>
            </w:r>
          </w:hyperlink>
        </w:p>
        <w:p w14:paraId="6502FBF3" w14:textId="5467FA5F" w:rsidR="00721C22" w:rsidRDefault="006C17AD">
          <w:pPr>
            <w:pStyle w:val="TOC2"/>
            <w:rPr>
              <w:rFonts w:asciiTheme="minorHAnsi" w:hAnsiTheme="minorHAnsi" w:cstheme="minorBidi"/>
              <w:b w:val="0"/>
              <w:bCs w:val="0"/>
              <w:color w:val="auto"/>
              <w:sz w:val="22"/>
              <w:szCs w:val="22"/>
              <w:lang w:eastAsia="ja-JP"/>
            </w:rPr>
          </w:pPr>
          <w:hyperlink w:anchor="_Toc104012110" w:history="1">
            <w:r w:rsidR="00721C22" w:rsidRPr="008D7214">
              <w:rPr>
                <w:rStyle w:val="Hyperlink"/>
              </w:rPr>
              <w:t>OUTCOME 3</w:t>
            </w:r>
            <w:r w:rsidR="00721C22">
              <w:rPr>
                <w:webHidden/>
              </w:rPr>
              <w:tab/>
            </w:r>
            <w:r w:rsidR="00721C22">
              <w:rPr>
                <w:webHidden/>
              </w:rPr>
              <w:fldChar w:fldCharType="begin"/>
            </w:r>
            <w:r w:rsidR="00721C22">
              <w:rPr>
                <w:webHidden/>
              </w:rPr>
              <w:instrText xml:space="preserve"> PAGEREF _Toc104012110 \h </w:instrText>
            </w:r>
            <w:r w:rsidR="00721C22">
              <w:rPr>
                <w:webHidden/>
              </w:rPr>
            </w:r>
            <w:r w:rsidR="00721C22">
              <w:rPr>
                <w:webHidden/>
              </w:rPr>
              <w:fldChar w:fldCharType="separate"/>
            </w:r>
            <w:r w:rsidR="00721C22">
              <w:rPr>
                <w:webHidden/>
              </w:rPr>
              <w:t>17</w:t>
            </w:r>
            <w:r w:rsidR="00721C22">
              <w:rPr>
                <w:webHidden/>
              </w:rPr>
              <w:fldChar w:fldCharType="end"/>
            </w:r>
          </w:hyperlink>
        </w:p>
        <w:p w14:paraId="3E887ECE" w14:textId="4F345694" w:rsidR="00721C22" w:rsidRDefault="006C17AD">
          <w:pPr>
            <w:pStyle w:val="TOC2"/>
            <w:rPr>
              <w:rFonts w:asciiTheme="minorHAnsi" w:hAnsiTheme="minorHAnsi" w:cstheme="minorBidi"/>
              <w:b w:val="0"/>
              <w:bCs w:val="0"/>
              <w:color w:val="auto"/>
              <w:sz w:val="22"/>
              <w:szCs w:val="22"/>
              <w:lang w:eastAsia="ja-JP"/>
            </w:rPr>
          </w:pPr>
          <w:hyperlink w:anchor="_Toc104012111" w:history="1">
            <w:r w:rsidR="00721C22" w:rsidRPr="008D7214">
              <w:rPr>
                <w:rStyle w:val="Hyperlink"/>
                <w:rFonts w:eastAsiaTheme="majorEastAsia"/>
              </w:rPr>
              <w:t>Signature Solution 1: Poverty and Inequality</w:t>
            </w:r>
            <w:r w:rsidR="00721C22">
              <w:rPr>
                <w:webHidden/>
              </w:rPr>
              <w:tab/>
            </w:r>
            <w:r w:rsidR="00721C22">
              <w:rPr>
                <w:webHidden/>
              </w:rPr>
              <w:fldChar w:fldCharType="begin"/>
            </w:r>
            <w:r w:rsidR="00721C22">
              <w:rPr>
                <w:webHidden/>
              </w:rPr>
              <w:instrText xml:space="preserve"> PAGEREF _Toc104012111 \h </w:instrText>
            </w:r>
            <w:r w:rsidR="00721C22">
              <w:rPr>
                <w:webHidden/>
              </w:rPr>
            </w:r>
            <w:r w:rsidR="00721C22">
              <w:rPr>
                <w:webHidden/>
              </w:rPr>
              <w:fldChar w:fldCharType="separate"/>
            </w:r>
            <w:r w:rsidR="00721C22">
              <w:rPr>
                <w:webHidden/>
              </w:rPr>
              <w:t>20</w:t>
            </w:r>
            <w:r w:rsidR="00721C22">
              <w:rPr>
                <w:webHidden/>
              </w:rPr>
              <w:fldChar w:fldCharType="end"/>
            </w:r>
          </w:hyperlink>
        </w:p>
        <w:p w14:paraId="15758366" w14:textId="5F9C7442" w:rsidR="00721C22" w:rsidRDefault="006C17AD">
          <w:pPr>
            <w:pStyle w:val="TOC2"/>
            <w:rPr>
              <w:rFonts w:asciiTheme="minorHAnsi" w:hAnsiTheme="minorHAnsi" w:cstheme="minorBidi"/>
              <w:b w:val="0"/>
              <w:bCs w:val="0"/>
              <w:color w:val="auto"/>
              <w:sz w:val="22"/>
              <w:szCs w:val="22"/>
              <w:lang w:eastAsia="ja-JP"/>
            </w:rPr>
          </w:pPr>
          <w:hyperlink w:anchor="_Toc104012112" w:history="1">
            <w:r w:rsidR="00721C22" w:rsidRPr="008D7214">
              <w:rPr>
                <w:rStyle w:val="Hyperlink"/>
                <w:rFonts w:eastAsiaTheme="majorEastAsia"/>
              </w:rPr>
              <w:t>Signature Solution 2: Governance</w:t>
            </w:r>
            <w:r w:rsidR="00721C22">
              <w:rPr>
                <w:webHidden/>
              </w:rPr>
              <w:tab/>
            </w:r>
            <w:r w:rsidR="00721C22">
              <w:rPr>
                <w:webHidden/>
              </w:rPr>
              <w:fldChar w:fldCharType="begin"/>
            </w:r>
            <w:r w:rsidR="00721C22">
              <w:rPr>
                <w:webHidden/>
              </w:rPr>
              <w:instrText xml:space="preserve"> PAGEREF _Toc104012112 \h </w:instrText>
            </w:r>
            <w:r w:rsidR="00721C22">
              <w:rPr>
                <w:webHidden/>
              </w:rPr>
            </w:r>
            <w:r w:rsidR="00721C22">
              <w:rPr>
                <w:webHidden/>
              </w:rPr>
              <w:fldChar w:fldCharType="separate"/>
            </w:r>
            <w:r w:rsidR="00721C22">
              <w:rPr>
                <w:webHidden/>
              </w:rPr>
              <w:t>23</w:t>
            </w:r>
            <w:r w:rsidR="00721C22">
              <w:rPr>
                <w:webHidden/>
              </w:rPr>
              <w:fldChar w:fldCharType="end"/>
            </w:r>
          </w:hyperlink>
        </w:p>
        <w:p w14:paraId="583E9C5F" w14:textId="48100835" w:rsidR="00721C22" w:rsidRDefault="006C17AD">
          <w:pPr>
            <w:pStyle w:val="TOC2"/>
            <w:rPr>
              <w:rFonts w:asciiTheme="minorHAnsi" w:hAnsiTheme="minorHAnsi" w:cstheme="minorBidi"/>
              <w:b w:val="0"/>
              <w:bCs w:val="0"/>
              <w:color w:val="auto"/>
              <w:sz w:val="22"/>
              <w:szCs w:val="22"/>
              <w:lang w:eastAsia="ja-JP"/>
            </w:rPr>
          </w:pPr>
          <w:hyperlink w:anchor="_Toc104012113" w:history="1">
            <w:r w:rsidR="00721C22" w:rsidRPr="008D7214">
              <w:rPr>
                <w:rStyle w:val="Hyperlink"/>
                <w:rFonts w:eastAsiaTheme="majorEastAsia"/>
              </w:rPr>
              <w:t>Signature Solution 3: Resilience</w:t>
            </w:r>
            <w:r w:rsidR="00721C22">
              <w:rPr>
                <w:webHidden/>
              </w:rPr>
              <w:tab/>
            </w:r>
            <w:r w:rsidR="00721C22">
              <w:rPr>
                <w:webHidden/>
              </w:rPr>
              <w:fldChar w:fldCharType="begin"/>
            </w:r>
            <w:r w:rsidR="00721C22">
              <w:rPr>
                <w:webHidden/>
              </w:rPr>
              <w:instrText xml:space="preserve"> PAGEREF _Toc104012113 \h </w:instrText>
            </w:r>
            <w:r w:rsidR="00721C22">
              <w:rPr>
                <w:webHidden/>
              </w:rPr>
            </w:r>
            <w:r w:rsidR="00721C22">
              <w:rPr>
                <w:webHidden/>
              </w:rPr>
              <w:fldChar w:fldCharType="separate"/>
            </w:r>
            <w:r w:rsidR="00721C22">
              <w:rPr>
                <w:webHidden/>
              </w:rPr>
              <w:t>25</w:t>
            </w:r>
            <w:r w:rsidR="00721C22">
              <w:rPr>
                <w:webHidden/>
              </w:rPr>
              <w:fldChar w:fldCharType="end"/>
            </w:r>
          </w:hyperlink>
        </w:p>
        <w:p w14:paraId="7501CAD1" w14:textId="02C57655" w:rsidR="00721C22" w:rsidRDefault="006C17AD">
          <w:pPr>
            <w:pStyle w:val="TOC2"/>
            <w:rPr>
              <w:rFonts w:asciiTheme="minorHAnsi" w:hAnsiTheme="minorHAnsi" w:cstheme="minorBidi"/>
              <w:b w:val="0"/>
              <w:bCs w:val="0"/>
              <w:color w:val="auto"/>
              <w:sz w:val="22"/>
              <w:szCs w:val="22"/>
              <w:lang w:eastAsia="ja-JP"/>
            </w:rPr>
          </w:pPr>
          <w:hyperlink w:anchor="_Toc104012114" w:history="1">
            <w:r w:rsidR="00721C22" w:rsidRPr="008D7214">
              <w:rPr>
                <w:rStyle w:val="Hyperlink"/>
                <w:rFonts w:eastAsiaTheme="majorEastAsia"/>
              </w:rPr>
              <w:t>Signature Solution 4: Environment</w:t>
            </w:r>
            <w:r w:rsidR="00721C22">
              <w:rPr>
                <w:webHidden/>
              </w:rPr>
              <w:tab/>
            </w:r>
            <w:r w:rsidR="00721C22">
              <w:rPr>
                <w:webHidden/>
              </w:rPr>
              <w:fldChar w:fldCharType="begin"/>
            </w:r>
            <w:r w:rsidR="00721C22">
              <w:rPr>
                <w:webHidden/>
              </w:rPr>
              <w:instrText xml:space="preserve"> PAGEREF _Toc104012114 \h </w:instrText>
            </w:r>
            <w:r w:rsidR="00721C22">
              <w:rPr>
                <w:webHidden/>
              </w:rPr>
            </w:r>
            <w:r w:rsidR="00721C22">
              <w:rPr>
                <w:webHidden/>
              </w:rPr>
              <w:fldChar w:fldCharType="separate"/>
            </w:r>
            <w:r w:rsidR="00721C22">
              <w:rPr>
                <w:webHidden/>
              </w:rPr>
              <w:t>28</w:t>
            </w:r>
            <w:r w:rsidR="00721C22">
              <w:rPr>
                <w:webHidden/>
              </w:rPr>
              <w:fldChar w:fldCharType="end"/>
            </w:r>
          </w:hyperlink>
        </w:p>
        <w:p w14:paraId="60CE99C0" w14:textId="0E97DCE3" w:rsidR="00721C22" w:rsidRDefault="006C17AD">
          <w:pPr>
            <w:pStyle w:val="TOC2"/>
            <w:rPr>
              <w:rFonts w:asciiTheme="minorHAnsi" w:hAnsiTheme="minorHAnsi" w:cstheme="minorBidi"/>
              <w:b w:val="0"/>
              <w:bCs w:val="0"/>
              <w:color w:val="auto"/>
              <w:sz w:val="22"/>
              <w:szCs w:val="22"/>
              <w:lang w:eastAsia="ja-JP"/>
            </w:rPr>
          </w:pPr>
          <w:hyperlink w:anchor="_Toc104012115" w:history="1">
            <w:r w:rsidR="00721C22" w:rsidRPr="008D7214">
              <w:rPr>
                <w:rStyle w:val="Hyperlink"/>
                <w:rFonts w:eastAsiaTheme="majorEastAsia"/>
              </w:rPr>
              <w:t>Signature Solution 5: Energy</w:t>
            </w:r>
            <w:r w:rsidR="00721C22">
              <w:rPr>
                <w:webHidden/>
              </w:rPr>
              <w:tab/>
            </w:r>
            <w:r w:rsidR="00721C22">
              <w:rPr>
                <w:webHidden/>
              </w:rPr>
              <w:fldChar w:fldCharType="begin"/>
            </w:r>
            <w:r w:rsidR="00721C22">
              <w:rPr>
                <w:webHidden/>
              </w:rPr>
              <w:instrText xml:space="preserve"> PAGEREF _Toc104012115 \h </w:instrText>
            </w:r>
            <w:r w:rsidR="00721C22">
              <w:rPr>
                <w:webHidden/>
              </w:rPr>
            </w:r>
            <w:r w:rsidR="00721C22">
              <w:rPr>
                <w:webHidden/>
              </w:rPr>
              <w:fldChar w:fldCharType="separate"/>
            </w:r>
            <w:r w:rsidR="00721C22">
              <w:rPr>
                <w:webHidden/>
              </w:rPr>
              <w:t>29</w:t>
            </w:r>
            <w:r w:rsidR="00721C22">
              <w:rPr>
                <w:webHidden/>
              </w:rPr>
              <w:fldChar w:fldCharType="end"/>
            </w:r>
          </w:hyperlink>
        </w:p>
        <w:p w14:paraId="70ED5541" w14:textId="5A9A5BE7" w:rsidR="00721C22" w:rsidRDefault="006C17AD">
          <w:pPr>
            <w:pStyle w:val="TOC2"/>
            <w:rPr>
              <w:rFonts w:asciiTheme="minorHAnsi" w:hAnsiTheme="minorHAnsi" w:cstheme="minorBidi"/>
              <w:b w:val="0"/>
              <w:bCs w:val="0"/>
              <w:color w:val="auto"/>
              <w:sz w:val="22"/>
              <w:szCs w:val="22"/>
              <w:lang w:eastAsia="ja-JP"/>
            </w:rPr>
          </w:pPr>
          <w:hyperlink w:anchor="_Toc104012116" w:history="1">
            <w:r w:rsidR="00721C22" w:rsidRPr="008D7214">
              <w:rPr>
                <w:rStyle w:val="Hyperlink"/>
                <w:rFonts w:eastAsiaTheme="majorEastAsia"/>
              </w:rPr>
              <w:t>Signature Solution 6: Gender Equality</w:t>
            </w:r>
            <w:r w:rsidR="00721C22">
              <w:rPr>
                <w:webHidden/>
              </w:rPr>
              <w:tab/>
            </w:r>
            <w:r w:rsidR="00721C22">
              <w:rPr>
                <w:webHidden/>
              </w:rPr>
              <w:fldChar w:fldCharType="begin"/>
            </w:r>
            <w:r w:rsidR="00721C22">
              <w:rPr>
                <w:webHidden/>
              </w:rPr>
              <w:instrText xml:space="preserve"> PAGEREF _Toc104012116 \h </w:instrText>
            </w:r>
            <w:r w:rsidR="00721C22">
              <w:rPr>
                <w:webHidden/>
              </w:rPr>
            </w:r>
            <w:r w:rsidR="00721C22">
              <w:rPr>
                <w:webHidden/>
              </w:rPr>
              <w:fldChar w:fldCharType="separate"/>
            </w:r>
            <w:r w:rsidR="00721C22">
              <w:rPr>
                <w:webHidden/>
              </w:rPr>
              <w:t>30</w:t>
            </w:r>
            <w:r w:rsidR="00721C22">
              <w:rPr>
                <w:webHidden/>
              </w:rPr>
              <w:fldChar w:fldCharType="end"/>
            </w:r>
          </w:hyperlink>
        </w:p>
        <w:p w14:paraId="5BEC9E24" w14:textId="4BE214FF" w:rsidR="00721C22" w:rsidRDefault="006C17AD">
          <w:pPr>
            <w:pStyle w:val="TOC2"/>
            <w:rPr>
              <w:rFonts w:asciiTheme="minorHAnsi" w:hAnsiTheme="minorHAnsi" w:cstheme="minorBidi"/>
              <w:b w:val="0"/>
              <w:bCs w:val="0"/>
              <w:color w:val="auto"/>
              <w:sz w:val="22"/>
              <w:szCs w:val="22"/>
              <w:lang w:eastAsia="ja-JP"/>
            </w:rPr>
          </w:pPr>
          <w:hyperlink w:anchor="_Toc104012117" w:history="1">
            <w:r w:rsidR="00721C22" w:rsidRPr="008D7214">
              <w:rPr>
                <w:rStyle w:val="Hyperlink"/>
                <w:rFonts w:eastAsiaTheme="majorEastAsia"/>
              </w:rPr>
              <w:t>Enablers</w:t>
            </w:r>
            <w:r w:rsidR="00721C22">
              <w:rPr>
                <w:webHidden/>
              </w:rPr>
              <w:tab/>
            </w:r>
            <w:r w:rsidR="00721C22">
              <w:rPr>
                <w:webHidden/>
              </w:rPr>
              <w:fldChar w:fldCharType="begin"/>
            </w:r>
            <w:r w:rsidR="00721C22">
              <w:rPr>
                <w:webHidden/>
              </w:rPr>
              <w:instrText xml:space="preserve"> PAGEREF _Toc104012117 \h </w:instrText>
            </w:r>
            <w:r w:rsidR="00721C22">
              <w:rPr>
                <w:webHidden/>
              </w:rPr>
            </w:r>
            <w:r w:rsidR="00721C22">
              <w:rPr>
                <w:webHidden/>
              </w:rPr>
              <w:fldChar w:fldCharType="separate"/>
            </w:r>
            <w:r w:rsidR="00721C22">
              <w:rPr>
                <w:webHidden/>
              </w:rPr>
              <w:t>31</w:t>
            </w:r>
            <w:r w:rsidR="00721C22">
              <w:rPr>
                <w:webHidden/>
              </w:rPr>
              <w:fldChar w:fldCharType="end"/>
            </w:r>
          </w:hyperlink>
        </w:p>
        <w:p w14:paraId="1F7BAAEA" w14:textId="51317509" w:rsidR="00721C22" w:rsidRDefault="006C17AD">
          <w:pPr>
            <w:pStyle w:val="TOC1"/>
            <w:rPr>
              <w:rFonts w:asciiTheme="minorHAnsi" w:eastAsiaTheme="minorEastAsia" w:hAnsiTheme="minorHAnsi" w:cstheme="minorBidi"/>
              <w:b w:val="0"/>
              <w:bCs w:val="0"/>
              <w:color w:val="auto"/>
              <w:sz w:val="22"/>
              <w:szCs w:val="22"/>
              <w:lang w:val="en-GB" w:eastAsia="ja-JP"/>
            </w:rPr>
          </w:pPr>
          <w:hyperlink w:anchor="_Toc104012118" w:history="1">
            <w:r w:rsidR="00721C22" w:rsidRPr="008D7214">
              <w:rPr>
                <w:rStyle w:val="Hyperlink"/>
              </w:rPr>
              <w:t>Tier Three: Organizational Effectiveness and Efficiency</w:t>
            </w:r>
            <w:r w:rsidR="00721C22">
              <w:rPr>
                <w:webHidden/>
              </w:rPr>
              <w:tab/>
            </w:r>
            <w:r w:rsidR="00721C22">
              <w:rPr>
                <w:webHidden/>
              </w:rPr>
              <w:fldChar w:fldCharType="begin"/>
            </w:r>
            <w:r w:rsidR="00721C22">
              <w:rPr>
                <w:webHidden/>
              </w:rPr>
              <w:instrText xml:space="preserve"> PAGEREF _Toc104012118 \h </w:instrText>
            </w:r>
            <w:r w:rsidR="00721C22">
              <w:rPr>
                <w:webHidden/>
              </w:rPr>
            </w:r>
            <w:r w:rsidR="00721C22">
              <w:rPr>
                <w:webHidden/>
              </w:rPr>
              <w:fldChar w:fldCharType="separate"/>
            </w:r>
            <w:r w:rsidR="00721C22">
              <w:rPr>
                <w:webHidden/>
              </w:rPr>
              <w:t>34</w:t>
            </w:r>
            <w:r w:rsidR="00721C22">
              <w:rPr>
                <w:webHidden/>
              </w:rPr>
              <w:fldChar w:fldCharType="end"/>
            </w:r>
          </w:hyperlink>
        </w:p>
        <w:p w14:paraId="665892B2" w14:textId="24043F97" w:rsidR="00721C22" w:rsidRDefault="006C17AD">
          <w:pPr>
            <w:pStyle w:val="TOC2"/>
            <w:rPr>
              <w:rFonts w:asciiTheme="minorHAnsi" w:hAnsiTheme="minorHAnsi" w:cstheme="minorBidi"/>
              <w:b w:val="0"/>
              <w:bCs w:val="0"/>
              <w:color w:val="auto"/>
              <w:sz w:val="22"/>
              <w:szCs w:val="22"/>
              <w:lang w:eastAsia="ja-JP"/>
            </w:rPr>
          </w:pPr>
          <w:hyperlink w:anchor="_Toc104012119" w:history="1">
            <w:r w:rsidR="00721C22" w:rsidRPr="008D7214">
              <w:rPr>
                <w:rStyle w:val="Hyperlink"/>
                <w:lang w:val="en-US"/>
              </w:rPr>
              <w:t>Organizational Enablers</w:t>
            </w:r>
            <w:r w:rsidR="00721C22">
              <w:rPr>
                <w:webHidden/>
              </w:rPr>
              <w:tab/>
            </w:r>
            <w:r w:rsidR="00721C22">
              <w:rPr>
                <w:webHidden/>
              </w:rPr>
              <w:fldChar w:fldCharType="begin"/>
            </w:r>
            <w:r w:rsidR="00721C22">
              <w:rPr>
                <w:webHidden/>
              </w:rPr>
              <w:instrText xml:space="preserve"> PAGEREF _Toc104012119 \h </w:instrText>
            </w:r>
            <w:r w:rsidR="00721C22">
              <w:rPr>
                <w:webHidden/>
              </w:rPr>
            </w:r>
            <w:r w:rsidR="00721C22">
              <w:rPr>
                <w:webHidden/>
              </w:rPr>
              <w:fldChar w:fldCharType="separate"/>
            </w:r>
            <w:r w:rsidR="00721C22">
              <w:rPr>
                <w:webHidden/>
              </w:rPr>
              <w:t>34</w:t>
            </w:r>
            <w:r w:rsidR="00721C22">
              <w:rPr>
                <w:webHidden/>
              </w:rPr>
              <w:fldChar w:fldCharType="end"/>
            </w:r>
          </w:hyperlink>
        </w:p>
        <w:p w14:paraId="6F009FA3" w14:textId="1754108C" w:rsidR="00721C22" w:rsidRDefault="006C17AD">
          <w:pPr>
            <w:pStyle w:val="TOC2"/>
            <w:rPr>
              <w:rFonts w:asciiTheme="minorHAnsi" w:hAnsiTheme="minorHAnsi" w:cstheme="minorBidi"/>
              <w:b w:val="0"/>
              <w:bCs w:val="0"/>
              <w:color w:val="auto"/>
              <w:sz w:val="22"/>
              <w:szCs w:val="22"/>
              <w:lang w:eastAsia="ja-JP"/>
            </w:rPr>
          </w:pPr>
          <w:hyperlink w:anchor="_Toc104012120" w:history="1">
            <w:r w:rsidR="00721C22" w:rsidRPr="008D7214">
              <w:rPr>
                <w:rStyle w:val="Hyperlink"/>
                <w:lang w:val="en-US"/>
              </w:rPr>
              <w:t>Agile and Anticipatory Organization</w:t>
            </w:r>
            <w:r w:rsidR="00721C22">
              <w:rPr>
                <w:webHidden/>
              </w:rPr>
              <w:tab/>
            </w:r>
            <w:r w:rsidR="00721C22">
              <w:rPr>
                <w:webHidden/>
              </w:rPr>
              <w:fldChar w:fldCharType="begin"/>
            </w:r>
            <w:r w:rsidR="00721C22">
              <w:rPr>
                <w:webHidden/>
              </w:rPr>
              <w:instrText xml:space="preserve"> PAGEREF _Toc104012120 \h </w:instrText>
            </w:r>
            <w:r w:rsidR="00721C22">
              <w:rPr>
                <w:webHidden/>
              </w:rPr>
            </w:r>
            <w:r w:rsidR="00721C22">
              <w:rPr>
                <w:webHidden/>
              </w:rPr>
              <w:fldChar w:fldCharType="separate"/>
            </w:r>
            <w:r w:rsidR="00721C22">
              <w:rPr>
                <w:webHidden/>
              </w:rPr>
              <w:t>35</w:t>
            </w:r>
            <w:r w:rsidR="00721C22">
              <w:rPr>
                <w:webHidden/>
              </w:rPr>
              <w:fldChar w:fldCharType="end"/>
            </w:r>
          </w:hyperlink>
        </w:p>
        <w:p w14:paraId="05F91C6A" w14:textId="7548E8B2" w:rsidR="00721C22" w:rsidRDefault="006C17AD">
          <w:pPr>
            <w:pStyle w:val="TOC2"/>
            <w:rPr>
              <w:rFonts w:asciiTheme="minorHAnsi" w:hAnsiTheme="minorHAnsi" w:cstheme="minorBidi"/>
              <w:b w:val="0"/>
              <w:bCs w:val="0"/>
              <w:color w:val="auto"/>
              <w:sz w:val="22"/>
              <w:szCs w:val="22"/>
              <w:lang w:eastAsia="ja-JP"/>
            </w:rPr>
          </w:pPr>
          <w:hyperlink w:anchor="_Toc104012121" w:history="1">
            <w:r w:rsidR="00721C22" w:rsidRPr="008D7214">
              <w:rPr>
                <w:rStyle w:val="Hyperlink"/>
                <w:lang w:val="en-US"/>
              </w:rPr>
              <w:t>Knowledge</w:t>
            </w:r>
            <w:r w:rsidR="00721C22">
              <w:rPr>
                <w:webHidden/>
              </w:rPr>
              <w:tab/>
            </w:r>
            <w:r w:rsidR="00721C22">
              <w:rPr>
                <w:webHidden/>
              </w:rPr>
              <w:fldChar w:fldCharType="begin"/>
            </w:r>
            <w:r w:rsidR="00721C22">
              <w:rPr>
                <w:webHidden/>
              </w:rPr>
              <w:instrText xml:space="preserve"> PAGEREF _Toc104012121 \h </w:instrText>
            </w:r>
            <w:r w:rsidR="00721C22">
              <w:rPr>
                <w:webHidden/>
              </w:rPr>
            </w:r>
            <w:r w:rsidR="00721C22">
              <w:rPr>
                <w:webHidden/>
              </w:rPr>
              <w:fldChar w:fldCharType="separate"/>
            </w:r>
            <w:r w:rsidR="00721C22">
              <w:rPr>
                <w:webHidden/>
              </w:rPr>
              <w:t>37</w:t>
            </w:r>
            <w:r w:rsidR="00721C22">
              <w:rPr>
                <w:webHidden/>
              </w:rPr>
              <w:fldChar w:fldCharType="end"/>
            </w:r>
          </w:hyperlink>
        </w:p>
        <w:p w14:paraId="40C3CD13" w14:textId="7366F81C" w:rsidR="00721C22" w:rsidRDefault="006C17AD">
          <w:pPr>
            <w:pStyle w:val="TOC2"/>
            <w:rPr>
              <w:rFonts w:asciiTheme="minorHAnsi" w:hAnsiTheme="minorHAnsi" w:cstheme="minorBidi"/>
              <w:b w:val="0"/>
              <w:bCs w:val="0"/>
              <w:color w:val="auto"/>
              <w:sz w:val="22"/>
              <w:szCs w:val="22"/>
              <w:lang w:eastAsia="ja-JP"/>
            </w:rPr>
          </w:pPr>
          <w:hyperlink w:anchor="_Toc104012122" w:history="1">
            <w:r w:rsidR="00721C22" w:rsidRPr="008D7214">
              <w:rPr>
                <w:rStyle w:val="Hyperlink"/>
                <w:lang w:val="en-US"/>
              </w:rPr>
              <w:t>Risk Management</w:t>
            </w:r>
            <w:r w:rsidR="00721C22">
              <w:rPr>
                <w:webHidden/>
              </w:rPr>
              <w:tab/>
            </w:r>
            <w:r w:rsidR="00721C22">
              <w:rPr>
                <w:webHidden/>
              </w:rPr>
              <w:fldChar w:fldCharType="begin"/>
            </w:r>
            <w:r w:rsidR="00721C22">
              <w:rPr>
                <w:webHidden/>
              </w:rPr>
              <w:instrText xml:space="preserve"> PAGEREF _Toc104012122 \h </w:instrText>
            </w:r>
            <w:r w:rsidR="00721C22">
              <w:rPr>
                <w:webHidden/>
              </w:rPr>
            </w:r>
            <w:r w:rsidR="00721C22">
              <w:rPr>
                <w:webHidden/>
              </w:rPr>
              <w:fldChar w:fldCharType="separate"/>
            </w:r>
            <w:r w:rsidR="00721C22">
              <w:rPr>
                <w:webHidden/>
              </w:rPr>
              <w:t>37</w:t>
            </w:r>
            <w:r w:rsidR="00721C22">
              <w:rPr>
                <w:webHidden/>
              </w:rPr>
              <w:fldChar w:fldCharType="end"/>
            </w:r>
          </w:hyperlink>
        </w:p>
        <w:p w14:paraId="329F1F14" w14:textId="770B78E6" w:rsidR="00721C22" w:rsidRDefault="006C17AD">
          <w:pPr>
            <w:pStyle w:val="TOC2"/>
            <w:rPr>
              <w:rFonts w:asciiTheme="minorHAnsi" w:hAnsiTheme="minorHAnsi" w:cstheme="minorBidi"/>
              <w:b w:val="0"/>
              <w:bCs w:val="0"/>
              <w:color w:val="auto"/>
              <w:sz w:val="22"/>
              <w:szCs w:val="22"/>
              <w:lang w:eastAsia="ja-JP"/>
            </w:rPr>
          </w:pPr>
          <w:hyperlink w:anchor="_Toc104012123" w:history="1">
            <w:r w:rsidR="00721C22" w:rsidRPr="008D7214">
              <w:rPr>
                <w:rStyle w:val="Hyperlink"/>
                <w:lang w:val="en-US"/>
              </w:rPr>
              <w:t>Funding</w:t>
            </w:r>
            <w:r w:rsidR="00721C22">
              <w:rPr>
                <w:webHidden/>
              </w:rPr>
              <w:tab/>
            </w:r>
            <w:r w:rsidR="00721C22">
              <w:rPr>
                <w:webHidden/>
              </w:rPr>
              <w:fldChar w:fldCharType="begin"/>
            </w:r>
            <w:r w:rsidR="00721C22">
              <w:rPr>
                <w:webHidden/>
              </w:rPr>
              <w:instrText xml:space="preserve"> PAGEREF _Toc104012123 \h </w:instrText>
            </w:r>
            <w:r w:rsidR="00721C22">
              <w:rPr>
                <w:webHidden/>
              </w:rPr>
            </w:r>
            <w:r w:rsidR="00721C22">
              <w:rPr>
                <w:webHidden/>
              </w:rPr>
              <w:fldChar w:fldCharType="separate"/>
            </w:r>
            <w:r w:rsidR="00721C22">
              <w:rPr>
                <w:webHidden/>
              </w:rPr>
              <w:t>38</w:t>
            </w:r>
            <w:r w:rsidR="00721C22">
              <w:rPr>
                <w:webHidden/>
              </w:rPr>
              <w:fldChar w:fldCharType="end"/>
            </w:r>
          </w:hyperlink>
        </w:p>
        <w:p w14:paraId="1D781F8E" w14:textId="4A9489DA" w:rsidR="00721C22" w:rsidRDefault="006C17AD">
          <w:pPr>
            <w:pStyle w:val="TOC2"/>
            <w:rPr>
              <w:rFonts w:asciiTheme="minorHAnsi" w:hAnsiTheme="minorHAnsi" w:cstheme="minorBidi"/>
              <w:b w:val="0"/>
              <w:bCs w:val="0"/>
              <w:color w:val="auto"/>
              <w:sz w:val="22"/>
              <w:szCs w:val="22"/>
              <w:lang w:eastAsia="ja-JP"/>
            </w:rPr>
          </w:pPr>
          <w:hyperlink w:anchor="_Toc104012124" w:history="1">
            <w:r w:rsidR="00721C22" w:rsidRPr="008D7214">
              <w:rPr>
                <w:rStyle w:val="Hyperlink"/>
                <w:lang w:val="en-US"/>
              </w:rPr>
              <w:t>Operational Excellence</w:t>
            </w:r>
            <w:r w:rsidR="00721C22">
              <w:rPr>
                <w:webHidden/>
              </w:rPr>
              <w:tab/>
            </w:r>
            <w:r w:rsidR="00721C22">
              <w:rPr>
                <w:webHidden/>
              </w:rPr>
              <w:fldChar w:fldCharType="begin"/>
            </w:r>
            <w:r w:rsidR="00721C22">
              <w:rPr>
                <w:webHidden/>
              </w:rPr>
              <w:instrText xml:space="preserve"> PAGEREF _Toc104012124 \h </w:instrText>
            </w:r>
            <w:r w:rsidR="00721C22">
              <w:rPr>
                <w:webHidden/>
              </w:rPr>
            </w:r>
            <w:r w:rsidR="00721C22">
              <w:rPr>
                <w:webHidden/>
              </w:rPr>
              <w:fldChar w:fldCharType="separate"/>
            </w:r>
            <w:r w:rsidR="00721C22">
              <w:rPr>
                <w:webHidden/>
              </w:rPr>
              <w:t>38</w:t>
            </w:r>
            <w:r w:rsidR="00721C22">
              <w:rPr>
                <w:webHidden/>
              </w:rPr>
              <w:fldChar w:fldCharType="end"/>
            </w:r>
          </w:hyperlink>
        </w:p>
        <w:p w14:paraId="245F4389" w14:textId="3C5CCBFC" w:rsidR="00721C22" w:rsidRDefault="006C17AD">
          <w:pPr>
            <w:pStyle w:val="TOC2"/>
            <w:rPr>
              <w:rFonts w:asciiTheme="minorHAnsi" w:hAnsiTheme="minorHAnsi" w:cstheme="minorBidi"/>
              <w:b w:val="0"/>
              <w:bCs w:val="0"/>
              <w:color w:val="auto"/>
              <w:sz w:val="22"/>
              <w:szCs w:val="22"/>
              <w:lang w:eastAsia="ja-JP"/>
            </w:rPr>
          </w:pPr>
          <w:hyperlink w:anchor="_Toc104012125" w:history="1">
            <w:r w:rsidR="00721C22" w:rsidRPr="008D7214">
              <w:rPr>
                <w:rStyle w:val="Hyperlink"/>
                <w:lang w:val="en-US"/>
              </w:rPr>
              <w:t>Impact Measurement</w:t>
            </w:r>
            <w:r w:rsidR="00721C22">
              <w:rPr>
                <w:webHidden/>
              </w:rPr>
              <w:tab/>
            </w:r>
            <w:r w:rsidR="00721C22">
              <w:rPr>
                <w:webHidden/>
              </w:rPr>
              <w:fldChar w:fldCharType="begin"/>
            </w:r>
            <w:r w:rsidR="00721C22">
              <w:rPr>
                <w:webHidden/>
              </w:rPr>
              <w:instrText xml:space="preserve"> PAGEREF _Toc104012125 \h </w:instrText>
            </w:r>
            <w:r w:rsidR="00721C22">
              <w:rPr>
                <w:webHidden/>
              </w:rPr>
            </w:r>
            <w:r w:rsidR="00721C22">
              <w:rPr>
                <w:webHidden/>
              </w:rPr>
              <w:fldChar w:fldCharType="separate"/>
            </w:r>
            <w:r w:rsidR="00721C22">
              <w:rPr>
                <w:webHidden/>
              </w:rPr>
              <w:t>39</w:t>
            </w:r>
            <w:r w:rsidR="00721C22">
              <w:rPr>
                <w:webHidden/>
              </w:rPr>
              <w:fldChar w:fldCharType="end"/>
            </w:r>
          </w:hyperlink>
        </w:p>
        <w:p w14:paraId="75AE940A" w14:textId="2A6FACF1" w:rsidR="00721C22" w:rsidRDefault="006C17AD">
          <w:pPr>
            <w:pStyle w:val="TOC2"/>
            <w:rPr>
              <w:rFonts w:asciiTheme="minorHAnsi" w:hAnsiTheme="minorHAnsi" w:cstheme="minorBidi"/>
              <w:b w:val="0"/>
              <w:bCs w:val="0"/>
              <w:color w:val="auto"/>
              <w:sz w:val="22"/>
              <w:szCs w:val="22"/>
              <w:lang w:eastAsia="ja-JP"/>
            </w:rPr>
          </w:pPr>
          <w:hyperlink w:anchor="_Toc104012126" w:history="1">
            <w:r w:rsidR="00721C22" w:rsidRPr="008D7214">
              <w:rPr>
                <w:rStyle w:val="Hyperlink"/>
                <w:lang w:val="en-US"/>
              </w:rPr>
              <w:t>United Nations Coordination and Coherence</w:t>
            </w:r>
            <w:r w:rsidR="00721C22">
              <w:rPr>
                <w:webHidden/>
              </w:rPr>
              <w:tab/>
            </w:r>
            <w:r w:rsidR="00721C22">
              <w:rPr>
                <w:webHidden/>
              </w:rPr>
              <w:fldChar w:fldCharType="begin"/>
            </w:r>
            <w:r w:rsidR="00721C22">
              <w:rPr>
                <w:webHidden/>
              </w:rPr>
              <w:instrText xml:space="preserve"> PAGEREF _Toc104012126 \h </w:instrText>
            </w:r>
            <w:r w:rsidR="00721C22">
              <w:rPr>
                <w:webHidden/>
              </w:rPr>
            </w:r>
            <w:r w:rsidR="00721C22">
              <w:rPr>
                <w:webHidden/>
              </w:rPr>
              <w:fldChar w:fldCharType="separate"/>
            </w:r>
            <w:r w:rsidR="00721C22">
              <w:rPr>
                <w:webHidden/>
              </w:rPr>
              <w:t>39</w:t>
            </w:r>
            <w:r w:rsidR="00721C22">
              <w:rPr>
                <w:webHidden/>
              </w:rPr>
              <w:fldChar w:fldCharType="end"/>
            </w:r>
          </w:hyperlink>
        </w:p>
        <w:p w14:paraId="45724974" w14:textId="3F86A1B0" w:rsidR="00721C22" w:rsidRDefault="006C17AD">
          <w:pPr>
            <w:pStyle w:val="TOC2"/>
            <w:rPr>
              <w:rFonts w:asciiTheme="minorHAnsi" w:hAnsiTheme="minorHAnsi" w:cstheme="minorBidi"/>
              <w:b w:val="0"/>
              <w:bCs w:val="0"/>
              <w:color w:val="auto"/>
              <w:sz w:val="22"/>
              <w:szCs w:val="22"/>
              <w:lang w:eastAsia="ja-JP"/>
            </w:rPr>
          </w:pPr>
          <w:hyperlink w:anchor="_Toc104012127" w:history="1">
            <w:r w:rsidR="00721C22" w:rsidRPr="008D7214">
              <w:rPr>
                <w:rStyle w:val="Hyperlink"/>
                <w:lang w:val="en-US"/>
              </w:rPr>
              <w:t>UNCDF, UNOSSC and UNV</w:t>
            </w:r>
            <w:r w:rsidR="00721C22">
              <w:rPr>
                <w:webHidden/>
              </w:rPr>
              <w:tab/>
            </w:r>
            <w:r w:rsidR="00721C22">
              <w:rPr>
                <w:webHidden/>
              </w:rPr>
              <w:fldChar w:fldCharType="begin"/>
            </w:r>
            <w:r w:rsidR="00721C22">
              <w:rPr>
                <w:webHidden/>
              </w:rPr>
              <w:instrText xml:space="preserve"> PAGEREF _Toc104012127 \h </w:instrText>
            </w:r>
            <w:r w:rsidR="00721C22">
              <w:rPr>
                <w:webHidden/>
              </w:rPr>
            </w:r>
            <w:r w:rsidR="00721C22">
              <w:rPr>
                <w:webHidden/>
              </w:rPr>
              <w:fldChar w:fldCharType="separate"/>
            </w:r>
            <w:r w:rsidR="00721C22">
              <w:rPr>
                <w:webHidden/>
              </w:rPr>
              <w:t>40</w:t>
            </w:r>
            <w:r w:rsidR="00721C22">
              <w:rPr>
                <w:webHidden/>
              </w:rPr>
              <w:fldChar w:fldCharType="end"/>
            </w:r>
          </w:hyperlink>
        </w:p>
        <w:p w14:paraId="0B1AD6CA" w14:textId="4C78D0DD" w:rsidR="002B6BCA" w:rsidRPr="00D92C9F" w:rsidRDefault="009E06A8" w:rsidP="002B6BCA">
          <w:pPr>
            <w:pStyle w:val="Heading1"/>
            <w:tabs>
              <w:tab w:val="left" w:pos="274"/>
            </w:tabs>
            <w:spacing w:before="0" w:beforeAutospacing="0" w:after="0" w:afterAutospacing="0" w:line="360" w:lineRule="auto"/>
            <w:rPr>
              <w:rFonts w:ascii="Arial Nova" w:hAnsi="Arial Nova"/>
              <w:shd w:val="pct15" w:color="auto" w:fill="FFFFFF"/>
            </w:rPr>
          </w:pPr>
          <w:r w:rsidRPr="00D92C9F">
            <w:rPr>
              <w:rFonts w:ascii="Arial Nova" w:hAnsi="Arial Nova"/>
              <w:sz w:val="20"/>
              <w:szCs w:val="20"/>
              <w:shd w:val="pct15" w:color="auto" w:fill="FFFFFF"/>
            </w:rPr>
            <w:fldChar w:fldCharType="end"/>
          </w:r>
        </w:p>
      </w:sdtContent>
    </w:sdt>
    <w:p w14:paraId="51D176C8" w14:textId="7E5885A5" w:rsidR="002B6BCA" w:rsidRPr="00D92C9F" w:rsidRDefault="002B6BCA">
      <w:pPr>
        <w:rPr>
          <w:rFonts w:eastAsia="Times New Roman" w:cs="Times New Roman"/>
          <w:b/>
          <w:bCs/>
          <w:kern w:val="36"/>
          <w:sz w:val="44"/>
          <w:szCs w:val="44"/>
          <w:lang w:val="en-US"/>
        </w:rPr>
      </w:pPr>
    </w:p>
    <w:p w14:paraId="6955E31E" w14:textId="05C0D5A9" w:rsidR="001B6A07" w:rsidRPr="00D92C9F" w:rsidRDefault="001B6A07" w:rsidP="00F279FF">
      <w:pPr>
        <w:pStyle w:val="Heading1"/>
        <w:spacing w:before="0" w:beforeAutospacing="0" w:after="0" w:afterAutospacing="0"/>
        <w:rPr>
          <w:rFonts w:ascii="Arial Nova" w:hAnsi="Arial Nova"/>
          <w:sz w:val="44"/>
          <w:szCs w:val="44"/>
          <w:lang w:val="en-US"/>
        </w:rPr>
      </w:pPr>
      <w:bookmarkStart w:id="0" w:name="_Toc104012105"/>
      <w:r w:rsidRPr="00D92C9F">
        <w:rPr>
          <w:rFonts w:ascii="Arial Nova" w:hAnsi="Arial Nova"/>
          <w:sz w:val="44"/>
          <w:szCs w:val="44"/>
          <w:lang w:val="en-US"/>
        </w:rPr>
        <w:t>Introduction</w:t>
      </w:r>
      <w:bookmarkEnd w:id="0"/>
      <w:r w:rsidRPr="00D92C9F">
        <w:rPr>
          <w:rFonts w:ascii="Arial Nova" w:hAnsi="Arial Nova"/>
          <w:sz w:val="44"/>
          <w:szCs w:val="44"/>
          <w:lang w:val="en-US"/>
        </w:rPr>
        <w:t xml:space="preserve"> </w:t>
      </w:r>
    </w:p>
    <w:p w14:paraId="67FA4761" w14:textId="6D4EE192" w:rsidR="001B6A07" w:rsidRPr="00D92C9F" w:rsidRDefault="001B6A07" w:rsidP="00F279FF">
      <w:pPr>
        <w:pStyle w:val="Heading1"/>
        <w:spacing w:before="0" w:beforeAutospacing="0" w:after="0" w:afterAutospacing="0"/>
        <w:rPr>
          <w:rFonts w:ascii="Arial Nova" w:hAnsi="Arial Nova"/>
          <w:sz w:val="28"/>
          <w:szCs w:val="28"/>
          <w:lang w:val="en-US"/>
        </w:rPr>
      </w:pPr>
    </w:p>
    <w:p w14:paraId="304623B5" w14:textId="2DBF510F" w:rsidR="00B145C4" w:rsidRPr="00534836" w:rsidRDefault="00B145C4" w:rsidP="00A31A03">
      <w:pPr>
        <w:pStyle w:val="TOC2"/>
        <w:ind w:firstLine="0"/>
        <w:rPr>
          <w:sz w:val="22"/>
          <w:szCs w:val="22"/>
        </w:rPr>
      </w:pPr>
      <w:r w:rsidRPr="00534836">
        <w:rPr>
          <w:sz w:val="22"/>
          <w:szCs w:val="22"/>
        </w:rPr>
        <w:t>UNDP Strategic Plan</w:t>
      </w:r>
      <w:r w:rsidR="00FF55B6" w:rsidRPr="00534836">
        <w:rPr>
          <w:sz w:val="22"/>
          <w:szCs w:val="22"/>
        </w:rPr>
        <w:t xml:space="preserve">, </w:t>
      </w:r>
      <w:r w:rsidRPr="00534836">
        <w:rPr>
          <w:sz w:val="22"/>
          <w:szCs w:val="22"/>
        </w:rPr>
        <w:t>2022-2025</w:t>
      </w:r>
      <w:r w:rsidR="00FF55B6" w:rsidRPr="00534836">
        <w:rPr>
          <w:sz w:val="22"/>
          <w:szCs w:val="22"/>
        </w:rPr>
        <w:t xml:space="preserve">, </w:t>
      </w:r>
      <w:r w:rsidRPr="00534836">
        <w:rPr>
          <w:sz w:val="22"/>
          <w:szCs w:val="22"/>
        </w:rPr>
        <w:t>and the Integrated Results and Resources Framework</w:t>
      </w:r>
    </w:p>
    <w:p w14:paraId="0DD4A715" w14:textId="77777777" w:rsidR="00B145C4" w:rsidRPr="00534836" w:rsidRDefault="00B145C4" w:rsidP="00B145C4">
      <w:pPr>
        <w:rPr>
          <w:b/>
          <w:bCs/>
        </w:rPr>
      </w:pPr>
    </w:p>
    <w:p w14:paraId="2AE49058" w14:textId="05C02495" w:rsidR="00A14603" w:rsidRPr="00534836" w:rsidRDefault="00FF55B6" w:rsidP="00A14603">
      <w:pPr>
        <w:jc w:val="both"/>
      </w:pPr>
      <w:r w:rsidRPr="00534836">
        <w:t xml:space="preserve">UNDP </w:t>
      </w:r>
      <w:r w:rsidR="00A14603" w:rsidRPr="00534836">
        <w:t>Strategic Plan, 2022-2025, describes the future direction of UNDP, continuing from the Strategic Plan</w:t>
      </w:r>
      <w:r w:rsidR="00E12A45" w:rsidRPr="00534836">
        <w:t xml:space="preserve"> for </w:t>
      </w:r>
      <w:r w:rsidR="00A14603" w:rsidRPr="00534836">
        <w:t>2018-2021. The accompanying Integrated Results and Resources Framework (IRRF) summarizes the development and organizational results to be achieved by UNDP with its partners. The IRRF is developed based on lessons learned from the midterm review of the Strategic Plan</w:t>
      </w:r>
      <w:r w:rsidR="00B53AA7" w:rsidRPr="00534836">
        <w:t xml:space="preserve"> for</w:t>
      </w:r>
      <w:r w:rsidR="00A14603" w:rsidRPr="00534836">
        <w:t xml:space="preserve"> 2018-2021 and from independent evaluations, audits, and assessments.  A series of consultations have taken place within UNDP, as well as with United Nations entities, particularly UNICEF, UNFPA and UN</w:t>
      </w:r>
      <w:r w:rsidR="00B53AA7" w:rsidRPr="00534836">
        <w:t xml:space="preserve"> </w:t>
      </w:r>
      <w:r w:rsidR="00A14603" w:rsidRPr="00534836">
        <w:t xml:space="preserve">Women, and other stakeholders and partners. </w:t>
      </w:r>
    </w:p>
    <w:p w14:paraId="1D824488" w14:textId="32928D08" w:rsidR="00A14603" w:rsidRPr="00534836" w:rsidRDefault="00A14603" w:rsidP="00A14603">
      <w:pPr>
        <w:jc w:val="both"/>
        <w:rPr>
          <w:rFonts w:cs="Times New Roman"/>
        </w:rPr>
      </w:pPr>
    </w:p>
    <w:p w14:paraId="298BD09A" w14:textId="77777777" w:rsidR="00A14603" w:rsidRPr="00534836" w:rsidRDefault="00A14603" w:rsidP="00A14603">
      <w:pPr>
        <w:jc w:val="both"/>
        <w:rPr>
          <w:rFonts w:cs="Times New Roman"/>
        </w:rPr>
      </w:pPr>
      <w:r w:rsidRPr="00534836">
        <w:rPr>
          <w:rFonts w:cs="Times New Roman"/>
        </w:rPr>
        <w:t xml:space="preserve">The IRRF captures UNDP support to expand people’s choices for a fairer, sustainable future, to build the world envisioned by Agenda 2030 through three interrelated outcome areas namely structural transformation, leaving no one behind, and resilience building. UNDP will continue to work through its six signature solutions on poverty and inequality, governance, resilience, environment, energy, and gender equality as these are where country needs are greatest, and UNDP capabilities and position within the United Nations development system render it the best equipped organization to work. The UNDP approach will be enhanced by the application of three enablers—strategic innovation, digitalization, and development financing—to scale up development impact and support delivery. For UNDP to accelerate development results the organization must be more agile and anticipatory. Continued improvements to internal capacities, systems, and processes will strengthen organizational abilities to support transformative changes. </w:t>
      </w:r>
    </w:p>
    <w:p w14:paraId="6F8A6228" w14:textId="77777777" w:rsidR="00A14603" w:rsidRPr="00534836" w:rsidRDefault="00A14603" w:rsidP="00B145C4">
      <w:pPr>
        <w:jc w:val="both"/>
        <w:rPr>
          <w:rFonts w:cs="Times New Roman"/>
          <w:b/>
          <w:bCs/>
        </w:rPr>
      </w:pPr>
    </w:p>
    <w:p w14:paraId="1255F801" w14:textId="5348F49C" w:rsidR="002E6719" w:rsidRPr="00D92C9F" w:rsidRDefault="002E6719" w:rsidP="002E6719">
      <w:pPr>
        <w:jc w:val="both"/>
        <w:rPr>
          <w:rFonts w:cs="Times New Roman"/>
          <w:b/>
          <w:bCs/>
          <w:sz w:val="20"/>
          <w:szCs w:val="20"/>
        </w:rPr>
      </w:pPr>
      <w:r w:rsidRPr="00D92C9F">
        <w:rPr>
          <w:b/>
          <w:bCs/>
          <w:sz w:val="24"/>
          <w:szCs w:val="24"/>
        </w:rPr>
        <w:t xml:space="preserve">IRRF structure </w:t>
      </w:r>
    </w:p>
    <w:p w14:paraId="0717FB6F" w14:textId="77777777" w:rsidR="002E6719" w:rsidRPr="00D92C9F" w:rsidRDefault="002E6719" w:rsidP="002E6719">
      <w:pPr>
        <w:pStyle w:val="ListParagraph"/>
        <w:ind w:left="360"/>
        <w:contextualSpacing/>
        <w:jc w:val="both"/>
        <w:rPr>
          <w:rFonts w:ascii="Arial Nova" w:hAnsi="Arial Nova"/>
          <w:b/>
          <w:bCs/>
          <w:sz w:val="22"/>
        </w:rPr>
      </w:pPr>
    </w:p>
    <w:p w14:paraId="3E158639" w14:textId="6A48C651" w:rsidR="002E6719" w:rsidRPr="00534836" w:rsidRDefault="002E6719" w:rsidP="002E6719">
      <w:pPr>
        <w:jc w:val="both"/>
        <w:rPr>
          <w:rFonts w:cs="Times New Roman"/>
        </w:rPr>
      </w:pPr>
      <w:r w:rsidRPr="00534836">
        <w:rPr>
          <w:rFonts w:cs="Times New Roman"/>
        </w:rPr>
        <w:t>As guided by the United Nations Sustainable Development Group (UNSDG) Results-based Management Guidebook, and aligned with the IRRFs of UNICEF, UNFPA and UN</w:t>
      </w:r>
      <w:r w:rsidR="00A66E05" w:rsidRPr="00534836">
        <w:rPr>
          <w:rFonts w:cs="Times New Roman"/>
        </w:rPr>
        <w:t xml:space="preserve"> </w:t>
      </w:r>
      <w:r w:rsidRPr="00534836">
        <w:rPr>
          <w:rFonts w:cs="Times New Roman"/>
        </w:rPr>
        <w:t xml:space="preserve">Women, the UNDP IRRF incorporates impact, outcome and output statements, and indicators necessary for monitoring progress of the results set out in the Strategic Plan. </w:t>
      </w:r>
    </w:p>
    <w:p w14:paraId="5ACB1BB0" w14:textId="77777777" w:rsidR="002E6719" w:rsidRPr="00534836" w:rsidRDefault="002E6719" w:rsidP="002E6719">
      <w:pPr>
        <w:jc w:val="both"/>
        <w:rPr>
          <w:rFonts w:cs="Times New Roman"/>
        </w:rPr>
      </w:pPr>
    </w:p>
    <w:p w14:paraId="3CF206C1" w14:textId="77777777" w:rsidR="002E6719" w:rsidRPr="00534836" w:rsidRDefault="002E6719" w:rsidP="002E6719">
      <w:pPr>
        <w:jc w:val="both"/>
        <w:rPr>
          <w:rFonts w:cs="Times New Roman"/>
        </w:rPr>
      </w:pPr>
      <w:r w:rsidRPr="00534836">
        <w:rPr>
          <w:rFonts w:cs="Times New Roman"/>
        </w:rPr>
        <w:t>While impact- and outcome-level results reflect the combined efforts of governments, United Nations organizations, international financial institutions, the private sector, civil society and other partners, output-level results closely reflect the specific contribution of UNDP towards longer-term sustainable change and the 2030 Agenda. Each indicator has been selected as a useful measure for managing progress in relation to linked results rather than being bound by a rigid causal chain, allowing UNDP and its partners to see where the organization is making progress and a difference.</w:t>
      </w:r>
    </w:p>
    <w:p w14:paraId="2BF9EF75" w14:textId="77777777" w:rsidR="002E6719" w:rsidRPr="00534836" w:rsidRDefault="002E6719" w:rsidP="002E6719">
      <w:pPr>
        <w:jc w:val="both"/>
        <w:rPr>
          <w:rFonts w:cs="Times New Roman"/>
        </w:rPr>
      </w:pPr>
    </w:p>
    <w:p w14:paraId="2E643113" w14:textId="5DEC9ACD" w:rsidR="002E6719" w:rsidRPr="00534836" w:rsidRDefault="002E6719" w:rsidP="002E6719">
      <w:pPr>
        <w:jc w:val="both"/>
        <w:rPr>
          <w:rFonts w:cs="Times New Roman"/>
        </w:rPr>
      </w:pPr>
      <w:r w:rsidRPr="00534836">
        <w:rPr>
          <w:rFonts w:cs="Times New Roman"/>
        </w:rPr>
        <w:t xml:space="preserve">The figure below illustrates the results architecture of the IRRF for 2022-2025, reflecting the achievement of institutional level </w:t>
      </w:r>
      <w:r w:rsidR="00BA6123" w:rsidRPr="00534836">
        <w:rPr>
          <w:rFonts w:cs="Times New Roman"/>
        </w:rPr>
        <w:t>results</w:t>
      </w:r>
      <w:r w:rsidRPr="00534836">
        <w:rPr>
          <w:rFonts w:cs="Times New Roman"/>
        </w:rPr>
        <w:t xml:space="preserve"> that contribute to the success of higher-level development results.  </w:t>
      </w:r>
    </w:p>
    <w:p w14:paraId="7BE3F891" w14:textId="3752973B" w:rsidR="005A7DAD" w:rsidRPr="00D92C9F" w:rsidRDefault="005A7DAD">
      <w:pPr>
        <w:rPr>
          <w:rFonts w:cs="Times New Roman"/>
          <w:b/>
          <w:bCs/>
          <w:sz w:val="20"/>
          <w:szCs w:val="20"/>
        </w:rPr>
      </w:pPr>
    </w:p>
    <w:p w14:paraId="1AA4037F" w14:textId="51F56767" w:rsidR="00440F00" w:rsidRPr="00D92C9F" w:rsidRDefault="00440F00" w:rsidP="00CC6B1D">
      <w:pPr>
        <w:jc w:val="both"/>
        <w:rPr>
          <w:rFonts w:cs="Times New Roman"/>
          <w:b/>
          <w:bCs/>
          <w:sz w:val="20"/>
          <w:szCs w:val="20"/>
        </w:rPr>
      </w:pPr>
      <w:r w:rsidRPr="00D92C9F">
        <w:rPr>
          <w:b/>
          <w:bCs/>
          <w:noProof/>
        </w:rPr>
        <w:drawing>
          <wp:anchor distT="0" distB="0" distL="114300" distR="114300" simplePos="0" relativeHeight="251658242" behindDoc="0" locked="0" layoutInCell="1" allowOverlap="1" wp14:anchorId="5481597F" wp14:editId="297BBAA7">
            <wp:simplePos x="0" y="0"/>
            <wp:positionH relativeFrom="column">
              <wp:posOffset>-647700</wp:posOffset>
            </wp:positionH>
            <wp:positionV relativeFrom="paragraph">
              <wp:posOffset>295910</wp:posOffset>
            </wp:positionV>
            <wp:extent cx="9509125" cy="4923790"/>
            <wp:effectExtent l="0" t="0" r="0" b="0"/>
            <wp:wrapSquare wrapText="bothSides"/>
            <wp:docPr id="158" name="Picture 1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A screenshot of a comput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9509125" cy="4923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3B13" w:rsidRPr="00D92C9F">
        <w:rPr>
          <w:rFonts w:cs="Times New Roman"/>
          <w:b/>
          <w:bCs/>
          <w:sz w:val="20"/>
          <w:szCs w:val="20"/>
        </w:rPr>
        <w:t xml:space="preserve">Figure: </w:t>
      </w:r>
      <w:r w:rsidR="0084179A" w:rsidRPr="00D92C9F">
        <w:rPr>
          <w:rFonts w:cs="Times New Roman"/>
          <w:b/>
          <w:bCs/>
          <w:sz w:val="20"/>
          <w:szCs w:val="20"/>
        </w:rPr>
        <w:t xml:space="preserve">2022-2025 IRRF </w:t>
      </w:r>
      <w:r w:rsidR="000411A4" w:rsidRPr="00D92C9F">
        <w:rPr>
          <w:rFonts w:cs="Times New Roman"/>
          <w:b/>
          <w:bCs/>
          <w:sz w:val="20"/>
          <w:szCs w:val="20"/>
        </w:rPr>
        <w:t>r</w:t>
      </w:r>
      <w:r w:rsidR="0084179A" w:rsidRPr="00D92C9F">
        <w:rPr>
          <w:rFonts w:cs="Times New Roman"/>
          <w:b/>
          <w:bCs/>
          <w:sz w:val="20"/>
          <w:szCs w:val="20"/>
        </w:rPr>
        <w:t xml:space="preserve">esults </w:t>
      </w:r>
      <w:r w:rsidR="000411A4" w:rsidRPr="00D92C9F">
        <w:rPr>
          <w:rFonts w:cs="Times New Roman"/>
          <w:b/>
          <w:bCs/>
          <w:sz w:val="20"/>
          <w:szCs w:val="20"/>
        </w:rPr>
        <w:t>a</w:t>
      </w:r>
      <w:r w:rsidR="0084179A" w:rsidRPr="00D92C9F">
        <w:rPr>
          <w:rFonts w:cs="Times New Roman"/>
          <w:b/>
          <w:bCs/>
          <w:sz w:val="20"/>
          <w:szCs w:val="20"/>
        </w:rPr>
        <w:t>rchitecture</w:t>
      </w:r>
    </w:p>
    <w:p w14:paraId="5B5517DA" w14:textId="79670FB8" w:rsidR="00440F00" w:rsidRPr="00D92C9F" w:rsidRDefault="00440F00" w:rsidP="00CC6B1D">
      <w:pPr>
        <w:jc w:val="both"/>
        <w:rPr>
          <w:rFonts w:cs="Times New Roman"/>
          <w:b/>
          <w:bCs/>
          <w:sz w:val="20"/>
          <w:szCs w:val="20"/>
        </w:rPr>
      </w:pPr>
    </w:p>
    <w:p w14:paraId="1E2F7B97" w14:textId="77777777" w:rsidR="00290810" w:rsidRDefault="00290810" w:rsidP="00440F00">
      <w:pPr>
        <w:jc w:val="both"/>
        <w:rPr>
          <w:rFonts w:cs="Times New Roman"/>
        </w:rPr>
      </w:pPr>
      <w:r>
        <w:rPr>
          <w:rFonts w:cs="Times New Roman"/>
        </w:rPr>
        <w:br w:type="page"/>
      </w:r>
    </w:p>
    <w:p w14:paraId="540D9937" w14:textId="1B762328" w:rsidR="004F4D3A" w:rsidRPr="009138B6" w:rsidRDefault="008F2D69" w:rsidP="00440F00">
      <w:pPr>
        <w:jc w:val="both"/>
        <w:rPr>
          <w:rFonts w:cs="Times New Roman"/>
        </w:rPr>
      </w:pPr>
      <w:r w:rsidRPr="009138B6">
        <w:rPr>
          <w:rFonts w:cs="Times New Roman"/>
        </w:rPr>
        <w:lastRenderedPageBreak/>
        <w:t>As described in the UNDP integrated resources plan and integrated budget estimates for 2022-2025 (</w:t>
      </w:r>
      <w:hyperlink r:id="rId14" w:history="1">
        <w:r w:rsidRPr="009138B6">
          <w:t>DP/2021/29</w:t>
        </w:r>
      </w:hyperlink>
      <w:r w:rsidRPr="009138B6">
        <w:rPr>
          <w:rFonts w:cs="Times New Roman"/>
        </w:rPr>
        <w:t xml:space="preserve">), the total expenditure for 2022-2025 is an estimated $24.1 billion US dollars. The estimated expenditure according to strategic plan outcome is informed by 1) spending patterns in the past three years (2018, 2019 and 2020), 2) income projections by sources of fund, and 3) analyses of programme country demand for 2022-2025 as identified in country programme documents (CPDs). As such, amounts are indicative and will continue to be reviewed while the </w:t>
      </w:r>
      <w:r w:rsidR="00550970" w:rsidRPr="009138B6">
        <w:rPr>
          <w:rFonts w:cs="Times New Roman"/>
        </w:rPr>
        <w:t>S</w:t>
      </w:r>
      <w:r w:rsidRPr="009138B6">
        <w:rPr>
          <w:rFonts w:cs="Times New Roman"/>
        </w:rPr>
        <w:t xml:space="preserve">trategic </w:t>
      </w:r>
      <w:r w:rsidR="00550970" w:rsidRPr="009138B6">
        <w:rPr>
          <w:rFonts w:cs="Times New Roman"/>
        </w:rPr>
        <w:t>P</w:t>
      </w:r>
      <w:r w:rsidRPr="009138B6">
        <w:rPr>
          <w:rFonts w:cs="Times New Roman"/>
        </w:rPr>
        <w:t>lan is implemented and new CPDs are introduced.</w:t>
      </w:r>
      <w:r w:rsidR="008A4D61" w:rsidRPr="009138B6">
        <w:rPr>
          <w:rFonts w:cs="Times New Roman"/>
        </w:rPr>
        <w:t xml:space="preserve"> </w:t>
      </w:r>
    </w:p>
    <w:p w14:paraId="52537159" w14:textId="77777777" w:rsidR="008A4D61" w:rsidRPr="00D92C9F" w:rsidRDefault="008A4D61" w:rsidP="00440F00">
      <w:pPr>
        <w:jc w:val="both"/>
        <w:rPr>
          <w:b/>
          <w:bCs/>
        </w:rPr>
      </w:pPr>
    </w:p>
    <w:p w14:paraId="6A7707B1" w14:textId="552F34E1" w:rsidR="0046419A" w:rsidRPr="00D92C9F" w:rsidRDefault="0046419A" w:rsidP="00F64EAA">
      <w:pPr>
        <w:ind w:firstLine="360"/>
        <w:jc w:val="both"/>
        <w:rPr>
          <w:b/>
          <w:bCs/>
        </w:rPr>
      </w:pPr>
      <w:r w:rsidRPr="00D92C9F">
        <w:rPr>
          <w:b/>
          <w:bCs/>
        </w:rPr>
        <w:t xml:space="preserve">Tier 1 </w:t>
      </w:r>
      <w:r w:rsidR="008B34CD" w:rsidRPr="00D92C9F">
        <w:rPr>
          <w:b/>
          <w:bCs/>
        </w:rPr>
        <w:t>—</w:t>
      </w:r>
      <w:r w:rsidRPr="00D92C9F">
        <w:rPr>
          <w:b/>
          <w:bCs/>
        </w:rPr>
        <w:t xml:space="preserve"> Impact level </w:t>
      </w:r>
    </w:p>
    <w:p w14:paraId="736F0A15" w14:textId="77777777" w:rsidR="0046419A" w:rsidRPr="00D92C9F" w:rsidRDefault="0046419A" w:rsidP="0046419A">
      <w:pPr>
        <w:jc w:val="both"/>
        <w:rPr>
          <w:b/>
          <w:bCs/>
        </w:rPr>
      </w:pPr>
    </w:p>
    <w:p w14:paraId="05E2C058" w14:textId="77777777" w:rsidR="0046419A" w:rsidRPr="009138B6" w:rsidRDefault="0046419A" w:rsidP="00F64EAA">
      <w:pPr>
        <w:ind w:left="360"/>
        <w:jc w:val="both"/>
        <w:rPr>
          <w:rFonts w:cs="Times New Roman"/>
        </w:rPr>
      </w:pPr>
      <w:r w:rsidRPr="009138B6">
        <w:rPr>
          <w:rFonts w:cs="Times New Roman"/>
        </w:rPr>
        <w:t xml:space="preserve">The impact statement, “People’s choices expanded for a fairer, sustainable future, to build the world envisioned by Agenda 2030 with planet and people in balance,” represents long-term development effects that benefit people. Impact will be monitored through a set of Sustainable Development Goal indicators alongside other global indicators and indices closely related to the vision of the Strategic Plan for 2022-2025.  </w:t>
      </w:r>
    </w:p>
    <w:p w14:paraId="66F9950E" w14:textId="77777777" w:rsidR="0046419A" w:rsidRPr="00D92C9F" w:rsidRDefault="0046419A" w:rsidP="0046419A">
      <w:pPr>
        <w:pStyle w:val="ListParagraph"/>
        <w:ind w:left="360"/>
        <w:jc w:val="both"/>
        <w:rPr>
          <w:rFonts w:ascii="Arial Nova" w:hAnsi="Arial Nova"/>
          <w:b/>
          <w:bCs/>
          <w:sz w:val="22"/>
        </w:rPr>
      </w:pPr>
    </w:p>
    <w:p w14:paraId="0FD836EB" w14:textId="0F0C7103" w:rsidR="0046419A" w:rsidRPr="00D92C9F" w:rsidRDefault="0046419A" w:rsidP="00F64EAA">
      <w:pPr>
        <w:ind w:firstLine="360"/>
        <w:jc w:val="both"/>
        <w:rPr>
          <w:b/>
          <w:bCs/>
        </w:rPr>
      </w:pPr>
      <w:r w:rsidRPr="00D92C9F">
        <w:rPr>
          <w:b/>
          <w:bCs/>
        </w:rPr>
        <w:t xml:space="preserve">Tier 2.a </w:t>
      </w:r>
      <w:r w:rsidR="008B34CD" w:rsidRPr="00D92C9F">
        <w:rPr>
          <w:b/>
          <w:bCs/>
        </w:rPr>
        <w:t>—</w:t>
      </w:r>
      <w:r w:rsidRPr="00D92C9F">
        <w:rPr>
          <w:b/>
          <w:bCs/>
        </w:rPr>
        <w:t xml:space="preserve"> Outcome level </w:t>
      </w:r>
    </w:p>
    <w:p w14:paraId="74BFA05F" w14:textId="77777777" w:rsidR="0046419A" w:rsidRPr="00D92C9F" w:rsidRDefault="0046419A" w:rsidP="0046419A">
      <w:pPr>
        <w:jc w:val="both"/>
        <w:rPr>
          <w:b/>
          <w:bCs/>
        </w:rPr>
      </w:pPr>
    </w:p>
    <w:p w14:paraId="767855E4" w14:textId="77777777" w:rsidR="0046419A" w:rsidRPr="009138B6" w:rsidRDefault="0046419A" w:rsidP="00F64EAA">
      <w:pPr>
        <w:ind w:left="360"/>
        <w:jc w:val="both"/>
        <w:rPr>
          <w:rFonts w:cs="Times New Roman"/>
        </w:rPr>
      </w:pPr>
      <w:r w:rsidRPr="009138B6">
        <w:rPr>
          <w:rFonts w:cs="Times New Roman"/>
        </w:rPr>
        <w:t>Outcome statements are drawn from UNDP three directions of change, representing medium-term changes in development conditions to which UNDP contributes, including its work with governments and other partners.</w:t>
      </w:r>
    </w:p>
    <w:p w14:paraId="018415ED" w14:textId="77777777" w:rsidR="0046419A" w:rsidRPr="009138B6" w:rsidRDefault="0046419A" w:rsidP="009138B6">
      <w:pPr>
        <w:ind w:left="360"/>
        <w:jc w:val="both"/>
        <w:rPr>
          <w:rFonts w:cs="Times New Roman"/>
        </w:rPr>
      </w:pPr>
    </w:p>
    <w:p w14:paraId="1252CF4C" w14:textId="77777777" w:rsidR="00F64EAA" w:rsidRPr="009138B6" w:rsidRDefault="0046419A" w:rsidP="009138B6">
      <w:pPr>
        <w:ind w:left="360" w:firstLine="360"/>
        <w:jc w:val="both"/>
        <w:rPr>
          <w:rFonts w:cs="Times New Roman"/>
        </w:rPr>
      </w:pPr>
      <w:r w:rsidRPr="009138B6">
        <w:rPr>
          <w:rFonts w:cs="Times New Roman"/>
        </w:rPr>
        <w:t>Outcome 1: Structural transformation accelerated, particularly green, inclusive and digital transitions.</w:t>
      </w:r>
    </w:p>
    <w:p w14:paraId="1C41CEC5" w14:textId="2F76AAC5" w:rsidR="00F64EAA" w:rsidRPr="009138B6" w:rsidRDefault="0046419A" w:rsidP="009138B6">
      <w:pPr>
        <w:ind w:left="720"/>
        <w:jc w:val="both"/>
        <w:rPr>
          <w:rFonts w:cs="Times New Roman"/>
        </w:rPr>
      </w:pPr>
      <w:r w:rsidRPr="009138B6">
        <w:rPr>
          <w:rFonts w:cs="Times New Roman"/>
        </w:rPr>
        <w:t>Outcome 2: No one left behind centring on equitable access to opportunities and a rights-based approach to human agency and human development.</w:t>
      </w:r>
    </w:p>
    <w:p w14:paraId="735F87E0" w14:textId="042F0E3C" w:rsidR="0046419A" w:rsidRPr="009138B6" w:rsidRDefault="0046419A" w:rsidP="009138B6">
      <w:pPr>
        <w:ind w:left="360" w:firstLine="360"/>
        <w:jc w:val="both"/>
        <w:rPr>
          <w:rFonts w:cs="Times New Roman"/>
        </w:rPr>
      </w:pPr>
      <w:r w:rsidRPr="009138B6">
        <w:rPr>
          <w:rFonts w:cs="Times New Roman"/>
        </w:rPr>
        <w:t>Outcome 3: Resilience built to respond to systemic uncertainty and risk.</w:t>
      </w:r>
    </w:p>
    <w:p w14:paraId="32EC825B" w14:textId="77777777" w:rsidR="0046419A" w:rsidRPr="009138B6" w:rsidRDefault="0046419A" w:rsidP="009138B6">
      <w:pPr>
        <w:ind w:left="360"/>
        <w:jc w:val="both"/>
        <w:rPr>
          <w:rFonts w:cs="Times New Roman"/>
        </w:rPr>
      </w:pPr>
    </w:p>
    <w:p w14:paraId="3651AFB5" w14:textId="541EFB74" w:rsidR="0046419A" w:rsidRPr="009138B6" w:rsidRDefault="0046419A" w:rsidP="00F64EAA">
      <w:pPr>
        <w:ind w:left="360"/>
        <w:jc w:val="both"/>
        <w:rPr>
          <w:rFonts w:cs="Times New Roman"/>
        </w:rPr>
      </w:pPr>
      <w:r w:rsidRPr="009138B6">
        <w:rPr>
          <w:rFonts w:cs="Times New Roman"/>
        </w:rPr>
        <w:t xml:space="preserve">Outcomes will be monitored through a set of Sustainable Development Goal indicators and other global indicators and indices closely related to the </w:t>
      </w:r>
      <w:r w:rsidR="006531CE" w:rsidRPr="009138B6">
        <w:rPr>
          <w:rFonts w:cs="Times New Roman"/>
        </w:rPr>
        <w:t>outcomes</w:t>
      </w:r>
      <w:r w:rsidR="00F64EAA" w:rsidRPr="009138B6">
        <w:rPr>
          <w:rFonts w:cs="Times New Roman"/>
        </w:rPr>
        <w:t xml:space="preserve"> </w:t>
      </w:r>
      <w:r w:rsidRPr="009138B6">
        <w:rPr>
          <w:rFonts w:cs="Times New Roman"/>
        </w:rPr>
        <w:t>of the 2022-2025 Strategic Plan. Where relevant, these indicators are also adopted in the IRRF of other United Nations agencies that seek to contribute to common outcome areas with UNDP.</w:t>
      </w:r>
    </w:p>
    <w:p w14:paraId="76CE73A4" w14:textId="77777777" w:rsidR="0046419A" w:rsidRPr="00D92C9F" w:rsidRDefault="0046419A" w:rsidP="0046419A">
      <w:pPr>
        <w:jc w:val="both"/>
        <w:rPr>
          <w:b/>
          <w:bCs/>
        </w:rPr>
      </w:pPr>
    </w:p>
    <w:p w14:paraId="69373FF4" w14:textId="6B582853" w:rsidR="0046419A" w:rsidRPr="00D92C9F" w:rsidRDefault="0046419A" w:rsidP="00F64EAA">
      <w:pPr>
        <w:ind w:firstLine="360"/>
        <w:jc w:val="both"/>
        <w:rPr>
          <w:b/>
          <w:bCs/>
        </w:rPr>
      </w:pPr>
      <w:r w:rsidRPr="00D92C9F">
        <w:rPr>
          <w:b/>
          <w:bCs/>
        </w:rPr>
        <w:t xml:space="preserve">Tier 2.b </w:t>
      </w:r>
      <w:r w:rsidR="008B34CD" w:rsidRPr="00D92C9F">
        <w:rPr>
          <w:b/>
          <w:bCs/>
        </w:rPr>
        <w:t>—</w:t>
      </w:r>
      <w:r w:rsidRPr="00D92C9F">
        <w:rPr>
          <w:b/>
          <w:bCs/>
        </w:rPr>
        <w:t xml:space="preserve"> Output level</w:t>
      </w:r>
    </w:p>
    <w:p w14:paraId="079D6AB5" w14:textId="77777777" w:rsidR="0046419A" w:rsidRPr="00D92C9F" w:rsidRDefault="0046419A" w:rsidP="0046419A">
      <w:pPr>
        <w:jc w:val="both"/>
        <w:rPr>
          <w:b/>
          <w:bCs/>
        </w:rPr>
      </w:pPr>
    </w:p>
    <w:p w14:paraId="3D1346EB" w14:textId="77777777" w:rsidR="0046419A" w:rsidRPr="009138B6" w:rsidRDefault="0046419A" w:rsidP="00F64EAA">
      <w:pPr>
        <w:ind w:left="360"/>
        <w:jc w:val="both"/>
        <w:rPr>
          <w:rFonts w:cs="Times New Roman"/>
        </w:rPr>
      </w:pPr>
      <w:r w:rsidRPr="009138B6">
        <w:rPr>
          <w:rFonts w:cs="Times New Roman"/>
        </w:rPr>
        <w:t xml:space="preserve">Output level results are expected to contribute to outcome-level results and reflect changes resulting from completing activities within a development intervention. Outputs illustrate UNDP capabilities and its collaborative advantage within the United Nations system while underpinning the UNDP commitment to inter-governmentally agreed principles of accountability—all while adhering to the quadrennial comprehensive policy review (QCPR) of operational activities for development of the United Nations system across all programmes and activities.  </w:t>
      </w:r>
    </w:p>
    <w:p w14:paraId="279482CF" w14:textId="2A9B4824" w:rsidR="0046419A" w:rsidRPr="009138B6" w:rsidRDefault="00F64EAA" w:rsidP="009138B6">
      <w:pPr>
        <w:ind w:left="360"/>
        <w:jc w:val="both"/>
        <w:rPr>
          <w:rFonts w:cs="Times New Roman"/>
        </w:rPr>
      </w:pPr>
      <w:r w:rsidRPr="009138B6">
        <w:rPr>
          <w:rFonts w:cs="Times New Roman"/>
        </w:rPr>
        <w:tab/>
      </w:r>
    </w:p>
    <w:p w14:paraId="076B0616" w14:textId="77777777" w:rsidR="0046419A" w:rsidRPr="009138B6" w:rsidRDefault="0046419A" w:rsidP="00F64EAA">
      <w:pPr>
        <w:ind w:left="360"/>
        <w:jc w:val="both"/>
        <w:rPr>
          <w:rFonts w:cs="Times New Roman"/>
        </w:rPr>
      </w:pPr>
      <w:r w:rsidRPr="009138B6">
        <w:rPr>
          <w:rFonts w:cs="Times New Roman"/>
        </w:rPr>
        <w:t xml:space="preserve">Enablers are factors that increase the likelihood of successful implementation. They increase potential scale and impact by leveraging strategic innovation, digitalization, and development financing to achieve more within the six signature solutions. They contribute to </w:t>
      </w:r>
      <w:r w:rsidRPr="009138B6">
        <w:rPr>
          <w:rFonts w:cs="Times New Roman"/>
        </w:rPr>
        <w:lastRenderedPageBreak/>
        <w:t xml:space="preserve">development and organizational results. UNDP signature solutions on poverty and inequality, governance, resilience, environment, energy, gender equality, and additional enablers are captured through 21 outputs. These will be monitored through a set of output indicators disaggregated by gender, age group, geographical location, and socio-economic status, where relevant, thereby enabling UNDP to monitor the extent to which it reaches target beneficiary groups.  </w:t>
      </w:r>
    </w:p>
    <w:p w14:paraId="2FD52707" w14:textId="77777777" w:rsidR="0046419A" w:rsidRPr="00D92C9F" w:rsidRDefault="0046419A" w:rsidP="0046419A">
      <w:pPr>
        <w:pStyle w:val="ListParagraph"/>
        <w:ind w:left="360"/>
        <w:jc w:val="both"/>
        <w:rPr>
          <w:rFonts w:ascii="Arial Nova" w:hAnsi="Arial Nova"/>
          <w:b/>
          <w:bCs/>
          <w:sz w:val="22"/>
          <w:lang w:eastAsia="zh-CN"/>
        </w:rPr>
      </w:pPr>
    </w:p>
    <w:p w14:paraId="1F46F164" w14:textId="300FE6BF" w:rsidR="0046419A" w:rsidRPr="00D92C9F" w:rsidRDefault="0046419A" w:rsidP="00F64EAA">
      <w:pPr>
        <w:ind w:firstLine="360"/>
        <w:jc w:val="both"/>
        <w:rPr>
          <w:b/>
          <w:bCs/>
          <w:lang w:eastAsia="zh-CN"/>
        </w:rPr>
      </w:pPr>
      <w:r w:rsidRPr="00D92C9F">
        <w:rPr>
          <w:b/>
          <w:bCs/>
          <w:lang w:eastAsia="zh-CN"/>
        </w:rPr>
        <w:t xml:space="preserve">Tier 3 </w:t>
      </w:r>
      <w:r w:rsidR="008B34CD" w:rsidRPr="00D92C9F">
        <w:rPr>
          <w:b/>
          <w:bCs/>
          <w:lang w:eastAsia="zh-CN"/>
        </w:rPr>
        <w:t>—</w:t>
      </w:r>
      <w:r w:rsidRPr="00D92C9F">
        <w:rPr>
          <w:b/>
          <w:bCs/>
          <w:lang w:eastAsia="zh-CN"/>
        </w:rPr>
        <w:t xml:space="preserve"> Organizational effectiveness and efficiency levels</w:t>
      </w:r>
    </w:p>
    <w:p w14:paraId="7FA7457E" w14:textId="77777777" w:rsidR="0046419A" w:rsidRPr="00D92C9F" w:rsidRDefault="0046419A" w:rsidP="0046419A">
      <w:pPr>
        <w:jc w:val="both"/>
        <w:rPr>
          <w:b/>
          <w:bCs/>
          <w:lang w:eastAsia="zh-CN"/>
        </w:rPr>
      </w:pPr>
    </w:p>
    <w:p w14:paraId="4F21ED81" w14:textId="77777777" w:rsidR="0046419A" w:rsidRPr="00060EB4" w:rsidRDefault="0046419A" w:rsidP="00F64EAA">
      <w:pPr>
        <w:ind w:left="360"/>
        <w:jc w:val="both"/>
        <w:rPr>
          <w:rFonts w:cs="Times New Roman"/>
        </w:rPr>
      </w:pPr>
      <w:r w:rsidRPr="00060EB4">
        <w:rPr>
          <w:rFonts w:cs="Times New Roman"/>
        </w:rPr>
        <w:t xml:space="preserve">In support of these development results, UNDP needs to be fit for purpose to deliver against the Strategic Plan for 2022-2025. UNDP will focus on strengthening six key areas (people, knowledge, risk management, funding, operational excellence, and impact measurement) to enable the organization to remain agile and effective.  </w:t>
      </w:r>
    </w:p>
    <w:p w14:paraId="63A15C15" w14:textId="77777777" w:rsidR="0046419A" w:rsidRPr="00D92C9F" w:rsidRDefault="0046419A" w:rsidP="0046419A">
      <w:pPr>
        <w:jc w:val="both"/>
        <w:rPr>
          <w:b/>
          <w:bCs/>
          <w:lang w:eastAsia="en-US"/>
        </w:rPr>
      </w:pPr>
    </w:p>
    <w:p w14:paraId="405672E3" w14:textId="77777777" w:rsidR="0046419A" w:rsidRPr="00D92C9F" w:rsidRDefault="0046419A" w:rsidP="0046419A">
      <w:pPr>
        <w:pStyle w:val="paragraph"/>
        <w:spacing w:before="0" w:beforeAutospacing="0" w:after="0" w:afterAutospacing="0"/>
        <w:jc w:val="both"/>
        <w:textAlignment w:val="baseline"/>
        <w:rPr>
          <w:rFonts w:ascii="Arial Nova" w:eastAsiaTheme="minorEastAsia" w:hAnsi="Arial Nova" w:cstheme="minorBidi"/>
          <w:b/>
          <w:bCs/>
          <w:sz w:val="22"/>
          <w:szCs w:val="22"/>
          <w:lang w:eastAsia="en-US"/>
        </w:rPr>
      </w:pPr>
      <w:r w:rsidRPr="00D92C9F">
        <w:rPr>
          <w:rFonts w:ascii="Arial Nova" w:eastAsiaTheme="minorEastAsia" w:hAnsi="Arial Nova" w:cstheme="minorBidi"/>
          <w:b/>
          <w:bCs/>
          <w:sz w:val="22"/>
          <w:szCs w:val="22"/>
          <w:lang w:eastAsia="en-US"/>
        </w:rPr>
        <w:t>Enhancements to the 2022-2025 IRRF</w:t>
      </w:r>
    </w:p>
    <w:p w14:paraId="4F823F76" w14:textId="77777777" w:rsidR="0046419A" w:rsidRPr="00D92C9F" w:rsidRDefault="0046419A" w:rsidP="0046419A">
      <w:pPr>
        <w:pStyle w:val="paragraph"/>
        <w:spacing w:before="0" w:beforeAutospacing="0" w:after="0" w:afterAutospacing="0"/>
        <w:jc w:val="both"/>
        <w:textAlignment w:val="baseline"/>
        <w:rPr>
          <w:rFonts w:ascii="Arial Nova" w:eastAsiaTheme="minorEastAsia" w:hAnsi="Arial Nova" w:cstheme="minorBidi"/>
          <w:b/>
          <w:bCs/>
          <w:sz w:val="22"/>
          <w:szCs w:val="22"/>
          <w:lang w:eastAsia="en-US"/>
        </w:rPr>
      </w:pPr>
    </w:p>
    <w:p w14:paraId="0876087A" w14:textId="77777777" w:rsidR="004A3A98" w:rsidRDefault="0046419A" w:rsidP="0046419A">
      <w:pPr>
        <w:jc w:val="both"/>
        <w:rPr>
          <w:rFonts w:cs="Times New Roman"/>
        </w:rPr>
      </w:pPr>
      <w:r w:rsidRPr="00C2377F">
        <w:rPr>
          <w:rFonts w:cs="Times New Roman"/>
        </w:rPr>
        <w:t xml:space="preserve">The IRRF reflects lessons from the midterm review of the Strategic Plan for 2018-2021, and from independent evaluations, audits and external assessments, as well as inputs with United Nations entities, especially UNICEF, UNFPA, UN-Women, and other stakeholders and partners.  The framework was developed in a highly consultative and participatory manner, inclusive of insights from UNDP policy experts, monitoring and evaluation (M&amp;E) specialists, and representatives from regional bureaux and country offices that reflect the views of actual “users” of the IRRF on the ground. </w:t>
      </w:r>
    </w:p>
    <w:p w14:paraId="569A8FD6" w14:textId="77777777" w:rsidR="008653A9" w:rsidRDefault="008653A9" w:rsidP="0046419A">
      <w:pPr>
        <w:jc w:val="both"/>
        <w:rPr>
          <w:rFonts w:cs="Times New Roman"/>
        </w:rPr>
      </w:pPr>
    </w:p>
    <w:p w14:paraId="52C97944" w14:textId="3DC48484" w:rsidR="0046419A" w:rsidRPr="00C2377F" w:rsidRDefault="004A3A98" w:rsidP="0046419A">
      <w:pPr>
        <w:jc w:val="both"/>
        <w:rPr>
          <w:rFonts w:cs="Times New Roman"/>
        </w:rPr>
      </w:pPr>
      <w:r>
        <w:rPr>
          <w:rFonts w:cs="Times New Roman"/>
        </w:rPr>
        <w:t xml:space="preserve">Moving forward, the operationalization of </w:t>
      </w:r>
      <w:r w:rsidR="008E57F2">
        <w:rPr>
          <w:rFonts w:cs="Times New Roman"/>
        </w:rPr>
        <w:t xml:space="preserve">the </w:t>
      </w:r>
      <w:r>
        <w:rPr>
          <w:rFonts w:cs="Times New Roman"/>
        </w:rPr>
        <w:t xml:space="preserve">IRRF will be supported by a strengthened </w:t>
      </w:r>
      <w:r w:rsidR="008E57F2">
        <w:rPr>
          <w:rFonts w:cs="Times New Roman"/>
        </w:rPr>
        <w:t>r</w:t>
      </w:r>
      <w:r>
        <w:rPr>
          <w:rFonts w:cs="Times New Roman"/>
        </w:rPr>
        <w:t xml:space="preserve">esults </w:t>
      </w:r>
      <w:r w:rsidR="008E57F2">
        <w:rPr>
          <w:rFonts w:cs="Times New Roman"/>
        </w:rPr>
        <w:t>b</w:t>
      </w:r>
      <w:r>
        <w:rPr>
          <w:rFonts w:cs="Times New Roman"/>
        </w:rPr>
        <w:t xml:space="preserve">ased </w:t>
      </w:r>
      <w:r w:rsidR="008E57F2">
        <w:rPr>
          <w:rFonts w:cs="Times New Roman"/>
        </w:rPr>
        <w:t>m</w:t>
      </w:r>
      <w:r>
        <w:rPr>
          <w:rFonts w:cs="Times New Roman"/>
        </w:rPr>
        <w:t xml:space="preserve">anagement </w:t>
      </w:r>
      <w:r w:rsidR="008E57F2">
        <w:rPr>
          <w:rFonts w:cs="Times New Roman"/>
        </w:rPr>
        <w:t>s</w:t>
      </w:r>
      <w:r>
        <w:rPr>
          <w:rFonts w:cs="Times New Roman"/>
        </w:rPr>
        <w:t>trategy. In addition, the mid</w:t>
      </w:r>
      <w:r w:rsidR="00C67959">
        <w:rPr>
          <w:rFonts w:cs="Times New Roman"/>
        </w:rPr>
        <w:t>-</w:t>
      </w:r>
      <w:r>
        <w:rPr>
          <w:rFonts w:cs="Times New Roman"/>
        </w:rPr>
        <w:t xml:space="preserve">term review of the Strategic Plan 2022-2025 </w:t>
      </w:r>
      <w:r w:rsidR="00C67959">
        <w:rPr>
          <w:rFonts w:cs="Times New Roman"/>
        </w:rPr>
        <w:t xml:space="preserve">will serve as an opportunity to review and adjust the IRRF, as required to meet the ambitions of the 2030 Agenda.  </w:t>
      </w:r>
    </w:p>
    <w:p w14:paraId="163E1905" w14:textId="77777777" w:rsidR="0046419A" w:rsidRPr="00D92C9F" w:rsidRDefault="0046419A" w:rsidP="0046419A">
      <w:pPr>
        <w:jc w:val="both"/>
        <w:rPr>
          <w:b/>
          <w:bCs/>
          <w:lang w:eastAsia="en-US"/>
        </w:rPr>
      </w:pPr>
    </w:p>
    <w:p w14:paraId="67529D32" w14:textId="77777777" w:rsidR="0046419A" w:rsidRPr="00D92C9F" w:rsidRDefault="0046419A" w:rsidP="0046419A">
      <w:pPr>
        <w:jc w:val="both"/>
        <w:rPr>
          <w:b/>
          <w:bCs/>
          <w:lang w:eastAsia="en-US"/>
        </w:rPr>
      </w:pPr>
      <w:r w:rsidRPr="00D92C9F">
        <w:rPr>
          <w:b/>
          <w:bCs/>
          <w:lang w:eastAsia="en-US"/>
        </w:rPr>
        <w:t>Several enhancements reflected in the IRRF:</w:t>
      </w:r>
    </w:p>
    <w:p w14:paraId="676572D5" w14:textId="77777777" w:rsidR="0046419A" w:rsidRPr="00D92C9F" w:rsidRDefault="0046419A" w:rsidP="0046419A">
      <w:pPr>
        <w:pStyle w:val="paragraph"/>
        <w:spacing w:before="0" w:beforeAutospacing="0" w:after="0" w:afterAutospacing="0"/>
        <w:jc w:val="both"/>
        <w:textAlignment w:val="baseline"/>
        <w:rPr>
          <w:rFonts w:ascii="Arial Nova" w:eastAsiaTheme="minorEastAsia" w:hAnsi="Arial Nova" w:cstheme="minorBidi"/>
          <w:b/>
          <w:bCs/>
          <w:sz w:val="22"/>
          <w:szCs w:val="22"/>
          <w:lang w:eastAsia="en-US"/>
        </w:rPr>
      </w:pPr>
    </w:p>
    <w:p w14:paraId="39F35642"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Clear alignment with the Strategic Plan, 2022-2025, in term of strategic focus, content and structure.</w:t>
      </w:r>
    </w:p>
    <w:p w14:paraId="4740E5A3"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Adoption of impact and outcome indicators from UNDP-led global data and indices, including the Multi-dimensional Poverty Index, Planetary-pressure Adjusted HDI, Inequality Adjusted HDI, and Gender Social Norms Index in addition to the relevant SDG indicators.</w:t>
      </w:r>
    </w:p>
    <w:p w14:paraId="1FB678E1"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 xml:space="preserve">Simplified structure with a smaller number of outputs (down from 27 in 2018-2021 to 21) in line with the six signature solutions and three enablers. </w:t>
      </w:r>
    </w:p>
    <w:p w14:paraId="36482156"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Introduction of indicators that capture cross-border and regional results in addition to country-level results.</w:t>
      </w:r>
    </w:p>
    <w:p w14:paraId="0833B2AB"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Indicators useful for corporate-level results analytics and country-level results monitoring with the introduction of a rating scale (0-4) for binary indicators when IRRF indicators are implemented at the country level.</w:t>
      </w:r>
    </w:p>
    <w:p w14:paraId="4259F61B" w14:textId="75DF667D"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 xml:space="preserve">Clear structure at the organizational effectiveness and efficiency level (Tier 3) in line with the six key areas: </w:t>
      </w:r>
      <w:r w:rsidR="00E83066" w:rsidRPr="00C2377F">
        <w:rPr>
          <w:rFonts w:ascii="Arial Nova" w:eastAsiaTheme="minorEastAsia" w:hAnsi="Arial Nova"/>
          <w:sz w:val="22"/>
          <w:szCs w:val="22"/>
        </w:rPr>
        <w:t>p</w:t>
      </w:r>
      <w:r w:rsidRPr="00C2377F">
        <w:rPr>
          <w:rFonts w:ascii="Arial Nova" w:eastAsiaTheme="minorEastAsia" w:hAnsi="Arial Nova"/>
          <w:sz w:val="22"/>
          <w:szCs w:val="22"/>
        </w:rPr>
        <w:t xml:space="preserve">eople, knowledge, risk management, funding, operational excellency, and impact measurement. </w:t>
      </w:r>
    </w:p>
    <w:p w14:paraId="5ADA818A" w14:textId="2DB09B8A" w:rsidR="009378AE" w:rsidRPr="00C2377F" w:rsidRDefault="009378AE"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 xml:space="preserve">External review of </w:t>
      </w:r>
      <w:r w:rsidR="00D760B3" w:rsidRPr="00C2377F">
        <w:rPr>
          <w:rFonts w:ascii="Arial Nova" w:eastAsiaTheme="minorEastAsia" w:hAnsi="Arial Nova"/>
          <w:sz w:val="22"/>
          <w:szCs w:val="22"/>
        </w:rPr>
        <w:t xml:space="preserve">indicator methodological notes for </w:t>
      </w:r>
      <w:r w:rsidR="00A26FB3" w:rsidRPr="00C2377F">
        <w:rPr>
          <w:rFonts w:ascii="Arial Nova" w:eastAsiaTheme="minorEastAsia" w:hAnsi="Arial Nova"/>
          <w:sz w:val="22"/>
          <w:szCs w:val="22"/>
        </w:rPr>
        <w:t>improved indicator definition and measurement.</w:t>
      </w:r>
    </w:p>
    <w:p w14:paraId="10433531" w14:textId="77777777" w:rsidR="0046419A" w:rsidRPr="00D92C9F" w:rsidRDefault="0046419A" w:rsidP="0046419A">
      <w:pPr>
        <w:jc w:val="both"/>
        <w:rPr>
          <w:b/>
          <w:bCs/>
          <w:lang w:eastAsia="en-US"/>
        </w:rPr>
      </w:pPr>
    </w:p>
    <w:p w14:paraId="7D5C41EF" w14:textId="77777777" w:rsidR="0046419A" w:rsidRPr="00D92C9F" w:rsidRDefault="0046419A" w:rsidP="007C75B8">
      <w:pPr>
        <w:jc w:val="both"/>
        <w:rPr>
          <w:b/>
          <w:bCs/>
          <w:lang w:eastAsia="en-US"/>
        </w:rPr>
      </w:pPr>
      <w:r w:rsidRPr="00D92C9F">
        <w:rPr>
          <w:b/>
          <w:bCs/>
          <w:lang w:eastAsia="en-US"/>
        </w:rPr>
        <w:t xml:space="preserve">Inter-agency common and complementary indicators  </w:t>
      </w:r>
    </w:p>
    <w:p w14:paraId="41A0C6B5" w14:textId="77777777" w:rsidR="0046419A" w:rsidRPr="00D92C9F" w:rsidRDefault="0046419A" w:rsidP="007C75B8">
      <w:pPr>
        <w:jc w:val="both"/>
        <w:rPr>
          <w:b/>
          <w:bCs/>
          <w:lang w:eastAsia="en-US"/>
        </w:rPr>
      </w:pPr>
    </w:p>
    <w:p w14:paraId="305B7930" w14:textId="6466A74D" w:rsidR="00E33584" w:rsidRPr="00C2377F" w:rsidRDefault="0037389E" w:rsidP="007C75B8">
      <w:pPr>
        <w:pStyle w:val="UNpara"/>
        <w:numPr>
          <w:ilvl w:val="0"/>
          <w:numId w:val="0"/>
        </w:numPr>
        <w:spacing w:after="0" w:line="240" w:lineRule="auto"/>
        <w:ind w:right="0"/>
        <w:rPr>
          <w:rFonts w:ascii="Arial Nova" w:hAnsi="Arial Nova"/>
          <w:sz w:val="22"/>
          <w:szCs w:val="22"/>
        </w:rPr>
      </w:pPr>
      <w:r w:rsidRPr="00C2377F">
        <w:rPr>
          <w:rFonts w:ascii="Arial Nova" w:hAnsi="Arial Nova"/>
          <w:sz w:val="22"/>
          <w:szCs w:val="22"/>
        </w:rPr>
        <w:t>In addition to the concerted efforts made to align the UN</w:t>
      </w:r>
      <w:r w:rsidR="004F03AD" w:rsidRPr="00C2377F">
        <w:rPr>
          <w:rFonts w:ascii="Arial Nova" w:hAnsi="Arial Nova"/>
          <w:sz w:val="22"/>
          <w:szCs w:val="22"/>
        </w:rPr>
        <w:t>DP</w:t>
      </w:r>
      <w:r w:rsidRPr="00C2377F">
        <w:rPr>
          <w:rFonts w:ascii="Arial Nova" w:hAnsi="Arial Nova"/>
          <w:sz w:val="22"/>
          <w:szCs w:val="22"/>
        </w:rPr>
        <w:t xml:space="preserve"> Strategic Plan with the QCPR throughout the process of Strategic Plan development, UN</w:t>
      </w:r>
      <w:r w:rsidR="0046058C" w:rsidRPr="00C2377F">
        <w:rPr>
          <w:rFonts w:ascii="Arial Nova" w:hAnsi="Arial Nova"/>
          <w:sz w:val="22"/>
          <w:szCs w:val="22"/>
        </w:rPr>
        <w:t>DP</w:t>
      </w:r>
      <w:r w:rsidRPr="00C2377F">
        <w:rPr>
          <w:rFonts w:ascii="Arial Nova" w:hAnsi="Arial Nova"/>
          <w:sz w:val="22"/>
          <w:szCs w:val="22"/>
        </w:rPr>
        <w:t xml:space="preserve">, together with key United Nations partners, has identified several common and complementary indicators that contribute to inter-agency processes to track system-wide changes. Common and complementary indicators </w:t>
      </w:r>
      <w:r w:rsidR="000F7CD1" w:rsidRPr="00C2377F">
        <w:rPr>
          <w:rFonts w:ascii="Arial Nova" w:hAnsi="Arial Nova"/>
          <w:sz w:val="22"/>
          <w:szCs w:val="22"/>
        </w:rPr>
        <w:t xml:space="preserve">are expected to </w:t>
      </w:r>
      <w:r w:rsidRPr="00C2377F">
        <w:rPr>
          <w:rFonts w:ascii="Arial Nova" w:hAnsi="Arial Nova"/>
          <w:sz w:val="22"/>
          <w:szCs w:val="22"/>
        </w:rPr>
        <w:t>help clarify how UN</w:t>
      </w:r>
      <w:r w:rsidR="0046058C" w:rsidRPr="00C2377F">
        <w:rPr>
          <w:rFonts w:ascii="Arial Nova" w:hAnsi="Arial Nova"/>
          <w:sz w:val="22"/>
          <w:szCs w:val="22"/>
        </w:rPr>
        <w:t>DP</w:t>
      </w:r>
      <w:r w:rsidRPr="00C2377F">
        <w:rPr>
          <w:rFonts w:ascii="Arial Nova" w:hAnsi="Arial Nova"/>
          <w:sz w:val="22"/>
          <w:szCs w:val="22"/>
        </w:rPr>
        <w:t xml:space="preserve"> is achieving results in a coherent manner with other United Nations entities, including in response to the QCPR. </w:t>
      </w:r>
    </w:p>
    <w:p w14:paraId="138516E1" w14:textId="77777777" w:rsidR="007C75B8" w:rsidRPr="00D92C9F" w:rsidRDefault="007C75B8" w:rsidP="007C75B8">
      <w:pPr>
        <w:pStyle w:val="UNpara"/>
        <w:numPr>
          <w:ilvl w:val="0"/>
          <w:numId w:val="0"/>
        </w:numPr>
        <w:spacing w:after="0" w:line="240" w:lineRule="auto"/>
        <w:ind w:right="0"/>
        <w:rPr>
          <w:rFonts w:ascii="Arial Nova" w:hAnsi="Arial Nova" w:cstheme="minorBidi"/>
          <w:b/>
          <w:bCs/>
          <w:sz w:val="22"/>
          <w:szCs w:val="22"/>
          <w:lang w:eastAsia="en-US"/>
        </w:rPr>
      </w:pPr>
    </w:p>
    <w:p w14:paraId="60CCADDC" w14:textId="5D555945" w:rsidR="007C75B8" w:rsidRPr="00C2377F" w:rsidRDefault="00E33584" w:rsidP="007C75B8">
      <w:pPr>
        <w:pStyle w:val="UNpara"/>
        <w:numPr>
          <w:ilvl w:val="0"/>
          <w:numId w:val="0"/>
        </w:numPr>
        <w:spacing w:after="0" w:line="240" w:lineRule="auto"/>
        <w:ind w:right="0"/>
        <w:rPr>
          <w:rFonts w:ascii="Arial Nova" w:hAnsi="Arial Nova"/>
          <w:sz w:val="22"/>
          <w:szCs w:val="22"/>
        </w:rPr>
      </w:pPr>
      <w:r w:rsidRPr="00C2377F">
        <w:rPr>
          <w:rFonts w:ascii="Arial Nova" w:hAnsi="Arial Nova"/>
          <w:sz w:val="22"/>
          <w:szCs w:val="22"/>
        </w:rPr>
        <w:t xml:space="preserve">Common indicators are those that appear </w:t>
      </w:r>
      <w:r w:rsidR="00545E86" w:rsidRPr="00C2377F">
        <w:rPr>
          <w:rFonts w:ascii="Arial Nova" w:hAnsi="Arial Nova"/>
          <w:sz w:val="22"/>
          <w:szCs w:val="22"/>
        </w:rPr>
        <w:t xml:space="preserve">verbatim </w:t>
      </w:r>
      <w:r w:rsidRPr="00C2377F">
        <w:rPr>
          <w:rFonts w:ascii="Arial Nova" w:hAnsi="Arial Nova"/>
          <w:sz w:val="22"/>
          <w:szCs w:val="22"/>
        </w:rPr>
        <w:t>in at least two entities’ results or reporting frameworks and are drawn, where possible, directly from other globally agreed frameworks</w:t>
      </w:r>
      <w:r w:rsidR="00502FF8">
        <w:rPr>
          <w:rFonts w:ascii="Arial Nova" w:hAnsi="Arial Nova"/>
          <w:sz w:val="22"/>
          <w:szCs w:val="22"/>
        </w:rPr>
        <w:t xml:space="preserve">. The IRRF </w:t>
      </w:r>
      <w:r w:rsidR="001B5647">
        <w:rPr>
          <w:rFonts w:ascii="Arial Nova" w:hAnsi="Arial Nova"/>
          <w:sz w:val="22"/>
          <w:szCs w:val="22"/>
        </w:rPr>
        <w:t xml:space="preserve">incorporates </w:t>
      </w:r>
      <w:r w:rsidR="00206BDC">
        <w:rPr>
          <w:rFonts w:ascii="Arial Nova" w:hAnsi="Arial Nova"/>
          <w:sz w:val="22"/>
          <w:szCs w:val="22"/>
        </w:rPr>
        <w:t xml:space="preserve">16 </w:t>
      </w:r>
      <w:r w:rsidR="004C5974">
        <w:rPr>
          <w:rFonts w:ascii="Arial Nova" w:hAnsi="Arial Nova"/>
          <w:sz w:val="22"/>
          <w:szCs w:val="22"/>
        </w:rPr>
        <w:t>common development indicators (</w:t>
      </w:r>
      <w:r w:rsidR="00AF4A93">
        <w:rPr>
          <w:rFonts w:ascii="Arial Nova" w:hAnsi="Arial Nova"/>
          <w:sz w:val="22"/>
          <w:szCs w:val="22"/>
        </w:rPr>
        <w:t>two impact</w:t>
      </w:r>
      <w:r w:rsidR="0065175C">
        <w:rPr>
          <w:rFonts w:ascii="Arial Nova" w:hAnsi="Arial Nova"/>
          <w:sz w:val="22"/>
          <w:szCs w:val="22"/>
        </w:rPr>
        <w:t xml:space="preserve"> indicators, followed by 13 outcome and one output indicator)</w:t>
      </w:r>
      <w:r w:rsidR="00AF4A93">
        <w:rPr>
          <w:rFonts w:ascii="Arial Nova" w:hAnsi="Arial Nova"/>
          <w:sz w:val="22"/>
          <w:szCs w:val="22"/>
        </w:rPr>
        <w:t xml:space="preserve"> </w:t>
      </w:r>
      <w:r w:rsidRPr="00C2377F">
        <w:rPr>
          <w:rFonts w:ascii="Arial Nova" w:hAnsi="Arial Nova"/>
          <w:sz w:val="22"/>
          <w:szCs w:val="22"/>
        </w:rPr>
        <w:t xml:space="preserve">– </w:t>
      </w:r>
      <w:r w:rsidR="00701923">
        <w:rPr>
          <w:rFonts w:ascii="Arial Nova" w:hAnsi="Arial Nova"/>
          <w:sz w:val="22"/>
          <w:szCs w:val="22"/>
        </w:rPr>
        <w:t xml:space="preserve">and </w:t>
      </w:r>
      <w:r w:rsidR="00B26268">
        <w:rPr>
          <w:rFonts w:ascii="Arial Nova" w:hAnsi="Arial Nova"/>
          <w:sz w:val="22"/>
          <w:szCs w:val="22"/>
        </w:rPr>
        <w:t>additional</w:t>
      </w:r>
      <w:r w:rsidR="00701923" w:rsidRPr="00C2377F">
        <w:rPr>
          <w:rFonts w:ascii="Arial Nova" w:hAnsi="Arial Nova"/>
          <w:sz w:val="22"/>
          <w:szCs w:val="22"/>
        </w:rPr>
        <w:t xml:space="preserve"> </w:t>
      </w:r>
      <w:r w:rsidR="000F7CD1" w:rsidRPr="00C2377F">
        <w:rPr>
          <w:rFonts w:ascii="Arial Nova" w:hAnsi="Arial Nova"/>
          <w:sz w:val="22"/>
          <w:szCs w:val="22"/>
        </w:rPr>
        <w:t>11 indicators</w:t>
      </w:r>
      <w:r w:rsidR="001E6D4E" w:rsidRPr="00C2377F">
        <w:footnoteReference w:id="2"/>
      </w:r>
      <w:r w:rsidR="000F7CD1" w:rsidRPr="00C2377F">
        <w:rPr>
          <w:rFonts w:ascii="Arial Nova" w:hAnsi="Arial Nova"/>
          <w:sz w:val="22"/>
          <w:szCs w:val="22"/>
        </w:rPr>
        <w:t xml:space="preserve"> from </w:t>
      </w:r>
      <w:r w:rsidRPr="00C2377F">
        <w:rPr>
          <w:rFonts w:ascii="Arial Nova" w:hAnsi="Arial Nova"/>
          <w:sz w:val="22"/>
          <w:szCs w:val="22"/>
        </w:rPr>
        <w:t xml:space="preserve">the QCPR monitoring and reporting framework, 2021–2024. Complementary indicators are identified as those in the results framework that are not repeated verbatim in the results or reporting frameworks of a United Nations entity but are related or provide different but complementary lenses or insights into the same issue, high-level result and/or area of complementary work, such as a Sustainable Development Goal target. To be categorized as a complementary indicator, a related indicator will have been identified as being tracked corporately by at least one other United Nations entity. </w:t>
      </w:r>
      <w:r w:rsidR="00797D4E">
        <w:rPr>
          <w:rFonts w:ascii="Arial Nova" w:hAnsi="Arial Nova"/>
          <w:sz w:val="22"/>
          <w:szCs w:val="22"/>
        </w:rPr>
        <w:t xml:space="preserve">The IRRF has identified </w:t>
      </w:r>
      <w:r w:rsidR="00E35A0E">
        <w:rPr>
          <w:rFonts w:ascii="Arial Nova" w:hAnsi="Arial Nova"/>
          <w:sz w:val="22"/>
          <w:szCs w:val="22"/>
        </w:rPr>
        <w:t>52 complementary</w:t>
      </w:r>
      <w:r w:rsidR="004006C0">
        <w:rPr>
          <w:rFonts w:ascii="Arial Nova" w:hAnsi="Arial Nova"/>
          <w:sz w:val="22"/>
          <w:szCs w:val="22"/>
        </w:rPr>
        <w:t xml:space="preserve"> development</w:t>
      </w:r>
      <w:r w:rsidR="00E35A0E">
        <w:rPr>
          <w:rFonts w:ascii="Arial Nova" w:hAnsi="Arial Nova"/>
          <w:sz w:val="22"/>
          <w:szCs w:val="22"/>
        </w:rPr>
        <w:t xml:space="preserve"> indicators</w:t>
      </w:r>
      <w:r w:rsidR="009C3377">
        <w:rPr>
          <w:rFonts w:ascii="Arial Nova" w:hAnsi="Arial Nova"/>
          <w:sz w:val="22"/>
          <w:szCs w:val="22"/>
        </w:rPr>
        <w:t xml:space="preserve"> – three </w:t>
      </w:r>
      <w:r w:rsidR="00113AE3">
        <w:rPr>
          <w:rFonts w:ascii="Arial Nova" w:hAnsi="Arial Nova"/>
          <w:sz w:val="22"/>
          <w:szCs w:val="22"/>
        </w:rPr>
        <w:t xml:space="preserve">on impact level, four on outcome level and 45 indicators on output level. </w:t>
      </w:r>
      <w:r w:rsidR="004006C0">
        <w:rPr>
          <w:rFonts w:ascii="Arial Nova" w:hAnsi="Arial Nova"/>
          <w:sz w:val="22"/>
          <w:szCs w:val="22"/>
        </w:rPr>
        <w:t xml:space="preserve">The IRRF has not listed </w:t>
      </w:r>
      <w:r w:rsidR="0058035C">
        <w:rPr>
          <w:rFonts w:ascii="Arial Nova" w:hAnsi="Arial Nova"/>
          <w:sz w:val="22"/>
          <w:szCs w:val="22"/>
        </w:rPr>
        <w:t xml:space="preserve">complementary indicators on institutional level, beyond the 11 common QCPR indicators. </w:t>
      </w:r>
    </w:p>
    <w:p w14:paraId="2E15C79C" w14:textId="77777777" w:rsidR="007C75B8" w:rsidRPr="00C2377F" w:rsidRDefault="007C75B8" w:rsidP="007C75B8">
      <w:pPr>
        <w:pStyle w:val="UNpara"/>
        <w:numPr>
          <w:ilvl w:val="0"/>
          <w:numId w:val="0"/>
        </w:numPr>
        <w:spacing w:after="0" w:line="240" w:lineRule="auto"/>
        <w:ind w:right="0"/>
        <w:rPr>
          <w:rFonts w:ascii="Arial Nova" w:hAnsi="Arial Nova"/>
          <w:sz w:val="22"/>
          <w:szCs w:val="22"/>
        </w:rPr>
      </w:pPr>
    </w:p>
    <w:p w14:paraId="328C3913" w14:textId="7F1A9B7D" w:rsidR="007329ED" w:rsidRPr="00C2377F" w:rsidRDefault="00E33584" w:rsidP="007C75B8">
      <w:pPr>
        <w:pStyle w:val="UNpara"/>
        <w:numPr>
          <w:ilvl w:val="0"/>
          <w:numId w:val="0"/>
        </w:numPr>
        <w:spacing w:after="0" w:line="240" w:lineRule="auto"/>
        <w:ind w:right="0"/>
        <w:rPr>
          <w:rFonts w:ascii="Arial Nova" w:hAnsi="Arial Nova"/>
          <w:sz w:val="22"/>
          <w:szCs w:val="22"/>
        </w:rPr>
      </w:pPr>
      <w:r w:rsidRPr="00C2377F">
        <w:rPr>
          <w:rFonts w:ascii="Arial Nova" w:hAnsi="Arial Nova"/>
          <w:sz w:val="22"/>
          <w:szCs w:val="22"/>
        </w:rPr>
        <w:t>Common and complementary indicators are noted in parentheses at the end of indicator statements listing the United Nations entities that share them. UN</w:t>
      </w:r>
      <w:r w:rsidR="007329ED" w:rsidRPr="00C2377F">
        <w:rPr>
          <w:rFonts w:ascii="Arial Nova" w:hAnsi="Arial Nova"/>
          <w:sz w:val="22"/>
          <w:szCs w:val="22"/>
        </w:rPr>
        <w:t>DP</w:t>
      </w:r>
      <w:r w:rsidRPr="00C2377F">
        <w:rPr>
          <w:rFonts w:ascii="Arial Nova" w:hAnsi="Arial Nova"/>
          <w:sz w:val="22"/>
          <w:szCs w:val="22"/>
        </w:rPr>
        <w:t xml:space="preserve"> consulted over recent months with a wide range of United Nations entities to collaboratively identify the common and complementary indicators</w:t>
      </w:r>
      <w:r w:rsidR="001F7102" w:rsidRPr="00C2377F">
        <w:rPr>
          <w:rFonts w:ascii="Arial Nova" w:hAnsi="Arial Nova"/>
          <w:sz w:val="22"/>
          <w:szCs w:val="22"/>
        </w:rPr>
        <w:t>.  The roman (or normal) font is used when the indicator is common, and the italic font is used to signify complementary indicators.</w:t>
      </w:r>
    </w:p>
    <w:p w14:paraId="7C7E1B0E" w14:textId="77777777" w:rsidR="00F64EAA" w:rsidRPr="00D92C9F" w:rsidRDefault="00F64EAA" w:rsidP="007C75B8">
      <w:pPr>
        <w:pStyle w:val="UNpara"/>
        <w:numPr>
          <w:ilvl w:val="0"/>
          <w:numId w:val="0"/>
        </w:numPr>
        <w:spacing w:after="0" w:line="240" w:lineRule="auto"/>
        <w:ind w:right="0"/>
        <w:rPr>
          <w:rFonts w:ascii="Arial Nova" w:hAnsi="Arial Nova" w:cstheme="minorBidi"/>
          <w:b/>
          <w:bCs/>
          <w:sz w:val="22"/>
          <w:szCs w:val="22"/>
          <w:lang w:eastAsia="en-US"/>
        </w:rPr>
      </w:pPr>
    </w:p>
    <w:p w14:paraId="72C5A66E" w14:textId="758ABA04" w:rsidR="00F64EAA" w:rsidRPr="00D92C9F" w:rsidRDefault="00F64EAA" w:rsidP="00F64EAA">
      <w:pPr>
        <w:contextualSpacing/>
        <w:jc w:val="both"/>
        <w:rPr>
          <w:rFonts w:cs="Times New Roman"/>
          <w:b/>
          <w:bCs/>
        </w:rPr>
      </w:pPr>
      <w:r w:rsidRPr="00D92C9F">
        <w:rPr>
          <w:rFonts w:cs="Times New Roman"/>
          <w:b/>
          <w:bCs/>
        </w:rPr>
        <w:t xml:space="preserve">Population of </w:t>
      </w:r>
      <w:r w:rsidR="001461D0" w:rsidRPr="00D92C9F">
        <w:rPr>
          <w:rFonts w:cs="Times New Roman"/>
          <w:b/>
          <w:bCs/>
        </w:rPr>
        <w:t>b</w:t>
      </w:r>
      <w:r w:rsidRPr="00D92C9F">
        <w:rPr>
          <w:rFonts w:cs="Times New Roman"/>
          <w:b/>
          <w:bCs/>
        </w:rPr>
        <w:t xml:space="preserve">aselines, </w:t>
      </w:r>
      <w:r w:rsidR="001461D0" w:rsidRPr="00D92C9F">
        <w:rPr>
          <w:rFonts w:cs="Times New Roman"/>
          <w:b/>
          <w:bCs/>
        </w:rPr>
        <w:t>m</w:t>
      </w:r>
      <w:r w:rsidRPr="00D92C9F">
        <w:rPr>
          <w:rFonts w:cs="Times New Roman"/>
          <w:b/>
          <w:bCs/>
        </w:rPr>
        <w:t xml:space="preserve">ilestones, </w:t>
      </w:r>
      <w:r w:rsidR="001461D0" w:rsidRPr="00D92C9F">
        <w:rPr>
          <w:rFonts w:cs="Times New Roman"/>
          <w:b/>
          <w:bCs/>
        </w:rPr>
        <w:t>t</w:t>
      </w:r>
      <w:r w:rsidRPr="00D92C9F">
        <w:rPr>
          <w:rFonts w:cs="Times New Roman"/>
          <w:b/>
          <w:bCs/>
        </w:rPr>
        <w:t xml:space="preserve">argets and </w:t>
      </w:r>
      <w:r w:rsidR="001461D0" w:rsidRPr="00D92C9F">
        <w:rPr>
          <w:rFonts w:cs="Times New Roman"/>
          <w:b/>
          <w:bCs/>
        </w:rPr>
        <w:t>a</w:t>
      </w:r>
      <w:r w:rsidRPr="00D92C9F">
        <w:rPr>
          <w:rFonts w:cs="Times New Roman"/>
          <w:b/>
          <w:bCs/>
        </w:rPr>
        <w:t>ctuals</w:t>
      </w:r>
    </w:p>
    <w:p w14:paraId="238EAF7E" w14:textId="77777777" w:rsidR="00F64EAA" w:rsidRPr="00D92C9F" w:rsidRDefault="00F64EAA" w:rsidP="00F64EAA">
      <w:pPr>
        <w:jc w:val="both"/>
        <w:rPr>
          <w:rFonts w:cs="Times New Roman"/>
          <w:b/>
          <w:bCs/>
          <w:lang w:val="en-US"/>
        </w:rPr>
      </w:pPr>
    </w:p>
    <w:p w14:paraId="33EF2D0C" w14:textId="1AABD69D" w:rsidR="00F64EAA" w:rsidRPr="00C2377F" w:rsidRDefault="00F64EAA" w:rsidP="00F64EAA">
      <w:pPr>
        <w:jc w:val="both"/>
        <w:rPr>
          <w:rFonts w:cs="Times New Roman"/>
        </w:rPr>
      </w:pPr>
      <w:r w:rsidRPr="00C2377F">
        <w:rPr>
          <w:rFonts w:cs="Times New Roman"/>
        </w:rPr>
        <w:t>In the decision DP/20</w:t>
      </w:r>
      <w:r w:rsidR="009052E2" w:rsidRPr="00C2377F">
        <w:rPr>
          <w:rFonts w:cs="Times New Roman"/>
        </w:rPr>
        <w:t>21</w:t>
      </w:r>
      <w:r w:rsidRPr="00C2377F">
        <w:rPr>
          <w:rFonts w:cs="Times New Roman"/>
        </w:rPr>
        <w:t>/</w:t>
      </w:r>
      <w:r w:rsidR="009052E2" w:rsidRPr="00C2377F">
        <w:rPr>
          <w:rFonts w:cs="Times New Roman"/>
        </w:rPr>
        <w:t>14</w:t>
      </w:r>
      <w:r w:rsidR="003F58FB" w:rsidRPr="00C2377F">
        <w:rPr>
          <w:rFonts w:cs="Times New Roman"/>
        </w:rPr>
        <w:t>,</w:t>
      </w:r>
      <w:r w:rsidRPr="00C2377F">
        <w:rPr>
          <w:rFonts w:cs="Times New Roman"/>
        </w:rPr>
        <w:t xml:space="preserve"> </w:t>
      </w:r>
      <w:r w:rsidR="003D1894" w:rsidRPr="00C2377F">
        <w:rPr>
          <w:rFonts w:cs="Times New Roman"/>
        </w:rPr>
        <w:t xml:space="preserve">the Executive Board requested </w:t>
      </w:r>
      <w:r w:rsidRPr="00C2377F">
        <w:rPr>
          <w:rFonts w:cs="Times New Roman"/>
        </w:rPr>
        <w:t xml:space="preserve">UNDP </w:t>
      </w:r>
      <w:r w:rsidR="003D1894" w:rsidRPr="00C2377F">
        <w:rPr>
          <w:rFonts w:cs="Times New Roman"/>
        </w:rPr>
        <w:t>“</w:t>
      </w:r>
      <w:r w:rsidR="009052E2" w:rsidRPr="00C2377F">
        <w:rPr>
          <w:rFonts w:cs="Times New Roman"/>
        </w:rPr>
        <w:t>provide updated baselines and targets for the integrated results and resources framework of the new Strategic Plan to the Executive Board</w:t>
      </w:r>
      <w:r w:rsidR="003D1894" w:rsidRPr="00C2377F">
        <w:rPr>
          <w:rFonts w:cs="Times New Roman"/>
        </w:rPr>
        <w:t xml:space="preserve">.”  </w:t>
      </w:r>
      <w:r w:rsidR="001461D0" w:rsidRPr="00C2377F">
        <w:rPr>
          <w:rFonts w:cs="Times New Roman"/>
        </w:rPr>
        <w:t xml:space="preserve">As a </w:t>
      </w:r>
      <w:r w:rsidRPr="00C2377F">
        <w:rPr>
          <w:rFonts w:cs="Times New Roman"/>
        </w:rPr>
        <w:t xml:space="preserve">response, UNDP developed </w:t>
      </w:r>
      <w:r w:rsidR="002F424A" w:rsidRPr="00C2377F">
        <w:rPr>
          <w:rFonts w:cs="Times New Roman"/>
        </w:rPr>
        <w:t xml:space="preserve">metadata </w:t>
      </w:r>
      <w:r w:rsidR="00957BDD" w:rsidRPr="00C2377F">
        <w:rPr>
          <w:rFonts w:cs="Times New Roman"/>
        </w:rPr>
        <w:t xml:space="preserve">for IRRF indicators, which </w:t>
      </w:r>
      <w:r w:rsidR="00F158D8" w:rsidRPr="00C2377F">
        <w:rPr>
          <w:rFonts w:cs="Times New Roman"/>
        </w:rPr>
        <w:t>define indicator</w:t>
      </w:r>
      <w:r w:rsidR="001461D0" w:rsidRPr="00C2377F">
        <w:rPr>
          <w:rFonts w:cs="Times New Roman"/>
        </w:rPr>
        <w:t>s</w:t>
      </w:r>
      <w:r w:rsidR="00F158D8" w:rsidRPr="00C2377F">
        <w:rPr>
          <w:rFonts w:cs="Times New Roman"/>
        </w:rPr>
        <w:t xml:space="preserve">, data source, </w:t>
      </w:r>
      <w:r w:rsidRPr="00C2377F">
        <w:rPr>
          <w:rFonts w:cs="Times New Roman"/>
        </w:rPr>
        <w:t>aggregat</w:t>
      </w:r>
      <w:r w:rsidR="00F158D8" w:rsidRPr="00C2377F">
        <w:rPr>
          <w:rFonts w:cs="Times New Roman"/>
        </w:rPr>
        <w:t xml:space="preserve">ion rules to </w:t>
      </w:r>
      <w:r w:rsidRPr="00C2377F">
        <w:rPr>
          <w:rFonts w:cs="Times New Roman"/>
        </w:rPr>
        <w:t>compute data</w:t>
      </w:r>
      <w:r w:rsidR="001461D0" w:rsidRPr="00C2377F">
        <w:rPr>
          <w:rFonts w:cs="Times New Roman"/>
        </w:rPr>
        <w:t>,</w:t>
      </w:r>
      <w:r w:rsidRPr="00C2377F">
        <w:rPr>
          <w:rFonts w:cs="Times New Roman"/>
        </w:rPr>
        <w:t xml:space="preserve"> populated BMTs</w:t>
      </w:r>
      <w:r w:rsidR="001461D0" w:rsidRPr="00C2377F">
        <w:rPr>
          <w:rFonts w:cs="Times New Roman"/>
        </w:rPr>
        <w:t>,</w:t>
      </w:r>
      <w:r w:rsidRPr="00C2377F">
        <w:rPr>
          <w:rFonts w:cs="Times New Roman"/>
        </w:rPr>
        <w:t xml:space="preserve"> and actuals</w:t>
      </w:r>
      <w:r w:rsidR="00F83D3A" w:rsidRPr="00C2377F">
        <w:rPr>
          <w:rFonts w:cs="Times New Roman"/>
        </w:rPr>
        <w:t xml:space="preserve">.  </w:t>
      </w:r>
    </w:p>
    <w:p w14:paraId="799FE8A4" w14:textId="77777777" w:rsidR="00F64EAA" w:rsidRPr="00C2377F" w:rsidRDefault="00F64EAA" w:rsidP="00F64EAA">
      <w:pPr>
        <w:jc w:val="both"/>
        <w:rPr>
          <w:rFonts w:cs="Times New Roman"/>
        </w:rPr>
      </w:pPr>
    </w:p>
    <w:p w14:paraId="06ACE021" w14:textId="071C86AE" w:rsidR="00F64EAA" w:rsidRPr="00C2377F" w:rsidRDefault="00F64EAA" w:rsidP="003E09BB">
      <w:pPr>
        <w:pStyle w:val="ListParagraph"/>
        <w:numPr>
          <w:ilvl w:val="0"/>
          <w:numId w:val="88"/>
        </w:numPr>
        <w:jc w:val="both"/>
        <w:rPr>
          <w:rFonts w:ascii="Arial Nova" w:hAnsi="Arial Nova"/>
          <w:sz w:val="22"/>
        </w:rPr>
      </w:pPr>
      <w:r w:rsidRPr="009E7111">
        <w:rPr>
          <w:rFonts w:ascii="Arial Nova" w:hAnsi="Arial Nova"/>
          <w:b/>
          <w:bCs/>
          <w:sz w:val="22"/>
        </w:rPr>
        <w:t>Data collection for impact indicators:</w:t>
      </w:r>
      <w:r w:rsidRPr="00C2377F">
        <w:rPr>
          <w:rFonts w:ascii="Arial Nova" w:hAnsi="Arial Nova"/>
          <w:sz w:val="22"/>
        </w:rPr>
        <w:t xml:space="preserve"> Impact indicators rely on internationally published data sources</w:t>
      </w:r>
      <w:r w:rsidR="00B56DD9" w:rsidRPr="00C2377F">
        <w:rPr>
          <w:rFonts w:ascii="Arial Nova" w:hAnsi="Arial Nova"/>
          <w:sz w:val="22"/>
        </w:rPr>
        <w:t xml:space="preserve">, including </w:t>
      </w:r>
      <w:r w:rsidR="00D01D01" w:rsidRPr="00C2377F">
        <w:rPr>
          <w:rFonts w:ascii="Arial Nova" w:hAnsi="Arial Nova"/>
          <w:sz w:val="22"/>
        </w:rPr>
        <w:t xml:space="preserve">several </w:t>
      </w:r>
      <w:r w:rsidR="00B56DD9" w:rsidRPr="00C2377F">
        <w:rPr>
          <w:rFonts w:ascii="Arial Nova" w:hAnsi="Arial Nova"/>
          <w:sz w:val="22"/>
        </w:rPr>
        <w:t>SDG indicators</w:t>
      </w:r>
      <w:r w:rsidRPr="00C2377F">
        <w:rPr>
          <w:rFonts w:ascii="Arial Nova" w:hAnsi="Arial Nova"/>
          <w:sz w:val="22"/>
        </w:rPr>
        <w:t xml:space="preserve">. A baseline was provided with the latest available data.  </w:t>
      </w:r>
      <w:r w:rsidR="7A4B9C40" w:rsidRPr="00C2377F">
        <w:rPr>
          <w:rFonts w:ascii="Arial Nova" w:hAnsi="Arial Nova"/>
          <w:sz w:val="22"/>
        </w:rPr>
        <w:t xml:space="preserve">2030 targets were included for the SDG indicators from the </w:t>
      </w:r>
      <w:hyperlink r:id="rId15" w:history="1">
        <w:r w:rsidR="7A4B9C40" w:rsidRPr="00C2377F">
          <w:rPr>
            <w:rFonts w:ascii="Arial Nova" w:hAnsi="Arial Nova"/>
            <w:sz w:val="22"/>
          </w:rPr>
          <w:t xml:space="preserve">Global </w:t>
        </w:r>
        <w:r w:rsidR="005C5CF5">
          <w:rPr>
            <w:rFonts w:ascii="Arial Nova" w:hAnsi="Arial Nova"/>
            <w:sz w:val="22"/>
          </w:rPr>
          <w:t>I</w:t>
        </w:r>
        <w:r w:rsidR="7A4B9C40" w:rsidRPr="00C2377F">
          <w:rPr>
            <w:rFonts w:ascii="Arial Nova" w:hAnsi="Arial Nova"/>
            <w:sz w:val="22"/>
          </w:rPr>
          <w:t>ndicator Framework for the Sustainable Development Goals</w:t>
        </w:r>
        <w:r w:rsidR="00C937AA">
          <w:rPr>
            <w:rFonts w:ascii="Arial Nova" w:hAnsi="Arial Nova"/>
            <w:sz w:val="22"/>
          </w:rPr>
          <w:t xml:space="preserve">.  </w:t>
        </w:r>
      </w:hyperlink>
      <w:r w:rsidR="7A4B9C40" w:rsidRPr="00C2377F">
        <w:rPr>
          <w:rFonts w:ascii="Arial Nova" w:hAnsi="Arial Nova"/>
          <w:sz w:val="22"/>
        </w:rPr>
        <w:t xml:space="preserve">   </w:t>
      </w:r>
    </w:p>
    <w:p w14:paraId="311F11E7" w14:textId="77777777" w:rsidR="00F64EAA" w:rsidRPr="00D92C9F" w:rsidRDefault="00F64EAA" w:rsidP="00F64EAA">
      <w:pPr>
        <w:pStyle w:val="ListParagraph"/>
        <w:jc w:val="both"/>
        <w:rPr>
          <w:rFonts w:ascii="Arial Nova" w:hAnsi="Arial Nova"/>
          <w:b/>
          <w:bCs/>
          <w:sz w:val="22"/>
        </w:rPr>
      </w:pPr>
    </w:p>
    <w:p w14:paraId="5597D69C" w14:textId="6BA2ED95" w:rsidR="008B34CD" w:rsidRPr="00C2377F" w:rsidRDefault="00F64EAA" w:rsidP="003E09BB">
      <w:pPr>
        <w:pStyle w:val="ListParagraph"/>
        <w:numPr>
          <w:ilvl w:val="0"/>
          <w:numId w:val="88"/>
        </w:numPr>
        <w:jc w:val="both"/>
        <w:rPr>
          <w:rFonts w:ascii="Arial Nova" w:hAnsi="Arial Nova"/>
          <w:sz w:val="22"/>
        </w:rPr>
      </w:pPr>
      <w:r w:rsidRPr="00067776">
        <w:rPr>
          <w:rFonts w:ascii="Arial Nova" w:hAnsi="Arial Nova"/>
          <w:b/>
          <w:bCs/>
          <w:sz w:val="22"/>
        </w:rPr>
        <w:lastRenderedPageBreak/>
        <w:t>Data collection for outcome indicators:</w:t>
      </w:r>
      <w:r w:rsidRPr="00C2377F">
        <w:rPr>
          <w:rFonts w:ascii="Arial Nova" w:hAnsi="Arial Nova"/>
          <w:sz w:val="22"/>
        </w:rPr>
        <w:t xml:space="preserve"> Similarly, </w:t>
      </w:r>
      <w:r w:rsidR="00D01D01" w:rsidRPr="00C2377F">
        <w:rPr>
          <w:rFonts w:ascii="Arial Nova" w:hAnsi="Arial Nova"/>
          <w:sz w:val="22"/>
        </w:rPr>
        <w:t xml:space="preserve">several </w:t>
      </w:r>
      <w:r w:rsidRPr="00C2377F">
        <w:rPr>
          <w:rFonts w:ascii="Arial Nova" w:hAnsi="Arial Nova"/>
          <w:sz w:val="22"/>
        </w:rPr>
        <w:t xml:space="preserve">outcome indicators are </w:t>
      </w:r>
      <w:r w:rsidR="001461D0" w:rsidRPr="00C2377F">
        <w:rPr>
          <w:rFonts w:ascii="Arial Nova" w:hAnsi="Arial Nova"/>
          <w:sz w:val="22"/>
        </w:rPr>
        <w:t xml:space="preserve">based on </w:t>
      </w:r>
      <w:r w:rsidRPr="00C2377F">
        <w:rPr>
          <w:rFonts w:ascii="Arial Nova" w:hAnsi="Arial Nova"/>
          <w:sz w:val="22"/>
        </w:rPr>
        <w:t>SDG indicators or internationally published data sources. A baseline was provided for these indicators with the latest available data</w:t>
      </w:r>
      <w:r w:rsidR="00B712BF">
        <w:rPr>
          <w:rFonts w:ascii="Arial Nova" w:hAnsi="Arial Nova"/>
          <w:sz w:val="22"/>
        </w:rPr>
        <w:t xml:space="preserve">.  </w:t>
      </w:r>
      <w:r w:rsidR="00B712BF" w:rsidRPr="00C2377F">
        <w:rPr>
          <w:rFonts w:ascii="Arial Nova" w:hAnsi="Arial Nova"/>
          <w:sz w:val="22"/>
        </w:rPr>
        <w:t xml:space="preserve">2030 targets were included for the SDG indicators from the </w:t>
      </w:r>
      <w:hyperlink r:id="rId16" w:history="1">
        <w:r w:rsidR="00B712BF" w:rsidRPr="00C2377F">
          <w:rPr>
            <w:rFonts w:ascii="Arial Nova" w:hAnsi="Arial Nova"/>
            <w:sz w:val="22"/>
          </w:rPr>
          <w:t xml:space="preserve">Global </w:t>
        </w:r>
        <w:r w:rsidR="005C5CF5">
          <w:rPr>
            <w:rFonts w:ascii="Arial Nova" w:hAnsi="Arial Nova"/>
            <w:sz w:val="22"/>
          </w:rPr>
          <w:t>I</w:t>
        </w:r>
        <w:r w:rsidR="00B712BF" w:rsidRPr="00C2377F">
          <w:rPr>
            <w:rFonts w:ascii="Arial Nova" w:hAnsi="Arial Nova"/>
            <w:sz w:val="22"/>
          </w:rPr>
          <w:t>ndicator Framework for the Sustainable Development Goals</w:t>
        </w:r>
        <w:r w:rsidR="00F916EE">
          <w:rPr>
            <w:rFonts w:ascii="Arial Nova" w:hAnsi="Arial Nova"/>
            <w:sz w:val="22"/>
          </w:rPr>
          <w:t>.</w:t>
        </w:r>
        <w:r w:rsidR="00B712BF" w:rsidRPr="00C2377F">
          <w:rPr>
            <w:rFonts w:ascii="Arial Nova" w:hAnsi="Arial Nova"/>
            <w:sz w:val="22"/>
          </w:rPr>
          <w:t xml:space="preserve"> </w:t>
        </w:r>
      </w:hyperlink>
      <w:r w:rsidR="00B712BF" w:rsidRPr="00C2377F">
        <w:rPr>
          <w:rFonts w:ascii="Arial Nova" w:hAnsi="Arial Nova"/>
          <w:sz w:val="22"/>
        </w:rPr>
        <w:t xml:space="preserve">   </w:t>
      </w:r>
    </w:p>
    <w:p w14:paraId="36AA5C29" w14:textId="77777777" w:rsidR="00F64EAA" w:rsidRPr="00D92C9F" w:rsidRDefault="00F64EAA" w:rsidP="00F64EAA">
      <w:pPr>
        <w:pStyle w:val="ListParagraph"/>
        <w:jc w:val="both"/>
        <w:rPr>
          <w:rFonts w:ascii="Arial Nova" w:eastAsia="Times New Roman" w:hAnsi="Arial Nova"/>
          <w:b/>
          <w:bCs/>
          <w:sz w:val="22"/>
        </w:rPr>
      </w:pPr>
    </w:p>
    <w:p w14:paraId="409E5095" w14:textId="70D7E1FF" w:rsidR="00F64EAA" w:rsidRPr="00C2377F" w:rsidRDefault="00F64EAA" w:rsidP="003E09BB">
      <w:pPr>
        <w:pStyle w:val="ListParagraph"/>
        <w:numPr>
          <w:ilvl w:val="0"/>
          <w:numId w:val="88"/>
        </w:numPr>
        <w:jc w:val="both"/>
        <w:rPr>
          <w:rFonts w:ascii="Arial Nova" w:hAnsi="Arial Nova"/>
          <w:sz w:val="22"/>
        </w:rPr>
      </w:pPr>
      <w:r w:rsidRPr="002C74FC">
        <w:rPr>
          <w:rFonts w:ascii="Arial Nova" w:hAnsi="Arial Nova"/>
          <w:b/>
          <w:bCs/>
          <w:sz w:val="22"/>
        </w:rPr>
        <w:t>Data collection for output indicators:</w:t>
      </w:r>
      <w:r w:rsidRPr="00C2377F">
        <w:rPr>
          <w:rFonts w:ascii="Arial Nova" w:hAnsi="Arial Nova"/>
          <w:sz w:val="22"/>
        </w:rPr>
        <w:t xml:space="preserve"> The IRRF linking and BMT setting exercise was conducted from </w:t>
      </w:r>
      <w:r w:rsidR="00D01D01" w:rsidRPr="00C2377F">
        <w:rPr>
          <w:rFonts w:ascii="Arial Nova" w:hAnsi="Arial Nova"/>
          <w:sz w:val="22"/>
        </w:rPr>
        <w:t>1</w:t>
      </w:r>
      <w:r w:rsidRPr="00C2377F">
        <w:rPr>
          <w:rFonts w:ascii="Arial Nova" w:hAnsi="Arial Nova"/>
          <w:sz w:val="22"/>
        </w:rPr>
        <w:t xml:space="preserve"> </w:t>
      </w:r>
      <w:r w:rsidR="00D01D01" w:rsidRPr="00C2377F">
        <w:rPr>
          <w:rFonts w:ascii="Arial Nova" w:hAnsi="Arial Nova"/>
          <w:sz w:val="22"/>
        </w:rPr>
        <w:t>February</w:t>
      </w:r>
      <w:r w:rsidRPr="00C2377F">
        <w:rPr>
          <w:rFonts w:ascii="Arial Nova" w:hAnsi="Arial Nova"/>
          <w:sz w:val="22"/>
        </w:rPr>
        <w:t xml:space="preserve"> through </w:t>
      </w:r>
      <w:r w:rsidR="004646E9">
        <w:rPr>
          <w:rFonts w:ascii="Arial Nova" w:hAnsi="Arial Nova"/>
          <w:sz w:val="22"/>
        </w:rPr>
        <w:t>15</w:t>
      </w:r>
      <w:r w:rsidRPr="00C2377F">
        <w:rPr>
          <w:rFonts w:ascii="Arial Nova" w:hAnsi="Arial Nova"/>
          <w:sz w:val="22"/>
        </w:rPr>
        <w:t xml:space="preserve"> </w:t>
      </w:r>
      <w:r w:rsidR="004646E9">
        <w:rPr>
          <w:rFonts w:ascii="Arial Nova" w:hAnsi="Arial Nova"/>
          <w:sz w:val="22"/>
        </w:rPr>
        <w:t>April</w:t>
      </w:r>
      <w:r w:rsidRPr="00C2377F">
        <w:rPr>
          <w:rFonts w:ascii="Arial Nova" w:hAnsi="Arial Nova"/>
          <w:sz w:val="22"/>
        </w:rPr>
        <w:t xml:space="preserve"> 20</w:t>
      </w:r>
      <w:r w:rsidR="00D01D01" w:rsidRPr="00C2377F">
        <w:rPr>
          <w:rFonts w:ascii="Arial Nova" w:hAnsi="Arial Nova"/>
          <w:sz w:val="22"/>
        </w:rPr>
        <w:t>22</w:t>
      </w:r>
      <w:r w:rsidRPr="00C2377F">
        <w:rPr>
          <w:rFonts w:ascii="Arial Nova" w:hAnsi="Arial Nova"/>
          <w:sz w:val="22"/>
        </w:rPr>
        <w:t>, where country offices and regional bureaux linked country and regional programme outputs to IRRF outputs, selected relevant IRRF output indicators</w:t>
      </w:r>
      <w:r w:rsidR="001461D0" w:rsidRPr="00C2377F">
        <w:rPr>
          <w:rFonts w:ascii="Arial Nova" w:hAnsi="Arial Nova"/>
          <w:sz w:val="22"/>
        </w:rPr>
        <w:t>,</w:t>
      </w:r>
      <w:r w:rsidRPr="00C2377F">
        <w:rPr>
          <w:rFonts w:ascii="Arial Nova" w:hAnsi="Arial Nova"/>
          <w:sz w:val="22"/>
        </w:rPr>
        <w:t xml:space="preserve"> and set BMTs for selected indicators. Unit level data was aggregated to the corporate level and presented in this report. The table </w:t>
      </w:r>
      <w:r w:rsidR="00AB7D36" w:rsidRPr="00C2377F">
        <w:rPr>
          <w:rFonts w:ascii="Arial Nova" w:hAnsi="Arial Nova"/>
          <w:sz w:val="22"/>
        </w:rPr>
        <w:t xml:space="preserve">includes </w:t>
      </w:r>
      <w:r w:rsidRPr="00C2377F">
        <w:rPr>
          <w:rFonts w:ascii="Arial Nova" w:hAnsi="Arial Nova"/>
          <w:sz w:val="22"/>
        </w:rPr>
        <w:t>the number of countries</w:t>
      </w:r>
      <w:r w:rsidRPr="00843E0E">
        <w:rPr>
          <w:rFonts w:ascii="Arial Nova" w:hAnsi="Arial Nova"/>
          <w:szCs w:val="18"/>
          <w:vertAlign w:val="superscript"/>
        </w:rPr>
        <w:footnoteReference w:id="3"/>
      </w:r>
      <w:r w:rsidRPr="00C2377F">
        <w:rPr>
          <w:rFonts w:ascii="Arial Nova" w:hAnsi="Arial Nova"/>
          <w:sz w:val="22"/>
        </w:rPr>
        <w:t xml:space="preserve"> that </w:t>
      </w:r>
      <w:r w:rsidR="001461D0" w:rsidRPr="00C2377F">
        <w:rPr>
          <w:rFonts w:ascii="Arial Nova" w:hAnsi="Arial Nova"/>
          <w:sz w:val="22"/>
        </w:rPr>
        <w:t>will report</w:t>
      </w:r>
      <w:r w:rsidRPr="00C2377F">
        <w:rPr>
          <w:rFonts w:ascii="Arial Nova" w:hAnsi="Arial Nova"/>
          <w:sz w:val="22"/>
        </w:rPr>
        <w:t xml:space="preserve"> values to each output indicator during 20</w:t>
      </w:r>
      <w:r w:rsidR="00AB7D36" w:rsidRPr="00C2377F">
        <w:rPr>
          <w:rFonts w:ascii="Arial Nova" w:hAnsi="Arial Nova"/>
          <w:sz w:val="22"/>
        </w:rPr>
        <w:t>22</w:t>
      </w:r>
      <w:r w:rsidRPr="00C2377F">
        <w:rPr>
          <w:rFonts w:ascii="Arial Nova" w:hAnsi="Arial Nova"/>
          <w:sz w:val="22"/>
        </w:rPr>
        <w:t>-</w:t>
      </w:r>
      <w:r w:rsidR="001461D0" w:rsidRPr="00C2377F">
        <w:rPr>
          <w:rFonts w:ascii="Arial Nova" w:hAnsi="Arial Nova"/>
          <w:sz w:val="22"/>
        </w:rPr>
        <w:t>20</w:t>
      </w:r>
      <w:r w:rsidRPr="00C2377F">
        <w:rPr>
          <w:rFonts w:ascii="Arial Nova" w:hAnsi="Arial Nova"/>
          <w:sz w:val="22"/>
        </w:rPr>
        <w:t>2</w:t>
      </w:r>
      <w:r w:rsidR="00AB7D36" w:rsidRPr="00C2377F">
        <w:rPr>
          <w:rFonts w:ascii="Arial Nova" w:hAnsi="Arial Nova"/>
          <w:sz w:val="22"/>
        </w:rPr>
        <w:t>5</w:t>
      </w:r>
      <w:r w:rsidRPr="00C2377F">
        <w:rPr>
          <w:rFonts w:ascii="Arial Nova" w:hAnsi="Arial Nova"/>
          <w:sz w:val="22"/>
        </w:rPr>
        <w:t xml:space="preserve">. IRRF linking milestones and targets will be updated to reflect results achieved by new CPDs adopted during the SP period.     </w:t>
      </w:r>
    </w:p>
    <w:p w14:paraId="14864D1B" w14:textId="77777777" w:rsidR="00F64EAA" w:rsidRPr="00C2377F" w:rsidRDefault="00F64EAA" w:rsidP="00C2377F">
      <w:pPr>
        <w:rPr>
          <w:b/>
          <w:bCs/>
        </w:rPr>
      </w:pPr>
    </w:p>
    <w:p w14:paraId="7F48CAA3" w14:textId="30E18B7F" w:rsidR="00F64EAA" w:rsidRPr="000C7A9A" w:rsidRDefault="00F64EAA" w:rsidP="00F64EAA">
      <w:pPr>
        <w:ind w:left="360"/>
        <w:jc w:val="both"/>
        <w:rPr>
          <w:rFonts w:cs="Times New Roman"/>
        </w:rPr>
      </w:pPr>
      <w:r w:rsidRPr="000C7A9A">
        <w:rPr>
          <w:rFonts w:cs="Times New Roman"/>
        </w:rPr>
        <w:t xml:space="preserve">Data provided by country offices and regional bureaux was quality assured at </w:t>
      </w:r>
      <w:r w:rsidR="001461D0" w:rsidRPr="000C7A9A">
        <w:rPr>
          <w:rFonts w:cs="Times New Roman"/>
        </w:rPr>
        <w:t xml:space="preserve">the </w:t>
      </w:r>
      <w:r w:rsidR="00CE5093" w:rsidRPr="000C7A9A">
        <w:rPr>
          <w:rFonts w:cs="Times New Roman"/>
        </w:rPr>
        <w:t xml:space="preserve">bureaux </w:t>
      </w:r>
      <w:r w:rsidR="001461D0" w:rsidRPr="000C7A9A">
        <w:rPr>
          <w:rFonts w:cs="Times New Roman"/>
        </w:rPr>
        <w:t xml:space="preserve">level </w:t>
      </w:r>
      <w:r w:rsidR="006A5439" w:rsidRPr="000C7A9A">
        <w:rPr>
          <w:rFonts w:cs="Times New Roman"/>
        </w:rPr>
        <w:t>based on regional and country context</w:t>
      </w:r>
      <w:r w:rsidR="00CE5093" w:rsidRPr="000C7A9A">
        <w:rPr>
          <w:rFonts w:cs="Times New Roman"/>
        </w:rPr>
        <w:t>, Global Policy Network thematic leads</w:t>
      </w:r>
      <w:r w:rsidR="006A5439" w:rsidRPr="000C7A9A">
        <w:rPr>
          <w:rFonts w:cs="Times New Roman"/>
        </w:rPr>
        <w:t xml:space="preserve"> based on thematic context</w:t>
      </w:r>
      <w:r w:rsidR="00CE5093" w:rsidRPr="000C7A9A">
        <w:rPr>
          <w:rFonts w:cs="Times New Roman"/>
        </w:rPr>
        <w:t xml:space="preserve">, </w:t>
      </w:r>
      <w:r w:rsidRPr="000C7A9A">
        <w:rPr>
          <w:rFonts w:cs="Times New Roman"/>
        </w:rPr>
        <w:t xml:space="preserve">and </w:t>
      </w:r>
      <w:r w:rsidR="00E976E1" w:rsidRPr="000C7A9A">
        <w:rPr>
          <w:rFonts w:cs="Times New Roman"/>
        </w:rPr>
        <w:t xml:space="preserve">statistical and data insights from members of the </w:t>
      </w:r>
      <w:r w:rsidR="006A5439" w:rsidRPr="000C7A9A">
        <w:rPr>
          <w:rFonts w:cs="Times New Roman"/>
        </w:rPr>
        <w:t>Effectiveness Group in the Bureau for Policy and Programme Support</w:t>
      </w:r>
      <w:r w:rsidRPr="000C7A9A">
        <w:rPr>
          <w:rFonts w:cs="Times New Roman"/>
        </w:rPr>
        <w:t xml:space="preserve">. Intensive efforts were made to verify incomplete or inconsistent data with country offices and regional bureaux. The following assumptions were applied to </w:t>
      </w:r>
      <w:r w:rsidR="00E976E1" w:rsidRPr="000C7A9A">
        <w:rPr>
          <w:rFonts w:cs="Times New Roman"/>
        </w:rPr>
        <w:t>some</w:t>
      </w:r>
      <w:r w:rsidRPr="000C7A9A">
        <w:rPr>
          <w:rFonts w:cs="Times New Roman"/>
        </w:rPr>
        <w:t xml:space="preserve"> reported data to enable consistent</w:t>
      </w:r>
      <w:r w:rsidR="00E976E1" w:rsidRPr="000C7A9A">
        <w:rPr>
          <w:rFonts w:cs="Times New Roman"/>
        </w:rPr>
        <w:t>,</w:t>
      </w:r>
      <w:r w:rsidRPr="000C7A9A">
        <w:rPr>
          <w:rFonts w:cs="Times New Roman"/>
        </w:rPr>
        <w:t xml:space="preserve"> time series</w:t>
      </w:r>
      <w:r w:rsidR="00E976E1" w:rsidRPr="000C7A9A">
        <w:rPr>
          <w:rFonts w:cs="Times New Roman"/>
        </w:rPr>
        <w:t xml:space="preserve"> calculations</w:t>
      </w:r>
      <w:r w:rsidRPr="000C7A9A">
        <w:rPr>
          <w:rFonts w:cs="Times New Roman"/>
        </w:rPr>
        <w:t xml:space="preserve"> of results expected over the SP period.  </w:t>
      </w:r>
    </w:p>
    <w:p w14:paraId="2692DA82" w14:textId="77777777" w:rsidR="00F64EAA" w:rsidRPr="00D92C9F" w:rsidRDefault="00F64EAA" w:rsidP="00F64EAA">
      <w:pPr>
        <w:ind w:left="360"/>
        <w:jc w:val="both"/>
        <w:rPr>
          <w:rFonts w:cs="Times New Roman"/>
          <w:b/>
          <w:bCs/>
          <w:color w:val="00B050"/>
        </w:rPr>
      </w:pPr>
    </w:p>
    <w:p w14:paraId="6AD57A7A" w14:textId="7B673546" w:rsidR="00F64EAA" w:rsidRPr="000C7A9A" w:rsidRDefault="00F64EAA" w:rsidP="00F64EAA">
      <w:pPr>
        <w:ind w:left="720"/>
        <w:jc w:val="both"/>
        <w:rPr>
          <w:rFonts w:cs="Times New Roman"/>
        </w:rPr>
      </w:pPr>
      <w:r w:rsidRPr="000C7A9A">
        <w:rPr>
          <w:rFonts w:cs="Times New Roman"/>
        </w:rPr>
        <w:t xml:space="preserve">Assumption 1 </w:t>
      </w:r>
      <w:r w:rsidR="008B34CD" w:rsidRPr="000C7A9A">
        <w:rPr>
          <w:rFonts w:cs="Times New Roman"/>
        </w:rPr>
        <w:t>—</w:t>
      </w:r>
      <w:r w:rsidRPr="000C7A9A">
        <w:rPr>
          <w:rFonts w:cs="Times New Roman"/>
        </w:rPr>
        <w:t xml:space="preserve"> Missing baselines. If no valid baseline was reported, it was assumed to be equal to the first milestone (</w:t>
      </w:r>
      <w:r w:rsidR="00171BD5" w:rsidRPr="000C7A9A">
        <w:rPr>
          <w:rFonts w:cs="Times New Roman"/>
        </w:rPr>
        <w:t>2022</w:t>
      </w:r>
      <w:r w:rsidRPr="000C7A9A">
        <w:rPr>
          <w:rFonts w:cs="Times New Roman"/>
        </w:rPr>
        <w:t xml:space="preserve">) reported as a conservative assumption </w:t>
      </w:r>
      <w:r w:rsidR="00E976E1" w:rsidRPr="000C7A9A">
        <w:rPr>
          <w:rFonts w:cs="Times New Roman"/>
        </w:rPr>
        <w:t xml:space="preserve">where </w:t>
      </w:r>
      <w:r w:rsidRPr="000C7A9A">
        <w:rPr>
          <w:rFonts w:cs="Times New Roman"/>
        </w:rPr>
        <w:t xml:space="preserve">no additional results </w:t>
      </w:r>
      <w:r w:rsidR="00E976E1" w:rsidRPr="000C7A9A">
        <w:rPr>
          <w:rFonts w:cs="Times New Roman"/>
        </w:rPr>
        <w:t xml:space="preserve">were reported </w:t>
      </w:r>
      <w:r w:rsidRPr="000C7A9A">
        <w:rPr>
          <w:rFonts w:cs="Times New Roman"/>
        </w:rPr>
        <w:t xml:space="preserve">since the baseline was set.  </w:t>
      </w:r>
    </w:p>
    <w:p w14:paraId="1AC87E94" w14:textId="77777777" w:rsidR="00F64EAA" w:rsidRPr="000C7A9A" w:rsidRDefault="00F64EAA" w:rsidP="00F64EAA">
      <w:pPr>
        <w:ind w:left="720"/>
        <w:jc w:val="both"/>
        <w:rPr>
          <w:rFonts w:cs="Times New Roman"/>
        </w:rPr>
      </w:pPr>
    </w:p>
    <w:p w14:paraId="18ACA8BE" w14:textId="1BF5342F" w:rsidR="00F64EAA" w:rsidRPr="000C7A9A" w:rsidRDefault="00F64EAA" w:rsidP="00F64EAA">
      <w:pPr>
        <w:ind w:left="720"/>
        <w:jc w:val="both"/>
        <w:rPr>
          <w:rFonts w:cs="Times New Roman"/>
        </w:rPr>
      </w:pPr>
      <w:r w:rsidRPr="000C7A9A">
        <w:rPr>
          <w:rFonts w:cs="Times New Roman"/>
        </w:rPr>
        <w:t xml:space="preserve">Assumption 2 </w:t>
      </w:r>
      <w:r w:rsidR="008B34CD" w:rsidRPr="000C7A9A">
        <w:rPr>
          <w:rFonts w:cs="Times New Roman"/>
        </w:rPr>
        <w:t>—</w:t>
      </w:r>
      <w:r w:rsidRPr="000C7A9A">
        <w:rPr>
          <w:rFonts w:cs="Times New Roman"/>
        </w:rPr>
        <w:t xml:space="preserve"> Missing milestones, actual or targets. In cases where the baseline value was reported for an indicator, but expected values were missing for one or more years, missing milestone(s) and/or actual values were assumed to have the same value as previous one(s). For example, if a country does not provide a 20</w:t>
      </w:r>
      <w:r w:rsidR="00F3756D" w:rsidRPr="000C7A9A">
        <w:rPr>
          <w:rFonts w:cs="Times New Roman"/>
        </w:rPr>
        <w:t>23</w:t>
      </w:r>
      <w:r w:rsidRPr="000C7A9A">
        <w:rPr>
          <w:rFonts w:cs="Times New Roman"/>
        </w:rPr>
        <w:t xml:space="preserve"> milestone, the 20</w:t>
      </w:r>
      <w:r w:rsidR="00F3756D" w:rsidRPr="000C7A9A">
        <w:rPr>
          <w:rFonts w:cs="Times New Roman"/>
        </w:rPr>
        <w:t>22</w:t>
      </w:r>
      <w:r w:rsidRPr="000C7A9A">
        <w:rPr>
          <w:rFonts w:cs="Times New Roman"/>
        </w:rPr>
        <w:t xml:space="preserve"> milestone value will </w:t>
      </w:r>
      <w:r w:rsidR="00E976E1" w:rsidRPr="000C7A9A">
        <w:rPr>
          <w:rFonts w:cs="Times New Roman"/>
        </w:rPr>
        <w:t xml:space="preserve">be </w:t>
      </w:r>
      <w:r w:rsidRPr="000C7A9A">
        <w:rPr>
          <w:rFonts w:cs="Times New Roman"/>
        </w:rPr>
        <w:t>used for 20</w:t>
      </w:r>
      <w:r w:rsidR="00F3756D" w:rsidRPr="000C7A9A">
        <w:rPr>
          <w:rFonts w:cs="Times New Roman"/>
        </w:rPr>
        <w:t>23</w:t>
      </w:r>
      <w:r w:rsidRPr="000C7A9A">
        <w:rPr>
          <w:rFonts w:cs="Times New Roman"/>
        </w:rPr>
        <w:t>.</w:t>
      </w:r>
      <w:r w:rsidR="00E976E1" w:rsidRPr="000C7A9A">
        <w:rPr>
          <w:rFonts w:cs="Times New Roman"/>
        </w:rPr>
        <w:t xml:space="preserve"> </w:t>
      </w:r>
      <w:r w:rsidRPr="000C7A9A">
        <w:rPr>
          <w:rFonts w:cs="Times New Roman"/>
        </w:rPr>
        <w:t xml:space="preserve">This </w:t>
      </w:r>
      <w:r w:rsidR="00E976E1" w:rsidRPr="000C7A9A">
        <w:rPr>
          <w:rFonts w:cs="Times New Roman"/>
        </w:rPr>
        <w:t>design</w:t>
      </w:r>
      <w:r w:rsidRPr="000C7A9A">
        <w:rPr>
          <w:rFonts w:cs="Times New Roman"/>
        </w:rPr>
        <w:t xml:space="preserve"> provide</w:t>
      </w:r>
      <w:r w:rsidR="00E976E1" w:rsidRPr="000C7A9A">
        <w:rPr>
          <w:rFonts w:cs="Times New Roman"/>
        </w:rPr>
        <w:t>s</w:t>
      </w:r>
      <w:r w:rsidRPr="000C7A9A">
        <w:rPr>
          <w:rFonts w:cs="Times New Roman"/>
        </w:rPr>
        <w:t xml:space="preserve"> a comparable time series </w:t>
      </w:r>
      <w:r w:rsidR="00E976E1" w:rsidRPr="000C7A9A">
        <w:rPr>
          <w:rFonts w:cs="Times New Roman"/>
        </w:rPr>
        <w:t xml:space="preserve">for </w:t>
      </w:r>
      <w:r w:rsidRPr="000C7A9A">
        <w:rPr>
          <w:rFonts w:cs="Times New Roman"/>
        </w:rPr>
        <w:t xml:space="preserve">expected results across years while </w:t>
      </w:r>
      <w:r w:rsidR="00E976E1" w:rsidRPr="000C7A9A">
        <w:rPr>
          <w:rFonts w:cs="Times New Roman"/>
        </w:rPr>
        <w:t xml:space="preserve">allowing for </w:t>
      </w:r>
      <w:r w:rsidRPr="000C7A9A">
        <w:rPr>
          <w:rFonts w:cs="Times New Roman"/>
        </w:rPr>
        <w:t xml:space="preserve">conservative assumptions </w:t>
      </w:r>
      <w:r w:rsidR="00E976E1" w:rsidRPr="000C7A9A">
        <w:rPr>
          <w:rFonts w:cs="Times New Roman"/>
        </w:rPr>
        <w:t xml:space="preserve">to be made </w:t>
      </w:r>
      <w:r w:rsidRPr="000C7A9A">
        <w:rPr>
          <w:rFonts w:cs="Times New Roman"/>
        </w:rPr>
        <w:t xml:space="preserve">that do not overestimate the scale of changes over the SP period. </w:t>
      </w:r>
    </w:p>
    <w:p w14:paraId="4D91D4EF" w14:textId="77777777" w:rsidR="00F64EAA" w:rsidRPr="00D92C9F" w:rsidRDefault="00F64EAA" w:rsidP="00577F1F">
      <w:pPr>
        <w:rPr>
          <w:b/>
          <w:bCs/>
          <w:color w:val="00B050"/>
        </w:rPr>
      </w:pPr>
    </w:p>
    <w:p w14:paraId="6EA2B328" w14:textId="5F528A2B" w:rsidR="00F64EAA" w:rsidRPr="000C7A9A" w:rsidRDefault="00F64EAA" w:rsidP="003E09BB">
      <w:pPr>
        <w:pStyle w:val="ListParagraph"/>
        <w:numPr>
          <w:ilvl w:val="0"/>
          <w:numId w:val="89"/>
        </w:numPr>
        <w:jc w:val="both"/>
        <w:rPr>
          <w:rFonts w:ascii="Arial Nova" w:hAnsi="Arial Nova"/>
          <w:sz w:val="22"/>
        </w:rPr>
      </w:pPr>
      <w:r w:rsidRPr="00D61AAA">
        <w:rPr>
          <w:rFonts w:ascii="Arial Nova" w:hAnsi="Arial Nova"/>
          <w:b/>
          <w:bCs/>
          <w:sz w:val="22"/>
        </w:rPr>
        <w:t>Data collection for institutional results</w:t>
      </w:r>
      <w:r w:rsidR="00D61AAA" w:rsidRPr="00D61AAA">
        <w:rPr>
          <w:rFonts w:ascii="Arial Nova" w:hAnsi="Arial Nova"/>
          <w:b/>
          <w:bCs/>
          <w:sz w:val="22"/>
        </w:rPr>
        <w:t>:</w:t>
      </w:r>
      <w:r w:rsidRPr="000C7A9A">
        <w:rPr>
          <w:rFonts w:ascii="Arial Nova" w:hAnsi="Arial Nova"/>
          <w:sz w:val="22"/>
        </w:rPr>
        <w:t xml:space="preserve"> </w:t>
      </w:r>
      <w:r w:rsidR="0027588C">
        <w:rPr>
          <w:rFonts w:ascii="Arial Nova" w:hAnsi="Arial Nova"/>
          <w:sz w:val="22"/>
        </w:rPr>
        <w:t xml:space="preserve">BMTs </w:t>
      </w:r>
      <w:r w:rsidR="00D10B38" w:rsidRPr="000C7A9A">
        <w:rPr>
          <w:rFonts w:ascii="Arial Nova" w:hAnsi="Arial Nova"/>
          <w:sz w:val="22"/>
        </w:rPr>
        <w:t xml:space="preserve">for </w:t>
      </w:r>
      <w:r w:rsidRPr="000C7A9A">
        <w:rPr>
          <w:rFonts w:ascii="Arial Nova" w:hAnsi="Arial Nova"/>
          <w:sz w:val="22"/>
        </w:rPr>
        <w:t>IRRF Tier 3 indicators are populated</w:t>
      </w:r>
      <w:r w:rsidR="006E0942" w:rsidRPr="000C7A9A">
        <w:rPr>
          <w:rFonts w:ascii="Arial Nova" w:hAnsi="Arial Nova"/>
          <w:sz w:val="22"/>
        </w:rPr>
        <w:t xml:space="preserve"> by indicator focal </w:t>
      </w:r>
      <w:r w:rsidR="00586859" w:rsidRPr="000C7A9A">
        <w:rPr>
          <w:rFonts w:ascii="Arial Nova" w:hAnsi="Arial Nova"/>
          <w:sz w:val="22"/>
        </w:rPr>
        <w:t>points</w:t>
      </w:r>
      <w:r w:rsidRPr="000C7A9A">
        <w:rPr>
          <w:rFonts w:ascii="Arial Nova" w:hAnsi="Arial Nova"/>
          <w:sz w:val="22"/>
        </w:rPr>
        <w:t xml:space="preserve"> </w:t>
      </w:r>
      <w:r w:rsidR="006E0942" w:rsidRPr="000C7A9A">
        <w:rPr>
          <w:rFonts w:ascii="Arial Nova" w:hAnsi="Arial Nova"/>
          <w:sz w:val="22"/>
        </w:rPr>
        <w:t>based on</w:t>
      </w:r>
      <w:r w:rsidR="00D10B38" w:rsidRPr="000C7A9A">
        <w:rPr>
          <w:rFonts w:ascii="Arial Nova" w:hAnsi="Arial Nova"/>
          <w:sz w:val="22"/>
        </w:rPr>
        <w:t xml:space="preserve"> the review of </w:t>
      </w:r>
      <w:r w:rsidR="00256123" w:rsidRPr="000C7A9A">
        <w:rPr>
          <w:rFonts w:ascii="Arial Nova" w:hAnsi="Arial Nova"/>
          <w:sz w:val="22"/>
        </w:rPr>
        <w:t xml:space="preserve">baseline data </w:t>
      </w:r>
      <w:r w:rsidR="006E0942" w:rsidRPr="000C7A9A">
        <w:rPr>
          <w:rFonts w:ascii="Arial Nova" w:hAnsi="Arial Nova"/>
          <w:sz w:val="22"/>
        </w:rPr>
        <w:t>(</w:t>
      </w:r>
      <w:r w:rsidR="00256123" w:rsidRPr="000C7A9A">
        <w:rPr>
          <w:rFonts w:ascii="Arial Nova" w:hAnsi="Arial Nova"/>
          <w:sz w:val="22"/>
        </w:rPr>
        <w:t>where available</w:t>
      </w:r>
      <w:r w:rsidR="006E0942" w:rsidRPr="000C7A9A">
        <w:rPr>
          <w:rFonts w:ascii="Arial Nova" w:hAnsi="Arial Nova"/>
          <w:sz w:val="22"/>
        </w:rPr>
        <w:t>)</w:t>
      </w:r>
      <w:r w:rsidR="00273C2A" w:rsidRPr="000C7A9A">
        <w:rPr>
          <w:rFonts w:ascii="Arial Nova" w:hAnsi="Arial Nova"/>
          <w:sz w:val="22"/>
        </w:rPr>
        <w:t xml:space="preserve"> and level of effort required to achieve institutional results of the Plan</w:t>
      </w:r>
      <w:r w:rsidR="006E0942" w:rsidRPr="000C7A9A">
        <w:rPr>
          <w:rFonts w:ascii="Arial Nova" w:hAnsi="Arial Nova"/>
          <w:sz w:val="22"/>
        </w:rPr>
        <w:t>.</w:t>
      </w:r>
      <w:r w:rsidR="00134C0E" w:rsidRPr="000C7A9A">
        <w:rPr>
          <w:rFonts w:ascii="Arial Nova" w:hAnsi="Arial Nova"/>
          <w:sz w:val="22"/>
        </w:rPr>
        <w:t xml:space="preserve"> Most </w:t>
      </w:r>
      <w:r w:rsidR="0074728C" w:rsidRPr="000C7A9A">
        <w:rPr>
          <w:rFonts w:ascii="Arial Nova" w:hAnsi="Arial Nova"/>
          <w:sz w:val="22"/>
        </w:rPr>
        <w:t xml:space="preserve">Tier 3 indicators </w:t>
      </w:r>
      <w:r w:rsidR="00114ED7" w:rsidRPr="000C7A9A">
        <w:rPr>
          <w:rFonts w:ascii="Arial Nova" w:hAnsi="Arial Nova"/>
          <w:sz w:val="22"/>
        </w:rPr>
        <w:t xml:space="preserve">are </w:t>
      </w:r>
      <w:r w:rsidR="00E9542B" w:rsidRPr="000C7A9A">
        <w:rPr>
          <w:rFonts w:ascii="Arial Nova" w:hAnsi="Arial Nova"/>
          <w:sz w:val="22"/>
        </w:rPr>
        <w:t xml:space="preserve">designed to be </w:t>
      </w:r>
      <w:r w:rsidR="0074728C" w:rsidRPr="000C7A9A">
        <w:rPr>
          <w:rFonts w:ascii="Arial Nova" w:hAnsi="Arial Nova"/>
          <w:sz w:val="22"/>
        </w:rPr>
        <w:t>annual</w:t>
      </w:r>
      <w:r w:rsidR="00114ED7" w:rsidRPr="000C7A9A">
        <w:rPr>
          <w:rFonts w:ascii="Arial Nova" w:hAnsi="Arial Nova"/>
          <w:sz w:val="22"/>
        </w:rPr>
        <w:t xml:space="preserve"> (</w:t>
      </w:r>
      <w:r w:rsidR="00214876" w:rsidRPr="000C7A9A">
        <w:rPr>
          <w:rFonts w:ascii="Arial Nova" w:hAnsi="Arial Nova"/>
          <w:sz w:val="22"/>
        </w:rPr>
        <w:t>non-cumulative</w:t>
      </w:r>
      <w:r w:rsidR="00114ED7" w:rsidRPr="000C7A9A">
        <w:rPr>
          <w:rFonts w:ascii="Arial Nova" w:hAnsi="Arial Nova"/>
          <w:sz w:val="22"/>
        </w:rPr>
        <w:t>)</w:t>
      </w:r>
      <w:r w:rsidR="00214876" w:rsidRPr="000C7A9A">
        <w:rPr>
          <w:rFonts w:ascii="Arial Nova" w:hAnsi="Arial Nova"/>
          <w:sz w:val="22"/>
        </w:rPr>
        <w:t xml:space="preserve"> unless specified in the </w:t>
      </w:r>
      <w:r w:rsidR="00EA5479" w:rsidRPr="000C7A9A">
        <w:rPr>
          <w:rFonts w:ascii="Arial Nova" w:hAnsi="Arial Nova"/>
          <w:sz w:val="22"/>
        </w:rPr>
        <w:t>note</w:t>
      </w:r>
      <w:r w:rsidR="00214876" w:rsidRPr="000C7A9A">
        <w:rPr>
          <w:rFonts w:ascii="Arial Nova" w:hAnsi="Arial Nova"/>
          <w:sz w:val="22"/>
        </w:rPr>
        <w:t xml:space="preserve"> section.</w:t>
      </w:r>
      <w:r w:rsidR="006E0942" w:rsidRPr="000C7A9A">
        <w:rPr>
          <w:rFonts w:ascii="Arial Nova" w:hAnsi="Arial Nova"/>
          <w:sz w:val="22"/>
        </w:rPr>
        <w:t xml:space="preserve">  </w:t>
      </w:r>
    </w:p>
    <w:p w14:paraId="501A4821" w14:textId="77777777" w:rsidR="008B34CD" w:rsidRPr="00D92C9F" w:rsidRDefault="008B34CD" w:rsidP="00AE7752">
      <w:pPr>
        <w:pStyle w:val="ListParagraph"/>
        <w:rPr>
          <w:rFonts w:ascii="Arial Nova" w:hAnsi="Arial Nova"/>
          <w:b/>
          <w:bCs/>
          <w:lang w:eastAsia="en-US"/>
        </w:rPr>
      </w:pPr>
    </w:p>
    <w:p w14:paraId="1B00ED0A" w14:textId="77777777" w:rsidR="004B2F2C" w:rsidRPr="00D92C9F" w:rsidRDefault="004B2F2C">
      <w:pPr>
        <w:rPr>
          <w:b/>
          <w:bCs/>
          <w:lang w:eastAsia="en-US"/>
        </w:rPr>
      </w:pPr>
    </w:p>
    <w:p w14:paraId="77087081" w14:textId="3AD86755" w:rsidR="003B152E" w:rsidRPr="00D92C9F" w:rsidRDefault="00D009C6">
      <w:pPr>
        <w:rPr>
          <w:b/>
          <w:bCs/>
          <w:lang w:eastAsia="en-US"/>
        </w:rPr>
      </w:pPr>
      <w:r w:rsidRPr="00D92C9F">
        <w:rPr>
          <w:b/>
          <w:bCs/>
          <w:lang w:eastAsia="en-US"/>
        </w:rPr>
        <w:t>Adjustments</w:t>
      </w:r>
      <w:r w:rsidR="003B152E" w:rsidRPr="00D92C9F">
        <w:rPr>
          <w:b/>
          <w:bCs/>
          <w:lang w:eastAsia="en-US"/>
        </w:rPr>
        <w:t xml:space="preserve"> </w:t>
      </w:r>
      <w:r w:rsidR="00EA23D2" w:rsidRPr="00D92C9F">
        <w:rPr>
          <w:b/>
          <w:bCs/>
          <w:lang w:eastAsia="en-US"/>
        </w:rPr>
        <w:t>made after 2 August 2021</w:t>
      </w:r>
    </w:p>
    <w:p w14:paraId="19502E61" w14:textId="340FEC1F" w:rsidR="00D46BD1" w:rsidRPr="00D92C9F" w:rsidRDefault="00D46BD1">
      <w:pPr>
        <w:rPr>
          <w:b/>
          <w:bCs/>
          <w:lang w:eastAsia="en-US"/>
        </w:rPr>
      </w:pPr>
    </w:p>
    <w:p w14:paraId="5C401A67" w14:textId="72413C29" w:rsidR="00612B93" w:rsidRPr="00731376" w:rsidRDefault="00773274">
      <w:pPr>
        <w:rPr>
          <w:lang w:eastAsia="en-US"/>
        </w:rPr>
      </w:pPr>
      <w:r w:rsidRPr="00731376">
        <w:rPr>
          <w:lang w:eastAsia="en-US"/>
        </w:rPr>
        <w:t>20 August 2021</w:t>
      </w:r>
    </w:p>
    <w:p w14:paraId="4BADE482" w14:textId="77777777" w:rsidR="00612B93" w:rsidRPr="00D92C9F" w:rsidRDefault="00612B93">
      <w:pPr>
        <w:rPr>
          <w:b/>
          <w:bCs/>
          <w:lang w:eastAsia="en-US"/>
        </w:rPr>
      </w:pPr>
    </w:p>
    <w:p w14:paraId="3809E5F9" w14:textId="25918BCD" w:rsidR="00B32C69" w:rsidRPr="000C7A9A" w:rsidRDefault="00F16314" w:rsidP="003E09BB">
      <w:pPr>
        <w:pStyle w:val="ListParagraph"/>
        <w:numPr>
          <w:ilvl w:val="0"/>
          <w:numId w:val="9"/>
        </w:numPr>
        <w:rPr>
          <w:rFonts w:ascii="Arial Nova" w:hAnsi="Arial Nova"/>
          <w:sz w:val="22"/>
        </w:rPr>
      </w:pPr>
      <w:r w:rsidRPr="000C7A9A">
        <w:rPr>
          <w:rFonts w:ascii="Arial Nova" w:hAnsi="Arial Nova"/>
          <w:sz w:val="22"/>
        </w:rPr>
        <w:t>Marked</w:t>
      </w:r>
      <w:r w:rsidR="00B32C69" w:rsidRPr="000C7A9A">
        <w:rPr>
          <w:rFonts w:ascii="Arial Nova" w:hAnsi="Arial Nova"/>
          <w:sz w:val="22"/>
        </w:rPr>
        <w:t xml:space="preserve"> </w:t>
      </w:r>
      <w:r w:rsidR="006C6490" w:rsidRPr="000C7A9A">
        <w:rPr>
          <w:rFonts w:ascii="Arial Nova" w:hAnsi="Arial Nova"/>
          <w:sz w:val="22"/>
        </w:rPr>
        <w:t>o</w:t>
      </w:r>
      <w:r w:rsidR="00B32C69" w:rsidRPr="000C7A9A">
        <w:rPr>
          <w:rFonts w:ascii="Arial Nova" w:hAnsi="Arial Nova"/>
          <w:sz w:val="22"/>
        </w:rPr>
        <w:t>utcome</w:t>
      </w:r>
      <w:r w:rsidR="00E85C8D" w:rsidRPr="000C7A9A">
        <w:rPr>
          <w:rFonts w:ascii="Arial Nova" w:hAnsi="Arial Nova"/>
          <w:sz w:val="22"/>
        </w:rPr>
        <w:t xml:space="preserve"> </w:t>
      </w:r>
      <w:r w:rsidR="006C6490" w:rsidRPr="000C7A9A">
        <w:rPr>
          <w:rFonts w:ascii="Arial Nova" w:hAnsi="Arial Nova"/>
          <w:sz w:val="22"/>
        </w:rPr>
        <w:t>i</w:t>
      </w:r>
      <w:r w:rsidR="00B32C69" w:rsidRPr="000C7A9A">
        <w:rPr>
          <w:rFonts w:ascii="Arial Nova" w:hAnsi="Arial Nova"/>
          <w:sz w:val="22"/>
        </w:rPr>
        <w:t xml:space="preserve">ndicator </w:t>
      </w:r>
      <w:r w:rsidR="00E85C8D" w:rsidRPr="000C7A9A">
        <w:rPr>
          <w:rFonts w:ascii="Arial Nova" w:hAnsi="Arial Nova"/>
          <w:sz w:val="22"/>
        </w:rPr>
        <w:t>1.</w:t>
      </w:r>
      <w:r w:rsidR="00B32C69" w:rsidRPr="000C7A9A">
        <w:rPr>
          <w:rFonts w:ascii="Arial Nova" w:hAnsi="Arial Nova"/>
          <w:sz w:val="22"/>
        </w:rPr>
        <w:t>3 as a complementary indicator with UN Women.</w:t>
      </w:r>
    </w:p>
    <w:p w14:paraId="200F2998" w14:textId="66095EF7" w:rsidR="00E16920" w:rsidRPr="000C7A9A" w:rsidRDefault="00F16314" w:rsidP="003E09BB">
      <w:pPr>
        <w:pStyle w:val="ListParagraph"/>
        <w:numPr>
          <w:ilvl w:val="0"/>
          <w:numId w:val="9"/>
        </w:numPr>
        <w:rPr>
          <w:rFonts w:ascii="Arial Nova" w:hAnsi="Arial Nova"/>
          <w:sz w:val="22"/>
        </w:rPr>
      </w:pPr>
      <w:r w:rsidRPr="000C7A9A">
        <w:rPr>
          <w:rFonts w:ascii="Arial Nova" w:hAnsi="Arial Nova"/>
          <w:sz w:val="22"/>
        </w:rPr>
        <w:lastRenderedPageBreak/>
        <w:t>Marked</w:t>
      </w:r>
      <w:r w:rsidR="00725DAC" w:rsidRPr="000C7A9A">
        <w:rPr>
          <w:rFonts w:ascii="Arial Nova" w:hAnsi="Arial Nova"/>
          <w:sz w:val="22"/>
        </w:rPr>
        <w:t xml:space="preserve"> </w:t>
      </w:r>
      <w:r w:rsidR="006C6490" w:rsidRPr="000C7A9A">
        <w:rPr>
          <w:rFonts w:ascii="Arial Nova" w:hAnsi="Arial Nova"/>
          <w:sz w:val="22"/>
        </w:rPr>
        <w:t>o</w:t>
      </w:r>
      <w:r w:rsidR="00725DAC" w:rsidRPr="000C7A9A">
        <w:rPr>
          <w:rFonts w:ascii="Arial Nova" w:hAnsi="Arial Nova"/>
          <w:sz w:val="22"/>
        </w:rPr>
        <w:t xml:space="preserve">utput </w:t>
      </w:r>
      <w:r w:rsidR="006C6490" w:rsidRPr="000C7A9A">
        <w:rPr>
          <w:rFonts w:ascii="Arial Nova" w:hAnsi="Arial Nova"/>
          <w:sz w:val="22"/>
        </w:rPr>
        <w:t>i</w:t>
      </w:r>
      <w:r w:rsidR="00725DAC" w:rsidRPr="000C7A9A">
        <w:rPr>
          <w:rFonts w:ascii="Arial Nova" w:hAnsi="Arial Nova"/>
          <w:sz w:val="22"/>
        </w:rPr>
        <w:t xml:space="preserve">ndicator </w:t>
      </w:r>
      <w:r w:rsidR="00E16920" w:rsidRPr="000C7A9A">
        <w:rPr>
          <w:rFonts w:ascii="Arial Nova" w:hAnsi="Arial Nova"/>
          <w:sz w:val="22"/>
        </w:rPr>
        <w:t xml:space="preserve">3.2.3 as </w:t>
      </w:r>
      <w:r w:rsidR="00FB615F" w:rsidRPr="000C7A9A">
        <w:rPr>
          <w:rFonts w:ascii="Arial Nova" w:hAnsi="Arial Nova"/>
          <w:sz w:val="22"/>
        </w:rPr>
        <w:t xml:space="preserve">a </w:t>
      </w:r>
      <w:r w:rsidR="00E16920" w:rsidRPr="000C7A9A">
        <w:rPr>
          <w:rFonts w:ascii="Arial Nova" w:hAnsi="Arial Nova"/>
          <w:sz w:val="22"/>
        </w:rPr>
        <w:t>common indicator with UN Women.</w:t>
      </w:r>
    </w:p>
    <w:p w14:paraId="3ACC1780" w14:textId="59AA8D96" w:rsidR="00CC1327" w:rsidRPr="000C7A9A" w:rsidRDefault="00F16314" w:rsidP="003E09BB">
      <w:pPr>
        <w:pStyle w:val="ListParagraph"/>
        <w:numPr>
          <w:ilvl w:val="0"/>
          <w:numId w:val="9"/>
        </w:numPr>
        <w:rPr>
          <w:rFonts w:ascii="Arial Nova" w:hAnsi="Arial Nova"/>
          <w:sz w:val="22"/>
        </w:rPr>
      </w:pPr>
      <w:r w:rsidRPr="000C7A9A">
        <w:rPr>
          <w:rFonts w:ascii="Arial Nova" w:hAnsi="Arial Nova"/>
          <w:sz w:val="22"/>
        </w:rPr>
        <w:t>Marked</w:t>
      </w:r>
      <w:r w:rsidR="00E16920" w:rsidRPr="000C7A9A">
        <w:rPr>
          <w:rFonts w:ascii="Arial Nova" w:hAnsi="Arial Nova"/>
          <w:sz w:val="22"/>
        </w:rPr>
        <w:t xml:space="preserve"> </w:t>
      </w:r>
      <w:r w:rsidR="006C6490" w:rsidRPr="000C7A9A">
        <w:rPr>
          <w:rFonts w:ascii="Arial Nova" w:hAnsi="Arial Nova"/>
          <w:sz w:val="22"/>
        </w:rPr>
        <w:t>o</w:t>
      </w:r>
      <w:r w:rsidR="00E16920" w:rsidRPr="000C7A9A">
        <w:rPr>
          <w:rFonts w:ascii="Arial Nova" w:hAnsi="Arial Nova"/>
          <w:sz w:val="22"/>
        </w:rPr>
        <w:t xml:space="preserve">utput </w:t>
      </w:r>
      <w:r w:rsidR="006C6490" w:rsidRPr="000C7A9A">
        <w:rPr>
          <w:rFonts w:ascii="Arial Nova" w:hAnsi="Arial Nova"/>
          <w:sz w:val="22"/>
        </w:rPr>
        <w:t>i</w:t>
      </w:r>
      <w:r w:rsidR="00E16920" w:rsidRPr="000C7A9A">
        <w:rPr>
          <w:rFonts w:ascii="Arial Nova" w:hAnsi="Arial Nova"/>
          <w:sz w:val="22"/>
        </w:rPr>
        <w:t xml:space="preserve">ndicators </w:t>
      </w:r>
      <w:r w:rsidR="00FB615F" w:rsidRPr="000C7A9A">
        <w:rPr>
          <w:rFonts w:ascii="Arial Nova" w:hAnsi="Arial Nova"/>
          <w:sz w:val="22"/>
        </w:rPr>
        <w:t xml:space="preserve">2.2.3, </w:t>
      </w:r>
      <w:r w:rsidR="00980C37" w:rsidRPr="000C7A9A">
        <w:rPr>
          <w:rFonts w:ascii="Arial Nova" w:hAnsi="Arial Nova"/>
          <w:sz w:val="22"/>
        </w:rPr>
        <w:t>3.1.3</w:t>
      </w:r>
      <w:r w:rsidR="00E976E1" w:rsidRPr="000C7A9A">
        <w:rPr>
          <w:rFonts w:ascii="Arial Nova" w:hAnsi="Arial Nova"/>
          <w:sz w:val="22"/>
        </w:rPr>
        <w:t>,</w:t>
      </w:r>
      <w:r w:rsidR="00E16920" w:rsidRPr="000C7A9A">
        <w:rPr>
          <w:rFonts w:ascii="Arial Nova" w:hAnsi="Arial Nova"/>
          <w:sz w:val="22"/>
        </w:rPr>
        <w:t xml:space="preserve"> and 3.2.1 as complementary indicators with UN Women.</w:t>
      </w:r>
    </w:p>
    <w:p w14:paraId="68E02E80" w14:textId="40F9CE95" w:rsidR="00DA18E8" w:rsidRPr="000C7A9A" w:rsidRDefault="00C1123A" w:rsidP="003E09BB">
      <w:pPr>
        <w:pStyle w:val="ListParagraph"/>
        <w:numPr>
          <w:ilvl w:val="0"/>
          <w:numId w:val="9"/>
        </w:numPr>
        <w:rPr>
          <w:rFonts w:ascii="Arial Nova" w:hAnsi="Arial Nova"/>
          <w:sz w:val="22"/>
        </w:rPr>
      </w:pPr>
      <w:r w:rsidRPr="000C7A9A">
        <w:rPr>
          <w:rFonts w:ascii="Arial Nova" w:hAnsi="Arial Nova"/>
          <w:sz w:val="22"/>
        </w:rPr>
        <w:t xml:space="preserve">Amended the fourth component of </w:t>
      </w:r>
      <w:r w:rsidR="006C6490" w:rsidRPr="000C7A9A">
        <w:rPr>
          <w:rFonts w:ascii="Arial Nova" w:hAnsi="Arial Nova"/>
          <w:sz w:val="22"/>
        </w:rPr>
        <w:t>o</w:t>
      </w:r>
      <w:r w:rsidRPr="000C7A9A">
        <w:rPr>
          <w:rFonts w:ascii="Arial Nova" w:hAnsi="Arial Nova"/>
          <w:sz w:val="22"/>
        </w:rPr>
        <w:t xml:space="preserve">utput </w:t>
      </w:r>
      <w:r w:rsidR="006C6490" w:rsidRPr="000C7A9A">
        <w:rPr>
          <w:rFonts w:ascii="Arial Nova" w:hAnsi="Arial Nova"/>
          <w:sz w:val="22"/>
        </w:rPr>
        <w:t>i</w:t>
      </w:r>
      <w:r w:rsidRPr="000C7A9A">
        <w:rPr>
          <w:rFonts w:ascii="Arial Nova" w:hAnsi="Arial Nova"/>
          <w:sz w:val="22"/>
        </w:rPr>
        <w:t xml:space="preserve">ndicator 3.2.1 for clarity and simplicity.  </w:t>
      </w:r>
    </w:p>
    <w:p w14:paraId="39E89017" w14:textId="6606FCBF" w:rsidR="00C1123A" w:rsidRPr="000C7A9A" w:rsidRDefault="00DA18E8" w:rsidP="003E09BB">
      <w:pPr>
        <w:pStyle w:val="ListParagraph"/>
        <w:numPr>
          <w:ilvl w:val="0"/>
          <w:numId w:val="9"/>
        </w:numPr>
        <w:rPr>
          <w:rFonts w:ascii="Arial Nova" w:hAnsi="Arial Nova"/>
          <w:sz w:val="22"/>
        </w:rPr>
      </w:pPr>
      <w:r w:rsidRPr="000C7A9A">
        <w:rPr>
          <w:rFonts w:ascii="Arial Nova" w:hAnsi="Arial Nova"/>
          <w:sz w:val="22"/>
        </w:rPr>
        <w:t xml:space="preserve">Added </w:t>
      </w:r>
      <w:r w:rsidR="006C6490" w:rsidRPr="000C7A9A">
        <w:rPr>
          <w:rFonts w:ascii="Arial Nova" w:hAnsi="Arial Nova"/>
          <w:sz w:val="22"/>
        </w:rPr>
        <w:t>o</w:t>
      </w:r>
      <w:r w:rsidRPr="000C7A9A">
        <w:rPr>
          <w:rFonts w:ascii="Arial Nova" w:hAnsi="Arial Nova"/>
          <w:sz w:val="22"/>
        </w:rPr>
        <w:t xml:space="preserve">rganizational </w:t>
      </w:r>
      <w:r w:rsidR="006C6490" w:rsidRPr="000C7A9A">
        <w:rPr>
          <w:rFonts w:ascii="Arial Nova" w:hAnsi="Arial Nova"/>
          <w:sz w:val="22"/>
        </w:rPr>
        <w:t>e</w:t>
      </w:r>
      <w:r w:rsidRPr="000C7A9A">
        <w:rPr>
          <w:rFonts w:ascii="Arial Nova" w:hAnsi="Arial Nova"/>
          <w:sz w:val="22"/>
        </w:rPr>
        <w:t xml:space="preserve">ffectiveness and </w:t>
      </w:r>
      <w:r w:rsidR="006C6490" w:rsidRPr="000C7A9A">
        <w:rPr>
          <w:rFonts w:ascii="Arial Nova" w:hAnsi="Arial Nova"/>
          <w:sz w:val="22"/>
        </w:rPr>
        <w:t>e</w:t>
      </w:r>
      <w:r w:rsidRPr="000C7A9A">
        <w:rPr>
          <w:rFonts w:ascii="Arial Nova" w:hAnsi="Arial Nova"/>
          <w:sz w:val="22"/>
        </w:rPr>
        <w:t xml:space="preserve">fficiency </w:t>
      </w:r>
      <w:r w:rsidR="006C6490" w:rsidRPr="000C7A9A">
        <w:rPr>
          <w:rFonts w:ascii="Arial Nova" w:hAnsi="Arial Nova"/>
          <w:sz w:val="22"/>
        </w:rPr>
        <w:t>r</w:t>
      </w:r>
      <w:r w:rsidRPr="000C7A9A">
        <w:rPr>
          <w:rFonts w:ascii="Arial Nova" w:hAnsi="Arial Nova"/>
          <w:sz w:val="22"/>
        </w:rPr>
        <w:t xml:space="preserve">esult </w:t>
      </w:r>
      <w:r w:rsidR="003A4382" w:rsidRPr="000C7A9A">
        <w:rPr>
          <w:rFonts w:ascii="Arial Nova" w:hAnsi="Arial Nova"/>
          <w:sz w:val="22"/>
        </w:rPr>
        <w:t>2.3</w:t>
      </w:r>
      <w:r w:rsidR="00E976E1" w:rsidRPr="000C7A9A">
        <w:rPr>
          <w:rFonts w:ascii="Arial Nova" w:hAnsi="Arial Nova"/>
          <w:sz w:val="22"/>
        </w:rPr>
        <w:t>,</w:t>
      </w:r>
      <w:r w:rsidR="003A4382" w:rsidRPr="000C7A9A">
        <w:rPr>
          <w:rFonts w:ascii="Arial Nova" w:hAnsi="Arial Nova"/>
          <w:sz w:val="22"/>
        </w:rPr>
        <w:t xml:space="preserve"> and </w:t>
      </w:r>
      <w:r w:rsidR="006C6490" w:rsidRPr="000C7A9A">
        <w:rPr>
          <w:rFonts w:ascii="Arial Nova" w:hAnsi="Arial Nova"/>
          <w:sz w:val="22"/>
        </w:rPr>
        <w:t>i</w:t>
      </w:r>
      <w:r w:rsidR="004F3295" w:rsidRPr="000C7A9A">
        <w:rPr>
          <w:rFonts w:ascii="Arial Nova" w:hAnsi="Arial Nova"/>
          <w:sz w:val="22"/>
        </w:rPr>
        <w:t>ndicators 2.3.1 and 2.3.2</w:t>
      </w:r>
      <w:r w:rsidR="00612B93" w:rsidRPr="000C7A9A">
        <w:rPr>
          <w:rFonts w:ascii="Arial Nova" w:hAnsi="Arial Nova"/>
          <w:sz w:val="22"/>
        </w:rPr>
        <w:t>.</w:t>
      </w:r>
      <w:r w:rsidR="00C1123A" w:rsidRPr="000C7A9A">
        <w:rPr>
          <w:rFonts w:ascii="Arial Nova" w:hAnsi="Arial Nova"/>
          <w:sz w:val="22"/>
        </w:rPr>
        <w:t xml:space="preserve"> </w:t>
      </w:r>
    </w:p>
    <w:p w14:paraId="14F07224" w14:textId="77777777" w:rsidR="00FD6CC1" w:rsidRPr="00D92C9F" w:rsidRDefault="00FD6CC1">
      <w:pPr>
        <w:rPr>
          <w:b/>
          <w:bCs/>
          <w:lang w:eastAsia="en-US"/>
        </w:rPr>
      </w:pPr>
    </w:p>
    <w:p w14:paraId="4D543047" w14:textId="08EC6CDB" w:rsidR="00635E32" w:rsidRPr="00731376" w:rsidRDefault="00635E32">
      <w:pPr>
        <w:rPr>
          <w:lang w:eastAsia="en-US"/>
        </w:rPr>
      </w:pPr>
      <w:r w:rsidRPr="00731376">
        <w:rPr>
          <w:lang w:eastAsia="en-US"/>
        </w:rPr>
        <w:t>18 April 2022</w:t>
      </w:r>
    </w:p>
    <w:p w14:paraId="321312BE" w14:textId="77777777" w:rsidR="00635E32" w:rsidRPr="00D92C9F" w:rsidRDefault="00635E32">
      <w:pPr>
        <w:rPr>
          <w:b/>
          <w:bCs/>
          <w:lang w:eastAsia="en-US"/>
        </w:rPr>
      </w:pPr>
    </w:p>
    <w:p w14:paraId="01BF9779" w14:textId="20697CF2" w:rsidR="00FB1257" w:rsidRPr="000C7A9A" w:rsidRDefault="00E976E1" w:rsidP="003E09BB">
      <w:pPr>
        <w:pStyle w:val="ListParagraph"/>
        <w:numPr>
          <w:ilvl w:val="0"/>
          <w:numId w:val="9"/>
        </w:numPr>
        <w:rPr>
          <w:rFonts w:ascii="Arial Nova" w:hAnsi="Arial Nova"/>
          <w:sz w:val="22"/>
        </w:rPr>
      </w:pPr>
      <w:r w:rsidRPr="000C7A9A">
        <w:rPr>
          <w:rFonts w:ascii="Arial Nova" w:hAnsi="Arial Nova"/>
          <w:sz w:val="22"/>
        </w:rPr>
        <w:t>Regarding a</w:t>
      </w:r>
      <w:r w:rsidR="00F5676F" w:rsidRPr="000C7A9A">
        <w:rPr>
          <w:rFonts w:ascii="Arial Nova" w:hAnsi="Arial Nova"/>
          <w:sz w:val="22"/>
        </w:rPr>
        <w:t>mend</w:t>
      </w:r>
      <w:r w:rsidR="00290114" w:rsidRPr="000C7A9A">
        <w:rPr>
          <w:rFonts w:ascii="Arial Nova" w:hAnsi="Arial Nova"/>
          <w:sz w:val="22"/>
        </w:rPr>
        <w:t xml:space="preserve">ed </w:t>
      </w:r>
      <w:r w:rsidR="00CE5865" w:rsidRPr="000C7A9A">
        <w:rPr>
          <w:rFonts w:ascii="Arial Nova" w:hAnsi="Arial Nova"/>
          <w:sz w:val="22"/>
        </w:rPr>
        <w:t>output indicator</w:t>
      </w:r>
      <w:r w:rsidR="00C7092E" w:rsidRPr="000C7A9A">
        <w:rPr>
          <w:rFonts w:ascii="Arial Nova" w:hAnsi="Arial Nova"/>
          <w:sz w:val="22"/>
        </w:rPr>
        <w:t>s</w:t>
      </w:r>
      <w:r w:rsidR="00CE5865" w:rsidRPr="000C7A9A">
        <w:rPr>
          <w:rFonts w:ascii="Arial Nova" w:hAnsi="Arial Nova"/>
          <w:sz w:val="22"/>
        </w:rPr>
        <w:t xml:space="preserve"> </w:t>
      </w:r>
      <w:r w:rsidR="00AF3546" w:rsidRPr="000C7A9A">
        <w:rPr>
          <w:rFonts w:ascii="Arial Nova" w:hAnsi="Arial Nova"/>
          <w:sz w:val="22"/>
        </w:rPr>
        <w:t>1.1.1</w:t>
      </w:r>
      <w:r w:rsidR="00FB1257" w:rsidRPr="000C7A9A">
        <w:rPr>
          <w:rFonts w:ascii="Arial Nova" w:hAnsi="Arial Nova"/>
          <w:sz w:val="22"/>
        </w:rPr>
        <w:t xml:space="preserve">, </w:t>
      </w:r>
      <w:r w:rsidR="002820F5" w:rsidRPr="000C7A9A">
        <w:rPr>
          <w:rFonts w:ascii="Arial Nova" w:hAnsi="Arial Nova"/>
          <w:sz w:val="22"/>
        </w:rPr>
        <w:t xml:space="preserve">1.1.2, </w:t>
      </w:r>
      <w:r w:rsidR="00FB1257" w:rsidRPr="000C7A9A">
        <w:rPr>
          <w:rFonts w:ascii="Arial Nova" w:hAnsi="Arial Nova"/>
          <w:sz w:val="22"/>
        </w:rPr>
        <w:t>1.2.1,</w:t>
      </w:r>
      <w:r w:rsidR="000C1947" w:rsidRPr="000C7A9A">
        <w:rPr>
          <w:rFonts w:ascii="Arial Nova" w:hAnsi="Arial Nova"/>
          <w:sz w:val="22"/>
        </w:rPr>
        <w:t xml:space="preserve">1.2.2, </w:t>
      </w:r>
      <w:r w:rsidR="00A54244" w:rsidRPr="000C7A9A">
        <w:rPr>
          <w:rFonts w:ascii="Arial Nova" w:hAnsi="Arial Nova"/>
          <w:sz w:val="22"/>
        </w:rPr>
        <w:t xml:space="preserve">1.4.2, </w:t>
      </w:r>
      <w:r w:rsidR="00781578" w:rsidRPr="000C7A9A">
        <w:rPr>
          <w:rFonts w:ascii="Arial Nova" w:hAnsi="Arial Nova"/>
          <w:sz w:val="22"/>
        </w:rPr>
        <w:t>2.1.2</w:t>
      </w:r>
      <w:r w:rsidR="00FA7CF9" w:rsidRPr="000C7A9A">
        <w:rPr>
          <w:rFonts w:ascii="Arial Nova" w:hAnsi="Arial Nova"/>
          <w:sz w:val="22"/>
        </w:rPr>
        <w:t>, 2.4.2</w:t>
      </w:r>
      <w:r w:rsidR="006042C5" w:rsidRPr="000C7A9A">
        <w:rPr>
          <w:rFonts w:ascii="Arial Nova" w:hAnsi="Arial Nova"/>
          <w:sz w:val="22"/>
        </w:rPr>
        <w:t>, 3.1.3,</w:t>
      </w:r>
      <w:r w:rsidR="00D013E7" w:rsidRPr="000C7A9A">
        <w:rPr>
          <w:rFonts w:ascii="Arial Nova" w:hAnsi="Arial Nova"/>
          <w:sz w:val="22"/>
        </w:rPr>
        <w:t xml:space="preserve"> 3.2.1, </w:t>
      </w:r>
      <w:r w:rsidR="005C7B5F" w:rsidRPr="000C7A9A">
        <w:rPr>
          <w:rFonts w:ascii="Arial Nova" w:hAnsi="Arial Nova"/>
          <w:sz w:val="22"/>
        </w:rPr>
        <w:t xml:space="preserve">3.2.2, </w:t>
      </w:r>
      <w:r w:rsidR="008130EF" w:rsidRPr="000C7A9A">
        <w:rPr>
          <w:rFonts w:ascii="Arial Nova" w:hAnsi="Arial Nova"/>
          <w:sz w:val="22"/>
        </w:rPr>
        <w:t xml:space="preserve">3.2.3, </w:t>
      </w:r>
      <w:r w:rsidR="00A54244" w:rsidRPr="000C7A9A">
        <w:rPr>
          <w:rFonts w:ascii="Arial Nova" w:hAnsi="Arial Nova"/>
          <w:sz w:val="22"/>
        </w:rPr>
        <w:t xml:space="preserve">3.4.1, </w:t>
      </w:r>
      <w:r w:rsidR="00FA4F63" w:rsidRPr="000C7A9A">
        <w:rPr>
          <w:rFonts w:ascii="Arial Nova" w:hAnsi="Arial Nova"/>
          <w:sz w:val="22"/>
        </w:rPr>
        <w:t xml:space="preserve">3.4.2, </w:t>
      </w:r>
      <w:r w:rsidR="00A54244" w:rsidRPr="000C7A9A">
        <w:rPr>
          <w:rFonts w:ascii="Arial Nova" w:hAnsi="Arial Nova"/>
          <w:sz w:val="22"/>
        </w:rPr>
        <w:t>4.1.2,</w:t>
      </w:r>
      <w:r w:rsidR="007C5293" w:rsidRPr="000C7A9A">
        <w:rPr>
          <w:rFonts w:ascii="Arial Nova" w:hAnsi="Arial Nova"/>
          <w:sz w:val="22"/>
        </w:rPr>
        <w:t xml:space="preserve"> </w:t>
      </w:r>
      <w:r w:rsidR="000D1C05" w:rsidRPr="000C7A9A">
        <w:rPr>
          <w:rFonts w:ascii="Arial Nova" w:hAnsi="Arial Nova"/>
          <w:sz w:val="22"/>
        </w:rPr>
        <w:t xml:space="preserve">5.2.1, </w:t>
      </w:r>
      <w:r w:rsidR="003261A4" w:rsidRPr="000C7A9A">
        <w:rPr>
          <w:rFonts w:ascii="Arial Nova" w:hAnsi="Arial Nova"/>
          <w:sz w:val="22"/>
        </w:rPr>
        <w:t xml:space="preserve">6.3.1, </w:t>
      </w:r>
      <w:r w:rsidR="0061280E" w:rsidRPr="000C7A9A">
        <w:rPr>
          <w:rFonts w:ascii="Arial Nova" w:hAnsi="Arial Nova"/>
          <w:sz w:val="22"/>
        </w:rPr>
        <w:t xml:space="preserve">6.3.3, </w:t>
      </w:r>
      <w:r w:rsidR="00B147CF" w:rsidRPr="000C7A9A">
        <w:rPr>
          <w:rFonts w:ascii="Arial Nova" w:hAnsi="Arial Nova"/>
          <w:sz w:val="22"/>
        </w:rPr>
        <w:t>E.2.2</w:t>
      </w:r>
      <w:r w:rsidR="002844CC" w:rsidRPr="000C7A9A">
        <w:rPr>
          <w:rFonts w:ascii="Arial Nova" w:hAnsi="Arial Nova"/>
          <w:sz w:val="22"/>
        </w:rPr>
        <w:t>:</w:t>
      </w:r>
      <w:r w:rsidR="008B6EAC" w:rsidRPr="000C7A9A">
        <w:rPr>
          <w:rFonts w:ascii="Arial Nova" w:hAnsi="Arial Nova"/>
          <w:sz w:val="22"/>
        </w:rPr>
        <w:t xml:space="preserve"> </w:t>
      </w:r>
    </w:p>
    <w:p w14:paraId="2694B30F" w14:textId="1A8F8FAB" w:rsidR="008B6EAC" w:rsidRPr="000C7A9A" w:rsidRDefault="00E06E2C" w:rsidP="003E09BB">
      <w:pPr>
        <w:pStyle w:val="ListParagraph"/>
        <w:numPr>
          <w:ilvl w:val="0"/>
          <w:numId w:val="91"/>
        </w:numPr>
        <w:rPr>
          <w:rFonts w:ascii="Arial Nova" w:hAnsi="Arial Nova"/>
          <w:sz w:val="22"/>
        </w:rPr>
      </w:pPr>
      <w:r w:rsidRPr="000C7A9A">
        <w:rPr>
          <w:rFonts w:ascii="Arial Nova" w:hAnsi="Arial Nova"/>
          <w:sz w:val="22"/>
        </w:rPr>
        <w:t>Adjust</w:t>
      </w:r>
      <w:r w:rsidR="008A6211" w:rsidRPr="000C7A9A">
        <w:rPr>
          <w:rFonts w:ascii="Arial Nova" w:hAnsi="Arial Nova"/>
          <w:sz w:val="22"/>
        </w:rPr>
        <w:t>ed</w:t>
      </w:r>
      <w:r w:rsidRPr="000C7A9A">
        <w:rPr>
          <w:rFonts w:ascii="Arial Nova" w:hAnsi="Arial Nova"/>
          <w:sz w:val="22"/>
        </w:rPr>
        <w:t xml:space="preserve"> </w:t>
      </w:r>
      <w:r w:rsidR="003D32DE" w:rsidRPr="000C7A9A">
        <w:rPr>
          <w:rFonts w:ascii="Arial Nova" w:hAnsi="Arial Nova"/>
          <w:sz w:val="22"/>
        </w:rPr>
        <w:t>phrasing of indicator title/component</w:t>
      </w:r>
      <w:r w:rsidR="002844CC" w:rsidRPr="000C7A9A">
        <w:rPr>
          <w:rFonts w:ascii="Arial Nova" w:hAnsi="Arial Nova"/>
          <w:sz w:val="22"/>
        </w:rPr>
        <w:t xml:space="preserve"> for </w:t>
      </w:r>
      <w:r w:rsidR="00664670" w:rsidRPr="000C7A9A">
        <w:rPr>
          <w:rFonts w:ascii="Arial Nova" w:hAnsi="Arial Nova"/>
          <w:sz w:val="22"/>
        </w:rPr>
        <w:t xml:space="preserve">precision: </w:t>
      </w:r>
      <w:r w:rsidR="00076613" w:rsidRPr="000C7A9A">
        <w:rPr>
          <w:rFonts w:ascii="Arial Nova" w:hAnsi="Arial Nova"/>
          <w:sz w:val="22"/>
        </w:rPr>
        <w:t xml:space="preserve">1.2.1, </w:t>
      </w:r>
      <w:r w:rsidR="00F34042" w:rsidRPr="000C7A9A">
        <w:rPr>
          <w:rFonts w:ascii="Arial Nova" w:hAnsi="Arial Nova"/>
          <w:sz w:val="22"/>
        </w:rPr>
        <w:t xml:space="preserve">2.4.2, </w:t>
      </w:r>
      <w:r w:rsidR="005D0D45" w:rsidRPr="000C7A9A">
        <w:rPr>
          <w:rFonts w:ascii="Arial Nova" w:hAnsi="Arial Nova"/>
          <w:sz w:val="22"/>
        </w:rPr>
        <w:t xml:space="preserve">3.1.3, </w:t>
      </w:r>
      <w:r w:rsidR="00F76897" w:rsidRPr="000C7A9A">
        <w:rPr>
          <w:rFonts w:ascii="Arial Nova" w:hAnsi="Arial Nova"/>
          <w:sz w:val="22"/>
        </w:rPr>
        <w:t xml:space="preserve">3.2.1, </w:t>
      </w:r>
      <w:r w:rsidR="001259D1" w:rsidRPr="000C7A9A">
        <w:rPr>
          <w:rFonts w:ascii="Arial Nova" w:hAnsi="Arial Nova"/>
          <w:sz w:val="22"/>
        </w:rPr>
        <w:t>6.3.1, 6.3.3</w:t>
      </w:r>
      <w:r w:rsidR="00E976E1" w:rsidRPr="000C7A9A">
        <w:rPr>
          <w:rFonts w:ascii="Arial Nova" w:hAnsi="Arial Nova"/>
          <w:sz w:val="22"/>
        </w:rPr>
        <w:t>.</w:t>
      </w:r>
    </w:p>
    <w:p w14:paraId="6FF6286C" w14:textId="5C1CE644" w:rsidR="00C6769A" w:rsidRPr="000C7A9A" w:rsidRDefault="00B1305E" w:rsidP="003E09BB">
      <w:pPr>
        <w:pStyle w:val="ListParagraph"/>
        <w:numPr>
          <w:ilvl w:val="0"/>
          <w:numId w:val="91"/>
        </w:numPr>
        <w:rPr>
          <w:rFonts w:ascii="Arial Nova" w:hAnsi="Arial Nova"/>
          <w:sz w:val="22"/>
        </w:rPr>
      </w:pPr>
      <w:r w:rsidRPr="000C7A9A">
        <w:rPr>
          <w:rFonts w:ascii="Arial Nova" w:hAnsi="Arial Nova"/>
          <w:sz w:val="22"/>
        </w:rPr>
        <w:t>Convert</w:t>
      </w:r>
      <w:r w:rsidR="008A6211" w:rsidRPr="000C7A9A">
        <w:rPr>
          <w:rFonts w:ascii="Arial Nova" w:hAnsi="Arial Nova"/>
          <w:sz w:val="22"/>
        </w:rPr>
        <w:t>ed</w:t>
      </w:r>
      <w:r w:rsidRPr="000C7A9A">
        <w:rPr>
          <w:rFonts w:ascii="Arial Nova" w:hAnsi="Arial Nova"/>
          <w:sz w:val="22"/>
        </w:rPr>
        <w:t xml:space="preserve"> ordinal indicator to </w:t>
      </w:r>
      <w:r w:rsidR="00E976E1" w:rsidRPr="000C7A9A">
        <w:rPr>
          <w:rFonts w:ascii="Arial Nova" w:hAnsi="Arial Nova"/>
          <w:sz w:val="22"/>
        </w:rPr>
        <w:t>a numeral</w:t>
      </w:r>
      <w:r w:rsidRPr="000C7A9A">
        <w:rPr>
          <w:rFonts w:ascii="Arial Nova" w:hAnsi="Arial Nova"/>
          <w:sz w:val="22"/>
        </w:rPr>
        <w:t xml:space="preserve"> to capture UNDP </w:t>
      </w:r>
      <w:r w:rsidR="00240108" w:rsidRPr="000C7A9A">
        <w:rPr>
          <w:rFonts w:ascii="Arial Nova" w:hAnsi="Arial Nova"/>
          <w:sz w:val="22"/>
        </w:rPr>
        <w:t xml:space="preserve">contribution </w:t>
      </w:r>
      <w:r w:rsidR="00E976E1" w:rsidRPr="000C7A9A">
        <w:rPr>
          <w:rFonts w:ascii="Arial Nova" w:hAnsi="Arial Nova"/>
          <w:sz w:val="22"/>
        </w:rPr>
        <w:t xml:space="preserve">according to </w:t>
      </w:r>
      <w:r w:rsidR="00240108" w:rsidRPr="000C7A9A">
        <w:rPr>
          <w:rFonts w:ascii="Arial Nova" w:hAnsi="Arial Nova"/>
          <w:sz w:val="22"/>
        </w:rPr>
        <w:t>scale</w:t>
      </w:r>
      <w:r w:rsidR="00C104E9" w:rsidRPr="000C7A9A">
        <w:rPr>
          <w:rFonts w:ascii="Arial Nova" w:hAnsi="Arial Nova"/>
          <w:sz w:val="22"/>
        </w:rPr>
        <w:t>:</w:t>
      </w:r>
      <w:r w:rsidR="005578A0" w:rsidRPr="000C7A9A">
        <w:rPr>
          <w:rFonts w:ascii="Arial Nova" w:hAnsi="Arial Nova"/>
          <w:sz w:val="22"/>
        </w:rPr>
        <w:t xml:space="preserve"> 2.1.2</w:t>
      </w:r>
      <w:r w:rsidR="00E976E1" w:rsidRPr="000C7A9A">
        <w:rPr>
          <w:rFonts w:ascii="Arial Nova" w:hAnsi="Arial Nova"/>
          <w:sz w:val="22"/>
        </w:rPr>
        <w:t>.</w:t>
      </w:r>
      <w:r w:rsidR="008A3182" w:rsidRPr="000C7A9A">
        <w:rPr>
          <w:rFonts w:ascii="Arial Nova" w:hAnsi="Arial Nova"/>
          <w:sz w:val="22"/>
        </w:rPr>
        <w:t xml:space="preserve"> </w:t>
      </w:r>
    </w:p>
    <w:p w14:paraId="11789AC5" w14:textId="5BBA9E03" w:rsidR="00C104E9" w:rsidRPr="000C7A9A" w:rsidRDefault="00E32DB2" w:rsidP="003E09BB">
      <w:pPr>
        <w:pStyle w:val="ListParagraph"/>
        <w:numPr>
          <w:ilvl w:val="0"/>
          <w:numId w:val="91"/>
        </w:numPr>
        <w:rPr>
          <w:rFonts w:ascii="Arial Nova" w:hAnsi="Arial Nova"/>
          <w:sz w:val="22"/>
        </w:rPr>
      </w:pPr>
      <w:r w:rsidRPr="000C7A9A">
        <w:rPr>
          <w:rFonts w:ascii="Arial Nova" w:hAnsi="Arial Nova"/>
          <w:sz w:val="22"/>
        </w:rPr>
        <w:t>Adjust</w:t>
      </w:r>
      <w:r w:rsidR="008A6211" w:rsidRPr="000C7A9A">
        <w:rPr>
          <w:rFonts w:ascii="Arial Nova" w:hAnsi="Arial Nova"/>
          <w:sz w:val="22"/>
        </w:rPr>
        <w:t>ed</w:t>
      </w:r>
      <w:r w:rsidRPr="000C7A9A">
        <w:rPr>
          <w:rFonts w:ascii="Arial Nova" w:hAnsi="Arial Nova"/>
          <w:sz w:val="22"/>
        </w:rPr>
        <w:t>/add</w:t>
      </w:r>
      <w:r w:rsidR="008A6211" w:rsidRPr="000C7A9A">
        <w:rPr>
          <w:rFonts w:ascii="Arial Nova" w:hAnsi="Arial Nova"/>
          <w:sz w:val="22"/>
        </w:rPr>
        <w:t>ed</w:t>
      </w:r>
      <w:r w:rsidRPr="000C7A9A">
        <w:rPr>
          <w:rFonts w:ascii="Arial Nova" w:hAnsi="Arial Nova"/>
          <w:sz w:val="22"/>
        </w:rPr>
        <w:t xml:space="preserve"> component to reflect </w:t>
      </w:r>
      <w:r w:rsidR="00A84BB2" w:rsidRPr="000C7A9A">
        <w:rPr>
          <w:rFonts w:ascii="Arial Nova" w:hAnsi="Arial Nova"/>
          <w:sz w:val="22"/>
        </w:rPr>
        <w:t>latest trend</w:t>
      </w:r>
      <w:r w:rsidR="00E976E1" w:rsidRPr="000C7A9A">
        <w:rPr>
          <w:rFonts w:ascii="Arial Nova" w:hAnsi="Arial Nova"/>
          <w:sz w:val="22"/>
        </w:rPr>
        <w:t>s</w:t>
      </w:r>
      <w:r w:rsidR="00AB4D48" w:rsidRPr="000C7A9A">
        <w:rPr>
          <w:rFonts w:ascii="Arial Nova" w:hAnsi="Arial Nova"/>
          <w:sz w:val="22"/>
        </w:rPr>
        <w:t>/</w:t>
      </w:r>
      <w:r w:rsidR="00D50B45" w:rsidRPr="000C7A9A">
        <w:rPr>
          <w:rFonts w:ascii="Arial Nova" w:hAnsi="Arial Nova"/>
          <w:sz w:val="22"/>
        </w:rPr>
        <w:t>emerging</w:t>
      </w:r>
      <w:r w:rsidR="00970B15" w:rsidRPr="000C7A9A">
        <w:rPr>
          <w:rFonts w:ascii="Arial Nova" w:hAnsi="Arial Nova"/>
          <w:sz w:val="22"/>
        </w:rPr>
        <w:t xml:space="preserve"> </w:t>
      </w:r>
      <w:r w:rsidR="009D784E" w:rsidRPr="000C7A9A">
        <w:rPr>
          <w:rFonts w:ascii="Arial Nova" w:hAnsi="Arial Nova"/>
          <w:sz w:val="22"/>
        </w:rPr>
        <w:t>concern</w:t>
      </w:r>
      <w:r w:rsidR="00E976E1" w:rsidRPr="000C7A9A">
        <w:rPr>
          <w:rFonts w:ascii="Arial Nova" w:hAnsi="Arial Nova"/>
          <w:sz w:val="22"/>
        </w:rPr>
        <w:t>s</w:t>
      </w:r>
      <w:r w:rsidR="00F36784" w:rsidRPr="000C7A9A">
        <w:rPr>
          <w:rFonts w:ascii="Arial Nova" w:hAnsi="Arial Nova"/>
          <w:sz w:val="22"/>
        </w:rPr>
        <w:t xml:space="preserve"> </w:t>
      </w:r>
      <w:r w:rsidR="00970B15" w:rsidRPr="000C7A9A">
        <w:rPr>
          <w:rFonts w:ascii="Arial Nova" w:hAnsi="Arial Nova"/>
          <w:sz w:val="22"/>
        </w:rPr>
        <w:t>in development</w:t>
      </w:r>
      <w:r w:rsidR="001E6396" w:rsidRPr="000C7A9A">
        <w:rPr>
          <w:rFonts w:ascii="Arial Nova" w:hAnsi="Arial Nova"/>
          <w:sz w:val="22"/>
        </w:rPr>
        <w:t xml:space="preserve">: </w:t>
      </w:r>
      <w:r w:rsidR="00F6420C" w:rsidRPr="000C7A9A">
        <w:rPr>
          <w:rFonts w:ascii="Arial Nova" w:hAnsi="Arial Nova"/>
          <w:sz w:val="22"/>
        </w:rPr>
        <w:t xml:space="preserve">1.1.1, </w:t>
      </w:r>
      <w:r w:rsidR="00516E54" w:rsidRPr="000C7A9A">
        <w:rPr>
          <w:rFonts w:ascii="Arial Nova" w:hAnsi="Arial Nova"/>
          <w:sz w:val="22"/>
        </w:rPr>
        <w:t xml:space="preserve">1.2.2, </w:t>
      </w:r>
      <w:r w:rsidR="00133AA1" w:rsidRPr="000C7A9A">
        <w:rPr>
          <w:rFonts w:ascii="Arial Nova" w:hAnsi="Arial Nova"/>
          <w:sz w:val="22"/>
        </w:rPr>
        <w:t xml:space="preserve">3.2.2, </w:t>
      </w:r>
      <w:r w:rsidR="0025426A" w:rsidRPr="000C7A9A">
        <w:rPr>
          <w:rFonts w:ascii="Arial Nova" w:hAnsi="Arial Nova"/>
          <w:sz w:val="22"/>
        </w:rPr>
        <w:t xml:space="preserve">3.4.2, 5.2.1, </w:t>
      </w:r>
      <w:r w:rsidR="00F347C1" w:rsidRPr="000C7A9A">
        <w:rPr>
          <w:rFonts w:ascii="Arial Nova" w:hAnsi="Arial Nova"/>
          <w:sz w:val="22"/>
        </w:rPr>
        <w:t>E.2.2</w:t>
      </w:r>
      <w:r w:rsidR="00E976E1" w:rsidRPr="000C7A9A">
        <w:rPr>
          <w:rFonts w:ascii="Arial Nova" w:hAnsi="Arial Nova"/>
          <w:sz w:val="22"/>
        </w:rPr>
        <w:t>.</w:t>
      </w:r>
    </w:p>
    <w:p w14:paraId="30B93066" w14:textId="0A17F961" w:rsidR="00C56F98" w:rsidRPr="000C7A9A" w:rsidRDefault="0067177A" w:rsidP="003E09BB">
      <w:pPr>
        <w:pStyle w:val="ListParagraph"/>
        <w:numPr>
          <w:ilvl w:val="0"/>
          <w:numId w:val="91"/>
        </w:numPr>
        <w:jc w:val="both"/>
        <w:rPr>
          <w:rFonts w:ascii="Arial Nova" w:hAnsi="Arial Nova"/>
          <w:sz w:val="22"/>
        </w:rPr>
      </w:pPr>
      <w:r>
        <w:rPr>
          <w:rFonts w:ascii="Arial Nova" w:hAnsi="Arial Nova"/>
          <w:sz w:val="22"/>
        </w:rPr>
        <w:t xml:space="preserve">BMTs </w:t>
      </w:r>
      <w:r w:rsidR="00367A53">
        <w:rPr>
          <w:rFonts w:ascii="Arial Nova" w:hAnsi="Arial Nova"/>
          <w:sz w:val="22"/>
        </w:rPr>
        <w:t xml:space="preserve">corporately set </w:t>
      </w:r>
      <w:r w:rsidR="00894C5F">
        <w:rPr>
          <w:rFonts w:ascii="Arial Nova" w:hAnsi="Arial Nova"/>
          <w:sz w:val="22"/>
        </w:rPr>
        <w:t>for the following reasons:</w:t>
      </w:r>
      <w:r w:rsidR="00A87CBA" w:rsidRPr="000C7A9A">
        <w:rPr>
          <w:rFonts w:ascii="Arial Nova" w:hAnsi="Arial Nova"/>
          <w:sz w:val="22"/>
        </w:rPr>
        <w:t xml:space="preserve"> </w:t>
      </w:r>
      <w:r w:rsidR="00416E51" w:rsidRPr="000C7A9A">
        <w:rPr>
          <w:rFonts w:ascii="Arial Nova" w:hAnsi="Arial Nova"/>
          <w:sz w:val="22"/>
        </w:rPr>
        <w:t>1</w:t>
      </w:r>
      <w:r w:rsidR="00894C5F">
        <w:rPr>
          <w:rFonts w:ascii="Arial Nova" w:hAnsi="Arial Nova"/>
          <w:sz w:val="22"/>
        </w:rPr>
        <w:t xml:space="preserve"> </w:t>
      </w:r>
      <w:r w:rsidR="00AE5773">
        <w:rPr>
          <w:rFonts w:ascii="Arial Nova" w:hAnsi="Arial Nova"/>
          <w:sz w:val="22"/>
        </w:rPr>
        <w:t>–</w:t>
      </w:r>
      <w:r w:rsidR="00894C5F">
        <w:rPr>
          <w:rFonts w:ascii="Arial Nova" w:hAnsi="Arial Nova"/>
          <w:sz w:val="22"/>
        </w:rPr>
        <w:t xml:space="preserve"> </w:t>
      </w:r>
      <w:r w:rsidR="00416E51" w:rsidRPr="000C7A9A">
        <w:rPr>
          <w:rFonts w:ascii="Arial Nova" w:hAnsi="Arial Nova"/>
          <w:sz w:val="22"/>
        </w:rPr>
        <w:t>indicator</w:t>
      </w:r>
      <w:r w:rsidR="00AE5773">
        <w:rPr>
          <w:rFonts w:ascii="Arial Nova" w:hAnsi="Arial Nova"/>
          <w:sz w:val="22"/>
        </w:rPr>
        <w:t>s</w:t>
      </w:r>
      <w:r w:rsidR="003C5C16">
        <w:rPr>
          <w:rFonts w:ascii="Arial Nova" w:hAnsi="Arial Nova"/>
          <w:sz w:val="22"/>
        </w:rPr>
        <w:t xml:space="preserve"> and/or indicator component</w:t>
      </w:r>
      <w:r w:rsidR="00AE5773">
        <w:rPr>
          <w:rFonts w:ascii="Arial Nova" w:hAnsi="Arial Nova"/>
          <w:sz w:val="22"/>
        </w:rPr>
        <w:t>s</w:t>
      </w:r>
      <w:r w:rsidR="00416E51" w:rsidRPr="000C7A9A">
        <w:rPr>
          <w:rFonts w:ascii="Arial Nova" w:hAnsi="Arial Nova"/>
          <w:sz w:val="22"/>
        </w:rPr>
        <w:t xml:space="preserve"> measure a new area of work</w:t>
      </w:r>
      <w:r w:rsidR="00894C5F">
        <w:rPr>
          <w:rFonts w:ascii="Arial Nova" w:hAnsi="Arial Nova"/>
          <w:sz w:val="22"/>
        </w:rPr>
        <w:t xml:space="preserve"> and </w:t>
      </w:r>
      <w:r w:rsidR="007336F0" w:rsidRPr="000C7A9A">
        <w:rPr>
          <w:rFonts w:ascii="Arial Nova" w:hAnsi="Arial Nova"/>
          <w:sz w:val="22"/>
        </w:rPr>
        <w:t>2</w:t>
      </w:r>
      <w:r w:rsidR="00894C5F">
        <w:rPr>
          <w:rFonts w:ascii="Arial Nova" w:hAnsi="Arial Nova"/>
          <w:sz w:val="22"/>
        </w:rPr>
        <w:t xml:space="preserve"> - </w:t>
      </w:r>
      <w:r w:rsidR="007336F0" w:rsidRPr="000C7A9A">
        <w:rPr>
          <w:rFonts w:ascii="Arial Nova" w:hAnsi="Arial Nova"/>
          <w:sz w:val="22"/>
        </w:rPr>
        <w:t>UNDP already has corporate-level targets of indicator</w:t>
      </w:r>
      <w:r w:rsidR="00901A77">
        <w:rPr>
          <w:rFonts w:ascii="Arial Nova" w:hAnsi="Arial Nova"/>
          <w:sz w:val="22"/>
        </w:rPr>
        <w:t>s</w:t>
      </w:r>
      <w:r w:rsidR="003C5C16">
        <w:rPr>
          <w:rFonts w:ascii="Arial Nova" w:hAnsi="Arial Nova"/>
          <w:sz w:val="22"/>
        </w:rPr>
        <w:t xml:space="preserve"> and/or </w:t>
      </w:r>
      <w:r w:rsidR="00901A77">
        <w:rPr>
          <w:rFonts w:ascii="Arial Nova" w:hAnsi="Arial Nova"/>
          <w:sz w:val="22"/>
        </w:rPr>
        <w:t xml:space="preserve">indicator </w:t>
      </w:r>
      <w:r w:rsidR="003C5C16">
        <w:rPr>
          <w:rFonts w:ascii="Arial Nova" w:hAnsi="Arial Nova"/>
          <w:sz w:val="22"/>
        </w:rPr>
        <w:t>components</w:t>
      </w:r>
      <w:r w:rsidR="007336F0" w:rsidRPr="000C7A9A">
        <w:rPr>
          <w:rFonts w:ascii="Arial Nova" w:hAnsi="Arial Nova"/>
          <w:sz w:val="22"/>
        </w:rPr>
        <w:t xml:space="preserve"> and can monitor progress with </w:t>
      </w:r>
      <w:r w:rsidR="00CF4701">
        <w:rPr>
          <w:rFonts w:ascii="Arial Nova" w:hAnsi="Arial Nova"/>
          <w:sz w:val="22"/>
        </w:rPr>
        <w:t xml:space="preserve">corporate-level </w:t>
      </w:r>
      <w:r w:rsidR="007336F0" w:rsidRPr="000C7A9A">
        <w:rPr>
          <w:rFonts w:ascii="Arial Nova" w:hAnsi="Arial Nova"/>
          <w:sz w:val="22"/>
        </w:rPr>
        <w:t xml:space="preserve">monitoring data: </w:t>
      </w:r>
      <w:r w:rsidR="00AC6C51" w:rsidRPr="000C7A9A">
        <w:rPr>
          <w:rFonts w:ascii="Arial Nova" w:hAnsi="Arial Nova"/>
          <w:sz w:val="22"/>
        </w:rPr>
        <w:t>1.1.1</w:t>
      </w:r>
      <w:r w:rsidR="00901A77">
        <w:rPr>
          <w:rFonts w:ascii="Arial Nova" w:hAnsi="Arial Nova"/>
          <w:sz w:val="22"/>
        </w:rPr>
        <w:t xml:space="preserve"> b)</w:t>
      </w:r>
      <w:r w:rsidR="00490ECC">
        <w:rPr>
          <w:rFonts w:ascii="Arial Nova" w:hAnsi="Arial Nova"/>
          <w:sz w:val="22"/>
        </w:rPr>
        <w:t xml:space="preserve"> </w:t>
      </w:r>
      <w:r w:rsidR="00901A77">
        <w:rPr>
          <w:rFonts w:ascii="Arial Nova" w:hAnsi="Arial Nova"/>
          <w:sz w:val="22"/>
        </w:rPr>
        <w:t>c)</w:t>
      </w:r>
      <w:r w:rsidR="00AC6C51" w:rsidRPr="000C7A9A">
        <w:rPr>
          <w:rFonts w:ascii="Arial Nova" w:hAnsi="Arial Nova"/>
          <w:sz w:val="22"/>
        </w:rPr>
        <w:t xml:space="preserve">, 1.1.2, 1.2.2, 1.4.2, 3.2.3, </w:t>
      </w:r>
      <w:r w:rsidR="00490ECC">
        <w:rPr>
          <w:rFonts w:ascii="Arial Nova" w:hAnsi="Arial Nova"/>
          <w:sz w:val="22"/>
        </w:rPr>
        <w:t xml:space="preserve">3.4.1 d), </w:t>
      </w:r>
      <w:r w:rsidR="00AC6C51" w:rsidRPr="000C7A9A">
        <w:rPr>
          <w:rFonts w:ascii="Arial Nova" w:hAnsi="Arial Nova"/>
          <w:sz w:val="22"/>
        </w:rPr>
        <w:t>4.1.2</w:t>
      </w:r>
      <w:r w:rsidR="004D59E0" w:rsidRPr="000C7A9A">
        <w:rPr>
          <w:rFonts w:ascii="Arial Nova" w:hAnsi="Arial Nova"/>
          <w:sz w:val="22"/>
        </w:rPr>
        <w:t>.</w:t>
      </w:r>
    </w:p>
    <w:p w14:paraId="64824F72" w14:textId="77777777" w:rsidR="00AC374A" w:rsidRPr="00D92C9F" w:rsidRDefault="00AC374A">
      <w:pPr>
        <w:rPr>
          <w:b/>
          <w:bCs/>
          <w:lang w:eastAsia="en-US"/>
        </w:rPr>
      </w:pPr>
    </w:p>
    <w:p w14:paraId="67D786B5" w14:textId="5CEB4CBE" w:rsidR="008A6211" w:rsidRPr="000C7A9A" w:rsidRDefault="00E3581D" w:rsidP="003E09BB">
      <w:pPr>
        <w:pStyle w:val="ListParagraph"/>
        <w:numPr>
          <w:ilvl w:val="0"/>
          <w:numId w:val="9"/>
        </w:numPr>
        <w:rPr>
          <w:rFonts w:ascii="Arial Nova" w:hAnsi="Arial Nova"/>
          <w:sz w:val="22"/>
        </w:rPr>
      </w:pPr>
      <w:r w:rsidRPr="000C7A9A">
        <w:rPr>
          <w:rFonts w:ascii="Arial Nova" w:hAnsi="Arial Nova"/>
          <w:sz w:val="22"/>
        </w:rPr>
        <w:t>O</w:t>
      </w:r>
      <w:r w:rsidR="003C266C" w:rsidRPr="000C7A9A">
        <w:rPr>
          <w:rFonts w:ascii="Arial Nova" w:hAnsi="Arial Nova"/>
          <w:sz w:val="22"/>
        </w:rPr>
        <w:t xml:space="preserve">rganizational effectiveness and efficiency indicators </w:t>
      </w:r>
      <w:r w:rsidR="00683C7F" w:rsidRPr="000C7A9A">
        <w:rPr>
          <w:rFonts w:ascii="Arial Nova" w:hAnsi="Arial Nova"/>
          <w:sz w:val="22"/>
        </w:rPr>
        <w:t xml:space="preserve">1.3.3, </w:t>
      </w:r>
      <w:r w:rsidR="00F307CA" w:rsidRPr="000C7A9A">
        <w:rPr>
          <w:rFonts w:ascii="Arial Nova" w:hAnsi="Arial Nova"/>
          <w:sz w:val="22"/>
        </w:rPr>
        <w:t xml:space="preserve">2.1.2, </w:t>
      </w:r>
      <w:r w:rsidR="00B7655E" w:rsidRPr="000C7A9A">
        <w:rPr>
          <w:rFonts w:ascii="Arial Nova" w:hAnsi="Arial Nova"/>
          <w:sz w:val="22"/>
        </w:rPr>
        <w:t xml:space="preserve">2.2.2, </w:t>
      </w:r>
      <w:r w:rsidR="00EE24E2" w:rsidRPr="000C7A9A">
        <w:rPr>
          <w:rFonts w:ascii="Arial Nova" w:hAnsi="Arial Nova"/>
          <w:sz w:val="22"/>
        </w:rPr>
        <w:t xml:space="preserve">2.3.2, </w:t>
      </w:r>
      <w:r w:rsidR="00B7655E" w:rsidRPr="000C7A9A">
        <w:rPr>
          <w:rFonts w:ascii="Arial Nova" w:hAnsi="Arial Nova"/>
          <w:sz w:val="22"/>
        </w:rPr>
        <w:t>3.1.1, 3.1</w:t>
      </w:r>
      <w:r w:rsidR="00F307CA" w:rsidRPr="000C7A9A">
        <w:rPr>
          <w:rFonts w:ascii="Arial Nova" w:hAnsi="Arial Nova"/>
          <w:sz w:val="22"/>
        </w:rPr>
        <w:t>.</w:t>
      </w:r>
      <w:r w:rsidR="00B7655E" w:rsidRPr="000C7A9A">
        <w:rPr>
          <w:rFonts w:ascii="Arial Nova" w:hAnsi="Arial Nova"/>
          <w:sz w:val="22"/>
        </w:rPr>
        <w:t xml:space="preserve">2, </w:t>
      </w:r>
      <w:r w:rsidR="00E4539B" w:rsidRPr="000C7A9A">
        <w:rPr>
          <w:rFonts w:ascii="Arial Nova" w:hAnsi="Arial Nova"/>
          <w:sz w:val="22"/>
        </w:rPr>
        <w:t>4.1.1, 4.1</w:t>
      </w:r>
      <w:r w:rsidR="00F307CA" w:rsidRPr="000C7A9A">
        <w:rPr>
          <w:rFonts w:ascii="Arial Nova" w:hAnsi="Arial Nova"/>
          <w:sz w:val="22"/>
        </w:rPr>
        <w:t>.</w:t>
      </w:r>
      <w:r w:rsidR="00E4539B" w:rsidRPr="000C7A9A">
        <w:rPr>
          <w:rFonts w:ascii="Arial Nova" w:hAnsi="Arial Nova"/>
          <w:sz w:val="22"/>
        </w:rPr>
        <w:t xml:space="preserve">2, </w:t>
      </w:r>
      <w:r w:rsidR="00C14703" w:rsidRPr="000C7A9A">
        <w:rPr>
          <w:rFonts w:ascii="Arial Nova" w:hAnsi="Arial Nova"/>
          <w:sz w:val="22"/>
        </w:rPr>
        <w:t>5.1.1, 6.3.</w:t>
      </w:r>
      <w:r w:rsidR="00003C98" w:rsidRPr="000C7A9A">
        <w:rPr>
          <w:rFonts w:ascii="Arial Nova" w:hAnsi="Arial Nova"/>
          <w:sz w:val="22"/>
        </w:rPr>
        <w:t>2</w:t>
      </w:r>
      <w:r w:rsidR="00C14703" w:rsidRPr="000C7A9A">
        <w:rPr>
          <w:rFonts w:ascii="Arial Nova" w:hAnsi="Arial Nova"/>
          <w:sz w:val="22"/>
        </w:rPr>
        <w:t>, 8.1</w:t>
      </w:r>
      <w:r w:rsidR="00003C98" w:rsidRPr="000C7A9A">
        <w:rPr>
          <w:rFonts w:ascii="Arial Nova" w:hAnsi="Arial Nova"/>
          <w:sz w:val="22"/>
        </w:rPr>
        <w:t>.</w:t>
      </w:r>
      <w:r w:rsidR="00C14703" w:rsidRPr="000C7A9A">
        <w:rPr>
          <w:rFonts w:ascii="Arial Nova" w:hAnsi="Arial Nova"/>
          <w:sz w:val="22"/>
        </w:rPr>
        <w:t>3, 9.1.2</w:t>
      </w:r>
      <w:r w:rsidRPr="000C7A9A">
        <w:rPr>
          <w:rFonts w:ascii="Arial Nova" w:hAnsi="Arial Nova"/>
          <w:sz w:val="22"/>
        </w:rPr>
        <w:t xml:space="preserve"> amended</w:t>
      </w:r>
      <w:r w:rsidR="00E7777A" w:rsidRPr="000C7A9A">
        <w:rPr>
          <w:rFonts w:ascii="Arial Nova" w:hAnsi="Arial Nova"/>
          <w:sz w:val="22"/>
        </w:rPr>
        <w:t>:</w:t>
      </w:r>
    </w:p>
    <w:p w14:paraId="1A362587" w14:textId="37A47349" w:rsidR="00D4775D" w:rsidRPr="000C7A9A" w:rsidRDefault="00C47648" w:rsidP="003E09BB">
      <w:pPr>
        <w:pStyle w:val="ListParagraph"/>
        <w:numPr>
          <w:ilvl w:val="0"/>
          <w:numId w:val="92"/>
        </w:numPr>
        <w:rPr>
          <w:rFonts w:ascii="Arial Nova" w:hAnsi="Arial Nova"/>
          <w:sz w:val="22"/>
        </w:rPr>
      </w:pPr>
      <w:r w:rsidRPr="000C7A9A">
        <w:rPr>
          <w:rFonts w:ascii="Arial Nova" w:hAnsi="Arial Nova"/>
          <w:sz w:val="22"/>
        </w:rPr>
        <w:t>Adjusted phrasing of indicator title</w:t>
      </w:r>
      <w:r w:rsidR="00D4775D" w:rsidRPr="000C7A9A">
        <w:rPr>
          <w:rFonts w:ascii="Arial Nova" w:hAnsi="Arial Nova"/>
          <w:sz w:val="22"/>
        </w:rPr>
        <w:t xml:space="preserve"> to clarify</w:t>
      </w:r>
      <w:r w:rsidRPr="000C7A9A">
        <w:rPr>
          <w:rFonts w:ascii="Arial Nova" w:hAnsi="Arial Nova"/>
          <w:sz w:val="22"/>
        </w:rPr>
        <w:t xml:space="preserve">: </w:t>
      </w:r>
      <w:r w:rsidR="00942382" w:rsidRPr="000C7A9A">
        <w:rPr>
          <w:rFonts w:ascii="Arial Nova" w:hAnsi="Arial Nova"/>
          <w:sz w:val="22"/>
        </w:rPr>
        <w:t xml:space="preserve">1.3.3, </w:t>
      </w:r>
      <w:r w:rsidR="0082220E" w:rsidRPr="000C7A9A">
        <w:rPr>
          <w:rFonts w:ascii="Arial Nova" w:hAnsi="Arial Nova"/>
          <w:sz w:val="22"/>
        </w:rPr>
        <w:t xml:space="preserve">3.1.1, 4.1.1, 4.1.2, </w:t>
      </w:r>
      <w:r w:rsidR="00D4775D" w:rsidRPr="000C7A9A">
        <w:rPr>
          <w:rFonts w:ascii="Arial Nova" w:hAnsi="Arial Nova"/>
          <w:sz w:val="22"/>
        </w:rPr>
        <w:t>8.1.3, 9.1.2</w:t>
      </w:r>
      <w:r w:rsidR="00E3581D" w:rsidRPr="000C7A9A">
        <w:rPr>
          <w:rFonts w:ascii="Arial Nova" w:hAnsi="Arial Nova"/>
          <w:sz w:val="22"/>
        </w:rPr>
        <w:t>.</w:t>
      </w:r>
    </w:p>
    <w:p w14:paraId="2C3944C8" w14:textId="5AF6B4FD" w:rsidR="005E2612" w:rsidRPr="000C7A9A" w:rsidRDefault="00D4775D" w:rsidP="003E09BB">
      <w:pPr>
        <w:pStyle w:val="ListParagraph"/>
        <w:numPr>
          <w:ilvl w:val="0"/>
          <w:numId w:val="92"/>
        </w:numPr>
        <w:rPr>
          <w:rFonts w:ascii="Arial Nova" w:hAnsi="Arial Nova"/>
          <w:sz w:val="22"/>
        </w:rPr>
      </w:pPr>
      <w:r w:rsidRPr="000C7A9A">
        <w:rPr>
          <w:rFonts w:ascii="Arial Nova" w:hAnsi="Arial Nova"/>
          <w:sz w:val="22"/>
        </w:rPr>
        <w:t xml:space="preserve">Adjusted disaggregation of indicator components for precision: </w:t>
      </w:r>
      <w:r w:rsidR="00083067" w:rsidRPr="000C7A9A">
        <w:rPr>
          <w:rFonts w:ascii="Arial Nova" w:hAnsi="Arial Nova"/>
          <w:sz w:val="22"/>
        </w:rPr>
        <w:t xml:space="preserve">2.1.2, 2.2.2, </w:t>
      </w:r>
      <w:r w:rsidR="005E2612" w:rsidRPr="000C7A9A">
        <w:rPr>
          <w:rFonts w:ascii="Arial Nova" w:hAnsi="Arial Nova"/>
          <w:sz w:val="22"/>
        </w:rPr>
        <w:t xml:space="preserve">2.3.2, </w:t>
      </w:r>
      <w:r w:rsidR="00083067" w:rsidRPr="000C7A9A">
        <w:rPr>
          <w:rFonts w:ascii="Arial Nova" w:hAnsi="Arial Nova"/>
          <w:sz w:val="22"/>
        </w:rPr>
        <w:t xml:space="preserve">3.1.2, 5.1.1, </w:t>
      </w:r>
      <w:r w:rsidR="00103FE5" w:rsidRPr="000C7A9A">
        <w:rPr>
          <w:rFonts w:ascii="Arial Nova" w:hAnsi="Arial Nova"/>
          <w:sz w:val="22"/>
        </w:rPr>
        <w:t>6.</w:t>
      </w:r>
      <w:r w:rsidR="00083067" w:rsidRPr="000C7A9A">
        <w:rPr>
          <w:rFonts w:ascii="Arial Nova" w:hAnsi="Arial Nova"/>
          <w:sz w:val="22"/>
        </w:rPr>
        <w:t>3</w:t>
      </w:r>
      <w:r w:rsidR="00103FE5" w:rsidRPr="000C7A9A">
        <w:rPr>
          <w:rFonts w:ascii="Arial Nova" w:hAnsi="Arial Nova"/>
          <w:sz w:val="22"/>
        </w:rPr>
        <w:t>.</w:t>
      </w:r>
      <w:r w:rsidR="00083067" w:rsidRPr="000C7A9A">
        <w:rPr>
          <w:rFonts w:ascii="Arial Nova" w:hAnsi="Arial Nova"/>
          <w:sz w:val="22"/>
        </w:rPr>
        <w:t>2</w:t>
      </w:r>
      <w:r w:rsidR="00E3581D" w:rsidRPr="000C7A9A">
        <w:rPr>
          <w:rFonts w:ascii="Arial Nova" w:hAnsi="Arial Nova"/>
          <w:sz w:val="22"/>
        </w:rPr>
        <w:t>.</w:t>
      </w:r>
    </w:p>
    <w:p w14:paraId="0D7830AE" w14:textId="458A42B9" w:rsidR="005E2612" w:rsidRPr="00D92C9F" w:rsidRDefault="005E2612" w:rsidP="00942382">
      <w:pPr>
        <w:rPr>
          <w:b/>
          <w:bCs/>
          <w:lang w:eastAsia="en-US"/>
        </w:rPr>
      </w:pPr>
    </w:p>
    <w:p w14:paraId="758FA85A" w14:textId="264BDF4A" w:rsidR="0055455B" w:rsidRPr="00C213F2" w:rsidRDefault="0055455B" w:rsidP="008E57F2">
      <w:pPr>
        <w:rPr>
          <w:lang w:eastAsia="en-US"/>
        </w:rPr>
      </w:pPr>
      <w:r w:rsidRPr="00C213F2">
        <w:rPr>
          <w:lang w:eastAsia="en-US"/>
        </w:rPr>
        <w:t>19 May 2022</w:t>
      </w:r>
    </w:p>
    <w:p w14:paraId="430E097F" w14:textId="294F51E8" w:rsidR="005004FF" w:rsidRDefault="005004FF" w:rsidP="005004FF">
      <w:pPr>
        <w:pStyle w:val="ListParagraph"/>
        <w:numPr>
          <w:ilvl w:val="0"/>
          <w:numId w:val="94"/>
        </w:numPr>
        <w:rPr>
          <w:rFonts w:ascii="Arial Nova" w:hAnsi="Arial Nova"/>
          <w:sz w:val="22"/>
        </w:rPr>
      </w:pPr>
      <w:r>
        <w:rPr>
          <w:rFonts w:ascii="Arial Nova" w:hAnsi="Arial Nova"/>
          <w:sz w:val="22"/>
        </w:rPr>
        <w:t>Output indicators adjusted:</w:t>
      </w:r>
    </w:p>
    <w:p w14:paraId="233A7D1B" w14:textId="2864EE13" w:rsidR="0055455B" w:rsidRDefault="00641328" w:rsidP="00C213F2">
      <w:pPr>
        <w:pStyle w:val="ListParagraph"/>
        <w:numPr>
          <w:ilvl w:val="0"/>
          <w:numId w:val="97"/>
        </w:numPr>
        <w:rPr>
          <w:rFonts w:ascii="Arial Nova" w:hAnsi="Arial Nova"/>
          <w:sz w:val="22"/>
        </w:rPr>
      </w:pPr>
      <w:r>
        <w:rPr>
          <w:rFonts w:ascii="Arial Nova" w:hAnsi="Arial Nova"/>
          <w:sz w:val="22"/>
        </w:rPr>
        <w:t>“</w:t>
      </w:r>
      <w:r w:rsidR="004F3D37" w:rsidRPr="004F3D37">
        <w:rPr>
          <w:rFonts w:ascii="Arial Nova" w:hAnsi="Arial Nova"/>
          <w:sz w:val="22"/>
        </w:rPr>
        <w:t>Others</w:t>
      </w:r>
      <w:r>
        <w:rPr>
          <w:rFonts w:ascii="Arial Nova" w:hAnsi="Arial Nova"/>
          <w:sz w:val="22"/>
        </w:rPr>
        <w:t>”</w:t>
      </w:r>
      <w:r w:rsidR="004F3D37" w:rsidRPr="004F3D37">
        <w:rPr>
          <w:rFonts w:ascii="Arial Nova" w:hAnsi="Arial Nova"/>
          <w:sz w:val="22"/>
        </w:rPr>
        <w:t xml:space="preserve"> </w:t>
      </w:r>
      <w:r w:rsidR="004F3D37">
        <w:rPr>
          <w:rFonts w:ascii="Arial Nova" w:hAnsi="Arial Nova"/>
          <w:sz w:val="22"/>
        </w:rPr>
        <w:t>was included</w:t>
      </w:r>
      <w:r>
        <w:rPr>
          <w:rFonts w:ascii="Arial Nova" w:hAnsi="Arial Nova"/>
          <w:sz w:val="22"/>
        </w:rPr>
        <w:t xml:space="preserve"> </w:t>
      </w:r>
      <w:r w:rsidR="00AD24EB">
        <w:rPr>
          <w:rFonts w:ascii="Arial Nova" w:hAnsi="Arial Nova"/>
          <w:sz w:val="22"/>
        </w:rPr>
        <w:t xml:space="preserve">as a subcategory </w:t>
      </w:r>
      <w:r>
        <w:rPr>
          <w:rFonts w:ascii="Arial Nova" w:hAnsi="Arial Nova"/>
          <w:sz w:val="22"/>
        </w:rPr>
        <w:t xml:space="preserve">for indicator 3.4.1, which </w:t>
      </w:r>
      <w:r w:rsidR="004F3D37" w:rsidRPr="004F3D37">
        <w:rPr>
          <w:rFonts w:ascii="Arial Nova" w:hAnsi="Arial Nova"/>
          <w:sz w:val="22"/>
        </w:rPr>
        <w:t>include</w:t>
      </w:r>
      <w:r w:rsidR="000E09D7">
        <w:rPr>
          <w:rFonts w:ascii="Arial Nova" w:hAnsi="Arial Nova"/>
          <w:sz w:val="22"/>
        </w:rPr>
        <w:t>s</w:t>
      </w:r>
      <w:r w:rsidR="004F3D37" w:rsidRPr="004F3D37">
        <w:rPr>
          <w:rFonts w:ascii="Arial Nova" w:hAnsi="Arial Nova"/>
          <w:sz w:val="22"/>
        </w:rPr>
        <w:t xml:space="preserve"> cross-border institutions and regional institutions.</w:t>
      </w:r>
    </w:p>
    <w:p w14:paraId="21F42460" w14:textId="60DA68AC" w:rsidR="005004FF" w:rsidRDefault="00AD24EB" w:rsidP="00C213F2">
      <w:pPr>
        <w:pStyle w:val="ListParagraph"/>
        <w:numPr>
          <w:ilvl w:val="0"/>
          <w:numId w:val="97"/>
        </w:numPr>
        <w:rPr>
          <w:rFonts w:ascii="Arial Nova" w:hAnsi="Arial Nova"/>
          <w:sz w:val="22"/>
        </w:rPr>
      </w:pPr>
      <w:r w:rsidRPr="00C213F2">
        <w:rPr>
          <w:rFonts w:ascii="Arial Nova" w:hAnsi="Arial Nova"/>
          <w:sz w:val="22"/>
        </w:rPr>
        <w:t>“Geothermal</w:t>
      </w:r>
      <w:r w:rsidR="00516A08" w:rsidRPr="00C213F2">
        <w:rPr>
          <w:rFonts w:ascii="Arial Nova" w:hAnsi="Arial Nova"/>
          <w:sz w:val="22"/>
        </w:rPr>
        <w:t xml:space="preserve"> energy</w:t>
      </w:r>
      <w:r w:rsidRPr="00C213F2">
        <w:rPr>
          <w:rFonts w:ascii="Arial Nova" w:hAnsi="Arial Nova"/>
          <w:sz w:val="22"/>
        </w:rPr>
        <w:t xml:space="preserve">” was </w:t>
      </w:r>
      <w:r w:rsidR="00516A08" w:rsidRPr="00C213F2">
        <w:rPr>
          <w:rFonts w:ascii="Arial Nova" w:hAnsi="Arial Nova"/>
          <w:sz w:val="22"/>
        </w:rPr>
        <w:t>removed</w:t>
      </w:r>
      <w:r w:rsidR="003B5669" w:rsidRPr="00C213F2">
        <w:rPr>
          <w:rFonts w:ascii="Arial Nova" w:hAnsi="Arial Nova"/>
          <w:sz w:val="22"/>
        </w:rPr>
        <w:t xml:space="preserve"> from </w:t>
      </w:r>
      <w:r w:rsidR="006A09C1" w:rsidRPr="00C213F2">
        <w:rPr>
          <w:rFonts w:ascii="Arial Nova" w:hAnsi="Arial Nova"/>
          <w:sz w:val="22"/>
        </w:rPr>
        <w:t>subcategories of indicator 5.2.1</w:t>
      </w:r>
      <w:r w:rsidR="00516A08" w:rsidRPr="00C213F2">
        <w:rPr>
          <w:rFonts w:ascii="Arial Nova" w:hAnsi="Arial Nova"/>
          <w:sz w:val="22"/>
        </w:rPr>
        <w:t xml:space="preserve">.  </w:t>
      </w:r>
    </w:p>
    <w:p w14:paraId="07DD94DA" w14:textId="51577FC7" w:rsidR="008E57F2" w:rsidRDefault="006A09C1" w:rsidP="005004FF">
      <w:pPr>
        <w:pStyle w:val="ListParagraph"/>
        <w:numPr>
          <w:ilvl w:val="0"/>
          <w:numId w:val="97"/>
        </w:numPr>
        <w:rPr>
          <w:rFonts w:ascii="Arial Nova" w:hAnsi="Arial Nova"/>
          <w:sz w:val="22"/>
        </w:rPr>
      </w:pPr>
      <w:r w:rsidRPr="00C213F2">
        <w:rPr>
          <w:rFonts w:ascii="Arial Nova" w:hAnsi="Arial Nova"/>
          <w:sz w:val="22"/>
        </w:rPr>
        <w:t>“Others” was included as a subcategory for E.1.3</w:t>
      </w:r>
      <w:r w:rsidR="000E09D7" w:rsidRPr="00C213F2">
        <w:rPr>
          <w:rFonts w:ascii="Arial Nova" w:hAnsi="Arial Nova"/>
          <w:sz w:val="22"/>
        </w:rPr>
        <w:t>, which includes refugees</w:t>
      </w:r>
      <w:r w:rsidRPr="00C213F2">
        <w:rPr>
          <w:rFonts w:ascii="Arial Nova" w:hAnsi="Arial Nova"/>
          <w:sz w:val="22"/>
        </w:rPr>
        <w:t xml:space="preserve">. </w:t>
      </w:r>
    </w:p>
    <w:p w14:paraId="24CDE803" w14:textId="77777777" w:rsidR="005004FF" w:rsidRPr="00936858" w:rsidRDefault="005004FF" w:rsidP="00C213F2">
      <w:pPr>
        <w:ind w:left="720"/>
      </w:pPr>
    </w:p>
    <w:p w14:paraId="333CAD7C" w14:textId="696067DB" w:rsidR="005004FF" w:rsidRPr="00936858" w:rsidRDefault="005004FF" w:rsidP="00936858">
      <w:pPr>
        <w:pStyle w:val="ListParagraph"/>
        <w:numPr>
          <w:ilvl w:val="0"/>
          <w:numId w:val="94"/>
        </w:numPr>
        <w:rPr>
          <w:rFonts w:ascii="Arial Nova" w:hAnsi="Arial Nova"/>
          <w:sz w:val="22"/>
        </w:rPr>
      </w:pPr>
      <w:r w:rsidRPr="00936858">
        <w:rPr>
          <w:rFonts w:ascii="Arial Nova" w:hAnsi="Arial Nova"/>
          <w:sz w:val="22"/>
        </w:rPr>
        <w:t xml:space="preserve">Wording of organizational effectiveness and efficiency indicators </w:t>
      </w:r>
      <w:r w:rsidRPr="005004FF">
        <w:rPr>
          <w:rFonts w:ascii="Arial Nova" w:hAnsi="Arial Nova"/>
          <w:sz w:val="22"/>
        </w:rPr>
        <w:t xml:space="preserve">2.3.2. c) and 3.1.1. </w:t>
      </w:r>
      <w:r>
        <w:rPr>
          <w:rFonts w:ascii="Arial Nova" w:hAnsi="Arial Nova"/>
          <w:sz w:val="22"/>
        </w:rPr>
        <w:t>improved</w:t>
      </w:r>
      <w:r w:rsidRPr="00936858">
        <w:rPr>
          <w:rFonts w:ascii="Arial Nova" w:hAnsi="Arial Nova"/>
          <w:sz w:val="22"/>
        </w:rPr>
        <w:t xml:space="preserve"> for clarity and accuracy. </w:t>
      </w:r>
    </w:p>
    <w:p w14:paraId="3D0949E7" w14:textId="77777777" w:rsidR="005004FF" w:rsidRPr="00C213F2" w:rsidRDefault="005004FF" w:rsidP="00C213F2">
      <w:pPr>
        <w:pStyle w:val="ListParagraph"/>
        <w:rPr>
          <w:rFonts w:ascii="Arial Nova" w:hAnsi="Arial Nova"/>
          <w:sz w:val="22"/>
        </w:rPr>
      </w:pPr>
    </w:p>
    <w:p w14:paraId="0A730B55" w14:textId="79BB9468" w:rsidR="00756025" w:rsidRPr="00D92C9F" w:rsidRDefault="00756025" w:rsidP="003E09BB">
      <w:pPr>
        <w:pStyle w:val="ListParagraph"/>
        <w:numPr>
          <w:ilvl w:val="0"/>
          <w:numId w:val="92"/>
        </w:numPr>
        <w:rPr>
          <w:rFonts w:ascii="Arial Nova" w:hAnsi="Arial Nova"/>
          <w:b/>
          <w:bCs/>
          <w:lang w:eastAsia="en-US"/>
        </w:rPr>
      </w:pPr>
      <w:r w:rsidRPr="00D92C9F">
        <w:rPr>
          <w:rFonts w:ascii="Arial Nova" w:hAnsi="Arial Nova"/>
          <w:b/>
          <w:bCs/>
          <w:lang w:eastAsia="en-US"/>
        </w:rPr>
        <w:br w:type="page"/>
      </w:r>
    </w:p>
    <w:p w14:paraId="1B4DE7FE" w14:textId="77777777" w:rsidR="008B34CD" w:rsidRPr="00D92C9F" w:rsidRDefault="008B34CD" w:rsidP="00AE7752">
      <w:pPr>
        <w:pStyle w:val="ListParagraph"/>
        <w:rPr>
          <w:rFonts w:ascii="Arial Nova" w:hAnsi="Arial Nova"/>
          <w:b/>
          <w:bCs/>
          <w:lang w:val="en-US"/>
        </w:rPr>
      </w:pPr>
      <w:bookmarkStart w:id="1" w:name="_Toc78802129"/>
    </w:p>
    <w:p w14:paraId="5041B271" w14:textId="77777777" w:rsidR="00765436" w:rsidRPr="00D92C9F" w:rsidRDefault="00765436" w:rsidP="00765436">
      <w:pPr>
        <w:pStyle w:val="Heading1"/>
        <w:spacing w:before="0" w:beforeAutospacing="0" w:after="0" w:afterAutospacing="0"/>
        <w:rPr>
          <w:rFonts w:ascii="Arial Nova" w:hAnsi="Arial Nova"/>
          <w:lang w:val="en-US"/>
        </w:rPr>
      </w:pPr>
      <w:bookmarkStart w:id="2" w:name="_Toc104012106"/>
      <w:r w:rsidRPr="00D92C9F">
        <w:rPr>
          <w:rFonts w:ascii="Arial Nova" w:hAnsi="Arial Nova"/>
          <w:lang w:val="en-US"/>
        </w:rPr>
        <w:t>Tier One: Development Impact</w:t>
      </w:r>
      <w:bookmarkEnd w:id="1"/>
      <w:bookmarkEnd w:id="2"/>
    </w:p>
    <w:p w14:paraId="03677D4F" w14:textId="77777777" w:rsidR="00765436" w:rsidRPr="00D92C9F" w:rsidRDefault="00765436" w:rsidP="00765436">
      <w:pPr>
        <w:pStyle w:val="Heading1"/>
        <w:spacing w:before="0" w:beforeAutospacing="0" w:after="0" w:afterAutospacing="0"/>
        <w:rPr>
          <w:rFonts w:ascii="Arial Nova" w:hAnsi="Arial Nova"/>
          <w:sz w:val="20"/>
          <w:szCs w:val="20"/>
          <w:lang w:val="en-US"/>
        </w:rPr>
      </w:pPr>
    </w:p>
    <w:tbl>
      <w:tblPr>
        <w:tblStyle w:val="TableGrid"/>
        <w:tblW w:w="12960" w:type="dxa"/>
        <w:tblLayout w:type="fixed"/>
        <w:tblLook w:val="04A0" w:firstRow="1" w:lastRow="0" w:firstColumn="1" w:lastColumn="0" w:noHBand="0" w:noVBand="1"/>
      </w:tblPr>
      <w:tblGrid>
        <w:gridCol w:w="626"/>
        <w:gridCol w:w="1080"/>
        <w:gridCol w:w="4228"/>
        <w:gridCol w:w="1799"/>
        <w:gridCol w:w="1803"/>
        <w:gridCol w:w="3424"/>
      </w:tblGrid>
      <w:tr w:rsidR="00765436" w:rsidRPr="00D92C9F" w14:paraId="6550263C" w14:textId="77777777" w:rsidTr="001C1796">
        <w:trPr>
          <w:trHeight w:val="885"/>
          <w:tblHeader/>
        </w:trPr>
        <w:tc>
          <w:tcPr>
            <w:tcW w:w="1706" w:type="dxa"/>
            <w:gridSpan w:val="2"/>
            <w:tcBorders>
              <w:top w:val="single" w:sz="4" w:space="0" w:color="auto"/>
              <w:left w:val="single" w:sz="4" w:space="0" w:color="auto"/>
              <w:bottom w:val="single" w:sz="4" w:space="0" w:color="auto"/>
              <w:right w:val="single" w:sz="4" w:space="0" w:color="auto"/>
            </w:tcBorders>
            <w:shd w:val="clear" w:color="auto" w:fill="002060"/>
            <w:vAlign w:val="center"/>
            <w:hideMark/>
          </w:tcPr>
          <w:p w14:paraId="343EF486" w14:textId="282EDCA4" w:rsidR="00765436" w:rsidRPr="00D92C9F" w:rsidRDefault="00765436">
            <w:pPr>
              <w:rPr>
                <w:b/>
                <w:bCs/>
                <w:sz w:val="24"/>
                <w:szCs w:val="24"/>
                <w:lang w:val="en-US"/>
              </w:rPr>
            </w:pPr>
            <w:r w:rsidRPr="00D92C9F">
              <w:rPr>
                <w:b/>
                <w:bCs/>
                <w:noProof/>
                <w:lang w:val="en-US"/>
              </w:rPr>
              <w:drawing>
                <wp:inline distT="0" distB="0" distL="0" distR="0" wp14:anchorId="04DD4EC0" wp14:editId="19568B68">
                  <wp:extent cx="698500" cy="673100"/>
                  <wp:effectExtent l="0" t="0" r="635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8500" cy="673100"/>
                          </a:xfrm>
                          <a:prstGeom prst="rect">
                            <a:avLst/>
                          </a:prstGeom>
                          <a:noFill/>
                          <a:ln>
                            <a:noFill/>
                          </a:ln>
                        </pic:spPr>
                      </pic:pic>
                    </a:graphicData>
                  </a:graphic>
                </wp:inline>
              </w:drawing>
            </w:r>
          </w:p>
        </w:tc>
        <w:tc>
          <w:tcPr>
            <w:tcW w:w="11254"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3794B0" w14:textId="77777777" w:rsidR="00765436" w:rsidRPr="00D92C9F" w:rsidRDefault="00765436">
            <w:pPr>
              <w:rPr>
                <w:b/>
                <w:bCs/>
                <w:sz w:val="24"/>
                <w:szCs w:val="24"/>
                <w:lang w:val="en-US"/>
              </w:rPr>
            </w:pPr>
            <w:r w:rsidRPr="00147B4B">
              <w:rPr>
                <w:b/>
                <w:bCs/>
                <w:color w:val="FFFFFF" w:themeColor="background1"/>
                <w:sz w:val="24"/>
                <w:szCs w:val="24"/>
              </w:rPr>
              <w:t>IMPACT: People’s choices expanded for a fairer, sustainable future, to build the world envisioned by Agenda 2030 with planet and people in balance.</w:t>
            </w:r>
          </w:p>
        </w:tc>
      </w:tr>
      <w:tr w:rsidR="00765436" w:rsidRPr="00D92C9F" w14:paraId="29600315" w14:textId="77777777" w:rsidTr="001C1796">
        <w:trPr>
          <w:tblHeader/>
        </w:trPr>
        <w:tc>
          <w:tcPr>
            <w:tcW w:w="593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ED7C734" w14:textId="77777777" w:rsidR="00765436" w:rsidRPr="00D92C9F" w:rsidRDefault="00765436">
            <w:pPr>
              <w:jc w:val="center"/>
              <w:rPr>
                <w:b/>
                <w:bCs/>
                <w:sz w:val="18"/>
                <w:szCs w:val="18"/>
                <w:lang w:val="en-US"/>
              </w:rPr>
            </w:pPr>
            <w:r w:rsidRPr="00D92C9F">
              <w:rPr>
                <w:b/>
                <w:bCs/>
                <w:sz w:val="18"/>
                <w:szCs w:val="18"/>
                <w:lang w:val="en-US"/>
              </w:rPr>
              <w:t>Impact Indicator</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701F5F3" w14:textId="77777777" w:rsidR="00765436" w:rsidRPr="00D92C9F" w:rsidRDefault="00765436">
            <w:pPr>
              <w:jc w:val="center"/>
              <w:rPr>
                <w:b/>
                <w:bCs/>
                <w:sz w:val="18"/>
                <w:szCs w:val="18"/>
                <w:lang w:val="en-US"/>
              </w:rPr>
            </w:pPr>
            <w:r w:rsidRPr="00D92C9F">
              <w:rPr>
                <w:b/>
                <w:bCs/>
                <w:sz w:val="18"/>
                <w:szCs w:val="18"/>
                <w:lang w:val="en-US"/>
              </w:rPr>
              <w:t>Baseline</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1453FDF" w14:textId="77777777" w:rsidR="00765436" w:rsidRPr="00D92C9F" w:rsidRDefault="00765436">
            <w:pPr>
              <w:jc w:val="center"/>
              <w:rPr>
                <w:b/>
                <w:bCs/>
                <w:sz w:val="18"/>
                <w:szCs w:val="18"/>
                <w:lang w:val="en-US"/>
              </w:rPr>
            </w:pPr>
            <w:r w:rsidRPr="00D92C9F">
              <w:rPr>
                <w:b/>
                <w:bCs/>
                <w:sz w:val="18"/>
                <w:szCs w:val="18"/>
                <w:lang w:val="en-US"/>
              </w:rPr>
              <w:t>Latest Data</w:t>
            </w:r>
          </w:p>
        </w:tc>
        <w:tc>
          <w:tcPr>
            <w:tcW w:w="3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3F35297" w14:textId="77777777" w:rsidR="00756514" w:rsidRPr="00D92C9F" w:rsidRDefault="00756514">
            <w:pPr>
              <w:jc w:val="center"/>
              <w:rPr>
                <w:b/>
                <w:bCs/>
                <w:sz w:val="18"/>
                <w:szCs w:val="18"/>
                <w:lang w:val="en-US"/>
              </w:rPr>
            </w:pPr>
            <w:r w:rsidRPr="00D92C9F">
              <w:rPr>
                <w:b/>
                <w:bCs/>
                <w:sz w:val="18"/>
                <w:szCs w:val="18"/>
                <w:lang w:val="en-US"/>
              </w:rPr>
              <w:t>2030 Target</w:t>
            </w:r>
          </w:p>
          <w:p w14:paraId="48B02A9F" w14:textId="02855620" w:rsidR="00765436" w:rsidRPr="00D92C9F" w:rsidRDefault="00765436">
            <w:pPr>
              <w:jc w:val="center"/>
              <w:rPr>
                <w:b/>
                <w:bCs/>
                <w:sz w:val="18"/>
                <w:szCs w:val="18"/>
                <w:lang w:val="en-US"/>
              </w:rPr>
            </w:pPr>
          </w:p>
        </w:tc>
      </w:tr>
      <w:tr w:rsidR="002E69F2" w:rsidRPr="00D92C9F" w14:paraId="72FA9B7D" w14:textId="77777777" w:rsidTr="0028725C">
        <w:trPr>
          <w:trHeight w:val="980"/>
        </w:trPr>
        <w:tc>
          <w:tcPr>
            <w:tcW w:w="626"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636316FE" w14:textId="77777777" w:rsidR="00765436" w:rsidRPr="00D92C9F" w:rsidRDefault="00765436">
            <w:pPr>
              <w:jc w:val="center"/>
              <w:rPr>
                <w:b/>
                <w:bCs/>
                <w:sz w:val="18"/>
                <w:szCs w:val="18"/>
                <w:lang w:val="en-US"/>
              </w:rPr>
            </w:pPr>
            <w:r w:rsidRPr="00D92C9F">
              <w:rPr>
                <w:b/>
                <w:bCs/>
                <w:sz w:val="18"/>
                <w:szCs w:val="18"/>
                <w:lang w:val="en-US"/>
              </w:rPr>
              <w:t>1</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B75EA5C" w14:textId="77777777" w:rsidR="00765436" w:rsidRPr="00147B4B" w:rsidRDefault="00765436">
            <w:pPr>
              <w:rPr>
                <w:rFonts w:eastAsia="SimSun" w:cs="Times New Roman"/>
                <w:color w:val="000000"/>
                <w:sz w:val="18"/>
                <w:szCs w:val="18"/>
              </w:rPr>
            </w:pPr>
            <w:r w:rsidRPr="00147B4B">
              <w:rPr>
                <w:rFonts w:eastAsia="SimSun" w:cs="Times New Roman"/>
                <w:sz w:val="18"/>
                <w:szCs w:val="18"/>
              </w:rPr>
              <w:t>Global poverty headcount</w:t>
            </w:r>
          </w:p>
          <w:p w14:paraId="25ACAE54" w14:textId="77777777" w:rsidR="00765436" w:rsidRPr="00147B4B" w:rsidRDefault="00765436" w:rsidP="003E09BB">
            <w:pPr>
              <w:pStyle w:val="ListParagraph"/>
              <w:numPr>
                <w:ilvl w:val="0"/>
                <w:numId w:val="31"/>
              </w:numPr>
              <w:ind w:left="339" w:hanging="270"/>
              <w:rPr>
                <w:rFonts w:ascii="Arial Nova" w:eastAsia="SimSun" w:hAnsi="Arial Nova"/>
                <w:color w:val="000000"/>
                <w:szCs w:val="18"/>
              </w:rPr>
            </w:pPr>
            <w:r w:rsidRPr="00147B4B">
              <w:rPr>
                <w:rFonts w:ascii="Arial Nova" w:eastAsia="SimSun" w:hAnsi="Arial Nova"/>
                <w:color w:val="000000"/>
                <w:szCs w:val="18"/>
              </w:rPr>
              <w:t>Proportion of population below the international poverty line, by sex, age, employment status and geographical location (urban/rural)</w:t>
            </w:r>
          </w:p>
          <w:p w14:paraId="6CA89D5C" w14:textId="77777777" w:rsidR="00765436" w:rsidRPr="00147B4B" w:rsidRDefault="00765436" w:rsidP="003E09BB">
            <w:pPr>
              <w:pStyle w:val="ListParagraph"/>
              <w:numPr>
                <w:ilvl w:val="0"/>
                <w:numId w:val="31"/>
              </w:numPr>
              <w:ind w:left="339" w:hanging="270"/>
              <w:rPr>
                <w:rFonts w:ascii="Arial Nova" w:eastAsia="SimSun" w:hAnsi="Arial Nova"/>
                <w:color w:val="000000"/>
                <w:szCs w:val="18"/>
              </w:rPr>
            </w:pPr>
            <w:r w:rsidRPr="00147B4B">
              <w:rPr>
                <w:rFonts w:ascii="Arial Nova" w:eastAsia="SimSun" w:hAnsi="Arial Nova"/>
                <w:color w:val="000000"/>
                <w:szCs w:val="18"/>
              </w:rPr>
              <w:t>Proportion of population living below the national poverty line, by sex and ag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54CE528" w14:textId="1C52486B" w:rsidR="007827F6" w:rsidRPr="00147B4B" w:rsidRDefault="007827F6" w:rsidP="006E76B0">
            <w:pPr>
              <w:jc w:val="center"/>
              <w:rPr>
                <w:rFonts w:eastAsia="Arial Nova" w:cs="Arial Nova"/>
                <w:sz w:val="18"/>
                <w:szCs w:val="18"/>
              </w:rPr>
            </w:pPr>
            <w:r w:rsidRPr="00147B4B">
              <w:rPr>
                <w:rFonts w:eastAsia="Arial Nova" w:cs="Arial Nova"/>
                <w:sz w:val="18"/>
                <w:szCs w:val="18"/>
              </w:rPr>
              <w:t>a. 10.1% (2015)</w:t>
            </w:r>
          </w:p>
          <w:p w14:paraId="1BA9D241" w14:textId="31401F2E" w:rsidR="00765436" w:rsidRPr="00147B4B" w:rsidRDefault="007827F6" w:rsidP="006E76B0">
            <w:pPr>
              <w:jc w:val="center"/>
              <w:rPr>
                <w:rFonts w:eastAsia="Arial Nova" w:cs="Arial Nova"/>
                <w:sz w:val="18"/>
                <w:szCs w:val="18"/>
              </w:rPr>
            </w:pPr>
            <w:r w:rsidRPr="00147B4B">
              <w:rPr>
                <w:rFonts w:eastAsia="Arial Nova" w:cs="Arial Nova"/>
                <w:sz w:val="18"/>
                <w:szCs w:val="18"/>
              </w:rPr>
              <w:t>b. 30.1%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CF3B698" w14:textId="25DB339E" w:rsidR="00765436" w:rsidRPr="00147B4B" w:rsidRDefault="00765436">
            <w:pPr>
              <w:rPr>
                <w:sz w:val="18"/>
                <w:szCs w:val="18"/>
                <w:lang w:val="en-US"/>
              </w:rPr>
            </w:pP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99BBDA7" w14:textId="77777777" w:rsidR="00AB7375" w:rsidRPr="00147B4B" w:rsidRDefault="00AB7375" w:rsidP="00AB7375">
            <w:pPr>
              <w:rPr>
                <w:rFonts w:eastAsia="Arial Nova" w:cs="Arial Nova"/>
                <w:sz w:val="18"/>
                <w:szCs w:val="18"/>
              </w:rPr>
            </w:pPr>
            <w:r w:rsidRPr="00147B4B">
              <w:rPr>
                <w:rFonts w:eastAsia="Arial Nova" w:cs="Arial Nova"/>
                <w:sz w:val="18"/>
                <w:szCs w:val="18"/>
              </w:rPr>
              <w:t>a. By 2030, eradicate extreme poverty for all people everywhere, currently measured as people living on less than $1.25 a day</w:t>
            </w:r>
          </w:p>
          <w:p w14:paraId="0CB0BACA" w14:textId="5045B502" w:rsidR="00765436" w:rsidRPr="00147B4B" w:rsidRDefault="00AB7375" w:rsidP="007A3BE7">
            <w:pPr>
              <w:rPr>
                <w:rFonts w:eastAsia="Arial Nova" w:cs="Arial Nova"/>
                <w:sz w:val="18"/>
                <w:szCs w:val="18"/>
              </w:rPr>
            </w:pPr>
            <w:r w:rsidRPr="00147B4B">
              <w:rPr>
                <w:rFonts w:eastAsia="Arial Nova" w:cs="Arial Nova"/>
                <w:sz w:val="18"/>
                <w:szCs w:val="18"/>
              </w:rPr>
              <w:t>b. By 2030, reduce at least by half the proportion of men, women and children of all ages living in poverty in all its dimensions according to national definitions.</w:t>
            </w:r>
          </w:p>
        </w:tc>
      </w:tr>
      <w:tr w:rsidR="00765436" w:rsidRPr="00D92C9F" w14:paraId="537E17FB" w14:textId="77777777" w:rsidTr="006E76B0">
        <w:tc>
          <w:tcPr>
            <w:tcW w:w="626" w:type="dxa"/>
            <w:vMerge/>
            <w:tcBorders>
              <w:left w:val="single" w:sz="4" w:space="0" w:color="auto"/>
              <w:right w:val="single" w:sz="4" w:space="0" w:color="auto"/>
            </w:tcBorders>
            <w:vAlign w:val="center"/>
            <w:hideMark/>
          </w:tcPr>
          <w:p w14:paraId="132C0EE3"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nil"/>
              <w:right w:val="single" w:sz="4" w:space="0" w:color="auto"/>
            </w:tcBorders>
            <w:vAlign w:val="center"/>
            <w:hideMark/>
          </w:tcPr>
          <w:p w14:paraId="16BD42A8" w14:textId="5C19D83C" w:rsidR="00C54349" w:rsidRPr="00147B4B" w:rsidRDefault="00C54349" w:rsidP="00C54349">
            <w:pPr>
              <w:rPr>
                <w:sz w:val="16"/>
                <w:szCs w:val="16"/>
                <w:lang w:val="en-US"/>
              </w:rPr>
            </w:pPr>
            <w:r w:rsidRPr="00147B4B">
              <w:rPr>
                <w:sz w:val="16"/>
                <w:szCs w:val="16"/>
                <w:lang w:val="en-US"/>
              </w:rPr>
              <w:t xml:space="preserve">SDG 1.1.1 and 1.2.1                                                                                                                                                                                </w:t>
            </w:r>
            <w:r w:rsidRPr="00147B4B">
              <w:rPr>
                <w:sz w:val="16"/>
                <w:szCs w:val="16"/>
              </w:rPr>
              <w:t xml:space="preserve">(FAO, </w:t>
            </w:r>
            <w:r w:rsidRPr="00147B4B">
              <w:rPr>
                <w:i/>
                <w:iCs/>
                <w:sz w:val="16"/>
                <w:szCs w:val="16"/>
              </w:rPr>
              <w:t>ILO</w:t>
            </w:r>
            <w:r w:rsidRPr="00147B4B">
              <w:rPr>
                <w:sz w:val="16"/>
                <w:szCs w:val="16"/>
              </w:rPr>
              <w:t xml:space="preserve">, UNEP, UNFPA, </w:t>
            </w:r>
            <w:r w:rsidRPr="00147B4B">
              <w:rPr>
                <w:i/>
                <w:iCs/>
                <w:sz w:val="16"/>
                <w:szCs w:val="16"/>
              </w:rPr>
              <w:t>UNICEF, WFP)</w:t>
            </w:r>
          </w:p>
          <w:p w14:paraId="75B8F439" w14:textId="588B8CA1" w:rsidR="00765436" w:rsidRPr="00147B4B" w:rsidRDefault="00765436">
            <w:pPr>
              <w:jc w:val="right"/>
              <w:rPr>
                <w:sz w:val="16"/>
                <w:szCs w:val="16"/>
              </w:rPr>
            </w:pPr>
          </w:p>
        </w:tc>
      </w:tr>
      <w:tr w:rsidR="00C54349" w:rsidRPr="00D92C9F" w14:paraId="2F1D032A" w14:textId="77777777" w:rsidTr="00713D8F">
        <w:tc>
          <w:tcPr>
            <w:tcW w:w="626" w:type="dxa"/>
            <w:vMerge/>
            <w:tcBorders>
              <w:left w:val="single" w:sz="4" w:space="0" w:color="auto"/>
              <w:right w:val="single" w:sz="4" w:space="0" w:color="auto"/>
            </w:tcBorders>
            <w:vAlign w:val="center"/>
          </w:tcPr>
          <w:p w14:paraId="2480B7A1" w14:textId="77777777" w:rsidR="00C54349" w:rsidRPr="00D92C9F" w:rsidRDefault="00C54349">
            <w:pPr>
              <w:rPr>
                <w:b/>
                <w:bCs/>
                <w:sz w:val="18"/>
                <w:szCs w:val="18"/>
                <w:lang w:val="en-US"/>
              </w:rPr>
            </w:pPr>
          </w:p>
        </w:tc>
        <w:tc>
          <w:tcPr>
            <w:tcW w:w="12334" w:type="dxa"/>
            <w:gridSpan w:val="5"/>
            <w:tcBorders>
              <w:top w:val="nil"/>
              <w:left w:val="single" w:sz="4" w:space="0" w:color="auto"/>
              <w:bottom w:val="single" w:sz="4" w:space="0" w:color="auto"/>
              <w:right w:val="single" w:sz="4" w:space="0" w:color="auto"/>
            </w:tcBorders>
            <w:vAlign w:val="center"/>
          </w:tcPr>
          <w:p w14:paraId="3EE35079" w14:textId="6549E558" w:rsidR="00C54349" w:rsidRPr="00EA2542" w:rsidRDefault="00C54349" w:rsidP="006E76B0">
            <w:pPr>
              <w:spacing w:after="60"/>
              <w:jc w:val="both"/>
              <w:rPr>
                <w:sz w:val="16"/>
                <w:szCs w:val="16"/>
              </w:rPr>
            </w:pPr>
            <w:r w:rsidRPr="00EA2542">
              <w:rPr>
                <w:sz w:val="16"/>
                <w:szCs w:val="16"/>
              </w:rPr>
              <w:t>a. Based on the International Poverty Line of US$1.90/day, adults refer to people over the age of 25 and youth refers to those between 15 and 24. For consistency, the baseline year for the world aggregate is 2015, as published in “The Sustainable Development Goals Report” for 2021 (</w:t>
            </w:r>
            <w:hyperlink r:id="rId18" w:history="1">
              <w:r w:rsidRPr="00EA2542">
                <w:rPr>
                  <w:rStyle w:val="Hyperlink"/>
                  <w:sz w:val="16"/>
                  <w:szCs w:val="16"/>
                </w:rPr>
                <w:t>https://unstats.un.org/sdgs/files/report/2021/secretary-general-sdg-report-2021</w:t>
              </w:r>
              <w:r w:rsidR="008B34CD" w:rsidRPr="00EA2542">
                <w:rPr>
                  <w:rStyle w:val="Hyperlink"/>
                  <w:sz w:val="16"/>
                  <w:szCs w:val="16"/>
                </w:rPr>
                <w:t>—</w:t>
              </w:r>
              <w:r w:rsidRPr="00EA2542">
                <w:rPr>
                  <w:rStyle w:val="Hyperlink"/>
                  <w:sz w:val="16"/>
                  <w:szCs w:val="16"/>
                </w:rPr>
                <w:t>EN.pdf</w:t>
              </w:r>
            </w:hyperlink>
            <w:r w:rsidRPr="00EA2542">
              <w:rPr>
                <w:sz w:val="16"/>
                <w:szCs w:val="16"/>
              </w:rPr>
              <w:t>) and “Statistical Annex” (</w:t>
            </w:r>
            <w:hyperlink r:id="rId19" w:history="1">
              <w:r w:rsidRPr="00EA2542">
                <w:rPr>
                  <w:rStyle w:val="Hyperlink"/>
                  <w:sz w:val="16"/>
                  <w:szCs w:val="16"/>
                </w:rPr>
                <w:t>https://unstats.un.org/sdgs/files/report/2021/secretary-general-sdg-report-2021</w:t>
              </w:r>
              <w:r w:rsidR="008B34CD" w:rsidRPr="00EA2542">
                <w:rPr>
                  <w:rStyle w:val="Hyperlink"/>
                  <w:sz w:val="16"/>
                  <w:szCs w:val="16"/>
                </w:rPr>
                <w:t>—</w:t>
              </w:r>
              <w:r w:rsidRPr="00EA2542">
                <w:rPr>
                  <w:rStyle w:val="Hyperlink"/>
                  <w:sz w:val="16"/>
                  <w:szCs w:val="16"/>
                </w:rPr>
                <w:t>Statistical-Annex.pdf</w:t>
              </w:r>
            </w:hyperlink>
            <w:r w:rsidRPr="00EA2542">
              <w:rPr>
                <w:sz w:val="16"/>
                <w:szCs w:val="16"/>
              </w:rPr>
              <w:t>). Disaggregation by location is not available.</w:t>
            </w:r>
          </w:p>
          <w:p w14:paraId="2CC22548" w14:textId="192C6AE1" w:rsidR="00C54349" w:rsidRPr="00EA2542" w:rsidRDefault="00C54349" w:rsidP="006E76B0">
            <w:pPr>
              <w:ind w:right="160"/>
              <w:jc w:val="both"/>
              <w:rPr>
                <w:sz w:val="16"/>
                <w:szCs w:val="16"/>
              </w:rPr>
            </w:pPr>
            <w:r w:rsidRPr="00EA2542">
              <w:rPr>
                <w:sz w:val="16"/>
                <w:szCs w:val="16"/>
              </w:rPr>
              <w:t>b. Based on World Bank data (</w:t>
            </w:r>
            <w:hyperlink r:id="rId20" w:history="1">
              <w:r w:rsidRPr="00EA2542">
                <w:rPr>
                  <w:rStyle w:val="Hyperlink"/>
                  <w:sz w:val="16"/>
                  <w:szCs w:val="16"/>
                </w:rPr>
                <w:t>https://data.worldbank.org/indicator/SI.POV.NAHC</w:t>
              </w:r>
            </w:hyperlink>
            <w:r w:rsidRPr="00EA2542">
              <w:rPr>
                <w:sz w:val="16"/>
                <w:szCs w:val="16"/>
              </w:rPr>
              <w:t>) and 110 UNDP programme countries where data is available. Disaggregation by sex or age is not available. Baseline data year is 2020 with country-specific data ranging from 2011 to 2020. Baseline estimate is averaged from 110 UNDP programme countries.</w:t>
            </w:r>
          </w:p>
        </w:tc>
      </w:tr>
      <w:tr w:rsidR="00765436" w:rsidRPr="00D92C9F" w14:paraId="0DE880A5" w14:textId="77777777" w:rsidTr="007A3BE7">
        <w:tc>
          <w:tcPr>
            <w:tcW w:w="62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76AD9F8" w14:textId="77777777" w:rsidR="00765436" w:rsidRPr="00D92C9F" w:rsidRDefault="00765436">
            <w:pPr>
              <w:jc w:val="center"/>
              <w:rPr>
                <w:b/>
                <w:bCs/>
                <w:sz w:val="18"/>
                <w:szCs w:val="18"/>
                <w:lang w:val="en-US"/>
              </w:rPr>
            </w:pPr>
            <w:r w:rsidRPr="00D92C9F">
              <w:rPr>
                <w:b/>
                <w:bCs/>
                <w:sz w:val="18"/>
                <w:szCs w:val="18"/>
                <w:lang w:val="en-US"/>
              </w:rPr>
              <w:t>2</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938B425" w14:textId="77777777" w:rsidR="00765436" w:rsidRPr="00EA2542" w:rsidRDefault="00765436">
            <w:pPr>
              <w:spacing w:before="100" w:after="100"/>
              <w:rPr>
                <w:sz w:val="18"/>
                <w:szCs w:val="18"/>
                <w:lang w:val="en-US"/>
              </w:rPr>
            </w:pPr>
            <w:r w:rsidRPr="00EA2542">
              <w:rPr>
                <w:rFonts w:eastAsia="SimSun"/>
                <w:color w:val="000000"/>
                <w:sz w:val="18"/>
                <w:szCs w:val="18"/>
              </w:rPr>
              <w:t>Multidimensional Poverty Index</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F63B9FF" w14:textId="266D92FF" w:rsidR="00765436" w:rsidRPr="00EA2542" w:rsidRDefault="00560DCD" w:rsidP="006E76B0">
            <w:pPr>
              <w:jc w:val="center"/>
              <w:rPr>
                <w:sz w:val="18"/>
                <w:szCs w:val="18"/>
                <w:lang w:val="en-US"/>
              </w:rPr>
            </w:pPr>
            <w:r w:rsidRPr="00EA2542">
              <w:rPr>
                <w:sz w:val="18"/>
                <w:szCs w:val="18"/>
                <w:lang w:val="en-US"/>
              </w:rPr>
              <w:t>0.105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FE33B36" w14:textId="47555902" w:rsidR="00765436" w:rsidRPr="00EA2542" w:rsidRDefault="00765436">
            <w:pPr>
              <w:rPr>
                <w:sz w:val="18"/>
                <w:szCs w:val="18"/>
                <w:lang w:val="en-US"/>
              </w:rPr>
            </w:pP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B635CB5" w14:textId="1D3DEE17" w:rsidR="00765436" w:rsidRPr="00EA2542" w:rsidRDefault="00756514" w:rsidP="006E76B0">
            <w:pPr>
              <w:jc w:val="center"/>
              <w:rPr>
                <w:sz w:val="18"/>
                <w:szCs w:val="18"/>
                <w:lang w:val="en-US"/>
              </w:rPr>
            </w:pPr>
            <w:r w:rsidRPr="00EA2542">
              <w:rPr>
                <w:sz w:val="18"/>
                <w:szCs w:val="18"/>
                <w:lang w:val="en-US"/>
              </w:rPr>
              <w:t>NA</w:t>
            </w:r>
          </w:p>
        </w:tc>
      </w:tr>
      <w:tr w:rsidR="00765436" w:rsidRPr="00D92C9F" w14:paraId="13BF1C01" w14:textId="77777777" w:rsidTr="006E76B0">
        <w:tc>
          <w:tcPr>
            <w:tcW w:w="626" w:type="dxa"/>
            <w:vMerge/>
            <w:vAlign w:val="center"/>
            <w:hideMark/>
          </w:tcPr>
          <w:p w14:paraId="2B9BFB35"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nil"/>
              <w:right w:val="single" w:sz="4" w:space="0" w:color="auto"/>
            </w:tcBorders>
            <w:vAlign w:val="center"/>
            <w:hideMark/>
          </w:tcPr>
          <w:p w14:paraId="2DFB10C5" w14:textId="64522015" w:rsidR="00765436" w:rsidRPr="00EA2542" w:rsidRDefault="00644564">
            <w:pPr>
              <w:jc w:val="right"/>
              <w:rPr>
                <w:sz w:val="16"/>
                <w:szCs w:val="16"/>
                <w:lang w:val="en-US"/>
              </w:rPr>
            </w:pPr>
            <w:r w:rsidRPr="00EA2542">
              <w:rPr>
                <w:i/>
                <w:iCs/>
                <w:sz w:val="16"/>
                <w:szCs w:val="16"/>
                <w:lang w:val="en-US"/>
              </w:rPr>
              <w:t>(UNICEF)</w:t>
            </w:r>
          </w:p>
        </w:tc>
      </w:tr>
      <w:tr w:rsidR="00644564" w:rsidRPr="00D92C9F" w14:paraId="14EC73C5" w14:textId="77777777" w:rsidTr="00713D8F">
        <w:tc>
          <w:tcPr>
            <w:tcW w:w="626" w:type="dxa"/>
            <w:vMerge/>
            <w:vAlign w:val="center"/>
          </w:tcPr>
          <w:p w14:paraId="076D7041" w14:textId="77777777" w:rsidR="00644564" w:rsidRPr="00D92C9F" w:rsidRDefault="00644564">
            <w:pPr>
              <w:rPr>
                <w:b/>
                <w:bCs/>
                <w:sz w:val="18"/>
                <w:szCs w:val="18"/>
                <w:lang w:val="en-US"/>
              </w:rPr>
            </w:pPr>
          </w:p>
        </w:tc>
        <w:tc>
          <w:tcPr>
            <w:tcW w:w="12334" w:type="dxa"/>
            <w:gridSpan w:val="5"/>
            <w:tcBorders>
              <w:top w:val="nil"/>
              <w:left w:val="single" w:sz="4" w:space="0" w:color="auto"/>
              <w:bottom w:val="single" w:sz="4" w:space="0" w:color="auto"/>
              <w:right w:val="single" w:sz="4" w:space="0" w:color="auto"/>
            </w:tcBorders>
            <w:vAlign w:val="center"/>
          </w:tcPr>
          <w:p w14:paraId="795D8CB8" w14:textId="2326ED0F" w:rsidR="00644564" w:rsidRPr="00EA2542" w:rsidRDefault="00644564" w:rsidP="006E76B0">
            <w:pPr>
              <w:spacing w:before="60" w:after="60"/>
              <w:rPr>
                <w:sz w:val="16"/>
                <w:szCs w:val="16"/>
                <w:lang w:val="en-US"/>
              </w:rPr>
            </w:pPr>
            <w:r w:rsidRPr="00EA2542">
              <w:rPr>
                <w:sz w:val="16"/>
                <w:szCs w:val="16"/>
                <w:lang w:val="en-US"/>
              </w:rPr>
              <w:t xml:space="preserve">Data source: UNDP Human Development Report Office </w:t>
            </w:r>
            <w:hyperlink r:id="rId21" w:history="1">
              <w:r w:rsidRPr="00EA2542">
                <w:rPr>
                  <w:rStyle w:val="Hyperlink"/>
                  <w:sz w:val="16"/>
                  <w:szCs w:val="16"/>
                  <w:lang w:val="en-US"/>
                </w:rPr>
                <w:t>https://hdr.undp.org/sites/default/files/2021_mpi_statistical_data_table_1_and_2_en.pdf</w:t>
              </w:r>
            </w:hyperlink>
            <w:r w:rsidRPr="00EA2542">
              <w:rPr>
                <w:sz w:val="16"/>
                <w:szCs w:val="16"/>
                <w:lang w:val="en-US"/>
              </w:rPr>
              <w:t>.</w:t>
            </w:r>
            <w:r w:rsidRPr="00EA2542">
              <w:t xml:space="preserve"> </w:t>
            </w:r>
            <w:r w:rsidRPr="00EA2542">
              <w:rPr>
                <w:sz w:val="16"/>
                <w:szCs w:val="16"/>
              </w:rPr>
              <w:t>Baseline data year is 2020 with country-specific data ranging from 2009 to 2020.</w:t>
            </w:r>
            <w:r w:rsidRPr="00EA2542">
              <w:rPr>
                <w:sz w:val="16"/>
                <w:szCs w:val="16"/>
                <w:lang w:val="en-US"/>
              </w:rPr>
              <w:t xml:space="preserve">  </w:t>
            </w:r>
          </w:p>
        </w:tc>
      </w:tr>
      <w:tr w:rsidR="00765436" w:rsidRPr="00D92C9F" w14:paraId="6B0CC165" w14:textId="77777777" w:rsidTr="007A3BE7">
        <w:tc>
          <w:tcPr>
            <w:tcW w:w="626" w:type="dxa"/>
            <w:vMerge/>
            <w:vAlign w:val="center"/>
            <w:hideMark/>
          </w:tcPr>
          <w:p w14:paraId="25A1FBF3" w14:textId="77777777" w:rsidR="00765436" w:rsidRPr="00D92C9F" w:rsidRDefault="00765436">
            <w:pPr>
              <w:rPr>
                <w:b/>
                <w:bCs/>
                <w:sz w:val="18"/>
                <w:szCs w:val="18"/>
                <w:lang w:val="en-US"/>
              </w:rPr>
            </w:pP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24B6BD9" w14:textId="77777777" w:rsidR="00765436" w:rsidRPr="00EA2542" w:rsidRDefault="00765436">
            <w:pPr>
              <w:spacing w:before="100" w:after="100"/>
              <w:rPr>
                <w:sz w:val="18"/>
                <w:szCs w:val="18"/>
                <w:lang w:val="en-US"/>
              </w:rPr>
            </w:pPr>
            <w:r w:rsidRPr="00EA2542">
              <w:rPr>
                <w:sz w:val="18"/>
                <w:szCs w:val="18"/>
                <w:lang w:val="en-US"/>
              </w:rPr>
              <w:t>Planetary pressures–adjusted Human Development Index</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275441E" w14:textId="4BE9969E" w:rsidR="00765436" w:rsidRPr="00EA2542" w:rsidRDefault="00E21095" w:rsidP="006E76B0">
            <w:pPr>
              <w:jc w:val="center"/>
              <w:rPr>
                <w:sz w:val="18"/>
                <w:szCs w:val="18"/>
                <w:lang w:val="en-US"/>
              </w:rPr>
            </w:pPr>
            <w:r w:rsidRPr="00EA2542">
              <w:rPr>
                <w:sz w:val="18"/>
                <w:szCs w:val="18"/>
                <w:lang w:val="en-US"/>
              </w:rPr>
              <w:t>0.683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7C2F608" w14:textId="77777777" w:rsidR="00765436" w:rsidRPr="00EA2542" w:rsidRDefault="00765436" w:rsidP="006E76B0">
            <w:pPr>
              <w:jc w:val="center"/>
              <w:rPr>
                <w:sz w:val="18"/>
                <w:szCs w:val="18"/>
                <w:lang w:val="en-US"/>
              </w:rPr>
            </w:pP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D658784" w14:textId="6BE3A319" w:rsidR="00765436" w:rsidRPr="00EA2542" w:rsidRDefault="00756514" w:rsidP="006E76B0">
            <w:pPr>
              <w:jc w:val="center"/>
              <w:rPr>
                <w:sz w:val="18"/>
                <w:szCs w:val="18"/>
                <w:lang w:val="en-US"/>
              </w:rPr>
            </w:pPr>
            <w:r w:rsidRPr="00EA2542">
              <w:rPr>
                <w:sz w:val="18"/>
                <w:szCs w:val="18"/>
                <w:lang w:val="en-US"/>
              </w:rPr>
              <w:t>NA</w:t>
            </w:r>
          </w:p>
        </w:tc>
      </w:tr>
      <w:tr w:rsidR="00765436" w:rsidRPr="00D92C9F" w14:paraId="2B460EFB" w14:textId="77777777" w:rsidTr="007827F6">
        <w:tc>
          <w:tcPr>
            <w:tcW w:w="626" w:type="dxa"/>
            <w:vMerge/>
            <w:vAlign w:val="center"/>
            <w:hideMark/>
          </w:tcPr>
          <w:p w14:paraId="63643600"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single" w:sz="4" w:space="0" w:color="auto"/>
              <w:right w:val="single" w:sz="4" w:space="0" w:color="auto"/>
            </w:tcBorders>
            <w:vAlign w:val="center"/>
            <w:hideMark/>
          </w:tcPr>
          <w:p w14:paraId="16789703" w14:textId="557344B3" w:rsidR="00765436" w:rsidRPr="00EA2542" w:rsidRDefault="00603588">
            <w:pPr>
              <w:spacing w:before="60" w:after="60"/>
              <w:rPr>
                <w:sz w:val="18"/>
                <w:szCs w:val="18"/>
                <w:lang w:val="en-US"/>
              </w:rPr>
            </w:pPr>
            <w:r w:rsidRPr="00EA2542">
              <w:rPr>
                <w:sz w:val="16"/>
                <w:szCs w:val="16"/>
                <w:lang w:val="en-US"/>
              </w:rPr>
              <w:t>Data source: UNDP Human Development Report Office</w:t>
            </w:r>
            <w:r w:rsidRPr="00EA2542">
              <w:t xml:space="preserve"> </w:t>
            </w:r>
            <w:hyperlink r:id="rId22" w:history="1">
              <w:r w:rsidRPr="00EA2542">
                <w:rPr>
                  <w:rStyle w:val="Hyperlink"/>
                  <w:sz w:val="16"/>
                  <w:szCs w:val="16"/>
                  <w:lang w:val="en-US"/>
                </w:rPr>
                <w:t>https://hdr.undp.org/sites/default/files/2020_phdi.pdf</w:t>
              </w:r>
            </w:hyperlink>
            <w:r w:rsidRPr="00EA2542">
              <w:rPr>
                <w:sz w:val="16"/>
                <w:szCs w:val="16"/>
                <w:lang w:val="en-US"/>
              </w:rPr>
              <w:t xml:space="preserve">. </w:t>
            </w:r>
            <w:r w:rsidRPr="00EA2542">
              <w:rPr>
                <w:sz w:val="16"/>
                <w:szCs w:val="16"/>
              </w:rPr>
              <w:t>Baseline data year is 2019.</w:t>
            </w:r>
          </w:p>
        </w:tc>
      </w:tr>
      <w:tr w:rsidR="00825B8B" w:rsidRPr="00D92C9F" w14:paraId="32C65B0E" w14:textId="77777777" w:rsidTr="007A3BE7">
        <w:tc>
          <w:tcPr>
            <w:tcW w:w="62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9B97233" w14:textId="77777777" w:rsidR="00765436" w:rsidRPr="00D92C9F" w:rsidRDefault="00765436">
            <w:pPr>
              <w:jc w:val="center"/>
              <w:rPr>
                <w:b/>
                <w:bCs/>
                <w:sz w:val="18"/>
                <w:szCs w:val="18"/>
                <w:lang w:val="en-US"/>
              </w:rPr>
            </w:pPr>
            <w:r w:rsidRPr="00D92C9F">
              <w:rPr>
                <w:b/>
                <w:bCs/>
                <w:sz w:val="18"/>
                <w:szCs w:val="18"/>
                <w:lang w:val="en-US"/>
              </w:rPr>
              <w:t>3</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A5EDF27" w14:textId="77777777" w:rsidR="00765436" w:rsidRPr="00EA2542" w:rsidRDefault="00765436">
            <w:pPr>
              <w:spacing w:before="100" w:after="100"/>
              <w:rPr>
                <w:sz w:val="18"/>
                <w:szCs w:val="18"/>
                <w:lang w:val="en-US"/>
              </w:rPr>
            </w:pPr>
            <w:r w:rsidRPr="00EA2542">
              <w:rPr>
                <w:sz w:val="18"/>
                <w:szCs w:val="18"/>
                <w:lang w:val="en-US"/>
              </w:rPr>
              <w:t>Inequality-adjusted Human Development Index</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4A39FBA" w14:textId="50727873" w:rsidR="00765436" w:rsidRPr="00EA2542" w:rsidRDefault="004718A1" w:rsidP="006E76B0">
            <w:pPr>
              <w:jc w:val="center"/>
              <w:rPr>
                <w:sz w:val="18"/>
                <w:szCs w:val="18"/>
                <w:lang w:val="en-US"/>
              </w:rPr>
            </w:pPr>
            <w:r w:rsidRPr="00EA2542">
              <w:rPr>
                <w:sz w:val="18"/>
                <w:szCs w:val="18"/>
                <w:lang w:val="en-US"/>
              </w:rPr>
              <w:t>0.587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4338420" w14:textId="77777777" w:rsidR="00765436" w:rsidRPr="00EA2542" w:rsidRDefault="00765436" w:rsidP="006E76B0">
            <w:pPr>
              <w:jc w:val="center"/>
              <w:rPr>
                <w:sz w:val="18"/>
                <w:szCs w:val="18"/>
                <w:lang w:val="en-US"/>
              </w:rPr>
            </w:pP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760AC7F" w14:textId="16F4DF82" w:rsidR="00765436" w:rsidRPr="00EA2542" w:rsidRDefault="00A91DCD" w:rsidP="006E76B0">
            <w:pPr>
              <w:jc w:val="center"/>
              <w:rPr>
                <w:sz w:val="18"/>
                <w:szCs w:val="18"/>
                <w:lang w:val="en-US"/>
              </w:rPr>
            </w:pPr>
            <w:r w:rsidRPr="00EA2542">
              <w:rPr>
                <w:sz w:val="18"/>
                <w:szCs w:val="18"/>
                <w:lang w:val="en-US"/>
              </w:rPr>
              <w:t>NA</w:t>
            </w:r>
          </w:p>
        </w:tc>
      </w:tr>
      <w:tr w:rsidR="00765436" w:rsidRPr="00D92C9F" w14:paraId="79E629B9" w14:textId="77777777" w:rsidTr="007827F6">
        <w:trPr>
          <w:trHeight w:val="260"/>
        </w:trPr>
        <w:tc>
          <w:tcPr>
            <w:tcW w:w="626" w:type="dxa"/>
            <w:vMerge/>
            <w:vAlign w:val="center"/>
            <w:hideMark/>
          </w:tcPr>
          <w:p w14:paraId="7E9FF688"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single" w:sz="4" w:space="0" w:color="auto"/>
              <w:right w:val="single" w:sz="4" w:space="0" w:color="auto"/>
            </w:tcBorders>
            <w:vAlign w:val="center"/>
            <w:hideMark/>
          </w:tcPr>
          <w:p w14:paraId="59C1C66D" w14:textId="73C247EB" w:rsidR="00765436" w:rsidRPr="00EA2542" w:rsidRDefault="00F508B7">
            <w:pPr>
              <w:spacing w:before="60" w:after="60"/>
              <w:rPr>
                <w:sz w:val="18"/>
                <w:szCs w:val="18"/>
                <w:lang w:val="en-US"/>
              </w:rPr>
            </w:pPr>
            <w:r w:rsidRPr="00EA2542">
              <w:rPr>
                <w:sz w:val="16"/>
                <w:szCs w:val="16"/>
                <w:lang w:val="en-US"/>
              </w:rPr>
              <w:t xml:space="preserve">Data source: UNDP Human Development Report Office </w:t>
            </w:r>
            <w:hyperlink r:id="rId23" w:history="1">
              <w:r w:rsidRPr="00EA2542">
                <w:rPr>
                  <w:rStyle w:val="Hyperlink"/>
                  <w:sz w:val="16"/>
                  <w:szCs w:val="16"/>
                  <w:lang w:val="en-US"/>
                </w:rPr>
                <w:t>http://hdr.undp.org/en/composite/IHDI</w:t>
              </w:r>
            </w:hyperlink>
            <w:r w:rsidRPr="00EA2542">
              <w:rPr>
                <w:rStyle w:val="Hyperlink"/>
                <w:sz w:val="16"/>
                <w:szCs w:val="16"/>
                <w:lang w:val="en-US"/>
              </w:rPr>
              <w:t xml:space="preserve">. </w:t>
            </w:r>
            <w:r w:rsidRPr="00EA2542">
              <w:rPr>
                <w:sz w:val="16"/>
                <w:szCs w:val="16"/>
              </w:rPr>
              <w:t>Baseline data year is 2019.</w:t>
            </w:r>
          </w:p>
        </w:tc>
      </w:tr>
      <w:tr w:rsidR="00825B8B" w:rsidRPr="00D92C9F" w14:paraId="7CF3B040" w14:textId="77777777" w:rsidTr="007A3BE7">
        <w:tc>
          <w:tcPr>
            <w:tcW w:w="62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DDB8E27" w14:textId="77777777" w:rsidR="00765436" w:rsidRPr="00D92C9F" w:rsidRDefault="00765436">
            <w:pPr>
              <w:jc w:val="center"/>
              <w:rPr>
                <w:b/>
                <w:bCs/>
                <w:sz w:val="18"/>
                <w:szCs w:val="18"/>
                <w:lang w:val="en-US"/>
              </w:rPr>
            </w:pPr>
            <w:r w:rsidRPr="00D92C9F">
              <w:rPr>
                <w:b/>
                <w:bCs/>
                <w:sz w:val="18"/>
                <w:szCs w:val="18"/>
                <w:lang w:val="en-US"/>
              </w:rPr>
              <w:t>4</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3AE93008" w14:textId="77777777" w:rsidR="00765436" w:rsidRPr="00EA2542" w:rsidRDefault="00765436">
            <w:pPr>
              <w:spacing w:before="100" w:after="100"/>
              <w:rPr>
                <w:sz w:val="18"/>
                <w:szCs w:val="18"/>
                <w:lang w:val="en-US"/>
              </w:rPr>
            </w:pPr>
            <w:r w:rsidRPr="00EA2542">
              <w:rPr>
                <w:sz w:val="18"/>
                <w:szCs w:val="18"/>
                <w:lang w:val="en-US"/>
              </w:rPr>
              <w:t>Annual growth rate of real GDP per employed person (%)</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EE46FC9" w14:textId="25EA2BAF" w:rsidR="00765436" w:rsidRPr="00EA2542" w:rsidRDefault="00043038" w:rsidP="006E76B0">
            <w:pPr>
              <w:jc w:val="center"/>
              <w:rPr>
                <w:sz w:val="18"/>
                <w:szCs w:val="18"/>
                <w:lang w:val="en-US"/>
              </w:rPr>
            </w:pPr>
            <w:r w:rsidRPr="00EA2542">
              <w:rPr>
                <w:sz w:val="18"/>
                <w:szCs w:val="18"/>
                <w:lang w:val="en-US"/>
              </w:rPr>
              <w:t>1.2%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CA1336F" w14:textId="77777777" w:rsidR="00765436" w:rsidRPr="00EA2542" w:rsidRDefault="00765436" w:rsidP="006E76B0">
            <w:pPr>
              <w:jc w:val="center"/>
              <w:rPr>
                <w:sz w:val="18"/>
                <w:szCs w:val="18"/>
                <w:lang w:val="en-US"/>
              </w:rPr>
            </w:pP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F3EF2C2" w14:textId="4B2F4795" w:rsidR="00765436" w:rsidRPr="00EA2542" w:rsidRDefault="003C2FEB" w:rsidP="007A3BE7">
            <w:pPr>
              <w:rPr>
                <w:sz w:val="18"/>
                <w:szCs w:val="18"/>
                <w:lang w:val="en-US"/>
              </w:rPr>
            </w:pPr>
            <w:r w:rsidRPr="00EA2542">
              <w:rPr>
                <w:sz w:val="18"/>
                <w:szCs w:val="18"/>
                <w:lang w:val="en-US"/>
              </w:rPr>
              <w:t>Achieve higher levels of economic productivity through diversification, technological upgrading and innovation, including through a focus on high-value added and labour-intensive sectors</w:t>
            </w:r>
          </w:p>
        </w:tc>
      </w:tr>
      <w:tr w:rsidR="00644564" w:rsidRPr="00D92C9F" w14:paraId="5A5D2014" w14:textId="77777777" w:rsidTr="006E76B0">
        <w:tc>
          <w:tcPr>
            <w:tcW w:w="626" w:type="dxa"/>
            <w:vMerge/>
            <w:vAlign w:val="center"/>
          </w:tcPr>
          <w:p w14:paraId="432BA7C5" w14:textId="77777777" w:rsidR="00644564" w:rsidRPr="00D92C9F" w:rsidRDefault="00644564" w:rsidP="004718A1">
            <w:pPr>
              <w:rPr>
                <w:b/>
                <w:bCs/>
                <w:sz w:val="18"/>
                <w:szCs w:val="18"/>
                <w:lang w:val="en-US"/>
              </w:rPr>
            </w:pPr>
          </w:p>
        </w:tc>
        <w:tc>
          <w:tcPr>
            <w:tcW w:w="8913" w:type="dxa"/>
            <w:gridSpan w:val="4"/>
            <w:tcBorders>
              <w:top w:val="single" w:sz="4" w:space="0" w:color="auto"/>
              <w:left w:val="single" w:sz="4" w:space="0" w:color="auto"/>
              <w:bottom w:val="nil"/>
              <w:right w:val="single" w:sz="4" w:space="0" w:color="FFFFFF" w:themeColor="background1"/>
            </w:tcBorders>
            <w:vAlign w:val="center"/>
          </w:tcPr>
          <w:p w14:paraId="7CCFF8F2" w14:textId="33FED5FF" w:rsidR="00644564" w:rsidRPr="00D92C9F" w:rsidRDefault="00644564" w:rsidP="004718A1">
            <w:pPr>
              <w:spacing w:before="60"/>
              <w:rPr>
                <w:b/>
                <w:bCs/>
                <w:sz w:val="16"/>
                <w:szCs w:val="16"/>
                <w:lang w:val="en-US"/>
              </w:rPr>
            </w:pPr>
            <w:r w:rsidRPr="00D92C9F">
              <w:rPr>
                <w:b/>
                <w:bCs/>
                <w:sz w:val="16"/>
                <w:szCs w:val="16"/>
                <w:lang w:val="en-US"/>
              </w:rPr>
              <w:t>SDG 8.2.1</w:t>
            </w:r>
          </w:p>
        </w:tc>
        <w:tc>
          <w:tcPr>
            <w:tcW w:w="3421" w:type="dxa"/>
            <w:tcBorders>
              <w:top w:val="single" w:sz="4" w:space="0" w:color="auto"/>
              <w:left w:val="single" w:sz="4" w:space="0" w:color="FFFFFF" w:themeColor="background1"/>
              <w:bottom w:val="nil"/>
              <w:right w:val="single" w:sz="4" w:space="0" w:color="auto"/>
            </w:tcBorders>
            <w:vAlign w:val="bottom"/>
          </w:tcPr>
          <w:p w14:paraId="518E4796" w14:textId="2D5E7FC9" w:rsidR="00644564" w:rsidRPr="00D92C9F" w:rsidRDefault="00644564" w:rsidP="004718A1">
            <w:pPr>
              <w:jc w:val="right"/>
              <w:rPr>
                <w:b/>
                <w:bCs/>
                <w:sz w:val="16"/>
                <w:szCs w:val="16"/>
              </w:rPr>
            </w:pPr>
            <w:r w:rsidRPr="00D92C9F">
              <w:rPr>
                <w:b/>
                <w:bCs/>
                <w:sz w:val="16"/>
                <w:szCs w:val="16"/>
              </w:rPr>
              <w:t>(ILO)</w:t>
            </w:r>
          </w:p>
        </w:tc>
      </w:tr>
      <w:tr w:rsidR="00765436" w:rsidRPr="00D92C9F" w14:paraId="3436B5ED" w14:textId="77777777" w:rsidTr="006E76B0">
        <w:tc>
          <w:tcPr>
            <w:tcW w:w="626" w:type="dxa"/>
            <w:vMerge/>
            <w:vAlign w:val="center"/>
            <w:hideMark/>
          </w:tcPr>
          <w:p w14:paraId="2BBD74CC" w14:textId="77777777" w:rsidR="00765436" w:rsidRPr="00D92C9F" w:rsidRDefault="00765436">
            <w:pPr>
              <w:rPr>
                <w:b/>
                <w:bCs/>
                <w:sz w:val="18"/>
                <w:szCs w:val="18"/>
                <w:lang w:val="en-US"/>
              </w:rPr>
            </w:pPr>
          </w:p>
        </w:tc>
        <w:tc>
          <w:tcPr>
            <w:tcW w:w="12334" w:type="dxa"/>
            <w:gridSpan w:val="5"/>
            <w:tcBorders>
              <w:top w:val="nil"/>
              <w:left w:val="single" w:sz="4" w:space="0" w:color="auto"/>
              <w:bottom w:val="single" w:sz="4" w:space="0" w:color="auto"/>
              <w:right w:val="single" w:sz="4" w:space="0" w:color="auto"/>
            </w:tcBorders>
            <w:vAlign w:val="center"/>
            <w:hideMark/>
          </w:tcPr>
          <w:p w14:paraId="2FBDE5DD" w14:textId="5EF042D3" w:rsidR="00644564" w:rsidRPr="00EA2542" w:rsidRDefault="00644564" w:rsidP="00EA2542">
            <w:pPr>
              <w:spacing w:after="60"/>
              <w:rPr>
                <w:sz w:val="16"/>
                <w:szCs w:val="16"/>
              </w:rPr>
            </w:pPr>
            <w:r w:rsidRPr="00EA2542">
              <w:rPr>
                <w:sz w:val="16"/>
                <w:szCs w:val="16"/>
                <w:lang w:val="en-US"/>
              </w:rPr>
              <w:t xml:space="preserve">Data source: Based on </w:t>
            </w:r>
            <w:r w:rsidRPr="00EA2542">
              <w:rPr>
                <w:sz w:val="16"/>
                <w:szCs w:val="16"/>
              </w:rPr>
              <w:t>“The Secretary General’s Report on Sustainable Development Goals, Statistical Annex” (</w:t>
            </w:r>
            <w:hyperlink r:id="rId24" w:history="1">
              <w:r w:rsidRPr="00EA2542">
                <w:rPr>
                  <w:rStyle w:val="Hyperlink"/>
                  <w:sz w:val="16"/>
                  <w:szCs w:val="16"/>
                </w:rPr>
                <w:t>https://unstats.un.org/sdgs/files/report/2021/secretary-general-sdg-report-2021</w:t>
              </w:r>
              <w:r w:rsidR="008B34CD" w:rsidRPr="00EA2542">
                <w:rPr>
                  <w:rStyle w:val="Hyperlink"/>
                  <w:sz w:val="16"/>
                  <w:szCs w:val="16"/>
                </w:rPr>
                <w:t>—</w:t>
              </w:r>
              <w:r w:rsidRPr="00EA2542">
                <w:rPr>
                  <w:rStyle w:val="Hyperlink"/>
                  <w:sz w:val="16"/>
                  <w:szCs w:val="16"/>
                </w:rPr>
                <w:t>Statistical-Annex.pdf</w:t>
              </w:r>
            </w:hyperlink>
            <w:r w:rsidRPr="00EA2542">
              <w:rPr>
                <w:sz w:val="16"/>
                <w:szCs w:val="16"/>
              </w:rPr>
              <w:t>). The baseline year is 2019.</w:t>
            </w:r>
          </w:p>
          <w:p w14:paraId="7EA25228" w14:textId="2EC4A2A0" w:rsidR="00765436" w:rsidRPr="00EA2542" w:rsidRDefault="00765436" w:rsidP="00EA2542">
            <w:pPr>
              <w:rPr>
                <w:sz w:val="16"/>
                <w:szCs w:val="16"/>
                <w:lang w:val="en-US"/>
              </w:rPr>
            </w:pPr>
          </w:p>
        </w:tc>
      </w:tr>
      <w:tr w:rsidR="002E69F2" w:rsidRPr="00D92C9F" w14:paraId="3498FBD6" w14:textId="77777777" w:rsidTr="0028725C">
        <w:tc>
          <w:tcPr>
            <w:tcW w:w="626"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31EE266E" w14:textId="77777777" w:rsidR="00765436" w:rsidRPr="00D92C9F" w:rsidRDefault="00765436">
            <w:pPr>
              <w:jc w:val="center"/>
              <w:rPr>
                <w:b/>
                <w:bCs/>
                <w:sz w:val="20"/>
                <w:szCs w:val="20"/>
                <w:lang w:val="en-US"/>
              </w:rPr>
            </w:pPr>
            <w:r w:rsidRPr="00D92C9F">
              <w:rPr>
                <w:b/>
                <w:bCs/>
                <w:sz w:val="18"/>
                <w:szCs w:val="18"/>
                <w:lang w:val="en-US"/>
              </w:rPr>
              <w:t>5</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84521EE" w14:textId="77777777" w:rsidR="00765436" w:rsidRPr="00EA2542" w:rsidRDefault="00765436" w:rsidP="00EA2542">
            <w:pPr>
              <w:spacing w:before="100" w:after="100"/>
              <w:rPr>
                <w:sz w:val="18"/>
                <w:szCs w:val="18"/>
                <w:lang w:val="en-US"/>
              </w:rPr>
            </w:pPr>
            <w:r w:rsidRPr="00EA2542">
              <w:rPr>
                <w:rStyle w:val="normaltextrun"/>
                <w:sz w:val="18"/>
                <w:szCs w:val="18"/>
                <w:lang w:val="en-US"/>
              </w:rPr>
              <w:t>Proportion of people living below 50 per cent of median income, by sex, age and persons with disabilities </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F336461" w14:textId="59D74D60" w:rsidR="00765436" w:rsidRPr="00EA2542" w:rsidRDefault="0034761A" w:rsidP="00EA2542">
            <w:pPr>
              <w:jc w:val="center"/>
              <w:rPr>
                <w:sz w:val="18"/>
                <w:szCs w:val="18"/>
                <w:lang w:val="en-US"/>
              </w:rPr>
            </w:pPr>
            <w:r w:rsidRPr="00EA2542">
              <w:rPr>
                <w:sz w:val="18"/>
                <w:szCs w:val="18"/>
                <w:lang w:val="en-US"/>
              </w:rPr>
              <w:t>14% (2018)</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19EAA90" w14:textId="77777777" w:rsidR="00765436" w:rsidRPr="00EA2542" w:rsidRDefault="00765436" w:rsidP="00EA2542">
            <w:pPr>
              <w:rPr>
                <w:sz w:val="18"/>
                <w:szCs w:val="18"/>
                <w:lang w:val="en-US"/>
              </w:rPr>
            </w:pP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F02418A" w14:textId="6FD9F24C" w:rsidR="00765436" w:rsidRPr="00EA2542" w:rsidRDefault="00765E62" w:rsidP="00EA2542">
            <w:pPr>
              <w:rPr>
                <w:sz w:val="18"/>
                <w:szCs w:val="18"/>
                <w:lang w:val="en-US"/>
              </w:rPr>
            </w:pPr>
            <w:r w:rsidRPr="00EA2542">
              <w:rPr>
                <w:sz w:val="18"/>
                <w:szCs w:val="18"/>
                <w:lang w:val="en-US"/>
              </w:rPr>
              <w:t>By 2030, empower and promote the social, economic and political inclusion of all, irrespective of age, sex, disability, race, ethnicity, origin, religion or economic or other status</w:t>
            </w:r>
          </w:p>
        </w:tc>
      </w:tr>
      <w:tr w:rsidR="00765436" w:rsidRPr="00D92C9F" w14:paraId="1D3A8FE4" w14:textId="77777777" w:rsidTr="00713D8F">
        <w:tc>
          <w:tcPr>
            <w:tcW w:w="626" w:type="dxa"/>
            <w:vMerge/>
            <w:tcBorders>
              <w:left w:val="single" w:sz="4" w:space="0" w:color="auto"/>
              <w:right w:val="single" w:sz="4" w:space="0" w:color="auto"/>
            </w:tcBorders>
            <w:vAlign w:val="center"/>
            <w:hideMark/>
          </w:tcPr>
          <w:p w14:paraId="6C021D20" w14:textId="77777777" w:rsidR="00765436" w:rsidRPr="00D92C9F" w:rsidRDefault="00765436">
            <w:pPr>
              <w:rPr>
                <w:b/>
                <w:bCs/>
                <w:sz w:val="20"/>
                <w:szCs w:val="20"/>
                <w:lang w:val="en-US"/>
              </w:rPr>
            </w:pPr>
          </w:p>
        </w:tc>
        <w:tc>
          <w:tcPr>
            <w:tcW w:w="8913" w:type="dxa"/>
            <w:gridSpan w:val="4"/>
            <w:tcBorders>
              <w:top w:val="single" w:sz="4" w:space="0" w:color="auto"/>
              <w:left w:val="single" w:sz="4" w:space="0" w:color="auto"/>
              <w:bottom w:val="single" w:sz="4" w:space="0" w:color="auto"/>
              <w:right w:val="single" w:sz="4" w:space="0" w:color="FFFFFF" w:themeColor="background1"/>
            </w:tcBorders>
            <w:vAlign w:val="center"/>
            <w:hideMark/>
          </w:tcPr>
          <w:p w14:paraId="28245368" w14:textId="77777777" w:rsidR="00765436" w:rsidRPr="00EA2542" w:rsidRDefault="00765436" w:rsidP="00EA2542">
            <w:pPr>
              <w:spacing w:before="60"/>
              <w:rPr>
                <w:rStyle w:val="normaltextrun"/>
                <w:color w:val="000000"/>
                <w:sz w:val="16"/>
                <w:szCs w:val="16"/>
                <w:shd w:val="clear" w:color="auto" w:fill="FFFFFF"/>
              </w:rPr>
            </w:pPr>
            <w:r w:rsidRPr="00EA2542">
              <w:rPr>
                <w:rStyle w:val="normaltextrun"/>
                <w:sz w:val="16"/>
                <w:szCs w:val="16"/>
              </w:rPr>
              <w:t xml:space="preserve">SDG </w:t>
            </w:r>
            <w:r w:rsidRPr="00EA2542">
              <w:rPr>
                <w:rStyle w:val="normaltextrun"/>
                <w:sz w:val="16"/>
                <w:szCs w:val="16"/>
                <w:lang w:val="en-US"/>
              </w:rPr>
              <w:t>10.2.1</w:t>
            </w:r>
          </w:p>
          <w:p w14:paraId="14A07D26" w14:textId="56065531" w:rsidR="00765436" w:rsidRPr="00EA2542" w:rsidRDefault="00765436" w:rsidP="00EA2542">
            <w:pPr>
              <w:spacing w:after="60"/>
            </w:pPr>
          </w:p>
        </w:tc>
        <w:tc>
          <w:tcPr>
            <w:tcW w:w="3421" w:type="dxa"/>
            <w:tcBorders>
              <w:top w:val="single" w:sz="4" w:space="0" w:color="auto"/>
              <w:left w:val="single" w:sz="4" w:space="0" w:color="FFFFFF" w:themeColor="background1"/>
              <w:bottom w:val="single" w:sz="4" w:space="0" w:color="auto"/>
              <w:right w:val="single" w:sz="4" w:space="0" w:color="auto"/>
            </w:tcBorders>
            <w:vAlign w:val="bottom"/>
            <w:hideMark/>
          </w:tcPr>
          <w:p w14:paraId="6BEDCF67" w14:textId="77777777" w:rsidR="00765436" w:rsidRPr="00EA2542" w:rsidRDefault="00765436" w:rsidP="00EA2542">
            <w:pPr>
              <w:rPr>
                <w:i/>
                <w:iCs/>
                <w:sz w:val="16"/>
                <w:szCs w:val="16"/>
                <w:lang w:val="en-US"/>
              </w:rPr>
            </w:pPr>
            <w:r w:rsidRPr="00EA2542">
              <w:rPr>
                <w:i/>
                <w:iCs/>
                <w:sz w:val="16"/>
                <w:szCs w:val="16"/>
              </w:rPr>
              <w:t>(WFP)</w:t>
            </w:r>
            <w:r w:rsidRPr="00EA2542">
              <w:rPr>
                <w:i/>
                <w:iCs/>
                <w:sz w:val="16"/>
                <w:szCs w:val="16"/>
                <w:lang w:val="en-US"/>
              </w:rPr>
              <w:t xml:space="preserve"> </w:t>
            </w:r>
          </w:p>
        </w:tc>
      </w:tr>
      <w:tr w:rsidR="00A276F9" w:rsidRPr="00D92C9F" w14:paraId="40C7F475" w14:textId="77777777" w:rsidTr="00713D8F">
        <w:tc>
          <w:tcPr>
            <w:tcW w:w="626" w:type="dxa"/>
            <w:vMerge/>
            <w:tcBorders>
              <w:left w:val="single" w:sz="4" w:space="0" w:color="auto"/>
              <w:right w:val="single" w:sz="4" w:space="0" w:color="auto"/>
            </w:tcBorders>
            <w:vAlign w:val="center"/>
          </w:tcPr>
          <w:p w14:paraId="3D144C22" w14:textId="77777777" w:rsidR="00A276F9" w:rsidRPr="00D92C9F" w:rsidRDefault="00A276F9" w:rsidP="004718A1">
            <w:pPr>
              <w:rPr>
                <w:b/>
                <w:bCs/>
                <w:sz w:val="20"/>
                <w:szCs w:val="20"/>
                <w:lang w:val="en-US"/>
              </w:rPr>
            </w:pPr>
          </w:p>
        </w:tc>
        <w:tc>
          <w:tcPr>
            <w:tcW w:w="12334" w:type="dxa"/>
            <w:gridSpan w:val="5"/>
            <w:tcBorders>
              <w:top w:val="single" w:sz="4" w:space="0" w:color="auto"/>
              <w:left w:val="single" w:sz="4" w:space="0" w:color="auto"/>
              <w:bottom w:val="single" w:sz="4" w:space="0" w:color="auto"/>
              <w:right w:val="single" w:sz="4" w:space="0" w:color="auto"/>
            </w:tcBorders>
            <w:vAlign w:val="center"/>
          </w:tcPr>
          <w:p w14:paraId="3F8DDF9A" w14:textId="60262339" w:rsidR="00A276F9" w:rsidRPr="00EA2542" w:rsidRDefault="00A276F9" w:rsidP="00EA2542">
            <w:pPr>
              <w:rPr>
                <w:i/>
                <w:iCs/>
                <w:sz w:val="16"/>
                <w:szCs w:val="16"/>
              </w:rPr>
            </w:pPr>
            <w:r w:rsidRPr="00EA2542">
              <w:rPr>
                <w:sz w:val="16"/>
                <w:szCs w:val="16"/>
                <w:lang w:val="en-US"/>
              </w:rPr>
              <w:t>Data source: Global SDG Indicators Database</w:t>
            </w:r>
            <w:r w:rsidRPr="00EA2542">
              <w:rPr>
                <w:sz w:val="16"/>
                <w:szCs w:val="16"/>
              </w:rPr>
              <w:t xml:space="preserve"> </w:t>
            </w:r>
            <w:hyperlink r:id="rId25" w:history="1">
              <w:r w:rsidRPr="00EA2542">
                <w:rPr>
                  <w:rStyle w:val="Hyperlink"/>
                  <w:sz w:val="16"/>
                  <w:szCs w:val="16"/>
                </w:rPr>
                <w:t>https://unstats.un.org/sdgs/indicators/database</w:t>
              </w:r>
            </w:hyperlink>
            <w:r w:rsidRPr="00EA2542">
              <w:rPr>
                <w:sz w:val="16"/>
                <w:szCs w:val="16"/>
              </w:rPr>
              <w:t>. Baseline year is 2018 with country-specific data ranging from 2011 to 2018.</w:t>
            </w:r>
            <w:r w:rsidRPr="00EA2542">
              <w:t xml:space="preserve"> </w:t>
            </w:r>
            <w:r w:rsidRPr="00EA2542">
              <w:rPr>
                <w:sz w:val="16"/>
                <w:szCs w:val="16"/>
              </w:rPr>
              <w:t>Baseline estimate is averaged from 101 UNDP programme countries.</w:t>
            </w:r>
          </w:p>
        </w:tc>
      </w:tr>
      <w:tr w:rsidR="00825B8B" w:rsidRPr="00D92C9F" w14:paraId="716BB610" w14:textId="77777777" w:rsidTr="007A3BE7">
        <w:tc>
          <w:tcPr>
            <w:tcW w:w="62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AAEDFD6" w14:textId="77777777" w:rsidR="00765436" w:rsidRPr="00D92C9F" w:rsidRDefault="00765436">
            <w:pPr>
              <w:jc w:val="center"/>
              <w:rPr>
                <w:b/>
                <w:bCs/>
                <w:sz w:val="18"/>
                <w:szCs w:val="18"/>
                <w:lang w:val="en-US"/>
              </w:rPr>
            </w:pPr>
            <w:r w:rsidRPr="00D92C9F">
              <w:rPr>
                <w:b/>
                <w:bCs/>
                <w:sz w:val="18"/>
                <w:szCs w:val="18"/>
                <w:lang w:val="en-US"/>
              </w:rPr>
              <w:t>6</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1CE15EB" w14:textId="77777777" w:rsidR="00765436" w:rsidRPr="00EA2542" w:rsidRDefault="00765436">
            <w:pPr>
              <w:spacing w:before="100" w:after="100"/>
              <w:rPr>
                <w:sz w:val="18"/>
                <w:szCs w:val="18"/>
                <w:lang w:val="en-US"/>
              </w:rPr>
            </w:pPr>
            <w:r w:rsidRPr="00EA2542">
              <w:rPr>
                <w:sz w:val="18"/>
                <w:szCs w:val="18"/>
                <w:lang w:val="en-US"/>
              </w:rPr>
              <w:t>Gender Social Norms Index</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A2BB7E7" w14:textId="54BEA4E4" w:rsidR="00765436" w:rsidRPr="00EA2542" w:rsidRDefault="00213758" w:rsidP="006E76B0">
            <w:pPr>
              <w:jc w:val="center"/>
              <w:rPr>
                <w:sz w:val="18"/>
                <w:szCs w:val="18"/>
                <w:lang w:val="en-US"/>
              </w:rPr>
            </w:pPr>
            <w:r w:rsidRPr="00EA2542">
              <w:rPr>
                <w:sz w:val="18"/>
                <w:szCs w:val="18"/>
                <w:lang w:val="en-US"/>
              </w:rPr>
              <w:t>88.35% (2014)</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A3B0976" w14:textId="77777777" w:rsidR="00765436" w:rsidRPr="00EA2542" w:rsidRDefault="00765436" w:rsidP="006E76B0">
            <w:pPr>
              <w:jc w:val="center"/>
              <w:rPr>
                <w:sz w:val="18"/>
                <w:szCs w:val="18"/>
                <w:lang w:val="en-US"/>
              </w:rPr>
            </w:pP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5E6C6F7" w14:textId="17313F47" w:rsidR="00765436" w:rsidRPr="00EA2542" w:rsidRDefault="00765E62" w:rsidP="006E76B0">
            <w:pPr>
              <w:jc w:val="center"/>
              <w:rPr>
                <w:sz w:val="18"/>
                <w:szCs w:val="18"/>
                <w:lang w:val="en-US"/>
              </w:rPr>
            </w:pPr>
            <w:r w:rsidRPr="00EA2542">
              <w:rPr>
                <w:sz w:val="18"/>
                <w:szCs w:val="18"/>
                <w:lang w:val="en-US"/>
              </w:rPr>
              <w:t>NA</w:t>
            </w:r>
          </w:p>
        </w:tc>
      </w:tr>
      <w:tr w:rsidR="00765436" w:rsidRPr="00D92C9F" w14:paraId="331D3B21" w14:textId="77777777" w:rsidTr="007827F6">
        <w:tc>
          <w:tcPr>
            <w:tcW w:w="626" w:type="dxa"/>
            <w:vMerge/>
            <w:vAlign w:val="center"/>
            <w:hideMark/>
          </w:tcPr>
          <w:p w14:paraId="4C3476D4"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single" w:sz="4" w:space="0" w:color="auto"/>
              <w:right w:val="single" w:sz="4" w:space="0" w:color="auto"/>
            </w:tcBorders>
            <w:vAlign w:val="center"/>
            <w:hideMark/>
          </w:tcPr>
          <w:p w14:paraId="13BF75F7" w14:textId="42407B09" w:rsidR="00765436" w:rsidRPr="00EA2542" w:rsidRDefault="00A17C29" w:rsidP="006E76B0">
            <w:pPr>
              <w:spacing w:before="60" w:after="60"/>
              <w:jc w:val="both"/>
              <w:rPr>
                <w:color w:val="0563C1" w:themeColor="hyperlink"/>
                <w:sz w:val="16"/>
                <w:szCs w:val="16"/>
                <w:u w:val="single"/>
              </w:rPr>
            </w:pPr>
            <w:r w:rsidRPr="00EA2542">
              <w:rPr>
                <w:sz w:val="16"/>
                <w:szCs w:val="16"/>
                <w:lang w:val="en-US"/>
              </w:rPr>
              <w:t xml:space="preserve">Data source: Based on the proportion of people with at least </w:t>
            </w:r>
            <w:r w:rsidR="00E3581D" w:rsidRPr="00EA2542">
              <w:rPr>
                <w:sz w:val="16"/>
                <w:szCs w:val="16"/>
                <w:lang w:val="en-US"/>
              </w:rPr>
              <w:t>one</w:t>
            </w:r>
            <w:r w:rsidRPr="00EA2542">
              <w:rPr>
                <w:sz w:val="16"/>
                <w:szCs w:val="16"/>
                <w:lang w:val="en-US"/>
              </w:rPr>
              <w:t xml:space="preserve"> bias, as published in “Tackling Social Norms: A Game Changer for Gender Inequalities” (</w:t>
            </w:r>
            <w:hyperlink r:id="rId26" w:history="1">
              <w:r w:rsidRPr="00EA2542">
                <w:rPr>
                  <w:rStyle w:val="Hyperlink"/>
                  <w:sz w:val="16"/>
                  <w:szCs w:val="16"/>
                  <w:lang w:val="en-US"/>
                </w:rPr>
                <w:t>https://hdr.undp.org/sites/default/files/hd_perspectives_gsni.pdf</w:t>
              </w:r>
            </w:hyperlink>
            <w:r w:rsidRPr="00EA2542">
              <w:rPr>
                <w:sz w:val="16"/>
                <w:szCs w:val="16"/>
                <w:lang w:val="en-US"/>
              </w:rPr>
              <w:t xml:space="preserve">) by </w:t>
            </w:r>
            <w:r w:rsidR="00E3581D" w:rsidRPr="00EA2542">
              <w:rPr>
                <w:sz w:val="16"/>
                <w:szCs w:val="16"/>
                <w:lang w:val="en-US"/>
              </w:rPr>
              <w:t xml:space="preserve">the </w:t>
            </w:r>
            <w:r w:rsidRPr="00EA2542">
              <w:rPr>
                <w:sz w:val="16"/>
                <w:szCs w:val="16"/>
                <w:lang w:val="en-US"/>
              </w:rPr>
              <w:t>UNDP Human Development Report Office</w:t>
            </w:r>
            <w:r w:rsidRPr="00EA2542">
              <w:rPr>
                <w:sz w:val="16"/>
                <w:szCs w:val="16"/>
              </w:rPr>
              <w:t xml:space="preserve">. </w:t>
            </w:r>
            <w:r w:rsidRPr="00EA2542">
              <w:rPr>
                <w:rStyle w:val="Hyperlink"/>
                <w:color w:val="auto"/>
                <w:sz w:val="16"/>
                <w:szCs w:val="16"/>
                <w:u w:val="none"/>
              </w:rPr>
              <w:t>Baseline year is 2014 with country-specific data ranging from 2005 to 2014.</w:t>
            </w:r>
          </w:p>
        </w:tc>
      </w:tr>
    </w:tbl>
    <w:p w14:paraId="037235E3" w14:textId="77777777" w:rsidR="00765436" w:rsidRPr="00D92C9F" w:rsidRDefault="00765436" w:rsidP="00765436">
      <w:pPr>
        <w:pStyle w:val="Heading1"/>
        <w:spacing w:before="0" w:beforeAutospacing="0" w:after="0" w:afterAutospacing="0"/>
        <w:rPr>
          <w:rFonts w:ascii="Arial Nova" w:hAnsi="Arial Nova"/>
          <w:lang w:val="en-US"/>
        </w:rPr>
      </w:pPr>
    </w:p>
    <w:p w14:paraId="4F89F139" w14:textId="77777777" w:rsidR="00765436" w:rsidRPr="00D92C9F" w:rsidRDefault="00765436" w:rsidP="00765436">
      <w:pPr>
        <w:pStyle w:val="Heading1"/>
        <w:spacing w:before="0" w:beforeAutospacing="0" w:after="0" w:afterAutospacing="0"/>
        <w:rPr>
          <w:rFonts w:ascii="Arial Nova" w:hAnsi="Arial Nova"/>
          <w:lang w:val="en-US"/>
        </w:rPr>
      </w:pPr>
      <w:bookmarkStart w:id="3" w:name="_Toc78802130"/>
      <w:bookmarkStart w:id="4" w:name="_Toc104012107"/>
      <w:r w:rsidRPr="00D92C9F">
        <w:rPr>
          <w:rFonts w:ascii="Arial Nova" w:hAnsi="Arial Nova"/>
          <w:lang w:val="en-US"/>
        </w:rPr>
        <w:t>Tier Two:  Development Outcomes and Outputs</w:t>
      </w:r>
      <w:bookmarkEnd w:id="3"/>
      <w:bookmarkEnd w:id="4"/>
    </w:p>
    <w:p w14:paraId="79F7F48A" w14:textId="77777777" w:rsidR="00765436" w:rsidRPr="00D92C9F" w:rsidRDefault="00765436" w:rsidP="00765436">
      <w:pPr>
        <w:rPr>
          <w:b/>
          <w:bCs/>
          <w:sz w:val="20"/>
          <w:szCs w:val="20"/>
          <w:lang w:val="en-US"/>
        </w:rPr>
      </w:pPr>
    </w:p>
    <w:tbl>
      <w:tblPr>
        <w:tblStyle w:val="TableGrid"/>
        <w:tblW w:w="12955" w:type="dxa"/>
        <w:tblLook w:val="04A0" w:firstRow="1" w:lastRow="0" w:firstColumn="1" w:lastColumn="0" w:noHBand="0" w:noVBand="1"/>
      </w:tblPr>
      <w:tblGrid>
        <w:gridCol w:w="625"/>
        <w:gridCol w:w="1047"/>
        <w:gridCol w:w="4263"/>
        <w:gridCol w:w="1800"/>
        <w:gridCol w:w="1800"/>
        <w:gridCol w:w="394"/>
        <w:gridCol w:w="448"/>
        <w:gridCol w:w="90"/>
        <w:gridCol w:w="2488"/>
      </w:tblGrid>
      <w:tr w:rsidR="00765436" w:rsidRPr="00D92C9F" w14:paraId="731E5088" w14:textId="77777777" w:rsidTr="007A3BE7">
        <w:trPr>
          <w:trHeight w:val="1034"/>
          <w:tblHeader/>
        </w:trPr>
        <w:tc>
          <w:tcPr>
            <w:tcW w:w="1672" w:type="dxa"/>
            <w:gridSpan w:val="2"/>
            <w:tcBorders>
              <w:top w:val="single" w:sz="4" w:space="0" w:color="auto"/>
              <w:left w:val="single" w:sz="4" w:space="0" w:color="auto"/>
              <w:bottom w:val="single" w:sz="4" w:space="0" w:color="auto"/>
              <w:right w:val="single" w:sz="4" w:space="0" w:color="002060"/>
            </w:tcBorders>
            <w:shd w:val="clear" w:color="auto" w:fill="002060"/>
            <w:vAlign w:val="center"/>
            <w:hideMark/>
          </w:tcPr>
          <w:p w14:paraId="386D545C" w14:textId="0DA586C4" w:rsidR="00765436" w:rsidRPr="00D92C9F" w:rsidRDefault="00765436">
            <w:pPr>
              <w:rPr>
                <w:rFonts w:eastAsia="Calibri"/>
                <w:b/>
                <w:bCs/>
                <w:color w:val="FFFFFF"/>
                <w:sz w:val="20"/>
                <w:szCs w:val="20"/>
              </w:rPr>
            </w:pPr>
            <w:r w:rsidRPr="00D92C9F">
              <w:rPr>
                <w:b/>
                <w:bCs/>
                <w:noProof/>
              </w:rPr>
              <w:drawing>
                <wp:inline distT="0" distB="0" distL="0" distR="0" wp14:anchorId="3922C75C" wp14:editId="068DEC0E">
                  <wp:extent cx="571500" cy="546100"/>
                  <wp:effectExtent l="0" t="0" r="0" b="635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1500" cy="546100"/>
                          </a:xfrm>
                          <a:prstGeom prst="rect">
                            <a:avLst/>
                          </a:prstGeom>
                          <a:noFill/>
                          <a:ln>
                            <a:noFill/>
                          </a:ln>
                        </pic:spPr>
                      </pic:pic>
                    </a:graphicData>
                  </a:graphic>
                </wp:inline>
              </w:drawing>
            </w:r>
          </w:p>
        </w:tc>
        <w:tc>
          <w:tcPr>
            <w:tcW w:w="11283" w:type="dxa"/>
            <w:gridSpan w:val="7"/>
            <w:tcBorders>
              <w:top w:val="single" w:sz="4" w:space="0" w:color="auto"/>
              <w:left w:val="single" w:sz="4" w:space="0" w:color="002060"/>
              <w:bottom w:val="single" w:sz="4" w:space="0" w:color="auto"/>
              <w:right w:val="single" w:sz="4" w:space="0" w:color="auto"/>
            </w:tcBorders>
            <w:shd w:val="clear" w:color="auto" w:fill="002060"/>
            <w:vAlign w:val="center"/>
            <w:hideMark/>
          </w:tcPr>
          <w:p w14:paraId="554A1B92" w14:textId="77777777" w:rsidR="00765436" w:rsidRPr="00D92C9F" w:rsidRDefault="00765436">
            <w:pPr>
              <w:pStyle w:val="Heading2"/>
              <w:rPr>
                <w:rFonts w:ascii="Arial Nova" w:eastAsia="Calibri" w:hAnsi="Arial Nova"/>
                <w:b/>
                <w:bCs/>
                <w:color w:val="FFFFFF"/>
                <w:sz w:val="22"/>
                <w:szCs w:val="22"/>
              </w:rPr>
            </w:pPr>
            <w:bookmarkStart w:id="5" w:name="_Toc78802131"/>
            <w:bookmarkStart w:id="6" w:name="_Toc104012108"/>
            <w:r w:rsidRPr="00D92C9F">
              <w:rPr>
                <w:rFonts w:ascii="Arial Nova" w:hAnsi="Arial Nova"/>
                <w:b/>
                <w:bCs/>
                <w:color w:val="FFFFFF" w:themeColor="background1"/>
                <w:sz w:val="22"/>
                <w:szCs w:val="22"/>
              </w:rPr>
              <w:t>OUTCOME 1</w:t>
            </w:r>
            <w:bookmarkEnd w:id="5"/>
            <w:bookmarkEnd w:id="6"/>
          </w:p>
          <w:p w14:paraId="17109B30" w14:textId="77777777" w:rsidR="00765436" w:rsidRPr="00D92C9F" w:rsidRDefault="00765436">
            <w:pPr>
              <w:rPr>
                <w:rFonts w:eastAsia="Calibri"/>
                <w:b/>
                <w:bCs/>
                <w:color w:val="FFFFFF"/>
              </w:rPr>
            </w:pPr>
            <w:bookmarkStart w:id="7" w:name="_Hlk77050292"/>
            <w:r w:rsidRPr="00D92C9F">
              <w:rPr>
                <w:rFonts w:eastAsia="Calibri"/>
                <w:b/>
                <w:bCs/>
                <w:color w:val="FFFFFF" w:themeColor="background1"/>
              </w:rPr>
              <w:t>Structural transformation accelerated, particularly green, inclusive, and digital transitions</w:t>
            </w:r>
            <w:bookmarkEnd w:id="7"/>
          </w:p>
        </w:tc>
      </w:tr>
      <w:tr w:rsidR="00765436" w:rsidRPr="00D92C9F" w14:paraId="485C1CCA" w14:textId="77777777" w:rsidTr="007A3BE7">
        <w:trPr>
          <w:tblHeader/>
        </w:trPr>
        <w:tc>
          <w:tcPr>
            <w:tcW w:w="593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D047846" w14:textId="77777777" w:rsidR="00765436" w:rsidRPr="00D92C9F" w:rsidRDefault="00765436">
            <w:pPr>
              <w:jc w:val="center"/>
              <w:rPr>
                <w:b/>
                <w:bCs/>
                <w:sz w:val="18"/>
                <w:szCs w:val="18"/>
                <w:lang w:val="en-US"/>
              </w:rPr>
            </w:pPr>
            <w:r w:rsidRPr="00D92C9F">
              <w:rPr>
                <w:b/>
                <w:bCs/>
                <w:sz w:val="18"/>
                <w:szCs w:val="18"/>
                <w:lang w:val="en-US"/>
              </w:rPr>
              <w:t>Outcome Indicator</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F8713D5" w14:textId="77777777" w:rsidR="00765436" w:rsidRPr="00D92C9F" w:rsidRDefault="00765436">
            <w:pPr>
              <w:jc w:val="center"/>
              <w:rPr>
                <w:b/>
                <w:bCs/>
                <w:sz w:val="18"/>
                <w:szCs w:val="18"/>
                <w:lang w:val="en-US"/>
              </w:rPr>
            </w:pPr>
            <w:r w:rsidRPr="00D92C9F">
              <w:rPr>
                <w:b/>
                <w:bCs/>
                <w:sz w:val="18"/>
                <w:szCs w:val="18"/>
                <w:lang w:val="en-US"/>
              </w:rPr>
              <w:t>Baseline</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C10BCB3" w14:textId="77777777" w:rsidR="00765436" w:rsidRPr="00D92C9F" w:rsidRDefault="00765436">
            <w:pPr>
              <w:jc w:val="center"/>
              <w:rPr>
                <w:b/>
                <w:bCs/>
                <w:sz w:val="18"/>
                <w:szCs w:val="18"/>
                <w:lang w:val="en-US"/>
              </w:rPr>
            </w:pPr>
            <w:r w:rsidRPr="00D92C9F">
              <w:rPr>
                <w:b/>
                <w:bCs/>
                <w:sz w:val="18"/>
                <w:szCs w:val="18"/>
                <w:lang w:val="en-US"/>
              </w:rPr>
              <w:t>Latest Data</w:t>
            </w:r>
          </w:p>
        </w:tc>
        <w:tc>
          <w:tcPr>
            <w:tcW w:w="3420" w:type="dxa"/>
            <w:gridSpan w:val="4"/>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9241591" w14:textId="7ED3D644" w:rsidR="00765436" w:rsidRPr="00D92C9F" w:rsidRDefault="001524E3">
            <w:pPr>
              <w:jc w:val="center"/>
              <w:rPr>
                <w:b/>
                <w:bCs/>
                <w:sz w:val="18"/>
                <w:szCs w:val="18"/>
                <w:lang w:val="en-US"/>
              </w:rPr>
            </w:pPr>
            <w:r w:rsidRPr="00D92C9F">
              <w:rPr>
                <w:b/>
                <w:bCs/>
                <w:sz w:val="18"/>
                <w:szCs w:val="18"/>
                <w:lang w:val="en-US"/>
              </w:rPr>
              <w:t>2030 Target</w:t>
            </w:r>
          </w:p>
        </w:tc>
      </w:tr>
      <w:tr w:rsidR="00972DA1" w:rsidRPr="00D92C9F" w14:paraId="7D23CF29"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10C9454E" w14:textId="77777777" w:rsidR="00765436" w:rsidRPr="00D92C9F" w:rsidRDefault="00765436">
            <w:pPr>
              <w:jc w:val="center"/>
              <w:rPr>
                <w:b/>
                <w:bCs/>
                <w:sz w:val="18"/>
                <w:szCs w:val="18"/>
                <w:lang w:val="en-US"/>
              </w:rPr>
            </w:pPr>
            <w:r w:rsidRPr="00D92C9F">
              <w:rPr>
                <w:b/>
                <w:bCs/>
                <w:sz w:val="18"/>
                <w:szCs w:val="18"/>
                <w:lang w:val="en-US"/>
              </w:rPr>
              <w:t>1</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4748599" w14:textId="77777777" w:rsidR="00765436" w:rsidRPr="00AB6961" w:rsidRDefault="00765436">
            <w:pPr>
              <w:spacing w:before="100" w:after="100"/>
              <w:rPr>
                <w:sz w:val="18"/>
                <w:szCs w:val="18"/>
                <w:lang w:val="en-US" w:eastAsia="zh-CN"/>
              </w:rPr>
            </w:pPr>
            <w:r w:rsidRPr="00AB6961">
              <w:rPr>
                <w:rFonts w:eastAsia="SimSun"/>
                <w:color w:val="000000"/>
                <w:sz w:val="18"/>
                <w:szCs w:val="18"/>
              </w:rPr>
              <w:t>International financial flows to developing countries in support of clean energy research and development and renewable energy production</w:t>
            </w:r>
            <w:r w:rsidRPr="00AB6961">
              <w:rPr>
                <w:rFonts w:eastAsia="SimSun"/>
                <w:color w:val="000000"/>
                <w:sz w:val="18"/>
                <w:szCs w:val="18"/>
                <w:lang w:eastAsia="zh-CN"/>
              </w:rPr>
              <w:t>, including in hybrid systems</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5360444" w14:textId="4EB6EB3F" w:rsidR="00765436" w:rsidRPr="00AB6961" w:rsidRDefault="005E42A9">
            <w:pPr>
              <w:spacing w:before="100" w:after="100"/>
              <w:rPr>
                <w:sz w:val="18"/>
                <w:szCs w:val="18"/>
                <w:lang w:val="en-US"/>
              </w:rPr>
            </w:pPr>
            <w:r w:rsidRPr="00AB6961">
              <w:rPr>
                <w:sz w:val="18"/>
                <w:szCs w:val="18"/>
                <w:lang w:val="en-US"/>
              </w:rPr>
              <w:t>13,972.7 million/ constant 2018 US dollars (2018)</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44E7BB3" w14:textId="77777777" w:rsidR="00765436" w:rsidRPr="00AB6961" w:rsidRDefault="00765436" w:rsidP="006E76B0">
            <w:pPr>
              <w:spacing w:before="100" w:after="100"/>
              <w:jc w:val="center"/>
              <w:rPr>
                <w:sz w:val="18"/>
                <w:szCs w:val="18"/>
                <w:lang w:val="en-US"/>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1EC3116" w14:textId="1FCFE338" w:rsidR="00765436" w:rsidRPr="00AB6961" w:rsidRDefault="001524E3" w:rsidP="007A3BE7">
            <w:pPr>
              <w:spacing w:before="100" w:after="100"/>
              <w:rPr>
                <w:sz w:val="18"/>
                <w:szCs w:val="18"/>
                <w:lang w:val="en-US"/>
              </w:rPr>
            </w:pPr>
            <w:r w:rsidRPr="00AB6961">
              <w:rPr>
                <w:sz w:val="18"/>
                <w:szCs w:val="18"/>
                <w:lang w:val="en-US"/>
              </w:rPr>
              <w:t>By 2030, enhance international cooperation to facilitate access to clean energy research and technology, including renewable energy, energy efficiency and advanced and cleaner fossil-fuel technology, and promote investment in energy infrastructure and clean energy technology</w:t>
            </w:r>
          </w:p>
        </w:tc>
      </w:tr>
      <w:tr w:rsidR="00825B8B" w:rsidRPr="00D92C9F" w14:paraId="283828E1" w14:textId="77777777" w:rsidTr="007A3BE7">
        <w:tc>
          <w:tcPr>
            <w:tcW w:w="0" w:type="auto"/>
            <w:vMerge/>
            <w:tcBorders>
              <w:left w:val="single" w:sz="4" w:space="0" w:color="auto"/>
              <w:right w:val="single" w:sz="4" w:space="0" w:color="auto"/>
            </w:tcBorders>
            <w:vAlign w:val="center"/>
            <w:hideMark/>
          </w:tcPr>
          <w:p w14:paraId="61CF649C" w14:textId="77777777" w:rsidR="00765436" w:rsidRPr="00D92C9F" w:rsidRDefault="00765436">
            <w:pPr>
              <w:rPr>
                <w:b/>
                <w:bCs/>
                <w:sz w:val="18"/>
                <w:szCs w:val="18"/>
                <w:lang w:val="en-US"/>
              </w:rPr>
            </w:pPr>
          </w:p>
        </w:tc>
        <w:tc>
          <w:tcPr>
            <w:tcW w:w="9842" w:type="dxa"/>
            <w:gridSpan w:val="7"/>
            <w:tcBorders>
              <w:top w:val="single" w:sz="4" w:space="0" w:color="auto"/>
              <w:left w:val="single" w:sz="4" w:space="0" w:color="auto"/>
              <w:bottom w:val="nil"/>
              <w:right w:val="single" w:sz="4" w:space="0" w:color="FFFFFF" w:themeColor="background1"/>
            </w:tcBorders>
            <w:vAlign w:val="center"/>
            <w:hideMark/>
          </w:tcPr>
          <w:p w14:paraId="5D4700FC" w14:textId="054CA035" w:rsidR="00765436" w:rsidRPr="00AB6961" w:rsidRDefault="00765436" w:rsidP="006E76B0">
            <w:pPr>
              <w:spacing w:before="60"/>
              <w:rPr>
                <w:sz w:val="16"/>
                <w:szCs w:val="16"/>
              </w:rPr>
            </w:pPr>
            <w:r w:rsidRPr="00AB6961">
              <w:rPr>
                <w:rFonts w:eastAsia="SimSun"/>
                <w:color w:val="000000"/>
                <w:sz w:val="16"/>
                <w:szCs w:val="16"/>
              </w:rPr>
              <w:t xml:space="preserve">SDG </w:t>
            </w:r>
            <w:r w:rsidR="008B34CD" w:rsidRPr="00AB6961">
              <w:rPr>
                <w:rFonts w:eastAsia="SimSun"/>
                <w:color w:val="000000"/>
                <w:sz w:val="16"/>
                <w:szCs w:val="16"/>
              </w:rPr>
              <w:t>7.A.</w:t>
            </w:r>
            <w:r w:rsidRPr="00AB6961">
              <w:rPr>
                <w:rFonts w:eastAsia="SimSun"/>
                <w:color w:val="000000"/>
                <w:sz w:val="16"/>
                <w:szCs w:val="16"/>
              </w:rPr>
              <w:t>1</w:t>
            </w:r>
          </w:p>
        </w:tc>
        <w:tc>
          <w:tcPr>
            <w:tcW w:w="2488" w:type="dxa"/>
            <w:tcBorders>
              <w:top w:val="single" w:sz="4" w:space="0" w:color="auto"/>
              <w:left w:val="single" w:sz="4" w:space="0" w:color="FFFFFF" w:themeColor="background1"/>
              <w:bottom w:val="nil"/>
              <w:right w:val="single" w:sz="4" w:space="0" w:color="auto"/>
            </w:tcBorders>
            <w:vAlign w:val="bottom"/>
            <w:hideMark/>
          </w:tcPr>
          <w:p w14:paraId="07FDA1E3" w14:textId="77777777" w:rsidR="00765436" w:rsidRPr="00D92C9F" w:rsidRDefault="00765436">
            <w:pPr>
              <w:jc w:val="right"/>
              <w:rPr>
                <w:b/>
                <w:bCs/>
                <w:sz w:val="16"/>
                <w:szCs w:val="16"/>
                <w:lang w:val="en-US"/>
              </w:rPr>
            </w:pPr>
            <w:r w:rsidRPr="00D92C9F">
              <w:rPr>
                <w:b/>
                <w:bCs/>
                <w:sz w:val="16"/>
                <w:szCs w:val="16"/>
                <w:lang w:val="en-US"/>
              </w:rPr>
              <w:t>(UNEP)</w:t>
            </w:r>
          </w:p>
        </w:tc>
      </w:tr>
      <w:tr w:rsidR="007C4542" w:rsidRPr="00D92C9F" w14:paraId="7E3F2BC9" w14:textId="77777777" w:rsidTr="006E76B0">
        <w:tc>
          <w:tcPr>
            <w:tcW w:w="0" w:type="auto"/>
            <w:vMerge/>
            <w:tcBorders>
              <w:left w:val="single" w:sz="4" w:space="0" w:color="auto"/>
              <w:bottom w:val="single" w:sz="4" w:space="0" w:color="auto"/>
              <w:right w:val="single" w:sz="4" w:space="0" w:color="auto"/>
            </w:tcBorders>
            <w:vAlign w:val="center"/>
          </w:tcPr>
          <w:p w14:paraId="4B5E2CA4" w14:textId="77777777" w:rsidR="007C4542" w:rsidRPr="00D92C9F" w:rsidRDefault="007C4542" w:rsidP="005E42A9">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0DD9F957" w14:textId="6C529F56" w:rsidR="007C4542" w:rsidRPr="00AB6961" w:rsidRDefault="007C4542" w:rsidP="00AB6961">
            <w:pPr>
              <w:rPr>
                <w:sz w:val="16"/>
                <w:szCs w:val="16"/>
                <w:lang w:val="en-US"/>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28"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xml:space="preserve">). The baseline year is 2018.  </w:t>
            </w:r>
          </w:p>
        </w:tc>
      </w:tr>
      <w:tr w:rsidR="00765436" w:rsidRPr="00D92C9F" w14:paraId="47DEADCF"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D85080C" w14:textId="77777777" w:rsidR="00765436" w:rsidRPr="00D92C9F" w:rsidRDefault="00765436">
            <w:pPr>
              <w:jc w:val="center"/>
              <w:rPr>
                <w:b/>
                <w:bCs/>
                <w:sz w:val="18"/>
                <w:szCs w:val="18"/>
                <w:lang w:val="en-US"/>
              </w:rPr>
            </w:pPr>
            <w:r w:rsidRPr="00D92C9F">
              <w:rPr>
                <w:b/>
                <w:bCs/>
                <w:sz w:val="18"/>
                <w:szCs w:val="18"/>
                <w:lang w:val="en-US"/>
              </w:rPr>
              <w:t>2</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39272B3" w14:textId="77777777" w:rsidR="00765436" w:rsidRPr="00AB6961" w:rsidRDefault="00765436">
            <w:pPr>
              <w:spacing w:before="100"/>
              <w:rPr>
                <w:rFonts w:eastAsia="SimSun"/>
                <w:color w:val="000000"/>
                <w:sz w:val="18"/>
                <w:szCs w:val="18"/>
              </w:rPr>
            </w:pPr>
            <w:r w:rsidRPr="00AB6961">
              <w:rPr>
                <w:rFonts w:eastAsia="SimSun"/>
                <w:color w:val="000000"/>
                <w:sz w:val="18"/>
                <w:szCs w:val="18"/>
              </w:rPr>
              <w:t>Proportion of individuals using the Internet:</w:t>
            </w:r>
          </w:p>
          <w:p w14:paraId="64471BA9" w14:textId="77777777" w:rsidR="00765436" w:rsidRPr="00AB6961" w:rsidRDefault="00765436" w:rsidP="003E09BB">
            <w:pPr>
              <w:pStyle w:val="ListParagraph"/>
              <w:numPr>
                <w:ilvl w:val="0"/>
                <w:numId w:val="32"/>
              </w:numPr>
              <w:ind w:left="336" w:hanging="270"/>
              <w:rPr>
                <w:rFonts w:ascii="Arial Nova" w:eastAsia="SimSun" w:hAnsi="Arial Nova"/>
                <w:color w:val="000000"/>
                <w:szCs w:val="18"/>
              </w:rPr>
            </w:pPr>
            <w:r w:rsidRPr="00AB6961">
              <w:rPr>
                <w:rFonts w:ascii="Arial Nova" w:eastAsia="SimSun" w:hAnsi="Arial Nova"/>
                <w:color w:val="000000"/>
                <w:szCs w:val="18"/>
              </w:rPr>
              <w:t xml:space="preserve">Total </w:t>
            </w:r>
          </w:p>
          <w:p w14:paraId="16FD0C0C" w14:textId="77777777" w:rsidR="00765436" w:rsidRPr="00AB6961" w:rsidRDefault="00765436" w:rsidP="003E09BB">
            <w:pPr>
              <w:pStyle w:val="ListParagraph"/>
              <w:numPr>
                <w:ilvl w:val="0"/>
                <w:numId w:val="32"/>
              </w:numPr>
              <w:ind w:left="336" w:hanging="270"/>
              <w:rPr>
                <w:rFonts w:ascii="Arial Nova" w:eastAsia="SimSun" w:hAnsi="Arial Nova"/>
                <w:color w:val="000000"/>
                <w:szCs w:val="18"/>
              </w:rPr>
            </w:pPr>
            <w:r w:rsidRPr="00AB6961">
              <w:rPr>
                <w:rFonts w:ascii="Arial Nova" w:eastAsia="SimSun" w:hAnsi="Arial Nova"/>
                <w:color w:val="000000"/>
                <w:szCs w:val="18"/>
              </w:rPr>
              <w:t>Female</w:t>
            </w:r>
          </w:p>
          <w:p w14:paraId="04C3E02F" w14:textId="77777777" w:rsidR="00765436" w:rsidRPr="00AB6961" w:rsidRDefault="00765436" w:rsidP="003E09BB">
            <w:pPr>
              <w:pStyle w:val="ListParagraph"/>
              <w:numPr>
                <w:ilvl w:val="0"/>
                <w:numId w:val="32"/>
              </w:numPr>
              <w:spacing w:after="100"/>
              <w:ind w:left="336" w:hanging="270"/>
              <w:rPr>
                <w:rFonts w:ascii="Arial Nova" w:eastAsia="SimSun" w:hAnsi="Arial Nova"/>
                <w:color w:val="000000"/>
                <w:szCs w:val="18"/>
              </w:rPr>
            </w:pPr>
            <w:r w:rsidRPr="00AB6961">
              <w:rPr>
                <w:rFonts w:ascii="Arial Nova" w:eastAsia="SimSun" w:hAnsi="Arial Nova"/>
                <w:color w:val="000000"/>
                <w:szCs w:val="18"/>
              </w:rPr>
              <w:t>Mal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1ADF8A4" w14:textId="77777777" w:rsidR="00F3678F" w:rsidRPr="00AB6961" w:rsidRDefault="00F3678F" w:rsidP="00AB6961">
            <w:pPr>
              <w:rPr>
                <w:sz w:val="18"/>
                <w:szCs w:val="18"/>
                <w:lang w:val="en-US"/>
              </w:rPr>
            </w:pPr>
            <w:r w:rsidRPr="00AB6961">
              <w:rPr>
                <w:sz w:val="18"/>
                <w:szCs w:val="18"/>
                <w:lang w:val="en-US"/>
              </w:rPr>
              <w:t>a. 56.8% (2020)</w:t>
            </w:r>
          </w:p>
          <w:p w14:paraId="5A286A84" w14:textId="77777777" w:rsidR="00F3678F" w:rsidRPr="00AB6961" w:rsidRDefault="00F3678F" w:rsidP="00AB6961">
            <w:pPr>
              <w:rPr>
                <w:sz w:val="18"/>
                <w:szCs w:val="18"/>
                <w:lang w:val="en-US"/>
              </w:rPr>
            </w:pPr>
            <w:r w:rsidRPr="00AB6961">
              <w:rPr>
                <w:sz w:val="18"/>
                <w:szCs w:val="18"/>
                <w:lang w:val="en-US"/>
              </w:rPr>
              <w:t>b. 56.7% (2020)</w:t>
            </w:r>
          </w:p>
          <w:p w14:paraId="697C2AE9" w14:textId="5B8B39F8" w:rsidR="00765436" w:rsidRPr="00AB6961" w:rsidRDefault="00F3678F" w:rsidP="00AB6961">
            <w:pPr>
              <w:rPr>
                <w:sz w:val="18"/>
                <w:szCs w:val="18"/>
                <w:lang w:val="en-US"/>
              </w:rPr>
            </w:pPr>
            <w:r w:rsidRPr="00AB6961">
              <w:rPr>
                <w:sz w:val="18"/>
                <w:szCs w:val="18"/>
                <w:lang w:val="en-US"/>
              </w:rPr>
              <w:t>c. 61.2%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B87238E" w14:textId="77777777" w:rsidR="00765436" w:rsidRPr="00AB6961" w:rsidRDefault="00765436">
            <w:pPr>
              <w:rPr>
                <w:sz w:val="18"/>
                <w:szCs w:val="18"/>
                <w:lang w:val="en-US"/>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A6BE28A" w14:textId="67AAC1F5" w:rsidR="00765436" w:rsidRPr="00AB6961" w:rsidRDefault="00A91DCD" w:rsidP="006E76B0">
            <w:pPr>
              <w:jc w:val="center"/>
              <w:rPr>
                <w:sz w:val="18"/>
                <w:szCs w:val="18"/>
                <w:lang w:val="en-US"/>
              </w:rPr>
            </w:pPr>
            <w:r w:rsidRPr="00AB6961">
              <w:rPr>
                <w:sz w:val="18"/>
                <w:szCs w:val="18"/>
                <w:lang w:val="en-US"/>
              </w:rPr>
              <w:t>NA</w:t>
            </w:r>
          </w:p>
        </w:tc>
      </w:tr>
      <w:tr w:rsidR="00765436" w:rsidRPr="00D92C9F" w14:paraId="61656D80" w14:textId="77777777">
        <w:trPr>
          <w:trHeight w:val="3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BECAB2"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hideMark/>
          </w:tcPr>
          <w:p w14:paraId="6672E91A" w14:textId="714AEA29" w:rsidR="00765436" w:rsidRPr="00AB6961" w:rsidRDefault="00612624" w:rsidP="00AB6961">
            <w:pPr>
              <w:rPr>
                <w:sz w:val="18"/>
                <w:szCs w:val="18"/>
                <w:lang w:val="en-US"/>
              </w:rPr>
            </w:pPr>
            <w:r w:rsidRPr="00AB6961">
              <w:rPr>
                <w:sz w:val="16"/>
                <w:szCs w:val="16"/>
                <w:lang w:val="en-US"/>
              </w:rPr>
              <w:t xml:space="preserve">Data source: ITU ICT Statistics </w:t>
            </w:r>
            <w:hyperlink r:id="rId29" w:history="1">
              <w:r w:rsidRPr="00AB6961">
                <w:rPr>
                  <w:rStyle w:val="Hyperlink"/>
                  <w:sz w:val="16"/>
                  <w:szCs w:val="16"/>
                  <w:lang w:val="en-US"/>
                </w:rPr>
                <w:t>https://www.itu.int/en/ITU-D/Statistics/Pages/stat/default.aspx</w:t>
              </w:r>
            </w:hyperlink>
            <w:r w:rsidRPr="00AB6961">
              <w:rPr>
                <w:rStyle w:val="Hyperlink"/>
                <w:sz w:val="16"/>
                <w:szCs w:val="16"/>
                <w:lang w:val="en-US"/>
              </w:rPr>
              <w:t>.</w:t>
            </w:r>
            <w:r w:rsidRPr="00AB6961">
              <w:rPr>
                <w:rStyle w:val="Hyperlink"/>
              </w:rPr>
              <w:t xml:space="preserve"> </w:t>
            </w:r>
            <w:r w:rsidRPr="00AB6961">
              <w:rPr>
                <w:sz w:val="16"/>
                <w:szCs w:val="16"/>
              </w:rPr>
              <w:t>The baseline year is 2020 with country-specific data ranging from 2016 to 2020.</w:t>
            </w:r>
            <w:r w:rsidRPr="00AB6961">
              <w:t xml:space="preserve"> </w:t>
            </w:r>
            <w:r w:rsidRPr="00AB6961">
              <w:rPr>
                <w:sz w:val="16"/>
                <w:szCs w:val="16"/>
              </w:rPr>
              <w:t xml:space="preserve"> Baseline estimate is averaged from 69 UNDP programme countries for </w:t>
            </w:r>
            <w:r w:rsidR="00E3581D" w:rsidRPr="00AB6961">
              <w:rPr>
                <w:sz w:val="16"/>
                <w:szCs w:val="16"/>
              </w:rPr>
              <w:t>(</w:t>
            </w:r>
            <w:r w:rsidRPr="00AB6961">
              <w:rPr>
                <w:sz w:val="16"/>
                <w:szCs w:val="16"/>
              </w:rPr>
              <w:t xml:space="preserve">a) and 63 UNDP programme countries for </w:t>
            </w:r>
            <w:r w:rsidR="00E3581D" w:rsidRPr="00AB6961">
              <w:rPr>
                <w:sz w:val="16"/>
                <w:szCs w:val="16"/>
              </w:rPr>
              <w:t>(</w:t>
            </w:r>
            <w:r w:rsidRPr="00AB6961">
              <w:rPr>
                <w:sz w:val="16"/>
                <w:szCs w:val="16"/>
              </w:rPr>
              <w:t xml:space="preserve">b) and </w:t>
            </w:r>
            <w:r w:rsidR="00E3581D" w:rsidRPr="00AB6961">
              <w:rPr>
                <w:sz w:val="16"/>
                <w:szCs w:val="16"/>
              </w:rPr>
              <w:t>(</w:t>
            </w:r>
            <w:r w:rsidRPr="00AB6961">
              <w:rPr>
                <w:sz w:val="16"/>
                <w:szCs w:val="16"/>
              </w:rPr>
              <w:t>c).</w:t>
            </w:r>
          </w:p>
        </w:tc>
      </w:tr>
      <w:tr w:rsidR="00765436" w:rsidRPr="00D92C9F" w14:paraId="3201918B" w14:textId="77777777" w:rsidTr="007A3BE7">
        <w:trPr>
          <w:trHeight w:val="755"/>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0B26A64A" w14:textId="77777777" w:rsidR="00765436" w:rsidRPr="00D92C9F" w:rsidRDefault="00765436">
            <w:pPr>
              <w:jc w:val="center"/>
              <w:rPr>
                <w:b/>
                <w:bCs/>
                <w:sz w:val="18"/>
                <w:szCs w:val="18"/>
                <w:lang w:val="en-US"/>
              </w:rPr>
            </w:pPr>
            <w:r w:rsidRPr="00D92C9F">
              <w:rPr>
                <w:b/>
                <w:bCs/>
                <w:sz w:val="18"/>
                <w:szCs w:val="18"/>
                <w:lang w:val="en-US"/>
              </w:rPr>
              <w:t>3</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4C60FBD" w14:textId="77777777" w:rsidR="00765436" w:rsidRPr="00AB6961" w:rsidRDefault="00765436">
            <w:pPr>
              <w:rPr>
                <w:rFonts w:eastAsia="SimSun"/>
                <w:color w:val="000000"/>
                <w:sz w:val="18"/>
                <w:szCs w:val="18"/>
              </w:rPr>
            </w:pPr>
            <w:r w:rsidRPr="00AB6961">
              <w:rPr>
                <w:rFonts w:eastAsia="SimSun"/>
                <w:sz w:val="18"/>
                <w:szCs w:val="18"/>
              </w:rPr>
              <w:t>SDG 16.7.1 Proportions of positions in national and local institutions, including (a) the legislatures and (b) the public service, compared to national distributions, by sex, age, persons with disabilities and population groups</w:t>
            </w:r>
          </w:p>
          <w:p w14:paraId="1D56C1F8" w14:textId="77777777" w:rsidR="00765436" w:rsidRPr="00AB6961" w:rsidRDefault="00765436">
            <w:pPr>
              <w:rPr>
                <w:rFonts w:eastAsia="SimSun"/>
                <w:color w:val="000000"/>
                <w:sz w:val="18"/>
                <w:szCs w:val="18"/>
              </w:rPr>
            </w:pPr>
          </w:p>
          <w:p w14:paraId="245C07AF" w14:textId="77777777" w:rsidR="00765436" w:rsidRPr="00AB6961" w:rsidRDefault="00765436">
            <w:pPr>
              <w:rPr>
                <w:rFonts w:eastAsia="SimSun"/>
                <w:color w:val="000000"/>
                <w:sz w:val="18"/>
                <w:szCs w:val="18"/>
              </w:rPr>
            </w:pPr>
            <w:r w:rsidRPr="00AB6961">
              <w:rPr>
                <w:rFonts w:eastAsia="SimSun"/>
                <w:sz w:val="18"/>
                <w:szCs w:val="18"/>
              </w:rPr>
              <w:t>a.1 Ratio for female members of parliaments (Ratio of the proportion of women in parliament in the proportion of women in the national population</w:t>
            </w:r>
            <w:r w:rsidRPr="00AB6961">
              <w:rPr>
                <w:rFonts w:eastAsia="SimSun" w:cs="Times New Roman"/>
                <w:sz w:val="18"/>
                <w:szCs w:val="18"/>
              </w:rPr>
              <w:t> </w:t>
            </w:r>
            <w:r w:rsidRPr="00AB6961">
              <w:rPr>
                <w:rFonts w:eastAsia="SimSun"/>
                <w:sz w:val="18"/>
                <w:szCs w:val="18"/>
              </w:rPr>
              <w:t xml:space="preserve">with the age of eligibility as a lower bound boundary), Lower Chamber or Unicameral </w:t>
            </w:r>
          </w:p>
          <w:p w14:paraId="799F8E13" w14:textId="77777777" w:rsidR="00765436" w:rsidRPr="00AB6961" w:rsidRDefault="00765436">
            <w:pPr>
              <w:rPr>
                <w:rFonts w:eastAsia="SimSun"/>
                <w:color w:val="000000"/>
                <w:sz w:val="18"/>
                <w:szCs w:val="18"/>
              </w:rPr>
            </w:pPr>
          </w:p>
          <w:p w14:paraId="791A765F" w14:textId="77777777" w:rsidR="00765436" w:rsidRPr="00AB6961" w:rsidRDefault="00765436">
            <w:pPr>
              <w:rPr>
                <w:rFonts w:eastAsia="SimSun"/>
                <w:color w:val="000000"/>
                <w:sz w:val="18"/>
                <w:szCs w:val="18"/>
              </w:rPr>
            </w:pPr>
            <w:r w:rsidRPr="00AB6961">
              <w:rPr>
                <w:rFonts w:eastAsia="SimSun"/>
                <w:sz w:val="18"/>
                <w:szCs w:val="18"/>
              </w:rPr>
              <w:t xml:space="preserve">a.2 Ratio for female members of parliaments (Ratio of the proportion of women in parliament in the proportion of women in the national population with the age of eligibility as a lower bound boundary), Upper Chamber </w:t>
            </w:r>
          </w:p>
          <w:p w14:paraId="073C03F1" w14:textId="77777777" w:rsidR="00765436" w:rsidRPr="00AB6961" w:rsidRDefault="00765436">
            <w:pPr>
              <w:rPr>
                <w:rFonts w:eastAsia="SimSun"/>
                <w:color w:val="000000"/>
                <w:sz w:val="18"/>
                <w:szCs w:val="18"/>
              </w:rPr>
            </w:pPr>
          </w:p>
          <w:p w14:paraId="246FD78B" w14:textId="77777777" w:rsidR="00765436" w:rsidRPr="00AB6961" w:rsidRDefault="00765436">
            <w:pPr>
              <w:rPr>
                <w:rFonts w:eastAsia="SimSun"/>
                <w:color w:val="000000"/>
                <w:sz w:val="18"/>
                <w:szCs w:val="18"/>
              </w:rPr>
            </w:pPr>
            <w:r w:rsidRPr="00AB6961">
              <w:rPr>
                <w:rFonts w:eastAsia="SimSun"/>
                <w:sz w:val="18"/>
                <w:szCs w:val="18"/>
              </w:rPr>
              <w:t xml:space="preserve">a.3 Ratio of young members in parliament (Ratio of the proportion of young members in parliament (age 45 or below) in the proportion of the national population (age 45 or below) with the age of eligibility as a lower bound boundary), Lower Chamber or Unicameral </w:t>
            </w:r>
          </w:p>
          <w:p w14:paraId="71ACC2AA" w14:textId="77777777" w:rsidR="00765436" w:rsidRPr="00AB6961" w:rsidRDefault="00765436">
            <w:pPr>
              <w:rPr>
                <w:rFonts w:eastAsia="SimSun"/>
                <w:color w:val="000000"/>
                <w:sz w:val="18"/>
                <w:szCs w:val="18"/>
              </w:rPr>
            </w:pPr>
          </w:p>
          <w:p w14:paraId="0BB4E56D" w14:textId="77777777" w:rsidR="00765436" w:rsidRPr="00AB6961" w:rsidRDefault="00765436">
            <w:pPr>
              <w:rPr>
                <w:rFonts w:eastAsia="SimSun"/>
                <w:color w:val="000000"/>
                <w:sz w:val="18"/>
                <w:szCs w:val="18"/>
              </w:rPr>
            </w:pPr>
            <w:r w:rsidRPr="00AB6961">
              <w:rPr>
                <w:rFonts w:eastAsia="SimSun"/>
                <w:color w:val="000000"/>
                <w:sz w:val="18"/>
                <w:szCs w:val="18"/>
              </w:rPr>
              <w:t>a.4 Ratio of young members in parliament (Ratio of the proportion of young members in parliament (age 45 or below) in the proportion of the national population (age 45 or below) with the age of eligibility as a lower bound boundary), Upper Chamber</w:t>
            </w:r>
          </w:p>
          <w:p w14:paraId="769CBA04" w14:textId="77777777" w:rsidR="000B734B" w:rsidRPr="00AB6961" w:rsidRDefault="000B734B">
            <w:pPr>
              <w:rPr>
                <w:rFonts w:eastAsia="SimSun"/>
                <w:color w:val="000000"/>
                <w:sz w:val="18"/>
                <w:szCs w:val="18"/>
              </w:rPr>
            </w:pPr>
          </w:p>
          <w:p w14:paraId="35D24F34" w14:textId="77777777" w:rsidR="00765436" w:rsidRPr="00AB6961" w:rsidRDefault="00765436">
            <w:pPr>
              <w:rPr>
                <w:rFonts w:eastAsia="SimSun"/>
                <w:color w:val="000000"/>
                <w:sz w:val="18"/>
                <w:szCs w:val="18"/>
              </w:rPr>
            </w:pPr>
            <w:r w:rsidRPr="00AB6961">
              <w:rPr>
                <w:rFonts w:eastAsia="SimSun"/>
                <w:color w:val="000000"/>
                <w:sz w:val="18"/>
                <w:szCs w:val="18"/>
              </w:rPr>
              <w:t>b.1 Ratio of female public servants (Ratio of the proportion of women in public service to the proportion of women in the national population with the age of eligibility in public service)</w:t>
            </w:r>
          </w:p>
          <w:p w14:paraId="6035581A" w14:textId="77777777" w:rsidR="00765436" w:rsidRPr="00AB6961" w:rsidRDefault="00765436">
            <w:pPr>
              <w:rPr>
                <w:rFonts w:eastAsia="SimSun"/>
                <w:color w:val="000000"/>
                <w:sz w:val="18"/>
                <w:szCs w:val="18"/>
              </w:rPr>
            </w:pPr>
          </w:p>
          <w:p w14:paraId="7981D1F5" w14:textId="77777777" w:rsidR="00765436" w:rsidRPr="00AB6961" w:rsidRDefault="00765436">
            <w:pPr>
              <w:rPr>
                <w:rFonts w:eastAsia="SimSun"/>
                <w:color w:val="000000"/>
                <w:sz w:val="18"/>
                <w:szCs w:val="18"/>
              </w:rPr>
            </w:pPr>
            <w:r w:rsidRPr="00AB6961">
              <w:rPr>
                <w:rFonts w:eastAsia="SimSun"/>
                <w:color w:val="000000"/>
                <w:sz w:val="18"/>
                <w:szCs w:val="18"/>
              </w:rPr>
              <w:lastRenderedPageBreak/>
              <w:t>b.2 Ratio of female decision makers in public service (Ratio of the proportion of women in decision-making positions in public service to the proportion of women in the national population with the age eligibility in public service)</w:t>
            </w:r>
          </w:p>
          <w:p w14:paraId="04608F28" w14:textId="77777777" w:rsidR="00765436" w:rsidRPr="00AB6961" w:rsidRDefault="00765436">
            <w:pPr>
              <w:rPr>
                <w:rFonts w:eastAsia="SimSun"/>
                <w:color w:val="000000"/>
                <w:sz w:val="18"/>
                <w:szCs w:val="18"/>
              </w:rPr>
            </w:pPr>
          </w:p>
          <w:p w14:paraId="07609B6C" w14:textId="77777777" w:rsidR="00765436" w:rsidRPr="00AB6961" w:rsidRDefault="00765436">
            <w:pPr>
              <w:rPr>
                <w:rFonts w:eastAsia="SimSun"/>
                <w:color w:val="000000"/>
                <w:sz w:val="18"/>
                <w:szCs w:val="18"/>
              </w:rPr>
            </w:pPr>
            <w:r w:rsidRPr="00AB6961">
              <w:rPr>
                <w:rFonts w:eastAsia="SimSun"/>
                <w:color w:val="000000"/>
                <w:sz w:val="18"/>
                <w:szCs w:val="18"/>
              </w:rPr>
              <w:t>b.3 Ratio of young public servants (Ratio of the proportion of youth (aged 34 years and below) in public service to the proportion of youth in the national population)</w:t>
            </w:r>
          </w:p>
          <w:p w14:paraId="20371FF4" w14:textId="77777777" w:rsidR="00765436" w:rsidRPr="00AB6961" w:rsidRDefault="00765436">
            <w:pPr>
              <w:rPr>
                <w:rFonts w:eastAsia="SimSun"/>
                <w:color w:val="000000"/>
                <w:sz w:val="18"/>
                <w:szCs w:val="18"/>
              </w:rPr>
            </w:pPr>
          </w:p>
          <w:p w14:paraId="7DD1A370" w14:textId="77777777" w:rsidR="00765436" w:rsidRPr="00AB6961" w:rsidRDefault="00765436">
            <w:pPr>
              <w:rPr>
                <w:rFonts w:eastAsia="SimSun"/>
                <w:color w:val="000000"/>
                <w:sz w:val="18"/>
                <w:szCs w:val="18"/>
              </w:rPr>
            </w:pPr>
            <w:r w:rsidRPr="00AB6961">
              <w:rPr>
                <w:rFonts w:eastAsia="SimSun"/>
                <w:color w:val="000000"/>
                <w:sz w:val="18"/>
                <w:szCs w:val="18"/>
              </w:rPr>
              <w:t>b.4 Ratio of people with a disability in public service (Ratio of the proportion of people with a disability in public service to the proportion of people with a disability in the national population with the age of eligibility in public servic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4F51B90" w14:textId="77777777" w:rsidR="006A10B9" w:rsidRPr="00AB6961" w:rsidRDefault="006A10B9">
            <w:pPr>
              <w:rPr>
                <w:sz w:val="18"/>
                <w:szCs w:val="18"/>
                <w:lang w:val="en-US"/>
              </w:rPr>
            </w:pPr>
          </w:p>
          <w:p w14:paraId="0BDA9170" w14:textId="77777777" w:rsidR="006A10B9" w:rsidRPr="00AB6961" w:rsidRDefault="006A10B9">
            <w:pPr>
              <w:rPr>
                <w:sz w:val="18"/>
                <w:szCs w:val="18"/>
                <w:lang w:val="en-US"/>
              </w:rPr>
            </w:pPr>
          </w:p>
          <w:p w14:paraId="6B74E8B4" w14:textId="77777777" w:rsidR="006A10B9" w:rsidRPr="00AB6961" w:rsidRDefault="006A10B9">
            <w:pPr>
              <w:rPr>
                <w:sz w:val="18"/>
                <w:szCs w:val="18"/>
                <w:lang w:val="en-US"/>
              </w:rPr>
            </w:pPr>
          </w:p>
          <w:p w14:paraId="21C941BE" w14:textId="77777777" w:rsidR="006A10B9" w:rsidRPr="00AB6961" w:rsidRDefault="006A10B9">
            <w:pPr>
              <w:rPr>
                <w:sz w:val="18"/>
                <w:szCs w:val="18"/>
                <w:lang w:val="en-US"/>
              </w:rPr>
            </w:pPr>
          </w:p>
          <w:p w14:paraId="45BC51C0" w14:textId="73A526AA" w:rsidR="00E56285" w:rsidRPr="00AB6961" w:rsidRDefault="00E56285">
            <w:pPr>
              <w:rPr>
                <w:sz w:val="18"/>
                <w:szCs w:val="18"/>
                <w:lang w:val="en-US"/>
              </w:rPr>
            </w:pPr>
            <w:r w:rsidRPr="00AB6961">
              <w:rPr>
                <w:sz w:val="18"/>
                <w:szCs w:val="18"/>
                <w:lang w:val="en-US"/>
              </w:rPr>
              <w:t>a.1 0.51 (2021)</w:t>
            </w:r>
          </w:p>
          <w:p w14:paraId="4A6B86AD" w14:textId="77777777" w:rsidR="000B734B" w:rsidRPr="00AB6961" w:rsidRDefault="000B734B">
            <w:pPr>
              <w:rPr>
                <w:sz w:val="18"/>
                <w:szCs w:val="18"/>
                <w:lang w:val="en-US"/>
              </w:rPr>
            </w:pPr>
          </w:p>
          <w:p w14:paraId="66A2C94D" w14:textId="77777777" w:rsidR="000B734B" w:rsidRPr="00AB6961" w:rsidRDefault="000B734B">
            <w:pPr>
              <w:rPr>
                <w:sz w:val="18"/>
                <w:szCs w:val="18"/>
                <w:lang w:val="en-US"/>
              </w:rPr>
            </w:pPr>
          </w:p>
          <w:p w14:paraId="65B3BB60" w14:textId="77777777" w:rsidR="000B734B" w:rsidRPr="00AB6961" w:rsidRDefault="000B734B">
            <w:pPr>
              <w:rPr>
                <w:sz w:val="18"/>
                <w:szCs w:val="18"/>
                <w:lang w:val="en-US"/>
              </w:rPr>
            </w:pPr>
          </w:p>
          <w:p w14:paraId="64991D39" w14:textId="375C2993" w:rsidR="00E56285" w:rsidRPr="00AB6961" w:rsidRDefault="00E56285">
            <w:pPr>
              <w:rPr>
                <w:sz w:val="18"/>
                <w:szCs w:val="18"/>
                <w:lang w:val="en-US"/>
              </w:rPr>
            </w:pPr>
            <w:r w:rsidRPr="00AB6961">
              <w:rPr>
                <w:sz w:val="18"/>
                <w:szCs w:val="18"/>
                <w:lang w:val="en-US"/>
              </w:rPr>
              <w:t>a.2 0.50 (2021)</w:t>
            </w:r>
          </w:p>
          <w:p w14:paraId="3FF5E132" w14:textId="77777777" w:rsidR="000B734B" w:rsidRPr="00AB6961" w:rsidRDefault="000B734B">
            <w:pPr>
              <w:rPr>
                <w:sz w:val="18"/>
                <w:szCs w:val="18"/>
                <w:lang w:val="en-US"/>
              </w:rPr>
            </w:pPr>
          </w:p>
          <w:p w14:paraId="14F9358C" w14:textId="77777777" w:rsidR="000B734B" w:rsidRPr="00AB6961" w:rsidRDefault="000B734B">
            <w:pPr>
              <w:rPr>
                <w:sz w:val="18"/>
                <w:szCs w:val="18"/>
                <w:lang w:val="en-US"/>
              </w:rPr>
            </w:pPr>
          </w:p>
          <w:p w14:paraId="7576E217" w14:textId="77777777" w:rsidR="000B734B" w:rsidRPr="00AB6961" w:rsidRDefault="000B734B">
            <w:pPr>
              <w:rPr>
                <w:sz w:val="18"/>
                <w:szCs w:val="18"/>
                <w:lang w:val="en-US"/>
              </w:rPr>
            </w:pPr>
          </w:p>
          <w:p w14:paraId="6102F1D1" w14:textId="3787F2B5" w:rsidR="00E56285" w:rsidRPr="00AB6961" w:rsidRDefault="00E56285">
            <w:pPr>
              <w:rPr>
                <w:sz w:val="18"/>
                <w:szCs w:val="18"/>
                <w:lang w:val="en-US"/>
              </w:rPr>
            </w:pPr>
            <w:r w:rsidRPr="00AB6961">
              <w:rPr>
                <w:sz w:val="18"/>
                <w:szCs w:val="18"/>
                <w:lang w:val="en-US"/>
              </w:rPr>
              <w:t>a.3 0.61 (2021)</w:t>
            </w:r>
          </w:p>
          <w:p w14:paraId="78059237" w14:textId="77777777" w:rsidR="000B734B" w:rsidRPr="00AB6961" w:rsidRDefault="000B734B">
            <w:pPr>
              <w:rPr>
                <w:sz w:val="18"/>
                <w:szCs w:val="18"/>
                <w:lang w:val="en-US"/>
              </w:rPr>
            </w:pPr>
          </w:p>
          <w:p w14:paraId="60935FF6" w14:textId="77777777" w:rsidR="000B734B" w:rsidRPr="00AB6961" w:rsidRDefault="000B734B">
            <w:pPr>
              <w:rPr>
                <w:sz w:val="18"/>
                <w:szCs w:val="18"/>
                <w:lang w:val="en-US"/>
              </w:rPr>
            </w:pPr>
          </w:p>
          <w:p w14:paraId="1DF8A914" w14:textId="77777777" w:rsidR="000B734B" w:rsidRPr="00AB6961" w:rsidRDefault="000B734B">
            <w:pPr>
              <w:rPr>
                <w:sz w:val="18"/>
                <w:szCs w:val="18"/>
                <w:lang w:val="en-US"/>
              </w:rPr>
            </w:pPr>
          </w:p>
          <w:p w14:paraId="4903BE29" w14:textId="74DB592A" w:rsidR="00E56285" w:rsidRPr="00AB6961" w:rsidRDefault="00E56285">
            <w:pPr>
              <w:rPr>
                <w:sz w:val="18"/>
                <w:szCs w:val="18"/>
                <w:lang w:val="en-US"/>
              </w:rPr>
            </w:pPr>
            <w:r w:rsidRPr="00AB6961">
              <w:rPr>
                <w:sz w:val="18"/>
                <w:szCs w:val="18"/>
                <w:lang w:val="en-US"/>
              </w:rPr>
              <w:t>a.4 0.36 (2021)</w:t>
            </w:r>
          </w:p>
          <w:p w14:paraId="2FA2FF91" w14:textId="77777777" w:rsidR="00E56285" w:rsidRPr="00AB6961" w:rsidRDefault="00E56285">
            <w:pPr>
              <w:rPr>
                <w:sz w:val="18"/>
                <w:szCs w:val="18"/>
                <w:lang w:val="en-US"/>
              </w:rPr>
            </w:pPr>
          </w:p>
          <w:p w14:paraId="5D9EA594" w14:textId="77777777" w:rsidR="000B734B" w:rsidRPr="00AB6961" w:rsidRDefault="000B734B">
            <w:pPr>
              <w:rPr>
                <w:sz w:val="18"/>
                <w:szCs w:val="18"/>
                <w:lang w:val="en-US"/>
              </w:rPr>
            </w:pPr>
          </w:p>
          <w:p w14:paraId="1A4DF223" w14:textId="77777777" w:rsidR="000B734B" w:rsidRPr="00AB6961" w:rsidRDefault="000B734B">
            <w:pPr>
              <w:rPr>
                <w:sz w:val="18"/>
                <w:szCs w:val="18"/>
                <w:lang w:val="en-US"/>
              </w:rPr>
            </w:pPr>
          </w:p>
          <w:p w14:paraId="1B331AE5" w14:textId="4646844A" w:rsidR="00E56285" w:rsidRPr="00AB6961" w:rsidRDefault="00E56285">
            <w:pPr>
              <w:rPr>
                <w:sz w:val="18"/>
                <w:szCs w:val="18"/>
                <w:lang w:val="en-US"/>
              </w:rPr>
            </w:pPr>
            <w:r w:rsidRPr="00AB6961">
              <w:rPr>
                <w:sz w:val="18"/>
                <w:szCs w:val="18"/>
                <w:lang w:val="en-US"/>
              </w:rPr>
              <w:t>b.1 0.9 (2021)</w:t>
            </w:r>
          </w:p>
          <w:p w14:paraId="220AF42F" w14:textId="77777777" w:rsidR="000B734B" w:rsidRPr="00AB6961" w:rsidRDefault="000B734B">
            <w:pPr>
              <w:rPr>
                <w:sz w:val="18"/>
                <w:szCs w:val="18"/>
                <w:lang w:val="en-US"/>
              </w:rPr>
            </w:pPr>
          </w:p>
          <w:p w14:paraId="20E56238" w14:textId="77777777" w:rsidR="000B734B" w:rsidRPr="00AB6961" w:rsidRDefault="000B734B">
            <w:pPr>
              <w:rPr>
                <w:sz w:val="18"/>
                <w:szCs w:val="18"/>
                <w:lang w:val="en-US"/>
              </w:rPr>
            </w:pPr>
          </w:p>
          <w:p w14:paraId="129B8608" w14:textId="0D5C16DA" w:rsidR="00E56285" w:rsidRPr="00AB6961" w:rsidRDefault="00E56285">
            <w:pPr>
              <w:rPr>
                <w:sz w:val="18"/>
                <w:szCs w:val="18"/>
                <w:lang w:val="en-US"/>
              </w:rPr>
            </w:pPr>
            <w:r w:rsidRPr="00AB6961">
              <w:rPr>
                <w:sz w:val="18"/>
                <w:szCs w:val="18"/>
                <w:lang w:val="en-US"/>
              </w:rPr>
              <w:t>b.2 0.6 (2021)</w:t>
            </w:r>
          </w:p>
          <w:p w14:paraId="492A7217" w14:textId="77777777" w:rsidR="000B734B" w:rsidRPr="00AB6961" w:rsidRDefault="000B734B">
            <w:pPr>
              <w:rPr>
                <w:sz w:val="18"/>
                <w:szCs w:val="18"/>
                <w:lang w:val="en-US"/>
              </w:rPr>
            </w:pPr>
          </w:p>
          <w:p w14:paraId="2FABE605" w14:textId="77777777" w:rsidR="000B734B" w:rsidRPr="00AB6961" w:rsidRDefault="000B734B">
            <w:pPr>
              <w:rPr>
                <w:sz w:val="18"/>
                <w:szCs w:val="18"/>
                <w:lang w:val="en-US"/>
              </w:rPr>
            </w:pPr>
          </w:p>
          <w:p w14:paraId="70CC094F" w14:textId="77777777" w:rsidR="000B734B" w:rsidRPr="00AB6961" w:rsidRDefault="000B734B">
            <w:pPr>
              <w:rPr>
                <w:sz w:val="18"/>
                <w:szCs w:val="18"/>
                <w:lang w:val="en-US"/>
              </w:rPr>
            </w:pPr>
          </w:p>
          <w:p w14:paraId="73719547" w14:textId="0F70ADE6" w:rsidR="00E56285" w:rsidRPr="00AB6961" w:rsidRDefault="00E56285">
            <w:pPr>
              <w:rPr>
                <w:sz w:val="18"/>
                <w:szCs w:val="18"/>
                <w:lang w:val="en-US"/>
              </w:rPr>
            </w:pPr>
            <w:r w:rsidRPr="00AB6961">
              <w:rPr>
                <w:sz w:val="18"/>
                <w:szCs w:val="18"/>
                <w:lang w:val="en-US"/>
              </w:rPr>
              <w:t>b.3 0.7 (2021)</w:t>
            </w:r>
          </w:p>
          <w:p w14:paraId="4CAE46DF" w14:textId="77777777" w:rsidR="000B734B" w:rsidRPr="00AB6961" w:rsidRDefault="000B734B">
            <w:pPr>
              <w:rPr>
                <w:sz w:val="18"/>
                <w:szCs w:val="18"/>
                <w:lang w:val="en-US"/>
              </w:rPr>
            </w:pPr>
          </w:p>
          <w:p w14:paraId="71A86617" w14:textId="77777777" w:rsidR="000B734B" w:rsidRPr="00AB6961" w:rsidRDefault="000B734B">
            <w:pPr>
              <w:rPr>
                <w:sz w:val="18"/>
                <w:szCs w:val="18"/>
                <w:lang w:val="en-US"/>
              </w:rPr>
            </w:pPr>
          </w:p>
          <w:p w14:paraId="6778C3B8" w14:textId="64616761" w:rsidR="00E56285" w:rsidRPr="00AB6961" w:rsidRDefault="00E56285">
            <w:pPr>
              <w:rPr>
                <w:sz w:val="18"/>
                <w:szCs w:val="18"/>
                <w:lang w:val="en-US"/>
              </w:rPr>
            </w:pPr>
            <w:r w:rsidRPr="00AB6961">
              <w:rPr>
                <w:sz w:val="18"/>
                <w:szCs w:val="18"/>
                <w:lang w:val="en-US"/>
              </w:rPr>
              <w:lastRenderedPageBreak/>
              <w:t>b.4 not available (2021)</w:t>
            </w:r>
          </w:p>
          <w:p w14:paraId="6E77EAAF" w14:textId="77777777" w:rsidR="00765436" w:rsidRPr="00AB6961" w:rsidRDefault="00765436">
            <w:pPr>
              <w:rPr>
                <w:sz w:val="18"/>
                <w:szCs w:val="18"/>
                <w:lang w:val="en-US"/>
              </w:rPr>
            </w:pP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973241A" w14:textId="77777777" w:rsidR="00765436" w:rsidRPr="00AB6961" w:rsidRDefault="00765436">
            <w:pPr>
              <w:rPr>
                <w:sz w:val="18"/>
                <w:szCs w:val="18"/>
                <w:lang w:val="en-US"/>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13CBBE9" w14:textId="1CDFB065" w:rsidR="00765436" w:rsidRPr="00AB6961" w:rsidRDefault="00FE162E" w:rsidP="007A3BE7">
            <w:pPr>
              <w:rPr>
                <w:sz w:val="18"/>
                <w:szCs w:val="18"/>
                <w:lang w:val="en-US"/>
              </w:rPr>
            </w:pPr>
            <w:r w:rsidRPr="00AB6961">
              <w:rPr>
                <w:sz w:val="18"/>
                <w:szCs w:val="18"/>
                <w:lang w:val="en-US"/>
              </w:rPr>
              <w:t>Ensure responsive, inclusive,</w:t>
            </w:r>
            <w:r w:rsidR="001433F1" w:rsidRPr="00AB6961">
              <w:rPr>
                <w:sz w:val="18"/>
                <w:szCs w:val="18"/>
                <w:lang w:val="en-US"/>
              </w:rPr>
              <w:t xml:space="preserve"> </w:t>
            </w:r>
            <w:r w:rsidRPr="00AB6961">
              <w:rPr>
                <w:sz w:val="18"/>
                <w:szCs w:val="18"/>
                <w:lang w:val="en-US"/>
              </w:rPr>
              <w:t>participatory and representative decision-making at all levels</w:t>
            </w:r>
          </w:p>
        </w:tc>
      </w:tr>
      <w:tr w:rsidR="00765436" w:rsidRPr="00D92C9F" w14:paraId="35D1AC48" w14:textId="77777777" w:rsidTr="00713D8F">
        <w:tc>
          <w:tcPr>
            <w:tcW w:w="0" w:type="auto"/>
            <w:vMerge/>
            <w:tcBorders>
              <w:left w:val="single" w:sz="4" w:space="0" w:color="auto"/>
              <w:right w:val="single" w:sz="4" w:space="0" w:color="auto"/>
            </w:tcBorders>
            <w:vAlign w:val="center"/>
            <w:hideMark/>
          </w:tcPr>
          <w:p w14:paraId="0139484F"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nil"/>
              <w:right w:val="single" w:sz="4" w:space="0" w:color="auto"/>
            </w:tcBorders>
            <w:vAlign w:val="center"/>
            <w:hideMark/>
          </w:tcPr>
          <w:p w14:paraId="0D98B12C" w14:textId="1002A868" w:rsidR="00765436" w:rsidRPr="00AB6961" w:rsidRDefault="00E56285" w:rsidP="006E76B0">
            <w:pPr>
              <w:spacing w:before="60"/>
              <w:rPr>
                <w:sz w:val="16"/>
                <w:szCs w:val="16"/>
                <w:lang w:val="en-US"/>
              </w:rPr>
            </w:pPr>
            <w:r w:rsidRPr="00AB6961">
              <w:rPr>
                <w:sz w:val="16"/>
                <w:szCs w:val="16"/>
                <w:lang w:val="en-US"/>
              </w:rPr>
              <w:t xml:space="preserve">SDG </w:t>
            </w:r>
            <w:r w:rsidRPr="00AB6961">
              <w:rPr>
                <w:rFonts w:eastAsia="SimSun"/>
                <w:color w:val="000000"/>
                <w:sz w:val="16"/>
                <w:szCs w:val="16"/>
              </w:rPr>
              <w:t>16.7.1</w:t>
            </w:r>
            <w:r w:rsidRPr="00AB6961">
              <w:rPr>
                <w:rFonts w:eastAsia="SimSun"/>
                <w:color w:val="000000"/>
                <w:sz w:val="16"/>
                <w:szCs w:val="16"/>
                <w:lang w:val="en-US"/>
              </w:rPr>
              <w:t xml:space="preserve">                                                                                                                                                                                                                                           </w:t>
            </w:r>
            <w:r w:rsidR="00765436" w:rsidRPr="00AB6961">
              <w:rPr>
                <w:i/>
                <w:iCs/>
                <w:sz w:val="16"/>
                <w:szCs w:val="16"/>
                <w:lang w:val="en-US"/>
              </w:rPr>
              <w:t>(UN Women)</w:t>
            </w:r>
          </w:p>
        </w:tc>
      </w:tr>
      <w:tr w:rsidR="00E56285" w:rsidRPr="00D92C9F" w14:paraId="46EB2DE3" w14:textId="77777777" w:rsidTr="00713D8F">
        <w:tc>
          <w:tcPr>
            <w:tcW w:w="0" w:type="auto"/>
            <w:vMerge/>
            <w:tcBorders>
              <w:left w:val="single" w:sz="4" w:space="0" w:color="auto"/>
              <w:bottom w:val="single" w:sz="4" w:space="0" w:color="auto"/>
              <w:right w:val="single" w:sz="4" w:space="0" w:color="auto"/>
            </w:tcBorders>
            <w:vAlign w:val="center"/>
          </w:tcPr>
          <w:p w14:paraId="3FA688B4" w14:textId="77777777" w:rsidR="00E56285" w:rsidRPr="00D92C9F" w:rsidRDefault="00E56285" w:rsidP="00F3678F">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72D74125" w14:textId="4C27ED23" w:rsidR="00E56285" w:rsidRPr="00AB6961" w:rsidRDefault="00E56285" w:rsidP="00AB6961">
            <w:pPr>
              <w:spacing w:before="60"/>
              <w:rPr>
                <w:sz w:val="16"/>
                <w:szCs w:val="16"/>
                <w:lang w:val="en-US"/>
              </w:rPr>
            </w:pPr>
            <w:r w:rsidRPr="00AB6961">
              <w:rPr>
                <w:rFonts w:eastAsia="SimSun"/>
                <w:color w:val="000000"/>
                <w:sz w:val="16"/>
                <w:szCs w:val="16"/>
                <w:lang w:val="en-US"/>
              </w:rPr>
              <w:t xml:space="preserve">Data source: (a) </w:t>
            </w:r>
            <w:r w:rsidRPr="00AB6961">
              <w:rPr>
                <w:sz w:val="16"/>
                <w:szCs w:val="16"/>
                <w:lang w:val="en-US"/>
              </w:rPr>
              <w:t xml:space="preserve">Based on </w:t>
            </w:r>
            <w:r w:rsidRPr="00AB6961">
              <w:rPr>
                <w:sz w:val="16"/>
                <w:szCs w:val="16"/>
              </w:rPr>
              <w:t>“The Secretary General’s Report on Sustainable Development Goals, Statistical Annex” (</w:t>
            </w:r>
            <w:hyperlink r:id="rId30"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w:t>
            </w:r>
            <w:r w:rsidR="00E3581D" w:rsidRPr="00AB6961">
              <w:rPr>
                <w:sz w:val="16"/>
                <w:szCs w:val="16"/>
              </w:rPr>
              <w:t xml:space="preserve"> (</w:t>
            </w:r>
            <w:r w:rsidRPr="00AB6961">
              <w:rPr>
                <w:sz w:val="16"/>
                <w:szCs w:val="16"/>
              </w:rPr>
              <w:t>baseline year is 2021</w:t>
            </w:r>
            <w:r w:rsidR="00E3581D" w:rsidRPr="00AB6961">
              <w:rPr>
                <w:sz w:val="16"/>
                <w:szCs w:val="16"/>
              </w:rPr>
              <w:t>),</w:t>
            </w:r>
            <w:r w:rsidRPr="00AB6961">
              <w:rPr>
                <w:sz w:val="16"/>
                <w:szCs w:val="16"/>
              </w:rPr>
              <w:t xml:space="preserve"> </w:t>
            </w:r>
            <w:r w:rsidR="00E3581D" w:rsidRPr="00AB6961">
              <w:rPr>
                <w:sz w:val="16"/>
                <w:szCs w:val="16"/>
              </w:rPr>
              <w:t xml:space="preserve">and </w:t>
            </w:r>
            <w:r w:rsidRPr="00AB6961">
              <w:rPr>
                <w:rFonts w:eastAsia="SimSun"/>
                <w:color w:val="000000"/>
                <w:sz w:val="16"/>
                <w:szCs w:val="16"/>
                <w:lang w:val="en-US"/>
              </w:rPr>
              <w:t xml:space="preserve">(b) Global SDG Indicators Database </w:t>
            </w:r>
            <w:hyperlink r:id="rId31" w:history="1">
              <w:r w:rsidR="00E3581D" w:rsidRPr="00AB6961">
                <w:rPr>
                  <w:rStyle w:val="Hyperlink"/>
                  <w:rFonts w:eastAsia="SimSun"/>
                  <w:sz w:val="16"/>
                  <w:szCs w:val="16"/>
                  <w:lang w:val="en-US"/>
                </w:rPr>
                <w:t>https://unstats.un.org/sdgs/indicators/database</w:t>
              </w:r>
            </w:hyperlink>
            <w:r w:rsidR="00E3581D" w:rsidRPr="00AB6961">
              <w:rPr>
                <w:rFonts w:eastAsia="SimSun"/>
                <w:sz w:val="16"/>
                <w:szCs w:val="16"/>
                <w:lang w:val="en-US"/>
              </w:rPr>
              <w:t xml:space="preserve"> (</w:t>
            </w:r>
            <w:r w:rsidR="00E3581D" w:rsidRPr="00AB6961">
              <w:rPr>
                <w:rFonts w:eastAsia="SimSun"/>
                <w:color w:val="000000"/>
                <w:sz w:val="16"/>
                <w:szCs w:val="16"/>
                <w:lang w:val="en-US"/>
              </w:rPr>
              <w:t>the b</w:t>
            </w:r>
            <w:r w:rsidRPr="00AB6961">
              <w:rPr>
                <w:rFonts w:eastAsia="SimSun"/>
                <w:color w:val="000000"/>
                <w:sz w:val="16"/>
                <w:szCs w:val="16"/>
                <w:lang w:val="en-US"/>
              </w:rPr>
              <w:t xml:space="preserve">aseline year </w:t>
            </w:r>
            <w:r w:rsidR="00E3581D" w:rsidRPr="00AB6961">
              <w:rPr>
                <w:rFonts w:eastAsia="SimSun"/>
                <w:color w:val="000000"/>
                <w:sz w:val="16"/>
                <w:szCs w:val="16"/>
                <w:lang w:val="en-US"/>
              </w:rPr>
              <w:t xml:space="preserve">as </w:t>
            </w:r>
            <w:r w:rsidRPr="00AB6961">
              <w:rPr>
                <w:rFonts w:eastAsia="SimSun"/>
                <w:color w:val="000000"/>
                <w:sz w:val="16"/>
                <w:szCs w:val="16"/>
                <w:lang w:val="en-US"/>
              </w:rPr>
              <w:t>2021 with country-specific data ranging from 2016 to 2021</w:t>
            </w:r>
            <w:r w:rsidR="00E3581D" w:rsidRPr="00AB6961">
              <w:rPr>
                <w:rFonts w:eastAsia="SimSun"/>
                <w:color w:val="000000"/>
                <w:sz w:val="16"/>
                <w:szCs w:val="16"/>
                <w:lang w:val="en-US"/>
              </w:rPr>
              <w:t>)</w:t>
            </w:r>
            <w:r w:rsidRPr="00AB6961">
              <w:rPr>
                <w:rFonts w:eastAsia="SimSun"/>
                <w:color w:val="000000"/>
                <w:sz w:val="16"/>
                <w:szCs w:val="16"/>
                <w:lang w:val="en-US"/>
              </w:rPr>
              <w:t>. Baseline estimate is averaged from 17 UNDP programme countries for b.1, 12 UNDP programme countries for b.2</w:t>
            </w:r>
            <w:r w:rsidR="00E3581D" w:rsidRPr="00AB6961">
              <w:rPr>
                <w:rFonts w:eastAsia="SimSun"/>
                <w:color w:val="000000"/>
                <w:sz w:val="16"/>
                <w:szCs w:val="16"/>
                <w:lang w:val="en-US"/>
              </w:rPr>
              <w:t>,</w:t>
            </w:r>
            <w:r w:rsidRPr="00AB6961">
              <w:rPr>
                <w:rFonts w:eastAsia="SimSun"/>
                <w:color w:val="000000"/>
                <w:sz w:val="16"/>
                <w:szCs w:val="16"/>
                <w:lang w:val="en-US"/>
              </w:rPr>
              <w:t xml:space="preserve"> and 6 UNDP programme countries for b.3.</w:t>
            </w:r>
          </w:p>
        </w:tc>
      </w:tr>
      <w:tr w:rsidR="00972DA1" w:rsidRPr="00D92C9F" w14:paraId="45AE7080" w14:textId="77777777" w:rsidTr="007A3BE7">
        <w:trPr>
          <w:trHeight w:val="800"/>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tcPr>
          <w:p w14:paraId="47CB0655" w14:textId="77777777" w:rsidR="00765436" w:rsidRPr="00D92C9F" w:rsidRDefault="00765436">
            <w:pPr>
              <w:jc w:val="center"/>
              <w:rPr>
                <w:b/>
                <w:bCs/>
                <w:sz w:val="18"/>
                <w:szCs w:val="18"/>
                <w:lang w:val="en-US"/>
              </w:rPr>
            </w:pPr>
          </w:p>
          <w:p w14:paraId="52BEC7A4" w14:textId="77777777" w:rsidR="00765436" w:rsidRPr="00D92C9F" w:rsidRDefault="00765436">
            <w:pPr>
              <w:jc w:val="center"/>
              <w:rPr>
                <w:b/>
                <w:bCs/>
                <w:sz w:val="18"/>
                <w:szCs w:val="18"/>
                <w:lang w:val="en-US"/>
              </w:rPr>
            </w:pPr>
            <w:r w:rsidRPr="00D92C9F">
              <w:rPr>
                <w:b/>
                <w:bCs/>
                <w:sz w:val="18"/>
                <w:szCs w:val="18"/>
                <w:lang w:val="en-US"/>
              </w:rPr>
              <w:t>4</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7BFDB378" w14:textId="77777777" w:rsidR="00765436" w:rsidRPr="001C2D13" w:rsidRDefault="00765436">
            <w:pPr>
              <w:rPr>
                <w:rFonts w:eastAsia="SimSun"/>
                <w:color w:val="000000"/>
                <w:sz w:val="18"/>
                <w:szCs w:val="18"/>
              </w:rPr>
            </w:pPr>
            <w:r w:rsidRPr="001C2D13">
              <w:rPr>
                <w:rFonts w:eastAsia="SimSun"/>
                <w:color w:val="000000"/>
                <w:sz w:val="18"/>
                <w:szCs w:val="18"/>
              </w:rPr>
              <w:t xml:space="preserve">Proportion of seats held by women in  </w:t>
            </w:r>
          </w:p>
          <w:p w14:paraId="4EDAFB14" w14:textId="77777777" w:rsidR="00765436" w:rsidRPr="001C2D13" w:rsidRDefault="00765436" w:rsidP="003E09BB">
            <w:pPr>
              <w:pStyle w:val="ListParagraph"/>
              <w:numPr>
                <w:ilvl w:val="0"/>
                <w:numId w:val="33"/>
              </w:numPr>
              <w:ind w:left="336" w:hanging="270"/>
              <w:rPr>
                <w:rFonts w:ascii="Arial Nova" w:eastAsia="SimSun" w:hAnsi="Arial Nova"/>
                <w:color w:val="000000"/>
                <w:szCs w:val="18"/>
              </w:rPr>
            </w:pPr>
            <w:r w:rsidRPr="001C2D13">
              <w:rPr>
                <w:rFonts w:ascii="Arial Nova" w:eastAsia="SimSun" w:hAnsi="Arial Nova"/>
                <w:color w:val="000000"/>
                <w:szCs w:val="18"/>
              </w:rPr>
              <w:t>National parliaments</w:t>
            </w:r>
          </w:p>
          <w:p w14:paraId="41DF0B1A" w14:textId="77777777" w:rsidR="00765436" w:rsidRPr="001C2D13" w:rsidRDefault="00765436" w:rsidP="003E09BB">
            <w:pPr>
              <w:pStyle w:val="ListParagraph"/>
              <w:numPr>
                <w:ilvl w:val="0"/>
                <w:numId w:val="33"/>
              </w:numPr>
              <w:ind w:left="336" w:hanging="270"/>
              <w:rPr>
                <w:rFonts w:ascii="Arial Nova" w:eastAsia="SimSun" w:hAnsi="Arial Nova"/>
                <w:color w:val="000000"/>
                <w:szCs w:val="18"/>
              </w:rPr>
            </w:pPr>
            <w:r w:rsidRPr="001C2D13">
              <w:rPr>
                <w:rFonts w:ascii="Arial Nova" w:eastAsia="SimSun" w:hAnsi="Arial Nova"/>
                <w:color w:val="000000"/>
                <w:szCs w:val="18"/>
              </w:rPr>
              <w:t>Local governments</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AEB9A31" w14:textId="77777777" w:rsidR="000A7B4D" w:rsidRPr="001C2D13" w:rsidRDefault="000A7B4D">
            <w:pPr>
              <w:jc w:val="center"/>
              <w:rPr>
                <w:sz w:val="18"/>
                <w:szCs w:val="18"/>
                <w:lang w:val="en-US"/>
              </w:rPr>
            </w:pPr>
            <w:r w:rsidRPr="001C2D13">
              <w:rPr>
                <w:sz w:val="18"/>
                <w:szCs w:val="18"/>
                <w:lang w:val="en-US"/>
              </w:rPr>
              <w:t>a. 25.6% (2021)</w:t>
            </w:r>
          </w:p>
          <w:p w14:paraId="24B9C04F" w14:textId="1B873A92" w:rsidR="00765436" w:rsidRPr="001C2D13" w:rsidRDefault="000A7B4D" w:rsidP="006E76B0">
            <w:pPr>
              <w:jc w:val="center"/>
              <w:rPr>
                <w:sz w:val="18"/>
                <w:szCs w:val="18"/>
                <w:lang w:val="en-US"/>
              </w:rPr>
            </w:pPr>
            <w:r w:rsidRPr="001C2D13">
              <w:rPr>
                <w:sz w:val="18"/>
                <w:szCs w:val="18"/>
                <w:lang w:val="en-US"/>
              </w:rPr>
              <w:t>b. 36.3%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51364B4" w14:textId="77777777" w:rsidR="00765436" w:rsidRPr="001C2D13" w:rsidRDefault="00765436">
            <w:pPr>
              <w:rPr>
                <w:sz w:val="18"/>
                <w:szCs w:val="18"/>
                <w:lang w:val="en-US"/>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40B043D" w14:textId="4C7EC4BE" w:rsidR="00765436" w:rsidRPr="001C2D13" w:rsidRDefault="00F24551" w:rsidP="007A3BE7">
            <w:pPr>
              <w:rPr>
                <w:sz w:val="18"/>
                <w:szCs w:val="18"/>
                <w:lang w:val="en-US"/>
              </w:rPr>
            </w:pPr>
            <w:r w:rsidRPr="001C2D13">
              <w:rPr>
                <w:sz w:val="18"/>
                <w:szCs w:val="18"/>
                <w:lang w:val="en-US"/>
              </w:rPr>
              <w:t>Ensure women’s full and effective participation and equal opportunities for leadership at all levels of decision-making in political, economic and public life</w:t>
            </w:r>
          </w:p>
        </w:tc>
      </w:tr>
      <w:tr w:rsidR="00765436" w:rsidRPr="00D92C9F" w14:paraId="4F9644E0" w14:textId="77777777" w:rsidTr="007A3BE7">
        <w:tc>
          <w:tcPr>
            <w:tcW w:w="0" w:type="auto"/>
            <w:vMerge/>
            <w:tcBorders>
              <w:left w:val="single" w:sz="4" w:space="0" w:color="auto"/>
              <w:right w:val="single" w:sz="4" w:space="0" w:color="auto"/>
            </w:tcBorders>
            <w:vAlign w:val="center"/>
            <w:hideMark/>
          </w:tcPr>
          <w:p w14:paraId="501EBE42" w14:textId="77777777" w:rsidR="00765436" w:rsidRPr="00D92C9F" w:rsidRDefault="00765436">
            <w:pPr>
              <w:rPr>
                <w:b/>
                <w:bCs/>
                <w:sz w:val="18"/>
                <w:szCs w:val="18"/>
                <w:lang w:val="en-US"/>
              </w:rPr>
            </w:pPr>
          </w:p>
        </w:tc>
        <w:tc>
          <w:tcPr>
            <w:tcW w:w="7110" w:type="dxa"/>
            <w:gridSpan w:val="3"/>
            <w:tcBorders>
              <w:top w:val="single" w:sz="4" w:space="0" w:color="auto"/>
              <w:left w:val="single" w:sz="4" w:space="0" w:color="auto"/>
              <w:bottom w:val="nil"/>
              <w:right w:val="nil"/>
            </w:tcBorders>
            <w:vAlign w:val="center"/>
            <w:hideMark/>
          </w:tcPr>
          <w:p w14:paraId="2FAF318C" w14:textId="4795FB5C" w:rsidR="00765436" w:rsidRPr="00AB6961" w:rsidRDefault="00765436" w:rsidP="006E76B0">
            <w:pPr>
              <w:spacing w:before="60"/>
              <w:rPr>
                <w:sz w:val="16"/>
                <w:szCs w:val="16"/>
                <w:lang w:val="en-US"/>
              </w:rPr>
            </w:pPr>
            <w:r w:rsidRPr="00AB6961">
              <w:rPr>
                <w:sz w:val="16"/>
                <w:szCs w:val="16"/>
                <w:lang w:val="en-US"/>
              </w:rPr>
              <w:t>SDG 5.5.1</w:t>
            </w:r>
          </w:p>
        </w:tc>
        <w:tc>
          <w:tcPr>
            <w:tcW w:w="5220" w:type="dxa"/>
            <w:gridSpan w:val="5"/>
            <w:tcBorders>
              <w:top w:val="single" w:sz="4" w:space="0" w:color="auto"/>
              <w:left w:val="nil"/>
              <w:bottom w:val="nil"/>
              <w:right w:val="single" w:sz="4" w:space="0" w:color="auto"/>
            </w:tcBorders>
            <w:vAlign w:val="bottom"/>
            <w:hideMark/>
          </w:tcPr>
          <w:p w14:paraId="6F0C8D51" w14:textId="77777777" w:rsidR="00765436" w:rsidRPr="001C2D13" w:rsidRDefault="00765436">
            <w:pPr>
              <w:jc w:val="right"/>
              <w:rPr>
                <w:sz w:val="16"/>
                <w:szCs w:val="16"/>
                <w:lang w:val="en-US"/>
              </w:rPr>
            </w:pPr>
            <w:r w:rsidRPr="001C2D13">
              <w:rPr>
                <w:sz w:val="16"/>
                <w:szCs w:val="16"/>
                <w:lang w:val="en-US"/>
              </w:rPr>
              <w:t>(UN Women)</w:t>
            </w:r>
          </w:p>
        </w:tc>
      </w:tr>
      <w:tr w:rsidR="001504D7" w:rsidRPr="00D92C9F" w14:paraId="55B6AE1A" w14:textId="77777777" w:rsidTr="006E76B0">
        <w:tc>
          <w:tcPr>
            <w:tcW w:w="0" w:type="auto"/>
            <w:vMerge/>
            <w:tcBorders>
              <w:left w:val="single" w:sz="4" w:space="0" w:color="auto"/>
              <w:bottom w:val="single" w:sz="4" w:space="0" w:color="auto"/>
              <w:right w:val="single" w:sz="4" w:space="0" w:color="auto"/>
            </w:tcBorders>
            <w:vAlign w:val="center"/>
          </w:tcPr>
          <w:p w14:paraId="06C10137" w14:textId="77777777" w:rsidR="001504D7" w:rsidRPr="00D92C9F" w:rsidRDefault="001504D7" w:rsidP="008F25BD">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1961BDAF" w14:textId="14A03C0E" w:rsidR="001504D7" w:rsidRPr="00AB6961" w:rsidRDefault="001504D7" w:rsidP="00AB6961">
            <w:pPr>
              <w:rPr>
                <w:sz w:val="16"/>
                <w:szCs w:val="16"/>
                <w:lang w:val="en-US"/>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32"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xml:space="preserve">). The baseline year is 2021 for </w:t>
            </w:r>
            <w:r w:rsidR="00E3581D" w:rsidRPr="00AB6961">
              <w:rPr>
                <w:sz w:val="16"/>
                <w:szCs w:val="16"/>
              </w:rPr>
              <w:t>(</w:t>
            </w:r>
            <w:r w:rsidRPr="00AB6961">
              <w:rPr>
                <w:sz w:val="16"/>
                <w:szCs w:val="16"/>
              </w:rPr>
              <w:t xml:space="preserve">a) and 2020 for </w:t>
            </w:r>
            <w:r w:rsidR="00E3581D" w:rsidRPr="00AB6961">
              <w:rPr>
                <w:sz w:val="16"/>
                <w:szCs w:val="16"/>
              </w:rPr>
              <w:t>(</w:t>
            </w:r>
            <w:r w:rsidRPr="00AB6961">
              <w:rPr>
                <w:sz w:val="16"/>
                <w:szCs w:val="16"/>
              </w:rPr>
              <w:t>b).</w:t>
            </w:r>
            <w:r w:rsidR="00A91DCD" w:rsidRPr="00AB6961">
              <w:rPr>
                <w:sz w:val="16"/>
                <w:szCs w:val="16"/>
              </w:rPr>
              <w:t xml:space="preserve"> </w:t>
            </w:r>
            <w:r w:rsidR="001A189A" w:rsidRPr="00AB6961">
              <w:rPr>
                <w:sz w:val="16"/>
                <w:szCs w:val="16"/>
              </w:rPr>
              <w:t>Milestone values for 2025 are</w:t>
            </w:r>
            <w:r w:rsidR="00AD2621" w:rsidRPr="00AB6961">
              <w:rPr>
                <w:sz w:val="16"/>
                <w:szCs w:val="16"/>
              </w:rPr>
              <w:t xml:space="preserve"> </w:t>
            </w:r>
            <w:r w:rsidR="006F7AE8" w:rsidRPr="00AB6961">
              <w:rPr>
                <w:sz w:val="16"/>
                <w:szCs w:val="16"/>
              </w:rPr>
              <w:t xml:space="preserve">30% for (a) and </w:t>
            </w:r>
            <w:r w:rsidR="008E6334" w:rsidRPr="00AB6961">
              <w:rPr>
                <w:sz w:val="16"/>
                <w:szCs w:val="16"/>
              </w:rPr>
              <w:t>39% for (b)</w:t>
            </w:r>
            <w:r w:rsidR="001A189A" w:rsidRPr="00AB6961">
              <w:rPr>
                <w:sz w:val="16"/>
                <w:szCs w:val="16"/>
              </w:rPr>
              <w:t xml:space="preserve">, provided by </w:t>
            </w:r>
            <w:r w:rsidR="00A56A14" w:rsidRPr="00AB6961">
              <w:rPr>
                <w:sz w:val="16"/>
                <w:szCs w:val="16"/>
              </w:rPr>
              <w:t>SDG custodian agency UN Women.</w:t>
            </w:r>
          </w:p>
        </w:tc>
      </w:tr>
      <w:tr w:rsidR="00765436" w:rsidRPr="00D92C9F" w14:paraId="77D2A99C"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52DD274E" w14:textId="77777777" w:rsidR="00765436" w:rsidRPr="00D92C9F" w:rsidRDefault="00765436">
            <w:pPr>
              <w:jc w:val="center"/>
              <w:rPr>
                <w:b/>
                <w:bCs/>
                <w:sz w:val="18"/>
                <w:szCs w:val="18"/>
                <w:lang w:val="en-US"/>
              </w:rPr>
            </w:pPr>
            <w:r w:rsidRPr="00D92C9F">
              <w:rPr>
                <w:b/>
                <w:bCs/>
                <w:sz w:val="18"/>
                <w:szCs w:val="18"/>
                <w:lang w:val="en-US"/>
              </w:rPr>
              <w:t>5</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939C4B0" w14:textId="77777777" w:rsidR="00765436" w:rsidRPr="001C2D13" w:rsidRDefault="00765436">
            <w:pPr>
              <w:spacing w:before="100"/>
              <w:rPr>
                <w:rFonts w:eastAsia="SimSun"/>
                <w:color w:val="000000"/>
                <w:sz w:val="18"/>
                <w:szCs w:val="18"/>
              </w:rPr>
            </w:pPr>
            <w:r w:rsidRPr="001C2D13">
              <w:rPr>
                <w:rFonts w:eastAsia="SimSun"/>
                <w:color w:val="000000"/>
                <w:sz w:val="18"/>
                <w:szCs w:val="18"/>
              </w:rPr>
              <w:t xml:space="preserve">Proportion of women in managerial positions </w:t>
            </w:r>
          </w:p>
          <w:p w14:paraId="083B5641" w14:textId="77777777" w:rsidR="00765436" w:rsidRPr="001C2D13" w:rsidRDefault="00765436" w:rsidP="003E09BB">
            <w:pPr>
              <w:pStyle w:val="ListParagraph"/>
              <w:numPr>
                <w:ilvl w:val="0"/>
                <w:numId w:val="34"/>
              </w:numPr>
              <w:ind w:left="336" w:hanging="270"/>
              <w:rPr>
                <w:rFonts w:ascii="Arial Nova" w:eastAsia="SimSun" w:hAnsi="Arial Nova"/>
                <w:color w:val="000000"/>
                <w:szCs w:val="18"/>
              </w:rPr>
            </w:pPr>
            <w:r w:rsidRPr="001C2D13">
              <w:rPr>
                <w:rFonts w:ascii="Arial Nova" w:eastAsia="SimSun" w:hAnsi="Arial Nova"/>
                <w:color w:val="000000"/>
                <w:szCs w:val="18"/>
              </w:rPr>
              <w:t xml:space="preserve">Managerial positions </w:t>
            </w:r>
          </w:p>
          <w:p w14:paraId="6768A592" w14:textId="77777777" w:rsidR="00765436" w:rsidRPr="001C2D13" w:rsidRDefault="00765436" w:rsidP="003E09BB">
            <w:pPr>
              <w:pStyle w:val="ListParagraph"/>
              <w:numPr>
                <w:ilvl w:val="0"/>
                <w:numId w:val="34"/>
              </w:numPr>
              <w:spacing w:after="100"/>
              <w:ind w:left="336" w:hanging="270"/>
              <w:rPr>
                <w:rFonts w:ascii="Arial Nova" w:eastAsia="SimSun" w:hAnsi="Arial Nova"/>
                <w:color w:val="000000"/>
                <w:szCs w:val="18"/>
              </w:rPr>
            </w:pPr>
            <w:r w:rsidRPr="001C2D13">
              <w:rPr>
                <w:rFonts w:ascii="Arial Nova" w:eastAsia="SimSun" w:hAnsi="Arial Nova"/>
                <w:color w:val="000000"/>
                <w:szCs w:val="18"/>
              </w:rPr>
              <w:t>Senior and middle management positions</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094E19E" w14:textId="77777777" w:rsidR="009626FB" w:rsidRPr="001C2D13" w:rsidRDefault="009626FB">
            <w:pPr>
              <w:jc w:val="center"/>
              <w:rPr>
                <w:sz w:val="18"/>
                <w:szCs w:val="18"/>
                <w:lang w:val="en-US"/>
              </w:rPr>
            </w:pPr>
            <w:r w:rsidRPr="001C2D13">
              <w:rPr>
                <w:sz w:val="18"/>
                <w:szCs w:val="18"/>
                <w:lang w:val="en-US"/>
              </w:rPr>
              <w:t>a. 28.3% (2019)</w:t>
            </w:r>
          </w:p>
          <w:p w14:paraId="34A4C774" w14:textId="5AA041EA" w:rsidR="00765436" w:rsidRPr="001C2D13" w:rsidRDefault="009626FB" w:rsidP="006E76B0">
            <w:pPr>
              <w:jc w:val="center"/>
              <w:rPr>
                <w:sz w:val="18"/>
                <w:szCs w:val="18"/>
                <w:lang w:val="en-US"/>
              </w:rPr>
            </w:pPr>
            <w:r w:rsidRPr="001C2D13">
              <w:rPr>
                <w:sz w:val="18"/>
                <w:szCs w:val="18"/>
                <w:lang w:val="en-US"/>
              </w:rPr>
              <w:t>b. 29.1% (2018)</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08478D2" w14:textId="77777777" w:rsidR="00765436" w:rsidRPr="001C2D13" w:rsidRDefault="00765436" w:rsidP="006E76B0">
            <w:pPr>
              <w:jc w:val="center"/>
              <w:rPr>
                <w:sz w:val="18"/>
                <w:szCs w:val="18"/>
                <w:lang w:val="en-US"/>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51BD54C" w14:textId="04E6E78A" w:rsidR="00765436" w:rsidRPr="001C2D13" w:rsidRDefault="00A225A6" w:rsidP="007A3BE7">
            <w:pPr>
              <w:rPr>
                <w:sz w:val="18"/>
                <w:szCs w:val="18"/>
                <w:lang w:val="en-US"/>
              </w:rPr>
            </w:pPr>
            <w:r w:rsidRPr="001C2D13">
              <w:rPr>
                <w:sz w:val="18"/>
                <w:szCs w:val="18"/>
                <w:lang w:val="en-US"/>
              </w:rPr>
              <w:t>Ensure women’s full and effective participation and equal opportunities for leadership at all levels of decision-making in political, economic and public life</w:t>
            </w:r>
          </w:p>
        </w:tc>
      </w:tr>
      <w:tr w:rsidR="00825B8B" w:rsidRPr="00D92C9F" w14:paraId="03B05ABC" w14:textId="77777777" w:rsidTr="007A3BE7">
        <w:tc>
          <w:tcPr>
            <w:tcW w:w="0" w:type="auto"/>
            <w:vMerge/>
            <w:tcBorders>
              <w:left w:val="single" w:sz="4" w:space="0" w:color="auto"/>
              <w:right w:val="single" w:sz="4" w:space="0" w:color="auto"/>
            </w:tcBorders>
            <w:vAlign w:val="center"/>
            <w:hideMark/>
          </w:tcPr>
          <w:p w14:paraId="67C1C02D" w14:textId="77777777" w:rsidR="00765436" w:rsidRPr="00D92C9F" w:rsidRDefault="00765436">
            <w:pPr>
              <w:rPr>
                <w:b/>
                <w:bCs/>
                <w:sz w:val="18"/>
                <w:szCs w:val="18"/>
                <w:lang w:val="en-US"/>
              </w:rPr>
            </w:pPr>
          </w:p>
        </w:tc>
        <w:tc>
          <w:tcPr>
            <w:tcW w:w="9304" w:type="dxa"/>
            <w:gridSpan w:val="5"/>
            <w:tcBorders>
              <w:top w:val="single" w:sz="4" w:space="0" w:color="auto"/>
              <w:left w:val="single" w:sz="4" w:space="0" w:color="auto"/>
              <w:bottom w:val="nil"/>
              <w:right w:val="single" w:sz="4" w:space="0" w:color="FFFFFF" w:themeColor="background1"/>
            </w:tcBorders>
            <w:vAlign w:val="center"/>
            <w:hideMark/>
          </w:tcPr>
          <w:p w14:paraId="214AB9EE" w14:textId="3DE50B03" w:rsidR="00765436" w:rsidRPr="001C2D13" w:rsidRDefault="00765436" w:rsidP="006E76B0">
            <w:pPr>
              <w:spacing w:before="60"/>
              <w:rPr>
                <w:rStyle w:val="Hyperlink"/>
              </w:rPr>
            </w:pPr>
            <w:r w:rsidRPr="001C2D13">
              <w:rPr>
                <w:sz w:val="16"/>
                <w:szCs w:val="16"/>
                <w:lang w:val="en-US"/>
              </w:rPr>
              <w:t>SDG 5.5.2</w:t>
            </w:r>
          </w:p>
        </w:tc>
        <w:tc>
          <w:tcPr>
            <w:tcW w:w="3026" w:type="dxa"/>
            <w:gridSpan w:val="3"/>
            <w:tcBorders>
              <w:top w:val="single" w:sz="4" w:space="0" w:color="auto"/>
              <w:left w:val="single" w:sz="4" w:space="0" w:color="FFFFFF" w:themeColor="background1"/>
              <w:bottom w:val="nil"/>
              <w:right w:val="single" w:sz="4" w:space="0" w:color="auto"/>
            </w:tcBorders>
            <w:vAlign w:val="bottom"/>
            <w:hideMark/>
          </w:tcPr>
          <w:p w14:paraId="4ACBB375" w14:textId="77777777" w:rsidR="00765436" w:rsidRPr="001C2D13" w:rsidRDefault="00765436">
            <w:pPr>
              <w:jc w:val="right"/>
            </w:pPr>
            <w:r w:rsidRPr="001C2D13">
              <w:rPr>
                <w:sz w:val="16"/>
                <w:szCs w:val="16"/>
                <w:lang w:val="en-US"/>
              </w:rPr>
              <w:t>(</w:t>
            </w:r>
            <w:r w:rsidRPr="001C2D13">
              <w:rPr>
                <w:sz w:val="16"/>
                <w:szCs w:val="16"/>
              </w:rPr>
              <w:t>ILO)</w:t>
            </w:r>
          </w:p>
        </w:tc>
      </w:tr>
      <w:tr w:rsidR="000C4847" w:rsidRPr="00D92C9F" w14:paraId="6530E60A" w14:textId="77777777" w:rsidTr="006E76B0">
        <w:tc>
          <w:tcPr>
            <w:tcW w:w="0" w:type="auto"/>
            <w:vMerge/>
            <w:tcBorders>
              <w:left w:val="single" w:sz="4" w:space="0" w:color="auto"/>
              <w:bottom w:val="single" w:sz="4" w:space="0" w:color="auto"/>
              <w:right w:val="single" w:sz="4" w:space="0" w:color="auto"/>
            </w:tcBorders>
            <w:vAlign w:val="center"/>
          </w:tcPr>
          <w:p w14:paraId="349F701A" w14:textId="77777777" w:rsidR="000C4847" w:rsidRPr="00D92C9F" w:rsidRDefault="000C4847" w:rsidP="00AB6961">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00555880" w14:textId="23051E29" w:rsidR="000C4847" w:rsidRPr="00AB6961" w:rsidRDefault="000C4847" w:rsidP="00AB6961">
            <w:pPr>
              <w:rPr>
                <w:sz w:val="16"/>
                <w:szCs w:val="16"/>
                <w:lang w:val="en-US"/>
              </w:rPr>
            </w:pPr>
            <w:r w:rsidRPr="00AB6961">
              <w:rPr>
                <w:rFonts w:eastAsia="SimSun"/>
                <w:color w:val="000000"/>
                <w:sz w:val="16"/>
                <w:szCs w:val="16"/>
                <w:lang w:val="en-US"/>
              </w:rPr>
              <w:t xml:space="preserve">Data source: </w:t>
            </w:r>
            <w:r w:rsidR="00E3581D" w:rsidRPr="00AB6961">
              <w:rPr>
                <w:rFonts w:eastAsia="SimSun"/>
                <w:color w:val="000000"/>
                <w:sz w:val="16"/>
                <w:szCs w:val="16"/>
                <w:lang w:val="en-US"/>
              </w:rPr>
              <w:t>(</w:t>
            </w:r>
            <w:r w:rsidRPr="00AB6961">
              <w:rPr>
                <w:rFonts w:eastAsia="SimSun"/>
                <w:color w:val="000000"/>
                <w:sz w:val="16"/>
                <w:szCs w:val="16"/>
                <w:lang w:val="en-US"/>
              </w:rPr>
              <w:t xml:space="preserve">a) </w:t>
            </w:r>
            <w:r w:rsidRPr="00AB6961">
              <w:rPr>
                <w:sz w:val="16"/>
                <w:szCs w:val="16"/>
                <w:lang w:val="en-US"/>
              </w:rPr>
              <w:t xml:space="preserve">Based on </w:t>
            </w:r>
            <w:r w:rsidRPr="00AB6961">
              <w:rPr>
                <w:sz w:val="16"/>
                <w:szCs w:val="16"/>
              </w:rPr>
              <w:t>“The Secretary General’s Report on Sustainable Development Goals, Statistical Annex” (</w:t>
            </w:r>
            <w:hyperlink r:id="rId33"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w:t>
            </w:r>
            <w:r w:rsidR="00E3581D" w:rsidRPr="00AB6961">
              <w:rPr>
                <w:sz w:val="16"/>
                <w:szCs w:val="16"/>
              </w:rPr>
              <w:t>,</w:t>
            </w:r>
            <w:r w:rsidRPr="00AB6961">
              <w:rPr>
                <w:sz w:val="16"/>
                <w:szCs w:val="16"/>
              </w:rPr>
              <w:t xml:space="preserve"> </w:t>
            </w:r>
            <w:r w:rsidR="00E3581D" w:rsidRPr="00AB6961">
              <w:rPr>
                <w:sz w:val="16"/>
                <w:szCs w:val="16"/>
              </w:rPr>
              <w:t>t</w:t>
            </w:r>
            <w:r w:rsidRPr="00AB6961">
              <w:rPr>
                <w:sz w:val="16"/>
                <w:szCs w:val="16"/>
              </w:rPr>
              <w:t>he baseline year is 2019</w:t>
            </w:r>
            <w:r w:rsidR="00E3581D" w:rsidRPr="00AB6961">
              <w:rPr>
                <w:sz w:val="16"/>
                <w:szCs w:val="16"/>
              </w:rPr>
              <w:t>.</w:t>
            </w:r>
            <w:r w:rsidRPr="00AB6961">
              <w:rPr>
                <w:sz w:val="16"/>
                <w:szCs w:val="16"/>
              </w:rPr>
              <w:t xml:space="preserve"> </w:t>
            </w:r>
            <w:r w:rsidR="00E3581D" w:rsidRPr="00AB6961">
              <w:rPr>
                <w:sz w:val="16"/>
                <w:szCs w:val="16"/>
              </w:rPr>
              <w:t>(</w:t>
            </w:r>
            <w:r w:rsidRPr="00AB6961">
              <w:rPr>
                <w:sz w:val="16"/>
                <w:szCs w:val="16"/>
              </w:rPr>
              <w:t xml:space="preserve">b) </w:t>
            </w:r>
            <w:r w:rsidRPr="00AB6961">
              <w:rPr>
                <w:sz w:val="16"/>
                <w:szCs w:val="16"/>
                <w:lang w:val="en-US"/>
              </w:rPr>
              <w:t>Data source: Global SDG Indicators Database</w:t>
            </w:r>
            <w:r w:rsidRPr="00AB6961">
              <w:rPr>
                <w:sz w:val="16"/>
                <w:szCs w:val="16"/>
              </w:rPr>
              <w:t xml:space="preserve"> </w:t>
            </w:r>
            <w:hyperlink r:id="rId34" w:history="1">
              <w:r w:rsidRPr="00AB6961">
                <w:rPr>
                  <w:rStyle w:val="Hyperlink"/>
                  <w:sz w:val="16"/>
                  <w:szCs w:val="16"/>
                </w:rPr>
                <w:t>https://unstats.un.org/sdgs/indicators/database</w:t>
              </w:r>
            </w:hyperlink>
            <w:r w:rsidRPr="00AB6961">
              <w:rPr>
                <w:sz w:val="16"/>
                <w:szCs w:val="16"/>
              </w:rPr>
              <w:t>. Baseline year is 2018 with country-specific data ranging from 2011 to 2018.</w:t>
            </w:r>
            <w:r w:rsidRPr="00AB6961">
              <w:t xml:space="preserve"> </w:t>
            </w:r>
            <w:r w:rsidRPr="00AB6961">
              <w:rPr>
                <w:sz w:val="16"/>
                <w:szCs w:val="16"/>
              </w:rPr>
              <w:t>Baseline estimate is averaged from 67 UNDP programme countries.</w:t>
            </w:r>
          </w:p>
        </w:tc>
      </w:tr>
      <w:tr w:rsidR="00825B8B" w:rsidRPr="00D92C9F" w14:paraId="778E73B8"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F959FDD" w14:textId="77777777" w:rsidR="00765436" w:rsidRPr="00D92C9F" w:rsidRDefault="00765436">
            <w:pPr>
              <w:jc w:val="center"/>
              <w:rPr>
                <w:b/>
                <w:bCs/>
                <w:sz w:val="18"/>
                <w:szCs w:val="18"/>
                <w:lang w:val="en-US"/>
              </w:rPr>
            </w:pPr>
            <w:r w:rsidRPr="00D92C9F">
              <w:rPr>
                <w:b/>
                <w:bCs/>
                <w:sz w:val="18"/>
                <w:szCs w:val="18"/>
                <w:lang w:val="en-US"/>
              </w:rPr>
              <w:lastRenderedPageBreak/>
              <w:t>6</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A22924A" w14:textId="77777777" w:rsidR="00765436" w:rsidRPr="00AB6961" w:rsidRDefault="00765436">
            <w:pPr>
              <w:spacing w:before="100" w:after="100"/>
              <w:rPr>
                <w:sz w:val="18"/>
                <w:szCs w:val="18"/>
                <w:lang w:val="en-US"/>
              </w:rPr>
            </w:pPr>
            <w:r w:rsidRPr="00AB6961">
              <w:rPr>
                <w:rFonts w:eastAsia="SimSun"/>
                <w:color w:val="000000"/>
                <w:sz w:val="18"/>
                <w:szCs w:val="18"/>
              </w:rPr>
              <w:t>Proportion of women on boards in climate mechanisms and funds</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B52F2C8" w14:textId="36D7DB43" w:rsidR="00765436" w:rsidRPr="00AB6961" w:rsidRDefault="00880053" w:rsidP="006E76B0">
            <w:pPr>
              <w:jc w:val="center"/>
              <w:rPr>
                <w:sz w:val="18"/>
                <w:szCs w:val="18"/>
                <w:lang w:val="en-US"/>
              </w:rPr>
            </w:pPr>
            <w:r w:rsidRPr="00AB6961">
              <w:rPr>
                <w:sz w:val="18"/>
                <w:szCs w:val="18"/>
                <w:lang w:val="en-US"/>
              </w:rPr>
              <w:t>Not availabl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838AA97" w14:textId="77777777" w:rsidR="00765436" w:rsidRPr="00AB6961" w:rsidRDefault="00765436" w:rsidP="006E76B0">
            <w:pPr>
              <w:jc w:val="center"/>
              <w:rPr>
                <w:sz w:val="18"/>
                <w:szCs w:val="18"/>
                <w:lang w:val="en-US"/>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0F524B8" w14:textId="294D5959" w:rsidR="00765436" w:rsidRPr="00AB6961" w:rsidRDefault="00A91DCD" w:rsidP="006E76B0">
            <w:pPr>
              <w:jc w:val="center"/>
              <w:rPr>
                <w:sz w:val="18"/>
                <w:szCs w:val="18"/>
                <w:lang w:val="en-US"/>
              </w:rPr>
            </w:pPr>
            <w:r w:rsidRPr="00AB6961">
              <w:rPr>
                <w:sz w:val="18"/>
                <w:szCs w:val="18"/>
                <w:lang w:val="en-US"/>
              </w:rPr>
              <w:t>NA</w:t>
            </w:r>
          </w:p>
        </w:tc>
      </w:tr>
      <w:tr w:rsidR="00765436" w:rsidRPr="00D92C9F" w14:paraId="0A2C23D0"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2EFA419F"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hideMark/>
          </w:tcPr>
          <w:p w14:paraId="51B43A44" w14:textId="763D74C5" w:rsidR="00765436" w:rsidRPr="00AB6961" w:rsidRDefault="004E5B4F">
            <w:pPr>
              <w:spacing w:before="60" w:after="60"/>
              <w:rPr>
                <w:sz w:val="18"/>
                <w:szCs w:val="18"/>
                <w:lang w:val="en-US"/>
              </w:rPr>
            </w:pPr>
            <w:r w:rsidRPr="00AB6961">
              <w:rPr>
                <w:sz w:val="16"/>
                <w:szCs w:val="16"/>
                <w:lang w:val="en-US"/>
              </w:rPr>
              <w:t xml:space="preserve">Data source: Gender Climate Tracker </w:t>
            </w:r>
            <w:hyperlink r:id="rId35" w:history="1">
              <w:r w:rsidRPr="00AB6961">
                <w:rPr>
                  <w:rStyle w:val="Hyperlink"/>
                  <w:sz w:val="16"/>
                  <w:szCs w:val="16"/>
                  <w:lang w:val="en-US"/>
                </w:rPr>
                <w:t>https://genderclimatetracker.org/statistics-bodies</w:t>
              </w:r>
            </w:hyperlink>
            <w:r w:rsidR="00E3581D" w:rsidRPr="00AB6961">
              <w:rPr>
                <w:rStyle w:val="Hyperlink"/>
                <w:sz w:val="16"/>
                <w:szCs w:val="16"/>
                <w:lang w:val="en-US"/>
              </w:rPr>
              <w:t>.</w:t>
            </w:r>
          </w:p>
        </w:tc>
      </w:tr>
      <w:tr w:rsidR="00825B8B" w:rsidRPr="00D92C9F" w14:paraId="021C46AA" w14:textId="77777777" w:rsidTr="007A3BE7">
        <w:trPr>
          <w:trHeight w:val="170"/>
        </w:trPr>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A66A59F" w14:textId="77777777" w:rsidR="00765436" w:rsidRPr="00D92C9F" w:rsidRDefault="00765436">
            <w:pPr>
              <w:jc w:val="center"/>
              <w:rPr>
                <w:b/>
                <w:bCs/>
                <w:sz w:val="18"/>
                <w:szCs w:val="18"/>
                <w:lang w:val="en-US"/>
              </w:rPr>
            </w:pPr>
            <w:r w:rsidRPr="00D92C9F">
              <w:rPr>
                <w:b/>
                <w:bCs/>
                <w:sz w:val="18"/>
                <w:szCs w:val="18"/>
                <w:lang w:val="en-US"/>
              </w:rPr>
              <w:t>7</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EECB468" w14:textId="77777777" w:rsidR="00765436" w:rsidRPr="00AB6961" w:rsidRDefault="00765436">
            <w:pPr>
              <w:spacing w:before="100"/>
              <w:rPr>
                <w:rFonts w:eastAsia="SimSun"/>
                <w:color w:val="000000"/>
                <w:sz w:val="18"/>
                <w:szCs w:val="18"/>
              </w:rPr>
            </w:pPr>
            <w:r w:rsidRPr="00AB6961">
              <w:rPr>
                <w:rFonts w:eastAsia="SimSun"/>
                <w:color w:val="000000"/>
                <w:sz w:val="18"/>
                <w:szCs w:val="18"/>
              </w:rPr>
              <w:t xml:space="preserve">Proportion of gender-sensitive policy measures in total policy measures enacted in response to COVID-19, which address:  </w:t>
            </w:r>
          </w:p>
          <w:p w14:paraId="49D1C5FC" w14:textId="1662D59A" w:rsidR="00765436" w:rsidRPr="00AB6961" w:rsidRDefault="00765436" w:rsidP="003E09BB">
            <w:pPr>
              <w:pStyle w:val="ListParagraph"/>
              <w:numPr>
                <w:ilvl w:val="0"/>
                <w:numId w:val="35"/>
              </w:numPr>
              <w:ind w:left="336" w:hanging="270"/>
              <w:rPr>
                <w:rFonts w:ascii="Arial Nova" w:eastAsia="SimSun" w:hAnsi="Arial Nova"/>
                <w:color w:val="000000"/>
                <w:szCs w:val="18"/>
              </w:rPr>
            </w:pPr>
            <w:r w:rsidRPr="00AB6961">
              <w:rPr>
                <w:rFonts w:ascii="Arial Nova" w:eastAsia="SimSun" w:hAnsi="Arial Nova"/>
                <w:color w:val="000000"/>
                <w:szCs w:val="18"/>
              </w:rPr>
              <w:t>Women</w:t>
            </w:r>
            <w:r w:rsidR="008B34CD" w:rsidRPr="00AB6961">
              <w:rPr>
                <w:rFonts w:ascii="Arial Nova" w:eastAsia="SimSun" w:hAnsi="Arial Nova"/>
                <w:color w:val="000000"/>
                <w:szCs w:val="18"/>
              </w:rPr>
              <w:t>’</w:t>
            </w:r>
            <w:r w:rsidRPr="00AB6961">
              <w:rPr>
                <w:rFonts w:ascii="Arial Nova" w:eastAsia="SimSun" w:hAnsi="Arial Nova"/>
                <w:color w:val="000000"/>
                <w:szCs w:val="18"/>
              </w:rPr>
              <w:t xml:space="preserve">s economic security </w:t>
            </w:r>
          </w:p>
          <w:p w14:paraId="0FA523F9" w14:textId="77777777" w:rsidR="00765436" w:rsidRPr="00AB6961" w:rsidRDefault="00765436" w:rsidP="003E09BB">
            <w:pPr>
              <w:pStyle w:val="ListParagraph"/>
              <w:numPr>
                <w:ilvl w:val="0"/>
                <w:numId w:val="35"/>
              </w:numPr>
              <w:ind w:left="336" w:hanging="270"/>
              <w:rPr>
                <w:rFonts w:ascii="Arial Nova" w:eastAsia="SimSun" w:hAnsi="Arial Nova"/>
                <w:color w:val="000000"/>
                <w:szCs w:val="18"/>
              </w:rPr>
            </w:pPr>
            <w:r w:rsidRPr="00AB6961">
              <w:rPr>
                <w:rFonts w:ascii="Arial Nova" w:eastAsia="SimSun" w:hAnsi="Arial Nova"/>
                <w:color w:val="000000"/>
                <w:szCs w:val="18"/>
              </w:rPr>
              <w:t xml:space="preserve">Unpaid care work </w:t>
            </w:r>
          </w:p>
          <w:p w14:paraId="4D61CF9D" w14:textId="77777777" w:rsidR="00765436" w:rsidRPr="00AB6961" w:rsidRDefault="00765436" w:rsidP="003E09BB">
            <w:pPr>
              <w:pStyle w:val="ListParagraph"/>
              <w:numPr>
                <w:ilvl w:val="0"/>
                <w:numId w:val="35"/>
              </w:numPr>
              <w:spacing w:after="100"/>
              <w:ind w:left="336" w:hanging="270"/>
              <w:rPr>
                <w:rFonts w:ascii="Arial Nova" w:eastAsia="SimSun" w:hAnsi="Arial Nova"/>
                <w:color w:val="000000"/>
                <w:szCs w:val="18"/>
              </w:rPr>
            </w:pPr>
            <w:r w:rsidRPr="00AB6961">
              <w:rPr>
                <w:rFonts w:ascii="Arial Nova" w:eastAsia="SimSun" w:hAnsi="Arial Nova"/>
                <w:color w:val="000000"/>
                <w:szCs w:val="18"/>
              </w:rPr>
              <w:t>Violence against women</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2D6C392" w14:textId="77777777" w:rsidR="004320DE" w:rsidRPr="00AB6961" w:rsidRDefault="004320DE">
            <w:pPr>
              <w:rPr>
                <w:sz w:val="18"/>
                <w:szCs w:val="18"/>
                <w:lang w:val="en-US"/>
              </w:rPr>
            </w:pPr>
            <w:r w:rsidRPr="00AB6961">
              <w:rPr>
                <w:sz w:val="18"/>
                <w:szCs w:val="18"/>
                <w:lang w:val="en-US"/>
              </w:rPr>
              <w:t>a. 13% (2021)</w:t>
            </w:r>
          </w:p>
          <w:p w14:paraId="24197914" w14:textId="77777777" w:rsidR="004320DE" w:rsidRPr="00AB6961" w:rsidRDefault="004320DE">
            <w:pPr>
              <w:rPr>
                <w:sz w:val="18"/>
                <w:szCs w:val="18"/>
                <w:lang w:val="en-US"/>
              </w:rPr>
            </w:pPr>
            <w:r w:rsidRPr="00AB6961">
              <w:rPr>
                <w:sz w:val="18"/>
                <w:szCs w:val="18"/>
                <w:lang w:val="en-US"/>
              </w:rPr>
              <w:t>b. 2% (2021)</w:t>
            </w:r>
          </w:p>
          <w:p w14:paraId="3C6690CD" w14:textId="0046C139" w:rsidR="00765436" w:rsidRPr="00AB6961" w:rsidRDefault="004320DE">
            <w:pPr>
              <w:rPr>
                <w:sz w:val="18"/>
                <w:szCs w:val="18"/>
                <w:lang w:val="en-US"/>
              </w:rPr>
            </w:pPr>
            <w:r w:rsidRPr="00AB6961">
              <w:rPr>
                <w:sz w:val="18"/>
                <w:szCs w:val="18"/>
                <w:lang w:val="en-US"/>
              </w:rPr>
              <w:t>c. 17% (2021)</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5CDEF59" w14:textId="77777777" w:rsidR="00765436" w:rsidRPr="00AB6961" w:rsidRDefault="00765436" w:rsidP="006E76B0">
            <w:pPr>
              <w:jc w:val="center"/>
              <w:rPr>
                <w:sz w:val="18"/>
                <w:szCs w:val="18"/>
                <w:lang w:val="en-US"/>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864123C" w14:textId="1769785C" w:rsidR="00765436" w:rsidRPr="00AB6961" w:rsidRDefault="007D6BCD" w:rsidP="006E76B0">
            <w:pPr>
              <w:jc w:val="center"/>
              <w:rPr>
                <w:sz w:val="18"/>
                <w:szCs w:val="18"/>
                <w:lang w:val="en-US"/>
              </w:rPr>
            </w:pPr>
            <w:r w:rsidRPr="00AB6961">
              <w:rPr>
                <w:sz w:val="18"/>
                <w:szCs w:val="18"/>
                <w:lang w:val="en-US"/>
              </w:rPr>
              <w:t>NA</w:t>
            </w:r>
          </w:p>
        </w:tc>
      </w:tr>
      <w:tr w:rsidR="00765436" w:rsidRPr="00D92C9F" w14:paraId="070AC9CB"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11CFAA72"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hideMark/>
          </w:tcPr>
          <w:p w14:paraId="66CAA437" w14:textId="7FAC0DD8" w:rsidR="00765436" w:rsidRPr="00AB6961" w:rsidRDefault="00241032">
            <w:pPr>
              <w:spacing w:before="60" w:after="60"/>
              <w:rPr>
                <w:sz w:val="16"/>
                <w:szCs w:val="16"/>
                <w:lang w:val="en-US"/>
              </w:rPr>
            </w:pPr>
            <w:r w:rsidRPr="00AB6961">
              <w:rPr>
                <w:sz w:val="16"/>
                <w:szCs w:val="16"/>
                <w:lang w:val="en-US"/>
              </w:rPr>
              <w:t xml:space="preserve">Data source: COVID-19 Global Gender Response Tracker </w:t>
            </w:r>
            <w:hyperlink r:id="rId36" w:history="1">
              <w:r w:rsidRPr="00AB6961">
                <w:rPr>
                  <w:rStyle w:val="Hyperlink"/>
                  <w:sz w:val="16"/>
                  <w:szCs w:val="16"/>
                  <w:lang w:val="en-US"/>
                </w:rPr>
                <w:t>https://data.undp.org/gendertracker/</w:t>
              </w:r>
            </w:hyperlink>
            <w:r w:rsidRPr="00AB6961">
              <w:rPr>
                <w:rStyle w:val="Hyperlink"/>
                <w:sz w:val="16"/>
                <w:szCs w:val="16"/>
                <w:lang w:val="en-US"/>
              </w:rPr>
              <w:t>.</w:t>
            </w:r>
            <w:r w:rsidRPr="00AB6961">
              <w:rPr>
                <w:rStyle w:val="Hyperlink"/>
              </w:rPr>
              <w:t xml:space="preserve"> </w:t>
            </w:r>
            <w:r w:rsidRPr="00AB6961">
              <w:rPr>
                <w:sz w:val="16"/>
                <w:szCs w:val="16"/>
              </w:rPr>
              <w:t>Baseline year is 2021 with country-specific data ranging from 2020 to 2021.</w:t>
            </w:r>
            <w:r w:rsidRPr="00AB6961">
              <w:t xml:space="preserve"> </w:t>
            </w:r>
            <w:r w:rsidRPr="00AB6961">
              <w:rPr>
                <w:sz w:val="16"/>
                <w:szCs w:val="16"/>
              </w:rPr>
              <w:t>Baseline estimate is averaged from 156 UNDP programme countries.</w:t>
            </w:r>
          </w:p>
        </w:tc>
      </w:tr>
      <w:tr w:rsidR="00765436" w:rsidRPr="00D92C9F" w14:paraId="74018D67"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43EC353B" w14:textId="77777777" w:rsidR="00765436" w:rsidRPr="00D92C9F" w:rsidRDefault="00765436">
            <w:pPr>
              <w:jc w:val="center"/>
              <w:rPr>
                <w:b/>
                <w:bCs/>
                <w:sz w:val="18"/>
                <w:szCs w:val="18"/>
                <w:lang w:val="en-US"/>
              </w:rPr>
            </w:pPr>
            <w:r w:rsidRPr="00D92C9F">
              <w:rPr>
                <w:b/>
                <w:bCs/>
                <w:sz w:val="18"/>
                <w:szCs w:val="18"/>
                <w:lang w:val="en-US"/>
              </w:rPr>
              <w:t>8</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7C2F305" w14:textId="77777777" w:rsidR="00765436" w:rsidRPr="00AB6961" w:rsidRDefault="00765436">
            <w:pPr>
              <w:spacing w:before="100" w:after="100"/>
              <w:rPr>
                <w:sz w:val="18"/>
                <w:szCs w:val="18"/>
                <w:lang w:val="en-US"/>
              </w:rPr>
            </w:pPr>
            <w:r w:rsidRPr="00AB6961">
              <w:rPr>
                <w:rFonts w:eastAsia="SimSun"/>
                <w:color w:val="000000"/>
                <w:sz w:val="18"/>
                <w:szCs w:val="18"/>
              </w:rPr>
              <w:t>Proportion of time spent on unpaid domestic and care work, by sex, age and location</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09CB3F4" w14:textId="77777777" w:rsidR="00765436" w:rsidRPr="00AB6961" w:rsidRDefault="00773C18">
            <w:pPr>
              <w:rPr>
                <w:sz w:val="18"/>
                <w:szCs w:val="18"/>
                <w:lang w:val="en-US"/>
              </w:rPr>
            </w:pPr>
            <w:r w:rsidRPr="00AB6961">
              <w:rPr>
                <w:sz w:val="18"/>
                <w:szCs w:val="18"/>
                <w:lang w:val="en-US"/>
              </w:rPr>
              <w:t>18.4% Female</w:t>
            </w:r>
          </w:p>
          <w:p w14:paraId="6CF1F7CE" w14:textId="13E77879" w:rsidR="00765436" w:rsidRPr="00AB6961" w:rsidRDefault="008C3929">
            <w:pPr>
              <w:rPr>
                <w:sz w:val="18"/>
                <w:szCs w:val="18"/>
                <w:lang w:val="en-US"/>
              </w:rPr>
            </w:pPr>
            <w:r w:rsidRPr="00AB6961">
              <w:rPr>
                <w:sz w:val="18"/>
                <w:szCs w:val="18"/>
                <w:lang w:val="en-US"/>
              </w:rPr>
              <w:t>7% Male (2013)</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9BC96BE" w14:textId="77777777" w:rsidR="00765436" w:rsidRPr="00AB6961" w:rsidRDefault="00765436">
            <w:pPr>
              <w:rPr>
                <w:sz w:val="18"/>
                <w:szCs w:val="18"/>
                <w:lang w:val="en-US"/>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2EFC911" w14:textId="443B30C5" w:rsidR="00765436" w:rsidRPr="00AB6961" w:rsidRDefault="00B10C40" w:rsidP="007A3BE7">
            <w:pPr>
              <w:rPr>
                <w:sz w:val="18"/>
                <w:szCs w:val="18"/>
                <w:lang w:val="en-US"/>
              </w:rPr>
            </w:pPr>
            <w:r w:rsidRPr="00AB6961">
              <w:rPr>
                <w:sz w:val="18"/>
                <w:szCs w:val="18"/>
                <w:lang w:val="en-US"/>
              </w:rPr>
              <w:t>Recognize and value unpaid care and domestic work through the provision of public services, infrastructure and social protection policies and the promotion of shared responsibility within the household and the family as nationally appropriate</w:t>
            </w:r>
          </w:p>
        </w:tc>
      </w:tr>
      <w:tr w:rsidR="00825B8B" w:rsidRPr="00D92C9F" w14:paraId="5C295698" w14:textId="77777777" w:rsidTr="007A3BE7">
        <w:tc>
          <w:tcPr>
            <w:tcW w:w="0" w:type="auto"/>
            <w:vMerge/>
            <w:tcBorders>
              <w:left w:val="single" w:sz="4" w:space="0" w:color="auto"/>
              <w:right w:val="single" w:sz="4" w:space="0" w:color="auto"/>
            </w:tcBorders>
            <w:vAlign w:val="center"/>
            <w:hideMark/>
          </w:tcPr>
          <w:p w14:paraId="7A9AAEE9" w14:textId="77777777" w:rsidR="00765436" w:rsidRPr="00D92C9F" w:rsidRDefault="00765436">
            <w:pPr>
              <w:rPr>
                <w:b/>
                <w:bCs/>
                <w:sz w:val="18"/>
                <w:szCs w:val="18"/>
                <w:lang w:val="en-US"/>
              </w:rPr>
            </w:pPr>
          </w:p>
        </w:tc>
        <w:tc>
          <w:tcPr>
            <w:tcW w:w="9752" w:type="dxa"/>
            <w:gridSpan w:val="6"/>
            <w:tcBorders>
              <w:top w:val="single" w:sz="4" w:space="0" w:color="auto"/>
              <w:left w:val="single" w:sz="4" w:space="0" w:color="auto"/>
              <w:bottom w:val="nil"/>
              <w:right w:val="single" w:sz="4" w:space="0" w:color="FFFFFF" w:themeColor="background1"/>
            </w:tcBorders>
            <w:vAlign w:val="center"/>
            <w:hideMark/>
          </w:tcPr>
          <w:p w14:paraId="607EF379" w14:textId="558F7796" w:rsidR="00765436" w:rsidRPr="00AB6961" w:rsidRDefault="00765436" w:rsidP="006E76B0">
            <w:pPr>
              <w:spacing w:before="60"/>
              <w:rPr>
                <w:sz w:val="16"/>
                <w:szCs w:val="16"/>
              </w:rPr>
            </w:pPr>
            <w:r w:rsidRPr="00AB6961">
              <w:rPr>
                <w:sz w:val="16"/>
                <w:szCs w:val="16"/>
                <w:lang w:val="en-US"/>
              </w:rPr>
              <w:t>SDG 5.4.1</w:t>
            </w:r>
          </w:p>
        </w:tc>
        <w:tc>
          <w:tcPr>
            <w:tcW w:w="2578" w:type="dxa"/>
            <w:gridSpan w:val="2"/>
            <w:tcBorders>
              <w:top w:val="single" w:sz="4" w:space="0" w:color="auto"/>
              <w:left w:val="single" w:sz="4" w:space="0" w:color="FFFFFF" w:themeColor="background1"/>
              <w:bottom w:val="nil"/>
              <w:right w:val="single" w:sz="4" w:space="0" w:color="auto"/>
            </w:tcBorders>
            <w:vAlign w:val="bottom"/>
            <w:hideMark/>
          </w:tcPr>
          <w:p w14:paraId="014F5981" w14:textId="77777777" w:rsidR="00765436" w:rsidRPr="00AB6961" w:rsidRDefault="00765436">
            <w:pPr>
              <w:jc w:val="right"/>
              <w:rPr>
                <w:sz w:val="16"/>
                <w:szCs w:val="16"/>
              </w:rPr>
            </w:pPr>
            <w:r w:rsidRPr="00AB6961">
              <w:rPr>
                <w:sz w:val="16"/>
                <w:szCs w:val="16"/>
              </w:rPr>
              <w:t>(UN Women)</w:t>
            </w:r>
          </w:p>
        </w:tc>
      </w:tr>
      <w:tr w:rsidR="00B51B31" w:rsidRPr="00D92C9F" w14:paraId="708CD84D" w14:textId="77777777" w:rsidTr="006E76B0">
        <w:tc>
          <w:tcPr>
            <w:tcW w:w="0" w:type="auto"/>
            <w:vMerge/>
            <w:tcBorders>
              <w:left w:val="single" w:sz="4" w:space="0" w:color="auto"/>
              <w:bottom w:val="single" w:sz="4" w:space="0" w:color="auto"/>
              <w:right w:val="single" w:sz="4" w:space="0" w:color="auto"/>
            </w:tcBorders>
            <w:vAlign w:val="center"/>
          </w:tcPr>
          <w:p w14:paraId="178366BF" w14:textId="77777777" w:rsidR="00B51B31" w:rsidRPr="00D92C9F" w:rsidRDefault="00B51B31" w:rsidP="004320DE">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2F627E1D" w14:textId="35689A9C" w:rsidR="00B51B31" w:rsidRPr="00AB6961" w:rsidRDefault="00B51B31" w:rsidP="006E76B0">
            <w:pPr>
              <w:jc w:val="both"/>
              <w:rPr>
                <w:sz w:val="16"/>
                <w:szCs w:val="16"/>
              </w:rPr>
            </w:pPr>
            <w:r w:rsidRPr="00AB6961">
              <w:rPr>
                <w:sz w:val="16"/>
                <w:szCs w:val="16"/>
                <w:lang w:val="en-US"/>
              </w:rPr>
              <w:t>Data source: Global SDG Indicators Database</w:t>
            </w:r>
            <w:r w:rsidRPr="00AB6961">
              <w:rPr>
                <w:sz w:val="16"/>
                <w:szCs w:val="16"/>
              </w:rPr>
              <w:t xml:space="preserve"> </w:t>
            </w:r>
            <w:hyperlink r:id="rId37" w:history="1">
              <w:r w:rsidRPr="00AB6961">
                <w:rPr>
                  <w:rStyle w:val="Hyperlink"/>
                  <w:sz w:val="16"/>
                  <w:szCs w:val="16"/>
                </w:rPr>
                <w:t>https://unstats.un.org/sdgs/indicators/database</w:t>
              </w:r>
            </w:hyperlink>
            <w:r w:rsidRPr="00AB6961">
              <w:rPr>
                <w:rStyle w:val="Hyperlink"/>
                <w:sz w:val="16"/>
                <w:szCs w:val="16"/>
              </w:rPr>
              <w:t>.</w:t>
            </w:r>
            <w:r w:rsidRPr="00AB6961">
              <w:rPr>
                <w:rStyle w:val="Hyperlink"/>
              </w:rPr>
              <w:t xml:space="preserve"> </w:t>
            </w:r>
            <w:r w:rsidRPr="00AB6961">
              <w:rPr>
                <w:sz w:val="16"/>
                <w:szCs w:val="16"/>
              </w:rPr>
              <w:t xml:space="preserve">Baseline </w:t>
            </w:r>
            <w:r w:rsidR="008C3929" w:rsidRPr="00AB6961">
              <w:rPr>
                <w:sz w:val="16"/>
                <w:szCs w:val="16"/>
              </w:rPr>
              <w:t xml:space="preserve">values provided by </w:t>
            </w:r>
            <w:r w:rsidR="00434301" w:rsidRPr="00AB6961">
              <w:rPr>
                <w:sz w:val="16"/>
                <w:szCs w:val="16"/>
              </w:rPr>
              <w:t xml:space="preserve">SDG custodian agency </w:t>
            </w:r>
            <w:r w:rsidR="008C3929" w:rsidRPr="00AB6961">
              <w:rPr>
                <w:sz w:val="16"/>
                <w:szCs w:val="16"/>
              </w:rPr>
              <w:t>UN Women</w:t>
            </w:r>
            <w:r w:rsidR="00434301" w:rsidRPr="00AB6961">
              <w:rPr>
                <w:sz w:val="16"/>
                <w:szCs w:val="16"/>
              </w:rPr>
              <w:t>. Milestone</w:t>
            </w:r>
            <w:r w:rsidR="001C75BD" w:rsidRPr="00AB6961">
              <w:rPr>
                <w:sz w:val="16"/>
                <w:szCs w:val="16"/>
              </w:rPr>
              <w:t xml:space="preserve"> values for 2025 are not available.</w:t>
            </w:r>
          </w:p>
        </w:tc>
      </w:tr>
      <w:tr w:rsidR="00765436" w:rsidRPr="00D92C9F" w14:paraId="61D2069A"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38EBEFEB" w14:textId="77777777" w:rsidR="00765436" w:rsidRPr="00D92C9F" w:rsidRDefault="00765436">
            <w:pPr>
              <w:jc w:val="center"/>
              <w:rPr>
                <w:b/>
                <w:bCs/>
                <w:sz w:val="18"/>
                <w:lang w:val="en-US"/>
              </w:rPr>
            </w:pPr>
            <w:r w:rsidRPr="00D92C9F">
              <w:rPr>
                <w:b/>
                <w:bCs/>
                <w:sz w:val="18"/>
                <w:szCs w:val="18"/>
                <w:lang w:val="en-US"/>
              </w:rPr>
              <w:t>9</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E5FE27C" w14:textId="201EDF86" w:rsidR="00765436" w:rsidRPr="00AB6961" w:rsidRDefault="005057CB">
            <w:pPr>
              <w:spacing w:before="100"/>
              <w:rPr>
                <w:rFonts w:eastAsia="SimSun"/>
                <w:color w:val="000000"/>
                <w:sz w:val="18"/>
                <w:szCs w:val="18"/>
              </w:rPr>
            </w:pPr>
            <w:r w:rsidRPr="00AB6961">
              <w:rPr>
                <w:rFonts w:eastAsia="SimSun"/>
                <w:sz w:val="18"/>
                <w:szCs w:val="18"/>
              </w:rPr>
              <w:t>Whether or not legal frameworks are in place to promote, enforce and monitor equality and non</w:t>
            </w:r>
            <w:r w:rsidRPr="00AB6961">
              <w:rPr>
                <w:rFonts w:ascii="Cambria Math" w:eastAsia="MS Gothic" w:hAnsi="Cambria Math" w:cs="Cambria Math"/>
                <w:sz w:val="18"/>
                <w:szCs w:val="18"/>
              </w:rPr>
              <w:t>‑</w:t>
            </w:r>
            <w:r w:rsidRPr="00AB6961">
              <w:rPr>
                <w:rFonts w:eastAsia="SimSun"/>
                <w:sz w:val="18"/>
                <w:szCs w:val="18"/>
              </w:rPr>
              <w:t>discrimination on the basis of sex</w:t>
            </w:r>
            <w:r w:rsidRPr="00AB6961" w:rsidDel="005057CB">
              <w:rPr>
                <w:rFonts w:eastAsia="SimSun"/>
                <w:sz w:val="18"/>
                <w:szCs w:val="18"/>
              </w:rPr>
              <w:t xml:space="preserve"> </w:t>
            </w:r>
            <w:r w:rsidR="00765436" w:rsidRPr="00AB6961">
              <w:rPr>
                <w:rFonts w:eastAsia="SimSun"/>
                <w:sz w:val="18"/>
                <w:szCs w:val="18"/>
              </w:rPr>
              <w:t xml:space="preserve">in relation to: </w:t>
            </w:r>
          </w:p>
          <w:p w14:paraId="4F80A043" w14:textId="77777777" w:rsidR="00765436" w:rsidRPr="00AB6961" w:rsidRDefault="00765436" w:rsidP="003E09BB">
            <w:pPr>
              <w:pStyle w:val="ListParagraph"/>
              <w:numPr>
                <w:ilvl w:val="0"/>
                <w:numId w:val="36"/>
              </w:numPr>
              <w:ind w:left="336" w:hanging="270"/>
              <w:rPr>
                <w:rFonts w:ascii="Arial Nova" w:eastAsia="SimSun" w:hAnsi="Arial Nova"/>
                <w:color w:val="000000"/>
                <w:szCs w:val="18"/>
              </w:rPr>
            </w:pPr>
            <w:r w:rsidRPr="00AB6961">
              <w:rPr>
                <w:rFonts w:ascii="Arial Nova" w:eastAsia="SimSun" w:hAnsi="Arial Nova"/>
                <w:color w:val="000000"/>
                <w:szCs w:val="18"/>
              </w:rPr>
              <w:t>Violence against women</w:t>
            </w:r>
          </w:p>
          <w:p w14:paraId="149115CA" w14:textId="77777777" w:rsidR="00765436" w:rsidRPr="00AB6961" w:rsidRDefault="00765436" w:rsidP="003E09BB">
            <w:pPr>
              <w:pStyle w:val="ListParagraph"/>
              <w:numPr>
                <w:ilvl w:val="0"/>
                <w:numId w:val="36"/>
              </w:numPr>
              <w:ind w:left="336" w:hanging="270"/>
              <w:rPr>
                <w:rFonts w:ascii="Arial Nova" w:eastAsia="SimSun" w:hAnsi="Arial Nova"/>
                <w:color w:val="000000"/>
                <w:szCs w:val="18"/>
              </w:rPr>
            </w:pPr>
            <w:r w:rsidRPr="00AB6961">
              <w:rPr>
                <w:rFonts w:ascii="Arial Nova" w:eastAsia="SimSun" w:hAnsi="Arial Nova"/>
                <w:color w:val="000000"/>
                <w:szCs w:val="18"/>
              </w:rPr>
              <w:t xml:space="preserve">Overarching legal frameworks and public life  </w:t>
            </w:r>
          </w:p>
          <w:p w14:paraId="0C599149" w14:textId="77777777" w:rsidR="0036086F" w:rsidRPr="00AB6961" w:rsidRDefault="00765436" w:rsidP="003E09BB">
            <w:pPr>
              <w:pStyle w:val="ListParagraph"/>
              <w:numPr>
                <w:ilvl w:val="0"/>
                <w:numId w:val="36"/>
              </w:numPr>
              <w:ind w:left="336" w:hanging="270"/>
              <w:rPr>
                <w:rFonts w:ascii="Arial Nova" w:eastAsia="SimSun" w:hAnsi="Arial Nova"/>
                <w:color w:val="000000"/>
                <w:szCs w:val="18"/>
              </w:rPr>
            </w:pPr>
            <w:r w:rsidRPr="00AB6961">
              <w:rPr>
                <w:rFonts w:ascii="Arial Nova" w:eastAsia="SimSun" w:hAnsi="Arial Nova"/>
                <w:color w:val="000000"/>
                <w:szCs w:val="18"/>
              </w:rPr>
              <w:t>Employment and economic benefits</w:t>
            </w:r>
          </w:p>
          <w:p w14:paraId="1CFDABFE" w14:textId="61E7D16A" w:rsidR="00765436" w:rsidRPr="00AB6961" w:rsidRDefault="00230D50" w:rsidP="003E09BB">
            <w:pPr>
              <w:pStyle w:val="ListParagraph"/>
              <w:numPr>
                <w:ilvl w:val="0"/>
                <w:numId w:val="36"/>
              </w:numPr>
              <w:ind w:left="336" w:hanging="270"/>
              <w:rPr>
                <w:rFonts w:ascii="Arial Nova" w:hAnsi="Arial Nova"/>
                <w:szCs w:val="18"/>
                <w:lang w:val="en-US"/>
              </w:rPr>
            </w:pPr>
            <w:r w:rsidRPr="00AB6961">
              <w:rPr>
                <w:rFonts w:ascii="Arial Nova" w:eastAsia="SimSun" w:hAnsi="Arial Nova"/>
                <w:color w:val="000000"/>
                <w:szCs w:val="18"/>
              </w:rPr>
              <w:t>M</w:t>
            </w:r>
            <w:r w:rsidR="00765436" w:rsidRPr="00AB6961">
              <w:rPr>
                <w:rFonts w:ascii="Arial Nova" w:eastAsia="SimSun" w:hAnsi="Arial Nova"/>
                <w:color w:val="000000"/>
                <w:szCs w:val="18"/>
              </w:rPr>
              <w:t>arriage and family</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08EEF23" w14:textId="77777777" w:rsidR="00230D50" w:rsidRPr="00AB6961" w:rsidRDefault="00230D50">
            <w:pPr>
              <w:rPr>
                <w:sz w:val="18"/>
                <w:szCs w:val="18"/>
                <w:lang w:val="en-US"/>
              </w:rPr>
            </w:pPr>
          </w:p>
          <w:p w14:paraId="17E40BE0" w14:textId="77777777" w:rsidR="00230D50" w:rsidRPr="00AB6961" w:rsidRDefault="00230D50">
            <w:pPr>
              <w:rPr>
                <w:sz w:val="18"/>
                <w:szCs w:val="18"/>
                <w:lang w:val="en-US"/>
              </w:rPr>
            </w:pPr>
          </w:p>
          <w:p w14:paraId="0FD61633" w14:textId="77777777" w:rsidR="00E93088" w:rsidRPr="00AB6961" w:rsidRDefault="00E93088">
            <w:pPr>
              <w:rPr>
                <w:sz w:val="18"/>
                <w:szCs w:val="18"/>
                <w:lang w:val="en-US"/>
              </w:rPr>
            </w:pPr>
          </w:p>
          <w:p w14:paraId="4920993F" w14:textId="11B9614A" w:rsidR="00746796" w:rsidRPr="00AB6961" w:rsidRDefault="00746796">
            <w:pPr>
              <w:rPr>
                <w:sz w:val="18"/>
                <w:szCs w:val="18"/>
                <w:lang w:val="en-US"/>
              </w:rPr>
            </w:pPr>
            <w:r w:rsidRPr="00AB6961">
              <w:rPr>
                <w:sz w:val="18"/>
                <w:szCs w:val="18"/>
                <w:lang w:val="en-US"/>
              </w:rPr>
              <w:t>a. 78% (2020)</w:t>
            </w:r>
          </w:p>
          <w:p w14:paraId="02A3D40A" w14:textId="77777777" w:rsidR="00746796" w:rsidRPr="00AB6961" w:rsidRDefault="00746796">
            <w:pPr>
              <w:rPr>
                <w:sz w:val="18"/>
                <w:szCs w:val="18"/>
                <w:lang w:val="en-US"/>
              </w:rPr>
            </w:pPr>
            <w:r w:rsidRPr="00AB6961">
              <w:rPr>
                <w:sz w:val="18"/>
                <w:szCs w:val="18"/>
                <w:lang w:val="en-US"/>
              </w:rPr>
              <w:t>b. 70.9% (2020)</w:t>
            </w:r>
          </w:p>
          <w:p w14:paraId="620A486A" w14:textId="77777777" w:rsidR="00746796" w:rsidRPr="00AB6961" w:rsidRDefault="00746796">
            <w:pPr>
              <w:rPr>
                <w:sz w:val="18"/>
                <w:szCs w:val="18"/>
                <w:lang w:val="en-US"/>
              </w:rPr>
            </w:pPr>
            <w:r w:rsidRPr="00AB6961">
              <w:rPr>
                <w:sz w:val="18"/>
                <w:szCs w:val="18"/>
                <w:lang w:val="en-US"/>
              </w:rPr>
              <w:t>c. 76.7% (2020)</w:t>
            </w:r>
          </w:p>
          <w:p w14:paraId="4ABBFF4C" w14:textId="06D6526C" w:rsidR="00765436" w:rsidRPr="00AB6961" w:rsidRDefault="00746796">
            <w:pPr>
              <w:rPr>
                <w:sz w:val="18"/>
                <w:szCs w:val="18"/>
                <w:lang w:val="en-US"/>
              </w:rPr>
            </w:pPr>
            <w:r w:rsidRPr="00AB6961">
              <w:rPr>
                <w:sz w:val="18"/>
                <w:szCs w:val="18"/>
                <w:lang w:val="en-US"/>
              </w:rPr>
              <w:t>d. 79.1%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93DE027" w14:textId="77777777" w:rsidR="00765436" w:rsidRPr="00AB6961" w:rsidRDefault="00765436">
            <w:pPr>
              <w:rPr>
                <w:sz w:val="18"/>
                <w:szCs w:val="18"/>
                <w:lang w:val="en-US"/>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5CCEDF7" w14:textId="5B71DDBC" w:rsidR="00765436" w:rsidRPr="00AB6961" w:rsidRDefault="004441E6" w:rsidP="007A3BE7">
            <w:pPr>
              <w:rPr>
                <w:sz w:val="18"/>
                <w:szCs w:val="18"/>
                <w:lang w:val="en-US"/>
              </w:rPr>
            </w:pPr>
            <w:r w:rsidRPr="00AB6961">
              <w:rPr>
                <w:sz w:val="18"/>
                <w:szCs w:val="18"/>
                <w:lang w:val="en-US"/>
              </w:rPr>
              <w:t xml:space="preserve">End all forms of discrimination against all women and girls everywhere </w:t>
            </w:r>
          </w:p>
        </w:tc>
      </w:tr>
      <w:tr w:rsidR="00765436" w:rsidRPr="00D92C9F" w14:paraId="4C886026" w14:textId="77777777" w:rsidTr="007A3BE7">
        <w:tc>
          <w:tcPr>
            <w:tcW w:w="0" w:type="auto"/>
            <w:vMerge/>
            <w:tcBorders>
              <w:left w:val="single" w:sz="4" w:space="0" w:color="auto"/>
              <w:right w:val="single" w:sz="4" w:space="0" w:color="auto"/>
            </w:tcBorders>
            <w:vAlign w:val="center"/>
            <w:hideMark/>
          </w:tcPr>
          <w:p w14:paraId="51543509" w14:textId="77777777" w:rsidR="00765436" w:rsidRPr="00D92C9F" w:rsidRDefault="00765436">
            <w:pPr>
              <w:rPr>
                <w:b/>
                <w:bCs/>
                <w:sz w:val="18"/>
                <w:lang w:val="en-US"/>
              </w:rPr>
            </w:pPr>
          </w:p>
        </w:tc>
        <w:tc>
          <w:tcPr>
            <w:tcW w:w="7110" w:type="dxa"/>
            <w:gridSpan w:val="3"/>
            <w:tcBorders>
              <w:top w:val="single" w:sz="4" w:space="0" w:color="auto"/>
              <w:left w:val="single" w:sz="4" w:space="0" w:color="auto"/>
              <w:bottom w:val="single" w:sz="4" w:space="0" w:color="auto"/>
              <w:right w:val="single" w:sz="4" w:space="0" w:color="FFFFFF" w:themeColor="background1"/>
            </w:tcBorders>
            <w:vAlign w:val="center"/>
            <w:hideMark/>
          </w:tcPr>
          <w:p w14:paraId="1C0A27D9" w14:textId="2FB2974C" w:rsidR="00765436" w:rsidRPr="008F1FCF" w:rsidRDefault="00765436" w:rsidP="006E76B0">
            <w:pPr>
              <w:spacing w:before="60"/>
              <w:rPr>
                <w:rFonts w:eastAsia="SimSun"/>
                <w:sz w:val="16"/>
                <w:szCs w:val="16"/>
              </w:rPr>
            </w:pPr>
            <w:r w:rsidRPr="008F1FCF">
              <w:rPr>
                <w:rFonts w:eastAsia="SimSun"/>
                <w:color w:val="000000"/>
                <w:sz w:val="16"/>
                <w:szCs w:val="16"/>
              </w:rPr>
              <w:t>SDG 5.1.1</w:t>
            </w:r>
          </w:p>
        </w:tc>
        <w:tc>
          <w:tcPr>
            <w:tcW w:w="5220" w:type="dxa"/>
            <w:gridSpan w:val="5"/>
            <w:tcBorders>
              <w:top w:val="single" w:sz="4" w:space="0" w:color="auto"/>
              <w:left w:val="single" w:sz="4" w:space="0" w:color="FFFFFF" w:themeColor="background1"/>
              <w:bottom w:val="single" w:sz="4" w:space="0" w:color="auto"/>
              <w:right w:val="single" w:sz="4" w:space="0" w:color="auto"/>
            </w:tcBorders>
            <w:vAlign w:val="bottom"/>
            <w:hideMark/>
          </w:tcPr>
          <w:p w14:paraId="4CA762DC" w14:textId="77777777" w:rsidR="00765436" w:rsidRPr="008F1FCF" w:rsidRDefault="00765436">
            <w:pPr>
              <w:jc w:val="right"/>
              <w:rPr>
                <w:rFonts w:eastAsia="SimSun"/>
                <w:sz w:val="16"/>
                <w:szCs w:val="16"/>
              </w:rPr>
            </w:pPr>
            <w:r w:rsidRPr="008F1FCF">
              <w:rPr>
                <w:rFonts w:eastAsia="SimSun"/>
                <w:sz w:val="16"/>
                <w:szCs w:val="16"/>
              </w:rPr>
              <w:t xml:space="preserve">(FAO, UNEP, UNICEF, UN Women) </w:t>
            </w:r>
          </w:p>
        </w:tc>
      </w:tr>
      <w:tr w:rsidR="00B30DC3" w:rsidRPr="00D92C9F" w14:paraId="5E3EA3B1" w14:textId="77777777" w:rsidTr="00713D8F">
        <w:tc>
          <w:tcPr>
            <w:tcW w:w="0" w:type="auto"/>
            <w:vMerge/>
            <w:tcBorders>
              <w:left w:val="single" w:sz="4" w:space="0" w:color="auto"/>
              <w:bottom w:val="single" w:sz="4" w:space="0" w:color="auto"/>
              <w:right w:val="single" w:sz="4" w:space="0" w:color="auto"/>
            </w:tcBorders>
            <w:vAlign w:val="center"/>
          </w:tcPr>
          <w:p w14:paraId="513114B4" w14:textId="77777777" w:rsidR="00B30DC3" w:rsidRPr="00D92C9F" w:rsidRDefault="00B30DC3" w:rsidP="005E7C08">
            <w:pPr>
              <w:rPr>
                <w:b/>
                <w:bCs/>
                <w:sz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tcPr>
          <w:p w14:paraId="48181085" w14:textId="68A92C17" w:rsidR="00B30DC3" w:rsidRPr="008F1FCF" w:rsidRDefault="00B30DC3" w:rsidP="006E76B0">
            <w:pPr>
              <w:jc w:val="both"/>
              <w:rPr>
                <w:rFonts w:eastAsia="SimSun"/>
                <w:sz w:val="16"/>
                <w:szCs w:val="16"/>
              </w:rPr>
            </w:pPr>
            <w:r w:rsidRPr="008F1FCF">
              <w:rPr>
                <w:rFonts w:eastAsia="SimSun"/>
                <w:color w:val="000000"/>
                <w:sz w:val="16"/>
                <w:szCs w:val="16"/>
                <w:lang w:val="en-US"/>
              </w:rPr>
              <w:t xml:space="preserve">Data source: </w:t>
            </w:r>
            <w:r w:rsidRPr="008F1FCF">
              <w:rPr>
                <w:sz w:val="16"/>
                <w:szCs w:val="16"/>
                <w:lang w:val="en-US"/>
              </w:rPr>
              <w:t xml:space="preserve">Based on </w:t>
            </w:r>
            <w:r w:rsidRPr="008F1FCF">
              <w:rPr>
                <w:sz w:val="16"/>
                <w:szCs w:val="16"/>
              </w:rPr>
              <w:t>“The Secretary General’s Report on Sustainable Development Goals, Statistical Annex” (</w:t>
            </w:r>
            <w:hyperlink r:id="rId38" w:history="1">
              <w:r w:rsidRPr="008F1FCF">
                <w:rPr>
                  <w:rStyle w:val="Hyperlink"/>
                  <w:sz w:val="16"/>
                  <w:szCs w:val="16"/>
                </w:rPr>
                <w:t>https://unstats.un.org/sdgs/files/report/2021/secretary-general-sdg-report-2021</w:t>
              </w:r>
              <w:r w:rsidR="008B34CD" w:rsidRPr="008F1FCF">
                <w:rPr>
                  <w:rStyle w:val="Hyperlink"/>
                  <w:sz w:val="16"/>
                  <w:szCs w:val="16"/>
                </w:rPr>
                <w:t>—</w:t>
              </w:r>
              <w:r w:rsidRPr="008F1FCF">
                <w:rPr>
                  <w:rStyle w:val="Hyperlink"/>
                  <w:sz w:val="16"/>
                  <w:szCs w:val="16"/>
                </w:rPr>
                <w:t>Statistical-Annex.pdf</w:t>
              </w:r>
            </w:hyperlink>
            <w:r w:rsidRPr="008F1FCF">
              <w:rPr>
                <w:sz w:val="16"/>
                <w:szCs w:val="16"/>
              </w:rPr>
              <w:t>). The baseline year is 2020.</w:t>
            </w:r>
          </w:p>
        </w:tc>
      </w:tr>
      <w:tr w:rsidR="00825B8B" w:rsidRPr="00D92C9F" w14:paraId="5772A659"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6DD5D8F" w14:textId="77777777" w:rsidR="00765436" w:rsidRPr="00D92C9F" w:rsidRDefault="00765436">
            <w:pPr>
              <w:jc w:val="center"/>
              <w:rPr>
                <w:b/>
                <w:bCs/>
                <w:sz w:val="18"/>
                <w:szCs w:val="18"/>
                <w:lang w:val="en-US"/>
              </w:rPr>
            </w:pPr>
            <w:r w:rsidRPr="00D92C9F">
              <w:rPr>
                <w:b/>
                <w:bCs/>
                <w:sz w:val="18"/>
                <w:szCs w:val="18"/>
                <w:lang w:val="en-US"/>
              </w:rPr>
              <w:t>10</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55B02EE" w14:textId="77777777" w:rsidR="00765436" w:rsidRPr="00AB6961" w:rsidRDefault="00765436">
            <w:pPr>
              <w:spacing w:before="100" w:after="100"/>
              <w:rPr>
                <w:rFonts w:eastAsia="Segoe UI" w:cs="Segoe UI"/>
                <w:sz w:val="18"/>
                <w:szCs w:val="18"/>
              </w:rPr>
            </w:pPr>
            <w:r w:rsidRPr="00AB6961">
              <w:rPr>
                <w:rFonts w:eastAsia="Segoe UI" w:cs="Segoe UI"/>
                <w:sz w:val="18"/>
                <w:szCs w:val="18"/>
              </w:rPr>
              <w:t>Proportion of adults (15 years and older) with an account at a bank or other financial institution or with a mobile-money-service provider</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F8C1EFA" w14:textId="298EA313" w:rsidR="00765436" w:rsidRPr="00AB6961" w:rsidRDefault="00EA7577" w:rsidP="006E76B0">
            <w:pPr>
              <w:jc w:val="center"/>
              <w:rPr>
                <w:rFonts w:eastAsia="Segoe UI" w:cs="Segoe UI"/>
                <w:sz w:val="18"/>
                <w:szCs w:val="18"/>
              </w:rPr>
            </w:pPr>
            <w:r w:rsidRPr="00AB6961">
              <w:rPr>
                <w:rFonts w:eastAsia="Segoe UI" w:cs="Segoe UI"/>
                <w:sz w:val="18"/>
                <w:szCs w:val="18"/>
              </w:rPr>
              <w:t>68.5% (2017)</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D8D57B5" w14:textId="77777777" w:rsidR="00765436" w:rsidRPr="00AB6961" w:rsidRDefault="00765436" w:rsidP="006E76B0">
            <w:pPr>
              <w:jc w:val="center"/>
              <w:rPr>
                <w:rFonts w:eastAsia="Segoe UI" w:cs="Segoe UI"/>
                <w:sz w:val="18"/>
                <w:szCs w:val="18"/>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26A6A08" w14:textId="3A546F22" w:rsidR="00765436" w:rsidRPr="00AB6961" w:rsidRDefault="00B60BD6" w:rsidP="007A3BE7">
            <w:pPr>
              <w:rPr>
                <w:rFonts w:eastAsia="Segoe UI" w:cs="Segoe UI"/>
                <w:sz w:val="18"/>
                <w:szCs w:val="18"/>
              </w:rPr>
            </w:pPr>
            <w:r w:rsidRPr="00AB6961">
              <w:rPr>
                <w:rFonts w:eastAsia="Segoe UI" w:cs="Segoe UI"/>
                <w:sz w:val="18"/>
                <w:szCs w:val="18"/>
              </w:rPr>
              <w:t>Strengthen the capacity of domestic financial institutions to encourage and expand access to banking, insurance and financial services for all</w:t>
            </w:r>
          </w:p>
        </w:tc>
      </w:tr>
      <w:tr w:rsidR="00765436" w:rsidRPr="00D92C9F" w14:paraId="6392B2F0" w14:textId="77777777">
        <w:trPr>
          <w:trHeight w:val="4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647E52"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hideMark/>
          </w:tcPr>
          <w:p w14:paraId="7E4EEF65" w14:textId="77777777" w:rsidR="00765436" w:rsidRPr="00AB6961" w:rsidRDefault="00765436">
            <w:pPr>
              <w:rPr>
                <w:rFonts w:eastAsia="Segoe UI" w:cs="Segoe UI"/>
                <w:sz w:val="16"/>
                <w:szCs w:val="16"/>
              </w:rPr>
            </w:pPr>
            <w:r w:rsidRPr="00AB6961">
              <w:rPr>
                <w:rFonts w:eastAsia="Segoe UI" w:cs="Segoe UI"/>
                <w:sz w:val="16"/>
                <w:szCs w:val="16"/>
              </w:rPr>
              <w:t>SDG 8.10.2</w:t>
            </w:r>
          </w:p>
          <w:p w14:paraId="3542ED34" w14:textId="3D0D6292" w:rsidR="00765436" w:rsidRPr="00AB6961" w:rsidRDefault="007A665B" w:rsidP="006E76B0">
            <w:pPr>
              <w:jc w:val="both"/>
              <w:rPr>
                <w:rFonts w:eastAsia="Segoe UI" w:cs="Segoe UI"/>
                <w:sz w:val="18"/>
                <w:szCs w:val="18"/>
                <w:u w:val="single"/>
              </w:rPr>
            </w:pPr>
            <w:r w:rsidRPr="00AB6961">
              <w:rPr>
                <w:rFonts w:eastAsia="SimSun"/>
                <w:color w:val="000000"/>
                <w:sz w:val="16"/>
                <w:szCs w:val="16"/>
                <w:lang w:val="en-US"/>
              </w:rPr>
              <w:lastRenderedPageBreak/>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39"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The baseline year is 2017.</w:t>
            </w:r>
          </w:p>
        </w:tc>
      </w:tr>
      <w:tr w:rsidR="00765436" w:rsidRPr="00D92C9F" w14:paraId="79CA6943" w14:textId="77777777" w:rsidTr="007A3BE7">
        <w:trPr>
          <w:trHeight w:val="341"/>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0DE7933B" w14:textId="77777777" w:rsidR="00765436" w:rsidRPr="00D92C9F" w:rsidRDefault="00765436">
            <w:pPr>
              <w:jc w:val="center"/>
              <w:rPr>
                <w:b/>
                <w:bCs/>
                <w:sz w:val="18"/>
                <w:szCs w:val="18"/>
                <w:lang w:val="en-US"/>
              </w:rPr>
            </w:pPr>
            <w:r w:rsidRPr="00D92C9F">
              <w:rPr>
                <w:b/>
                <w:bCs/>
                <w:sz w:val="18"/>
                <w:szCs w:val="18"/>
                <w:lang w:val="en-US"/>
              </w:rPr>
              <w:lastRenderedPageBreak/>
              <w:t>11</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8080372" w14:textId="77777777" w:rsidR="00765436" w:rsidRPr="00AB6961" w:rsidRDefault="00765436">
            <w:pPr>
              <w:spacing w:before="100" w:after="100"/>
              <w:rPr>
                <w:rFonts w:eastAsia="Segoe UI" w:cs="Segoe UI"/>
                <w:sz w:val="18"/>
                <w:szCs w:val="18"/>
              </w:rPr>
            </w:pPr>
            <w:r w:rsidRPr="00AB6961">
              <w:rPr>
                <w:rFonts w:eastAsia="Segoe UI" w:cs="Segoe UI"/>
                <w:sz w:val="18"/>
                <w:szCs w:val="18"/>
              </w:rPr>
              <w:t>Proportion of youth (aged 15-24 years) not in education, employment or training</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678EB0E" w14:textId="707E44BE" w:rsidR="00765436" w:rsidRPr="00AB6961" w:rsidRDefault="009B7543" w:rsidP="006E76B0">
            <w:pPr>
              <w:spacing w:before="100" w:after="100"/>
              <w:jc w:val="center"/>
              <w:rPr>
                <w:rFonts w:eastAsia="Segoe UI" w:cs="Segoe UI"/>
                <w:sz w:val="18"/>
                <w:szCs w:val="18"/>
              </w:rPr>
            </w:pPr>
            <w:r w:rsidRPr="00AB6961">
              <w:rPr>
                <w:rFonts w:eastAsia="Segoe UI" w:cs="Segoe UI"/>
                <w:sz w:val="18"/>
                <w:szCs w:val="18"/>
              </w:rPr>
              <w:t>22.3%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7DE4C3B" w14:textId="77777777" w:rsidR="00765436" w:rsidRPr="00AB6961" w:rsidRDefault="00765436" w:rsidP="006E76B0">
            <w:pPr>
              <w:spacing w:before="100" w:after="100"/>
              <w:jc w:val="center"/>
              <w:rPr>
                <w:rFonts w:eastAsia="Segoe UI" w:cs="Segoe UI"/>
                <w:sz w:val="18"/>
                <w:szCs w:val="18"/>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61F4C9A" w14:textId="54382C2A" w:rsidR="00765436" w:rsidRPr="00AB6961" w:rsidRDefault="003653FB" w:rsidP="007A3BE7">
            <w:pPr>
              <w:spacing w:before="100" w:after="100"/>
              <w:rPr>
                <w:rFonts w:eastAsia="Segoe UI" w:cs="Segoe UI"/>
                <w:sz w:val="18"/>
                <w:szCs w:val="18"/>
              </w:rPr>
            </w:pPr>
            <w:r w:rsidRPr="00AB6961">
              <w:rPr>
                <w:rFonts w:eastAsia="Segoe UI" w:cs="Segoe UI"/>
                <w:sz w:val="18"/>
                <w:szCs w:val="18"/>
              </w:rPr>
              <w:t xml:space="preserve">By 2020, substantially reduce the proportion of youth not in employment, education or training </w:t>
            </w:r>
          </w:p>
        </w:tc>
      </w:tr>
      <w:tr w:rsidR="00765436" w:rsidRPr="00D92C9F" w14:paraId="4D4DB2B1" w14:textId="77777777" w:rsidTr="006E76B0">
        <w:trPr>
          <w:trHeight w:val="305"/>
        </w:trPr>
        <w:tc>
          <w:tcPr>
            <w:tcW w:w="0" w:type="auto"/>
            <w:vMerge/>
            <w:tcBorders>
              <w:left w:val="single" w:sz="4" w:space="0" w:color="auto"/>
              <w:right w:val="single" w:sz="4" w:space="0" w:color="auto"/>
            </w:tcBorders>
            <w:vAlign w:val="center"/>
            <w:hideMark/>
          </w:tcPr>
          <w:p w14:paraId="65352DD1"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nil"/>
              <w:right w:val="single" w:sz="4" w:space="0" w:color="auto"/>
            </w:tcBorders>
            <w:vAlign w:val="center"/>
            <w:hideMark/>
          </w:tcPr>
          <w:p w14:paraId="45118CA7" w14:textId="59FCEF64" w:rsidR="00765436" w:rsidRPr="00AB6961" w:rsidRDefault="003E07A7" w:rsidP="006E76B0">
            <w:r w:rsidRPr="00AB6961">
              <w:rPr>
                <w:rFonts w:eastAsia="Segoe UI" w:cs="Segoe UI"/>
                <w:sz w:val="16"/>
                <w:szCs w:val="16"/>
              </w:rPr>
              <w:t>SDG 8.6.1</w:t>
            </w:r>
            <w:r w:rsidRPr="00AB6961">
              <w:rPr>
                <w:rStyle w:val="Hyperlink"/>
                <w:rFonts w:eastAsia="Segoe UI" w:cs="Segoe UI"/>
                <w:color w:val="000000" w:themeColor="text1"/>
                <w:sz w:val="16"/>
                <w:szCs w:val="16"/>
                <w:u w:val="none"/>
              </w:rPr>
              <w:t xml:space="preserve"> </w:t>
            </w:r>
            <w:r w:rsidRPr="00AB6961">
              <w:rPr>
                <w:rStyle w:val="Hyperlink"/>
                <w:rFonts w:eastAsia="Segoe UI" w:cs="Segoe UI"/>
                <w:color w:val="000000" w:themeColor="text1"/>
                <w:u w:val="none"/>
              </w:rPr>
              <w:t xml:space="preserve">                                                                                                                                                                                                       </w:t>
            </w:r>
            <w:r w:rsidRPr="00AB6961">
              <w:rPr>
                <w:rStyle w:val="Hyperlink"/>
                <w:rFonts w:eastAsia="Segoe UI" w:cs="Segoe UI"/>
                <w:color w:val="000000" w:themeColor="text1"/>
                <w:sz w:val="16"/>
                <w:szCs w:val="16"/>
                <w:u w:val="none"/>
              </w:rPr>
              <w:t xml:space="preserve">(FAO, ILO, UNICEF) </w:t>
            </w:r>
          </w:p>
        </w:tc>
      </w:tr>
      <w:tr w:rsidR="00765BE3" w:rsidRPr="00D92C9F" w14:paraId="5CBEB7E3" w14:textId="77777777" w:rsidTr="006E76B0">
        <w:trPr>
          <w:trHeight w:val="476"/>
        </w:trPr>
        <w:tc>
          <w:tcPr>
            <w:tcW w:w="0" w:type="auto"/>
            <w:vMerge/>
            <w:tcBorders>
              <w:left w:val="single" w:sz="4" w:space="0" w:color="auto"/>
              <w:bottom w:val="single" w:sz="4" w:space="0" w:color="auto"/>
              <w:right w:val="single" w:sz="4" w:space="0" w:color="auto"/>
            </w:tcBorders>
            <w:vAlign w:val="center"/>
          </w:tcPr>
          <w:p w14:paraId="62760B16" w14:textId="77777777" w:rsidR="00765BE3" w:rsidRPr="00D92C9F" w:rsidRDefault="00765BE3" w:rsidP="008C4AA3">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022190DA" w14:textId="458B4A50" w:rsidR="00765BE3" w:rsidRPr="00AB6961" w:rsidRDefault="00765BE3" w:rsidP="006E76B0">
            <w:pPr>
              <w:jc w:val="both"/>
              <w:rPr>
                <w:rStyle w:val="Hyperlink"/>
                <w:rFonts w:eastAsia="Segoe UI" w:cs="Segoe UI"/>
                <w:color w:val="000000" w:themeColor="text1"/>
                <w:sz w:val="16"/>
                <w:szCs w:val="16"/>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40"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The baseline year is 2019.</w:t>
            </w:r>
          </w:p>
        </w:tc>
      </w:tr>
    </w:tbl>
    <w:p w14:paraId="38CD09D7" w14:textId="77777777" w:rsidR="00765436" w:rsidRPr="00D92C9F" w:rsidRDefault="00765436" w:rsidP="00765436">
      <w:pPr>
        <w:pStyle w:val="Heading2"/>
        <w:spacing w:before="0" w:line="240" w:lineRule="auto"/>
        <w:rPr>
          <w:rFonts w:ascii="Arial Nova" w:hAnsi="Arial Nova" w:cs="Times New Roman"/>
          <w:b/>
          <w:bCs/>
          <w:color w:val="000000" w:themeColor="text1"/>
          <w:sz w:val="18"/>
          <w:szCs w:val="18"/>
          <w:lang w:val="en-US"/>
        </w:rPr>
      </w:pPr>
    </w:p>
    <w:p w14:paraId="2CFF5945" w14:textId="50DD0FD0" w:rsidR="00765436" w:rsidRPr="00D92C9F" w:rsidRDefault="00765436" w:rsidP="00765436">
      <w:pPr>
        <w:rPr>
          <w:b/>
          <w:bCs/>
          <w:lang w:val="en-US"/>
        </w:rPr>
      </w:pPr>
    </w:p>
    <w:p w14:paraId="5B106F93" w14:textId="77777777" w:rsidR="00765436" w:rsidRPr="00D92C9F" w:rsidRDefault="00765436" w:rsidP="00765436">
      <w:pPr>
        <w:rPr>
          <w:b/>
          <w:bCs/>
          <w:lang w:val="en-US"/>
        </w:rPr>
      </w:pPr>
    </w:p>
    <w:tbl>
      <w:tblPr>
        <w:tblStyle w:val="TableGrid"/>
        <w:tblW w:w="12955" w:type="dxa"/>
        <w:tblLook w:val="04A0" w:firstRow="1" w:lastRow="0" w:firstColumn="1" w:lastColumn="0" w:noHBand="0" w:noVBand="1"/>
      </w:tblPr>
      <w:tblGrid>
        <w:gridCol w:w="625"/>
        <w:gridCol w:w="1583"/>
        <w:gridCol w:w="3727"/>
        <w:gridCol w:w="1710"/>
        <w:gridCol w:w="939"/>
        <w:gridCol w:w="861"/>
        <w:gridCol w:w="127"/>
        <w:gridCol w:w="3383"/>
      </w:tblGrid>
      <w:tr w:rsidR="00765436" w:rsidRPr="00D92C9F" w14:paraId="58774524" w14:textId="77777777" w:rsidTr="00EA7D07">
        <w:trPr>
          <w:trHeight w:val="1151"/>
          <w:tblHeader/>
        </w:trPr>
        <w:tc>
          <w:tcPr>
            <w:tcW w:w="2208" w:type="dxa"/>
            <w:gridSpan w:val="2"/>
            <w:tcBorders>
              <w:top w:val="single" w:sz="4" w:space="0" w:color="auto"/>
              <w:left w:val="single" w:sz="4" w:space="0" w:color="auto"/>
              <w:bottom w:val="single" w:sz="4" w:space="0" w:color="auto"/>
              <w:right w:val="single" w:sz="4" w:space="0" w:color="002060"/>
            </w:tcBorders>
            <w:shd w:val="clear" w:color="auto" w:fill="002060"/>
            <w:vAlign w:val="center"/>
            <w:hideMark/>
          </w:tcPr>
          <w:p w14:paraId="20954D7F" w14:textId="7F22A4DC" w:rsidR="00765436" w:rsidRPr="00D92C9F" w:rsidRDefault="00765436">
            <w:pPr>
              <w:rPr>
                <w:rFonts w:eastAsia="Calibri"/>
                <w:b/>
                <w:bCs/>
                <w:color w:val="FFFFFF"/>
              </w:rPr>
            </w:pPr>
            <w:r w:rsidRPr="00D92C9F">
              <w:rPr>
                <w:b/>
                <w:bCs/>
                <w:noProof/>
              </w:rPr>
              <w:drawing>
                <wp:inline distT="0" distB="0" distL="0" distR="0" wp14:anchorId="0646E353" wp14:editId="6AACB82E">
                  <wp:extent cx="584200" cy="565150"/>
                  <wp:effectExtent l="0" t="0" r="6350" b="635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84200" cy="565150"/>
                          </a:xfrm>
                          <a:prstGeom prst="rect">
                            <a:avLst/>
                          </a:prstGeom>
                          <a:noFill/>
                          <a:ln>
                            <a:noFill/>
                          </a:ln>
                        </pic:spPr>
                      </pic:pic>
                    </a:graphicData>
                  </a:graphic>
                </wp:inline>
              </w:drawing>
            </w:r>
          </w:p>
        </w:tc>
        <w:tc>
          <w:tcPr>
            <w:tcW w:w="10747" w:type="dxa"/>
            <w:gridSpan w:val="6"/>
            <w:tcBorders>
              <w:top w:val="single" w:sz="4" w:space="0" w:color="auto"/>
              <w:left w:val="single" w:sz="4" w:space="0" w:color="002060"/>
              <w:bottom w:val="single" w:sz="4" w:space="0" w:color="auto"/>
              <w:right w:val="single" w:sz="4" w:space="0" w:color="auto"/>
            </w:tcBorders>
            <w:shd w:val="clear" w:color="auto" w:fill="002060"/>
            <w:vAlign w:val="center"/>
            <w:hideMark/>
          </w:tcPr>
          <w:p w14:paraId="1ACAB49D" w14:textId="77777777" w:rsidR="00765436" w:rsidRPr="00D92C9F" w:rsidRDefault="00765436">
            <w:pPr>
              <w:pStyle w:val="Heading2"/>
              <w:rPr>
                <w:rFonts w:ascii="Arial Nova" w:eastAsia="Calibri" w:hAnsi="Arial Nova"/>
                <w:b/>
                <w:bCs/>
                <w:color w:val="FFFFFF"/>
                <w:sz w:val="22"/>
                <w:szCs w:val="22"/>
              </w:rPr>
            </w:pPr>
            <w:bookmarkStart w:id="8" w:name="_Toc78802132"/>
            <w:bookmarkStart w:id="9" w:name="_Toc104012109"/>
            <w:r w:rsidRPr="00D92C9F">
              <w:rPr>
                <w:rFonts w:ascii="Arial Nova" w:hAnsi="Arial Nova"/>
                <w:b/>
                <w:bCs/>
                <w:color w:val="FFFFFF" w:themeColor="background1"/>
                <w:sz w:val="22"/>
                <w:szCs w:val="22"/>
              </w:rPr>
              <w:t>OUTCOME 2</w:t>
            </w:r>
            <w:bookmarkEnd w:id="8"/>
            <w:bookmarkEnd w:id="9"/>
          </w:p>
          <w:p w14:paraId="6D7FBCB4" w14:textId="77777777" w:rsidR="00765436" w:rsidRPr="00D92C9F" w:rsidRDefault="00765436">
            <w:pPr>
              <w:rPr>
                <w:rFonts w:eastAsia="Calibri"/>
                <w:b/>
                <w:bCs/>
                <w:color w:val="FFFFFF"/>
              </w:rPr>
            </w:pPr>
            <w:r w:rsidRPr="00D92C9F">
              <w:rPr>
                <w:rFonts w:eastAsia="Calibri"/>
                <w:b/>
                <w:bCs/>
                <w:color w:val="FFFFFF"/>
              </w:rPr>
              <w:t>No-one left behind, centring on equitable access to opportunities and a rights-based approach to human agency and human development</w:t>
            </w:r>
          </w:p>
        </w:tc>
      </w:tr>
      <w:tr w:rsidR="00765436" w:rsidRPr="00D92C9F" w14:paraId="146E48A8" w14:textId="77777777" w:rsidTr="007A3BE7">
        <w:trPr>
          <w:tblHeader/>
        </w:trPr>
        <w:tc>
          <w:tcPr>
            <w:tcW w:w="593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2A46ABD" w14:textId="77777777" w:rsidR="00765436" w:rsidRPr="00D92C9F" w:rsidRDefault="00765436">
            <w:pPr>
              <w:jc w:val="center"/>
              <w:rPr>
                <w:b/>
                <w:bCs/>
                <w:sz w:val="18"/>
                <w:szCs w:val="18"/>
                <w:lang w:val="en-US"/>
              </w:rPr>
            </w:pPr>
            <w:r w:rsidRPr="00D92C9F">
              <w:rPr>
                <w:b/>
                <w:bCs/>
                <w:sz w:val="18"/>
                <w:szCs w:val="18"/>
                <w:lang w:val="en-US"/>
              </w:rPr>
              <w:t>Outcome Indicator</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9FCDBF" w14:textId="77777777" w:rsidR="00765436" w:rsidRPr="00D92C9F" w:rsidRDefault="00765436">
            <w:pPr>
              <w:jc w:val="center"/>
              <w:rPr>
                <w:b/>
                <w:bCs/>
                <w:sz w:val="18"/>
                <w:szCs w:val="18"/>
                <w:lang w:val="en-US"/>
              </w:rPr>
            </w:pPr>
            <w:r w:rsidRPr="00D92C9F">
              <w:rPr>
                <w:b/>
                <w:bCs/>
                <w:sz w:val="18"/>
                <w:szCs w:val="18"/>
                <w:lang w:val="en-US"/>
              </w:rPr>
              <w:t>Baseline</w:t>
            </w:r>
          </w:p>
        </w:tc>
        <w:tc>
          <w:tcPr>
            <w:tcW w:w="1800"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5A4E03F" w14:textId="77777777" w:rsidR="00765436" w:rsidRPr="00D92C9F" w:rsidRDefault="00765436">
            <w:pPr>
              <w:jc w:val="center"/>
              <w:rPr>
                <w:b/>
                <w:bCs/>
                <w:sz w:val="18"/>
                <w:szCs w:val="18"/>
                <w:lang w:val="en-US"/>
              </w:rPr>
            </w:pPr>
            <w:r w:rsidRPr="00D92C9F">
              <w:rPr>
                <w:b/>
                <w:bCs/>
                <w:sz w:val="18"/>
                <w:szCs w:val="18"/>
                <w:lang w:val="en-US"/>
              </w:rPr>
              <w:t>Latest Data</w:t>
            </w:r>
          </w:p>
        </w:tc>
        <w:tc>
          <w:tcPr>
            <w:tcW w:w="3510"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13B8BC7" w14:textId="35C8E5DE" w:rsidR="00765436" w:rsidRPr="00D92C9F" w:rsidRDefault="006414C9">
            <w:pPr>
              <w:jc w:val="center"/>
              <w:rPr>
                <w:b/>
                <w:bCs/>
                <w:sz w:val="18"/>
                <w:szCs w:val="18"/>
                <w:lang w:val="en-US"/>
              </w:rPr>
            </w:pPr>
            <w:r w:rsidRPr="00D92C9F">
              <w:rPr>
                <w:b/>
                <w:bCs/>
                <w:sz w:val="18"/>
                <w:szCs w:val="18"/>
                <w:lang w:val="en-US"/>
              </w:rPr>
              <w:t>2030 Target</w:t>
            </w:r>
          </w:p>
        </w:tc>
      </w:tr>
      <w:tr w:rsidR="00972DA1" w:rsidRPr="00D92C9F" w14:paraId="1772F860"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65E61624" w14:textId="77777777" w:rsidR="00765436" w:rsidRPr="00D92C9F" w:rsidRDefault="00765436">
            <w:pPr>
              <w:jc w:val="center"/>
              <w:rPr>
                <w:b/>
                <w:bCs/>
                <w:sz w:val="18"/>
                <w:szCs w:val="18"/>
                <w:lang w:val="en-US"/>
              </w:rPr>
            </w:pPr>
            <w:r w:rsidRPr="00D92C9F">
              <w:rPr>
                <w:b/>
                <w:bCs/>
                <w:sz w:val="18"/>
                <w:szCs w:val="18"/>
                <w:lang w:val="en-US"/>
              </w:rPr>
              <w:t>1</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6EC5D5C" w14:textId="77777777" w:rsidR="00765436" w:rsidRPr="00AB6961" w:rsidRDefault="00765436">
            <w:pPr>
              <w:spacing w:before="100"/>
              <w:rPr>
                <w:rFonts w:eastAsia="SimSun" w:cs="Times New Roman"/>
                <w:sz w:val="18"/>
                <w:szCs w:val="18"/>
              </w:rPr>
            </w:pPr>
            <w:r w:rsidRPr="00AB6961">
              <w:rPr>
                <w:rFonts w:eastAsia="SimSun" w:cs="Times New Roman"/>
                <w:sz w:val="18"/>
                <w:szCs w:val="18"/>
              </w:rPr>
              <w:t>Multidimensional poverty headcount: </w:t>
            </w:r>
          </w:p>
          <w:p w14:paraId="74C67D0B" w14:textId="77777777" w:rsidR="00765436" w:rsidRPr="00AB6961" w:rsidRDefault="00765436" w:rsidP="003E09BB">
            <w:pPr>
              <w:pStyle w:val="ListParagraph"/>
              <w:numPr>
                <w:ilvl w:val="0"/>
                <w:numId w:val="37"/>
              </w:numPr>
              <w:ind w:left="340" w:hanging="270"/>
              <w:rPr>
                <w:rFonts w:ascii="Arial Nova" w:eastAsia="SimSun" w:hAnsi="Arial Nova"/>
                <w:szCs w:val="18"/>
              </w:rPr>
            </w:pPr>
            <w:r w:rsidRPr="00AB6961">
              <w:rPr>
                <w:rFonts w:ascii="Arial Nova" w:eastAsia="SimSun" w:hAnsi="Arial Nova"/>
                <w:szCs w:val="18"/>
              </w:rPr>
              <w:t>proportion of population in multidimensional poverty </w:t>
            </w:r>
          </w:p>
          <w:p w14:paraId="7DB7FB0A" w14:textId="77777777" w:rsidR="00765436" w:rsidRPr="00AB6961" w:rsidRDefault="00765436" w:rsidP="003E09BB">
            <w:pPr>
              <w:pStyle w:val="ListParagraph"/>
              <w:numPr>
                <w:ilvl w:val="0"/>
                <w:numId w:val="37"/>
              </w:numPr>
              <w:spacing w:after="100"/>
              <w:ind w:left="340" w:hanging="270"/>
              <w:rPr>
                <w:rStyle w:val="normaltextrun"/>
                <w:rFonts w:ascii="Arial Nova" w:hAnsi="Arial Nova"/>
                <w:color w:val="000000"/>
                <w:shd w:val="clear" w:color="auto" w:fill="FFFFFF"/>
                <w:lang w:val="en-US"/>
              </w:rPr>
            </w:pPr>
            <w:r w:rsidRPr="00AB6961">
              <w:rPr>
                <w:rFonts w:ascii="Arial Nova" w:eastAsia="SimSun" w:hAnsi="Arial Nova"/>
                <w:szCs w:val="18"/>
              </w:rPr>
              <w:t xml:space="preserve">proportion of population vulnerable to multidimensional poverty </w:t>
            </w:r>
            <w:r w:rsidRPr="00AB6961">
              <w:rPr>
                <w:rFonts w:ascii="Arial Nova" w:eastAsia="SimSun" w:hAnsi="Arial Nova"/>
              </w:rPr>
              <w:t xml:space="preserve"> </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F8CEED0" w14:textId="77777777" w:rsidR="004402C7" w:rsidRPr="00AB6961" w:rsidRDefault="004402C7">
            <w:pPr>
              <w:rPr>
                <w:sz w:val="18"/>
                <w:szCs w:val="18"/>
                <w:lang w:val="en-US"/>
              </w:rPr>
            </w:pPr>
            <w:r w:rsidRPr="00AB6961">
              <w:rPr>
                <w:sz w:val="18"/>
                <w:szCs w:val="18"/>
                <w:lang w:val="en-US"/>
              </w:rPr>
              <w:t>a. 21.7% (2020)</w:t>
            </w:r>
          </w:p>
          <w:p w14:paraId="1626AC24" w14:textId="3CB28C56" w:rsidR="00765436" w:rsidRPr="00AB6961" w:rsidRDefault="004402C7">
            <w:pPr>
              <w:rPr>
                <w:sz w:val="18"/>
              </w:rPr>
            </w:pPr>
            <w:r w:rsidRPr="00AB6961">
              <w:rPr>
                <w:sz w:val="18"/>
                <w:szCs w:val="18"/>
                <w:lang w:val="en-US"/>
              </w:rPr>
              <w:t>b. 15.2% (2020)</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4A69E25" w14:textId="77777777" w:rsidR="00765436" w:rsidRPr="00AB6961" w:rsidRDefault="00765436" w:rsidP="006E76B0">
            <w:pPr>
              <w:jc w:val="center"/>
              <w:rPr>
                <w:sz w:val="18"/>
                <w:szCs w:val="18"/>
                <w:lang w:val="en-US"/>
              </w:rPr>
            </w:pP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70DCCB4" w14:textId="772739D5" w:rsidR="00765436" w:rsidRPr="00AB6961" w:rsidRDefault="00CE31E8" w:rsidP="006E76B0">
            <w:pPr>
              <w:jc w:val="center"/>
              <w:rPr>
                <w:sz w:val="18"/>
                <w:szCs w:val="18"/>
                <w:lang w:val="en-US"/>
              </w:rPr>
            </w:pPr>
            <w:r w:rsidRPr="00AB6961">
              <w:rPr>
                <w:sz w:val="18"/>
                <w:szCs w:val="18"/>
                <w:lang w:val="en-US"/>
              </w:rPr>
              <w:t>NA</w:t>
            </w:r>
          </w:p>
        </w:tc>
      </w:tr>
      <w:tr w:rsidR="00825B8B" w:rsidRPr="00D92C9F" w14:paraId="38F0FDE2" w14:textId="77777777" w:rsidTr="00EA7D07">
        <w:trPr>
          <w:trHeight w:val="71"/>
        </w:trPr>
        <w:tc>
          <w:tcPr>
            <w:tcW w:w="0" w:type="auto"/>
            <w:vMerge/>
            <w:tcBorders>
              <w:left w:val="single" w:sz="4" w:space="0" w:color="auto"/>
              <w:right w:val="single" w:sz="4" w:space="0" w:color="auto"/>
            </w:tcBorders>
            <w:vAlign w:val="center"/>
            <w:hideMark/>
          </w:tcPr>
          <w:p w14:paraId="30AF2C54" w14:textId="77777777" w:rsidR="00765436" w:rsidRPr="00D92C9F" w:rsidRDefault="00765436">
            <w:pPr>
              <w:rPr>
                <w:b/>
                <w:bCs/>
                <w:sz w:val="18"/>
                <w:szCs w:val="18"/>
                <w:lang w:val="en-US"/>
              </w:rPr>
            </w:pPr>
          </w:p>
        </w:tc>
        <w:tc>
          <w:tcPr>
            <w:tcW w:w="7959" w:type="dxa"/>
            <w:gridSpan w:val="4"/>
            <w:tcBorders>
              <w:top w:val="single" w:sz="4" w:space="0" w:color="auto"/>
              <w:left w:val="single" w:sz="4" w:space="0" w:color="auto"/>
              <w:bottom w:val="nil"/>
              <w:right w:val="single" w:sz="4" w:space="0" w:color="FFFFFF" w:themeColor="background1"/>
            </w:tcBorders>
            <w:vAlign w:val="center"/>
            <w:hideMark/>
          </w:tcPr>
          <w:p w14:paraId="4B4467DC" w14:textId="162496E8" w:rsidR="00765436" w:rsidRPr="00AB6961" w:rsidRDefault="00765436">
            <w:pPr>
              <w:rPr>
                <w:rStyle w:val="normaltextrun"/>
                <w:color w:val="000000"/>
                <w:sz w:val="16"/>
                <w:szCs w:val="16"/>
                <w:shd w:val="clear" w:color="auto" w:fill="FFFFFF"/>
              </w:rPr>
            </w:pPr>
          </w:p>
        </w:tc>
        <w:tc>
          <w:tcPr>
            <w:tcW w:w="4371" w:type="dxa"/>
            <w:gridSpan w:val="3"/>
            <w:tcBorders>
              <w:top w:val="single" w:sz="4" w:space="0" w:color="auto"/>
              <w:left w:val="single" w:sz="4" w:space="0" w:color="FFFFFF" w:themeColor="background1"/>
              <w:bottom w:val="nil"/>
              <w:right w:val="single" w:sz="4" w:space="0" w:color="auto"/>
            </w:tcBorders>
            <w:vAlign w:val="bottom"/>
            <w:hideMark/>
          </w:tcPr>
          <w:p w14:paraId="1A51387E" w14:textId="77777777" w:rsidR="00765436" w:rsidRPr="00AB6961" w:rsidRDefault="00765436">
            <w:pPr>
              <w:jc w:val="right"/>
            </w:pPr>
            <w:r w:rsidRPr="00AB6961">
              <w:rPr>
                <w:rStyle w:val="normaltextrun"/>
                <w:color w:val="000000"/>
                <w:sz w:val="16"/>
                <w:szCs w:val="16"/>
                <w:shd w:val="clear" w:color="auto" w:fill="FFFFFF"/>
              </w:rPr>
              <w:t>(UNICEF)</w:t>
            </w:r>
          </w:p>
        </w:tc>
      </w:tr>
      <w:tr w:rsidR="00054311" w:rsidRPr="00D92C9F" w14:paraId="07E82B36" w14:textId="77777777" w:rsidTr="006E76B0">
        <w:trPr>
          <w:trHeight w:val="71"/>
        </w:trPr>
        <w:tc>
          <w:tcPr>
            <w:tcW w:w="0" w:type="auto"/>
            <w:vMerge/>
            <w:tcBorders>
              <w:left w:val="single" w:sz="4" w:space="0" w:color="auto"/>
              <w:bottom w:val="single" w:sz="4" w:space="0" w:color="auto"/>
              <w:right w:val="single" w:sz="4" w:space="0" w:color="auto"/>
            </w:tcBorders>
            <w:vAlign w:val="center"/>
          </w:tcPr>
          <w:p w14:paraId="1EB34095" w14:textId="77777777" w:rsidR="00054311" w:rsidRPr="00D92C9F" w:rsidRDefault="00054311" w:rsidP="00415191">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5D7FB8FA" w14:textId="6E4E4A8D" w:rsidR="00054311" w:rsidRPr="00AB6961" w:rsidRDefault="00054311" w:rsidP="006E76B0">
            <w:pPr>
              <w:jc w:val="both"/>
              <w:rPr>
                <w:rStyle w:val="normaltextrun"/>
                <w:color w:val="000000"/>
                <w:sz w:val="16"/>
                <w:szCs w:val="16"/>
                <w:shd w:val="clear" w:color="auto" w:fill="FFFFFF"/>
              </w:rPr>
            </w:pPr>
            <w:r w:rsidRPr="00AB6961">
              <w:rPr>
                <w:sz w:val="16"/>
                <w:szCs w:val="16"/>
                <w:lang w:val="en-US"/>
              </w:rPr>
              <w:t xml:space="preserve">Data source: UNDP Human Development Report Office </w:t>
            </w:r>
            <w:hyperlink r:id="rId42" w:history="1">
              <w:r w:rsidRPr="00AB6961">
                <w:rPr>
                  <w:rStyle w:val="Hyperlink"/>
                  <w:sz w:val="16"/>
                  <w:szCs w:val="16"/>
                  <w:lang w:val="en-US"/>
                </w:rPr>
                <w:t>https://hdr.undp.org/sites/default/files/2021_mpi_statistical_data_table_1_and_2_en.pdf</w:t>
              </w:r>
            </w:hyperlink>
            <w:r w:rsidRPr="00AB6961">
              <w:rPr>
                <w:sz w:val="16"/>
                <w:szCs w:val="16"/>
                <w:lang w:val="en-US"/>
              </w:rPr>
              <w:t>.</w:t>
            </w:r>
            <w:r w:rsidRPr="00AB6961">
              <w:t xml:space="preserve"> </w:t>
            </w:r>
            <w:r w:rsidRPr="00AB6961">
              <w:rPr>
                <w:sz w:val="16"/>
                <w:szCs w:val="16"/>
              </w:rPr>
              <w:t>Baseline data year is 2020 with country-specific data ranging from 2009 to 2020.</w:t>
            </w:r>
          </w:p>
        </w:tc>
      </w:tr>
      <w:tr w:rsidR="00972DA1" w:rsidRPr="00D92C9F" w14:paraId="7A5CD5C8"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1048A537" w14:textId="77777777" w:rsidR="00765436" w:rsidRPr="00D92C9F" w:rsidRDefault="00765436">
            <w:pPr>
              <w:jc w:val="center"/>
              <w:rPr>
                <w:b/>
                <w:bCs/>
                <w:sz w:val="18"/>
                <w:szCs w:val="18"/>
                <w:lang w:val="en-US"/>
              </w:rPr>
            </w:pPr>
            <w:r w:rsidRPr="00D92C9F">
              <w:rPr>
                <w:b/>
                <w:bCs/>
                <w:sz w:val="18"/>
                <w:szCs w:val="18"/>
                <w:lang w:val="en-US"/>
              </w:rPr>
              <w:t>2</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DF6E7DA" w14:textId="77777777" w:rsidR="00765436" w:rsidRPr="00AB6961" w:rsidRDefault="00765436">
            <w:pPr>
              <w:spacing w:before="100" w:after="100"/>
              <w:rPr>
                <w:rStyle w:val="normaltextrun"/>
                <w:color w:val="000000"/>
                <w:shd w:val="clear" w:color="auto" w:fill="FFFFFF"/>
              </w:rPr>
            </w:pPr>
            <w:r w:rsidRPr="00AB6961">
              <w:rPr>
                <w:rFonts w:eastAsia="SimSun" w:cs="Times New Roman"/>
                <w:sz w:val="18"/>
                <w:szCs w:val="18"/>
              </w:rPr>
              <w:t>Proportion of population covered by at least one social protection benefit, disaggregated by sex</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4296ADE" w14:textId="0302B79F" w:rsidR="00765436" w:rsidRPr="00AB6961" w:rsidRDefault="00D454AD" w:rsidP="006E76B0">
            <w:pPr>
              <w:jc w:val="center"/>
            </w:pPr>
            <w:r w:rsidRPr="00AB6961">
              <w:rPr>
                <w:sz w:val="18"/>
                <w:szCs w:val="18"/>
                <w:lang w:val="en-US"/>
              </w:rPr>
              <w:t>46.9% (2020)</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3F583DE" w14:textId="77777777" w:rsidR="00765436" w:rsidRPr="00AB6961" w:rsidRDefault="00765436" w:rsidP="006E76B0">
            <w:pPr>
              <w:jc w:val="center"/>
              <w:rPr>
                <w:sz w:val="18"/>
                <w:szCs w:val="18"/>
                <w:lang w:val="en-US"/>
              </w:rPr>
            </w:pP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CD09E7C" w14:textId="36E28575" w:rsidR="00765436" w:rsidRPr="00AB6961" w:rsidRDefault="008801B6" w:rsidP="007A3BE7">
            <w:pPr>
              <w:rPr>
                <w:sz w:val="18"/>
                <w:szCs w:val="18"/>
                <w:lang w:val="en-US"/>
              </w:rPr>
            </w:pPr>
            <w:r w:rsidRPr="00AB6961">
              <w:rPr>
                <w:sz w:val="18"/>
                <w:szCs w:val="18"/>
                <w:lang w:val="en-US"/>
              </w:rPr>
              <w:t xml:space="preserve">Implement nationally appropriate social protection systems and measures for all, including floors, and by 2030 achieve substantial coverage of the poor and the vulnerable </w:t>
            </w:r>
          </w:p>
        </w:tc>
      </w:tr>
      <w:tr w:rsidR="00825B8B" w:rsidRPr="00D92C9F" w14:paraId="12518272" w14:textId="77777777" w:rsidTr="004D7D20">
        <w:tc>
          <w:tcPr>
            <w:tcW w:w="0" w:type="auto"/>
            <w:vMerge/>
            <w:tcBorders>
              <w:left w:val="single" w:sz="4" w:space="0" w:color="auto"/>
              <w:right w:val="single" w:sz="4" w:space="0" w:color="auto"/>
            </w:tcBorders>
            <w:vAlign w:val="center"/>
            <w:hideMark/>
          </w:tcPr>
          <w:p w14:paraId="56825895" w14:textId="77777777" w:rsidR="00765436" w:rsidRPr="00D92C9F" w:rsidRDefault="00765436">
            <w:pPr>
              <w:rPr>
                <w:b/>
                <w:bCs/>
                <w:sz w:val="18"/>
                <w:szCs w:val="18"/>
                <w:lang w:val="en-US"/>
              </w:rPr>
            </w:pPr>
          </w:p>
        </w:tc>
        <w:tc>
          <w:tcPr>
            <w:tcW w:w="7959" w:type="dxa"/>
            <w:gridSpan w:val="4"/>
            <w:tcBorders>
              <w:top w:val="single" w:sz="4" w:space="0" w:color="auto"/>
              <w:left w:val="single" w:sz="4" w:space="0" w:color="auto"/>
              <w:bottom w:val="nil"/>
              <w:right w:val="single" w:sz="4" w:space="0" w:color="FFFFFF" w:themeColor="background1"/>
            </w:tcBorders>
            <w:vAlign w:val="center"/>
            <w:hideMark/>
          </w:tcPr>
          <w:p w14:paraId="03013E36" w14:textId="588454F1" w:rsidR="00765436" w:rsidRPr="00AB6961" w:rsidRDefault="00765436">
            <w:r w:rsidRPr="00AB6961">
              <w:rPr>
                <w:rStyle w:val="normaltextrun"/>
                <w:color w:val="000000"/>
                <w:sz w:val="16"/>
                <w:szCs w:val="16"/>
                <w:shd w:val="clear" w:color="auto" w:fill="FFFFFF"/>
                <w:lang w:val="en-US"/>
              </w:rPr>
              <w:t>SDG 1.3.1</w:t>
            </w:r>
          </w:p>
        </w:tc>
        <w:tc>
          <w:tcPr>
            <w:tcW w:w="4371" w:type="dxa"/>
            <w:gridSpan w:val="3"/>
            <w:tcBorders>
              <w:top w:val="single" w:sz="4" w:space="0" w:color="auto"/>
              <w:left w:val="single" w:sz="4" w:space="0" w:color="FFFFFF" w:themeColor="background1"/>
              <w:bottom w:val="nil"/>
              <w:right w:val="single" w:sz="4" w:space="0" w:color="auto"/>
            </w:tcBorders>
            <w:vAlign w:val="bottom"/>
            <w:hideMark/>
          </w:tcPr>
          <w:p w14:paraId="61BC5D3B" w14:textId="77777777" w:rsidR="00765436" w:rsidRPr="00AB6961" w:rsidRDefault="00765436">
            <w:pPr>
              <w:jc w:val="right"/>
              <w:rPr>
                <w:sz w:val="16"/>
                <w:szCs w:val="16"/>
              </w:rPr>
            </w:pPr>
            <w:r w:rsidRPr="00AB6961">
              <w:rPr>
                <w:sz w:val="16"/>
                <w:szCs w:val="16"/>
              </w:rPr>
              <w:t>(FAO, ILO, UNICEF)</w:t>
            </w:r>
          </w:p>
        </w:tc>
      </w:tr>
      <w:tr w:rsidR="00D454AD" w:rsidRPr="00D92C9F" w14:paraId="6E1E5AFE" w14:textId="77777777" w:rsidTr="006E76B0">
        <w:tc>
          <w:tcPr>
            <w:tcW w:w="0" w:type="auto"/>
            <w:vMerge/>
            <w:tcBorders>
              <w:left w:val="single" w:sz="4" w:space="0" w:color="auto"/>
              <w:bottom w:val="single" w:sz="4" w:space="0" w:color="auto"/>
              <w:right w:val="single" w:sz="4" w:space="0" w:color="auto"/>
            </w:tcBorders>
            <w:vAlign w:val="center"/>
          </w:tcPr>
          <w:p w14:paraId="58EF6255" w14:textId="77777777" w:rsidR="00D454AD" w:rsidRPr="00D92C9F" w:rsidRDefault="00D454AD" w:rsidP="000056B1">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6E19C819" w14:textId="0BAEBFA6" w:rsidR="00D454AD" w:rsidRPr="00AB6961" w:rsidRDefault="00D454AD" w:rsidP="006E76B0">
            <w:pPr>
              <w:jc w:val="both"/>
              <w:rPr>
                <w:sz w:val="16"/>
                <w:szCs w:val="16"/>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43"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The baseline year is 2020.</w:t>
            </w:r>
          </w:p>
        </w:tc>
      </w:tr>
      <w:tr w:rsidR="00972DA1" w:rsidRPr="00D92C9F" w14:paraId="31F6E632"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5C060A02" w14:textId="77777777" w:rsidR="00765436" w:rsidRPr="00D92C9F" w:rsidRDefault="00765436">
            <w:pPr>
              <w:jc w:val="center"/>
              <w:rPr>
                <w:b/>
                <w:bCs/>
                <w:sz w:val="18"/>
                <w:szCs w:val="18"/>
                <w:lang w:val="en-US"/>
              </w:rPr>
            </w:pPr>
            <w:r w:rsidRPr="00D92C9F">
              <w:rPr>
                <w:b/>
                <w:bCs/>
                <w:sz w:val="18"/>
                <w:szCs w:val="18"/>
                <w:lang w:val="en-US"/>
              </w:rPr>
              <w:t>3</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EBACA36" w14:textId="77777777" w:rsidR="00765436" w:rsidRPr="00AB6961" w:rsidRDefault="00765436">
            <w:pPr>
              <w:spacing w:before="100" w:after="100"/>
              <w:rPr>
                <w:rStyle w:val="normaltextrun"/>
                <w:color w:val="000000"/>
                <w:shd w:val="clear" w:color="auto" w:fill="FFFFFF"/>
              </w:rPr>
            </w:pPr>
            <w:r w:rsidRPr="00AB6961">
              <w:rPr>
                <w:rFonts w:eastAsia="SimSun" w:cs="Times New Roman"/>
                <w:sz w:val="18"/>
                <w:szCs w:val="18"/>
              </w:rPr>
              <w:t>Proportion of small-scale industries with a loan or line of credit</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EEC7181" w14:textId="357464BB" w:rsidR="00765436" w:rsidRPr="00AB6961" w:rsidRDefault="00953E6D" w:rsidP="006E76B0">
            <w:pPr>
              <w:jc w:val="center"/>
            </w:pPr>
            <w:r w:rsidRPr="00AB6961">
              <w:rPr>
                <w:sz w:val="18"/>
                <w:szCs w:val="18"/>
                <w:lang w:val="en-US"/>
              </w:rPr>
              <w:t>29.3% (2020)</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FCB2D52" w14:textId="77777777" w:rsidR="00765436" w:rsidRPr="00AB6961" w:rsidRDefault="00765436" w:rsidP="006E76B0">
            <w:pPr>
              <w:jc w:val="center"/>
              <w:rPr>
                <w:sz w:val="18"/>
                <w:szCs w:val="18"/>
                <w:lang w:val="en-US"/>
              </w:rPr>
            </w:pP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09652E4" w14:textId="2B26B4B1" w:rsidR="00765436" w:rsidRPr="00AB6961" w:rsidRDefault="00A56607" w:rsidP="007A3BE7">
            <w:pPr>
              <w:rPr>
                <w:sz w:val="18"/>
                <w:szCs w:val="18"/>
                <w:lang w:val="en-US"/>
              </w:rPr>
            </w:pPr>
            <w:r w:rsidRPr="00AB6961">
              <w:rPr>
                <w:sz w:val="18"/>
                <w:szCs w:val="18"/>
                <w:lang w:val="en-US"/>
              </w:rPr>
              <w:t xml:space="preserve">Increase the access of small-scale industrial and other enterprises, in particular in developing countries, to financial services, including affordable </w:t>
            </w:r>
            <w:r w:rsidRPr="00AB6961">
              <w:rPr>
                <w:sz w:val="18"/>
                <w:szCs w:val="18"/>
                <w:lang w:val="en-US"/>
              </w:rPr>
              <w:lastRenderedPageBreak/>
              <w:t>credit, and their integration into value chains and markets</w:t>
            </w:r>
          </w:p>
        </w:tc>
      </w:tr>
      <w:tr w:rsidR="00765436" w:rsidRPr="00D92C9F" w14:paraId="0C21FF2C" w14:textId="77777777" w:rsidTr="006E76B0">
        <w:tc>
          <w:tcPr>
            <w:tcW w:w="0" w:type="auto"/>
            <w:vMerge/>
            <w:tcBorders>
              <w:left w:val="single" w:sz="4" w:space="0" w:color="auto"/>
              <w:right w:val="single" w:sz="4" w:space="0" w:color="auto"/>
            </w:tcBorders>
            <w:vAlign w:val="center"/>
            <w:hideMark/>
          </w:tcPr>
          <w:p w14:paraId="67E9DF2F" w14:textId="77777777" w:rsidR="00765436" w:rsidRPr="00D92C9F" w:rsidRDefault="00765436">
            <w:pPr>
              <w:rPr>
                <w:b/>
                <w:bCs/>
                <w:sz w:val="18"/>
                <w:szCs w:val="18"/>
                <w:lang w:val="en-US"/>
              </w:rPr>
            </w:pPr>
          </w:p>
        </w:tc>
        <w:tc>
          <w:tcPr>
            <w:tcW w:w="12330" w:type="dxa"/>
            <w:gridSpan w:val="7"/>
            <w:tcBorders>
              <w:top w:val="single" w:sz="4" w:space="0" w:color="auto"/>
              <w:left w:val="single" w:sz="4" w:space="0" w:color="auto"/>
              <w:bottom w:val="nil"/>
              <w:right w:val="single" w:sz="4" w:space="0" w:color="auto"/>
            </w:tcBorders>
            <w:vAlign w:val="center"/>
            <w:hideMark/>
          </w:tcPr>
          <w:p w14:paraId="08003C9D" w14:textId="38CC04E8" w:rsidR="00765436" w:rsidRPr="00AB6961" w:rsidRDefault="00765436">
            <w:pPr>
              <w:rPr>
                <w:sz w:val="18"/>
                <w:szCs w:val="18"/>
                <w:lang w:val="en-US"/>
              </w:rPr>
            </w:pPr>
            <w:r w:rsidRPr="00AB6961">
              <w:rPr>
                <w:rStyle w:val="normaltextrun"/>
                <w:color w:val="000000"/>
                <w:sz w:val="16"/>
                <w:szCs w:val="16"/>
                <w:shd w:val="clear" w:color="auto" w:fill="FFFFFF"/>
              </w:rPr>
              <w:t>SDG 9.3.2</w:t>
            </w:r>
          </w:p>
        </w:tc>
      </w:tr>
      <w:tr w:rsidR="00953E6D" w:rsidRPr="00D92C9F" w14:paraId="6B2D17DE" w14:textId="77777777" w:rsidTr="006E76B0">
        <w:tc>
          <w:tcPr>
            <w:tcW w:w="0" w:type="auto"/>
            <w:vMerge/>
            <w:tcBorders>
              <w:left w:val="single" w:sz="4" w:space="0" w:color="auto"/>
              <w:bottom w:val="single" w:sz="4" w:space="0" w:color="auto"/>
              <w:right w:val="single" w:sz="4" w:space="0" w:color="auto"/>
            </w:tcBorders>
            <w:vAlign w:val="center"/>
          </w:tcPr>
          <w:p w14:paraId="0EE266B9"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1E8B9057" w14:textId="49FAFBF3" w:rsidR="00953E6D" w:rsidRPr="00AB6961" w:rsidRDefault="00AD7A2F" w:rsidP="006E76B0">
            <w:pPr>
              <w:jc w:val="both"/>
              <w:rPr>
                <w:rStyle w:val="normaltextrun"/>
                <w:color w:val="000000"/>
                <w:sz w:val="16"/>
                <w:szCs w:val="16"/>
                <w:shd w:val="clear" w:color="auto" w:fill="FFFFFF"/>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44"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xml:space="preserve">). </w:t>
            </w:r>
            <w:r w:rsidRPr="00AB6961">
              <w:rPr>
                <w:rStyle w:val="Hyperlink"/>
                <w:color w:val="auto"/>
                <w:sz w:val="16"/>
                <w:szCs w:val="16"/>
                <w:u w:val="none"/>
              </w:rPr>
              <w:t>Baseline year is 2020 with country-specific data ranging from 2006 to 2020.</w:t>
            </w:r>
          </w:p>
        </w:tc>
      </w:tr>
      <w:tr w:rsidR="00972DA1" w:rsidRPr="00D92C9F" w14:paraId="288D8BE7"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0F46EDF0" w14:textId="77777777" w:rsidR="00765436" w:rsidRPr="00D92C9F" w:rsidRDefault="00765436">
            <w:pPr>
              <w:jc w:val="center"/>
              <w:rPr>
                <w:b/>
                <w:bCs/>
                <w:sz w:val="18"/>
                <w:szCs w:val="18"/>
                <w:lang w:val="en-US"/>
              </w:rPr>
            </w:pPr>
            <w:r w:rsidRPr="00D92C9F">
              <w:rPr>
                <w:b/>
                <w:bCs/>
                <w:sz w:val="18"/>
                <w:szCs w:val="18"/>
                <w:lang w:val="en-US"/>
              </w:rPr>
              <w:t>4</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F22D772" w14:textId="77777777" w:rsidR="00765436" w:rsidRPr="00AB6961" w:rsidRDefault="00765436">
            <w:pPr>
              <w:spacing w:before="100" w:after="100"/>
              <w:rPr>
                <w:sz w:val="18"/>
                <w:szCs w:val="18"/>
                <w:shd w:val="clear" w:color="auto" w:fill="FFFFFF"/>
              </w:rPr>
            </w:pPr>
            <w:r w:rsidRPr="00AB6961">
              <w:rPr>
                <w:rFonts w:eastAsia="SimSun" w:cs="Times New Roman"/>
                <w:sz w:val="18"/>
                <w:szCs w:val="18"/>
              </w:rPr>
              <w:t>Labour force participation rate for persons aged 15+, by gender (and race/ethnicity where available)</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D70A7A9" w14:textId="77777777" w:rsidR="00953E6D" w:rsidRPr="00AB6961" w:rsidRDefault="00953E6D">
            <w:pPr>
              <w:rPr>
                <w:rFonts w:eastAsia="SimSun" w:cs="Times New Roman"/>
                <w:sz w:val="18"/>
                <w:szCs w:val="18"/>
              </w:rPr>
            </w:pPr>
            <w:r w:rsidRPr="00AB6961">
              <w:rPr>
                <w:rFonts w:eastAsia="SimSun" w:cs="Times New Roman"/>
                <w:sz w:val="18"/>
                <w:szCs w:val="18"/>
              </w:rPr>
              <w:t>a. Total: 60% (2021)</w:t>
            </w:r>
          </w:p>
          <w:p w14:paraId="75DCD41C" w14:textId="77777777" w:rsidR="00953E6D" w:rsidRPr="00AB6961" w:rsidRDefault="00953E6D">
            <w:pPr>
              <w:rPr>
                <w:rFonts w:eastAsia="SimSun" w:cs="Times New Roman"/>
                <w:sz w:val="18"/>
                <w:szCs w:val="18"/>
              </w:rPr>
            </w:pPr>
            <w:r w:rsidRPr="00AB6961">
              <w:rPr>
                <w:rFonts w:eastAsia="SimSun" w:cs="Times New Roman"/>
                <w:sz w:val="18"/>
                <w:szCs w:val="18"/>
              </w:rPr>
              <w:t>b. Female: 49% (2021)</w:t>
            </w:r>
          </w:p>
          <w:p w14:paraId="66B00049" w14:textId="33C22E95" w:rsidR="00765436" w:rsidRPr="00AB6961" w:rsidRDefault="00953E6D">
            <w:pPr>
              <w:rPr>
                <w:sz w:val="18"/>
                <w:szCs w:val="18"/>
                <w:lang w:val="en-US"/>
              </w:rPr>
            </w:pPr>
            <w:r w:rsidRPr="00AB6961">
              <w:rPr>
                <w:rFonts w:eastAsia="SimSun" w:cs="Times New Roman"/>
                <w:sz w:val="18"/>
                <w:szCs w:val="18"/>
              </w:rPr>
              <w:t>c. Male: 70% (2021)</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907E27D" w14:textId="77777777" w:rsidR="00765436" w:rsidRPr="00AB6961" w:rsidRDefault="00765436" w:rsidP="006E76B0">
            <w:pPr>
              <w:jc w:val="center"/>
              <w:rPr>
                <w:sz w:val="18"/>
                <w:szCs w:val="18"/>
                <w:lang w:val="en-US"/>
              </w:rPr>
            </w:pP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E889374" w14:textId="06EEC651" w:rsidR="00765436" w:rsidRPr="00AB6961" w:rsidRDefault="00C34263" w:rsidP="006E76B0">
            <w:pPr>
              <w:jc w:val="center"/>
              <w:rPr>
                <w:sz w:val="18"/>
                <w:szCs w:val="18"/>
                <w:lang w:val="en-US"/>
              </w:rPr>
            </w:pPr>
            <w:r w:rsidRPr="00AB6961">
              <w:rPr>
                <w:sz w:val="18"/>
                <w:szCs w:val="18"/>
                <w:lang w:val="en-US"/>
              </w:rPr>
              <w:t>NA</w:t>
            </w:r>
          </w:p>
        </w:tc>
      </w:tr>
      <w:tr w:rsidR="00825B8B" w:rsidRPr="00D92C9F" w14:paraId="23E63CF8" w14:textId="77777777" w:rsidTr="00EA7D07">
        <w:tc>
          <w:tcPr>
            <w:tcW w:w="0" w:type="auto"/>
            <w:vMerge/>
            <w:tcBorders>
              <w:left w:val="single" w:sz="4" w:space="0" w:color="auto"/>
              <w:right w:val="single" w:sz="4" w:space="0" w:color="auto"/>
            </w:tcBorders>
            <w:vAlign w:val="center"/>
            <w:hideMark/>
          </w:tcPr>
          <w:p w14:paraId="593CF0B0" w14:textId="77777777" w:rsidR="00765436" w:rsidRPr="00D92C9F" w:rsidRDefault="00765436">
            <w:pPr>
              <w:rPr>
                <w:b/>
                <w:bCs/>
                <w:sz w:val="18"/>
                <w:szCs w:val="18"/>
                <w:lang w:val="en-US"/>
              </w:rPr>
            </w:pPr>
          </w:p>
        </w:tc>
        <w:tc>
          <w:tcPr>
            <w:tcW w:w="7959" w:type="dxa"/>
            <w:gridSpan w:val="4"/>
            <w:tcBorders>
              <w:top w:val="single" w:sz="4" w:space="0" w:color="auto"/>
              <w:left w:val="single" w:sz="4" w:space="0" w:color="auto"/>
              <w:bottom w:val="nil"/>
              <w:right w:val="single" w:sz="4" w:space="0" w:color="FFFFFF" w:themeColor="background1"/>
            </w:tcBorders>
            <w:vAlign w:val="center"/>
            <w:hideMark/>
          </w:tcPr>
          <w:p w14:paraId="11EA6CA0" w14:textId="60967827" w:rsidR="00765436" w:rsidRPr="00AB6961" w:rsidRDefault="00765436">
            <w:pPr>
              <w:spacing w:before="60" w:after="60"/>
              <w:rPr>
                <w:sz w:val="16"/>
                <w:szCs w:val="16"/>
                <w:lang w:val="en-US"/>
              </w:rPr>
            </w:pPr>
          </w:p>
        </w:tc>
        <w:tc>
          <w:tcPr>
            <w:tcW w:w="4371" w:type="dxa"/>
            <w:gridSpan w:val="3"/>
            <w:tcBorders>
              <w:top w:val="single" w:sz="4" w:space="0" w:color="auto"/>
              <w:left w:val="single" w:sz="4" w:space="0" w:color="FFFFFF" w:themeColor="background1"/>
              <w:bottom w:val="nil"/>
              <w:right w:val="single" w:sz="4" w:space="0" w:color="auto"/>
            </w:tcBorders>
            <w:vAlign w:val="bottom"/>
            <w:hideMark/>
          </w:tcPr>
          <w:p w14:paraId="6956040C" w14:textId="77777777" w:rsidR="00765436" w:rsidRPr="00AB6961" w:rsidRDefault="00765436">
            <w:pPr>
              <w:jc w:val="right"/>
              <w:rPr>
                <w:sz w:val="16"/>
                <w:szCs w:val="16"/>
                <w:lang w:val="en-US"/>
              </w:rPr>
            </w:pPr>
            <w:r w:rsidRPr="00AB6961">
              <w:rPr>
                <w:sz w:val="16"/>
                <w:szCs w:val="16"/>
                <w:lang w:val="en-US"/>
              </w:rPr>
              <w:t>(ILO)</w:t>
            </w:r>
          </w:p>
        </w:tc>
      </w:tr>
      <w:tr w:rsidR="00953E6D" w:rsidRPr="00D92C9F" w14:paraId="44E03431" w14:textId="77777777" w:rsidTr="006E76B0">
        <w:tc>
          <w:tcPr>
            <w:tcW w:w="0" w:type="auto"/>
            <w:vMerge/>
            <w:tcBorders>
              <w:left w:val="single" w:sz="4" w:space="0" w:color="auto"/>
              <w:bottom w:val="single" w:sz="4" w:space="0" w:color="auto"/>
              <w:right w:val="single" w:sz="4" w:space="0" w:color="auto"/>
            </w:tcBorders>
            <w:vAlign w:val="center"/>
          </w:tcPr>
          <w:p w14:paraId="5940C785"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34FF655B" w14:textId="73575F89" w:rsidR="00953E6D" w:rsidRPr="00AB6961" w:rsidRDefault="00953E6D" w:rsidP="006E76B0">
            <w:pPr>
              <w:rPr>
                <w:sz w:val="16"/>
                <w:szCs w:val="16"/>
                <w:lang w:val="en-US"/>
              </w:rPr>
            </w:pPr>
            <w:r w:rsidRPr="00AB6961" w:rsidDel="00E83531">
              <w:rPr>
                <w:sz w:val="16"/>
                <w:szCs w:val="16"/>
                <w:lang w:val="en-US"/>
              </w:rPr>
              <w:t xml:space="preserve">Data source: ILOSTAT </w:t>
            </w:r>
            <w:hyperlink r:id="rId45" w:history="1">
              <w:r w:rsidRPr="00AB6961">
                <w:rPr>
                  <w:rStyle w:val="Hyperlink"/>
                  <w:sz w:val="16"/>
                  <w:szCs w:val="16"/>
                </w:rPr>
                <w:t>https://www.ilo.org/shinyapps/bulkexplorer22/?lang=en&amp;segment=indicator&amp;id=EAP_2WAP_SEX_AGE_RT_A</w:t>
              </w:r>
            </w:hyperlink>
            <w:r w:rsidRPr="00AB6961">
              <w:rPr>
                <w:sz w:val="16"/>
                <w:szCs w:val="16"/>
              </w:rPr>
              <w:t>. Baseline year is 2021 and is averaged from 135 UNDP programme countries.</w:t>
            </w:r>
          </w:p>
        </w:tc>
      </w:tr>
      <w:tr w:rsidR="002E69F2" w:rsidRPr="00D92C9F" w14:paraId="78B04EE4" w14:textId="77777777" w:rsidTr="003653FB">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52BDAC31" w14:textId="77777777" w:rsidR="00765436" w:rsidRPr="00D92C9F" w:rsidRDefault="00765436">
            <w:pPr>
              <w:jc w:val="center"/>
              <w:rPr>
                <w:b/>
                <w:bCs/>
                <w:sz w:val="18"/>
                <w:szCs w:val="18"/>
                <w:lang w:val="en-US"/>
              </w:rPr>
            </w:pPr>
            <w:r w:rsidRPr="00D92C9F">
              <w:rPr>
                <w:b/>
                <w:bCs/>
                <w:sz w:val="18"/>
                <w:szCs w:val="18"/>
                <w:lang w:val="en-US"/>
              </w:rPr>
              <w:t>5</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183B32F" w14:textId="77777777" w:rsidR="00765436" w:rsidRPr="00AB6961" w:rsidRDefault="00765436">
            <w:pPr>
              <w:spacing w:before="100" w:after="100"/>
              <w:rPr>
                <w:sz w:val="18"/>
                <w:szCs w:val="18"/>
                <w:lang w:val="en-US"/>
              </w:rPr>
            </w:pPr>
            <w:r w:rsidRPr="00AB6961">
              <w:rPr>
                <w:rStyle w:val="normaltextrun"/>
                <w:sz w:val="18"/>
                <w:szCs w:val="18"/>
                <w:lang w:val="en-US"/>
              </w:rPr>
              <w:t>Proportion of ever-partnered women and girls aged 15 years and older subjected to physical, sexual or psychological violence by a current or former intimate partner in the previous 12 months</w:t>
            </w:r>
            <w:r w:rsidRPr="00AB6961">
              <w:rPr>
                <w:rStyle w:val="eop"/>
                <w:sz w:val="18"/>
                <w:szCs w:val="18"/>
              </w:rPr>
              <w:t>, by form of violence and by age</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A1732C3" w14:textId="77777777" w:rsidR="00953E6D" w:rsidRPr="00AB6961" w:rsidRDefault="00953E6D">
            <w:pPr>
              <w:rPr>
                <w:sz w:val="18"/>
                <w:szCs w:val="18"/>
                <w:lang w:val="en-US"/>
              </w:rPr>
            </w:pPr>
            <w:r w:rsidRPr="00AB6961">
              <w:rPr>
                <w:sz w:val="18"/>
                <w:szCs w:val="18"/>
                <w:lang w:val="en-US"/>
              </w:rPr>
              <w:t>15-49 subjected to physical and/or</w:t>
            </w:r>
          </w:p>
          <w:p w14:paraId="447DF4AE" w14:textId="67035B8C" w:rsidR="00765436" w:rsidRPr="00AB6961" w:rsidRDefault="00953E6D">
            <w:pPr>
              <w:rPr>
                <w:sz w:val="18"/>
                <w:szCs w:val="18"/>
                <w:lang w:val="en-US"/>
              </w:rPr>
            </w:pPr>
            <w:r w:rsidRPr="00AB6961">
              <w:rPr>
                <w:sz w:val="18"/>
                <w:szCs w:val="18"/>
                <w:lang w:val="en-US"/>
              </w:rPr>
              <w:t>sexual violence: 12.5% (2018)</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F20928D" w14:textId="77777777" w:rsidR="00765436" w:rsidRPr="00AB6961" w:rsidRDefault="00765436">
            <w:pPr>
              <w:rPr>
                <w:sz w:val="18"/>
                <w:szCs w:val="18"/>
                <w:lang w:val="en-US"/>
              </w:rPr>
            </w:pP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FA2EED0" w14:textId="113AC701" w:rsidR="00765436" w:rsidRPr="00AB6961" w:rsidRDefault="00926088" w:rsidP="007A3BE7">
            <w:pPr>
              <w:rPr>
                <w:sz w:val="18"/>
                <w:szCs w:val="18"/>
                <w:lang w:val="en-US"/>
              </w:rPr>
            </w:pPr>
            <w:r w:rsidRPr="00AB6961">
              <w:rPr>
                <w:sz w:val="18"/>
                <w:szCs w:val="18"/>
                <w:lang w:val="en-US"/>
              </w:rPr>
              <w:t xml:space="preserve">Eliminate all forms of violence against all women and girls in the public and private spheres, including trafficking and sexual and other types of exploitation </w:t>
            </w:r>
          </w:p>
        </w:tc>
      </w:tr>
      <w:tr w:rsidR="00825B8B" w:rsidRPr="00D92C9F" w14:paraId="3D189902" w14:textId="77777777" w:rsidTr="004D7D20">
        <w:tc>
          <w:tcPr>
            <w:tcW w:w="0" w:type="auto"/>
            <w:vMerge/>
            <w:tcBorders>
              <w:left w:val="single" w:sz="4" w:space="0" w:color="auto"/>
              <w:right w:val="single" w:sz="4" w:space="0" w:color="auto"/>
            </w:tcBorders>
            <w:vAlign w:val="center"/>
            <w:hideMark/>
          </w:tcPr>
          <w:p w14:paraId="1ECF7CE9" w14:textId="77777777" w:rsidR="00765436" w:rsidRPr="00D92C9F" w:rsidRDefault="00765436">
            <w:pPr>
              <w:rPr>
                <w:b/>
                <w:bCs/>
                <w:sz w:val="18"/>
                <w:szCs w:val="18"/>
                <w:lang w:val="en-US"/>
              </w:rPr>
            </w:pPr>
          </w:p>
        </w:tc>
        <w:tc>
          <w:tcPr>
            <w:tcW w:w="8947" w:type="dxa"/>
            <w:gridSpan w:val="6"/>
            <w:tcBorders>
              <w:top w:val="single" w:sz="4" w:space="0" w:color="auto"/>
              <w:left w:val="single" w:sz="4" w:space="0" w:color="auto"/>
              <w:bottom w:val="nil"/>
              <w:right w:val="single" w:sz="4" w:space="0" w:color="FFFFFF" w:themeColor="background1"/>
            </w:tcBorders>
            <w:vAlign w:val="center"/>
            <w:hideMark/>
          </w:tcPr>
          <w:p w14:paraId="74DB042A" w14:textId="3370DFE1" w:rsidR="00765436" w:rsidRPr="008F1FCF" w:rsidRDefault="00765436">
            <w:pPr>
              <w:rPr>
                <w:sz w:val="16"/>
                <w:szCs w:val="16"/>
              </w:rPr>
            </w:pPr>
            <w:r w:rsidRPr="008F1FCF">
              <w:rPr>
                <w:sz w:val="16"/>
                <w:szCs w:val="16"/>
                <w:lang w:val="en-US"/>
              </w:rPr>
              <w:t>SDG 5.2.1</w:t>
            </w:r>
          </w:p>
        </w:tc>
        <w:tc>
          <w:tcPr>
            <w:tcW w:w="3383" w:type="dxa"/>
            <w:tcBorders>
              <w:top w:val="single" w:sz="4" w:space="0" w:color="auto"/>
              <w:left w:val="single" w:sz="4" w:space="0" w:color="FFFFFF" w:themeColor="background1"/>
              <w:bottom w:val="nil"/>
              <w:right w:val="single" w:sz="4" w:space="0" w:color="auto"/>
            </w:tcBorders>
            <w:vAlign w:val="bottom"/>
            <w:hideMark/>
          </w:tcPr>
          <w:p w14:paraId="113BC59C" w14:textId="77777777" w:rsidR="00765436" w:rsidRPr="008F1FCF" w:rsidRDefault="00765436">
            <w:pPr>
              <w:jc w:val="right"/>
              <w:rPr>
                <w:sz w:val="16"/>
                <w:szCs w:val="16"/>
              </w:rPr>
            </w:pPr>
            <w:r w:rsidRPr="008F1FCF">
              <w:rPr>
                <w:sz w:val="16"/>
                <w:szCs w:val="16"/>
              </w:rPr>
              <w:t xml:space="preserve">(UNFPA, </w:t>
            </w:r>
            <w:r w:rsidRPr="008F1FCF">
              <w:rPr>
                <w:i/>
                <w:iCs/>
                <w:sz w:val="16"/>
                <w:szCs w:val="16"/>
              </w:rPr>
              <w:t xml:space="preserve">UNICEF, </w:t>
            </w:r>
            <w:r w:rsidRPr="008F1FCF">
              <w:rPr>
                <w:sz w:val="16"/>
                <w:szCs w:val="16"/>
              </w:rPr>
              <w:t>UN Women, WHO)</w:t>
            </w:r>
          </w:p>
        </w:tc>
      </w:tr>
      <w:tr w:rsidR="00953E6D" w:rsidRPr="00D92C9F" w14:paraId="75170D0D" w14:textId="77777777" w:rsidTr="006E76B0">
        <w:tc>
          <w:tcPr>
            <w:tcW w:w="0" w:type="auto"/>
            <w:vMerge/>
            <w:tcBorders>
              <w:left w:val="single" w:sz="4" w:space="0" w:color="auto"/>
              <w:bottom w:val="single" w:sz="4" w:space="0" w:color="auto"/>
              <w:right w:val="single" w:sz="4" w:space="0" w:color="auto"/>
            </w:tcBorders>
            <w:vAlign w:val="center"/>
          </w:tcPr>
          <w:p w14:paraId="0B1D6C67"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288E45C3" w14:textId="3CA07F68" w:rsidR="00953E6D" w:rsidRPr="00AB6961" w:rsidRDefault="00953E6D" w:rsidP="006E76B0">
            <w:pPr>
              <w:jc w:val="both"/>
              <w:rPr>
                <w:sz w:val="16"/>
                <w:szCs w:val="16"/>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46"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xml:space="preserve">). </w:t>
            </w:r>
            <w:r w:rsidRPr="00AB6961">
              <w:rPr>
                <w:rStyle w:val="Hyperlink"/>
                <w:color w:val="auto"/>
                <w:sz w:val="16"/>
                <w:szCs w:val="16"/>
                <w:u w:val="none"/>
              </w:rPr>
              <w:t>Baseline year is 2018 with country-specific data ranging from 2000 to 2018.</w:t>
            </w:r>
          </w:p>
        </w:tc>
      </w:tr>
      <w:tr w:rsidR="002E69F2" w:rsidRPr="00D92C9F" w14:paraId="5E52C023" w14:textId="77777777" w:rsidTr="003653FB">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73B2C96D" w14:textId="77777777" w:rsidR="00765436" w:rsidRPr="00D92C9F" w:rsidRDefault="00765436">
            <w:pPr>
              <w:jc w:val="center"/>
              <w:rPr>
                <w:b/>
                <w:bCs/>
                <w:sz w:val="18"/>
                <w:szCs w:val="18"/>
                <w:lang w:val="en-US"/>
              </w:rPr>
            </w:pPr>
            <w:r w:rsidRPr="00D92C9F">
              <w:rPr>
                <w:b/>
                <w:bCs/>
                <w:sz w:val="18"/>
                <w:szCs w:val="18"/>
                <w:lang w:val="en-US"/>
              </w:rPr>
              <w:t>6</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CE6436D" w14:textId="77777777" w:rsidR="00765436" w:rsidRPr="00AB6961" w:rsidRDefault="00765436">
            <w:pPr>
              <w:spacing w:before="100" w:after="100"/>
              <w:rPr>
                <w:sz w:val="18"/>
                <w:szCs w:val="18"/>
                <w:lang w:val="en-US"/>
              </w:rPr>
            </w:pPr>
            <w:r w:rsidRPr="00AB6961">
              <w:rPr>
                <w:rStyle w:val="normaltextrun"/>
                <w:sz w:val="18"/>
                <w:szCs w:val="18"/>
                <w:lang w:val="en-US"/>
              </w:rPr>
              <w:t>Proportion of informal employment, by sector and sex (ILO harmonized estimates)</w:t>
            </w:r>
            <w:r w:rsidRPr="00AB6961">
              <w:rPr>
                <w:rStyle w:val="eop"/>
                <w:sz w:val="18"/>
                <w:szCs w:val="18"/>
              </w:rPr>
              <w:t> </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402EC02" w14:textId="0F8814A8" w:rsidR="00953E6D" w:rsidRPr="00AB6961" w:rsidRDefault="00953E6D">
            <w:pPr>
              <w:rPr>
                <w:sz w:val="18"/>
                <w:szCs w:val="18"/>
                <w:lang w:val="en-US"/>
              </w:rPr>
            </w:pPr>
            <w:r w:rsidRPr="00AB6961">
              <w:rPr>
                <w:sz w:val="18"/>
                <w:szCs w:val="18"/>
                <w:lang w:val="en-US"/>
              </w:rPr>
              <w:t>a. Both sexes: 60.2% (2019)</w:t>
            </w:r>
          </w:p>
          <w:p w14:paraId="0F24F932" w14:textId="728D1ECF" w:rsidR="00953E6D" w:rsidRPr="00AB6961" w:rsidRDefault="00953E6D">
            <w:pPr>
              <w:rPr>
                <w:sz w:val="18"/>
                <w:szCs w:val="18"/>
                <w:lang w:val="en-US"/>
              </w:rPr>
            </w:pPr>
            <w:r w:rsidRPr="00AB6961">
              <w:rPr>
                <w:sz w:val="18"/>
                <w:szCs w:val="18"/>
                <w:lang w:val="en-US"/>
              </w:rPr>
              <w:t xml:space="preserve">b. Female: 56.8% (2019) </w:t>
            </w:r>
          </w:p>
          <w:p w14:paraId="18B56492" w14:textId="1878BF4B" w:rsidR="00765436" w:rsidRPr="00AB6961" w:rsidRDefault="00953E6D">
            <w:pPr>
              <w:rPr>
                <w:sz w:val="18"/>
                <w:szCs w:val="18"/>
                <w:lang w:val="en-US"/>
              </w:rPr>
            </w:pPr>
            <w:r w:rsidRPr="00AB6961">
              <w:rPr>
                <w:sz w:val="18"/>
                <w:szCs w:val="18"/>
                <w:lang w:val="en-US"/>
              </w:rPr>
              <w:t>c. Male: 62.4% (2019)</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1E002D2" w14:textId="77777777" w:rsidR="00765436" w:rsidRPr="00D92C9F" w:rsidRDefault="00765436">
            <w:pPr>
              <w:rPr>
                <w:b/>
                <w:bCs/>
                <w:sz w:val="18"/>
                <w:szCs w:val="18"/>
                <w:lang w:val="en-US"/>
              </w:rPr>
            </w:pP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9D8D43C" w14:textId="16F11FF9" w:rsidR="00765436" w:rsidRPr="009C3381" w:rsidRDefault="00930B12" w:rsidP="007A3BE7">
            <w:pPr>
              <w:rPr>
                <w:sz w:val="18"/>
                <w:szCs w:val="18"/>
                <w:lang w:val="en-US"/>
              </w:rPr>
            </w:pPr>
            <w:r w:rsidRPr="009C3381">
              <w:rPr>
                <w:sz w:val="18"/>
                <w:szCs w:val="18"/>
                <w:lang w:val="en-US"/>
              </w:rPr>
              <w:t>Promote development-oriented policies that support productive activities, decent job creation, entrepreneurship, creativity and innovation, and encourage the formalization and growth of micro-, small- and medium-sized enterprises, including through access to financial services</w:t>
            </w:r>
          </w:p>
        </w:tc>
      </w:tr>
      <w:tr w:rsidR="00825B8B" w:rsidRPr="00D92C9F" w14:paraId="0B5EA188" w14:textId="77777777" w:rsidTr="007A3BE7">
        <w:tc>
          <w:tcPr>
            <w:tcW w:w="0" w:type="auto"/>
            <w:vMerge/>
            <w:tcBorders>
              <w:left w:val="single" w:sz="4" w:space="0" w:color="auto"/>
              <w:right w:val="single" w:sz="4" w:space="0" w:color="auto"/>
            </w:tcBorders>
            <w:vAlign w:val="center"/>
            <w:hideMark/>
          </w:tcPr>
          <w:p w14:paraId="27A1F458" w14:textId="77777777" w:rsidR="00765436" w:rsidRPr="00D92C9F" w:rsidRDefault="00765436">
            <w:pPr>
              <w:rPr>
                <w:b/>
                <w:bCs/>
                <w:sz w:val="18"/>
                <w:szCs w:val="18"/>
                <w:lang w:val="en-US"/>
              </w:rPr>
            </w:pPr>
          </w:p>
        </w:tc>
        <w:tc>
          <w:tcPr>
            <w:tcW w:w="7020" w:type="dxa"/>
            <w:gridSpan w:val="3"/>
            <w:tcBorders>
              <w:top w:val="single" w:sz="4" w:space="0" w:color="auto"/>
              <w:left w:val="single" w:sz="4" w:space="0" w:color="auto"/>
              <w:bottom w:val="nil"/>
              <w:right w:val="single" w:sz="4" w:space="0" w:color="FFFFFF" w:themeColor="background1"/>
            </w:tcBorders>
            <w:vAlign w:val="center"/>
            <w:hideMark/>
          </w:tcPr>
          <w:p w14:paraId="0AFBFE9E" w14:textId="48AD8D67" w:rsidR="00765436" w:rsidRPr="00AB6961" w:rsidRDefault="00765436">
            <w:pPr>
              <w:rPr>
                <w:sz w:val="16"/>
                <w:szCs w:val="16"/>
              </w:rPr>
            </w:pPr>
            <w:r w:rsidRPr="00AB6961">
              <w:rPr>
                <w:sz w:val="16"/>
                <w:szCs w:val="16"/>
                <w:lang w:val="en-US"/>
              </w:rPr>
              <w:t>SDG 8.3.1</w:t>
            </w:r>
          </w:p>
        </w:tc>
        <w:tc>
          <w:tcPr>
            <w:tcW w:w="5310" w:type="dxa"/>
            <w:gridSpan w:val="4"/>
            <w:tcBorders>
              <w:top w:val="single" w:sz="4" w:space="0" w:color="auto"/>
              <w:left w:val="single" w:sz="4" w:space="0" w:color="FFFFFF" w:themeColor="background1"/>
              <w:bottom w:val="nil"/>
              <w:right w:val="single" w:sz="4" w:space="0" w:color="auto"/>
            </w:tcBorders>
            <w:vAlign w:val="bottom"/>
            <w:hideMark/>
          </w:tcPr>
          <w:p w14:paraId="0063AFDF" w14:textId="77777777" w:rsidR="00765436" w:rsidRPr="009C3381" w:rsidRDefault="00765436">
            <w:pPr>
              <w:jc w:val="right"/>
              <w:rPr>
                <w:sz w:val="16"/>
                <w:szCs w:val="16"/>
                <w:lang w:val="en-US"/>
              </w:rPr>
            </w:pPr>
            <w:r w:rsidRPr="009C3381">
              <w:rPr>
                <w:sz w:val="16"/>
                <w:szCs w:val="16"/>
                <w:lang w:val="en-US"/>
              </w:rPr>
              <w:t>(ILO)</w:t>
            </w:r>
          </w:p>
        </w:tc>
      </w:tr>
      <w:tr w:rsidR="00953E6D" w:rsidRPr="00D92C9F" w14:paraId="53121CF1" w14:textId="77777777" w:rsidTr="006E76B0">
        <w:tc>
          <w:tcPr>
            <w:tcW w:w="0" w:type="auto"/>
            <w:vMerge/>
            <w:tcBorders>
              <w:left w:val="single" w:sz="4" w:space="0" w:color="auto"/>
              <w:bottom w:val="single" w:sz="4" w:space="0" w:color="auto"/>
              <w:right w:val="single" w:sz="4" w:space="0" w:color="auto"/>
            </w:tcBorders>
            <w:vAlign w:val="center"/>
          </w:tcPr>
          <w:p w14:paraId="43EF4592"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16AF02FB" w14:textId="7444825C" w:rsidR="00953E6D" w:rsidRPr="009C3381" w:rsidRDefault="00953E6D" w:rsidP="006E76B0">
            <w:pPr>
              <w:jc w:val="both"/>
              <w:rPr>
                <w:sz w:val="16"/>
                <w:szCs w:val="16"/>
                <w:lang w:val="en-US"/>
              </w:rPr>
            </w:pPr>
            <w:r w:rsidRPr="009C3381">
              <w:rPr>
                <w:rFonts w:eastAsia="SimSun"/>
                <w:color w:val="000000"/>
                <w:sz w:val="16"/>
                <w:szCs w:val="16"/>
                <w:lang w:val="en-US"/>
              </w:rPr>
              <w:t xml:space="preserve">Data source: </w:t>
            </w:r>
            <w:r w:rsidRPr="009C3381">
              <w:rPr>
                <w:sz w:val="16"/>
                <w:szCs w:val="16"/>
                <w:lang w:val="en-US"/>
              </w:rPr>
              <w:t xml:space="preserve">Based on </w:t>
            </w:r>
            <w:r w:rsidRPr="009C3381">
              <w:rPr>
                <w:sz w:val="16"/>
                <w:szCs w:val="16"/>
              </w:rPr>
              <w:t>“The Secretary General’s Report on Sustainable Development Goals, Statistical Annex” (</w:t>
            </w:r>
            <w:hyperlink r:id="rId47" w:history="1">
              <w:r w:rsidRPr="009C3381">
                <w:rPr>
                  <w:rStyle w:val="Hyperlink"/>
                  <w:sz w:val="16"/>
                  <w:szCs w:val="16"/>
                </w:rPr>
                <w:t>https://unstats.un.org/sdgs/files/report/2021/secretary-general-sdg-report-2021</w:t>
              </w:r>
              <w:r w:rsidR="008B34CD" w:rsidRPr="009C3381">
                <w:rPr>
                  <w:rStyle w:val="Hyperlink"/>
                  <w:sz w:val="16"/>
                  <w:szCs w:val="16"/>
                </w:rPr>
                <w:t>—</w:t>
              </w:r>
              <w:r w:rsidRPr="009C3381">
                <w:rPr>
                  <w:rStyle w:val="Hyperlink"/>
                  <w:sz w:val="16"/>
                  <w:szCs w:val="16"/>
                </w:rPr>
                <w:t>Statistical-Annex.pdf</w:t>
              </w:r>
            </w:hyperlink>
            <w:r w:rsidRPr="009C3381">
              <w:rPr>
                <w:sz w:val="16"/>
                <w:szCs w:val="16"/>
              </w:rPr>
              <w:t xml:space="preserve">). </w:t>
            </w:r>
            <w:r w:rsidRPr="009C3381">
              <w:rPr>
                <w:rStyle w:val="Hyperlink"/>
                <w:color w:val="auto"/>
                <w:sz w:val="16"/>
                <w:szCs w:val="16"/>
                <w:u w:val="none"/>
              </w:rPr>
              <w:t xml:space="preserve">Baseline year is </w:t>
            </w:r>
            <w:r w:rsidRPr="009C3381">
              <w:rPr>
                <w:sz w:val="16"/>
                <w:szCs w:val="16"/>
              </w:rPr>
              <w:t>2019.</w:t>
            </w:r>
          </w:p>
        </w:tc>
      </w:tr>
      <w:tr w:rsidR="00972DA1" w:rsidRPr="00D92C9F" w14:paraId="488B9A25" w14:textId="77777777" w:rsidTr="007A3BE7">
        <w:trPr>
          <w:trHeight w:val="710"/>
        </w:trPr>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86795A1" w14:textId="77777777" w:rsidR="00765436" w:rsidRPr="00D92C9F" w:rsidRDefault="00765436">
            <w:pPr>
              <w:jc w:val="center"/>
              <w:rPr>
                <w:b/>
                <w:bCs/>
                <w:sz w:val="18"/>
                <w:szCs w:val="18"/>
                <w:lang w:val="en-US"/>
              </w:rPr>
            </w:pPr>
            <w:r w:rsidRPr="00D92C9F">
              <w:rPr>
                <w:b/>
                <w:bCs/>
                <w:sz w:val="18"/>
                <w:szCs w:val="18"/>
                <w:lang w:val="en-US"/>
              </w:rPr>
              <w:t>7</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8E424AF" w14:textId="77777777" w:rsidR="00765436" w:rsidRPr="009C3381" w:rsidRDefault="00765436">
            <w:pPr>
              <w:spacing w:before="100" w:after="100"/>
              <w:rPr>
                <w:sz w:val="18"/>
                <w:szCs w:val="18"/>
                <w:lang w:val="en-US"/>
              </w:rPr>
            </w:pPr>
            <w:r w:rsidRPr="009C3381">
              <w:rPr>
                <w:rStyle w:val="normaltextrun"/>
                <w:rFonts w:cs="Segoe UI"/>
                <w:sz w:val="18"/>
                <w:szCs w:val="18"/>
                <w:lang w:val="en-US"/>
              </w:rPr>
              <w:t>Percentage of women ages 15 and older who report having an individual or joint account at a bank or other financial institution or who report using a mobile money service</w:t>
            </w:r>
            <w:r w:rsidRPr="009C3381">
              <w:rPr>
                <w:rStyle w:val="normaltextrun"/>
                <w:color w:val="000000"/>
                <w:sz w:val="18"/>
                <w:szCs w:val="18"/>
                <w:shd w:val="clear" w:color="auto" w:fill="FFFFFF"/>
                <w:lang w:val="en-US"/>
              </w:rPr>
              <w:t xml:space="preserve"> </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A847151" w14:textId="092689B3" w:rsidR="00953E6D" w:rsidRPr="009C3381" w:rsidRDefault="00953E6D" w:rsidP="00953E6D">
            <w:pPr>
              <w:rPr>
                <w:sz w:val="18"/>
                <w:szCs w:val="18"/>
                <w:lang w:val="en-US"/>
              </w:rPr>
            </w:pPr>
            <w:r w:rsidRPr="009C3381">
              <w:rPr>
                <w:sz w:val="18"/>
                <w:szCs w:val="18"/>
                <w:lang w:val="en-US"/>
              </w:rPr>
              <w:t>a. Account at a bank or other financial institution: 43%</w:t>
            </w:r>
            <w:r w:rsidR="00D8759B" w:rsidRPr="009C3381">
              <w:rPr>
                <w:sz w:val="18"/>
                <w:szCs w:val="18"/>
                <w:lang w:val="en-US"/>
              </w:rPr>
              <w:t xml:space="preserve"> (2017)</w:t>
            </w:r>
          </w:p>
          <w:p w14:paraId="73602B02" w14:textId="7E3D3E33" w:rsidR="00765436" w:rsidRPr="009C3381" w:rsidRDefault="00953E6D">
            <w:pPr>
              <w:rPr>
                <w:sz w:val="18"/>
                <w:szCs w:val="18"/>
                <w:lang w:val="en-US"/>
              </w:rPr>
            </w:pPr>
            <w:r w:rsidRPr="009C3381">
              <w:rPr>
                <w:sz w:val="18"/>
                <w:szCs w:val="18"/>
                <w:lang w:val="en-US"/>
              </w:rPr>
              <w:t>b. Mobile money account: 12%</w:t>
            </w:r>
            <w:r w:rsidR="00D8759B" w:rsidRPr="009C3381">
              <w:rPr>
                <w:sz w:val="18"/>
                <w:szCs w:val="18"/>
                <w:lang w:val="en-US"/>
              </w:rPr>
              <w:t xml:space="preserve"> (2017)</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B5ED8F9" w14:textId="77777777" w:rsidR="00765436" w:rsidRPr="009C3381" w:rsidRDefault="00765436">
            <w:pPr>
              <w:rPr>
                <w:sz w:val="18"/>
                <w:szCs w:val="18"/>
                <w:lang w:val="en-US"/>
              </w:rPr>
            </w:pP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0B69C01" w14:textId="3B64462F" w:rsidR="00765436" w:rsidRPr="009C3381" w:rsidRDefault="009E42CC" w:rsidP="006E76B0">
            <w:pPr>
              <w:jc w:val="center"/>
              <w:rPr>
                <w:sz w:val="18"/>
                <w:szCs w:val="18"/>
                <w:lang w:val="en-US"/>
              </w:rPr>
            </w:pPr>
            <w:r w:rsidRPr="009C3381">
              <w:rPr>
                <w:sz w:val="18"/>
                <w:szCs w:val="18"/>
                <w:lang w:val="en-US"/>
              </w:rPr>
              <w:t>NA</w:t>
            </w:r>
          </w:p>
        </w:tc>
      </w:tr>
      <w:tr w:rsidR="00765436" w:rsidRPr="00D92C9F" w14:paraId="2374B7C0"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2EA557BB" w14:textId="77777777" w:rsidR="00765436" w:rsidRPr="00D92C9F" w:rsidRDefault="00765436">
            <w:pPr>
              <w:rPr>
                <w:b/>
                <w:bCs/>
                <w:sz w:val="18"/>
                <w:szCs w:val="18"/>
                <w:lang w:val="en-US"/>
              </w:rPr>
            </w:pPr>
          </w:p>
        </w:tc>
        <w:tc>
          <w:tcPr>
            <w:tcW w:w="12330" w:type="dxa"/>
            <w:gridSpan w:val="7"/>
            <w:tcBorders>
              <w:top w:val="single" w:sz="4" w:space="0" w:color="auto"/>
              <w:left w:val="single" w:sz="4" w:space="0" w:color="auto"/>
              <w:bottom w:val="single" w:sz="4" w:space="0" w:color="auto"/>
              <w:right w:val="single" w:sz="4" w:space="0" w:color="auto"/>
            </w:tcBorders>
            <w:vAlign w:val="center"/>
            <w:hideMark/>
          </w:tcPr>
          <w:p w14:paraId="1823760E" w14:textId="55CCBFB9" w:rsidR="00765436" w:rsidRPr="009C3381" w:rsidRDefault="00953E6D">
            <w:pPr>
              <w:spacing w:before="60" w:after="60"/>
              <w:rPr>
                <w:sz w:val="18"/>
                <w:szCs w:val="18"/>
                <w:lang w:val="en-US"/>
              </w:rPr>
            </w:pPr>
            <w:r w:rsidRPr="009C3381">
              <w:rPr>
                <w:rStyle w:val="eop"/>
                <w:rFonts w:eastAsiaTheme="minorHAnsi"/>
                <w:sz w:val="16"/>
                <w:szCs w:val="16"/>
              </w:rPr>
              <w:t>Data source:</w:t>
            </w:r>
            <w:r w:rsidRPr="009C3381">
              <w:rPr>
                <w:sz w:val="16"/>
                <w:szCs w:val="16"/>
              </w:rPr>
              <w:t xml:space="preserve"> </w:t>
            </w:r>
            <w:r w:rsidRPr="009C3381">
              <w:rPr>
                <w:rStyle w:val="eop"/>
                <w:rFonts w:eastAsiaTheme="minorHAnsi"/>
                <w:sz w:val="16"/>
                <w:szCs w:val="16"/>
              </w:rPr>
              <w:t xml:space="preserve">World Bank Global Findex Database </w:t>
            </w:r>
            <w:hyperlink r:id="rId48" w:history="1">
              <w:r w:rsidRPr="009C3381">
                <w:rPr>
                  <w:rStyle w:val="Hyperlink"/>
                  <w:rFonts w:eastAsiaTheme="minorHAnsi"/>
                  <w:sz w:val="16"/>
                  <w:szCs w:val="16"/>
                </w:rPr>
                <w:t>https://globalfindex.worldbank.org/</w:t>
              </w:r>
            </w:hyperlink>
            <w:r w:rsidRPr="009C3381">
              <w:rPr>
                <w:rStyle w:val="Hyperlink"/>
                <w:rFonts w:eastAsiaTheme="minorHAnsi"/>
                <w:sz w:val="16"/>
                <w:szCs w:val="16"/>
              </w:rPr>
              <w:t xml:space="preserve">. </w:t>
            </w:r>
            <w:r w:rsidRPr="009C3381">
              <w:rPr>
                <w:sz w:val="16"/>
                <w:szCs w:val="16"/>
              </w:rPr>
              <w:t xml:space="preserve">Baseline year is 2017 with </w:t>
            </w:r>
            <w:r w:rsidRPr="009C3381">
              <w:rPr>
                <w:rStyle w:val="Hyperlink"/>
                <w:color w:val="auto"/>
                <w:sz w:val="16"/>
                <w:szCs w:val="16"/>
                <w:u w:val="none"/>
              </w:rPr>
              <w:t xml:space="preserve">country-specific </w:t>
            </w:r>
            <w:r w:rsidRPr="009C3381">
              <w:rPr>
                <w:sz w:val="16"/>
                <w:szCs w:val="16"/>
              </w:rPr>
              <w:t>data from 2011, 2014 and 2017.</w:t>
            </w:r>
            <w:r w:rsidRPr="009C3381">
              <w:rPr>
                <w:rStyle w:val="Hyperlink"/>
                <w:color w:val="auto"/>
                <w:sz w:val="16"/>
                <w:szCs w:val="16"/>
                <w:u w:val="none"/>
              </w:rPr>
              <w:t xml:space="preserve"> </w:t>
            </w:r>
            <w:r w:rsidRPr="009C3381">
              <w:rPr>
                <w:sz w:val="16"/>
                <w:szCs w:val="16"/>
              </w:rPr>
              <w:t xml:space="preserve">Baseline estimate is averaged from 133 UNDP programme countries for </w:t>
            </w:r>
            <w:r w:rsidR="00D274FD" w:rsidRPr="009C3381">
              <w:rPr>
                <w:sz w:val="16"/>
                <w:szCs w:val="16"/>
              </w:rPr>
              <w:t>(</w:t>
            </w:r>
            <w:r w:rsidRPr="009C3381">
              <w:rPr>
                <w:sz w:val="16"/>
                <w:szCs w:val="16"/>
              </w:rPr>
              <w:t xml:space="preserve">a) and 80 UNDP programme countries for </w:t>
            </w:r>
            <w:r w:rsidR="00D274FD" w:rsidRPr="009C3381">
              <w:rPr>
                <w:sz w:val="16"/>
                <w:szCs w:val="16"/>
              </w:rPr>
              <w:t>(</w:t>
            </w:r>
            <w:r w:rsidRPr="009C3381">
              <w:rPr>
                <w:sz w:val="16"/>
                <w:szCs w:val="16"/>
              </w:rPr>
              <w:t>b).</w:t>
            </w:r>
          </w:p>
        </w:tc>
      </w:tr>
      <w:tr w:rsidR="002E69F2" w:rsidRPr="00D92C9F" w14:paraId="67E0CB7E" w14:textId="77777777" w:rsidTr="003653FB">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4FBA1139" w14:textId="77777777" w:rsidR="00765436" w:rsidRPr="00D92C9F" w:rsidRDefault="00765436">
            <w:pPr>
              <w:jc w:val="center"/>
              <w:rPr>
                <w:b/>
                <w:bCs/>
                <w:sz w:val="18"/>
                <w:szCs w:val="18"/>
                <w:lang w:val="en-US"/>
              </w:rPr>
            </w:pPr>
            <w:r w:rsidRPr="00D92C9F">
              <w:rPr>
                <w:b/>
                <w:bCs/>
                <w:sz w:val="18"/>
                <w:szCs w:val="18"/>
                <w:lang w:val="en-US"/>
              </w:rPr>
              <w:t>8</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303394B2" w14:textId="77777777" w:rsidR="00765436" w:rsidRPr="009C3381" w:rsidRDefault="00765436">
            <w:pPr>
              <w:rPr>
                <w:rStyle w:val="normaltextrun"/>
              </w:rPr>
            </w:pPr>
            <w:r w:rsidRPr="009C3381">
              <w:rPr>
                <w:sz w:val="18"/>
                <w:szCs w:val="18"/>
                <w:lang w:val="en-US"/>
              </w:rPr>
              <w:t>Number of new HIV infections per 1,000 uninfected population, by sex, age and key populations</w:t>
            </w:r>
            <w:r w:rsidRPr="009C3381">
              <w:t xml:space="preserve"> </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3EDE73B" w14:textId="77777777" w:rsidR="00953E6D" w:rsidRPr="009C3381" w:rsidRDefault="00953E6D" w:rsidP="00953E6D">
            <w:pPr>
              <w:rPr>
                <w:sz w:val="18"/>
                <w:szCs w:val="18"/>
                <w:lang w:val="en-US"/>
              </w:rPr>
            </w:pPr>
            <w:r w:rsidRPr="009C3381">
              <w:rPr>
                <w:sz w:val="18"/>
                <w:szCs w:val="18"/>
                <w:lang w:val="en-US"/>
              </w:rPr>
              <w:t>a. Total: 0.22 (2019)</w:t>
            </w:r>
          </w:p>
          <w:p w14:paraId="48CC995A" w14:textId="77777777" w:rsidR="00953E6D" w:rsidRPr="009C3381" w:rsidRDefault="00953E6D" w:rsidP="00953E6D">
            <w:pPr>
              <w:rPr>
                <w:sz w:val="18"/>
                <w:szCs w:val="18"/>
                <w:lang w:val="en-US"/>
              </w:rPr>
            </w:pPr>
            <w:r w:rsidRPr="009C3381">
              <w:rPr>
                <w:sz w:val="18"/>
                <w:szCs w:val="18"/>
                <w:lang w:val="en-US"/>
              </w:rPr>
              <w:t>b. Female: 0.21 (2019)</w:t>
            </w:r>
          </w:p>
          <w:p w14:paraId="6C23E025" w14:textId="77777777" w:rsidR="00953E6D" w:rsidRPr="009C3381" w:rsidRDefault="00953E6D" w:rsidP="00953E6D">
            <w:pPr>
              <w:rPr>
                <w:sz w:val="18"/>
                <w:szCs w:val="18"/>
                <w:lang w:val="en-US"/>
              </w:rPr>
            </w:pPr>
            <w:r w:rsidRPr="009C3381">
              <w:rPr>
                <w:sz w:val="18"/>
                <w:szCs w:val="18"/>
                <w:lang w:val="en-US"/>
              </w:rPr>
              <w:t>c. Male: 0.23 (2019)</w:t>
            </w:r>
          </w:p>
          <w:p w14:paraId="375ACC1A" w14:textId="77777777" w:rsidR="00953E6D" w:rsidRPr="009C3381" w:rsidRDefault="00953E6D" w:rsidP="00953E6D">
            <w:pPr>
              <w:rPr>
                <w:sz w:val="18"/>
                <w:szCs w:val="18"/>
                <w:lang w:val="en-US"/>
              </w:rPr>
            </w:pPr>
            <w:r w:rsidRPr="009C3381">
              <w:rPr>
                <w:sz w:val="18"/>
                <w:szCs w:val="18"/>
                <w:lang w:val="en-US"/>
              </w:rPr>
              <w:t>d. Children: 0.08 (2019)</w:t>
            </w:r>
          </w:p>
          <w:p w14:paraId="3154C136" w14:textId="77777777" w:rsidR="00953E6D" w:rsidRPr="009C3381" w:rsidRDefault="00953E6D" w:rsidP="00953E6D">
            <w:pPr>
              <w:rPr>
                <w:sz w:val="18"/>
                <w:szCs w:val="18"/>
                <w:lang w:val="en-US"/>
              </w:rPr>
            </w:pPr>
            <w:r w:rsidRPr="009C3381">
              <w:rPr>
                <w:sz w:val="18"/>
                <w:szCs w:val="18"/>
                <w:lang w:val="en-US"/>
              </w:rPr>
              <w:t>e. Adult: 0.37 (2019)</w:t>
            </w:r>
          </w:p>
          <w:p w14:paraId="45DC3419" w14:textId="1B84FE33" w:rsidR="00765436" w:rsidRPr="009C3381" w:rsidRDefault="00953E6D">
            <w:pPr>
              <w:rPr>
                <w:sz w:val="18"/>
                <w:szCs w:val="18"/>
                <w:lang w:val="en-US"/>
              </w:rPr>
            </w:pPr>
            <w:r w:rsidRPr="009C3381">
              <w:rPr>
                <w:sz w:val="18"/>
                <w:szCs w:val="18"/>
                <w:lang w:val="en-US"/>
              </w:rPr>
              <w:t>f. Youth aged 15-24 years, female: 0.5 (2019)</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BC78F35" w14:textId="77777777" w:rsidR="00765436" w:rsidRPr="009C3381" w:rsidRDefault="00765436">
            <w:pPr>
              <w:rPr>
                <w:sz w:val="18"/>
                <w:szCs w:val="18"/>
                <w:lang w:val="en-US"/>
              </w:rPr>
            </w:pP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1CD9BDA" w14:textId="10E551CB" w:rsidR="00765436" w:rsidRPr="009C3381" w:rsidRDefault="00122D96" w:rsidP="007A3BE7">
            <w:pPr>
              <w:rPr>
                <w:sz w:val="18"/>
                <w:szCs w:val="18"/>
                <w:lang w:val="en-US"/>
              </w:rPr>
            </w:pPr>
            <w:r w:rsidRPr="009C3381">
              <w:rPr>
                <w:sz w:val="18"/>
                <w:szCs w:val="18"/>
                <w:lang w:val="en-US"/>
              </w:rPr>
              <w:t xml:space="preserve">By 2030, end the epidemics of AIDS, tuberculosis, malaria and neglected tropical diseases and combat hepatitis, water-borne diseases and other communicable diseases </w:t>
            </w:r>
          </w:p>
        </w:tc>
      </w:tr>
      <w:tr w:rsidR="00953E6D" w:rsidRPr="00D92C9F" w14:paraId="20C1575B" w14:textId="77777777" w:rsidTr="006E76B0">
        <w:trPr>
          <w:trHeight w:val="116"/>
        </w:trPr>
        <w:tc>
          <w:tcPr>
            <w:tcW w:w="0" w:type="auto"/>
            <w:vMerge/>
            <w:tcBorders>
              <w:left w:val="single" w:sz="4" w:space="0" w:color="auto"/>
              <w:bottom w:val="single" w:sz="4" w:space="0" w:color="auto"/>
              <w:right w:val="single" w:sz="4" w:space="0" w:color="auto"/>
            </w:tcBorders>
            <w:vAlign w:val="center"/>
          </w:tcPr>
          <w:p w14:paraId="654D0EF1" w14:textId="77777777" w:rsidR="00953E6D" w:rsidRPr="00D92C9F" w:rsidRDefault="00953E6D" w:rsidP="00953E6D">
            <w:pPr>
              <w:rPr>
                <w:b/>
                <w:bCs/>
                <w:sz w:val="18"/>
                <w:szCs w:val="18"/>
                <w:lang w:val="en-US"/>
              </w:rPr>
            </w:pPr>
          </w:p>
        </w:tc>
        <w:tc>
          <w:tcPr>
            <w:tcW w:w="12330" w:type="dxa"/>
            <w:gridSpan w:val="7"/>
            <w:tcBorders>
              <w:top w:val="single" w:sz="4" w:space="0" w:color="auto"/>
              <w:left w:val="single" w:sz="4" w:space="0" w:color="auto"/>
              <w:bottom w:val="nil"/>
              <w:right w:val="single" w:sz="4" w:space="0" w:color="auto"/>
            </w:tcBorders>
            <w:vAlign w:val="center"/>
          </w:tcPr>
          <w:p w14:paraId="58431674" w14:textId="767C3788" w:rsidR="00953E6D" w:rsidRPr="009C3381" w:rsidRDefault="00953E6D" w:rsidP="00953E6D">
            <w:pPr>
              <w:rPr>
                <w:rFonts w:eastAsia="SimSun"/>
                <w:color w:val="000000"/>
                <w:sz w:val="16"/>
                <w:szCs w:val="16"/>
                <w:lang w:val="en-US"/>
              </w:rPr>
            </w:pPr>
            <w:r w:rsidRPr="009C3381">
              <w:rPr>
                <w:rFonts w:eastAsiaTheme="minorHAnsi"/>
                <w:color w:val="000000"/>
                <w:sz w:val="16"/>
                <w:szCs w:val="16"/>
                <w:shd w:val="clear" w:color="auto" w:fill="FFFFFF"/>
              </w:rPr>
              <w:t>SDG 3.3.1</w:t>
            </w:r>
            <w:r w:rsidRPr="009C3381">
              <w:rPr>
                <w:sz w:val="16"/>
                <w:szCs w:val="16"/>
                <w:lang w:val="en-US"/>
              </w:rPr>
              <w:t xml:space="preserve">                                                                                                                                                                              (UNAIDS, UNFPA, UNICEF, UN Women, WFP, WHO)</w:t>
            </w:r>
          </w:p>
        </w:tc>
      </w:tr>
      <w:tr w:rsidR="00953E6D" w:rsidRPr="00D92C9F" w14:paraId="19119A54" w14:textId="77777777" w:rsidTr="006E76B0">
        <w:trPr>
          <w:trHeight w:val="116"/>
        </w:trPr>
        <w:tc>
          <w:tcPr>
            <w:tcW w:w="0" w:type="auto"/>
            <w:vMerge/>
            <w:tcBorders>
              <w:left w:val="single" w:sz="4" w:space="0" w:color="auto"/>
              <w:bottom w:val="single" w:sz="4" w:space="0" w:color="auto"/>
              <w:right w:val="single" w:sz="4" w:space="0" w:color="auto"/>
            </w:tcBorders>
            <w:vAlign w:val="center"/>
          </w:tcPr>
          <w:p w14:paraId="00267535"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51CF4EDF" w14:textId="0349EB80" w:rsidR="00953E6D" w:rsidRPr="009C3381" w:rsidRDefault="00953E6D" w:rsidP="006E76B0">
            <w:pPr>
              <w:jc w:val="both"/>
              <w:rPr>
                <w:sz w:val="16"/>
                <w:szCs w:val="16"/>
                <w:lang w:val="en-US"/>
              </w:rPr>
            </w:pPr>
            <w:r w:rsidRPr="009C3381">
              <w:rPr>
                <w:rFonts w:eastAsia="SimSun"/>
                <w:color w:val="000000"/>
                <w:sz w:val="16"/>
                <w:szCs w:val="16"/>
                <w:lang w:val="en-US"/>
              </w:rPr>
              <w:t xml:space="preserve">Data source: </w:t>
            </w:r>
            <w:r w:rsidRPr="009C3381">
              <w:rPr>
                <w:sz w:val="16"/>
                <w:szCs w:val="16"/>
                <w:lang w:val="en-US"/>
              </w:rPr>
              <w:t xml:space="preserve">Based on </w:t>
            </w:r>
            <w:r w:rsidRPr="009C3381">
              <w:rPr>
                <w:sz w:val="16"/>
                <w:szCs w:val="16"/>
              </w:rPr>
              <w:t>“The Secretary General’s Report on Sustainable Development Goals, Statistical Annex” (</w:t>
            </w:r>
            <w:hyperlink r:id="rId49" w:history="1">
              <w:r w:rsidRPr="009C3381">
                <w:rPr>
                  <w:rStyle w:val="Hyperlink"/>
                  <w:sz w:val="16"/>
                  <w:szCs w:val="16"/>
                </w:rPr>
                <w:t>https://unstats.un.org/sdgs/files/report/2021/secretary-general-sdg-report-2021</w:t>
              </w:r>
              <w:r w:rsidR="008B34CD" w:rsidRPr="009C3381">
                <w:rPr>
                  <w:rStyle w:val="Hyperlink"/>
                  <w:sz w:val="16"/>
                  <w:szCs w:val="16"/>
                </w:rPr>
                <w:t>—</w:t>
              </w:r>
              <w:r w:rsidRPr="009C3381">
                <w:rPr>
                  <w:rStyle w:val="Hyperlink"/>
                  <w:sz w:val="16"/>
                  <w:szCs w:val="16"/>
                </w:rPr>
                <w:t>Statistical-Annex.pdf</w:t>
              </w:r>
            </w:hyperlink>
            <w:r w:rsidRPr="009C3381">
              <w:rPr>
                <w:sz w:val="16"/>
                <w:szCs w:val="16"/>
              </w:rPr>
              <w:t xml:space="preserve">). </w:t>
            </w:r>
            <w:r w:rsidRPr="009C3381">
              <w:rPr>
                <w:rStyle w:val="Hyperlink"/>
                <w:color w:val="auto"/>
                <w:sz w:val="16"/>
                <w:szCs w:val="16"/>
                <w:u w:val="none"/>
              </w:rPr>
              <w:t xml:space="preserve">Baseline year is </w:t>
            </w:r>
            <w:r w:rsidRPr="009C3381">
              <w:rPr>
                <w:sz w:val="16"/>
                <w:szCs w:val="16"/>
              </w:rPr>
              <w:t>2019.</w:t>
            </w:r>
          </w:p>
        </w:tc>
      </w:tr>
    </w:tbl>
    <w:p w14:paraId="027E7B85" w14:textId="77777777" w:rsidR="00765436" w:rsidRPr="00D92C9F" w:rsidRDefault="00765436" w:rsidP="00765436">
      <w:pPr>
        <w:rPr>
          <w:b/>
          <w:bCs/>
          <w:lang w:val="en-US"/>
        </w:rPr>
      </w:pPr>
    </w:p>
    <w:p w14:paraId="495557E9" w14:textId="77777777" w:rsidR="00765436" w:rsidRPr="00D92C9F" w:rsidRDefault="00765436" w:rsidP="00765436">
      <w:pPr>
        <w:rPr>
          <w:b/>
          <w:bCs/>
          <w:sz w:val="24"/>
          <w:szCs w:val="24"/>
        </w:rPr>
      </w:pPr>
      <w:r w:rsidRPr="00D92C9F">
        <w:rPr>
          <w:b/>
          <w:bCs/>
          <w:sz w:val="24"/>
          <w:szCs w:val="24"/>
        </w:rPr>
        <w:t xml:space="preserve"> </w:t>
      </w:r>
    </w:p>
    <w:p w14:paraId="6A1A6122" w14:textId="77777777" w:rsidR="00765436" w:rsidRPr="00D92C9F" w:rsidRDefault="00765436" w:rsidP="00765436">
      <w:pPr>
        <w:rPr>
          <w:b/>
          <w:bCs/>
          <w:sz w:val="24"/>
          <w:szCs w:val="24"/>
        </w:rPr>
      </w:pPr>
    </w:p>
    <w:p w14:paraId="1C3FC23F" w14:textId="77777777" w:rsidR="00603E2E" w:rsidRPr="00D92C9F" w:rsidRDefault="00603E2E" w:rsidP="00765436">
      <w:pPr>
        <w:rPr>
          <w:b/>
          <w:bCs/>
          <w:sz w:val="24"/>
          <w:szCs w:val="24"/>
        </w:rPr>
      </w:pPr>
    </w:p>
    <w:p w14:paraId="7F80B35C" w14:textId="77777777" w:rsidR="00603E2E" w:rsidRPr="00D92C9F" w:rsidRDefault="00603E2E" w:rsidP="00765436">
      <w:pPr>
        <w:rPr>
          <w:b/>
          <w:bCs/>
          <w:sz w:val="24"/>
          <w:szCs w:val="24"/>
        </w:rPr>
      </w:pPr>
    </w:p>
    <w:p w14:paraId="185159AD" w14:textId="77777777" w:rsidR="00603E2E" w:rsidRPr="00D92C9F" w:rsidRDefault="00603E2E" w:rsidP="00765436">
      <w:pPr>
        <w:rPr>
          <w:b/>
          <w:bCs/>
          <w:sz w:val="24"/>
          <w:szCs w:val="24"/>
        </w:rPr>
      </w:pPr>
    </w:p>
    <w:p w14:paraId="4052EFE3" w14:textId="77777777" w:rsidR="00603E2E" w:rsidRPr="00D92C9F" w:rsidRDefault="00603E2E" w:rsidP="00765436">
      <w:pPr>
        <w:rPr>
          <w:b/>
          <w:bCs/>
          <w:sz w:val="24"/>
          <w:szCs w:val="24"/>
        </w:rPr>
      </w:pPr>
    </w:p>
    <w:p w14:paraId="7BB539BD" w14:textId="77777777" w:rsidR="00603E2E" w:rsidRPr="00D92C9F" w:rsidRDefault="00603E2E" w:rsidP="00765436">
      <w:pPr>
        <w:rPr>
          <w:b/>
          <w:bCs/>
          <w:sz w:val="24"/>
          <w:szCs w:val="24"/>
        </w:rPr>
      </w:pPr>
    </w:p>
    <w:tbl>
      <w:tblPr>
        <w:tblStyle w:val="TableGrid"/>
        <w:tblW w:w="0" w:type="auto"/>
        <w:tblLook w:val="04A0" w:firstRow="1" w:lastRow="0" w:firstColumn="1" w:lastColumn="0" w:noHBand="0" w:noVBand="1"/>
      </w:tblPr>
      <w:tblGrid>
        <w:gridCol w:w="625"/>
        <w:gridCol w:w="720"/>
        <w:gridCol w:w="4590"/>
        <w:gridCol w:w="1710"/>
        <w:gridCol w:w="1800"/>
        <w:gridCol w:w="990"/>
        <w:gridCol w:w="2515"/>
      </w:tblGrid>
      <w:tr w:rsidR="00765436" w:rsidRPr="00D92C9F" w14:paraId="301DD74D" w14:textId="77777777">
        <w:trPr>
          <w:trHeight w:val="908"/>
          <w:tblHeader/>
        </w:trPr>
        <w:tc>
          <w:tcPr>
            <w:tcW w:w="1345" w:type="dxa"/>
            <w:gridSpan w:val="2"/>
            <w:tcBorders>
              <w:top w:val="single" w:sz="4" w:space="0" w:color="auto"/>
              <w:left w:val="single" w:sz="4" w:space="0" w:color="auto"/>
              <w:bottom w:val="single" w:sz="4" w:space="0" w:color="auto"/>
              <w:right w:val="single" w:sz="4" w:space="0" w:color="002060"/>
            </w:tcBorders>
            <w:shd w:val="clear" w:color="auto" w:fill="002060"/>
            <w:vAlign w:val="center"/>
            <w:hideMark/>
          </w:tcPr>
          <w:p w14:paraId="110D3DE1" w14:textId="4A8D6A48" w:rsidR="00765436" w:rsidRPr="00D92C9F" w:rsidRDefault="00765436">
            <w:pPr>
              <w:rPr>
                <w:rFonts w:eastAsia="Calibri"/>
                <w:b/>
                <w:bCs/>
                <w:color w:val="FFFFFF"/>
                <w:sz w:val="20"/>
                <w:szCs w:val="20"/>
              </w:rPr>
            </w:pPr>
            <w:r w:rsidRPr="00D92C9F">
              <w:rPr>
                <w:b/>
                <w:bCs/>
                <w:noProof/>
              </w:rPr>
              <w:drawing>
                <wp:inline distT="0" distB="0" distL="0" distR="0" wp14:anchorId="688BA4E4" wp14:editId="77DF3F54">
                  <wp:extent cx="508000" cy="482600"/>
                  <wp:effectExtent l="0" t="0" r="6350" b="0"/>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08000" cy="482600"/>
                          </a:xfrm>
                          <a:prstGeom prst="rect">
                            <a:avLst/>
                          </a:prstGeom>
                          <a:noFill/>
                          <a:ln>
                            <a:noFill/>
                          </a:ln>
                        </pic:spPr>
                      </pic:pic>
                    </a:graphicData>
                  </a:graphic>
                </wp:inline>
              </w:drawing>
            </w:r>
          </w:p>
        </w:tc>
        <w:tc>
          <w:tcPr>
            <w:tcW w:w="11605" w:type="dxa"/>
            <w:gridSpan w:val="5"/>
            <w:tcBorders>
              <w:top w:val="single" w:sz="4" w:space="0" w:color="auto"/>
              <w:left w:val="single" w:sz="4" w:space="0" w:color="002060"/>
              <w:bottom w:val="single" w:sz="4" w:space="0" w:color="auto"/>
              <w:right w:val="single" w:sz="4" w:space="0" w:color="auto"/>
            </w:tcBorders>
            <w:shd w:val="clear" w:color="auto" w:fill="002060"/>
            <w:vAlign w:val="center"/>
            <w:hideMark/>
          </w:tcPr>
          <w:p w14:paraId="440BA320" w14:textId="77777777" w:rsidR="00765436" w:rsidRPr="00D92C9F" w:rsidRDefault="00765436">
            <w:pPr>
              <w:pStyle w:val="Heading2"/>
              <w:rPr>
                <w:rFonts w:ascii="Arial Nova" w:eastAsia="Calibri" w:hAnsi="Arial Nova"/>
                <w:b/>
                <w:bCs/>
                <w:color w:val="FFFFFF"/>
                <w:sz w:val="22"/>
                <w:szCs w:val="22"/>
              </w:rPr>
            </w:pPr>
            <w:bookmarkStart w:id="10" w:name="_Toc78802133"/>
            <w:bookmarkStart w:id="11" w:name="_Toc104012110"/>
            <w:r w:rsidRPr="00D92C9F">
              <w:rPr>
                <w:rFonts w:ascii="Arial Nova" w:hAnsi="Arial Nova"/>
                <w:b/>
                <w:bCs/>
                <w:color w:val="FFFFFF" w:themeColor="background1"/>
                <w:sz w:val="22"/>
                <w:szCs w:val="22"/>
              </w:rPr>
              <w:t>OUTCOME 3</w:t>
            </w:r>
            <w:bookmarkEnd w:id="10"/>
            <w:bookmarkEnd w:id="11"/>
          </w:p>
          <w:p w14:paraId="0D7DD9EB" w14:textId="77777777" w:rsidR="00765436" w:rsidRPr="00D92C9F" w:rsidRDefault="00765436">
            <w:pPr>
              <w:rPr>
                <w:rFonts w:eastAsia="Calibri"/>
                <w:b/>
                <w:bCs/>
                <w:color w:val="FFFFFF"/>
              </w:rPr>
            </w:pPr>
            <w:r w:rsidRPr="00D92C9F">
              <w:rPr>
                <w:b/>
                <w:bCs/>
                <w:color w:val="FFFFFF" w:themeColor="background1"/>
              </w:rPr>
              <w:t>Resilience built to respond to systemic uncertainty and risk</w:t>
            </w:r>
          </w:p>
        </w:tc>
      </w:tr>
      <w:tr w:rsidR="00765436" w:rsidRPr="00D92C9F" w14:paraId="454FBA9D" w14:textId="77777777" w:rsidTr="007A3BE7">
        <w:trPr>
          <w:tblHeader/>
        </w:trPr>
        <w:tc>
          <w:tcPr>
            <w:tcW w:w="593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3D97107" w14:textId="77777777" w:rsidR="00765436" w:rsidRPr="00D92C9F" w:rsidRDefault="00765436">
            <w:pPr>
              <w:jc w:val="center"/>
              <w:rPr>
                <w:b/>
                <w:bCs/>
                <w:sz w:val="18"/>
                <w:szCs w:val="18"/>
                <w:lang w:val="en-US"/>
              </w:rPr>
            </w:pPr>
            <w:r w:rsidRPr="00D92C9F">
              <w:rPr>
                <w:b/>
                <w:bCs/>
                <w:sz w:val="18"/>
                <w:szCs w:val="18"/>
                <w:lang w:val="en-US"/>
              </w:rPr>
              <w:t>Outcome Indicator</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7D1DB08" w14:textId="77777777" w:rsidR="00765436" w:rsidRPr="00D92C9F" w:rsidRDefault="00765436">
            <w:pPr>
              <w:jc w:val="center"/>
              <w:rPr>
                <w:b/>
                <w:bCs/>
                <w:sz w:val="18"/>
                <w:szCs w:val="18"/>
                <w:lang w:val="en-US"/>
              </w:rPr>
            </w:pPr>
            <w:r w:rsidRPr="00D92C9F">
              <w:rPr>
                <w:b/>
                <w:bCs/>
                <w:sz w:val="18"/>
                <w:szCs w:val="18"/>
                <w:lang w:val="en-US"/>
              </w:rPr>
              <w:t>Baseline</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CC924E" w14:textId="77777777" w:rsidR="00765436" w:rsidRPr="00D92C9F" w:rsidRDefault="00765436">
            <w:pPr>
              <w:jc w:val="center"/>
              <w:rPr>
                <w:b/>
                <w:bCs/>
                <w:sz w:val="18"/>
                <w:szCs w:val="18"/>
                <w:lang w:val="en-US"/>
              </w:rPr>
            </w:pPr>
            <w:r w:rsidRPr="00D92C9F">
              <w:rPr>
                <w:b/>
                <w:bCs/>
                <w:sz w:val="18"/>
                <w:szCs w:val="18"/>
                <w:lang w:val="en-US"/>
              </w:rPr>
              <w:t>Latest Data</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B15905B" w14:textId="608F343D" w:rsidR="00765436" w:rsidRPr="00D92C9F" w:rsidRDefault="006414C9">
            <w:pPr>
              <w:jc w:val="center"/>
              <w:rPr>
                <w:b/>
                <w:bCs/>
                <w:sz w:val="18"/>
                <w:szCs w:val="18"/>
                <w:lang w:val="en-US"/>
              </w:rPr>
            </w:pPr>
            <w:r w:rsidRPr="00D92C9F">
              <w:rPr>
                <w:b/>
                <w:bCs/>
                <w:sz w:val="18"/>
                <w:szCs w:val="18"/>
                <w:lang w:val="en-US"/>
              </w:rPr>
              <w:t>2030 Target</w:t>
            </w:r>
          </w:p>
        </w:tc>
      </w:tr>
      <w:tr w:rsidR="00972DA1" w:rsidRPr="00D92C9F" w14:paraId="32CFC505" w14:textId="77777777" w:rsidTr="007A3BE7">
        <w:trPr>
          <w:trHeight w:val="404"/>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1EB704C9" w14:textId="77777777" w:rsidR="00765436" w:rsidRPr="00D92C9F" w:rsidRDefault="00765436">
            <w:pPr>
              <w:jc w:val="center"/>
              <w:rPr>
                <w:b/>
                <w:bCs/>
                <w:sz w:val="18"/>
                <w:szCs w:val="18"/>
                <w:lang w:val="en-US"/>
              </w:rPr>
            </w:pPr>
            <w:r w:rsidRPr="00D92C9F">
              <w:rPr>
                <w:b/>
                <w:bCs/>
                <w:sz w:val="18"/>
                <w:szCs w:val="18"/>
                <w:lang w:val="en-US"/>
              </w:rPr>
              <w:t>1</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E3F4E23" w14:textId="77777777" w:rsidR="00765436" w:rsidRPr="009C3381" w:rsidRDefault="00765436">
            <w:pPr>
              <w:spacing w:before="100" w:after="100"/>
              <w:rPr>
                <w:sz w:val="18"/>
                <w:szCs w:val="18"/>
                <w:lang w:val="en-US"/>
              </w:rPr>
            </w:pPr>
            <w:r w:rsidRPr="009C3381">
              <w:rPr>
                <w:rStyle w:val="normaltextrun"/>
                <w:rFonts w:cs="Segoe UI"/>
                <w:sz w:val="18"/>
                <w:szCs w:val="18"/>
                <w:lang w:val="en-US"/>
              </w:rPr>
              <w:t>Number of countries that adopt and implement national disaster risk reduction strategies in line with the Sendai Framework</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DA57A9F" w14:textId="566A4639" w:rsidR="00765436" w:rsidRPr="009C3381" w:rsidRDefault="00E13D21" w:rsidP="006E76B0">
            <w:pPr>
              <w:jc w:val="center"/>
              <w:rPr>
                <w:sz w:val="18"/>
                <w:szCs w:val="18"/>
                <w:lang w:val="en-US"/>
              </w:rPr>
            </w:pPr>
            <w:r w:rsidRPr="009C3381">
              <w:rPr>
                <w:sz w:val="18"/>
                <w:szCs w:val="18"/>
                <w:lang w:val="en-US"/>
              </w:rPr>
              <w:t xml:space="preserve">118 </w:t>
            </w:r>
            <w:r w:rsidRPr="009C3381">
              <w:rPr>
                <w:rFonts w:eastAsia="DengXian"/>
                <w:sz w:val="18"/>
                <w:szCs w:val="18"/>
                <w:lang w:val="en-US" w:eastAsia="zh-CN"/>
              </w:rPr>
              <w:t>(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05DDA70" w14:textId="77777777" w:rsidR="00765436" w:rsidRPr="009C3381" w:rsidRDefault="00765436" w:rsidP="006E76B0">
            <w:pPr>
              <w:jc w:val="center"/>
              <w:rPr>
                <w:sz w:val="18"/>
                <w:szCs w:val="18"/>
                <w:lang w:val="en-US"/>
              </w:rPr>
            </w:pP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B91C8C3" w14:textId="70D3F720" w:rsidR="00765436" w:rsidRPr="009C3381" w:rsidRDefault="009B6098" w:rsidP="007A3BE7">
            <w:pPr>
              <w:rPr>
                <w:sz w:val="18"/>
                <w:szCs w:val="18"/>
                <w:lang w:val="en-US"/>
              </w:rPr>
            </w:pPr>
            <w:r w:rsidRPr="009C3381">
              <w:rPr>
                <w:sz w:val="18"/>
                <w:szCs w:val="18"/>
                <w:lang w:val="en-US"/>
              </w:rPr>
              <w:t xml:space="preserve">By 2030, build the resilience of the poor and those in vulnerable situations and reduce their exposure and vulnerability to climate-related extreme events and </w:t>
            </w:r>
            <w:r w:rsidRPr="009C3381">
              <w:rPr>
                <w:sz w:val="18"/>
                <w:szCs w:val="18"/>
                <w:lang w:val="en-US"/>
              </w:rPr>
              <w:lastRenderedPageBreak/>
              <w:t>other economic, social and environmental shocks and disasters</w:t>
            </w:r>
          </w:p>
        </w:tc>
      </w:tr>
      <w:tr w:rsidR="00825B8B" w:rsidRPr="00D92C9F" w14:paraId="0C27A12F" w14:textId="77777777" w:rsidTr="00767F86">
        <w:tc>
          <w:tcPr>
            <w:tcW w:w="0" w:type="auto"/>
            <w:vMerge/>
            <w:tcBorders>
              <w:left w:val="single" w:sz="4" w:space="0" w:color="auto"/>
              <w:right w:val="single" w:sz="4" w:space="0" w:color="auto"/>
            </w:tcBorders>
            <w:vAlign w:val="center"/>
            <w:hideMark/>
          </w:tcPr>
          <w:p w14:paraId="67C62509" w14:textId="77777777" w:rsidR="00765436" w:rsidRPr="00D92C9F" w:rsidRDefault="00765436">
            <w:pPr>
              <w:rPr>
                <w:b/>
                <w:bCs/>
                <w:sz w:val="18"/>
                <w:szCs w:val="18"/>
                <w:lang w:val="en-US"/>
              </w:rPr>
            </w:pPr>
          </w:p>
        </w:tc>
        <w:tc>
          <w:tcPr>
            <w:tcW w:w="9810" w:type="dxa"/>
            <w:gridSpan w:val="5"/>
            <w:tcBorders>
              <w:top w:val="single" w:sz="4" w:space="0" w:color="auto"/>
              <w:left w:val="single" w:sz="4" w:space="0" w:color="auto"/>
              <w:bottom w:val="nil"/>
              <w:right w:val="single" w:sz="4" w:space="0" w:color="FFFFFF" w:themeColor="background1"/>
            </w:tcBorders>
            <w:vAlign w:val="center"/>
            <w:hideMark/>
          </w:tcPr>
          <w:p w14:paraId="6AA10CFA" w14:textId="18C74FAE" w:rsidR="00765436" w:rsidRPr="009C3381" w:rsidRDefault="00765436">
            <w:pPr>
              <w:rPr>
                <w:sz w:val="16"/>
                <w:szCs w:val="16"/>
              </w:rPr>
            </w:pPr>
            <w:r w:rsidRPr="009C3381">
              <w:rPr>
                <w:sz w:val="16"/>
                <w:szCs w:val="16"/>
                <w:lang w:val="en-US"/>
              </w:rPr>
              <w:t>SDG Indicator 1.5.3</w:t>
            </w:r>
          </w:p>
        </w:tc>
        <w:tc>
          <w:tcPr>
            <w:tcW w:w="2515" w:type="dxa"/>
            <w:tcBorders>
              <w:top w:val="single" w:sz="4" w:space="0" w:color="auto"/>
              <w:left w:val="single" w:sz="4" w:space="0" w:color="FFFFFF" w:themeColor="background1"/>
              <w:bottom w:val="nil"/>
              <w:right w:val="single" w:sz="4" w:space="0" w:color="auto"/>
            </w:tcBorders>
            <w:vAlign w:val="bottom"/>
            <w:hideMark/>
          </w:tcPr>
          <w:p w14:paraId="3F7BD1AD" w14:textId="77777777" w:rsidR="00765436" w:rsidRPr="009C3381" w:rsidRDefault="00765436">
            <w:pPr>
              <w:jc w:val="right"/>
              <w:rPr>
                <w:sz w:val="16"/>
                <w:szCs w:val="16"/>
                <w:lang w:val="en-US"/>
              </w:rPr>
            </w:pPr>
            <w:r w:rsidRPr="009C3381">
              <w:rPr>
                <w:rFonts w:eastAsia="SimSun"/>
                <w:color w:val="000000"/>
                <w:sz w:val="16"/>
                <w:szCs w:val="16"/>
              </w:rPr>
              <w:t xml:space="preserve">(FAO, UNEP, UNFPA, </w:t>
            </w:r>
            <w:r w:rsidRPr="009C3381">
              <w:rPr>
                <w:rFonts w:eastAsia="SimSun"/>
                <w:i/>
                <w:iCs/>
                <w:color w:val="000000"/>
                <w:sz w:val="16"/>
                <w:szCs w:val="16"/>
              </w:rPr>
              <w:t>UNICEF</w:t>
            </w:r>
            <w:r w:rsidRPr="009C3381">
              <w:rPr>
                <w:rFonts w:eastAsia="SimSun"/>
                <w:color w:val="000000"/>
                <w:sz w:val="16"/>
                <w:szCs w:val="16"/>
              </w:rPr>
              <w:t>)</w:t>
            </w:r>
          </w:p>
        </w:tc>
      </w:tr>
      <w:tr w:rsidR="00E13D21" w:rsidRPr="00D92C9F" w14:paraId="13C5B2D8" w14:textId="77777777" w:rsidTr="006E76B0">
        <w:tc>
          <w:tcPr>
            <w:tcW w:w="0" w:type="auto"/>
            <w:vMerge/>
            <w:tcBorders>
              <w:left w:val="single" w:sz="4" w:space="0" w:color="auto"/>
              <w:bottom w:val="single" w:sz="4" w:space="0" w:color="auto"/>
              <w:right w:val="single" w:sz="4" w:space="0" w:color="auto"/>
            </w:tcBorders>
            <w:vAlign w:val="center"/>
          </w:tcPr>
          <w:p w14:paraId="40A4CEC8" w14:textId="77777777" w:rsidR="00E13D21" w:rsidRPr="00D92C9F" w:rsidRDefault="00E13D21" w:rsidP="00FB117B">
            <w:pPr>
              <w:rPr>
                <w:b/>
                <w:bCs/>
                <w:sz w:val="18"/>
                <w:szCs w:val="18"/>
                <w:lang w:val="en-US"/>
              </w:rPr>
            </w:pPr>
          </w:p>
        </w:tc>
        <w:tc>
          <w:tcPr>
            <w:tcW w:w="12325" w:type="dxa"/>
            <w:gridSpan w:val="6"/>
            <w:tcBorders>
              <w:top w:val="nil"/>
              <w:left w:val="single" w:sz="4" w:space="0" w:color="auto"/>
              <w:bottom w:val="single" w:sz="4" w:space="0" w:color="auto"/>
              <w:right w:val="single" w:sz="4" w:space="0" w:color="auto"/>
            </w:tcBorders>
            <w:vAlign w:val="center"/>
          </w:tcPr>
          <w:p w14:paraId="753BD776" w14:textId="45DC4C84" w:rsidR="00E13D21" w:rsidRPr="009C3381" w:rsidRDefault="00E13D21" w:rsidP="006E76B0">
            <w:pPr>
              <w:jc w:val="both"/>
              <w:rPr>
                <w:rFonts w:eastAsia="SimSun"/>
                <w:color w:val="000000"/>
                <w:sz w:val="16"/>
                <w:szCs w:val="16"/>
              </w:rPr>
            </w:pPr>
            <w:r w:rsidRPr="009C3381">
              <w:rPr>
                <w:rFonts w:eastAsia="SimSun"/>
                <w:color w:val="000000"/>
                <w:sz w:val="16"/>
                <w:szCs w:val="16"/>
                <w:lang w:val="en-US"/>
              </w:rPr>
              <w:t xml:space="preserve">Data source: </w:t>
            </w:r>
            <w:r w:rsidRPr="009C3381">
              <w:rPr>
                <w:sz w:val="16"/>
                <w:szCs w:val="16"/>
                <w:lang w:val="en-US"/>
              </w:rPr>
              <w:t xml:space="preserve">Based on </w:t>
            </w:r>
            <w:r w:rsidRPr="009C3381">
              <w:rPr>
                <w:sz w:val="16"/>
                <w:szCs w:val="16"/>
              </w:rPr>
              <w:t>“The Secretary General’s Report on Sustainable Development Goals, Statistical Annex” (</w:t>
            </w:r>
            <w:hyperlink r:id="rId51" w:history="1">
              <w:r w:rsidRPr="009C3381">
                <w:rPr>
                  <w:rStyle w:val="Hyperlink"/>
                  <w:sz w:val="16"/>
                  <w:szCs w:val="16"/>
                </w:rPr>
                <w:t>https://unstats.un.org/sdgs/files/report/2021/secretary-general-sdg-report-2021</w:t>
              </w:r>
              <w:r w:rsidR="008B34CD" w:rsidRPr="009C3381">
                <w:rPr>
                  <w:rStyle w:val="Hyperlink"/>
                  <w:sz w:val="16"/>
                  <w:szCs w:val="16"/>
                </w:rPr>
                <w:t>—</w:t>
              </w:r>
              <w:r w:rsidRPr="009C3381">
                <w:rPr>
                  <w:rStyle w:val="Hyperlink"/>
                  <w:sz w:val="16"/>
                  <w:szCs w:val="16"/>
                </w:rPr>
                <w:t>Statistical-Annex.pdf</w:t>
              </w:r>
            </w:hyperlink>
            <w:r w:rsidRPr="009C3381">
              <w:rPr>
                <w:sz w:val="16"/>
                <w:szCs w:val="16"/>
              </w:rPr>
              <w:t>). Baseline year is 2020.</w:t>
            </w:r>
          </w:p>
        </w:tc>
      </w:tr>
      <w:tr w:rsidR="00825B8B" w:rsidRPr="00D92C9F" w14:paraId="771D2E5B"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75F388D" w14:textId="77777777" w:rsidR="00765436" w:rsidRPr="00D92C9F" w:rsidRDefault="00765436">
            <w:pPr>
              <w:jc w:val="center"/>
              <w:rPr>
                <w:b/>
                <w:bCs/>
                <w:sz w:val="18"/>
                <w:szCs w:val="18"/>
                <w:lang w:val="en-US"/>
              </w:rPr>
            </w:pPr>
            <w:r w:rsidRPr="00D92C9F">
              <w:rPr>
                <w:b/>
                <w:bCs/>
                <w:sz w:val="18"/>
                <w:szCs w:val="18"/>
                <w:lang w:val="en-US"/>
              </w:rPr>
              <w:t>2</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B096711" w14:textId="77777777" w:rsidR="00765436" w:rsidRPr="009C3381" w:rsidRDefault="00765436">
            <w:pPr>
              <w:spacing w:before="100" w:after="100"/>
              <w:rPr>
                <w:rFonts w:eastAsia="SimSun"/>
                <w:color w:val="000000"/>
                <w:sz w:val="18"/>
                <w:szCs w:val="18"/>
              </w:rPr>
            </w:pPr>
            <w:r w:rsidRPr="009C3381">
              <w:rPr>
                <w:rStyle w:val="normaltextrun"/>
                <w:rFonts w:cs="Segoe UI"/>
                <w:sz w:val="18"/>
                <w:szCs w:val="18"/>
                <w:lang w:val="en-US"/>
              </w:rPr>
              <w:t>Number of countries whose vulnerability to crisis and disaster risk has improved</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2C3DBF4" w14:textId="072CF670" w:rsidR="00765436" w:rsidRPr="009C3381" w:rsidRDefault="00F01648" w:rsidP="006E76B0">
            <w:pPr>
              <w:jc w:val="center"/>
              <w:rPr>
                <w:sz w:val="18"/>
                <w:szCs w:val="18"/>
                <w:lang w:val="en-US"/>
              </w:rPr>
            </w:pPr>
            <w:r w:rsidRPr="009C3381">
              <w:rPr>
                <w:sz w:val="18"/>
                <w:szCs w:val="18"/>
                <w:lang w:val="en-US"/>
              </w:rPr>
              <w:t>23 (2021)</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EDA053E" w14:textId="77777777" w:rsidR="00765436" w:rsidRPr="009C3381" w:rsidRDefault="00765436" w:rsidP="006E76B0">
            <w:pPr>
              <w:jc w:val="center"/>
              <w:rPr>
                <w:sz w:val="18"/>
                <w:szCs w:val="18"/>
                <w:lang w:val="en-US"/>
              </w:rPr>
            </w:pP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D08010D" w14:textId="0EBC8735" w:rsidR="00765436" w:rsidRPr="009C3381" w:rsidRDefault="006E4186" w:rsidP="006E76B0">
            <w:pPr>
              <w:jc w:val="center"/>
              <w:rPr>
                <w:sz w:val="18"/>
                <w:szCs w:val="18"/>
                <w:lang w:val="en-US"/>
              </w:rPr>
            </w:pPr>
            <w:r w:rsidRPr="009C3381">
              <w:rPr>
                <w:sz w:val="18"/>
                <w:szCs w:val="18"/>
                <w:lang w:val="en-US"/>
              </w:rPr>
              <w:t>NA</w:t>
            </w:r>
          </w:p>
        </w:tc>
      </w:tr>
      <w:tr w:rsidR="00765436" w:rsidRPr="00D92C9F" w14:paraId="47015822"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358842B5" w14:textId="77777777" w:rsidR="00765436" w:rsidRPr="00D92C9F" w:rsidRDefault="00765436">
            <w:pPr>
              <w:rPr>
                <w:b/>
                <w:bCs/>
                <w:sz w:val="18"/>
                <w:szCs w:val="18"/>
                <w:lang w:val="en-US"/>
              </w:rPr>
            </w:pPr>
          </w:p>
        </w:tc>
        <w:tc>
          <w:tcPr>
            <w:tcW w:w="12325" w:type="dxa"/>
            <w:gridSpan w:val="6"/>
            <w:tcBorders>
              <w:top w:val="single" w:sz="4" w:space="0" w:color="auto"/>
              <w:left w:val="single" w:sz="4" w:space="0" w:color="auto"/>
              <w:bottom w:val="single" w:sz="4" w:space="0" w:color="auto"/>
              <w:right w:val="single" w:sz="4" w:space="0" w:color="auto"/>
            </w:tcBorders>
            <w:vAlign w:val="center"/>
            <w:hideMark/>
          </w:tcPr>
          <w:p w14:paraId="4773F817" w14:textId="58A6C89E" w:rsidR="00765436" w:rsidRPr="009C3381" w:rsidRDefault="00111EF6" w:rsidP="006E76B0">
            <w:pPr>
              <w:spacing w:before="60" w:after="60"/>
              <w:jc w:val="both"/>
              <w:rPr>
                <w:sz w:val="18"/>
                <w:szCs w:val="18"/>
                <w:lang w:val="en-US"/>
              </w:rPr>
            </w:pPr>
            <w:r w:rsidRPr="009C3381">
              <w:rPr>
                <w:rStyle w:val="eop"/>
                <w:color w:val="000000"/>
                <w:sz w:val="16"/>
                <w:szCs w:val="16"/>
                <w:shd w:val="clear" w:color="auto" w:fill="FFFFFF"/>
              </w:rPr>
              <w:t xml:space="preserve">Data source: INFORM Risk Index European Commission </w:t>
            </w:r>
            <w:hyperlink r:id="rId52" w:history="1">
              <w:r w:rsidRPr="009C3381">
                <w:rPr>
                  <w:rStyle w:val="Hyperlink"/>
                  <w:sz w:val="16"/>
                  <w:szCs w:val="16"/>
                  <w:shd w:val="clear" w:color="auto" w:fill="FFFFFF"/>
                </w:rPr>
                <w:t>https://drmkc.jrc.ec.europa.eu/inform-index/INFORM-Risk</w:t>
              </w:r>
            </w:hyperlink>
            <w:r w:rsidR="00D274FD" w:rsidRPr="009C3381">
              <w:rPr>
                <w:sz w:val="16"/>
                <w:szCs w:val="16"/>
              </w:rPr>
              <w:t>, which c</w:t>
            </w:r>
            <w:r w:rsidRPr="009C3381">
              <w:rPr>
                <w:sz w:val="16"/>
                <w:szCs w:val="16"/>
              </w:rPr>
              <w:t xml:space="preserve">ounts the number of countries </w:t>
            </w:r>
            <w:r w:rsidR="00D274FD" w:rsidRPr="009C3381">
              <w:rPr>
                <w:sz w:val="16"/>
                <w:szCs w:val="16"/>
              </w:rPr>
              <w:t>with</w:t>
            </w:r>
            <w:r w:rsidRPr="009C3381">
              <w:rPr>
                <w:sz w:val="16"/>
                <w:szCs w:val="16"/>
              </w:rPr>
              <w:t xml:space="preserve"> lower INFORM index scores compared to </w:t>
            </w:r>
            <w:r w:rsidR="00D274FD" w:rsidRPr="009C3381">
              <w:rPr>
                <w:sz w:val="16"/>
                <w:szCs w:val="16"/>
              </w:rPr>
              <w:t xml:space="preserve">the </w:t>
            </w:r>
            <w:r w:rsidRPr="009C3381">
              <w:rPr>
                <w:sz w:val="16"/>
                <w:szCs w:val="16"/>
              </w:rPr>
              <w:t>previous year. Baseline year is 2021. Baseline is estimated from 146 UNDP programme countries.</w:t>
            </w:r>
          </w:p>
        </w:tc>
      </w:tr>
      <w:tr w:rsidR="00825B8B" w:rsidRPr="00D92C9F" w14:paraId="5DCA9F82"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99ED8A9" w14:textId="77777777" w:rsidR="00765436" w:rsidRPr="00D92C9F" w:rsidRDefault="00765436">
            <w:pPr>
              <w:jc w:val="center"/>
              <w:rPr>
                <w:b/>
                <w:bCs/>
                <w:sz w:val="18"/>
                <w:szCs w:val="18"/>
                <w:lang w:val="en-US"/>
              </w:rPr>
            </w:pPr>
            <w:r w:rsidRPr="00D92C9F">
              <w:rPr>
                <w:b/>
                <w:bCs/>
                <w:sz w:val="18"/>
                <w:szCs w:val="18"/>
                <w:lang w:val="en-US"/>
              </w:rPr>
              <w:t>3</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7DEA89BB" w14:textId="77777777" w:rsidR="00765436" w:rsidRPr="009C3381" w:rsidRDefault="00765436">
            <w:pPr>
              <w:rPr>
                <w:rFonts w:cs="Segoe UI"/>
                <w:sz w:val="18"/>
                <w:szCs w:val="18"/>
              </w:rPr>
            </w:pPr>
            <w:r w:rsidRPr="009C3381">
              <w:rPr>
                <w:rStyle w:val="normaltextrun"/>
                <w:rFonts w:cs="Segoe UI"/>
                <w:sz w:val="18"/>
                <w:szCs w:val="18"/>
                <w:lang w:val="en-US"/>
              </w:rPr>
              <w:t>Direct economic loss in relation to global GDP, damage to critical infrastructure and number of disruptions to basic services, attributed to disasters:</w:t>
            </w:r>
          </w:p>
          <w:p w14:paraId="29B2CFEF" w14:textId="77777777" w:rsidR="00765436" w:rsidRPr="009C3381" w:rsidRDefault="00765436" w:rsidP="003E09BB">
            <w:pPr>
              <w:pStyle w:val="ListParagraph"/>
              <w:numPr>
                <w:ilvl w:val="0"/>
                <w:numId w:val="38"/>
              </w:numPr>
              <w:ind w:left="339" w:hanging="270"/>
              <w:rPr>
                <w:rStyle w:val="normaltextrun"/>
                <w:rFonts w:ascii="Arial Nova" w:hAnsi="Arial Nova"/>
              </w:rPr>
            </w:pPr>
            <w:r w:rsidRPr="009C3381">
              <w:rPr>
                <w:rStyle w:val="normaltextrun"/>
                <w:rFonts w:ascii="Arial Nova" w:hAnsi="Arial Nova" w:cs="Segoe UI"/>
                <w:szCs w:val="18"/>
                <w:lang w:val="en-US"/>
              </w:rPr>
              <w:t>Average Annual Loss (AAL) attributed to disasters in relation to GDP</w:t>
            </w:r>
          </w:p>
          <w:p w14:paraId="4BDFC72F" w14:textId="77777777" w:rsidR="00765436" w:rsidRPr="009C3381" w:rsidRDefault="00765436" w:rsidP="003E09BB">
            <w:pPr>
              <w:pStyle w:val="ListParagraph"/>
              <w:numPr>
                <w:ilvl w:val="0"/>
                <w:numId w:val="38"/>
              </w:numPr>
              <w:ind w:left="339" w:hanging="270"/>
              <w:rPr>
                <w:rStyle w:val="normaltextrun"/>
                <w:rFonts w:ascii="Arial Nova" w:hAnsi="Arial Nova" w:cs="Segoe UI"/>
                <w:szCs w:val="18"/>
              </w:rPr>
            </w:pPr>
            <w:r w:rsidRPr="009C3381">
              <w:rPr>
                <w:rStyle w:val="normaltextrun"/>
                <w:rFonts w:ascii="Arial Nova" w:hAnsi="Arial Nova" w:cs="Segoe UI"/>
                <w:szCs w:val="18"/>
                <w:lang w:val="en-US"/>
              </w:rPr>
              <w:t>Average Annual Loss attributed to disasters</w:t>
            </w:r>
          </w:p>
          <w:p w14:paraId="62E93B3A" w14:textId="77777777" w:rsidR="00765436" w:rsidRPr="009C3381" w:rsidRDefault="00765436" w:rsidP="003E09BB">
            <w:pPr>
              <w:pStyle w:val="ListParagraph"/>
              <w:numPr>
                <w:ilvl w:val="0"/>
                <w:numId w:val="38"/>
              </w:numPr>
              <w:ind w:left="339" w:hanging="270"/>
              <w:rPr>
                <w:rStyle w:val="normaltextrun"/>
                <w:rFonts w:ascii="Arial Nova" w:hAnsi="Arial Nova" w:cs="Segoe UI"/>
                <w:szCs w:val="18"/>
              </w:rPr>
            </w:pPr>
            <w:r w:rsidRPr="009C3381">
              <w:rPr>
                <w:rStyle w:val="normaltextrun"/>
                <w:rFonts w:ascii="Arial Nova" w:hAnsi="Arial Nova" w:cs="Segoe UI"/>
                <w:szCs w:val="18"/>
                <w:lang w:val="en-US"/>
              </w:rPr>
              <w:t>Damaged critical infrastructure, health</w:t>
            </w:r>
          </w:p>
          <w:p w14:paraId="28920227" w14:textId="77777777" w:rsidR="00765436" w:rsidRPr="009C3381" w:rsidRDefault="00765436" w:rsidP="003E09BB">
            <w:pPr>
              <w:pStyle w:val="ListParagraph"/>
              <w:numPr>
                <w:ilvl w:val="0"/>
                <w:numId w:val="38"/>
              </w:numPr>
              <w:ind w:left="339" w:hanging="270"/>
              <w:rPr>
                <w:rFonts w:ascii="Arial Nova" w:hAnsi="Arial Nova"/>
              </w:rPr>
            </w:pPr>
            <w:r w:rsidRPr="009C3381">
              <w:rPr>
                <w:rStyle w:val="normaltextrun"/>
                <w:rFonts w:ascii="Arial Nova" w:hAnsi="Arial Nova" w:cs="Segoe UI"/>
                <w:szCs w:val="18"/>
                <w:lang w:val="en-US"/>
              </w:rPr>
              <w:t>Damaged critical infrastructure, education</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96E0B70" w14:textId="77777777" w:rsidR="0091157C" w:rsidRPr="009C3381" w:rsidRDefault="0091157C">
            <w:pPr>
              <w:rPr>
                <w:sz w:val="18"/>
                <w:szCs w:val="18"/>
                <w:lang w:val="en-US"/>
              </w:rPr>
            </w:pPr>
            <w:r w:rsidRPr="009C3381">
              <w:rPr>
                <w:sz w:val="18"/>
                <w:szCs w:val="18"/>
                <w:lang w:val="en-US"/>
              </w:rPr>
              <w:t>a. 0.68% (2020)</w:t>
            </w:r>
          </w:p>
          <w:p w14:paraId="0DB9B65C" w14:textId="77777777" w:rsidR="0091157C" w:rsidRPr="009C3381" w:rsidRDefault="0091157C">
            <w:pPr>
              <w:rPr>
                <w:sz w:val="18"/>
                <w:szCs w:val="18"/>
                <w:lang w:val="en-US"/>
              </w:rPr>
            </w:pPr>
            <w:r w:rsidRPr="009C3381">
              <w:rPr>
                <w:sz w:val="18"/>
                <w:szCs w:val="18"/>
                <w:lang w:val="en-US"/>
              </w:rPr>
              <w:t>b. 197 million US dollars (2020)</w:t>
            </w:r>
          </w:p>
          <w:p w14:paraId="2895A5D7" w14:textId="77777777" w:rsidR="0091157C" w:rsidRPr="009C3381" w:rsidRDefault="0091157C">
            <w:pPr>
              <w:rPr>
                <w:sz w:val="18"/>
                <w:szCs w:val="18"/>
                <w:lang w:val="en-US"/>
              </w:rPr>
            </w:pPr>
            <w:r w:rsidRPr="009C3381">
              <w:rPr>
                <w:sz w:val="18"/>
                <w:szCs w:val="18"/>
                <w:lang w:val="en-US"/>
              </w:rPr>
              <w:t>c. 367 (2020)</w:t>
            </w:r>
          </w:p>
          <w:p w14:paraId="04696318" w14:textId="1007E859" w:rsidR="00765436" w:rsidRPr="009C3381" w:rsidRDefault="0091157C">
            <w:pPr>
              <w:rPr>
                <w:sz w:val="18"/>
                <w:szCs w:val="18"/>
                <w:lang w:val="en-US"/>
              </w:rPr>
            </w:pPr>
            <w:r w:rsidRPr="009C3381">
              <w:rPr>
                <w:sz w:val="18"/>
                <w:szCs w:val="18"/>
                <w:lang w:val="en-US"/>
              </w:rPr>
              <w:t>d. 1,835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A0B49C9" w14:textId="77777777" w:rsidR="00765436" w:rsidRPr="009C3381" w:rsidRDefault="00765436">
            <w:pPr>
              <w:rPr>
                <w:sz w:val="18"/>
                <w:szCs w:val="18"/>
                <w:lang w:val="en-US"/>
              </w:rPr>
            </w:pP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E1A9B74" w14:textId="719BA40A" w:rsidR="00765436" w:rsidRPr="009C3381" w:rsidRDefault="00BD641E" w:rsidP="007A3BE7">
            <w:pPr>
              <w:rPr>
                <w:sz w:val="18"/>
                <w:szCs w:val="18"/>
                <w:lang w:val="en-US"/>
              </w:rPr>
            </w:pPr>
            <w:r w:rsidRPr="009C3381">
              <w:rPr>
                <w:sz w:val="18"/>
                <w:szCs w:val="18"/>
                <w:lang w:val="en-US"/>
              </w:rPr>
              <w:t>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w:t>
            </w:r>
          </w:p>
        </w:tc>
      </w:tr>
      <w:tr w:rsidR="0076536C" w:rsidRPr="00D92C9F" w14:paraId="089F387B" w14:textId="77777777" w:rsidTr="006E76B0">
        <w:tc>
          <w:tcPr>
            <w:tcW w:w="0" w:type="auto"/>
            <w:vMerge/>
            <w:tcBorders>
              <w:top w:val="single" w:sz="4" w:space="0" w:color="auto"/>
              <w:left w:val="single" w:sz="4" w:space="0" w:color="auto"/>
              <w:bottom w:val="single" w:sz="4" w:space="0" w:color="auto"/>
              <w:right w:val="single" w:sz="4" w:space="0" w:color="auto"/>
            </w:tcBorders>
            <w:vAlign w:val="center"/>
          </w:tcPr>
          <w:p w14:paraId="663C66E8" w14:textId="77777777" w:rsidR="0076536C" w:rsidRPr="00D92C9F" w:rsidRDefault="0076536C" w:rsidP="00F01648">
            <w:pPr>
              <w:rPr>
                <w:b/>
                <w:bCs/>
                <w:sz w:val="18"/>
                <w:szCs w:val="18"/>
                <w:lang w:val="en-US"/>
              </w:rPr>
            </w:pPr>
          </w:p>
        </w:tc>
        <w:tc>
          <w:tcPr>
            <w:tcW w:w="12325" w:type="dxa"/>
            <w:gridSpan w:val="6"/>
            <w:tcBorders>
              <w:top w:val="single" w:sz="4" w:space="0" w:color="auto"/>
              <w:left w:val="single" w:sz="4" w:space="0" w:color="auto"/>
              <w:bottom w:val="nil"/>
              <w:right w:val="single" w:sz="4" w:space="0" w:color="auto"/>
            </w:tcBorders>
            <w:vAlign w:val="center"/>
          </w:tcPr>
          <w:p w14:paraId="3644CDFD" w14:textId="0486FAD3" w:rsidR="0076536C" w:rsidRPr="009C3381" w:rsidRDefault="00767F86" w:rsidP="00F01648">
            <w:pPr>
              <w:rPr>
                <w:sz w:val="16"/>
                <w:szCs w:val="16"/>
                <w:lang w:val="en-US"/>
              </w:rPr>
            </w:pPr>
            <w:r w:rsidRPr="009C3381">
              <w:rPr>
                <w:sz w:val="16"/>
                <w:szCs w:val="16"/>
                <w:lang w:val="en-US"/>
              </w:rPr>
              <w:t>SDG Indicator 11.5.2</w:t>
            </w:r>
          </w:p>
        </w:tc>
      </w:tr>
      <w:tr w:rsidR="00765436" w:rsidRPr="00D92C9F" w14:paraId="30ED95ED" w14:textId="77777777" w:rsidTr="006E76B0">
        <w:tc>
          <w:tcPr>
            <w:tcW w:w="0" w:type="auto"/>
            <w:vMerge/>
            <w:tcBorders>
              <w:top w:val="single" w:sz="4" w:space="0" w:color="auto"/>
              <w:left w:val="single" w:sz="4" w:space="0" w:color="auto"/>
              <w:bottom w:val="single" w:sz="4" w:space="0" w:color="auto"/>
              <w:right w:val="single" w:sz="4" w:space="0" w:color="auto"/>
            </w:tcBorders>
            <w:vAlign w:val="center"/>
            <w:hideMark/>
          </w:tcPr>
          <w:p w14:paraId="41562D7F" w14:textId="77777777" w:rsidR="00765436" w:rsidRPr="00D92C9F" w:rsidRDefault="00765436">
            <w:pPr>
              <w:rPr>
                <w:b/>
                <w:bCs/>
                <w:sz w:val="18"/>
                <w:szCs w:val="18"/>
                <w:lang w:val="en-US"/>
              </w:rPr>
            </w:pPr>
          </w:p>
        </w:tc>
        <w:tc>
          <w:tcPr>
            <w:tcW w:w="12325" w:type="dxa"/>
            <w:gridSpan w:val="6"/>
            <w:tcBorders>
              <w:top w:val="nil"/>
              <w:left w:val="single" w:sz="4" w:space="0" w:color="auto"/>
              <w:bottom w:val="single" w:sz="4" w:space="0" w:color="auto"/>
              <w:right w:val="single" w:sz="4" w:space="0" w:color="auto"/>
            </w:tcBorders>
            <w:vAlign w:val="center"/>
            <w:hideMark/>
          </w:tcPr>
          <w:p w14:paraId="2E8B4BF4" w14:textId="59B4F52C" w:rsidR="00765436" w:rsidRPr="009C3381" w:rsidRDefault="0060764A" w:rsidP="006E76B0">
            <w:pPr>
              <w:jc w:val="both"/>
              <w:rPr>
                <w:sz w:val="18"/>
                <w:szCs w:val="18"/>
                <w:lang w:val="en-US"/>
              </w:rPr>
            </w:pPr>
            <w:r w:rsidRPr="009C3381">
              <w:rPr>
                <w:sz w:val="16"/>
                <w:szCs w:val="16"/>
                <w:lang w:val="en-US"/>
              </w:rPr>
              <w:t>Data source: Global SDG Indicators Database</w:t>
            </w:r>
            <w:r w:rsidRPr="009C3381">
              <w:rPr>
                <w:sz w:val="16"/>
                <w:szCs w:val="16"/>
              </w:rPr>
              <w:t xml:space="preserve"> </w:t>
            </w:r>
            <w:hyperlink r:id="rId53" w:history="1">
              <w:r w:rsidRPr="009C3381">
                <w:rPr>
                  <w:rStyle w:val="Hyperlink"/>
                  <w:sz w:val="16"/>
                  <w:szCs w:val="16"/>
                </w:rPr>
                <w:t>https://unstats.un.org/sdgs/indicators/database</w:t>
              </w:r>
            </w:hyperlink>
            <w:r w:rsidRPr="009C3381">
              <w:rPr>
                <w:rStyle w:val="Hyperlink"/>
                <w:sz w:val="16"/>
                <w:szCs w:val="16"/>
              </w:rPr>
              <w:t>.</w:t>
            </w:r>
            <w:r w:rsidRPr="009C3381">
              <w:rPr>
                <w:sz w:val="16"/>
                <w:szCs w:val="16"/>
              </w:rPr>
              <w:t xml:space="preserve"> </w:t>
            </w:r>
            <w:r w:rsidR="00D274FD" w:rsidRPr="009C3381">
              <w:rPr>
                <w:sz w:val="16"/>
                <w:szCs w:val="16"/>
              </w:rPr>
              <w:t xml:space="preserve">Ninety-seven </w:t>
            </w:r>
            <w:r w:rsidRPr="009C3381">
              <w:rPr>
                <w:sz w:val="16"/>
                <w:szCs w:val="16"/>
              </w:rPr>
              <w:t xml:space="preserve">UNDP programme countries </w:t>
            </w:r>
            <w:r w:rsidR="00A26E21" w:rsidRPr="009C3381">
              <w:rPr>
                <w:sz w:val="16"/>
                <w:szCs w:val="16"/>
              </w:rPr>
              <w:t>are</w:t>
            </w:r>
            <w:r w:rsidRPr="009C3381">
              <w:rPr>
                <w:sz w:val="16"/>
                <w:szCs w:val="16"/>
              </w:rPr>
              <w:t xml:space="preserve"> included in calculation of baseline for component </w:t>
            </w:r>
            <w:r w:rsidR="00D274FD" w:rsidRPr="009C3381">
              <w:rPr>
                <w:sz w:val="16"/>
                <w:szCs w:val="16"/>
              </w:rPr>
              <w:t>(</w:t>
            </w:r>
            <w:r w:rsidRPr="009C3381">
              <w:rPr>
                <w:sz w:val="16"/>
                <w:szCs w:val="16"/>
              </w:rPr>
              <w:t xml:space="preserve">a) and component </w:t>
            </w:r>
            <w:r w:rsidR="00D274FD" w:rsidRPr="009C3381">
              <w:rPr>
                <w:sz w:val="16"/>
                <w:szCs w:val="16"/>
              </w:rPr>
              <w:t>(</w:t>
            </w:r>
            <w:r w:rsidRPr="009C3381">
              <w:rPr>
                <w:sz w:val="16"/>
                <w:szCs w:val="16"/>
              </w:rPr>
              <w:t>b) (past 8</w:t>
            </w:r>
            <w:r w:rsidR="0048468D" w:rsidRPr="009C3381">
              <w:rPr>
                <w:sz w:val="16"/>
                <w:szCs w:val="16"/>
              </w:rPr>
              <w:t>-</w:t>
            </w:r>
            <w:r w:rsidRPr="009C3381">
              <w:rPr>
                <w:sz w:val="16"/>
                <w:szCs w:val="16"/>
              </w:rPr>
              <w:t xml:space="preserve">year data is included). </w:t>
            </w:r>
            <w:r w:rsidR="00D274FD" w:rsidRPr="009C3381">
              <w:rPr>
                <w:sz w:val="16"/>
                <w:szCs w:val="16"/>
              </w:rPr>
              <w:t xml:space="preserve">Eight </w:t>
            </w:r>
            <w:r w:rsidRPr="009C3381">
              <w:rPr>
                <w:sz w:val="16"/>
                <w:szCs w:val="16"/>
              </w:rPr>
              <w:t xml:space="preserve">and 9 UNDP programme countries </w:t>
            </w:r>
            <w:r w:rsidR="00A26E21" w:rsidRPr="009C3381">
              <w:rPr>
                <w:sz w:val="16"/>
                <w:szCs w:val="16"/>
              </w:rPr>
              <w:t>are</w:t>
            </w:r>
            <w:r w:rsidRPr="009C3381">
              <w:rPr>
                <w:sz w:val="16"/>
                <w:szCs w:val="16"/>
              </w:rPr>
              <w:t xml:space="preserve"> included calculation of baseline for component </w:t>
            </w:r>
            <w:r w:rsidR="00D274FD" w:rsidRPr="009C3381">
              <w:rPr>
                <w:sz w:val="16"/>
                <w:szCs w:val="16"/>
              </w:rPr>
              <w:t>(</w:t>
            </w:r>
            <w:r w:rsidRPr="009C3381">
              <w:rPr>
                <w:sz w:val="16"/>
                <w:szCs w:val="16"/>
              </w:rPr>
              <w:t xml:space="preserve">c) and component </w:t>
            </w:r>
            <w:r w:rsidR="00D274FD" w:rsidRPr="009C3381">
              <w:rPr>
                <w:sz w:val="16"/>
                <w:szCs w:val="16"/>
              </w:rPr>
              <w:t>(</w:t>
            </w:r>
            <w:r w:rsidRPr="009C3381">
              <w:rPr>
                <w:sz w:val="16"/>
                <w:szCs w:val="16"/>
              </w:rPr>
              <w:t>d) respectively (2020 only).</w:t>
            </w:r>
          </w:p>
        </w:tc>
      </w:tr>
      <w:tr w:rsidR="00825B8B" w:rsidRPr="00D92C9F" w14:paraId="217B9CF2"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59D671D" w14:textId="77777777" w:rsidR="00765436" w:rsidRPr="00D92C9F" w:rsidRDefault="00765436">
            <w:pPr>
              <w:jc w:val="center"/>
              <w:rPr>
                <w:b/>
                <w:bCs/>
                <w:sz w:val="18"/>
                <w:szCs w:val="18"/>
                <w:lang w:val="en-US"/>
              </w:rPr>
            </w:pPr>
            <w:r w:rsidRPr="00D92C9F">
              <w:rPr>
                <w:b/>
                <w:bCs/>
                <w:sz w:val="18"/>
                <w:szCs w:val="18"/>
                <w:lang w:val="en-US"/>
              </w:rPr>
              <w:t>4</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28977FD" w14:textId="77777777" w:rsidR="00765436" w:rsidRPr="009C3381" w:rsidRDefault="00765436">
            <w:pPr>
              <w:spacing w:before="100" w:after="100"/>
              <w:rPr>
                <w:rFonts w:eastAsia="SimSun"/>
                <w:color w:val="000000"/>
                <w:sz w:val="18"/>
                <w:szCs w:val="18"/>
              </w:rPr>
            </w:pPr>
            <w:r w:rsidRPr="009C3381">
              <w:rPr>
                <w:rStyle w:val="normaltextrun"/>
                <w:rFonts w:cs="Segoe UI"/>
                <w:sz w:val="18"/>
                <w:szCs w:val="18"/>
                <w:lang w:val="en-US"/>
              </w:rPr>
              <w:t>Number of vulnerable people covered by disaster and climate risk insurance</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ECCDE15" w14:textId="467173BB" w:rsidR="00765436" w:rsidRPr="009C3381" w:rsidRDefault="00040E0F" w:rsidP="006E76B0">
            <w:pPr>
              <w:jc w:val="center"/>
              <w:rPr>
                <w:sz w:val="18"/>
                <w:szCs w:val="18"/>
                <w:lang w:val="en-US"/>
              </w:rPr>
            </w:pPr>
            <w:r w:rsidRPr="009C3381">
              <w:rPr>
                <w:sz w:val="18"/>
                <w:szCs w:val="18"/>
                <w:lang w:val="en-US"/>
              </w:rPr>
              <w:t>137 million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47095CE" w14:textId="77777777" w:rsidR="00765436" w:rsidRPr="009C3381" w:rsidRDefault="00765436" w:rsidP="006E76B0">
            <w:pPr>
              <w:jc w:val="center"/>
              <w:rPr>
                <w:sz w:val="18"/>
                <w:szCs w:val="18"/>
                <w:lang w:val="en-US"/>
              </w:rPr>
            </w:pP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E2FF94B" w14:textId="7AF0FEC7" w:rsidR="00765436" w:rsidRPr="009C3381" w:rsidRDefault="000E675F" w:rsidP="006E76B0">
            <w:pPr>
              <w:jc w:val="center"/>
              <w:rPr>
                <w:sz w:val="18"/>
                <w:szCs w:val="18"/>
                <w:lang w:val="en-US"/>
              </w:rPr>
            </w:pPr>
            <w:r w:rsidRPr="009C3381">
              <w:rPr>
                <w:sz w:val="18"/>
                <w:szCs w:val="18"/>
                <w:lang w:val="en-US"/>
              </w:rPr>
              <w:t>NA</w:t>
            </w:r>
          </w:p>
        </w:tc>
      </w:tr>
      <w:tr w:rsidR="00765436" w:rsidRPr="00D92C9F" w14:paraId="673CA5A6"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1E40BC91" w14:textId="77777777" w:rsidR="00765436" w:rsidRPr="00D92C9F" w:rsidRDefault="00765436">
            <w:pPr>
              <w:rPr>
                <w:b/>
                <w:bCs/>
                <w:sz w:val="18"/>
                <w:szCs w:val="18"/>
                <w:lang w:val="en-US"/>
              </w:rPr>
            </w:pPr>
          </w:p>
        </w:tc>
        <w:tc>
          <w:tcPr>
            <w:tcW w:w="12325" w:type="dxa"/>
            <w:gridSpan w:val="6"/>
            <w:tcBorders>
              <w:top w:val="single" w:sz="4" w:space="0" w:color="auto"/>
              <w:left w:val="single" w:sz="4" w:space="0" w:color="auto"/>
              <w:bottom w:val="single" w:sz="4" w:space="0" w:color="auto"/>
              <w:right w:val="single" w:sz="4" w:space="0" w:color="auto"/>
            </w:tcBorders>
            <w:vAlign w:val="center"/>
            <w:hideMark/>
          </w:tcPr>
          <w:p w14:paraId="348ED98C" w14:textId="13E731D3" w:rsidR="00765436" w:rsidRPr="009C3381" w:rsidRDefault="00765436">
            <w:pPr>
              <w:spacing w:before="60" w:after="60"/>
              <w:rPr>
                <w:color w:val="000000"/>
                <w:sz w:val="16"/>
                <w:szCs w:val="16"/>
              </w:rPr>
            </w:pPr>
            <w:r w:rsidRPr="009C3381">
              <w:rPr>
                <w:sz w:val="16"/>
                <w:szCs w:val="16"/>
                <w:lang w:val="en-US"/>
              </w:rPr>
              <w:t>Data source: InsuResilience</w:t>
            </w:r>
            <w:r w:rsidRPr="009C3381">
              <w:rPr>
                <w:rStyle w:val="normaltextrun"/>
                <w:color w:val="000000"/>
                <w:sz w:val="16"/>
                <w:szCs w:val="16"/>
                <w:lang w:val="en-US"/>
              </w:rPr>
              <w:t xml:space="preserve"> </w:t>
            </w:r>
            <w:hyperlink r:id="rId54" w:history="1">
              <w:r w:rsidR="00B26FF9" w:rsidRPr="009C3381">
                <w:rPr>
                  <w:rStyle w:val="Hyperlink"/>
                  <w:sz w:val="16"/>
                  <w:szCs w:val="16"/>
                  <w:lang w:val="en-US"/>
                </w:rPr>
                <w:t>https://annualreport.insuresilience.org/insuresilience-at-a-glance/</w:t>
              </w:r>
            </w:hyperlink>
            <w:r w:rsidR="00B26FF9" w:rsidRPr="009C3381">
              <w:rPr>
                <w:rStyle w:val="Hyperlink"/>
                <w:sz w:val="16"/>
                <w:szCs w:val="16"/>
                <w:lang w:val="en-US"/>
              </w:rPr>
              <w:t>.</w:t>
            </w:r>
            <w:r w:rsidR="00B26FF9" w:rsidRPr="009C3381">
              <w:rPr>
                <w:rStyle w:val="Hyperlink"/>
                <w:u w:val="none"/>
                <w:lang w:val="en-US"/>
              </w:rPr>
              <w:t xml:space="preserve"> </w:t>
            </w:r>
            <w:r w:rsidR="00B26FF9" w:rsidRPr="009C3381">
              <w:rPr>
                <w:sz w:val="16"/>
                <w:szCs w:val="16"/>
              </w:rPr>
              <w:t>Baseline year is 2020.</w:t>
            </w:r>
          </w:p>
        </w:tc>
      </w:tr>
      <w:tr w:rsidR="00825B8B" w:rsidRPr="00D92C9F" w14:paraId="623F8262"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CABD0AF" w14:textId="77777777" w:rsidR="00765436" w:rsidRPr="00D92C9F" w:rsidRDefault="00765436">
            <w:pPr>
              <w:jc w:val="center"/>
              <w:rPr>
                <w:b/>
                <w:bCs/>
                <w:sz w:val="18"/>
                <w:szCs w:val="18"/>
                <w:lang w:val="en-US"/>
              </w:rPr>
            </w:pPr>
            <w:r w:rsidRPr="00D92C9F">
              <w:rPr>
                <w:b/>
                <w:bCs/>
                <w:sz w:val="18"/>
                <w:szCs w:val="18"/>
                <w:lang w:val="en-US"/>
              </w:rPr>
              <w:t>5</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6719B53" w14:textId="77777777" w:rsidR="00765436" w:rsidRPr="009C3381" w:rsidRDefault="00765436">
            <w:pPr>
              <w:spacing w:before="100" w:after="100"/>
              <w:rPr>
                <w:rFonts w:cs="Segoe UI"/>
                <w:sz w:val="18"/>
                <w:szCs w:val="18"/>
              </w:rPr>
            </w:pPr>
            <w:r w:rsidRPr="009C3381">
              <w:rPr>
                <w:rFonts w:cs="Segoe UI"/>
                <w:sz w:val="18"/>
                <w:szCs w:val="18"/>
              </w:rPr>
              <w:t>Number of victims of intentional homicide per 100,000 population, by sex and age</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F607925" w14:textId="19350E3A" w:rsidR="00765436" w:rsidRPr="009C3381" w:rsidRDefault="004A35C9" w:rsidP="006E76B0">
            <w:pPr>
              <w:jc w:val="center"/>
              <w:rPr>
                <w:sz w:val="18"/>
                <w:szCs w:val="18"/>
                <w:lang w:val="en-US"/>
              </w:rPr>
            </w:pPr>
            <w:r w:rsidRPr="009C3381">
              <w:rPr>
                <w:sz w:val="18"/>
                <w:szCs w:val="18"/>
                <w:lang w:val="en-US"/>
              </w:rPr>
              <w:t>5.7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31470E9" w14:textId="77777777" w:rsidR="00765436" w:rsidRPr="009C3381" w:rsidRDefault="00765436" w:rsidP="006E76B0">
            <w:pPr>
              <w:jc w:val="center"/>
              <w:rPr>
                <w:sz w:val="18"/>
                <w:szCs w:val="18"/>
                <w:lang w:val="en-US"/>
              </w:rPr>
            </w:pP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23C66C7" w14:textId="0A6B0EE8" w:rsidR="00765436" w:rsidRPr="009C3381" w:rsidRDefault="001F189D" w:rsidP="007A3BE7">
            <w:pPr>
              <w:rPr>
                <w:sz w:val="18"/>
                <w:szCs w:val="18"/>
                <w:lang w:val="en-US"/>
              </w:rPr>
            </w:pPr>
            <w:r w:rsidRPr="009C3381">
              <w:rPr>
                <w:sz w:val="18"/>
                <w:szCs w:val="18"/>
                <w:lang w:val="en-US"/>
              </w:rPr>
              <w:t xml:space="preserve">Significantly reduce all forms of violence and related death rates everywhere </w:t>
            </w:r>
          </w:p>
        </w:tc>
      </w:tr>
      <w:tr w:rsidR="00BF1B74" w:rsidRPr="00D92C9F" w14:paraId="42A9FC19" w14:textId="77777777" w:rsidTr="006E76B0">
        <w:tc>
          <w:tcPr>
            <w:tcW w:w="0" w:type="auto"/>
            <w:vMerge/>
            <w:tcBorders>
              <w:top w:val="single" w:sz="4" w:space="0" w:color="auto"/>
              <w:left w:val="single" w:sz="4" w:space="0" w:color="auto"/>
              <w:bottom w:val="single" w:sz="4" w:space="0" w:color="auto"/>
              <w:right w:val="single" w:sz="4" w:space="0" w:color="auto"/>
            </w:tcBorders>
            <w:vAlign w:val="center"/>
          </w:tcPr>
          <w:p w14:paraId="4FB38E3B" w14:textId="77777777" w:rsidR="00BF1B74" w:rsidRPr="00D92C9F" w:rsidRDefault="00BF1B74" w:rsidP="004A35C9">
            <w:pPr>
              <w:rPr>
                <w:b/>
                <w:bCs/>
                <w:sz w:val="18"/>
                <w:szCs w:val="18"/>
                <w:lang w:val="en-US"/>
              </w:rPr>
            </w:pPr>
          </w:p>
        </w:tc>
        <w:tc>
          <w:tcPr>
            <w:tcW w:w="12325" w:type="dxa"/>
            <w:gridSpan w:val="6"/>
            <w:tcBorders>
              <w:top w:val="single" w:sz="4" w:space="0" w:color="auto"/>
              <w:left w:val="single" w:sz="4" w:space="0" w:color="auto"/>
              <w:bottom w:val="nil"/>
              <w:right w:val="single" w:sz="4" w:space="0" w:color="auto"/>
            </w:tcBorders>
            <w:vAlign w:val="center"/>
          </w:tcPr>
          <w:p w14:paraId="366458A8" w14:textId="0E3B0003" w:rsidR="00BF1B74" w:rsidRPr="009C3381" w:rsidRDefault="00BF1B74" w:rsidP="004A35C9">
            <w:pPr>
              <w:rPr>
                <w:sz w:val="16"/>
                <w:szCs w:val="16"/>
                <w:lang w:val="en-US"/>
              </w:rPr>
            </w:pPr>
            <w:r w:rsidRPr="009C3381">
              <w:rPr>
                <w:sz w:val="16"/>
                <w:szCs w:val="16"/>
                <w:lang w:val="en-US"/>
              </w:rPr>
              <w:t>SDG 16.1.1</w:t>
            </w:r>
          </w:p>
        </w:tc>
      </w:tr>
      <w:tr w:rsidR="00765436" w:rsidRPr="00D92C9F" w14:paraId="7A7E045A" w14:textId="77777777" w:rsidTr="006E76B0">
        <w:tc>
          <w:tcPr>
            <w:tcW w:w="0" w:type="auto"/>
            <w:vMerge/>
            <w:tcBorders>
              <w:top w:val="single" w:sz="4" w:space="0" w:color="auto"/>
              <w:left w:val="single" w:sz="4" w:space="0" w:color="auto"/>
              <w:bottom w:val="single" w:sz="4" w:space="0" w:color="auto"/>
              <w:right w:val="single" w:sz="4" w:space="0" w:color="auto"/>
            </w:tcBorders>
            <w:vAlign w:val="center"/>
            <w:hideMark/>
          </w:tcPr>
          <w:p w14:paraId="3979DC3F" w14:textId="77777777" w:rsidR="00765436" w:rsidRPr="00D92C9F" w:rsidRDefault="00765436">
            <w:pPr>
              <w:rPr>
                <w:b/>
                <w:bCs/>
                <w:sz w:val="18"/>
                <w:szCs w:val="18"/>
                <w:lang w:val="en-US"/>
              </w:rPr>
            </w:pPr>
          </w:p>
        </w:tc>
        <w:tc>
          <w:tcPr>
            <w:tcW w:w="12325" w:type="dxa"/>
            <w:gridSpan w:val="6"/>
            <w:tcBorders>
              <w:top w:val="nil"/>
              <w:left w:val="single" w:sz="4" w:space="0" w:color="auto"/>
              <w:bottom w:val="single" w:sz="4" w:space="0" w:color="auto"/>
              <w:right w:val="single" w:sz="4" w:space="0" w:color="auto"/>
            </w:tcBorders>
            <w:vAlign w:val="center"/>
            <w:hideMark/>
          </w:tcPr>
          <w:p w14:paraId="7A85CFB3" w14:textId="0E2E8C27" w:rsidR="00765436" w:rsidRPr="009C3381" w:rsidRDefault="00564B2C" w:rsidP="006E76B0">
            <w:pPr>
              <w:jc w:val="both"/>
              <w:rPr>
                <w:sz w:val="18"/>
                <w:szCs w:val="18"/>
              </w:rPr>
            </w:pPr>
            <w:r w:rsidRPr="009C3381">
              <w:rPr>
                <w:rFonts w:eastAsia="SimSun"/>
                <w:color w:val="000000"/>
                <w:sz w:val="16"/>
                <w:szCs w:val="16"/>
                <w:lang w:val="en-US"/>
              </w:rPr>
              <w:t xml:space="preserve">Data source: </w:t>
            </w:r>
            <w:r w:rsidRPr="009C3381">
              <w:rPr>
                <w:sz w:val="16"/>
                <w:szCs w:val="16"/>
                <w:lang w:val="en-US"/>
              </w:rPr>
              <w:t xml:space="preserve">Based on </w:t>
            </w:r>
            <w:r w:rsidRPr="009C3381">
              <w:rPr>
                <w:sz w:val="16"/>
                <w:szCs w:val="16"/>
              </w:rPr>
              <w:t>“The Secretary General’s Report on Sustainable Development Goals, Statistical Annex” (</w:t>
            </w:r>
            <w:hyperlink r:id="rId55" w:history="1">
              <w:r w:rsidRPr="009C3381">
                <w:rPr>
                  <w:rStyle w:val="Hyperlink"/>
                  <w:sz w:val="16"/>
                  <w:szCs w:val="16"/>
                </w:rPr>
                <w:t>https://unstats.un.org/sdgs/files/report/2021/secretary-general-sdg-report-2021</w:t>
              </w:r>
              <w:r w:rsidR="008B34CD" w:rsidRPr="009C3381">
                <w:rPr>
                  <w:rStyle w:val="Hyperlink"/>
                  <w:sz w:val="16"/>
                  <w:szCs w:val="16"/>
                </w:rPr>
                <w:t>—</w:t>
              </w:r>
              <w:r w:rsidRPr="009C3381">
                <w:rPr>
                  <w:rStyle w:val="Hyperlink"/>
                  <w:sz w:val="16"/>
                  <w:szCs w:val="16"/>
                </w:rPr>
                <w:t>Statistical-Annex.pdf</w:t>
              </w:r>
            </w:hyperlink>
            <w:r w:rsidRPr="009C3381">
              <w:rPr>
                <w:sz w:val="16"/>
                <w:szCs w:val="16"/>
              </w:rPr>
              <w:t>). Baseline year is 2019.</w:t>
            </w:r>
          </w:p>
        </w:tc>
      </w:tr>
      <w:tr w:rsidR="00765436" w:rsidRPr="00D92C9F" w14:paraId="5A3F2D54" w14:textId="77777777" w:rsidTr="007A3BE7">
        <w:trPr>
          <w:trHeight w:val="458"/>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4F79FA7D" w14:textId="77777777" w:rsidR="00765436" w:rsidRPr="00D92C9F" w:rsidRDefault="00765436">
            <w:pPr>
              <w:jc w:val="center"/>
              <w:rPr>
                <w:b/>
                <w:bCs/>
                <w:sz w:val="18"/>
                <w:szCs w:val="18"/>
                <w:lang w:val="en-US"/>
              </w:rPr>
            </w:pPr>
            <w:r w:rsidRPr="00D92C9F">
              <w:rPr>
                <w:b/>
                <w:bCs/>
                <w:sz w:val="18"/>
                <w:szCs w:val="18"/>
                <w:lang w:val="en-US"/>
              </w:rPr>
              <w:t>6</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58B68C0" w14:textId="77777777" w:rsidR="00765436" w:rsidRPr="009C3381" w:rsidRDefault="00765436">
            <w:pPr>
              <w:spacing w:before="100" w:after="100"/>
              <w:rPr>
                <w:sz w:val="18"/>
                <w:szCs w:val="18"/>
                <w:lang w:val="en-US"/>
              </w:rPr>
            </w:pPr>
            <w:r w:rsidRPr="009C3381">
              <w:rPr>
                <w:rFonts w:cs="Segoe UI"/>
                <w:sz w:val="18"/>
                <w:szCs w:val="18"/>
              </w:rPr>
              <w:t>Proportion of women among mediators, negotiators and technical experts in peace negotiations</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03E5156" w14:textId="24FEC9B4" w:rsidR="00765436" w:rsidRPr="009C3381" w:rsidRDefault="001E5426" w:rsidP="006E76B0">
            <w:pPr>
              <w:jc w:val="center"/>
              <w:rPr>
                <w:sz w:val="18"/>
                <w:szCs w:val="18"/>
                <w:lang w:val="en-US"/>
              </w:rPr>
            </w:pPr>
            <w:r w:rsidRPr="009C3381">
              <w:rPr>
                <w:sz w:val="18"/>
                <w:szCs w:val="18"/>
                <w:lang w:val="en-US"/>
              </w:rPr>
              <w:t>Not availabl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1C323F1" w14:textId="77777777" w:rsidR="00765436" w:rsidRPr="009C3381" w:rsidRDefault="00765436">
            <w:pPr>
              <w:rPr>
                <w:sz w:val="18"/>
                <w:szCs w:val="18"/>
                <w:lang w:val="en-US"/>
              </w:rPr>
            </w:pP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64683E9" w14:textId="4827A270" w:rsidR="00765436" w:rsidRPr="009C3381" w:rsidRDefault="00DF467C" w:rsidP="006E76B0">
            <w:pPr>
              <w:jc w:val="center"/>
              <w:rPr>
                <w:sz w:val="18"/>
                <w:szCs w:val="18"/>
                <w:lang w:val="en-US"/>
              </w:rPr>
            </w:pPr>
            <w:r w:rsidRPr="009C3381">
              <w:rPr>
                <w:sz w:val="18"/>
                <w:szCs w:val="18"/>
                <w:lang w:val="en-US"/>
              </w:rPr>
              <w:t>NA</w:t>
            </w:r>
          </w:p>
        </w:tc>
      </w:tr>
      <w:tr w:rsidR="00825B8B" w:rsidRPr="00D92C9F" w14:paraId="2656A7A2" w14:textId="77777777" w:rsidTr="001E5426">
        <w:trPr>
          <w:trHeight w:val="170"/>
        </w:trPr>
        <w:tc>
          <w:tcPr>
            <w:tcW w:w="0" w:type="auto"/>
            <w:vMerge/>
            <w:tcBorders>
              <w:left w:val="single" w:sz="4" w:space="0" w:color="auto"/>
              <w:right w:val="single" w:sz="4" w:space="0" w:color="auto"/>
            </w:tcBorders>
            <w:vAlign w:val="center"/>
            <w:hideMark/>
          </w:tcPr>
          <w:p w14:paraId="44BAC562" w14:textId="77777777" w:rsidR="00765436" w:rsidRPr="00D92C9F" w:rsidRDefault="00765436">
            <w:pPr>
              <w:rPr>
                <w:b/>
                <w:bCs/>
                <w:sz w:val="18"/>
                <w:szCs w:val="18"/>
                <w:lang w:val="en-US"/>
              </w:rPr>
            </w:pPr>
          </w:p>
        </w:tc>
        <w:tc>
          <w:tcPr>
            <w:tcW w:w="9810" w:type="dxa"/>
            <w:gridSpan w:val="5"/>
            <w:tcBorders>
              <w:top w:val="single" w:sz="4" w:space="0" w:color="auto"/>
              <w:left w:val="single" w:sz="4" w:space="0" w:color="auto"/>
              <w:bottom w:val="nil"/>
              <w:right w:val="single" w:sz="4" w:space="0" w:color="FFFFFF" w:themeColor="background1"/>
            </w:tcBorders>
            <w:vAlign w:val="center"/>
          </w:tcPr>
          <w:p w14:paraId="4C332096" w14:textId="6175E4EA" w:rsidR="00765436" w:rsidRPr="009C3381" w:rsidRDefault="00765436">
            <w:pPr>
              <w:spacing w:before="60" w:after="60"/>
              <w:rPr>
                <w:rStyle w:val="Hyperlink"/>
                <w:sz w:val="16"/>
                <w:szCs w:val="16"/>
              </w:rPr>
            </w:pPr>
          </w:p>
        </w:tc>
        <w:tc>
          <w:tcPr>
            <w:tcW w:w="2515" w:type="dxa"/>
            <w:tcBorders>
              <w:top w:val="single" w:sz="4" w:space="0" w:color="auto"/>
              <w:left w:val="single" w:sz="4" w:space="0" w:color="FFFFFF" w:themeColor="background1"/>
              <w:bottom w:val="nil"/>
              <w:right w:val="single" w:sz="4" w:space="0" w:color="auto"/>
            </w:tcBorders>
            <w:vAlign w:val="bottom"/>
            <w:hideMark/>
          </w:tcPr>
          <w:p w14:paraId="6075E81E" w14:textId="77777777" w:rsidR="00765436" w:rsidRPr="009C3381" w:rsidRDefault="00765436">
            <w:pPr>
              <w:jc w:val="right"/>
              <w:rPr>
                <w:lang w:val="en-US"/>
              </w:rPr>
            </w:pPr>
            <w:r w:rsidRPr="009C3381">
              <w:rPr>
                <w:sz w:val="16"/>
                <w:szCs w:val="16"/>
                <w:lang w:val="en-US"/>
              </w:rPr>
              <w:t>(</w:t>
            </w:r>
            <w:r w:rsidRPr="009C3381">
              <w:rPr>
                <w:i/>
                <w:iCs/>
                <w:sz w:val="16"/>
                <w:szCs w:val="16"/>
                <w:lang w:val="en-US"/>
              </w:rPr>
              <w:t>UN Women</w:t>
            </w:r>
            <w:r w:rsidRPr="009C3381">
              <w:rPr>
                <w:sz w:val="16"/>
                <w:szCs w:val="16"/>
                <w:lang w:val="en-US"/>
              </w:rPr>
              <w:t>)</w:t>
            </w:r>
          </w:p>
        </w:tc>
      </w:tr>
      <w:tr w:rsidR="001E5426" w:rsidRPr="00D92C9F" w14:paraId="5CCD719B" w14:textId="77777777" w:rsidTr="006E76B0">
        <w:trPr>
          <w:trHeight w:val="116"/>
        </w:trPr>
        <w:tc>
          <w:tcPr>
            <w:tcW w:w="0" w:type="auto"/>
            <w:vMerge/>
            <w:tcBorders>
              <w:left w:val="single" w:sz="4" w:space="0" w:color="auto"/>
              <w:bottom w:val="single" w:sz="4" w:space="0" w:color="auto"/>
              <w:right w:val="single" w:sz="4" w:space="0" w:color="auto"/>
            </w:tcBorders>
            <w:vAlign w:val="center"/>
          </w:tcPr>
          <w:p w14:paraId="0AA6BD3F" w14:textId="77777777" w:rsidR="001E5426" w:rsidRPr="00D92C9F" w:rsidRDefault="001E5426" w:rsidP="001E5426">
            <w:pPr>
              <w:rPr>
                <w:b/>
                <w:bCs/>
                <w:sz w:val="18"/>
                <w:szCs w:val="18"/>
                <w:lang w:val="en-US"/>
              </w:rPr>
            </w:pPr>
          </w:p>
        </w:tc>
        <w:tc>
          <w:tcPr>
            <w:tcW w:w="9810" w:type="dxa"/>
            <w:gridSpan w:val="5"/>
            <w:tcBorders>
              <w:top w:val="nil"/>
              <w:left w:val="single" w:sz="4" w:space="0" w:color="auto"/>
              <w:bottom w:val="single" w:sz="4" w:space="0" w:color="auto"/>
              <w:right w:val="single" w:sz="4" w:space="0" w:color="FFFFFF" w:themeColor="background1"/>
            </w:tcBorders>
            <w:vAlign w:val="center"/>
          </w:tcPr>
          <w:p w14:paraId="39B6C13A" w14:textId="30836E8B" w:rsidR="001E5426" w:rsidRPr="009C3381" w:rsidRDefault="001E5426" w:rsidP="001E5426">
            <w:pPr>
              <w:spacing w:before="60" w:after="60"/>
              <w:rPr>
                <w:rFonts w:cs="Segoe UI"/>
                <w:sz w:val="16"/>
                <w:szCs w:val="16"/>
              </w:rPr>
            </w:pPr>
            <w:r w:rsidRPr="009C3381">
              <w:rPr>
                <w:rFonts w:cs="Segoe UI"/>
                <w:sz w:val="16"/>
                <w:szCs w:val="16"/>
              </w:rPr>
              <w:t>Data source: Council on Foreign Relations (CFR)</w:t>
            </w:r>
            <w:r w:rsidRPr="009C3381">
              <w:rPr>
                <w:sz w:val="16"/>
                <w:szCs w:val="16"/>
              </w:rPr>
              <w:t xml:space="preserve"> </w:t>
            </w:r>
            <w:hyperlink r:id="rId56" w:history="1">
              <w:r w:rsidRPr="009C3381">
                <w:rPr>
                  <w:rStyle w:val="Hyperlink"/>
                  <w:sz w:val="16"/>
                  <w:szCs w:val="16"/>
                </w:rPr>
                <w:t>https://www.cfr.org/womens-participation-in-peace-processes/explore-the-data</w:t>
              </w:r>
            </w:hyperlink>
            <w:r w:rsidR="00BA528A" w:rsidRPr="009C3381">
              <w:rPr>
                <w:rStyle w:val="Hyperlink"/>
                <w:sz w:val="16"/>
                <w:szCs w:val="16"/>
              </w:rPr>
              <w:t>.</w:t>
            </w:r>
          </w:p>
        </w:tc>
        <w:tc>
          <w:tcPr>
            <w:tcW w:w="2515" w:type="dxa"/>
            <w:tcBorders>
              <w:top w:val="nil"/>
              <w:left w:val="single" w:sz="4" w:space="0" w:color="FFFFFF" w:themeColor="background1"/>
              <w:bottom w:val="single" w:sz="4" w:space="0" w:color="auto"/>
              <w:right w:val="single" w:sz="4" w:space="0" w:color="auto"/>
            </w:tcBorders>
            <w:vAlign w:val="bottom"/>
          </w:tcPr>
          <w:p w14:paraId="331F8F69" w14:textId="77777777" w:rsidR="001E5426" w:rsidRPr="009C3381" w:rsidRDefault="001E5426" w:rsidP="001E5426">
            <w:pPr>
              <w:jc w:val="right"/>
              <w:rPr>
                <w:sz w:val="16"/>
                <w:szCs w:val="16"/>
                <w:lang w:val="en-US"/>
              </w:rPr>
            </w:pPr>
          </w:p>
        </w:tc>
      </w:tr>
    </w:tbl>
    <w:p w14:paraId="603F4DB7" w14:textId="77777777" w:rsidR="000F1F7F" w:rsidRPr="00D92C9F" w:rsidRDefault="000F1F7F" w:rsidP="00350095">
      <w:pPr>
        <w:rPr>
          <w:b/>
          <w:bCs/>
          <w:sz w:val="36"/>
          <w:szCs w:val="36"/>
          <w:lang w:val="en-US"/>
        </w:rPr>
      </w:pPr>
    </w:p>
    <w:p w14:paraId="4322379D" w14:textId="77777777" w:rsidR="000F1F7F" w:rsidRPr="00D92C9F" w:rsidRDefault="000F1F7F" w:rsidP="00350095">
      <w:pPr>
        <w:rPr>
          <w:b/>
          <w:bCs/>
          <w:sz w:val="36"/>
          <w:szCs w:val="36"/>
          <w:lang w:val="en-US"/>
        </w:rPr>
      </w:pPr>
    </w:p>
    <w:p w14:paraId="4C856233" w14:textId="77777777" w:rsidR="000F1F7F" w:rsidRPr="00D92C9F" w:rsidRDefault="000F1F7F" w:rsidP="00350095">
      <w:pPr>
        <w:rPr>
          <w:b/>
          <w:bCs/>
          <w:sz w:val="36"/>
          <w:szCs w:val="36"/>
          <w:lang w:val="en-US"/>
        </w:rPr>
      </w:pPr>
    </w:p>
    <w:p w14:paraId="65A835F7" w14:textId="77777777" w:rsidR="000F1F7F" w:rsidRPr="00D92C9F" w:rsidRDefault="000F1F7F" w:rsidP="00350095">
      <w:pPr>
        <w:rPr>
          <w:b/>
          <w:bCs/>
          <w:sz w:val="36"/>
          <w:szCs w:val="36"/>
          <w:lang w:val="en-US"/>
        </w:rPr>
      </w:pPr>
    </w:p>
    <w:p w14:paraId="71F6D192" w14:textId="77777777" w:rsidR="000F1F7F" w:rsidRPr="00D92C9F" w:rsidRDefault="000F1F7F" w:rsidP="00350095">
      <w:pPr>
        <w:rPr>
          <w:b/>
          <w:bCs/>
          <w:sz w:val="36"/>
          <w:szCs w:val="36"/>
          <w:lang w:val="en-US"/>
        </w:rPr>
      </w:pPr>
    </w:p>
    <w:p w14:paraId="07097947" w14:textId="77777777" w:rsidR="000F1F7F" w:rsidRPr="00D92C9F" w:rsidRDefault="000F1F7F" w:rsidP="00350095">
      <w:pPr>
        <w:rPr>
          <w:b/>
          <w:bCs/>
          <w:sz w:val="36"/>
          <w:szCs w:val="36"/>
          <w:lang w:val="en-US"/>
        </w:rPr>
      </w:pPr>
    </w:p>
    <w:p w14:paraId="619A5887" w14:textId="77777777" w:rsidR="005A09F7" w:rsidRDefault="005A09F7">
      <w:pPr>
        <w:rPr>
          <w:b/>
          <w:bCs/>
          <w:sz w:val="36"/>
          <w:szCs w:val="36"/>
          <w:lang w:val="en-US"/>
        </w:rPr>
      </w:pPr>
      <w:r>
        <w:rPr>
          <w:b/>
          <w:bCs/>
          <w:sz w:val="36"/>
          <w:szCs w:val="36"/>
          <w:lang w:val="en-US"/>
        </w:rPr>
        <w:br w:type="page"/>
      </w:r>
    </w:p>
    <w:p w14:paraId="29B543FA" w14:textId="671667D6" w:rsidR="00350095" w:rsidRPr="00D92C9F" w:rsidRDefault="00350095" w:rsidP="00350095">
      <w:pPr>
        <w:rPr>
          <w:b/>
          <w:bCs/>
          <w:sz w:val="36"/>
          <w:szCs w:val="36"/>
          <w:lang w:val="en-US"/>
        </w:rPr>
      </w:pPr>
      <w:r w:rsidRPr="00D92C9F">
        <w:rPr>
          <w:b/>
          <w:bCs/>
          <w:sz w:val="36"/>
          <w:szCs w:val="36"/>
          <w:lang w:val="en-US"/>
        </w:rPr>
        <w:lastRenderedPageBreak/>
        <w:t>Tier Two:  Development Outputs</w:t>
      </w:r>
    </w:p>
    <w:p w14:paraId="29FD8485" w14:textId="77777777" w:rsidR="00350095" w:rsidRPr="00D92C9F" w:rsidRDefault="00350095" w:rsidP="00350095">
      <w:pPr>
        <w:rPr>
          <w:b/>
          <w:bCs/>
          <w:sz w:val="36"/>
          <w:szCs w:val="36"/>
          <w:lang w:val="en-US"/>
        </w:rPr>
      </w:pPr>
    </w:p>
    <w:tbl>
      <w:tblPr>
        <w:tblStyle w:val="TableGrid"/>
        <w:tblpPr w:leftFromText="180" w:rightFromText="180" w:vertAnchor="text" w:tblpY="1"/>
        <w:tblOverlap w:val="never"/>
        <w:tblW w:w="13140" w:type="dxa"/>
        <w:tblLayout w:type="fixed"/>
        <w:tblLook w:val="04A0" w:firstRow="1" w:lastRow="0" w:firstColumn="1" w:lastColumn="0" w:noHBand="0" w:noVBand="1"/>
      </w:tblPr>
      <w:tblGrid>
        <w:gridCol w:w="2335"/>
        <w:gridCol w:w="3600"/>
        <w:gridCol w:w="900"/>
        <w:gridCol w:w="1260"/>
        <w:gridCol w:w="1260"/>
        <w:gridCol w:w="1260"/>
        <w:gridCol w:w="1260"/>
        <w:gridCol w:w="1265"/>
      </w:tblGrid>
      <w:tr w:rsidR="00E6697E" w:rsidRPr="009403C6" w14:paraId="7BD9D29D" w14:textId="77777777" w:rsidTr="00E84258">
        <w:trPr>
          <w:tblHeader/>
        </w:trPr>
        <w:tc>
          <w:tcPr>
            <w:tcW w:w="2335" w:type="dxa"/>
            <w:vMerge w:val="restart"/>
            <w:shd w:val="clear" w:color="auto" w:fill="D9D9D9" w:themeFill="background1" w:themeFillShade="D9"/>
            <w:vAlign w:val="center"/>
          </w:tcPr>
          <w:p w14:paraId="7DD1ACB7" w14:textId="77777777" w:rsidR="00350095" w:rsidRPr="009403C6" w:rsidRDefault="00350095" w:rsidP="00FA1262">
            <w:pPr>
              <w:jc w:val="center"/>
              <w:rPr>
                <w:rFonts w:eastAsia="Arial Nova" w:cs="Times New Roman"/>
                <w:sz w:val="18"/>
                <w:szCs w:val="18"/>
              </w:rPr>
            </w:pPr>
            <w:r w:rsidRPr="009403C6">
              <w:rPr>
                <w:rFonts w:eastAsia="Arial Nova" w:cs="Times New Roman"/>
                <w:sz w:val="18"/>
                <w:szCs w:val="18"/>
              </w:rPr>
              <w:t>Result</w:t>
            </w:r>
          </w:p>
        </w:tc>
        <w:tc>
          <w:tcPr>
            <w:tcW w:w="3600" w:type="dxa"/>
            <w:vMerge w:val="restart"/>
            <w:shd w:val="clear" w:color="auto" w:fill="D9D9D9" w:themeFill="background1" w:themeFillShade="D9"/>
            <w:vAlign w:val="center"/>
          </w:tcPr>
          <w:p w14:paraId="6FDBF6D7" w14:textId="77777777" w:rsidR="00350095" w:rsidRPr="009403C6" w:rsidRDefault="00350095" w:rsidP="00FA1262">
            <w:pPr>
              <w:jc w:val="center"/>
              <w:rPr>
                <w:rFonts w:eastAsia="Arial Nova" w:cs="Times New Roman"/>
                <w:sz w:val="18"/>
                <w:szCs w:val="18"/>
              </w:rPr>
            </w:pPr>
            <w:r w:rsidRPr="009403C6">
              <w:rPr>
                <w:rFonts w:eastAsia="Arial Nova" w:cs="Times New Roman"/>
                <w:sz w:val="18"/>
                <w:szCs w:val="18"/>
              </w:rPr>
              <w:t>Indicator</w:t>
            </w:r>
          </w:p>
        </w:tc>
        <w:tc>
          <w:tcPr>
            <w:tcW w:w="900" w:type="dxa"/>
            <w:vMerge w:val="restart"/>
            <w:shd w:val="clear" w:color="auto" w:fill="D9D9D9" w:themeFill="background1" w:themeFillShade="D9"/>
          </w:tcPr>
          <w:p w14:paraId="64999ACD" w14:textId="77777777" w:rsidR="00350095" w:rsidRPr="009403C6" w:rsidRDefault="00350095" w:rsidP="00FA1262">
            <w:pPr>
              <w:ind w:left="-109" w:right="-105"/>
              <w:jc w:val="center"/>
              <w:rPr>
                <w:rFonts w:eastAsia="Arial Nova" w:cs="Times New Roman"/>
                <w:sz w:val="18"/>
                <w:szCs w:val="18"/>
              </w:rPr>
            </w:pPr>
            <w:r w:rsidRPr="009403C6">
              <w:rPr>
                <w:rFonts w:eastAsia="Arial Nova" w:cs="Times New Roman"/>
                <w:sz w:val="16"/>
                <w:szCs w:val="16"/>
              </w:rPr>
              <w:t>Reporting Countries</w:t>
            </w:r>
          </w:p>
        </w:tc>
        <w:tc>
          <w:tcPr>
            <w:tcW w:w="1260" w:type="dxa"/>
            <w:shd w:val="clear" w:color="auto" w:fill="D9D9D9" w:themeFill="background1" w:themeFillShade="D9"/>
            <w:vAlign w:val="center"/>
          </w:tcPr>
          <w:p w14:paraId="73D49EAF" w14:textId="77777777" w:rsidR="00350095" w:rsidRPr="009403C6" w:rsidRDefault="00350095" w:rsidP="00FA1262">
            <w:pPr>
              <w:jc w:val="center"/>
              <w:rPr>
                <w:rFonts w:eastAsia="Arial Nova" w:cs="Times New Roman"/>
                <w:sz w:val="18"/>
                <w:szCs w:val="18"/>
              </w:rPr>
            </w:pPr>
            <w:r w:rsidRPr="009403C6">
              <w:rPr>
                <w:rFonts w:eastAsia="Arial Nova" w:cs="Times New Roman"/>
                <w:sz w:val="18"/>
                <w:szCs w:val="18"/>
              </w:rPr>
              <w:t>2021</w:t>
            </w:r>
          </w:p>
        </w:tc>
        <w:tc>
          <w:tcPr>
            <w:tcW w:w="1260" w:type="dxa"/>
            <w:shd w:val="clear" w:color="auto" w:fill="D9D9D9" w:themeFill="background1" w:themeFillShade="D9"/>
            <w:vAlign w:val="center"/>
          </w:tcPr>
          <w:p w14:paraId="3ED89536" w14:textId="77777777" w:rsidR="00350095" w:rsidRPr="009403C6" w:rsidRDefault="00350095" w:rsidP="00FA1262">
            <w:pPr>
              <w:jc w:val="center"/>
              <w:rPr>
                <w:rFonts w:eastAsia="Arial Nova" w:cs="Times New Roman"/>
                <w:sz w:val="18"/>
                <w:szCs w:val="18"/>
              </w:rPr>
            </w:pPr>
            <w:r w:rsidRPr="009403C6">
              <w:rPr>
                <w:rFonts w:eastAsia="Arial Nova" w:cs="Times New Roman"/>
                <w:sz w:val="18"/>
                <w:szCs w:val="18"/>
              </w:rPr>
              <w:t>2022</w:t>
            </w:r>
          </w:p>
        </w:tc>
        <w:tc>
          <w:tcPr>
            <w:tcW w:w="1260" w:type="dxa"/>
            <w:shd w:val="clear" w:color="auto" w:fill="D9D9D9" w:themeFill="background1" w:themeFillShade="D9"/>
            <w:vAlign w:val="center"/>
          </w:tcPr>
          <w:p w14:paraId="15E1195A" w14:textId="77777777" w:rsidR="00350095" w:rsidRPr="009403C6" w:rsidRDefault="00350095" w:rsidP="00FA1262">
            <w:pPr>
              <w:jc w:val="center"/>
              <w:rPr>
                <w:rFonts w:eastAsia="Arial Nova" w:cs="Times New Roman"/>
                <w:sz w:val="18"/>
                <w:szCs w:val="18"/>
              </w:rPr>
            </w:pPr>
            <w:r w:rsidRPr="009403C6">
              <w:rPr>
                <w:rFonts w:eastAsia="Arial Nova" w:cs="Times New Roman"/>
                <w:sz w:val="18"/>
                <w:szCs w:val="18"/>
              </w:rPr>
              <w:t>2023</w:t>
            </w:r>
          </w:p>
        </w:tc>
        <w:tc>
          <w:tcPr>
            <w:tcW w:w="1260" w:type="dxa"/>
            <w:shd w:val="clear" w:color="auto" w:fill="D9D9D9" w:themeFill="background1" w:themeFillShade="D9"/>
            <w:vAlign w:val="center"/>
          </w:tcPr>
          <w:p w14:paraId="77965846" w14:textId="77777777" w:rsidR="00350095" w:rsidRPr="009403C6" w:rsidRDefault="00350095" w:rsidP="00FA1262">
            <w:pPr>
              <w:jc w:val="center"/>
              <w:rPr>
                <w:rFonts w:eastAsia="Arial Nova" w:cs="Times New Roman"/>
                <w:sz w:val="18"/>
                <w:szCs w:val="18"/>
              </w:rPr>
            </w:pPr>
            <w:r w:rsidRPr="009403C6">
              <w:rPr>
                <w:rFonts w:eastAsia="Arial Nova" w:cs="Times New Roman"/>
                <w:sz w:val="18"/>
                <w:szCs w:val="18"/>
              </w:rPr>
              <w:t>2024</w:t>
            </w:r>
          </w:p>
        </w:tc>
        <w:tc>
          <w:tcPr>
            <w:tcW w:w="1265" w:type="dxa"/>
            <w:shd w:val="clear" w:color="auto" w:fill="D9D9D9" w:themeFill="background1" w:themeFillShade="D9"/>
            <w:vAlign w:val="center"/>
          </w:tcPr>
          <w:p w14:paraId="5DC579AD" w14:textId="77777777" w:rsidR="00350095" w:rsidRPr="009403C6" w:rsidRDefault="00350095" w:rsidP="00FA1262">
            <w:pPr>
              <w:jc w:val="center"/>
              <w:rPr>
                <w:rFonts w:eastAsia="Arial Nova" w:cs="Times New Roman"/>
                <w:sz w:val="18"/>
                <w:szCs w:val="18"/>
              </w:rPr>
            </w:pPr>
            <w:r w:rsidRPr="009403C6">
              <w:rPr>
                <w:rFonts w:eastAsia="Arial Nova" w:cs="Times New Roman"/>
                <w:sz w:val="18"/>
                <w:szCs w:val="18"/>
              </w:rPr>
              <w:t>2025</w:t>
            </w:r>
          </w:p>
        </w:tc>
      </w:tr>
      <w:tr w:rsidR="00350095" w:rsidRPr="009403C6" w14:paraId="4B3EA365" w14:textId="77777777" w:rsidTr="00E84258">
        <w:trPr>
          <w:tblHeader/>
        </w:trPr>
        <w:tc>
          <w:tcPr>
            <w:tcW w:w="2335" w:type="dxa"/>
            <w:vMerge/>
            <w:vAlign w:val="center"/>
          </w:tcPr>
          <w:p w14:paraId="6E71B908" w14:textId="77777777" w:rsidR="00350095" w:rsidRPr="009403C6" w:rsidRDefault="00350095" w:rsidP="00FA1262">
            <w:pPr>
              <w:jc w:val="center"/>
              <w:rPr>
                <w:rFonts w:eastAsia="Arial Nova" w:cs="Times New Roman"/>
                <w:sz w:val="18"/>
                <w:szCs w:val="18"/>
              </w:rPr>
            </w:pPr>
          </w:p>
        </w:tc>
        <w:tc>
          <w:tcPr>
            <w:tcW w:w="3600" w:type="dxa"/>
            <w:vMerge/>
            <w:vAlign w:val="center"/>
          </w:tcPr>
          <w:p w14:paraId="1BD46C9B" w14:textId="77777777" w:rsidR="00350095" w:rsidRPr="009403C6" w:rsidRDefault="00350095" w:rsidP="00FA1262">
            <w:pPr>
              <w:jc w:val="center"/>
              <w:rPr>
                <w:rFonts w:eastAsia="Arial Nova" w:cs="Times New Roman"/>
                <w:sz w:val="18"/>
                <w:szCs w:val="18"/>
              </w:rPr>
            </w:pPr>
          </w:p>
        </w:tc>
        <w:tc>
          <w:tcPr>
            <w:tcW w:w="900" w:type="dxa"/>
            <w:vMerge/>
          </w:tcPr>
          <w:p w14:paraId="3F574429" w14:textId="77777777" w:rsidR="00350095" w:rsidRPr="009403C6" w:rsidRDefault="00350095" w:rsidP="00FA1262">
            <w:pPr>
              <w:jc w:val="center"/>
              <w:rPr>
                <w:rFonts w:eastAsia="Arial Nova" w:cs="Times New Roman"/>
                <w:sz w:val="16"/>
                <w:szCs w:val="16"/>
              </w:rPr>
            </w:pPr>
          </w:p>
        </w:tc>
        <w:tc>
          <w:tcPr>
            <w:tcW w:w="1260" w:type="dxa"/>
            <w:shd w:val="clear" w:color="auto" w:fill="D9D9D9" w:themeFill="background1" w:themeFillShade="D9"/>
            <w:vAlign w:val="center"/>
          </w:tcPr>
          <w:p w14:paraId="11DEA82C" w14:textId="77777777" w:rsidR="00350095" w:rsidRPr="009403C6" w:rsidRDefault="00350095" w:rsidP="00FA1262">
            <w:pPr>
              <w:jc w:val="center"/>
              <w:rPr>
                <w:rFonts w:eastAsia="Arial Nova" w:cs="Times New Roman"/>
                <w:sz w:val="16"/>
                <w:szCs w:val="16"/>
              </w:rPr>
            </w:pPr>
            <w:r w:rsidRPr="009403C6">
              <w:rPr>
                <w:rFonts w:eastAsia="Arial Nova" w:cs="Times New Roman"/>
                <w:sz w:val="16"/>
                <w:szCs w:val="16"/>
              </w:rPr>
              <w:t>Baseline</w:t>
            </w:r>
          </w:p>
        </w:tc>
        <w:tc>
          <w:tcPr>
            <w:tcW w:w="1260" w:type="dxa"/>
            <w:shd w:val="clear" w:color="auto" w:fill="D9D9D9" w:themeFill="background1" w:themeFillShade="D9"/>
            <w:vAlign w:val="center"/>
          </w:tcPr>
          <w:p w14:paraId="25E65A35" w14:textId="77777777" w:rsidR="00350095" w:rsidRPr="009403C6" w:rsidRDefault="00350095" w:rsidP="00FA1262">
            <w:pPr>
              <w:jc w:val="center"/>
              <w:rPr>
                <w:rFonts w:eastAsia="Arial Nova" w:cs="Times New Roman"/>
                <w:sz w:val="16"/>
                <w:szCs w:val="16"/>
              </w:rPr>
            </w:pPr>
            <w:r w:rsidRPr="009403C6">
              <w:rPr>
                <w:rFonts w:eastAsia="Arial Nova" w:cs="Times New Roman"/>
                <w:sz w:val="16"/>
                <w:szCs w:val="16"/>
              </w:rPr>
              <w:t>Milestone</w:t>
            </w:r>
          </w:p>
        </w:tc>
        <w:tc>
          <w:tcPr>
            <w:tcW w:w="1260" w:type="dxa"/>
            <w:shd w:val="clear" w:color="auto" w:fill="D9D9D9" w:themeFill="background1" w:themeFillShade="D9"/>
            <w:vAlign w:val="center"/>
          </w:tcPr>
          <w:p w14:paraId="111F5BE7" w14:textId="77777777" w:rsidR="00350095" w:rsidRPr="009403C6" w:rsidRDefault="00350095" w:rsidP="00FA1262">
            <w:pPr>
              <w:jc w:val="center"/>
              <w:rPr>
                <w:rFonts w:eastAsia="Arial Nova" w:cs="Times New Roman"/>
                <w:sz w:val="16"/>
                <w:szCs w:val="16"/>
              </w:rPr>
            </w:pPr>
            <w:r w:rsidRPr="009403C6">
              <w:rPr>
                <w:rFonts w:eastAsia="Arial Nova" w:cs="Times New Roman"/>
                <w:sz w:val="16"/>
                <w:szCs w:val="16"/>
              </w:rPr>
              <w:t>Milestone</w:t>
            </w:r>
          </w:p>
        </w:tc>
        <w:tc>
          <w:tcPr>
            <w:tcW w:w="1260" w:type="dxa"/>
            <w:shd w:val="clear" w:color="auto" w:fill="D9D9D9" w:themeFill="background1" w:themeFillShade="D9"/>
            <w:vAlign w:val="center"/>
          </w:tcPr>
          <w:p w14:paraId="7B156CAE" w14:textId="77777777" w:rsidR="00350095" w:rsidRPr="009403C6" w:rsidRDefault="00350095" w:rsidP="00FA1262">
            <w:pPr>
              <w:jc w:val="center"/>
              <w:rPr>
                <w:rFonts w:eastAsia="Arial Nova" w:cs="Times New Roman"/>
                <w:sz w:val="16"/>
                <w:szCs w:val="16"/>
              </w:rPr>
            </w:pPr>
            <w:r w:rsidRPr="009403C6">
              <w:rPr>
                <w:rFonts w:eastAsia="Arial Nova" w:cs="Times New Roman"/>
                <w:sz w:val="16"/>
                <w:szCs w:val="16"/>
              </w:rPr>
              <w:t>Milestone</w:t>
            </w:r>
          </w:p>
        </w:tc>
        <w:tc>
          <w:tcPr>
            <w:tcW w:w="1265" w:type="dxa"/>
            <w:shd w:val="clear" w:color="auto" w:fill="D9D9D9" w:themeFill="background1" w:themeFillShade="D9"/>
            <w:vAlign w:val="center"/>
          </w:tcPr>
          <w:p w14:paraId="7FF73F26" w14:textId="77777777" w:rsidR="00350095" w:rsidRPr="009403C6" w:rsidRDefault="00350095" w:rsidP="00FA1262">
            <w:pPr>
              <w:jc w:val="center"/>
              <w:rPr>
                <w:rFonts w:eastAsia="Arial Nova" w:cs="Times New Roman"/>
                <w:sz w:val="18"/>
                <w:szCs w:val="18"/>
              </w:rPr>
            </w:pPr>
            <w:r w:rsidRPr="009403C6">
              <w:rPr>
                <w:rFonts w:eastAsia="Arial Nova" w:cs="Times New Roman"/>
                <w:sz w:val="16"/>
                <w:szCs w:val="16"/>
              </w:rPr>
              <w:t>Target</w:t>
            </w:r>
          </w:p>
        </w:tc>
      </w:tr>
      <w:tr w:rsidR="00350095" w:rsidRPr="009403C6" w14:paraId="094A5053" w14:textId="77777777" w:rsidTr="00E316B2">
        <w:trPr>
          <w:trHeight w:val="485"/>
        </w:trPr>
        <w:tc>
          <w:tcPr>
            <w:tcW w:w="13140" w:type="dxa"/>
            <w:gridSpan w:val="8"/>
            <w:shd w:val="clear" w:color="auto" w:fill="EA0000"/>
          </w:tcPr>
          <w:p w14:paraId="3D0F26A5" w14:textId="77777777" w:rsidR="00350095" w:rsidRPr="009403C6" w:rsidRDefault="00350095" w:rsidP="00FA1262">
            <w:pPr>
              <w:keepNext/>
              <w:keepLines/>
              <w:spacing w:before="120" w:after="120"/>
              <w:outlineLvl w:val="1"/>
              <w:rPr>
                <w:rFonts w:eastAsia="Yu Gothic Light" w:cs="Times New Roman"/>
                <w:sz w:val="26"/>
                <w:szCs w:val="26"/>
              </w:rPr>
            </w:pPr>
            <w:bookmarkStart w:id="12" w:name="_Toc104012111"/>
            <w:r w:rsidRPr="009403C6">
              <w:rPr>
                <w:rFonts w:eastAsiaTheme="majorEastAsia" w:cs="Times New Roman"/>
                <w:color w:val="FFFFFF" w:themeColor="background1"/>
                <w:sz w:val="26"/>
                <w:szCs w:val="26"/>
              </w:rPr>
              <w:t>Signature Solution 1: Poverty and Inequality</w:t>
            </w:r>
            <w:bookmarkEnd w:id="12"/>
          </w:p>
        </w:tc>
      </w:tr>
      <w:tr w:rsidR="00350095" w:rsidRPr="009403C6" w14:paraId="5B36BC15" w14:textId="77777777" w:rsidTr="00E316B2">
        <w:trPr>
          <w:trHeight w:val="432"/>
        </w:trPr>
        <w:tc>
          <w:tcPr>
            <w:tcW w:w="2335" w:type="dxa"/>
            <w:vMerge w:val="restart"/>
            <w:shd w:val="clear" w:color="auto" w:fill="auto"/>
            <w:vAlign w:val="center"/>
          </w:tcPr>
          <w:p w14:paraId="02F84577" w14:textId="77777777" w:rsidR="00350095" w:rsidRPr="009403C6" w:rsidRDefault="00350095" w:rsidP="00FA1262">
            <w:pPr>
              <w:pStyle w:val="ListParagraph"/>
              <w:ind w:left="0"/>
              <w:rPr>
                <w:rFonts w:ascii="Arial Nova" w:hAnsi="Arial Nova"/>
                <w:color w:val="000000"/>
                <w:szCs w:val="18"/>
                <w:shd w:val="clear" w:color="auto" w:fill="FFFFFF"/>
              </w:rPr>
            </w:pPr>
            <w:r w:rsidRPr="009403C6">
              <w:rPr>
                <w:rFonts w:ascii="Arial Nova" w:hAnsi="Arial Nova"/>
                <w:color w:val="000000"/>
                <w:szCs w:val="18"/>
                <w:shd w:val="clear" w:color="auto" w:fill="FFFFFF"/>
              </w:rPr>
              <w:t xml:space="preserve">1.1 The 2030 Agenda, Paris Agreement and other intergovernmentally-agreed frameworks </w:t>
            </w:r>
            <w:r w:rsidRPr="009403C6">
              <w:rPr>
                <w:rFonts w:ascii="Arial Nova" w:hAnsi="Arial Nova"/>
                <w:color w:val="000000"/>
                <w:szCs w:val="18"/>
                <w:u w:val="single"/>
                <w:shd w:val="clear" w:color="auto" w:fill="FFFFFF"/>
              </w:rPr>
              <w:t>integrated</w:t>
            </w:r>
            <w:r w:rsidRPr="009403C6">
              <w:rPr>
                <w:rFonts w:ascii="Arial Nova" w:hAnsi="Arial Nova"/>
                <w:color w:val="000000"/>
                <w:szCs w:val="18"/>
                <w:shd w:val="clear" w:color="auto" w:fill="FFFFFF"/>
              </w:rPr>
              <w:t xml:space="preserve"> in national and local development plans, measures to accelerate progress put in place, and budgets and progress assessed using data-driven solutions</w:t>
            </w:r>
          </w:p>
          <w:p w14:paraId="098D9A62" w14:textId="77777777" w:rsidR="00350095" w:rsidRPr="009403C6" w:rsidRDefault="00350095" w:rsidP="00FA1262">
            <w:pPr>
              <w:rPr>
                <w:rFonts w:cs="Times New Roman"/>
                <w:sz w:val="18"/>
                <w:szCs w:val="18"/>
              </w:rPr>
            </w:pPr>
          </w:p>
          <w:p w14:paraId="18686544" w14:textId="77777777" w:rsidR="00350095" w:rsidRPr="009403C6" w:rsidRDefault="00350095" w:rsidP="00FA1262">
            <w:pPr>
              <w:rPr>
                <w:rFonts w:cs="Times New Roman"/>
                <w:sz w:val="18"/>
                <w:szCs w:val="18"/>
              </w:rPr>
            </w:pPr>
            <w:r w:rsidRPr="009403C6">
              <w:rPr>
                <w:rFonts w:cs="Times New Roman"/>
                <w:sz w:val="18"/>
                <w:szCs w:val="18"/>
              </w:rPr>
              <w:t>Contributing Outcomes</w:t>
            </w:r>
            <w:r w:rsidRPr="009403C6">
              <w:rPr>
                <w:rFonts w:cs="Times New Roman"/>
                <w:sz w:val="18"/>
                <w:szCs w:val="18"/>
                <w:vertAlign w:val="superscript"/>
              </w:rPr>
              <w:footnoteReference w:id="4"/>
            </w:r>
          </w:p>
          <w:p w14:paraId="7801ACFE" w14:textId="77777777" w:rsidR="00350095" w:rsidRPr="009403C6" w:rsidRDefault="00350095" w:rsidP="00FA1262">
            <w:pPr>
              <w:rPr>
                <w:rFonts w:cs="Times New Roman"/>
                <w:sz w:val="18"/>
                <w:szCs w:val="18"/>
              </w:rPr>
            </w:pPr>
            <w:r w:rsidRPr="009403C6">
              <w:rPr>
                <w:rFonts w:ascii="Cambria Math" w:hAnsi="Cambria Math" w:cs="Cambria Math"/>
              </w:rPr>
              <w:t>❶②③</w:t>
            </w:r>
          </w:p>
        </w:tc>
        <w:tc>
          <w:tcPr>
            <w:tcW w:w="10805" w:type="dxa"/>
            <w:gridSpan w:val="7"/>
          </w:tcPr>
          <w:p w14:paraId="73569248" w14:textId="77777777" w:rsidR="00350095" w:rsidRPr="009403C6" w:rsidRDefault="00350095" w:rsidP="00FA1262">
            <w:pPr>
              <w:rPr>
                <w:rFonts w:cs="Times New Roman"/>
                <w:sz w:val="18"/>
                <w:szCs w:val="18"/>
              </w:rPr>
            </w:pPr>
            <w:bookmarkStart w:id="13" w:name="_Hlk102234133"/>
            <w:r w:rsidRPr="009403C6">
              <w:rPr>
                <w:rFonts w:cs="Times New Roman"/>
                <w:sz w:val="18"/>
                <w:szCs w:val="18"/>
              </w:rPr>
              <w:t>1.1.1 Number of countries that have development plans and budgets that integrate intergovernmentally-agreed frameworks across the whole-of-government:</w:t>
            </w:r>
            <w:bookmarkEnd w:id="13"/>
          </w:p>
        </w:tc>
      </w:tr>
      <w:tr w:rsidR="00350095" w:rsidRPr="009403C6" w14:paraId="5D1CC15C" w14:textId="77777777" w:rsidTr="00E84258">
        <w:trPr>
          <w:trHeight w:val="20"/>
        </w:trPr>
        <w:tc>
          <w:tcPr>
            <w:tcW w:w="2335" w:type="dxa"/>
            <w:vMerge/>
            <w:vAlign w:val="center"/>
          </w:tcPr>
          <w:p w14:paraId="5DDA4912"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1A321068" w14:textId="77777777" w:rsidR="00350095" w:rsidRPr="009403C6" w:rsidRDefault="00350095" w:rsidP="003E09BB">
            <w:pPr>
              <w:pStyle w:val="ListParagraph"/>
              <w:numPr>
                <w:ilvl w:val="0"/>
                <w:numId w:val="39"/>
              </w:numPr>
              <w:ind w:left="258" w:hanging="270"/>
              <w:rPr>
                <w:rFonts w:ascii="Arial Nova" w:hAnsi="Arial Nova"/>
                <w:sz w:val="16"/>
                <w:szCs w:val="16"/>
              </w:rPr>
            </w:pPr>
            <w:r w:rsidRPr="009403C6">
              <w:rPr>
                <w:rFonts w:ascii="Arial Nova" w:hAnsi="Arial Nova"/>
                <w:sz w:val="16"/>
                <w:szCs w:val="16"/>
              </w:rPr>
              <w:t>2030 Agenda for Sustainable Development</w:t>
            </w:r>
          </w:p>
        </w:tc>
        <w:tc>
          <w:tcPr>
            <w:tcW w:w="900" w:type="dxa"/>
            <w:tcBorders>
              <w:top w:val="single" w:sz="4" w:space="0" w:color="auto"/>
              <w:left w:val="nil"/>
              <w:bottom w:val="single" w:sz="4" w:space="0" w:color="auto"/>
              <w:right w:val="single" w:sz="4" w:space="0" w:color="auto"/>
            </w:tcBorders>
            <w:shd w:val="clear" w:color="auto" w:fill="auto"/>
            <w:vAlign w:val="bottom"/>
          </w:tcPr>
          <w:p w14:paraId="0DAC2998" w14:textId="338F7975" w:rsidR="00350095" w:rsidRPr="009403C6" w:rsidRDefault="00EA6C19" w:rsidP="00FA1262">
            <w:pPr>
              <w:jc w:val="center"/>
              <w:rPr>
                <w:color w:val="000000"/>
                <w:sz w:val="16"/>
                <w:szCs w:val="16"/>
              </w:rPr>
            </w:pPr>
            <w:r w:rsidRPr="009403C6">
              <w:rPr>
                <w:color w:val="000000"/>
                <w:sz w:val="16"/>
                <w:szCs w:val="16"/>
              </w:rPr>
              <w:t>6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0C46E75" w14:textId="22333E05" w:rsidR="00350095" w:rsidRPr="009403C6" w:rsidRDefault="00EA6C19" w:rsidP="00FA1262">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ACE47DC" w14:textId="22DF085B" w:rsidR="00350095" w:rsidRPr="009403C6" w:rsidRDefault="00EA6C19" w:rsidP="00FA1262">
            <w:pPr>
              <w:jc w:val="center"/>
              <w:rPr>
                <w:color w:val="000000"/>
                <w:sz w:val="16"/>
                <w:szCs w:val="16"/>
              </w:rPr>
            </w:pPr>
            <w:r w:rsidRPr="009403C6">
              <w:rPr>
                <w:color w:val="000000"/>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6A79618" w14:textId="615049EC" w:rsidR="00350095" w:rsidRPr="009403C6" w:rsidRDefault="00EA6C19" w:rsidP="00FA1262">
            <w:pPr>
              <w:jc w:val="center"/>
              <w:rPr>
                <w:color w:val="000000"/>
                <w:sz w:val="16"/>
                <w:szCs w:val="16"/>
              </w:rPr>
            </w:pPr>
            <w:r w:rsidRPr="009403C6">
              <w:rPr>
                <w:color w:val="000000"/>
                <w:sz w:val="16"/>
                <w:szCs w:val="16"/>
              </w:rPr>
              <w:t>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635E206" w14:textId="6030CBC8" w:rsidR="00350095" w:rsidRPr="009403C6" w:rsidRDefault="00EA6C19" w:rsidP="00FA1262">
            <w:pPr>
              <w:jc w:val="center"/>
              <w:rPr>
                <w:color w:val="000000"/>
                <w:sz w:val="16"/>
                <w:szCs w:val="16"/>
              </w:rPr>
            </w:pPr>
            <w:r w:rsidRPr="009403C6">
              <w:rPr>
                <w:color w:val="000000"/>
                <w:sz w:val="16"/>
                <w:szCs w:val="16"/>
              </w:rPr>
              <w:t>2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7C2CC8B5" w14:textId="4B06AAD2" w:rsidR="00350095" w:rsidRPr="009403C6" w:rsidRDefault="00EA6C19" w:rsidP="00FA1262">
            <w:pPr>
              <w:jc w:val="center"/>
              <w:rPr>
                <w:color w:val="000000"/>
                <w:sz w:val="16"/>
                <w:szCs w:val="16"/>
              </w:rPr>
            </w:pPr>
            <w:r w:rsidRPr="009403C6">
              <w:rPr>
                <w:color w:val="000000"/>
                <w:sz w:val="16"/>
                <w:szCs w:val="16"/>
              </w:rPr>
              <w:t>38</w:t>
            </w:r>
          </w:p>
        </w:tc>
      </w:tr>
      <w:tr w:rsidR="00350095" w:rsidRPr="009403C6" w14:paraId="7987DF0B" w14:textId="77777777" w:rsidTr="00E84258">
        <w:trPr>
          <w:trHeight w:val="20"/>
        </w:trPr>
        <w:tc>
          <w:tcPr>
            <w:tcW w:w="2335" w:type="dxa"/>
            <w:vMerge/>
            <w:vAlign w:val="center"/>
          </w:tcPr>
          <w:p w14:paraId="3332DF22"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tcPr>
          <w:p w14:paraId="41A6E6BB" w14:textId="1AD349AC" w:rsidR="00350095" w:rsidRPr="009403C6" w:rsidRDefault="00350095" w:rsidP="003E09BB">
            <w:pPr>
              <w:pStyle w:val="ListParagraph"/>
              <w:numPr>
                <w:ilvl w:val="0"/>
                <w:numId w:val="39"/>
              </w:numPr>
              <w:ind w:left="258" w:hanging="270"/>
              <w:rPr>
                <w:rFonts w:ascii="Arial Nova" w:hAnsi="Arial Nova"/>
                <w:sz w:val="16"/>
                <w:szCs w:val="16"/>
              </w:rPr>
            </w:pPr>
            <w:r w:rsidRPr="009403C6">
              <w:rPr>
                <w:rFonts w:ascii="Arial Nova" w:hAnsi="Arial Nova"/>
                <w:sz w:val="16"/>
                <w:szCs w:val="16"/>
              </w:rPr>
              <w:t>Paris Agreement</w:t>
            </w:r>
          </w:p>
        </w:tc>
        <w:tc>
          <w:tcPr>
            <w:tcW w:w="900" w:type="dxa"/>
            <w:tcBorders>
              <w:top w:val="single" w:sz="4" w:space="0" w:color="auto"/>
              <w:left w:val="nil"/>
              <w:bottom w:val="single" w:sz="4" w:space="0" w:color="auto"/>
              <w:right w:val="single" w:sz="4" w:space="0" w:color="auto"/>
            </w:tcBorders>
            <w:shd w:val="clear" w:color="auto" w:fill="auto"/>
            <w:vAlign w:val="center"/>
          </w:tcPr>
          <w:p w14:paraId="3AEE636F" w14:textId="59D41B18" w:rsidR="00350095" w:rsidRPr="009403C6" w:rsidRDefault="0091145D"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696872" w14:textId="77777777" w:rsidR="00350095" w:rsidRPr="009403C6" w:rsidRDefault="00350095" w:rsidP="00FA1262">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D8D66C" w14:textId="39205BA2" w:rsidR="00350095" w:rsidRPr="009403C6" w:rsidRDefault="00D22FAE" w:rsidP="00FA1262">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DA6D47C" w14:textId="29682F9E" w:rsidR="00350095" w:rsidRPr="009403C6" w:rsidRDefault="00D22FAE" w:rsidP="00FA1262">
            <w:pPr>
              <w:jc w:val="center"/>
              <w:rPr>
                <w:color w:val="000000"/>
                <w:sz w:val="16"/>
                <w:szCs w:val="16"/>
              </w:rPr>
            </w:pPr>
            <w:r w:rsidRPr="009403C6">
              <w:rPr>
                <w:color w:val="000000"/>
                <w:sz w:val="16"/>
                <w:szCs w:val="16"/>
              </w:rPr>
              <w:t>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4327E93" w14:textId="1CF78B1B" w:rsidR="00350095" w:rsidRPr="009403C6" w:rsidRDefault="00D22FAE" w:rsidP="00FA1262">
            <w:pPr>
              <w:jc w:val="center"/>
              <w:rPr>
                <w:color w:val="000000"/>
                <w:sz w:val="16"/>
                <w:szCs w:val="16"/>
              </w:rPr>
            </w:pPr>
            <w:r w:rsidRPr="009403C6">
              <w:rPr>
                <w:color w:val="000000"/>
                <w:sz w:val="16"/>
                <w:szCs w:val="16"/>
              </w:rPr>
              <w:t>3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02EABF6" w14:textId="5FA041F4" w:rsidR="00350095" w:rsidRPr="009403C6" w:rsidRDefault="00D22FAE" w:rsidP="00FA1262">
            <w:pPr>
              <w:jc w:val="center"/>
              <w:rPr>
                <w:color w:val="000000"/>
                <w:sz w:val="16"/>
                <w:szCs w:val="16"/>
              </w:rPr>
            </w:pPr>
            <w:r w:rsidRPr="009403C6">
              <w:rPr>
                <w:color w:val="000000"/>
                <w:sz w:val="16"/>
                <w:szCs w:val="16"/>
              </w:rPr>
              <w:t>55</w:t>
            </w:r>
          </w:p>
        </w:tc>
      </w:tr>
      <w:tr w:rsidR="00350095" w:rsidRPr="009403C6" w14:paraId="580D64F5" w14:textId="77777777" w:rsidTr="00E84258">
        <w:trPr>
          <w:trHeight w:val="20"/>
        </w:trPr>
        <w:tc>
          <w:tcPr>
            <w:tcW w:w="2335" w:type="dxa"/>
            <w:vMerge/>
            <w:vAlign w:val="center"/>
          </w:tcPr>
          <w:p w14:paraId="6C84B1AA"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tcPr>
          <w:p w14:paraId="39A0AC96" w14:textId="77777777" w:rsidR="00350095" w:rsidRPr="009403C6" w:rsidRDefault="00350095" w:rsidP="003E09BB">
            <w:pPr>
              <w:pStyle w:val="ListParagraph"/>
              <w:numPr>
                <w:ilvl w:val="0"/>
                <w:numId w:val="39"/>
              </w:numPr>
              <w:ind w:left="258" w:hanging="270"/>
              <w:rPr>
                <w:rFonts w:ascii="Arial Nova" w:hAnsi="Arial Nova"/>
                <w:sz w:val="16"/>
                <w:szCs w:val="16"/>
              </w:rPr>
            </w:pPr>
            <w:r w:rsidRPr="009403C6">
              <w:rPr>
                <w:rFonts w:ascii="Arial Nova" w:eastAsia="Arial Nova" w:hAnsi="Arial Nova" w:cs="Arial Nova"/>
                <w:sz w:val="16"/>
                <w:szCs w:val="16"/>
              </w:rPr>
              <w:t>Beijing Declaration and Platform for Action</w:t>
            </w:r>
          </w:p>
        </w:tc>
        <w:tc>
          <w:tcPr>
            <w:tcW w:w="900" w:type="dxa"/>
            <w:tcBorders>
              <w:top w:val="single" w:sz="4" w:space="0" w:color="auto"/>
              <w:left w:val="nil"/>
              <w:bottom w:val="single" w:sz="4" w:space="0" w:color="auto"/>
              <w:right w:val="single" w:sz="4" w:space="0" w:color="auto"/>
            </w:tcBorders>
            <w:shd w:val="clear" w:color="auto" w:fill="auto"/>
            <w:vAlign w:val="bottom"/>
          </w:tcPr>
          <w:p w14:paraId="6409CAA3" w14:textId="220F21DB" w:rsidR="00350095" w:rsidRPr="009403C6" w:rsidRDefault="00C70396" w:rsidP="00FA1262">
            <w:pPr>
              <w:jc w:val="center"/>
              <w:rPr>
                <w:color w:val="000000"/>
                <w:sz w:val="16"/>
                <w:szCs w:val="16"/>
              </w:rPr>
            </w:pPr>
            <w:r w:rsidRPr="009403C6">
              <w:rPr>
                <w:color w:val="000000"/>
                <w:sz w:val="16"/>
                <w:szCs w:val="16"/>
              </w:rPr>
              <w:t>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6AFA861" w14:textId="39929DD5" w:rsidR="00350095" w:rsidRPr="009403C6" w:rsidRDefault="00C7039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BDB70EB" w14:textId="48BDD4F6" w:rsidR="00350095" w:rsidRPr="009403C6" w:rsidRDefault="00C7039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C87E5DA" w14:textId="359FC061" w:rsidR="00350095" w:rsidRPr="009403C6" w:rsidRDefault="00C70396"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489A70C" w14:textId="4CA40900" w:rsidR="00350095" w:rsidRPr="009403C6" w:rsidRDefault="00C70396" w:rsidP="00FA1262">
            <w:pPr>
              <w:jc w:val="center"/>
              <w:rPr>
                <w:color w:val="000000"/>
                <w:sz w:val="16"/>
                <w:szCs w:val="16"/>
              </w:rPr>
            </w:pPr>
            <w:r w:rsidRPr="009403C6">
              <w:rPr>
                <w:color w:val="000000"/>
                <w:sz w:val="16"/>
                <w:szCs w:val="16"/>
              </w:rPr>
              <w:t>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5FDA62CE" w14:textId="4BFA34F1" w:rsidR="00350095" w:rsidRPr="009403C6" w:rsidRDefault="00C70396" w:rsidP="00FA1262">
            <w:pPr>
              <w:jc w:val="center"/>
              <w:rPr>
                <w:color w:val="000000"/>
                <w:sz w:val="16"/>
                <w:szCs w:val="16"/>
              </w:rPr>
            </w:pPr>
            <w:r w:rsidRPr="009403C6">
              <w:rPr>
                <w:color w:val="000000"/>
                <w:sz w:val="16"/>
                <w:szCs w:val="16"/>
              </w:rPr>
              <w:t>10</w:t>
            </w:r>
          </w:p>
        </w:tc>
      </w:tr>
      <w:tr w:rsidR="00350095" w:rsidRPr="009403C6" w14:paraId="57644F26" w14:textId="77777777" w:rsidTr="00E84258">
        <w:trPr>
          <w:trHeight w:val="20"/>
        </w:trPr>
        <w:tc>
          <w:tcPr>
            <w:tcW w:w="2335" w:type="dxa"/>
            <w:vMerge/>
            <w:vAlign w:val="center"/>
          </w:tcPr>
          <w:p w14:paraId="14E6E8F8"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tcPr>
          <w:p w14:paraId="79841D06" w14:textId="77777777" w:rsidR="00350095" w:rsidRPr="009403C6" w:rsidRDefault="00350095" w:rsidP="003E09BB">
            <w:pPr>
              <w:pStyle w:val="ListParagraph"/>
              <w:numPr>
                <w:ilvl w:val="0"/>
                <w:numId w:val="39"/>
              </w:numPr>
              <w:ind w:left="258" w:hanging="270"/>
              <w:rPr>
                <w:rFonts w:ascii="Arial Nova" w:hAnsi="Arial Nova"/>
                <w:sz w:val="16"/>
                <w:szCs w:val="16"/>
              </w:rPr>
            </w:pPr>
            <w:r w:rsidRPr="009403C6">
              <w:rPr>
                <w:rFonts w:ascii="Arial Nova" w:hAnsi="Arial Nova"/>
                <w:sz w:val="16"/>
                <w:szCs w:val="16"/>
              </w:rPr>
              <w:t>SAMOA Pathway</w:t>
            </w:r>
          </w:p>
        </w:tc>
        <w:tc>
          <w:tcPr>
            <w:tcW w:w="900" w:type="dxa"/>
            <w:tcBorders>
              <w:top w:val="single" w:sz="4" w:space="0" w:color="auto"/>
              <w:left w:val="nil"/>
              <w:bottom w:val="single" w:sz="4" w:space="0" w:color="auto"/>
              <w:right w:val="single" w:sz="4" w:space="0" w:color="auto"/>
            </w:tcBorders>
            <w:shd w:val="clear" w:color="auto" w:fill="auto"/>
            <w:vAlign w:val="bottom"/>
          </w:tcPr>
          <w:p w14:paraId="5C5A7274" w14:textId="58CDE9A0" w:rsidR="00350095" w:rsidRPr="009403C6" w:rsidRDefault="00C70396"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14E5AEF9" w14:textId="6E88846D" w:rsidR="00350095" w:rsidRPr="009403C6" w:rsidRDefault="00C7039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A765056" w14:textId="064D399F" w:rsidR="00350095" w:rsidRPr="009403C6" w:rsidRDefault="00C7039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7F4D0D4" w14:textId="5BA82B27" w:rsidR="00350095" w:rsidRPr="009403C6" w:rsidRDefault="00C7039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5FC29D6" w14:textId="5D8C5F51" w:rsidR="00350095" w:rsidRPr="009403C6" w:rsidRDefault="00C70396" w:rsidP="00FA1262">
            <w:pPr>
              <w:jc w:val="center"/>
              <w:rPr>
                <w:color w:val="000000"/>
                <w:sz w:val="16"/>
                <w:szCs w:val="16"/>
              </w:rPr>
            </w:pPr>
            <w:r w:rsidRPr="009403C6">
              <w:rPr>
                <w:color w:val="000000"/>
                <w:sz w:val="16"/>
                <w:szCs w:val="16"/>
              </w:rPr>
              <w:t>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75DDC1E4" w14:textId="6D3192B2" w:rsidR="00350095" w:rsidRPr="009403C6" w:rsidRDefault="00C70396" w:rsidP="00FA1262">
            <w:pPr>
              <w:jc w:val="center"/>
              <w:rPr>
                <w:color w:val="000000"/>
                <w:sz w:val="16"/>
                <w:szCs w:val="16"/>
              </w:rPr>
            </w:pPr>
            <w:r w:rsidRPr="009403C6">
              <w:rPr>
                <w:color w:val="000000"/>
                <w:sz w:val="16"/>
                <w:szCs w:val="16"/>
              </w:rPr>
              <w:t>2</w:t>
            </w:r>
          </w:p>
        </w:tc>
      </w:tr>
      <w:tr w:rsidR="00350095" w:rsidRPr="009403C6" w14:paraId="4A7CED57" w14:textId="77777777" w:rsidTr="00E84258">
        <w:trPr>
          <w:trHeight w:val="20"/>
        </w:trPr>
        <w:tc>
          <w:tcPr>
            <w:tcW w:w="2335" w:type="dxa"/>
            <w:vMerge/>
            <w:vAlign w:val="center"/>
          </w:tcPr>
          <w:p w14:paraId="3E3D4071"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tcPr>
          <w:p w14:paraId="4EDE0E82" w14:textId="77777777" w:rsidR="00350095" w:rsidRPr="009403C6" w:rsidRDefault="00350095" w:rsidP="003E09BB">
            <w:pPr>
              <w:pStyle w:val="ListParagraph"/>
              <w:numPr>
                <w:ilvl w:val="0"/>
                <w:numId w:val="39"/>
              </w:numPr>
              <w:ind w:left="258" w:hanging="270"/>
              <w:rPr>
                <w:rFonts w:ascii="Arial Nova" w:hAnsi="Arial Nova"/>
                <w:sz w:val="16"/>
                <w:szCs w:val="16"/>
              </w:rPr>
            </w:pPr>
            <w:bookmarkStart w:id="14" w:name="_Hlk102234160"/>
            <w:r w:rsidRPr="009403C6">
              <w:rPr>
                <w:rFonts w:ascii="Arial Nova" w:hAnsi="Arial Nova"/>
                <w:sz w:val="16"/>
                <w:szCs w:val="16"/>
              </w:rPr>
              <w:t>Doha Programme of Action for the Least Developed Countries</w:t>
            </w:r>
            <w:r w:rsidRPr="009403C6">
              <w:rPr>
                <w:rFonts w:ascii="Arial Nova" w:hAnsi="Arial Nova"/>
                <w:sz w:val="16"/>
                <w:szCs w:val="16"/>
                <w:vertAlign w:val="superscript"/>
              </w:rPr>
              <w:footnoteReference w:id="5"/>
            </w:r>
            <w:bookmarkEnd w:id="14"/>
          </w:p>
        </w:tc>
        <w:tc>
          <w:tcPr>
            <w:tcW w:w="900" w:type="dxa"/>
            <w:tcBorders>
              <w:top w:val="single" w:sz="4" w:space="0" w:color="auto"/>
              <w:left w:val="nil"/>
              <w:bottom w:val="single" w:sz="4" w:space="0" w:color="auto"/>
              <w:right w:val="single" w:sz="4" w:space="0" w:color="auto"/>
            </w:tcBorders>
            <w:shd w:val="clear" w:color="auto" w:fill="auto"/>
            <w:vAlign w:val="center"/>
          </w:tcPr>
          <w:p w14:paraId="37DF7ACD" w14:textId="21D5A290" w:rsidR="00350095" w:rsidRPr="009403C6" w:rsidRDefault="00AF4416"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376E1B1"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2BD0743" w14:textId="77777777" w:rsidR="00350095" w:rsidRPr="009403C6" w:rsidRDefault="00350095"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8CC6584" w14:textId="77777777" w:rsidR="00350095" w:rsidRPr="009403C6" w:rsidRDefault="00350095"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45F3A12" w14:textId="77777777" w:rsidR="00350095" w:rsidRPr="009403C6" w:rsidRDefault="00350095" w:rsidP="00FA1262">
            <w:pPr>
              <w:jc w:val="center"/>
              <w:rPr>
                <w:color w:val="000000"/>
                <w:sz w:val="16"/>
                <w:szCs w:val="16"/>
              </w:rPr>
            </w:pPr>
            <w:r w:rsidRPr="009403C6">
              <w:rPr>
                <w:color w:val="000000"/>
                <w:sz w:val="16"/>
                <w:szCs w:val="16"/>
              </w:rPr>
              <w:t>1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4437219" w14:textId="77777777" w:rsidR="00350095" w:rsidRPr="009403C6" w:rsidRDefault="00350095" w:rsidP="00FA1262">
            <w:pPr>
              <w:jc w:val="center"/>
              <w:rPr>
                <w:color w:val="000000"/>
                <w:sz w:val="16"/>
                <w:szCs w:val="16"/>
              </w:rPr>
            </w:pPr>
            <w:r w:rsidRPr="009403C6">
              <w:rPr>
                <w:color w:val="000000"/>
                <w:sz w:val="16"/>
                <w:szCs w:val="16"/>
              </w:rPr>
              <w:t>20</w:t>
            </w:r>
          </w:p>
        </w:tc>
      </w:tr>
      <w:tr w:rsidR="00350095" w:rsidRPr="009403C6" w14:paraId="4CC2D8FE" w14:textId="77777777" w:rsidTr="00E84258">
        <w:trPr>
          <w:trHeight w:val="20"/>
        </w:trPr>
        <w:tc>
          <w:tcPr>
            <w:tcW w:w="2335" w:type="dxa"/>
            <w:vMerge/>
            <w:vAlign w:val="center"/>
          </w:tcPr>
          <w:p w14:paraId="35AA0EA7"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tcPr>
          <w:p w14:paraId="5800F3A9" w14:textId="77777777" w:rsidR="00350095" w:rsidRPr="009403C6" w:rsidRDefault="00350095" w:rsidP="003E09BB">
            <w:pPr>
              <w:pStyle w:val="ListParagraph"/>
              <w:numPr>
                <w:ilvl w:val="0"/>
                <w:numId w:val="39"/>
              </w:numPr>
              <w:ind w:left="258" w:hanging="270"/>
              <w:rPr>
                <w:rFonts w:ascii="Arial Nova" w:hAnsi="Arial Nova"/>
                <w:sz w:val="16"/>
                <w:szCs w:val="16"/>
              </w:rPr>
            </w:pPr>
            <w:r w:rsidRPr="009403C6">
              <w:rPr>
                <w:rFonts w:ascii="Arial Nova" w:hAnsi="Arial Nova"/>
                <w:sz w:val="16"/>
                <w:szCs w:val="16"/>
              </w:rPr>
              <w:t>Vienna Programme of Action for Landlocked Developing Countr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37906FD0" w14:textId="1BCA375F" w:rsidR="00350095" w:rsidRPr="009403C6" w:rsidRDefault="000266E1"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1E5B19" w14:textId="37BAEECF" w:rsidR="00350095" w:rsidRPr="009403C6" w:rsidRDefault="000266E1"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699B470" w14:textId="196856FD" w:rsidR="00350095" w:rsidRPr="009403C6" w:rsidRDefault="000266E1"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ABE4D0" w14:textId="52DDEEF1" w:rsidR="00350095" w:rsidRPr="009403C6" w:rsidRDefault="000266E1"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A75B4E9" w14:textId="272474E2" w:rsidR="00350095" w:rsidRPr="009403C6" w:rsidRDefault="000266E1" w:rsidP="00FA1262">
            <w:pPr>
              <w:jc w:val="center"/>
              <w:rPr>
                <w:color w:val="000000"/>
                <w:sz w:val="16"/>
                <w:szCs w:val="16"/>
              </w:rPr>
            </w:pPr>
            <w:r w:rsidRPr="009403C6">
              <w:rPr>
                <w:color w:val="000000"/>
                <w:sz w:val="16"/>
                <w:szCs w:val="16"/>
              </w:rPr>
              <w:t>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0AA3512" w14:textId="3CA4DA11" w:rsidR="00350095" w:rsidRPr="009403C6" w:rsidRDefault="000266E1" w:rsidP="00FA1262">
            <w:pPr>
              <w:jc w:val="center"/>
              <w:rPr>
                <w:color w:val="000000"/>
                <w:sz w:val="16"/>
                <w:szCs w:val="16"/>
              </w:rPr>
            </w:pPr>
            <w:r w:rsidRPr="009403C6">
              <w:rPr>
                <w:color w:val="000000"/>
                <w:sz w:val="16"/>
                <w:szCs w:val="16"/>
              </w:rPr>
              <w:t>4</w:t>
            </w:r>
          </w:p>
        </w:tc>
      </w:tr>
      <w:tr w:rsidR="00350095" w:rsidRPr="009403C6" w14:paraId="2EE7CE53" w14:textId="77777777" w:rsidTr="00E84258">
        <w:trPr>
          <w:trHeight w:val="20"/>
        </w:trPr>
        <w:tc>
          <w:tcPr>
            <w:tcW w:w="2335" w:type="dxa"/>
            <w:vMerge/>
            <w:vAlign w:val="center"/>
          </w:tcPr>
          <w:p w14:paraId="6A0B6003"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tcPr>
          <w:p w14:paraId="516F47D4" w14:textId="77777777" w:rsidR="00350095" w:rsidRPr="009403C6" w:rsidRDefault="00350095" w:rsidP="003E09BB">
            <w:pPr>
              <w:pStyle w:val="ListParagraph"/>
              <w:numPr>
                <w:ilvl w:val="0"/>
                <w:numId w:val="39"/>
              </w:numPr>
              <w:ind w:left="258" w:hanging="270"/>
              <w:rPr>
                <w:rFonts w:ascii="Arial Nova" w:hAnsi="Arial Nova"/>
                <w:sz w:val="16"/>
                <w:szCs w:val="16"/>
              </w:rPr>
            </w:pPr>
            <w:r w:rsidRPr="009403C6">
              <w:rPr>
                <w:rFonts w:ascii="Arial Nova" w:hAnsi="Arial Nova"/>
                <w:sz w:val="16"/>
                <w:szCs w:val="16"/>
              </w:rPr>
              <w:t>African Union Agenda 2063</w:t>
            </w:r>
          </w:p>
        </w:tc>
        <w:tc>
          <w:tcPr>
            <w:tcW w:w="900" w:type="dxa"/>
            <w:tcBorders>
              <w:top w:val="single" w:sz="4" w:space="0" w:color="auto"/>
              <w:left w:val="nil"/>
              <w:bottom w:val="single" w:sz="4" w:space="0" w:color="auto"/>
              <w:right w:val="single" w:sz="4" w:space="0" w:color="auto"/>
            </w:tcBorders>
            <w:shd w:val="clear" w:color="auto" w:fill="auto"/>
            <w:vAlign w:val="center"/>
          </w:tcPr>
          <w:p w14:paraId="352369B5" w14:textId="1B4EA175" w:rsidR="00350095" w:rsidRPr="009403C6" w:rsidRDefault="000266E1" w:rsidP="00FA1262">
            <w:pPr>
              <w:jc w:val="center"/>
              <w:rPr>
                <w:color w:val="000000"/>
                <w:sz w:val="16"/>
                <w:szCs w:val="16"/>
              </w:rPr>
            </w:pPr>
            <w:r w:rsidRPr="009403C6">
              <w:rPr>
                <w:color w:val="000000"/>
                <w:sz w:val="16"/>
                <w:szCs w:val="16"/>
              </w:rPr>
              <w:t>2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9B087E" w14:textId="3294D2D5" w:rsidR="00350095" w:rsidRPr="009403C6" w:rsidRDefault="000266E1" w:rsidP="00FA1262">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8A1850B" w14:textId="1268FA3E" w:rsidR="00350095" w:rsidRPr="009403C6" w:rsidRDefault="000266E1" w:rsidP="00FA1262">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79C47A" w14:textId="6054CD3A" w:rsidR="00350095" w:rsidRPr="009403C6" w:rsidRDefault="000266E1" w:rsidP="00FA1262">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7328C0" w14:textId="30520675" w:rsidR="00350095" w:rsidRPr="009403C6" w:rsidRDefault="000266E1" w:rsidP="00FA1262">
            <w:pPr>
              <w:jc w:val="center"/>
              <w:rPr>
                <w:color w:val="000000"/>
                <w:sz w:val="16"/>
                <w:szCs w:val="16"/>
              </w:rPr>
            </w:pPr>
            <w:r w:rsidRPr="009403C6">
              <w:rPr>
                <w:color w:val="000000"/>
                <w:sz w:val="16"/>
                <w:szCs w:val="16"/>
              </w:rPr>
              <w:t>1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DEF42F1" w14:textId="55CE8EEB" w:rsidR="00350095" w:rsidRPr="009403C6" w:rsidRDefault="000266E1" w:rsidP="00FA1262">
            <w:pPr>
              <w:jc w:val="center"/>
              <w:rPr>
                <w:color w:val="000000"/>
                <w:sz w:val="16"/>
                <w:szCs w:val="16"/>
              </w:rPr>
            </w:pPr>
            <w:r w:rsidRPr="009403C6">
              <w:rPr>
                <w:color w:val="000000"/>
                <w:sz w:val="16"/>
                <w:szCs w:val="16"/>
              </w:rPr>
              <w:t>20</w:t>
            </w:r>
          </w:p>
        </w:tc>
      </w:tr>
      <w:tr w:rsidR="00350095" w:rsidRPr="009403C6" w14:paraId="5E45E4A6" w14:textId="77777777" w:rsidTr="00E316B2">
        <w:trPr>
          <w:trHeight w:val="296"/>
        </w:trPr>
        <w:tc>
          <w:tcPr>
            <w:tcW w:w="2335" w:type="dxa"/>
            <w:vMerge/>
          </w:tcPr>
          <w:p w14:paraId="0DE31787" w14:textId="77777777" w:rsidR="00350095" w:rsidRPr="009403C6" w:rsidRDefault="00350095" w:rsidP="00FA1262">
            <w:pPr>
              <w:rPr>
                <w:rFonts w:cs="Times New Roman"/>
                <w:sz w:val="18"/>
                <w:szCs w:val="18"/>
              </w:rPr>
            </w:pPr>
          </w:p>
        </w:tc>
        <w:tc>
          <w:tcPr>
            <w:tcW w:w="10805" w:type="dxa"/>
            <w:gridSpan w:val="7"/>
            <w:shd w:val="clear" w:color="auto" w:fill="E7E6E6" w:themeFill="background2"/>
          </w:tcPr>
          <w:p w14:paraId="5C0A538F" w14:textId="77777777" w:rsidR="00350095" w:rsidRPr="009403C6" w:rsidRDefault="00350095" w:rsidP="00FA1262">
            <w:pPr>
              <w:rPr>
                <w:sz w:val="16"/>
                <w:szCs w:val="16"/>
              </w:rPr>
            </w:pPr>
            <w:r w:rsidRPr="009403C6">
              <w:rPr>
                <w:sz w:val="16"/>
                <w:szCs w:val="16"/>
              </w:rPr>
              <w:t>NOTE</w:t>
            </w:r>
          </w:p>
          <w:p w14:paraId="690AF1FC" w14:textId="77777777" w:rsidR="000266E1" w:rsidRPr="009403C6" w:rsidRDefault="00350095">
            <w:pPr>
              <w:rPr>
                <w:sz w:val="16"/>
                <w:szCs w:val="16"/>
              </w:rPr>
            </w:pPr>
            <w:r w:rsidRPr="009403C6">
              <w:rPr>
                <w:sz w:val="16"/>
                <w:szCs w:val="16"/>
              </w:rPr>
              <w:t>Rating scale at country level:</w:t>
            </w:r>
            <w:r w:rsidRPr="009403C6">
              <w:rPr>
                <w:sz w:val="16"/>
                <w:szCs w:val="16"/>
                <w:vertAlign w:val="superscript"/>
              </w:rPr>
              <w:footnoteReference w:id="6"/>
            </w:r>
            <w:r w:rsidRPr="009403C6">
              <w:rPr>
                <w:sz w:val="16"/>
                <w:szCs w:val="16"/>
              </w:rPr>
              <w:t xml:space="preserve"> 0 = Not integrated, 1 = Integration started, 2 = Integration in progress, 3 = Almost complete, 4 = Integrated</w:t>
            </w:r>
          </w:p>
          <w:p w14:paraId="133473A9" w14:textId="1074DB42" w:rsidR="00350095" w:rsidRPr="009403C6" w:rsidRDefault="007A6C9A" w:rsidP="00FA1262">
            <w:pPr>
              <w:rPr>
                <w:rFonts w:cs="Times New Roman"/>
                <w:sz w:val="16"/>
                <w:szCs w:val="16"/>
              </w:rPr>
            </w:pPr>
            <w:r>
              <w:rPr>
                <w:sz w:val="16"/>
                <w:szCs w:val="16"/>
              </w:rPr>
              <w:t>BMTs of c</w:t>
            </w:r>
            <w:r w:rsidR="00D65BAD" w:rsidRPr="009403C6">
              <w:rPr>
                <w:sz w:val="16"/>
                <w:szCs w:val="16"/>
              </w:rPr>
              <w:t xml:space="preserve">omponents </w:t>
            </w:r>
            <w:r w:rsidR="00D01431" w:rsidRPr="009403C6">
              <w:rPr>
                <w:sz w:val="16"/>
                <w:szCs w:val="16"/>
              </w:rPr>
              <w:t>(</w:t>
            </w:r>
            <w:r w:rsidR="004F591F" w:rsidRPr="009403C6">
              <w:rPr>
                <w:sz w:val="16"/>
                <w:szCs w:val="16"/>
              </w:rPr>
              <w:t xml:space="preserve">b) and </w:t>
            </w:r>
            <w:r w:rsidR="00D01431" w:rsidRPr="009403C6">
              <w:rPr>
                <w:sz w:val="16"/>
                <w:szCs w:val="16"/>
              </w:rPr>
              <w:t>(</w:t>
            </w:r>
            <w:r w:rsidR="004F591F" w:rsidRPr="009403C6">
              <w:rPr>
                <w:sz w:val="16"/>
                <w:szCs w:val="16"/>
              </w:rPr>
              <w:t>e)</w:t>
            </w:r>
            <w:r w:rsidR="005137B8" w:rsidRPr="009403C6">
              <w:rPr>
                <w:sz w:val="16"/>
                <w:szCs w:val="16"/>
              </w:rPr>
              <w:t xml:space="preserve"> are</w:t>
            </w:r>
            <w:r w:rsidR="00194500" w:rsidRPr="009403C6">
              <w:rPr>
                <w:sz w:val="16"/>
                <w:szCs w:val="16"/>
              </w:rPr>
              <w:t xml:space="preserve"> </w:t>
            </w:r>
            <w:r>
              <w:rPr>
                <w:sz w:val="16"/>
                <w:szCs w:val="16"/>
              </w:rPr>
              <w:t>corporately set</w:t>
            </w:r>
            <w:r w:rsidR="00E32202">
              <w:rPr>
                <w:sz w:val="16"/>
                <w:szCs w:val="16"/>
              </w:rPr>
              <w:t xml:space="preserve">.  </w:t>
            </w:r>
          </w:p>
        </w:tc>
      </w:tr>
      <w:tr w:rsidR="00350095" w:rsidRPr="009403C6" w14:paraId="128E7CFB" w14:textId="77777777" w:rsidTr="00E84258">
        <w:trPr>
          <w:trHeight w:val="359"/>
        </w:trPr>
        <w:tc>
          <w:tcPr>
            <w:tcW w:w="2335" w:type="dxa"/>
            <w:vMerge/>
          </w:tcPr>
          <w:p w14:paraId="3A618E5F" w14:textId="77777777" w:rsidR="00350095" w:rsidRPr="009403C6" w:rsidRDefault="00350095" w:rsidP="00FA1262">
            <w:pPr>
              <w:rPr>
                <w:rFonts w:cs="Times New Roman"/>
                <w:sz w:val="18"/>
                <w:szCs w:val="18"/>
              </w:rPr>
            </w:pPr>
          </w:p>
        </w:tc>
        <w:tc>
          <w:tcPr>
            <w:tcW w:w="3600" w:type="dxa"/>
            <w:shd w:val="clear" w:color="auto" w:fill="auto"/>
          </w:tcPr>
          <w:p w14:paraId="4B9F92BA" w14:textId="36BDFA51" w:rsidR="00350095" w:rsidRPr="009403C6" w:rsidRDefault="00350095" w:rsidP="00FA1262">
            <w:pPr>
              <w:rPr>
                <w:rFonts w:eastAsia="Times New Roman" w:cs="Segoe UI"/>
                <w:sz w:val="21"/>
                <w:szCs w:val="21"/>
              </w:rPr>
            </w:pPr>
            <w:r w:rsidRPr="009403C6">
              <w:rPr>
                <w:rFonts w:cs="Times New Roman"/>
                <w:sz w:val="18"/>
                <w:szCs w:val="18"/>
              </w:rPr>
              <w:t>1.1.2 Number of countries that have policy measures</w:t>
            </w:r>
            <w:r w:rsidRPr="009403C6">
              <w:rPr>
                <w:rFonts w:cs="Times New Roman"/>
                <w:sz w:val="18"/>
                <w:szCs w:val="18"/>
                <w:vertAlign w:val="superscript"/>
              </w:rPr>
              <w:footnoteReference w:id="7"/>
            </w:r>
            <w:r w:rsidRPr="009403C6">
              <w:rPr>
                <w:rFonts w:cs="Times New Roman"/>
                <w:sz w:val="18"/>
                <w:szCs w:val="18"/>
              </w:rPr>
              <w:t xml:space="preserve"> in place to enable the enhancement and/or implementation of Nationally Determined Contributions under the Paris Agreement</w:t>
            </w:r>
          </w:p>
        </w:tc>
        <w:tc>
          <w:tcPr>
            <w:tcW w:w="900" w:type="dxa"/>
            <w:tcBorders>
              <w:top w:val="single" w:sz="4" w:space="0" w:color="auto"/>
              <w:left w:val="nil"/>
              <w:bottom w:val="single" w:sz="4" w:space="0" w:color="auto"/>
              <w:right w:val="single" w:sz="4" w:space="0" w:color="auto"/>
            </w:tcBorders>
            <w:shd w:val="clear" w:color="auto" w:fill="auto"/>
            <w:vAlign w:val="center"/>
          </w:tcPr>
          <w:p w14:paraId="43CCB699" w14:textId="704DB418" w:rsidR="00350095" w:rsidRPr="009403C6" w:rsidRDefault="000A09DA"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F85DAEF" w14:textId="77777777" w:rsidR="00350095" w:rsidRPr="009403C6" w:rsidRDefault="00350095" w:rsidP="00FA1262">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D2CC402" w14:textId="7002FE0B" w:rsidR="00350095" w:rsidRPr="009403C6" w:rsidRDefault="00D309CE" w:rsidP="00FA1262">
            <w:pPr>
              <w:jc w:val="center"/>
              <w:rPr>
                <w:color w:val="000000"/>
                <w:sz w:val="16"/>
                <w:szCs w:val="16"/>
              </w:rPr>
            </w:pPr>
            <w:r w:rsidRPr="009403C6">
              <w:rPr>
                <w:color w:val="000000"/>
                <w:sz w:val="16"/>
                <w:szCs w:val="16"/>
              </w:rPr>
              <w:t>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96881FA" w14:textId="3DD8D99E" w:rsidR="00350095" w:rsidRPr="009403C6" w:rsidRDefault="00D309CE" w:rsidP="00FA1262">
            <w:pPr>
              <w:jc w:val="center"/>
              <w:rPr>
                <w:color w:val="000000"/>
                <w:sz w:val="16"/>
                <w:szCs w:val="16"/>
              </w:rPr>
            </w:pPr>
            <w:r w:rsidRPr="009403C6">
              <w:rPr>
                <w:color w:val="000000"/>
                <w:sz w:val="16"/>
                <w:szCs w:val="16"/>
              </w:rPr>
              <w:t>3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94F3A65" w14:textId="43215259" w:rsidR="00350095" w:rsidRPr="009403C6" w:rsidRDefault="00293D82" w:rsidP="00FA1262">
            <w:pPr>
              <w:jc w:val="center"/>
              <w:rPr>
                <w:color w:val="000000"/>
                <w:sz w:val="16"/>
                <w:szCs w:val="16"/>
              </w:rPr>
            </w:pPr>
            <w:r w:rsidRPr="009403C6">
              <w:rPr>
                <w:color w:val="000000"/>
                <w:sz w:val="16"/>
                <w:szCs w:val="16"/>
              </w:rPr>
              <w:t>4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F802815" w14:textId="7060F2E6" w:rsidR="00350095" w:rsidRPr="009403C6" w:rsidRDefault="00293D82" w:rsidP="00FA1262">
            <w:pPr>
              <w:jc w:val="center"/>
              <w:rPr>
                <w:color w:val="000000"/>
                <w:sz w:val="16"/>
                <w:szCs w:val="16"/>
              </w:rPr>
            </w:pPr>
            <w:r w:rsidRPr="009403C6">
              <w:rPr>
                <w:color w:val="000000"/>
                <w:sz w:val="16"/>
                <w:szCs w:val="16"/>
              </w:rPr>
              <w:t>80</w:t>
            </w:r>
          </w:p>
        </w:tc>
      </w:tr>
      <w:tr w:rsidR="00350095" w:rsidRPr="009403C6" w14:paraId="6A3F47E0" w14:textId="77777777" w:rsidTr="00E316B2">
        <w:trPr>
          <w:trHeight w:val="359"/>
        </w:trPr>
        <w:tc>
          <w:tcPr>
            <w:tcW w:w="2335" w:type="dxa"/>
            <w:vMerge/>
          </w:tcPr>
          <w:p w14:paraId="7F5D6A5E" w14:textId="77777777" w:rsidR="00350095" w:rsidRPr="009403C6" w:rsidRDefault="00350095" w:rsidP="00FA1262">
            <w:pPr>
              <w:rPr>
                <w:rFonts w:cs="Times New Roman"/>
                <w:sz w:val="18"/>
                <w:szCs w:val="18"/>
              </w:rPr>
            </w:pPr>
          </w:p>
        </w:tc>
        <w:tc>
          <w:tcPr>
            <w:tcW w:w="10805" w:type="dxa"/>
            <w:gridSpan w:val="7"/>
            <w:shd w:val="clear" w:color="auto" w:fill="E7E6E6" w:themeFill="background2"/>
          </w:tcPr>
          <w:p w14:paraId="29824725" w14:textId="77777777" w:rsidR="00350095" w:rsidRDefault="00350095" w:rsidP="00FA1262">
            <w:pPr>
              <w:rPr>
                <w:sz w:val="16"/>
                <w:szCs w:val="16"/>
              </w:rPr>
            </w:pPr>
            <w:r w:rsidRPr="009403C6">
              <w:rPr>
                <w:sz w:val="16"/>
                <w:szCs w:val="16"/>
              </w:rPr>
              <w:t>NOTE</w:t>
            </w:r>
          </w:p>
          <w:p w14:paraId="06F7C4A3" w14:textId="722E0DF3" w:rsidR="00E32202" w:rsidRPr="00E32202" w:rsidRDefault="00E32202" w:rsidP="00FA1262">
            <w:pPr>
              <w:rPr>
                <w:sz w:val="16"/>
                <w:szCs w:val="16"/>
              </w:rPr>
            </w:pPr>
            <w:r>
              <w:rPr>
                <w:sz w:val="16"/>
                <w:szCs w:val="16"/>
              </w:rPr>
              <w:t xml:space="preserve">BMTs are corporately set.  </w:t>
            </w:r>
          </w:p>
        </w:tc>
      </w:tr>
      <w:tr w:rsidR="00350095" w:rsidRPr="009403C6" w14:paraId="724BCE2D" w14:textId="77777777" w:rsidTr="00E316B2">
        <w:trPr>
          <w:trHeight w:val="431"/>
        </w:trPr>
        <w:tc>
          <w:tcPr>
            <w:tcW w:w="2335" w:type="dxa"/>
            <w:vMerge/>
          </w:tcPr>
          <w:p w14:paraId="18B55217" w14:textId="77777777" w:rsidR="00350095" w:rsidRPr="009403C6" w:rsidRDefault="00350095" w:rsidP="00FA1262">
            <w:pPr>
              <w:rPr>
                <w:rFonts w:cs="Times New Roman"/>
                <w:sz w:val="18"/>
                <w:szCs w:val="18"/>
              </w:rPr>
            </w:pPr>
          </w:p>
        </w:tc>
        <w:tc>
          <w:tcPr>
            <w:tcW w:w="10805" w:type="dxa"/>
            <w:gridSpan w:val="7"/>
            <w:shd w:val="clear" w:color="auto" w:fill="auto"/>
          </w:tcPr>
          <w:p w14:paraId="7F1AFD8A" w14:textId="77777777" w:rsidR="00350095" w:rsidRPr="009403C6" w:rsidRDefault="00350095" w:rsidP="00FA1262">
            <w:pPr>
              <w:rPr>
                <w:rFonts w:cs="Times New Roman"/>
                <w:sz w:val="18"/>
                <w:szCs w:val="18"/>
              </w:rPr>
            </w:pPr>
            <w:r w:rsidRPr="009403C6">
              <w:rPr>
                <w:rFonts w:cs="Times New Roman"/>
                <w:sz w:val="18"/>
                <w:szCs w:val="18"/>
              </w:rPr>
              <w:t>1.1.3 Number of countries with data collection and/or analysis mechanisms providing disaggregated data to monitor progress towards the SDGs:</w:t>
            </w:r>
          </w:p>
          <w:p w14:paraId="497D9862" w14:textId="6DA9A7E8" w:rsidR="00350095" w:rsidRPr="009403C6" w:rsidRDefault="00350095" w:rsidP="00FA1262">
            <w:pPr>
              <w:jc w:val="center"/>
              <w:rPr>
                <w:rFonts w:eastAsia="Times New Roman" w:cs="Times New Roman"/>
                <w:sz w:val="18"/>
                <w:szCs w:val="18"/>
              </w:rPr>
            </w:pPr>
            <w:r w:rsidRPr="009403C6">
              <w:rPr>
                <w:rFonts w:cs="Times New Roman"/>
                <w:i/>
                <w:iCs/>
                <w:sz w:val="16"/>
                <w:szCs w:val="16"/>
              </w:rPr>
              <w:t xml:space="preserve">                                                                                                                                                              (FAO, ILO, UNEP, UNFPA, UNICEF, UN Women)                                   </w:t>
            </w:r>
          </w:p>
        </w:tc>
      </w:tr>
      <w:tr w:rsidR="00350095" w:rsidRPr="009403C6" w14:paraId="5587A9AC" w14:textId="77777777" w:rsidTr="00E84258">
        <w:trPr>
          <w:trHeight w:val="20"/>
        </w:trPr>
        <w:tc>
          <w:tcPr>
            <w:tcW w:w="2335" w:type="dxa"/>
            <w:vMerge/>
          </w:tcPr>
          <w:p w14:paraId="613187BC" w14:textId="77777777" w:rsidR="00350095" w:rsidRPr="009403C6" w:rsidRDefault="00350095" w:rsidP="00FA1262">
            <w:pPr>
              <w:rPr>
                <w:rFonts w:cs="Times New Roman"/>
                <w:sz w:val="18"/>
                <w:szCs w:val="18"/>
              </w:rPr>
            </w:pPr>
          </w:p>
        </w:tc>
        <w:tc>
          <w:tcPr>
            <w:tcW w:w="3600" w:type="dxa"/>
            <w:shd w:val="clear" w:color="auto" w:fill="auto"/>
            <w:vAlign w:val="center"/>
          </w:tcPr>
          <w:p w14:paraId="44312D02" w14:textId="77777777" w:rsidR="00350095" w:rsidRPr="009403C6" w:rsidRDefault="00350095" w:rsidP="003E09BB">
            <w:pPr>
              <w:pStyle w:val="ListParagraph"/>
              <w:numPr>
                <w:ilvl w:val="0"/>
                <w:numId w:val="40"/>
              </w:numPr>
              <w:ind w:left="250" w:hanging="270"/>
              <w:rPr>
                <w:rFonts w:ascii="Arial Nova" w:hAnsi="Arial Nova"/>
                <w:szCs w:val="18"/>
              </w:rPr>
            </w:pPr>
            <w:r w:rsidRPr="009403C6">
              <w:rPr>
                <w:rFonts w:ascii="Arial Nova" w:hAnsi="Arial Nova"/>
                <w:szCs w:val="18"/>
              </w:rPr>
              <w:t>Conventional data collection methods (e.g. surveys)</w:t>
            </w:r>
          </w:p>
        </w:tc>
        <w:tc>
          <w:tcPr>
            <w:tcW w:w="900" w:type="dxa"/>
            <w:tcBorders>
              <w:top w:val="single" w:sz="4" w:space="0" w:color="auto"/>
              <w:left w:val="nil"/>
              <w:bottom w:val="single" w:sz="4" w:space="0" w:color="auto"/>
              <w:right w:val="single" w:sz="4" w:space="0" w:color="auto"/>
            </w:tcBorders>
            <w:shd w:val="clear" w:color="auto" w:fill="auto"/>
            <w:vAlign w:val="center"/>
          </w:tcPr>
          <w:p w14:paraId="2D988D47" w14:textId="4DE0FAA9" w:rsidR="00350095" w:rsidRPr="009403C6" w:rsidRDefault="00CC12F5" w:rsidP="00FA1262">
            <w:pPr>
              <w:jc w:val="center"/>
              <w:rPr>
                <w:color w:val="000000"/>
                <w:sz w:val="16"/>
                <w:szCs w:val="16"/>
              </w:rPr>
            </w:pPr>
            <w:r w:rsidRPr="009403C6">
              <w:rPr>
                <w:color w:val="000000"/>
                <w:sz w:val="16"/>
                <w:szCs w:val="16"/>
              </w:rPr>
              <w:t>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070B7AE" w14:textId="4AFD0FB8" w:rsidR="00350095" w:rsidRPr="009403C6" w:rsidRDefault="00CC12F5"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4374B7" w14:textId="6950D604" w:rsidR="00350095" w:rsidRPr="009403C6" w:rsidRDefault="00CC12F5"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9E1568A" w14:textId="5D2F3EED" w:rsidR="00350095" w:rsidRPr="009403C6" w:rsidRDefault="00CC12F5"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4C1BF9A" w14:textId="788E0461" w:rsidR="00350095" w:rsidRPr="009403C6" w:rsidRDefault="00CC12F5" w:rsidP="00FA1262">
            <w:pPr>
              <w:jc w:val="center"/>
              <w:rPr>
                <w:color w:val="000000"/>
                <w:sz w:val="16"/>
                <w:szCs w:val="16"/>
              </w:rPr>
            </w:pPr>
            <w:r w:rsidRPr="009403C6">
              <w:rPr>
                <w:color w:val="000000"/>
                <w:sz w:val="16"/>
                <w:szCs w:val="16"/>
              </w:rPr>
              <w:t>1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7E05E1F" w14:textId="7B4AE7DC" w:rsidR="00350095" w:rsidRPr="009403C6" w:rsidRDefault="00CC12F5" w:rsidP="00FA1262">
            <w:pPr>
              <w:jc w:val="center"/>
              <w:rPr>
                <w:color w:val="000000"/>
                <w:sz w:val="16"/>
                <w:szCs w:val="16"/>
              </w:rPr>
            </w:pPr>
            <w:r w:rsidRPr="009403C6">
              <w:rPr>
                <w:color w:val="000000"/>
                <w:sz w:val="16"/>
                <w:szCs w:val="16"/>
              </w:rPr>
              <w:t>21</w:t>
            </w:r>
          </w:p>
        </w:tc>
      </w:tr>
      <w:tr w:rsidR="00350095" w:rsidRPr="009403C6" w14:paraId="3C5F1B5F" w14:textId="77777777" w:rsidTr="00E84258">
        <w:trPr>
          <w:trHeight w:val="20"/>
        </w:trPr>
        <w:tc>
          <w:tcPr>
            <w:tcW w:w="2335" w:type="dxa"/>
            <w:vMerge/>
          </w:tcPr>
          <w:p w14:paraId="5085003A" w14:textId="77777777" w:rsidR="00350095" w:rsidRPr="009403C6" w:rsidRDefault="00350095" w:rsidP="00FA1262">
            <w:pPr>
              <w:rPr>
                <w:rFonts w:cs="Times New Roman"/>
                <w:sz w:val="18"/>
                <w:szCs w:val="18"/>
              </w:rPr>
            </w:pPr>
          </w:p>
        </w:tc>
        <w:tc>
          <w:tcPr>
            <w:tcW w:w="3600" w:type="dxa"/>
            <w:shd w:val="clear" w:color="auto" w:fill="auto"/>
          </w:tcPr>
          <w:p w14:paraId="19669B9F" w14:textId="77777777" w:rsidR="00350095" w:rsidRPr="009403C6" w:rsidRDefault="00350095" w:rsidP="003E09BB">
            <w:pPr>
              <w:pStyle w:val="ListParagraph"/>
              <w:numPr>
                <w:ilvl w:val="0"/>
                <w:numId w:val="40"/>
              </w:numPr>
              <w:ind w:left="250" w:hanging="270"/>
              <w:rPr>
                <w:rFonts w:ascii="Arial Nova" w:hAnsi="Arial Nova"/>
                <w:szCs w:val="18"/>
              </w:rPr>
            </w:pPr>
            <w:r w:rsidRPr="009403C6">
              <w:rPr>
                <w:rFonts w:ascii="Arial Nova" w:hAnsi="Arial Nova"/>
                <w:szCs w:val="18"/>
              </w:rPr>
              <w:t>Administrative reporting systems</w:t>
            </w:r>
          </w:p>
        </w:tc>
        <w:tc>
          <w:tcPr>
            <w:tcW w:w="900" w:type="dxa"/>
            <w:tcBorders>
              <w:top w:val="single" w:sz="4" w:space="0" w:color="auto"/>
              <w:left w:val="nil"/>
              <w:bottom w:val="single" w:sz="4" w:space="0" w:color="auto"/>
              <w:right w:val="single" w:sz="4" w:space="0" w:color="auto"/>
            </w:tcBorders>
            <w:shd w:val="clear" w:color="auto" w:fill="auto"/>
            <w:vAlign w:val="center"/>
          </w:tcPr>
          <w:p w14:paraId="106CE17B" w14:textId="03ADCF0C" w:rsidR="00350095" w:rsidRPr="009403C6" w:rsidRDefault="00CC12F5" w:rsidP="00FA1262">
            <w:pPr>
              <w:jc w:val="center"/>
              <w:rPr>
                <w:color w:val="000000"/>
                <w:sz w:val="16"/>
                <w:szCs w:val="16"/>
              </w:rPr>
            </w:pPr>
            <w:r w:rsidRPr="009403C6">
              <w:rPr>
                <w:color w:val="000000"/>
                <w:sz w:val="16"/>
                <w:szCs w:val="16"/>
              </w:rPr>
              <w:t>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C12E06F" w14:textId="3DECB708" w:rsidR="00350095" w:rsidRPr="009403C6" w:rsidRDefault="00CC12F5"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38D75E" w14:textId="3D36862C" w:rsidR="00350095" w:rsidRPr="009403C6" w:rsidRDefault="00CC12F5"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EAB1136" w14:textId="6FC61EC6" w:rsidR="00350095" w:rsidRPr="009403C6" w:rsidRDefault="00CC12F5" w:rsidP="00FA1262">
            <w:pPr>
              <w:jc w:val="center"/>
              <w:rPr>
                <w:color w:val="000000"/>
                <w:sz w:val="16"/>
                <w:szCs w:val="16"/>
              </w:rPr>
            </w:pPr>
            <w:r w:rsidRPr="009403C6">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BFF2D9" w14:textId="1E977523" w:rsidR="00350095" w:rsidRPr="009403C6" w:rsidRDefault="00CC12F5" w:rsidP="00FA1262">
            <w:pPr>
              <w:jc w:val="center"/>
              <w:rPr>
                <w:color w:val="000000"/>
                <w:sz w:val="16"/>
                <w:szCs w:val="16"/>
              </w:rPr>
            </w:pPr>
            <w:r w:rsidRPr="009403C6">
              <w:rPr>
                <w:color w:val="000000"/>
                <w:sz w:val="16"/>
                <w:szCs w:val="16"/>
              </w:rPr>
              <w:t>1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5D44B73" w14:textId="33758613" w:rsidR="00350095" w:rsidRPr="009403C6" w:rsidRDefault="00CC12F5" w:rsidP="00FA1262">
            <w:pPr>
              <w:jc w:val="center"/>
              <w:rPr>
                <w:color w:val="000000"/>
                <w:sz w:val="16"/>
                <w:szCs w:val="16"/>
              </w:rPr>
            </w:pPr>
            <w:r w:rsidRPr="009403C6">
              <w:rPr>
                <w:color w:val="000000"/>
                <w:sz w:val="16"/>
                <w:szCs w:val="16"/>
              </w:rPr>
              <w:t>23</w:t>
            </w:r>
          </w:p>
        </w:tc>
      </w:tr>
      <w:tr w:rsidR="00350095" w:rsidRPr="009403C6" w14:paraId="063C3A9D" w14:textId="77777777" w:rsidTr="00E84258">
        <w:trPr>
          <w:trHeight w:val="20"/>
        </w:trPr>
        <w:tc>
          <w:tcPr>
            <w:tcW w:w="2335" w:type="dxa"/>
            <w:vMerge/>
          </w:tcPr>
          <w:p w14:paraId="27A9E5E1" w14:textId="77777777" w:rsidR="00350095" w:rsidRPr="009403C6" w:rsidRDefault="00350095" w:rsidP="00FA1262">
            <w:pPr>
              <w:rPr>
                <w:rFonts w:cs="Times New Roman"/>
                <w:sz w:val="18"/>
                <w:szCs w:val="18"/>
              </w:rPr>
            </w:pPr>
          </w:p>
        </w:tc>
        <w:tc>
          <w:tcPr>
            <w:tcW w:w="3600" w:type="dxa"/>
            <w:shd w:val="clear" w:color="auto" w:fill="auto"/>
          </w:tcPr>
          <w:p w14:paraId="3BE49E76" w14:textId="77777777" w:rsidR="00350095" w:rsidRPr="009403C6" w:rsidRDefault="00350095" w:rsidP="003E09BB">
            <w:pPr>
              <w:pStyle w:val="ListParagraph"/>
              <w:numPr>
                <w:ilvl w:val="0"/>
                <w:numId w:val="40"/>
              </w:numPr>
              <w:ind w:left="250" w:hanging="270"/>
              <w:rPr>
                <w:rFonts w:ascii="Arial Nova" w:hAnsi="Arial Nova"/>
                <w:szCs w:val="18"/>
              </w:rPr>
            </w:pPr>
            <w:r w:rsidRPr="009403C6">
              <w:rPr>
                <w:rFonts w:ascii="Arial Nova" w:hAnsi="Arial Nova"/>
                <w:szCs w:val="18"/>
              </w:rPr>
              <w:t>Innovative data sources (e.g., big data)</w:t>
            </w:r>
          </w:p>
        </w:tc>
        <w:tc>
          <w:tcPr>
            <w:tcW w:w="900" w:type="dxa"/>
            <w:tcBorders>
              <w:top w:val="single" w:sz="4" w:space="0" w:color="auto"/>
              <w:left w:val="nil"/>
              <w:bottom w:val="single" w:sz="4" w:space="0" w:color="auto"/>
              <w:right w:val="single" w:sz="4" w:space="0" w:color="auto"/>
            </w:tcBorders>
            <w:shd w:val="clear" w:color="auto" w:fill="auto"/>
            <w:vAlign w:val="center"/>
          </w:tcPr>
          <w:p w14:paraId="4C9FF7C6" w14:textId="3EA54FE2" w:rsidR="00350095" w:rsidRPr="009403C6" w:rsidRDefault="00CC12F5" w:rsidP="00FA1262">
            <w:pPr>
              <w:jc w:val="center"/>
              <w:rPr>
                <w:color w:val="000000"/>
                <w:sz w:val="16"/>
                <w:szCs w:val="16"/>
              </w:rPr>
            </w:pPr>
            <w:r w:rsidRPr="009403C6">
              <w:rPr>
                <w:color w:val="000000"/>
                <w:sz w:val="16"/>
                <w:szCs w:val="16"/>
              </w:rPr>
              <w:t>3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FF137C7" w14:textId="66F667CB" w:rsidR="00350095" w:rsidRPr="009403C6" w:rsidRDefault="00CC12F5"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F5A6C2" w14:textId="15F8B6A8" w:rsidR="00350095" w:rsidRPr="009403C6" w:rsidRDefault="00CC12F5"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20B35AC" w14:textId="018411B1" w:rsidR="00350095" w:rsidRPr="009403C6" w:rsidRDefault="00CC12F5"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16CF1D" w14:textId="42A771CB" w:rsidR="00350095" w:rsidRPr="009403C6" w:rsidRDefault="00CC12F5" w:rsidP="00FA1262">
            <w:pPr>
              <w:jc w:val="center"/>
              <w:rPr>
                <w:color w:val="000000"/>
                <w:sz w:val="16"/>
                <w:szCs w:val="16"/>
              </w:rPr>
            </w:pPr>
            <w:r w:rsidRPr="009403C6">
              <w:rPr>
                <w:color w:val="000000"/>
                <w:sz w:val="16"/>
                <w:szCs w:val="16"/>
              </w:rPr>
              <w:t>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D147E40" w14:textId="2CC53EF5" w:rsidR="00350095" w:rsidRPr="009403C6" w:rsidRDefault="00CC12F5" w:rsidP="00FA1262">
            <w:pPr>
              <w:jc w:val="center"/>
              <w:rPr>
                <w:color w:val="000000"/>
                <w:sz w:val="16"/>
                <w:szCs w:val="16"/>
              </w:rPr>
            </w:pPr>
            <w:r w:rsidRPr="009403C6">
              <w:rPr>
                <w:color w:val="000000"/>
                <w:sz w:val="16"/>
                <w:szCs w:val="16"/>
              </w:rPr>
              <w:t>8</w:t>
            </w:r>
          </w:p>
        </w:tc>
      </w:tr>
      <w:tr w:rsidR="00350095" w:rsidRPr="009403C6" w14:paraId="3F8F13E5" w14:textId="77777777" w:rsidTr="00E316B2">
        <w:trPr>
          <w:trHeight w:val="224"/>
        </w:trPr>
        <w:tc>
          <w:tcPr>
            <w:tcW w:w="2335" w:type="dxa"/>
            <w:vMerge/>
          </w:tcPr>
          <w:p w14:paraId="4FA158F3" w14:textId="77777777" w:rsidR="00350095" w:rsidRPr="009403C6" w:rsidRDefault="00350095" w:rsidP="00FA1262">
            <w:pPr>
              <w:rPr>
                <w:rFonts w:cs="Times New Roman"/>
                <w:sz w:val="18"/>
                <w:szCs w:val="18"/>
              </w:rPr>
            </w:pPr>
          </w:p>
        </w:tc>
        <w:tc>
          <w:tcPr>
            <w:tcW w:w="10805" w:type="dxa"/>
            <w:gridSpan w:val="7"/>
            <w:shd w:val="clear" w:color="auto" w:fill="E7E6E6" w:themeFill="background2"/>
          </w:tcPr>
          <w:p w14:paraId="7BDE39CA" w14:textId="77777777" w:rsidR="00350095" w:rsidRPr="009403C6" w:rsidRDefault="00350095" w:rsidP="00FA1262">
            <w:pPr>
              <w:rPr>
                <w:sz w:val="16"/>
                <w:szCs w:val="16"/>
              </w:rPr>
            </w:pPr>
            <w:r w:rsidRPr="009403C6">
              <w:rPr>
                <w:sz w:val="16"/>
                <w:szCs w:val="16"/>
              </w:rPr>
              <w:t>NOTE</w:t>
            </w:r>
          </w:p>
          <w:p w14:paraId="175C0095" w14:textId="77777777" w:rsidR="00350095" w:rsidRPr="009403C6" w:rsidRDefault="00350095" w:rsidP="00FA1262">
            <w:pPr>
              <w:rPr>
                <w:sz w:val="16"/>
                <w:szCs w:val="16"/>
              </w:rPr>
            </w:pPr>
            <w:r w:rsidRPr="009403C6">
              <w:rPr>
                <w:sz w:val="16"/>
                <w:szCs w:val="16"/>
              </w:rPr>
              <w:lastRenderedPageBreak/>
              <w:t>Rating scale at country level: 0 = Not in place, 1 = Work started, 2 = Work in progress, 3 = Work almost complete, 4 = In place</w:t>
            </w:r>
          </w:p>
        </w:tc>
      </w:tr>
      <w:tr w:rsidR="00350095" w:rsidRPr="009403C6" w14:paraId="713040E0" w14:textId="77777777" w:rsidTr="00E316B2">
        <w:trPr>
          <w:trHeight w:val="491"/>
        </w:trPr>
        <w:tc>
          <w:tcPr>
            <w:tcW w:w="2335" w:type="dxa"/>
            <w:vMerge w:val="restart"/>
            <w:shd w:val="clear" w:color="auto" w:fill="auto"/>
            <w:vAlign w:val="center"/>
          </w:tcPr>
          <w:p w14:paraId="6EFB01C5"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lastRenderedPageBreak/>
              <w:t xml:space="preserve">1.2. Social protection services and systems </w:t>
            </w:r>
            <w:r w:rsidRPr="009403C6">
              <w:rPr>
                <w:rFonts w:cs="Times New Roman"/>
                <w:color w:val="000000"/>
                <w:sz w:val="18"/>
                <w:szCs w:val="18"/>
                <w:u w:val="single"/>
                <w:shd w:val="clear" w:color="auto" w:fill="FFFFFF"/>
              </w:rPr>
              <w:t>strengthened</w:t>
            </w:r>
            <w:r w:rsidRPr="009403C6">
              <w:rPr>
                <w:rFonts w:cs="Times New Roman"/>
                <w:color w:val="000000"/>
                <w:sz w:val="18"/>
                <w:szCs w:val="18"/>
                <w:shd w:val="clear" w:color="auto" w:fill="FFFFFF"/>
              </w:rPr>
              <w:t xml:space="preserve"> across sectors with increased investment</w:t>
            </w:r>
          </w:p>
          <w:p w14:paraId="2E7FCAA5" w14:textId="77777777" w:rsidR="00350095" w:rsidRPr="009403C6" w:rsidRDefault="00350095" w:rsidP="00FA1262">
            <w:pPr>
              <w:rPr>
                <w:color w:val="000000"/>
                <w:shd w:val="clear" w:color="auto" w:fill="FFFFFF"/>
              </w:rPr>
            </w:pPr>
          </w:p>
          <w:p w14:paraId="778DDAF4" w14:textId="77777777" w:rsidR="00350095" w:rsidRPr="009403C6" w:rsidRDefault="00350095" w:rsidP="00FA1262">
            <w:pPr>
              <w:rPr>
                <w:rFonts w:cs="Times New Roman"/>
                <w:sz w:val="18"/>
                <w:szCs w:val="18"/>
              </w:rPr>
            </w:pPr>
            <w:r w:rsidRPr="009403C6">
              <w:rPr>
                <w:rFonts w:cs="Times New Roman"/>
                <w:sz w:val="18"/>
                <w:szCs w:val="18"/>
              </w:rPr>
              <w:t>Contributing Outcomes</w:t>
            </w:r>
          </w:p>
          <w:p w14:paraId="1815B9A1" w14:textId="77777777" w:rsidR="00350095" w:rsidRPr="009403C6" w:rsidRDefault="00350095" w:rsidP="00FA1262">
            <w:pPr>
              <w:rPr>
                <w:rFonts w:cs="Times New Roman"/>
                <w:sz w:val="18"/>
                <w:szCs w:val="18"/>
              </w:rPr>
            </w:pPr>
            <w:r w:rsidRPr="009403C6">
              <w:rPr>
                <w:rFonts w:ascii="Cambria Math" w:hAnsi="Cambria Math" w:cs="Cambria Math"/>
              </w:rPr>
              <w:t>❷①③</w:t>
            </w:r>
          </w:p>
        </w:tc>
        <w:tc>
          <w:tcPr>
            <w:tcW w:w="10805" w:type="dxa"/>
            <w:gridSpan w:val="7"/>
            <w:shd w:val="clear" w:color="auto" w:fill="auto"/>
            <w:vAlign w:val="center"/>
          </w:tcPr>
          <w:p w14:paraId="147F1A0D"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 xml:space="preserve">1.2.1 Number of countries with policy measures and institutional capacities in place which aim to increase access to social protection schemes targeting: </w:t>
            </w:r>
          </w:p>
          <w:p w14:paraId="6B171FEA" w14:textId="77777777" w:rsidR="00350095" w:rsidRPr="009403C6" w:rsidRDefault="00350095" w:rsidP="00FA1262">
            <w:pPr>
              <w:jc w:val="center"/>
              <w:rPr>
                <w:rFonts w:eastAsia="Times New Roman" w:cs="Times New Roman"/>
                <w:sz w:val="18"/>
                <w:szCs w:val="18"/>
                <w:lang w:val="fr-FR"/>
              </w:rPr>
            </w:pPr>
            <w:r w:rsidRPr="009403C6">
              <w:rPr>
                <w:rFonts w:eastAsia="Times New Roman" w:cs="Times New Roman"/>
                <w:i/>
                <w:iCs/>
                <w:sz w:val="16"/>
                <w:szCs w:val="16"/>
              </w:rPr>
              <w:t xml:space="preserve">                                                                                                                                                                                              (ILO, UNFPA, UNICEF, WFP)</w:t>
            </w:r>
          </w:p>
        </w:tc>
      </w:tr>
      <w:tr w:rsidR="00350095" w:rsidRPr="009403C6" w14:paraId="380AA397" w14:textId="77777777" w:rsidTr="00E84258">
        <w:trPr>
          <w:trHeight w:val="20"/>
        </w:trPr>
        <w:tc>
          <w:tcPr>
            <w:tcW w:w="2335" w:type="dxa"/>
            <w:vMerge/>
            <w:vAlign w:val="center"/>
          </w:tcPr>
          <w:p w14:paraId="6335CEBA"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2248B16E" w14:textId="77777777" w:rsidR="00350095" w:rsidRPr="009403C6" w:rsidRDefault="00350095" w:rsidP="003E09BB">
            <w:pPr>
              <w:numPr>
                <w:ilvl w:val="0"/>
                <w:numId w:val="41"/>
              </w:numPr>
              <w:spacing w:line="259" w:lineRule="auto"/>
              <w:ind w:left="250" w:hanging="270"/>
              <w:textAlignment w:val="baseline"/>
              <w:rPr>
                <w:rFonts w:cs="Times New Roman"/>
                <w:sz w:val="18"/>
                <w:szCs w:val="18"/>
              </w:rPr>
            </w:pPr>
            <w:r w:rsidRPr="009403C6">
              <w:rPr>
                <w:rFonts w:eastAsia="Times New Roman" w:cs="Times New Roman"/>
                <w:sz w:val="18"/>
                <w:szCs w:val="18"/>
              </w:rPr>
              <w:t>Women</w:t>
            </w:r>
          </w:p>
        </w:tc>
        <w:tc>
          <w:tcPr>
            <w:tcW w:w="900" w:type="dxa"/>
            <w:tcBorders>
              <w:top w:val="single" w:sz="4" w:space="0" w:color="auto"/>
              <w:left w:val="nil"/>
              <w:bottom w:val="single" w:sz="4" w:space="0" w:color="auto"/>
              <w:right w:val="single" w:sz="4" w:space="0" w:color="auto"/>
            </w:tcBorders>
            <w:shd w:val="clear" w:color="auto" w:fill="auto"/>
            <w:vAlign w:val="center"/>
          </w:tcPr>
          <w:p w14:paraId="59CB861A" w14:textId="260D0383" w:rsidR="00350095" w:rsidRPr="009403C6" w:rsidRDefault="00B4632B" w:rsidP="00FA1262">
            <w:pPr>
              <w:jc w:val="center"/>
              <w:rPr>
                <w:color w:val="000000"/>
                <w:sz w:val="16"/>
                <w:szCs w:val="16"/>
              </w:rPr>
            </w:pPr>
            <w:r w:rsidRPr="009403C6">
              <w:rPr>
                <w:color w:val="000000"/>
                <w:sz w:val="16"/>
                <w:szCs w:val="16"/>
              </w:rPr>
              <w:t>3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E475AC" w14:textId="5C4C8F81" w:rsidR="00350095" w:rsidRPr="009403C6" w:rsidRDefault="00B4632B"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834CB5" w14:textId="002A3CAE" w:rsidR="00350095" w:rsidRPr="009403C6" w:rsidRDefault="00B4632B"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A229419" w14:textId="6F669981" w:rsidR="00350095" w:rsidRPr="009403C6" w:rsidRDefault="00B4632B"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B983C7A" w14:textId="4E1BCFD7" w:rsidR="00350095" w:rsidRPr="009403C6" w:rsidRDefault="00B4632B" w:rsidP="00FA1262">
            <w:pPr>
              <w:jc w:val="center"/>
              <w:rPr>
                <w:color w:val="000000"/>
                <w:sz w:val="16"/>
                <w:szCs w:val="16"/>
              </w:rPr>
            </w:pPr>
            <w:r w:rsidRPr="009403C6">
              <w:rPr>
                <w:color w:val="000000"/>
                <w:sz w:val="16"/>
                <w:szCs w:val="16"/>
              </w:rPr>
              <w:t>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A54F367" w14:textId="1C015B93" w:rsidR="00350095" w:rsidRPr="009403C6" w:rsidRDefault="00B4632B" w:rsidP="00FA1262">
            <w:pPr>
              <w:jc w:val="center"/>
              <w:rPr>
                <w:color w:val="000000"/>
                <w:sz w:val="16"/>
                <w:szCs w:val="16"/>
              </w:rPr>
            </w:pPr>
            <w:r w:rsidRPr="009403C6">
              <w:rPr>
                <w:color w:val="000000"/>
                <w:sz w:val="16"/>
                <w:szCs w:val="16"/>
              </w:rPr>
              <w:t>18</w:t>
            </w:r>
          </w:p>
        </w:tc>
      </w:tr>
      <w:tr w:rsidR="00350095" w:rsidRPr="009403C6" w14:paraId="04042E7E" w14:textId="77777777" w:rsidTr="00E84258">
        <w:trPr>
          <w:trHeight w:val="20"/>
        </w:trPr>
        <w:tc>
          <w:tcPr>
            <w:tcW w:w="2335" w:type="dxa"/>
            <w:vMerge/>
            <w:vAlign w:val="center"/>
          </w:tcPr>
          <w:p w14:paraId="0B32A449"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30D5427D" w14:textId="77777777" w:rsidR="00350095" w:rsidRPr="009403C6" w:rsidRDefault="00350095" w:rsidP="003E09BB">
            <w:pPr>
              <w:numPr>
                <w:ilvl w:val="0"/>
                <w:numId w:val="41"/>
              </w:numPr>
              <w:spacing w:line="259" w:lineRule="auto"/>
              <w:ind w:left="250" w:hanging="270"/>
              <w:textAlignment w:val="baseline"/>
              <w:rPr>
                <w:rFonts w:cs="Times New Roman"/>
                <w:sz w:val="18"/>
                <w:szCs w:val="18"/>
              </w:rPr>
            </w:pPr>
            <w:r w:rsidRPr="009403C6">
              <w:rPr>
                <w:rFonts w:eastAsia="Times New Roman" w:cs="Times New Roman"/>
                <w:sz w:val="18"/>
                <w:szCs w:val="18"/>
              </w:rPr>
              <w:t xml:space="preserve">People experience poverty living in urban areas </w:t>
            </w:r>
          </w:p>
        </w:tc>
        <w:tc>
          <w:tcPr>
            <w:tcW w:w="900" w:type="dxa"/>
            <w:tcBorders>
              <w:top w:val="single" w:sz="4" w:space="0" w:color="auto"/>
              <w:left w:val="nil"/>
              <w:bottom w:val="single" w:sz="4" w:space="0" w:color="auto"/>
              <w:right w:val="single" w:sz="4" w:space="0" w:color="auto"/>
            </w:tcBorders>
            <w:shd w:val="clear" w:color="auto" w:fill="auto"/>
            <w:vAlign w:val="center"/>
          </w:tcPr>
          <w:p w14:paraId="00647135" w14:textId="7B22E287" w:rsidR="00350095" w:rsidRPr="009403C6" w:rsidRDefault="00B4632B" w:rsidP="00FA1262">
            <w:pPr>
              <w:jc w:val="center"/>
              <w:rPr>
                <w:color w:val="000000"/>
                <w:sz w:val="16"/>
                <w:szCs w:val="16"/>
              </w:rPr>
            </w:pPr>
            <w:r w:rsidRPr="009403C6">
              <w:rPr>
                <w:color w:val="000000"/>
                <w:sz w:val="16"/>
                <w:szCs w:val="16"/>
              </w:rPr>
              <w:t>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857AFC9" w14:textId="045943DE" w:rsidR="00350095" w:rsidRPr="009403C6" w:rsidRDefault="00B4632B"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6FF67F8" w14:textId="6F8D41A2" w:rsidR="00350095" w:rsidRPr="009403C6" w:rsidRDefault="00B4632B"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F4474ED" w14:textId="191BE794" w:rsidR="00350095" w:rsidRPr="009403C6" w:rsidRDefault="00B4632B"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0468E27" w14:textId="5E8FD8D4" w:rsidR="00350095" w:rsidRPr="009403C6" w:rsidRDefault="00B4632B" w:rsidP="00FA1262">
            <w:pPr>
              <w:jc w:val="center"/>
              <w:rPr>
                <w:color w:val="000000"/>
                <w:sz w:val="16"/>
                <w:szCs w:val="16"/>
              </w:rPr>
            </w:pPr>
            <w:r w:rsidRPr="009403C6">
              <w:rPr>
                <w:color w:val="000000"/>
                <w:sz w:val="16"/>
                <w:szCs w:val="16"/>
              </w:rPr>
              <w:t>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DC830C7" w14:textId="4F7E2278" w:rsidR="00350095" w:rsidRPr="009403C6" w:rsidRDefault="00B4632B" w:rsidP="00FA1262">
            <w:pPr>
              <w:jc w:val="center"/>
              <w:rPr>
                <w:color w:val="000000"/>
                <w:sz w:val="16"/>
                <w:szCs w:val="16"/>
              </w:rPr>
            </w:pPr>
            <w:r w:rsidRPr="009403C6">
              <w:rPr>
                <w:color w:val="000000"/>
                <w:sz w:val="16"/>
                <w:szCs w:val="16"/>
              </w:rPr>
              <w:t>13</w:t>
            </w:r>
          </w:p>
        </w:tc>
      </w:tr>
      <w:tr w:rsidR="00350095" w:rsidRPr="009403C6" w14:paraId="4724F1C1" w14:textId="77777777" w:rsidTr="00E84258">
        <w:trPr>
          <w:trHeight w:val="20"/>
        </w:trPr>
        <w:tc>
          <w:tcPr>
            <w:tcW w:w="2335" w:type="dxa"/>
            <w:vMerge/>
            <w:vAlign w:val="center"/>
          </w:tcPr>
          <w:p w14:paraId="2F785657"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369514C8" w14:textId="77777777" w:rsidR="00350095" w:rsidRPr="009403C6" w:rsidRDefault="00350095" w:rsidP="003E09BB">
            <w:pPr>
              <w:numPr>
                <w:ilvl w:val="0"/>
                <w:numId w:val="41"/>
              </w:numPr>
              <w:spacing w:line="259" w:lineRule="auto"/>
              <w:ind w:left="250" w:hanging="270"/>
              <w:textAlignment w:val="baseline"/>
              <w:rPr>
                <w:rFonts w:cs="Times New Roman"/>
                <w:sz w:val="18"/>
                <w:szCs w:val="18"/>
              </w:rPr>
            </w:pPr>
            <w:r w:rsidRPr="009403C6">
              <w:rPr>
                <w:rFonts w:eastAsia="Times New Roman" w:cs="Times New Roman"/>
                <w:sz w:val="18"/>
                <w:szCs w:val="18"/>
              </w:rPr>
              <w:t>People experiencing poverty living in rural areas</w:t>
            </w:r>
            <w:r w:rsidRPr="009403C6" w:rsidDel="00A70623">
              <w:rPr>
                <w:rFonts w:eastAsia="Times New Roman" w:cs="Times New Roman"/>
                <w:sz w:val="18"/>
                <w:szCs w:val="18"/>
              </w:rPr>
              <w:t xml:space="preserve"> </w:t>
            </w:r>
          </w:p>
        </w:tc>
        <w:tc>
          <w:tcPr>
            <w:tcW w:w="900" w:type="dxa"/>
            <w:tcBorders>
              <w:top w:val="single" w:sz="4" w:space="0" w:color="auto"/>
              <w:left w:val="nil"/>
              <w:bottom w:val="single" w:sz="4" w:space="0" w:color="auto"/>
              <w:right w:val="single" w:sz="4" w:space="0" w:color="auto"/>
            </w:tcBorders>
            <w:shd w:val="clear" w:color="auto" w:fill="auto"/>
            <w:vAlign w:val="center"/>
          </w:tcPr>
          <w:p w14:paraId="104B19F2" w14:textId="34FD2D30" w:rsidR="00350095" w:rsidRPr="009403C6" w:rsidRDefault="00B4632B" w:rsidP="00FA1262">
            <w:pPr>
              <w:jc w:val="center"/>
              <w:rPr>
                <w:color w:val="000000"/>
                <w:sz w:val="16"/>
                <w:szCs w:val="16"/>
              </w:rPr>
            </w:pPr>
            <w:r w:rsidRPr="009403C6">
              <w:rPr>
                <w:color w:val="000000"/>
                <w:sz w:val="16"/>
                <w:szCs w:val="16"/>
              </w:rPr>
              <w:t>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C2F11DC" w14:textId="6FBB4AE0" w:rsidR="00350095" w:rsidRPr="009403C6" w:rsidRDefault="00B4632B"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4CD0090" w14:textId="7F34554E" w:rsidR="00350095" w:rsidRPr="009403C6" w:rsidRDefault="00B4632B"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9B4D68" w14:textId="15B97AC3" w:rsidR="00350095" w:rsidRPr="009403C6" w:rsidRDefault="00B4632B"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F5785B" w14:textId="07A75433" w:rsidR="00350095" w:rsidRPr="009403C6" w:rsidRDefault="00B4632B" w:rsidP="00FA1262">
            <w:pPr>
              <w:jc w:val="center"/>
              <w:rPr>
                <w:color w:val="000000"/>
                <w:sz w:val="16"/>
                <w:szCs w:val="16"/>
              </w:rPr>
            </w:pPr>
            <w:r w:rsidRPr="009403C6">
              <w:rPr>
                <w:color w:val="000000"/>
                <w:sz w:val="16"/>
                <w:szCs w:val="16"/>
              </w:rPr>
              <w:t>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3171247" w14:textId="3955D556" w:rsidR="00350095" w:rsidRPr="009403C6" w:rsidRDefault="00B4632B" w:rsidP="00FA1262">
            <w:pPr>
              <w:jc w:val="center"/>
              <w:rPr>
                <w:color w:val="000000"/>
                <w:sz w:val="16"/>
                <w:szCs w:val="16"/>
              </w:rPr>
            </w:pPr>
            <w:r w:rsidRPr="009403C6">
              <w:rPr>
                <w:color w:val="000000"/>
                <w:sz w:val="16"/>
                <w:szCs w:val="16"/>
              </w:rPr>
              <w:t>13</w:t>
            </w:r>
          </w:p>
        </w:tc>
      </w:tr>
      <w:tr w:rsidR="00350095" w:rsidRPr="009403C6" w14:paraId="3ACAB244" w14:textId="77777777" w:rsidTr="00E84258">
        <w:trPr>
          <w:trHeight w:val="20"/>
        </w:trPr>
        <w:tc>
          <w:tcPr>
            <w:tcW w:w="2335" w:type="dxa"/>
            <w:vMerge/>
            <w:vAlign w:val="center"/>
          </w:tcPr>
          <w:p w14:paraId="6F5B4949"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1C175CFF" w14:textId="77777777" w:rsidR="00350095" w:rsidRPr="009403C6" w:rsidRDefault="00350095" w:rsidP="003E09BB">
            <w:pPr>
              <w:numPr>
                <w:ilvl w:val="0"/>
                <w:numId w:val="41"/>
              </w:numPr>
              <w:ind w:left="250" w:hanging="270"/>
              <w:textAlignment w:val="baseline"/>
              <w:rPr>
                <w:rFonts w:eastAsia="Times New Roman" w:cs="Times New Roman"/>
                <w:sz w:val="18"/>
                <w:szCs w:val="18"/>
              </w:rPr>
            </w:pPr>
            <w:r w:rsidRPr="009403C6">
              <w:rPr>
                <w:rFonts w:eastAsia="Times New Roman" w:cs="Times New Roman"/>
                <w:sz w:val="18"/>
                <w:szCs w:val="18"/>
              </w:rPr>
              <w:t>Person with disabil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475776A2" w14:textId="2CE60F8C" w:rsidR="00350095" w:rsidRPr="009403C6" w:rsidRDefault="00B4632B" w:rsidP="00FA1262">
            <w:pPr>
              <w:jc w:val="center"/>
              <w:rPr>
                <w:color w:val="000000"/>
                <w:sz w:val="16"/>
                <w:szCs w:val="16"/>
              </w:rPr>
            </w:pPr>
            <w:r w:rsidRPr="009403C6">
              <w:rPr>
                <w:color w:val="000000"/>
                <w:sz w:val="16"/>
                <w:szCs w:val="16"/>
              </w:rPr>
              <w:t>2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6EF015" w14:textId="10EF3665" w:rsidR="00350095" w:rsidRPr="009403C6" w:rsidRDefault="00B4632B"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7FD1732" w14:textId="44066D93" w:rsidR="00350095" w:rsidRPr="009403C6" w:rsidRDefault="00B4632B"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6F8A2B" w14:textId="45A672AC" w:rsidR="00350095" w:rsidRPr="009403C6" w:rsidRDefault="00B4632B"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9147105" w14:textId="1D8A1B42" w:rsidR="00350095" w:rsidRPr="009403C6" w:rsidRDefault="00B4632B" w:rsidP="00FA1262">
            <w:pPr>
              <w:jc w:val="center"/>
              <w:rPr>
                <w:color w:val="000000"/>
                <w:sz w:val="16"/>
                <w:szCs w:val="16"/>
              </w:rPr>
            </w:pPr>
            <w:r w:rsidRPr="009403C6">
              <w:rPr>
                <w:color w:val="000000"/>
                <w:sz w:val="16"/>
                <w:szCs w:val="16"/>
              </w:rPr>
              <w:t>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040A36F" w14:textId="56448698" w:rsidR="00350095" w:rsidRPr="009403C6" w:rsidRDefault="00B4632B" w:rsidP="00FA1262">
            <w:pPr>
              <w:jc w:val="center"/>
              <w:rPr>
                <w:color w:val="000000"/>
                <w:sz w:val="16"/>
                <w:szCs w:val="16"/>
              </w:rPr>
            </w:pPr>
            <w:r w:rsidRPr="009403C6">
              <w:rPr>
                <w:color w:val="000000"/>
                <w:sz w:val="16"/>
                <w:szCs w:val="16"/>
              </w:rPr>
              <w:t>14</w:t>
            </w:r>
          </w:p>
        </w:tc>
      </w:tr>
      <w:tr w:rsidR="00350095" w:rsidRPr="009403C6" w14:paraId="7B792A7A" w14:textId="77777777" w:rsidTr="00E84258">
        <w:trPr>
          <w:trHeight w:val="20"/>
        </w:trPr>
        <w:tc>
          <w:tcPr>
            <w:tcW w:w="2335" w:type="dxa"/>
            <w:vMerge/>
            <w:vAlign w:val="center"/>
          </w:tcPr>
          <w:p w14:paraId="0D25A57C"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784A4429" w14:textId="77777777" w:rsidR="00350095" w:rsidRPr="009403C6" w:rsidRDefault="00350095" w:rsidP="003E09BB">
            <w:pPr>
              <w:numPr>
                <w:ilvl w:val="0"/>
                <w:numId w:val="41"/>
              </w:numPr>
              <w:spacing w:line="259" w:lineRule="auto"/>
              <w:ind w:left="250" w:hanging="270"/>
              <w:textAlignment w:val="baseline"/>
              <w:rPr>
                <w:rFonts w:cs="Times New Roman"/>
                <w:sz w:val="18"/>
                <w:szCs w:val="18"/>
              </w:rPr>
            </w:pPr>
            <w:r w:rsidRPr="009403C6">
              <w:rPr>
                <w:rFonts w:eastAsia="Times New Roman" w:cs="Times New Roman"/>
                <w:sz w:val="18"/>
                <w:szCs w:val="18"/>
              </w:rPr>
              <w:t>Informal sector workers </w:t>
            </w:r>
          </w:p>
        </w:tc>
        <w:tc>
          <w:tcPr>
            <w:tcW w:w="900" w:type="dxa"/>
            <w:tcBorders>
              <w:top w:val="single" w:sz="4" w:space="0" w:color="auto"/>
              <w:left w:val="nil"/>
              <w:bottom w:val="single" w:sz="4" w:space="0" w:color="auto"/>
              <w:right w:val="single" w:sz="4" w:space="0" w:color="auto"/>
            </w:tcBorders>
            <w:shd w:val="clear" w:color="auto" w:fill="auto"/>
            <w:vAlign w:val="center"/>
          </w:tcPr>
          <w:p w14:paraId="5425C8FD" w14:textId="1DEC6A56" w:rsidR="00350095" w:rsidRPr="009403C6" w:rsidRDefault="00B4632B"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9C618F" w14:textId="11B8150D" w:rsidR="00350095" w:rsidRPr="009403C6" w:rsidRDefault="00B4632B"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2578803" w14:textId="5E0C42DA" w:rsidR="00350095" w:rsidRPr="009403C6" w:rsidRDefault="00B4632B"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09A57E" w14:textId="176D88B4" w:rsidR="00350095" w:rsidRPr="009403C6" w:rsidRDefault="00B4632B"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1EBAC7" w14:textId="60221D42" w:rsidR="00350095" w:rsidRPr="009403C6" w:rsidRDefault="00B4632B" w:rsidP="00FA1262">
            <w:pPr>
              <w:jc w:val="center"/>
              <w:rPr>
                <w:color w:val="000000"/>
                <w:sz w:val="16"/>
                <w:szCs w:val="16"/>
              </w:rPr>
            </w:pPr>
            <w:r w:rsidRPr="009403C6">
              <w:rPr>
                <w:color w:val="000000"/>
                <w:sz w:val="16"/>
                <w:szCs w:val="16"/>
              </w:rPr>
              <w:t>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9F01C44" w14:textId="17C94BD7" w:rsidR="00350095" w:rsidRPr="009403C6" w:rsidRDefault="00B4632B" w:rsidP="00FA1262">
            <w:pPr>
              <w:jc w:val="center"/>
              <w:rPr>
                <w:color w:val="000000"/>
                <w:sz w:val="16"/>
                <w:szCs w:val="16"/>
              </w:rPr>
            </w:pPr>
            <w:r w:rsidRPr="009403C6">
              <w:rPr>
                <w:color w:val="000000"/>
                <w:sz w:val="16"/>
                <w:szCs w:val="16"/>
              </w:rPr>
              <w:t>8</w:t>
            </w:r>
          </w:p>
        </w:tc>
      </w:tr>
      <w:tr w:rsidR="00350095" w:rsidRPr="009403C6" w14:paraId="153D9A89" w14:textId="77777777" w:rsidTr="00E316B2">
        <w:trPr>
          <w:trHeight w:val="116"/>
        </w:trPr>
        <w:tc>
          <w:tcPr>
            <w:tcW w:w="2335" w:type="dxa"/>
            <w:vMerge/>
          </w:tcPr>
          <w:p w14:paraId="725F78FD" w14:textId="77777777" w:rsidR="00350095" w:rsidRPr="009403C6" w:rsidRDefault="00350095" w:rsidP="00FA1262">
            <w:pPr>
              <w:rPr>
                <w:rFonts w:cs="Times New Roman"/>
                <w:sz w:val="18"/>
                <w:szCs w:val="18"/>
              </w:rPr>
            </w:pPr>
          </w:p>
        </w:tc>
        <w:tc>
          <w:tcPr>
            <w:tcW w:w="10805" w:type="dxa"/>
            <w:gridSpan w:val="7"/>
            <w:shd w:val="clear" w:color="auto" w:fill="E7E6E6" w:themeFill="background2"/>
          </w:tcPr>
          <w:p w14:paraId="53B166B0" w14:textId="77777777" w:rsidR="00350095" w:rsidRPr="009403C6" w:rsidRDefault="00350095" w:rsidP="00FA1262">
            <w:pPr>
              <w:rPr>
                <w:rFonts w:cs="Times New Roman"/>
                <w:sz w:val="16"/>
                <w:szCs w:val="16"/>
              </w:rPr>
            </w:pPr>
            <w:r w:rsidRPr="009403C6">
              <w:rPr>
                <w:rFonts w:cs="Times New Roman"/>
                <w:sz w:val="16"/>
                <w:szCs w:val="16"/>
              </w:rPr>
              <w:t xml:space="preserve">NOTE </w:t>
            </w:r>
          </w:p>
          <w:p w14:paraId="57BD539D" w14:textId="77777777" w:rsidR="00350095" w:rsidRPr="009403C6" w:rsidRDefault="00350095" w:rsidP="00FA1262">
            <w:pPr>
              <w:rPr>
                <w:rFonts w:eastAsia="Times New Roman" w:cs="Times New Roman"/>
                <w:sz w:val="16"/>
                <w:szCs w:val="16"/>
              </w:rPr>
            </w:pPr>
            <w:r w:rsidRPr="009403C6">
              <w:rPr>
                <w:rFonts w:eastAsia="Times New Roman" w:cs="Times New Roman"/>
                <w:sz w:val="16"/>
                <w:szCs w:val="16"/>
              </w:rPr>
              <w:t>Rating scale at country level: 0 – Not in place, 1 – Work started, 2 – Work in progress, 3 – Work almost complete, 4 – In place</w:t>
            </w:r>
          </w:p>
        </w:tc>
      </w:tr>
      <w:tr w:rsidR="00350095" w:rsidRPr="009403C6" w14:paraId="17B29746" w14:textId="77777777" w:rsidTr="00E316B2">
        <w:trPr>
          <w:trHeight w:val="281"/>
        </w:trPr>
        <w:tc>
          <w:tcPr>
            <w:tcW w:w="2335" w:type="dxa"/>
            <w:vMerge/>
          </w:tcPr>
          <w:p w14:paraId="775E2DD7" w14:textId="77777777" w:rsidR="00350095" w:rsidRPr="009403C6" w:rsidRDefault="00350095" w:rsidP="00FA1262">
            <w:pPr>
              <w:rPr>
                <w:rFonts w:cs="Times New Roman"/>
                <w:sz w:val="18"/>
                <w:szCs w:val="18"/>
              </w:rPr>
            </w:pPr>
            <w:bookmarkStart w:id="15" w:name="_Hlk102233690"/>
          </w:p>
        </w:tc>
        <w:tc>
          <w:tcPr>
            <w:tcW w:w="10805" w:type="dxa"/>
            <w:gridSpan w:val="7"/>
            <w:shd w:val="clear" w:color="auto" w:fill="auto"/>
            <w:vAlign w:val="center"/>
          </w:tcPr>
          <w:p w14:paraId="73119A85"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 xml:space="preserve">1.2.2 Number of countries that have increased types and quality of social protection services: </w:t>
            </w:r>
          </w:p>
          <w:p w14:paraId="0561E59E" w14:textId="77777777" w:rsidR="00350095" w:rsidRPr="009403C6" w:rsidRDefault="00350095" w:rsidP="00FA1262">
            <w:pPr>
              <w:jc w:val="center"/>
              <w:rPr>
                <w:rFonts w:eastAsia="Times New Roman" w:cs="Times New Roman"/>
                <w:sz w:val="18"/>
                <w:szCs w:val="18"/>
              </w:rPr>
            </w:pPr>
            <w:r w:rsidRPr="009403C6">
              <w:rPr>
                <w:rFonts w:eastAsia="Times New Roman" w:cs="Times New Roman"/>
                <w:i/>
                <w:iCs/>
                <w:sz w:val="16"/>
                <w:szCs w:val="16"/>
              </w:rPr>
              <w:t xml:space="preserve">                                                                                                                                                                                      (ILO, UNICEF, UN Women, WHO)</w:t>
            </w:r>
          </w:p>
        </w:tc>
      </w:tr>
      <w:bookmarkEnd w:id="15"/>
      <w:tr w:rsidR="00350095" w:rsidRPr="009403C6" w14:paraId="6CC35758" w14:textId="77777777" w:rsidTr="00E84258">
        <w:trPr>
          <w:trHeight w:val="20"/>
        </w:trPr>
        <w:tc>
          <w:tcPr>
            <w:tcW w:w="2335" w:type="dxa"/>
            <w:vMerge/>
          </w:tcPr>
          <w:p w14:paraId="396206BC" w14:textId="77777777" w:rsidR="00350095" w:rsidRPr="009403C6" w:rsidRDefault="00350095" w:rsidP="00FA1262">
            <w:pPr>
              <w:rPr>
                <w:rFonts w:cs="Times New Roman"/>
                <w:sz w:val="18"/>
                <w:szCs w:val="18"/>
              </w:rPr>
            </w:pPr>
          </w:p>
        </w:tc>
        <w:tc>
          <w:tcPr>
            <w:tcW w:w="3600" w:type="dxa"/>
            <w:shd w:val="clear" w:color="auto" w:fill="auto"/>
            <w:vAlign w:val="center"/>
          </w:tcPr>
          <w:p w14:paraId="00A93DE1" w14:textId="77777777" w:rsidR="00350095" w:rsidRPr="009403C6" w:rsidRDefault="00350095" w:rsidP="003E09BB">
            <w:pPr>
              <w:numPr>
                <w:ilvl w:val="0"/>
                <w:numId w:val="42"/>
              </w:numPr>
              <w:spacing w:line="259" w:lineRule="auto"/>
              <w:ind w:left="253" w:hanging="253"/>
              <w:textAlignment w:val="baseline"/>
              <w:rPr>
                <w:rFonts w:eastAsia="Times New Roman" w:cs="Times New Roman"/>
                <w:sz w:val="18"/>
                <w:szCs w:val="18"/>
              </w:rPr>
            </w:pPr>
            <w:r w:rsidRPr="009403C6">
              <w:rPr>
                <w:rFonts w:eastAsia="Times New Roman" w:cs="Times New Roman"/>
                <w:sz w:val="18"/>
                <w:szCs w:val="18"/>
              </w:rPr>
              <w:t>Type of services</w:t>
            </w:r>
            <w:r w:rsidRPr="009403C6">
              <w:rPr>
                <w:rFonts w:eastAsia="Times New Roman" w:cs="Times New Roman"/>
                <w:sz w:val="18"/>
                <w:szCs w:val="18"/>
                <w:vertAlign w:val="superscript"/>
              </w:rPr>
              <w:footnoteReference w:id="8"/>
            </w:r>
            <w:r w:rsidRPr="009403C6">
              <w:rPr>
                <w:rFonts w:eastAsia="Times New Roman" w:cs="Times New Roman"/>
                <w:sz w:val="18"/>
                <w:szCs w:val="18"/>
              </w:rPr>
              <w:t xml:space="preserve">  </w:t>
            </w:r>
          </w:p>
        </w:tc>
        <w:tc>
          <w:tcPr>
            <w:tcW w:w="900" w:type="dxa"/>
            <w:tcBorders>
              <w:top w:val="single" w:sz="4" w:space="0" w:color="auto"/>
              <w:bottom w:val="single" w:sz="4" w:space="0" w:color="auto"/>
              <w:right w:val="single" w:sz="4" w:space="0" w:color="auto"/>
            </w:tcBorders>
            <w:vAlign w:val="center"/>
          </w:tcPr>
          <w:p w14:paraId="77B7A392" w14:textId="45E3D477" w:rsidR="00350095" w:rsidRPr="009403C6" w:rsidRDefault="00564454"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0B1924"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D05E42" w14:textId="77777777" w:rsidR="00350095" w:rsidRPr="009403C6" w:rsidRDefault="00350095"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BCDE31" w14:textId="77777777" w:rsidR="00350095" w:rsidRPr="009403C6" w:rsidRDefault="00350095" w:rsidP="00FA1262">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7A5044D" w14:textId="77777777" w:rsidR="00350095" w:rsidRPr="009403C6" w:rsidRDefault="00350095" w:rsidP="00FA1262">
            <w:pPr>
              <w:jc w:val="center"/>
              <w:rPr>
                <w:color w:val="000000"/>
                <w:sz w:val="16"/>
                <w:szCs w:val="16"/>
              </w:rPr>
            </w:pPr>
            <w:r w:rsidRPr="009403C6">
              <w:rPr>
                <w:color w:val="000000"/>
                <w:sz w:val="16"/>
                <w:szCs w:val="16"/>
              </w:rPr>
              <w:t>2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0A2B33F" w14:textId="77777777" w:rsidR="00350095" w:rsidRPr="009403C6" w:rsidRDefault="00350095" w:rsidP="00FA1262">
            <w:pPr>
              <w:jc w:val="center"/>
              <w:rPr>
                <w:color w:val="000000"/>
                <w:sz w:val="16"/>
                <w:szCs w:val="16"/>
              </w:rPr>
            </w:pPr>
            <w:r w:rsidRPr="009403C6">
              <w:rPr>
                <w:color w:val="000000"/>
                <w:sz w:val="16"/>
                <w:szCs w:val="16"/>
              </w:rPr>
              <w:t>30</w:t>
            </w:r>
          </w:p>
        </w:tc>
      </w:tr>
      <w:tr w:rsidR="00350095" w:rsidRPr="009403C6" w14:paraId="19838350" w14:textId="77777777" w:rsidTr="00E316B2">
        <w:trPr>
          <w:trHeight w:val="20"/>
        </w:trPr>
        <w:tc>
          <w:tcPr>
            <w:tcW w:w="2335" w:type="dxa"/>
            <w:vMerge/>
          </w:tcPr>
          <w:p w14:paraId="1CFAB48C" w14:textId="77777777" w:rsidR="00350095" w:rsidRPr="009403C6" w:rsidRDefault="00350095" w:rsidP="00FA1262">
            <w:pPr>
              <w:rPr>
                <w:rFonts w:cs="Times New Roman"/>
                <w:sz w:val="18"/>
                <w:szCs w:val="18"/>
              </w:rPr>
            </w:pPr>
          </w:p>
        </w:tc>
        <w:tc>
          <w:tcPr>
            <w:tcW w:w="10805" w:type="dxa"/>
            <w:gridSpan w:val="7"/>
            <w:shd w:val="clear" w:color="auto" w:fill="auto"/>
            <w:vAlign w:val="center"/>
          </w:tcPr>
          <w:p w14:paraId="58ED0FC9" w14:textId="77777777" w:rsidR="00350095" w:rsidRPr="009403C6" w:rsidRDefault="00350095" w:rsidP="003E09BB">
            <w:pPr>
              <w:numPr>
                <w:ilvl w:val="0"/>
                <w:numId w:val="42"/>
              </w:numPr>
              <w:spacing w:line="259" w:lineRule="auto"/>
              <w:ind w:left="253" w:hanging="253"/>
              <w:textAlignment w:val="baseline"/>
              <w:rPr>
                <w:rFonts w:eastAsia="Times New Roman" w:cs="Times New Roman"/>
                <w:sz w:val="18"/>
                <w:szCs w:val="18"/>
              </w:rPr>
            </w:pPr>
            <w:r w:rsidRPr="009403C6">
              <w:rPr>
                <w:rFonts w:eastAsia="Times New Roman" w:cs="Times New Roman"/>
                <w:sz w:val="18"/>
                <w:szCs w:val="18"/>
              </w:rPr>
              <w:t>Quality of services</w:t>
            </w:r>
          </w:p>
        </w:tc>
      </w:tr>
      <w:tr w:rsidR="00350095" w:rsidRPr="009403C6" w14:paraId="40A4465D" w14:textId="77777777" w:rsidTr="00E316B2">
        <w:trPr>
          <w:trHeight w:val="20"/>
        </w:trPr>
        <w:tc>
          <w:tcPr>
            <w:tcW w:w="2335" w:type="dxa"/>
            <w:vMerge/>
          </w:tcPr>
          <w:p w14:paraId="6551601D" w14:textId="77777777" w:rsidR="00350095" w:rsidRPr="009403C6" w:rsidRDefault="00350095" w:rsidP="00FA1262">
            <w:pPr>
              <w:rPr>
                <w:rFonts w:cs="Times New Roman"/>
                <w:sz w:val="18"/>
                <w:szCs w:val="18"/>
              </w:rPr>
            </w:pPr>
          </w:p>
        </w:tc>
        <w:tc>
          <w:tcPr>
            <w:tcW w:w="10805" w:type="dxa"/>
            <w:gridSpan w:val="7"/>
            <w:shd w:val="clear" w:color="auto" w:fill="auto"/>
            <w:vAlign w:val="center"/>
          </w:tcPr>
          <w:p w14:paraId="7DE12062" w14:textId="77777777" w:rsidR="00350095" w:rsidRPr="009403C6" w:rsidRDefault="00350095" w:rsidP="003E09BB">
            <w:pPr>
              <w:pStyle w:val="ListParagraph"/>
              <w:numPr>
                <w:ilvl w:val="0"/>
                <w:numId w:val="43"/>
              </w:numPr>
              <w:ind w:left="343" w:hanging="180"/>
              <w:rPr>
                <w:rFonts w:ascii="Arial Nova" w:eastAsia="Times New Roman" w:hAnsi="Arial Nova"/>
                <w:szCs w:val="18"/>
              </w:rPr>
            </w:pPr>
            <w:r w:rsidRPr="009403C6">
              <w:rPr>
                <w:rFonts w:ascii="Arial Nova" w:eastAsia="Times New Roman" w:hAnsi="Arial Nova"/>
                <w:szCs w:val="18"/>
              </w:rPr>
              <w:t>Coverage</w:t>
            </w:r>
          </w:p>
        </w:tc>
      </w:tr>
      <w:tr w:rsidR="002E69F2" w:rsidRPr="009403C6" w14:paraId="69902E5C" w14:textId="77777777" w:rsidTr="00E84258">
        <w:trPr>
          <w:trHeight w:val="20"/>
        </w:trPr>
        <w:tc>
          <w:tcPr>
            <w:tcW w:w="2335" w:type="dxa"/>
            <w:vMerge/>
          </w:tcPr>
          <w:p w14:paraId="792C33E0" w14:textId="77777777" w:rsidR="00350095" w:rsidRPr="009403C6" w:rsidRDefault="00350095" w:rsidP="00FA1262">
            <w:pPr>
              <w:rPr>
                <w:rFonts w:cs="Times New Roman"/>
                <w:sz w:val="18"/>
                <w:szCs w:val="18"/>
              </w:rPr>
            </w:pPr>
          </w:p>
        </w:tc>
        <w:tc>
          <w:tcPr>
            <w:tcW w:w="3600" w:type="dxa"/>
            <w:shd w:val="clear" w:color="auto" w:fill="auto"/>
            <w:vAlign w:val="center"/>
          </w:tcPr>
          <w:p w14:paraId="2FCF0D44" w14:textId="77777777" w:rsidR="00350095" w:rsidRPr="009403C6" w:rsidRDefault="00350095" w:rsidP="003E09BB">
            <w:pPr>
              <w:numPr>
                <w:ilvl w:val="0"/>
                <w:numId w:val="6"/>
              </w:numPr>
              <w:tabs>
                <w:tab w:val="left" w:pos="532"/>
              </w:tabs>
              <w:spacing w:line="259" w:lineRule="auto"/>
              <w:textAlignment w:val="baseline"/>
              <w:rPr>
                <w:rFonts w:eastAsia="Times New Roman" w:cs="Times New Roman"/>
                <w:sz w:val="18"/>
                <w:szCs w:val="18"/>
              </w:rPr>
            </w:pPr>
            <w:r w:rsidRPr="009403C6">
              <w:rPr>
                <w:rFonts w:eastAsia="Times New Roman" w:cs="Times New Roman"/>
                <w:sz w:val="18"/>
                <w:szCs w:val="18"/>
              </w:rPr>
              <w:t>Categor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353CAAF7" w14:textId="505AA116" w:rsidR="00350095" w:rsidRPr="009403C6" w:rsidRDefault="00564454"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377A796"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left w:val="nil"/>
              <w:bottom w:val="single" w:sz="4" w:space="0" w:color="auto"/>
              <w:right w:val="single" w:sz="4" w:space="0" w:color="auto"/>
            </w:tcBorders>
            <w:shd w:val="clear" w:color="auto" w:fill="auto"/>
            <w:vAlign w:val="center"/>
          </w:tcPr>
          <w:p w14:paraId="506507DF" w14:textId="77777777" w:rsidR="00350095" w:rsidRPr="009403C6" w:rsidRDefault="00350095"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EEBE2E2" w14:textId="77777777" w:rsidR="00350095" w:rsidRPr="009403C6" w:rsidRDefault="00350095"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A6BCF05" w14:textId="77777777" w:rsidR="00350095" w:rsidRPr="009403C6" w:rsidRDefault="00350095" w:rsidP="00FA1262">
            <w:pPr>
              <w:jc w:val="center"/>
              <w:rPr>
                <w:color w:val="000000"/>
                <w:sz w:val="16"/>
                <w:szCs w:val="16"/>
              </w:rPr>
            </w:pPr>
            <w:r w:rsidRPr="009403C6">
              <w:rPr>
                <w:color w:val="000000"/>
                <w:sz w:val="16"/>
                <w:szCs w:val="16"/>
              </w:rPr>
              <w:t>1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4F1C145" w14:textId="77777777" w:rsidR="00350095" w:rsidRPr="009403C6" w:rsidRDefault="00350095" w:rsidP="00FA1262">
            <w:pPr>
              <w:jc w:val="center"/>
              <w:rPr>
                <w:color w:val="000000"/>
                <w:sz w:val="16"/>
                <w:szCs w:val="16"/>
              </w:rPr>
            </w:pPr>
            <w:r w:rsidRPr="009403C6">
              <w:rPr>
                <w:color w:val="000000"/>
                <w:sz w:val="16"/>
                <w:szCs w:val="16"/>
              </w:rPr>
              <w:t>15</w:t>
            </w:r>
          </w:p>
        </w:tc>
      </w:tr>
      <w:tr w:rsidR="00350095" w:rsidRPr="009403C6" w14:paraId="5E56DACF" w14:textId="77777777" w:rsidTr="00E84258">
        <w:trPr>
          <w:trHeight w:val="20"/>
        </w:trPr>
        <w:tc>
          <w:tcPr>
            <w:tcW w:w="2335" w:type="dxa"/>
            <w:vMerge/>
          </w:tcPr>
          <w:p w14:paraId="5B4F6566" w14:textId="77777777" w:rsidR="00350095" w:rsidRPr="009403C6" w:rsidRDefault="00350095" w:rsidP="00FA1262">
            <w:pPr>
              <w:rPr>
                <w:rFonts w:cs="Times New Roman"/>
                <w:sz w:val="18"/>
                <w:szCs w:val="18"/>
              </w:rPr>
            </w:pPr>
          </w:p>
        </w:tc>
        <w:tc>
          <w:tcPr>
            <w:tcW w:w="3600" w:type="dxa"/>
            <w:shd w:val="clear" w:color="auto" w:fill="auto"/>
            <w:vAlign w:val="center"/>
          </w:tcPr>
          <w:p w14:paraId="0FF1DC10" w14:textId="77777777" w:rsidR="00350095" w:rsidRPr="009403C6" w:rsidRDefault="00350095" w:rsidP="003E09BB">
            <w:pPr>
              <w:numPr>
                <w:ilvl w:val="0"/>
                <w:numId w:val="6"/>
              </w:numPr>
              <w:tabs>
                <w:tab w:val="left" w:pos="532"/>
              </w:tabs>
              <w:spacing w:line="259" w:lineRule="auto"/>
              <w:textAlignment w:val="baseline"/>
              <w:rPr>
                <w:rFonts w:eastAsia="Times New Roman" w:cs="Times New Roman"/>
                <w:sz w:val="18"/>
                <w:szCs w:val="18"/>
              </w:rPr>
            </w:pPr>
            <w:r w:rsidRPr="009403C6">
              <w:rPr>
                <w:rFonts w:eastAsia="Times New Roman" w:cs="Times New Roman"/>
                <w:sz w:val="18"/>
                <w:szCs w:val="18"/>
              </w:rPr>
              <w:t>Participants</w:t>
            </w:r>
          </w:p>
        </w:tc>
        <w:tc>
          <w:tcPr>
            <w:tcW w:w="900" w:type="dxa"/>
            <w:tcBorders>
              <w:top w:val="single" w:sz="4" w:space="0" w:color="auto"/>
              <w:left w:val="nil"/>
              <w:bottom w:val="single" w:sz="4" w:space="0" w:color="auto"/>
              <w:right w:val="single" w:sz="4" w:space="0" w:color="auto"/>
            </w:tcBorders>
            <w:shd w:val="clear" w:color="auto" w:fill="auto"/>
            <w:vAlign w:val="center"/>
          </w:tcPr>
          <w:p w14:paraId="4C941BC4" w14:textId="3FE2AA40" w:rsidR="00350095" w:rsidRPr="009403C6" w:rsidRDefault="00564454"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FA12C1"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CAE6D2C" w14:textId="77777777" w:rsidR="00350095" w:rsidRPr="009403C6" w:rsidRDefault="00350095"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9F22E1" w14:textId="77777777" w:rsidR="00350095" w:rsidRPr="009403C6" w:rsidRDefault="00350095"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609C8D0" w14:textId="77777777" w:rsidR="00350095" w:rsidRPr="009403C6" w:rsidRDefault="00350095" w:rsidP="00FA1262">
            <w:pPr>
              <w:jc w:val="center"/>
              <w:rPr>
                <w:color w:val="000000"/>
                <w:sz w:val="16"/>
                <w:szCs w:val="16"/>
              </w:rPr>
            </w:pPr>
            <w:r w:rsidRPr="009403C6">
              <w:rPr>
                <w:color w:val="000000"/>
                <w:sz w:val="16"/>
                <w:szCs w:val="16"/>
              </w:rPr>
              <w:t>1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0699A72" w14:textId="77777777" w:rsidR="00350095" w:rsidRPr="009403C6" w:rsidRDefault="00350095" w:rsidP="00FA1262">
            <w:pPr>
              <w:jc w:val="center"/>
              <w:rPr>
                <w:color w:val="000000"/>
                <w:sz w:val="16"/>
                <w:szCs w:val="16"/>
              </w:rPr>
            </w:pPr>
            <w:r w:rsidRPr="009403C6">
              <w:rPr>
                <w:color w:val="000000"/>
                <w:sz w:val="16"/>
                <w:szCs w:val="16"/>
              </w:rPr>
              <w:t>15</w:t>
            </w:r>
          </w:p>
        </w:tc>
      </w:tr>
      <w:tr w:rsidR="00350095" w:rsidRPr="009403C6" w14:paraId="26CA786F" w14:textId="77777777" w:rsidTr="00E316B2">
        <w:trPr>
          <w:trHeight w:val="20"/>
        </w:trPr>
        <w:tc>
          <w:tcPr>
            <w:tcW w:w="2335" w:type="dxa"/>
            <w:vMerge/>
          </w:tcPr>
          <w:p w14:paraId="45151768" w14:textId="77777777" w:rsidR="00350095" w:rsidRPr="009403C6" w:rsidRDefault="00350095" w:rsidP="00FA1262">
            <w:pPr>
              <w:rPr>
                <w:rFonts w:cs="Times New Roman"/>
                <w:sz w:val="18"/>
                <w:szCs w:val="18"/>
              </w:rPr>
            </w:pPr>
          </w:p>
        </w:tc>
        <w:tc>
          <w:tcPr>
            <w:tcW w:w="10805" w:type="dxa"/>
            <w:gridSpan w:val="7"/>
            <w:shd w:val="clear" w:color="auto" w:fill="auto"/>
            <w:vAlign w:val="center"/>
          </w:tcPr>
          <w:p w14:paraId="552FD350" w14:textId="77777777" w:rsidR="00350095" w:rsidRPr="009403C6" w:rsidRDefault="00350095" w:rsidP="003E09BB">
            <w:pPr>
              <w:pStyle w:val="ListParagraph"/>
              <w:numPr>
                <w:ilvl w:val="0"/>
                <w:numId w:val="43"/>
              </w:numPr>
              <w:ind w:left="343" w:hanging="180"/>
              <w:rPr>
                <w:rFonts w:ascii="Arial Nova" w:eastAsia="Times New Roman" w:hAnsi="Arial Nova"/>
                <w:szCs w:val="18"/>
              </w:rPr>
            </w:pPr>
            <w:r w:rsidRPr="009403C6">
              <w:rPr>
                <w:rFonts w:ascii="Arial Nova" w:eastAsia="Times New Roman" w:hAnsi="Arial Nova"/>
                <w:szCs w:val="18"/>
              </w:rPr>
              <w:t>Adequacy</w:t>
            </w:r>
          </w:p>
        </w:tc>
      </w:tr>
      <w:tr w:rsidR="00350095" w:rsidRPr="009403C6" w14:paraId="72805680" w14:textId="77777777" w:rsidTr="00E84258">
        <w:trPr>
          <w:trHeight w:val="20"/>
        </w:trPr>
        <w:tc>
          <w:tcPr>
            <w:tcW w:w="2335" w:type="dxa"/>
            <w:vMerge/>
          </w:tcPr>
          <w:p w14:paraId="407B0208" w14:textId="77777777" w:rsidR="00350095" w:rsidRPr="009403C6" w:rsidRDefault="00350095" w:rsidP="00FA1262">
            <w:pPr>
              <w:rPr>
                <w:rFonts w:cs="Times New Roman"/>
                <w:sz w:val="18"/>
                <w:szCs w:val="18"/>
              </w:rPr>
            </w:pPr>
          </w:p>
        </w:tc>
        <w:tc>
          <w:tcPr>
            <w:tcW w:w="3600" w:type="dxa"/>
            <w:shd w:val="clear" w:color="auto" w:fill="auto"/>
            <w:vAlign w:val="center"/>
          </w:tcPr>
          <w:p w14:paraId="4A09C03A" w14:textId="77777777" w:rsidR="00350095" w:rsidRPr="009403C6" w:rsidRDefault="00350095" w:rsidP="003E09BB">
            <w:pPr>
              <w:numPr>
                <w:ilvl w:val="0"/>
                <w:numId w:val="6"/>
              </w:numPr>
              <w:tabs>
                <w:tab w:val="left" w:pos="532"/>
              </w:tabs>
              <w:spacing w:line="259" w:lineRule="auto"/>
              <w:textAlignment w:val="baseline"/>
              <w:rPr>
                <w:rFonts w:eastAsia="Times New Roman" w:cs="Times New Roman"/>
                <w:sz w:val="18"/>
                <w:szCs w:val="18"/>
              </w:rPr>
            </w:pPr>
            <w:r w:rsidRPr="009403C6">
              <w:rPr>
                <w:rFonts w:eastAsia="Times New Roman" w:cs="Times New Roman"/>
                <w:sz w:val="18"/>
                <w:szCs w:val="18"/>
              </w:rPr>
              <w:t>Benefit duration</w:t>
            </w:r>
          </w:p>
        </w:tc>
        <w:tc>
          <w:tcPr>
            <w:tcW w:w="900" w:type="dxa"/>
            <w:tcBorders>
              <w:top w:val="single" w:sz="4" w:space="0" w:color="auto"/>
              <w:left w:val="nil"/>
              <w:bottom w:val="single" w:sz="4" w:space="0" w:color="auto"/>
              <w:right w:val="single" w:sz="4" w:space="0" w:color="auto"/>
            </w:tcBorders>
            <w:shd w:val="clear" w:color="auto" w:fill="auto"/>
            <w:vAlign w:val="center"/>
          </w:tcPr>
          <w:p w14:paraId="73204A4F" w14:textId="75AA2A3F" w:rsidR="00350095" w:rsidRPr="009403C6" w:rsidRDefault="00564454"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8CF9F5A"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02113D8" w14:textId="77777777" w:rsidR="00350095" w:rsidRPr="009403C6" w:rsidRDefault="00350095"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002F845" w14:textId="77777777" w:rsidR="00350095" w:rsidRPr="009403C6" w:rsidRDefault="00350095"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CFB4EBF" w14:textId="77777777" w:rsidR="00350095" w:rsidRPr="009403C6" w:rsidRDefault="00350095" w:rsidP="00FA1262">
            <w:pPr>
              <w:jc w:val="center"/>
              <w:rPr>
                <w:color w:val="000000"/>
                <w:sz w:val="16"/>
                <w:szCs w:val="16"/>
              </w:rPr>
            </w:pPr>
            <w:r w:rsidRPr="009403C6">
              <w:rPr>
                <w:color w:val="000000"/>
                <w:sz w:val="16"/>
                <w:szCs w:val="16"/>
              </w:rPr>
              <w:t>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008F3DF" w14:textId="77777777" w:rsidR="00350095" w:rsidRPr="009403C6" w:rsidRDefault="00350095" w:rsidP="00FA1262">
            <w:pPr>
              <w:jc w:val="center"/>
              <w:rPr>
                <w:color w:val="000000"/>
                <w:sz w:val="16"/>
                <w:szCs w:val="16"/>
              </w:rPr>
            </w:pPr>
            <w:r w:rsidRPr="009403C6">
              <w:rPr>
                <w:color w:val="000000"/>
                <w:sz w:val="16"/>
                <w:szCs w:val="16"/>
              </w:rPr>
              <w:t>12</w:t>
            </w:r>
          </w:p>
        </w:tc>
      </w:tr>
      <w:tr w:rsidR="00350095" w:rsidRPr="009403C6" w14:paraId="185645E3" w14:textId="77777777" w:rsidTr="00E84258">
        <w:trPr>
          <w:trHeight w:val="20"/>
        </w:trPr>
        <w:tc>
          <w:tcPr>
            <w:tcW w:w="2335" w:type="dxa"/>
            <w:vMerge/>
          </w:tcPr>
          <w:p w14:paraId="408357F3" w14:textId="77777777" w:rsidR="00350095" w:rsidRPr="009403C6" w:rsidRDefault="00350095" w:rsidP="00FA1262">
            <w:pPr>
              <w:rPr>
                <w:rFonts w:cs="Times New Roman"/>
                <w:sz w:val="18"/>
                <w:szCs w:val="18"/>
              </w:rPr>
            </w:pPr>
          </w:p>
        </w:tc>
        <w:tc>
          <w:tcPr>
            <w:tcW w:w="3600" w:type="dxa"/>
            <w:shd w:val="clear" w:color="auto" w:fill="auto"/>
            <w:vAlign w:val="center"/>
          </w:tcPr>
          <w:p w14:paraId="09D1D8AD" w14:textId="77777777" w:rsidR="00350095" w:rsidRPr="009403C6" w:rsidRDefault="00350095" w:rsidP="003E09BB">
            <w:pPr>
              <w:numPr>
                <w:ilvl w:val="0"/>
                <w:numId w:val="6"/>
              </w:numPr>
              <w:tabs>
                <w:tab w:val="left" w:pos="532"/>
              </w:tabs>
              <w:spacing w:line="259" w:lineRule="auto"/>
              <w:textAlignment w:val="baseline"/>
              <w:rPr>
                <w:rFonts w:eastAsia="Times New Roman" w:cs="Times New Roman"/>
                <w:sz w:val="18"/>
                <w:szCs w:val="18"/>
              </w:rPr>
            </w:pPr>
            <w:r w:rsidRPr="009403C6">
              <w:rPr>
                <w:rFonts w:eastAsia="Times New Roman" w:cs="Times New Roman"/>
                <w:sz w:val="18"/>
                <w:szCs w:val="18"/>
              </w:rPr>
              <w:t>Benefit value</w:t>
            </w:r>
          </w:p>
        </w:tc>
        <w:tc>
          <w:tcPr>
            <w:tcW w:w="900" w:type="dxa"/>
            <w:tcBorders>
              <w:top w:val="single" w:sz="4" w:space="0" w:color="auto"/>
              <w:left w:val="nil"/>
              <w:bottom w:val="single" w:sz="4" w:space="0" w:color="auto"/>
              <w:right w:val="single" w:sz="4" w:space="0" w:color="auto"/>
            </w:tcBorders>
            <w:shd w:val="clear" w:color="auto" w:fill="auto"/>
            <w:vAlign w:val="center"/>
          </w:tcPr>
          <w:p w14:paraId="52721EB1" w14:textId="1C239A4A" w:rsidR="00350095" w:rsidRPr="009403C6" w:rsidRDefault="00564454"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F104ED4"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FAD15C0" w14:textId="77777777" w:rsidR="00350095" w:rsidRPr="009403C6" w:rsidRDefault="00350095"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E282E9C" w14:textId="77777777" w:rsidR="00350095" w:rsidRPr="009403C6" w:rsidRDefault="00350095"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690D192" w14:textId="77777777" w:rsidR="00350095" w:rsidRPr="009403C6" w:rsidRDefault="00350095" w:rsidP="00FA1262">
            <w:pPr>
              <w:jc w:val="center"/>
              <w:rPr>
                <w:color w:val="000000"/>
                <w:sz w:val="16"/>
                <w:szCs w:val="16"/>
              </w:rPr>
            </w:pPr>
            <w:r w:rsidRPr="009403C6">
              <w:rPr>
                <w:color w:val="000000"/>
                <w:sz w:val="16"/>
                <w:szCs w:val="16"/>
              </w:rPr>
              <w:t>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CC478AB" w14:textId="77777777" w:rsidR="00350095" w:rsidRPr="009403C6" w:rsidRDefault="00350095" w:rsidP="00FA1262">
            <w:pPr>
              <w:jc w:val="center"/>
              <w:rPr>
                <w:color w:val="000000"/>
                <w:sz w:val="16"/>
                <w:szCs w:val="16"/>
              </w:rPr>
            </w:pPr>
            <w:r w:rsidRPr="009403C6">
              <w:rPr>
                <w:color w:val="000000"/>
                <w:sz w:val="16"/>
                <w:szCs w:val="16"/>
              </w:rPr>
              <w:t>12</w:t>
            </w:r>
          </w:p>
        </w:tc>
      </w:tr>
      <w:tr w:rsidR="002E69F2" w:rsidRPr="009403C6" w14:paraId="40E1AF41" w14:textId="77777777" w:rsidTr="00E84258">
        <w:trPr>
          <w:trHeight w:val="20"/>
        </w:trPr>
        <w:tc>
          <w:tcPr>
            <w:tcW w:w="2335" w:type="dxa"/>
            <w:vMerge/>
          </w:tcPr>
          <w:p w14:paraId="40C3E26B" w14:textId="77777777" w:rsidR="00350095" w:rsidRPr="009403C6" w:rsidRDefault="00350095" w:rsidP="00FA1262">
            <w:pPr>
              <w:rPr>
                <w:rFonts w:cs="Times New Roman"/>
                <w:sz w:val="18"/>
                <w:szCs w:val="18"/>
              </w:rPr>
            </w:pPr>
          </w:p>
        </w:tc>
        <w:tc>
          <w:tcPr>
            <w:tcW w:w="3600" w:type="dxa"/>
            <w:shd w:val="clear" w:color="auto" w:fill="auto"/>
            <w:vAlign w:val="center"/>
          </w:tcPr>
          <w:p w14:paraId="35D1EB41" w14:textId="77777777" w:rsidR="00350095" w:rsidRPr="009403C6" w:rsidRDefault="00350095" w:rsidP="003E09BB">
            <w:pPr>
              <w:pStyle w:val="ListParagraph"/>
              <w:numPr>
                <w:ilvl w:val="0"/>
                <w:numId w:val="43"/>
              </w:numPr>
              <w:ind w:left="343" w:hanging="180"/>
              <w:rPr>
                <w:rFonts w:ascii="Arial Nova" w:eastAsia="Times New Roman" w:hAnsi="Arial Nova"/>
                <w:szCs w:val="18"/>
              </w:rPr>
            </w:pPr>
            <w:r w:rsidRPr="009403C6">
              <w:rPr>
                <w:rFonts w:ascii="Arial Nova" w:eastAsia="Times New Roman" w:hAnsi="Arial Nova"/>
                <w:szCs w:val="18"/>
              </w:rPr>
              <w:t>Accessibility</w:t>
            </w:r>
          </w:p>
        </w:tc>
        <w:tc>
          <w:tcPr>
            <w:tcW w:w="900" w:type="dxa"/>
            <w:tcBorders>
              <w:top w:val="single" w:sz="4" w:space="0" w:color="auto"/>
              <w:bottom w:val="single" w:sz="4" w:space="0" w:color="auto"/>
              <w:right w:val="single" w:sz="4" w:space="0" w:color="auto"/>
            </w:tcBorders>
            <w:vAlign w:val="center"/>
          </w:tcPr>
          <w:p w14:paraId="513AE1EC" w14:textId="1CE2D5D6" w:rsidR="00350095" w:rsidRPr="009403C6" w:rsidRDefault="00564454"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AF9F53F"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left w:val="nil"/>
              <w:bottom w:val="single" w:sz="4" w:space="0" w:color="auto"/>
              <w:right w:val="single" w:sz="4" w:space="0" w:color="auto"/>
            </w:tcBorders>
            <w:shd w:val="clear" w:color="auto" w:fill="auto"/>
            <w:vAlign w:val="center"/>
          </w:tcPr>
          <w:p w14:paraId="42425BE9" w14:textId="77777777" w:rsidR="00350095" w:rsidRPr="009403C6" w:rsidRDefault="00350095"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6CCD450" w14:textId="77777777" w:rsidR="00350095" w:rsidRPr="009403C6" w:rsidRDefault="00350095"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AF9AC4B" w14:textId="77777777" w:rsidR="00350095" w:rsidRPr="009403C6" w:rsidRDefault="00350095" w:rsidP="00FA1262">
            <w:pPr>
              <w:jc w:val="center"/>
              <w:rPr>
                <w:color w:val="000000"/>
                <w:sz w:val="16"/>
                <w:szCs w:val="16"/>
              </w:rPr>
            </w:pPr>
            <w:r w:rsidRPr="009403C6">
              <w:rPr>
                <w:color w:val="000000"/>
                <w:sz w:val="16"/>
                <w:szCs w:val="16"/>
              </w:rPr>
              <w:t>2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753B208" w14:textId="77777777" w:rsidR="00350095" w:rsidRPr="009403C6" w:rsidRDefault="00350095" w:rsidP="00FA1262">
            <w:pPr>
              <w:jc w:val="center"/>
              <w:rPr>
                <w:color w:val="000000"/>
                <w:sz w:val="16"/>
                <w:szCs w:val="16"/>
              </w:rPr>
            </w:pPr>
            <w:r w:rsidRPr="009403C6">
              <w:rPr>
                <w:color w:val="000000"/>
                <w:sz w:val="16"/>
                <w:szCs w:val="16"/>
              </w:rPr>
              <w:t>28</w:t>
            </w:r>
          </w:p>
        </w:tc>
      </w:tr>
      <w:tr w:rsidR="002E69F2" w:rsidRPr="009403C6" w14:paraId="560D789E" w14:textId="77777777" w:rsidTr="00E84258">
        <w:trPr>
          <w:trHeight w:val="20"/>
        </w:trPr>
        <w:tc>
          <w:tcPr>
            <w:tcW w:w="2335" w:type="dxa"/>
            <w:vMerge/>
          </w:tcPr>
          <w:p w14:paraId="2D0D1BFE" w14:textId="77777777" w:rsidR="00350095" w:rsidRPr="009403C6" w:rsidRDefault="00350095" w:rsidP="00FA1262">
            <w:pPr>
              <w:rPr>
                <w:rFonts w:cs="Times New Roman"/>
                <w:sz w:val="18"/>
                <w:szCs w:val="18"/>
              </w:rPr>
            </w:pPr>
          </w:p>
        </w:tc>
        <w:tc>
          <w:tcPr>
            <w:tcW w:w="3600" w:type="dxa"/>
            <w:shd w:val="clear" w:color="auto" w:fill="auto"/>
            <w:vAlign w:val="center"/>
          </w:tcPr>
          <w:p w14:paraId="6AF7AEC5" w14:textId="77777777" w:rsidR="00350095" w:rsidRPr="009403C6" w:rsidRDefault="00350095" w:rsidP="003E09BB">
            <w:pPr>
              <w:pStyle w:val="ListParagraph"/>
              <w:numPr>
                <w:ilvl w:val="0"/>
                <w:numId w:val="43"/>
              </w:numPr>
              <w:ind w:left="343" w:hanging="180"/>
              <w:rPr>
                <w:rFonts w:ascii="Arial Nova" w:eastAsia="Times New Roman" w:hAnsi="Arial Nova"/>
                <w:szCs w:val="18"/>
              </w:rPr>
            </w:pPr>
            <w:r w:rsidRPr="009403C6">
              <w:rPr>
                <w:rFonts w:ascii="Arial Nova" w:eastAsia="Times New Roman" w:hAnsi="Arial Nova"/>
                <w:szCs w:val="18"/>
              </w:rPr>
              <w:t>Comprehensiveness</w:t>
            </w:r>
          </w:p>
        </w:tc>
        <w:tc>
          <w:tcPr>
            <w:tcW w:w="900" w:type="dxa"/>
            <w:tcBorders>
              <w:top w:val="single" w:sz="4" w:space="0" w:color="auto"/>
              <w:bottom w:val="single" w:sz="4" w:space="0" w:color="auto"/>
              <w:right w:val="single" w:sz="4" w:space="0" w:color="auto"/>
            </w:tcBorders>
            <w:vAlign w:val="center"/>
          </w:tcPr>
          <w:p w14:paraId="3AF8B10E" w14:textId="45323B1F" w:rsidR="00350095" w:rsidRPr="009403C6" w:rsidRDefault="00564454"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1AD38BB"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left w:val="nil"/>
              <w:bottom w:val="single" w:sz="4" w:space="0" w:color="auto"/>
              <w:right w:val="single" w:sz="4" w:space="0" w:color="auto"/>
            </w:tcBorders>
            <w:shd w:val="clear" w:color="auto" w:fill="auto"/>
            <w:vAlign w:val="center"/>
          </w:tcPr>
          <w:p w14:paraId="1D664530" w14:textId="77777777" w:rsidR="00350095" w:rsidRPr="009403C6" w:rsidRDefault="00350095"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7790199" w14:textId="77777777" w:rsidR="00350095" w:rsidRPr="009403C6" w:rsidRDefault="00350095" w:rsidP="00FA1262">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83F4F80" w14:textId="77777777" w:rsidR="00350095" w:rsidRPr="009403C6" w:rsidRDefault="00350095" w:rsidP="00FA1262">
            <w:pPr>
              <w:jc w:val="center"/>
              <w:rPr>
                <w:color w:val="000000"/>
                <w:sz w:val="16"/>
                <w:szCs w:val="16"/>
              </w:rPr>
            </w:pPr>
            <w:r w:rsidRPr="009403C6">
              <w:rPr>
                <w:color w:val="000000"/>
                <w:sz w:val="16"/>
                <w:szCs w:val="16"/>
              </w:rPr>
              <w:t>2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FD9EAB2" w14:textId="77777777" w:rsidR="00350095" w:rsidRPr="009403C6" w:rsidRDefault="00350095" w:rsidP="00FA1262">
            <w:pPr>
              <w:jc w:val="center"/>
              <w:rPr>
                <w:color w:val="000000"/>
                <w:sz w:val="16"/>
                <w:szCs w:val="16"/>
              </w:rPr>
            </w:pPr>
            <w:r w:rsidRPr="009403C6">
              <w:rPr>
                <w:color w:val="000000"/>
                <w:sz w:val="16"/>
                <w:szCs w:val="16"/>
              </w:rPr>
              <w:t>25</w:t>
            </w:r>
          </w:p>
        </w:tc>
      </w:tr>
      <w:tr w:rsidR="00350095" w:rsidRPr="009403C6" w14:paraId="56B0FB4A" w14:textId="77777777" w:rsidTr="00E316B2">
        <w:trPr>
          <w:trHeight w:val="53"/>
        </w:trPr>
        <w:tc>
          <w:tcPr>
            <w:tcW w:w="2335" w:type="dxa"/>
            <w:vMerge/>
          </w:tcPr>
          <w:p w14:paraId="5DD929F3" w14:textId="77777777" w:rsidR="00350095" w:rsidRPr="009403C6" w:rsidRDefault="00350095" w:rsidP="00FA1262">
            <w:pPr>
              <w:rPr>
                <w:rFonts w:cs="Times New Roman"/>
                <w:sz w:val="18"/>
                <w:szCs w:val="18"/>
              </w:rPr>
            </w:pPr>
          </w:p>
        </w:tc>
        <w:tc>
          <w:tcPr>
            <w:tcW w:w="10805" w:type="dxa"/>
            <w:gridSpan w:val="7"/>
            <w:shd w:val="clear" w:color="auto" w:fill="E7E6E6" w:themeFill="background2"/>
          </w:tcPr>
          <w:p w14:paraId="6F2B4656" w14:textId="77777777" w:rsidR="00350095" w:rsidRPr="009403C6" w:rsidRDefault="00350095" w:rsidP="00FA1262">
            <w:pPr>
              <w:textAlignment w:val="baseline"/>
              <w:rPr>
                <w:rFonts w:eastAsia="Times New Roman" w:cs="Times New Roman"/>
                <w:sz w:val="16"/>
                <w:szCs w:val="16"/>
              </w:rPr>
            </w:pPr>
            <w:r w:rsidRPr="009403C6">
              <w:rPr>
                <w:rFonts w:eastAsia="Times New Roman" w:cs="Times New Roman"/>
                <w:sz w:val="16"/>
                <w:szCs w:val="16"/>
              </w:rPr>
              <w:t xml:space="preserve">NOTE </w:t>
            </w:r>
          </w:p>
          <w:p w14:paraId="5BE40C19" w14:textId="6983A3C6" w:rsidR="00350095" w:rsidRPr="009403C6" w:rsidRDefault="009C5EF1" w:rsidP="00FA1262">
            <w:pPr>
              <w:rPr>
                <w:sz w:val="16"/>
                <w:szCs w:val="16"/>
              </w:rPr>
            </w:pPr>
            <w:r>
              <w:rPr>
                <w:sz w:val="16"/>
                <w:szCs w:val="16"/>
              </w:rPr>
              <w:t xml:space="preserve">BMTs are corporately set.  </w:t>
            </w:r>
          </w:p>
        </w:tc>
      </w:tr>
      <w:tr w:rsidR="00350095" w:rsidRPr="009403C6" w14:paraId="2852DAE0" w14:textId="77777777" w:rsidTr="00E316B2">
        <w:trPr>
          <w:trHeight w:val="20"/>
        </w:trPr>
        <w:tc>
          <w:tcPr>
            <w:tcW w:w="2335" w:type="dxa"/>
            <w:vMerge w:val="restart"/>
            <w:shd w:val="clear" w:color="auto" w:fill="auto"/>
            <w:vAlign w:val="center"/>
          </w:tcPr>
          <w:p w14:paraId="5EA52869" w14:textId="77777777" w:rsidR="00350095" w:rsidRPr="009403C6" w:rsidRDefault="00350095" w:rsidP="00FA1262">
            <w:pPr>
              <w:rPr>
                <w:rFonts w:cs="Times New Roman"/>
                <w:sz w:val="18"/>
                <w:szCs w:val="18"/>
              </w:rPr>
            </w:pPr>
            <w:r w:rsidRPr="009403C6">
              <w:rPr>
                <w:rFonts w:cs="Times New Roman"/>
                <w:sz w:val="18"/>
                <w:szCs w:val="18"/>
              </w:rPr>
              <w:t>1.3 Access to basic services</w:t>
            </w:r>
            <w:r w:rsidRPr="009403C6">
              <w:rPr>
                <w:rFonts w:cs="Times New Roman"/>
                <w:sz w:val="18"/>
                <w:szCs w:val="18"/>
                <w:vertAlign w:val="superscript"/>
              </w:rPr>
              <w:footnoteReference w:id="9"/>
            </w:r>
            <w:r w:rsidRPr="009403C6">
              <w:rPr>
                <w:rFonts w:cs="Times New Roman"/>
                <w:sz w:val="18"/>
                <w:szCs w:val="18"/>
              </w:rPr>
              <w:t xml:space="preserve"> and financial and non-financial assets and services </w:t>
            </w:r>
            <w:r w:rsidRPr="009403C6">
              <w:rPr>
                <w:rFonts w:cs="Times New Roman"/>
                <w:sz w:val="18"/>
                <w:szCs w:val="18"/>
                <w:u w:val="single"/>
              </w:rPr>
              <w:t>improved</w:t>
            </w:r>
            <w:r w:rsidRPr="009403C6">
              <w:rPr>
                <w:rFonts w:cs="Times New Roman"/>
                <w:sz w:val="18"/>
                <w:szCs w:val="18"/>
              </w:rPr>
              <w:t xml:space="preserve"> to support productive capacities for sustainable livelihoods and jobs to achieve prosperity</w:t>
            </w:r>
          </w:p>
          <w:p w14:paraId="010C3EE2" w14:textId="77777777" w:rsidR="00350095" w:rsidRPr="009403C6" w:rsidRDefault="00350095" w:rsidP="00FA1262">
            <w:pPr>
              <w:rPr>
                <w:rFonts w:cs="Times New Roman"/>
                <w:sz w:val="18"/>
                <w:szCs w:val="18"/>
              </w:rPr>
            </w:pPr>
          </w:p>
          <w:p w14:paraId="4DD50572" w14:textId="77777777" w:rsidR="00350095" w:rsidRPr="009403C6" w:rsidRDefault="00350095" w:rsidP="00FA1262">
            <w:pPr>
              <w:rPr>
                <w:rFonts w:cs="Times New Roman"/>
                <w:sz w:val="18"/>
                <w:szCs w:val="18"/>
              </w:rPr>
            </w:pPr>
            <w:r w:rsidRPr="009403C6">
              <w:rPr>
                <w:rFonts w:cs="Times New Roman"/>
                <w:sz w:val="18"/>
                <w:szCs w:val="18"/>
              </w:rPr>
              <w:t>Contributing Outcomes</w:t>
            </w:r>
          </w:p>
          <w:p w14:paraId="003EB9BD" w14:textId="77777777" w:rsidR="00350095" w:rsidRPr="009403C6" w:rsidRDefault="00350095" w:rsidP="00FA1262">
            <w:pPr>
              <w:rPr>
                <w:rFonts w:cs="Times New Roman"/>
                <w:sz w:val="18"/>
                <w:szCs w:val="18"/>
              </w:rPr>
            </w:pPr>
            <w:r w:rsidRPr="009403C6">
              <w:rPr>
                <w:rFonts w:ascii="Cambria Math" w:hAnsi="Cambria Math" w:cs="Cambria Math"/>
                <w:szCs w:val="32"/>
              </w:rPr>
              <w:t>❷①③</w:t>
            </w:r>
          </w:p>
        </w:tc>
        <w:tc>
          <w:tcPr>
            <w:tcW w:w="10805" w:type="dxa"/>
            <w:gridSpan w:val="7"/>
            <w:shd w:val="clear" w:color="auto" w:fill="auto"/>
            <w:vAlign w:val="center"/>
          </w:tcPr>
          <w:p w14:paraId="01684601" w14:textId="77777777" w:rsidR="00350095" w:rsidRPr="009403C6" w:rsidRDefault="00350095" w:rsidP="00FA1262">
            <w:pPr>
              <w:rPr>
                <w:rFonts w:cs="Times New Roman"/>
                <w:sz w:val="18"/>
                <w:szCs w:val="18"/>
              </w:rPr>
            </w:pPr>
            <w:r w:rsidRPr="009403C6">
              <w:rPr>
                <w:rFonts w:cs="Times New Roman"/>
                <w:sz w:val="18"/>
                <w:szCs w:val="18"/>
              </w:rPr>
              <w:t>1.3.1 Number of people</w:t>
            </w:r>
            <w:r w:rsidRPr="009403C6">
              <w:rPr>
                <w:rFonts w:cs="Times New Roman"/>
                <w:sz w:val="18"/>
                <w:szCs w:val="18"/>
                <w:vertAlign w:val="superscript"/>
              </w:rPr>
              <w:footnoteReference w:id="10"/>
            </w:r>
            <w:r w:rsidRPr="009403C6">
              <w:rPr>
                <w:rFonts w:cs="Times New Roman"/>
                <w:sz w:val="18"/>
                <w:szCs w:val="18"/>
              </w:rPr>
              <w:t xml:space="preserve"> accessing basic services:</w:t>
            </w:r>
          </w:p>
          <w:p w14:paraId="18524CA3" w14:textId="77777777" w:rsidR="00350095" w:rsidRPr="009403C6" w:rsidRDefault="00350095" w:rsidP="00FA1262">
            <w:pPr>
              <w:jc w:val="center"/>
              <w:rPr>
                <w:sz w:val="18"/>
              </w:rPr>
            </w:pPr>
            <w:r w:rsidRPr="009403C6">
              <w:rPr>
                <w:rFonts w:cs="Times New Roman"/>
                <w:i/>
                <w:iCs/>
                <w:sz w:val="16"/>
                <w:szCs w:val="16"/>
              </w:rPr>
              <w:t xml:space="preserve">                                                                                                                                                                      (UNFPA, UNICEF, UN Women, WFP, WHO)</w:t>
            </w:r>
          </w:p>
        </w:tc>
      </w:tr>
      <w:tr w:rsidR="00350095" w:rsidRPr="009403C6" w14:paraId="5660381B" w14:textId="77777777" w:rsidTr="00E84258">
        <w:trPr>
          <w:trHeight w:val="20"/>
        </w:trPr>
        <w:tc>
          <w:tcPr>
            <w:tcW w:w="2335" w:type="dxa"/>
            <w:vMerge/>
            <w:vAlign w:val="center"/>
          </w:tcPr>
          <w:p w14:paraId="0DA39161" w14:textId="77777777" w:rsidR="00350095" w:rsidRPr="009403C6" w:rsidRDefault="00350095" w:rsidP="00FA1262">
            <w:pPr>
              <w:rPr>
                <w:rFonts w:cs="Times New Roman"/>
                <w:sz w:val="18"/>
                <w:szCs w:val="18"/>
              </w:rPr>
            </w:pPr>
          </w:p>
        </w:tc>
        <w:tc>
          <w:tcPr>
            <w:tcW w:w="3600" w:type="dxa"/>
            <w:shd w:val="clear" w:color="auto" w:fill="auto"/>
            <w:vAlign w:val="center"/>
          </w:tcPr>
          <w:p w14:paraId="570CED16" w14:textId="77777777" w:rsidR="00350095" w:rsidRPr="009403C6" w:rsidRDefault="00350095" w:rsidP="003E09BB">
            <w:pPr>
              <w:numPr>
                <w:ilvl w:val="0"/>
                <w:numId w:val="44"/>
              </w:numPr>
              <w:spacing w:line="259" w:lineRule="auto"/>
              <w:rPr>
                <w:rFonts w:cs="Times New Roman"/>
                <w:sz w:val="18"/>
                <w:szCs w:val="18"/>
              </w:rPr>
            </w:pPr>
            <w:r w:rsidRPr="009403C6">
              <w:rPr>
                <w:rFonts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bottom"/>
          </w:tcPr>
          <w:p w14:paraId="25F03D56" w14:textId="640CA9DE" w:rsidR="00350095" w:rsidRPr="009403C6" w:rsidRDefault="0049585B" w:rsidP="00FA1262">
            <w:pPr>
              <w:jc w:val="center"/>
              <w:rPr>
                <w:color w:val="000000"/>
                <w:sz w:val="16"/>
                <w:szCs w:val="16"/>
              </w:rPr>
            </w:pPr>
            <w:r w:rsidRPr="009403C6">
              <w:rPr>
                <w:color w:val="000000"/>
                <w:sz w:val="16"/>
                <w:szCs w:val="16"/>
              </w:rPr>
              <w:t>4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C6DC5A4" w14:textId="54DD8702" w:rsidR="00350095" w:rsidRPr="009403C6" w:rsidRDefault="0049585B" w:rsidP="00FA1262">
            <w:pPr>
              <w:jc w:val="center"/>
              <w:rPr>
                <w:color w:val="000000"/>
                <w:sz w:val="16"/>
                <w:szCs w:val="16"/>
              </w:rPr>
            </w:pPr>
            <w:r w:rsidRPr="009403C6">
              <w:rPr>
                <w:color w:val="000000"/>
                <w:sz w:val="16"/>
                <w:szCs w:val="16"/>
              </w:rPr>
              <w:t>61,120,4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A43DD4C" w14:textId="51913E01" w:rsidR="00350095" w:rsidRPr="009403C6" w:rsidRDefault="0049585B" w:rsidP="00FA1262">
            <w:pPr>
              <w:jc w:val="center"/>
              <w:rPr>
                <w:color w:val="000000"/>
                <w:sz w:val="16"/>
                <w:szCs w:val="16"/>
              </w:rPr>
            </w:pPr>
            <w:r w:rsidRPr="009403C6">
              <w:rPr>
                <w:color w:val="000000"/>
                <w:sz w:val="16"/>
                <w:szCs w:val="16"/>
              </w:rPr>
              <w:t>69,596,57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88D99B4" w14:textId="4C0483E1" w:rsidR="00350095" w:rsidRPr="009403C6" w:rsidRDefault="0049585B" w:rsidP="00FA1262">
            <w:pPr>
              <w:jc w:val="center"/>
              <w:rPr>
                <w:color w:val="000000"/>
                <w:sz w:val="16"/>
                <w:szCs w:val="16"/>
              </w:rPr>
            </w:pPr>
            <w:r w:rsidRPr="009403C6">
              <w:rPr>
                <w:color w:val="000000"/>
                <w:sz w:val="16"/>
                <w:szCs w:val="16"/>
              </w:rPr>
              <w:t>79,601,2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B4E7A36" w14:textId="64442E92" w:rsidR="00350095" w:rsidRPr="009403C6" w:rsidRDefault="0049585B" w:rsidP="00FA1262">
            <w:pPr>
              <w:jc w:val="center"/>
              <w:rPr>
                <w:color w:val="000000"/>
                <w:sz w:val="16"/>
                <w:szCs w:val="16"/>
              </w:rPr>
            </w:pPr>
            <w:r w:rsidRPr="009403C6">
              <w:rPr>
                <w:color w:val="000000"/>
                <w:sz w:val="16"/>
                <w:szCs w:val="16"/>
              </w:rPr>
              <w:t>90,802,55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0CB35212" w14:textId="26BB7D18" w:rsidR="00350095" w:rsidRPr="009403C6" w:rsidRDefault="0049585B" w:rsidP="00FA1262">
            <w:pPr>
              <w:jc w:val="center"/>
              <w:rPr>
                <w:color w:val="000000"/>
                <w:sz w:val="16"/>
                <w:szCs w:val="16"/>
              </w:rPr>
            </w:pPr>
            <w:r w:rsidRPr="009403C6">
              <w:rPr>
                <w:color w:val="000000"/>
                <w:sz w:val="16"/>
                <w:szCs w:val="16"/>
              </w:rPr>
              <w:t>97,966,807</w:t>
            </w:r>
          </w:p>
        </w:tc>
      </w:tr>
      <w:tr w:rsidR="00350095" w:rsidRPr="009403C6" w14:paraId="0F7E6A0D" w14:textId="77777777" w:rsidTr="00E84258">
        <w:trPr>
          <w:trHeight w:val="20"/>
        </w:trPr>
        <w:tc>
          <w:tcPr>
            <w:tcW w:w="2335" w:type="dxa"/>
            <w:vMerge/>
            <w:vAlign w:val="center"/>
          </w:tcPr>
          <w:p w14:paraId="44554D28" w14:textId="77777777" w:rsidR="00350095" w:rsidRPr="009403C6" w:rsidRDefault="00350095" w:rsidP="00FA1262">
            <w:pPr>
              <w:rPr>
                <w:rFonts w:cs="Times New Roman"/>
                <w:sz w:val="18"/>
                <w:szCs w:val="18"/>
              </w:rPr>
            </w:pPr>
          </w:p>
        </w:tc>
        <w:tc>
          <w:tcPr>
            <w:tcW w:w="3600" w:type="dxa"/>
            <w:shd w:val="clear" w:color="auto" w:fill="auto"/>
            <w:vAlign w:val="center"/>
          </w:tcPr>
          <w:p w14:paraId="177DE035" w14:textId="77777777" w:rsidR="00350095" w:rsidRPr="009403C6" w:rsidRDefault="00350095" w:rsidP="003E09BB">
            <w:pPr>
              <w:numPr>
                <w:ilvl w:val="0"/>
                <w:numId w:val="44"/>
              </w:numPr>
              <w:spacing w:line="259" w:lineRule="auto"/>
              <w:rPr>
                <w:rFonts w:cs="Times New Roman"/>
                <w:sz w:val="18"/>
                <w:szCs w:val="18"/>
              </w:rPr>
            </w:pPr>
            <w:r w:rsidRPr="009403C6">
              <w:rPr>
                <w:rFonts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bottom"/>
          </w:tcPr>
          <w:p w14:paraId="530F2194" w14:textId="01BAC456" w:rsidR="00350095" w:rsidRPr="009403C6" w:rsidRDefault="0049585B" w:rsidP="00FA1262">
            <w:pPr>
              <w:jc w:val="center"/>
              <w:rPr>
                <w:color w:val="000000"/>
                <w:sz w:val="16"/>
                <w:szCs w:val="16"/>
              </w:rPr>
            </w:pPr>
            <w:r w:rsidRPr="009403C6">
              <w:rPr>
                <w:color w:val="000000"/>
                <w:sz w:val="16"/>
                <w:szCs w:val="16"/>
              </w:rPr>
              <w:t>3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687F9D2" w14:textId="750AB6B6" w:rsidR="00350095" w:rsidRPr="009403C6" w:rsidRDefault="0049585B" w:rsidP="00FA1262">
            <w:pPr>
              <w:jc w:val="center"/>
              <w:rPr>
                <w:color w:val="000000"/>
                <w:sz w:val="16"/>
                <w:szCs w:val="16"/>
              </w:rPr>
            </w:pPr>
            <w:r w:rsidRPr="009403C6">
              <w:rPr>
                <w:color w:val="000000"/>
                <w:sz w:val="16"/>
                <w:szCs w:val="16"/>
              </w:rPr>
              <w:t>43,750,7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987929B" w14:textId="3710490C" w:rsidR="00350095" w:rsidRPr="009403C6" w:rsidRDefault="0049585B" w:rsidP="00FA1262">
            <w:pPr>
              <w:jc w:val="center"/>
              <w:rPr>
                <w:color w:val="000000"/>
                <w:sz w:val="16"/>
                <w:szCs w:val="16"/>
              </w:rPr>
            </w:pPr>
            <w:r w:rsidRPr="009403C6">
              <w:rPr>
                <w:color w:val="000000"/>
                <w:sz w:val="16"/>
                <w:szCs w:val="16"/>
              </w:rPr>
              <w:t>48,497,1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1100951" w14:textId="06CF358B" w:rsidR="00350095" w:rsidRPr="009403C6" w:rsidRDefault="0049585B" w:rsidP="00FA1262">
            <w:pPr>
              <w:jc w:val="center"/>
              <w:rPr>
                <w:color w:val="000000"/>
                <w:sz w:val="16"/>
                <w:szCs w:val="16"/>
              </w:rPr>
            </w:pPr>
            <w:r w:rsidRPr="009403C6">
              <w:rPr>
                <w:color w:val="000000"/>
                <w:sz w:val="16"/>
                <w:szCs w:val="16"/>
              </w:rPr>
              <w:t>52,892,6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F424D6D" w14:textId="5645C35A" w:rsidR="00350095" w:rsidRPr="009403C6" w:rsidRDefault="0049585B" w:rsidP="00FA1262">
            <w:pPr>
              <w:jc w:val="center"/>
              <w:rPr>
                <w:color w:val="000000"/>
                <w:sz w:val="16"/>
                <w:szCs w:val="16"/>
              </w:rPr>
            </w:pPr>
            <w:r w:rsidRPr="009403C6">
              <w:rPr>
                <w:color w:val="000000"/>
                <w:sz w:val="16"/>
                <w:szCs w:val="16"/>
              </w:rPr>
              <w:t>57,726,73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5DA1491B" w14:textId="4D6433D4" w:rsidR="00350095" w:rsidRPr="009403C6" w:rsidRDefault="0049585B" w:rsidP="00FA1262">
            <w:pPr>
              <w:jc w:val="center"/>
              <w:rPr>
                <w:color w:val="000000"/>
                <w:sz w:val="16"/>
                <w:szCs w:val="16"/>
              </w:rPr>
            </w:pPr>
            <w:r w:rsidRPr="009403C6">
              <w:rPr>
                <w:color w:val="000000"/>
                <w:sz w:val="16"/>
                <w:szCs w:val="16"/>
              </w:rPr>
              <w:t>60,811,212</w:t>
            </w:r>
          </w:p>
        </w:tc>
      </w:tr>
      <w:tr w:rsidR="00350095" w:rsidRPr="009403C6" w14:paraId="32035415" w14:textId="77777777" w:rsidTr="00E84258">
        <w:trPr>
          <w:trHeight w:val="20"/>
        </w:trPr>
        <w:tc>
          <w:tcPr>
            <w:tcW w:w="2335" w:type="dxa"/>
            <w:vMerge/>
            <w:vAlign w:val="center"/>
          </w:tcPr>
          <w:p w14:paraId="7FB73502" w14:textId="77777777" w:rsidR="00350095" w:rsidRPr="009403C6" w:rsidRDefault="00350095" w:rsidP="00FA1262">
            <w:pPr>
              <w:rPr>
                <w:rFonts w:cs="Times New Roman"/>
                <w:sz w:val="18"/>
                <w:szCs w:val="18"/>
              </w:rPr>
            </w:pPr>
          </w:p>
        </w:tc>
        <w:tc>
          <w:tcPr>
            <w:tcW w:w="3600" w:type="dxa"/>
            <w:shd w:val="clear" w:color="auto" w:fill="auto"/>
            <w:vAlign w:val="center"/>
          </w:tcPr>
          <w:p w14:paraId="32798816" w14:textId="77777777" w:rsidR="00350095" w:rsidRPr="009403C6" w:rsidRDefault="00350095" w:rsidP="003E09BB">
            <w:pPr>
              <w:numPr>
                <w:ilvl w:val="0"/>
                <w:numId w:val="44"/>
              </w:numPr>
              <w:spacing w:line="259" w:lineRule="auto"/>
              <w:rPr>
                <w:rFonts w:cs="Times New Roman"/>
                <w:sz w:val="18"/>
                <w:szCs w:val="18"/>
              </w:rPr>
            </w:pPr>
            <w:r w:rsidRPr="009403C6">
              <w:rPr>
                <w:rFonts w:cs="Times New Roman"/>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bottom"/>
          </w:tcPr>
          <w:p w14:paraId="7B667F4B" w14:textId="18252795" w:rsidR="00350095" w:rsidRPr="009403C6" w:rsidRDefault="0049585B"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62E4F24" w14:textId="646C3141" w:rsidR="00350095" w:rsidRPr="009403C6" w:rsidRDefault="0049585B" w:rsidP="00FA1262">
            <w:pPr>
              <w:jc w:val="center"/>
              <w:rPr>
                <w:color w:val="000000"/>
                <w:sz w:val="16"/>
                <w:szCs w:val="16"/>
              </w:rPr>
            </w:pPr>
            <w:r w:rsidRPr="009403C6">
              <w:rPr>
                <w:color w:val="000000"/>
                <w:sz w:val="16"/>
                <w:szCs w:val="16"/>
              </w:rPr>
              <w:t>81,793,7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99EEB52" w14:textId="25AA784F" w:rsidR="00350095" w:rsidRPr="009403C6" w:rsidRDefault="0049585B" w:rsidP="00FA1262">
            <w:pPr>
              <w:jc w:val="center"/>
              <w:rPr>
                <w:color w:val="000000"/>
                <w:sz w:val="16"/>
                <w:szCs w:val="16"/>
              </w:rPr>
            </w:pPr>
            <w:r w:rsidRPr="009403C6">
              <w:rPr>
                <w:color w:val="000000"/>
                <w:sz w:val="16"/>
                <w:szCs w:val="16"/>
              </w:rPr>
              <w:t>81,819,5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0B6A16D" w14:textId="17D6458B" w:rsidR="00350095" w:rsidRPr="009403C6" w:rsidRDefault="0049585B" w:rsidP="00FA1262">
            <w:pPr>
              <w:jc w:val="center"/>
              <w:rPr>
                <w:color w:val="000000"/>
                <w:sz w:val="16"/>
                <w:szCs w:val="16"/>
              </w:rPr>
            </w:pPr>
            <w:r w:rsidRPr="009403C6">
              <w:rPr>
                <w:color w:val="000000"/>
                <w:sz w:val="16"/>
                <w:szCs w:val="16"/>
              </w:rPr>
              <w:t>83,269,6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95B9702" w14:textId="1236ACFB" w:rsidR="00350095" w:rsidRPr="009403C6" w:rsidRDefault="0049585B" w:rsidP="00FA1262">
            <w:pPr>
              <w:jc w:val="center"/>
              <w:rPr>
                <w:color w:val="000000"/>
                <w:sz w:val="16"/>
                <w:szCs w:val="16"/>
              </w:rPr>
            </w:pPr>
            <w:r w:rsidRPr="009403C6">
              <w:rPr>
                <w:color w:val="000000"/>
                <w:sz w:val="16"/>
                <w:szCs w:val="16"/>
              </w:rPr>
              <w:t>84,738,40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09BCFB5A" w14:textId="5696D799" w:rsidR="00350095" w:rsidRPr="009403C6" w:rsidRDefault="0049585B" w:rsidP="00FA1262">
            <w:pPr>
              <w:jc w:val="center"/>
              <w:rPr>
                <w:color w:val="000000"/>
                <w:sz w:val="16"/>
                <w:szCs w:val="16"/>
              </w:rPr>
            </w:pPr>
            <w:r w:rsidRPr="009403C6">
              <w:rPr>
                <w:color w:val="000000"/>
                <w:sz w:val="16"/>
                <w:szCs w:val="16"/>
              </w:rPr>
              <w:t>86,178,808</w:t>
            </w:r>
          </w:p>
        </w:tc>
      </w:tr>
      <w:tr w:rsidR="00350095" w:rsidRPr="009403C6" w14:paraId="2317B6CD" w14:textId="77777777" w:rsidTr="00E84258">
        <w:trPr>
          <w:trHeight w:val="20"/>
        </w:trPr>
        <w:tc>
          <w:tcPr>
            <w:tcW w:w="2335" w:type="dxa"/>
            <w:vMerge/>
            <w:vAlign w:val="center"/>
          </w:tcPr>
          <w:p w14:paraId="44BD7FCC" w14:textId="77777777" w:rsidR="00350095" w:rsidRPr="009403C6" w:rsidRDefault="00350095" w:rsidP="00FA1262">
            <w:pPr>
              <w:rPr>
                <w:rFonts w:cs="Times New Roman"/>
                <w:sz w:val="18"/>
                <w:szCs w:val="18"/>
              </w:rPr>
            </w:pPr>
          </w:p>
        </w:tc>
        <w:tc>
          <w:tcPr>
            <w:tcW w:w="3600" w:type="dxa"/>
            <w:shd w:val="clear" w:color="auto" w:fill="auto"/>
            <w:vAlign w:val="center"/>
          </w:tcPr>
          <w:p w14:paraId="34DC8A9B" w14:textId="77777777" w:rsidR="00350095" w:rsidRPr="009403C6" w:rsidRDefault="00350095" w:rsidP="003E09BB">
            <w:pPr>
              <w:numPr>
                <w:ilvl w:val="0"/>
                <w:numId w:val="44"/>
              </w:numPr>
              <w:spacing w:line="259" w:lineRule="auto"/>
              <w:rPr>
                <w:rFonts w:cs="Times New Roman"/>
                <w:sz w:val="18"/>
                <w:szCs w:val="18"/>
              </w:rPr>
            </w:pPr>
            <w:r w:rsidRPr="009403C6">
              <w:rPr>
                <w:rFonts w:eastAsia="Arial" w:cs="Times New Roman"/>
                <w:sz w:val="18"/>
                <w:szCs w:val="18"/>
              </w:rPr>
              <w:t>Poor (income measure)</w:t>
            </w:r>
          </w:p>
        </w:tc>
        <w:tc>
          <w:tcPr>
            <w:tcW w:w="900" w:type="dxa"/>
            <w:tcBorders>
              <w:top w:val="single" w:sz="4" w:space="0" w:color="auto"/>
              <w:left w:val="nil"/>
              <w:bottom w:val="single" w:sz="4" w:space="0" w:color="auto"/>
              <w:right w:val="single" w:sz="4" w:space="0" w:color="auto"/>
            </w:tcBorders>
            <w:shd w:val="clear" w:color="auto" w:fill="auto"/>
            <w:vAlign w:val="bottom"/>
          </w:tcPr>
          <w:p w14:paraId="0BBE1974" w14:textId="73D9EE2F" w:rsidR="00350095" w:rsidRPr="009403C6" w:rsidRDefault="0049585B" w:rsidP="00FA1262">
            <w:pPr>
              <w:jc w:val="center"/>
              <w:rPr>
                <w:color w:val="000000"/>
                <w:sz w:val="16"/>
                <w:szCs w:val="16"/>
              </w:rPr>
            </w:pPr>
            <w:r w:rsidRPr="009403C6">
              <w:rPr>
                <w:color w:val="000000"/>
                <w:sz w:val="16"/>
                <w:szCs w:val="16"/>
              </w:rPr>
              <w:t>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16E33303" w14:textId="0A93669B" w:rsidR="00350095" w:rsidRPr="009403C6" w:rsidRDefault="0049585B" w:rsidP="00FA1262">
            <w:pPr>
              <w:jc w:val="center"/>
              <w:rPr>
                <w:color w:val="000000"/>
                <w:sz w:val="16"/>
                <w:szCs w:val="16"/>
              </w:rPr>
            </w:pPr>
            <w:r w:rsidRPr="009403C6">
              <w:rPr>
                <w:color w:val="000000"/>
                <w:sz w:val="16"/>
                <w:szCs w:val="16"/>
              </w:rPr>
              <w:t>18,936,9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528B296" w14:textId="53D40094" w:rsidR="00350095" w:rsidRPr="009403C6" w:rsidRDefault="0049585B" w:rsidP="00FA1262">
            <w:pPr>
              <w:jc w:val="center"/>
              <w:rPr>
                <w:color w:val="000000"/>
                <w:sz w:val="16"/>
                <w:szCs w:val="16"/>
              </w:rPr>
            </w:pPr>
            <w:r w:rsidRPr="009403C6">
              <w:rPr>
                <w:color w:val="000000"/>
                <w:sz w:val="16"/>
                <w:szCs w:val="16"/>
              </w:rPr>
              <w:t>21,814,2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557FCAF" w14:textId="0727176B" w:rsidR="00350095" w:rsidRPr="009403C6" w:rsidRDefault="0049585B" w:rsidP="00FA1262">
            <w:pPr>
              <w:jc w:val="center"/>
              <w:rPr>
                <w:color w:val="000000"/>
                <w:sz w:val="16"/>
                <w:szCs w:val="16"/>
              </w:rPr>
            </w:pPr>
            <w:r w:rsidRPr="009403C6">
              <w:rPr>
                <w:color w:val="000000"/>
                <w:sz w:val="16"/>
                <w:szCs w:val="16"/>
              </w:rPr>
              <w:t>25,787,25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B859766" w14:textId="01BA1BB2" w:rsidR="00350095" w:rsidRPr="009403C6" w:rsidRDefault="0049585B" w:rsidP="00FA1262">
            <w:pPr>
              <w:jc w:val="center"/>
              <w:rPr>
                <w:color w:val="000000"/>
                <w:sz w:val="16"/>
                <w:szCs w:val="16"/>
              </w:rPr>
            </w:pPr>
            <w:r w:rsidRPr="009403C6">
              <w:rPr>
                <w:color w:val="000000"/>
                <w:sz w:val="16"/>
                <w:szCs w:val="16"/>
              </w:rPr>
              <w:t>30,514,36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0F0DE505" w14:textId="5BC53B80" w:rsidR="00350095" w:rsidRPr="009403C6" w:rsidRDefault="0049585B" w:rsidP="00FA1262">
            <w:pPr>
              <w:jc w:val="center"/>
              <w:rPr>
                <w:color w:val="000000"/>
                <w:sz w:val="16"/>
                <w:szCs w:val="16"/>
              </w:rPr>
            </w:pPr>
            <w:r w:rsidRPr="009403C6">
              <w:rPr>
                <w:color w:val="000000"/>
                <w:sz w:val="16"/>
                <w:szCs w:val="16"/>
              </w:rPr>
              <w:t>33,443,371</w:t>
            </w:r>
          </w:p>
        </w:tc>
      </w:tr>
      <w:tr w:rsidR="00350095" w:rsidRPr="009403C6" w14:paraId="6DC15EB9" w14:textId="77777777" w:rsidTr="00E84258">
        <w:trPr>
          <w:trHeight w:val="20"/>
        </w:trPr>
        <w:tc>
          <w:tcPr>
            <w:tcW w:w="2335" w:type="dxa"/>
            <w:vMerge/>
            <w:vAlign w:val="center"/>
          </w:tcPr>
          <w:p w14:paraId="5FCCA2F9" w14:textId="77777777" w:rsidR="00350095" w:rsidRPr="009403C6" w:rsidRDefault="00350095" w:rsidP="00FA1262">
            <w:pPr>
              <w:rPr>
                <w:rFonts w:cs="Times New Roman"/>
                <w:sz w:val="18"/>
                <w:szCs w:val="18"/>
              </w:rPr>
            </w:pPr>
          </w:p>
        </w:tc>
        <w:tc>
          <w:tcPr>
            <w:tcW w:w="3600" w:type="dxa"/>
            <w:shd w:val="clear" w:color="auto" w:fill="auto"/>
            <w:vAlign w:val="center"/>
          </w:tcPr>
          <w:p w14:paraId="489515C1" w14:textId="77777777" w:rsidR="00350095" w:rsidRPr="009403C6" w:rsidRDefault="00350095" w:rsidP="003E09BB">
            <w:pPr>
              <w:numPr>
                <w:ilvl w:val="0"/>
                <w:numId w:val="44"/>
              </w:numPr>
              <w:spacing w:line="259" w:lineRule="auto"/>
              <w:rPr>
                <w:rFonts w:cs="Times New Roman"/>
                <w:sz w:val="18"/>
                <w:szCs w:val="18"/>
              </w:rPr>
            </w:pPr>
            <w:r w:rsidRPr="009403C6">
              <w:rPr>
                <w:rFonts w:cs="Times New Roman"/>
                <w:sz w:val="18"/>
                <w:szCs w:val="18"/>
              </w:rPr>
              <w:t>Informal sector workers</w:t>
            </w:r>
          </w:p>
        </w:tc>
        <w:tc>
          <w:tcPr>
            <w:tcW w:w="900" w:type="dxa"/>
            <w:tcBorders>
              <w:top w:val="single" w:sz="4" w:space="0" w:color="auto"/>
              <w:left w:val="nil"/>
              <w:bottom w:val="single" w:sz="4" w:space="0" w:color="auto"/>
              <w:right w:val="single" w:sz="4" w:space="0" w:color="auto"/>
            </w:tcBorders>
            <w:shd w:val="clear" w:color="auto" w:fill="auto"/>
            <w:vAlign w:val="bottom"/>
          </w:tcPr>
          <w:p w14:paraId="1A706B27" w14:textId="3888946A" w:rsidR="00350095" w:rsidRPr="009403C6" w:rsidRDefault="0049585B" w:rsidP="00FA1262">
            <w:pPr>
              <w:jc w:val="center"/>
              <w:rPr>
                <w:color w:val="000000"/>
                <w:sz w:val="16"/>
                <w:szCs w:val="16"/>
              </w:rPr>
            </w:pPr>
            <w:r w:rsidRPr="009403C6">
              <w:rPr>
                <w:color w:val="000000"/>
                <w:sz w:val="16"/>
                <w:szCs w:val="16"/>
              </w:rPr>
              <w:t>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5CB6911" w14:textId="6AB27B19" w:rsidR="00350095" w:rsidRPr="009403C6" w:rsidRDefault="0049585B" w:rsidP="00FA1262">
            <w:pPr>
              <w:jc w:val="center"/>
              <w:rPr>
                <w:color w:val="000000"/>
                <w:sz w:val="16"/>
                <w:szCs w:val="16"/>
              </w:rPr>
            </w:pPr>
            <w:r w:rsidRPr="009403C6">
              <w:rPr>
                <w:color w:val="000000"/>
                <w:sz w:val="16"/>
                <w:szCs w:val="16"/>
              </w:rPr>
              <w:t>3,832,66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78AB054" w14:textId="5C29710E" w:rsidR="00350095" w:rsidRPr="009403C6" w:rsidRDefault="0049585B" w:rsidP="00FA1262">
            <w:pPr>
              <w:jc w:val="center"/>
              <w:rPr>
                <w:color w:val="000000"/>
                <w:sz w:val="16"/>
                <w:szCs w:val="16"/>
              </w:rPr>
            </w:pPr>
            <w:r w:rsidRPr="009403C6">
              <w:rPr>
                <w:color w:val="000000"/>
                <w:sz w:val="16"/>
                <w:szCs w:val="16"/>
              </w:rPr>
              <w:t>4,296,25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E9B69B9" w14:textId="3CE31368" w:rsidR="00350095" w:rsidRPr="009403C6" w:rsidRDefault="0049585B" w:rsidP="00FA1262">
            <w:pPr>
              <w:jc w:val="center"/>
              <w:rPr>
                <w:color w:val="000000"/>
                <w:sz w:val="16"/>
                <w:szCs w:val="16"/>
              </w:rPr>
            </w:pPr>
            <w:r w:rsidRPr="009403C6">
              <w:rPr>
                <w:color w:val="000000"/>
                <w:sz w:val="16"/>
                <w:szCs w:val="16"/>
              </w:rPr>
              <w:t>4,964,25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1B33A491" w14:textId="6E6C5724" w:rsidR="00350095" w:rsidRPr="009403C6" w:rsidRDefault="0049585B" w:rsidP="00FA1262">
            <w:pPr>
              <w:jc w:val="center"/>
              <w:rPr>
                <w:color w:val="000000"/>
                <w:sz w:val="16"/>
                <w:szCs w:val="16"/>
              </w:rPr>
            </w:pPr>
            <w:r w:rsidRPr="009403C6">
              <w:rPr>
                <w:color w:val="000000"/>
                <w:sz w:val="16"/>
                <w:szCs w:val="16"/>
              </w:rPr>
              <w:t>5,767,75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273D17A8" w14:textId="4D580287" w:rsidR="00350095" w:rsidRPr="009403C6" w:rsidRDefault="0049585B" w:rsidP="00FA1262">
            <w:pPr>
              <w:jc w:val="center"/>
              <w:rPr>
                <w:color w:val="000000"/>
                <w:sz w:val="16"/>
                <w:szCs w:val="16"/>
              </w:rPr>
            </w:pPr>
            <w:r w:rsidRPr="009403C6">
              <w:rPr>
                <w:color w:val="000000"/>
                <w:sz w:val="16"/>
                <w:szCs w:val="16"/>
              </w:rPr>
              <w:t>6,273,753</w:t>
            </w:r>
          </w:p>
        </w:tc>
      </w:tr>
      <w:tr w:rsidR="00350095" w:rsidRPr="009403C6" w14:paraId="786CFA98" w14:textId="77777777" w:rsidTr="00E84258">
        <w:trPr>
          <w:trHeight w:val="20"/>
        </w:trPr>
        <w:tc>
          <w:tcPr>
            <w:tcW w:w="2335" w:type="dxa"/>
            <w:vMerge/>
            <w:vAlign w:val="center"/>
          </w:tcPr>
          <w:p w14:paraId="2E5BBF1E" w14:textId="77777777" w:rsidR="00350095" w:rsidRPr="009403C6" w:rsidRDefault="00350095" w:rsidP="00FA1262">
            <w:pPr>
              <w:rPr>
                <w:rFonts w:cs="Times New Roman"/>
                <w:sz w:val="18"/>
                <w:szCs w:val="18"/>
              </w:rPr>
            </w:pPr>
          </w:p>
        </w:tc>
        <w:tc>
          <w:tcPr>
            <w:tcW w:w="3600" w:type="dxa"/>
            <w:shd w:val="clear" w:color="auto" w:fill="auto"/>
            <w:vAlign w:val="center"/>
          </w:tcPr>
          <w:p w14:paraId="10BFA88F" w14:textId="77777777" w:rsidR="00350095" w:rsidRPr="009403C6" w:rsidRDefault="00350095" w:rsidP="003E09BB">
            <w:pPr>
              <w:numPr>
                <w:ilvl w:val="0"/>
                <w:numId w:val="44"/>
              </w:numPr>
              <w:spacing w:line="259" w:lineRule="auto"/>
              <w:rPr>
                <w:rFonts w:cs="Times New Roman"/>
                <w:sz w:val="18"/>
                <w:szCs w:val="18"/>
              </w:rPr>
            </w:pPr>
            <w:r w:rsidRPr="009403C6">
              <w:rPr>
                <w:rFonts w:eastAsia="Arial" w:cs="Times New Roman"/>
                <w:sz w:val="18"/>
                <w:szCs w:val="18"/>
              </w:rPr>
              <w:t>Youth</w:t>
            </w:r>
          </w:p>
        </w:tc>
        <w:tc>
          <w:tcPr>
            <w:tcW w:w="900" w:type="dxa"/>
            <w:tcBorders>
              <w:top w:val="single" w:sz="4" w:space="0" w:color="auto"/>
              <w:left w:val="nil"/>
              <w:bottom w:val="single" w:sz="4" w:space="0" w:color="auto"/>
              <w:right w:val="single" w:sz="4" w:space="0" w:color="auto"/>
            </w:tcBorders>
            <w:shd w:val="clear" w:color="auto" w:fill="auto"/>
            <w:vAlign w:val="center"/>
          </w:tcPr>
          <w:p w14:paraId="23B23471" w14:textId="4465D806" w:rsidR="00350095" w:rsidRPr="009403C6" w:rsidRDefault="0049585B" w:rsidP="00FA1262">
            <w:pPr>
              <w:jc w:val="center"/>
              <w:rPr>
                <w:color w:val="000000"/>
                <w:sz w:val="16"/>
                <w:szCs w:val="16"/>
              </w:rPr>
            </w:pPr>
            <w:r w:rsidRPr="009403C6">
              <w:rPr>
                <w:color w:val="000000"/>
                <w:sz w:val="16"/>
                <w:szCs w:val="16"/>
              </w:rPr>
              <w:t>2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6929943" w14:textId="121D3600" w:rsidR="00350095" w:rsidRPr="009403C6" w:rsidRDefault="0049585B" w:rsidP="00FA1262">
            <w:pPr>
              <w:jc w:val="center"/>
              <w:rPr>
                <w:color w:val="000000"/>
                <w:sz w:val="16"/>
                <w:szCs w:val="16"/>
              </w:rPr>
            </w:pPr>
            <w:r w:rsidRPr="009403C6">
              <w:rPr>
                <w:color w:val="000000"/>
                <w:sz w:val="16"/>
                <w:szCs w:val="16"/>
              </w:rPr>
              <w:t>16,292,26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10E5A62" w14:textId="05AD4CFC" w:rsidR="00350095" w:rsidRPr="009403C6" w:rsidRDefault="0049585B" w:rsidP="00FA1262">
            <w:pPr>
              <w:jc w:val="center"/>
              <w:rPr>
                <w:color w:val="000000"/>
                <w:sz w:val="16"/>
                <w:szCs w:val="16"/>
              </w:rPr>
            </w:pPr>
            <w:r w:rsidRPr="009403C6">
              <w:rPr>
                <w:color w:val="000000"/>
                <w:sz w:val="16"/>
                <w:szCs w:val="16"/>
              </w:rPr>
              <w:t>18,597,5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EAE4089" w14:textId="646F0EC0" w:rsidR="00350095" w:rsidRPr="009403C6" w:rsidRDefault="0049585B" w:rsidP="00FA1262">
            <w:pPr>
              <w:jc w:val="center"/>
              <w:rPr>
                <w:color w:val="000000"/>
                <w:sz w:val="16"/>
                <w:szCs w:val="16"/>
              </w:rPr>
            </w:pPr>
            <w:r w:rsidRPr="009403C6">
              <w:rPr>
                <w:color w:val="000000"/>
                <w:sz w:val="16"/>
                <w:szCs w:val="16"/>
              </w:rPr>
              <w:t>21,421,64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DEEA6ED" w14:textId="1395C63A" w:rsidR="00350095" w:rsidRPr="009403C6" w:rsidRDefault="0049585B" w:rsidP="00FA1262">
            <w:pPr>
              <w:jc w:val="center"/>
              <w:rPr>
                <w:color w:val="000000"/>
                <w:sz w:val="16"/>
                <w:szCs w:val="16"/>
              </w:rPr>
            </w:pPr>
            <w:r w:rsidRPr="009403C6">
              <w:rPr>
                <w:color w:val="000000"/>
                <w:sz w:val="16"/>
                <w:szCs w:val="16"/>
              </w:rPr>
              <w:t>24,690,46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786C62A" w14:textId="73E256D0" w:rsidR="00350095" w:rsidRPr="009403C6" w:rsidRDefault="0049585B" w:rsidP="00FA1262">
            <w:pPr>
              <w:jc w:val="center"/>
              <w:rPr>
                <w:color w:val="000000"/>
                <w:sz w:val="16"/>
                <w:szCs w:val="16"/>
              </w:rPr>
            </w:pPr>
            <w:r w:rsidRPr="009403C6">
              <w:rPr>
                <w:color w:val="000000"/>
                <w:sz w:val="16"/>
                <w:szCs w:val="16"/>
              </w:rPr>
              <w:t>26,750,464</w:t>
            </w:r>
          </w:p>
        </w:tc>
      </w:tr>
      <w:tr w:rsidR="00350095" w:rsidRPr="009403C6" w14:paraId="71D7FD58" w14:textId="77777777" w:rsidTr="00E84258">
        <w:trPr>
          <w:trHeight w:val="20"/>
        </w:trPr>
        <w:tc>
          <w:tcPr>
            <w:tcW w:w="2335" w:type="dxa"/>
            <w:vMerge/>
            <w:vAlign w:val="center"/>
          </w:tcPr>
          <w:p w14:paraId="07D6820C" w14:textId="77777777" w:rsidR="00350095" w:rsidRPr="009403C6" w:rsidRDefault="00350095" w:rsidP="00FA1262">
            <w:pPr>
              <w:rPr>
                <w:rFonts w:cs="Times New Roman"/>
                <w:sz w:val="18"/>
                <w:szCs w:val="18"/>
              </w:rPr>
            </w:pPr>
          </w:p>
        </w:tc>
        <w:tc>
          <w:tcPr>
            <w:tcW w:w="3600" w:type="dxa"/>
            <w:shd w:val="clear" w:color="auto" w:fill="auto"/>
            <w:vAlign w:val="center"/>
          </w:tcPr>
          <w:p w14:paraId="4B47BE55" w14:textId="77777777" w:rsidR="00350095" w:rsidRPr="009403C6" w:rsidRDefault="00350095" w:rsidP="003E09BB">
            <w:pPr>
              <w:numPr>
                <w:ilvl w:val="0"/>
                <w:numId w:val="44"/>
              </w:numPr>
              <w:spacing w:line="259" w:lineRule="auto"/>
              <w:rPr>
                <w:rFonts w:cs="Times New Roman"/>
                <w:sz w:val="18"/>
                <w:szCs w:val="18"/>
              </w:rPr>
            </w:pPr>
            <w:r w:rsidRPr="009403C6">
              <w:rPr>
                <w:rFonts w:eastAsia="Arial" w:cs="Times New Roman"/>
                <w:sz w:val="18"/>
                <w:szCs w:val="18"/>
              </w:rPr>
              <w:t>Persons with disabil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1A5D90A8" w14:textId="4D296F29" w:rsidR="00350095" w:rsidRPr="009403C6" w:rsidRDefault="0049585B" w:rsidP="00FA1262">
            <w:pPr>
              <w:jc w:val="center"/>
              <w:rPr>
                <w:color w:val="000000"/>
                <w:sz w:val="16"/>
                <w:szCs w:val="16"/>
              </w:rPr>
            </w:pPr>
            <w:r w:rsidRPr="009403C6">
              <w:rPr>
                <w:color w:val="000000"/>
                <w:sz w:val="16"/>
                <w:szCs w:val="16"/>
              </w:rPr>
              <w:t>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2834557" w14:textId="499A4CA3" w:rsidR="00350095" w:rsidRPr="009403C6" w:rsidRDefault="0049585B" w:rsidP="00FA1262">
            <w:pPr>
              <w:jc w:val="center"/>
              <w:rPr>
                <w:color w:val="000000"/>
                <w:sz w:val="16"/>
                <w:szCs w:val="16"/>
              </w:rPr>
            </w:pPr>
            <w:r w:rsidRPr="009403C6">
              <w:rPr>
                <w:color w:val="000000"/>
                <w:sz w:val="16"/>
                <w:szCs w:val="16"/>
              </w:rPr>
              <w:t>512,29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07D8F2" w14:textId="3F7AF3C3" w:rsidR="00350095" w:rsidRPr="009403C6" w:rsidRDefault="0049585B" w:rsidP="00FA1262">
            <w:pPr>
              <w:jc w:val="center"/>
              <w:rPr>
                <w:color w:val="000000"/>
                <w:sz w:val="16"/>
                <w:szCs w:val="16"/>
              </w:rPr>
            </w:pPr>
            <w:r w:rsidRPr="009403C6">
              <w:rPr>
                <w:color w:val="000000"/>
                <w:sz w:val="16"/>
                <w:szCs w:val="16"/>
              </w:rPr>
              <w:t>617,65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51A9A8D" w14:textId="6AE664EA" w:rsidR="00350095" w:rsidRPr="009403C6" w:rsidRDefault="0049585B" w:rsidP="00FA1262">
            <w:pPr>
              <w:jc w:val="center"/>
              <w:rPr>
                <w:color w:val="000000"/>
                <w:sz w:val="16"/>
                <w:szCs w:val="16"/>
              </w:rPr>
            </w:pPr>
            <w:r w:rsidRPr="009403C6">
              <w:rPr>
                <w:color w:val="000000"/>
                <w:sz w:val="16"/>
                <w:szCs w:val="16"/>
              </w:rPr>
              <w:t>760,26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8A7D682" w14:textId="23BA667C" w:rsidR="00350095" w:rsidRPr="009403C6" w:rsidRDefault="0049585B" w:rsidP="00FA1262">
            <w:pPr>
              <w:jc w:val="center"/>
              <w:rPr>
                <w:color w:val="000000"/>
                <w:sz w:val="16"/>
                <w:szCs w:val="16"/>
              </w:rPr>
            </w:pPr>
            <w:r w:rsidRPr="009403C6">
              <w:rPr>
                <w:color w:val="000000"/>
                <w:sz w:val="16"/>
                <w:szCs w:val="16"/>
              </w:rPr>
              <w:t>922,37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9DD176A" w14:textId="40FA7817" w:rsidR="00350095" w:rsidRPr="009403C6" w:rsidRDefault="0049585B" w:rsidP="00FA1262">
            <w:pPr>
              <w:jc w:val="center"/>
              <w:rPr>
                <w:color w:val="000000"/>
                <w:sz w:val="16"/>
                <w:szCs w:val="16"/>
              </w:rPr>
            </w:pPr>
            <w:r w:rsidRPr="009403C6">
              <w:rPr>
                <w:color w:val="000000"/>
                <w:sz w:val="16"/>
                <w:szCs w:val="16"/>
              </w:rPr>
              <w:t>1,023,950</w:t>
            </w:r>
          </w:p>
        </w:tc>
      </w:tr>
      <w:tr w:rsidR="00350095" w:rsidRPr="009403C6" w14:paraId="27FF9CE7" w14:textId="77777777" w:rsidTr="00E84258">
        <w:trPr>
          <w:trHeight w:val="20"/>
        </w:trPr>
        <w:tc>
          <w:tcPr>
            <w:tcW w:w="2335" w:type="dxa"/>
            <w:vMerge/>
            <w:vAlign w:val="center"/>
          </w:tcPr>
          <w:p w14:paraId="061F0FE2" w14:textId="77777777" w:rsidR="00350095" w:rsidRPr="009403C6" w:rsidRDefault="00350095" w:rsidP="00FA1262">
            <w:pPr>
              <w:rPr>
                <w:rFonts w:cs="Times New Roman"/>
                <w:sz w:val="18"/>
                <w:szCs w:val="18"/>
              </w:rPr>
            </w:pPr>
          </w:p>
        </w:tc>
        <w:tc>
          <w:tcPr>
            <w:tcW w:w="3600" w:type="dxa"/>
            <w:shd w:val="clear" w:color="auto" w:fill="auto"/>
            <w:vAlign w:val="center"/>
          </w:tcPr>
          <w:p w14:paraId="70B10EC4" w14:textId="77777777" w:rsidR="00350095" w:rsidRPr="009403C6" w:rsidRDefault="00350095" w:rsidP="003E09BB">
            <w:pPr>
              <w:numPr>
                <w:ilvl w:val="0"/>
                <w:numId w:val="44"/>
              </w:numPr>
              <w:spacing w:line="259" w:lineRule="auto"/>
              <w:rPr>
                <w:rFonts w:cs="Times New Roman"/>
                <w:sz w:val="18"/>
                <w:szCs w:val="18"/>
              </w:rPr>
            </w:pPr>
            <w:r w:rsidRPr="009403C6">
              <w:rPr>
                <w:rFonts w:eastAsia="Arial" w:cs="Times New Roman"/>
                <w:sz w:val="18"/>
                <w:szCs w:val="18"/>
              </w:rPr>
              <w:t>Displaced populations</w:t>
            </w:r>
          </w:p>
        </w:tc>
        <w:tc>
          <w:tcPr>
            <w:tcW w:w="900" w:type="dxa"/>
            <w:tcBorders>
              <w:top w:val="single" w:sz="4" w:space="0" w:color="auto"/>
              <w:left w:val="nil"/>
              <w:bottom w:val="single" w:sz="4" w:space="0" w:color="auto"/>
              <w:right w:val="single" w:sz="4" w:space="0" w:color="auto"/>
            </w:tcBorders>
            <w:shd w:val="clear" w:color="auto" w:fill="auto"/>
            <w:vAlign w:val="center"/>
          </w:tcPr>
          <w:p w14:paraId="539061D9" w14:textId="63DDEA69" w:rsidR="00350095" w:rsidRPr="009403C6" w:rsidRDefault="0049585B"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06AA5B" w14:textId="5376B91A" w:rsidR="00350095" w:rsidRPr="009403C6" w:rsidRDefault="0049585B" w:rsidP="00FA1262">
            <w:pPr>
              <w:jc w:val="center"/>
              <w:rPr>
                <w:color w:val="000000"/>
                <w:sz w:val="16"/>
                <w:szCs w:val="16"/>
              </w:rPr>
            </w:pPr>
            <w:r w:rsidRPr="009403C6">
              <w:rPr>
                <w:color w:val="000000"/>
                <w:sz w:val="16"/>
                <w:szCs w:val="16"/>
              </w:rPr>
              <w:t>815,7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C24DCF" w14:textId="0CA7F70F" w:rsidR="00350095" w:rsidRPr="009403C6" w:rsidRDefault="0049585B" w:rsidP="00FA1262">
            <w:pPr>
              <w:jc w:val="center"/>
              <w:rPr>
                <w:color w:val="000000"/>
                <w:sz w:val="16"/>
                <w:szCs w:val="16"/>
              </w:rPr>
            </w:pPr>
            <w:r w:rsidRPr="009403C6">
              <w:rPr>
                <w:color w:val="000000"/>
                <w:sz w:val="16"/>
                <w:szCs w:val="16"/>
              </w:rPr>
              <w:t>1,066,58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82FD57D" w14:textId="22BDC169" w:rsidR="00350095" w:rsidRPr="009403C6" w:rsidRDefault="0049585B" w:rsidP="00FA1262">
            <w:pPr>
              <w:jc w:val="center"/>
              <w:rPr>
                <w:color w:val="000000"/>
                <w:sz w:val="16"/>
                <w:szCs w:val="16"/>
              </w:rPr>
            </w:pPr>
            <w:r w:rsidRPr="009403C6">
              <w:rPr>
                <w:color w:val="000000"/>
                <w:sz w:val="16"/>
                <w:szCs w:val="16"/>
              </w:rPr>
              <w:t>1,243,98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E1E0DB3" w14:textId="64B18D25" w:rsidR="00350095" w:rsidRPr="009403C6" w:rsidRDefault="0049585B" w:rsidP="00FA1262">
            <w:pPr>
              <w:jc w:val="center"/>
              <w:rPr>
                <w:color w:val="000000"/>
                <w:sz w:val="16"/>
                <w:szCs w:val="16"/>
              </w:rPr>
            </w:pPr>
            <w:r w:rsidRPr="009403C6">
              <w:rPr>
                <w:color w:val="000000"/>
                <w:sz w:val="16"/>
                <w:szCs w:val="16"/>
              </w:rPr>
              <w:t>1,323,98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2007E71" w14:textId="0A80A088" w:rsidR="00350095" w:rsidRPr="009403C6" w:rsidRDefault="0049585B" w:rsidP="00FA1262">
            <w:pPr>
              <w:jc w:val="center"/>
              <w:rPr>
                <w:color w:val="000000"/>
                <w:sz w:val="16"/>
                <w:szCs w:val="16"/>
              </w:rPr>
            </w:pPr>
            <w:r w:rsidRPr="009403C6">
              <w:rPr>
                <w:color w:val="000000"/>
                <w:sz w:val="16"/>
                <w:szCs w:val="16"/>
              </w:rPr>
              <w:t>1,373,983</w:t>
            </w:r>
          </w:p>
        </w:tc>
      </w:tr>
      <w:tr w:rsidR="00350095" w:rsidRPr="009403C6" w14:paraId="3718D6E8" w14:textId="77777777" w:rsidTr="00E84258">
        <w:trPr>
          <w:trHeight w:val="20"/>
        </w:trPr>
        <w:tc>
          <w:tcPr>
            <w:tcW w:w="2335" w:type="dxa"/>
            <w:vMerge/>
            <w:vAlign w:val="center"/>
          </w:tcPr>
          <w:p w14:paraId="14331A52" w14:textId="77777777" w:rsidR="00350095" w:rsidRPr="009403C6" w:rsidRDefault="00350095" w:rsidP="00FA1262">
            <w:pPr>
              <w:rPr>
                <w:rFonts w:cs="Times New Roman"/>
                <w:sz w:val="18"/>
                <w:szCs w:val="18"/>
              </w:rPr>
            </w:pPr>
          </w:p>
        </w:tc>
        <w:tc>
          <w:tcPr>
            <w:tcW w:w="3600" w:type="dxa"/>
            <w:shd w:val="clear" w:color="auto" w:fill="auto"/>
            <w:vAlign w:val="center"/>
          </w:tcPr>
          <w:p w14:paraId="07856B72" w14:textId="77777777" w:rsidR="00350095" w:rsidRPr="009403C6" w:rsidRDefault="00350095" w:rsidP="003E09BB">
            <w:pPr>
              <w:numPr>
                <w:ilvl w:val="0"/>
                <w:numId w:val="44"/>
              </w:numPr>
              <w:spacing w:line="259" w:lineRule="auto"/>
              <w:rPr>
                <w:rFonts w:cs="Times New Roman"/>
                <w:sz w:val="18"/>
                <w:szCs w:val="18"/>
              </w:rPr>
            </w:pPr>
            <w:r w:rsidRPr="009403C6">
              <w:rPr>
                <w:rFonts w:eastAsia="Arial" w:cs="Times New Roman"/>
                <w:sz w:val="18"/>
                <w:szCs w:val="18"/>
              </w:rPr>
              <w:t>Ethnic minor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2477BBF9" w14:textId="039B3DF4" w:rsidR="00350095" w:rsidRPr="009403C6" w:rsidRDefault="0049585B"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07304D8" w14:textId="75A4641F" w:rsidR="00350095" w:rsidRPr="009403C6" w:rsidRDefault="0049585B" w:rsidP="00FA1262">
            <w:pPr>
              <w:jc w:val="center"/>
              <w:rPr>
                <w:color w:val="000000"/>
                <w:sz w:val="16"/>
                <w:szCs w:val="16"/>
              </w:rPr>
            </w:pPr>
            <w:r w:rsidRPr="009403C6">
              <w:rPr>
                <w:color w:val="000000"/>
                <w:sz w:val="16"/>
                <w:szCs w:val="16"/>
              </w:rPr>
              <w:t>280,65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78D8D96" w14:textId="3EA1F917" w:rsidR="00350095" w:rsidRPr="009403C6" w:rsidRDefault="0049585B" w:rsidP="00FA1262">
            <w:pPr>
              <w:jc w:val="center"/>
              <w:rPr>
                <w:color w:val="000000"/>
                <w:sz w:val="16"/>
                <w:szCs w:val="16"/>
              </w:rPr>
            </w:pPr>
            <w:r w:rsidRPr="009403C6">
              <w:rPr>
                <w:color w:val="000000"/>
                <w:sz w:val="16"/>
                <w:szCs w:val="16"/>
              </w:rPr>
              <w:t>328,55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C7D9966" w14:textId="66DDBCB2" w:rsidR="00350095" w:rsidRPr="009403C6" w:rsidRDefault="0049585B" w:rsidP="00FA1262">
            <w:pPr>
              <w:jc w:val="center"/>
              <w:rPr>
                <w:color w:val="000000"/>
                <w:sz w:val="16"/>
                <w:szCs w:val="16"/>
              </w:rPr>
            </w:pPr>
            <w:r w:rsidRPr="009403C6">
              <w:rPr>
                <w:color w:val="000000"/>
                <w:sz w:val="16"/>
                <w:szCs w:val="16"/>
              </w:rPr>
              <w:t>401,05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97292BB" w14:textId="639CF498" w:rsidR="00350095" w:rsidRPr="009403C6" w:rsidRDefault="0049585B" w:rsidP="00FA1262">
            <w:pPr>
              <w:jc w:val="center"/>
              <w:rPr>
                <w:color w:val="000000"/>
                <w:sz w:val="16"/>
                <w:szCs w:val="16"/>
              </w:rPr>
            </w:pPr>
            <w:r w:rsidRPr="009403C6">
              <w:rPr>
                <w:color w:val="000000"/>
                <w:sz w:val="16"/>
                <w:szCs w:val="16"/>
              </w:rPr>
              <w:t>483,55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B73DE02" w14:textId="176055B2" w:rsidR="00350095" w:rsidRPr="009403C6" w:rsidRDefault="0049585B" w:rsidP="00FA1262">
            <w:pPr>
              <w:jc w:val="center"/>
              <w:rPr>
                <w:color w:val="000000"/>
                <w:sz w:val="16"/>
                <w:szCs w:val="16"/>
              </w:rPr>
            </w:pPr>
            <w:r w:rsidRPr="009403C6">
              <w:rPr>
                <w:color w:val="000000"/>
                <w:sz w:val="16"/>
                <w:szCs w:val="16"/>
              </w:rPr>
              <w:t>536,054</w:t>
            </w:r>
          </w:p>
        </w:tc>
      </w:tr>
      <w:tr w:rsidR="00350095" w:rsidRPr="009403C6" w14:paraId="1B35C100" w14:textId="77777777" w:rsidTr="00E316B2">
        <w:trPr>
          <w:trHeight w:val="20"/>
        </w:trPr>
        <w:tc>
          <w:tcPr>
            <w:tcW w:w="2335" w:type="dxa"/>
            <w:vMerge/>
            <w:vAlign w:val="center"/>
          </w:tcPr>
          <w:p w14:paraId="4EF95680" w14:textId="77777777" w:rsidR="00350095" w:rsidRPr="009403C6" w:rsidRDefault="00350095" w:rsidP="00FA1262">
            <w:pPr>
              <w:rPr>
                <w:rFonts w:cs="Times New Roman"/>
                <w:sz w:val="18"/>
                <w:szCs w:val="18"/>
              </w:rPr>
            </w:pPr>
          </w:p>
        </w:tc>
        <w:tc>
          <w:tcPr>
            <w:tcW w:w="10805" w:type="dxa"/>
            <w:gridSpan w:val="7"/>
            <w:shd w:val="clear" w:color="auto" w:fill="auto"/>
          </w:tcPr>
          <w:p w14:paraId="4E784CA2" w14:textId="77777777" w:rsidR="00350095" w:rsidRPr="009403C6" w:rsidRDefault="00350095" w:rsidP="00FA1262">
            <w:pPr>
              <w:rPr>
                <w:rFonts w:eastAsia="Arial" w:cs="Times New Roman"/>
                <w:sz w:val="18"/>
                <w:szCs w:val="18"/>
              </w:rPr>
            </w:pPr>
            <w:r w:rsidRPr="009403C6">
              <w:rPr>
                <w:rFonts w:eastAsia="Arial" w:cs="Times New Roman"/>
                <w:sz w:val="18"/>
                <w:szCs w:val="18"/>
              </w:rPr>
              <w:t>1.3.2 Number of people accessing financial services:</w:t>
            </w:r>
          </w:p>
          <w:p w14:paraId="7820BE69" w14:textId="77777777" w:rsidR="00350095" w:rsidRPr="009403C6" w:rsidRDefault="00350095" w:rsidP="00FA1262">
            <w:pPr>
              <w:jc w:val="center"/>
              <w:rPr>
                <w:rFonts w:cs="Times New Roman"/>
                <w:sz w:val="16"/>
                <w:szCs w:val="16"/>
              </w:rPr>
            </w:pPr>
            <w:r w:rsidRPr="009403C6">
              <w:rPr>
                <w:rFonts w:cs="Times New Roman"/>
                <w:i/>
                <w:iCs/>
                <w:sz w:val="16"/>
                <w:szCs w:val="16"/>
              </w:rPr>
              <w:t xml:space="preserve">                                                                                                                                                                                               (UNICEF, UN Women, WFP)</w:t>
            </w:r>
          </w:p>
        </w:tc>
      </w:tr>
      <w:tr w:rsidR="00350095" w:rsidRPr="009403C6" w14:paraId="7080461C" w14:textId="77777777" w:rsidTr="00E84258">
        <w:trPr>
          <w:trHeight w:val="261"/>
        </w:trPr>
        <w:tc>
          <w:tcPr>
            <w:tcW w:w="2335" w:type="dxa"/>
            <w:vMerge/>
            <w:vAlign w:val="center"/>
          </w:tcPr>
          <w:p w14:paraId="7839E467" w14:textId="77777777" w:rsidR="00350095" w:rsidRPr="009403C6" w:rsidRDefault="00350095" w:rsidP="00FA1262">
            <w:pPr>
              <w:rPr>
                <w:rFonts w:cs="Times New Roman"/>
                <w:sz w:val="18"/>
                <w:szCs w:val="18"/>
              </w:rPr>
            </w:pPr>
          </w:p>
        </w:tc>
        <w:tc>
          <w:tcPr>
            <w:tcW w:w="3600" w:type="dxa"/>
            <w:shd w:val="clear" w:color="auto" w:fill="auto"/>
            <w:vAlign w:val="center"/>
          </w:tcPr>
          <w:p w14:paraId="5FFC4797" w14:textId="77777777" w:rsidR="00350095" w:rsidRPr="009403C6" w:rsidRDefault="00350095" w:rsidP="003E09BB">
            <w:pPr>
              <w:pStyle w:val="ListParagraph"/>
              <w:numPr>
                <w:ilvl w:val="0"/>
                <w:numId w:val="45"/>
              </w:numPr>
              <w:rPr>
                <w:rFonts w:ascii="Arial Nova" w:eastAsia="Arial" w:hAnsi="Arial Nova"/>
                <w:szCs w:val="18"/>
              </w:rPr>
            </w:pPr>
            <w:r w:rsidRPr="009403C6">
              <w:rPr>
                <w:rFonts w:ascii="Arial Nova" w:hAnsi="Arial Nova"/>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C535594" w14:textId="65C44569" w:rsidR="00350095" w:rsidRPr="009403C6" w:rsidRDefault="00FE2830" w:rsidP="00FA1262">
            <w:pPr>
              <w:jc w:val="center"/>
              <w:rPr>
                <w:color w:val="000000"/>
                <w:sz w:val="16"/>
                <w:szCs w:val="16"/>
              </w:rPr>
            </w:pPr>
            <w:r w:rsidRPr="009403C6">
              <w:rPr>
                <w:color w:val="000000"/>
                <w:sz w:val="16"/>
                <w:szCs w:val="16"/>
              </w:rPr>
              <w:t>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406F3EB" w14:textId="35A7AC61" w:rsidR="00350095" w:rsidRPr="009403C6" w:rsidRDefault="00FE2830" w:rsidP="00FA1262">
            <w:pPr>
              <w:jc w:val="center"/>
              <w:rPr>
                <w:color w:val="000000"/>
                <w:sz w:val="16"/>
                <w:szCs w:val="16"/>
              </w:rPr>
            </w:pPr>
            <w:r w:rsidRPr="009403C6">
              <w:rPr>
                <w:color w:val="000000"/>
                <w:sz w:val="16"/>
                <w:szCs w:val="16"/>
              </w:rPr>
              <w:t>5,559,3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9C8609B" w14:textId="7C8CD9E7" w:rsidR="00350095" w:rsidRPr="009403C6" w:rsidRDefault="00FE2830" w:rsidP="00FA1262">
            <w:pPr>
              <w:jc w:val="center"/>
              <w:rPr>
                <w:color w:val="000000"/>
                <w:sz w:val="16"/>
                <w:szCs w:val="16"/>
              </w:rPr>
            </w:pPr>
            <w:r w:rsidRPr="009403C6">
              <w:rPr>
                <w:color w:val="000000"/>
                <w:sz w:val="16"/>
                <w:szCs w:val="16"/>
              </w:rPr>
              <w:t>16,044,78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2ED2CF" w14:textId="42907CDC" w:rsidR="00350095" w:rsidRPr="009403C6" w:rsidRDefault="00FE2830" w:rsidP="00FA1262">
            <w:pPr>
              <w:jc w:val="center"/>
              <w:rPr>
                <w:color w:val="000000"/>
                <w:sz w:val="16"/>
                <w:szCs w:val="16"/>
              </w:rPr>
            </w:pPr>
            <w:r w:rsidRPr="009403C6">
              <w:rPr>
                <w:color w:val="000000"/>
                <w:sz w:val="16"/>
                <w:szCs w:val="16"/>
              </w:rPr>
              <w:t>17,713,75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5A0107" w14:textId="3C12ED32" w:rsidR="00350095" w:rsidRPr="009403C6" w:rsidRDefault="00FE2830" w:rsidP="00FA1262">
            <w:pPr>
              <w:jc w:val="center"/>
              <w:rPr>
                <w:color w:val="000000"/>
                <w:sz w:val="16"/>
                <w:szCs w:val="16"/>
              </w:rPr>
            </w:pPr>
            <w:r w:rsidRPr="009403C6">
              <w:rPr>
                <w:color w:val="000000"/>
                <w:sz w:val="16"/>
                <w:szCs w:val="16"/>
              </w:rPr>
              <w:t>19,395,76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9E63B5D" w14:textId="3D2278DF" w:rsidR="00350095" w:rsidRPr="009403C6" w:rsidRDefault="00FE2830" w:rsidP="00FA1262">
            <w:pPr>
              <w:jc w:val="center"/>
              <w:rPr>
                <w:color w:val="000000"/>
                <w:sz w:val="16"/>
                <w:szCs w:val="16"/>
              </w:rPr>
            </w:pPr>
            <w:r w:rsidRPr="009403C6">
              <w:rPr>
                <w:color w:val="000000"/>
                <w:sz w:val="16"/>
                <w:szCs w:val="16"/>
              </w:rPr>
              <w:t>21,380,043</w:t>
            </w:r>
          </w:p>
        </w:tc>
      </w:tr>
      <w:tr w:rsidR="00350095" w:rsidRPr="009403C6" w14:paraId="11E41A4D" w14:textId="77777777" w:rsidTr="00E84258">
        <w:trPr>
          <w:trHeight w:val="261"/>
        </w:trPr>
        <w:tc>
          <w:tcPr>
            <w:tcW w:w="2335" w:type="dxa"/>
            <w:vMerge/>
            <w:vAlign w:val="center"/>
          </w:tcPr>
          <w:p w14:paraId="040E8C86" w14:textId="77777777" w:rsidR="00350095" w:rsidRPr="009403C6" w:rsidRDefault="00350095" w:rsidP="00FA1262">
            <w:pPr>
              <w:rPr>
                <w:rFonts w:cs="Times New Roman"/>
                <w:sz w:val="18"/>
                <w:szCs w:val="18"/>
              </w:rPr>
            </w:pPr>
          </w:p>
        </w:tc>
        <w:tc>
          <w:tcPr>
            <w:tcW w:w="3600" w:type="dxa"/>
            <w:shd w:val="clear" w:color="auto" w:fill="auto"/>
            <w:vAlign w:val="center"/>
          </w:tcPr>
          <w:p w14:paraId="3D3196F8" w14:textId="77777777" w:rsidR="00350095" w:rsidRPr="009403C6" w:rsidRDefault="00350095" w:rsidP="003E09BB">
            <w:pPr>
              <w:pStyle w:val="ListParagraph"/>
              <w:numPr>
                <w:ilvl w:val="0"/>
                <w:numId w:val="45"/>
              </w:numPr>
              <w:rPr>
                <w:rFonts w:ascii="Arial Nova" w:eastAsia="Arial" w:hAnsi="Arial Nova"/>
                <w:szCs w:val="18"/>
              </w:rPr>
            </w:pPr>
            <w:r w:rsidRPr="009403C6">
              <w:rPr>
                <w:rFonts w:ascii="Arial Nova" w:hAnsi="Arial Nova"/>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32797AF7" w14:textId="6E83D774" w:rsidR="00350095" w:rsidRPr="009403C6" w:rsidRDefault="00FE2830" w:rsidP="00FA1262">
            <w:pPr>
              <w:jc w:val="center"/>
              <w:rPr>
                <w:color w:val="000000"/>
                <w:sz w:val="16"/>
                <w:szCs w:val="16"/>
              </w:rPr>
            </w:pPr>
            <w:r w:rsidRPr="009403C6">
              <w:rPr>
                <w:color w:val="000000"/>
                <w:sz w:val="16"/>
                <w:szCs w:val="16"/>
              </w:rPr>
              <w:t>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96F2B85" w14:textId="52ED722E" w:rsidR="00350095" w:rsidRPr="009403C6" w:rsidRDefault="00FE2830" w:rsidP="00FA1262">
            <w:pPr>
              <w:jc w:val="center"/>
              <w:rPr>
                <w:color w:val="000000"/>
                <w:sz w:val="16"/>
                <w:szCs w:val="16"/>
              </w:rPr>
            </w:pPr>
            <w:r w:rsidRPr="009403C6">
              <w:rPr>
                <w:color w:val="000000"/>
                <w:sz w:val="16"/>
                <w:szCs w:val="16"/>
              </w:rPr>
              <w:t>4,244,04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8E58CB2" w14:textId="7A421E0F" w:rsidR="00350095" w:rsidRPr="009403C6" w:rsidRDefault="00FE2830" w:rsidP="00FA1262">
            <w:pPr>
              <w:jc w:val="center"/>
              <w:rPr>
                <w:color w:val="000000"/>
                <w:sz w:val="16"/>
                <w:szCs w:val="16"/>
              </w:rPr>
            </w:pPr>
            <w:r w:rsidRPr="009403C6">
              <w:rPr>
                <w:color w:val="000000"/>
                <w:sz w:val="16"/>
                <w:szCs w:val="16"/>
              </w:rPr>
              <w:t>9,267,68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9535A69" w14:textId="55880D00" w:rsidR="00350095" w:rsidRPr="009403C6" w:rsidRDefault="00FE2830" w:rsidP="00FA1262">
            <w:pPr>
              <w:jc w:val="center"/>
              <w:rPr>
                <w:color w:val="000000"/>
                <w:sz w:val="16"/>
                <w:szCs w:val="16"/>
              </w:rPr>
            </w:pPr>
            <w:r w:rsidRPr="009403C6">
              <w:rPr>
                <w:color w:val="000000"/>
                <w:sz w:val="16"/>
                <w:szCs w:val="16"/>
              </w:rPr>
              <w:t>10,117,47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DC04E80" w14:textId="5F679409" w:rsidR="00350095" w:rsidRPr="009403C6" w:rsidRDefault="00FE2830" w:rsidP="00FA1262">
            <w:pPr>
              <w:jc w:val="center"/>
              <w:rPr>
                <w:color w:val="000000"/>
                <w:sz w:val="16"/>
                <w:szCs w:val="16"/>
              </w:rPr>
            </w:pPr>
            <w:r w:rsidRPr="009403C6">
              <w:rPr>
                <w:color w:val="000000"/>
                <w:sz w:val="16"/>
                <w:szCs w:val="16"/>
              </w:rPr>
              <w:t>10,918,65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59074F9" w14:textId="23A711B6" w:rsidR="00350095" w:rsidRPr="009403C6" w:rsidRDefault="00FE2830" w:rsidP="00FA1262">
            <w:pPr>
              <w:jc w:val="center"/>
              <w:rPr>
                <w:color w:val="000000"/>
                <w:sz w:val="16"/>
                <w:szCs w:val="16"/>
              </w:rPr>
            </w:pPr>
            <w:r w:rsidRPr="009403C6">
              <w:rPr>
                <w:color w:val="000000"/>
                <w:sz w:val="16"/>
                <w:szCs w:val="16"/>
              </w:rPr>
              <w:t>11,875,726</w:t>
            </w:r>
          </w:p>
        </w:tc>
      </w:tr>
      <w:tr w:rsidR="00350095" w:rsidRPr="009403C6" w14:paraId="40922982" w14:textId="77777777" w:rsidTr="00E84258">
        <w:trPr>
          <w:trHeight w:val="261"/>
        </w:trPr>
        <w:tc>
          <w:tcPr>
            <w:tcW w:w="2335" w:type="dxa"/>
            <w:vMerge/>
            <w:vAlign w:val="center"/>
          </w:tcPr>
          <w:p w14:paraId="76D1A508" w14:textId="77777777" w:rsidR="00350095" w:rsidRPr="009403C6" w:rsidRDefault="00350095" w:rsidP="00FA1262">
            <w:pPr>
              <w:rPr>
                <w:rFonts w:cs="Times New Roman"/>
                <w:sz w:val="18"/>
                <w:szCs w:val="18"/>
              </w:rPr>
            </w:pPr>
          </w:p>
        </w:tc>
        <w:tc>
          <w:tcPr>
            <w:tcW w:w="3600" w:type="dxa"/>
            <w:shd w:val="clear" w:color="auto" w:fill="auto"/>
            <w:vAlign w:val="center"/>
          </w:tcPr>
          <w:p w14:paraId="63B5126C" w14:textId="77777777" w:rsidR="00350095" w:rsidRPr="009403C6" w:rsidRDefault="00350095" w:rsidP="003E09BB">
            <w:pPr>
              <w:pStyle w:val="ListParagraph"/>
              <w:numPr>
                <w:ilvl w:val="0"/>
                <w:numId w:val="45"/>
              </w:numPr>
              <w:rPr>
                <w:rFonts w:ascii="Arial Nova" w:eastAsia="Arial" w:hAnsi="Arial Nova"/>
                <w:szCs w:val="18"/>
              </w:rPr>
            </w:pPr>
            <w:r w:rsidRPr="009403C6">
              <w:rPr>
                <w:rFonts w:ascii="Arial Nova" w:hAnsi="Arial Nova"/>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3490B671" w14:textId="5B5F30EF" w:rsidR="00350095" w:rsidRPr="009403C6" w:rsidRDefault="00FE2830" w:rsidP="00FA1262">
            <w:pPr>
              <w:jc w:val="center"/>
              <w:rPr>
                <w:color w:val="000000"/>
                <w:sz w:val="16"/>
                <w:szCs w:val="16"/>
              </w:rPr>
            </w:pPr>
            <w:r w:rsidRPr="009403C6">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B3D489" w14:textId="6DE5150B" w:rsidR="00350095" w:rsidRPr="009403C6" w:rsidRDefault="00FE2830" w:rsidP="00FA1262">
            <w:pPr>
              <w:jc w:val="center"/>
              <w:rPr>
                <w:color w:val="000000"/>
                <w:sz w:val="16"/>
                <w:szCs w:val="16"/>
              </w:rPr>
            </w:pPr>
            <w:r w:rsidRPr="009403C6">
              <w:rPr>
                <w:color w:val="000000"/>
                <w:sz w:val="16"/>
                <w:szCs w:val="16"/>
              </w:rPr>
              <w:t>28,80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3ED4A2F" w14:textId="08652722" w:rsidR="00350095" w:rsidRPr="009403C6" w:rsidRDefault="00FE2830" w:rsidP="00FA1262">
            <w:pPr>
              <w:jc w:val="center"/>
              <w:rPr>
                <w:color w:val="000000"/>
                <w:sz w:val="16"/>
                <w:szCs w:val="16"/>
              </w:rPr>
            </w:pPr>
            <w:r w:rsidRPr="009403C6">
              <w:rPr>
                <w:color w:val="000000"/>
                <w:sz w:val="16"/>
                <w:szCs w:val="16"/>
              </w:rPr>
              <w:t>48,8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43D2AE" w14:textId="2B9AF8A1" w:rsidR="00350095" w:rsidRPr="009403C6" w:rsidRDefault="00FE2830" w:rsidP="00FA1262">
            <w:pPr>
              <w:jc w:val="center"/>
              <w:rPr>
                <w:color w:val="000000"/>
                <w:sz w:val="16"/>
                <w:szCs w:val="16"/>
              </w:rPr>
            </w:pPr>
            <w:r w:rsidRPr="009403C6">
              <w:rPr>
                <w:color w:val="000000"/>
                <w:sz w:val="16"/>
                <w:szCs w:val="16"/>
              </w:rPr>
              <w:t>48,90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F61C61" w14:textId="7340F195" w:rsidR="00350095" w:rsidRPr="009403C6" w:rsidRDefault="00FE2830" w:rsidP="00FA1262">
            <w:pPr>
              <w:jc w:val="center"/>
              <w:rPr>
                <w:color w:val="000000"/>
                <w:sz w:val="16"/>
                <w:szCs w:val="16"/>
              </w:rPr>
            </w:pPr>
            <w:r w:rsidRPr="009403C6">
              <w:rPr>
                <w:color w:val="000000"/>
                <w:sz w:val="16"/>
                <w:szCs w:val="16"/>
              </w:rPr>
              <w:t>49,03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9AB6D6F" w14:textId="1D80CAB5" w:rsidR="00350095" w:rsidRPr="009403C6" w:rsidRDefault="00FE2830" w:rsidP="00FA1262">
            <w:pPr>
              <w:jc w:val="center"/>
              <w:rPr>
                <w:color w:val="000000"/>
                <w:sz w:val="16"/>
                <w:szCs w:val="16"/>
              </w:rPr>
            </w:pPr>
            <w:r w:rsidRPr="009403C6">
              <w:rPr>
                <w:color w:val="000000"/>
                <w:sz w:val="16"/>
                <w:szCs w:val="16"/>
              </w:rPr>
              <w:t>11,899,432</w:t>
            </w:r>
          </w:p>
        </w:tc>
      </w:tr>
      <w:tr w:rsidR="00350095" w:rsidRPr="009403C6" w14:paraId="48DE90DC" w14:textId="77777777" w:rsidTr="00E84258">
        <w:trPr>
          <w:trHeight w:val="261"/>
        </w:trPr>
        <w:tc>
          <w:tcPr>
            <w:tcW w:w="2335" w:type="dxa"/>
            <w:vMerge/>
            <w:vAlign w:val="center"/>
          </w:tcPr>
          <w:p w14:paraId="424F2AEE" w14:textId="77777777" w:rsidR="00350095" w:rsidRPr="009403C6" w:rsidRDefault="00350095" w:rsidP="00FA1262">
            <w:pPr>
              <w:rPr>
                <w:rFonts w:cs="Times New Roman"/>
                <w:sz w:val="18"/>
                <w:szCs w:val="18"/>
              </w:rPr>
            </w:pPr>
          </w:p>
        </w:tc>
        <w:tc>
          <w:tcPr>
            <w:tcW w:w="3600" w:type="dxa"/>
            <w:shd w:val="clear" w:color="auto" w:fill="auto"/>
            <w:vAlign w:val="center"/>
          </w:tcPr>
          <w:p w14:paraId="722EC9F8" w14:textId="77777777" w:rsidR="00350095" w:rsidRPr="009403C6" w:rsidRDefault="00350095" w:rsidP="003E09BB">
            <w:pPr>
              <w:pStyle w:val="ListParagraph"/>
              <w:numPr>
                <w:ilvl w:val="0"/>
                <w:numId w:val="45"/>
              </w:numPr>
              <w:rPr>
                <w:rFonts w:ascii="Arial Nova" w:eastAsia="Arial" w:hAnsi="Arial Nova"/>
                <w:szCs w:val="18"/>
              </w:rPr>
            </w:pPr>
            <w:r w:rsidRPr="009403C6">
              <w:rPr>
                <w:rFonts w:ascii="Arial Nova" w:eastAsia="Arial" w:hAnsi="Arial Nova"/>
                <w:szCs w:val="18"/>
              </w:rPr>
              <w:t>Poor (income measure)</w:t>
            </w:r>
          </w:p>
        </w:tc>
        <w:tc>
          <w:tcPr>
            <w:tcW w:w="900" w:type="dxa"/>
            <w:tcBorders>
              <w:top w:val="single" w:sz="4" w:space="0" w:color="auto"/>
              <w:left w:val="nil"/>
              <w:bottom w:val="single" w:sz="4" w:space="0" w:color="auto"/>
              <w:right w:val="single" w:sz="4" w:space="0" w:color="auto"/>
            </w:tcBorders>
            <w:shd w:val="clear" w:color="auto" w:fill="auto"/>
            <w:vAlign w:val="center"/>
          </w:tcPr>
          <w:p w14:paraId="08072350" w14:textId="70ED32AE" w:rsidR="00350095" w:rsidRPr="009403C6" w:rsidRDefault="00FE2830"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4E25D0D" w14:textId="56BE2E80" w:rsidR="00350095" w:rsidRPr="009403C6" w:rsidRDefault="00FE2830" w:rsidP="00FA1262">
            <w:pPr>
              <w:jc w:val="center"/>
              <w:rPr>
                <w:color w:val="000000"/>
                <w:sz w:val="16"/>
                <w:szCs w:val="16"/>
              </w:rPr>
            </w:pPr>
            <w:r w:rsidRPr="009403C6">
              <w:rPr>
                <w:color w:val="000000"/>
                <w:sz w:val="16"/>
                <w:szCs w:val="16"/>
              </w:rPr>
              <w:t>1,309,1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187CE9" w14:textId="590AD6EA" w:rsidR="00350095" w:rsidRPr="009403C6" w:rsidRDefault="00FE2830" w:rsidP="00FA1262">
            <w:pPr>
              <w:jc w:val="center"/>
              <w:rPr>
                <w:color w:val="000000"/>
                <w:sz w:val="16"/>
                <w:szCs w:val="16"/>
              </w:rPr>
            </w:pPr>
            <w:r w:rsidRPr="009403C6">
              <w:rPr>
                <w:color w:val="000000"/>
                <w:sz w:val="16"/>
                <w:szCs w:val="16"/>
              </w:rPr>
              <w:t>2,731,60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57CD189" w14:textId="0FE3B6DD" w:rsidR="00350095" w:rsidRPr="009403C6" w:rsidRDefault="00FE2830" w:rsidP="00FA1262">
            <w:pPr>
              <w:jc w:val="center"/>
              <w:rPr>
                <w:color w:val="000000"/>
                <w:sz w:val="16"/>
                <w:szCs w:val="16"/>
              </w:rPr>
            </w:pPr>
            <w:r w:rsidRPr="009403C6">
              <w:rPr>
                <w:color w:val="000000"/>
                <w:sz w:val="16"/>
                <w:szCs w:val="16"/>
              </w:rPr>
              <w:t>3,335,40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07F34E9" w14:textId="2DEAE652" w:rsidR="00350095" w:rsidRPr="009403C6" w:rsidRDefault="00FE2830" w:rsidP="00FA1262">
            <w:pPr>
              <w:jc w:val="center"/>
              <w:rPr>
                <w:color w:val="000000"/>
                <w:sz w:val="16"/>
                <w:szCs w:val="16"/>
              </w:rPr>
            </w:pPr>
            <w:r w:rsidRPr="009403C6">
              <w:rPr>
                <w:color w:val="000000"/>
                <w:sz w:val="16"/>
                <w:szCs w:val="16"/>
              </w:rPr>
              <w:t>3,936,57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B1D94B4" w14:textId="2792ADCF" w:rsidR="00350095" w:rsidRPr="009403C6" w:rsidRDefault="00FE2830" w:rsidP="00FA1262">
            <w:pPr>
              <w:jc w:val="center"/>
              <w:rPr>
                <w:color w:val="000000"/>
                <w:sz w:val="16"/>
                <w:szCs w:val="16"/>
              </w:rPr>
            </w:pPr>
            <w:r w:rsidRPr="009403C6">
              <w:rPr>
                <w:color w:val="000000"/>
                <w:sz w:val="16"/>
                <w:szCs w:val="16"/>
              </w:rPr>
              <w:t>4,538,742</w:t>
            </w:r>
          </w:p>
        </w:tc>
      </w:tr>
      <w:tr w:rsidR="00350095" w:rsidRPr="009403C6" w14:paraId="20A8FED1" w14:textId="77777777" w:rsidTr="00E84258">
        <w:trPr>
          <w:trHeight w:val="261"/>
        </w:trPr>
        <w:tc>
          <w:tcPr>
            <w:tcW w:w="2335" w:type="dxa"/>
            <w:vMerge/>
            <w:vAlign w:val="center"/>
          </w:tcPr>
          <w:p w14:paraId="1D682F1A" w14:textId="77777777" w:rsidR="00350095" w:rsidRPr="009403C6" w:rsidRDefault="00350095" w:rsidP="00FA1262">
            <w:pPr>
              <w:rPr>
                <w:rFonts w:cs="Times New Roman"/>
                <w:sz w:val="18"/>
                <w:szCs w:val="18"/>
              </w:rPr>
            </w:pPr>
          </w:p>
        </w:tc>
        <w:tc>
          <w:tcPr>
            <w:tcW w:w="3600" w:type="dxa"/>
            <w:shd w:val="clear" w:color="auto" w:fill="auto"/>
            <w:vAlign w:val="center"/>
          </w:tcPr>
          <w:p w14:paraId="40E3B07E" w14:textId="77777777" w:rsidR="00350095" w:rsidRPr="009403C6" w:rsidRDefault="00350095" w:rsidP="003E09BB">
            <w:pPr>
              <w:pStyle w:val="ListParagraph"/>
              <w:numPr>
                <w:ilvl w:val="0"/>
                <w:numId w:val="45"/>
              </w:numPr>
              <w:rPr>
                <w:rFonts w:ascii="Arial Nova" w:eastAsia="Arial" w:hAnsi="Arial Nova"/>
                <w:szCs w:val="18"/>
              </w:rPr>
            </w:pPr>
            <w:r w:rsidRPr="009403C6">
              <w:rPr>
                <w:rFonts w:ascii="Arial Nova" w:hAnsi="Arial Nova"/>
                <w:szCs w:val="18"/>
              </w:rPr>
              <w:t>Informal sector workers</w:t>
            </w:r>
          </w:p>
        </w:tc>
        <w:tc>
          <w:tcPr>
            <w:tcW w:w="900" w:type="dxa"/>
            <w:tcBorders>
              <w:top w:val="single" w:sz="4" w:space="0" w:color="auto"/>
              <w:left w:val="nil"/>
              <w:bottom w:val="single" w:sz="4" w:space="0" w:color="auto"/>
              <w:right w:val="single" w:sz="4" w:space="0" w:color="auto"/>
            </w:tcBorders>
            <w:shd w:val="clear" w:color="auto" w:fill="auto"/>
            <w:vAlign w:val="center"/>
          </w:tcPr>
          <w:p w14:paraId="79F6A684" w14:textId="4122A5C2" w:rsidR="00350095" w:rsidRPr="009403C6" w:rsidRDefault="00FE2830" w:rsidP="00FA1262">
            <w:pPr>
              <w:jc w:val="center"/>
              <w:rPr>
                <w:color w:val="000000"/>
                <w:sz w:val="16"/>
                <w:szCs w:val="16"/>
              </w:rPr>
            </w:pPr>
            <w:r w:rsidRPr="009403C6">
              <w:rPr>
                <w:color w:val="000000"/>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65F0081" w14:textId="693DC8DC" w:rsidR="00350095" w:rsidRPr="009403C6" w:rsidRDefault="00FE2830" w:rsidP="00FA1262">
            <w:pPr>
              <w:jc w:val="center"/>
              <w:rPr>
                <w:color w:val="000000"/>
                <w:sz w:val="16"/>
                <w:szCs w:val="16"/>
              </w:rPr>
            </w:pPr>
            <w:r w:rsidRPr="009403C6">
              <w:rPr>
                <w:color w:val="000000"/>
                <w:sz w:val="16"/>
                <w:szCs w:val="16"/>
              </w:rPr>
              <w:t>473,25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5A313BB" w14:textId="024F8168" w:rsidR="00350095" w:rsidRPr="009403C6" w:rsidRDefault="00FE2830" w:rsidP="00FA1262">
            <w:pPr>
              <w:jc w:val="center"/>
              <w:rPr>
                <w:color w:val="000000"/>
                <w:sz w:val="16"/>
                <w:szCs w:val="16"/>
              </w:rPr>
            </w:pPr>
            <w:r w:rsidRPr="009403C6">
              <w:rPr>
                <w:color w:val="000000"/>
                <w:sz w:val="16"/>
                <w:szCs w:val="16"/>
              </w:rPr>
              <w:t>1,168,6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C38AF9E" w14:textId="3F243252" w:rsidR="00350095" w:rsidRPr="009403C6" w:rsidRDefault="00FE2830" w:rsidP="00FA1262">
            <w:pPr>
              <w:jc w:val="center"/>
              <w:rPr>
                <w:color w:val="000000"/>
                <w:sz w:val="16"/>
                <w:szCs w:val="16"/>
              </w:rPr>
            </w:pPr>
            <w:r w:rsidRPr="009403C6">
              <w:rPr>
                <w:color w:val="000000"/>
                <w:sz w:val="16"/>
                <w:szCs w:val="16"/>
              </w:rPr>
              <w:t>1,269,7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5B63391" w14:textId="6AAB4ED4" w:rsidR="00350095" w:rsidRPr="009403C6" w:rsidRDefault="00FE2830" w:rsidP="00FA1262">
            <w:pPr>
              <w:jc w:val="center"/>
              <w:rPr>
                <w:color w:val="000000"/>
                <w:sz w:val="16"/>
                <w:szCs w:val="16"/>
              </w:rPr>
            </w:pPr>
            <w:r w:rsidRPr="009403C6">
              <w:rPr>
                <w:color w:val="000000"/>
                <w:sz w:val="16"/>
                <w:szCs w:val="16"/>
              </w:rPr>
              <w:t>1,371,28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9E4FC1F" w14:textId="48FC0018" w:rsidR="00350095" w:rsidRPr="009403C6" w:rsidRDefault="00FE2830" w:rsidP="00FA1262">
            <w:pPr>
              <w:jc w:val="center"/>
              <w:rPr>
                <w:color w:val="000000"/>
                <w:sz w:val="16"/>
                <w:szCs w:val="16"/>
              </w:rPr>
            </w:pPr>
            <w:r w:rsidRPr="009403C6">
              <w:rPr>
                <w:color w:val="000000"/>
                <w:sz w:val="16"/>
                <w:szCs w:val="16"/>
              </w:rPr>
              <w:t>1,775,343</w:t>
            </w:r>
          </w:p>
        </w:tc>
      </w:tr>
      <w:tr w:rsidR="00350095" w:rsidRPr="009403C6" w14:paraId="281A4B1C" w14:textId="77777777" w:rsidTr="00E84258">
        <w:trPr>
          <w:trHeight w:val="261"/>
        </w:trPr>
        <w:tc>
          <w:tcPr>
            <w:tcW w:w="2335" w:type="dxa"/>
            <w:vMerge/>
            <w:vAlign w:val="center"/>
          </w:tcPr>
          <w:p w14:paraId="0E444B54" w14:textId="77777777" w:rsidR="00350095" w:rsidRPr="009403C6" w:rsidRDefault="00350095" w:rsidP="00FA1262">
            <w:pPr>
              <w:rPr>
                <w:rFonts w:cs="Times New Roman"/>
                <w:sz w:val="18"/>
                <w:szCs w:val="18"/>
              </w:rPr>
            </w:pPr>
          </w:p>
        </w:tc>
        <w:tc>
          <w:tcPr>
            <w:tcW w:w="3600" w:type="dxa"/>
            <w:shd w:val="clear" w:color="auto" w:fill="auto"/>
            <w:vAlign w:val="center"/>
          </w:tcPr>
          <w:p w14:paraId="6D0AA037" w14:textId="77777777" w:rsidR="00350095" w:rsidRPr="009403C6" w:rsidRDefault="00350095" w:rsidP="003E09BB">
            <w:pPr>
              <w:pStyle w:val="ListParagraph"/>
              <w:numPr>
                <w:ilvl w:val="0"/>
                <w:numId w:val="45"/>
              </w:numPr>
              <w:rPr>
                <w:rFonts w:ascii="Arial Nova" w:eastAsia="Arial" w:hAnsi="Arial Nova"/>
                <w:szCs w:val="18"/>
              </w:rPr>
            </w:pPr>
            <w:r w:rsidRPr="009403C6">
              <w:rPr>
                <w:rFonts w:ascii="Arial Nova" w:eastAsia="Arial" w:hAnsi="Arial Nova"/>
                <w:szCs w:val="18"/>
              </w:rPr>
              <w:t>Youth</w:t>
            </w:r>
          </w:p>
        </w:tc>
        <w:tc>
          <w:tcPr>
            <w:tcW w:w="900" w:type="dxa"/>
            <w:tcBorders>
              <w:top w:val="single" w:sz="4" w:space="0" w:color="auto"/>
              <w:left w:val="nil"/>
              <w:bottom w:val="single" w:sz="4" w:space="0" w:color="auto"/>
              <w:right w:val="single" w:sz="4" w:space="0" w:color="auto"/>
            </w:tcBorders>
            <w:shd w:val="clear" w:color="auto" w:fill="auto"/>
            <w:vAlign w:val="center"/>
          </w:tcPr>
          <w:p w14:paraId="4BB161DB" w14:textId="069C73D6" w:rsidR="00350095" w:rsidRPr="009403C6" w:rsidRDefault="00FE2830" w:rsidP="00FA1262">
            <w:pPr>
              <w:jc w:val="center"/>
              <w:rPr>
                <w:color w:val="000000"/>
                <w:sz w:val="16"/>
                <w:szCs w:val="16"/>
              </w:rPr>
            </w:pPr>
            <w:r w:rsidRPr="009403C6">
              <w:rPr>
                <w:color w:val="000000"/>
                <w:sz w:val="16"/>
                <w:szCs w:val="16"/>
              </w:rPr>
              <w:t>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03DC68" w14:textId="3B14876C" w:rsidR="00350095" w:rsidRPr="009403C6" w:rsidRDefault="00FE2830" w:rsidP="00FA1262">
            <w:pPr>
              <w:jc w:val="center"/>
              <w:rPr>
                <w:color w:val="000000"/>
                <w:sz w:val="16"/>
                <w:szCs w:val="16"/>
              </w:rPr>
            </w:pPr>
            <w:r w:rsidRPr="009403C6">
              <w:rPr>
                <w:color w:val="000000"/>
                <w:sz w:val="16"/>
                <w:szCs w:val="16"/>
              </w:rPr>
              <w:t>1,306,90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22B776C" w14:textId="1D9C1A4B" w:rsidR="00350095" w:rsidRPr="009403C6" w:rsidRDefault="00FE2830" w:rsidP="00FA1262">
            <w:pPr>
              <w:jc w:val="center"/>
              <w:rPr>
                <w:color w:val="000000"/>
                <w:sz w:val="16"/>
                <w:szCs w:val="16"/>
              </w:rPr>
            </w:pPr>
            <w:r w:rsidRPr="009403C6">
              <w:rPr>
                <w:color w:val="000000"/>
                <w:sz w:val="16"/>
                <w:szCs w:val="16"/>
              </w:rPr>
              <w:t>2,272,27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891249A" w14:textId="08A983D8" w:rsidR="00350095" w:rsidRPr="009403C6" w:rsidRDefault="00FE2830" w:rsidP="00FA1262">
            <w:pPr>
              <w:jc w:val="center"/>
              <w:rPr>
                <w:color w:val="000000"/>
                <w:sz w:val="16"/>
                <w:szCs w:val="16"/>
              </w:rPr>
            </w:pPr>
            <w:r w:rsidRPr="009403C6">
              <w:rPr>
                <w:color w:val="000000"/>
                <w:sz w:val="16"/>
                <w:szCs w:val="16"/>
              </w:rPr>
              <w:t>2,690,30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3614E4" w14:textId="6A33ABB7" w:rsidR="00350095" w:rsidRPr="009403C6" w:rsidRDefault="00FE2830" w:rsidP="00FA1262">
            <w:pPr>
              <w:jc w:val="center"/>
              <w:rPr>
                <w:color w:val="000000"/>
                <w:sz w:val="16"/>
                <w:szCs w:val="16"/>
              </w:rPr>
            </w:pPr>
            <w:r w:rsidRPr="009403C6">
              <w:rPr>
                <w:color w:val="000000"/>
                <w:sz w:val="16"/>
                <w:szCs w:val="16"/>
              </w:rPr>
              <w:t>3,108,00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CCC63B7" w14:textId="5B4F78CD" w:rsidR="00350095" w:rsidRPr="009403C6" w:rsidRDefault="00FE2830" w:rsidP="00FA1262">
            <w:pPr>
              <w:jc w:val="center"/>
              <w:rPr>
                <w:color w:val="000000"/>
                <w:sz w:val="16"/>
                <w:szCs w:val="16"/>
              </w:rPr>
            </w:pPr>
            <w:r w:rsidRPr="009403C6">
              <w:rPr>
                <w:color w:val="000000"/>
                <w:sz w:val="16"/>
                <w:szCs w:val="16"/>
              </w:rPr>
              <w:t>6,515,606</w:t>
            </w:r>
          </w:p>
        </w:tc>
      </w:tr>
      <w:tr w:rsidR="00350095" w:rsidRPr="009403C6" w14:paraId="7F57ED43" w14:textId="77777777" w:rsidTr="00E84258">
        <w:trPr>
          <w:trHeight w:val="261"/>
        </w:trPr>
        <w:tc>
          <w:tcPr>
            <w:tcW w:w="2335" w:type="dxa"/>
            <w:vMerge/>
            <w:vAlign w:val="center"/>
          </w:tcPr>
          <w:p w14:paraId="13C02CAB" w14:textId="77777777" w:rsidR="00350095" w:rsidRPr="009403C6" w:rsidRDefault="00350095" w:rsidP="00FA1262">
            <w:pPr>
              <w:rPr>
                <w:rFonts w:cs="Times New Roman"/>
                <w:sz w:val="18"/>
                <w:szCs w:val="18"/>
              </w:rPr>
            </w:pPr>
          </w:p>
        </w:tc>
        <w:tc>
          <w:tcPr>
            <w:tcW w:w="3600" w:type="dxa"/>
            <w:shd w:val="clear" w:color="auto" w:fill="auto"/>
            <w:vAlign w:val="center"/>
          </w:tcPr>
          <w:p w14:paraId="4E7E5823" w14:textId="77777777" w:rsidR="00350095" w:rsidRPr="009403C6" w:rsidRDefault="00350095" w:rsidP="003E09BB">
            <w:pPr>
              <w:pStyle w:val="ListParagraph"/>
              <w:numPr>
                <w:ilvl w:val="0"/>
                <w:numId w:val="45"/>
              </w:numPr>
              <w:rPr>
                <w:rFonts w:ascii="Arial Nova" w:eastAsia="Arial" w:hAnsi="Arial Nova"/>
                <w:szCs w:val="18"/>
              </w:rPr>
            </w:pPr>
            <w:r w:rsidRPr="009403C6">
              <w:rPr>
                <w:rFonts w:ascii="Arial Nova" w:eastAsia="Arial" w:hAnsi="Arial Nova"/>
                <w:szCs w:val="18"/>
              </w:rPr>
              <w:t>Persons with disabil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60082382" w14:textId="12DA2AD7" w:rsidR="00350095" w:rsidRPr="009403C6" w:rsidRDefault="00FE2830" w:rsidP="00FA1262">
            <w:pPr>
              <w:jc w:val="center"/>
              <w:rPr>
                <w:color w:val="000000"/>
                <w:sz w:val="16"/>
                <w:szCs w:val="16"/>
              </w:rPr>
            </w:pPr>
            <w:r w:rsidRPr="009403C6">
              <w:rPr>
                <w:color w:val="000000"/>
                <w:sz w:val="16"/>
                <w:szCs w:val="16"/>
              </w:rPr>
              <w:t>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347288A" w14:textId="56AA2FD4" w:rsidR="00350095" w:rsidRPr="009403C6" w:rsidRDefault="00FE2830" w:rsidP="00FA1262">
            <w:pPr>
              <w:jc w:val="center"/>
              <w:rPr>
                <w:color w:val="000000"/>
                <w:sz w:val="16"/>
                <w:szCs w:val="16"/>
              </w:rPr>
            </w:pPr>
            <w:r w:rsidRPr="009403C6">
              <w:rPr>
                <w:color w:val="000000"/>
                <w:sz w:val="16"/>
                <w:szCs w:val="16"/>
              </w:rPr>
              <w:t>71,24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EB08B4" w14:textId="59F9BAEB" w:rsidR="00350095" w:rsidRPr="009403C6" w:rsidRDefault="00FE2830" w:rsidP="00FA1262">
            <w:pPr>
              <w:jc w:val="center"/>
              <w:rPr>
                <w:color w:val="000000"/>
                <w:sz w:val="16"/>
                <w:szCs w:val="16"/>
              </w:rPr>
            </w:pPr>
            <w:r w:rsidRPr="009403C6">
              <w:rPr>
                <w:color w:val="000000"/>
                <w:sz w:val="16"/>
                <w:szCs w:val="16"/>
              </w:rPr>
              <w:t>210,40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2B9C1AD" w14:textId="5C84C095" w:rsidR="00350095" w:rsidRPr="009403C6" w:rsidRDefault="00FE2830" w:rsidP="00FA1262">
            <w:pPr>
              <w:jc w:val="center"/>
              <w:rPr>
                <w:color w:val="000000"/>
                <w:sz w:val="16"/>
                <w:szCs w:val="16"/>
              </w:rPr>
            </w:pPr>
            <w:r w:rsidRPr="009403C6">
              <w:rPr>
                <w:color w:val="000000"/>
                <w:sz w:val="16"/>
                <w:szCs w:val="16"/>
              </w:rPr>
              <w:t>231,48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47CCFB" w14:textId="6BDCED97" w:rsidR="00350095" w:rsidRPr="009403C6" w:rsidRDefault="00FE2830" w:rsidP="00FA1262">
            <w:pPr>
              <w:jc w:val="center"/>
              <w:rPr>
                <w:color w:val="000000"/>
                <w:sz w:val="16"/>
                <w:szCs w:val="16"/>
              </w:rPr>
            </w:pPr>
            <w:r w:rsidRPr="009403C6">
              <w:rPr>
                <w:color w:val="000000"/>
                <w:sz w:val="16"/>
                <w:szCs w:val="16"/>
              </w:rPr>
              <w:t>253,36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C8FAFCC" w14:textId="1593B56A" w:rsidR="00350095" w:rsidRPr="009403C6" w:rsidRDefault="00FE2830" w:rsidP="00FA1262">
            <w:pPr>
              <w:jc w:val="center"/>
              <w:rPr>
                <w:color w:val="000000"/>
                <w:sz w:val="16"/>
                <w:szCs w:val="16"/>
              </w:rPr>
            </w:pPr>
            <w:r w:rsidRPr="009403C6">
              <w:rPr>
                <w:color w:val="000000"/>
                <w:sz w:val="16"/>
                <w:szCs w:val="16"/>
              </w:rPr>
              <w:t>277,139</w:t>
            </w:r>
          </w:p>
        </w:tc>
      </w:tr>
      <w:tr w:rsidR="00350095" w:rsidRPr="009403C6" w14:paraId="63BAB321" w14:textId="77777777" w:rsidTr="00E84258">
        <w:trPr>
          <w:trHeight w:val="261"/>
        </w:trPr>
        <w:tc>
          <w:tcPr>
            <w:tcW w:w="2335" w:type="dxa"/>
            <w:vMerge/>
            <w:vAlign w:val="center"/>
          </w:tcPr>
          <w:p w14:paraId="6B362078" w14:textId="77777777" w:rsidR="00350095" w:rsidRPr="009403C6" w:rsidRDefault="00350095" w:rsidP="00FA1262">
            <w:pPr>
              <w:rPr>
                <w:rFonts w:cs="Times New Roman"/>
                <w:sz w:val="18"/>
                <w:szCs w:val="18"/>
              </w:rPr>
            </w:pPr>
          </w:p>
        </w:tc>
        <w:tc>
          <w:tcPr>
            <w:tcW w:w="3600" w:type="dxa"/>
            <w:shd w:val="clear" w:color="auto" w:fill="auto"/>
            <w:vAlign w:val="center"/>
          </w:tcPr>
          <w:p w14:paraId="1688829F" w14:textId="77777777" w:rsidR="00350095" w:rsidRPr="009403C6" w:rsidRDefault="00350095" w:rsidP="003E09BB">
            <w:pPr>
              <w:pStyle w:val="ListParagraph"/>
              <w:numPr>
                <w:ilvl w:val="0"/>
                <w:numId w:val="45"/>
              </w:numPr>
              <w:rPr>
                <w:rFonts w:ascii="Arial Nova" w:eastAsia="Arial" w:hAnsi="Arial Nova"/>
                <w:szCs w:val="18"/>
              </w:rPr>
            </w:pPr>
            <w:r w:rsidRPr="009403C6">
              <w:rPr>
                <w:rFonts w:ascii="Arial Nova" w:eastAsia="Arial" w:hAnsi="Arial Nova"/>
                <w:szCs w:val="18"/>
              </w:rPr>
              <w:t>Displaced populations</w:t>
            </w:r>
          </w:p>
        </w:tc>
        <w:tc>
          <w:tcPr>
            <w:tcW w:w="900" w:type="dxa"/>
            <w:tcBorders>
              <w:top w:val="single" w:sz="4" w:space="0" w:color="auto"/>
              <w:left w:val="nil"/>
              <w:bottom w:val="single" w:sz="4" w:space="0" w:color="auto"/>
              <w:right w:val="single" w:sz="4" w:space="0" w:color="auto"/>
            </w:tcBorders>
            <w:shd w:val="clear" w:color="auto" w:fill="auto"/>
            <w:vAlign w:val="center"/>
          </w:tcPr>
          <w:p w14:paraId="0E07DE50" w14:textId="5EA36B36" w:rsidR="00350095" w:rsidRPr="009403C6" w:rsidRDefault="00FE2830"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EE860A7" w14:textId="3E54F04D" w:rsidR="00350095" w:rsidRPr="009403C6" w:rsidRDefault="00FE2830" w:rsidP="00FA1262">
            <w:pPr>
              <w:jc w:val="center"/>
              <w:rPr>
                <w:color w:val="000000"/>
                <w:sz w:val="16"/>
                <w:szCs w:val="16"/>
              </w:rPr>
            </w:pPr>
            <w:r w:rsidRPr="009403C6">
              <w:rPr>
                <w:color w:val="000000"/>
                <w:sz w:val="16"/>
                <w:szCs w:val="16"/>
              </w:rPr>
              <w:t>32,1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3D0CC59" w14:textId="5B939336" w:rsidR="00350095" w:rsidRPr="009403C6" w:rsidRDefault="00FE2830" w:rsidP="00FA1262">
            <w:pPr>
              <w:jc w:val="center"/>
              <w:rPr>
                <w:color w:val="000000"/>
                <w:sz w:val="16"/>
                <w:szCs w:val="16"/>
              </w:rPr>
            </w:pPr>
            <w:r w:rsidRPr="009403C6">
              <w:rPr>
                <w:color w:val="000000"/>
                <w:sz w:val="16"/>
                <w:szCs w:val="16"/>
              </w:rPr>
              <w:t>56,77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C3C3877" w14:textId="47836545" w:rsidR="00350095" w:rsidRPr="009403C6" w:rsidRDefault="00FE2830" w:rsidP="00FA1262">
            <w:pPr>
              <w:jc w:val="center"/>
              <w:rPr>
                <w:color w:val="000000"/>
                <w:sz w:val="16"/>
                <w:szCs w:val="16"/>
              </w:rPr>
            </w:pPr>
            <w:r w:rsidRPr="009403C6">
              <w:rPr>
                <w:color w:val="000000"/>
                <w:sz w:val="16"/>
                <w:szCs w:val="16"/>
              </w:rPr>
              <w:t>69,60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D4F07AB" w14:textId="16D0DC10" w:rsidR="00350095" w:rsidRPr="009403C6" w:rsidRDefault="00FE2830" w:rsidP="00FA1262">
            <w:pPr>
              <w:jc w:val="center"/>
              <w:rPr>
                <w:color w:val="000000"/>
                <w:sz w:val="16"/>
                <w:szCs w:val="16"/>
              </w:rPr>
            </w:pPr>
            <w:r w:rsidRPr="009403C6">
              <w:rPr>
                <w:color w:val="000000"/>
                <w:sz w:val="16"/>
                <w:szCs w:val="16"/>
              </w:rPr>
              <w:t>83,59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BE60E2E" w14:textId="65971D0A" w:rsidR="00350095" w:rsidRPr="009403C6" w:rsidRDefault="00FE2830" w:rsidP="00FA1262">
            <w:pPr>
              <w:jc w:val="center"/>
              <w:rPr>
                <w:color w:val="000000"/>
                <w:sz w:val="16"/>
                <w:szCs w:val="16"/>
              </w:rPr>
            </w:pPr>
            <w:r w:rsidRPr="009403C6">
              <w:rPr>
                <w:color w:val="000000"/>
                <w:sz w:val="16"/>
                <w:szCs w:val="16"/>
              </w:rPr>
              <w:t>177,739</w:t>
            </w:r>
          </w:p>
        </w:tc>
      </w:tr>
      <w:tr w:rsidR="00350095" w:rsidRPr="009403C6" w14:paraId="466C997E" w14:textId="77777777" w:rsidTr="00E84258">
        <w:trPr>
          <w:trHeight w:val="261"/>
        </w:trPr>
        <w:tc>
          <w:tcPr>
            <w:tcW w:w="2335" w:type="dxa"/>
            <w:vMerge/>
            <w:vAlign w:val="center"/>
          </w:tcPr>
          <w:p w14:paraId="0C76F094" w14:textId="77777777" w:rsidR="00350095" w:rsidRPr="009403C6" w:rsidRDefault="00350095" w:rsidP="00FA1262">
            <w:pPr>
              <w:rPr>
                <w:rFonts w:cs="Times New Roman"/>
                <w:sz w:val="18"/>
                <w:szCs w:val="18"/>
              </w:rPr>
            </w:pPr>
          </w:p>
        </w:tc>
        <w:tc>
          <w:tcPr>
            <w:tcW w:w="3600" w:type="dxa"/>
            <w:shd w:val="clear" w:color="auto" w:fill="auto"/>
            <w:vAlign w:val="center"/>
          </w:tcPr>
          <w:p w14:paraId="49F80D58" w14:textId="77777777" w:rsidR="00350095" w:rsidRPr="009403C6" w:rsidRDefault="00350095" w:rsidP="003E09BB">
            <w:pPr>
              <w:pStyle w:val="ListParagraph"/>
              <w:numPr>
                <w:ilvl w:val="0"/>
                <w:numId w:val="45"/>
              </w:numPr>
              <w:rPr>
                <w:rFonts w:ascii="Arial Nova" w:eastAsia="Arial" w:hAnsi="Arial Nova"/>
                <w:szCs w:val="18"/>
              </w:rPr>
            </w:pPr>
            <w:r w:rsidRPr="009403C6">
              <w:rPr>
                <w:rFonts w:ascii="Arial Nova" w:eastAsia="Arial" w:hAnsi="Arial Nova"/>
                <w:szCs w:val="18"/>
              </w:rPr>
              <w:t>Ethnic minor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4C24CFEB" w14:textId="7141F08E" w:rsidR="00350095" w:rsidRPr="009403C6" w:rsidRDefault="00FE2830"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495A3D" w14:textId="09B67552" w:rsidR="00350095" w:rsidRPr="009403C6" w:rsidRDefault="00FE2830" w:rsidP="00FA1262">
            <w:pPr>
              <w:jc w:val="center"/>
              <w:rPr>
                <w:color w:val="000000"/>
                <w:sz w:val="16"/>
                <w:szCs w:val="16"/>
              </w:rPr>
            </w:pPr>
            <w:r w:rsidRPr="009403C6">
              <w:rPr>
                <w:color w:val="000000"/>
                <w:sz w:val="16"/>
                <w:szCs w:val="16"/>
              </w:rPr>
              <w:t>23,58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817B745" w14:textId="37BF7679" w:rsidR="00350095" w:rsidRPr="009403C6" w:rsidRDefault="00FE2830" w:rsidP="00FA1262">
            <w:pPr>
              <w:jc w:val="center"/>
              <w:rPr>
                <w:color w:val="000000"/>
                <w:sz w:val="16"/>
                <w:szCs w:val="16"/>
              </w:rPr>
            </w:pPr>
            <w:r w:rsidRPr="009403C6">
              <w:rPr>
                <w:color w:val="000000"/>
                <w:sz w:val="16"/>
                <w:szCs w:val="16"/>
              </w:rPr>
              <w:t>47,92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0DE9521" w14:textId="4730D5D3" w:rsidR="00350095" w:rsidRPr="009403C6" w:rsidRDefault="00FE2830" w:rsidP="00FA1262">
            <w:pPr>
              <w:jc w:val="center"/>
              <w:rPr>
                <w:color w:val="000000"/>
                <w:sz w:val="16"/>
                <w:szCs w:val="16"/>
              </w:rPr>
            </w:pPr>
            <w:r w:rsidRPr="009403C6">
              <w:rPr>
                <w:color w:val="000000"/>
                <w:sz w:val="16"/>
                <w:szCs w:val="16"/>
              </w:rPr>
              <w:t>59,9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60BDC45" w14:textId="3787DFA3" w:rsidR="00350095" w:rsidRPr="009403C6" w:rsidRDefault="00FE2830" w:rsidP="00FA1262">
            <w:pPr>
              <w:jc w:val="center"/>
              <w:rPr>
                <w:color w:val="000000"/>
                <w:sz w:val="16"/>
                <w:szCs w:val="16"/>
              </w:rPr>
            </w:pPr>
            <w:r w:rsidRPr="009403C6">
              <w:rPr>
                <w:color w:val="000000"/>
                <w:sz w:val="16"/>
                <w:szCs w:val="16"/>
              </w:rPr>
              <w:t>74,44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00E0F45" w14:textId="729B3DD6" w:rsidR="00350095" w:rsidRPr="009403C6" w:rsidRDefault="00FE2830" w:rsidP="00FA1262">
            <w:pPr>
              <w:jc w:val="center"/>
              <w:rPr>
                <w:color w:val="000000"/>
                <w:sz w:val="16"/>
                <w:szCs w:val="16"/>
              </w:rPr>
            </w:pPr>
            <w:r w:rsidRPr="009403C6">
              <w:rPr>
                <w:color w:val="000000"/>
                <w:sz w:val="16"/>
                <w:szCs w:val="16"/>
              </w:rPr>
              <w:t>93,898</w:t>
            </w:r>
          </w:p>
        </w:tc>
      </w:tr>
      <w:tr w:rsidR="00350095" w:rsidRPr="009403C6" w14:paraId="6CA386D0" w14:textId="77777777" w:rsidTr="00E316B2">
        <w:trPr>
          <w:trHeight w:val="20"/>
        </w:trPr>
        <w:tc>
          <w:tcPr>
            <w:tcW w:w="2335" w:type="dxa"/>
            <w:vMerge/>
            <w:vAlign w:val="center"/>
          </w:tcPr>
          <w:p w14:paraId="4F493EEE" w14:textId="77777777" w:rsidR="00350095" w:rsidRPr="009403C6" w:rsidRDefault="00350095" w:rsidP="00FA1262">
            <w:pPr>
              <w:rPr>
                <w:rFonts w:cs="Times New Roman"/>
                <w:sz w:val="18"/>
                <w:szCs w:val="18"/>
              </w:rPr>
            </w:pPr>
          </w:p>
        </w:tc>
        <w:tc>
          <w:tcPr>
            <w:tcW w:w="10805" w:type="dxa"/>
            <w:gridSpan w:val="7"/>
            <w:shd w:val="clear" w:color="auto" w:fill="auto"/>
          </w:tcPr>
          <w:p w14:paraId="4800073A" w14:textId="77777777" w:rsidR="00350095" w:rsidRPr="009403C6" w:rsidRDefault="00350095" w:rsidP="00FA1262">
            <w:pPr>
              <w:rPr>
                <w:rFonts w:eastAsia="Arial" w:cs="Times New Roman"/>
                <w:sz w:val="18"/>
              </w:rPr>
            </w:pPr>
            <w:r w:rsidRPr="009403C6">
              <w:rPr>
                <w:rFonts w:eastAsia="Arial" w:cs="Times New Roman"/>
                <w:sz w:val="18"/>
              </w:rPr>
              <w:t>1.3.3 Number of people accessing non-financial assets:</w:t>
            </w:r>
          </w:p>
          <w:p w14:paraId="442222F2" w14:textId="77777777" w:rsidR="00350095" w:rsidRPr="009403C6" w:rsidRDefault="00350095" w:rsidP="00FA1262">
            <w:pPr>
              <w:jc w:val="center"/>
              <w:rPr>
                <w:rFonts w:cs="Times New Roman"/>
                <w:sz w:val="16"/>
                <w:szCs w:val="16"/>
              </w:rPr>
            </w:pPr>
            <w:r w:rsidRPr="009403C6">
              <w:rPr>
                <w:rFonts w:eastAsia="Arial" w:cs="Times New Roman"/>
                <w:i/>
                <w:iCs/>
                <w:sz w:val="16"/>
                <w:szCs w:val="21"/>
              </w:rPr>
              <w:t xml:space="preserve">                                                                                                                                                                                                              (UN Women, WFP)</w:t>
            </w:r>
          </w:p>
        </w:tc>
      </w:tr>
      <w:tr w:rsidR="00350095" w:rsidRPr="009403C6" w14:paraId="1F3CCCA5" w14:textId="77777777" w:rsidTr="00E84258">
        <w:trPr>
          <w:trHeight w:val="284"/>
        </w:trPr>
        <w:tc>
          <w:tcPr>
            <w:tcW w:w="2335" w:type="dxa"/>
            <w:vMerge/>
            <w:vAlign w:val="center"/>
          </w:tcPr>
          <w:p w14:paraId="5877BECA" w14:textId="77777777" w:rsidR="00350095" w:rsidRPr="009403C6" w:rsidRDefault="00350095" w:rsidP="00FA1262">
            <w:pPr>
              <w:rPr>
                <w:rFonts w:cs="Times New Roman"/>
                <w:sz w:val="18"/>
                <w:szCs w:val="18"/>
              </w:rPr>
            </w:pPr>
          </w:p>
        </w:tc>
        <w:tc>
          <w:tcPr>
            <w:tcW w:w="3600" w:type="dxa"/>
            <w:shd w:val="clear" w:color="auto" w:fill="auto"/>
            <w:vAlign w:val="center"/>
          </w:tcPr>
          <w:p w14:paraId="04DF3483" w14:textId="77777777" w:rsidR="00350095" w:rsidRPr="009403C6" w:rsidRDefault="00350095" w:rsidP="003E09BB">
            <w:pPr>
              <w:pStyle w:val="ListParagraph"/>
              <w:numPr>
                <w:ilvl w:val="0"/>
                <w:numId w:val="46"/>
              </w:numPr>
              <w:rPr>
                <w:rFonts w:ascii="Arial Nova" w:eastAsia="Arial" w:hAnsi="Arial Nova"/>
              </w:rPr>
            </w:pPr>
            <w:r w:rsidRPr="009403C6">
              <w:rPr>
                <w:rFonts w:ascii="Arial Nova" w:hAnsi="Arial Nova"/>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01EE3300" w14:textId="48A041D6" w:rsidR="00350095" w:rsidRPr="009403C6" w:rsidRDefault="00780BAC" w:rsidP="00FA1262">
            <w:pPr>
              <w:jc w:val="center"/>
              <w:rPr>
                <w:color w:val="000000"/>
                <w:sz w:val="16"/>
                <w:szCs w:val="16"/>
              </w:rPr>
            </w:pPr>
            <w:r w:rsidRPr="009403C6">
              <w:rPr>
                <w:color w:val="000000"/>
                <w:sz w:val="16"/>
                <w:szCs w:val="16"/>
              </w:rPr>
              <w:t>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273D53" w14:textId="470A9BC3" w:rsidR="00350095" w:rsidRPr="009403C6" w:rsidRDefault="00780BAC" w:rsidP="00FA1262">
            <w:pPr>
              <w:jc w:val="center"/>
              <w:rPr>
                <w:color w:val="000000"/>
                <w:sz w:val="16"/>
                <w:szCs w:val="16"/>
              </w:rPr>
            </w:pPr>
            <w:r w:rsidRPr="009403C6">
              <w:rPr>
                <w:color w:val="000000"/>
                <w:sz w:val="16"/>
                <w:szCs w:val="16"/>
              </w:rPr>
              <w:t>339,08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E686715" w14:textId="7D066CB1" w:rsidR="00350095" w:rsidRPr="009403C6" w:rsidRDefault="00780BAC" w:rsidP="00FA1262">
            <w:pPr>
              <w:jc w:val="center"/>
              <w:rPr>
                <w:color w:val="000000"/>
                <w:sz w:val="16"/>
                <w:szCs w:val="16"/>
              </w:rPr>
            </w:pPr>
            <w:r w:rsidRPr="009403C6">
              <w:rPr>
                <w:color w:val="000000"/>
                <w:sz w:val="16"/>
                <w:szCs w:val="16"/>
              </w:rPr>
              <w:t>531,97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6475783" w14:textId="7A84AEDE" w:rsidR="00350095" w:rsidRPr="009403C6" w:rsidRDefault="00780BAC" w:rsidP="00FA1262">
            <w:pPr>
              <w:jc w:val="center"/>
              <w:rPr>
                <w:color w:val="000000"/>
                <w:sz w:val="16"/>
                <w:szCs w:val="16"/>
              </w:rPr>
            </w:pPr>
            <w:r w:rsidRPr="009403C6">
              <w:rPr>
                <w:color w:val="000000"/>
                <w:sz w:val="16"/>
                <w:szCs w:val="16"/>
              </w:rPr>
              <w:t>698,54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9F50FFC" w14:textId="4F35827E" w:rsidR="00350095" w:rsidRPr="009403C6" w:rsidRDefault="00780BAC" w:rsidP="00FA1262">
            <w:pPr>
              <w:jc w:val="center"/>
              <w:rPr>
                <w:color w:val="000000"/>
                <w:sz w:val="16"/>
                <w:szCs w:val="16"/>
              </w:rPr>
            </w:pPr>
            <w:r w:rsidRPr="009403C6">
              <w:rPr>
                <w:color w:val="000000"/>
                <w:sz w:val="16"/>
                <w:szCs w:val="16"/>
              </w:rPr>
              <w:t>810,48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97316C2" w14:textId="52DC01C0" w:rsidR="00350095" w:rsidRPr="009403C6" w:rsidRDefault="00780BAC" w:rsidP="00FA1262">
            <w:pPr>
              <w:jc w:val="center"/>
              <w:rPr>
                <w:color w:val="000000"/>
                <w:sz w:val="16"/>
                <w:szCs w:val="16"/>
              </w:rPr>
            </w:pPr>
            <w:r w:rsidRPr="009403C6">
              <w:rPr>
                <w:color w:val="000000"/>
                <w:sz w:val="16"/>
                <w:szCs w:val="16"/>
              </w:rPr>
              <w:t>943,472</w:t>
            </w:r>
          </w:p>
        </w:tc>
      </w:tr>
      <w:tr w:rsidR="00350095" w:rsidRPr="009403C6" w14:paraId="77989A51" w14:textId="77777777" w:rsidTr="00E84258">
        <w:trPr>
          <w:trHeight w:val="284"/>
        </w:trPr>
        <w:tc>
          <w:tcPr>
            <w:tcW w:w="2335" w:type="dxa"/>
            <w:vMerge/>
            <w:vAlign w:val="center"/>
          </w:tcPr>
          <w:p w14:paraId="7A83AA4F" w14:textId="77777777" w:rsidR="00350095" w:rsidRPr="009403C6" w:rsidRDefault="00350095" w:rsidP="00FA1262">
            <w:pPr>
              <w:rPr>
                <w:rFonts w:cs="Times New Roman"/>
                <w:sz w:val="18"/>
                <w:szCs w:val="18"/>
              </w:rPr>
            </w:pPr>
          </w:p>
        </w:tc>
        <w:tc>
          <w:tcPr>
            <w:tcW w:w="3600" w:type="dxa"/>
            <w:shd w:val="clear" w:color="auto" w:fill="auto"/>
            <w:vAlign w:val="center"/>
          </w:tcPr>
          <w:p w14:paraId="282986C5" w14:textId="77777777" w:rsidR="00350095" w:rsidRPr="009403C6" w:rsidRDefault="00350095" w:rsidP="003E09BB">
            <w:pPr>
              <w:pStyle w:val="ListParagraph"/>
              <w:numPr>
                <w:ilvl w:val="0"/>
                <w:numId w:val="46"/>
              </w:numPr>
              <w:rPr>
                <w:rFonts w:ascii="Arial Nova" w:eastAsia="Arial" w:hAnsi="Arial Nova"/>
              </w:rPr>
            </w:pPr>
            <w:r w:rsidRPr="009403C6">
              <w:rPr>
                <w:rFonts w:ascii="Arial Nova" w:hAnsi="Arial Nova"/>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5C2406F6" w14:textId="5D3C04C1" w:rsidR="00350095" w:rsidRPr="009403C6" w:rsidRDefault="00780BAC" w:rsidP="00FA1262">
            <w:pPr>
              <w:jc w:val="center"/>
              <w:rPr>
                <w:color w:val="000000"/>
                <w:sz w:val="16"/>
                <w:szCs w:val="16"/>
              </w:rPr>
            </w:pPr>
            <w:r w:rsidRPr="009403C6">
              <w:rPr>
                <w:color w:val="000000"/>
                <w:sz w:val="16"/>
                <w:szCs w:val="16"/>
              </w:rPr>
              <w:t>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D2BEB93" w14:textId="628F506E" w:rsidR="00350095" w:rsidRPr="009403C6" w:rsidRDefault="00780BAC" w:rsidP="00FA1262">
            <w:pPr>
              <w:jc w:val="center"/>
              <w:rPr>
                <w:color w:val="000000"/>
                <w:sz w:val="16"/>
                <w:szCs w:val="16"/>
              </w:rPr>
            </w:pPr>
            <w:r w:rsidRPr="009403C6">
              <w:rPr>
                <w:color w:val="000000"/>
                <w:sz w:val="16"/>
                <w:szCs w:val="16"/>
              </w:rPr>
              <w:t>328,68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F948EF" w14:textId="2F0D7084" w:rsidR="00350095" w:rsidRPr="009403C6" w:rsidRDefault="00780BAC" w:rsidP="00FA1262">
            <w:pPr>
              <w:jc w:val="center"/>
              <w:rPr>
                <w:color w:val="000000"/>
                <w:sz w:val="16"/>
                <w:szCs w:val="16"/>
              </w:rPr>
            </w:pPr>
            <w:r w:rsidRPr="009403C6">
              <w:rPr>
                <w:color w:val="000000"/>
                <w:sz w:val="16"/>
                <w:szCs w:val="16"/>
              </w:rPr>
              <w:t>624,52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E6FCD45" w14:textId="31A248A7" w:rsidR="00350095" w:rsidRPr="009403C6" w:rsidRDefault="00780BAC" w:rsidP="00FA1262">
            <w:pPr>
              <w:jc w:val="center"/>
              <w:rPr>
                <w:color w:val="000000"/>
                <w:sz w:val="16"/>
                <w:szCs w:val="16"/>
              </w:rPr>
            </w:pPr>
            <w:r w:rsidRPr="009403C6">
              <w:rPr>
                <w:color w:val="000000"/>
                <w:sz w:val="16"/>
                <w:szCs w:val="16"/>
              </w:rPr>
              <w:t>836,57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2229EBE" w14:textId="39C9FA32" w:rsidR="00350095" w:rsidRPr="009403C6" w:rsidRDefault="00780BAC" w:rsidP="00FA1262">
            <w:pPr>
              <w:jc w:val="center"/>
              <w:rPr>
                <w:color w:val="000000"/>
                <w:sz w:val="16"/>
                <w:szCs w:val="16"/>
              </w:rPr>
            </w:pPr>
            <w:r w:rsidRPr="009403C6">
              <w:rPr>
                <w:color w:val="000000"/>
                <w:sz w:val="16"/>
                <w:szCs w:val="16"/>
              </w:rPr>
              <w:t>997,15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530AE39" w14:textId="14902D9A" w:rsidR="00350095" w:rsidRPr="009403C6" w:rsidRDefault="00780BAC" w:rsidP="00FA1262">
            <w:pPr>
              <w:jc w:val="center"/>
              <w:rPr>
                <w:color w:val="000000"/>
                <w:sz w:val="16"/>
                <w:szCs w:val="16"/>
              </w:rPr>
            </w:pPr>
            <w:r w:rsidRPr="009403C6">
              <w:rPr>
                <w:color w:val="000000"/>
                <w:sz w:val="16"/>
                <w:szCs w:val="16"/>
              </w:rPr>
              <w:t>1,174,366</w:t>
            </w:r>
          </w:p>
        </w:tc>
      </w:tr>
      <w:tr w:rsidR="00350095" w:rsidRPr="009403C6" w14:paraId="47E53288" w14:textId="77777777" w:rsidTr="00E84258">
        <w:trPr>
          <w:trHeight w:val="284"/>
        </w:trPr>
        <w:tc>
          <w:tcPr>
            <w:tcW w:w="2335" w:type="dxa"/>
            <w:vMerge/>
            <w:vAlign w:val="center"/>
          </w:tcPr>
          <w:p w14:paraId="34651EEC" w14:textId="77777777" w:rsidR="00350095" w:rsidRPr="009403C6" w:rsidRDefault="00350095" w:rsidP="00FA1262">
            <w:pPr>
              <w:rPr>
                <w:rFonts w:cs="Times New Roman"/>
                <w:sz w:val="18"/>
                <w:szCs w:val="18"/>
              </w:rPr>
            </w:pPr>
          </w:p>
        </w:tc>
        <w:tc>
          <w:tcPr>
            <w:tcW w:w="3600" w:type="dxa"/>
            <w:shd w:val="clear" w:color="auto" w:fill="auto"/>
            <w:vAlign w:val="center"/>
          </w:tcPr>
          <w:p w14:paraId="26600333" w14:textId="77777777" w:rsidR="00350095" w:rsidRPr="009403C6" w:rsidRDefault="00350095" w:rsidP="003E09BB">
            <w:pPr>
              <w:pStyle w:val="ListParagraph"/>
              <w:numPr>
                <w:ilvl w:val="0"/>
                <w:numId w:val="46"/>
              </w:numPr>
              <w:rPr>
                <w:rFonts w:ascii="Arial Nova" w:eastAsia="Arial" w:hAnsi="Arial Nova"/>
              </w:rPr>
            </w:pPr>
            <w:r w:rsidRPr="009403C6">
              <w:rPr>
                <w:rFonts w:ascii="Arial Nova" w:hAnsi="Arial Nova"/>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4C678F99" w14:textId="7A3233D3" w:rsidR="00350095" w:rsidRPr="009403C6" w:rsidRDefault="00780BAC"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FCB2C7" w14:textId="72FB1F68" w:rsidR="00350095" w:rsidRPr="009403C6" w:rsidRDefault="00780BAC" w:rsidP="00FA1262">
            <w:pPr>
              <w:jc w:val="center"/>
              <w:rPr>
                <w:color w:val="000000"/>
                <w:sz w:val="16"/>
                <w:szCs w:val="16"/>
              </w:rPr>
            </w:pPr>
            <w:r w:rsidRPr="009403C6">
              <w:rPr>
                <w:color w:val="000000"/>
                <w:sz w:val="16"/>
                <w:szCs w:val="16"/>
              </w:rPr>
              <w:t>49,5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636018" w14:textId="26F0DF6E" w:rsidR="00350095" w:rsidRPr="009403C6" w:rsidRDefault="00780BAC" w:rsidP="00FA1262">
            <w:pPr>
              <w:jc w:val="center"/>
              <w:rPr>
                <w:color w:val="000000"/>
                <w:sz w:val="16"/>
                <w:szCs w:val="16"/>
              </w:rPr>
            </w:pPr>
            <w:r w:rsidRPr="009403C6">
              <w:rPr>
                <w:color w:val="000000"/>
                <w:sz w:val="16"/>
                <w:szCs w:val="16"/>
              </w:rPr>
              <w:t>49,9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76A76D3" w14:textId="01B8422D" w:rsidR="00350095" w:rsidRPr="009403C6" w:rsidRDefault="00780BAC" w:rsidP="00FA1262">
            <w:pPr>
              <w:jc w:val="center"/>
              <w:rPr>
                <w:color w:val="000000"/>
                <w:sz w:val="16"/>
                <w:szCs w:val="16"/>
              </w:rPr>
            </w:pPr>
            <w:r w:rsidRPr="009403C6">
              <w:rPr>
                <w:color w:val="000000"/>
                <w:sz w:val="16"/>
                <w:szCs w:val="16"/>
              </w:rPr>
              <w:t>49,9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A5D4B07" w14:textId="14CF6934" w:rsidR="00350095" w:rsidRPr="009403C6" w:rsidRDefault="00780BAC" w:rsidP="00FA1262">
            <w:pPr>
              <w:jc w:val="center"/>
              <w:rPr>
                <w:color w:val="000000"/>
                <w:sz w:val="16"/>
                <w:szCs w:val="16"/>
              </w:rPr>
            </w:pPr>
            <w:r w:rsidRPr="009403C6">
              <w:rPr>
                <w:color w:val="000000"/>
                <w:sz w:val="16"/>
                <w:szCs w:val="16"/>
              </w:rPr>
              <w:t>49,92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814253B" w14:textId="7403B3DA" w:rsidR="00350095" w:rsidRPr="009403C6" w:rsidRDefault="00780BAC" w:rsidP="00FA1262">
            <w:pPr>
              <w:jc w:val="center"/>
              <w:rPr>
                <w:color w:val="000000"/>
                <w:sz w:val="16"/>
                <w:szCs w:val="16"/>
              </w:rPr>
            </w:pPr>
            <w:r w:rsidRPr="009403C6">
              <w:rPr>
                <w:color w:val="000000"/>
                <w:sz w:val="16"/>
                <w:szCs w:val="16"/>
              </w:rPr>
              <w:t>50,323</w:t>
            </w:r>
          </w:p>
        </w:tc>
      </w:tr>
      <w:tr w:rsidR="00350095" w:rsidRPr="009403C6" w14:paraId="7E2BF404" w14:textId="77777777" w:rsidTr="00E84258">
        <w:trPr>
          <w:trHeight w:val="284"/>
        </w:trPr>
        <w:tc>
          <w:tcPr>
            <w:tcW w:w="2335" w:type="dxa"/>
            <w:vMerge/>
            <w:vAlign w:val="center"/>
          </w:tcPr>
          <w:p w14:paraId="3ED06D0A" w14:textId="77777777" w:rsidR="00350095" w:rsidRPr="009403C6" w:rsidRDefault="00350095" w:rsidP="00FA1262">
            <w:pPr>
              <w:rPr>
                <w:rFonts w:cs="Times New Roman"/>
                <w:sz w:val="18"/>
                <w:szCs w:val="18"/>
              </w:rPr>
            </w:pPr>
          </w:p>
        </w:tc>
        <w:tc>
          <w:tcPr>
            <w:tcW w:w="3600" w:type="dxa"/>
            <w:shd w:val="clear" w:color="auto" w:fill="auto"/>
            <w:vAlign w:val="center"/>
          </w:tcPr>
          <w:p w14:paraId="5CF3E61B" w14:textId="77777777" w:rsidR="00350095" w:rsidRPr="009403C6" w:rsidRDefault="00350095" w:rsidP="003E09BB">
            <w:pPr>
              <w:pStyle w:val="ListParagraph"/>
              <w:numPr>
                <w:ilvl w:val="0"/>
                <w:numId w:val="46"/>
              </w:numPr>
              <w:rPr>
                <w:rFonts w:ascii="Arial Nova" w:eastAsia="Arial" w:hAnsi="Arial Nova"/>
              </w:rPr>
            </w:pPr>
            <w:r w:rsidRPr="009403C6">
              <w:rPr>
                <w:rFonts w:ascii="Arial Nova" w:eastAsia="Arial" w:hAnsi="Arial Nova"/>
                <w:szCs w:val="18"/>
              </w:rPr>
              <w:t>Poor (income measure)</w:t>
            </w:r>
          </w:p>
        </w:tc>
        <w:tc>
          <w:tcPr>
            <w:tcW w:w="900" w:type="dxa"/>
            <w:tcBorders>
              <w:top w:val="single" w:sz="4" w:space="0" w:color="auto"/>
              <w:left w:val="nil"/>
              <w:bottom w:val="single" w:sz="4" w:space="0" w:color="auto"/>
              <w:right w:val="single" w:sz="4" w:space="0" w:color="auto"/>
            </w:tcBorders>
            <w:shd w:val="clear" w:color="auto" w:fill="auto"/>
            <w:vAlign w:val="center"/>
          </w:tcPr>
          <w:p w14:paraId="13CF92F8" w14:textId="4D17995F" w:rsidR="00350095" w:rsidRPr="009403C6" w:rsidRDefault="00780BAC"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D4602EC" w14:textId="1D63B000" w:rsidR="00350095" w:rsidRPr="009403C6" w:rsidRDefault="00780BAC" w:rsidP="00FA1262">
            <w:pPr>
              <w:jc w:val="center"/>
              <w:rPr>
                <w:color w:val="000000"/>
                <w:sz w:val="16"/>
                <w:szCs w:val="16"/>
              </w:rPr>
            </w:pPr>
            <w:r w:rsidRPr="009403C6">
              <w:rPr>
                <w:color w:val="000000"/>
                <w:sz w:val="16"/>
                <w:szCs w:val="16"/>
              </w:rPr>
              <w:t>17,40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EACE82" w14:textId="1463A55A" w:rsidR="00350095" w:rsidRPr="009403C6" w:rsidRDefault="00780BAC" w:rsidP="00FA1262">
            <w:pPr>
              <w:jc w:val="center"/>
              <w:rPr>
                <w:color w:val="000000"/>
                <w:sz w:val="16"/>
                <w:szCs w:val="16"/>
              </w:rPr>
            </w:pPr>
            <w:r w:rsidRPr="009403C6">
              <w:rPr>
                <w:color w:val="000000"/>
                <w:sz w:val="16"/>
                <w:szCs w:val="16"/>
              </w:rPr>
              <w:t>85,7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012299" w14:textId="4DCB2DC2" w:rsidR="00350095" w:rsidRPr="009403C6" w:rsidRDefault="00780BAC" w:rsidP="00FA1262">
            <w:pPr>
              <w:jc w:val="center"/>
              <w:rPr>
                <w:color w:val="000000"/>
                <w:sz w:val="16"/>
                <w:szCs w:val="16"/>
              </w:rPr>
            </w:pPr>
            <w:r w:rsidRPr="009403C6">
              <w:rPr>
                <w:color w:val="000000"/>
                <w:sz w:val="16"/>
                <w:szCs w:val="16"/>
              </w:rPr>
              <w:t>94,1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E992B75" w14:textId="06A750EF" w:rsidR="00350095" w:rsidRPr="009403C6" w:rsidRDefault="00780BAC" w:rsidP="00FA1262">
            <w:pPr>
              <w:jc w:val="center"/>
              <w:rPr>
                <w:color w:val="000000"/>
                <w:sz w:val="16"/>
                <w:szCs w:val="16"/>
              </w:rPr>
            </w:pPr>
            <w:r w:rsidRPr="009403C6">
              <w:rPr>
                <w:color w:val="000000"/>
                <w:sz w:val="16"/>
                <w:szCs w:val="16"/>
              </w:rPr>
              <w:t>103,02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5252C95" w14:textId="5BD8920D" w:rsidR="00350095" w:rsidRPr="009403C6" w:rsidRDefault="00780BAC" w:rsidP="00FA1262">
            <w:pPr>
              <w:jc w:val="center"/>
              <w:rPr>
                <w:color w:val="000000"/>
                <w:sz w:val="16"/>
                <w:szCs w:val="16"/>
              </w:rPr>
            </w:pPr>
            <w:r w:rsidRPr="009403C6">
              <w:rPr>
                <w:color w:val="000000"/>
                <w:sz w:val="16"/>
                <w:szCs w:val="16"/>
              </w:rPr>
              <w:t>112,576</w:t>
            </w:r>
          </w:p>
        </w:tc>
      </w:tr>
      <w:tr w:rsidR="00350095" w:rsidRPr="009403C6" w14:paraId="3947167A" w14:textId="77777777" w:rsidTr="00E84258">
        <w:trPr>
          <w:trHeight w:val="284"/>
        </w:trPr>
        <w:tc>
          <w:tcPr>
            <w:tcW w:w="2335" w:type="dxa"/>
            <w:vMerge/>
            <w:vAlign w:val="center"/>
          </w:tcPr>
          <w:p w14:paraId="773D3DE1" w14:textId="77777777" w:rsidR="00350095" w:rsidRPr="009403C6" w:rsidRDefault="00350095" w:rsidP="00FA1262">
            <w:pPr>
              <w:rPr>
                <w:rFonts w:cs="Times New Roman"/>
                <w:sz w:val="18"/>
                <w:szCs w:val="18"/>
              </w:rPr>
            </w:pPr>
          </w:p>
        </w:tc>
        <w:tc>
          <w:tcPr>
            <w:tcW w:w="3600" w:type="dxa"/>
            <w:shd w:val="clear" w:color="auto" w:fill="auto"/>
            <w:vAlign w:val="center"/>
          </w:tcPr>
          <w:p w14:paraId="037BC778" w14:textId="77777777" w:rsidR="00350095" w:rsidRPr="009403C6" w:rsidRDefault="00350095" w:rsidP="003E09BB">
            <w:pPr>
              <w:pStyle w:val="ListParagraph"/>
              <w:numPr>
                <w:ilvl w:val="0"/>
                <w:numId w:val="46"/>
              </w:numPr>
              <w:rPr>
                <w:rFonts w:ascii="Arial Nova" w:eastAsia="Arial" w:hAnsi="Arial Nova"/>
              </w:rPr>
            </w:pPr>
            <w:r w:rsidRPr="009403C6">
              <w:rPr>
                <w:rFonts w:ascii="Arial Nova" w:hAnsi="Arial Nova"/>
                <w:szCs w:val="18"/>
              </w:rPr>
              <w:t>Informal sector workers</w:t>
            </w:r>
          </w:p>
        </w:tc>
        <w:tc>
          <w:tcPr>
            <w:tcW w:w="900" w:type="dxa"/>
            <w:tcBorders>
              <w:top w:val="single" w:sz="4" w:space="0" w:color="auto"/>
              <w:left w:val="nil"/>
              <w:bottom w:val="single" w:sz="4" w:space="0" w:color="auto"/>
              <w:right w:val="single" w:sz="4" w:space="0" w:color="auto"/>
            </w:tcBorders>
            <w:shd w:val="clear" w:color="auto" w:fill="auto"/>
            <w:vAlign w:val="center"/>
          </w:tcPr>
          <w:p w14:paraId="3E9FFB45" w14:textId="1E67E387" w:rsidR="00350095" w:rsidRPr="009403C6" w:rsidRDefault="00780BAC"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A775425" w14:textId="12906D9D" w:rsidR="00350095" w:rsidRPr="009403C6" w:rsidRDefault="00780BAC" w:rsidP="00FA1262">
            <w:pPr>
              <w:jc w:val="center"/>
              <w:rPr>
                <w:color w:val="000000"/>
                <w:sz w:val="16"/>
                <w:szCs w:val="16"/>
              </w:rPr>
            </w:pPr>
            <w:r w:rsidRPr="009403C6">
              <w:rPr>
                <w:color w:val="000000"/>
                <w:sz w:val="16"/>
                <w:szCs w:val="16"/>
              </w:rPr>
              <w:t>117,30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EE3CD41" w14:textId="49C9E305" w:rsidR="00350095" w:rsidRPr="009403C6" w:rsidRDefault="00780BAC" w:rsidP="00FA1262">
            <w:pPr>
              <w:jc w:val="center"/>
              <w:rPr>
                <w:color w:val="000000"/>
                <w:sz w:val="16"/>
                <w:szCs w:val="16"/>
              </w:rPr>
            </w:pPr>
            <w:r w:rsidRPr="009403C6">
              <w:rPr>
                <w:color w:val="000000"/>
                <w:sz w:val="16"/>
                <w:szCs w:val="16"/>
              </w:rPr>
              <w:t>125,47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4463132" w14:textId="61171F7D" w:rsidR="00350095" w:rsidRPr="009403C6" w:rsidRDefault="00780BAC" w:rsidP="00FA1262">
            <w:pPr>
              <w:jc w:val="center"/>
              <w:rPr>
                <w:color w:val="000000"/>
                <w:sz w:val="16"/>
                <w:szCs w:val="16"/>
              </w:rPr>
            </w:pPr>
            <w:r w:rsidRPr="009403C6">
              <w:rPr>
                <w:color w:val="000000"/>
                <w:sz w:val="16"/>
                <w:szCs w:val="16"/>
              </w:rPr>
              <w:t>128,09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3DA2B4D" w14:textId="4F1FF519" w:rsidR="00350095" w:rsidRPr="009403C6" w:rsidRDefault="00780BAC" w:rsidP="00FA1262">
            <w:pPr>
              <w:jc w:val="center"/>
              <w:rPr>
                <w:color w:val="000000"/>
                <w:sz w:val="16"/>
                <w:szCs w:val="16"/>
              </w:rPr>
            </w:pPr>
            <w:r w:rsidRPr="009403C6">
              <w:rPr>
                <w:color w:val="000000"/>
                <w:sz w:val="16"/>
                <w:szCs w:val="16"/>
              </w:rPr>
              <w:t>130,66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3BBDE2B" w14:textId="180A8F22" w:rsidR="00350095" w:rsidRPr="009403C6" w:rsidRDefault="00780BAC" w:rsidP="00FA1262">
            <w:pPr>
              <w:jc w:val="center"/>
              <w:rPr>
                <w:color w:val="000000"/>
                <w:sz w:val="16"/>
                <w:szCs w:val="16"/>
              </w:rPr>
            </w:pPr>
            <w:r w:rsidRPr="009403C6">
              <w:rPr>
                <w:color w:val="000000"/>
                <w:sz w:val="16"/>
                <w:szCs w:val="16"/>
              </w:rPr>
              <w:t>133,225</w:t>
            </w:r>
          </w:p>
        </w:tc>
      </w:tr>
      <w:tr w:rsidR="00350095" w:rsidRPr="009403C6" w14:paraId="7951E147" w14:textId="77777777" w:rsidTr="00E84258">
        <w:trPr>
          <w:trHeight w:val="284"/>
        </w:trPr>
        <w:tc>
          <w:tcPr>
            <w:tcW w:w="2335" w:type="dxa"/>
            <w:vMerge/>
            <w:vAlign w:val="center"/>
          </w:tcPr>
          <w:p w14:paraId="77360DA6" w14:textId="77777777" w:rsidR="00350095" w:rsidRPr="009403C6" w:rsidRDefault="00350095" w:rsidP="00FA1262">
            <w:pPr>
              <w:rPr>
                <w:rFonts w:cs="Times New Roman"/>
                <w:sz w:val="18"/>
                <w:szCs w:val="18"/>
              </w:rPr>
            </w:pPr>
          </w:p>
        </w:tc>
        <w:tc>
          <w:tcPr>
            <w:tcW w:w="3600" w:type="dxa"/>
            <w:shd w:val="clear" w:color="auto" w:fill="auto"/>
            <w:vAlign w:val="center"/>
          </w:tcPr>
          <w:p w14:paraId="6FB69682" w14:textId="77777777" w:rsidR="00350095" w:rsidRPr="009403C6" w:rsidRDefault="00350095" w:rsidP="003E09BB">
            <w:pPr>
              <w:pStyle w:val="ListParagraph"/>
              <w:numPr>
                <w:ilvl w:val="0"/>
                <w:numId w:val="46"/>
              </w:numPr>
              <w:rPr>
                <w:rFonts w:ascii="Arial Nova" w:eastAsia="Arial" w:hAnsi="Arial Nova"/>
              </w:rPr>
            </w:pPr>
            <w:r w:rsidRPr="009403C6">
              <w:rPr>
                <w:rFonts w:ascii="Arial Nova" w:eastAsia="Arial" w:hAnsi="Arial Nova"/>
                <w:szCs w:val="18"/>
              </w:rPr>
              <w:t>Youth</w:t>
            </w:r>
          </w:p>
        </w:tc>
        <w:tc>
          <w:tcPr>
            <w:tcW w:w="900" w:type="dxa"/>
            <w:tcBorders>
              <w:top w:val="single" w:sz="4" w:space="0" w:color="auto"/>
              <w:left w:val="nil"/>
              <w:bottom w:val="single" w:sz="4" w:space="0" w:color="auto"/>
              <w:right w:val="single" w:sz="4" w:space="0" w:color="auto"/>
            </w:tcBorders>
            <w:shd w:val="clear" w:color="auto" w:fill="auto"/>
            <w:vAlign w:val="center"/>
          </w:tcPr>
          <w:p w14:paraId="4AB8E725" w14:textId="6821D707" w:rsidR="00350095" w:rsidRPr="009403C6" w:rsidRDefault="00780BAC"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2886244" w14:textId="754312EA" w:rsidR="00350095" w:rsidRPr="009403C6" w:rsidRDefault="00780BAC" w:rsidP="00FA1262">
            <w:pPr>
              <w:jc w:val="center"/>
              <w:rPr>
                <w:color w:val="000000"/>
                <w:sz w:val="16"/>
                <w:szCs w:val="16"/>
              </w:rPr>
            </w:pPr>
            <w:r w:rsidRPr="009403C6">
              <w:rPr>
                <w:color w:val="000000"/>
                <w:sz w:val="16"/>
                <w:szCs w:val="16"/>
              </w:rPr>
              <w:t>38,6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52E8CCA" w14:textId="29398003" w:rsidR="00350095" w:rsidRPr="009403C6" w:rsidRDefault="00780BAC" w:rsidP="00FA1262">
            <w:pPr>
              <w:jc w:val="center"/>
              <w:rPr>
                <w:color w:val="000000"/>
                <w:sz w:val="16"/>
                <w:szCs w:val="16"/>
              </w:rPr>
            </w:pPr>
            <w:r w:rsidRPr="009403C6">
              <w:rPr>
                <w:color w:val="000000"/>
                <w:sz w:val="16"/>
                <w:szCs w:val="16"/>
              </w:rPr>
              <w:t>87,0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DC032A" w14:textId="1DF0C73D" w:rsidR="00350095" w:rsidRPr="009403C6" w:rsidRDefault="00780BAC" w:rsidP="00FA1262">
            <w:pPr>
              <w:jc w:val="center"/>
              <w:rPr>
                <w:color w:val="000000"/>
                <w:sz w:val="16"/>
                <w:szCs w:val="16"/>
              </w:rPr>
            </w:pPr>
            <w:r w:rsidRPr="009403C6">
              <w:rPr>
                <w:color w:val="000000"/>
                <w:sz w:val="16"/>
                <w:szCs w:val="16"/>
              </w:rPr>
              <w:t>219,2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723DAB" w14:textId="391821F6" w:rsidR="00350095" w:rsidRPr="009403C6" w:rsidRDefault="00780BAC" w:rsidP="00FA1262">
            <w:pPr>
              <w:jc w:val="center"/>
              <w:rPr>
                <w:color w:val="000000"/>
                <w:sz w:val="16"/>
                <w:szCs w:val="16"/>
              </w:rPr>
            </w:pPr>
            <w:r w:rsidRPr="009403C6">
              <w:rPr>
                <w:color w:val="000000"/>
                <w:sz w:val="16"/>
                <w:szCs w:val="16"/>
              </w:rPr>
              <w:t>286,36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DB4BA09" w14:textId="6DDBBA0C" w:rsidR="00350095" w:rsidRPr="009403C6" w:rsidRDefault="00780BAC" w:rsidP="00FA1262">
            <w:pPr>
              <w:jc w:val="center"/>
              <w:rPr>
                <w:color w:val="000000"/>
                <w:sz w:val="16"/>
                <w:szCs w:val="16"/>
              </w:rPr>
            </w:pPr>
            <w:r w:rsidRPr="009403C6">
              <w:rPr>
                <w:color w:val="000000"/>
                <w:sz w:val="16"/>
                <w:szCs w:val="16"/>
              </w:rPr>
              <w:t>369,310</w:t>
            </w:r>
          </w:p>
        </w:tc>
      </w:tr>
      <w:tr w:rsidR="00350095" w:rsidRPr="009403C6" w14:paraId="423BEE56" w14:textId="77777777" w:rsidTr="00E84258">
        <w:trPr>
          <w:trHeight w:val="284"/>
        </w:trPr>
        <w:tc>
          <w:tcPr>
            <w:tcW w:w="2335" w:type="dxa"/>
            <w:vMerge/>
            <w:vAlign w:val="center"/>
          </w:tcPr>
          <w:p w14:paraId="553C6437" w14:textId="77777777" w:rsidR="00350095" w:rsidRPr="009403C6" w:rsidRDefault="00350095" w:rsidP="00FA1262">
            <w:pPr>
              <w:rPr>
                <w:rFonts w:cs="Times New Roman"/>
                <w:sz w:val="18"/>
                <w:szCs w:val="18"/>
              </w:rPr>
            </w:pPr>
          </w:p>
        </w:tc>
        <w:tc>
          <w:tcPr>
            <w:tcW w:w="3600" w:type="dxa"/>
            <w:shd w:val="clear" w:color="auto" w:fill="auto"/>
            <w:vAlign w:val="center"/>
          </w:tcPr>
          <w:p w14:paraId="08DD82E7" w14:textId="77777777" w:rsidR="00350095" w:rsidRPr="009403C6" w:rsidRDefault="00350095" w:rsidP="003E09BB">
            <w:pPr>
              <w:pStyle w:val="ListParagraph"/>
              <w:numPr>
                <w:ilvl w:val="0"/>
                <w:numId w:val="46"/>
              </w:numPr>
              <w:rPr>
                <w:rFonts w:ascii="Arial Nova" w:eastAsia="Arial" w:hAnsi="Arial Nova"/>
              </w:rPr>
            </w:pPr>
            <w:r w:rsidRPr="009403C6">
              <w:rPr>
                <w:rFonts w:ascii="Arial Nova" w:eastAsia="Arial" w:hAnsi="Arial Nova"/>
                <w:szCs w:val="18"/>
              </w:rPr>
              <w:t>Persons with disabil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34F38121" w14:textId="217D5CD7" w:rsidR="00350095" w:rsidRPr="009403C6" w:rsidRDefault="00780BAC"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CADA514" w14:textId="615F6EF5" w:rsidR="00350095" w:rsidRPr="009403C6" w:rsidRDefault="00780BAC" w:rsidP="00FA1262">
            <w:pPr>
              <w:jc w:val="center"/>
              <w:rPr>
                <w:color w:val="000000"/>
                <w:sz w:val="16"/>
                <w:szCs w:val="16"/>
              </w:rPr>
            </w:pPr>
            <w:r w:rsidRPr="009403C6">
              <w:rPr>
                <w:color w:val="000000"/>
                <w:sz w:val="16"/>
                <w:szCs w:val="16"/>
              </w:rPr>
              <w:t>2,58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CA2E528" w14:textId="25309874" w:rsidR="00350095" w:rsidRPr="009403C6" w:rsidRDefault="00780BAC" w:rsidP="00FA1262">
            <w:pPr>
              <w:jc w:val="center"/>
              <w:rPr>
                <w:color w:val="000000"/>
                <w:sz w:val="16"/>
                <w:szCs w:val="16"/>
              </w:rPr>
            </w:pPr>
            <w:r w:rsidRPr="009403C6">
              <w:rPr>
                <w:color w:val="000000"/>
                <w:sz w:val="16"/>
                <w:szCs w:val="16"/>
              </w:rPr>
              <w:t>4,3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03DF0CC" w14:textId="54555FC0" w:rsidR="00350095" w:rsidRPr="009403C6" w:rsidRDefault="00780BAC" w:rsidP="00FA1262">
            <w:pPr>
              <w:jc w:val="center"/>
              <w:rPr>
                <w:color w:val="000000"/>
                <w:sz w:val="16"/>
                <w:szCs w:val="16"/>
              </w:rPr>
            </w:pPr>
            <w:r w:rsidRPr="009403C6">
              <w:rPr>
                <w:color w:val="000000"/>
                <w:sz w:val="16"/>
                <w:szCs w:val="16"/>
              </w:rPr>
              <w:t>6,26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4B7D9A" w14:textId="6A4718C5" w:rsidR="00350095" w:rsidRPr="009403C6" w:rsidRDefault="00780BAC" w:rsidP="00FA1262">
            <w:pPr>
              <w:jc w:val="center"/>
              <w:rPr>
                <w:color w:val="000000"/>
                <w:sz w:val="16"/>
                <w:szCs w:val="16"/>
              </w:rPr>
            </w:pPr>
            <w:r w:rsidRPr="009403C6">
              <w:rPr>
                <w:color w:val="000000"/>
                <w:sz w:val="16"/>
                <w:szCs w:val="16"/>
              </w:rPr>
              <w:t>7,56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21E5F53" w14:textId="448E3D78" w:rsidR="00350095" w:rsidRPr="009403C6" w:rsidRDefault="00780BAC" w:rsidP="00FA1262">
            <w:pPr>
              <w:jc w:val="center"/>
              <w:rPr>
                <w:color w:val="000000"/>
                <w:sz w:val="16"/>
                <w:szCs w:val="16"/>
              </w:rPr>
            </w:pPr>
            <w:r w:rsidRPr="009403C6">
              <w:rPr>
                <w:color w:val="000000"/>
                <w:sz w:val="16"/>
                <w:szCs w:val="16"/>
              </w:rPr>
              <w:t>9,927</w:t>
            </w:r>
          </w:p>
        </w:tc>
      </w:tr>
      <w:tr w:rsidR="00350095" w:rsidRPr="009403C6" w14:paraId="7784AC41" w14:textId="77777777" w:rsidTr="00E84258">
        <w:trPr>
          <w:trHeight w:val="284"/>
        </w:trPr>
        <w:tc>
          <w:tcPr>
            <w:tcW w:w="2335" w:type="dxa"/>
            <w:vMerge/>
            <w:vAlign w:val="center"/>
          </w:tcPr>
          <w:p w14:paraId="10332466" w14:textId="77777777" w:rsidR="00350095" w:rsidRPr="009403C6" w:rsidRDefault="00350095" w:rsidP="00FA1262">
            <w:pPr>
              <w:rPr>
                <w:rFonts w:cs="Times New Roman"/>
                <w:sz w:val="18"/>
                <w:szCs w:val="18"/>
              </w:rPr>
            </w:pPr>
          </w:p>
        </w:tc>
        <w:tc>
          <w:tcPr>
            <w:tcW w:w="3600" w:type="dxa"/>
            <w:shd w:val="clear" w:color="auto" w:fill="auto"/>
            <w:vAlign w:val="center"/>
          </w:tcPr>
          <w:p w14:paraId="150817A7" w14:textId="77777777" w:rsidR="00350095" w:rsidRPr="009403C6" w:rsidRDefault="00350095" w:rsidP="003E09BB">
            <w:pPr>
              <w:pStyle w:val="ListParagraph"/>
              <w:numPr>
                <w:ilvl w:val="0"/>
                <w:numId w:val="46"/>
              </w:numPr>
              <w:rPr>
                <w:rFonts w:ascii="Arial Nova" w:eastAsia="Arial" w:hAnsi="Arial Nova"/>
              </w:rPr>
            </w:pPr>
            <w:r w:rsidRPr="009403C6">
              <w:rPr>
                <w:rFonts w:ascii="Arial Nova" w:eastAsia="Arial" w:hAnsi="Arial Nova"/>
                <w:szCs w:val="18"/>
              </w:rPr>
              <w:t>Displaced populations</w:t>
            </w:r>
          </w:p>
        </w:tc>
        <w:tc>
          <w:tcPr>
            <w:tcW w:w="900" w:type="dxa"/>
            <w:tcBorders>
              <w:top w:val="single" w:sz="4" w:space="0" w:color="auto"/>
              <w:left w:val="nil"/>
              <w:bottom w:val="single" w:sz="4" w:space="0" w:color="auto"/>
              <w:right w:val="single" w:sz="4" w:space="0" w:color="auto"/>
            </w:tcBorders>
            <w:shd w:val="clear" w:color="auto" w:fill="auto"/>
            <w:vAlign w:val="center"/>
          </w:tcPr>
          <w:p w14:paraId="728016CA" w14:textId="1FD900C2" w:rsidR="00350095" w:rsidRPr="009403C6" w:rsidRDefault="00780BAC"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6F73B45" w14:textId="62FED5FC" w:rsidR="00350095" w:rsidRPr="009403C6" w:rsidRDefault="00780BAC" w:rsidP="00FA1262">
            <w:pPr>
              <w:jc w:val="center"/>
              <w:rPr>
                <w:color w:val="000000"/>
                <w:sz w:val="16"/>
                <w:szCs w:val="16"/>
              </w:rPr>
            </w:pPr>
            <w:r w:rsidRPr="009403C6">
              <w:rPr>
                <w:color w:val="000000"/>
                <w:sz w:val="16"/>
                <w:szCs w:val="16"/>
              </w:rPr>
              <w:t>5,74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A99185" w14:textId="656417A3" w:rsidR="00350095" w:rsidRPr="009403C6" w:rsidRDefault="00780BAC" w:rsidP="00FA1262">
            <w:pPr>
              <w:jc w:val="center"/>
              <w:rPr>
                <w:color w:val="000000"/>
                <w:sz w:val="16"/>
                <w:szCs w:val="16"/>
              </w:rPr>
            </w:pPr>
            <w:r w:rsidRPr="009403C6">
              <w:rPr>
                <w:color w:val="000000"/>
                <w:sz w:val="16"/>
                <w:szCs w:val="16"/>
              </w:rPr>
              <w:t>6,29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54071C9" w14:textId="4BEBA20E" w:rsidR="00350095" w:rsidRPr="009403C6" w:rsidRDefault="00780BAC" w:rsidP="00FA1262">
            <w:pPr>
              <w:jc w:val="center"/>
              <w:rPr>
                <w:color w:val="000000"/>
                <w:sz w:val="16"/>
                <w:szCs w:val="16"/>
              </w:rPr>
            </w:pPr>
            <w:r w:rsidRPr="009403C6">
              <w:rPr>
                <w:color w:val="000000"/>
                <w:sz w:val="16"/>
                <w:szCs w:val="16"/>
              </w:rPr>
              <w:t>16,87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459F705" w14:textId="29B4C4C2" w:rsidR="00350095" w:rsidRPr="009403C6" w:rsidRDefault="00780BAC" w:rsidP="00FA1262">
            <w:pPr>
              <w:jc w:val="center"/>
              <w:rPr>
                <w:color w:val="000000"/>
                <w:sz w:val="16"/>
                <w:szCs w:val="16"/>
              </w:rPr>
            </w:pPr>
            <w:r w:rsidRPr="009403C6">
              <w:rPr>
                <w:color w:val="000000"/>
                <w:sz w:val="16"/>
                <w:szCs w:val="16"/>
              </w:rPr>
              <w:t>17,38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A667433" w14:textId="16ED1FDE" w:rsidR="00350095" w:rsidRPr="009403C6" w:rsidRDefault="00780BAC" w:rsidP="00FA1262">
            <w:pPr>
              <w:jc w:val="center"/>
              <w:rPr>
                <w:color w:val="000000"/>
                <w:sz w:val="16"/>
                <w:szCs w:val="16"/>
              </w:rPr>
            </w:pPr>
            <w:r w:rsidRPr="009403C6">
              <w:rPr>
                <w:color w:val="000000"/>
                <w:sz w:val="16"/>
                <w:szCs w:val="16"/>
              </w:rPr>
              <w:t>25,798</w:t>
            </w:r>
          </w:p>
        </w:tc>
      </w:tr>
      <w:tr w:rsidR="00350095" w:rsidRPr="009403C6" w14:paraId="0B5B24E2" w14:textId="77777777" w:rsidTr="00E84258">
        <w:trPr>
          <w:trHeight w:val="284"/>
        </w:trPr>
        <w:tc>
          <w:tcPr>
            <w:tcW w:w="2335" w:type="dxa"/>
            <w:vMerge/>
            <w:vAlign w:val="center"/>
          </w:tcPr>
          <w:p w14:paraId="37D130C0" w14:textId="77777777" w:rsidR="00350095" w:rsidRPr="009403C6" w:rsidRDefault="00350095" w:rsidP="00FA1262">
            <w:pPr>
              <w:rPr>
                <w:rFonts w:cs="Times New Roman"/>
                <w:sz w:val="18"/>
                <w:szCs w:val="18"/>
              </w:rPr>
            </w:pPr>
          </w:p>
        </w:tc>
        <w:tc>
          <w:tcPr>
            <w:tcW w:w="3600" w:type="dxa"/>
            <w:shd w:val="clear" w:color="auto" w:fill="auto"/>
            <w:vAlign w:val="center"/>
          </w:tcPr>
          <w:p w14:paraId="6F480865" w14:textId="77777777" w:rsidR="00350095" w:rsidRPr="009403C6" w:rsidRDefault="00350095" w:rsidP="003E09BB">
            <w:pPr>
              <w:pStyle w:val="ListParagraph"/>
              <w:numPr>
                <w:ilvl w:val="0"/>
                <w:numId w:val="46"/>
              </w:numPr>
              <w:rPr>
                <w:rFonts w:ascii="Arial Nova" w:eastAsia="Arial" w:hAnsi="Arial Nova"/>
              </w:rPr>
            </w:pPr>
            <w:r w:rsidRPr="009403C6">
              <w:rPr>
                <w:rFonts w:ascii="Arial Nova" w:eastAsia="Arial" w:hAnsi="Arial Nova"/>
                <w:szCs w:val="18"/>
              </w:rPr>
              <w:t>Ethnic minor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3976F1F1" w14:textId="21EC55E0" w:rsidR="00350095" w:rsidRPr="009403C6" w:rsidRDefault="00780BAC"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32C9015" w14:textId="02A73E22" w:rsidR="00350095" w:rsidRPr="009403C6" w:rsidRDefault="00780BAC" w:rsidP="00FA1262">
            <w:pPr>
              <w:jc w:val="center"/>
              <w:rPr>
                <w:color w:val="000000"/>
                <w:sz w:val="16"/>
                <w:szCs w:val="16"/>
              </w:rPr>
            </w:pPr>
            <w:r w:rsidRPr="009403C6">
              <w:rPr>
                <w:color w:val="000000"/>
                <w:sz w:val="16"/>
                <w:szCs w:val="16"/>
              </w:rPr>
              <w:t>3,27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FA02DD2" w14:textId="650743F7" w:rsidR="00350095" w:rsidRPr="009403C6" w:rsidRDefault="00780BAC" w:rsidP="00FA1262">
            <w:pPr>
              <w:jc w:val="center"/>
              <w:rPr>
                <w:color w:val="000000"/>
                <w:sz w:val="16"/>
                <w:szCs w:val="16"/>
              </w:rPr>
            </w:pPr>
            <w:r w:rsidRPr="009403C6">
              <w:rPr>
                <w:color w:val="000000"/>
                <w:sz w:val="16"/>
                <w:szCs w:val="16"/>
              </w:rPr>
              <w:t>3,60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F0ADA55" w14:textId="62C73B9D" w:rsidR="00350095" w:rsidRPr="009403C6" w:rsidRDefault="00780BAC" w:rsidP="00FA1262">
            <w:pPr>
              <w:jc w:val="center"/>
              <w:rPr>
                <w:color w:val="000000"/>
                <w:sz w:val="16"/>
                <w:szCs w:val="16"/>
              </w:rPr>
            </w:pPr>
            <w:r w:rsidRPr="009403C6">
              <w:rPr>
                <w:color w:val="000000"/>
                <w:sz w:val="16"/>
                <w:szCs w:val="16"/>
              </w:rPr>
              <w:t>4,32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E66D143" w14:textId="1046E18F" w:rsidR="00350095" w:rsidRPr="009403C6" w:rsidRDefault="00780BAC" w:rsidP="00FA1262">
            <w:pPr>
              <w:jc w:val="center"/>
              <w:rPr>
                <w:color w:val="000000"/>
                <w:sz w:val="16"/>
                <w:szCs w:val="16"/>
              </w:rPr>
            </w:pPr>
            <w:r w:rsidRPr="009403C6">
              <w:rPr>
                <w:color w:val="000000"/>
                <w:sz w:val="16"/>
                <w:szCs w:val="16"/>
              </w:rPr>
              <w:t>5,62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976BDC5" w14:textId="0A47F788" w:rsidR="00350095" w:rsidRPr="009403C6" w:rsidRDefault="00780BAC" w:rsidP="00FA1262">
            <w:pPr>
              <w:jc w:val="center"/>
              <w:rPr>
                <w:color w:val="000000"/>
                <w:sz w:val="16"/>
                <w:szCs w:val="16"/>
              </w:rPr>
            </w:pPr>
            <w:r w:rsidRPr="009403C6">
              <w:rPr>
                <w:color w:val="000000"/>
                <w:sz w:val="16"/>
                <w:szCs w:val="16"/>
              </w:rPr>
              <w:t>8,434</w:t>
            </w:r>
          </w:p>
        </w:tc>
      </w:tr>
      <w:tr w:rsidR="00350095" w:rsidRPr="009403C6" w14:paraId="2744A4B8" w14:textId="77777777" w:rsidTr="00E316B2">
        <w:trPr>
          <w:trHeight w:val="20"/>
        </w:trPr>
        <w:tc>
          <w:tcPr>
            <w:tcW w:w="2335" w:type="dxa"/>
            <w:vMerge w:val="restart"/>
            <w:shd w:val="clear" w:color="auto" w:fill="auto"/>
            <w:vAlign w:val="center"/>
          </w:tcPr>
          <w:p w14:paraId="42A29E4F" w14:textId="77777777" w:rsidR="00350095" w:rsidRPr="009403C6" w:rsidRDefault="00350095" w:rsidP="00FA1262">
            <w:pPr>
              <w:rPr>
                <w:rFonts w:cs="Times New Roman"/>
                <w:sz w:val="18"/>
                <w:szCs w:val="18"/>
              </w:rPr>
            </w:pPr>
            <w:r w:rsidRPr="009403C6">
              <w:rPr>
                <w:rFonts w:cs="Times New Roman"/>
                <w:sz w:val="18"/>
                <w:szCs w:val="18"/>
              </w:rPr>
              <w:t xml:space="preserve">1.4 Equitable, resilient and sustainable systems for health and pandemic preparedness </w:t>
            </w:r>
            <w:r w:rsidRPr="009403C6">
              <w:rPr>
                <w:rFonts w:cs="Times New Roman"/>
                <w:sz w:val="18"/>
                <w:szCs w:val="18"/>
                <w:u w:val="single"/>
              </w:rPr>
              <w:t>strengthened</w:t>
            </w:r>
            <w:r w:rsidRPr="009403C6">
              <w:rPr>
                <w:rFonts w:cs="Times New Roman"/>
                <w:sz w:val="18"/>
                <w:szCs w:val="18"/>
              </w:rPr>
              <w:t xml:space="preserve"> to address communicable and non-communicable diseases, including COVID-19, HIV, tuberculosis, malaria and mental health</w:t>
            </w:r>
          </w:p>
          <w:p w14:paraId="73A01CFB" w14:textId="77777777" w:rsidR="00350095" w:rsidRPr="009403C6" w:rsidRDefault="00350095" w:rsidP="00FA1262">
            <w:pPr>
              <w:rPr>
                <w:rFonts w:cs="Times New Roman"/>
                <w:sz w:val="18"/>
                <w:szCs w:val="18"/>
              </w:rPr>
            </w:pPr>
          </w:p>
          <w:p w14:paraId="6084B2AE" w14:textId="77777777" w:rsidR="00350095" w:rsidRPr="009403C6" w:rsidRDefault="00350095" w:rsidP="00FA1262">
            <w:pPr>
              <w:rPr>
                <w:rFonts w:cs="Times New Roman"/>
                <w:sz w:val="18"/>
                <w:szCs w:val="18"/>
              </w:rPr>
            </w:pPr>
            <w:r w:rsidRPr="009403C6">
              <w:rPr>
                <w:rFonts w:cs="Times New Roman"/>
                <w:sz w:val="18"/>
                <w:szCs w:val="18"/>
              </w:rPr>
              <w:t>Contributing Outcomes</w:t>
            </w:r>
          </w:p>
          <w:p w14:paraId="5DC7B3D2" w14:textId="77777777" w:rsidR="00350095" w:rsidRPr="009403C6" w:rsidRDefault="00350095" w:rsidP="00FA1262">
            <w:pPr>
              <w:rPr>
                <w:rFonts w:cs="Times New Roman"/>
                <w:sz w:val="18"/>
                <w:szCs w:val="18"/>
              </w:rPr>
            </w:pPr>
            <w:r w:rsidRPr="009403C6">
              <w:rPr>
                <w:rFonts w:ascii="Cambria Math" w:hAnsi="Cambria Math" w:cs="Cambria Math"/>
                <w:szCs w:val="32"/>
              </w:rPr>
              <w:t>❷③①</w:t>
            </w:r>
          </w:p>
        </w:tc>
        <w:tc>
          <w:tcPr>
            <w:tcW w:w="10805" w:type="dxa"/>
            <w:gridSpan w:val="7"/>
            <w:shd w:val="clear" w:color="auto" w:fill="auto"/>
            <w:vAlign w:val="center"/>
          </w:tcPr>
          <w:p w14:paraId="514A6DBC" w14:textId="77777777" w:rsidR="00350095" w:rsidRPr="009403C6" w:rsidRDefault="00350095" w:rsidP="00FA1262">
            <w:pPr>
              <w:rPr>
                <w:rFonts w:cs="Times New Roman"/>
                <w:sz w:val="18"/>
                <w:szCs w:val="18"/>
              </w:rPr>
            </w:pPr>
            <w:bookmarkStart w:id="16" w:name="_Hlk102233734"/>
            <w:r w:rsidRPr="009403C6">
              <w:rPr>
                <w:rFonts w:cs="Times New Roman"/>
                <w:sz w:val="18"/>
                <w:szCs w:val="18"/>
              </w:rPr>
              <w:t>1.4.1 Number of people who have access to HIV and related services:</w:t>
            </w:r>
          </w:p>
          <w:bookmarkEnd w:id="16"/>
          <w:p w14:paraId="2F609519" w14:textId="77777777" w:rsidR="00350095" w:rsidRPr="009403C6" w:rsidRDefault="00350095" w:rsidP="00FA1262">
            <w:pPr>
              <w:jc w:val="center"/>
              <w:rPr>
                <w:rFonts w:cs="Times New Roman"/>
                <w:sz w:val="16"/>
                <w:szCs w:val="16"/>
              </w:rPr>
            </w:pPr>
            <w:r w:rsidRPr="009403C6">
              <w:rPr>
                <w:rFonts w:cs="Times New Roman"/>
                <w:i/>
                <w:iCs/>
                <w:sz w:val="16"/>
                <w:szCs w:val="16"/>
              </w:rPr>
              <w:t xml:space="preserve">                                                                                                                                                                 (UNAIDS, UNFPA, UNICEF, UN Women, WHO)</w:t>
            </w:r>
          </w:p>
        </w:tc>
      </w:tr>
      <w:tr w:rsidR="00350095" w:rsidRPr="009403C6" w14:paraId="73EC93D3" w14:textId="77777777" w:rsidTr="00E316B2">
        <w:trPr>
          <w:trHeight w:val="20"/>
        </w:trPr>
        <w:tc>
          <w:tcPr>
            <w:tcW w:w="2335" w:type="dxa"/>
            <w:vMerge/>
            <w:vAlign w:val="center"/>
          </w:tcPr>
          <w:p w14:paraId="0F6FE902" w14:textId="77777777" w:rsidR="00350095" w:rsidRPr="009403C6" w:rsidRDefault="00350095" w:rsidP="00FA1262">
            <w:pPr>
              <w:rPr>
                <w:rFonts w:cs="Times New Roman"/>
                <w:sz w:val="18"/>
                <w:szCs w:val="18"/>
              </w:rPr>
            </w:pPr>
          </w:p>
        </w:tc>
        <w:tc>
          <w:tcPr>
            <w:tcW w:w="10805" w:type="dxa"/>
            <w:gridSpan w:val="7"/>
            <w:shd w:val="clear" w:color="auto" w:fill="auto"/>
            <w:vAlign w:val="center"/>
          </w:tcPr>
          <w:p w14:paraId="534AB41D" w14:textId="77777777" w:rsidR="00350095" w:rsidRPr="009403C6" w:rsidRDefault="00350095" w:rsidP="003E09BB">
            <w:pPr>
              <w:pStyle w:val="ListParagraph"/>
              <w:numPr>
                <w:ilvl w:val="0"/>
                <w:numId w:val="48"/>
              </w:numPr>
              <w:rPr>
                <w:rFonts w:ascii="Arial Nova" w:hAnsi="Arial Nova"/>
                <w:sz w:val="16"/>
                <w:szCs w:val="16"/>
              </w:rPr>
            </w:pPr>
            <w:r w:rsidRPr="009403C6">
              <w:rPr>
                <w:rFonts w:ascii="Arial Nova" w:hAnsi="Arial Nova"/>
                <w:szCs w:val="18"/>
              </w:rPr>
              <w:t>Behavioural change communication</w:t>
            </w:r>
          </w:p>
        </w:tc>
      </w:tr>
      <w:tr w:rsidR="00350095" w:rsidRPr="009403C6" w14:paraId="3448F692" w14:textId="77777777" w:rsidTr="00E84258">
        <w:trPr>
          <w:trHeight w:val="20"/>
        </w:trPr>
        <w:tc>
          <w:tcPr>
            <w:tcW w:w="2335" w:type="dxa"/>
            <w:vMerge/>
            <w:vAlign w:val="center"/>
          </w:tcPr>
          <w:p w14:paraId="55EFF6F1" w14:textId="77777777" w:rsidR="00350095" w:rsidRPr="009403C6" w:rsidRDefault="00350095" w:rsidP="00FA1262">
            <w:pPr>
              <w:rPr>
                <w:rFonts w:cs="Times New Roman"/>
                <w:sz w:val="18"/>
                <w:szCs w:val="18"/>
              </w:rPr>
            </w:pPr>
          </w:p>
        </w:tc>
        <w:tc>
          <w:tcPr>
            <w:tcW w:w="3600" w:type="dxa"/>
            <w:shd w:val="clear" w:color="auto" w:fill="auto"/>
            <w:vAlign w:val="center"/>
          </w:tcPr>
          <w:p w14:paraId="71E16DF7" w14:textId="77777777" w:rsidR="00350095" w:rsidRPr="009403C6" w:rsidRDefault="00350095" w:rsidP="003E09BB">
            <w:pPr>
              <w:numPr>
                <w:ilvl w:val="0"/>
                <w:numId w:val="47"/>
              </w:numPr>
              <w:spacing w:line="259" w:lineRule="auto"/>
              <w:rPr>
                <w:rFonts w:cs="Times New Roman"/>
                <w:sz w:val="18"/>
              </w:rPr>
            </w:pPr>
            <w:r w:rsidRPr="009403C6">
              <w:rPr>
                <w:rFonts w:cs="Times New Roman"/>
                <w:sz w:val="18"/>
              </w:rPr>
              <w:t>Number of females reached</w:t>
            </w:r>
          </w:p>
        </w:tc>
        <w:tc>
          <w:tcPr>
            <w:tcW w:w="900" w:type="dxa"/>
            <w:tcBorders>
              <w:top w:val="single" w:sz="4" w:space="0" w:color="auto"/>
              <w:left w:val="nil"/>
              <w:bottom w:val="single" w:sz="4" w:space="0" w:color="auto"/>
              <w:right w:val="single" w:sz="4" w:space="0" w:color="auto"/>
            </w:tcBorders>
            <w:shd w:val="clear" w:color="auto" w:fill="auto"/>
            <w:vAlign w:val="center"/>
          </w:tcPr>
          <w:p w14:paraId="70448494" w14:textId="05EFC1F3" w:rsidR="00350095" w:rsidRPr="009403C6" w:rsidRDefault="00827EE4"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9F18AE" w14:textId="59F03AD4" w:rsidR="00350095" w:rsidRPr="009403C6" w:rsidRDefault="00827EE4" w:rsidP="00FA1262">
            <w:pPr>
              <w:jc w:val="center"/>
              <w:rPr>
                <w:color w:val="000000"/>
                <w:sz w:val="16"/>
                <w:szCs w:val="16"/>
              </w:rPr>
            </w:pPr>
            <w:r w:rsidRPr="009403C6">
              <w:rPr>
                <w:color w:val="000000"/>
                <w:sz w:val="16"/>
                <w:szCs w:val="16"/>
              </w:rPr>
              <w:t>2,206,95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8288E0" w14:textId="700DAFA7" w:rsidR="00350095" w:rsidRPr="009403C6" w:rsidRDefault="00827EE4" w:rsidP="00FA1262">
            <w:pPr>
              <w:jc w:val="center"/>
              <w:rPr>
                <w:color w:val="000000"/>
                <w:sz w:val="16"/>
                <w:szCs w:val="16"/>
              </w:rPr>
            </w:pPr>
            <w:r w:rsidRPr="009403C6">
              <w:rPr>
                <w:color w:val="000000"/>
                <w:sz w:val="16"/>
                <w:szCs w:val="16"/>
              </w:rPr>
              <w:t>4,405,48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C9E605" w14:textId="5818954C" w:rsidR="00350095" w:rsidRPr="009403C6" w:rsidRDefault="00827EE4" w:rsidP="00FA1262">
            <w:pPr>
              <w:jc w:val="center"/>
              <w:rPr>
                <w:color w:val="000000"/>
                <w:sz w:val="16"/>
                <w:szCs w:val="16"/>
              </w:rPr>
            </w:pPr>
            <w:r w:rsidRPr="009403C6">
              <w:rPr>
                <w:color w:val="000000"/>
                <w:sz w:val="16"/>
                <w:szCs w:val="16"/>
              </w:rPr>
              <w:t>4,392,98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B8A3630" w14:textId="422479B9" w:rsidR="00350095" w:rsidRPr="009403C6" w:rsidRDefault="00827EE4" w:rsidP="00FA1262">
            <w:pPr>
              <w:jc w:val="center"/>
              <w:rPr>
                <w:color w:val="000000"/>
                <w:sz w:val="16"/>
                <w:szCs w:val="16"/>
              </w:rPr>
            </w:pPr>
            <w:r w:rsidRPr="009403C6">
              <w:rPr>
                <w:color w:val="000000"/>
                <w:sz w:val="16"/>
                <w:szCs w:val="16"/>
              </w:rPr>
              <w:t>4,415,94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04DD09D" w14:textId="0C5E8461" w:rsidR="00350095" w:rsidRPr="009403C6" w:rsidRDefault="00827EE4" w:rsidP="00FA1262">
            <w:pPr>
              <w:jc w:val="center"/>
              <w:rPr>
                <w:color w:val="000000"/>
                <w:sz w:val="16"/>
                <w:szCs w:val="16"/>
              </w:rPr>
            </w:pPr>
            <w:r w:rsidRPr="009403C6">
              <w:rPr>
                <w:color w:val="000000"/>
                <w:sz w:val="16"/>
                <w:szCs w:val="16"/>
              </w:rPr>
              <w:t>4,422,716</w:t>
            </w:r>
          </w:p>
        </w:tc>
      </w:tr>
      <w:tr w:rsidR="00350095" w:rsidRPr="009403C6" w14:paraId="06B66657" w14:textId="77777777" w:rsidTr="00E84258">
        <w:trPr>
          <w:trHeight w:val="20"/>
        </w:trPr>
        <w:tc>
          <w:tcPr>
            <w:tcW w:w="2335" w:type="dxa"/>
            <w:vMerge/>
            <w:vAlign w:val="center"/>
          </w:tcPr>
          <w:p w14:paraId="6E280937" w14:textId="77777777" w:rsidR="00350095" w:rsidRPr="009403C6" w:rsidRDefault="00350095" w:rsidP="00FA1262">
            <w:pPr>
              <w:rPr>
                <w:rFonts w:cs="Times New Roman"/>
                <w:sz w:val="18"/>
                <w:szCs w:val="18"/>
              </w:rPr>
            </w:pPr>
          </w:p>
        </w:tc>
        <w:tc>
          <w:tcPr>
            <w:tcW w:w="3600" w:type="dxa"/>
            <w:shd w:val="clear" w:color="auto" w:fill="auto"/>
            <w:vAlign w:val="center"/>
          </w:tcPr>
          <w:p w14:paraId="10F67C71" w14:textId="77777777" w:rsidR="00350095" w:rsidRPr="009403C6" w:rsidRDefault="00350095" w:rsidP="003E09BB">
            <w:pPr>
              <w:numPr>
                <w:ilvl w:val="0"/>
                <w:numId w:val="47"/>
              </w:numPr>
              <w:spacing w:line="259" w:lineRule="auto"/>
              <w:rPr>
                <w:rFonts w:cs="Times New Roman"/>
                <w:sz w:val="18"/>
              </w:rPr>
            </w:pPr>
            <w:r w:rsidRPr="009403C6">
              <w:rPr>
                <w:rFonts w:cs="Times New Roman"/>
                <w:sz w:val="18"/>
              </w:rPr>
              <w:t xml:space="preserve">Number of males reached </w:t>
            </w:r>
          </w:p>
        </w:tc>
        <w:tc>
          <w:tcPr>
            <w:tcW w:w="900" w:type="dxa"/>
            <w:tcBorders>
              <w:top w:val="single" w:sz="4" w:space="0" w:color="auto"/>
              <w:left w:val="nil"/>
              <w:bottom w:val="single" w:sz="4" w:space="0" w:color="auto"/>
              <w:right w:val="single" w:sz="4" w:space="0" w:color="auto"/>
            </w:tcBorders>
            <w:shd w:val="clear" w:color="auto" w:fill="auto"/>
            <w:vAlign w:val="center"/>
          </w:tcPr>
          <w:p w14:paraId="5B10BF76" w14:textId="21092C5F" w:rsidR="00350095" w:rsidRPr="009403C6" w:rsidRDefault="00827EE4"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C8DE57D" w14:textId="77F7F5A6" w:rsidR="00350095" w:rsidRPr="009403C6" w:rsidRDefault="00827EE4" w:rsidP="00FA1262">
            <w:pPr>
              <w:jc w:val="center"/>
              <w:rPr>
                <w:color w:val="000000"/>
                <w:sz w:val="16"/>
                <w:szCs w:val="16"/>
              </w:rPr>
            </w:pPr>
            <w:r w:rsidRPr="009403C6">
              <w:rPr>
                <w:color w:val="000000"/>
                <w:sz w:val="16"/>
                <w:szCs w:val="16"/>
              </w:rPr>
              <w:t>2,207,94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AA9BB29" w14:textId="7E97E9E5" w:rsidR="00350095" w:rsidRPr="009403C6" w:rsidRDefault="00827EE4" w:rsidP="00FA1262">
            <w:pPr>
              <w:jc w:val="center"/>
              <w:rPr>
                <w:color w:val="000000"/>
                <w:sz w:val="16"/>
                <w:szCs w:val="16"/>
              </w:rPr>
            </w:pPr>
            <w:r w:rsidRPr="009403C6">
              <w:rPr>
                <w:color w:val="000000"/>
                <w:sz w:val="16"/>
                <w:szCs w:val="16"/>
              </w:rPr>
              <w:t>4,096,45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C7DEA10" w14:textId="24F4FB7E" w:rsidR="00350095" w:rsidRPr="009403C6" w:rsidRDefault="00827EE4" w:rsidP="00FA1262">
            <w:pPr>
              <w:jc w:val="center"/>
              <w:rPr>
                <w:color w:val="000000"/>
                <w:sz w:val="16"/>
                <w:szCs w:val="16"/>
              </w:rPr>
            </w:pPr>
            <w:r w:rsidRPr="009403C6">
              <w:rPr>
                <w:color w:val="000000"/>
                <w:sz w:val="16"/>
                <w:szCs w:val="16"/>
              </w:rPr>
              <w:t>3,722,89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893D4E" w14:textId="6560C9A4" w:rsidR="00350095" w:rsidRPr="009403C6" w:rsidRDefault="00827EE4" w:rsidP="00FA1262">
            <w:pPr>
              <w:jc w:val="center"/>
              <w:rPr>
                <w:color w:val="000000"/>
                <w:sz w:val="16"/>
                <w:szCs w:val="16"/>
              </w:rPr>
            </w:pPr>
            <w:r w:rsidRPr="009403C6">
              <w:rPr>
                <w:color w:val="000000"/>
                <w:sz w:val="16"/>
                <w:szCs w:val="16"/>
              </w:rPr>
              <w:t>3,719,66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D01BCD7" w14:textId="4D24939C" w:rsidR="00350095" w:rsidRPr="009403C6" w:rsidRDefault="00827EE4" w:rsidP="00FA1262">
            <w:pPr>
              <w:jc w:val="center"/>
              <w:rPr>
                <w:color w:val="000000"/>
                <w:sz w:val="16"/>
                <w:szCs w:val="16"/>
              </w:rPr>
            </w:pPr>
            <w:r w:rsidRPr="009403C6">
              <w:rPr>
                <w:color w:val="000000"/>
                <w:sz w:val="16"/>
                <w:szCs w:val="16"/>
              </w:rPr>
              <w:t>3,729,423</w:t>
            </w:r>
          </w:p>
        </w:tc>
      </w:tr>
      <w:tr w:rsidR="00350095" w:rsidRPr="009403C6" w14:paraId="3C4AA2D9" w14:textId="77777777" w:rsidTr="00E84258">
        <w:trPr>
          <w:trHeight w:val="20"/>
        </w:trPr>
        <w:tc>
          <w:tcPr>
            <w:tcW w:w="2335" w:type="dxa"/>
            <w:vMerge/>
            <w:vAlign w:val="center"/>
          </w:tcPr>
          <w:p w14:paraId="1E80D01B" w14:textId="77777777" w:rsidR="00350095" w:rsidRPr="009403C6" w:rsidRDefault="00350095" w:rsidP="00FA1262">
            <w:pPr>
              <w:rPr>
                <w:rFonts w:cs="Times New Roman"/>
                <w:sz w:val="18"/>
                <w:szCs w:val="18"/>
              </w:rPr>
            </w:pPr>
          </w:p>
        </w:tc>
        <w:tc>
          <w:tcPr>
            <w:tcW w:w="3600" w:type="dxa"/>
            <w:shd w:val="clear" w:color="auto" w:fill="auto"/>
            <w:vAlign w:val="center"/>
          </w:tcPr>
          <w:p w14:paraId="4EBC4DA3" w14:textId="77777777" w:rsidR="00350095" w:rsidRPr="009403C6" w:rsidRDefault="00350095" w:rsidP="003E09BB">
            <w:pPr>
              <w:numPr>
                <w:ilvl w:val="0"/>
                <w:numId w:val="48"/>
              </w:numPr>
              <w:spacing w:line="259" w:lineRule="auto"/>
              <w:rPr>
                <w:rFonts w:cs="Times New Roman"/>
                <w:sz w:val="18"/>
              </w:rPr>
            </w:pPr>
            <w:bookmarkStart w:id="17" w:name="_Hlk102233751"/>
            <w:r w:rsidRPr="009403C6">
              <w:rPr>
                <w:rFonts w:cs="Times New Roman"/>
                <w:sz w:val="18"/>
                <w:szCs w:val="18"/>
              </w:rPr>
              <w:t>Antiretroviral (ARV) treatment</w:t>
            </w:r>
            <w:bookmarkEnd w:id="17"/>
          </w:p>
        </w:tc>
        <w:tc>
          <w:tcPr>
            <w:tcW w:w="900" w:type="dxa"/>
            <w:tcBorders>
              <w:top w:val="single" w:sz="4" w:space="0" w:color="auto"/>
            </w:tcBorders>
            <w:vAlign w:val="center"/>
          </w:tcPr>
          <w:p w14:paraId="28FB380A" w14:textId="77777777" w:rsidR="00350095" w:rsidRPr="009403C6" w:rsidRDefault="00350095" w:rsidP="00FA1262">
            <w:pPr>
              <w:jc w:val="center"/>
              <w:rPr>
                <w:rFonts w:cs="Times New Roman"/>
                <w:color w:val="A5A5A5" w:themeColor="accent3"/>
                <w:sz w:val="18"/>
                <w:szCs w:val="18"/>
              </w:rPr>
            </w:pPr>
            <w:r w:rsidRPr="009403C6">
              <w:rPr>
                <w:color w:val="000000"/>
                <w:sz w:val="16"/>
                <w:szCs w:val="16"/>
              </w:rPr>
              <w:t>NA</w:t>
            </w:r>
          </w:p>
        </w:tc>
        <w:tc>
          <w:tcPr>
            <w:tcW w:w="1260" w:type="dxa"/>
            <w:tcBorders>
              <w:top w:val="single" w:sz="4" w:space="0" w:color="auto"/>
            </w:tcBorders>
            <w:shd w:val="clear" w:color="auto" w:fill="auto"/>
            <w:vAlign w:val="center"/>
          </w:tcPr>
          <w:p w14:paraId="48A19898" w14:textId="77777777" w:rsidR="00350095" w:rsidRPr="009403C6" w:rsidRDefault="00350095" w:rsidP="00FA1262">
            <w:pPr>
              <w:jc w:val="center"/>
              <w:rPr>
                <w:rFonts w:cs="Times New Roman"/>
                <w:color w:val="A5A5A5" w:themeColor="accent3"/>
                <w:sz w:val="18"/>
                <w:szCs w:val="18"/>
              </w:rPr>
            </w:pPr>
            <w:r w:rsidRPr="009403C6">
              <w:rPr>
                <w:color w:val="000000"/>
                <w:sz w:val="16"/>
                <w:szCs w:val="16"/>
              </w:rPr>
              <w:t>1,507,092</w:t>
            </w:r>
          </w:p>
        </w:tc>
        <w:tc>
          <w:tcPr>
            <w:tcW w:w="1260" w:type="dxa"/>
            <w:tcBorders>
              <w:top w:val="single" w:sz="4" w:space="0" w:color="auto"/>
            </w:tcBorders>
            <w:shd w:val="clear" w:color="auto" w:fill="auto"/>
            <w:vAlign w:val="center"/>
          </w:tcPr>
          <w:p w14:paraId="7A67EB90" w14:textId="77777777" w:rsidR="00350095" w:rsidRPr="009403C6" w:rsidRDefault="00350095" w:rsidP="00FA1262">
            <w:pPr>
              <w:jc w:val="center"/>
              <w:rPr>
                <w:rFonts w:cs="Times New Roman"/>
                <w:color w:val="A5A5A5" w:themeColor="accent3"/>
                <w:sz w:val="18"/>
                <w:szCs w:val="18"/>
              </w:rPr>
            </w:pPr>
            <w:r w:rsidRPr="009403C6">
              <w:rPr>
                <w:color w:val="000000"/>
                <w:sz w:val="16"/>
                <w:szCs w:val="16"/>
              </w:rPr>
              <w:t>1,650,698</w:t>
            </w:r>
          </w:p>
        </w:tc>
        <w:tc>
          <w:tcPr>
            <w:tcW w:w="1260" w:type="dxa"/>
            <w:tcBorders>
              <w:top w:val="single" w:sz="4" w:space="0" w:color="auto"/>
            </w:tcBorders>
            <w:shd w:val="clear" w:color="auto" w:fill="auto"/>
            <w:vAlign w:val="center"/>
          </w:tcPr>
          <w:p w14:paraId="7FC4E62D" w14:textId="77777777" w:rsidR="00350095" w:rsidRPr="009403C6" w:rsidRDefault="00350095" w:rsidP="00FA1262">
            <w:pPr>
              <w:jc w:val="center"/>
              <w:rPr>
                <w:rFonts w:cs="Times New Roman"/>
                <w:color w:val="A5A5A5" w:themeColor="accent3"/>
                <w:sz w:val="18"/>
                <w:szCs w:val="18"/>
              </w:rPr>
            </w:pPr>
            <w:r w:rsidRPr="009403C6">
              <w:rPr>
                <w:color w:val="000000"/>
                <w:sz w:val="16"/>
                <w:szCs w:val="16"/>
              </w:rPr>
              <w:t>1,735,617</w:t>
            </w:r>
          </w:p>
        </w:tc>
        <w:tc>
          <w:tcPr>
            <w:tcW w:w="1260" w:type="dxa"/>
            <w:tcBorders>
              <w:top w:val="single" w:sz="4" w:space="0" w:color="auto"/>
            </w:tcBorders>
            <w:shd w:val="clear" w:color="auto" w:fill="auto"/>
            <w:vAlign w:val="center"/>
          </w:tcPr>
          <w:p w14:paraId="3FBF37B8" w14:textId="77777777" w:rsidR="00350095" w:rsidRPr="009403C6" w:rsidRDefault="00350095" w:rsidP="00FA1262">
            <w:pPr>
              <w:jc w:val="center"/>
              <w:rPr>
                <w:rFonts w:cs="Times New Roman"/>
                <w:color w:val="A5A5A5" w:themeColor="accent3"/>
                <w:sz w:val="18"/>
                <w:szCs w:val="18"/>
              </w:rPr>
            </w:pPr>
            <w:r w:rsidRPr="009403C6">
              <w:rPr>
                <w:color w:val="000000"/>
                <w:sz w:val="16"/>
                <w:szCs w:val="16"/>
              </w:rPr>
              <w:t>1,830,640</w:t>
            </w:r>
          </w:p>
        </w:tc>
        <w:tc>
          <w:tcPr>
            <w:tcW w:w="1265" w:type="dxa"/>
            <w:tcBorders>
              <w:top w:val="single" w:sz="4" w:space="0" w:color="auto"/>
            </w:tcBorders>
            <w:shd w:val="clear" w:color="auto" w:fill="auto"/>
            <w:vAlign w:val="center"/>
          </w:tcPr>
          <w:p w14:paraId="25C972ED" w14:textId="77777777" w:rsidR="00350095" w:rsidRPr="009403C6" w:rsidRDefault="00350095" w:rsidP="00FA1262">
            <w:pPr>
              <w:jc w:val="center"/>
              <w:rPr>
                <w:rFonts w:cs="Times New Roman"/>
                <w:sz w:val="16"/>
                <w:szCs w:val="16"/>
              </w:rPr>
            </w:pPr>
            <w:r w:rsidRPr="009403C6">
              <w:rPr>
                <w:color w:val="000000"/>
                <w:sz w:val="16"/>
                <w:szCs w:val="16"/>
              </w:rPr>
              <w:t>1,927,841</w:t>
            </w:r>
          </w:p>
        </w:tc>
      </w:tr>
      <w:tr w:rsidR="00350095" w:rsidRPr="009403C6" w14:paraId="74240239" w14:textId="77777777" w:rsidTr="00E316B2">
        <w:trPr>
          <w:trHeight w:val="20"/>
        </w:trPr>
        <w:tc>
          <w:tcPr>
            <w:tcW w:w="2335" w:type="dxa"/>
            <w:vMerge/>
            <w:vAlign w:val="center"/>
          </w:tcPr>
          <w:p w14:paraId="165633E1" w14:textId="77777777" w:rsidR="00350095" w:rsidRPr="009403C6" w:rsidRDefault="00350095" w:rsidP="00FA1262">
            <w:pPr>
              <w:rPr>
                <w:rFonts w:cs="Times New Roman"/>
                <w:sz w:val="18"/>
                <w:szCs w:val="18"/>
              </w:rPr>
            </w:pPr>
          </w:p>
        </w:tc>
        <w:tc>
          <w:tcPr>
            <w:tcW w:w="10805" w:type="dxa"/>
            <w:gridSpan w:val="7"/>
            <w:shd w:val="clear" w:color="auto" w:fill="E7E6E6" w:themeFill="background2"/>
            <w:vAlign w:val="center"/>
          </w:tcPr>
          <w:p w14:paraId="0410F870" w14:textId="77777777" w:rsidR="00350095" w:rsidRPr="009403C6" w:rsidRDefault="00350095" w:rsidP="00FA1262">
            <w:pPr>
              <w:jc w:val="both"/>
              <w:textAlignment w:val="baseline"/>
              <w:rPr>
                <w:rFonts w:eastAsia="Times New Roman" w:cs="Times New Roman"/>
                <w:sz w:val="16"/>
                <w:szCs w:val="16"/>
              </w:rPr>
            </w:pPr>
            <w:r w:rsidRPr="009403C6">
              <w:rPr>
                <w:rFonts w:eastAsia="Times New Roman" w:cs="Times New Roman"/>
                <w:sz w:val="16"/>
                <w:szCs w:val="16"/>
              </w:rPr>
              <w:t xml:space="preserve">NOTE </w:t>
            </w:r>
          </w:p>
          <w:p w14:paraId="1A178EEC" w14:textId="77777777" w:rsidR="00350095" w:rsidRPr="009403C6" w:rsidRDefault="00350095" w:rsidP="003E09BB">
            <w:pPr>
              <w:pStyle w:val="ListParagraph"/>
              <w:numPr>
                <w:ilvl w:val="0"/>
                <w:numId w:val="84"/>
              </w:numPr>
              <w:ind w:left="198" w:hanging="180"/>
              <w:jc w:val="both"/>
              <w:rPr>
                <w:rFonts w:ascii="Arial Nova" w:hAnsi="Arial Nova"/>
                <w:sz w:val="16"/>
                <w:szCs w:val="16"/>
              </w:rPr>
            </w:pPr>
            <w:r w:rsidRPr="009403C6">
              <w:rPr>
                <w:rFonts w:ascii="Arial Nova" w:hAnsi="Arial Nova"/>
                <w:sz w:val="16"/>
                <w:szCs w:val="16"/>
              </w:rPr>
              <w:t>This indicator is reported on an annual basis and is not cumulative.</w:t>
            </w:r>
          </w:p>
          <w:p w14:paraId="14D2A9FC" w14:textId="77777777" w:rsidR="00350095" w:rsidRPr="009403C6" w:rsidRDefault="00350095" w:rsidP="003E09BB">
            <w:pPr>
              <w:pStyle w:val="ListParagraph"/>
              <w:numPr>
                <w:ilvl w:val="0"/>
                <w:numId w:val="84"/>
              </w:numPr>
              <w:ind w:left="198" w:hanging="180"/>
              <w:jc w:val="both"/>
              <w:rPr>
                <w:rFonts w:ascii="Arial Nova" w:hAnsi="Arial Nova"/>
                <w:sz w:val="16"/>
                <w:szCs w:val="16"/>
              </w:rPr>
            </w:pPr>
            <w:r w:rsidRPr="009403C6">
              <w:rPr>
                <w:rFonts w:ascii="Arial Nova" w:hAnsi="Arial Nova"/>
                <w:sz w:val="16"/>
                <w:szCs w:val="16"/>
              </w:rPr>
              <w:t>For component (b) UNDP work output is based on numbers reported from countries where UNDP is the principal recipient of Global Fund grants. When the government can take over responsibility for the management of a grant, UNDP will hand over and cease to claim the number of people accessing ARV treatment as a “UNDP result.” Milestones are therefore based on the assumption that UNDP will continue to act as the principal recipient for these countries throughout the SP period.</w:t>
            </w:r>
          </w:p>
          <w:p w14:paraId="70CFEF80" w14:textId="31BE0540" w:rsidR="00350095" w:rsidRPr="009403C6" w:rsidRDefault="00350095" w:rsidP="003E09BB">
            <w:pPr>
              <w:pStyle w:val="ListParagraph"/>
              <w:numPr>
                <w:ilvl w:val="0"/>
                <w:numId w:val="84"/>
              </w:numPr>
              <w:ind w:left="198" w:hanging="180"/>
              <w:jc w:val="both"/>
              <w:rPr>
                <w:rFonts w:ascii="Arial Nova" w:hAnsi="Arial Nova"/>
                <w:szCs w:val="18"/>
              </w:rPr>
            </w:pPr>
            <w:r w:rsidRPr="009403C6">
              <w:rPr>
                <w:rFonts w:ascii="Arial Nova" w:hAnsi="Arial Nova"/>
                <w:sz w:val="16"/>
                <w:szCs w:val="16"/>
              </w:rPr>
              <w:t>ARV treatment numbers are based on the harmonized reporting mechanism managed by UNDP and the Global Fund.</w:t>
            </w:r>
          </w:p>
        </w:tc>
      </w:tr>
      <w:tr w:rsidR="00350095" w:rsidRPr="009403C6" w14:paraId="022E0C89" w14:textId="77777777" w:rsidTr="00E316B2">
        <w:trPr>
          <w:trHeight w:val="20"/>
        </w:trPr>
        <w:tc>
          <w:tcPr>
            <w:tcW w:w="2335" w:type="dxa"/>
            <w:vMerge/>
          </w:tcPr>
          <w:p w14:paraId="2476474F" w14:textId="77777777" w:rsidR="00350095" w:rsidRPr="009403C6" w:rsidRDefault="00350095" w:rsidP="00FA1262">
            <w:pPr>
              <w:rPr>
                <w:rFonts w:cs="Times New Roman"/>
                <w:sz w:val="18"/>
                <w:szCs w:val="18"/>
              </w:rPr>
            </w:pPr>
          </w:p>
        </w:tc>
        <w:tc>
          <w:tcPr>
            <w:tcW w:w="10805" w:type="dxa"/>
            <w:gridSpan w:val="7"/>
            <w:shd w:val="clear" w:color="auto" w:fill="auto"/>
            <w:vAlign w:val="center"/>
          </w:tcPr>
          <w:p w14:paraId="689A6C40" w14:textId="77777777" w:rsidR="00350095" w:rsidRPr="009403C6" w:rsidRDefault="00350095" w:rsidP="00FA1262">
            <w:pPr>
              <w:rPr>
                <w:rFonts w:cs="Times New Roman"/>
                <w:sz w:val="18"/>
                <w:szCs w:val="18"/>
              </w:rPr>
            </w:pPr>
            <w:bookmarkStart w:id="18" w:name="_Hlk102234195"/>
            <w:r w:rsidRPr="009403C6">
              <w:rPr>
                <w:rFonts w:cs="Times New Roman"/>
                <w:sz w:val="18"/>
                <w:szCs w:val="18"/>
              </w:rPr>
              <w:t>1.4.2 Number of countries, which:</w:t>
            </w:r>
          </w:p>
          <w:bookmarkEnd w:id="18"/>
          <w:p w14:paraId="0737C931" w14:textId="77777777" w:rsidR="00350095" w:rsidRPr="009403C6" w:rsidRDefault="00350095" w:rsidP="00FA1262">
            <w:pPr>
              <w:jc w:val="center"/>
              <w:rPr>
                <w:color w:val="000000"/>
                <w:sz w:val="16"/>
                <w:szCs w:val="16"/>
              </w:rPr>
            </w:pPr>
            <w:r w:rsidRPr="009403C6">
              <w:rPr>
                <w:rFonts w:eastAsia="Times New Roman" w:cs="Times New Roman"/>
                <w:i/>
                <w:iCs/>
                <w:sz w:val="16"/>
                <w:szCs w:val="16"/>
              </w:rPr>
              <w:t xml:space="preserve">                                                                                                                                                                                                                  (UNICEF, WHO)</w:t>
            </w:r>
          </w:p>
        </w:tc>
      </w:tr>
      <w:tr w:rsidR="00350095" w:rsidRPr="009403C6" w14:paraId="6BD43F31" w14:textId="77777777" w:rsidTr="00E84258">
        <w:trPr>
          <w:trHeight w:val="20"/>
        </w:trPr>
        <w:tc>
          <w:tcPr>
            <w:tcW w:w="2335" w:type="dxa"/>
            <w:vMerge/>
          </w:tcPr>
          <w:p w14:paraId="3BA38BEF" w14:textId="77777777" w:rsidR="00350095" w:rsidRPr="009403C6" w:rsidRDefault="00350095" w:rsidP="00FA1262">
            <w:pPr>
              <w:rPr>
                <w:rFonts w:cs="Times New Roman"/>
                <w:sz w:val="18"/>
                <w:szCs w:val="18"/>
              </w:rPr>
            </w:pPr>
          </w:p>
        </w:tc>
        <w:tc>
          <w:tcPr>
            <w:tcW w:w="3600" w:type="dxa"/>
            <w:shd w:val="clear" w:color="auto" w:fill="auto"/>
            <w:vAlign w:val="center"/>
          </w:tcPr>
          <w:p w14:paraId="0C3C1118" w14:textId="77777777" w:rsidR="00350095" w:rsidRPr="009403C6" w:rsidRDefault="00350095" w:rsidP="003E09BB">
            <w:pPr>
              <w:numPr>
                <w:ilvl w:val="0"/>
                <w:numId w:val="49"/>
              </w:numPr>
              <w:spacing w:line="259" w:lineRule="auto"/>
              <w:contextualSpacing/>
              <w:rPr>
                <w:rFonts w:eastAsia="Times New Roman" w:cs="Times New Roman"/>
                <w:sz w:val="18"/>
                <w:szCs w:val="18"/>
              </w:rPr>
            </w:pPr>
            <w:bookmarkStart w:id="19" w:name="_Hlk102234208"/>
            <w:r w:rsidRPr="009403C6">
              <w:rPr>
                <w:rFonts w:eastAsia="Times New Roman" w:cs="Times New Roman"/>
                <w:sz w:val="18"/>
                <w:szCs w:val="18"/>
              </w:rPr>
              <w:t>introduced digital solutions for vaccine delivery and health systems strengthening</w:t>
            </w:r>
            <w:bookmarkEnd w:id="19"/>
          </w:p>
        </w:tc>
        <w:tc>
          <w:tcPr>
            <w:tcW w:w="900" w:type="dxa"/>
            <w:tcBorders>
              <w:top w:val="single" w:sz="4" w:space="0" w:color="auto"/>
              <w:left w:val="nil"/>
              <w:bottom w:val="single" w:sz="4" w:space="0" w:color="auto"/>
              <w:right w:val="single" w:sz="4" w:space="0" w:color="auto"/>
            </w:tcBorders>
            <w:shd w:val="clear" w:color="auto" w:fill="auto"/>
            <w:vAlign w:val="center"/>
          </w:tcPr>
          <w:p w14:paraId="776871D9" w14:textId="77777777" w:rsidR="00350095" w:rsidRPr="009403C6" w:rsidRDefault="00350095"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CE49182" w14:textId="77777777" w:rsidR="00350095" w:rsidRPr="009403C6" w:rsidRDefault="00350095" w:rsidP="00FA1262">
            <w:pPr>
              <w:jc w:val="center"/>
              <w:rPr>
                <w:color w:val="000000"/>
                <w:sz w:val="16"/>
                <w:szCs w:val="16"/>
              </w:rPr>
            </w:pPr>
            <w:r w:rsidRPr="009403C6">
              <w:rPr>
                <w:color w:val="000000"/>
                <w:sz w:val="16"/>
                <w:szCs w:val="16"/>
              </w:rPr>
              <w:t>3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AF15D8" w14:textId="77777777" w:rsidR="00350095" w:rsidRPr="009403C6" w:rsidRDefault="00350095" w:rsidP="00FA1262">
            <w:pPr>
              <w:jc w:val="center"/>
              <w:rPr>
                <w:color w:val="000000"/>
                <w:sz w:val="16"/>
                <w:szCs w:val="16"/>
              </w:rPr>
            </w:pPr>
            <w:r w:rsidRPr="009403C6">
              <w:rPr>
                <w:color w:val="000000"/>
                <w:sz w:val="16"/>
                <w:szCs w:val="16"/>
              </w:rPr>
              <w:t>3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2E5F5C8" w14:textId="77777777" w:rsidR="00350095" w:rsidRPr="009403C6" w:rsidRDefault="00350095" w:rsidP="00FA1262">
            <w:pPr>
              <w:jc w:val="center"/>
              <w:rPr>
                <w:color w:val="000000"/>
                <w:sz w:val="16"/>
                <w:szCs w:val="16"/>
              </w:rPr>
            </w:pPr>
            <w:r w:rsidRPr="009403C6">
              <w:rPr>
                <w:color w:val="000000"/>
                <w:sz w:val="16"/>
                <w:szCs w:val="16"/>
              </w:rPr>
              <w:t>4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B12CC3B" w14:textId="77777777" w:rsidR="00350095" w:rsidRPr="009403C6" w:rsidRDefault="00350095" w:rsidP="00FA1262">
            <w:pPr>
              <w:jc w:val="center"/>
              <w:rPr>
                <w:color w:val="000000"/>
                <w:sz w:val="16"/>
                <w:szCs w:val="16"/>
              </w:rPr>
            </w:pPr>
            <w:r w:rsidRPr="009403C6">
              <w:rPr>
                <w:color w:val="000000"/>
                <w:sz w:val="16"/>
                <w:szCs w:val="16"/>
              </w:rPr>
              <w:t>5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B31AD5A" w14:textId="77777777" w:rsidR="00350095" w:rsidRPr="009403C6" w:rsidRDefault="00350095" w:rsidP="00FA1262">
            <w:pPr>
              <w:jc w:val="center"/>
              <w:rPr>
                <w:color w:val="000000"/>
                <w:sz w:val="16"/>
                <w:szCs w:val="16"/>
              </w:rPr>
            </w:pPr>
            <w:r w:rsidRPr="009403C6">
              <w:rPr>
                <w:color w:val="000000"/>
                <w:sz w:val="16"/>
                <w:szCs w:val="16"/>
              </w:rPr>
              <w:t>60</w:t>
            </w:r>
          </w:p>
        </w:tc>
      </w:tr>
      <w:tr w:rsidR="00350095" w:rsidRPr="009403C6" w14:paraId="0CEDBD20" w14:textId="77777777" w:rsidTr="00E84258">
        <w:trPr>
          <w:trHeight w:val="20"/>
        </w:trPr>
        <w:tc>
          <w:tcPr>
            <w:tcW w:w="2335" w:type="dxa"/>
            <w:vMerge/>
          </w:tcPr>
          <w:p w14:paraId="48893169" w14:textId="77777777" w:rsidR="00350095" w:rsidRPr="009403C6" w:rsidRDefault="00350095" w:rsidP="00FA1262">
            <w:pPr>
              <w:rPr>
                <w:rFonts w:cs="Times New Roman"/>
                <w:sz w:val="18"/>
                <w:szCs w:val="18"/>
              </w:rPr>
            </w:pPr>
          </w:p>
        </w:tc>
        <w:tc>
          <w:tcPr>
            <w:tcW w:w="3600" w:type="dxa"/>
            <w:shd w:val="clear" w:color="auto" w:fill="auto"/>
            <w:vAlign w:val="center"/>
          </w:tcPr>
          <w:p w14:paraId="523977AA" w14:textId="77777777" w:rsidR="00350095" w:rsidRPr="009403C6" w:rsidRDefault="00350095" w:rsidP="003E09BB">
            <w:pPr>
              <w:numPr>
                <w:ilvl w:val="0"/>
                <w:numId w:val="49"/>
              </w:numPr>
              <w:spacing w:line="259" w:lineRule="auto"/>
              <w:contextualSpacing/>
              <w:rPr>
                <w:rFonts w:eastAsia="Times New Roman" w:cs="Times New Roman"/>
                <w:sz w:val="18"/>
                <w:szCs w:val="18"/>
              </w:rPr>
            </w:pPr>
            <w:r w:rsidRPr="009403C6">
              <w:rPr>
                <w:rFonts w:eastAsia="Times New Roman" w:cs="Times New Roman"/>
                <w:sz w:val="18"/>
                <w:szCs w:val="18"/>
              </w:rPr>
              <w:t>deployed hyperlocal vaccine data analytics for decision making and equitable and inclusive responses</w:t>
            </w:r>
          </w:p>
        </w:tc>
        <w:tc>
          <w:tcPr>
            <w:tcW w:w="900" w:type="dxa"/>
            <w:tcBorders>
              <w:top w:val="single" w:sz="4" w:space="0" w:color="auto"/>
              <w:left w:val="nil"/>
              <w:bottom w:val="single" w:sz="4" w:space="0" w:color="auto"/>
              <w:right w:val="single" w:sz="4" w:space="0" w:color="auto"/>
            </w:tcBorders>
            <w:shd w:val="clear" w:color="auto" w:fill="auto"/>
            <w:vAlign w:val="center"/>
          </w:tcPr>
          <w:p w14:paraId="01B08B87" w14:textId="77777777" w:rsidR="00350095" w:rsidRPr="009403C6" w:rsidRDefault="00350095"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CE57A8E" w14:textId="77777777" w:rsidR="00350095" w:rsidRPr="009403C6" w:rsidRDefault="00350095"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9B827D" w14:textId="77777777" w:rsidR="00350095" w:rsidRPr="009403C6" w:rsidRDefault="00350095"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AE9CB5A" w14:textId="77777777" w:rsidR="00350095" w:rsidRPr="009403C6" w:rsidRDefault="00350095" w:rsidP="00FA1262">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62B22A5" w14:textId="77777777" w:rsidR="00350095" w:rsidRPr="009403C6" w:rsidRDefault="00350095" w:rsidP="00FA1262">
            <w:pPr>
              <w:jc w:val="center"/>
              <w:rPr>
                <w:color w:val="000000"/>
                <w:sz w:val="16"/>
                <w:szCs w:val="16"/>
              </w:rPr>
            </w:pPr>
            <w:r w:rsidRPr="009403C6">
              <w:rPr>
                <w:color w:val="000000"/>
                <w:sz w:val="16"/>
                <w:szCs w:val="16"/>
              </w:rPr>
              <w:t>2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FDD03F5" w14:textId="77777777" w:rsidR="00350095" w:rsidRPr="009403C6" w:rsidRDefault="00350095" w:rsidP="00FA1262">
            <w:pPr>
              <w:jc w:val="center"/>
              <w:rPr>
                <w:color w:val="000000"/>
                <w:sz w:val="16"/>
                <w:szCs w:val="16"/>
              </w:rPr>
            </w:pPr>
            <w:r w:rsidRPr="009403C6">
              <w:rPr>
                <w:color w:val="000000"/>
                <w:sz w:val="16"/>
                <w:szCs w:val="16"/>
              </w:rPr>
              <w:t>30</w:t>
            </w:r>
          </w:p>
        </w:tc>
      </w:tr>
      <w:tr w:rsidR="00350095" w:rsidRPr="009403C6" w14:paraId="2A4D45F6" w14:textId="77777777" w:rsidTr="00E84258">
        <w:trPr>
          <w:trHeight w:val="20"/>
        </w:trPr>
        <w:tc>
          <w:tcPr>
            <w:tcW w:w="2335" w:type="dxa"/>
            <w:vMerge/>
          </w:tcPr>
          <w:p w14:paraId="177D367D" w14:textId="77777777" w:rsidR="00350095" w:rsidRPr="009403C6" w:rsidRDefault="00350095" w:rsidP="00FA1262">
            <w:pPr>
              <w:rPr>
                <w:rFonts w:cs="Times New Roman"/>
                <w:sz w:val="18"/>
                <w:szCs w:val="18"/>
              </w:rPr>
            </w:pPr>
          </w:p>
        </w:tc>
        <w:tc>
          <w:tcPr>
            <w:tcW w:w="3600" w:type="dxa"/>
            <w:shd w:val="clear" w:color="auto" w:fill="auto"/>
            <w:vAlign w:val="center"/>
          </w:tcPr>
          <w:p w14:paraId="39A0264A" w14:textId="77777777" w:rsidR="00350095" w:rsidRPr="009403C6" w:rsidRDefault="00350095" w:rsidP="003E09BB">
            <w:pPr>
              <w:numPr>
                <w:ilvl w:val="0"/>
                <w:numId w:val="49"/>
              </w:numPr>
              <w:spacing w:line="259" w:lineRule="auto"/>
              <w:contextualSpacing/>
              <w:rPr>
                <w:rFonts w:eastAsia="Times New Roman" w:cs="Times New Roman"/>
                <w:sz w:val="18"/>
                <w:szCs w:val="18"/>
              </w:rPr>
            </w:pPr>
            <w:r w:rsidRPr="009403C6">
              <w:rPr>
                <w:rFonts w:eastAsia="Times New Roman" w:cs="Times New Roman"/>
                <w:sz w:val="18"/>
                <w:szCs w:val="18"/>
              </w:rPr>
              <w:t xml:space="preserve">introduced environmentally and socially sustainable disposal of immunization waste </w:t>
            </w:r>
          </w:p>
        </w:tc>
        <w:tc>
          <w:tcPr>
            <w:tcW w:w="900" w:type="dxa"/>
            <w:tcBorders>
              <w:top w:val="single" w:sz="4" w:space="0" w:color="auto"/>
              <w:left w:val="nil"/>
              <w:bottom w:val="single" w:sz="4" w:space="0" w:color="auto"/>
              <w:right w:val="single" w:sz="4" w:space="0" w:color="auto"/>
            </w:tcBorders>
            <w:shd w:val="clear" w:color="auto" w:fill="auto"/>
            <w:vAlign w:val="center"/>
          </w:tcPr>
          <w:p w14:paraId="4FE9A64B" w14:textId="77777777" w:rsidR="00350095" w:rsidRPr="009403C6" w:rsidRDefault="00350095"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9D7B0A" w14:textId="77777777" w:rsidR="00350095" w:rsidRPr="009403C6" w:rsidRDefault="00350095" w:rsidP="00FA1262">
            <w:pPr>
              <w:jc w:val="center"/>
              <w:rPr>
                <w:color w:val="000000"/>
                <w:sz w:val="16"/>
                <w:szCs w:val="16"/>
              </w:rPr>
            </w:pPr>
            <w:r w:rsidRPr="009403C6">
              <w:rPr>
                <w:color w:val="000000"/>
                <w:sz w:val="16"/>
                <w:szCs w:val="16"/>
              </w:rPr>
              <w:t>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8608C6" w14:textId="77777777" w:rsidR="00350095" w:rsidRPr="009403C6" w:rsidRDefault="00350095" w:rsidP="00FA1262">
            <w:pPr>
              <w:jc w:val="center"/>
              <w:rPr>
                <w:color w:val="000000"/>
                <w:sz w:val="16"/>
                <w:szCs w:val="16"/>
              </w:rPr>
            </w:pPr>
            <w:r w:rsidRPr="009403C6">
              <w:rPr>
                <w:color w:val="000000"/>
                <w:sz w:val="16"/>
                <w:szCs w:val="16"/>
              </w:rPr>
              <w:t>3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0B5B1D" w14:textId="77777777" w:rsidR="00350095" w:rsidRPr="009403C6" w:rsidRDefault="00350095" w:rsidP="00FA1262">
            <w:pPr>
              <w:jc w:val="center"/>
              <w:rPr>
                <w:color w:val="000000"/>
                <w:sz w:val="16"/>
                <w:szCs w:val="16"/>
              </w:rPr>
            </w:pPr>
            <w:r w:rsidRPr="009403C6">
              <w:rPr>
                <w:color w:val="000000"/>
                <w:sz w:val="16"/>
                <w:szCs w:val="16"/>
              </w:rPr>
              <w:t>3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B33072" w14:textId="77777777" w:rsidR="00350095" w:rsidRPr="009403C6" w:rsidRDefault="00350095" w:rsidP="00FA1262">
            <w:pPr>
              <w:jc w:val="center"/>
              <w:rPr>
                <w:color w:val="000000"/>
                <w:sz w:val="16"/>
                <w:szCs w:val="16"/>
              </w:rPr>
            </w:pPr>
            <w:r w:rsidRPr="009403C6">
              <w:rPr>
                <w:color w:val="000000"/>
                <w:sz w:val="16"/>
                <w:szCs w:val="16"/>
              </w:rPr>
              <w:t>4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9562EC6" w14:textId="77777777" w:rsidR="00350095" w:rsidRPr="009403C6" w:rsidRDefault="00350095" w:rsidP="00FA1262">
            <w:pPr>
              <w:jc w:val="center"/>
              <w:rPr>
                <w:color w:val="000000"/>
                <w:sz w:val="16"/>
                <w:szCs w:val="16"/>
              </w:rPr>
            </w:pPr>
            <w:r w:rsidRPr="009403C6">
              <w:rPr>
                <w:color w:val="000000"/>
                <w:sz w:val="16"/>
                <w:szCs w:val="16"/>
              </w:rPr>
              <w:t>55</w:t>
            </w:r>
          </w:p>
        </w:tc>
      </w:tr>
      <w:tr w:rsidR="00350095" w:rsidRPr="009403C6" w14:paraId="7B64BC9F" w14:textId="77777777" w:rsidTr="00E84258">
        <w:trPr>
          <w:trHeight w:val="20"/>
        </w:trPr>
        <w:tc>
          <w:tcPr>
            <w:tcW w:w="2335" w:type="dxa"/>
            <w:vMerge/>
          </w:tcPr>
          <w:p w14:paraId="7181B4A6" w14:textId="77777777" w:rsidR="00350095" w:rsidRPr="009403C6" w:rsidRDefault="00350095" w:rsidP="00FA1262">
            <w:pPr>
              <w:rPr>
                <w:rFonts w:cs="Times New Roman"/>
                <w:sz w:val="18"/>
                <w:szCs w:val="18"/>
              </w:rPr>
            </w:pPr>
          </w:p>
        </w:tc>
        <w:tc>
          <w:tcPr>
            <w:tcW w:w="3600" w:type="dxa"/>
            <w:shd w:val="clear" w:color="auto" w:fill="auto"/>
            <w:vAlign w:val="center"/>
          </w:tcPr>
          <w:p w14:paraId="17FC2CAF" w14:textId="77777777" w:rsidR="00350095" w:rsidRPr="009403C6" w:rsidRDefault="00350095" w:rsidP="003E09BB">
            <w:pPr>
              <w:numPr>
                <w:ilvl w:val="0"/>
                <w:numId w:val="49"/>
              </w:numPr>
              <w:spacing w:line="259" w:lineRule="auto"/>
              <w:contextualSpacing/>
              <w:rPr>
                <w:rFonts w:eastAsia="Times New Roman" w:cs="Times New Roman"/>
                <w:sz w:val="18"/>
                <w:szCs w:val="18"/>
              </w:rPr>
            </w:pPr>
            <w:r w:rsidRPr="009403C6">
              <w:rPr>
                <w:rFonts w:eastAsia="Times New Roman" w:cs="Times New Roman"/>
                <w:sz w:val="18"/>
                <w:szCs w:val="18"/>
              </w:rPr>
              <w:t>introduced scalable and reliable clean energy solutions across COVID-19 vaccination services</w:t>
            </w:r>
            <w:r w:rsidRPr="009403C6">
              <w:rPr>
                <w:rFonts w:eastAsia="Times New Roman" w:cs="Times New Roman"/>
                <w:sz w:val="18"/>
              </w:rPr>
              <w:t> </w:t>
            </w:r>
          </w:p>
        </w:tc>
        <w:tc>
          <w:tcPr>
            <w:tcW w:w="900" w:type="dxa"/>
            <w:tcBorders>
              <w:top w:val="single" w:sz="4" w:space="0" w:color="auto"/>
              <w:left w:val="nil"/>
              <w:bottom w:val="single" w:sz="4" w:space="0" w:color="auto"/>
              <w:right w:val="single" w:sz="4" w:space="0" w:color="auto"/>
            </w:tcBorders>
            <w:shd w:val="clear" w:color="auto" w:fill="auto"/>
            <w:vAlign w:val="center"/>
          </w:tcPr>
          <w:p w14:paraId="404AEA19" w14:textId="77777777" w:rsidR="00350095" w:rsidRPr="009403C6" w:rsidRDefault="00350095"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503A796" w14:textId="77777777" w:rsidR="00350095" w:rsidRPr="009403C6" w:rsidRDefault="00350095"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40EB8D" w14:textId="77777777" w:rsidR="00350095" w:rsidRPr="009403C6" w:rsidRDefault="00350095" w:rsidP="00FA1262">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D9953B0" w14:textId="77777777" w:rsidR="00350095" w:rsidRPr="009403C6" w:rsidRDefault="00350095"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E2C9479" w14:textId="77777777" w:rsidR="00350095" w:rsidRPr="009403C6" w:rsidRDefault="00350095" w:rsidP="00FA1262">
            <w:pPr>
              <w:jc w:val="center"/>
              <w:rPr>
                <w:color w:val="000000"/>
                <w:sz w:val="16"/>
                <w:szCs w:val="16"/>
              </w:rPr>
            </w:pPr>
            <w:r w:rsidRPr="009403C6">
              <w:rPr>
                <w:color w:val="000000"/>
                <w:sz w:val="16"/>
                <w:szCs w:val="16"/>
              </w:rPr>
              <w:t>3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F48EACF" w14:textId="77777777" w:rsidR="00350095" w:rsidRPr="009403C6" w:rsidRDefault="00350095" w:rsidP="00FA1262">
            <w:pPr>
              <w:jc w:val="center"/>
              <w:rPr>
                <w:color w:val="000000"/>
                <w:sz w:val="16"/>
                <w:szCs w:val="16"/>
              </w:rPr>
            </w:pPr>
            <w:r w:rsidRPr="009403C6">
              <w:rPr>
                <w:color w:val="000000"/>
                <w:sz w:val="16"/>
                <w:szCs w:val="16"/>
              </w:rPr>
              <w:t>40</w:t>
            </w:r>
          </w:p>
        </w:tc>
      </w:tr>
      <w:tr w:rsidR="00350095" w:rsidRPr="009403C6" w14:paraId="752230AD" w14:textId="77777777" w:rsidTr="00E316B2">
        <w:trPr>
          <w:trHeight w:val="215"/>
        </w:trPr>
        <w:tc>
          <w:tcPr>
            <w:tcW w:w="2335" w:type="dxa"/>
            <w:vMerge/>
          </w:tcPr>
          <w:p w14:paraId="62A50D28" w14:textId="77777777" w:rsidR="00350095" w:rsidRPr="009403C6" w:rsidRDefault="00350095" w:rsidP="00FA1262">
            <w:pPr>
              <w:rPr>
                <w:rFonts w:cs="Times New Roman"/>
                <w:sz w:val="18"/>
                <w:szCs w:val="18"/>
              </w:rPr>
            </w:pPr>
          </w:p>
        </w:tc>
        <w:tc>
          <w:tcPr>
            <w:tcW w:w="10805" w:type="dxa"/>
            <w:gridSpan w:val="7"/>
            <w:shd w:val="clear" w:color="auto" w:fill="E7E6E6" w:themeFill="background2"/>
          </w:tcPr>
          <w:p w14:paraId="1919099E" w14:textId="44D03D9E" w:rsidR="00827EE4" w:rsidRPr="009403C6" w:rsidRDefault="00350095">
            <w:pPr>
              <w:rPr>
                <w:sz w:val="16"/>
                <w:szCs w:val="16"/>
              </w:rPr>
            </w:pPr>
            <w:r w:rsidRPr="009403C6">
              <w:rPr>
                <w:sz w:val="16"/>
                <w:szCs w:val="16"/>
              </w:rPr>
              <w:t xml:space="preserve">NOTE </w:t>
            </w:r>
          </w:p>
          <w:p w14:paraId="3F532E40" w14:textId="0D56B93C" w:rsidR="00350095" w:rsidRPr="009403C6" w:rsidRDefault="009A65FD" w:rsidP="00FA1262">
            <w:pPr>
              <w:rPr>
                <w:sz w:val="16"/>
                <w:szCs w:val="16"/>
              </w:rPr>
            </w:pPr>
            <w:r>
              <w:rPr>
                <w:sz w:val="16"/>
                <w:szCs w:val="16"/>
              </w:rPr>
              <w:t xml:space="preserve">BMTs are corporately set. </w:t>
            </w:r>
          </w:p>
        </w:tc>
      </w:tr>
      <w:tr w:rsidR="00350095" w:rsidRPr="009403C6" w14:paraId="44DF2B16" w14:textId="77777777" w:rsidTr="00E316B2">
        <w:trPr>
          <w:trHeight w:val="368"/>
        </w:trPr>
        <w:tc>
          <w:tcPr>
            <w:tcW w:w="13140" w:type="dxa"/>
            <w:gridSpan w:val="8"/>
            <w:shd w:val="clear" w:color="auto" w:fill="2B4D89"/>
          </w:tcPr>
          <w:p w14:paraId="3BB25E79" w14:textId="77777777" w:rsidR="00350095" w:rsidRPr="009403C6" w:rsidRDefault="00350095" w:rsidP="00FA1262">
            <w:pPr>
              <w:keepNext/>
              <w:keepLines/>
              <w:spacing w:before="120" w:after="120"/>
              <w:outlineLvl w:val="1"/>
              <w:rPr>
                <w:rFonts w:eastAsiaTheme="majorEastAsia" w:cs="Times New Roman"/>
                <w:color w:val="FFFFFF" w:themeColor="background1"/>
                <w:sz w:val="26"/>
                <w:szCs w:val="26"/>
              </w:rPr>
            </w:pPr>
            <w:bookmarkStart w:id="20" w:name="_Toc104012112"/>
            <w:r w:rsidRPr="009403C6">
              <w:rPr>
                <w:rFonts w:eastAsiaTheme="majorEastAsia" w:cs="Times New Roman"/>
                <w:color w:val="FFFFFF" w:themeColor="background1"/>
                <w:sz w:val="26"/>
                <w:szCs w:val="26"/>
              </w:rPr>
              <w:t>Signature Solution 2: Governance</w:t>
            </w:r>
            <w:bookmarkEnd w:id="20"/>
          </w:p>
        </w:tc>
      </w:tr>
      <w:tr w:rsidR="00350095" w:rsidRPr="009403C6" w14:paraId="4943A99B" w14:textId="77777777" w:rsidTr="00E316B2">
        <w:trPr>
          <w:trHeight w:val="477"/>
        </w:trPr>
        <w:tc>
          <w:tcPr>
            <w:tcW w:w="2335" w:type="dxa"/>
            <w:vMerge w:val="restart"/>
            <w:vAlign w:val="center"/>
          </w:tcPr>
          <w:p w14:paraId="4084D0BF" w14:textId="77777777" w:rsidR="00350095" w:rsidRPr="009403C6" w:rsidRDefault="00350095" w:rsidP="00FA1262">
            <w:pPr>
              <w:rPr>
                <w:rFonts w:cs="Times New Roman"/>
                <w:color w:val="000000"/>
                <w:sz w:val="18"/>
                <w:szCs w:val="18"/>
                <w:shd w:val="clear" w:color="auto" w:fill="FFFFFF"/>
              </w:rPr>
            </w:pPr>
            <w:r w:rsidRPr="009403C6">
              <w:rPr>
                <w:rFonts w:cs="Times New Roman"/>
                <w:sz w:val="18"/>
                <w:szCs w:val="18"/>
              </w:rPr>
              <w:t>2.1 Open, agile, accountable and future-ready g</w:t>
            </w:r>
            <w:r w:rsidRPr="009403C6">
              <w:rPr>
                <w:rFonts w:cs="Times New Roman"/>
                <w:color w:val="000000"/>
                <w:sz w:val="18"/>
                <w:szCs w:val="18"/>
                <w:shd w:val="clear" w:color="auto" w:fill="FFFFFF"/>
              </w:rPr>
              <w:t xml:space="preserve">overnance systems </w:t>
            </w:r>
            <w:r w:rsidRPr="009403C6">
              <w:rPr>
                <w:rFonts w:cs="Times New Roman"/>
                <w:sz w:val="18"/>
                <w:szCs w:val="18"/>
                <w:u w:val="single"/>
              </w:rPr>
              <w:t>in place</w:t>
            </w:r>
            <w:r w:rsidRPr="009403C6">
              <w:rPr>
                <w:rFonts w:cs="Times New Roman"/>
                <w:sz w:val="18"/>
                <w:szCs w:val="18"/>
              </w:rPr>
              <w:t xml:space="preserve"> </w:t>
            </w:r>
            <w:r w:rsidRPr="009403C6">
              <w:rPr>
                <w:rFonts w:cs="Times New Roman"/>
                <w:color w:val="000000"/>
                <w:sz w:val="18"/>
                <w:szCs w:val="18"/>
                <w:shd w:val="clear" w:color="auto" w:fill="FFFFFF"/>
              </w:rPr>
              <w:t>to</w:t>
            </w:r>
            <w:r w:rsidRPr="009403C6">
              <w:rPr>
                <w:rFonts w:cs="Times New Roman"/>
                <w:sz w:val="18"/>
                <w:szCs w:val="18"/>
              </w:rPr>
              <w:t xml:space="preserve"> co-create and deliver solutions to</w:t>
            </w:r>
            <w:r w:rsidRPr="009403C6">
              <w:rPr>
                <w:rFonts w:cs="Times New Roman"/>
                <w:color w:val="000000"/>
                <w:sz w:val="18"/>
                <w:szCs w:val="18"/>
                <w:shd w:val="clear" w:color="auto" w:fill="FFFFFF"/>
              </w:rPr>
              <w:t xml:space="preserve"> accelerate SDG achievement </w:t>
            </w:r>
          </w:p>
          <w:p w14:paraId="4248FC7D" w14:textId="77777777" w:rsidR="00350095" w:rsidRPr="009403C6" w:rsidRDefault="00350095" w:rsidP="00FA1262">
            <w:pPr>
              <w:rPr>
                <w:rFonts w:cs="Times New Roman"/>
                <w:color w:val="000000"/>
                <w:sz w:val="18"/>
                <w:szCs w:val="18"/>
                <w:shd w:val="clear" w:color="auto" w:fill="FFFFFF"/>
              </w:rPr>
            </w:pPr>
          </w:p>
          <w:p w14:paraId="050B1DBB"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16804C01" w14:textId="77777777" w:rsidR="00350095" w:rsidRPr="009403C6" w:rsidRDefault="00350095" w:rsidP="00FA1262">
            <w:pPr>
              <w:rPr>
                <w:szCs w:val="32"/>
              </w:rPr>
            </w:pPr>
            <w:r w:rsidRPr="009403C6">
              <w:rPr>
                <w:rFonts w:ascii="Cambria Math" w:hAnsi="Cambria Math" w:cs="Cambria Math"/>
                <w:szCs w:val="32"/>
              </w:rPr>
              <w:t>❶②③</w:t>
            </w:r>
          </w:p>
        </w:tc>
        <w:tc>
          <w:tcPr>
            <w:tcW w:w="10805" w:type="dxa"/>
            <w:gridSpan w:val="7"/>
            <w:shd w:val="clear" w:color="auto" w:fill="auto"/>
            <w:vAlign w:val="center"/>
          </w:tcPr>
          <w:p w14:paraId="52F07743"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2.1.1 Number of measures to strengthen accountability (including social accountability), prevent and mitigate corruption risks, and integrate anti-corruption in the management of</w:t>
            </w:r>
            <w:r w:rsidRPr="009403C6" w:rsidDel="009F00D9">
              <w:rPr>
                <w:rFonts w:eastAsia="Times New Roman" w:cs="Times New Roman"/>
                <w:sz w:val="18"/>
                <w:szCs w:val="18"/>
              </w:rPr>
              <w:t> </w:t>
            </w:r>
            <w:r w:rsidRPr="009403C6">
              <w:rPr>
                <w:rFonts w:eastAsia="Times New Roman" w:cs="Times New Roman"/>
                <w:sz w:val="18"/>
                <w:szCs w:val="18"/>
              </w:rPr>
              <w:t>public funds, service delivery and other sectors at:</w:t>
            </w:r>
          </w:p>
          <w:p w14:paraId="6E1C2851" w14:textId="77777777" w:rsidR="00350095" w:rsidRPr="009403C6" w:rsidRDefault="00350095" w:rsidP="00FA1262">
            <w:pPr>
              <w:ind w:left="260"/>
              <w:jc w:val="right"/>
              <w:textAlignment w:val="baseline"/>
              <w:rPr>
                <w:rFonts w:eastAsia="Times New Roman" w:cs="Times New Roman"/>
                <w:sz w:val="18"/>
                <w:szCs w:val="18"/>
              </w:rPr>
            </w:pPr>
            <w:r w:rsidRPr="009403C6">
              <w:rPr>
                <w:rFonts w:eastAsia="Times New Roman" w:cs="Times New Roman"/>
                <w:i/>
                <w:iCs/>
                <w:sz w:val="16"/>
                <w:szCs w:val="16"/>
              </w:rPr>
              <w:t xml:space="preserve">                                                               (UNICEF, UNODC, UN Women)</w:t>
            </w:r>
          </w:p>
        </w:tc>
      </w:tr>
      <w:tr w:rsidR="00350095" w:rsidRPr="009403C6" w14:paraId="4B8D2974" w14:textId="77777777" w:rsidTr="00E84258">
        <w:trPr>
          <w:trHeight w:val="20"/>
        </w:trPr>
        <w:tc>
          <w:tcPr>
            <w:tcW w:w="2335" w:type="dxa"/>
            <w:vMerge/>
            <w:vAlign w:val="center"/>
          </w:tcPr>
          <w:p w14:paraId="43CE74A7" w14:textId="77777777" w:rsidR="00350095" w:rsidRPr="009403C6" w:rsidRDefault="00350095" w:rsidP="00FA1262">
            <w:pPr>
              <w:rPr>
                <w:rFonts w:cs="Times New Roman"/>
                <w:sz w:val="18"/>
                <w:szCs w:val="18"/>
              </w:rPr>
            </w:pPr>
          </w:p>
        </w:tc>
        <w:tc>
          <w:tcPr>
            <w:tcW w:w="3600" w:type="dxa"/>
            <w:shd w:val="clear" w:color="auto" w:fill="auto"/>
            <w:vAlign w:val="center"/>
          </w:tcPr>
          <w:p w14:paraId="625E003C" w14:textId="77777777" w:rsidR="00350095" w:rsidRPr="009403C6" w:rsidRDefault="00350095" w:rsidP="003E09BB">
            <w:pPr>
              <w:numPr>
                <w:ilvl w:val="0"/>
                <w:numId w:val="50"/>
              </w:numPr>
              <w:spacing w:line="259" w:lineRule="auto"/>
              <w:textAlignment w:val="baseline"/>
              <w:rPr>
                <w:rFonts w:eastAsia="Times New Roman" w:cs="Times New Roman"/>
                <w:sz w:val="18"/>
                <w:szCs w:val="18"/>
              </w:rPr>
            </w:pPr>
            <w:r w:rsidRPr="009403C6">
              <w:rPr>
                <w:rFonts w:eastAsia="Times New Roman" w:cs="Times New Roman"/>
                <w:sz w:val="18"/>
                <w:szCs w:val="18"/>
              </w:rPr>
              <w:t>Region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4B3BE845" w14:textId="03D8A920" w:rsidR="00350095" w:rsidRPr="009403C6" w:rsidRDefault="00C722E6" w:rsidP="00FA1262">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44A7D2D" w14:textId="29DCD21F" w:rsidR="00350095" w:rsidRPr="009403C6" w:rsidRDefault="00C722E6" w:rsidP="00FA1262">
            <w:pPr>
              <w:jc w:val="center"/>
              <w:rPr>
                <w:color w:val="000000"/>
                <w:sz w:val="16"/>
                <w:szCs w:val="16"/>
              </w:rPr>
            </w:pPr>
            <w:r w:rsidRPr="009403C6">
              <w:rPr>
                <w:color w:val="000000"/>
                <w:sz w:val="16"/>
                <w:szCs w:val="16"/>
              </w:rPr>
              <w:t>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B10695" w14:textId="1775AA28" w:rsidR="00350095" w:rsidRPr="009403C6" w:rsidRDefault="00C722E6" w:rsidP="00FA1262">
            <w:pPr>
              <w:jc w:val="center"/>
              <w:rPr>
                <w:color w:val="000000"/>
                <w:sz w:val="16"/>
                <w:szCs w:val="16"/>
              </w:rPr>
            </w:pPr>
            <w:r w:rsidRPr="009403C6">
              <w:rPr>
                <w:color w:val="000000"/>
                <w:sz w:val="16"/>
                <w:szCs w:val="16"/>
              </w:rPr>
              <w:t>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A5656CC" w14:textId="180D9188" w:rsidR="00350095" w:rsidRPr="009403C6" w:rsidRDefault="00C722E6" w:rsidP="00FA1262">
            <w:pPr>
              <w:jc w:val="center"/>
              <w:rPr>
                <w:color w:val="000000"/>
                <w:sz w:val="16"/>
                <w:szCs w:val="16"/>
              </w:rPr>
            </w:pPr>
            <w:r w:rsidRPr="009403C6">
              <w:rPr>
                <w:color w:val="000000"/>
                <w:sz w:val="16"/>
                <w:szCs w:val="16"/>
              </w:rPr>
              <w:t>3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D4CB3B0" w14:textId="5B94CF71" w:rsidR="00350095" w:rsidRPr="009403C6" w:rsidRDefault="00C722E6" w:rsidP="00FA1262">
            <w:pPr>
              <w:jc w:val="center"/>
              <w:rPr>
                <w:color w:val="000000"/>
                <w:sz w:val="16"/>
                <w:szCs w:val="16"/>
              </w:rPr>
            </w:pPr>
            <w:r w:rsidRPr="009403C6">
              <w:rPr>
                <w:color w:val="000000"/>
                <w:sz w:val="16"/>
                <w:szCs w:val="16"/>
              </w:rPr>
              <w:t>4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2965023" w14:textId="76E7155D" w:rsidR="00350095" w:rsidRPr="009403C6" w:rsidRDefault="00C722E6" w:rsidP="00FA1262">
            <w:pPr>
              <w:jc w:val="center"/>
              <w:rPr>
                <w:color w:val="000000"/>
                <w:sz w:val="16"/>
                <w:szCs w:val="16"/>
              </w:rPr>
            </w:pPr>
            <w:r w:rsidRPr="009403C6">
              <w:rPr>
                <w:color w:val="000000"/>
                <w:sz w:val="16"/>
                <w:szCs w:val="16"/>
              </w:rPr>
              <w:t>41</w:t>
            </w:r>
          </w:p>
        </w:tc>
      </w:tr>
      <w:tr w:rsidR="00350095" w:rsidRPr="009403C6" w14:paraId="31EEFB6F" w14:textId="77777777" w:rsidTr="00E84258">
        <w:trPr>
          <w:trHeight w:val="20"/>
        </w:trPr>
        <w:tc>
          <w:tcPr>
            <w:tcW w:w="2335" w:type="dxa"/>
            <w:vMerge/>
            <w:vAlign w:val="center"/>
          </w:tcPr>
          <w:p w14:paraId="017C1FB6" w14:textId="77777777" w:rsidR="00350095" w:rsidRPr="009403C6" w:rsidRDefault="00350095" w:rsidP="00FA1262">
            <w:pPr>
              <w:rPr>
                <w:rFonts w:cs="Times New Roman"/>
                <w:sz w:val="18"/>
                <w:szCs w:val="18"/>
              </w:rPr>
            </w:pPr>
          </w:p>
        </w:tc>
        <w:tc>
          <w:tcPr>
            <w:tcW w:w="3600" w:type="dxa"/>
            <w:shd w:val="clear" w:color="auto" w:fill="auto"/>
            <w:vAlign w:val="center"/>
          </w:tcPr>
          <w:p w14:paraId="11D9310F" w14:textId="77777777" w:rsidR="00350095" w:rsidRPr="009403C6" w:rsidRDefault="00350095" w:rsidP="003E09BB">
            <w:pPr>
              <w:numPr>
                <w:ilvl w:val="0"/>
                <w:numId w:val="50"/>
              </w:numPr>
              <w:spacing w:line="259" w:lineRule="auto"/>
              <w:textAlignment w:val="baseline"/>
              <w:rPr>
                <w:rFonts w:eastAsia="Times New Roman" w:cs="Times New Roman"/>
                <w:sz w:val="18"/>
                <w:szCs w:val="18"/>
              </w:rPr>
            </w:pPr>
            <w:r w:rsidRPr="009403C6">
              <w:rPr>
                <w:rFonts w:eastAsia="Times New Roman" w:cs="Times New Roman"/>
                <w:sz w:val="18"/>
                <w:szCs w:val="18"/>
              </w:rPr>
              <w:t>Nation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543BB8CF" w14:textId="1A2B7F88" w:rsidR="00350095" w:rsidRPr="009403C6" w:rsidRDefault="00C722E6" w:rsidP="00FA1262">
            <w:pPr>
              <w:jc w:val="center"/>
              <w:rPr>
                <w:color w:val="000000"/>
                <w:sz w:val="16"/>
                <w:szCs w:val="16"/>
              </w:rPr>
            </w:pPr>
            <w:r w:rsidRPr="009403C6">
              <w:rPr>
                <w:color w:val="000000"/>
                <w:sz w:val="16"/>
                <w:szCs w:val="16"/>
              </w:rPr>
              <w:t>5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22DB08F" w14:textId="11C849DE" w:rsidR="00350095" w:rsidRPr="009403C6" w:rsidRDefault="00C722E6" w:rsidP="00FA1262">
            <w:pPr>
              <w:jc w:val="center"/>
              <w:rPr>
                <w:color w:val="000000"/>
                <w:sz w:val="16"/>
                <w:szCs w:val="16"/>
              </w:rPr>
            </w:pPr>
            <w:r w:rsidRPr="009403C6">
              <w:rPr>
                <w:color w:val="000000"/>
                <w:sz w:val="16"/>
                <w:szCs w:val="16"/>
              </w:rPr>
              <w:t>1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DDB2786" w14:textId="4BC68BBC" w:rsidR="00350095" w:rsidRPr="009403C6" w:rsidRDefault="00C722E6" w:rsidP="00FA1262">
            <w:pPr>
              <w:jc w:val="center"/>
              <w:rPr>
                <w:color w:val="000000"/>
                <w:sz w:val="16"/>
                <w:szCs w:val="16"/>
              </w:rPr>
            </w:pPr>
            <w:r w:rsidRPr="009403C6">
              <w:rPr>
                <w:color w:val="000000"/>
                <w:sz w:val="16"/>
                <w:szCs w:val="16"/>
              </w:rPr>
              <w:t>20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884E1E" w14:textId="1AEB8D15" w:rsidR="00350095" w:rsidRPr="009403C6" w:rsidRDefault="00C722E6" w:rsidP="00FA1262">
            <w:pPr>
              <w:jc w:val="center"/>
              <w:rPr>
                <w:color w:val="000000"/>
                <w:sz w:val="16"/>
                <w:szCs w:val="16"/>
              </w:rPr>
            </w:pPr>
            <w:r w:rsidRPr="009403C6">
              <w:rPr>
                <w:color w:val="000000"/>
                <w:sz w:val="16"/>
                <w:szCs w:val="16"/>
              </w:rPr>
              <w:t>23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729BA47" w14:textId="599013AD" w:rsidR="00350095" w:rsidRPr="009403C6" w:rsidRDefault="00C722E6" w:rsidP="00FA1262">
            <w:pPr>
              <w:jc w:val="center"/>
              <w:rPr>
                <w:color w:val="000000"/>
                <w:sz w:val="16"/>
                <w:szCs w:val="16"/>
              </w:rPr>
            </w:pPr>
            <w:r w:rsidRPr="009403C6">
              <w:rPr>
                <w:color w:val="000000"/>
                <w:sz w:val="16"/>
                <w:szCs w:val="16"/>
              </w:rPr>
              <w:t>25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6DC066B" w14:textId="074FC4C5" w:rsidR="00350095" w:rsidRPr="009403C6" w:rsidRDefault="00C722E6" w:rsidP="00FA1262">
            <w:pPr>
              <w:jc w:val="center"/>
              <w:rPr>
                <w:color w:val="000000"/>
                <w:sz w:val="16"/>
                <w:szCs w:val="16"/>
              </w:rPr>
            </w:pPr>
            <w:r w:rsidRPr="009403C6">
              <w:rPr>
                <w:color w:val="000000"/>
                <w:sz w:val="16"/>
                <w:szCs w:val="16"/>
              </w:rPr>
              <w:t>282</w:t>
            </w:r>
          </w:p>
        </w:tc>
      </w:tr>
      <w:tr w:rsidR="00350095" w:rsidRPr="009403C6" w14:paraId="0040B69B" w14:textId="77777777" w:rsidTr="00E84258">
        <w:trPr>
          <w:trHeight w:val="20"/>
        </w:trPr>
        <w:tc>
          <w:tcPr>
            <w:tcW w:w="2335" w:type="dxa"/>
            <w:vMerge/>
            <w:vAlign w:val="center"/>
          </w:tcPr>
          <w:p w14:paraId="38308C85" w14:textId="77777777" w:rsidR="00350095" w:rsidRPr="009403C6" w:rsidRDefault="00350095" w:rsidP="00FA1262">
            <w:pPr>
              <w:rPr>
                <w:rFonts w:cs="Times New Roman"/>
                <w:sz w:val="18"/>
                <w:szCs w:val="18"/>
              </w:rPr>
            </w:pPr>
          </w:p>
        </w:tc>
        <w:tc>
          <w:tcPr>
            <w:tcW w:w="3600" w:type="dxa"/>
            <w:shd w:val="clear" w:color="auto" w:fill="auto"/>
            <w:vAlign w:val="center"/>
          </w:tcPr>
          <w:p w14:paraId="398B90D3" w14:textId="77777777" w:rsidR="00350095" w:rsidRPr="009403C6" w:rsidRDefault="00350095" w:rsidP="003E09BB">
            <w:pPr>
              <w:numPr>
                <w:ilvl w:val="0"/>
                <w:numId w:val="50"/>
              </w:numPr>
              <w:spacing w:line="259" w:lineRule="auto"/>
              <w:textAlignment w:val="baseline"/>
              <w:rPr>
                <w:rFonts w:eastAsia="Times New Roman" w:cs="Times New Roman"/>
                <w:sz w:val="18"/>
                <w:szCs w:val="18"/>
              </w:rPr>
            </w:pPr>
            <w:r w:rsidRPr="009403C6">
              <w:rPr>
                <w:rFonts w:eastAsia="Times New Roman" w:cs="Times New Roman"/>
                <w:sz w:val="18"/>
                <w:szCs w:val="18"/>
              </w:rPr>
              <w:t>Sub-nation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3A3FC592" w14:textId="1A3C62C8" w:rsidR="00350095" w:rsidRPr="009403C6" w:rsidRDefault="00C722E6" w:rsidP="00FA1262">
            <w:pPr>
              <w:jc w:val="center"/>
              <w:rPr>
                <w:color w:val="000000"/>
                <w:sz w:val="16"/>
                <w:szCs w:val="16"/>
              </w:rPr>
            </w:pPr>
            <w:r w:rsidRPr="009403C6">
              <w:rPr>
                <w:color w:val="000000"/>
                <w:sz w:val="16"/>
                <w:szCs w:val="16"/>
              </w:rPr>
              <w:t>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8B407D" w14:textId="19A64263" w:rsidR="00350095" w:rsidRPr="009403C6" w:rsidRDefault="00C722E6" w:rsidP="00FA1262">
            <w:pPr>
              <w:jc w:val="center"/>
              <w:rPr>
                <w:color w:val="000000"/>
                <w:sz w:val="16"/>
                <w:szCs w:val="16"/>
              </w:rPr>
            </w:pPr>
            <w:r w:rsidRPr="009403C6">
              <w:rPr>
                <w:color w:val="000000"/>
                <w:sz w:val="16"/>
                <w:szCs w:val="16"/>
              </w:rPr>
              <w:t>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35DC11" w14:textId="1A4D9E7E" w:rsidR="00350095" w:rsidRPr="009403C6" w:rsidRDefault="00C722E6" w:rsidP="00FA1262">
            <w:pPr>
              <w:jc w:val="center"/>
              <w:rPr>
                <w:color w:val="000000"/>
                <w:sz w:val="16"/>
                <w:szCs w:val="16"/>
              </w:rPr>
            </w:pPr>
            <w:r w:rsidRPr="009403C6">
              <w:rPr>
                <w:color w:val="000000"/>
                <w:sz w:val="16"/>
                <w:szCs w:val="16"/>
              </w:rPr>
              <w:t>2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485E26" w14:textId="2EC6090A" w:rsidR="00350095" w:rsidRPr="009403C6" w:rsidRDefault="00C722E6" w:rsidP="00FA1262">
            <w:pPr>
              <w:jc w:val="center"/>
              <w:rPr>
                <w:color w:val="000000"/>
                <w:sz w:val="16"/>
                <w:szCs w:val="16"/>
              </w:rPr>
            </w:pPr>
            <w:r w:rsidRPr="009403C6">
              <w:rPr>
                <w:color w:val="000000"/>
                <w:sz w:val="16"/>
                <w:szCs w:val="16"/>
              </w:rPr>
              <w:t>2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50E02C" w14:textId="7E55801F" w:rsidR="00350095" w:rsidRPr="009403C6" w:rsidRDefault="00C722E6" w:rsidP="00FA1262">
            <w:pPr>
              <w:jc w:val="center"/>
              <w:rPr>
                <w:color w:val="000000"/>
                <w:sz w:val="16"/>
                <w:szCs w:val="16"/>
              </w:rPr>
            </w:pPr>
            <w:r w:rsidRPr="009403C6">
              <w:rPr>
                <w:color w:val="000000"/>
                <w:sz w:val="16"/>
                <w:szCs w:val="16"/>
              </w:rPr>
              <w:t>27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DB4E84D" w14:textId="31212E02" w:rsidR="00350095" w:rsidRPr="009403C6" w:rsidRDefault="00C722E6" w:rsidP="00FA1262">
            <w:pPr>
              <w:jc w:val="center"/>
              <w:rPr>
                <w:color w:val="000000"/>
                <w:sz w:val="16"/>
                <w:szCs w:val="16"/>
              </w:rPr>
            </w:pPr>
            <w:r w:rsidRPr="009403C6">
              <w:rPr>
                <w:color w:val="000000"/>
                <w:sz w:val="16"/>
                <w:szCs w:val="16"/>
              </w:rPr>
              <w:t>290</w:t>
            </w:r>
          </w:p>
        </w:tc>
      </w:tr>
      <w:tr w:rsidR="00350095" w:rsidRPr="009403C6" w14:paraId="43773B80" w14:textId="77777777" w:rsidTr="00E84258">
        <w:trPr>
          <w:trHeight w:val="20"/>
        </w:trPr>
        <w:tc>
          <w:tcPr>
            <w:tcW w:w="2335" w:type="dxa"/>
            <w:vMerge/>
            <w:vAlign w:val="center"/>
          </w:tcPr>
          <w:p w14:paraId="4DAA099C" w14:textId="77777777" w:rsidR="00350095" w:rsidRPr="009403C6" w:rsidRDefault="00350095" w:rsidP="00FA1262">
            <w:pPr>
              <w:rPr>
                <w:rFonts w:cs="Times New Roman"/>
                <w:sz w:val="18"/>
                <w:szCs w:val="18"/>
              </w:rPr>
            </w:pPr>
          </w:p>
        </w:tc>
        <w:tc>
          <w:tcPr>
            <w:tcW w:w="3600" w:type="dxa"/>
            <w:shd w:val="clear" w:color="auto" w:fill="auto"/>
            <w:vAlign w:val="center"/>
          </w:tcPr>
          <w:p w14:paraId="0F3F9372" w14:textId="77777777" w:rsidR="00350095" w:rsidRPr="009403C6" w:rsidRDefault="00350095" w:rsidP="003E09BB">
            <w:pPr>
              <w:numPr>
                <w:ilvl w:val="0"/>
                <w:numId w:val="50"/>
              </w:numPr>
              <w:spacing w:line="259" w:lineRule="auto"/>
              <w:textAlignment w:val="baseline"/>
              <w:rPr>
                <w:rFonts w:eastAsia="Times New Roman" w:cs="Times New Roman"/>
                <w:sz w:val="18"/>
                <w:szCs w:val="18"/>
              </w:rPr>
            </w:pPr>
            <w:r w:rsidRPr="009403C6">
              <w:rPr>
                <w:rFonts w:eastAsia="Times New Roman" w:cs="Times New Roman"/>
                <w:sz w:val="18"/>
                <w:szCs w:val="18"/>
              </w:rPr>
              <w:t>Sectoral level</w:t>
            </w:r>
            <w:r w:rsidRPr="009403C6" w:rsidDel="00492ABB">
              <w:rPr>
                <w:rFonts w:eastAsia="Times New Roman" w:cs="Times New Roman"/>
                <w:sz w:val="18"/>
                <w:szCs w:val="18"/>
              </w:rPr>
              <w:t> </w:t>
            </w:r>
            <w:r w:rsidRPr="009403C6">
              <w:rPr>
                <w:rFonts w:eastAsia="Times New Roman" w:cs="Times New Roman"/>
                <w:sz w:val="18"/>
                <w:szCs w:val="18"/>
              </w:rPr>
              <w:t> </w:t>
            </w:r>
          </w:p>
        </w:tc>
        <w:tc>
          <w:tcPr>
            <w:tcW w:w="900" w:type="dxa"/>
            <w:tcBorders>
              <w:top w:val="single" w:sz="4" w:space="0" w:color="auto"/>
              <w:left w:val="nil"/>
              <w:bottom w:val="single" w:sz="4" w:space="0" w:color="auto"/>
              <w:right w:val="single" w:sz="4" w:space="0" w:color="auto"/>
            </w:tcBorders>
            <w:shd w:val="clear" w:color="auto" w:fill="auto"/>
            <w:vAlign w:val="center"/>
          </w:tcPr>
          <w:p w14:paraId="15084240" w14:textId="60EEC93B" w:rsidR="00350095" w:rsidRPr="009403C6" w:rsidRDefault="00C722E6"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8E24FD0" w14:textId="43AAD9B7" w:rsidR="00350095" w:rsidRPr="009403C6" w:rsidRDefault="00C722E6" w:rsidP="00FA1262">
            <w:pPr>
              <w:jc w:val="center"/>
              <w:rPr>
                <w:color w:val="000000"/>
                <w:sz w:val="16"/>
                <w:szCs w:val="16"/>
              </w:rPr>
            </w:pPr>
            <w:r w:rsidRPr="009403C6">
              <w:rPr>
                <w:color w:val="000000"/>
                <w:sz w:val="16"/>
                <w:szCs w:val="16"/>
              </w:rPr>
              <w:t>3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D1CD21B" w14:textId="0C6F0FEF" w:rsidR="00350095" w:rsidRPr="009403C6" w:rsidRDefault="00C722E6" w:rsidP="00FA1262">
            <w:pPr>
              <w:jc w:val="center"/>
              <w:rPr>
                <w:color w:val="000000"/>
                <w:sz w:val="16"/>
                <w:szCs w:val="16"/>
              </w:rPr>
            </w:pPr>
            <w:r w:rsidRPr="009403C6">
              <w:rPr>
                <w:color w:val="000000"/>
                <w:sz w:val="16"/>
                <w:szCs w:val="16"/>
              </w:rPr>
              <w:t>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B50CE1" w14:textId="1BC2FE1F" w:rsidR="00350095" w:rsidRPr="009403C6" w:rsidRDefault="00C722E6" w:rsidP="00FA1262">
            <w:pPr>
              <w:jc w:val="center"/>
              <w:rPr>
                <w:color w:val="000000"/>
                <w:sz w:val="16"/>
                <w:szCs w:val="16"/>
              </w:rPr>
            </w:pPr>
            <w:r w:rsidRPr="009403C6">
              <w:rPr>
                <w:color w:val="000000"/>
                <w:sz w:val="16"/>
                <w:szCs w:val="16"/>
              </w:rPr>
              <w:t>6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DBC00FC" w14:textId="229BAAE1" w:rsidR="00350095" w:rsidRPr="009403C6" w:rsidRDefault="00C722E6" w:rsidP="00FA1262">
            <w:pPr>
              <w:jc w:val="center"/>
              <w:rPr>
                <w:color w:val="000000"/>
                <w:sz w:val="16"/>
                <w:szCs w:val="16"/>
              </w:rPr>
            </w:pPr>
            <w:r w:rsidRPr="009403C6">
              <w:rPr>
                <w:color w:val="000000"/>
                <w:sz w:val="16"/>
                <w:szCs w:val="16"/>
              </w:rPr>
              <w:t>6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07E9717" w14:textId="48F73562" w:rsidR="00350095" w:rsidRPr="009403C6" w:rsidRDefault="00C722E6" w:rsidP="00FA1262">
            <w:pPr>
              <w:jc w:val="center"/>
              <w:rPr>
                <w:color w:val="000000"/>
                <w:sz w:val="16"/>
                <w:szCs w:val="16"/>
              </w:rPr>
            </w:pPr>
            <w:r w:rsidRPr="009403C6">
              <w:rPr>
                <w:color w:val="000000"/>
                <w:sz w:val="16"/>
                <w:szCs w:val="16"/>
              </w:rPr>
              <w:t>70</w:t>
            </w:r>
          </w:p>
        </w:tc>
      </w:tr>
      <w:tr w:rsidR="00350095" w:rsidRPr="009403C6" w14:paraId="6D79A608" w14:textId="77777777" w:rsidTr="00E84258">
        <w:trPr>
          <w:trHeight w:val="42"/>
        </w:trPr>
        <w:tc>
          <w:tcPr>
            <w:tcW w:w="2335" w:type="dxa"/>
            <w:vMerge/>
          </w:tcPr>
          <w:p w14:paraId="503277F0" w14:textId="77777777" w:rsidR="00350095" w:rsidRPr="009403C6" w:rsidRDefault="00350095" w:rsidP="00FA1262">
            <w:pPr>
              <w:rPr>
                <w:rFonts w:cs="Times New Roman"/>
                <w:sz w:val="18"/>
                <w:szCs w:val="18"/>
              </w:rPr>
            </w:pPr>
          </w:p>
        </w:tc>
        <w:tc>
          <w:tcPr>
            <w:tcW w:w="3600" w:type="dxa"/>
            <w:vAlign w:val="center"/>
          </w:tcPr>
          <w:p w14:paraId="3B30153E"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2.1.2 Number of measures in place to prevent illicit financial flows and improve the effectiveness, transparency and accountability of development financing and domestic resource mobilization </w:t>
            </w:r>
          </w:p>
          <w:p w14:paraId="3EABCA4F" w14:textId="77777777" w:rsidR="00350095" w:rsidRPr="009403C6" w:rsidRDefault="00350095" w:rsidP="00FA1262">
            <w:pPr>
              <w:jc w:val="right"/>
              <w:textAlignment w:val="baseline"/>
              <w:rPr>
                <w:rFonts w:eastAsia="Times New Roman" w:cs="Times New Roman"/>
                <w:sz w:val="18"/>
                <w:szCs w:val="18"/>
              </w:rPr>
            </w:pPr>
            <w:r w:rsidRPr="009403C6">
              <w:rPr>
                <w:sz w:val="18"/>
                <w:szCs w:val="18"/>
              </w:rPr>
              <w:t xml:space="preserve">                                                                                                               </w:t>
            </w:r>
            <w:r w:rsidRPr="009403C6">
              <w:rPr>
                <w:rFonts w:eastAsia="Times New Roman" w:cs="Times New Roman"/>
                <w:i/>
                <w:iCs/>
                <w:sz w:val="16"/>
                <w:szCs w:val="16"/>
              </w:rPr>
              <w:t>(UNODC)</w:t>
            </w:r>
          </w:p>
        </w:tc>
        <w:tc>
          <w:tcPr>
            <w:tcW w:w="900" w:type="dxa"/>
            <w:tcBorders>
              <w:top w:val="single" w:sz="4" w:space="0" w:color="auto"/>
              <w:left w:val="nil"/>
              <w:bottom w:val="single" w:sz="4" w:space="0" w:color="auto"/>
              <w:right w:val="single" w:sz="4" w:space="0" w:color="auto"/>
            </w:tcBorders>
            <w:shd w:val="clear" w:color="auto" w:fill="auto"/>
            <w:vAlign w:val="center"/>
          </w:tcPr>
          <w:p w14:paraId="5F7D09EB" w14:textId="4EC7BA8E" w:rsidR="00350095" w:rsidRPr="009403C6" w:rsidRDefault="007851CE" w:rsidP="00FA1262">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AF278AD" w14:textId="5F4CBE23" w:rsidR="00350095" w:rsidRPr="009403C6" w:rsidRDefault="007851CE"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30C6BCD" w14:textId="1E273BC7" w:rsidR="00350095" w:rsidRPr="009403C6" w:rsidRDefault="007851CE" w:rsidP="00FA1262">
            <w:pPr>
              <w:jc w:val="center"/>
              <w:rPr>
                <w:color w:val="000000"/>
                <w:sz w:val="16"/>
                <w:szCs w:val="16"/>
              </w:rPr>
            </w:pPr>
            <w:r w:rsidRPr="009403C6">
              <w:rPr>
                <w:color w:val="000000"/>
                <w:sz w:val="16"/>
                <w:szCs w:val="16"/>
              </w:rPr>
              <w:t>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9060FB" w14:textId="622D0CD2" w:rsidR="00350095" w:rsidRPr="009403C6" w:rsidRDefault="007851CE" w:rsidP="00FA1262">
            <w:pPr>
              <w:jc w:val="center"/>
              <w:rPr>
                <w:color w:val="000000"/>
                <w:sz w:val="16"/>
                <w:szCs w:val="16"/>
              </w:rPr>
            </w:pPr>
            <w:r w:rsidRPr="009403C6">
              <w:rPr>
                <w:color w:val="000000"/>
                <w:sz w:val="16"/>
                <w:szCs w:val="16"/>
              </w:rPr>
              <w:t>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3E537ED" w14:textId="7551B1B9" w:rsidR="00350095" w:rsidRPr="009403C6" w:rsidRDefault="007851CE" w:rsidP="00FA1262">
            <w:pPr>
              <w:jc w:val="center"/>
              <w:rPr>
                <w:color w:val="000000"/>
                <w:sz w:val="16"/>
                <w:szCs w:val="16"/>
              </w:rPr>
            </w:pPr>
            <w:r w:rsidRPr="009403C6">
              <w:rPr>
                <w:color w:val="000000"/>
                <w:sz w:val="16"/>
                <w:szCs w:val="16"/>
              </w:rPr>
              <w:t>3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B9F6886" w14:textId="5A1BF374" w:rsidR="00350095" w:rsidRPr="009403C6" w:rsidRDefault="007851CE" w:rsidP="00FA1262">
            <w:pPr>
              <w:jc w:val="center"/>
              <w:rPr>
                <w:color w:val="000000"/>
                <w:sz w:val="16"/>
                <w:szCs w:val="16"/>
              </w:rPr>
            </w:pPr>
            <w:r w:rsidRPr="009403C6">
              <w:rPr>
                <w:color w:val="000000"/>
                <w:sz w:val="16"/>
                <w:szCs w:val="16"/>
              </w:rPr>
              <w:t>48</w:t>
            </w:r>
          </w:p>
        </w:tc>
      </w:tr>
      <w:tr w:rsidR="00350095" w:rsidRPr="009403C6" w14:paraId="2E9872C1" w14:textId="77777777" w:rsidTr="00E316B2">
        <w:trPr>
          <w:trHeight w:val="484"/>
        </w:trPr>
        <w:tc>
          <w:tcPr>
            <w:tcW w:w="2335" w:type="dxa"/>
            <w:vMerge/>
          </w:tcPr>
          <w:p w14:paraId="6EE37A70" w14:textId="77777777" w:rsidR="00350095" w:rsidRPr="009403C6" w:rsidRDefault="00350095" w:rsidP="00FA1262">
            <w:pPr>
              <w:rPr>
                <w:rFonts w:cs="Times New Roman"/>
                <w:sz w:val="18"/>
                <w:szCs w:val="18"/>
              </w:rPr>
            </w:pPr>
          </w:p>
        </w:tc>
        <w:tc>
          <w:tcPr>
            <w:tcW w:w="10805" w:type="dxa"/>
            <w:gridSpan w:val="7"/>
            <w:vAlign w:val="center"/>
          </w:tcPr>
          <w:p w14:paraId="27DD0C81"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2.1.3 Number</w:t>
            </w:r>
            <w:r w:rsidRPr="009403C6">
              <w:rPr>
                <w:rFonts w:cs="Times New Roman"/>
                <w:sz w:val="18"/>
                <w:szCs w:val="18"/>
              </w:rPr>
              <w:t xml:space="preserve"> of</w:t>
            </w:r>
            <w:r w:rsidRPr="009403C6">
              <w:rPr>
                <w:rFonts w:cs="Times New Roman"/>
                <w:color w:val="000000"/>
                <w:sz w:val="18"/>
                <w:szCs w:val="18"/>
                <w:shd w:val="clear" w:color="auto" w:fill="FFFFFF"/>
              </w:rPr>
              <w:t xml:space="preserve"> multi-stakeholder mechanisms</w:t>
            </w:r>
            <w:r w:rsidRPr="009403C6">
              <w:rPr>
                <w:rFonts w:cs="Times New Roman"/>
                <w:color w:val="000000"/>
                <w:sz w:val="18"/>
                <w:szCs w:val="18"/>
                <w:shd w:val="clear" w:color="auto" w:fill="FFFFFF"/>
                <w:vertAlign w:val="superscript"/>
              </w:rPr>
              <w:footnoteReference w:id="11"/>
            </w:r>
            <w:r w:rsidRPr="009403C6">
              <w:rPr>
                <w:rFonts w:cs="Times New Roman"/>
                <w:color w:val="000000"/>
                <w:sz w:val="18"/>
                <w:szCs w:val="18"/>
                <w:shd w:val="clear" w:color="auto" w:fill="FFFFFF"/>
              </w:rPr>
              <w:t xml:space="preserve"> to strengthen </w:t>
            </w:r>
            <w:r w:rsidRPr="009403C6">
              <w:rPr>
                <w:rFonts w:cs="Times New Roman"/>
                <w:sz w:val="18"/>
                <w:szCs w:val="18"/>
              </w:rPr>
              <w:t xml:space="preserve">public sector </w:t>
            </w:r>
            <w:r w:rsidRPr="009403C6">
              <w:rPr>
                <w:rFonts w:cs="Times New Roman"/>
                <w:color w:val="000000"/>
                <w:sz w:val="18"/>
                <w:szCs w:val="18"/>
                <w:shd w:val="clear" w:color="auto" w:fill="FFFFFF"/>
              </w:rPr>
              <w:t>agility, collaboration, and the co-design</w:t>
            </w:r>
            <w:r w:rsidRPr="009403C6">
              <w:rPr>
                <w:rFonts w:cs="Times New Roman"/>
                <w:sz w:val="18"/>
                <w:szCs w:val="18"/>
              </w:rPr>
              <w:t xml:space="preserve">, public and private </w:t>
            </w:r>
            <w:r w:rsidRPr="009403C6">
              <w:rPr>
                <w:rFonts w:cs="Times New Roman"/>
                <w:color w:val="000000"/>
                <w:sz w:val="18"/>
                <w:szCs w:val="18"/>
                <w:shd w:val="clear" w:color="auto" w:fill="FFFFFF"/>
              </w:rPr>
              <w:t xml:space="preserve">financing </w:t>
            </w:r>
            <w:r w:rsidRPr="009403C6">
              <w:rPr>
                <w:rFonts w:cs="Times New Roman"/>
                <w:sz w:val="18"/>
                <w:szCs w:val="18"/>
              </w:rPr>
              <w:t xml:space="preserve">and delivery </w:t>
            </w:r>
            <w:r w:rsidRPr="009403C6">
              <w:rPr>
                <w:rFonts w:cs="Times New Roman"/>
                <w:color w:val="000000"/>
                <w:sz w:val="18"/>
                <w:szCs w:val="18"/>
                <w:shd w:val="clear" w:color="auto" w:fill="FFFFFF"/>
              </w:rPr>
              <w:t>of solutions for sustainable development at:</w:t>
            </w:r>
          </w:p>
          <w:p w14:paraId="66358767" w14:textId="77777777" w:rsidR="00350095" w:rsidRPr="009403C6" w:rsidRDefault="00350095" w:rsidP="00FA1262">
            <w:pPr>
              <w:jc w:val="center"/>
              <w:rPr>
                <w:rFonts w:eastAsia="Sabon Next LT" w:cs="Times New Roman"/>
                <w:sz w:val="16"/>
                <w:szCs w:val="16"/>
              </w:rPr>
            </w:pPr>
            <w:r w:rsidRPr="009403C6">
              <w:rPr>
                <w:rFonts w:cs="Times New Roman"/>
                <w:i/>
                <w:iCs/>
                <w:sz w:val="16"/>
                <w:szCs w:val="16"/>
              </w:rPr>
              <w:t xml:space="preserve">                                                                                                                                                                                                         (UNFPA, UN Women)</w:t>
            </w:r>
          </w:p>
        </w:tc>
      </w:tr>
      <w:tr w:rsidR="00350095" w:rsidRPr="009403C6" w14:paraId="654EBE64" w14:textId="77777777" w:rsidTr="00E84258">
        <w:trPr>
          <w:trHeight w:val="20"/>
        </w:trPr>
        <w:tc>
          <w:tcPr>
            <w:tcW w:w="2335" w:type="dxa"/>
            <w:vMerge/>
          </w:tcPr>
          <w:p w14:paraId="29772504" w14:textId="77777777" w:rsidR="00350095" w:rsidRPr="009403C6" w:rsidRDefault="00350095" w:rsidP="00FA1262">
            <w:pPr>
              <w:rPr>
                <w:rFonts w:cs="Times New Roman"/>
                <w:sz w:val="18"/>
                <w:szCs w:val="18"/>
              </w:rPr>
            </w:pPr>
          </w:p>
        </w:tc>
        <w:tc>
          <w:tcPr>
            <w:tcW w:w="3600" w:type="dxa"/>
            <w:vAlign w:val="center"/>
          </w:tcPr>
          <w:p w14:paraId="5AD3C831" w14:textId="77777777" w:rsidR="00350095" w:rsidRPr="009403C6" w:rsidRDefault="00350095" w:rsidP="003E09BB">
            <w:pPr>
              <w:numPr>
                <w:ilvl w:val="0"/>
                <w:numId w:val="51"/>
              </w:numPr>
              <w:spacing w:line="259" w:lineRule="auto"/>
              <w:rPr>
                <w:rFonts w:cs="Times New Roman"/>
                <w:sz w:val="18"/>
              </w:rPr>
            </w:pPr>
            <w:r w:rsidRPr="009403C6">
              <w:rPr>
                <w:rFonts w:cs="Times New Roman"/>
                <w:sz w:val="18"/>
              </w:rPr>
              <w:t>Regional level</w:t>
            </w:r>
          </w:p>
        </w:tc>
        <w:tc>
          <w:tcPr>
            <w:tcW w:w="900" w:type="dxa"/>
            <w:tcBorders>
              <w:top w:val="single" w:sz="4" w:space="0" w:color="auto"/>
              <w:left w:val="nil"/>
              <w:bottom w:val="single" w:sz="4" w:space="0" w:color="auto"/>
              <w:right w:val="single" w:sz="4" w:space="0" w:color="auto"/>
            </w:tcBorders>
            <w:shd w:val="clear" w:color="auto" w:fill="auto"/>
            <w:vAlign w:val="bottom"/>
          </w:tcPr>
          <w:p w14:paraId="09B3F36B" w14:textId="7D577CAF" w:rsidR="00350095" w:rsidRPr="009403C6" w:rsidRDefault="002515B1"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78E0DC3" w14:textId="205733B9" w:rsidR="00350095" w:rsidRPr="009403C6" w:rsidRDefault="002515B1"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FB2CD06" w14:textId="4C67F448" w:rsidR="00350095" w:rsidRPr="009403C6" w:rsidRDefault="002515B1" w:rsidP="00FA1262">
            <w:pPr>
              <w:jc w:val="center"/>
              <w:rPr>
                <w:color w:val="000000"/>
                <w:sz w:val="16"/>
                <w:szCs w:val="16"/>
              </w:rPr>
            </w:pPr>
            <w:r w:rsidRPr="009403C6">
              <w:rPr>
                <w:color w:val="000000"/>
                <w:sz w:val="16"/>
                <w:szCs w:val="16"/>
              </w:rPr>
              <w:t>3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970618F" w14:textId="4B135136" w:rsidR="00350095" w:rsidRPr="009403C6" w:rsidRDefault="002515B1" w:rsidP="00FA1262">
            <w:pPr>
              <w:jc w:val="center"/>
              <w:rPr>
                <w:color w:val="000000"/>
                <w:sz w:val="16"/>
                <w:szCs w:val="16"/>
              </w:rPr>
            </w:pPr>
            <w:r w:rsidRPr="009403C6">
              <w:rPr>
                <w:color w:val="000000"/>
                <w:sz w:val="16"/>
                <w:szCs w:val="16"/>
              </w:rPr>
              <w:t>4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75B6086" w14:textId="3F1F6367" w:rsidR="00350095" w:rsidRPr="009403C6" w:rsidRDefault="002515B1" w:rsidP="00FA1262">
            <w:pPr>
              <w:jc w:val="center"/>
              <w:rPr>
                <w:color w:val="000000"/>
                <w:sz w:val="16"/>
                <w:szCs w:val="16"/>
              </w:rPr>
            </w:pPr>
            <w:r w:rsidRPr="009403C6">
              <w:rPr>
                <w:color w:val="000000"/>
                <w:sz w:val="16"/>
                <w:szCs w:val="16"/>
              </w:rPr>
              <w:t>4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4792C9A6" w14:textId="323537A4" w:rsidR="00350095" w:rsidRPr="009403C6" w:rsidRDefault="002515B1" w:rsidP="00FA1262">
            <w:pPr>
              <w:jc w:val="center"/>
              <w:rPr>
                <w:color w:val="000000"/>
                <w:sz w:val="16"/>
                <w:szCs w:val="16"/>
              </w:rPr>
            </w:pPr>
            <w:r w:rsidRPr="009403C6">
              <w:rPr>
                <w:color w:val="000000"/>
                <w:sz w:val="16"/>
                <w:szCs w:val="16"/>
              </w:rPr>
              <w:t>49</w:t>
            </w:r>
          </w:p>
        </w:tc>
      </w:tr>
      <w:tr w:rsidR="00350095" w:rsidRPr="009403C6" w14:paraId="56717C82" w14:textId="77777777" w:rsidTr="00E84258">
        <w:trPr>
          <w:trHeight w:val="20"/>
        </w:trPr>
        <w:tc>
          <w:tcPr>
            <w:tcW w:w="2335" w:type="dxa"/>
            <w:vMerge/>
          </w:tcPr>
          <w:p w14:paraId="18EB0169" w14:textId="77777777" w:rsidR="00350095" w:rsidRPr="009403C6" w:rsidRDefault="00350095" w:rsidP="00FA1262">
            <w:pPr>
              <w:rPr>
                <w:rFonts w:cs="Times New Roman"/>
                <w:sz w:val="18"/>
                <w:szCs w:val="18"/>
              </w:rPr>
            </w:pPr>
          </w:p>
        </w:tc>
        <w:tc>
          <w:tcPr>
            <w:tcW w:w="3600" w:type="dxa"/>
            <w:vAlign w:val="center"/>
          </w:tcPr>
          <w:p w14:paraId="0AA1CF06" w14:textId="77777777" w:rsidR="00350095" w:rsidRPr="009403C6" w:rsidRDefault="00350095" w:rsidP="003E09BB">
            <w:pPr>
              <w:numPr>
                <w:ilvl w:val="0"/>
                <w:numId w:val="51"/>
              </w:numPr>
              <w:spacing w:line="259" w:lineRule="auto"/>
              <w:rPr>
                <w:rFonts w:cs="Times New Roman"/>
                <w:sz w:val="18"/>
                <w:szCs w:val="18"/>
              </w:rPr>
            </w:pPr>
            <w:r w:rsidRPr="009403C6">
              <w:rPr>
                <w:rFonts w:cs="Times New Roman"/>
                <w:color w:val="000000"/>
                <w:sz w:val="18"/>
                <w:szCs w:val="18"/>
                <w:shd w:val="clear" w:color="auto" w:fill="FFFFFF"/>
              </w:rPr>
              <w:t>National level</w:t>
            </w:r>
          </w:p>
        </w:tc>
        <w:tc>
          <w:tcPr>
            <w:tcW w:w="900" w:type="dxa"/>
            <w:tcBorders>
              <w:top w:val="single" w:sz="4" w:space="0" w:color="auto"/>
              <w:left w:val="nil"/>
              <w:bottom w:val="single" w:sz="4" w:space="0" w:color="auto"/>
              <w:right w:val="single" w:sz="4" w:space="0" w:color="auto"/>
            </w:tcBorders>
            <w:shd w:val="clear" w:color="auto" w:fill="auto"/>
            <w:vAlign w:val="bottom"/>
          </w:tcPr>
          <w:p w14:paraId="7C8FBD4B" w14:textId="3EA46485" w:rsidR="00350095" w:rsidRPr="009403C6" w:rsidRDefault="002515B1" w:rsidP="00FA1262">
            <w:pPr>
              <w:jc w:val="center"/>
              <w:rPr>
                <w:color w:val="000000"/>
                <w:sz w:val="16"/>
                <w:szCs w:val="16"/>
              </w:rPr>
            </w:pPr>
            <w:r w:rsidRPr="009403C6">
              <w:rPr>
                <w:color w:val="000000"/>
                <w:sz w:val="16"/>
                <w:szCs w:val="16"/>
              </w:rPr>
              <w:t>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15DD537" w14:textId="43B12945" w:rsidR="00350095" w:rsidRPr="009403C6" w:rsidRDefault="002515B1" w:rsidP="00FA1262">
            <w:pPr>
              <w:jc w:val="center"/>
              <w:rPr>
                <w:color w:val="000000"/>
                <w:sz w:val="16"/>
                <w:szCs w:val="16"/>
              </w:rPr>
            </w:pPr>
            <w:r w:rsidRPr="009403C6">
              <w:rPr>
                <w:color w:val="000000"/>
                <w:sz w:val="16"/>
                <w:szCs w:val="16"/>
              </w:rPr>
              <w:t>5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7C97944" w14:textId="7E890591" w:rsidR="00350095" w:rsidRPr="009403C6" w:rsidRDefault="002515B1" w:rsidP="00FA1262">
            <w:pPr>
              <w:jc w:val="center"/>
              <w:rPr>
                <w:color w:val="000000"/>
                <w:sz w:val="16"/>
                <w:szCs w:val="16"/>
              </w:rPr>
            </w:pPr>
            <w:r w:rsidRPr="009403C6">
              <w:rPr>
                <w:color w:val="000000"/>
                <w:sz w:val="16"/>
                <w:szCs w:val="16"/>
              </w:rPr>
              <w:t>9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73E2130" w14:textId="69A79325" w:rsidR="00350095" w:rsidRPr="009403C6" w:rsidRDefault="002515B1" w:rsidP="00FA1262">
            <w:pPr>
              <w:jc w:val="center"/>
              <w:rPr>
                <w:color w:val="000000"/>
                <w:sz w:val="16"/>
                <w:szCs w:val="16"/>
              </w:rPr>
            </w:pPr>
            <w:r w:rsidRPr="009403C6">
              <w:rPr>
                <w:color w:val="000000"/>
                <w:sz w:val="16"/>
                <w:szCs w:val="16"/>
              </w:rPr>
              <w:t>1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58BEF19" w14:textId="5CC4DBDD" w:rsidR="00350095" w:rsidRPr="009403C6" w:rsidRDefault="002515B1" w:rsidP="00FA1262">
            <w:pPr>
              <w:jc w:val="center"/>
              <w:rPr>
                <w:color w:val="000000"/>
                <w:sz w:val="16"/>
                <w:szCs w:val="16"/>
              </w:rPr>
            </w:pPr>
            <w:r w:rsidRPr="009403C6">
              <w:rPr>
                <w:color w:val="000000"/>
                <w:sz w:val="16"/>
                <w:szCs w:val="16"/>
              </w:rPr>
              <w:t>12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146088EC" w14:textId="07339CEF" w:rsidR="00350095" w:rsidRPr="009403C6" w:rsidRDefault="002515B1" w:rsidP="00FA1262">
            <w:pPr>
              <w:jc w:val="center"/>
              <w:rPr>
                <w:color w:val="000000"/>
                <w:sz w:val="16"/>
                <w:szCs w:val="16"/>
              </w:rPr>
            </w:pPr>
            <w:r w:rsidRPr="009403C6">
              <w:rPr>
                <w:color w:val="000000"/>
                <w:sz w:val="16"/>
                <w:szCs w:val="16"/>
              </w:rPr>
              <w:t>143</w:t>
            </w:r>
          </w:p>
        </w:tc>
      </w:tr>
      <w:tr w:rsidR="00350095" w:rsidRPr="009403C6" w14:paraId="1117B8F7" w14:textId="77777777" w:rsidTr="00E84258">
        <w:trPr>
          <w:trHeight w:val="20"/>
        </w:trPr>
        <w:tc>
          <w:tcPr>
            <w:tcW w:w="2335" w:type="dxa"/>
            <w:vMerge/>
          </w:tcPr>
          <w:p w14:paraId="5AC25899" w14:textId="77777777" w:rsidR="00350095" w:rsidRPr="009403C6" w:rsidRDefault="00350095" w:rsidP="00FA1262">
            <w:pPr>
              <w:rPr>
                <w:rFonts w:cs="Times New Roman"/>
                <w:sz w:val="18"/>
                <w:szCs w:val="18"/>
              </w:rPr>
            </w:pPr>
          </w:p>
        </w:tc>
        <w:tc>
          <w:tcPr>
            <w:tcW w:w="3600" w:type="dxa"/>
            <w:vAlign w:val="center"/>
          </w:tcPr>
          <w:p w14:paraId="6CCDC976" w14:textId="77777777" w:rsidR="00350095" w:rsidRPr="009403C6" w:rsidRDefault="00350095" w:rsidP="003E09BB">
            <w:pPr>
              <w:numPr>
                <w:ilvl w:val="0"/>
                <w:numId w:val="51"/>
              </w:numPr>
              <w:spacing w:line="259" w:lineRule="auto"/>
              <w:rPr>
                <w:rFonts w:cs="Times New Roman"/>
                <w:sz w:val="18"/>
                <w:szCs w:val="18"/>
              </w:rPr>
            </w:pPr>
            <w:r w:rsidRPr="009403C6">
              <w:rPr>
                <w:rFonts w:cs="Times New Roman"/>
                <w:color w:val="000000"/>
                <w:sz w:val="18"/>
                <w:szCs w:val="18"/>
                <w:shd w:val="clear" w:color="auto" w:fill="FFFFFF"/>
              </w:rPr>
              <w:t>Sub-national level   </w:t>
            </w:r>
          </w:p>
        </w:tc>
        <w:tc>
          <w:tcPr>
            <w:tcW w:w="900" w:type="dxa"/>
            <w:tcBorders>
              <w:top w:val="single" w:sz="4" w:space="0" w:color="auto"/>
              <w:left w:val="nil"/>
              <w:bottom w:val="single" w:sz="4" w:space="0" w:color="auto"/>
              <w:right w:val="single" w:sz="4" w:space="0" w:color="auto"/>
            </w:tcBorders>
            <w:shd w:val="clear" w:color="auto" w:fill="auto"/>
            <w:vAlign w:val="bottom"/>
          </w:tcPr>
          <w:p w14:paraId="2DB69294" w14:textId="621822A9" w:rsidR="00350095" w:rsidRPr="009403C6" w:rsidRDefault="002515B1" w:rsidP="00FA1262">
            <w:pPr>
              <w:jc w:val="center"/>
              <w:rPr>
                <w:color w:val="000000"/>
                <w:sz w:val="16"/>
                <w:szCs w:val="16"/>
              </w:rPr>
            </w:pPr>
            <w:r w:rsidRPr="009403C6">
              <w:rPr>
                <w:color w:val="000000"/>
                <w:sz w:val="16"/>
                <w:szCs w:val="16"/>
              </w:rPr>
              <w:t>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0220205" w14:textId="52F6A32E" w:rsidR="00350095" w:rsidRPr="009403C6" w:rsidRDefault="002515B1" w:rsidP="00FA1262">
            <w:pPr>
              <w:jc w:val="center"/>
              <w:rPr>
                <w:color w:val="000000"/>
                <w:sz w:val="16"/>
                <w:szCs w:val="16"/>
              </w:rPr>
            </w:pPr>
            <w:r w:rsidRPr="009403C6">
              <w:rPr>
                <w:color w:val="000000"/>
                <w:sz w:val="16"/>
                <w:szCs w:val="16"/>
              </w:rPr>
              <w:t>20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3B453E1" w14:textId="5ADF0A3B" w:rsidR="00350095" w:rsidRPr="009403C6" w:rsidRDefault="002515B1" w:rsidP="00FA1262">
            <w:pPr>
              <w:jc w:val="center"/>
              <w:rPr>
                <w:color w:val="000000"/>
                <w:sz w:val="16"/>
                <w:szCs w:val="16"/>
              </w:rPr>
            </w:pPr>
            <w:r w:rsidRPr="009403C6">
              <w:rPr>
                <w:color w:val="000000"/>
                <w:sz w:val="16"/>
                <w:szCs w:val="16"/>
              </w:rPr>
              <w:t>24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802C550" w14:textId="39985034" w:rsidR="00350095" w:rsidRPr="009403C6" w:rsidRDefault="002515B1" w:rsidP="00FA1262">
            <w:pPr>
              <w:jc w:val="center"/>
              <w:rPr>
                <w:color w:val="000000"/>
                <w:sz w:val="16"/>
                <w:szCs w:val="16"/>
              </w:rPr>
            </w:pPr>
            <w:r w:rsidRPr="009403C6">
              <w:rPr>
                <w:color w:val="000000"/>
                <w:sz w:val="16"/>
                <w:szCs w:val="16"/>
              </w:rPr>
              <w:t>26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1D588174" w14:textId="23499B68" w:rsidR="00350095" w:rsidRPr="009403C6" w:rsidRDefault="002515B1" w:rsidP="00FA1262">
            <w:pPr>
              <w:jc w:val="center"/>
              <w:rPr>
                <w:color w:val="000000"/>
                <w:sz w:val="16"/>
                <w:szCs w:val="16"/>
              </w:rPr>
            </w:pPr>
            <w:r w:rsidRPr="009403C6">
              <w:rPr>
                <w:color w:val="000000"/>
                <w:sz w:val="16"/>
                <w:szCs w:val="16"/>
              </w:rPr>
              <w:t>27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676B0E7D" w14:textId="59DBA751" w:rsidR="00350095" w:rsidRPr="009403C6" w:rsidRDefault="002515B1" w:rsidP="00FA1262">
            <w:pPr>
              <w:jc w:val="center"/>
              <w:rPr>
                <w:color w:val="000000"/>
                <w:sz w:val="16"/>
                <w:szCs w:val="16"/>
              </w:rPr>
            </w:pPr>
            <w:r w:rsidRPr="009403C6">
              <w:rPr>
                <w:color w:val="000000"/>
                <w:sz w:val="16"/>
                <w:szCs w:val="16"/>
              </w:rPr>
              <w:t>302</w:t>
            </w:r>
          </w:p>
        </w:tc>
      </w:tr>
      <w:tr w:rsidR="00350095" w:rsidRPr="009403C6" w14:paraId="5A13BCAD" w14:textId="77777777" w:rsidTr="00E316B2">
        <w:trPr>
          <w:trHeight w:val="556"/>
        </w:trPr>
        <w:tc>
          <w:tcPr>
            <w:tcW w:w="2335" w:type="dxa"/>
            <w:vMerge w:val="restart"/>
            <w:vAlign w:val="center"/>
          </w:tcPr>
          <w:p w14:paraId="561F9041" w14:textId="77777777" w:rsidR="00350095" w:rsidRPr="009403C6" w:rsidRDefault="00350095" w:rsidP="00FA1262">
            <w:pPr>
              <w:rPr>
                <w:rFonts w:cs="Times New Roman"/>
                <w:sz w:val="18"/>
                <w:szCs w:val="18"/>
                <w:u w:val="single"/>
              </w:rPr>
            </w:pPr>
            <w:r w:rsidRPr="009403C6">
              <w:rPr>
                <w:rFonts w:cs="Times New Roman"/>
                <w:sz w:val="18"/>
                <w:szCs w:val="18"/>
              </w:rPr>
              <w:t>2.2 C</w:t>
            </w:r>
            <w:r w:rsidRPr="009403C6">
              <w:rPr>
                <w:rFonts w:cs="Times New Roman"/>
                <w:color w:val="000000"/>
                <w:sz w:val="18"/>
                <w:szCs w:val="18"/>
                <w:shd w:val="clear" w:color="auto" w:fill="FFFFFF"/>
              </w:rPr>
              <w:t>ivic space and access to justice</w:t>
            </w:r>
            <w:r w:rsidRPr="009403C6">
              <w:rPr>
                <w:rFonts w:cs="Times New Roman"/>
                <w:sz w:val="18"/>
                <w:szCs w:val="18"/>
              </w:rPr>
              <w:t xml:space="preserve"> </w:t>
            </w:r>
            <w:r w:rsidRPr="009403C6">
              <w:rPr>
                <w:rFonts w:cs="Times New Roman"/>
                <w:sz w:val="18"/>
                <w:szCs w:val="18"/>
                <w:u w:val="single"/>
              </w:rPr>
              <w:t>expanded</w:t>
            </w:r>
            <w:r w:rsidRPr="009403C6">
              <w:rPr>
                <w:rFonts w:cs="Times New Roman"/>
                <w:color w:val="000000"/>
                <w:sz w:val="18"/>
                <w:szCs w:val="18"/>
                <w:shd w:val="clear" w:color="auto" w:fill="FFFFFF"/>
              </w:rPr>
              <w:t>, racism and discrimination</w:t>
            </w:r>
            <w:r w:rsidRPr="009403C6">
              <w:rPr>
                <w:rFonts w:cs="Times New Roman"/>
                <w:sz w:val="18"/>
                <w:szCs w:val="18"/>
              </w:rPr>
              <w:t xml:space="preserve"> </w:t>
            </w:r>
            <w:r w:rsidRPr="009403C6">
              <w:rPr>
                <w:rFonts w:cs="Times New Roman"/>
                <w:sz w:val="18"/>
                <w:szCs w:val="18"/>
                <w:u w:val="single"/>
              </w:rPr>
              <w:t>addressed</w:t>
            </w:r>
            <w:r w:rsidRPr="009403C6">
              <w:rPr>
                <w:rFonts w:cs="Times New Roman"/>
                <w:color w:val="000000"/>
                <w:sz w:val="18"/>
                <w:szCs w:val="18"/>
                <w:shd w:val="clear" w:color="auto" w:fill="FFFFFF"/>
              </w:rPr>
              <w:t>, and rule of law, human rights and equity</w:t>
            </w:r>
            <w:r w:rsidRPr="009403C6">
              <w:rPr>
                <w:rFonts w:cs="Times New Roman"/>
                <w:sz w:val="18"/>
                <w:szCs w:val="18"/>
              </w:rPr>
              <w:t xml:space="preserve"> </w:t>
            </w:r>
            <w:r w:rsidRPr="009403C6">
              <w:rPr>
                <w:rFonts w:cs="Times New Roman"/>
                <w:sz w:val="18"/>
                <w:szCs w:val="18"/>
                <w:u w:val="single"/>
              </w:rPr>
              <w:t>strengthened</w:t>
            </w:r>
          </w:p>
          <w:p w14:paraId="13EDF41E" w14:textId="77777777" w:rsidR="00350095" w:rsidRPr="009403C6" w:rsidRDefault="00350095" w:rsidP="00FA1262">
            <w:pPr>
              <w:rPr>
                <w:u w:val="single"/>
              </w:rPr>
            </w:pPr>
          </w:p>
          <w:p w14:paraId="2ABAE8F5"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lastRenderedPageBreak/>
              <w:t>Contributing Outcomes</w:t>
            </w:r>
          </w:p>
          <w:p w14:paraId="5F87D279" w14:textId="77777777" w:rsidR="00350095" w:rsidRPr="009403C6" w:rsidRDefault="00350095" w:rsidP="00FA1262">
            <w:pPr>
              <w:rPr>
                <w:szCs w:val="32"/>
              </w:rPr>
            </w:pPr>
            <w:r w:rsidRPr="009403C6">
              <w:rPr>
                <w:rFonts w:ascii="Cambria Math" w:hAnsi="Cambria Math" w:cs="Cambria Math"/>
                <w:szCs w:val="32"/>
              </w:rPr>
              <w:t>❶③②</w:t>
            </w:r>
          </w:p>
          <w:p w14:paraId="78A25321" w14:textId="77777777" w:rsidR="00350095" w:rsidRPr="009403C6" w:rsidRDefault="00350095" w:rsidP="00FA1262">
            <w:pPr>
              <w:rPr>
                <w:rFonts w:cs="Times New Roman"/>
                <w:sz w:val="18"/>
                <w:szCs w:val="18"/>
              </w:rPr>
            </w:pPr>
          </w:p>
        </w:tc>
        <w:tc>
          <w:tcPr>
            <w:tcW w:w="10805" w:type="dxa"/>
            <w:gridSpan w:val="7"/>
            <w:shd w:val="clear" w:color="auto" w:fill="auto"/>
            <w:vAlign w:val="center"/>
          </w:tcPr>
          <w:p w14:paraId="065C1DC4"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lastRenderedPageBreak/>
              <w:t>2.2.1 Number of countries with institutions, systems, or stakeholders with capacities to support fulfilment of nationally and internationally ratified human rights obligations: </w:t>
            </w:r>
          </w:p>
          <w:p w14:paraId="16EE9696" w14:textId="77777777" w:rsidR="00350095" w:rsidRPr="009403C6" w:rsidRDefault="00350095" w:rsidP="00FA1262">
            <w:pPr>
              <w:jc w:val="center"/>
              <w:rPr>
                <w:rFonts w:cs="Times New Roman"/>
                <w:sz w:val="16"/>
                <w:szCs w:val="16"/>
              </w:rPr>
            </w:pPr>
            <w:r w:rsidRPr="009403C6">
              <w:rPr>
                <w:rFonts w:eastAsia="Times New Roman" w:cs="Times New Roman"/>
                <w:i/>
                <w:iCs/>
                <w:sz w:val="16"/>
                <w:szCs w:val="16"/>
              </w:rPr>
              <w:t xml:space="preserve">                                                                                                                                                                                                             (ILO, UNFPA, WFP)</w:t>
            </w:r>
          </w:p>
        </w:tc>
      </w:tr>
      <w:tr w:rsidR="00350095" w:rsidRPr="009403C6" w14:paraId="29F3AACA" w14:textId="77777777" w:rsidTr="0001648A">
        <w:trPr>
          <w:trHeight w:val="20"/>
        </w:trPr>
        <w:tc>
          <w:tcPr>
            <w:tcW w:w="2335" w:type="dxa"/>
            <w:vMerge/>
            <w:vAlign w:val="center"/>
          </w:tcPr>
          <w:p w14:paraId="423A1DED" w14:textId="77777777" w:rsidR="00350095" w:rsidRPr="009403C6" w:rsidRDefault="00350095" w:rsidP="00FA1262">
            <w:pPr>
              <w:rPr>
                <w:rFonts w:cs="Times New Roman"/>
                <w:sz w:val="18"/>
                <w:szCs w:val="18"/>
              </w:rPr>
            </w:pPr>
          </w:p>
        </w:tc>
        <w:tc>
          <w:tcPr>
            <w:tcW w:w="3600" w:type="dxa"/>
            <w:shd w:val="clear" w:color="auto" w:fill="auto"/>
            <w:vAlign w:val="center"/>
          </w:tcPr>
          <w:p w14:paraId="4A9AE836" w14:textId="77777777" w:rsidR="00350095" w:rsidRPr="009403C6" w:rsidRDefault="00350095" w:rsidP="003E09BB">
            <w:pPr>
              <w:numPr>
                <w:ilvl w:val="0"/>
                <w:numId w:val="85"/>
              </w:numPr>
              <w:spacing w:line="259" w:lineRule="auto"/>
              <w:rPr>
                <w:rFonts w:cs="Times New Roman"/>
                <w:sz w:val="18"/>
              </w:rPr>
            </w:pPr>
            <w:r w:rsidRPr="009403C6">
              <w:rPr>
                <w:rFonts w:cs="Times New Roman"/>
                <w:sz w:val="18"/>
              </w:rPr>
              <w:t xml:space="preserve">Rule of law and justice </w:t>
            </w:r>
          </w:p>
        </w:tc>
        <w:tc>
          <w:tcPr>
            <w:tcW w:w="900" w:type="dxa"/>
            <w:tcBorders>
              <w:top w:val="single" w:sz="4" w:space="0" w:color="auto"/>
              <w:left w:val="nil"/>
              <w:bottom w:val="single" w:sz="4" w:space="0" w:color="auto"/>
              <w:right w:val="single" w:sz="4" w:space="0" w:color="auto"/>
            </w:tcBorders>
            <w:shd w:val="clear" w:color="auto" w:fill="auto"/>
            <w:vAlign w:val="center"/>
          </w:tcPr>
          <w:p w14:paraId="33CB34A9" w14:textId="5AAEB3A7" w:rsidR="00350095" w:rsidRPr="009403C6" w:rsidRDefault="003450D1" w:rsidP="00FA1262">
            <w:pPr>
              <w:jc w:val="center"/>
              <w:rPr>
                <w:color w:val="000000"/>
                <w:sz w:val="16"/>
                <w:szCs w:val="16"/>
              </w:rPr>
            </w:pPr>
            <w:r w:rsidRPr="009403C6">
              <w:rPr>
                <w:color w:val="000000"/>
                <w:sz w:val="16"/>
                <w:szCs w:val="16"/>
              </w:rPr>
              <w:t>48</w:t>
            </w:r>
          </w:p>
        </w:tc>
        <w:tc>
          <w:tcPr>
            <w:tcW w:w="1260" w:type="dxa"/>
            <w:tcBorders>
              <w:top w:val="single" w:sz="4" w:space="0" w:color="auto"/>
              <w:left w:val="nil"/>
              <w:bottom w:val="single" w:sz="4" w:space="0" w:color="auto"/>
              <w:right w:val="single" w:sz="4" w:space="0" w:color="auto"/>
            </w:tcBorders>
            <w:shd w:val="clear" w:color="auto" w:fill="auto"/>
            <w:vAlign w:val="center"/>
          </w:tcPr>
          <w:p w14:paraId="15B01775" w14:textId="37CC3F06" w:rsidR="00350095" w:rsidRPr="009403C6" w:rsidRDefault="00AA37F3"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F8091BD" w14:textId="14054D26" w:rsidR="00350095" w:rsidRPr="009403C6" w:rsidRDefault="00AA37F3"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63B5E9" w14:textId="3FF20B66" w:rsidR="00350095" w:rsidRPr="009403C6" w:rsidRDefault="00AA37F3" w:rsidP="00FA1262">
            <w:pPr>
              <w:jc w:val="center"/>
              <w:rPr>
                <w:color w:val="000000"/>
                <w:sz w:val="16"/>
                <w:szCs w:val="16"/>
              </w:rPr>
            </w:pPr>
            <w:r w:rsidRPr="009403C6">
              <w:rPr>
                <w:color w:val="000000"/>
                <w:sz w:val="16"/>
                <w:szCs w:val="16"/>
              </w:rPr>
              <w:t>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46729A" w14:textId="3D412401" w:rsidR="00350095" w:rsidRPr="009403C6" w:rsidRDefault="00AA37F3" w:rsidP="00FA1262">
            <w:pPr>
              <w:jc w:val="center"/>
              <w:rPr>
                <w:color w:val="000000"/>
                <w:sz w:val="16"/>
                <w:szCs w:val="16"/>
              </w:rPr>
            </w:pPr>
            <w:r w:rsidRPr="009403C6">
              <w:rPr>
                <w:color w:val="000000"/>
                <w:sz w:val="16"/>
                <w:szCs w:val="16"/>
              </w:rPr>
              <w:t>2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7A7584F" w14:textId="6539C695" w:rsidR="00350095" w:rsidRPr="009403C6" w:rsidRDefault="00AA37F3" w:rsidP="00FA1262">
            <w:pPr>
              <w:jc w:val="center"/>
              <w:rPr>
                <w:color w:val="000000"/>
                <w:sz w:val="16"/>
                <w:szCs w:val="16"/>
              </w:rPr>
            </w:pPr>
            <w:r w:rsidRPr="009403C6">
              <w:rPr>
                <w:color w:val="000000"/>
                <w:sz w:val="16"/>
                <w:szCs w:val="16"/>
              </w:rPr>
              <w:t>35</w:t>
            </w:r>
          </w:p>
        </w:tc>
      </w:tr>
      <w:tr w:rsidR="00350095" w:rsidRPr="009403C6" w14:paraId="69598652" w14:textId="77777777" w:rsidTr="0001648A">
        <w:trPr>
          <w:trHeight w:val="20"/>
        </w:trPr>
        <w:tc>
          <w:tcPr>
            <w:tcW w:w="2335" w:type="dxa"/>
            <w:vMerge/>
            <w:vAlign w:val="center"/>
          </w:tcPr>
          <w:p w14:paraId="03EBC3EE" w14:textId="77777777" w:rsidR="00350095" w:rsidRPr="009403C6" w:rsidRDefault="00350095" w:rsidP="00FA1262">
            <w:pPr>
              <w:rPr>
                <w:rFonts w:cs="Times New Roman"/>
                <w:sz w:val="18"/>
                <w:szCs w:val="18"/>
              </w:rPr>
            </w:pPr>
          </w:p>
        </w:tc>
        <w:tc>
          <w:tcPr>
            <w:tcW w:w="3600" w:type="dxa"/>
            <w:shd w:val="clear" w:color="auto" w:fill="auto"/>
            <w:vAlign w:val="center"/>
          </w:tcPr>
          <w:p w14:paraId="06C82BF3" w14:textId="77777777" w:rsidR="00350095" w:rsidRPr="009403C6" w:rsidRDefault="00350095" w:rsidP="003E09BB">
            <w:pPr>
              <w:numPr>
                <w:ilvl w:val="0"/>
                <w:numId w:val="85"/>
              </w:numPr>
              <w:spacing w:line="259" w:lineRule="auto"/>
              <w:rPr>
                <w:rFonts w:cs="Times New Roman"/>
                <w:sz w:val="18"/>
              </w:rPr>
            </w:pPr>
            <w:r w:rsidRPr="009403C6">
              <w:rPr>
                <w:rFonts w:cs="Times New Roman"/>
                <w:sz w:val="18"/>
              </w:rPr>
              <w:t xml:space="preserve">Human rights </w:t>
            </w:r>
          </w:p>
        </w:tc>
        <w:tc>
          <w:tcPr>
            <w:tcW w:w="900" w:type="dxa"/>
            <w:tcBorders>
              <w:top w:val="single" w:sz="4" w:space="0" w:color="auto"/>
              <w:left w:val="nil"/>
              <w:bottom w:val="single" w:sz="4" w:space="0" w:color="auto"/>
              <w:right w:val="single" w:sz="4" w:space="0" w:color="auto"/>
            </w:tcBorders>
            <w:shd w:val="clear" w:color="auto" w:fill="auto"/>
            <w:vAlign w:val="center"/>
          </w:tcPr>
          <w:p w14:paraId="484ABC61" w14:textId="228B1E92" w:rsidR="00350095" w:rsidRPr="009403C6" w:rsidRDefault="003450D1" w:rsidP="00FA1262">
            <w:pPr>
              <w:jc w:val="center"/>
              <w:rPr>
                <w:color w:val="000000"/>
                <w:sz w:val="16"/>
                <w:szCs w:val="16"/>
              </w:rPr>
            </w:pPr>
            <w:r w:rsidRPr="009403C6">
              <w:rPr>
                <w:color w:val="000000"/>
                <w:sz w:val="16"/>
                <w:szCs w:val="16"/>
              </w:rPr>
              <w:t>53</w:t>
            </w:r>
          </w:p>
        </w:tc>
        <w:tc>
          <w:tcPr>
            <w:tcW w:w="1260" w:type="dxa"/>
            <w:tcBorders>
              <w:top w:val="single" w:sz="4" w:space="0" w:color="auto"/>
              <w:left w:val="nil"/>
              <w:bottom w:val="single" w:sz="4" w:space="0" w:color="auto"/>
              <w:right w:val="single" w:sz="4" w:space="0" w:color="auto"/>
            </w:tcBorders>
            <w:shd w:val="clear" w:color="auto" w:fill="auto"/>
            <w:vAlign w:val="center"/>
          </w:tcPr>
          <w:p w14:paraId="7629AA6E" w14:textId="46511567" w:rsidR="00350095" w:rsidRPr="009403C6" w:rsidRDefault="0001648A"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77C2BF5" w14:textId="624FAF50" w:rsidR="00350095" w:rsidRPr="009403C6" w:rsidRDefault="0001648A"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1AF225B" w14:textId="3C7409C9" w:rsidR="00350095" w:rsidRPr="009403C6" w:rsidRDefault="0001648A"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6C5DA6C" w14:textId="3015783B" w:rsidR="00350095" w:rsidRPr="009403C6" w:rsidRDefault="0001648A" w:rsidP="00FA1262">
            <w:pPr>
              <w:jc w:val="center"/>
              <w:rPr>
                <w:color w:val="000000"/>
                <w:sz w:val="16"/>
                <w:szCs w:val="16"/>
              </w:rPr>
            </w:pPr>
            <w:r w:rsidRPr="009403C6">
              <w:rPr>
                <w:color w:val="000000"/>
                <w:sz w:val="16"/>
                <w:szCs w:val="16"/>
              </w:rPr>
              <w:t>3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F592127" w14:textId="485F25E4" w:rsidR="00350095" w:rsidRPr="009403C6" w:rsidRDefault="0001648A" w:rsidP="00FA1262">
            <w:pPr>
              <w:jc w:val="center"/>
              <w:rPr>
                <w:color w:val="000000"/>
                <w:sz w:val="16"/>
                <w:szCs w:val="16"/>
              </w:rPr>
            </w:pPr>
            <w:r w:rsidRPr="009403C6">
              <w:rPr>
                <w:color w:val="000000"/>
                <w:sz w:val="16"/>
                <w:szCs w:val="16"/>
              </w:rPr>
              <w:t>38</w:t>
            </w:r>
          </w:p>
        </w:tc>
      </w:tr>
      <w:tr w:rsidR="00350095" w:rsidRPr="009403C6" w14:paraId="50978569" w14:textId="77777777" w:rsidTr="0001648A">
        <w:trPr>
          <w:trHeight w:val="20"/>
        </w:trPr>
        <w:tc>
          <w:tcPr>
            <w:tcW w:w="2335" w:type="dxa"/>
            <w:vMerge/>
            <w:vAlign w:val="center"/>
          </w:tcPr>
          <w:p w14:paraId="2A82D7A0" w14:textId="77777777" w:rsidR="00350095" w:rsidRPr="009403C6" w:rsidRDefault="00350095" w:rsidP="00FA1262">
            <w:pPr>
              <w:rPr>
                <w:rFonts w:cs="Times New Roman"/>
                <w:sz w:val="18"/>
                <w:szCs w:val="18"/>
              </w:rPr>
            </w:pPr>
          </w:p>
        </w:tc>
        <w:tc>
          <w:tcPr>
            <w:tcW w:w="3600" w:type="dxa"/>
            <w:shd w:val="clear" w:color="auto" w:fill="auto"/>
            <w:vAlign w:val="center"/>
          </w:tcPr>
          <w:p w14:paraId="7896D4D0" w14:textId="77777777" w:rsidR="00350095" w:rsidRPr="009403C6" w:rsidRDefault="00350095" w:rsidP="003E09BB">
            <w:pPr>
              <w:numPr>
                <w:ilvl w:val="0"/>
                <w:numId w:val="85"/>
              </w:numPr>
              <w:spacing w:line="259" w:lineRule="auto"/>
              <w:rPr>
                <w:rFonts w:cs="Times New Roman"/>
                <w:sz w:val="18"/>
              </w:rPr>
            </w:pPr>
            <w:r w:rsidRPr="009403C6">
              <w:rPr>
                <w:rFonts w:cs="Times New Roman"/>
                <w:sz w:val="18"/>
              </w:rPr>
              <w:t>Private sector, including publicly owned companies  </w:t>
            </w:r>
          </w:p>
        </w:tc>
        <w:tc>
          <w:tcPr>
            <w:tcW w:w="900" w:type="dxa"/>
            <w:tcBorders>
              <w:top w:val="single" w:sz="4" w:space="0" w:color="auto"/>
              <w:left w:val="nil"/>
              <w:bottom w:val="single" w:sz="4" w:space="0" w:color="auto"/>
              <w:right w:val="single" w:sz="4" w:space="0" w:color="auto"/>
            </w:tcBorders>
            <w:shd w:val="clear" w:color="auto" w:fill="auto"/>
            <w:vAlign w:val="center"/>
          </w:tcPr>
          <w:p w14:paraId="4D6F1889" w14:textId="65EAE2A2" w:rsidR="00350095" w:rsidRPr="009403C6" w:rsidRDefault="003450D1" w:rsidP="00FA1262">
            <w:pPr>
              <w:jc w:val="center"/>
              <w:rPr>
                <w:color w:val="000000"/>
                <w:sz w:val="16"/>
                <w:szCs w:val="16"/>
              </w:rPr>
            </w:pPr>
            <w:r w:rsidRPr="009403C6">
              <w:rPr>
                <w:color w:val="000000"/>
                <w:sz w:val="16"/>
                <w:szCs w:val="16"/>
              </w:rPr>
              <w:t>25</w:t>
            </w:r>
          </w:p>
        </w:tc>
        <w:tc>
          <w:tcPr>
            <w:tcW w:w="1260" w:type="dxa"/>
            <w:tcBorders>
              <w:top w:val="single" w:sz="4" w:space="0" w:color="auto"/>
              <w:left w:val="nil"/>
              <w:bottom w:val="single" w:sz="4" w:space="0" w:color="auto"/>
              <w:right w:val="single" w:sz="4" w:space="0" w:color="auto"/>
            </w:tcBorders>
            <w:shd w:val="clear" w:color="auto" w:fill="auto"/>
            <w:vAlign w:val="center"/>
          </w:tcPr>
          <w:p w14:paraId="3A0D2C0B" w14:textId="419B33CC" w:rsidR="00350095" w:rsidRPr="009403C6" w:rsidRDefault="0001648A"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65F6788" w14:textId="0E80DB4B" w:rsidR="00350095" w:rsidRPr="009403C6" w:rsidRDefault="0001648A"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5139576" w14:textId="68B200C2" w:rsidR="00350095" w:rsidRPr="009403C6" w:rsidRDefault="0001648A"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59AD87" w14:textId="53FA92FF" w:rsidR="00350095" w:rsidRPr="009403C6" w:rsidRDefault="0001648A" w:rsidP="00FA1262">
            <w:pPr>
              <w:jc w:val="center"/>
              <w:rPr>
                <w:color w:val="000000"/>
                <w:sz w:val="16"/>
                <w:szCs w:val="16"/>
              </w:rPr>
            </w:pPr>
            <w:r w:rsidRPr="009403C6">
              <w:rPr>
                <w:color w:val="000000"/>
                <w:sz w:val="16"/>
                <w:szCs w:val="16"/>
              </w:rPr>
              <w:t>1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A62EFD4" w14:textId="6C0E51F0" w:rsidR="00350095" w:rsidRPr="009403C6" w:rsidRDefault="0001648A" w:rsidP="00FA1262">
            <w:pPr>
              <w:jc w:val="center"/>
              <w:rPr>
                <w:color w:val="000000"/>
                <w:sz w:val="16"/>
                <w:szCs w:val="16"/>
              </w:rPr>
            </w:pPr>
            <w:r w:rsidRPr="009403C6">
              <w:rPr>
                <w:color w:val="000000"/>
                <w:sz w:val="16"/>
                <w:szCs w:val="16"/>
              </w:rPr>
              <w:t>15</w:t>
            </w:r>
          </w:p>
        </w:tc>
      </w:tr>
      <w:tr w:rsidR="00350095" w:rsidRPr="009403C6" w14:paraId="4DA2F2CC" w14:textId="77777777" w:rsidTr="00E316B2">
        <w:trPr>
          <w:trHeight w:val="42"/>
        </w:trPr>
        <w:tc>
          <w:tcPr>
            <w:tcW w:w="2335" w:type="dxa"/>
            <w:vMerge/>
          </w:tcPr>
          <w:p w14:paraId="5FE5EE7A" w14:textId="77777777" w:rsidR="00350095" w:rsidRPr="009403C6" w:rsidRDefault="00350095" w:rsidP="00FA1262">
            <w:pPr>
              <w:rPr>
                <w:rFonts w:cs="Times New Roman"/>
                <w:sz w:val="18"/>
                <w:szCs w:val="18"/>
              </w:rPr>
            </w:pPr>
          </w:p>
        </w:tc>
        <w:tc>
          <w:tcPr>
            <w:tcW w:w="10805" w:type="dxa"/>
            <w:gridSpan w:val="7"/>
            <w:shd w:val="clear" w:color="auto" w:fill="E7E6E6" w:themeFill="background2"/>
          </w:tcPr>
          <w:p w14:paraId="12FA964A" w14:textId="77777777" w:rsidR="00350095" w:rsidRPr="009403C6" w:rsidRDefault="00350095" w:rsidP="00FA1262">
            <w:pPr>
              <w:rPr>
                <w:rFonts w:eastAsia="Sabon Next LT" w:cs="Times New Roman"/>
                <w:sz w:val="16"/>
                <w:szCs w:val="16"/>
              </w:rPr>
            </w:pPr>
            <w:r w:rsidRPr="009403C6">
              <w:rPr>
                <w:rFonts w:eastAsia="Sabon Next LT" w:cs="Times New Roman"/>
                <w:sz w:val="16"/>
                <w:szCs w:val="16"/>
              </w:rPr>
              <w:t xml:space="preserve">NOTE </w:t>
            </w:r>
          </w:p>
          <w:p w14:paraId="326451CD" w14:textId="77777777" w:rsidR="00350095" w:rsidRPr="009403C6" w:rsidRDefault="00350095" w:rsidP="00FA1262">
            <w:pPr>
              <w:rPr>
                <w:rFonts w:eastAsia="Times New Roman" w:cs="Times New Roman"/>
                <w:sz w:val="16"/>
                <w:szCs w:val="16"/>
              </w:rPr>
            </w:pPr>
            <w:r w:rsidRPr="009403C6">
              <w:rPr>
                <w:rFonts w:eastAsia="Times New Roman" w:cs="Times New Roman"/>
                <w:sz w:val="16"/>
                <w:szCs w:val="16"/>
              </w:rPr>
              <w:lastRenderedPageBreak/>
              <w:t>Rating scale at country level: 0 = Not in place, 1 = Capacity low, 2 = Capacity neither low nor high, 3 = Capacity high, 4 = Capacity very high</w:t>
            </w:r>
          </w:p>
        </w:tc>
      </w:tr>
      <w:tr w:rsidR="00350095" w:rsidRPr="009403C6" w14:paraId="56393021" w14:textId="77777777" w:rsidTr="00E316B2">
        <w:trPr>
          <w:trHeight w:val="396"/>
        </w:trPr>
        <w:tc>
          <w:tcPr>
            <w:tcW w:w="2335" w:type="dxa"/>
            <w:vMerge/>
          </w:tcPr>
          <w:p w14:paraId="7F496754" w14:textId="77777777" w:rsidR="00350095" w:rsidRPr="009403C6" w:rsidRDefault="00350095" w:rsidP="00FA1262">
            <w:pPr>
              <w:rPr>
                <w:rFonts w:cs="Times New Roman"/>
                <w:sz w:val="18"/>
                <w:szCs w:val="18"/>
              </w:rPr>
            </w:pPr>
          </w:p>
        </w:tc>
        <w:tc>
          <w:tcPr>
            <w:tcW w:w="10805" w:type="dxa"/>
            <w:gridSpan w:val="7"/>
            <w:vAlign w:val="center"/>
          </w:tcPr>
          <w:p w14:paraId="3E0DFEF2" w14:textId="77777777" w:rsidR="00350095" w:rsidRPr="009403C6" w:rsidRDefault="00350095" w:rsidP="00FA1262">
            <w:pPr>
              <w:textAlignment w:val="baseline"/>
              <w:rPr>
                <w:rFonts w:eastAsia="Times New Roman" w:cs="Times New Roman"/>
                <w:color w:val="000000"/>
                <w:sz w:val="18"/>
                <w:szCs w:val="18"/>
              </w:rPr>
            </w:pPr>
            <w:r w:rsidRPr="009403C6">
              <w:rPr>
                <w:rFonts w:eastAsia="Times New Roman" w:cs="Times New Roman"/>
                <w:sz w:val="18"/>
                <w:szCs w:val="18"/>
              </w:rPr>
              <w:t>2.2.2 Number of countries that have targeted systems with strengthened capacities to:  </w:t>
            </w:r>
          </w:p>
          <w:p w14:paraId="39FA6674" w14:textId="77777777" w:rsidR="00350095" w:rsidRPr="009403C6" w:rsidRDefault="00350095" w:rsidP="00FA1262">
            <w:pPr>
              <w:rPr>
                <w:rFonts w:cs="Times New Roman"/>
                <w:sz w:val="16"/>
                <w:szCs w:val="16"/>
              </w:rPr>
            </w:pPr>
            <w:r w:rsidRPr="009403C6">
              <w:rPr>
                <w:i/>
                <w:iCs/>
                <w:sz w:val="16"/>
                <w:szCs w:val="16"/>
              </w:rPr>
              <w:t xml:space="preserve">                                                                                                                                                                         (ILO, UNFPA, UNICEF, UN Women, WFP)</w:t>
            </w:r>
          </w:p>
        </w:tc>
      </w:tr>
      <w:tr w:rsidR="00350095" w:rsidRPr="009403C6" w14:paraId="05D6EC39" w14:textId="77777777" w:rsidTr="00E84258">
        <w:trPr>
          <w:trHeight w:val="20"/>
        </w:trPr>
        <w:tc>
          <w:tcPr>
            <w:tcW w:w="2335" w:type="dxa"/>
            <w:vMerge/>
          </w:tcPr>
          <w:p w14:paraId="6AF84078" w14:textId="77777777" w:rsidR="00350095" w:rsidRPr="009403C6" w:rsidRDefault="00350095" w:rsidP="00FA1262">
            <w:pPr>
              <w:rPr>
                <w:rFonts w:cs="Times New Roman"/>
                <w:sz w:val="18"/>
                <w:szCs w:val="18"/>
              </w:rPr>
            </w:pPr>
          </w:p>
        </w:tc>
        <w:tc>
          <w:tcPr>
            <w:tcW w:w="3600" w:type="dxa"/>
            <w:vAlign w:val="center"/>
          </w:tcPr>
          <w:p w14:paraId="50CE3DAB" w14:textId="77777777" w:rsidR="00350095" w:rsidRPr="009403C6" w:rsidRDefault="00350095" w:rsidP="003E09BB">
            <w:pPr>
              <w:numPr>
                <w:ilvl w:val="0"/>
                <w:numId w:val="52"/>
              </w:numPr>
              <w:spacing w:line="259" w:lineRule="auto"/>
              <w:textAlignment w:val="baseline"/>
              <w:rPr>
                <w:rFonts w:eastAsia="Times New Roman" w:cs="Times New Roman"/>
                <w:color w:val="000000"/>
                <w:sz w:val="18"/>
                <w:szCs w:val="18"/>
              </w:rPr>
            </w:pPr>
            <w:r w:rsidRPr="009403C6">
              <w:rPr>
                <w:rFonts w:eastAsia="Times New Roman" w:cs="Times New Roman"/>
                <w:sz w:val="18"/>
                <w:szCs w:val="18"/>
              </w:rPr>
              <w:t>address discrimination </w:t>
            </w:r>
          </w:p>
        </w:tc>
        <w:tc>
          <w:tcPr>
            <w:tcW w:w="900" w:type="dxa"/>
            <w:tcBorders>
              <w:top w:val="single" w:sz="4" w:space="0" w:color="auto"/>
              <w:left w:val="nil"/>
              <w:bottom w:val="single" w:sz="4" w:space="0" w:color="auto"/>
              <w:right w:val="single" w:sz="4" w:space="0" w:color="auto"/>
            </w:tcBorders>
            <w:shd w:val="clear" w:color="auto" w:fill="auto"/>
            <w:vAlign w:val="center"/>
          </w:tcPr>
          <w:p w14:paraId="1320AF8D" w14:textId="01AE7265" w:rsidR="00350095" w:rsidRPr="009403C6" w:rsidRDefault="00694DD6" w:rsidP="00FA1262">
            <w:pPr>
              <w:jc w:val="center"/>
              <w:rPr>
                <w:color w:val="000000"/>
                <w:sz w:val="16"/>
                <w:szCs w:val="16"/>
              </w:rPr>
            </w:pPr>
            <w:r w:rsidRPr="009403C6">
              <w:rPr>
                <w:color w:val="000000"/>
                <w:sz w:val="16"/>
                <w:szCs w:val="16"/>
              </w:rPr>
              <w:t>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FB734F" w14:textId="1C6744BE" w:rsidR="00350095" w:rsidRPr="009403C6" w:rsidRDefault="00694D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4839BA8" w14:textId="40C4DB68" w:rsidR="00350095" w:rsidRPr="009403C6" w:rsidRDefault="00694D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7F73C78" w14:textId="5B21FFF8" w:rsidR="00350095" w:rsidRPr="009403C6" w:rsidRDefault="00694D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D7A987" w14:textId="4265A91B" w:rsidR="00350095" w:rsidRPr="009403C6" w:rsidRDefault="00694DD6" w:rsidP="00FA1262">
            <w:pPr>
              <w:jc w:val="center"/>
              <w:rPr>
                <w:color w:val="000000"/>
                <w:sz w:val="16"/>
                <w:szCs w:val="16"/>
              </w:rPr>
            </w:pPr>
            <w:r w:rsidRPr="009403C6">
              <w:rPr>
                <w:color w:val="000000"/>
                <w:sz w:val="16"/>
                <w:szCs w:val="16"/>
              </w:rPr>
              <w:t>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68F6307" w14:textId="51154CBF" w:rsidR="00350095" w:rsidRPr="009403C6" w:rsidRDefault="00694DD6" w:rsidP="00FA1262">
            <w:pPr>
              <w:jc w:val="center"/>
              <w:rPr>
                <w:color w:val="000000"/>
                <w:sz w:val="16"/>
                <w:szCs w:val="16"/>
              </w:rPr>
            </w:pPr>
            <w:r w:rsidRPr="009403C6">
              <w:rPr>
                <w:color w:val="000000"/>
                <w:sz w:val="16"/>
                <w:szCs w:val="16"/>
              </w:rPr>
              <w:t>6</w:t>
            </w:r>
          </w:p>
        </w:tc>
      </w:tr>
      <w:tr w:rsidR="00350095" w:rsidRPr="009403C6" w14:paraId="4DA100B6" w14:textId="77777777" w:rsidTr="00E84258">
        <w:trPr>
          <w:trHeight w:val="20"/>
        </w:trPr>
        <w:tc>
          <w:tcPr>
            <w:tcW w:w="2335" w:type="dxa"/>
            <w:vMerge/>
          </w:tcPr>
          <w:p w14:paraId="2130F0AB" w14:textId="77777777" w:rsidR="00350095" w:rsidRPr="009403C6" w:rsidRDefault="00350095" w:rsidP="00FA1262">
            <w:pPr>
              <w:rPr>
                <w:rFonts w:cs="Times New Roman"/>
                <w:sz w:val="18"/>
                <w:szCs w:val="18"/>
              </w:rPr>
            </w:pPr>
          </w:p>
        </w:tc>
        <w:tc>
          <w:tcPr>
            <w:tcW w:w="3600" w:type="dxa"/>
            <w:vAlign w:val="center"/>
          </w:tcPr>
          <w:p w14:paraId="6D8D9F2B" w14:textId="77777777" w:rsidR="00350095" w:rsidRPr="009403C6" w:rsidRDefault="00350095" w:rsidP="003E09BB">
            <w:pPr>
              <w:numPr>
                <w:ilvl w:val="0"/>
                <w:numId w:val="52"/>
              </w:numPr>
              <w:spacing w:line="259" w:lineRule="auto"/>
              <w:textAlignment w:val="baseline"/>
              <w:rPr>
                <w:rFonts w:eastAsia="Times New Roman" w:cs="Times New Roman"/>
                <w:sz w:val="18"/>
                <w:szCs w:val="18"/>
              </w:rPr>
            </w:pPr>
            <w:r w:rsidRPr="009403C6">
              <w:rPr>
                <w:rFonts w:eastAsia="Times New Roman" w:cs="Times New Roman"/>
                <w:sz w:val="18"/>
                <w:szCs w:val="18"/>
              </w:rPr>
              <w:t>address racism</w:t>
            </w:r>
          </w:p>
        </w:tc>
        <w:tc>
          <w:tcPr>
            <w:tcW w:w="900" w:type="dxa"/>
            <w:tcBorders>
              <w:top w:val="single" w:sz="4" w:space="0" w:color="auto"/>
              <w:left w:val="nil"/>
              <w:bottom w:val="single" w:sz="4" w:space="0" w:color="auto"/>
              <w:right w:val="single" w:sz="4" w:space="0" w:color="auto"/>
            </w:tcBorders>
            <w:shd w:val="clear" w:color="auto" w:fill="auto"/>
            <w:vAlign w:val="center"/>
          </w:tcPr>
          <w:p w14:paraId="6D2026A9" w14:textId="392E105B" w:rsidR="00350095" w:rsidRPr="009403C6" w:rsidRDefault="00694DD6"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5780CEC" w14:textId="37364C26" w:rsidR="00350095" w:rsidRPr="009403C6" w:rsidRDefault="00694D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9946005" w14:textId="39142685" w:rsidR="00350095" w:rsidRPr="009403C6" w:rsidRDefault="00694D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C34990C" w14:textId="5516988D" w:rsidR="00350095" w:rsidRPr="009403C6" w:rsidRDefault="00694D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8E05D85" w14:textId="5EE74A10" w:rsidR="00350095" w:rsidRPr="009403C6" w:rsidRDefault="00694DD6" w:rsidP="00FA1262">
            <w:pPr>
              <w:jc w:val="center"/>
              <w:rPr>
                <w:color w:val="000000"/>
                <w:sz w:val="16"/>
                <w:szCs w:val="16"/>
              </w:rPr>
            </w:pPr>
            <w:r w:rsidRPr="009403C6">
              <w:rPr>
                <w:color w:val="000000"/>
                <w:sz w:val="16"/>
                <w:szCs w:val="16"/>
              </w:rPr>
              <w:t>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2706A0C" w14:textId="6A1136C7" w:rsidR="00350095" w:rsidRPr="009403C6" w:rsidRDefault="00694DD6" w:rsidP="00FA1262">
            <w:pPr>
              <w:jc w:val="center"/>
              <w:rPr>
                <w:color w:val="000000"/>
                <w:sz w:val="16"/>
                <w:szCs w:val="16"/>
              </w:rPr>
            </w:pPr>
            <w:r w:rsidRPr="009403C6">
              <w:rPr>
                <w:color w:val="000000"/>
                <w:sz w:val="16"/>
                <w:szCs w:val="16"/>
              </w:rPr>
              <w:t>2</w:t>
            </w:r>
          </w:p>
        </w:tc>
      </w:tr>
      <w:tr w:rsidR="00350095" w:rsidRPr="009403C6" w14:paraId="2FA44F0A" w14:textId="77777777" w:rsidTr="00E84258">
        <w:trPr>
          <w:trHeight w:val="20"/>
        </w:trPr>
        <w:tc>
          <w:tcPr>
            <w:tcW w:w="2335" w:type="dxa"/>
            <w:vMerge/>
          </w:tcPr>
          <w:p w14:paraId="34A5225B" w14:textId="77777777" w:rsidR="00350095" w:rsidRPr="009403C6" w:rsidRDefault="00350095" w:rsidP="00FA1262">
            <w:pPr>
              <w:rPr>
                <w:rFonts w:cs="Times New Roman"/>
                <w:sz w:val="18"/>
                <w:szCs w:val="18"/>
              </w:rPr>
            </w:pPr>
          </w:p>
        </w:tc>
        <w:tc>
          <w:tcPr>
            <w:tcW w:w="3600" w:type="dxa"/>
            <w:vAlign w:val="center"/>
          </w:tcPr>
          <w:p w14:paraId="3E23C78A" w14:textId="77777777" w:rsidR="00350095" w:rsidRPr="009403C6" w:rsidRDefault="00350095" w:rsidP="003E09BB">
            <w:pPr>
              <w:numPr>
                <w:ilvl w:val="0"/>
                <w:numId w:val="52"/>
              </w:numPr>
              <w:spacing w:line="259" w:lineRule="auto"/>
              <w:textAlignment w:val="baseline"/>
              <w:rPr>
                <w:rFonts w:eastAsia="Times New Roman" w:cs="Times New Roman"/>
                <w:color w:val="000000"/>
                <w:sz w:val="18"/>
                <w:szCs w:val="18"/>
              </w:rPr>
            </w:pPr>
            <w:r w:rsidRPr="009403C6">
              <w:rPr>
                <w:rFonts w:eastAsia="Times New Roman" w:cs="Times New Roman"/>
                <w:sz w:val="18"/>
                <w:szCs w:val="18"/>
              </w:rPr>
              <w:t>expand civic space </w:t>
            </w:r>
            <w:r w:rsidRPr="009403C6">
              <w:rPr>
                <w:rFonts w:cs="Times New Roman"/>
              </w:rPr>
              <w:t> </w:t>
            </w:r>
          </w:p>
        </w:tc>
        <w:tc>
          <w:tcPr>
            <w:tcW w:w="900" w:type="dxa"/>
            <w:tcBorders>
              <w:top w:val="single" w:sz="4" w:space="0" w:color="auto"/>
              <w:left w:val="nil"/>
              <w:bottom w:val="single" w:sz="4" w:space="0" w:color="auto"/>
              <w:right w:val="single" w:sz="4" w:space="0" w:color="auto"/>
            </w:tcBorders>
            <w:shd w:val="clear" w:color="auto" w:fill="auto"/>
            <w:vAlign w:val="center"/>
          </w:tcPr>
          <w:p w14:paraId="7DAAC1BC" w14:textId="316F70DF" w:rsidR="00350095" w:rsidRPr="009403C6" w:rsidRDefault="00694DD6" w:rsidP="00FA1262">
            <w:pPr>
              <w:jc w:val="center"/>
              <w:rPr>
                <w:color w:val="000000"/>
                <w:sz w:val="16"/>
                <w:szCs w:val="16"/>
              </w:rPr>
            </w:pPr>
            <w:r w:rsidRPr="009403C6">
              <w:rPr>
                <w:color w:val="000000"/>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AD749E0" w14:textId="1B49E92A" w:rsidR="00350095" w:rsidRPr="009403C6" w:rsidRDefault="00694D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039E486" w14:textId="7D82B50A" w:rsidR="00350095" w:rsidRPr="009403C6" w:rsidRDefault="00694D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800D3D3" w14:textId="1A683719" w:rsidR="00350095" w:rsidRPr="009403C6" w:rsidRDefault="00694D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2CB3C1D" w14:textId="2B16744E" w:rsidR="00350095" w:rsidRPr="009403C6" w:rsidRDefault="00694DD6" w:rsidP="00FA1262">
            <w:pPr>
              <w:jc w:val="center"/>
              <w:rPr>
                <w:color w:val="000000"/>
                <w:sz w:val="16"/>
                <w:szCs w:val="16"/>
              </w:rPr>
            </w:pPr>
            <w:r w:rsidRPr="009403C6">
              <w:rPr>
                <w:color w:val="000000"/>
                <w:sz w:val="16"/>
                <w:szCs w:val="16"/>
              </w:rPr>
              <w:t>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9CE050B" w14:textId="17788CFC" w:rsidR="00350095" w:rsidRPr="009403C6" w:rsidRDefault="00694DD6" w:rsidP="00FA1262">
            <w:pPr>
              <w:jc w:val="center"/>
              <w:rPr>
                <w:color w:val="000000"/>
                <w:sz w:val="16"/>
                <w:szCs w:val="16"/>
              </w:rPr>
            </w:pPr>
            <w:r w:rsidRPr="009403C6">
              <w:rPr>
                <w:color w:val="000000"/>
                <w:sz w:val="16"/>
                <w:szCs w:val="16"/>
              </w:rPr>
              <w:t>8</w:t>
            </w:r>
          </w:p>
        </w:tc>
      </w:tr>
      <w:tr w:rsidR="00350095" w:rsidRPr="009403C6" w14:paraId="18AC368E" w14:textId="77777777" w:rsidTr="00E316B2">
        <w:trPr>
          <w:trHeight w:val="42"/>
        </w:trPr>
        <w:tc>
          <w:tcPr>
            <w:tcW w:w="2335" w:type="dxa"/>
            <w:vMerge/>
          </w:tcPr>
          <w:p w14:paraId="4D78F684" w14:textId="77777777" w:rsidR="00350095" w:rsidRPr="009403C6" w:rsidRDefault="00350095" w:rsidP="00FA1262">
            <w:pPr>
              <w:rPr>
                <w:rFonts w:cs="Times New Roman"/>
                <w:sz w:val="18"/>
                <w:szCs w:val="18"/>
              </w:rPr>
            </w:pPr>
          </w:p>
        </w:tc>
        <w:tc>
          <w:tcPr>
            <w:tcW w:w="10805" w:type="dxa"/>
            <w:gridSpan w:val="7"/>
            <w:shd w:val="clear" w:color="auto" w:fill="E7E6E6" w:themeFill="background2"/>
          </w:tcPr>
          <w:p w14:paraId="34961586" w14:textId="77777777" w:rsidR="00350095" w:rsidRPr="009403C6" w:rsidRDefault="00350095" w:rsidP="00FA1262">
            <w:pPr>
              <w:rPr>
                <w:rFonts w:eastAsia="Sabon Next LT" w:cs="Times New Roman"/>
                <w:sz w:val="16"/>
                <w:szCs w:val="16"/>
              </w:rPr>
            </w:pPr>
            <w:r w:rsidRPr="009403C6">
              <w:rPr>
                <w:rFonts w:eastAsia="Sabon Next LT" w:cs="Times New Roman"/>
                <w:sz w:val="16"/>
                <w:szCs w:val="16"/>
              </w:rPr>
              <w:t xml:space="preserve">NOTE </w:t>
            </w:r>
          </w:p>
          <w:p w14:paraId="7CC47AE9" w14:textId="77777777" w:rsidR="00350095" w:rsidRPr="009403C6" w:rsidRDefault="00350095" w:rsidP="00FA1262">
            <w:pPr>
              <w:rPr>
                <w:rFonts w:eastAsia="Times New Roman" w:cs="Times New Roman"/>
                <w:sz w:val="16"/>
                <w:szCs w:val="16"/>
              </w:rPr>
            </w:pPr>
            <w:r w:rsidRPr="009403C6">
              <w:rPr>
                <w:rFonts w:eastAsia="Times New Roman" w:cs="Times New Roman"/>
                <w:sz w:val="16"/>
                <w:szCs w:val="16"/>
              </w:rPr>
              <w:t>Rating scale at country level: 0 = Not in place, 1 = Work started, 2 = Work in progress, 3 = Work almost complete, 4 = In place</w:t>
            </w:r>
          </w:p>
        </w:tc>
      </w:tr>
      <w:tr w:rsidR="00350095" w:rsidRPr="009403C6" w14:paraId="4792F011" w14:textId="77777777" w:rsidTr="00E316B2">
        <w:trPr>
          <w:trHeight w:val="152"/>
        </w:trPr>
        <w:tc>
          <w:tcPr>
            <w:tcW w:w="2335" w:type="dxa"/>
            <w:vMerge/>
          </w:tcPr>
          <w:p w14:paraId="21B5AD72" w14:textId="77777777" w:rsidR="00350095" w:rsidRPr="009403C6" w:rsidRDefault="00350095" w:rsidP="00FA1262">
            <w:pPr>
              <w:rPr>
                <w:rFonts w:cs="Times New Roman"/>
                <w:sz w:val="18"/>
                <w:szCs w:val="18"/>
              </w:rPr>
            </w:pPr>
          </w:p>
        </w:tc>
        <w:tc>
          <w:tcPr>
            <w:tcW w:w="10805" w:type="dxa"/>
            <w:gridSpan w:val="7"/>
            <w:vAlign w:val="center"/>
          </w:tcPr>
          <w:p w14:paraId="51CBA94F"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2.2.3 Number and proportion</w:t>
            </w:r>
            <w:r w:rsidRPr="009403C6" w:rsidDel="007B1DAC">
              <w:rPr>
                <w:rFonts w:eastAsia="Times New Roman" w:cs="Times New Roman"/>
                <w:sz w:val="18"/>
                <w:szCs w:val="18"/>
              </w:rPr>
              <w:t xml:space="preserve"> of people supported</w:t>
            </w:r>
            <w:r w:rsidRPr="009403C6">
              <w:rPr>
                <w:rFonts w:eastAsia="Times New Roman" w:cs="Times New Roman"/>
                <w:sz w:val="18"/>
                <w:szCs w:val="18"/>
              </w:rPr>
              <w:t>, who have access to justice:</w:t>
            </w:r>
          </w:p>
          <w:p w14:paraId="0D2B0CB3" w14:textId="6D294FA2" w:rsidR="00350095" w:rsidRPr="009403C6" w:rsidRDefault="00350095" w:rsidP="00FA1262">
            <w:pPr>
              <w:jc w:val="center"/>
              <w:rPr>
                <w:rFonts w:cs="Times New Roman"/>
                <w:sz w:val="16"/>
                <w:szCs w:val="16"/>
              </w:rPr>
            </w:pPr>
            <w:r w:rsidRPr="009403C6">
              <w:rPr>
                <w:rFonts w:eastAsia="Times New Roman" w:cs="Times New Roman"/>
                <w:i/>
                <w:iCs/>
                <w:sz w:val="16"/>
                <w:szCs w:val="16"/>
              </w:rPr>
              <w:t xml:space="preserve">                                                                                                                                                           </w:t>
            </w:r>
            <w:r w:rsidR="0068305A" w:rsidRPr="009403C6">
              <w:rPr>
                <w:rFonts w:eastAsia="Times New Roman" w:cs="Times New Roman"/>
                <w:i/>
                <w:iCs/>
                <w:sz w:val="16"/>
                <w:szCs w:val="16"/>
              </w:rPr>
              <w:t xml:space="preserve">                    </w:t>
            </w:r>
            <w:r w:rsidRPr="009403C6">
              <w:rPr>
                <w:rFonts w:eastAsia="Times New Roman" w:cs="Times New Roman"/>
                <w:i/>
                <w:iCs/>
                <w:sz w:val="16"/>
                <w:szCs w:val="16"/>
              </w:rPr>
              <w:t xml:space="preserve">  </w:t>
            </w:r>
            <w:r w:rsidR="0068305A" w:rsidRPr="009403C6">
              <w:rPr>
                <w:rFonts w:eastAsia="Times New Roman" w:cs="Times New Roman"/>
                <w:i/>
                <w:iCs/>
                <w:sz w:val="16"/>
                <w:szCs w:val="16"/>
              </w:rPr>
              <w:t>(</w:t>
            </w:r>
            <w:r w:rsidRPr="009403C6">
              <w:rPr>
                <w:rFonts w:eastAsia="Times New Roman" w:cs="Times New Roman"/>
                <w:i/>
                <w:iCs/>
                <w:sz w:val="16"/>
                <w:szCs w:val="16"/>
              </w:rPr>
              <w:t>UNFPA, UNICEF, UN Women</w:t>
            </w:r>
            <w:r w:rsidRPr="009403C6">
              <w:rPr>
                <w:rFonts w:eastAsia="Times New Roman" w:cs="Times New Roman"/>
                <w:sz w:val="16"/>
                <w:szCs w:val="16"/>
              </w:rPr>
              <w:t>,</w:t>
            </w:r>
            <w:r w:rsidRPr="009403C6">
              <w:rPr>
                <w:rFonts w:eastAsia="Times New Roman" w:cs="Times New Roman"/>
                <w:i/>
                <w:iCs/>
                <w:sz w:val="16"/>
                <w:szCs w:val="16"/>
              </w:rPr>
              <w:t xml:space="preserve"> WFP)</w:t>
            </w:r>
          </w:p>
        </w:tc>
      </w:tr>
      <w:tr w:rsidR="00350095" w:rsidRPr="009403C6" w14:paraId="0E4824F9" w14:textId="77777777" w:rsidTr="00E316B2">
        <w:trPr>
          <w:trHeight w:val="137"/>
        </w:trPr>
        <w:tc>
          <w:tcPr>
            <w:tcW w:w="2335" w:type="dxa"/>
            <w:vMerge/>
          </w:tcPr>
          <w:p w14:paraId="6B108920" w14:textId="77777777" w:rsidR="00350095" w:rsidRPr="009403C6" w:rsidRDefault="00350095" w:rsidP="00FA1262">
            <w:pPr>
              <w:rPr>
                <w:rFonts w:cs="Times New Roman"/>
                <w:sz w:val="18"/>
                <w:szCs w:val="18"/>
              </w:rPr>
            </w:pPr>
          </w:p>
        </w:tc>
        <w:tc>
          <w:tcPr>
            <w:tcW w:w="10805" w:type="dxa"/>
            <w:gridSpan w:val="7"/>
            <w:vAlign w:val="center"/>
          </w:tcPr>
          <w:p w14:paraId="74697F5E" w14:textId="77777777" w:rsidR="00350095" w:rsidRPr="009403C6" w:rsidRDefault="00350095" w:rsidP="00FA1262">
            <w:pPr>
              <w:rPr>
                <w:rFonts w:cs="Times New Roman"/>
                <w:i/>
                <w:sz w:val="16"/>
                <w:szCs w:val="16"/>
              </w:rPr>
            </w:pPr>
            <w:r w:rsidRPr="009403C6">
              <w:rPr>
                <w:rFonts w:eastAsia="Times New Roman" w:cs="Times New Roman"/>
                <w:i/>
                <w:sz w:val="18"/>
                <w:szCs w:val="18"/>
              </w:rPr>
              <w:t>Numbers:</w:t>
            </w:r>
          </w:p>
        </w:tc>
      </w:tr>
      <w:tr w:rsidR="00350095" w:rsidRPr="009403C6" w14:paraId="58603E29" w14:textId="77777777" w:rsidTr="00E84258">
        <w:trPr>
          <w:trHeight w:val="137"/>
        </w:trPr>
        <w:tc>
          <w:tcPr>
            <w:tcW w:w="2335" w:type="dxa"/>
            <w:vMerge/>
          </w:tcPr>
          <w:p w14:paraId="00BF269F" w14:textId="77777777" w:rsidR="00350095" w:rsidRPr="009403C6" w:rsidRDefault="00350095" w:rsidP="00FA1262">
            <w:pPr>
              <w:rPr>
                <w:rFonts w:cs="Times New Roman"/>
                <w:sz w:val="18"/>
                <w:szCs w:val="18"/>
              </w:rPr>
            </w:pPr>
          </w:p>
        </w:tc>
        <w:tc>
          <w:tcPr>
            <w:tcW w:w="3600" w:type="dxa"/>
            <w:vAlign w:val="center"/>
          </w:tcPr>
          <w:p w14:paraId="40396426" w14:textId="77777777" w:rsidR="00350095" w:rsidRPr="009403C6" w:rsidRDefault="00350095" w:rsidP="003E09BB">
            <w:pPr>
              <w:numPr>
                <w:ilvl w:val="0"/>
                <w:numId w:val="53"/>
              </w:numPr>
              <w:textAlignment w:val="baseline"/>
              <w:rPr>
                <w:rFonts w:eastAsia="Times New Roman" w:cs="Times New Roman"/>
                <w:sz w:val="18"/>
                <w:szCs w:val="18"/>
              </w:rPr>
            </w:pPr>
            <w:r w:rsidRPr="009403C6">
              <w:rPr>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74C3DD18" w14:textId="3E9E791D" w:rsidR="00350095" w:rsidRPr="009403C6" w:rsidRDefault="006E7CD2" w:rsidP="00FA1262">
            <w:pPr>
              <w:jc w:val="center"/>
              <w:rPr>
                <w:color w:val="000000"/>
                <w:sz w:val="16"/>
                <w:szCs w:val="16"/>
              </w:rPr>
            </w:pPr>
            <w:r w:rsidRPr="009403C6">
              <w:rPr>
                <w:color w:val="000000"/>
                <w:sz w:val="16"/>
                <w:szCs w:val="16"/>
              </w:rPr>
              <w:t>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905DE7A" w14:textId="6099164A" w:rsidR="00350095" w:rsidRPr="009403C6" w:rsidRDefault="006E7CD2" w:rsidP="00FA1262">
            <w:pPr>
              <w:jc w:val="center"/>
              <w:rPr>
                <w:color w:val="000000"/>
                <w:sz w:val="16"/>
                <w:szCs w:val="16"/>
              </w:rPr>
            </w:pPr>
            <w:r w:rsidRPr="009403C6">
              <w:rPr>
                <w:color w:val="000000"/>
                <w:sz w:val="16"/>
                <w:szCs w:val="16"/>
              </w:rPr>
              <w:t>27,346,75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134B26F" w14:textId="6BF8FD08" w:rsidR="00350095" w:rsidRPr="009403C6" w:rsidRDefault="006E7CD2" w:rsidP="00FA1262">
            <w:pPr>
              <w:jc w:val="center"/>
              <w:rPr>
                <w:color w:val="000000"/>
                <w:sz w:val="16"/>
                <w:szCs w:val="16"/>
              </w:rPr>
            </w:pPr>
            <w:r w:rsidRPr="009403C6">
              <w:rPr>
                <w:color w:val="000000"/>
                <w:sz w:val="16"/>
                <w:szCs w:val="16"/>
              </w:rPr>
              <w:t>29,391,3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DAE0413" w14:textId="4A10082D" w:rsidR="00350095" w:rsidRPr="009403C6" w:rsidRDefault="006E7CD2" w:rsidP="00FA1262">
            <w:pPr>
              <w:jc w:val="center"/>
              <w:rPr>
                <w:color w:val="000000"/>
                <w:sz w:val="16"/>
                <w:szCs w:val="16"/>
              </w:rPr>
            </w:pPr>
            <w:r w:rsidRPr="009403C6">
              <w:rPr>
                <w:color w:val="000000"/>
                <w:sz w:val="16"/>
                <w:szCs w:val="16"/>
              </w:rPr>
              <w:t>29,717,48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DF05C7" w14:textId="64169251" w:rsidR="00350095" w:rsidRPr="009403C6" w:rsidRDefault="006E7CD2" w:rsidP="00FA1262">
            <w:pPr>
              <w:jc w:val="center"/>
              <w:rPr>
                <w:color w:val="000000"/>
                <w:sz w:val="16"/>
                <w:szCs w:val="16"/>
              </w:rPr>
            </w:pPr>
            <w:r w:rsidRPr="009403C6">
              <w:rPr>
                <w:color w:val="000000"/>
                <w:sz w:val="16"/>
                <w:szCs w:val="16"/>
              </w:rPr>
              <w:t>29,786,81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1ED519A" w14:textId="50F823D0" w:rsidR="00350095" w:rsidRPr="009403C6" w:rsidRDefault="006E7CD2" w:rsidP="00FA1262">
            <w:pPr>
              <w:jc w:val="center"/>
              <w:rPr>
                <w:color w:val="000000"/>
                <w:sz w:val="16"/>
                <w:szCs w:val="16"/>
              </w:rPr>
            </w:pPr>
            <w:r w:rsidRPr="009403C6">
              <w:rPr>
                <w:color w:val="000000"/>
                <w:sz w:val="16"/>
                <w:szCs w:val="16"/>
              </w:rPr>
              <w:t>29,879,791</w:t>
            </w:r>
          </w:p>
        </w:tc>
      </w:tr>
      <w:tr w:rsidR="00350095" w:rsidRPr="009403C6" w14:paraId="0AF4E65A" w14:textId="77777777" w:rsidTr="00E84258">
        <w:trPr>
          <w:trHeight w:val="137"/>
        </w:trPr>
        <w:tc>
          <w:tcPr>
            <w:tcW w:w="2335" w:type="dxa"/>
            <w:vMerge/>
          </w:tcPr>
          <w:p w14:paraId="7F3D9417" w14:textId="77777777" w:rsidR="00350095" w:rsidRPr="009403C6" w:rsidRDefault="00350095" w:rsidP="00FA1262">
            <w:pPr>
              <w:rPr>
                <w:rFonts w:cs="Times New Roman"/>
                <w:sz w:val="18"/>
                <w:szCs w:val="18"/>
              </w:rPr>
            </w:pPr>
          </w:p>
        </w:tc>
        <w:tc>
          <w:tcPr>
            <w:tcW w:w="3600" w:type="dxa"/>
            <w:vAlign w:val="center"/>
          </w:tcPr>
          <w:p w14:paraId="78673774" w14:textId="77777777" w:rsidR="00350095" w:rsidRPr="009403C6" w:rsidRDefault="00350095" w:rsidP="003E09BB">
            <w:pPr>
              <w:numPr>
                <w:ilvl w:val="0"/>
                <w:numId w:val="53"/>
              </w:numPr>
              <w:textAlignment w:val="baseline"/>
              <w:rPr>
                <w:rFonts w:eastAsia="Times New Roman" w:cs="Times New Roman"/>
                <w:sz w:val="18"/>
                <w:szCs w:val="18"/>
              </w:rPr>
            </w:pPr>
            <w:r w:rsidRPr="009403C6">
              <w:rPr>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2AC75C25" w14:textId="5A82BC1A" w:rsidR="00350095" w:rsidRPr="009403C6" w:rsidRDefault="006E7CD2" w:rsidP="00FA1262">
            <w:pPr>
              <w:jc w:val="center"/>
              <w:rPr>
                <w:color w:val="000000"/>
                <w:sz w:val="16"/>
                <w:szCs w:val="16"/>
              </w:rPr>
            </w:pPr>
            <w:r w:rsidRPr="009403C6">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D26CCC9" w14:textId="64770D9B" w:rsidR="00350095" w:rsidRPr="009403C6" w:rsidRDefault="006E7CD2" w:rsidP="00FA1262">
            <w:pPr>
              <w:jc w:val="center"/>
              <w:rPr>
                <w:color w:val="000000"/>
                <w:sz w:val="16"/>
                <w:szCs w:val="16"/>
              </w:rPr>
            </w:pPr>
            <w:r w:rsidRPr="009403C6">
              <w:rPr>
                <w:color w:val="000000"/>
                <w:sz w:val="16"/>
                <w:szCs w:val="16"/>
              </w:rPr>
              <w:t>48,871,8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48B1097" w14:textId="4651DD2F" w:rsidR="00350095" w:rsidRPr="009403C6" w:rsidRDefault="006E7CD2" w:rsidP="00FA1262">
            <w:pPr>
              <w:jc w:val="center"/>
              <w:rPr>
                <w:color w:val="000000"/>
                <w:sz w:val="16"/>
                <w:szCs w:val="16"/>
              </w:rPr>
            </w:pPr>
            <w:r w:rsidRPr="009403C6">
              <w:rPr>
                <w:color w:val="000000"/>
                <w:sz w:val="16"/>
                <w:szCs w:val="16"/>
              </w:rPr>
              <w:t>50,356,2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60834F7" w14:textId="4D9F20CD" w:rsidR="00350095" w:rsidRPr="009403C6" w:rsidRDefault="006E7CD2" w:rsidP="00FA1262">
            <w:pPr>
              <w:jc w:val="center"/>
              <w:rPr>
                <w:color w:val="000000"/>
                <w:sz w:val="16"/>
                <w:szCs w:val="16"/>
              </w:rPr>
            </w:pPr>
            <w:r w:rsidRPr="009403C6">
              <w:rPr>
                <w:color w:val="000000"/>
                <w:sz w:val="16"/>
                <w:szCs w:val="16"/>
              </w:rPr>
              <w:t>50,722,1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3E4C5D6" w14:textId="6CBA324F" w:rsidR="00350095" w:rsidRPr="009403C6" w:rsidRDefault="006E7CD2" w:rsidP="00FA1262">
            <w:pPr>
              <w:jc w:val="center"/>
              <w:rPr>
                <w:color w:val="000000"/>
                <w:sz w:val="16"/>
                <w:szCs w:val="16"/>
              </w:rPr>
            </w:pPr>
            <w:r w:rsidRPr="009403C6">
              <w:rPr>
                <w:color w:val="000000"/>
                <w:sz w:val="16"/>
                <w:szCs w:val="16"/>
              </w:rPr>
              <w:t>50,843,70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A86A857" w14:textId="3E28F8BC" w:rsidR="00350095" w:rsidRPr="009403C6" w:rsidRDefault="006E7CD2" w:rsidP="00FA1262">
            <w:pPr>
              <w:jc w:val="center"/>
              <w:rPr>
                <w:color w:val="000000"/>
                <w:sz w:val="16"/>
                <w:szCs w:val="16"/>
              </w:rPr>
            </w:pPr>
            <w:r w:rsidRPr="009403C6">
              <w:rPr>
                <w:color w:val="000000"/>
                <w:sz w:val="16"/>
                <w:szCs w:val="16"/>
              </w:rPr>
              <w:t>50,996,355</w:t>
            </w:r>
          </w:p>
        </w:tc>
      </w:tr>
      <w:tr w:rsidR="00350095" w:rsidRPr="009403C6" w14:paraId="7D996B2A" w14:textId="77777777" w:rsidTr="00E84258">
        <w:trPr>
          <w:trHeight w:val="137"/>
        </w:trPr>
        <w:tc>
          <w:tcPr>
            <w:tcW w:w="2335" w:type="dxa"/>
            <w:vMerge/>
          </w:tcPr>
          <w:p w14:paraId="7035CEE1" w14:textId="77777777" w:rsidR="00350095" w:rsidRPr="009403C6" w:rsidRDefault="00350095" w:rsidP="00FA1262">
            <w:pPr>
              <w:rPr>
                <w:rFonts w:cs="Times New Roman"/>
                <w:sz w:val="18"/>
                <w:szCs w:val="18"/>
              </w:rPr>
            </w:pPr>
          </w:p>
        </w:tc>
        <w:tc>
          <w:tcPr>
            <w:tcW w:w="3600" w:type="dxa"/>
            <w:vAlign w:val="center"/>
          </w:tcPr>
          <w:p w14:paraId="5B4E72D1" w14:textId="77777777" w:rsidR="00350095" w:rsidRPr="009403C6" w:rsidRDefault="00350095" w:rsidP="003E09BB">
            <w:pPr>
              <w:numPr>
                <w:ilvl w:val="0"/>
                <w:numId w:val="53"/>
              </w:numPr>
              <w:rPr>
                <w:rFonts w:eastAsia="Times New Roman" w:cs="Times New Roman"/>
                <w:sz w:val="18"/>
                <w:szCs w:val="18"/>
              </w:rPr>
            </w:pPr>
            <w:r w:rsidRPr="009403C6">
              <w:rPr>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B97971C" w14:textId="44DB1DD6" w:rsidR="00350095" w:rsidRPr="009403C6" w:rsidRDefault="006E7CD2"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18D0F8C" w14:textId="251476E8" w:rsidR="00350095" w:rsidRPr="009403C6" w:rsidRDefault="006E7CD2" w:rsidP="00FA1262">
            <w:pPr>
              <w:jc w:val="center"/>
              <w:rPr>
                <w:color w:val="000000"/>
                <w:sz w:val="16"/>
                <w:szCs w:val="16"/>
              </w:rPr>
            </w:pPr>
            <w:r w:rsidRPr="009403C6">
              <w:rPr>
                <w:color w:val="000000"/>
                <w:sz w:val="16"/>
                <w:szCs w:val="16"/>
              </w:rPr>
              <w:t>408,14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B9A49CD" w14:textId="1D2265CB" w:rsidR="00350095" w:rsidRPr="009403C6" w:rsidRDefault="006E7CD2" w:rsidP="00FA1262">
            <w:pPr>
              <w:jc w:val="center"/>
              <w:rPr>
                <w:color w:val="000000"/>
                <w:sz w:val="16"/>
                <w:szCs w:val="16"/>
              </w:rPr>
            </w:pPr>
            <w:r w:rsidRPr="009403C6">
              <w:rPr>
                <w:color w:val="000000"/>
                <w:sz w:val="16"/>
                <w:szCs w:val="16"/>
              </w:rPr>
              <w:t>460,63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90DEC14" w14:textId="4BA7E979" w:rsidR="00350095" w:rsidRPr="009403C6" w:rsidRDefault="006E7CD2" w:rsidP="00FA1262">
            <w:pPr>
              <w:jc w:val="center"/>
              <w:rPr>
                <w:color w:val="000000"/>
                <w:sz w:val="16"/>
                <w:szCs w:val="16"/>
              </w:rPr>
            </w:pPr>
            <w:r w:rsidRPr="009403C6">
              <w:rPr>
                <w:color w:val="000000"/>
                <w:sz w:val="16"/>
                <w:szCs w:val="16"/>
              </w:rPr>
              <w:t>477,99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26945A" w14:textId="03B4A0CD" w:rsidR="00350095" w:rsidRPr="009403C6" w:rsidRDefault="006E7CD2" w:rsidP="00FA1262">
            <w:pPr>
              <w:jc w:val="center"/>
              <w:rPr>
                <w:color w:val="000000"/>
                <w:sz w:val="16"/>
                <w:szCs w:val="16"/>
              </w:rPr>
            </w:pPr>
            <w:r w:rsidRPr="009403C6">
              <w:rPr>
                <w:color w:val="000000"/>
                <w:sz w:val="16"/>
                <w:szCs w:val="16"/>
              </w:rPr>
              <w:t>494,12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1163FC5" w14:textId="438983C8" w:rsidR="00350095" w:rsidRPr="009403C6" w:rsidRDefault="006E7CD2" w:rsidP="00FA1262">
            <w:pPr>
              <w:jc w:val="center"/>
              <w:rPr>
                <w:color w:val="000000"/>
                <w:sz w:val="16"/>
                <w:szCs w:val="16"/>
              </w:rPr>
            </w:pPr>
            <w:r w:rsidRPr="009403C6">
              <w:rPr>
                <w:color w:val="000000"/>
                <w:sz w:val="16"/>
                <w:szCs w:val="16"/>
              </w:rPr>
              <w:t>508,855</w:t>
            </w:r>
          </w:p>
        </w:tc>
      </w:tr>
      <w:tr w:rsidR="00350095" w:rsidRPr="009403C6" w14:paraId="760B684E" w14:textId="77777777" w:rsidTr="00E84258">
        <w:trPr>
          <w:trHeight w:val="137"/>
        </w:trPr>
        <w:tc>
          <w:tcPr>
            <w:tcW w:w="2335" w:type="dxa"/>
            <w:vMerge/>
          </w:tcPr>
          <w:p w14:paraId="01B11B2E" w14:textId="77777777" w:rsidR="00350095" w:rsidRPr="009403C6" w:rsidRDefault="00350095" w:rsidP="00FA1262">
            <w:pPr>
              <w:rPr>
                <w:rFonts w:cs="Times New Roman"/>
                <w:sz w:val="18"/>
                <w:szCs w:val="18"/>
              </w:rPr>
            </w:pPr>
          </w:p>
        </w:tc>
        <w:tc>
          <w:tcPr>
            <w:tcW w:w="3600" w:type="dxa"/>
            <w:vAlign w:val="center"/>
          </w:tcPr>
          <w:p w14:paraId="026C5D00" w14:textId="77777777" w:rsidR="00350095" w:rsidRPr="009403C6" w:rsidRDefault="00350095" w:rsidP="003E09BB">
            <w:pPr>
              <w:numPr>
                <w:ilvl w:val="0"/>
                <w:numId w:val="53"/>
              </w:numPr>
              <w:rPr>
                <w:rFonts w:eastAsia="Times New Roman" w:cs="Times New Roman"/>
                <w:sz w:val="18"/>
                <w:szCs w:val="18"/>
              </w:rPr>
            </w:pPr>
            <w:r w:rsidRPr="009403C6">
              <w:rPr>
                <w:rFonts w:eastAsia="Arial"/>
                <w:sz w:val="18"/>
                <w:szCs w:val="18"/>
              </w:rPr>
              <w:t>Poor (income measure)</w:t>
            </w:r>
          </w:p>
        </w:tc>
        <w:tc>
          <w:tcPr>
            <w:tcW w:w="900" w:type="dxa"/>
            <w:tcBorders>
              <w:top w:val="single" w:sz="4" w:space="0" w:color="auto"/>
              <w:left w:val="nil"/>
              <w:bottom w:val="single" w:sz="4" w:space="0" w:color="auto"/>
              <w:right w:val="single" w:sz="4" w:space="0" w:color="auto"/>
            </w:tcBorders>
            <w:shd w:val="clear" w:color="auto" w:fill="auto"/>
            <w:vAlign w:val="center"/>
          </w:tcPr>
          <w:p w14:paraId="12387FB4" w14:textId="0D91690D" w:rsidR="00350095" w:rsidRPr="009403C6" w:rsidRDefault="006E7CD2"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C87D76F" w14:textId="1E77BF96" w:rsidR="00350095" w:rsidRPr="009403C6" w:rsidRDefault="006E7CD2" w:rsidP="00FA1262">
            <w:pPr>
              <w:jc w:val="center"/>
              <w:rPr>
                <w:color w:val="000000"/>
                <w:sz w:val="16"/>
                <w:szCs w:val="16"/>
              </w:rPr>
            </w:pPr>
            <w:r w:rsidRPr="009403C6">
              <w:rPr>
                <w:color w:val="000000"/>
                <w:sz w:val="16"/>
                <w:szCs w:val="16"/>
              </w:rPr>
              <w:t>2,643,46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606E46" w14:textId="72FDA93E" w:rsidR="00350095" w:rsidRPr="009403C6" w:rsidRDefault="006E7CD2" w:rsidP="00FA1262">
            <w:pPr>
              <w:jc w:val="center"/>
              <w:rPr>
                <w:color w:val="000000"/>
                <w:sz w:val="16"/>
                <w:szCs w:val="16"/>
              </w:rPr>
            </w:pPr>
            <w:r w:rsidRPr="009403C6">
              <w:rPr>
                <w:color w:val="000000"/>
                <w:sz w:val="16"/>
                <w:szCs w:val="16"/>
              </w:rPr>
              <w:t>3,208,1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73367D" w14:textId="0852A1DE" w:rsidR="00350095" w:rsidRPr="009403C6" w:rsidRDefault="006E7CD2" w:rsidP="00FA1262">
            <w:pPr>
              <w:jc w:val="center"/>
              <w:rPr>
                <w:color w:val="000000"/>
                <w:sz w:val="16"/>
                <w:szCs w:val="16"/>
              </w:rPr>
            </w:pPr>
            <w:r w:rsidRPr="009403C6">
              <w:rPr>
                <w:color w:val="000000"/>
                <w:sz w:val="16"/>
                <w:szCs w:val="16"/>
              </w:rPr>
              <w:t>4,015,96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6FE490E" w14:textId="65187C51" w:rsidR="00350095" w:rsidRPr="009403C6" w:rsidRDefault="006E7CD2" w:rsidP="00FA1262">
            <w:pPr>
              <w:jc w:val="center"/>
              <w:rPr>
                <w:color w:val="000000"/>
                <w:sz w:val="16"/>
                <w:szCs w:val="16"/>
              </w:rPr>
            </w:pPr>
            <w:r w:rsidRPr="009403C6">
              <w:rPr>
                <w:color w:val="000000"/>
                <w:sz w:val="16"/>
                <w:szCs w:val="16"/>
              </w:rPr>
              <w:t>4,074,73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4456A4B" w14:textId="776611E1" w:rsidR="00350095" w:rsidRPr="009403C6" w:rsidRDefault="006E7CD2" w:rsidP="00FA1262">
            <w:pPr>
              <w:jc w:val="center"/>
              <w:rPr>
                <w:color w:val="000000"/>
                <w:sz w:val="16"/>
                <w:szCs w:val="16"/>
              </w:rPr>
            </w:pPr>
            <w:r w:rsidRPr="009403C6">
              <w:rPr>
                <w:color w:val="000000"/>
                <w:sz w:val="16"/>
                <w:szCs w:val="16"/>
              </w:rPr>
              <w:t>4,143,560</w:t>
            </w:r>
          </w:p>
        </w:tc>
      </w:tr>
      <w:tr w:rsidR="00350095" w:rsidRPr="009403C6" w14:paraId="1A3DD7DA" w14:textId="77777777" w:rsidTr="00E84258">
        <w:trPr>
          <w:trHeight w:val="137"/>
        </w:trPr>
        <w:tc>
          <w:tcPr>
            <w:tcW w:w="2335" w:type="dxa"/>
            <w:vMerge/>
          </w:tcPr>
          <w:p w14:paraId="2EAD66DB" w14:textId="77777777" w:rsidR="00350095" w:rsidRPr="009403C6" w:rsidRDefault="00350095" w:rsidP="00FA1262">
            <w:pPr>
              <w:rPr>
                <w:rFonts w:cs="Times New Roman"/>
                <w:sz w:val="18"/>
                <w:szCs w:val="18"/>
              </w:rPr>
            </w:pPr>
          </w:p>
        </w:tc>
        <w:tc>
          <w:tcPr>
            <w:tcW w:w="3600" w:type="dxa"/>
            <w:vAlign w:val="center"/>
          </w:tcPr>
          <w:p w14:paraId="4D4FB666" w14:textId="77777777" w:rsidR="00350095" w:rsidRPr="009403C6" w:rsidRDefault="00350095" w:rsidP="003E09BB">
            <w:pPr>
              <w:pStyle w:val="ListParagraph"/>
              <w:numPr>
                <w:ilvl w:val="0"/>
                <w:numId w:val="53"/>
              </w:numPr>
              <w:textAlignment w:val="baseline"/>
              <w:rPr>
                <w:rFonts w:ascii="Arial Nova" w:eastAsia="Times New Roman" w:hAnsi="Arial Nova"/>
                <w:szCs w:val="18"/>
              </w:rPr>
            </w:pPr>
            <w:r w:rsidRPr="009403C6">
              <w:rPr>
                <w:rFonts w:ascii="Arial Nova" w:eastAsia="Arial" w:hAnsi="Arial Nova"/>
                <w:szCs w:val="18"/>
              </w:rPr>
              <w:t>Youth</w:t>
            </w:r>
          </w:p>
        </w:tc>
        <w:tc>
          <w:tcPr>
            <w:tcW w:w="900" w:type="dxa"/>
            <w:tcBorders>
              <w:top w:val="single" w:sz="4" w:space="0" w:color="auto"/>
              <w:left w:val="nil"/>
              <w:bottom w:val="single" w:sz="4" w:space="0" w:color="auto"/>
              <w:right w:val="single" w:sz="4" w:space="0" w:color="auto"/>
            </w:tcBorders>
            <w:shd w:val="clear" w:color="auto" w:fill="auto"/>
            <w:vAlign w:val="center"/>
          </w:tcPr>
          <w:p w14:paraId="061554E7" w14:textId="21C8D881" w:rsidR="00350095" w:rsidRPr="009403C6" w:rsidRDefault="006E7CD2"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66E054" w14:textId="312698C4" w:rsidR="00350095" w:rsidRPr="009403C6" w:rsidRDefault="006E7CD2" w:rsidP="00FA1262">
            <w:pPr>
              <w:jc w:val="center"/>
              <w:rPr>
                <w:color w:val="000000"/>
                <w:sz w:val="16"/>
                <w:szCs w:val="16"/>
              </w:rPr>
            </w:pPr>
            <w:r w:rsidRPr="009403C6">
              <w:rPr>
                <w:color w:val="000000"/>
                <w:sz w:val="16"/>
                <w:szCs w:val="16"/>
              </w:rPr>
              <w:t>3,932,8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4B9027C" w14:textId="30BF711E" w:rsidR="00350095" w:rsidRPr="009403C6" w:rsidRDefault="006E7CD2" w:rsidP="00FA1262">
            <w:pPr>
              <w:jc w:val="center"/>
              <w:rPr>
                <w:color w:val="000000"/>
                <w:sz w:val="16"/>
                <w:szCs w:val="16"/>
              </w:rPr>
            </w:pPr>
            <w:r w:rsidRPr="009403C6">
              <w:rPr>
                <w:color w:val="000000"/>
                <w:sz w:val="16"/>
                <w:szCs w:val="16"/>
              </w:rPr>
              <w:t>4,827,0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8A10E36" w14:textId="3B63648A" w:rsidR="00350095" w:rsidRPr="009403C6" w:rsidRDefault="006E7CD2" w:rsidP="00FA1262">
            <w:pPr>
              <w:jc w:val="center"/>
              <w:rPr>
                <w:color w:val="000000"/>
                <w:sz w:val="16"/>
                <w:szCs w:val="16"/>
              </w:rPr>
            </w:pPr>
            <w:r w:rsidRPr="009403C6">
              <w:rPr>
                <w:color w:val="000000"/>
                <w:sz w:val="16"/>
                <w:szCs w:val="16"/>
              </w:rPr>
              <w:t>5,078,28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5AB0C2E" w14:textId="6F14D766" w:rsidR="00350095" w:rsidRPr="009403C6" w:rsidRDefault="006E7CD2" w:rsidP="00FA1262">
            <w:pPr>
              <w:jc w:val="center"/>
              <w:rPr>
                <w:color w:val="000000"/>
                <w:sz w:val="16"/>
                <w:szCs w:val="16"/>
              </w:rPr>
            </w:pPr>
            <w:r w:rsidRPr="009403C6">
              <w:rPr>
                <w:color w:val="000000"/>
                <w:sz w:val="16"/>
                <w:szCs w:val="16"/>
              </w:rPr>
              <w:t>5,079,98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DFEFD07" w14:textId="0D985905" w:rsidR="00350095" w:rsidRPr="009403C6" w:rsidRDefault="006E7CD2" w:rsidP="00FA1262">
            <w:pPr>
              <w:jc w:val="center"/>
              <w:rPr>
                <w:color w:val="000000"/>
                <w:sz w:val="16"/>
                <w:szCs w:val="16"/>
              </w:rPr>
            </w:pPr>
            <w:r w:rsidRPr="009403C6">
              <w:rPr>
                <w:color w:val="000000"/>
                <w:sz w:val="16"/>
                <w:szCs w:val="16"/>
              </w:rPr>
              <w:t>5,087,953</w:t>
            </w:r>
          </w:p>
        </w:tc>
      </w:tr>
      <w:tr w:rsidR="00350095" w:rsidRPr="009403C6" w14:paraId="4A2A0940" w14:textId="77777777" w:rsidTr="00E84258">
        <w:trPr>
          <w:trHeight w:val="137"/>
        </w:trPr>
        <w:tc>
          <w:tcPr>
            <w:tcW w:w="2335" w:type="dxa"/>
            <w:vMerge/>
          </w:tcPr>
          <w:p w14:paraId="518E85A9" w14:textId="77777777" w:rsidR="00350095" w:rsidRPr="009403C6" w:rsidRDefault="00350095" w:rsidP="00FA1262">
            <w:pPr>
              <w:rPr>
                <w:rFonts w:cs="Times New Roman"/>
                <w:sz w:val="18"/>
                <w:szCs w:val="18"/>
              </w:rPr>
            </w:pPr>
          </w:p>
        </w:tc>
        <w:tc>
          <w:tcPr>
            <w:tcW w:w="3600" w:type="dxa"/>
            <w:vAlign w:val="center"/>
          </w:tcPr>
          <w:p w14:paraId="63AA7876" w14:textId="77777777" w:rsidR="00350095" w:rsidRPr="009403C6" w:rsidRDefault="00350095" w:rsidP="003E09BB">
            <w:pPr>
              <w:pStyle w:val="ListParagraph"/>
              <w:numPr>
                <w:ilvl w:val="0"/>
                <w:numId w:val="53"/>
              </w:numPr>
              <w:textAlignment w:val="baseline"/>
              <w:rPr>
                <w:rFonts w:ascii="Arial Nova" w:eastAsia="Times New Roman" w:hAnsi="Arial Nova"/>
                <w:szCs w:val="18"/>
              </w:rPr>
            </w:pPr>
            <w:r w:rsidRPr="009403C6">
              <w:rPr>
                <w:rFonts w:ascii="Arial Nova" w:eastAsia="Arial" w:hAnsi="Arial Nova"/>
                <w:szCs w:val="18"/>
              </w:rPr>
              <w:t>Persons with disabil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1DDC3F6E" w14:textId="289BDD20" w:rsidR="00350095" w:rsidRPr="009403C6" w:rsidRDefault="006E7CD2" w:rsidP="00FA1262">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57A1C67" w14:textId="7E7ED2F6" w:rsidR="00350095" w:rsidRPr="009403C6" w:rsidRDefault="006E7CD2" w:rsidP="00FA1262">
            <w:pPr>
              <w:jc w:val="center"/>
              <w:rPr>
                <w:color w:val="000000"/>
                <w:sz w:val="16"/>
                <w:szCs w:val="16"/>
              </w:rPr>
            </w:pPr>
            <w:r w:rsidRPr="009403C6">
              <w:rPr>
                <w:color w:val="000000"/>
                <w:sz w:val="16"/>
                <w:szCs w:val="16"/>
              </w:rPr>
              <w:t>24,45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8A07328" w14:textId="62702C5D" w:rsidR="00350095" w:rsidRPr="009403C6" w:rsidRDefault="006E7CD2" w:rsidP="00FA1262">
            <w:pPr>
              <w:jc w:val="center"/>
              <w:rPr>
                <w:color w:val="000000"/>
                <w:sz w:val="16"/>
                <w:szCs w:val="16"/>
              </w:rPr>
            </w:pPr>
            <w:r w:rsidRPr="009403C6">
              <w:rPr>
                <w:color w:val="000000"/>
                <w:sz w:val="16"/>
                <w:szCs w:val="16"/>
              </w:rPr>
              <w:t>45,26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E6EBA46" w14:textId="0462D583" w:rsidR="00350095" w:rsidRPr="009403C6" w:rsidRDefault="006E7CD2" w:rsidP="00FA1262">
            <w:pPr>
              <w:jc w:val="center"/>
              <w:rPr>
                <w:color w:val="000000"/>
                <w:sz w:val="16"/>
                <w:szCs w:val="16"/>
              </w:rPr>
            </w:pPr>
            <w:r w:rsidRPr="009403C6">
              <w:rPr>
                <w:color w:val="000000"/>
                <w:sz w:val="16"/>
                <w:szCs w:val="16"/>
              </w:rPr>
              <w:t>49,48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8ECC2C2" w14:textId="5EA5C161" w:rsidR="00350095" w:rsidRPr="009403C6" w:rsidRDefault="006E7CD2" w:rsidP="00FA1262">
            <w:pPr>
              <w:jc w:val="center"/>
              <w:rPr>
                <w:color w:val="000000"/>
                <w:sz w:val="16"/>
                <w:szCs w:val="16"/>
              </w:rPr>
            </w:pPr>
            <w:r w:rsidRPr="009403C6">
              <w:rPr>
                <w:color w:val="000000"/>
                <w:sz w:val="16"/>
                <w:szCs w:val="16"/>
              </w:rPr>
              <w:t>50,72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DF85036" w14:textId="17F88852" w:rsidR="00350095" w:rsidRPr="009403C6" w:rsidRDefault="006E7CD2" w:rsidP="00FA1262">
            <w:pPr>
              <w:jc w:val="center"/>
              <w:rPr>
                <w:color w:val="000000"/>
                <w:sz w:val="16"/>
                <w:szCs w:val="16"/>
              </w:rPr>
            </w:pPr>
            <w:r w:rsidRPr="009403C6">
              <w:rPr>
                <w:color w:val="000000"/>
                <w:sz w:val="16"/>
                <w:szCs w:val="16"/>
              </w:rPr>
              <w:t>55,063</w:t>
            </w:r>
          </w:p>
        </w:tc>
      </w:tr>
      <w:tr w:rsidR="00350095" w:rsidRPr="009403C6" w14:paraId="09D6FE24" w14:textId="77777777" w:rsidTr="00E84258">
        <w:trPr>
          <w:trHeight w:val="137"/>
        </w:trPr>
        <w:tc>
          <w:tcPr>
            <w:tcW w:w="2335" w:type="dxa"/>
            <w:vMerge/>
          </w:tcPr>
          <w:p w14:paraId="49B1A9BA" w14:textId="77777777" w:rsidR="00350095" w:rsidRPr="009403C6" w:rsidRDefault="00350095" w:rsidP="00FA1262">
            <w:pPr>
              <w:rPr>
                <w:rFonts w:cs="Times New Roman"/>
                <w:sz w:val="18"/>
                <w:szCs w:val="18"/>
              </w:rPr>
            </w:pPr>
          </w:p>
        </w:tc>
        <w:tc>
          <w:tcPr>
            <w:tcW w:w="3600" w:type="dxa"/>
            <w:vAlign w:val="center"/>
          </w:tcPr>
          <w:p w14:paraId="3FC9175E" w14:textId="77777777" w:rsidR="00350095" w:rsidRPr="009403C6" w:rsidRDefault="00350095" w:rsidP="003E09BB">
            <w:pPr>
              <w:pStyle w:val="ListParagraph"/>
              <w:numPr>
                <w:ilvl w:val="0"/>
                <w:numId w:val="53"/>
              </w:numPr>
              <w:textAlignment w:val="baseline"/>
              <w:rPr>
                <w:rFonts w:ascii="Arial Nova" w:eastAsia="Times New Roman" w:hAnsi="Arial Nova"/>
                <w:szCs w:val="18"/>
              </w:rPr>
            </w:pPr>
            <w:r w:rsidRPr="009403C6">
              <w:rPr>
                <w:rFonts w:ascii="Arial Nova" w:eastAsia="Arial" w:hAnsi="Arial Nova"/>
                <w:szCs w:val="18"/>
              </w:rPr>
              <w:t>Displaced populations</w:t>
            </w:r>
          </w:p>
        </w:tc>
        <w:tc>
          <w:tcPr>
            <w:tcW w:w="900" w:type="dxa"/>
            <w:tcBorders>
              <w:top w:val="single" w:sz="4" w:space="0" w:color="auto"/>
              <w:left w:val="nil"/>
              <w:bottom w:val="single" w:sz="4" w:space="0" w:color="auto"/>
              <w:right w:val="single" w:sz="4" w:space="0" w:color="auto"/>
            </w:tcBorders>
            <w:shd w:val="clear" w:color="auto" w:fill="auto"/>
            <w:vAlign w:val="center"/>
          </w:tcPr>
          <w:p w14:paraId="20923FFA" w14:textId="349282B6" w:rsidR="00350095" w:rsidRPr="009403C6" w:rsidRDefault="006E7CD2"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5AD1098" w14:textId="73AD608C" w:rsidR="00350095" w:rsidRPr="009403C6" w:rsidRDefault="006E7CD2" w:rsidP="00FA1262">
            <w:pPr>
              <w:jc w:val="center"/>
              <w:rPr>
                <w:color w:val="000000"/>
                <w:sz w:val="16"/>
                <w:szCs w:val="16"/>
              </w:rPr>
            </w:pPr>
            <w:r w:rsidRPr="009403C6">
              <w:rPr>
                <w:color w:val="000000"/>
                <w:sz w:val="16"/>
                <w:szCs w:val="16"/>
              </w:rPr>
              <w:t>24,90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626896" w14:textId="5D5DD24B" w:rsidR="00350095" w:rsidRPr="009403C6" w:rsidRDefault="006E7CD2" w:rsidP="00FA1262">
            <w:pPr>
              <w:jc w:val="center"/>
              <w:rPr>
                <w:color w:val="000000"/>
                <w:sz w:val="16"/>
                <w:szCs w:val="16"/>
              </w:rPr>
            </w:pPr>
            <w:r w:rsidRPr="009403C6">
              <w:rPr>
                <w:color w:val="000000"/>
                <w:sz w:val="16"/>
                <w:szCs w:val="16"/>
              </w:rPr>
              <w:t>33,45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9534CBD" w14:textId="735975C3" w:rsidR="00350095" w:rsidRPr="009403C6" w:rsidRDefault="006E7CD2" w:rsidP="00FA1262">
            <w:pPr>
              <w:jc w:val="center"/>
              <w:rPr>
                <w:color w:val="000000"/>
                <w:sz w:val="16"/>
                <w:szCs w:val="16"/>
              </w:rPr>
            </w:pPr>
            <w:r w:rsidRPr="009403C6">
              <w:rPr>
                <w:color w:val="000000"/>
                <w:sz w:val="16"/>
                <w:szCs w:val="16"/>
              </w:rPr>
              <w:t>41,3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B3A714" w14:textId="4A07B6F8" w:rsidR="00350095" w:rsidRPr="009403C6" w:rsidRDefault="006E7CD2" w:rsidP="00FA1262">
            <w:pPr>
              <w:jc w:val="center"/>
              <w:rPr>
                <w:color w:val="000000"/>
                <w:sz w:val="16"/>
                <w:szCs w:val="16"/>
              </w:rPr>
            </w:pPr>
            <w:r w:rsidRPr="009403C6">
              <w:rPr>
                <w:color w:val="000000"/>
                <w:sz w:val="16"/>
                <w:szCs w:val="16"/>
              </w:rPr>
              <w:t>43,71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61DA1DB" w14:textId="25032F1F" w:rsidR="00350095" w:rsidRPr="009403C6" w:rsidRDefault="006E7CD2" w:rsidP="00FA1262">
            <w:pPr>
              <w:jc w:val="center"/>
              <w:rPr>
                <w:color w:val="000000"/>
                <w:sz w:val="16"/>
                <w:szCs w:val="16"/>
              </w:rPr>
            </w:pPr>
            <w:r w:rsidRPr="009403C6">
              <w:rPr>
                <w:color w:val="000000"/>
                <w:sz w:val="16"/>
                <w:szCs w:val="16"/>
              </w:rPr>
              <w:t>71,642</w:t>
            </w:r>
          </w:p>
        </w:tc>
      </w:tr>
      <w:tr w:rsidR="00350095" w:rsidRPr="009403C6" w14:paraId="04BA49ED" w14:textId="77777777" w:rsidTr="00E84258">
        <w:trPr>
          <w:trHeight w:val="137"/>
        </w:trPr>
        <w:tc>
          <w:tcPr>
            <w:tcW w:w="2335" w:type="dxa"/>
            <w:vMerge/>
          </w:tcPr>
          <w:p w14:paraId="17E06BAB" w14:textId="77777777" w:rsidR="00350095" w:rsidRPr="009403C6" w:rsidRDefault="00350095" w:rsidP="00FA1262">
            <w:pPr>
              <w:rPr>
                <w:rFonts w:cs="Times New Roman"/>
                <w:sz w:val="18"/>
                <w:szCs w:val="18"/>
              </w:rPr>
            </w:pPr>
          </w:p>
        </w:tc>
        <w:tc>
          <w:tcPr>
            <w:tcW w:w="3600" w:type="dxa"/>
            <w:vAlign w:val="center"/>
          </w:tcPr>
          <w:p w14:paraId="178F48A1" w14:textId="77777777" w:rsidR="00350095" w:rsidRPr="009403C6" w:rsidRDefault="00350095" w:rsidP="003E09BB">
            <w:pPr>
              <w:pStyle w:val="ListParagraph"/>
              <w:numPr>
                <w:ilvl w:val="0"/>
                <w:numId w:val="53"/>
              </w:numPr>
              <w:textAlignment w:val="baseline"/>
              <w:rPr>
                <w:rFonts w:ascii="Arial Nova" w:eastAsia="Times New Roman" w:hAnsi="Arial Nova"/>
                <w:szCs w:val="18"/>
              </w:rPr>
            </w:pPr>
            <w:r w:rsidRPr="009403C6">
              <w:rPr>
                <w:rFonts w:ascii="Arial Nova" w:eastAsia="Arial" w:hAnsi="Arial Nova"/>
                <w:szCs w:val="18"/>
              </w:rPr>
              <w:t>Ethnic minor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6EE2033B" w14:textId="063388BD" w:rsidR="00350095" w:rsidRPr="009403C6" w:rsidRDefault="006E7CD2"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A2D7DB" w14:textId="02117149" w:rsidR="00350095" w:rsidRPr="009403C6" w:rsidRDefault="006E7CD2" w:rsidP="00FA1262">
            <w:pPr>
              <w:jc w:val="center"/>
              <w:rPr>
                <w:color w:val="000000"/>
                <w:sz w:val="16"/>
                <w:szCs w:val="16"/>
              </w:rPr>
            </w:pPr>
            <w:r w:rsidRPr="009403C6">
              <w:rPr>
                <w:color w:val="000000"/>
                <w:sz w:val="16"/>
                <w:szCs w:val="16"/>
              </w:rPr>
              <w:t>268,0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3FDC47" w14:textId="7233C0F4" w:rsidR="00350095" w:rsidRPr="009403C6" w:rsidRDefault="006E7CD2" w:rsidP="00FA1262">
            <w:pPr>
              <w:jc w:val="center"/>
              <w:rPr>
                <w:color w:val="000000"/>
                <w:sz w:val="16"/>
                <w:szCs w:val="16"/>
              </w:rPr>
            </w:pPr>
            <w:r w:rsidRPr="009403C6">
              <w:rPr>
                <w:color w:val="000000"/>
                <w:sz w:val="16"/>
                <w:szCs w:val="16"/>
              </w:rPr>
              <w:t>298,36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DF2630B" w14:textId="467E3CC4" w:rsidR="00350095" w:rsidRPr="009403C6" w:rsidRDefault="006E7CD2" w:rsidP="00FA1262">
            <w:pPr>
              <w:jc w:val="center"/>
              <w:rPr>
                <w:color w:val="000000"/>
                <w:sz w:val="16"/>
                <w:szCs w:val="16"/>
              </w:rPr>
            </w:pPr>
            <w:r w:rsidRPr="009403C6">
              <w:rPr>
                <w:color w:val="000000"/>
                <w:sz w:val="16"/>
                <w:szCs w:val="16"/>
              </w:rPr>
              <w:t>327,60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6CE48E8" w14:textId="73EDF9CD" w:rsidR="00350095" w:rsidRPr="009403C6" w:rsidRDefault="006E7CD2" w:rsidP="00FA1262">
            <w:pPr>
              <w:jc w:val="center"/>
              <w:rPr>
                <w:color w:val="000000"/>
                <w:sz w:val="16"/>
                <w:szCs w:val="16"/>
              </w:rPr>
            </w:pPr>
            <w:r w:rsidRPr="009403C6">
              <w:rPr>
                <w:color w:val="000000"/>
                <w:sz w:val="16"/>
                <w:szCs w:val="16"/>
              </w:rPr>
              <w:t>332,76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2CFB0B1" w14:textId="0B951C12" w:rsidR="00350095" w:rsidRPr="009403C6" w:rsidRDefault="006E7CD2" w:rsidP="00FA1262">
            <w:pPr>
              <w:jc w:val="center"/>
              <w:rPr>
                <w:color w:val="000000"/>
                <w:sz w:val="16"/>
                <w:szCs w:val="16"/>
              </w:rPr>
            </w:pPr>
            <w:r w:rsidRPr="009403C6">
              <w:rPr>
                <w:color w:val="000000"/>
                <w:sz w:val="16"/>
                <w:szCs w:val="16"/>
              </w:rPr>
              <w:t>401,150</w:t>
            </w:r>
          </w:p>
        </w:tc>
      </w:tr>
      <w:tr w:rsidR="00350095" w:rsidRPr="009403C6" w14:paraId="285AEBA0" w14:textId="77777777" w:rsidTr="00E316B2">
        <w:trPr>
          <w:trHeight w:val="137"/>
        </w:trPr>
        <w:tc>
          <w:tcPr>
            <w:tcW w:w="2335" w:type="dxa"/>
            <w:vMerge/>
          </w:tcPr>
          <w:p w14:paraId="79B2B17B" w14:textId="77777777" w:rsidR="00350095" w:rsidRPr="009403C6" w:rsidRDefault="00350095" w:rsidP="00FA1262">
            <w:pPr>
              <w:rPr>
                <w:rFonts w:cs="Times New Roman"/>
                <w:sz w:val="18"/>
                <w:szCs w:val="18"/>
              </w:rPr>
            </w:pPr>
          </w:p>
        </w:tc>
        <w:tc>
          <w:tcPr>
            <w:tcW w:w="10805" w:type="dxa"/>
            <w:gridSpan w:val="7"/>
            <w:vAlign w:val="center"/>
          </w:tcPr>
          <w:p w14:paraId="574FB837" w14:textId="77777777" w:rsidR="00350095" w:rsidRPr="009403C6" w:rsidRDefault="00350095" w:rsidP="00FA1262">
            <w:pPr>
              <w:rPr>
                <w:rFonts w:cs="Times New Roman"/>
                <w:i/>
                <w:sz w:val="16"/>
                <w:szCs w:val="16"/>
              </w:rPr>
            </w:pPr>
            <w:r w:rsidRPr="009403C6">
              <w:rPr>
                <w:rFonts w:eastAsia="Times New Roman" w:cs="Times New Roman"/>
                <w:i/>
                <w:sz w:val="18"/>
                <w:szCs w:val="18"/>
              </w:rPr>
              <w:t>Proportions:</w:t>
            </w:r>
          </w:p>
        </w:tc>
      </w:tr>
      <w:tr w:rsidR="00350095" w:rsidRPr="009403C6" w14:paraId="598925BE" w14:textId="77777777" w:rsidTr="00E84258">
        <w:trPr>
          <w:trHeight w:val="137"/>
        </w:trPr>
        <w:tc>
          <w:tcPr>
            <w:tcW w:w="2335" w:type="dxa"/>
            <w:vMerge/>
          </w:tcPr>
          <w:p w14:paraId="430E2434" w14:textId="77777777" w:rsidR="00350095" w:rsidRPr="009403C6" w:rsidRDefault="00350095" w:rsidP="00FA1262">
            <w:pPr>
              <w:rPr>
                <w:rFonts w:cs="Times New Roman"/>
                <w:sz w:val="18"/>
                <w:szCs w:val="18"/>
              </w:rPr>
            </w:pPr>
          </w:p>
        </w:tc>
        <w:tc>
          <w:tcPr>
            <w:tcW w:w="3600" w:type="dxa"/>
            <w:vAlign w:val="center"/>
          </w:tcPr>
          <w:p w14:paraId="108FB8E2" w14:textId="77777777" w:rsidR="00350095" w:rsidRPr="009403C6" w:rsidRDefault="00350095" w:rsidP="003E09BB">
            <w:pPr>
              <w:pStyle w:val="ListParagraph"/>
              <w:numPr>
                <w:ilvl w:val="0"/>
                <w:numId w:val="54"/>
              </w:numPr>
              <w:textAlignment w:val="baseline"/>
              <w:rPr>
                <w:rFonts w:ascii="Arial Nova" w:eastAsia="Times New Roman" w:hAnsi="Arial Nova"/>
                <w:szCs w:val="18"/>
              </w:rPr>
            </w:pPr>
            <w:r w:rsidRPr="009403C6">
              <w:rPr>
                <w:rFonts w:ascii="Arial Nova" w:hAnsi="Arial Nova"/>
                <w:szCs w:val="18"/>
              </w:rPr>
              <w:t>Female</w:t>
            </w:r>
          </w:p>
        </w:tc>
        <w:tc>
          <w:tcPr>
            <w:tcW w:w="900" w:type="dxa"/>
            <w:tcBorders>
              <w:top w:val="single" w:sz="4" w:space="0" w:color="auto"/>
              <w:bottom w:val="single" w:sz="4" w:space="0" w:color="auto"/>
              <w:right w:val="single" w:sz="4" w:space="0" w:color="auto"/>
            </w:tcBorders>
            <w:vAlign w:val="center"/>
          </w:tcPr>
          <w:p w14:paraId="74B46F58" w14:textId="726295E9" w:rsidR="00350095" w:rsidRPr="009403C6" w:rsidRDefault="00101A56" w:rsidP="00FA1262">
            <w:pPr>
              <w:jc w:val="center"/>
              <w:rPr>
                <w:color w:val="000000"/>
                <w:sz w:val="16"/>
                <w:szCs w:val="16"/>
              </w:rPr>
            </w:pPr>
            <w:r w:rsidRPr="009403C6">
              <w:rPr>
                <w:color w:val="000000"/>
                <w:sz w:val="16"/>
                <w:szCs w:val="16"/>
              </w:rPr>
              <w:t>18</w:t>
            </w:r>
          </w:p>
        </w:tc>
        <w:tc>
          <w:tcPr>
            <w:tcW w:w="1260" w:type="dxa"/>
            <w:tcBorders>
              <w:top w:val="single" w:sz="4" w:space="0" w:color="auto"/>
              <w:left w:val="nil"/>
              <w:bottom w:val="single" w:sz="4" w:space="0" w:color="auto"/>
              <w:right w:val="single" w:sz="4" w:space="0" w:color="auto"/>
            </w:tcBorders>
            <w:shd w:val="clear" w:color="auto" w:fill="auto"/>
            <w:vAlign w:val="center"/>
          </w:tcPr>
          <w:p w14:paraId="49207A7B" w14:textId="4B1DEE66" w:rsidR="00350095" w:rsidRPr="009403C6" w:rsidRDefault="00406AB3" w:rsidP="00FA1262">
            <w:pPr>
              <w:jc w:val="center"/>
              <w:rPr>
                <w:color w:val="000000"/>
                <w:sz w:val="16"/>
                <w:szCs w:val="16"/>
              </w:rPr>
            </w:pPr>
            <w:r w:rsidRPr="009403C6">
              <w:rPr>
                <w:color w:val="000000"/>
                <w:sz w:val="16"/>
                <w:szCs w:val="16"/>
              </w:rPr>
              <w:t>5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E078FBB" w14:textId="564FA87A" w:rsidR="00350095" w:rsidRPr="009403C6" w:rsidRDefault="00406AB3" w:rsidP="00FA1262">
            <w:pPr>
              <w:jc w:val="center"/>
              <w:rPr>
                <w:color w:val="000000"/>
                <w:sz w:val="16"/>
                <w:szCs w:val="16"/>
              </w:rPr>
            </w:pPr>
            <w:r w:rsidRPr="009403C6">
              <w:rPr>
                <w:color w:val="000000"/>
                <w:sz w:val="16"/>
                <w:szCs w:val="16"/>
              </w:rPr>
              <w:t>5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321EAFA" w14:textId="48FF3FF7" w:rsidR="00350095" w:rsidRPr="009403C6" w:rsidRDefault="00406AB3" w:rsidP="00FA1262">
            <w:pPr>
              <w:jc w:val="center"/>
              <w:rPr>
                <w:color w:val="000000"/>
                <w:sz w:val="16"/>
                <w:szCs w:val="16"/>
              </w:rPr>
            </w:pPr>
            <w:r w:rsidRPr="009403C6">
              <w:rPr>
                <w:color w:val="000000"/>
                <w:sz w:val="16"/>
                <w:szCs w:val="16"/>
              </w:rPr>
              <w:t>5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7403DFB" w14:textId="0345B2F0" w:rsidR="00350095" w:rsidRPr="009403C6" w:rsidRDefault="00406AB3" w:rsidP="00FA1262">
            <w:pPr>
              <w:jc w:val="center"/>
              <w:rPr>
                <w:color w:val="000000"/>
                <w:sz w:val="16"/>
                <w:szCs w:val="16"/>
              </w:rPr>
            </w:pPr>
            <w:r w:rsidRPr="009403C6">
              <w:rPr>
                <w:color w:val="000000"/>
                <w:sz w:val="16"/>
                <w:szCs w:val="16"/>
              </w:rPr>
              <w:t>5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69692C4" w14:textId="23EE4A40" w:rsidR="00350095" w:rsidRPr="009403C6" w:rsidRDefault="00406AB3" w:rsidP="00FA1262">
            <w:pPr>
              <w:jc w:val="center"/>
              <w:rPr>
                <w:color w:val="000000"/>
                <w:sz w:val="16"/>
                <w:szCs w:val="16"/>
              </w:rPr>
            </w:pPr>
            <w:r w:rsidRPr="009403C6">
              <w:rPr>
                <w:color w:val="000000"/>
                <w:sz w:val="16"/>
                <w:szCs w:val="16"/>
              </w:rPr>
              <w:t>59%</w:t>
            </w:r>
          </w:p>
        </w:tc>
      </w:tr>
      <w:tr w:rsidR="00350095" w:rsidRPr="009403C6" w14:paraId="341FCB79" w14:textId="77777777" w:rsidTr="00E84258">
        <w:trPr>
          <w:trHeight w:val="137"/>
        </w:trPr>
        <w:tc>
          <w:tcPr>
            <w:tcW w:w="2335" w:type="dxa"/>
            <w:vMerge/>
          </w:tcPr>
          <w:p w14:paraId="7D79E13B" w14:textId="77777777" w:rsidR="00350095" w:rsidRPr="009403C6" w:rsidRDefault="00350095" w:rsidP="00FA1262">
            <w:pPr>
              <w:rPr>
                <w:rFonts w:cs="Times New Roman"/>
                <w:sz w:val="18"/>
                <w:szCs w:val="18"/>
              </w:rPr>
            </w:pPr>
          </w:p>
        </w:tc>
        <w:tc>
          <w:tcPr>
            <w:tcW w:w="3600" w:type="dxa"/>
            <w:vAlign w:val="center"/>
          </w:tcPr>
          <w:p w14:paraId="47C29443" w14:textId="77777777" w:rsidR="00350095" w:rsidRPr="009403C6" w:rsidRDefault="00350095" w:rsidP="003E09BB">
            <w:pPr>
              <w:pStyle w:val="ListParagraph"/>
              <w:numPr>
                <w:ilvl w:val="0"/>
                <w:numId w:val="54"/>
              </w:numPr>
              <w:textAlignment w:val="baseline"/>
              <w:rPr>
                <w:rFonts w:ascii="Arial Nova" w:eastAsia="Times New Roman" w:hAnsi="Arial Nova"/>
                <w:szCs w:val="18"/>
              </w:rPr>
            </w:pPr>
            <w:r w:rsidRPr="009403C6">
              <w:rPr>
                <w:rFonts w:ascii="Arial Nova" w:hAnsi="Arial Nova"/>
                <w:szCs w:val="18"/>
              </w:rPr>
              <w:t>Male</w:t>
            </w:r>
          </w:p>
        </w:tc>
        <w:tc>
          <w:tcPr>
            <w:tcW w:w="900" w:type="dxa"/>
            <w:tcBorders>
              <w:top w:val="single" w:sz="4" w:space="0" w:color="auto"/>
              <w:bottom w:val="single" w:sz="4" w:space="0" w:color="auto"/>
              <w:right w:val="single" w:sz="4" w:space="0" w:color="auto"/>
            </w:tcBorders>
            <w:vAlign w:val="center"/>
          </w:tcPr>
          <w:p w14:paraId="0EBEA3B0" w14:textId="07A34169" w:rsidR="00350095" w:rsidRPr="009403C6" w:rsidRDefault="00B00D61" w:rsidP="00FA1262">
            <w:pPr>
              <w:jc w:val="center"/>
              <w:rPr>
                <w:color w:val="000000"/>
                <w:sz w:val="16"/>
                <w:szCs w:val="16"/>
              </w:rPr>
            </w:pPr>
            <w:r w:rsidRPr="009403C6">
              <w:rPr>
                <w:color w:val="000000"/>
                <w:sz w:val="16"/>
                <w:szCs w:val="16"/>
              </w:rPr>
              <w:t>19</w:t>
            </w:r>
          </w:p>
        </w:tc>
        <w:tc>
          <w:tcPr>
            <w:tcW w:w="1260" w:type="dxa"/>
            <w:tcBorders>
              <w:top w:val="single" w:sz="4" w:space="0" w:color="auto"/>
              <w:left w:val="nil"/>
              <w:bottom w:val="single" w:sz="4" w:space="0" w:color="auto"/>
              <w:right w:val="single" w:sz="4" w:space="0" w:color="auto"/>
            </w:tcBorders>
            <w:shd w:val="clear" w:color="auto" w:fill="auto"/>
            <w:vAlign w:val="center"/>
          </w:tcPr>
          <w:p w14:paraId="429A4624" w14:textId="1D11208E" w:rsidR="00350095" w:rsidRPr="009403C6" w:rsidRDefault="00B00D61" w:rsidP="00FA1262">
            <w:pPr>
              <w:jc w:val="center"/>
              <w:rPr>
                <w:color w:val="000000"/>
                <w:sz w:val="16"/>
                <w:szCs w:val="16"/>
              </w:rPr>
            </w:pPr>
            <w:r w:rsidRPr="009403C6">
              <w:rPr>
                <w:color w:val="000000"/>
                <w:sz w:val="16"/>
                <w:szCs w:val="16"/>
              </w:rPr>
              <w:t>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381BD8D" w14:textId="351A9F09" w:rsidR="00350095" w:rsidRPr="009403C6" w:rsidRDefault="00B00D61" w:rsidP="00FA1262">
            <w:pPr>
              <w:jc w:val="center"/>
              <w:rPr>
                <w:color w:val="000000"/>
                <w:sz w:val="16"/>
                <w:szCs w:val="16"/>
              </w:rPr>
            </w:pPr>
            <w:r w:rsidRPr="009403C6">
              <w:rPr>
                <w:color w:val="000000"/>
                <w:sz w:val="16"/>
                <w:szCs w:val="16"/>
              </w:rPr>
              <w:t>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351A856" w14:textId="5953DFA1" w:rsidR="00350095" w:rsidRPr="009403C6" w:rsidRDefault="00B00D61" w:rsidP="00FA1262">
            <w:pPr>
              <w:jc w:val="center"/>
              <w:rPr>
                <w:color w:val="000000"/>
                <w:sz w:val="16"/>
                <w:szCs w:val="16"/>
              </w:rPr>
            </w:pPr>
            <w:r w:rsidRPr="009403C6">
              <w:rPr>
                <w:color w:val="000000"/>
                <w:sz w:val="16"/>
                <w:szCs w:val="16"/>
              </w:rPr>
              <w:t>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EB3A41D" w14:textId="01B708A5" w:rsidR="00350095" w:rsidRPr="009403C6" w:rsidRDefault="00B00D61" w:rsidP="00FA1262">
            <w:pPr>
              <w:jc w:val="center"/>
              <w:rPr>
                <w:color w:val="000000"/>
                <w:sz w:val="16"/>
                <w:szCs w:val="16"/>
              </w:rPr>
            </w:pPr>
            <w:r w:rsidRPr="009403C6">
              <w:rPr>
                <w:color w:val="000000"/>
                <w:sz w:val="16"/>
                <w:szCs w:val="16"/>
              </w:rPr>
              <w:t>7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CABC135" w14:textId="65D35DA8" w:rsidR="00350095" w:rsidRPr="009403C6" w:rsidRDefault="00B00D61" w:rsidP="00FA1262">
            <w:pPr>
              <w:jc w:val="center"/>
              <w:rPr>
                <w:color w:val="000000"/>
                <w:sz w:val="16"/>
                <w:szCs w:val="16"/>
              </w:rPr>
            </w:pPr>
            <w:r w:rsidRPr="009403C6">
              <w:rPr>
                <w:color w:val="000000"/>
                <w:sz w:val="16"/>
                <w:szCs w:val="16"/>
              </w:rPr>
              <w:t>73%</w:t>
            </w:r>
          </w:p>
        </w:tc>
      </w:tr>
      <w:tr w:rsidR="00350095" w:rsidRPr="009403C6" w14:paraId="748DCAC9" w14:textId="77777777" w:rsidTr="00E84258">
        <w:trPr>
          <w:trHeight w:val="137"/>
        </w:trPr>
        <w:tc>
          <w:tcPr>
            <w:tcW w:w="2335" w:type="dxa"/>
            <w:vMerge/>
          </w:tcPr>
          <w:p w14:paraId="42CDA3CB" w14:textId="77777777" w:rsidR="00350095" w:rsidRPr="009403C6" w:rsidRDefault="00350095" w:rsidP="00FA1262">
            <w:pPr>
              <w:rPr>
                <w:rFonts w:cs="Times New Roman"/>
                <w:sz w:val="18"/>
                <w:szCs w:val="18"/>
              </w:rPr>
            </w:pPr>
          </w:p>
        </w:tc>
        <w:tc>
          <w:tcPr>
            <w:tcW w:w="3600" w:type="dxa"/>
            <w:vAlign w:val="center"/>
          </w:tcPr>
          <w:p w14:paraId="66117D7B" w14:textId="77777777" w:rsidR="00350095" w:rsidRPr="009403C6" w:rsidRDefault="00350095" w:rsidP="003E09BB">
            <w:pPr>
              <w:pStyle w:val="ListParagraph"/>
              <w:numPr>
                <w:ilvl w:val="0"/>
                <w:numId w:val="54"/>
              </w:numPr>
              <w:textAlignment w:val="baseline"/>
              <w:rPr>
                <w:rFonts w:ascii="Arial Nova" w:eastAsia="Times New Roman" w:hAnsi="Arial Nova"/>
                <w:szCs w:val="18"/>
              </w:rPr>
            </w:pPr>
            <w:r w:rsidRPr="009403C6">
              <w:rPr>
                <w:rFonts w:ascii="Arial Nova" w:hAnsi="Arial Nova"/>
                <w:szCs w:val="18"/>
              </w:rPr>
              <w:t>Sex-disaggregated data unavailable</w:t>
            </w:r>
          </w:p>
        </w:tc>
        <w:tc>
          <w:tcPr>
            <w:tcW w:w="900" w:type="dxa"/>
            <w:tcBorders>
              <w:top w:val="single" w:sz="4" w:space="0" w:color="auto"/>
              <w:bottom w:val="single" w:sz="4" w:space="0" w:color="auto"/>
              <w:right w:val="single" w:sz="4" w:space="0" w:color="auto"/>
            </w:tcBorders>
            <w:vAlign w:val="center"/>
          </w:tcPr>
          <w:p w14:paraId="4807D69D" w14:textId="78BCED51" w:rsidR="00350095" w:rsidRPr="009403C6" w:rsidRDefault="00B00D61" w:rsidP="00FA1262">
            <w:pPr>
              <w:jc w:val="center"/>
              <w:rPr>
                <w:color w:val="000000"/>
                <w:sz w:val="16"/>
                <w:szCs w:val="16"/>
              </w:rPr>
            </w:pPr>
            <w:r w:rsidRPr="009403C6">
              <w:rPr>
                <w:color w:val="000000"/>
                <w:sz w:val="16"/>
                <w:szCs w:val="16"/>
              </w:rPr>
              <w:t>4</w:t>
            </w:r>
          </w:p>
        </w:tc>
        <w:tc>
          <w:tcPr>
            <w:tcW w:w="1260" w:type="dxa"/>
            <w:tcBorders>
              <w:top w:val="single" w:sz="4" w:space="0" w:color="auto"/>
              <w:left w:val="nil"/>
              <w:bottom w:val="single" w:sz="4" w:space="0" w:color="auto"/>
              <w:right w:val="single" w:sz="4" w:space="0" w:color="auto"/>
            </w:tcBorders>
            <w:shd w:val="clear" w:color="auto" w:fill="auto"/>
            <w:vAlign w:val="center"/>
          </w:tcPr>
          <w:p w14:paraId="6FC11355" w14:textId="02E933DE" w:rsidR="00350095" w:rsidRPr="009403C6" w:rsidRDefault="00B00D61"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D0F9CF6" w14:textId="47776D71" w:rsidR="00350095" w:rsidRPr="009403C6" w:rsidRDefault="00B00D61"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057796" w14:textId="4BAE5ED2" w:rsidR="00350095" w:rsidRPr="009403C6" w:rsidRDefault="00B00D61"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C996BF" w14:textId="7B7875CD" w:rsidR="00350095" w:rsidRPr="009403C6" w:rsidRDefault="00B00D61" w:rsidP="00FA1262">
            <w:pPr>
              <w:jc w:val="center"/>
              <w:rPr>
                <w:color w:val="000000"/>
                <w:sz w:val="16"/>
                <w:szCs w:val="16"/>
              </w:rPr>
            </w:pPr>
            <w:r w:rsidRPr="009403C6">
              <w:rPr>
                <w:color w:val="000000"/>
                <w:sz w:val="16"/>
                <w:szCs w:val="16"/>
              </w:rPr>
              <w:t>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FA914BF" w14:textId="574C3FAB" w:rsidR="00350095" w:rsidRPr="009403C6" w:rsidRDefault="00B00D61" w:rsidP="00FA1262">
            <w:pPr>
              <w:jc w:val="center"/>
              <w:rPr>
                <w:color w:val="000000"/>
                <w:sz w:val="16"/>
                <w:szCs w:val="16"/>
              </w:rPr>
            </w:pPr>
            <w:r w:rsidRPr="009403C6">
              <w:rPr>
                <w:color w:val="000000"/>
                <w:sz w:val="16"/>
                <w:szCs w:val="16"/>
              </w:rPr>
              <w:t>3%</w:t>
            </w:r>
          </w:p>
        </w:tc>
      </w:tr>
      <w:tr w:rsidR="00350095" w:rsidRPr="009403C6" w14:paraId="57382946" w14:textId="77777777" w:rsidTr="00E84258">
        <w:trPr>
          <w:trHeight w:val="137"/>
        </w:trPr>
        <w:tc>
          <w:tcPr>
            <w:tcW w:w="2335" w:type="dxa"/>
            <w:vMerge/>
          </w:tcPr>
          <w:p w14:paraId="7EA97455" w14:textId="77777777" w:rsidR="00350095" w:rsidRPr="009403C6" w:rsidRDefault="00350095" w:rsidP="00FA1262">
            <w:pPr>
              <w:rPr>
                <w:rFonts w:cs="Times New Roman"/>
                <w:sz w:val="18"/>
                <w:szCs w:val="18"/>
              </w:rPr>
            </w:pPr>
          </w:p>
        </w:tc>
        <w:tc>
          <w:tcPr>
            <w:tcW w:w="3600" w:type="dxa"/>
            <w:vAlign w:val="center"/>
          </w:tcPr>
          <w:p w14:paraId="45E0CFB3" w14:textId="77777777" w:rsidR="00350095" w:rsidRPr="009403C6" w:rsidRDefault="00350095" w:rsidP="003E09BB">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Poor (income measure)</w:t>
            </w:r>
          </w:p>
        </w:tc>
        <w:tc>
          <w:tcPr>
            <w:tcW w:w="900" w:type="dxa"/>
            <w:tcBorders>
              <w:top w:val="single" w:sz="4" w:space="0" w:color="auto"/>
              <w:bottom w:val="single" w:sz="4" w:space="0" w:color="auto"/>
              <w:right w:val="single" w:sz="4" w:space="0" w:color="auto"/>
            </w:tcBorders>
            <w:vAlign w:val="center"/>
          </w:tcPr>
          <w:p w14:paraId="5C8CD261" w14:textId="23336940" w:rsidR="00350095" w:rsidRPr="009403C6" w:rsidRDefault="00B00D61" w:rsidP="00FA1262">
            <w:pPr>
              <w:jc w:val="center"/>
              <w:rPr>
                <w:color w:val="000000"/>
                <w:sz w:val="16"/>
                <w:szCs w:val="16"/>
              </w:rPr>
            </w:pPr>
            <w:r w:rsidRPr="009403C6">
              <w:rPr>
                <w:color w:val="000000"/>
                <w:sz w:val="16"/>
                <w:szCs w:val="16"/>
              </w:rPr>
              <w:t>9</w:t>
            </w:r>
          </w:p>
        </w:tc>
        <w:tc>
          <w:tcPr>
            <w:tcW w:w="1260" w:type="dxa"/>
            <w:tcBorders>
              <w:top w:val="single" w:sz="4" w:space="0" w:color="auto"/>
              <w:left w:val="nil"/>
              <w:bottom w:val="single" w:sz="4" w:space="0" w:color="auto"/>
              <w:right w:val="single" w:sz="4" w:space="0" w:color="auto"/>
            </w:tcBorders>
            <w:shd w:val="clear" w:color="auto" w:fill="auto"/>
            <w:vAlign w:val="center"/>
          </w:tcPr>
          <w:p w14:paraId="216FB09A" w14:textId="065985D5" w:rsidR="00350095" w:rsidRPr="009403C6" w:rsidRDefault="00B00D61" w:rsidP="00FA1262">
            <w:pPr>
              <w:jc w:val="center"/>
              <w:rPr>
                <w:color w:val="000000"/>
                <w:sz w:val="16"/>
                <w:szCs w:val="16"/>
              </w:rPr>
            </w:pPr>
            <w:r w:rsidRPr="009403C6">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4D6C3DC" w14:textId="336FFE18" w:rsidR="00350095" w:rsidRPr="009403C6" w:rsidRDefault="00B00D61" w:rsidP="00FA1262">
            <w:pPr>
              <w:jc w:val="center"/>
              <w:rPr>
                <w:color w:val="000000"/>
                <w:sz w:val="16"/>
                <w:szCs w:val="16"/>
              </w:rPr>
            </w:pPr>
            <w:r w:rsidRPr="009403C6">
              <w:rPr>
                <w:color w:val="000000"/>
                <w:sz w:val="16"/>
                <w:szCs w:val="16"/>
              </w:rPr>
              <w:t>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E24A670" w14:textId="6A739DA8" w:rsidR="00350095" w:rsidRPr="009403C6" w:rsidRDefault="00B00D61" w:rsidP="00FA1262">
            <w:pPr>
              <w:jc w:val="center"/>
              <w:rPr>
                <w:color w:val="000000"/>
                <w:sz w:val="16"/>
                <w:szCs w:val="16"/>
              </w:rPr>
            </w:pPr>
            <w:r w:rsidRPr="009403C6">
              <w:rPr>
                <w:color w:val="000000"/>
                <w:sz w:val="16"/>
                <w:szCs w:val="16"/>
              </w:rPr>
              <w:t>6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11F685" w14:textId="7074260C" w:rsidR="00350095" w:rsidRPr="009403C6" w:rsidRDefault="00B00D61" w:rsidP="00FA1262">
            <w:pPr>
              <w:jc w:val="center"/>
              <w:rPr>
                <w:color w:val="000000"/>
                <w:sz w:val="16"/>
                <w:szCs w:val="16"/>
              </w:rPr>
            </w:pPr>
            <w:r w:rsidRPr="009403C6">
              <w:rPr>
                <w:color w:val="000000"/>
                <w:sz w:val="16"/>
                <w:szCs w:val="16"/>
              </w:rPr>
              <w:t>6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F2B325F" w14:textId="32E48967" w:rsidR="00350095" w:rsidRPr="009403C6" w:rsidRDefault="00B00D61" w:rsidP="00FA1262">
            <w:pPr>
              <w:jc w:val="center"/>
              <w:rPr>
                <w:color w:val="000000"/>
                <w:sz w:val="16"/>
                <w:szCs w:val="16"/>
              </w:rPr>
            </w:pPr>
            <w:r w:rsidRPr="009403C6">
              <w:rPr>
                <w:color w:val="000000"/>
                <w:sz w:val="16"/>
                <w:szCs w:val="16"/>
              </w:rPr>
              <w:t>61%</w:t>
            </w:r>
          </w:p>
        </w:tc>
      </w:tr>
      <w:tr w:rsidR="00350095" w:rsidRPr="009403C6" w14:paraId="17B72E33" w14:textId="77777777" w:rsidTr="00E84258">
        <w:trPr>
          <w:trHeight w:val="137"/>
        </w:trPr>
        <w:tc>
          <w:tcPr>
            <w:tcW w:w="2335" w:type="dxa"/>
            <w:vMerge/>
          </w:tcPr>
          <w:p w14:paraId="20943634" w14:textId="77777777" w:rsidR="00350095" w:rsidRPr="009403C6" w:rsidRDefault="00350095" w:rsidP="00FA1262">
            <w:pPr>
              <w:rPr>
                <w:rFonts w:cs="Times New Roman"/>
                <w:sz w:val="18"/>
                <w:szCs w:val="18"/>
              </w:rPr>
            </w:pPr>
          </w:p>
        </w:tc>
        <w:tc>
          <w:tcPr>
            <w:tcW w:w="3600" w:type="dxa"/>
            <w:vAlign w:val="center"/>
          </w:tcPr>
          <w:p w14:paraId="70F01F36" w14:textId="77777777" w:rsidR="00350095" w:rsidRPr="009403C6" w:rsidRDefault="00350095" w:rsidP="003E09BB">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Youth</w:t>
            </w:r>
          </w:p>
        </w:tc>
        <w:tc>
          <w:tcPr>
            <w:tcW w:w="900" w:type="dxa"/>
            <w:tcBorders>
              <w:top w:val="single" w:sz="4" w:space="0" w:color="auto"/>
              <w:bottom w:val="single" w:sz="4" w:space="0" w:color="auto"/>
              <w:right w:val="single" w:sz="4" w:space="0" w:color="auto"/>
            </w:tcBorders>
            <w:shd w:val="clear" w:color="auto" w:fill="auto"/>
            <w:vAlign w:val="center"/>
          </w:tcPr>
          <w:p w14:paraId="46EA4EE8" w14:textId="047815C1" w:rsidR="00350095" w:rsidRPr="009403C6" w:rsidRDefault="00D02CD6"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5E1F087" w14:textId="0DE73EB8" w:rsidR="00350095" w:rsidRPr="009403C6" w:rsidRDefault="00D02CD6" w:rsidP="00FA1262">
            <w:pPr>
              <w:jc w:val="center"/>
              <w:rPr>
                <w:color w:val="000000"/>
                <w:sz w:val="16"/>
                <w:szCs w:val="16"/>
              </w:rPr>
            </w:pPr>
            <w:r w:rsidRPr="009403C6">
              <w:rPr>
                <w:color w:val="000000"/>
                <w:sz w:val="16"/>
                <w:szCs w:val="16"/>
              </w:rPr>
              <w:t>5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7D52124" w14:textId="7B5DD5C2" w:rsidR="00350095" w:rsidRPr="009403C6" w:rsidRDefault="00D02CD6" w:rsidP="00FA1262">
            <w:pPr>
              <w:jc w:val="center"/>
              <w:rPr>
                <w:color w:val="000000"/>
                <w:sz w:val="16"/>
                <w:szCs w:val="16"/>
              </w:rPr>
            </w:pPr>
            <w:r w:rsidRPr="009403C6">
              <w:rPr>
                <w:color w:val="000000"/>
                <w:sz w:val="16"/>
                <w:szCs w:val="16"/>
              </w:rPr>
              <w:t>6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6654175" w14:textId="59DE672A" w:rsidR="00350095" w:rsidRPr="009403C6" w:rsidRDefault="00D02CD6" w:rsidP="00FA1262">
            <w:pPr>
              <w:jc w:val="center"/>
              <w:rPr>
                <w:color w:val="000000"/>
                <w:sz w:val="16"/>
                <w:szCs w:val="16"/>
              </w:rPr>
            </w:pPr>
            <w:r w:rsidRPr="009403C6">
              <w:rPr>
                <w:color w:val="000000"/>
                <w:sz w:val="16"/>
                <w:szCs w:val="16"/>
              </w:rPr>
              <w:t>6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58D2E7A" w14:textId="4428A17B" w:rsidR="00350095" w:rsidRPr="009403C6" w:rsidRDefault="00D02CD6" w:rsidP="00FA1262">
            <w:pPr>
              <w:jc w:val="center"/>
              <w:rPr>
                <w:color w:val="000000"/>
                <w:sz w:val="16"/>
                <w:szCs w:val="16"/>
              </w:rPr>
            </w:pPr>
            <w:r w:rsidRPr="009403C6">
              <w:rPr>
                <w:color w:val="000000"/>
                <w:sz w:val="16"/>
                <w:szCs w:val="16"/>
              </w:rPr>
              <w:t>6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343CB34C" w14:textId="65C7C2C0" w:rsidR="00350095" w:rsidRPr="009403C6" w:rsidRDefault="00D02CD6" w:rsidP="00FA1262">
            <w:pPr>
              <w:jc w:val="center"/>
              <w:rPr>
                <w:color w:val="000000"/>
                <w:sz w:val="16"/>
                <w:szCs w:val="16"/>
              </w:rPr>
            </w:pPr>
            <w:r w:rsidRPr="009403C6">
              <w:rPr>
                <w:color w:val="000000"/>
                <w:sz w:val="16"/>
                <w:szCs w:val="16"/>
              </w:rPr>
              <w:t>67%</w:t>
            </w:r>
          </w:p>
        </w:tc>
      </w:tr>
      <w:tr w:rsidR="00350095" w:rsidRPr="009403C6" w14:paraId="68B17E5E" w14:textId="77777777" w:rsidTr="00E84258">
        <w:trPr>
          <w:trHeight w:val="137"/>
        </w:trPr>
        <w:tc>
          <w:tcPr>
            <w:tcW w:w="2335" w:type="dxa"/>
            <w:vMerge/>
          </w:tcPr>
          <w:p w14:paraId="697407DB" w14:textId="77777777" w:rsidR="00350095" w:rsidRPr="009403C6" w:rsidRDefault="00350095" w:rsidP="00FA1262">
            <w:pPr>
              <w:rPr>
                <w:rFonts w:cs="Times New Roman"/>
                <w:sz w:val="18"/>
                <w:szCs w:val="18"/>
              </w:rPr>
            </w:pPr>
          </w:p>
        </w:tc>
        <w:tc>
          <w:tcPr>
            <w:tcW w:w="3600" w:type="dxa"/>
            <w:vAlign w:val="center"/>
          </w:tcPr>
          <w:p w14:paraId="235E58A4" w14:textId="77777777" w:rsidR="00350095" w:rsidRPr="009403C6" w:rsidRDefault="00350095" w:rsidP="003E09BB">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Persons with disabilities</w:t>
            </w:r>
          </w:p>
        </w:tc>
        <w:tc>
          <w:tcPr>
            <w:tcW w:w="900" w:type="dxa"/>
            <w:tcBorders>
              <w:top w:val="single" w:sz="4" w:space="0" w:color="auto"/>
              <w:bottom w:val="single" w:sz="4" w:space="0" w:color="auto"/>
              <w:right w:val="single" w:sz="4" w:space="0" w:color="auto"/>
            </w:tcBorders>
            <w:vAlign w:val="center"/>
          </w:tcPr>
          <w:p w14:paraId="757B5D9F" w14:textId="3B871C23" w:rsidR="00350095" w:rsidRPr="009403C6" w:rsidRDefault="00D02CD6" w:rsidP="00FA1262">
            <w:pPr>
              <w:jc w:val="center"/>
              <w:rPr>
                <w:color w:val="000000"/>
                <w:sz w:val="16"/>
                <w:szCs w:val="16"/>
              </w:rPr>
            </w:pPr>
            <w:r w:rsidRPr="009403C6">
              <w:rPr>
                <w:color w:val="000000"/>
                <w:sz w:val="16"/>
                <w:szCs w:val="16"/>
              </w:rPr>
              <w:t>7</w:t>
            </w:r>
          </w:p>
        </w:tc>
        <w:tc>
          <w:tcPr>
            <w:tcW w:w="1260" w:type="dxa"/>
            <w:tcBorders>
              <w:top w:val="single" w:sz="4" w:space="0" w:color="auto"/>
              <w:left w:val="nil"/>
              <w:bottom w:val="single" w:sz="4" w:space="0" w:color="auto"/>
              <w:right w:val="single" w:sz="4" w:space="0" w:color="auto"/>
            </w:tcBorders>
            <w:shd w:val="clear" w:color="auto" w:fill="auto"/>
            <w:vAlign w:val="center"/>
          </w:tcPr>
          <w:p w14:paraId="18C398FF" w14:textId="494F4321" w:rsidR="00350095" w:rsidRPr="009403C6" w:rsidRDefault="00D02CD6" w:rsidP="00FA1262">
            <w:pPr>
              <w:jc w:val="center"/>
              <w:rPr>
                <w:color w:val="000000"/>
                <w:sz w:val="16"/>
                <w:szCs w:val="16"/>
              </w:rPr>
            </w:pPr>
            <w:r w:rsidRPr="009403C6">
              <w:rPr>
                <w:color w:val="000000"/>
                <w:sz w:val="16"/>
                <w:szCs w:val="16"/>
              </w:rPr>
              <w:t>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D12869" w14:textId="00CF2FB8" w:rsidR="00350095" w:rsidRPr="009403C6" w:rsidRDefault="00D02CD6" w:rsidP="00FA1262">
            <w:pPr>
              <w:jc w:val="center"/>
              <w:rPr>
                <w:color w:val="000000"/>
                <w:sz w:val="16"/>
                <w:szCs w:val="16"/>
              </w:rPr>
            </w:pPr>
            <w:r w:rsidRPr="009403C6">
              <w:rPr>
                <w:color w:val="000000"/>
                <w:sz w:val="16"/>
                <w:szCs w:val="16"/>
              </w:rPr>
              <w:t>6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D07F958" w14:textId="27665A72" w:rsidR="00350095" w:rsidRPr="009403C6" w:rsidRDefault="00D02CD6" w:rsidP="00FA1262">
            <w:pPr>
              <w:jc w:val="center"/>
              <w:rPr>
                <w:color w:val="000000"/>
                <w:sz w:val="16"/>
                <w:szCs w:val="16"/>
              </w:rPr>
            </w:pPr>
            <w:r w:rsidRPr="009403C6">
              <w:rPr>
                <w:color w:val="000000"/>
                <w:sz w:val="16"/>
                <w:szCs w:val="16"/>
              </w:rPr>
              <w:t>7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F57D76" w14:textId="1CA88E86" w:rsidR="00350095" w:rsidRPr="009403C6" w:rsidRDefault="00D02CD6" w:rsidP="00FA1262">
            <w:pPr>
              <w:jc w:val="center"/>
              <w:rPr>
                <w:color w:val="000000"/>
                <w:sz w:val="16"/>
                <w:szCs w:val="16"/>
              </w:rPr>
            </w:pPr>
            <w:r w:rsidRPr="009403C6">
              <w:rPr>
                <w:color w:val="000000"/>
                <w:sz w:val="16"/>
                <w:szCs w:val="16"/>
              </w:rPr>
              <w:t>7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5DADF32" w14:textId="0970781F" w:rsidR="00350095" w:rsidRPr="009403C6" w:rsidRDefault="00D02CD6" w:rsidP="00FA1262">
            <w:pPr>
              <w:jc w:val="center"/>
              <w:rPr>
                <w:color w:val="000000"/>
                <w:sz w:val="16"/>
                <w:szCs w:val="16"/>
              </w:rPr>
            </w:pPr>
            <w:r w:rsidRPr="009403C6">
              <w:rPr>
                <w:color w:val="000000"/>
                <w:sz w:val="16"/>
                <w:szCs w:val="16"/>
              </w:rPr>
              <w:t>75%</w:t>
            </w:r>
          </w:p>
        </w:tc>
      </w:tr>
      <w:tr w:rsidR="00350095" w:rsidRPr="009403C6" w14:paraId="639649B9" w14:textId="77777777" w:rsidTr="00E84258">
        <w:trPr>
          <w:trHeight w:val="137"/>
        </w:trPr>
        <w:tc>
          <w:tcPr>
            <w:tcW w:w="2335" w:type="dxa"/>
            <w:vMerge/>
          </w:tcPr>
          <w:p w14:paraId="7C49CA11" w14:textId="77777777" w:rsidR="00350095" w:rsidRPr="009403C6" w:rsidRDefault="00350095" w:rsidP="00FA1262">
            <w:pPr>
              <w:rPr>
                <w:rFonts w:cs="Times New Roman"/>
                <w:sz w:val="18"/>
                <w:szCs w:val="18"/>
              </w:rPr>
            </w:pPr>
          </w:p>
        </w:tc>
        <w:tc>
          <w:tcPr>
            <w:tcW w:w="3600" w:type="dxa"/>
            <w:vAlign w:val="center"/>
          </w:tcPr>
          <w:p w14:paraId="35D9D9EC" w14:textId="77777777" w:rsidR="00350095" w:rsidRPr="009403C6" w:rsidRDefault="00350095" w:rsidP="003E09BB">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Displaced populations</w:t>
            </w:r>
          </w:p>
        </w:tc>
        <w:tc>
          <w:tcPr>
            <w:tcW w:w="900" w:type="dxa"/>
            <w:tcBorders>
              <w:top w:val="single" w:sz="4" w:space="0" w:color="auto"/>
              <w:bottom w:val="single" w:sz="4" w:space="0" w:color="auto"/>
              <w:right w:val="single" w:sz="4" w:space="0" w:color="auto"/>
            </w:tcBorders>
            <w:vAlign w:val="center"/>
          </w:tcPr>
          <w:p w14:paraId="018A145F" w14:textId="3ABCF964" w:rsidR="00350095" w:rsidRPr="009403C6" w:rsidRDefault="00D02CD6" w:rsidP="00FA1262">
            <w:pPr>
              <w:jc w:val="center"/>
              <w:rPr>
                <w:color w:val="000000"/>
                <w:sz w:val="16"/>
                <w:szCs w:val="16"/>
              </w:rPr>
            </w:pPr>
            <w:r w:rsidRPr="009403C6">
              <w:rPr>
                <w:color w:val="000000"/>
                <w:sz w:val="16"/>
                <w:szCs w:val="16"/>
              </w:rPr>
              <w:t>4</w:t>
            </w:r>
          </w:p>
        </w:tc>
        <w:tc>
          <w:tcPr>
            <w:tcW w:w="1260" w:type="dxa"/>
            <w:tcBorders>
              <w:top w:val="single" w:sz="4" w:space="0" w:color="auto"/>
              <w:left w:val="nil"/>
              <w:bottom w:val="single" w:sz="4" w:space="0" w:color="auto"/>
              <w:right w:val="single" w:sz="4" w:space="0" w:color="auto"/>
            </w:tcBorders>
            <w:shd w:val="clear" w:color="auto" w:fill="auto"/>
            <w:vAlign w:val="center"/>
          </w:tcPr>
          <w:p w14:paraId="293C27A0" w14:textId="7EB85564" w:rsidR="00350095" w:rsidRPr="009403C6" w:rsidRDefault="00D02CD6" w:rsidP="00FA1262">
            <w:pPr>
              <w:jc w:val="center"/>
              <w:rPr>
                <w:color w:val="000000"/>
                <w:sz w:val="16"/>
                <w:szCs w:val="16"/>
              </w:rPr>
            </w:pPr>
            <w:r w:rsidRPr="009403C6">
              <w:rPr>
                <w:color w:val="000000"/>
                <w:sz w:val="16"/>
                <w:szCs w:val="16"/>
              </w:rPr>
              <w:t>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3C8F7ED" w14:textId="00B0E09B" w:rsidR="00350095" w:rsidRPr="009403C6" w:rsidRDefault="00D02CD6" w:rsidP="00FA1262">
            <w:pPr>
              <w:jc w:val="center"/>
              <w:rPr>
                <w:color w:val="000000"/>
                <w:sz w:val="16"/>
                <w:szCs w:val="16"/>
              </w:rPr>
            </w:pPr>
            <w:r w:rsidRPr="009403C6">
              <w:rPr>
                <w:color w:val="000000"/>
                <w:sz w:val="16"/>
                <w:szCs w:val="16"/>
              </w:rPr>
              <w:t>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FDBF30F" w14:textId="1CA556C7" w:rsidR="00350095" w:rsidRPr="009403C6" w:rsidRDefault="00D02CD6" w:rsidP="00FA1262">
            <w:pPr>
              <w:jc w:val="center"/>
              <w:rPr>
                <w:color w:val="000000"/>
                <w:sz w:val="16"/>
                <w:szCs w:val="16"/>
              </w:rPr>
            </w:pPr>
            <w:r w:rsidRPr="009403C6">
              <w:rPr>
                <w:color w:val="000000"/>
                <w:sz w:val="16"/>
                <w:szCs w:val="16"/>
              </w:rPr>
              <w:t>3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408723C" w14:textId="0DFEDA2D" w:rsidR="00350095" w:rsidRPr="009403C6" w:rsidRDefault="00D02CD6" w:rsidP="00FA1262">
            <w:pPr>
              <w:jc w:val="center"/>
              <w:rPr>
                <w:color w:val="000000"/>
                <w:sz w:val="16"/>
                <w:szCs w:val="16"/>
              </w:rPr>
            </w:pPr>
            <w:r w:rsidRPr="009403C6">
              <w:rPr>
                <w:color w:val="000000"/>
                <w:sz w:val="16"/>
                <w:szCs w:val="16"/>
              </w:rPr>
              <w:t>4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313399F" w14:textId="0504B313" w:rsidR="00350095" w:rsidRPr="009403C6" w:rsidRDefault="00D02CD6" w:rsidP="00FA1262">
            <w:pPr>
              <w:jc w:val="center"/>
              <w:rPr>
                <w:color w:val="000000"/>
                <w:sz w:val="16"/>
                <w:szCs w:val="16"/>
              </w:rPr>
            </w:pPr>
            <w:r w:rsidRPr="009403C6">
              <w:rPr>
                <w:color w:val="000000"/>
                <w:sz w:val="16"/>
                <w:szCs w:val="16"/>
              </w:rPr>
              <w:t>67%</w:t>
            </w:r>
          </w:p>
        </w:tc>
      </w:tr>
      <w:tr w:rsidR="00350095" w:rsidRPr="009403C6" w14:paraId="18C99368" w14:textId="77777777" w:rsidTr="00E84258">
        <w:trPr>
          <w:trHeight w:val="137"/>
        </w:trPr>
        <w:tc>
          <w:tcPr>
            <w:tcW w:w="2335" w:type="dxa"/>
            <w:vMerge/>
          </w:tcPr>
          <w:p w14:paraId="17972A8E" w14:textId="77777777" w:rsidR="00350095" w:rsidRPr="009403C6" w:rsidRDefault="00350095" w:rsidP="00FA1262">
            <w:pPr>
              <w:rPr>
                <w:rFonts w:cs="Times New Roman"/>
                <w:sz w:val="18"/>
                <w:szCs w:val="18"/>
              </w:rPr>
            </w:pPr>
          </w:p>
        </w:tc>
        <w:tc>
          <w:tcPr>
            <w:tcW w:w="3600" w:type="dxa"/>
            <w:vAlign w:val="center"/>
          </w:tcPr>
          <w:p w14:paraId="1D485617" w14:textId="77777777" w:rsidR="00350095" w:rsidRPr="009403C6" w:rsidRDefault="00350095" w:rsidP="003E09BB">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Ethnic minorities</w:t>
            </w:r>
          </w:p>
        </w:tc>
        <w:tc>
          <w:tcPr>
            <w:tcW w:w="900" w:type="dxa"/>
            <w:tcBorders>
              <w:top w:val="single" w:sz="4" w:space="0" w:color="auto"/>
              <w:bottom w:val="single" w:sz="4" w:space="0" w:color="auto"/>
              <w:right w:val="single" w:sz="4" w:space="0" w:color="auto"/>
            </w:tcBorders>
            <w:vAlign w:val="center"/>
          </w:tcPr>
          <w:p w14:paraId="7B1B7549" w14:textId="20569D02"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nil"/>
              <w:bottom w:val="single" w:sz="4" w:space="0" w:color="auto"/>
              <w:right w:val="single" w:sz="4" w:space="0" w:color="auto"/>
            </w:tcBorders>
            <w:shd w:val="clear" w:color="auto" w:fill="auto"/>
            <w:vAlign w:val="center"/>
          </w:tcPr>
          <w:p w14:paraId="676F75EA" w14:textId="35D2214B" w:rsidR="00350095" w:rsidRPr="009403C6" w:rsidRDefault="00D02CD6"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0B90B6" w14:textId="595407FC" w:rsidR="00350095" w:rsidRPr="009403C6" w:rsidRDefault="00D02CD6" w:rsidP="00FA1262">
            <w:pPr>
              <w:jc w:val="center"/>
              <w:rPr>
                <w:color w:val="000000"/>
                <w:sz w:val="16"/>
                <w:szCs w:val="16"/>
              </w:rPr>
            </w:pPr>
            <w:r w:rsidRPr="009403C6">
              <w:rPr>
                <w:color w:val="000000"/>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BB75E0" w14:textId="07C32684" w:rsidR="00350095" w:rsidRPr="009403C6" w:rsidRDefault="00D02CD6"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AA5F175" w14:textId="64A952DE" w:rsidR="00350095" w:rsidRPr="009403C6" w:rsidRDefault="00D02CD6" w:rsidP="00FA1262">
            <w:pPr>
              <w:jc w:val="center"/>
              <w:rPr>
                <w:color w:val="000000"/>
                <w:sz w:val="16"/>
                <w:szCs w:val="16"/>
              </w:rPr>
            </w:pPr>
            <w:r w:rsidRPr="009403C6">
              <w:rPr>
                <w:color w:val="000000"/>
                <w:sz w:val="16"/>
                <w:szCs w:val="16"/>
              </w:rPr>
              <w:t>1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B2D0299" w14:textId="4EDD0256" w:rsidR="00350095" w:rsidRPr="009403C6" w:rsidRDefault="00D02CD6" w:rsidP="00FA1262">
            <w:pPr>
              <w:jc w:val="center"/>
              <w:rPr>
                <w:color w:val="000000"/>
                <w:sz w:val="16"/>
                <w:szCs w:val="16"/>
              </w:rPr>
            </w:pPr>
            <w:r w:rsidRPr="009403C6">
              <w:rPr>
                <w:color w:val="000000"/>
                <w:sz w:val="16"/>
                <w:szCs w:val="16"/>
              </w:rPr>
              <w:t>21%</w:t>
            </w:r>
          </w:p>
        </w:tc>
      </w:tr>
      <w:tr w:rsidR="00350095" w:rsidRPr="009403C6" w14:paraId="0E3ACF8A" w14:textId="77777777" w:rsidTr="00E316B2">
        <w:trPr>
          <w:trHeight w:val="137"/>
        </w:trPr>
        <w:tc>
          <w:tcPr>
            <w:tcW w:w="2335" w:type="dxa"/>
            <w:vMerge/>
          </w:tcPr>
          <w:p w14:paraId="0828BEDF" w14:textId="77777777" w:rsidR="00350095" w:rsidRPr="009403C6" w:rsidRDefault="00350095" w:rsidP="00FA1262">
            <w:pPr>
              <w:rPr>
                <w:rFonts w:cs="Times New Roman"/>
                <w:sz w:val="18"/>
                <w:szCs w:val="18"/>
              </w:rPr>
            </w:pPr>
          </w:p>
        </w:tc>
        <w:tc>
          <w:tcPr>
            <w:tcW w:w="10805" w:type="dxa"/>
            <w:gridSpan w:val="7"/>
            <w:tcBorders>
              <w:right w:val="single" w:sz="4" w:space="0" w:color="auto"/>
            </w:tcBorders>
            <w:shd w:val="clear" w:color="auto" w:fill="E7E6E6" w:themeFill="background2"/>
            <w:vAlign w:val="center"/>
          </w:tcPr>
          <w:p w14:paraId="1E2F2C6F" w14:textId="77777777" w:rsidR="00350095" w:rsidRPr="009403C6" w:rsidRDefault="00350095" w:rsidP="00FA1262">
            <w:pPr>
              <w:rPr>
                <w:rFonts w:eastAsia="Sabon Next LT" w:cs="Times New Roman"/>
                <w:sz w:val="16"/>
                <w:szCs w:val="16"/>
              </w:rPr>
            </w:pPr>
            <w:r w:rsidRPr="009403C6">
              <w:rPr>
                <w:rFonts w:eastAsia="Sabon Next LT" w:cs="Times New Roman"/>
                <w:sz w:val="16"/>
                <w:szCs w:val="16"/>
              </w:rPr>
              <w:t xml:space="preserve">NOTE </w:t>
            </w:r>
          </w:p>
          <w:p w14:paraId="12C85360" w14:textId="77777777" w:rsidR="00350095" w:rsidRPr="009403C6" w:rsidRDefault="00350095" w:rsidP="003E09BB">
            <w:pPr>
              <w:pStyle w:val="ListParagraph"/>
              <w:numPr>
                <w:ilvl w:val="0"/>
                <w:numId w:val="83"/>
              </w:numPr>
              <w:jc w:val="both"/>
              <w:rPr>
                <w:rFonts w:ascii="Arial Nova" w:eastAsia="Sabon Next LT" w:hAnsi="Arial Nova"/>
                <w:sz w:val="16"/>
                <w:szCs w:val="16"/>
              </w:rPr>
            </w:pPr>
            <w:r w:rsidRPr="009403C6">
              <w:rPr>
                <w:rFonts w:ascii="Arial Nova" w:eastAsia="Sabon Next LT" w:hAnsi="Arial Nova"/>
                <w:sz w:val="16"/>
                <w:szCs w:val="16"/>
              </w:rPr>
              <w:t>Several countries that selected this indicator were unable to provide BMTs for the denominators due to difficulties in estimating the number of people who are eligible for justice.</w:t>
            </w:r>
          </w:p>
          <w:p w14:paraId="2A33546E" w14:textId="77777777" w:rsidR="00350095" w:rsidRPr="009403C6" w:rsidRDefault="00350095" w:rsidP="003E09BB">
            <w:pPr>
              <w:pStyle w:val="ListParagraph"/>
              <w:numPr>
                <w:ilvl w:val="0"/>
                <w:numId w:val="83"/>
              </w:numPr>
              <w:jc w:val="both"/>
              <w:rPr>
                <w:rFonts w:ascii="Arial Nova" w:eastAsia="Sabon Next LT" w:hAnsi="Arial Nova"/>
                <w:sz w:val="16"/>
                <w:szCs w:val="16"/>
              </w:rPr>
            </w:pPr>
            <w:r w:rsidRPr="009403C6">
              <w:rPr>
                <w:rFonts w:ascii="Arial Nova" w:eastAsia="Sabon Next LT" w:hAnsi="Arial Nova"/>
                <w:sz w:val="16"/>
                <w:szCs w:val="16"/>
              </w:rPr>
              <w:t>Effective zero baselines allow UNDP to demonstrate “actual/cumulative” achievements during 2022-2025. The proportion indicator retains a baseline to demonstrate incremental coverage results.</w:t>
            </w:r>
          </w:p>
        </w:tc>
      </w:tr>
      <w:tr w:rsidR="00350095" w:rsidRPr="009403C6" w14:paraId="2B91BD14" w14:textId="77777777" w:rsidTr="00B8068C">
        <w:trPr>
          <w:trHeight w:val="440"/>
        </w:trPr>
        <w:tc>
          <w:tcPr>
            <w:tcW w:w="2335" w:type="dxa"/>
            <w:vMerge w:val="restart"/>
            <w:vAlign w:val="center"/>
          </w:tcPr>
          <w:p w14:paraId="013890DE"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 xml:space="preserve">2.3 Responsive governance systems and local governance </w:t>
            </w:r>
            <w:r w:rsidRPr="009403C6">
              <w:rPr>
                <w:rFonts w:cs="Times New Roman"/>
                <w:color w:val="000000"/>
                <w:sz w:val="18"/>
                <w:szCs w:val="18"/>
                <w:u w:val="single"/>
                <w:shd w:val="clear" w:color="auto" w:fill="FFFFFF"/>
              </w:rPr>
              <w:t>strengthened</w:t>
            </w:r>
            <w:r w:rsidRPr="009403C6">
              <w:rPr>
                <w:rFonts w:cs="Times New Roman"/>
                <w:color w:val="000000"/>
                <w:sz w:val="18"/>
                <w:szCs w:val="18"/>
                <w:shd w:val="clear" w:color="auto" w:fill="FFFFFF"/>
              </w:rPr>
              <w:t xml:space="preserve"> for socio economic opportunity, inclusive basic service delivery, community security, a</w:t>
            </w:r>
            <w:r w:rsidRPr="009403C6">
              <w:rPr>
                <w:rFonts w:cs="Times New Roman"/>
                <w:sz w:val="18"/>
                <w:szCs w:val="18"/>
              </w:rPr>
              <w:t xml:space="preserve">nd </w:t>
            </w:r>
            <w:r w:rsidRPr="009403C6">
              <w:rPr>
                <w:rFonts w:cs="Times New Roman"/>
                <w:color w:val="000000"/>
                <w:sz w:val="18"/>
                <w:szCs w:val="18"/>
                <w:shd w:val="clear" w:color="auto" w:fill="FFFFFF"/>
              </w:rPr>
              <w:t xml:space="preserve">peacebuilding </w:t>
            </w:r>
          </w:p>
          <w:p w14:paraId="721A3CCF" w14:textId="77777777" w:rsidR="00350095" w:rsidRPr="009403C6" w:rsidRDefault="00350095" w:rsidP="00FA1262">
            <w:pPr>
              <w:rPr>
                <w:color w:val="000000"/>
                <w:shd w:val="clear" w:color="auto" w:fill="FFFFFF"/>
              </w:rPr>
            </w:pPr>
          </w:p>
          <w:p w14:paraId="739BB8D3"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380E6420" w14:textId="77777777" w:rsidR="00350095" w:rsidRPr="009403C6" w:rsidRDefault="00350095" w:rsidP="00FA1262">
            <w:pPr>
              <w:rPr>
                <w:rFonts w:cs="Times New Roman"/>
                <w:color w:val="000000"/>
                <w:sz w:val="18"/>
                <w:szCs w:val="18"/>
                <w:shd w:val="clear" w:color="auto" w:fill="FFFFFF"/>
              </w:rPr>
            </w:pPr>
            <w:r w:rsidRPr="009403C6">
              <w:rPr>
                <w:rFonts w:ascii="Cambria Math" w:hAnsi="Cambria Math" w:cs="Cambria Math"/>
                <w:szCs w:val="32"/>
              </w:rPr>
              <w:t>❸①②</w:t>
            </w:r>
          </w:p>
        </w:tc>
        <w:tc>
          <w:tcPr>
            <w:tcW w:w="10805" w:type="dxa"/>
            <w:gridSpan w:val="7"/>
            <w:shd w:val="clear" w:color="auto" w:fill="auto"/>
            <w:vAlign w:val="center"/>
          </w:tcPr>
          <w:p w14:paraId="1B23E1A4"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lastRenderedPageBreak/>
              <w:t>2.3.1 Number of national institutions with strengthened public administration and core government functions for:</w:t>
            </w:r>
          </w:p>
          <w:p w14:paraId="4A940507" w14:textId="77777777" w:rsidR="00350095" w:rsidRPr="009403C6" w:rsidRDefault="00350095" w:rsidP="00FA1262">
            <w:pPr>
              <w:jc w:val="right"/>
              <w:rPr>
                <w:rFonts w:cs="Times New Roman"/>
                <w:sz w:val="18"/>
                <w:szCs w:val="18"/>
              </w:rPr>
            </w:pPr>
            <w:r w:rsidRPr="009403C6">
              <w:rPr>
                <w:rFonts w:eastAsia="Times New Roman" w:cs="Times New Roman"/>
                <w:i/>
                <w:iCs/>
                <w:sz w:val="16"/>
                <w:szCs w:val="16"/>
              </w:rPr>
              <w:t xml:space="preserve">                                                                                                (ILO, WFP)</w:t>
            </w:r>
          </w:p>
        </w:tc>
      </w:tr>
      <w:tr w:rsidR="00350095" w:rsidRPr="009403C6" w14:paraId="5B1DC3A8" w14:textId="77777777" w:rsidTr="00E84258">
        <w:trPr>
          <w:trHeight w:val="20"/>
        </w:trPr>
        <w:tc>
          <w:tcPr>
            <w:tcW w:w="2335" w:type="dxa"/>
            <w:vMerge/>
            <w:vAlign w:val="center"/>
          </w:tcPr>
          <w:p w14:paraId="110F7273"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18A65283" w14:textId="77777777" w:rsidR="00350095" w:rsidRPr="009403C6" w:rsidRDefault="00350095" w:rsidP="003E09BB">
            <w:pPr>
              <w:pStyle w:val="ListParagraph"/>
              <w:numPr>
                <w:ilvl w:val="0"/>
                <w:numId w:val="56"/>
              </w:numPr>
              <w:textAlignment w:val="baseline"/>
              <w:rPr>
                <w:rFonts w:ascii="Arial Nova" w:hAnsi="Arial Nova"/>
                <w:szCs w:val="18"/>
              </w:rPr>
            </w:pPr>
            <w:r w:rsidRPr="009403C6">
              <w:rPr>
                <w:rFonts w:ascii="Arial Nova" w:hAnsi="Arial Nova"/>
                <w:szCs w:val="18"/>
              </w:rPr>
              <w:t>Improved service delivery</w:t>
            </w:r>
          </w:p>
        </w:tc>
        <w:tc>
          <w:tcPr>
            <w:tcW w:w="900" w:type="dxa"/>
            <w:tcBorders>
              <w:top w:val="single" w:sz="4" w:space="0" w:color="auto"/>
              <w:left w:val="nil"/>
              <w:bottom w:val="single" w:sz="4" w:space="0" w:color="auto"/>
              <w:right w:val="single" w:sz="4" w:space="0" w:color="auto"/>
            </w:tcBorders>
            <w:shd w:val="clear" w:color="auto" w:fill="auto"/>
            <w:vAlign w:val="center"/>
          </w:tcPr>
          <w:p w14:paraId="3FB82FED" w14:textId="0FAF8878" w:rsidR="00350095" w:rsidRPr="009403C6" w:rsidRDefault="00D02CD6" w:rsidP="00FA1262">
            <w:pPr>
              <w:jc w:val="center"/>
              <w:rPr>
                <w:color w:val="000000"/>
                <w:sz w:val="16"/>
                <w:szCs w:val="16"/>
              </w:rPr>
            </w:pPr>
            <w:r w:rsidRPr="009403C6">
              <w:rPr>
                <w:color w:val="000000"/>
                <w:sz w:val="16"/>
                <w:szCs w:val="16"/>
              </w:rPr>
              <w:t>5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81363C1" w14:textId="5C13144C" w:rsidR="00350095" w:rsidRPr="009403C6" w:rsidRDefault="00D02CD6" w:rsidP="00FA1262">
            <w:pPr>
              <w:jc w:val="center"/>
              <w:rPr>
                <w:color w:val="000000"/>
                <w:sz w:val="16"/>
                <w:szCs w:val="16"/>
              </w:rPr>
            </w:pPr>
            <w:r w:rsidRPr="009403C6">
              <w:rPr>
                <w:color w:val="000000"/>
                <w:sz w:val="16"/>
                <w:szCs w:val="16"/>
              </w:rPr>
              <w:t>60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E68F9F" w14:textId="62FE83FF" w:rsidR="00350095" w:rsidRPr="009403C6" w:rsidRDefault="00D02CD6" w:rsidP="00FA1262">
            <w:pPr>
              <w:jc w:val="center"/>
              <w:rPr>
                <w:color w:val="000000"/>
                <w:sz w:val="16"/>
                <w:szCs w:val="16"/>
              </w:rPr>
            </w:pPr>
            <w:r w:rsidRPr="009403C6">
              <w:rPr>
                <w:color w:val="000000"/>
                <w:sz w:val="16"/>
                <w:szCs w:val="16"/>
              </w:rPr>
              <w:t>93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209C8E" w14:textId="591AA60D" w:rsidR="00350095" w:rsidRPr="009403C6" w:rsidRDefault="00D02CD6" w:rsidP="00FA1262">
            <w:pPr>
              <w:jc w:val="center"/>
              <w:rPr>
                <w:color w:val="000000"/>
                <w:sz w:val="16"/>
                <w:szCs w:val="16"/>
              </w:rPr>
            </w:pPr>
            <w:r w:rsidRPr="009403C6">
              <w:rPr>
                <w:color w:val="000000"/>
                <w:sz w:val="16"/>
                <w:szCs w:val="16"/>
              </w:rPr>
              <w:t>1,1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022CC9B" w14:textId="6E612772" w:rsidR="00350095" w:rsidRPr="009403C6" w:rsidRDefault="00D02CD6" w:rsidP="00FA1262">
            <w:pPr>
              <w:jc w:val="center"/>
              <w:rPr>
                <w:color w:val="000000"/>
                <w:sz w:val="16"/>
                <w:szCs w:val="16"/>
              </w:rPr>
            </w:pPr>
            <w:r w:rsidRPr="009403C6">
              <w:rPr>
                <w:color w:val="000000"/>
                <w:sz w:val="16"/>
                <w:szCs w:val="16"/>
              </w:rPr>
              <w:t>1,25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21001B2" w14:textId="203341BE" w:rsidR="00350095" w:rsidRPr="009403C6" w:rsidRDefault="00D02CD6" w:rsidP="00FA1262">
            <w:pPr>
              <w:jc w:val="center"/>
              <w:rPr>
                <w:color w:val="000000"/>
                <w:sz w:val="16"/>
                <w:szCs w:val="16"/>
              </w:rPr>
            </w:pPr>
            <w:r w:rsidRPr="009403C6">
              <w:rPr>
                <w:color w:val="000000"/>
                <w:sz w:val="16"/>
                <w:szCs w:val="16"/>
              </w:rPr>
              <w:t>1,352</w:t>
            </w:r>
          </w:p>
        </w:tc>
      </w:tr>
      <w:tr w:rsidR="00350095" w:rsidRPr="009403C6" w14:paraId="032FA39F" w14:textId="77777777" w:rsidTr="00E84258">
        <w:trPr>
          <w:trHeight w:val="20"/>
        </w:trPr>
        <w:tc>
          <w:tcPr>
            <w:tcW w:w="2335" w:type="dxa"/>
            <w:vMerge/>
            <w:vAlign w:val="center"/>
          </w:tcPr>
          <w:p w14:paraId="1FE7F480"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209B9EA1" w14:textId="77777777" w:rsidR="00350095" w:rsidRPr="009403C6" w:rsidRDefault="00350095" w:rsidP="003E09BB">
            <w:pPr>
              <w:pStyle w:val="ListParagraph"/>
              <w:numPr>
                <w:ilvl w:val="0"/>
                <w:numId w:val="56"/>
              </w:numPr>
              <w:textAlignment w:val="baseline"/>
              <w:rPr>
                <w:rFonts w:ascii="Arial Nova" w:hAnsi="Arial Nova"/>
                <w:szCs w:val="18"/>
              </w:rPr>
            </w:pPr>
            <w:r w:rsidRPr="009403C6">
              <w:rPr>
                <w:rFonts w:ascii="Arial Nova" w:hAnsi="Arial Nova"/>
                <w:szCs w:val="18"/>
              </w:rPr>
              <w:t>Community security</w:t>
            </w:r>
          </w:p>
        </w:tc>
        <w:tc>
          <w:tcPr>
            <w:tcW w:w="900" w:type="dxa"/>
            <w:tcBorders>
              <w:top w:val="single" w:sz="4" w:space="0" w:color="auto"/>
              <w:left w:val="nil"/>
              <w:bottom w:val="single" w:sz="4" w:space="0" w:color="auto"/>
              <w:right w:val="single" w:sz="4" w:space="0" w:color="auto"/>
            </w:tcBorders>
            <w:shd w:val="clear" w:color="auto" w:fill="auto"/>
            <w:vAlign w:val="center"/>
          </w:tcPr>
          <w:p w14:paraId="0D214EF3" w14:textId="696DDD47" w:rsidR="00350095" w:rsidRPr="009403C6" w:rsidRDefault="00D02CD6" w:rsidP="00FA1262">
            <w:pPr>
              <w:jc w:val="center"/>
              <w:rPr>
                <w:color w:val="000000"/>
                <w:sz w:val="16"/>
                <w:szCs w:val="16"/>
              </w:rPr>
            </w:pPr>
            <w:r w:rsidRPr="009403C6">
              <w:rPr>
                <w:color w:val="000000"/>
                <w:sz w:val="16"/>
                <w:szCs w:val="16"/>
              </w:rPr>
              <w:t>4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DE6631" w14:textId="36CEE308" w:rsidR="00350095" w:rsidRPr="009403C6" w:rsidRDefault="00D02CD6" w:rsidP="00FA1262">
            <w:pPr>
              <w:jc w:val="center"/>
              <w:rPr>
                <w:color w:val="000000"/>
                <w:sz w:val="16"/>
                <w:szCs w:val="16"/>
              </w:rPr>
            </w:pPr>
            <w:r w:rsidRPr="009403C6">
              <w:rPr>
                <w:color w:val="000000"/>
                <w:sz w:val="16"/>
                <w:szCs w:val="16"/>
              </w:rPr>
              <w:t>14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C033C31" w14:textId="39E87582" w:rsidR="00350095" w:rsidRPr="009403C6" w:rsidRDefault="00D02CD6" w:rsidP="00FA1262">
            <w:pPr>
              <w:jc w:val="center"/>
              <w:rPr>
                <w:color w:val="000000"/>
                <w:sz w:val="16"/>
                <w:szCs w:val="16"/>
              </w:rPr>
            </w:pPr>
            <w:r w:rsidRPr="009403C6">
              <w:rPr>
                <w:color w:val="000000"/>
                <w:sz w:val="16"/>
                <w:szCs w:val="16"/>
              </w:rPr>
              <w:t>25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3290E34" w14:textId="25F0E0A2" w:rsidR="00350095" w:rsidRPr="009403C6" w:rsidRDefault="00D02CD6" w:rsidP="00FA1262">
            <w:pPr>
              <w:jc w:val="center"/>
              <w:rPr>
                <w:color w:val="000000"/>
                <w:sz w:val="16"/>
                <w:szCs w:val="16"/>
              </w:rPr>
            </w:pPr>
            <w:r w:rsidRPr="009403C6">
              <w:rPr>
                <w:color w:val="000000"/>
                <w:sz w:val="16"/>
                <w:szCs w:val="16"/>
              </w:rPr>
              <w:t>29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91291AB" w14:textId="24E6699D" w:rsidR="00350095" w:rsidRPr="009403C6" w:rsidRDefault="00D02CD6" w:rsidP="00FA1262">
            <w:pPr>
              <w:jc w:val="center"/>
              <w:rPr>
                <w:color w:val="000000"/>
                <w:sz w:val="16"/>
                <w:szCs w:val="16"/>
              </w:rPr>
            </w:pPr>
            <w:r w:rsidRPr="009403C6">
              <w:rPr>
                <w:color w:val="000000"/>
                <w:sz w:val="16"/>
                <w:szCs w:val="16"/>
              </w:rPr>
              <w:t>31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86B307B" w14:textId="366E7FCE" w:rsidR="00350095" w:rsidRPr="009403C6" w:rsidRDefault="00D02CD6" w:rsidP="00FA1262">
            <w:pPr>
              <w:jc w:val="center"/>
              <w:rPr>
                <w:color w:val="000000"/>
                <w:sz w:val="16"/>
                <w:szCs w:val="16"/>
              </w:rPr>
            </w:pPr>
            <w:r w:rsidRPr="009403C6">
              <w:rPr>
                <w:color w:val="000000"/>
                <w:sz w:val="16"/>
                <w:szCs w:val="16"/>
              </w:rPr>
              <w:t>347</w:t>
            </w:r>
          </w:p>
        </w:tc>
      </w:tr>
      <w:tr w:rsidR="00350095" w:rsidRPr="009403C6" w14:paraId="46346C41" w14:textId="77777777" w:rsidTr="00E84258">
        <w:trPr>
          <w:trHeight w:val="20"/>
        </w:trPr>
        <w:tc>
          <w:tcPr>
            <w:tcW w:w="2335" w:type="dxa"/>
            <w:vMerge/>
            <w:vAlign w:val="center"/>
          </w:tcPr>
          <w:p w14:paraId="55A4C26F"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2CC3F498" w14:textId="77777777" w:rsidR="00350095" w:rsidRPr="009403C6" w:rsidRDefault="00350095" w:rsidP="003E09BB">
            <w:pPr>
              <w:pStyle w:val="ListParagraph"/>
              <w:numPr>
                <w:ilvl w:val="0"/>
                <w:numId w:val="56"/>
              </w:numPr>
              <w:textAlignment w:val="baseline"/>
              <w:rPr>
                <w:rFonts w:ascii="Arial Nova" w:hAnsi="Arial Nova"/>
                <w:szCs w:val="18"/>
              </w:rPr>
            </w:pPr>
            <w:r w:rsidRPr="009403C6">
              <w:rPr>
                <w:rFonts w:ascii="Arial Nova" w:hAnsi="Arial Nova"/>
                <w:szCs w:val="18"/>
              </w:rPr>
              <w:t>Prevention</w:t>
            </w:r>
          </w:p>
        </w:tc>
        <w:tc>
          <w:tcPr>
            <w:tcW w:w="900" w:type="dxa"/>
            <w:tcBorders>
              <w:top w:val="single" w:sz="4" w:space="0" w:color="auto"/>
              <w:left w:val="nil"/>
              <w:bottom w:val="single" w:sz="4" w:space="0" w:color="auto"/>
              <w:right w:val="single" w:sz="4" w:space="0" w:color="auto"/>
            </w:tcBorders>
            <w:shd w:val="clear" w:color="auto" w:fill="auto"/>
            <w:vAlign w:val="center"/>
          </w:tcPr>
          <w:p w14:paraId="748B34A5" w14:textId="4829DE86" w:rsidR="00350095" w:rsidRPr="009403C6" w:rsidRDefault="00D02CD6" w:rsidP="00FA1262">
            <w:pPr>
              <w:jc w:val="center"/>
              <w:rPr>
                <w:color w:val="000000"/>
                <w:sz w:val="16"/>
                <w:szCs w:val="16"/>
              </w:rPr>
            </w:pPr>
            <w:r w:rsidRPr="009403C6">
              <w:rPr>
                <w:color w:val="000000"/>
                <w:sz w:val="16"/>
                <w:szCs w:val="16"/>
              </w:rPr>
              <w:t>3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B6F9E72" w14:textId="094A889C" w:rsidR="00350095" w:rsidRPr="009403C6" w:rsidRDefault="00D02CD6" w:rsidP="00FA1262">
            <w:pPr>
              <w:jc w:val="center"/>
              <w:rPr>
                <w:color w:val="000000"/>
                <w:sz w:val="16"/>
                <w:szCs w:val="16"/>
              </w:rPr>
            </w:pPr>
            <w:r w:rsidRPr="009403C6">
              <w:rPr>
                <w:color w:val="000000"/>
                <w:sz w:val="16"/>
                <w:szCs w:val="16"/>
              </w:rPr>
              <w:t>1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41E42AC" w14:textId="0B67788E" w:rsidR="00350095" w:rsidRPr="009403C6" w:rsidRDefault="00D02CD6" w:rsidP="00FA1262">
            <w:pPr>
              <w:jc w:val="center"/>
              <w:rPr>
                <w:color w:val="000000"/>
                <w:sz w:val="16"/>
                <w:szCs w:val="16"/>
              </w:rPr>
            </w:pPr>
            <w:r w:rsidRPr="009403C6">
              <w:rPr>
                <w:color w:val="000000"/>
                <w:sz w:val="16"/>
                <w:szCs w:val="16"/>
              </w:rPr>
              <w:t>15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7F0905C" w14:textId="1B8895B0" w:rsidR="00350095" w:rsidRPr="009403C6" w:rsidRDefault="00D02CD6" w:rsidP="00FA1262">
            <w:pPr>
              <w:jc w:val="center"/>
              <w:rPr>
                <w:color w:val="000000"/>
                <w:sz w:val="16"/>
                <w:szCs w:val="16"/>
              </w:rPr>
            </w:pPr>
            <w:r w:rsidRPr="009403C6">
              <w:rPr>
                <w:color w:val="000000"/>
                <w:sz w:val="16"/>
                <w:szCs w:val="16"/>
              </w:rPr>
              <w:t>18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DEE507" w14:textId="61E339F5" w:rsidR="00350095" w:rsidRPr="009403C6" w:rsidRDefault="00D02CD6" w:rsidP="00FA1262">
            <w:pPr>
              <w:jc w:val="center"/>
              <w:rPr>
                <w:color w:val="000000"/>
                <w:sz w:val="16"/>
                <w:szCs w:val="16"/>
              </w:rPr>
            </w:pPr>
            <w:r w:rsidRPr="009403C6">
              <w:rPr>
                <w:color w:val="000000"/>
                <w:sz w:val="16"/>
                <w:szCs w:val="16"/>
              </w:rPr>
              <w:t>21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C04FB95" w14:textId="65334E9C" w:rsidR="00350095" w:rsidRPr="009403C6" w:rsidRDefault="00D02CD6" w:rsidP="00FA1262">
            <w:pPr>
              <w:jc w:val="center"/>
              <w:rPr>
                <w:color w:val="000000"/>
                <w:sz w:val="16"/>
                <w:szCs w:val="16"/>
              </w:rPr>
            </w:pPr>
            <w:r w:rsidRPr="009403C6">
              <w:rPr>
                <w:color w:val="000000"/>
                <w:sz w:val="16"/>
                <w:szCs w:val="16"/>
              </w:rPr>
              <w:t>237</w:t>
            </w:r>
          </w:p>
        </w:tc>
      </w:tr>
      <w:tr w:rsidR="00350095" w:rsidRPr="009403C6" w14:paraId="25A79C72" w14:textId="77777777" w:rsidTr="00E316B2">
        <w:trPr>
          <w:trHeight w:val="511"/>
        </w:trPr>
        <w:tc>
          <w:tcPr>
            <w:tcW w:w="2335" w:type="dxa"/>
            <w:vMerge/>
          </w:tcPr>
          <w:p w14:paraId="6429CD62" w14:textId="77777777" w:rsidR="00350095" w:rsidRPr="009403C6" w:rsidRDefault="00350095" w:rsidP="00FA1262">
            <w:pPr>
              <w:rPr>
                <w:rFonts w:cs="Times New Roman"/>
                <w:sz w:val="18"/>
                <w:szCs w:val="18"/>
              </w:rPr>
            </w:pPr>
          </w:p>
        </w:tc>
        <w:tc>
          <w:tcPr>
            <w:tcW w:w="10805" w:type="dxa"/>
            <w:gridSpan w:val="7"/>
            <w:vAlign w:val="center"/>
          </w:tcPr>
          <w:p w14:paraId="32B9054A" w14:textId="77777777" w:rsidR="00350095" w:rsidRPr="009403C6" w:rsidRDefault="00350095" w:rsidP="00FA1262">
            <w:pPr>
              <w:rPr>
                <w:sz w:val="20"/>
                <w:szCs w:val="20"/>
              </w:rPr>
            </w:pPr>
            <w:r w:rsidRPr="009403C6">
              <w:rPr>
                <w:sz w:val="18"/>
                <w:szCs w:val="18"/>
              </w:rPr>
              <w:t>2.3.2 Number of new measures that improved agility and responsiveness of local governance institutions for:</w:t>
            </w:r>
            <w:r w:rsidRPr="009403C6">
              <w:rPr>
                <w:sz w:val="20"/>
                <w:szCs w:val="20"/>
              </w:rPr>
              <w:t xml:space="preserve"> </w:t>
            </w:r>
          </w:p>
          <w:p w14:paraId="7F0CB5CE" w14:textId="77777777" w:rsidR="00350095" w:rsidRPr="009403C6" w:rsidRDefault="00350095" w:rsidP="00FA1262">
            <w:pPr>
              <w:jc w:val="right"/>
              <w:rPr>
                <w:rFonts w:cs="Times New Roman"/>
                <w:sz w:val="16"/>
                <w:szCs w:val="16"/>
              </w:rPr>
            </w:pPr>
            <w:r w:rsidRPr="009403C6">
              <w:rPr>
                <w:rFonts w:eastAsia="Times New Roman" w:cs="Times New Roman"/>
                <w:sz w:val="18"/>
                <w:szCs w:val="18"/>
              </w:rPr>
              <w:t xml:space="preserve">                                                                     </w:t>
            </w:r>
            <w:r w:rsidRPr="009403C6">
              <w:rPr>
                <w:rFonts w:eastAsia="Times New Roman" w:cs="Times New Roman"/>
                <w:i/>
                <w:iCs/>
                <w:sz w:val="16"/>
                <w:szCs w:val="16"/>
              </w:rPr>
              <w:t>(UNICEF, UN Women)</w:t>
            </w:r>
          </w:p>
        </w:tc>
      </w:tr>
      <w:tr w:rsidR="00350095" w:rsidRPr="009403C6" w14:paraId="1911F88A" w14:textId="77777777" w:rsidTr="00E84258">
        <w:trPr>
          <w:trHeight w:val="510"/>
        </w:trPr>
        <w:tc>
          <w:tcPr>
            <w:tcW w:w="2335" w:type="dxa"/>
            <w:vMerge/>
          </w:tcPr>
          <w:p w14:paraId="2A297797" w14:textId="77777777" w:rsidR="00350095" w:rsidRPr="009403C6" w:rsidRDefault="00350095" w:rsidP="00FA1262">
            <w:pPr>
              <w:rPr>
                <w:rFonts w:cs="Times New Roman"/>
                <w:sz w:val="18"/>
                <w:szCs w:val="18"/>
              </w:rPr>
            </w:pPr>
          </w:p>
        </w:tc>
        <w:tc>
          <w:tcPr>
            <w:tcW w:w="3600" w:type="dxa"/>
            <w:vAlign w:val="center"/>
          </w:tcPr>
          <w:p w14:paraId="13DD9BD9" w14:textId="77777777" w:rsidR="00350095" w:rsidRPr="009403C6" w:rsidRDefault="00350095" w:rsidP="003E09BB">
            <w:pPr>
              <w:pStyle w:val="ListParagraph"/>
              <w:numPr>
                <w:ilvl w:val="0"/>
                <w:numId w:val="55"/>
              </w:numPr>
              <w:textAlignment w:val="baseline"/>
              <w:rPr>
                <w:rFonts w:ascii="Arial Nova" w:hAnsi="Arial Nova"/>
                <w:szCs w:val="18"/>
              </w:rPr>
            </w:pPr>
            <w:r w:rsidRPr="009403C6">
              <w:rPr>
                <w:rFonts w:ascii="Arial Nova" w:hAnsi="Arial Nova"/>
                <w:szCs w:val="18"/>
              </w:rPr>
              <w:t xml:space="preserve">Basic service delivery </w:t>
            </w:r>
          </w:p>
        </w:tc>
        <w:tc>
          <w:tcPr>
            <w:tcW w:w="900" w:type="dxa"/>
            <w:tcBorders>
              <w:top w:val="single" w:sz="4" w:space="0" w:color="auto"/>
              <w:left w:val="nil"/>
              <w:bottom w:val="single" w:sz="4" w:space="0" w:color="auto"/>
              <w:right w:val="single" w:sz="4" w:space="0" w:color="auto"/>
            </w:tcBorders>
            <w:shd w:val="clear" w:color="auto" w:fill="auto"/>
            <w:vAlign w:val="center"/>
          </w:tcPr>
          <w:p w14:paraId="37B08BF4" w14:textId="7C5B9202" w:rsidR="00350095" w:rsidRPr="009403C6" w:rsidRDefault="00D02CD6" w:rsidP="00FA1262">
            <w:pPr>
              <w:jc w:val="center"/>
              <w:rPr>
                <w:color w:val="000000"/>
                <w:sz w:val="16"/>
                <w:szCs w:val="16"/>
              </w:rPr>
            </w:pPr>
            <w:r w:rsidRPr="009403C6">
              <w:rPr>
                <w:color w:val="000000"/>
                <w:sz w:val="16"/>
                <w:szCs w:val="16"/>
              </w:rPr>
              <w:t>3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AF5EB5B" w14:textId="5FFD40AC" w:rsidR="00350095" w:rsidRPr="009403C6" w:rsidRDefault="00D02CD6" w:rsidP="00FA1262">
            <w:pPr>
              <w:jc w:val="center"/>
              <w:rPr>
                <w:color w:val="000000"/>
                <w:sz w:val="16"/>
                <w:szCs w:val="16"/>
              </w:rPr>
            </w:pPr>
            <w:r w:rsidRPr="009403C6">
              <w:rPr>
                <w:color w:val="000000"/>
                <w:sz w:val="16"/>
                <w:szCs w:val="16"/>
              </w:rPr>
              <w:t>9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752C220" w14:textId="11A700B2" w:rsidR="00350095" w:rsidRPr="009403C6" w:rsidRDefault="00D02CD6" w:rsidP="00FA1262">
            <w:pPr>
              <w:jc w:val="center"/>
              <w:rPr>
                <w:color w:val="000000"/>
                <w:sz w:val="16"/>
                <w:szCs w:val="16"/>
              </w:rPr>
            </w:pPr>
            <w:r w:rsidRPr="009403C6">
              <w:rPr>
                <w:color w:val="000000"/>
                <w:sz w:val="16"/>
                <w:szCs w:val="16"/>
              </w:rPr>
              <w:t>16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CEE04B7" w14:textId="4ED269F4" w:rsidR="00350095" w:rsidRPr="009403C6" w:rsidRDefault="00D02CD6" w:rsidP="00FA1262">
            <w:pPr>
              <w:jc w:val="center"/>
              <w:rPr>
                <w:color w:val="000000"/>
                <w:sz w:val="16"/>
                <w:szCs w:val="16"/>
              </w:rPr>
            </w:pPr>
            <w:r w:rsidRPr="009403C6">
              <w:rPr>
                <w:color w:val="000000"/>
                <w:sz w:val="16"/>
                <w:szCs w:val="16"/>
              </w:rPr>
              <w:t>19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237B813" w14:textId="7937A5CE" w:rsidR="00350095" w:rsidRPr="009403C6" w:rsidRDefault="00D02CD6" w:rsidP="00FA1262">
            <w:pPr>
              <w:jc w:val="center"/>
              <w:rPr>
                <w:color w:val="000000"/>
                <w:sz w:val="16"/>
                <w:szCs w:val="16"/>
              </w:rPr>
            </w:pPr>
            <w:r w:rsidRPr="009403C6">
              <w:rPr>
                <w:color w:val="000000"/>
                <w:sz w:val="16"/>
                <w:szCs w:val="16"/>
              </w:rPr>
              <w:t>24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E9D7158" w14:textId="66E0CCD0" w:rsidR="00350095" w:rsidRPr="009403C6" w:rsidRDefault="00D02CD6" w:rsidP="00FA1262">
            <w:pPr>
              <w:jc w:val="center"/>
              <w:rPr>
                <w:color w:val="000000"/>
                <w:sz w:val="16"/>
                <w:szCs w:val="16"/>
              </w:rPr>
            </w:pPr>
            <w:r w:rsidRPr="009403C6">
              <w:rPr>
                <w:color w:val="000000"/>
                <w:sz w:val="16"/>
                <w:szCs w:val="16"/>
              </w:rPr>
              <w:t>309</w:t>
            </w:r>
          </w:p>
        </w:tc>
      </w:tr>
      <w:tr w:rsidR="00350095" w:rsidRPr="009403C6" w14:paraId="3FC4AFAF" w14:textId="77777777" w:rsidTr="00E84258">
        <w:trPr>
          <w:trHeight w:val="510"/>
        </w:trPr>
        <w:tc>
          <w:tcPr>
            <w:tcW w:w="2335" w:type="dxa"/>
            <w:vMerge/>
          </w:tcPr>
          <w:p w14:paraId="6178891E" w14:textId="77777777" w:rsidR="00350095" w:rsidRPr="009403C6" w:rsidRDefault="00350095" w:rsidP="00FA1262">
            <w:pPr>
              <w:rPr>
                <w:rFonts w:cs="Times New Roman"/>
                <w:sz w:val="18"/>
                <w:szCs w:val="18"/>
              </w:rPr>
            </w:pPr>
          </w:p>
        </w:tc>
        <w:tc>
          <w:tcPr>
            <w:tcW w:w="3600" w:type="dxa"/>
            <w:vAlign w:val="center"/>
          </w:tcPr>
          <w:p w14:paraId="68312C92" w14:textId="77777777" w:rsidR="00350095" w:rsidRPr="009403C6" w:rsidRDefault="00350095" w:rsidP="003E09BB">
            <w:pPr>
              <w:pStyle w:val="ListParagraph"/>
              <w:numPr>
                <w:ilvl w:val="0"/>
                <w:numId w:val="55"/>
              </w:numPr>
              <w:textAlignment w:val="baseline"/>
              <w:rPr>
                <w:rFonts w:ascii="Arial Nova" w:hAnsi="Arial Nova"/>
                <w:szCs w:val="18"/>
              </w:rPr>
            </w:pPr>
            <w:r w:rsidRPr="009403C6">
              <w:rPr>
                <w:rFonts w:ascii="Arial Nova" w:hAnsi="Arial Nova"/>
                <w:szCs w:val="18"/>
              </w:rPr>
              <w:t xml:space="preserve">Prevention  </w:t>
            </w:r>
          </w:p>
        </w:tc>
        <w:tc>
          <w:tcPr>
            <w:tcW w:w="900" w:type="dxa"/>
            <w:tcBorders>
              <w:top w:val="single" w:sz="4" w:space="0" w:color="auto"/>
              <w:left w:val="nil"/>
              <w:bottom w:val="single" w:sz="4" w:space="0" w:color="auto"/>
              <w:right w:val="single" w:sz="4" w:space="0" w:color="auto"/>
            </w:tcBorders>
            <w:shd w:val="clear" w:color="auto" w:fill="auto"/>
            <w:vAlign w:val="center"/>
          </w:tcPr>
          <w:p w14:paraId="4187D3BA" w14:textId="591E46DD" w:rsidR="00350095" w:rsidRPr="009403C6" w:rsidRDefault="00D02CD6"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2D2559F" w14:textId="79917D6C" w:rsidR="00350095" w:rsidRPr="009403C6" w:rsidRDefault="00D02CD6" w:rsidP="00FA1262">
            <w:pPr>
              <w:jc w:val="center"/>
              <w:rPr>
                <w:color w:val="000000"/>
                <w:sz w:val="16"/>
                <w:szCs w:val="16"/>
              </w:rPr>
            </w:pPr>
            <w:r w:rsidRPr="009403C6">
              <w:rPr>
                <w:color w:val="000000"/>
                <w:sz w:val="16"/>
                <w:szCs w:val="16"/>
              </w:rPr>
              <w:t>3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2B8071" w14:textId="5D85A313" w:rsidR="00350095" w:rsidRPr="009403C6" w:rsidRDefault="00D02CD6" w:rsidP="00FA1262">
            <w:pPr>
              <w:jc w:val="center"/>
              <w:rPr>
                <w:color w:val="000000"/>
                <w:sz w:val="16"/>
                <w:szCs w:val="16"/>
              </w:rPr>
            </w:pPr>
            <w:r w:rsidRPr="009403C6">
              <w:rPr>
                <w:color w:val="000000"/>
                <w:sz w:val="16"/>
                <w:szCs w:val="16"/>
              </w:rPr>
              <w:t>6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EB340F" w14:textId="6ACE0011" w:rsidR="00350095" w:rsidRPr="009403C6" w:rsidRDefault="00D02CD6" w:rsidP="00FA1262">
            <w:pPr>
              <w:jc w:val="center"/>
              <w:rPr>
                <w:color w:val="000000"/>
                <w:sz w:val="16"/>
                <w:szCs w:val="16"/>
              </w:rPr>
            </w:pPr>
            <w:r w:rsidRPr="009403C6">
              <w:rPr>
                <w:color w:val="000000"/>
                <w:sz w:val="16"/>
                <w:szCs w:val="16"/>
              </w:rPr>
              <w:t>6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7390875" w14:textId="7BE58927" w:rsidR="00350095" w:rsidRPr="009403C6" w:rsidRDefault="00D02CD6" w:rsidP="00FA1262">
            <w:pPr>
              <w:jc w:val="center"/>
              <w:rPr>
                <w:color w:val="000000"/>
                <w:sz w:val="16"/>
                <w:szCs w:val="16"/>
              </w:rPr>
            </w:pPr>
            <w:r w:rsidRPr="009403C6">
              <w:rPr>
                <w:color w:val="000000"/>
                <w:sz w:val="16"/>
                <w:szCs w:val="16"/>
              </w:rPr>
              <w:t>7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2061E4A" w14:textId="2FCB9C79" w:rsidR="00350095" w:rsidRPr="009403C6" w:rsidRDefault="00D02CD6" w:rsidP="00FA1262">
            <w:pPr>
              <w:jc w:val="center"/>
              <w:rPr>
                <w:color w:val="000000"/>
                <w:sz w:val="16"/>
                <w:szCs w:val="16"/>
              </w:rPr>
            </w:pPr>
            <w:r w:rsidRPr="009403C6">
              <w:rPr>
                <w:color w:val="000000"/>
                <w:sz w:val="16"/>
                <w:szCs w:val="16"/>
              </w:rPr>
              <w:t>88</w:t>
            </w:r>
          </w:p>
        </w:tc>
      </w:tr>
      <w:tr w:rsidR="00350095" w:rsidRPr="009403C6" w14:paraId="6735084A" w14:textId="77777777" w:rsidTr="00E316B2">
        <w:trPr>
          <w:trHeight w:val="368"/>
        </w:trPr>
        <w:tc>
          <w:tcPr>
            <w:tcW w:w="2335" w:type="dxa"/>
            <w:vMerge w:val="restart"/>
            <w:vAlign w:val="center"/>
          </w:tcPr>
          <w:p w14:paraId="7794AC42" w14:textId="77777777" w:rsidR="00350095" w:rsidRPr="009403C6" w:rsidRDefault="00350095" w:rsidP="00FA1262">
            <w:pPr>
              <w:rPr>
                <w:rFonts w:eastAsia="Times New Roman" w:cs="Times New Roman"/>
                <w:sz w:val="18"/>
                <w:szCs w:val="18"/>
              </w:rPr>
            </w:pPr>
            <w:r w:rsidRPr="009403C6">
              <w:rPr>
                <w:rFonts w:eastAsia="Times New Roman" w:cs="Times New Roman"/>
                <w:sz w:val="18"/>
                <w:szCs w:val="18"/>
              </w:rPr>
              <w:t xml:space="preserve">2.4 Democratic institutions and processes </w:t>
            </w:r>
            <w:r w:rsidRPr="009403C6">
              <w:rPr>
                <w:rFonts w:eastAsia="Times New Roman" w:cs="Times New Roman"/>
                <w:sz w:val="18"/>
                <w:szCs w:val="18"/>
                <w:u w:val="single"/>
              </w:rPr>
              <w:t>strengthened</w:t>
            </w:r>
            <w:r w:rsidRPr="009403C6">
              <w:rPr>
                <w:rFonts w:eastAsia="Times New Roman" w:cs="Times New Roman"/>
                <w:sz w:val="18"/>
                <w:szCs w:val="18"/>
              </w:rPr>
              <w:t xml:space="preserve"> for an inclusive and open public sphere with expanded public engagement</w:t>
            </w:r>
          </w:p>
          <w:p w14:paraId="1DA14F19" w14:textId="77777777" w:rsidR="00350095" w:rsidRPr="009403C6" w:rsidRDefault="00350095" w:rsidP="00FA1262">
            <w:pPr>
              <w:rPr>
                <w:rFonts w:eastAsia="Times New Roman" w:cs="Times New Roman"/>
                <w:sz w:val="18"/>
                <w:szCs w:val="18"/>
              </w:rPr>
            </w:pPr>
          </w:p>
          <w:p w14:paraId="506433F1" w14:textId="77777777" w:rsidR="00350095" w:rsidRPr="009403C6" w:rsidRDefault="00350095" w:rsidP="00FA1262">
            <w:pPr>
              <w:rPr>
                <w:rFonts w:eastAsia="Times New Roman" w:cs="Times New Roman"/>
                <w:sz w:val="18"/>
                <w:szCs w:val="18"/>
              </w:rPr>
            </w:pPr>
            <w:r w:rsidRPr="009403C6">
              <w:rPr>
                <w:rFonts w:eastAsia="Times New Roman" w:cs="Times New Roman"/>
                <w:sz w:val="18"/>
                <w:szCs w:val="18"/>
              </w:rPr>
              <w:t>Contributing Outcomes</w:t>
            </w:r>
          </w:p>
          <w:p w14:paraId="2F2997CB" w14:textId="77777777" w:rsidR="00350095" w:rsidRPr="009403C6" w:rsidRDefault="00350095" w:rsidP="00FA1262">
            <w:pPr>
              <w:rPr>
                <w:rFonts w:cs="Times New Roman"/>
              </w:rPr>
            </w:pPr>
            <w:r w:rsidRPr="009403C6">
              <w:rPr>
                <w:rFonts w:ascii="Cambria Math" w:hAnsi="Cambria Math" w:cs="Cambria Math"/>
                <w:szCs w:val="32"/>
              </w:rPr>
              <w:t>❷①③</w:t>
            </w:r>
          </w:p>
        </w:tc>
        <w:tc>
          <w:tcPr>
            <w:tcW w:w="10805" w:type="dxa"/>
            <w:gridSpan w:val="7"/>
            <w:shd w:val="clear" w:color="auto" w:fill="auto"/>
            <w:vAlign w:val="center"/>
          </w:tcPr>
          <w:p w14:paraId="69B10828"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2.4.1 Number of countries with:</w:t>
            </w:r>
          </w:p>
          <w:p w14:paraId="4792D653" w14:textId="77777777" w:rsidR="00350095" w:rsidRPr="009403C6" w:rsidRDefault="00350095" w:rsidP="00FA1262">
            <w:pPr>
              <w:jc w:val="center"/>
              <w:rPr>
                <w:rFonts w:cs="Times New Roman"/>
                <w:sz w:val="16"/>
                <w:szCs w:val="16"/>
              </w:rPr>
            </w:pPr>
            <w:r w:rsidRPr="009403C6">
              <w:rPr>
                <w:rFonts w:cs="Times New Roman"/>
                <w:i/>
                <w:iCs/>
                <w:sz w:val="16"/>
                <w:szCs w:val="16"/>
              </w:rPr>
              <w:t xml:space="preserve">                                                                                                                                                                                                        (UNICEF, UN Women)</w:t>
            </w:r>
          </w:p>
        </w:tc>
      </w:tr>
      <w:tr w:rsidR="00350095" w:rsidRPr="009403C6" w14:paraId="7EAFFDC0" w14:textId="77777777" w:rsidTr="00E84258">
        <w:trPr>
          <w:trHeight w:val="20"/>
        </w:trPr>
        <w:tc>
          <w:tcPr>
            <w:tcW w:w="2335" w:type="dxa"/>
            <w:vMerge/>
            <w:vAlign w:val="center"/>
          </w:tcPr>
          <w:p w14:paraId="788BEC6D" w14:textId="77777777" w:rsidR="00350095" w:rsidRPr="009403C6" w:rsidRDefault="00350095" w:rsidP="00FA1262">
            <w:pPr>
              <w:rPr>
                <w:rFonts w:eastAsia="Times New Roman" w:cs="Times New Roman"/>
                <w:sz w:val="18"/>
                <w:szCs w:val="18"/>
              </w:rPr>
            </w:pPr>
          </w:p>
        </w:tc>
        <w:tc>
          <w:tcPr>
            <w:tcW w:w="3600" w:type="dxa"/>
            <w:shd w:val="clear" w:color="auto" w:fill="auto"/>
            <w:vAlign w:val="center"/>
          </w:tcPr>
          <w:p w14:paraId="2AFA00DE" w14:textId="77777777" w:rsidR="00350095" w:rsidRPr="009403C6" w:rsidRDefault="00350095" w:rsidP="003E09BB">
            <w:pPr>
              <w:numPr>
                <w:ilvl w:val="0"/>
                <w:numId w:val="57"/>
              </w:numPr>
              <w:spacing w:line="259" w:lineRule="auto"/>
              <w:textAlignment w:val="baseline"/>
              <w:rPr>
                <w:rFonts w:eastAsia="Times New Roman" w:cs="Times New Roman"/>
                <w:sz w:val="18"/>
                <w:szCs w:val="18"/>
              </w:rPr>
            </w:pPr>
            <w:r w:rsidRPr="009403C6">
              <w:rPr>
                <w:rFonts w:eastAsia="Times New Roman" w:cs="Times New Roman"/>
                <w:sz w:val="18"/>
                <w:szCs w:val="18"/>
              </w:rPr>
              <w:t xml:space="preserve">constitution making processes with mechanisms for civic engagement </w:t>
            </w:r>
          </w:p>
        </w:tc>
        <w:tc>
          <w:tcPr>
            <w:tcW w:w="900" w:type="dxa"/>
            <w:tcBorders>
              <w:top w:val="single" w:sz="4" w:space="0" w:color="auto"/>
              <w:left w:val="nil"/>
              <w:bottom w:val="single" w:sz="4" w:space="0" w:color="auto"/>
              <w:right w:val="single" w:sz="4" w:space="0" w:color="auto"/>
            </w:tcBorders>
            <w:shd w:val="clear" w:color="auto" w:fill="auto"/>
            <w:vAlign w:val="center"/>
          </w:tcPr>
          <w:p w14:paraId="54001472" w14:textId="313E98D0" w:rsidR="00350095" w:rsidRPr="009403C6" w:rsidRDefault="00D02CD6" w:rsidP="00FA1262">
            <w:pPr>
              <w:jc w:val="center"/>
              <w:rPr>
                <w:color w:val="000000"/>
                <w:sz w:val="16"/>
                <w:szCs w:val="16"/>
              </w:rPr>
            </w:pPr>
            <w:r w:rsidRPr="009403C6">
              <w:rPr>
                <w:color w:val="000000"/>
                <w:sz w:val="16"/>
                <w:szCs w:val="16"/>
              </w:rPr>
              <w:t>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1D446A" w14:textId="497928A5"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7D658AB" w14:textId="48192DEA"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1480DF" w14:textId="09033A09" w:rsidR="00350095" w:rsidRPr="009403C6" w:rsidRDefault="00D02CD6"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EA0C24E" w14:textId="5BD61E72" w:rsidR="00350095" w:rsidRPr="009403C6" w:rsidRDefault="00D02CD6" w:rsidP="00FA1262">
            <w:pPr>
              <w:jc w:val="center"/>
              <w:rPr>
                <w:color w:val="000000"/>
                <w:sz w:val="16"/>
                <w:szCs w:val="16"/>
              </w:rPr>
            </w:pPr>
            <w:r w:rsidRPr="009403C6">
              <w:rPr>
                <w:color w:val="000000"/>
                <w:sz w:val="16"/>
                <w:szCs w:val="16"/>
              </w:rPr>
              <w:t>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84AF544" w14:textId="405AD793" w:rsidR="00350095" w:rsidRPr="009403C6" w:rsidRDefault="00D02CD6" w:rsidP="00FA1262">
            <w:pPr>
              <w:jc w:val="center"/>
              <w:rPr>
                <w:color w:val="000000"/>
                <w:sz w:val="16"/>
                <w:szCs w:val="16"/>
              </w:rPr>
            </w:pPr>
            <w:r w:rsidRPr="009403C6">
              <w:rPr>
                <w:color w:val="000000"/>
                <w:sz w:val="16"/>
                <w:szCs w:val="16"/>
              </w:rPr>
              <w:t>7</w:t>
            </w:r>
          </w:p>
        </w:tc>
      </w:tr>
      <w:tr w:rsidR="00350095" w:rsidRPr="009403C6" w14:paraId="73EAB0CF" w14:textId="77777777" w:rsidTr="00E84258">
        <w:trPr>
          <w:trHeight w:val="20"/>
        </w:trPr>
        <w:tc>
          <w:tcPr>
            <w:tcW w:w="2335" w:type="dxa"/>
            <w:vMerge/>
            <w:vAlign w:val="center"/>
          </w:tcPr>
          <w:p w14:paraId="40A6BCF7" w14:textId="77777777" w:rsidR="00350095" w:rsidRPr="009403C6" w:rsidRDefault="00350095" w:rsidP="00FA1262">
            <w:pPr>
              <w:rPr>
                <w:rFonts w:eastAsia="Times New Roman" w:cs="Times New Roman"/>
                <w:sz w:val="18"/>
                <w:szCs w:val="18"/>
              </w:rPr>
            </w:pPr>
          </w:p>
        </w:tc>
        <w:tc>
          <w:tcPr>
            <w:tcW w:w="3600" w:type="dxa"/>
            <w:shd w:val="clear" w:color="auto" w:fill="auto"/>
            <w:vAlign w:val="center"/>
          </w:tcPr>
          <w:p w14:paraId="57AC2047" w14:textId="77777777" w:rsidR="00350095" w:rsidRPr="009403C6" w:rsidRDefault="00350095" w:rsidP="003E09BB">
            <w:pPr>
              <w:numPr>
                <w:ilvl w:val="0"/>
                <w:numId w:val="57"/>
              </w:numPr>
              <w:spacing w:line="259" w:lineRule="auto"/>
              <w:textAlignment w:val="baseline"/>
              <w:rPr>
                <w:rFonts w:eastAsia="Times New Roman" w:cs="Times New Roman"/>
                <w:sz w:val="18"/>
                <w:szCs w:val="18"/>
              </w:rPr>
            </w:pPr>
            <w:r w:rsidRPr="009403C6">
              <w:rPr>
                <w:rFonts w:eastAsia="Times New Roman" w:cs="Times New Roman"/>
                <w:sz w:val="18"/>
                <w:szCs w:val="18"/>
              </w:rPr>
              <w:t xml:space="preserve">Electoral Management Bodies with strengthened capacity to conduct inclusive, peaceful and credible elections </w:t>
            </w:r>
          </w:p>
        </w:tc>
        <w:tc>
          <w:tcPr>
            <w:tcW w:w="900" w:type="dxa"/>
            <w:tcBorders>
              <w:top w:val="single" w:sz="4" w:space="0" w:color="auto"/>
              <w:left w:val="nil"/>
              <w:bottom w:val="single" w:sz="4" w:space="0" w:color="auto"/>
              <w:right w:val="single" w:sz="4" w:space="0" w:color="auto"/>
            </w:tcBorders>
            <w:shd w:val="clear" w:color="auto" w:fill="auto"/>
            <w:vAlign w:val="center"/>
          </w:tcPr>
          <w:p w14:paraId="015F27C0" w14:textId="780D0C46" w:rsidR="00350095" w:rsidRPr="009403C6" w:rsidRDefault="00D02CD6" w:rsidP="00FA1262">
            <w:pPr>
              <w:jc w:val="center"/>
              <w:rPr>
                <w:color w:val="000000"/>
                <w:sz w:val="16"/>
                <w:szCs w:val="16"/>
              </w:rPr>
            </w:pPr>
            <w:r w:rsidRPr="009403C6">
              <w:rPr>
                <w:color w:val="000000"/>
                <w:sz w:val="16"/>
                <w:szCs w:val="16"/>
              </w:rPr>
              <w:t>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84B011" w14:textId="279CCC85" w:rsidR="00350095" w:rsidRPr="009403C6" w:rsidRDefault="00D02C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634250" w14:textId="455EE428"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DF3B699" w14:textId="6463A434" w:rsidR="00350095" w:rsidRPr="009403C6" w:rsidRDefault="00D02CD6"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9B10CFC" w14:textId="5D9F3847" w:rsidR="00350095" w:rsidRPr="009403C6" w:rsidRDefault="00D02CD6" w:rsidP="00FA1262">
            <w:pPr>
              <w:jc w:val="center"/>
              <w:rPr>
                <w:color w:val="000000"/>
                <w:sz w:val="16"/>
                <w:szCs w:val="16"/>
              </w:rPr>
            </w:pPr>
            <w:r w:rsidRPr="009403C6">
              <w:rPr>
                <w:color w:val="000000"/>
                <w:sz w:val="16"/>
                <w:szCs w:val="16"/>
              </w:rPr>
              <w:t>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84BEDB2" w14:textId="403EF062" w:rsidR="00350095" w:rsidRPr="009403C6" w:rsidRDefault="00D02CD6" w:rsidP="00FA1262">
            <w:pPr>
              <w:jc w:val="center"/>
              <w:rPr>
                <w:color w:val="000000"/>
                <w:sz w:val="16"/>
                <w:szCs w:val="16"/>
              </w:rPr>
            </w:pPr>
            <w:r w:rsidRPr="009403C6">
              <w:rPr>
                <w:color w:val="000000"/>
                <w:sz w:val="16"/>
                <w:szCs w:val="16"/>
              </w:rPr>
              <w:t>15</w:t>
            </w:r>
          </w:p>
        </w:tc>
      </w:tr>
      <w:tr w:rsidR="00350095" w:rsidRPr="009403C6" w14:paraId="5F59674C" w14:textId="77777777" w:rsidTr="00E84258">
        <w:trPr>
          <w:trHeight w:val="20"/>
        </w:trPr>
        <w:tc>
          <w:tcPr>
            <w:tcW w:w="2335" w:type="dxa"/>
            <w:vMerge/>
            <w:vAlign w:val="center"/>
          </w:tcPr>
          <w:p w14:paraId="0D8DEBAA" w14:textId="77777777" w:rsidR="00350095" w:rsidRPr="009403C6" w:rsidRDefault="00350095" w:rsidP="00FA1262">
            <w:pPr>
              <w:rPr>
                <w:rFonts w:eastAsia="Times New Roman" w:cs="Times New Roman"/>
                <w:sz w:val="18"/>
                <w:szCs w:val="18"/>
              </w:rPr>
            </w:pPr>
          </w:p>
        </w:tc>
        <w:tc>
          <w:tcPr>
            <w:tcW w:w="3600" w:type="dxa"/>
            <w:shd w:val="clear" w:color="auto" w:fill="auto"/>
            <w:vAlign w:val="center"/>
          </w:tcPr>
          <w:p w14:paraId="189692FB" w14:textId="77777777" w:rsidR="00350095" w:rsidRPr="009403C6" w:rsidRDefault="00350095" w:rsidP="003E09BB">
            <w:pPr>
              <w:numPr>
                <w:ilvl w:val="0"/>
                <w:numId w:val="57"/>
              </w:numPr>
              <w:spacing w:line="259" w:lineRule="auto"/>
              <w:textAlignment w:val="baseline"/>
              <w:rPr>
                <w:rFonts w:eastAsia="Times New Roman" w:cs="Times New Roman"/>
                <w:sz w:val="18"/>
                <w:szCs w:val="18"/>
              </w:rPr>
            </w:pPr>
            <w:r w:rsidRPr="009403C6">
              <w:rPr>
                <w:rFonts w:eastAsia="Times New Roman" w:cs="Times New Roman"/>
                <w:sz w:val="18"/>
                <w:szCs w:val="18"/>
              </w:rPr>
              <w:t>parliaments with improved capacities to undertake inclusive, effective, and accountable law-making, oversight and representation   </w:t>
            </w:r>
            <w:r w:rsidRPr="009403C6" w:rsidDel="00EB3925">
              <w:rPr>
                <w:rFonts w:eastAsia="Times New Roman" w:cs="Times New Roman"/>
                <w:sz w:val="18"/>
                <w:szCs w:val="18"/>
              </w:rPr>
              <w:t xml:space="preserve"> </w:t>
            </w:r>
          </w:p>
        </w:tc>
        <w:tc>
          <w:tcPr>
            <w:tcW w:w="900" w:type="dxa"/>
            <w:tcBorders>
              <w:top w:val="single" w:sz="4" w:space="0" w:color="auto"/>
              <w:left w:val="nil"/>
              <w:bottom w:val="single" w:sz="4" w:space="0" w:color="auto"/>
              <w:right w:val="single" w:sz="4" w:space="0" w:color="auto"/>
            </w:tcBorders>
            <w:shd w:val="clear" w:color="auto" w:fill="auto"/>
            <w:vAlign w:val="center"/>
          </w:tcPr>
          <w:p w14:paraId="63915FD4" w14:textId="4998AB5B" w:rsidR="00350095" w:rsidRPr="009403C6" w:rsidRDefault="00D02CD6" w:rsidP="00FA1262">
            <w:pPr>
              <w:jc w:val="center"/>
              <w:rPr>
                <w:color w:val="000000"/>
                <w:sz w:val="16"/>
                <w:szCs w:val="16"/>
              </w:rPr>
            </w:pPr>
            <w:r w:rsidRPr="009403C6">
              <w:rPr>
                <w:color w:val="000000"/>
                <w:sz w:val="16"/>
                <w:szCs w:val="16"/>
              </w:rPr>
              <w:t>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162E24" w14:textId="00F28E0A"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CF50B05" w14:textId="743FD026" w:rsidR="00350095" w:rsidRPr="009403C6" w:rsidRDefault="00D02CD6"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FB4A6E4" w14:textId="4F213CB0" w:rsidR="00350095" w:rsidRPr="009403C6" w:rsidRDefault="00D02CD6"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0735E35" w14:textId="49220D1F" w:rsidR="00350095" w:rsidRPr="009403C6" w:rsidRDefault="00D02CD6" w:rsidP="00FA1262">
            <w:pPr>
              <w:jc w:val="center"/>
              <w:rPr>
                <w:color w:val="000000"/>
                <w:sz w:val="16"/>
                <w:szCs w:val="16"/>
              </w:rPr>
            </w:pPr>
            <w:r w:rsidRPr="009403C6">
              <w:rPr>
                <w:color w:val="000000"/>
                <w:sz w:val="16"/>
                <w:szCs w:val="16"/>
              </w:rPr>
              <w:t>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4F1E7E0" w14:textId="3A5E284B" w:rsidR="00350095" w:rsidRPr="009403C6" w:rsidRDefault="00D02CD6" w:rsidP="00FA1262">
            <w:pPr>
              <w:jc w:val="center"/>
              <w:rPr>
                <w:color w:val="000000"/>
                <w:sz w:val="16"/>
                <w:szCs w:val="16"/>
              </w:rPr>
            </w:pPr>
            <w:r w:rsidRPr="009403C6">
              <w:rPr>
                <w:color w:val="000000"/>
                <w:sz w:val="16"/>
                <w:szCs w:val="16"/>
              </w:rPr>
              <w:t>10</w:t>
            </w:r>
          </w:p>
        </w:tc>
      </w:tr>
      <w:tr w:rsidR="00350095" w:rsidRPr="009403C6" w14:paraId="5B93A2BB" w14:textId="77777777" w:rsidTr="00E316B2">
        <w:trPr>
          <w:trHeight w:val="413"/>
        </w:trPr>
        <w:tc>
          <w:tcPr>
            <w:tcW w:w="2335" w:type="dxa"/>
            <w:vMerge/>
            <w:vAlign w:val="center"/>
          </w:tcPr>
          <w:p w14:paraId="03DCB02C" w14:textId="77777777" w:rsidR="00350095" w:rsidRPr="009403C6" w:rsidRDefault="00350095" w:rsidP="00FA1262">
            <w:pPr>
              <w:rPr>
                <w:rFonts w:eastAsia="Times New Roman" w:cs="Times New Roman"/>
                <w:sz w:val="18"/>
                <w:szCs w:val="18"/>
              </w:rPr>
            </w:pPr>
          </w:p>
        </w:tc>
        <w:tc>
          <w:tcPr>
            <w:tcW w:w="10805" w:type="dxa"/>
            <w:gridSpan w:val="7"/>
            <w:shd w:val="clear" w:color="auto" w:fill="E7E6E6" w:themeFill="background2"/>
          </w:tcPr>
          <w:p w14:paraId="445F2821" w14:textId="77777777" w:rsidR="00350095" w:rsidRPr="009403C6" w:rsidRDefault="00350095" w:rsidP="00FA1262">
            <w:pPr>
              <w:rPr>
                <w:rFonts w:cs="Times New Roman"/>
                <w:sz w:val="16"/>
                <w:szCs w:val="16"/>
              </w:rPr>
            </w:pPr>
            <w:r w:rsidRPr="009403C6">
              <w:rPr>
                <w:rFonts w:cs="Times New Roman"/>
                <w:sz w:val="16"/>
                <w:szCs w:val="16"/>
              </w:rPr>
              <w:t xml:space="preserve">NOTE </w:t>
            </w:r>
          </w:p>
          <w:p w14:paraId="119350E9" w14:textId="77777777" w:rsidR="00350095" w:rsidRPr="009403C6" w:rsidRDefault="00350095" w:rsidP="00FA1262">
            <w:pPr>
              <w:rPr>
                <w:sz w:val="16"/>
                <w:szCs w:val="16"/>
              </w:rPr>
            </w:pPr>
            <w:r w:rsidRPr="009403C6">
              <w:rPr>
                <w:sz w:val="16"/>
                <w:szCs w:val="16"/>
              </w:rPr>
              <w:t>Rating scale at country level: 0 = Not in place, 1 = Work started, 2 = Work in progress, 3 = Work almost complete, 4 = In place</w:t>
            </w:r>
          </w:p>
        </w:tc>
      </w:tr>
      <w:tr w:rsidR="00350095" w:rsidRPr="009403C6" w14:paraId="02553B64" w14:textId="77777777" w:rsidTr="00E316B2">
        <w:trPr>
          <w:trHeight w:val="223"/>
        </w:trPr>
        <w:tc>
          <w:tcPr>
            <w:tcW w:w="2335" w:type="dxa"/>
            <w:vMerge/>
            <w:vAlign w:val="center"/>
          </w:tcPr>
          <w:p w14:paraId="49D6C097" w14:textId="77777777" w:rsidR="00350095" w:rsidRPr="009403C6" w:rsidRDefault="00350095" w:rsidP="00FA1262">
            <w:pPr>
              <w:rPr>
                <w:sz w:val="18"/>
              </w:rPr>
            </w:pPr>
          </w:p>
        </w:tc>
        <w:tc>
          <w:tcPr>
            <w:tcW w:w="10805" w:type="dxa"/>
            <w:gridSpan w:val="7"/>
            <w:shd w:val="clear" w:color="auto" w:fill="auto"/>
            <w:vAlign w:val="center"/>
          </w:tcPr>
          <w:p w14:paraId="4EA746D5" w14:textId="77777777" w:rsidR="00350095" w:rsidRPr="009403C6" w:rsidRDefault="00350095" w:rsidP="00FA1262">
            <w:pPr>
              <w:rPr>
                <w:rFonts w:cs="Times New Roman"/>
                <w:sz w:val="16"/>
                <w:szCs w:val="16"/>
              </w:rPr>
            </w:pPr>
            <w:r w:rsidRPr="009403C6">
              <w:rPr>
                <w:sz w:val="18"/>
              </w:rPr>
              <w:t>2.4.</w:t>
            </w:r>
            <w:r w:rsidRPr="009403C6">
              <w:rPr>
                <w:rFonts w:eastAsia="Times New Roman" w:cs="Times New Roman"/>
                <w:sz w:val="18"/>
                <w:szCs w:val="18"/>
              </w:rPr>
              <w:t>2</w:t>
            </w:r>
            <w:r w:rsidRPr="009403C6">
              <w:rPr>
                <w:sz w:val="18"/>
              </w:rPr>
              <w:t xml:space="preserve"> Number of </w:t>
            </w:r>
            <w:r w:rsidRPr="009403C6">
              <w:rPr>
                <w:rFonts w:eastAsia="Times New Roman" w:cs="Times New Roman"/>
                <w:sz w:val="18"/>
                <w:szCs w:val="18"/>
              </w:rPr>
              <w:t>voters registered</w:t>
            </w:r>
            <w:r w:rsidRPr="009403C6">
              <w:rPr>
                <w:sz w:val="18"/>
              </w:rPr>
              <w:t>:</w:t>
            </w:r>
          </w:p>
        </w:tc>
      </w:tr>
      <w:tr w:rsidR="00350095" w:rsidRPr="009403C6" w14:paraId="5C021642" w14:textId="77777777" w:rsidTr="00E84258">
        <w:trPr>
          <w:trHeight w:val="221"/>
        </w:trPr>
        <w:tc>
          <w:tcPr>
            <w:tcW w:w="2335" w:type="dxa"/>
            <w:vMerge/>
            <w:vAlign w:val="center"/>
          </w:tcPr>
          <w:p w14:paraId="1AD40EEC" w14:textId="77777777" w:rsidR="00350095" w:rsidRPr="009403C6" w:rsidRDefault="00350095" w:rsidP="00FA1262">
            <w:pPr>
              <w:rPr>
                <w:sz w:val="18"/>
              </w:rPr>
            </w:pPr>
          </w:p>
        </w:tc>
        <w:tc>
          <w:tcPr>
            <w:tcW w:w="3600" w:type="dxa"/>
            <w:shd w:val="clear" w:color="auto" w:fill="auto"/>
            <w:vAlign w:val="center"/>
          </w:tcPr>
          <w:p w14:paraId="544D31ED" w14:textId="77777777" w:rsidR="00350095" w:rsidRPr="009403C6" w:rsidRDefault="00350095" w:rsidP="003E09BB">
            <w:pPr>
              <w:numPr>
                <w:ilvl w:val="0"/>
                <w:numId w:val="58"/>
              </w:numPr>
              <w:spacing w:line="259" w:lineRule="auto"/>
              <w:textAlignment w:val="baseline"/>
              <w:rPr>
                <w:rFonts w:eastAsia="Times New Roman" w:cs="Times New Roman"/>
                <w:sz w:val="18"/>
                <w:szCs w:val="18"/>
              </w:rPr>
            </w:pPr>
            <w:r w:rsidRPr="009403C6">
              <w:rPr>
                <w:rFonts w:eastAsia="Times New Roman"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308138CD" w14:textId="493C8A68" w:rsidR="00350095" w:rsidRPr="009403C6" w:rsidRDefault="00D02CD6" w:rsidP="00FA1262">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6CD2EF" w14:textId="3296845C" w:rsidR="00350095" w:rsidRPr="009403C6" w:rsidRDefault="00D02CD6" w:rsidP="00FA1262">
            <w:pPr>
              <w:jc w:val="center"/>
              <w:rPr>
                <w:color w:val="000000"/>
                <w:sz w:val="16"/>
                <w:szCs w:val="16"/>
              </w:rPr>
            </w:pPr>
            <w:r w:rsidRPr="009403C6">
              <w:rPr>
                <w:color w:val="000000"/>
                <w:sz w:val="16"/>
                <w:szCs w:val="16"/>
              </w:rPr>
              <w:t>106,998,39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1E4F916" w14:textId="53608953" w:rsidR="00350095" w:rsidRPr="009403C6" w:rsidRDefault="00D02CD6" w:rsidP="00FA1262">
            <w:pPr>
              <w:jc w:val="center"/>
              <w:rPr>
                <w:color w:val="000000"/>
                <w:sz w:val="16"/>
                <w:szCs w:val="16"/>
              </w:rPr>
            </w:pPr>
            <w:r w:rsidRPr="009403C6">
              <w:rPr>
                <w:color w:val="000000"/>
                <w:sz w:val="16"/>
                <w:szCs w:val="16"/>
              </w:rPr>
              <w:t>110,120,84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83487CD" w14:textId="39810F11" w:rsidR="00350095" w:rsidRPr="009403C6" w:rsidRDefault="00D02CD6" w:rsidP="00FA1262">
            <w:pPr>
              <w:jc w:val="center"/>
              <w:rPr>
                <w:color w:val="000000"/>
                <w:sz w:val="16"/>
                <w:szCs w:val="16"/>
              </w:rPr>
            </w:pPr>
            <w:r w:rsidRPr="009403C6">
              <w:rPr>
                <w:color w:val="000000"/>
                <w:sz w:val="16"/>
                <w:szCs w:val="16"/>
              </w:rPr>
              <w:t>119,138,1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24A8FE6" w14:textId="272BD7D1" w:rsidR="00350095" w:rsidRPr="009403C6" w:rsidRDefault="00D02CD6" w:rsidP="00FA1262">
            <w:pPr>
              <w:jc w:val="center"/>
              <w:rPr>
                <w:color w:val="000000"/>
                <w:sz w:val="16"/>
                <w:szCs w:val="16"/>
              </w:rPr>
            </w:pPr>
            <w:r w:rsidRPr="009403C6">
              <w:rPr>
                <w:color w:val="000000"/>
                <w:sz w:val="16"/>
                <w:szCs w:val="16"/>
              </w:rPr>
              <w:t>123,695,56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17F4EE3" w14:textId="58034231" w:rsidR="00350095" w:rsidRPr="009403C6" w:rsidRDefault="00D02CD6" w:rsidP="00FA1262">
            <w:pPr>
              <w:jc w:val="center"/>
              <w:rPr>
                <w:color w:val="000000"/>
                <w:sz w:val="16"/>
                <w:szCs w:val="16"/>
              </w:rPr>
            </w:pPr>
            <w:r w:rsidRPr="009403C6">
              <w:rPr>
                <w:color w:val="000000"/>
                <w:sz w:val="16"/>
                <w:szCs w:val="16"/>
              </w:rPr>
              <w:t>125,045,566</w:t>
            </w:r>
          </w:p>
        </w:tc>
      </w:tr>
      <w:tr w:rsidR="00350095" w:rsidRPr="009403C6" w14:paraId="241372BC" w14:textId="77777777" w:rsidTr="00E84258">
        <w:trPr>
          <w:trHeight w:val="221"/>
        </w:trPr>
        <w:tc>
          <w:tcPr>
            <w:tcW w:w="2335" w:type="dxa"/>
            <w:vMerge/>
            <w:vAlign w:val="center"/>
          </w:tcPr>
          <w:p w14:paraId="571CB9DE" w14:textId="77777777" w:rsidR="00350095" w:rsidRPr="009403C6" w:rsidRDefault="00350095" w:rsidP="00FA1262">
            <w:pPr>
              <w:rPr>
                <w:sz w:val="18"/>
              </w:rPr>
            </w:pPr>
          </w:p>
        </w:tc>
        <w:tc>
          <w:tcPr>
            <w:tcW w:w="3600" w:type="dxa"/>
            <w:shd w:val="clear" w:color="auto" w:fill="auto"/>
            <w:vAlign w:val="center"/>
          </w:tcPr>
          <w:p w14:paraId="041355F7" w14:textId="77777777" w:rsidR="00350095" w:rsidRPr="009403C6" w:rsidRDefault="00350095" w:rsidP="003E09BB">
            <w:pPr>
              <w:numPr>
                <w:ilvl w:val="0"/>
                <w:numId w:val="58"/>
              </w:numPr>
              <w:spacing w:line="259" w:lineRule="auto"/>
              <w:textAlignment w:val="baseline"/>
              <w:rPr>
                <w:rFonts w:eastAsia="Times New Roman" w:cs="Times New Roman"/>
                <w:sz w:val="18"/>
                <w:szCs w:val="18"/>
              </w:rPr>
            </w:pPr>
            <w:r w:rsidRPr="009403C6">
              <w:rPr>
                <w:rFonts w:eastAsia="Times New Roman"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74D58FD0" w14:textId="100F46C4" w:rsidR="00350095" w:rsidRPr="009403C6" w:rsidRDefault="00D02CD6" w:rsidP="00FA1262">
            <w:pPr>
              <w:jc w:val="center"/>
              <w:rPr>
                <w:color w:val="000000"/>
                <w:sz w:val="16"/>
                <w:szCs w:val="16"/>
              </w:rPr>
            </w:pPr>
            <w:r w:rsidRPr="009403C6">
              <w:rPr>
                <w:color w:val="000000"/>
                <w:sz w:val="16"/>
                <w:szCs w:val="16"/>
              </w:rPr>
              <w:t>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FFB0969" w14:textId="351A956F" w:rsidR="00350095" w:rsidRPr="009403C6" w:rsidRDefault="00D02CD6" w:rsidP="00FA1262">
            <w:pPr>
              <w:jc w:val="center"/>
              <w:rPr>
                <w:color w:val="000000"/>
                <w:sz w:val="16"/>
                <w:szCs w:val="16"/>
              </w:rPr>
            </w:pPr>
            <w:r w:rsidRPr="009403C6">
              <w:rPr>
                <w:color w:val="000000"/>
                <w:sz w:val="16"/>
                <w:szCs w:val="16"/>
              </w:rPr>
              <w:t>114,992,3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CA4DBE3" w14:textId="57E3A10F" w:rsidR="00350095" w:rsidRPr="009403C6" w:rsidRDefault="00D02CD6" w:rsidP="00FA1262">
            <w:pPr>
              <w:jc w:val="center"/>
              <w:rPr>
                <w:color w:val="000000"/>
                <w:sz w:val="16"/>
                <w:szCs w:val="16"/>
              </w:rPr>
            </w:pPr>
            <w:r w:rsidRPr="009403C6">
              <w:rPr>
                <w:color w:val="000000"/>
                <w:sz w:val="16"/>
                <w:szCs w:val="16"/>
              </w:rPr>
              <w:t>118,803,3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9445AA" w14:textId="52A69F34" w:rsidR="00350095" w:rsidRPr="009403C6" w:rsidRDefault="00D02CD6" w:rsidP="00FA1262">
            <w:pPr>
              <w:jc w:val="center"/>
              <w:rPr>
                <w:color w:val="000000"/>
                <w:sz w:val="16"/>
                <w:szCs w:val="16"/>
              </w:rPr>
            </w:pPr>
            <w:r w:rsidRPr="009403C6">
              <w:rPr>
                <w:color w:val="000000"/>
                <w:sz w:val="16"/>
                <w:szCs w:val="16"/>
              </w:rPr>
              <w:t>123,955,8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2417F6D" w14:textId="5D36772A" w:rsidR="00350095" w:rsidRPr="009403C6" w:rsidRDefault="00D02CD6" w:rsidP="00FA1262">
            <w:pPr>
              <w:jc w:val="center"/>
              <w:rPr>
                <w:color w:val="000000"/>
                <w:sz w:val="16"/>
                <w:szCs w:val="16"/>
              </w:rPr>
            </w:pPr>
            <w:r w:rsidRPr="009403C6">
              <w:rPr>
                <w:color w:val="000000"/>
                <w:sz w:val="16"/>
                <w:szCs w:val="16"/>
              </w:rPr>
              <w:t>127,240,70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5C22508" w14:textId="0D8667F8" w:rsidR="00350095" w:rsidRPr="009403C6" w:rsidRDefault="00D02CD6" w:rsidP="00FA1262">
            <w:pPr>
              <w:jc w:val="center"/>
              <w:rPr>
                <w:color w:val="000000"/>
                <w:sz w:val="16"/>
                <w:szCs w:val="16"/>
              </w:rPr>
            </w:pPr>
            <w:r w:rsidRPr="009403C6">
              <w:rPr>
                <w:color w:val="000000"/>
                <w:sz w:val="16"/>
                <w:szCs w:val="16"/>
              </w:rPr>
              <w:t>128,890,709</w:t>
            </w:r>
          </w:p>
        </w:tc>
      </w:tr>
      <w:tr w:rsidR="00350095" w:rsidRPr="009403C6" w14:paraId="3BF24CFC" w14:textId="77777777" w:rsidTr="00E84258">
        <w:trPr>
          <w:trHeight w:val="221"/>
        </w:trPr>
        <w:tc>
          <w:tcPr>
            <w:tcW w:w="2335" w:type="dxa"/>
            <w:vMerge/>
            <w:vAlign w:val="center"/>
          </w:tcPr>
          <w:p w14:paraId="19256413" w14:textId="77777777" w:rsidR="00350095" w:rsidRPr="009403C6" w:rsidRDefault="00350095" w:rsidP="00FA1262">
            <w:pPr>
              <w:rPr>
                <w:sz w:val="18"/>
              </w:rPr>
            </w:pPr>
          </w:p>
        </w:tc>
        <w:tc>
          <w:tcPr>
            <w:tcW w:w="3600" w:type="dxa"/>
            <w:shd w:val="clear" w:color="auto" w:fill="auto"/>
            <w:vAlign w:val="center"/>
          </w:tcPr>
          <w:p w14:paraId="4A7CF535" w14:textId="77777777" w:rsidR="00350095" w:rsidRPr="009403C6" w:rsidRDefault="00350095" w:rsidP="003E09BB">
            <w:pPr>
              <w:numPr>
                <w:ilvl w:val="0"/>
                <w:numId w:val="58"/>
              </w:numPr>
              <w:spacing w:line="259" w:lineRule="auto"/>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36D7D6F5" w14:textId="784F432C" w:rsidR="00350095" w:rsidRPr="009403C6" w:rsidRDefault="00D02CD6"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15E53A4" w14:textId="13D0E407" w:rsidR="00350095" w:rsidRPr="009403C6" w:rsidRDefault="00D02CD6" w:rsidP="00FA1262">
            <w:pPr>
              <w:jc w:val="center"/>
              <w:rPr>
                <w:color w:val="000000"/>
                <w:sz w:val="16"/>
                <w:szCs w:val="16"/>
              </w:rPr>
            </w:pPr>
            <w:r w:rsidRPr="009403C6">
              <w:rPr>
                <w:color w:val="000000"/>
                <w:sz w:val="16"/>
                <w:szCs w:val="16"/>
              </w:rPr>
              <w:t>22,225,99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ABB7DDD" w14:textId="4FC88987" w:rsidR="00350095" w:rsidRPr="009403C6" w:rsidRDefault="00D02CD6" w:rsidP="00FA1262">
            <w:pPr>
              <w:jc w:val="center"/>
              <w:rPr>
                <w:color w:val="000000"/>
                <w:sz w:val="16"/>
                <w:szCs w:val="16"/>
              </w:rPr>
            </w:pPr>
            <w:r w:rsidRPr="009403C6">
              <w:rPr>
                <w:color w:val="000000"/>
                <w:sz w:val="16"/>
                <w:szCs w:val="16"/>
              </w:rPr>
              <w:t>22,249,63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5D86579" w14:textId="5B50E798" w:rsidR="00350095" w:rsidRPr="009403C6" w:rsidRDefault="00D02CD6" w:rsidP="00FA1262">
            <w:pPr>
              <w:jc w:val="center"/>
              <w:rPr>
                <w:color w:val="000000"/>
                <w:sz w:val="16"/>
                <w:szCs w:val="16"/>
              </w:rPr>
            </w:pPr>
            <w:r w:rsidRPr="009403C6">
              <w:rPr>
                <w:color w:val="000000"/>
                <w:sz w:val="16"/>
                <w:szCs w:val="16"/>
              </w:rPr>
              <w:t>22,505,50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9B992CC" w14:textId="49D18D1B" w:rsidR="00350095" w:rsidRPr="009403C6" w:rsidRDefault="00D02CD6" w:rsidP="00FA1262">
            <w:pPr>
              <w:jc w:val="center"/>
              <w:rPr>
                <w:color w:val="000000"/>
                <w:sz w:val="16"/>
                <w:szCs w:val="16"/>
              </w:rPr>
            </w:pPr>
            <w:r w:rsidRPr="009403C6">
              <w:rPr>
                <w:color w:val="000000"/>
                <w:sz w:val="16"/>
                <w:szCs w:val="16"/>
              </w:rPr>
              <w:t>24,703,60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F416CA8" w14:textId="071F2B50" w:rsidR="00350095" w:rsidRPr="009403C6" w:rsidRDefault="00D02CD6" w:rsidP="00FA1262">
            <w:pPr>
              <w:jc w:val="center"/>
              <w:rPr>
                <w:color w:val="000000"/>
                <w:sz w:val="16"/>
                <w:szCs w:val="16"/>
              </w:rPr>
            </w:pPr>
            <w:r w:rsidRPr="009403C6">
              <w:rPr>
                <w:color w:val="000000"/>
                <w:sz w:val="16"/>
                <w:szCs w:val="16"/>
              </w:rPr>
              <w:t>26,728,608</w:t>
            </w:r>
          </w:p>
        </w:tc>
      </w:tr>
      <w:tr w:rsidR="00350095" w:rsidRPr="009403C6" w14:paraId="42CED2FA" w14:textId="77777777" w:rsidTr="00E316B2">
        <w:trPr>
          <w:trHeight w:val="375"/>
        </w:trPr>
        <w:tc>
          <w:tcPr>
            <w:tcW w:w="2335" w:type="dxa"/>
            <w:vMerge/>
          </w:tcPr>
          <w:p w14:paraId="59804560" w14:textId="77777777" w:rsidR="00350095" w:rsidRPr="009403C6" w:rsidRDefault="00350095" w:rsidP="00FA1262">
            <w:pPr>
              <w:rPr>
                <w:rFonts w:cs="Times New Roman"/>
                <w:sz w:val="18"/>
                <w:szCs w:val="18"/>
              </w:rPr>
            </w:pPr>
          </w:p>
        </w:tc>
        <w:tc>
          <w:tcPr>
            <w:tcW w:w="10805" w:type="dxa"/>
            <w:gridSpan w:val="7"/>
            <w:vAlign w:val="center"/>
          </w:tcPr>
          <w:p w14:paraId="28F247F2" w14:textId="77777777" w:rsidR="00350095" w:rsidRPr="009403C6" w:rsidRDefault="00350095" w:rsidP="00FA1262">
            <w:pPr>
              <w:textAlignment w:val="baseline"/>
              <w:rPr>
                <w:sz w:val="18"/>
              </w:rPr>
            </w:pPr>
            <w:r w:rsidRPr="009403C6">
              <w:rPr>
                <w:sz w:val="18"/>
              </w:rPr>
              <w:t>2.4.4 Number of new people registered with legal identity:</w:t>
            </w:r>
          </w:p>
          <w:p w14:paraId="71BEE11C" w14:textId="77777777" w:rsidR="00350095" w:rsidRPr="009403C6" w:rsidRDefault="00350095" w:rsidP="00FA1262">
            <w:pPr>
              <w:jc w:val="center"/>
              <w:rPr>
                <w:rFonts w:cs="Times New Roman"/>
                <w:sz w:val="16"/>
                <w:szCs w:val="16"/>
              </w:rPr>
            </w:pPr>
            <w:r w:rsidRPr="009403C6">
              <w:rPr>
                <w:rFonts w:cs="Times New Roman"/>
                <w:i/>
                <w:iCs/>
                <w:sz w:val="16"/>
                <w:szCs w:val="16"/>
              </w:rPr>
              <w:t xml:space="preserve">                                                                                                                                                                                                               (UNFPA, UNICEF)</w:t>
            </w:r>
          </w:p>
        </w:tc>
      </w:tr>
      <w:tr w:rsidR="00350095" w:rsidRPr="009403C6" w14:paraId="46055E3E" w14:textId="77777777" w:rsidTr="00E84258">
        <w:trPr>
          <w:trHeight w:val="20"/>
        </w:trPr>
        <w:tc>
          <w:tcPr>
            <w:tcW w:w="2335" w:type="dxa"/>
            <w:vMerge/>
          </w:tcPr>
          <w:p w14:paraId="13809890" w14:textId="77777777" w:rsidR="00350095" w:rsidRPr="009403C6" w:rsidRDefault="00350095" w:rsidP="00FA1262">
            <w:pPr>
              <w:rPr>
                <w:rFonts w:cs="Times New Roman"/>
                <w:sz w:val="18"/>
                <w:szCs w:val="18"/>
              </w:rPr>
            </w:pPr>
          </w:p>
        </w:tc>
        <w:tc>
          <w:tcPr>
            <w:tcW w:w="3600" w:type="dxa"/>
            <w:vAlign w:val="center"/>
          </w:tcPr>
          <w:p w14:paraId="47699AB0" w14:textId="77777777" w:rsidR="00350095" w:rsidRPr="009403C6" w:rsidRDefault="00350095" w:rsidP="003E09BB">
            <w:pPr>
              <w:numPr>
                <w:ilvl w:val="0"/>
                <w:numId w:val="59"/>
              </w:numPr>
              <w:spacing w:line="259" w:lineRule="auto"/>
              <w:textAlignment w:val="baseline"/>
              <w:rPr>
                <w:rFonts w:eastAsia="Times New Roman" w:cs="Times New Roman"/>
                <w:sz w:val="18"/>
                <w:szCs w:val="18"/>
              </w:rPr>
            </w:pPr>
            <w:r w:rsidRPr="009403C6">
              <w:rPr>
                <w:rFonts w:eastAsia="Times New Roman"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39602BA1" w14:textId="51CD621F"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9768339" w14:textId="4F3A12BB" w:rsidR="00350095" w:rsidRPr="009403C6" w:rsidRDefault="00D02CD6" w:rsidP="00FA1262">
            <w:pPr>
              <w:jc w:val="center"/>
              <w:rPr>
                <w:color w:val="000000"/>
                <w:sz w:val="16"/>
                <w:szCs w:val="16"/>
              </w:rPr>
            </w:pPr>
            <w:r w:rsidRPr="009403C6">
              <w:rPr>
                <w:color w:val="000000"/>
                <w:sz w:val="16"/>
                <w:szCs w:val="16"/>
              </w:rPr>
              <w:t>5,472,8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2950357" w14:textId="01ED771D" w:rsidR="00350095" w:rsidRPr="009403C6" w:rsidRDefault="00D02CD6" w:rsidP="00FA1262">
            <w:pPr>
              <w:jc w:val="center"/>
              <w:rPr>
                <w:color w:val="000000"/>
                <w:sz w:val="16"/>
                <w:szCs w:val="16"/>
              </w:rPr>
            </w:pPr>
            <w:r w:rsidRPr="009403C6">
              <w:rPr>
                <w:color w:val="000000"/>
                <w:sz w:val="16"/>
                <w:szCs w:val="16"/>
              </w:rPr>
              <w:t>6,353,5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9ADEE14" w14:textId="0DFF4B96" w:rsidR="00350095" w:rsidRPr="009403C6" w:rsidRDefault="00D02CD6" w:rsidP="00FA1262">
            <w:pPr>
              <w:jc w:val="center"/>
              <w:rPr>
                <w:color w:val="000000"/>
                <w:sz w:val="16"/>
                <w:szCs w:val="16"/>
              </w:rPr>
            </w:pPr>
            <w:r w:rsidRPr="009403C6">
              <w:rPr>
                <w:color w:val="000000"/>
                <w:sz w:val="16"/>
                <w:szCs w:val="16"/>
              </w:rPr>
              <w:t>7,074,64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0936E6D" w14:textId="160367E1" w:rsidR="00350095" w:rsidRPr="009403C6" w:rsidRDefault="00D02CD6" w:rsidP="00FA1262">
            <w:pPr>
              <w:jc w:val="center"/>
              <w:rPr>
                <w:color w:val="000000"/>
                <w:sz w:val="16"/>
                <w:szCs w:val="16"/>
              </w:rPr>
            </w:pPr>
            <w:r w:rsidRPr="009403C6">
              <w:rPr>
                <w:color w:val="000000"/>
                <w:sz w:val="16"/>
                <w:szCs w:val="16"/>
              </w:rPr>
              <w:t>7,831,29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3001A7F" w14:textId="1BB4D791" w:rsidR="00350095" w:rsidRPr="009403C6" w:rsidRDefault="00D02CD6" w:rsidP="00FA1262">
            <w:pPr>
              <w:jc w:val="center"/>
              <w:rPr>
                <w:color w:val="000000"/>
                <w:sz w:val="16"/>
                <w:szCs w:val="16"/>
              </w:rPr>
            </w:pPr>
            <w:r w:rsidRPr="009403C6">
              <w:rPr>
                <w:color w:val="000000"/>
                <w:sz w:val="16"/>
                <w:szCs w:val="16"/>
              </w:rPr>
              <w:t>8,588,020</w:t>
            </w:r>
          </w:p>
        </w:tc>
      </w:tr>
      <w:tr w:rsidR="00350095" w:rsidRPr="009403C6" w14:paraId="7A7332E0" w14:textId="77777777" w:rsidTr="00E84258">
        <w:trPr>
          <w:trHeight w:val="20"/>
        </w:trPr>
        <w:tc>
          <w:tcPr>
            <w:tcW w:w="2335" w:type="dxa"/>
            <w:vMerge/>
          </w:tcPr>
          <w:p w14:paraId="56FD3DC6" w14:textId="77777777" w:rsidR="00350095" w:rsidRPr="009403C6" w:rsidRDefault="00350095" w:rsidP="00FA1262">
            <w:pPr>
              <w:rPr>
                <w:rFonts w:cs="Times New Roman"/>
                <w:sz w:val="18"/>
                <w:szCs w:val="18"/>
              </w:rPr>
            </w:pPr>
          </w:p>
        </w:tc>
        <w:tc>
          <w:tcPr>
            <w:tcW w:w="3600" w:type="dxa"/>
            <w:vAlign w:val="center"/>
          </w:tcPr>
          <w:p w14:paraId="4C37B92F" w14:textId="77777777" w:rsidR="00350095" w:rsidRPr="009403C6" w:rsidRDefault="00350095" w:rsidP="003E09BB">
            <w:pPr>
              <w:numPr>
                <w:ilvl w:val="0"/>
                <w:numId w:val="59"/>
              </w:numPr>
              <w:spacing w:line="259" w:lineRule="auto"/>
              <w:textAlignment w:val="baseline"/>
              <w:rPr>
                <w:rFonts w:eastAsia="Times New Roman" w:cs="Times New Roman"/>
                <w:sz w:val="18"/>
                <w:szCs w:val="18"/>
              </w:rPr>
            </w:pPr>
            <w:r w:rsidRPr="009403C6">
              <w:rPr>
                <w:rFonts w:eastAsia="Times New Roman"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10C81B44" w14:textId="03BE8B54"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CAB55A" w14:textId="3FF3CB17" w:rsidR="00350095" w:rsidRPr="009403C6" w:rsidRDefault="00D02CD6" w:rsidP="00FA1262">
            <w:pPr>
              <w:jc w:val="center"/>
              <w:rPr>
                <w:color w:val="000000"/>
                <w:sz w:val="16"/>
                <w:szCs w:val="16"/>
              </w:rPr>
            </w:pPr>
            <w:r w:rsidRPr="009403C6">
              <w:rPr>
                <w:color w:val="000000"/>
                <w:sz w:val="16"/>
                <w:szCs w:val="16"/>
              </w:rPr>
              <w:t>5,279,99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9C19A1" w14:textId="06C30654" w:rsidR="00350095" w:rsidRPr="009403C6" w:rsidRDefault="00D02CD6" w:rsidP="00FA1262">
            <w:pPr>
              <w:jc w:val="center"/>
              <w:rPr>
                <w:color w:val="000000"/>
                <w:sz w:val="16"/>
                <w:szCs w:val="16"/>
              </w:rPr>
            </w:pPr>
            <w:r w:rsidRPr="009403C6">
              <w:rPr>
                <w:color w:val="000000"/>
                <w:sz w:val="16"/>
                <w:szCs w:val="16"/>
              </w:rPr>
              <w:t>6,174,44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D9030D3" w14:textId="02D6773F" w:rsidR="00350095" w:rsidRPr="009403C6" w:rsidRDefault="00D02CD6" w:rsidP="00FA1262">
            <w:pPr>
              <w:jc w:val="center"/>
              <w:rPr>
                <w:color w:val="000000"/>
                <w:sz w:val="16"/>
                <w:szCs w:val="16"/>
              </w:rPr>
            </w:pPr>
            <w:r w:rsidRPr="009403C6">
              <w:rPr>
                <w:color w:val="000000"/>
                <w:sz w:val="16"/>
                <w:szCs w:val="16"/>
              </w:rPr>
              <w:t>6,908,8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ADC160" w14:textId="78A95E3C" w:rsidR="00350095" w:rsidRPr="009403C6" w:rsidRDefault="00D02CD6" w:rsidP="00FA1262">
            <w:pPr>
              <w:jc w:val="center"/>
              <w:rPr>
                <w:color w:val="000000"/>
                <w:sz w:val="16"/>
                <w:szCs w:val="16"/>
              </w:rPr>
            </w:pPr>
            <w:r w:rsidRPr="009403C6">
              <w:rPr>
                <w:color w:val="000000"/>
                <w:sz w:val="16"/>
                <w:szCs w:val="16"/>
              </w:rPr>
              <w:t>7,680,71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7E07EF3" w14:textId="14912667" w:rsidR="00350095" w:rsidRPr="009403C6" w:rsidRDefault="00D02CD6" w:rsidP="00FA1262">
            <w:pPr>
              <w:jc w:val="center"/>
              <w:rPr>
                <w:color w:val="000000"/>
                <w:sz w:val="16"/>
                <w:szCs w:val="16"/>
              </w:rPr>
            </w:pPr>
            <w:r w:rsidRPr="009403C6">
              <w:rPr>
                <w:color w:val="000000"/>
                <w:sz w:val="16"/>
                <w:szCs w:val="16"/>
              </w:rPr>
              <w:t>8,450,778</w:t>
            </w:r>
          </w:p>
        </w:tc>
      </w:tr>
      <w:tr w:rsidR="00350095" w:rsidRPr="009403C6" w14:paraId="10952AAC" w14:textId="77777777" w:rsidTr="00E84258">
        <w:trPr>
          <w:trHeight w:val="20"/>
        </w:trPr>
        <w:tc>
          <w:tcPr>
            <w:tcW w:w="2335" w:type="dxa"/>
            <w:vMerge/>
          </w:tcPr>
          <w:p w14:paraId="3073AC4B" w14:textId="77777777" w:rsidR="00350095" w:rsidRPr="009403C6" w:rsidRDefault="00350095" w:rsidP="00FA1262">
            <w:pPr>
              <w:rPr>
                <w:rFonts w:cs="Times New Roman"/>
                <w:sz w:val="18"/>
                <w:szCs w:val="18"/>
              </w:rPr>
            </w:pPr>
          </w:p>
        </w:tc>
        <w:tc>
          <w:tcPr>
            <w:tcW w:w="3600" w:type="dxa"/>
            <w:vAlign w:val="center"/>
          </w:tcPr>
          <w:p w14:paraId="60A588E5" w14:textId="77777777" w:rsidR="00350095" w:rsidRPr="009403C6" w:rsidRDefault="00350095" w:rsidP="003E09BB">
            <w:pPr>
              <w:numPr>
                <w:ilvl w:val="0"/>
                <w:numId w:val="59"/>
              </w:numPr>
              <w:spacing w:line="259" w:lineRule="auto"/>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49819641" w14:textId="1F7AF88A"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B6E0605" w14:textId="4B9D85AC" w:rsidR="00350095" w:rsidRPr="009403C6" w:rsidRDefault="00D02CD6" w:rsidP="00FA1262">
            <w:pPr>
              <w:jc w:val="center"/>
              <w:rPr>
                <w:color w:val="000000"/>
                <w:sz w:val="16"/>
                <w:szCs w:val="16"/>
              </w:rPr>
            </w:pPr>
            <w:r w:rsidRPr="009403C6">
              <w:rPr>
                <w:color w:val="000000"/>
                <w:sz w:val="16"/>
                <w:szCs w:val="16"/>
              </w:rPr>
              <w:t>2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6E9AF75" w14:textId="751DF285" w:rsidR="00350095" w:rsidRPr="009403C6" w:rsidRDefault="00D02CD6" w:rsidP="00FA1262">
            <w:pPr>
              <w:jc w:val="center"/>
              <w:rPr>
                <w:color w:val="000000"/>
                <w:sz w:val="16"/>
                <w:szCs w:val="16"/>
              </w:rPr>
            </w:pPr>
            <w:r w:rsidRPr="009403C6">
              <w:rPr>
                <w:color w:val="000000"/>
                <w:sz w:val="16"/>
                <w:szCs w:val="16"/>
              </w:rPr>
              <w:t>34,2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DFCD37A" w14:textId="18EDCCC2" w:rsidR="00350095" w:rsidRPr="009403C6" w:rsidRDefault="00D02CD6" w:rsidP="00FA1262">
            <w:pPr>
              <w:jc w:val="center"/>
              <w:rPr>
                <w:color w:val="000000"/>
                <w:sz w:val="16"/>
                <w:szCs w:val="16"/>
              </w:rPr>
            </w:pPr>
            <w:r w:rsidRPr="009403C6">
              <w:rPr>
                <w:color w:val="000000"/>
                <w:sz w:val="16"/>
                <w:szCs w:val="16"/>
              </w:rPr>
              <w:t>54,2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49BD1A" w14:textId="75D4EC70" w:rsidR="00350095" w:rsidRPr="009403C6" w:rsidRDefault="00D02CD6" w:rsidP="00FA1262">
            <w:pPr>
              <w:jc w:val="center"/>
              <w:rPr>
                <w:color w:val="000000"/>
                <w:sz w:val="16"/>
                <w:szCs w:val="16"/>
              </w:rPr>
            </w:pPr>
            <w:r w:rsidRPr="009403C6">
              <w:rPr>
                <w:color w:val="000000"/>
                <w:sz w:val="16"/>
                <w:szCs w:val="16"/>
              </w:rPr>
              <w:t>84,2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2E83064" w14:textId="047F8D36" w:rsidR="00350095" w:rsidRPr="009403C6" w:rsidRDefault="00D02CD6" w:rsidP="00FA1262">
            <w:pPr>
              <w:jc w:val="center"/>
              <w:rPr>
                <w:color w:val="000000"/>
                <w:sz w:val="16"/>
                <w:szCs w:val="16"/>
              </w:rPr>
            </w:pPr>
            <w:r w:rsidRPr="009403C6">
              <w:rPr>
                <w:color w:val="000000"/>
                <w:sz w:val="16"/>
                <w:szCs w:val="16"/>
              </w:rPr>
              <w:t>124,200</w:t>
            </w:r>
          </w:p>
        </w:tc>
      </w:tr>
      <w:tr w:rsidR="00350095" w:rsidRPr="009403C6" w14:paraId="1BB92462" w14:textId="77777777" w:rsidTr="00E316B2">
        <w:trPr>
          <w:trHeight w:val="512"/>
        </w:trPr>
        <w:tc>
          <w:tcPr>
            <w:tcW w:w="2335" w:type="dxa"/>
            <w:vMerge/>
          </w:tcPr>
          <w:p w14:paraId="4592C0C1" w14:textId="77777777" w:rsidR="00350095" w:rsidRPr="009403C6" w:rsidRDefault="00350095" w:rsidP="00FA1262">
            <w:pPr>
              <w:rPr>
                <w:rFonts w:cs="Times New Roman"/>
                <w:sz w:val="18"/>
                <w:szCs w:val="18"/>
              </w:rPr>
            </w:pPr>
          </w:p>
        </w:tc>
        <w:tc>
          <w:tcPr>
            <w:tcW w:w="10805" w:type="dxa"/>
            <w:gridSpan w:val="7"/>
            <w:shd w:val="clear" w:color="auto" w:fill="auto"/>
            <w:vAlign w:val="center"/>
          </w:tcPr>
          <w:p w14:paraId="29F995C4"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2.4.5 Number of regional, national and sub-national initiatives, policies, and strategies to protect and promote:</w:t>
            </w:r>
          </w:p>
          <w:p w14:paraId="66F33806" w14:textId="77777777" w:rsidR="00350095" w:rsidRPr="009403C6" w:rsidRDefault="00350095" w:rsidP="00FA1262">
            <w:pPr>
              <w:jc w:val="right"/>
              <w:rPr>
                <w:rFonts w:cs="Times New Roman"/>
                <w:sz w:val="16"/>
                <w:szCs w:val="16"/>
              </w:rPr>
            </w:pPr>
            <w:r w:rsidRPr="009403C6">
              <w:rPr>
                <w:rFonts w:cs="Times New Roman"/>
                <w:i/>
                <w:iCs/>
                <w:sz w:val="16"/>
                <w:szCs w:val="16"/>
              </w:rPr>
              <w:t xml:space="preserve">                                                                     (UNFPA, UN Women, WFP)</w:t>
            </w:r>
          </w:p>
        </w:tc>
      </w:tr>
      <w:tr w:rsidR="00350095" w:rsidRPr="009403C6" w14:paraId="66B021D6" w14:textId="77777777" w:rsidTr="00E84258">
        <w:trPr>
          <w:trHeight w:val="20"/>
        </w:trPr>
        <w:tc>
          <w:tcPr>
            <w:tcW w:w="2335" w:type="dxa"/>
            <w:vMerge/>
          </w:tcPr>
          <w:p w14:paraId="28B59427" w14:textId="77777777" w:rsidR="00350095" w:rsidRPr="009403C6" w:rsidRDefault="00350095" w:rsidP="00FA1262">
            <w:pPr>
              <w:rPr>
                <w:rFonts w:cs="Times New Roman"/>
                <w:sz w:val="18"/>
                <w:szCs w:val="18"/>
              </w:rPr>
            </w:pPr>
          </w:p>
        </w:tc>
        <w:tc>
          <w:tcPr>
            <w:tcW w:w="3600" w:type="dxa"/>
            <w:shd w:val="clear" w:color="auto" w:fill="auto"/>
            <w:vAlign w:val="center"/>
          </w:tcPr>
          <w:p w14:paraId="590159C2" w14:textId="77777777" w:rsidR="00350095" w:rsidRPr="009403C6" w:rsidRDefault="00350095" w:rsidP="003E09BB">
            <w:pPr>
              <w:numPr>
                <w:ilvl w:val="0"/>
                <w:numId w:val="86"/>
              </w:numPr>
              <w:spacing w:line="259" w:lineRule="auto"/>
              <w:textAlignment w:val="baseline"/>
              <w:rPr>
                <w:rFonts w:eastAsia="Times New Roman" w:cs="Times New Roman"/>
                <w:sz w:val="18"/>
                <w:szCs w:val="18"/>
              </w:rPr>
            </w:pPr>
            <w:r w:rsidRPr="009403C6">
              <w:rPr>
                <w:rFonts w:eastAsia="Times New Roman" w:cs="Times New Roman"/>
                <w:sz w:val="18"/>
                <w:szCs w:val="18"/>
              </w:rPr>
              <w:t>Civil society to function in the public sphere and contribute to sustainable development</w:t>
            </w:r>
          </w:p>
        </w:tc>
        <w:tc>
          <w:tcPr>
            <w:tcW w:w="900" w:type="dxa"/>
            <w:tcBorders>
              <w:top w:val="single" w:sz="4" w:space="0" w:color="auto"/>
              <w:left w:val="nil"/>
              <w:bottom w:val="single" w:sz="4" w:space="0" w:color="auto"/>
              <w:right w:val="single" w:sz="4" w:space="0" w:color="auto"/>
            </w:tcBorders>
            <w:shd w:val="clear" w:color="auto" w:fill="auto"/>
            <w:vAlign w:val="center"/>
          </w:tcPr>
          <w:p w14:paraId="23DD4D28" w14:textId="2C59024C" w:rsidR="00350095" w:rsidRPr="009403C6" w:rsidRDefault="00D02CD6" w:rsidP="00FA1262">
            <w:pPr>
              <w:jc w:val="center"/>
              <w:rPr>
                <w:color w:val="000000"/>
                <w:sz w:val="16"/>
                <w:szCs w:val="16"/>
              </w:rPr>
            </w:pPr>
            <w:r w:rsidRPr="009403C6">
              <w:rPr>
                <w:color w:val="000000"/>
                <w:sz w:val="16"/>
                <w:szCs w:val="16"/>
              </w:rPr>
              <w:t>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E5BDA9" w14:textId="6DB9E17E" w:rsidR="00350095" w:rsidRPr="009403C6" w:rsidRDefault="00D02CD6" w:rsidP="00FA1262">
            <w:pPr>
              <w:jc w:val="center"/>
              <w:rPr>
                <w:color w:val="000000"/>
                <w:sz w:val="16"/>
                <w:szCs w:val="16"/>
              </w:rPr>
            </w:pPr>
            <w:r w:rsidRPr="009403C6">
              <w:rPr>
                <w:color w:val="000000"/>
                <w:sz w:val="16"/>
                <w:szCs w:val="16"/>
              </w:rPr>
              <w:t>9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7A9FD32" w14:textId="0F0C8E58" w:rsidR="00350095" w:rsidRPr="009403C6" w:rsidRDefault="00D02CD6" w:rsidP="00FA1262">
            <w:pPr>
              <w:jc w:val="center"/>
              <w:rPr>
                <w:color w:val="000000"/>
                <w:sz w:val="16"/>
                <w:szCs w:val="16"/>
              </w:rPr>
            </w:pPr>
            <w:r w:rsidRPr="009403C6">
              <w:rPr>
                <w:color w:val="000000"/>
                <w:sz w:val="16"/>
                <w:szCs w:val="16"/>
              </w:rPr>
              <w:t>16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634A4C" w14:textId="6FBD8B46" w:rsidR="00350095" w:rsidRPr="009403C6" w:rsidRDefault="00D02CD6" w:rsidP="00FA1262">
            <w:pPr>
              <w:jc w:val="center"/>
              <w:rPr>
                <w:color w:val="000000"/>
                <w:sz w:val="16"/>
                <w:szCs w:val="16"/>
              </w:rPr>
            </w:pPr>
            <w:r w:rsidRPr="009403C6">
              <w:rPr>
                <w:color w:val="000000"/>
                <w:sz w:val="16"/>
                <w:szCs w:val="16"/>
              </w:rPr>
              <w:t>19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2604FF" w14:textId="5594FD4E" w:rsidR="00350095" w:rsidRPr="009403C6" w:rsidRDefault="00D02CD6" w:rsidP="00FA1262">
            <w:pPr>
              <w:jc w:val="center"/>
              <w:rPr>
                <w:color w:val="000000"/>
                <w:sz w:val="16"/>
                <w:szCs w:val="16"/>
              </w:rPr>
            </w:pPr>
            <w:r w:rsidRPr="009403C6">
              <w:rPr>
                <w:color w:val="000000"/>
                <w:sz w:val="16"/>
                <w:szCs w:val="16"/>
              </w:rPr>
              <w:t>21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09A9E1A" w14:textId="4FC6835C" w:rsidR="00350095" w:rsidRPr="009403C6" w:rsidRDefault="00D02CD6" w:rsidP="00FA1262">
            <w:pPr>
              <w:jc w:val="center"/>
              <w:rPr>
                <w:color w:val="000000"/>
                <w:sz w:val="16"/>
                <w:szCs w:val="16"/>
              </w:rPr>
            </w:pPr>
            <w:r w:rsidRPr="009403C6">
              <w:rPr>
                <w:color w:val="000000"/>
                <w:sz w:val="16"/>
                <w:szCs w:val="16"/>
              </w:rPr>
              <w:t>235</w:t>
            </w:r>
          </w:p>
        </w:tc>
      </w:tr>
      <w:tr w:rsidR="00350095" w:rsidRPr="009403C6" w14:paraId="5974A944" w14:textId="77777777" w:rsidTr="00E84258">
        <w:trPr>
          <w:trHeight w:val="20"/>
        </w:trPr>
        <w:tc>
          <w:tcPr>
            <w:tcW w:w="2335" w:type="dxa"/>
            <w:vMerge/>
          </w:tcPr>
          <w:p w14:paraId="0E0EF925" w14:textId="77777777" w:rsidR="00350095" w:rsidRPr="009403C6" w:rsidRDefault="00350095" w:rsidP="00FA1262">
            <w:pPr>
              <w:rPr>
                <w:rFonts w:cs="Times New Roman"/>
                <w:sz w:val="18"/>
                <w:szCs w:val="18"/>
              </w:rPr>
            </w:pPr>
          </w:p>
        </w:tc>
        <w:tc>
          <w:tcPr>
            <w:tcW w:w="3600" w:type="dxa"/>
            <w:shd w:val="clear" w:color="auto" w:fill="auto"/>
            <w:vAlign w:val="center"/>
          </w:tcPr>
          <w:p w14:paraId="6F78B138" w14:textId="77777777" w:rsidR="00350095" w:rsidRPr="009403C6" w:rsidRDefault="00350095" w:rsidP="003E09BB">
            <w:pPr>
              <w:numPr>
                <w:ilvl w:val="0"/>
                <w:numId w:val="86"/>
              </w:numPr>
              <w:spacing w:line="259" w:lineRule="auto"/>
              <w:textAlignment w:val="baseline"/>
              <w:rPr>
                <w:rFonts w:eastAsia="Times New Roman" w:cs="Times New Roman"/>
                <w:sz w:val="18"/>
                <w:szCs w:val="18"/>
              </w:rPr>
            </w:pPr>
            <w:r w:rsidRPr="009403C6">
              <w:rPr>
                <w:rFonts w:eastAsia="Times New Roman" w:cs="Times New Roman"/>
                <w:sz w:val="18"/>
                <w:szCs w:val="18"/>
              </w:rPr>
              <w:t>Inclusive spaces, mechanisms and capacities for public dialogue</w:t>
            </w:r>
          </w:p>
        </w:tc>
        <w:tc>
          <w:tcPr>
            <w:tcW w:w="900" w:type="dxa"/>
            <w:tcBorders>
              <w:top w:val="single" w:sz="4" w:space="0" w:color="auto"/>
              <w:left w:val="nil"/>
              <w:bottom w:val="single" w:sz="4" w:space="0" w:color="auto"/>
              <w:right w:val="single" w:sz="4" w:space="0" w:color="auto"/>
            </w:tcBorders>
            <w:shd w:val="clear" w:color="auto" w:fill="auto"/>
            <w:vAlign w:val="center"/>
          </w:tcPr>
          <w:p w14:paraId="043394B4" w14:textId="0DAA3B17" w:rsidR="00350095" w:rsidRPr="009403C6" w:rsidRDefault="00D02CD6"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9DC6B79" w14:textId="56A98C97" w:rsidR="00350095" w:rsidRPr="009403C6" w:rsidRDefault="00D02CD6" w:rsidP="00FA1262">
            <w:pPr>
              <w:jc w:val="center"/>
              <w:rPr>
                <w:color w:val="000000"/>
                <w:sz w:val="16"/>
                <w:szCs w:val="16"/>
              </w:rPr>
            </w:pPr>
            <w:r w:rsidRPr="009403C6">
              <w:rPr>
                <w:color w:val="000000"/>
                <w:sz w:val="16"/>
                <w:szCs w:val="16"/>
              </w:rPr>
              <w:t>4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813CFA2" w14:textId="41834F47" w:rsidR="00350095" w:rsidRPr="009403C6" w:rsidRDefault="00D02CD6" w:rsidP="00FA1262">
            <w:pPr>
              <w:jc w:val="center"/>
              <w:rPr>
                <w:color w:val="000000"/>
                <w:sz w:val="16"/>
                <w:szCs w:val="16"/>
              </w:rPr>
            </w:pPr>
            <w:r w:rsidRPr="009403C6">
              <w:rPr>
                <w:color w:val="000000"/>
                <w:sz w:val="16"/>
                <w:szCs w:val="16"/>
              </w:rPr>
              <w:t>1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B11490E" w14:textId="65852923" w:rsidR="00350095" w:rsidRPr="009403C6" w:rsidRDefault="00D02CD6" w:rsidP="00FA1262">
            <w:pPr>
              <w:jc w:val="center"/>
              <w:rPr>
                <w:color w:val="000000"/>
                <w:sz w:val="16"/>
                <w:szCs w:val="16"/>
              </w:rPr>
            </w:pPr>
            <w:r w:rsidRPr="009403C6">
              <w:rPr>
                <w:color w:val="000000"/>
                <w:sz w:val="16"/>
                <w:szCs w:val="16"/>
              </w:rPr>
              <w:t>1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2C5157" w14:textId="40881575" w:rsidR="00350095" w:rsidRPr="009403C6" w:rsidRDefault="00D02CD6" w:rsidP="00FA1262">
            <w:pPr>
              <w:jc w:val="center"/>
              <w:rPr>
                <w:color w:val="000000"/>
                <w:sz w:val="16"/>
                <w:szCs w:val="16"/>
              </w:rPr>
            </w:pPr>
            <w:r w:rsidRPr="009403C6">
              <w:rPr>
                <w:color w:val="000000"/>
                <w:sz w:val="16"/>
                <w:szCs w:val="16"/>
              </w:rPr>
              <w:t>13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C393360" w14:textId="3FABF901" w:rsidR="00350095" w:rsidRPr="009403C6" w:rsidRDefault="00D02CD6" w:rsidP="00FA1262">
            <w:pPr>
              <w:jc w:val="center"/>
              <w:rPr>
                <w:color w:val="000000"/>
                <w:sz w:val="16"/>
                <w:szCs w:val="16"/>
              </w:rPr>
            </w:pPr>
            <w:r w:rsidRPr="009403C6">
              <w:rPr>
                <w:color w:val="000000"/>
                <w:sz w:val="16"/>
                <w:szCs w:val="16"/>
              </w:rPr>
              <w:t>149</w:t>
            </w:r>
          </w:p>
        </w:tc>
      </w:tr>
      <w:tr w:rsidR="00350095" w:rsidRPr="009403C6" w14:paraId="33E689D8" w14:textId="77777777" w:rsidTr="00E84258">
        <w:trPr>
          <w:trHeight w:val="20"/>
        </w:trPr>
        <w:tc>
          <w:tcPr>
            <w:tcW w:w="2335" w:type="dxa"/>
            <w:vMerge/>
          </w:tcPr>
          <w:p w14:paraId="6B8E6E4E" w14:textId="77777777" w:rsidR="00350095" w:rsidRPr="009403C6" w:rsidRDefault="00350095" w:rsidP="00FA1262">
            <w:pPr>
              <w:rPr>
                <w:rFonts w:cs="Times New Roman"/>
                <w:sz w:val="18"/>
                <w:szCs w:val="18"/>
              </w:rPr>
            </w:pPr>
          </w:p>
        </w:tc>
        <w:tc>
          <w:tcPr>
            <w:tcW w:w="3600" w:type="dxa"/>
            <w:shd w:val="clear" w:color="auto" w:fill="auto"/>
            <w:vAlign w:val="center"/>
          </w:tcPr>
          <w:p w14:paraId="522A8B57" w14:textId="77777777" w:rsidR="00350095" w:rsidRPr="009403C6" w:rsidRDefault="00350095" w:rsidP="003E09BB">
            <w:pPr>
              <w:numPr>
                <w:ilvl w:val="0"/>
                <w:numId w:val="86"/>
              </w:numPr>
              <w:spacing w:line="259" w:lineRule="auto"/>
              <w:textAlignment w:val="baseline"/>
              <w:rPr>
                <w:rFonts w:eastAsia="Times New Roman" w:cs="Times New Roman"/>
                <w:sz w:val="18"/>
                <w:szCs w:val="18"/>
              </w:rPr>
            </w:pPr>
            <w:r w:rsidRPr="009403C6">
              <w:rPr>
                <w:rFonts w:eastAsia="Times New Roman" w:cs="Times New Roman"/>
                <w:sz w:val="18"/>
                <w:szCs w:val="18"/>
              </w:rPr>
              <w:t xml:space="preserve">Access to reliable information on </w:t>
            </w:r>
            <w:r w:rsidRPr="009403C6" w:rsidDel="00BC298B">
              <w:rPr>
                <w:rFonts w:eastAsia="Times New Roman" w:cs="Times New Roman"/>
                <w:sz w:val="18"/>
                <w:szCs w:val="18"/>
              </w:rPr>
              <w:t xml:space="preserve">issues of </w:t>
            </w:r>
            <w:r w:rsidRPr="009403C6">
              <w:rPr>
                <w:rFonts w:eastAsia="Times New Roman" w:cs="Times New Roman"/>
                <w:sz w:val="18"/>
                <w:szCs w:val="18"/>
              </w:rPr>
              <w:t>public concern</w:t>
            </w:r>
          </w:p>
        </w:tc>
        <w:tc>
          <w:tcPr>
            <w:tcW w:w="900" w:type="dxa"/>
            <w:tcBorders>
              <w:top w:val="single" w:sz="4" w:space="0" w:color="auto"/>
              <w:left w:val="nil"/>
              <w:bottom w:val="single" w:sz="4" w:space="0" w:color="auto"/>
              <w:right w:val="single" w:sz="4" w:space="0" w:color="auto"/>
            </w:tcBorders>
            <w:shd w:val="clear" w:color="auto" w:fill="auto"/>
            <w:vAlign w:val="center"/>
          </w:tcPr>
          <w:p w14:paraId="45305CC0" w14:textId="437C6A7D" w:rsidR="00350095" w:rsidRPr="009403C6" w:rsidRDefault="00D02CD6" w:rsidP="00FA1262">
            <w:pPr>
              <w:jc w:val="center"/>
              <w:rPr>
                <w:color w:val="000000"/>
                <w:sz w:val="16"/>
                <w:szCs w:val="16"/>
              </w:rPr>
            </w:pPr>
            <w:r w:rsidRPr="009403C6">
              <w:rPr>
                <w:color w:val="000000"/>
                <w:sz w:val="16"/>
                <w:szCs w:val="16"/>
              </w:rPr>
              <w:t>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B630AEA" w14:textId="170E100F" w:rsidR="00350095" w:rsidRPr="009403C6" w:rsidRDefault="00D02CD6" w:rsidP="00FA1262">
            <w:pPr>
              <w:jc w:val="center"/>
              <w:rPr>
                <w:color w:val="000000"/>
                <w:sz w:val="16"/>
                <w:szCs w:val="16"/>
              </w:rPr>
            </w:pPr>
            <w:r w:rsidRPr="009403C6">
              <w:rPr>
                <w:color w:val="000000"/>
                <w:sz w:val="16"/>
                <w:szCs w:val="16"/>
              </w:rPr>
              <w:t>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A692B1" w14:textId="118AD057" w:rsidR="00350095" w:rsidRPr="009403C6" w:rsidRDefault="00D02CD6" w:rsidP="00FA1262">
            <w:pPr>
              <w:jc w:val="center"/>
              <w:rPr>
                <w:color w:val="000000"/>
                <w:sz w:val="16"/>
                <w:szCs w:val="16"/>
              </w:rPr>
            </w:pPr>
            <w:r w:rsidRPr="009403C6">
              <w:rPr>
                <w:color w:val="000000"/>
                <w:sz w:val="16"/>
                <w:szCs w:val="16"/>
              </w:rPr>
              <w:t>6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E56687D" w14:textId="156758A0" w:rsidR="00350095" w:rsidRPr="009403C6" w:rsidRDefault="00D02CD6" w:rsidP="00FA1262">
            <w:pPr>
              <w:jc w:val="center"/>
              <w:rPr>
                <w:color w:val="000000"/>
                <w:sz w:val="16"/>
                <w:szCs w:val="16"/>
              </w:rPr>
            </w:pPr>
            <w:r w:rsidRPr="009403C6">
              <w:rPr>
                <w:color w:val="000000"/>
                <w:sz w:val="16"/>
                <w:szCs w:val="16"/>
              </w:rPr>
              <w:t>9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F37B98" w14:textId="38BF9C63" w:rsidR="00350095" w:rsidRPr="009403C6" w:rsidRDefault="00D02CD6" w:rsidP="00FA1262">
            <w:pPr>
              <w:jc w:val="center"/>
              <w:rPr>
                <w:color w:val="000000"/>
                <w:sz w:val="16"/>
                <w:szCs w:val="16"/>
              </w:rPr>
            </w:pPr>
            <w:r w:rsidRPr="009403C6">
              <w:rPr>
                <w:color w:val="000000"/>
                <w:sz w:val="16"/>
                <w:szCs w:val="16"/>
              </w:rPr>
              <w:t>11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ED95D8C" w14:textId="29DF4687" w:rsidR="00350095" w:rsidRPr="009403C6" w:rsidRDefault="00D02CD6" w:rsidP="00FA1262">
            <w:pPr>
              <w:jc w:val="center"/>
              <w:rPr>
                <w:color w:val="000000"/>
                <w:sz w:val="16"/>
                <w:szCs w:val="16"/>
              </w:rPr>
            </w:pPr>
            <w:r w:rsidRPr="009403C6">
              <w:rPr>
                <w:color w:val="000000"/>
                <w:sz w:val="16"/>
                <w:szCs w:val="16"/>
              </w:rPr>
              <w:t>139</w:t>
            </w:r>
          </w:p>
        </w:tc>
      </w:tr>
      <w:tr w:rsidR="00350095" w:rsidRPr="009403C6" w14:paraId="58FCE864" w14:textId="77777777" w:rsidTr="00E316B2">
        <w:trPr>
          <w:trHeight w:val="386"/>
        </w:trPr>
        <w:tc>
          <w:tcPr>
            <w:tcW w:w="13140" w:type="dxa"/>
            <w:gridSpan w:val="8"/>
            <w:shd w:val="clear" w:color="auto" w:fill="EB6C15"/>
          </w:tcPr>
          <w:p w14:paraId="2E42EFF9" w14:textId="77777777" w:rsidR="00350095" w:rsidRPr="009403C6" w:rsidRDefault="00350095" w:rsidP="00FA1262">
            <w:pPr>
              <w:keepNext/>
              <w:keepLines/>
              <w:spacing w:before="120" w:after="120"/>
              <w:outlineLvl w:val="1"/>
              <w:rPr>
                <w:rFonts w:eastAsiaTheme="majorEastAsia" w:cs="Times New Roman"/>
                <w:color w:val="FFFFFF" w:themeColor="background1"/>
                <w:sz w:val="26"/>
                <w:szCs w:val="26"/>
              </w:rPr>
            </w:pPr>
            <w:bookmarkStart w:id="21" w:name="_Toc104012113"/>
            <w:r w:rsidRPr="009403C6">
              <w:rPr>
                <w:rFonts w:eastAsiaTheme="majorEastAsia" w:cs="Times New Roman"/>
                <w:color w:val="FFFFFF" w:themeColor="background1"/>
                <w:sz w:val="26"/>
                <w:szCs w:val="26"/>
              </w:rPr>
              <w:t>Signature Solution 3: Resilience</w:t>
            </w:r>
            <w:bookmarkEnd w:id="21"/>
            <w:r w:rsidRPr="009403C6">
              <w:rPr>
                <w:rFonts w:eastAsiaTheme="majorEastAsia" w:cs="Times New Roman"/>
                <w:color w:val="FFFFFF" w:themeColor="background1"/>
                <w:sz w:val="26"/>
                <w:szCs w:val="26"/>
              </w:rPr>
              <w:t xml:space="preserve"> </w:t>
            </w:r>
          </w:p>
        </w:tc>
      </w:tr>
      <w:tr w:rsidR="00350095" w:rsidRPr="009403C6" w14:paraId="2876A5AA" w14:textId="77777777" w:rsidTr="00E316B2">
        <w:trPr>
          <w:trHeight w:val="346"/>
        </w:trPr>
        <w:tc>
          <w:tcPr>
            <w:tcW w:w="2335" w:type="dxa"/>
            <w:vMerge w:val="restart"/>
            <w:tcBorders>
              <w:top w:val="single" w:sz="4" w:space="0" w:color="002060"/>
            </w:tcBorders>
            <w:vAlign w:val="center"/>
          </w:tcPr>
          <w:p w14:paraId="796C225C" w14:textId="77777777" w:rsidR="00350095" w:rsidRPr="009403C6" w:rsidRDefault="00350095" w:rsidP="00FA1262">
            <w:pPr>
              <w:rPr>
                <w:sz w:val="18"/>
                <w:szCs w:val="18"/>
              </w:rPr>
            </w:pPr>
            <w:r w:rsidRPr="009403C6">
              <w:rPr>
                <w:sz w:val="18"/>
                <w:szCs w:val="18"/>
              </w:rPr>
              <w:t xml:space="preserve">3.1 Institutional systems to manage multi-dimensional risks and shocks </w:t>
            </w:r>
            <w:r w:rsidRPr="009403C6">
              <w:rPr>
                <w:sz w:val="18"/>
                <w:szCs w:val="18"/>
                <w:u w:val="single"/>
              </w:rPr>
              <w:t>strengthened</w:t>
            </w:r>
            <w:r w:rsidRPr="009403C6">
              <w:rPr>
                <w:sz w:val="18"/>
                <w:szCs w:val="18"/>
              </w:rPr>
              <w:t xml:space="preserve"> at regional, </w:t>
            </w:r>
            <w:r w:rsidRPr="009403C6">
              <w:rPr>
                <w:sz w:val="18"/>
                <w:szCs w:val="18"/>
              </w:rPr>
              <w:lastRenderedPageBreak/>
              <w:t>national and sub-national levels</w:t>
            </w:r>
          </w:p>
          <w:p w14:paraId="446F220D" w14:textId="77777777" w:rsidR="00350095" w:rsidRPr="009403C6" w:rsidRDefault="00350095" w:rsidP="00FA1262">
            <w:pPr>
              <w:rPr>
                <w:rFonts w:cs="Times New Roman"/>
                <w:sz w:val="18"/>
                <w:szCs w:val="18"/>
              </w:rPr>
            </w:pPr>
          </w:p>
          <w:p w14:paraId="767A25A9" w14:textId="77777777" w:rsidR="00350095" w:rsidRPr="009403C6" w:rsidRDefault="00350095" w:rsidP="00FA1262">
            <w:pPr>
              <w:rPr>
                <w:rFonts w:cs="Times New Roman"/>
                <w:sz w:val="18"/>
                <w:szCs w:val="18"/>
              </w:rPr>
            </w:pPr>
            <w:r w:rsidRPr="009403C6">
              <w:rPr>
                <w:rFonts w:cs="Times New Roman"/>
                <w:sz w:val="18"/>
                <w:szCs w:val="18"/>
              </w:rPr>
              <w:t>Contributing Outcomes</w:t>
            </w:r>
          </w:p>
          <w:p w14:paraId="4703B589" w14:textId="77777777" w:rsidR="00350095" w:rsidRPr="009403C6" w:rsidRDefault="00350095" w:rsidP="00FA1262">
            <w:r w:rsidRPr="009403C6">
              <w:rPr>
                <w:rFonts w:ascii="Cambria Math" w:hAnsi="Cambria Math" w:cs="Cambria Math"/>
              </w:rPr>
              <w:t>❸①②</w:t>
            </w:r>
          </w:p>
          <w:p w14:paraId="74582D65" w14:textId="77777777" w:rsidR="00350095" w:rsidRPr="009403C6" w:rsidRDefault="00350095" w:rsidP="00FA1262">
            <w:pPr>
              <w:rPr>
                <w:color w:val="000000"/>
                <w:shd w:val="clear" w:color="auto" w:fill="FFFFFF"/>
              </w:rPr>
            </w:pPr>
          </w:p>
        </w:tc>
        <w:tc>
          <w:tcPr>
            <w:tcW w:w="10805" w:type="dxa"/>
            <w:gridSpan w:val="7"/>
            <w:tcBorders>
              <w:top w:val="single" w:sz="4" w:space="0" w:color="002060"/>
            </w:tcBorders>
            <w:shd w:val="clear" w:color="auto" w:fill="auto"/>
            <w:vAlign w:val="center"/>
          </w:tcPr>
          <w:p w14:paraId="75D279B8"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lastRenderedPageBreak/>
              <w:t>3.1.1 Number of risk-informed development strategies and plans in place at:</w:t>
            </w:r>
          </w:p>
          <w:p w14:paraId="269475C4" w14:textId="77777777" w:rsidR="00350095" w:rsidRPr="009403C6" w:rsidRDefault="00350095" w:rsidP="00FA1262">
            <w:pPr>
              <w:jc w:val="center"/>
              <w:rPr>
                <w:rFonts w:cs="Times New Roman"/>
                <w:sz w:val="16"/>
                <w:szCs w:val="16"/>
              </w:rPr>
            </w:pPr>
            <w:r w:rsidRPr="009403C6">
              <w:rPr>
                <w:rFonts w:eastAsia="Times New Roman" w:cs="Times New Roman"/>
                <w:i/>
                <w:iCs/>
                <w:sz w:val="16"/>
                <w:szCs w:val="16"/>
              </w:rPr>
              <w:t xml:space="preserve">                                                                                                                                                                                                                   (UNICEF, WFP)</w:t>
            </w:r>
          </w:p>
        </w:tc>
      </w:tr>
      <w:tr w:rsidR="00350095" w:rsidRPr="009403C6" w14:paraId="4EBD72BC" w14:textId="77777777" w:rsidTr="00E84258">
        <w:trPr>
          <w:trHeight w:val="20"/>
        </w:trPr>
        <w:tc>
          <w:tcPr>
            <w:tcW w:w="2335" w:type="dxa"/>
            <w:vMerge/>
            <w:vAlign w:val="center"/>
          </w:tcPr>
          <w:p w14:paraId="6ABE2CD8" w14:textId="77777777" w:rsidR="00350095" w:rsidRPr="009403C6" w:rsidRDefault="00350095" w:rsidP="00FA1262">
            <w:pPr>
              <w:rPr>
                <w:sz w:val="18"/>
                <w:szCs w:val="18"/>
              </w:rPr>
            </w:pPr>
          </w:p>
        </w:tc>
        <w:tc>
          <w:tcPr>
            <w:tcW w:w="3600" w:type="dxa"/>
            <w:tcBorders>
              <w:top w:val="single" w:sz="4" w:space="0" w:color="002060"/>
            </w:tcBorders>
            <w:shd w:val="clear" w:color="auto" w:fill="auto"/>
            <w:vAlign w:val="center"/>
          </w:tcPr>
          <w:p w14:paraId="1CCB3C41" w14:textId="77777777" w:rsidR="00350095" w:rsidRPr="009403C6" w:rsidRDefault="00350095" w:rsidP="003E09BB">
            <w:pPr>
              <w:numPr>
                <w:ilvl w:val="0"/>
                <w:numId w:val="87"/>
              </w:numPr>
              <w:spacing w:line="259" w:lineRule="auto"/>
              <w:textAlignment w:val="baseline"/>
              <w:rPr>
                <w:rFonts w:eastAsia="Times New Roman" w:cs="Times New Roman"/>
                <w:sz w:val="18"/>
                <w:szCs w:val="18"/>
              </w:rPr>
            </w:pPr>
            <w:r w:rsidRPr="009403C6">
              <w:rPr>
                <w:rFonts w:eastAsia="Times New Roman" w:cs="Times New Roman"/>
                <w:sz w:val="18"/>
                <w:szCs w:val="18"/>
              </w:rPr>
              <w:t>region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3BD33EAA" w14:textId="75A1643C" w:rsidR="00350095" w:rsidRPr="009403C6" w:rsidRDefault="00D02CD6" w:rsidP="00FA1262">
            <w:pPr>
              <w:jc w:val="center"/>
              <w:rPr>
                <w:color w:val="000000"/>
                <w:sz w:val="16"/>
                <w:szCs w:val="16"/>
              </w:rPr>
            </w:pPr>
            <w:r w:rsidRPr="009403C6">
              <w:rPr>
                <w:color w:val="000000"/>
                <w:sz w:val="16"/>
                <w:szCs w:val="16"/>
              </w:rPr>
              <w:t>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217CA50" w14:textId="4B8F3EAB" w:rsidR="00350095" w:rsidRPr="009403C6" w:rsidRDefault="00D02CD6" w:rsidP="00FA1262">
            <w:pPr>
              <w:jc w:val="center"/>
              <w:rPr>
                <w:color w:val="000000"/>
                <w:sz w:val="16"/>
                <w:szCs w:val="16"/>
              </w:rPr>
            </w:pPr>
            <w:r w:rsidRPr="009403C6">
              <w:rPr>
                <w:color w:val="000000"/>
                <w:sz w:val="16"/>
                <w:szCs w:val="16"/>
              </w:rPr>
              <w:t>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B92EA3" w14:textId="5163FD1D" w:rsidR="00350095" w:rsidRPr="009403C6" w:rsidRDefault="00D02CD6" w:rsidP="00FA1262">
            <w:pPr>
              <w:jc w:val="center"/>
              <w:rPr>
                <w:color w:val="000000"/>
                <w:sz w:val="16"/>
                <w:szCs w:val="16"/>
              </w:rPr>
            </w:pPr>
            <w:r w:rsidRPr="009403C6">
              <w:rPr>
                <w:color w:val="000000"/>
                <w:sz w:val="16"/>
                <w:szCs w:val="16"/>
              </w:rPr>
              <w:t>5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C3EF94F" w14:textId="03F216F5" w:rsidR="00350095" w:rsidRPr="009403C6" w:rsidRDefault="00D02CD6" w:rsidP="00FA1262">
            <w:pPr>
              <w:jc w:val="center"/>
              <w:rPr>
                <w:color w:val="000000"/>
                <w:sz w:val="16"/>
                <w:szCs w:val="16"/>
              </w:rPr>
            </w:pPr>
            <w:r w:rsidRPr="009403C6">
              <w:rPr>
                <w:color w:val="000000"/>
                <w:sz w:val="16"/>
                <w:szCs w:val="16"/>
              </w:rPr>
              <w:t>6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6EF1A39" w14:textId="79676B2D" w:rsidR="00350095" w:rsidRPr="009403C6" w:rsidRDefault="00D02CD6" w:rsidP="00FA1262">
            <w:pPr>
              <w:jc w:val="center"/>
              <w:rPr>
                <w:color w:val="000000"/>
                <w:sz w:val="16"/>
                <w:szCs w:val="16"/>
              </w:rPr>
            </w:pPr>
            <w:r w:rsidRPr="009403C6">
              <w:rPr>
                <w:color w:val="000000"/>
                <w:sz w:val="16"/>
                <w:szCs w:val="16"/>
              </w:rPr>
              <w:t>6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DCDE456" w14:textId="0F8783B4" w:rsidR="00350095" w:rsidRPr="009403C6" w:rsidRDefault="00D02CD6" w:rsidP="00FA1262">
            <w:pPr>
              <w:jc w:val="center"/>
              <w:rPr>
                <w:color w:val="000000"/>
                <w:sz w:val="16"/>
                <w:szCs w:val="16"/>
              </w:rPr>
            </w:pPr>
            <w:r w:rsidRPr="009403C6">
              <w:rPr>
                <w:color w:val="000000"/>
                <w:sz w:val="16"/>
                <w:szCs w:val="16"/>
              </w:rPr>
              <w:t>76</w:t>
            </w:r>
          </w:p>
        </w:tc>
      </w:tr>
      <w:tr w:rsidR="00350095" w:rsidRPr="009403C6" w14:paraId="2CBF278A" w14:textId="77777777" w:rsidTr="00E84258">
        <w:trPr>
          <w:trHeight w:val="20"/>
        </w:trPr>
        <w:tc>
          <w:tcPr>
            <w:tcW w:w="2335" w:type="dxa"/>
            <w:vMerge/>
            <w:vAlign w:val="center"/>
          </w:tcPr>
          <w:p w14:paraId="54E778AD" w14:textId="77777777" w:rsidR="00350095" w:rsidRPr="009403C6" w:rsidRDefault="00350095" w:rsidP="00FA1262">
            <w:pPr>
              <w:rPr>
                <w:sz w:val="18"/>
                <w:szCs w:val="18"/>
              </w:rPr>
            </w:pPr>
          </w:p>
        </w:tc>
        <w:tc>
          <w:tcPr>
            <w:tcW w:w="3600" w:type="dxa"/>
            <w:tcBorders>
              <w:top w:val="single" w:sz="4" w:space="0" w:color="002060"/>
            </w:tcBorders>
            <w:shd w:val="clear" w:color="auto" w:fill="auto"/>
            <w:vAlign w:val="center"/>
          </w:tcPr>
          <w:p w14:paraId="4F0D71A5" w14:textId="77777777" w:rsidR="00350095" w:rsidRPr="009403C6" w:rsidRDefault="00350095" w:rsidP="003E09BB">
            <w:pPr>
              <w:numPr>
                <w:ilvl w:val="0"/>
                <w:numId w:val="87"/>
              </w:numPr>
              <w:spacing w:line="259" w:lineRule="auto"/>
              <w:textAlignment w:val="baseline"/>
              <w:rPr>
                <w:rFonts w:eastAsia="Times New Roman" w:cs="Times New Roman"/>
                <w:sz w:val="18"/>
                <w:szCs w:val="18"/>
              </w:rPr>
            </w:pPr>
            <w:r w:rsidRPr="009403C6" w:rsidDel="00F0019F">
              <w:rPr>
                <w:rFonts w:eastAsia="Times New Roman" w:cs="Times New Roman"/>
                <w:sz w:val="18"/>
                <w:szCs w:val="18"/>
              </w:rPr>
              <w:t>n</w:t>
            </w:r>
            <w:r w:rsidRPr="009403C6">
              <w:rPr>
                <w:rFonts w:eastAsia="Times New Roman" w:cs="Times New Roman"/>
                <w:sz w:val="18"/>
                <w:szCs w:val="18"/>
              </w:rPr>
              <w:t>ational level  </w:t>
            </w:r>
          </w:p>
        </w:tc>
        <w:tc>
          <w:tcPr>
            <w:tcW w:w="900" w:type="dxa"/>
            <w:tcBorders>
              <w:top w:val="single" w:sz="4" w:space="0" w:color="auto"/>
              <w:left w:val="nil"/>
              <w:bottom w:val="single" w:sz="4" w:space="0" w:color="auto"/>
              <w:right w:val="single" w:sz="4" w:space="0" w:color="auto"/>
            </w:tcBorders>
            <w:shd w:val="clear" w:color="auto" w:fill="auto"/>
            <w:vAlign w:val="center"/>
          </w:tcPr>
          <w:p w14:paraId="51CD96E4" w14:textId="5CD448A9" w:rsidR="00350095" w:rsidRPr="009403C6" w:rsidRDefault="00D02CD6" w:rsidP="00FA1262">
            <w:pPr>
              <w:jc w:val="center"/>
              <w:rPr>
                <w:color w:val="000000"/>
                <w:sz w:val="16"/>
                <w:szCs w:val="16"/>
              </w:rPr>
            </w:pPr>
            <w:r w:rsidRPr="009403C6">
              <w:rPr>
                <w:color w:val="000000"/>
                <w:sz w:val="16"/>
                <w:szCs w:val="16"/>
              </w:rPr>
              <w:t>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7227B66" w14:textId="56F4650B" w:rsidR="00350095" w:rsidRPr="009403C6" w:rsidRDefault="00D02CD6" w:rsidP="00FA1262">
            <w:pPr>
              <w:jc w:val="center"/>
              <w:rPr>
                <w:color w:val="000000"/>
                <w:sz w:val="16"/>
                <w:szCs w:val="16"/>
              </w:rPr>
            </w:pPr>
            <w:r w:rsidRPr="009403C6">
              <w:rPr>
                <w:color w:val="000000"/>
                <w:sz w:val="16"/>
                <w:szCs w:val="16"/>
              </w:rPr>
              <w:t>8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0E4D856" w14:textId="78D5352E" w:rsidR="00350095" w:rsidRPr="009403C6" w:rsidRDefault="00D02CD6" w:rsidP="00FA1262">
            <w:pPr>
              <w:jc w:val="center"/>
              <w:rPr>
                <w:color w:val="000000"/>
                <w:sz w:val="16"/>
                <w:szCs w:val="16"/>
              </w:rPr>
            </w:pPr>
            <w:r w:rsidRPr="009403C6">
              <w:rPr>
                <w:color w:val="000000"/>
                <w:sz w:val="16"/>
                <w:szCs w:val="16"/>
              </w:rPr>
              <w:t>15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64C44BE" w14:textId="26660BEA" w:rsidR="00350095" w:rsidRPr="009403C6" w:rsidRDefault="00D02CD6" w:rsidP="00FA1262">
            <w:pPr>
              <w:jc w:val="center"/>
              <w:rPr>
                <w:color w:val="000000"/>
                <w:sz w:val="16"/>
                <w:szCs w:val="16"/>
              </w:rPr>
            </w:pPr>
            <w:r w:rsidRPr="009403C6">
              <w:rPr>
                <w:color w:val="000000"/>
                <w:sz w:val="16"/>
                <w:szCs w:val="16"/>
              </w:rPr>
              <w:t>18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6F5FD45" w14:textId="33E3E08F" w:rsidR="00350095" w:rsidRPr="009403C6" w:rsidRDefault="00D02CD6" w:rsidP="00FA1262">
            <w:pPr>
              <w:jc w:val="center"/>
              <w:rPr>
                <w:color w:val="000000"/>
                <w:sz w:val="16"/>
                <w:szCs w:val="16"/>
              </w:rPr>
            </w:pPr>
            <w:r w:rsidRPr="009403C6">
              <w:rPr>
                <w:color w:val="000000"/>
                <w:sz w:val="16"/>
                <w:szCs w:val="16"/>
              </w:rPr>
              <w:t>21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6022E82" w14:textId="482A8B8A" w:rsidR="00350095" w:rsidRPr="009403C6" w:rsidRDefault="00D02CD6" w:rsidP="00FA1262">
            <w:pPr>
              <w:jc w:val="center"/>
              <w:rPr>
                <w:color w:val="000000"/>
                <w:sz w:val="16"/>
                <w:szCs w:val="16"/>
              </w:rPr>
            </w:pPr>
            <w:r w:rsidRPr="009403C6">
              <w:rPr>
                <w:color w:val="000000"/>
                <w:sz w:val="16"/>
                <w:szCs w:val="16"/>
              </w:rPr>
              <w:t>233</w:t>
            </w:r>
          </w:p>
        </w:tc>
      </w:tr>
      <w:tr w:rsidR="00350095" w:rsidRPr="009403C6" w14:paraId="3FB758A2" w14:textId="77777777" w:rsidTr="00E84258">
        <w:trPr>
          <w:trHeight w:val="20"/>
        </w:trPr>
        <w:tc>
          <w:tcPr>
            <w:tcW w:w="2335" w:type="dxa"/>
            <w:vMerge/>
            <w:vAlign w:val="center"/>
          </w:tcPr>
          <w:p w14:paraId="3C5CABB4" w14:textId="77777777" w:rsidR="00350095" w:rsidRPr="009403C6" w:rsidRDefault="00350095" w:rsidP="00FA1262">
            <w:pPr>
              <w:rPr>
                <w:sz w:val="18"/>
                <w:szCs w:val="18"/>
              </w:rPr>
            </w:pPr>
          </w:p>
        </w:tc>
        <w:tc>
          <w:tcPr>
            <w:tcW w:w="3600" w:type="dxa"/>
            <w:tcBorders>
              <w:top w:val="single" w:sz="4" w:space="0" w:color="002060"/>
            </w:tcBorders>
            <w:shd w:val="clear" w:color="auto" w:fill="auto"/>
            <w:vAlign w:val="center"/>
          </w:tcPr>
          <w:p w14:paraId="4A33F8AC" w14:textId="77777777" w:rsidR="00350095" w:rsidRPr="009403C6" w:rsidRDefault="00350095" w:rsidP="003E09BB">
            <w:pPr>
              <w:numPr>
                <w:ilvl w:val="0"/>
                <w:numId w:val="87"/>
              </w:numPr>
              <w:spacing w:line="259" w:lineRule="auto"/>
              <w:textAlignment w:val="baseline"/>
              <w:rPr>
                <w:rFonts w:eastAsia="Times New Roman" w:cs="Times New Roman"/>
                <w:sz w:val="18"/>
                <w:szCs w:val="18"/>
              </w:rPr>
            </w:pPr>
            <w:r w:rsidRPr="009403C6" w:rsidDel="00F0019F">
              <w:rPr>
                <w:rFonts w:eastAsia="Times New Roman" w:cs="Times New Roman"/>
                <w:sz w:val="18"/>
                <w:szCs w:val="18"/>
              </w:rPr>
              <w:t>s</w:t>
            </w:r>
            <w:r w:rsidRPr="009403C6">
              <w:rPr>
                <w:rFonts w:eastAsia="Times New Roman" w:cs="Times New Roman"/>
                <w:sz w:val="18"/>
                <w:szCs w:val="18"/>
              </w:rPr>
              <w:t>ub-national level </w:t>
            </w:r>
            <w:r w:rsidRPr="009403C6" w:rsidDel="00F0019F">
              <w:rPr>
                <w:rFonts w:eastAsia="Times New Roman" w:cs="Times New Roman"/>
                <w:sz w:val="18"/>
                <w:szCs w:val="18"/>
              </w:rPr>
              <w:t xml:space="preserve"> </w:t>
            </w:r>
          </w:p>
        </w:tc>
        <w:tc>
          <w:tcPr>
            <w:tcW w:w="900" w:type="dxa"/>
            <w:tcBorders>
              <w:top w:val="single" w:sz="4" w:space="0" w:color="auto"/>
              <w:left w:val="nil"/>
              <w:bottom w:val="single" w:sz="4" w:space="0" w:color="auto"/>
              <w:right w:val="single" w:sz="4" w:space="0" w:color="auto"/>
            </w:tcBorders>
            <w:shd w:val="clear" w:color="auto" w:fill="auto"/>
            <w:vAlign w:val="center"/>
          </w:tcPr>
          <w:p w14:paraId="46D7C7FC" w14:textId="233812D0" w:rsidR="00350095" w:rsidRPr="009403C6" w:rsidRDefault="00D02CD6" w:rsidP="00FA1262">
            <w:pPr>
              <w:jc w:val="center"/>
              <w:rPr>
                <w:color w:val="000000"/>
                <w:sz w:val="16"/>
                <w:szCs w:val="16"/>
              </w:rPr>
            </w:pPr>
            <w:r w:rsidRPr="009403C6">
              <w:rPr>
                <w:color w:val="000000"/>
                <w:sz w:val="16"/>
                <w:szCs w:val="16"/>
              </w:rPr>
              <w:t>2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F1FDECB" w14:textId="39367BB2" w:rsidR="00350095" w:rsidRPr="009403C6" w:rsidRDefault="00D02CD6" w:rsidP="00FA1262">
            <w:pPr>
              <w:jc w:val="center"/>
              <w:rPr>
                <w:color w:val="000000"/>
                <w:sz w:val="16"/>
                <w:szCs w:val="16"/>
              </w:rPr>
            </w:pPr>
            <w:r w:rsidRPr="009403C6">
              <w:rPr>
                <w:color w:val="000000"/>
                <w:sz w:val="16"/>
                <w:szCs w:val="16"/>
              </w:rPr>
              <w:t>26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4B30030" w14:textId="7A343619" w:rsidR="00350095" w:rsidRPr="009403C6" w:rsidRDefault="00D02CD6" w:rsidP="00FA1262">
            <w:pPr>
              <w:jc w:val="center"/>
              <w:rPr>
                <w:color w:val="000000"/>
                <w:sz w:val="16"/>
                <w:szCs w:val="16"/>
              </w:rPr>
            </w:pPr>
            <w:r w:rsidRPr="009403C6">
              <w:rPr>
                <w:color w:val="000000"/>
                <w:sz w:val="16"/>
                <w:szCs w:val="16"/>
              </w:rPr>
              <w:t>50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21B279A" w14:textId="400C6680" w:rsidR="00350095" w:rsidRPr="009403C6" w:rsidRDefault="00D02CD6" w:rsidP="00FA1262">
            <w:pPr>
              <w:jc w:val="center"/>
              <w:rPr>
                <w:color w:val="000000"/>
                <w:sz w:val="16"/>
                <w:szCs w:val="16"/>
              </w:rPr>
            </w:pPr>
            <w:r w:rsidRPr="009403C6">
              <w:rPr>
                <w:color w:val="000000"/>
                <w:sz w:val="16"/>
                <w:szCs w:val="16"/>
              </w:rPr>
              <w:t>55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6CB0395" w14:textId="36C51B6F" w:rsidR="00350095" w:rsidRPr="009403C6" w:rsidRDefault="00D02CD6" w:rsidP="00FA1262">
            <w:pPr>
              <w:jc w:val="center"/>
              <w:rPr>
                <w:color w:val="000000"/>
                <w:sz w:val="16"/>
                <w:szCs w:val="16"/>
              </w:rPr>
            </w:pPr>
            <w:r w:rsidRPr="009403C6">
              <w:rPr>
                <w:color w:val="000000"/>
                <w:sz w:val="16"/>
                <w:szCs w:val="16"/>
              </w:rPr>
              <w:t>58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5552D4A" w14:textId="42BA507C" w:rsidR="00350095" w:rsidRPr="009403C6" w:rsidRDefault="00D02CD6" w:rsidP="00FA1262">
            <w:pPr>
              <w:jc w:val="center"/>
              <w:rPr>
                <w:color w:val="000000"/>
                <w:sz w:val="16"/>
                <w:szCs w:val="16"/>
              </w:rPr>
            </w:pPr>
            <w:r w:rsidRPr="009403C6">
              <w:rPr>
                <w:color w:val="000000"/>
                <w:sz w:val="16"/>
                <w:szCs w:val="16"/>
              </w:rPr>
              <w:t>609</w:t>
            </w:r>
          </w:p>
        </w:tc>
      </w:tr>
      <w:tr w:rsidR="00350095" w:rsidRPr="009403C6" w14:paraId="283E6EE5" w14:textId="77777777" w:rsidTr="00E84258">
        <w:trPr>
          <w:trHeight w:val="20"/>
        </w:trPr>
        <w:tc>
          <w:tcPr>
            <w:tcW w:w="2335" w:type="dxa"/>
            <w:vMerge/>
            <w:vAlign w:val="center"/>
          </w:tcPr>
          <w:p w14:paraId="77D01624" w14:textId="77777777" w:rsidR="00350095" w:rsidRPr="009403C6" w:rsidRDefault="00350095" w:rsidP="00FA1262">
            <w:pPr>
              <w:rPr>
                <w:sz w:val="18"/>
                <w:szCs w:val="18"/>
              </w:rPr>
            </w:pPr>
          </w:p>
        </w:tc>
        <w:tc>
          <w:tcPr>
            <w:tcW w:w="3600" w:type="dxa"/>
            <w:tcBorders>
              <w:top w:val="single" w:sz="4" w:space="0" w:color="002060"/>
            </w:tcBorders>
            <w:shd w:val="clear" w:color="auto" w:fill="auto"/>
            <w:vAlign w:val="center"/>
          </w:tcPr>
          <w:p w14:paraId="04EE5460" w14:textId="77777777" w:rsidR="00350095" w:rsidRPr="009403C6" w:rsidRDefault="00350095" w:rsidP="003E09BB">
            <w:pPr>
              <w:numPr>
                <w:ilvl w:val="0"/>
                <w:numId w:val="87"/>
              </w:numPr>
              <w:spacing w:line="259" w:lineRule="auto"/>
              <w:textAlignment w:val="baseline"/>
              <w:rPr>
                <w:rFonts w:eastAsia="Times New Roman" w:cs="Times New Roman"/>
                <w:sz w:val="18"/>
                <w:szCs w:val="18"/>
              </w:rPr>
            </w:pPr>
            <w:r w:rsidRPr="009403C6" w:rsidDel="00F0019F">
              <w:rPr>
                <w:rFonts w:eastAsia="Times New Roman" w:cs="Times New Roman"/>
                <w:sz w:val="18"/>
                <w:szCs w:val="18"/>
              </w:rPr>
              <w:t>s</w:t>
            </w:r>
            <w:r w:rsidRPr="009403C6">
              <w:rPr>
                <w:rFonts w:eastAsia="Times New Roman" w:cs="Times New Roman"/>
                <w:sz w:val="18"/>
                <w:szCs w:val="18"/>
              </w:rPr>
              <w:t>ectoral level  </w:t>
            </w:r>
          </w:p>
        </w:tc>
        <w:tc>
          <w:tcPr>
            <w:tcW w:w="900" w:type="dxa"/>
            <w:tcBorders>
              <w:top w:val="single" w:sz="4" w:space="0" w:color="auto"/>
              <w:left w:val="nil"/>
              <w:bottom w:val="single" w:sz="4" w:space="0" w:color="auto"/>
              <w:right w:val="single" w:sz="4" w:space="0" w:color="auto"/>
            </w:tcBorders>
            <w:shd w:val="clear" w:color="auto" w:fill="auto"/>
            <w:vAlign w:val="center"/>
          </w:tcPr>
          <w:p w14:paraId="46278C90" w14:textId="00AE72C0" w:rsidR="00350095" w:rsidRPr="009403C6" w:rsidRDefault="00D02CD6" w:rsidP="00FA1262">
            <w:pPr>
              <w:jc w:val="center"/>
              <w:rPr>
                <w:color w:val="000000"/>
                <w:sz w:val="16"/>
                <w:szCs w:val="16"/>
              </w:rPr>
            </w:pPr>
            <w:r w:rsidRPr="009403C6">
              <w:rPr>
                <w:color w:val="000000"/>
                <w:sz w:val="16"/>
                <w:szCs w:val="16"/>
              </w:rPr>
              <w:t>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6485829" w14:textId="3F74F116" w:rsidR="00350095" w:rsidRPr="009403C6" w:rsidRDefault="00D02CD6"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06B13A8" w14:textId="0451C1D2" w:rsidR="00350095" w:rsidRPr="009403C6" w:rsidRDefault="00D02CD6" w:rsidP="00FA1262">
            <w:pPr>
              <w:jc w:val="center"/>
              <w:rPr>
                <w:color w:val="000000"/>
                <w:sz w:val="16"/>
                <w:szCs w:val="16"/>
              </w:rPr>
            </w:pPr>
            <w:r w:rsidRPr="009403C6">
              <w:rPr>
                <w:color w:val="000000"/>
                <w:sz w:val="16"/>
                <w:szCs w:val="16"/>
              </w:rPr>
              <w:t>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6DDEA20" w14:textId="4F8558A6" w:rsidR="00350095" w:rsidRPr="009403C6" w:rsidRDefault="00D02CD6" w:rsidP="00FA1262">
            <w:pPr>
              <w:jc w:val="center"/>
              <w:rPr>
                <w:color w:val="000000"/>
                <w:sz w:val="16"/>
                <w:szCs w:val="16"/>
              </w:rPr>
            </w:pPr>
            <w:r w:rsidRPr="009403C6">
              <w:rPr>
                <w:color w:val="000000"/>
                <w:sz w:val="16"/>
                <w:szCs w:val="16"/>
              </w:rPr>
              <w:t>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A6B9C26" w14:textId="49A6BD75" w:rsidR="00350095" w:rsidRPr="009403C6" w:rsidRDefault="00D02CD6" w:rsidP="00FA1262">
            <w:pPr>
              <w:jc w:val="center"/>
              <w:rPr>
                <w:color w:val="000000"/>
                <w:sz w:val="16"/>
                <w:szCs w:val="16"/>
              </w:rPr>
            </w:pPr>
            <w:r w:rsidRPr="009403C6">
              <w:rPr>
                <w:color w:val="000000"/>
                <w:sz w:val="16"/>
                <w:szCs w:val="16"/>
              </w:rPr>
              <w:t>3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D52456F" w14:textId="1CBF1396" w:rsidR="00350095" w:rsidRPr="009403C6" w:rsidRDefault="00D02CD6" w:rsidP="00FA1262">
            <w:pPr>
              <w:jc w:val="center"/>
              <w:rPr>
                <w:color w:val="000000"/>
                <w:sz w:val="16"/>
                <w:szCs w:val="16"/>
              </w:rPr>
            </w:pPr>
            <w:r w:rsidRPr="009403C6">
              <w:rPr>
                <w:color w:val="000000"/>
                <w:sz w:val="16"/>
                <w:szCs w:val="16"/>
              </w:rPr>
              <w:t>34</w:t>
            </w:r>
          </w:p>
        </w:tc>
      </w:tr>
      <w:tr w:rsidR="00350095" w:rsidRPr="009403C6" w14:paraId="06B3BDCE" w14:textId="77777777" w:rsidTr="00E84258">
        <w:trPr>
          <w:trHeight w:val="476"/>
        </w:trPr>
        <w:tc>
          <w:tcPr>
            <w:tcW w:w="2335" w:type="dxa"/>
            <w:vMerge/>
            <w:vAlign w:val="center"/>
          </w:tcPr>
          <w:p w14:paraId="7E310A2D" w14:textId="77777777" w:rsidR="00350095" w:rsidRPr="009403C6" w:rsidRDefault="00350095" w:rsidP="00FA1262">
            <w:pPr>
              <w:rPr>
                <w:sz w:val="18"/>
                <w:szCs w:val="18"/>
              </w:rPr>
            </w:pPr>
          </w:p>
        </w:tc>
        <w:tc>
          <w:tcPr>
            <w:tcW w:w="3600" w:type="dxa"/>
            <w:tcBorders>
              <w:top w:val="single" w:sz="4" w:space="0" w:color="002060"/>
            </w:tcBorders>
            <w:shd w:val="clear" w:color="auto" w:fill="auto"/>
            <w:vAlign w:val="center"/>
          </w:tcPr>
          <w:p w14:paraId="3A604906"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3.1.2 Number of countries with early warning and preparedness measures in place to manage impact of conflicts, disasters, pandemics and other shocks</w:t>
            </w:r>
          </w:p>
          <w:p w14:paraId="1ADE3B95"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i/>
                <w:iCs/>
                <w:sz w:val="16"/>
                <w:szCs w:val="16"/>
              </w:rPr>
              <w:t>(FAO, UNEP, UNFPA</w:t>
            </w:r>
            <w:r w:rsidRPr="009403C6">
              <w:t xml:space="preserve">, </w:t>
            </w:r>
            <w:r w:rsidRPr="009403C6">
              <w:rPr>
                <w:i/>
                <w:iCs/>
                <w:sz w:val="16"/>
                <w:szCs w:val="16"/>
              </w:rPr>
              <w:t>UNICEF, UN Women, WFP)</w:t>
            </w:r>
          </w:p>
        </w:tc>
        <w:tc>
          <w:tcPr>
            <w:tcW w:w="900" w:type="dxa"/>
            <w:tcBorders>
              <w:top w:val="single" w:sz="4" w:space="0" w:color="auto"/>
              <w:left w:val="nil"/>
              <w:bottom w:val="single" w:sz="4" w:space="0" w:color="auto"/>
              <w:right w:val="single" w:sz="4" w:space="0" w:color="auto"/>
            </w:tcBorders>
            <w:shd w:val="clear" w:color="auto" w:fill="auto"/>
            <w:vAlign w:val="center"/>
          </w:tcPr>
          <w:p w14:paraId="5AA072C8" w14:textId="695F326A" w:rsidR="00350095" w:rsidRPr="009403C6" w:rsidRDefault="00D02CD6" w:rsidP="00FA1262">
            <w:pPr>
              <w:jc w:val="center"/>
              <w:rPr>
                <w:color w:val="000000"/>
                <w:sz w:val="16"/>
                <w:szCs w:val="16"/>
              </w:rPr>
            </w:pPr>
            <w:r w:rsidRPr="009403C6">
              <w:rPr>
                <w:color w:val="000000"/>
                <w:sz w:val="16"/>
                <w:szCs w:val="16"/>
              </w:rPr>
              <w:t>5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8605093" w14:textId="041DECF2" w:rsidR="00350095" w:rsidRPr="009403C6" w:rsidRDefault="00D02CD6"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2000327" w14:textId="0B17AAA0" w:rsidR="00350095" w:rsidRPr="009403C6" w:rsidRDefault="00D02CD6"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85AA49" w14:textId="25F98422" w:rsidR="00350095" w:rsidRPr="009403C6" w:rsidRDefault="00D02CD6"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3E2986E" w14:textId="704ED52E" w:rsidR="00350095" w:rsidRPr="009403C6" w:rsidRDefault="00D02CD6" w:rsidP="00FA1262">
            <w:pPr>
              <w:jc w:val="center"/>
              <w:rPr>
                <w:color w:val="000000"/>
                <w:sz w:val="16"/>
                <w:szCs w:val="16"/>
              </w:rPr>
            </w:pPr>
            <w:r w:rsidRPr="009403C6">
              <w:rPr>
                <w:color w:val="000000"/>
                <w:sz w:val="16"/>
                <w:szCs w:val="16"/>
              </w:rPr>
              <w:t>1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6FE5947" w14:textId="1B5534D5" w:rsidR="00350095" w:rsidRPr="009403C6" w:rsidRDefault="00D02CD6" w:rsidP="00FA1262">
            <w:pPr>
              <w:jc w:val="center"/>
              <w:rPr>
                <w:color w:val="000000"/>
                <w:sz w:val="16"/>
                <w:szCs w:val="16"/>
              </w:rPr>
            </w:pPr>
            <w:r w:rsidRPr="009403C6">
              <w:rPr>
                <w:color w:val="000000"/>
                <w:sz w:val="16"/>
                <w:szCs w:val="16"/>
              </w:rPr>
              <w:t>24</w:t>
            </w:r>
          </w:p>
        </w:tc>
      </w:tr>
      <w:tr w:rsidR="00350095" w:rsidRPr="009403C6" w14:paraId="15789287" w14:textId="77777777" w:rsidTr="00E316B2">
        <w:trPr>
          <w:trHeight w:val="42"/>
        </w:trPr>
        <w:tc>
          <w:tcPr>
            <w:tcW w:w="2335" w:type="dxa"/>
            <w:vMerge/>
            <w:vAlign w:val="center"/>
          </w:tcPr>
          <w:p w14:paraId="3885467A" w14:textId="77777777" w:rsidR="00350095" w:rsidRPr="009403C6" w:rsidRDefault="00350095" w:rsidP="00FA1262">
            <w:pPr>
              <w:rPr>
                <w:sz w:val="18"/>
                <w:szCs w:val="18"/>
              </w:rPr>
            </w:pPr>
          </w:p>
        </w:tc>
        <w:tc>
          <w:tcPr>
            <w:tcW w:w="10805" w:type="dxa"/>
            <w:gridSpan w:val="7"/>
            <w:shd w:val="clear" w:color="auto" w:fill="E7E6E6" w:themeFill="background2"/>
          </w:tcPr>
          <w:p w14:paraId="6BED8A76" w14:textId="77777777" w:rsidR="00350095" w:rsidRPr="009403C6" w:rsidRDefault="00350095" w:rsidP="00FA1262">
            <w:pPr>
              <w:rPr>
                <w:rFonts w:cs="Times New Roman"/>
                <w:sz w:val="16"/>
                <w:szCs w:val="16"/>
              </w:rPr>
            </w:pPr>
            <w:r w:rsidRPr="009403C6">
              <w:rPr>
                <w:rFonts w:cs="Times New Roman"/>
                <w:sz w:val="16"/>
                <w:szCs w:val="16"/>
              </w:rPr>
              <w:t>NOTE</w:t>
            </w:r>
          </w:p>
          <w:p w14:paraId="12E5D066" w14:textId="77777777" w:rsidR="00350095" w:rsidRPr="009403C6" w:rsidRDefault="00350095" w:rsidP="00FA1262">
            <w:pPr>
              <w:rPr>
                <w:rFonts w:cs="Times New Roman"/>
                <w:sz w:val="16"/>
                <w:szCs w:val="16"/>
              </w:rPr>
            </w:pPr>
            <w:r w:rsidRPr="009403C6">
              <w:rPr>
                <w:rFonts w:cs="Times New Roman"/>
                <w:sz w:val="16"/>
                <w:szCs w:val="16"/>
              </w:rPr>
              <w:t>Rating scale at country level: 0 = Not in place, 1 = Work started, 2 = Work in progress, 3 = Work almost complete, 4 = In place</w:t>
            </w:r>
          </w:p>
        </w:tc>
      </w:tr>
      <w:tr w:rsidR="00350095" w:rsidRPr="009403C6" w14:paraId="4F8D0F40" w14:textId="77777777" w:rsidTr="00E316B2">
        <w:trPr>
          <w:trHeight w:val="432"/>
        </w:trPr>
        <w:tc>
          <w:tcPr>
            <w:tcW w:w="2335" w:type="dxa"/>
            <w:vMerge/>
          </w:tcPr>
          <w:p w14:paraId="4D9A04BB" w14:textId="77777777" w:rsidR="00350095" w:rsidRPr="009403C6" w:rsidRDefault="00350095" w:rsidP="00FA1262">
            <w:pPr>
              <w:rPr>
                <w:rFonts w:cs="Times New Roman"/>
                <w:sz w:val="18"/>
                <w:szCs w:val="18"/>
              </w:rPr>
            </w:pPr>
          </w:p>
        </w:tc>
        <w:tc>
          <w:tcPr>
            <w:tcW w:w="10805" w:type="dxa"/>
            <w:gridSpan w:val="7"/>
            <w:vAlign w:val="center"/>
          </w:tcPr>
          <w:p w14:paraId="28B462E9" w14:textId="77777777" w:rsidR="00350095" w:rsidRPr="009403C6" w:rsidRDefault="00350095" w:rsidP="00FA1262">
            <w:pPr>
              <w:rPr>
                <w:rFonts w:cs="Times New Roman"/>
                <w:sz w:val="18"/>
                <w:szCs w:val="18"/>
              </w:rPr>
            </w:pPr>
            <w:r w:rsidRPr="009403C6">
              <w:rPr>
                <w:rFonts w:cs="Times New Roman"/>
                <w:sz w:val="18"/>
                <w:szCs w:val="18"/>
              </w:rPr>
              <w:t xml:space="preserve">3.1.3 Number of gender-responsive conflict sensitive development institutions, policies, plans or cross-border initiatives in place to: </w:t>
            </w:r>
          </w:p>
          <w:p w14:paraId="2B434A7B" w14:textId="77777777" w:rsidR="00350095" w:rsidRPr="009403C6" w:rsidRDefault="00350095" w:rsidP="00FA1262">
            <w:pPr>
              <w:jc w:val="center"/>
              <w:rPr>
                <w:rFonts w:cs="Times New Roman"/>
                <w:sz w:val="16"/>
                <w:szCs w:val="16"/>
              </w:rPr>
            </w:pPr>
            <w:r w:rsidRPr="009403C6">
              <w:rPr>
                <w:rFonts w:cs="Times New Roman"/>
                <w:i/>
                <w:iCs/>
                <w:sz w:val="16"/>
                <w:szCs w:val="16"/>
              </w:rPr>
              <w:t xml:space="preserve">                                                                                                                                                                                               (UNICEF, UN Women, WFP)</w:t>
            </w:r>
          </w:p>
        </w:tc>
      </w:tr>
      <w:tr w:rsidR="00350095" w:rsidRPr="009403C6" w14:paraId="641BAB35" w14:textId="77777777" w:rsidTr="00E84258">
        <w:trPr>
          <w:trHeight w:val="20"/>
        </w:trPr>
        <w:tc>
          <w:tcPr>
            <w:tcW w:w="2335" w:type="dxa"/>
            <w:vMerge/>
          </w:tcPr>
          <w:p w14:paraId="718ED76C" w14:textId="77777777" w:rsidR="00350095" w:rsidRPr="009403C6" w:rsidRDefault="00350095" w:rsidP="00FA1262">
            <w:pPr>
              <w:rPr>
                <w:rFonts w:cs="Times New Roman"/>
                <w:sz w:val="18"/>
                <w:szCs w:val="18"/>
              </w:rPr>
            </w:pPr>
          </w:p>
        </w:tc>
        <w:tc>
          <w:tcPr>
            <w:tcW w:w="3600" w:type="dxa"/>
            <w:vAlign w:val="center"/>
          </w:tcPr>
          <w:p w14:paraId="0FEB4DE3" w14:textId="77777777" w:rsidR="00350095" w:rsidRPr="009403C6" w:rsidRDefault="00350095" w:rsidP="003E09BB">
            <w:pPr>
              <w:numPr>
                <w:ilvl w:val="0"/>
                <w:numId w:val="60"/>
              </w:numPr>
              <w:spacing w:line="259" w:lineRule="auto"/>
              <w:rPr>
                <w:rFonts w:cs="Times New Roman"/>
                <w:sz w:val="18"/>
                <w:szCs w:val="18"/>
              </w:rPr>
            </w:pPr>
            <w:r w:rsidRPr="009403C6">
              <w:rPr>
                <w:rFonts w:cs="Times New Roman"/>
                <w:sz w:val="18"/>
                <w:szCs w:val="18"/>
              </w:rPr>
              <w:t>address conflict drivers</w:t>
            </w:r>
          </w:p>
        </w:tc>
        <w:tc>
          <w:tcPr>
            <w:tcW w:w="900" w:type="dxa"/>
            <w:tcBorders>
              <w:top w:val="single" w:sz="4" w:space="0" w:color="auto"/>
              <w:left w:val="nil"/>
              <w:bottom w:val="single" w:sz="4" w:space="0" w:color="auto"/>
              <w:right w:val="single" w:sz="4" w:space="0" w:color="auto"/>
            </w:tcBorders>
            <w:shd w:val="clear" w:color="auto" w:fill="auto"/>
            <w:vAlign w:val="center"/>
          </w:tcPr>
          <w:p w14:paraId="5117B67C" w14:textId="2ED8913E" w:rsidR="00350095" w:rsidRPr="009403C6" w:rsidRDefault="00D02CD6" w:rsidP="00FA1262">
            <w:pPr>
              <w:jc w:val="center"/>
              <w:rPr>
                <w:color w:val="000000"/>
                <w:sz w:val="16"/>
                <w:szCs w:val="16"/>
              </w:rPr>
            </w:pPr>
            <w:r w:rsidRPr="009403C6">
              <w:rPr>
                <w:color w:val="000000"/>
                <w:sz w:val="16"/>
                <w:szCs w:val="16"/>
              </w:rPr>
              <w:t>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5C095A8" w14:textId="4548C466" w:rsidR="00350095" w:rsidRPr="009403C6" w:rsidRDefault="00D02CD6" w:rsidP="00FA1262">
            <w:pPr>
              <w:jc w:val="center"/>
              <w:rPr>
                <w:color w:val="000000"/>
                <w:sz w:val="16"/>
                <w:szCs w:val="16"/>
              </w:rPr>
            </w:pPr>
            <w:r w:rsidRPr="009403C6">
              <w:rPr>
                <w:color w:val="000000"/>
                <w:sz w:val="16"/>
                <w:szCs w:val="16"/>
              </w:rPr>
              <w:t>7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83A0302" w14:textId="13A364D5" w:rsidR="00350095" w:rsidRPr="009403C6" w:rsidRDefault="00D02CD6" w:rsidP="00FA1262">
            <w:pPr>
              <w:jc w:val="center"/>
              <w:rPr>
                <w:color w:val="000000"/>
                <w:sz w:val="16"/>
                <w:szCs w:val="16"/>
              </w:rPr>
            </w:pPr>
            <w:r w:rsidRPr="009403C6">
              <w:rPr>
                <w:color w:val="000000"/>
                <w:sz w:val="16"/>
                <w:szCs w:val="16"/>
              </w:rPr>
              <w:t>10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922751" w14:textId="7E6008CE" w:rsidR="00350095" w:rsidRPr="009403C6" w:rsidRDefault="00D02CD6" w:rsidP="00FA1262">
            <w:pPr>
              <w:jc w:val="center"/>
              <w:rPr>
                <w:color w:val="000000"/>
                <w:sz w:val="16"/>
                <w:szCs w:val="16"/>
              </w:rPr>
            </w:pPr>
            <w:r w:rsidRPr="009403C6">
              <w:rPr>
                <w:color w:val="000000"/>
                <w:sz w:val="16"/>
                <w:szCs w:val="16"/>
              </w:rPr>
              <w:t>1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FAFBC1" w14:textId="453EC757" w:rsidR="00350095" w:rsidRPr="009403C6" w:rsidRDefault="00D02CD6" w:rsidP="00FA1262">
            <w:pPr>
              <w:jc w:val="center"/>
              <w:rPr>
                <w:color w:val="000000"/>
                <w:sz w:val="16"/>
                <w:szCs w:val="16"/>
              </w:rPr>
            </w:pPr>
            <w:r w:rsidRPr="009403C6">
              <w:rPr>
                <w:color w:val="000000"/>
                <w:sz w:val="16"/>
                <w:szCs w:val="16"/>
              </w:rPr>
              <w:t>13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8991732" w14:textId="14721BDE" w:rsidR="00350095" w:rsidRPr="009403C6" w:rsidRDefault="00D02CD6" w:rsidP="00FA1262">
            <w:pPr>
              <w:jc w:val="center"/>
              <w:rPr>
                <w:color w:val="000000"/>
                <w:sz w:val="16"/>
                <w:szCs w:val="16"/>
              </w:rPr>
            </w:pPr>
            <w:r w:rsidRPr="009403C6">
              <w:rPr>
                <w:color w:val="000000"/>
                <w:sz w:val="16"/>
                <w:szCs w:val="16"/>
              </w:rPr>
              <w:t>139</w:t>
            </w:r>
          </w:p>
        </w:tc>
      </w:tr>
      <w:tr w:rsidR="00350095" w:rsidRPr="009403C6" w14:paraId="1B6D42B9" w14:textId="77777777" w:rsidTr="00E84258">
        <w:trPr>
          <w:trHeight w:val="20"/>
        </w:trPr>
        <w:tc>
          <w:tcPr>
            <w:tcW w:w="2335" w:type="dxa"/>
            <w:vMerge/>
          </w:tcPr>
          <w:p w14:paraId="14840C7D" w14:textId="77777777" w:rsidR="00350095" w:rsidRPr="009403C6" w:rsidRDefault="00350095" w:rsidP="00FA1262">
            <w:pPr>
              <w:rPr>
                <w:rFonts w:cs="Times New Roman"/>
                <w:sz w:val="18"/>
                <w:szCs w:val="18"/>
              </w:rPr>
            </w:pPr>
          </w:p>
        </w:tc>
        <w:tc>
          <w:tcPr>
            <w:tcW w:w="3600" w:type="dxa"/>
            <w:vAlign w:val="center"/>
          </w:tcPr>
          <w:p w14:paraId="28DFD108" w14:textId="77777777" w:rsidR="00350095" w:rsidRPr="009403C6" w:rsidRDefault="00350095" w:rsidP="003E09BB">
            <w:pPr>
              <w:numPr>
                <w:ilvl w:val="0"/>
                <w:numId w:val="60"/>
              </w:numPr>
              <w:spacing w:line="259" w:lineRule="auto"/>
              <w:rPr>
                <w:rFonts w:cs="Times New Roman"/>
                <w:sz w:val="18"/>
                <w:szCs w:val="18"/>
              </w:rPr>
            </w:pPr>
            <w:r w:rsidRPr="009403C6">
              <w:rPr>
                <w:rFonts w:cs="Times New Roman"/>
                <w:sz w:val="18"/>
                <w:szCs w:val="18"/>
              </w:rPr>
              <w:t xml:space="preserve">strengthen social cohesion  </w:t>
            </w:r>
          </w:p>
        </w:tc>
        <w:tc>
          <w:tcPr>
            <w:tcW w:w="900" w:type="dxa"/>
            <w:tcBorders>
              <w:top w:val="single" w:sz="4" w:space="0" w:color="auto"/>
              <w:left w:val="nil"/>
              <w:bottom w:val="single" w:sz="4" w:space="0" w:color="auto"/>
              <w:right w:val="single" w:sz="4" w:space="0" w:color="auto"/>
            </w:tcBorders>
            <w:shd w:val="clear" w:color="auto" w:fill="auto"/>
            <w:vAlign w:val="center"/>
          </w:tcPr>
          <w:p w14:paraId="2D62ED89" w14:textId="78A3BD28" w:rsidR="00350095" w:rsidRPr="009403C6" w:rsidRDefault="00D02CD6"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73F5B23" w14:textId="3C9C997F" w:rsidR="00350095" w:rsidRPr="009403C6" w:rsidRDefault="00D02CD6" w:rsidP="00FA1262">
            <w:pPr>
              <w:jc w:val="center"/>
              <w:rPr>
                <w:color w:val="000000"/>
                <w:sz w:val="16"/>
                <w:szCs w:val="16"/>
              </w:rPr>
            </w:pPr>
            <w:r w:rsidRPr="009403C6">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4983AA9" w14:textId="5EB9819D" w:rsidR="00350095" w:rsidRPr="009403C6" w:rsidRDefault="00D02CD6" w:rsidP="00FA1262">
            <w:pPr>
              <w:jc w:val="center"/>
              <w:rPr>
                <w:color w:val="000000"/>
                <w:sz w:val="16"/>
                <w:szCs w:val="16"/>
              </w:rPr>
            </w:pPr>
            <w:r w:rsidRPr="009403C6">
              <w:rPr>
                <w:color w:val="000000"/>
                <w:sz w:val="16"/>
                <w:szCs w:val="16"/>
              </w:rPr>
              <w:t>7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F0F4348" w14:textId="0DAE5422" w:rsidR="00350095" w:rsidRPr="009403C6" w:rsidRDefault="00D02CD6" w:rsidP="00FA1262">
            <w:pPr>
              <w:jc w:val="center"/>
              <w:rPr>
                <w:color w:val="000000"/>
                <w:sz w:val="16"/>
                <w:szCs w:val="16"/>
              </w:rPr>
            </w:pPr>
            <w:r w:rsidRPr="009403C6">
              <w:rPr>
                <w:color w:val="000000"/>
                <w:sz w:val="16"/>
                <w:szCs w:val="16"/>
              </w:rPr>
              <w:t>7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794EB7C" w14:textId="73DE45A2" w:rsidR="00350095" w:rsidRPr="009403C6" w:rsidRDefault="00D02CD6" w:rsidP="00FA1262">
            <w:pPr>
              <w:jc w:val="center"/>
              <w:rPr>
                <w:color w:val="000000"/>
                <w:sz w:val="16"/>
                <w:szCs w:val="16"/>
              </w:rPr>
            </w:pPr>
            <w:r w:rsidRPr="009403C6">
              <w:rPr>
                <w:color w:val="000000"/>
                <w:sz w:val="16"/>
                <w:szCs w:val="16"/>
              </w:rPr>
              <w:t>8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71AD514" w14:textId="31225B47" w:rsidR="00350095" w:rsidRPr="009403C6" w:rsidRDefault="00D02CD6" w:rsidP="00FA1262">
            <w:pPr>
              <w:jc w:val="center"/>
              <w:rPr>
                <w:color w:val="000000"/>
                <w:sz w:val="16"/>
                <w:szCs w:val="16"/>
              </w:rPr>
            </w:pPr>
            <w:r w:rsidRPr="009403C6">
              <w:rPr>
                <w:color w:val="000000"/>
                <w:sz w:val="16"/>
                <w:szCs w:val="16"/>
              </w:rPr>
              <w:t>84</w:t>
            </w:r>
          </w:p>
        </w:tc>
      </w:tr>
      <w:tr w:rsidR="00350095" w:rsidRPr="009403C6" w14:paraId="677FD970" w14:textId="77777777" w:rsidTr="00E84258">
        <w:trPr>
          <w:trHeight w:val="20"/>
        </w:trPr>
        <w:tc>
          <w:tcPr>
            <w:tcW w:w="2335" w:type="dxa"/>
            <w:vMerge/>
          </w:tcPr>
          <w:p w14:paraId="49A5809C" w14:textId="77777777" w:rsidR="00350095" w:rsidRPr="009403C6" w:rsidRDefault="00350095" w:rsidP="00FA1262">
            <w:pPr>
              <w:rPr>
                <w:rFonts w:cs="Times New Roman"/>
                <w:sz w:val="18"/>
                <w:szCs w:val="18"/>
              </w:rPr>
            </w:pPr>
          </w:p>
        </w:tc>
        <w:tc>
          <w:tcPr>
            <w:tcW w:w="3600" w:type="dxa"/>
            <w:vAlign w:val="center"/>
          </w:tcPr>
          <w:p w14:paraId="6D43AC7F" w14:textId="77777777" w:rsidR="00350095" w:rsidRPr="009403C6" w:rsidRDefault="00350095" w:rsidP="003E09BB">
            <w:pPr>
              <w:numPr>
                <w:ilvl w:val="0"/>
                <w:numId w:val="60"/>
              </w:numPr>
              <w:spacing w:line="259" w:lineRule="auto"/>
              <w:rPr>
                <w:rFonts w:cs="Times New Roman"/>
                <w:sz w:val="18"/>
                <w:szCs w:val="18"/>
              </w:rPr>
            </w:pPr>
            <w:r w:rsidRPr="009403C6">
              <w:rPr>
                <w:rFonts w:cs="Times New Roman"/>
                <w:sz w:val="18"/>
                <w:szCs w:val="18"/>
              </w:rPr>
              <w:t>prevent risk of conflict, including climate security</w:t>
            </w:r>
            <w:r w:rsidRPr="009403C6">
              <w:rPr>
                <w:rFonts w:ascii="Arial" w:hAnsi="Arial" w:cs="Arial"/>
                <w:sz w:val="18"/>
                <w:szCs w:val="18"/>
              </w:rPr>
              <w:t> </w:t>
            </w:r>
            <w:r w:rsidRPr="009403C6">
              <w:rPr>
                <w:rFonts w:cs="Abadi"/>
                <w:sz w:val="18"/>
                <w:szCs w:val="18"/>
              </w:rPr>
              <w:t> </w:t>
            </w:r>
          </w:p>
        </w:tc>
        <w:tc>
          <w:tcPr>
            <w:tcW w:w="900" w:type="dxa"/>
            <w:tcBorders>
              <w:top w:val="single" w:sz="4" w:space="0" w:color="auto"/>
              <w:left w:val="nil"/>
              <w:bottom w:val="single" w:sz="4" w:space="0" w:color="auto"/>
              <w:right w:val="single" w:sz="4" w:space="0" w:color="auto"/>
            </w:tcBorders>
            <w:shd w:val="clear" w:color="auto" w:fill="auto"/>
            <w:vAlign w:val="center"/>
          </w:tcPr>
          <w:p w14:paraId="583D7D72" w14:textId="0E147D5A" w:rsidR="00350095" w:rsidRPr="009403C6" w:rsidRDefault="00D02CD6" w:rsidP="00FA1262">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A025B40" w14:textId="43198EE8" w:rsidR="00350095" w:rsidRPr="009403C6" w:rsidRDefault="00D02CD6" w:rsidP="00FA1262">
            <w:pPr>
              <w:jc w:val="center"/>
              <w:rPr>
                <w:color w:val="000000"/>
                <w:sz w:val="16"/>
                <w:szCs w:val="16"/>
              </w:rPr>
            </w:pPr>
            <w:r w:rsidRPr="009403C6">
              <w:rPr>
                <w:color w:val="000000"/>
                <w:sz w:val="16"/>
                <w:szCs w:val="16"/>
              </w:rPr>
              <w:t>4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773821C" w14:textId="468C3060" w:rsidR="00350095" w:rsidRPr="009403C6" w:rsidRDefault="00D02CD6" w:rsidP="00FA1262">
            <w:pPr>
              <w:jc w:val="center"/>
              <w:rPr>
                <w:color w:val="000000"/>
                <w:sz w:val="16"/>
                <w:szCs w:val="16"/>
              </w:rPr>
            </w:pPr>
            <w:r w:rsidRPr="009403C6">
              <w:rPr>
                <w:color w:val="000000"/>
                <w:sz w:val="16"/>
                <w:szCs w:val="16"/>
              </w:rPr>
              <w:t>7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553608A" w14:textId="0B28A167" w:rsidR="00350095" w:rsidRPr="009403C6" w:rsidRDefault="00D02CD6" w:rsidP="00FA1262">
            <w:pPr>
              <w:jc w:val="center"/>
              <w:rPr>
                <w:color w:val="000000"/>
                <w:sz w:val="16"/>
                <w:szCs w:val="16"/>
              </w:rPr>
            </w:pPr>
            <w:r w:rsidRPr="009403C6">
              <w:rPr>
                <w:color w:val="000000"/>
                <w:sz w:val="16"/>
                <w:szCs w:val="16"/>
              </w:rPr>
              <w:t>7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AAB44FA" w14:textId="30C4ADAF" w:rsidR="00350095" w:rsidRPr="009403C6" w:rsidRDefault="00D02CD6" w:rsidP="00FA1262">
            <w:pPr>
              <w:jc w:val="center"/>
              <w:rPr>
                <w:color w:val="000000"/>
                <w:sz w:val="16"/>
                <w:szCs w:val="16"/>
              </w:rPr>
            </w:pPr>
            <w:r w:rsidRPr="009403C6">
              <w:rPr>
                <w:color w:val="000000"/>
                <w:sz w:val="16"/>
                <w:szCs w:val="16"/>
              </w:rPr>
              <w:t>8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7822986" w14:textId="0447CE12" w:rsidR="00350095" w:rsidRPr="009403C6" w:rsidRDefault="00D02CD6" w:rsidP="00FA1262">
            <w:pPr>
              <w:jc w:val="center"/>
              <w:rPr>
                <w:color w:val="000000"/>
                <w:sz w:val="16"/>
                <w:szCs w:val="16"/>
              </w:rPr>
            </w:pPr>
            <w:r w:rsidRPr="009403C6">
              <w:rPr>
                <w:color w:val="000000"/>
                <w:sz w:val="16"/>
                <w:szCs w:val="16"/>
              </w:rPr>
              <w:t>83</w:t>
            </w:r>
          </w:p>
        </w:tc>
      </w:tr>
      <w:tr w:rsidR="00350095" w:rsidRPr="009403C6" w14:paraId="0308EF3F" w14:textId="77777777" w:rsidTr="00E316B2">
        <w:trPr>
          <w:trHeight w:val="437"/>
        </w:trPr>
        <w:tc>
          <w:tcPr>
            <w:tcW w:w="2335" w:type="dxa"/>
            <w:vMerge w:val="restart"/>
            <w:vAlign w:val="center"/>
          </w:tcPr>
          <w:p w14:paraId="2EC57CC6" w14:textId="77777777" w:rsidR="00350095" w:rsidRPr="009403C6" w:rsidRDefault="00350095" w:rsidP="00FA1262">
            <w:pPr>
              <w:rPr>
                <w:color w:val="000000"/>
                <w:sz w:val="18"/>
                <w:szCs w:val="18"/>
                <w:shd w:val="clear" w:color="auto" w:fill="FFFFFF"/>
              </w:rPr>
            </w:pPr>
            <w:r w:rsidRPr="009403C6">
              <w:rPr>
                <w:color w:val="000000"/>
                <w:sz w:val="18"/>
                <w:szCs w:val="18"/>
                <w:shd w:val="clear" w:color="auto" w:fill="FFFFFF"/>
              </w:rPr>
              <w:t xml:space="preserve">3.2 Capacities for conflict prevention and peacebuilding </w:t>
            </w:r>
            <w:r w:rsidRPr="009403C6">
              <w:rPr>
                <w:color w:val="000000"/>
                <w:sz w:val="18"/>
                <w:szCs w:val="18"/>
                <w:u w:val="single"/>
                <w:shd w:val="clear" w:color="auto" w:fill="FFFFFF"/>
              </w:rPr>
              <w:t>strengthened</w:t>
            </w:r>
            <w:r w:rsidRPr="009403C6">
              <w:rPr>
                <w:color w:val="000000"/>
                <w:sz w:val="18"/>
                <w:szCs w:val="18"/>
                <w:shd w:val="clear" w:color="auto" w:fill="FFFFFF"/>
              </w:rPr>
              <w:t xml:space="preserve"> at regional, national and sub-national levels and across borders</w:t>
            </w:r>
          </w:p>
          <w:p w14:paraId="69507EA9" w14:textId="77777777" w:rsidR="00350095" w:rsidRPr="009403C6" w:rsidRDefault="00350095" w:rsidP="00FA1262">
            <w:pPr>
              <w:rPr>
                <w:sz w:val="21"/>
                <w:szCs w:val="21"/>
              </w:rPr>
            </w:pPr>
          </w:p>
          <w:p w14:paraId="50180537" w14:textId="77777777" w:rsidR="00350095" w:rsidRPr="009403C6" w:rsidRDefault="00350095" w:rsidP="00FA1262">
            <w:pPr>
              <w:rPr>
                <w:rFonts w:cs="Times New Roman"/>
                <w:sz w:val="18"/>
                <w:szCs w:val="18"/>
              </w:rPr>
            </w:pPr>
            <w:r w:rsidRPr="009403C6">
              <w:rPr>
                <w:rFonts w:cs="Times New Roman"/>
                <w:sz w:val="18"/>
                <w:szCs w:val="18"/>
              </w:rPr>
              <w:t>Contributing Outcomes</w:t>
            </w:r>
          </w:p>
          <w:p w14:paraId="448CF76E" w14:textId="77777777" w:rsidR="00350095" w:rsidRPr="009403C6" w:rsidRDefault="00350095" w:rsidP="00FA1262">
            <w:pPr>
              <w:rPr>
                <w:rFonts w:cs="Times New Roman"/>
                <w:sz w:val="18"/>
                <w:szCs w:val="18"/>
              </w:rPr>
            </w:pPr>
            <w:r w:rsidRPr="009403C6">
              <w:rPr>
                <w:rFonts w:ascii="Cambria Math" w:hAnsi="Cambria Math" w:cs="Cambria Math"/>
              </w:rPr>
              <w:t>❸①②</w:t>
            </w:r>
          </w:p>
        </w:tc>
        <w:tc>
          <w:tcPr>
            <w:tcW w:w="10805" w:type="dxa"/>
            <w:gridSpan w:val="7"/>
            <w:vAlign w:val="center"/>
          </w:tcPr>
          <w:p w14:paraId="6EFD18BD" w14:textId="77777777" w:rsidR="00350095" w:rsidRPr="009403C6" w:rsidRDefault="00350095" w:rsidP="00FA1262">
            <w:pPr>
              <w:textAlignment w:val="baseline"/>
              <w:rPr>
                <w:sz w:val="18"/>
                <w:szCs w:val="18"/>
              </w:rPr>
            </w:pPr>
            <w:r w:rsidRPr="009403C6">
              <w:rPr>
                <w:sz w:val="18"/>
                <w:szCs w:val="18"/>
              </w:rPr>
              <w:t>3.2.1 Number of cross-border, regional, national, and sub-national policies, strategies, and action plans for conflict prevention and peacebuilding: </w:t>
            </w:r>
          </w:p>
          <w:p w14:paraId="7EAB0C6F" w14:textId="77777777" w:rsidR="00350095" w:rsidRPr="009403C6" w:rsidRDefault="00350095" w:rsidP="00FA1262">
            <w:pPr>
              <w:jc w:val="right"/>
              <w:rPr>
                <w:rFonts w:cs="Times New Roman"/>
                <w:sz w:val="16"/>
                <w:szCs w:val="16"/>
              </w:rPr>
            </w:pPr>
            <w:r w:rsidRPr="009403C6">
              <w:rPr>
                <w:sz w:val="18"/>
                <w:szCs w:val="18"/>
              </w:rPr>
              <w:t xml:space="preserve">                                                                                                    </w:t>
            </w:r>
            <w:r w:rsidRPr="009403C6">
              <w:rPr>
                <w:rFonts w:cs="Times New Roman"/>
                <w:i/>
                <w:iCs/>
                <w:sz w:val="16"/>
                <w:szCs w:val="16"/>
              </w:rPr>
              <w:t>(UN Women)</w:t>
            </w:r>
          </w:p>
        </w:tc>
      </w:tr>
      <w:tr w:rsidR="00350095" w:rsidRPr="009403C6" w14:paraId="153C8B9A" w14:textId="77777777" w:rsidTr="00E84258">
        <w:trPr>
          <w:trHeight w:val="20"/>
        </w:trPr>
        <w:tc>
          <w:tcPr>
            <w:tcW w:w="2335" w:type="dxa"/>
            <w:vMerge/>
            <w:vAlign w:val="center"/>
          </w:tcPr>
          <w:p w14:paraId="08CEED2D" w14:textId="77777777" w:rsidR="00350095" w:rsidRPr="009403C6" w:rsidRDefault="00350095" w:rsidP="00FA1262">
            <w:pPr>
              <w:rPr>
                <w:color w:val="000000"/>
                <w:sz w:val="18"/>
                <w:szCs w:val="18"/>
                <w:shd w:val="clear" w:color="auto" w:fill="FFFFFF"/>
              </w:rPr>
            </w:pPr>
          </w:p>
        </w:tc>
        <w:tc>
          <w:tcPr>
            <w:tcW w:w="3600" w:type="dxa"/>
            <w:vAlign w:val="center"/>
          </w:tcPr>
          <w:p w14:paraId="056D8E0D" w14:textId="77777777" w:rsidR="00350095" w:rsidRPr="009403C6" w:rsidRDefault="00350095" w:rsidP="003E09BB">
            <w:pPr>
              <w:numPr>
                <w:ilvl w:val="0"/>
                <w:numId w:val="61"/>
              </w:numPr>
              <w:spacing w:line="259" w:lineRule="auto"/>
              <w:textAlignment w:val="baseline"/>
              <w:rPr>
                <w:sz w:val="18"/>
                <w:szCs w:val="18"/>
              </w:rPr>
            </w:pPr>
            <w:r w:rsidRPr="009403C6">
              <w:rPr>
                <w:sz w:val="18"/>
                <w:szCs w:val="18"/>
              </w:rPr>
              <w:t>Prevention of violent extremism </w:t>
            </w:r>
          </w:p>
        </w:tc>
        <w:tc>
          <w:tcPr>
            <w:tcW w:w="900" w:type="dxa"/>
            <w:tcBorders>
              <w:top w:val="single" w:sz="4" w:space="0" w:color="auto"/>
              <w:left w:val="nil"/>
              <w:bottom w:val="single" w:sz="4" w:space="0" w:color="auto"/>
              <w:right w:val="single" w:sz="4" w:space="0" w:color="auto"/>
            </w:tcBorders>
            <w:shd w:val="clear" w:color="auto" w:fill="auto"/>
            <w:vAlign w:val="center"/>
          </w:tcPr>
          <w:p w14:paraId="56EF43C1" w14:textId="51B9448E" w:rsidR="00350095" w:rsidRPr="009403C6" w:rsidRDefault="00D02CD6" w:rsidP="00FA1262">
            <w:pPr>
              <w:jc w:val="center"/>
              <w:rPr>
                <w:color w:val="000000"/>
                <w:sz w:val="16"/>
                <w:szCs w:val="16"/>
              </w:rPr>
            </w:pPr>
            <w:r w:rsidRPr="009403C6">
              <w:rPr>
                <w:color w:val="000000"/>
                <w:sz w:val="16"/>
                <w:szCs w:val="16"/>
              </w:rPr>
              <w:t>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4073928" w14:textId="4B87E862" w:rsidR="00350095" w:rsidRPr="009403C6" w:rsidRDefault="00D02CD6" w:rsidP="00FA1262">
            <w:pPr>
              <w:jc w:val="center"/>
              <w:rPr>
                <w:color w:val="000000"/>
                <w:sz w:val="16"/>
                <w:szCs w:val="16"/>
              </w:rPr>
            </w:pPr>
            <w:r w:rsidRPr="009403C6">
              <w:rPr>
                <w:color w:val="000000"/>
                <w:sz w:val="16"/>
                <w:szCs w:val="16"/>
              </w:rPr>
              <w:t>5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42871A6" w14:textId="37EAC78D" w:rsidR="00350095" w:rsidRPr="009403C6" w:rsidRDefault="00D02CD6" w:rsidP="00FA1262">
            <w:pPr>
              <w:jc w:val="center"/>
              <w:rPr>
                <w:color w:val="000000"/>
                <w:sz w:val="16"/>
                <w:szCs w:val="16"/>
              </w:rPr>
            </w:pPr>
            <w:r w:rsidRPr="009403C6">
              <w:rPr>
                <w:color w:val="000000"/>
                <w:sz w:val="16"/>
                <w:szCs w:val="16"/>
              </w:rPr>
              <w:t>8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E9CB708" w14:textId="44F63ECB" w:rsidR="00350095" w:rsidRPr="009403C6" w:rsidRDefault="00D02CD6" w:rsidP="00FA1262">
            <w:pPr>
              <w:jc w:val="center"/>
              <w:rPr>
                <w:color w:val="000000"/>
                <w:sz w:val="16"/>
                <w:szCs w:val="16"/>
              </w:rPr>
            </w:pPr>
            <w:r w:rsidRPr="009403C6">
              <w:rPr>
                <w:color w:val="000000"/>
                <w:sz w:val="16"/>
                <w:szCs w:val="16"/>
              </w:rPr>
              <w:t>10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D26A3EC" w14:textId="35D3D208" w:rsidR="00350095" w:rsidRPr="009403C6" w:rsidRDefault="00D02CD6" w:rsidP="00FA1262">
            <w:pPr>
              <w:jc w:val="center"/>
              <w:rPr>
                <w:color w:val="000000"/>
                <w:sz w:val="16"/>
                <w:szCs w:val="16"/>
              </w:rPr>
            </w:pPr>
            <w:r w:rsidRPr="009403C6">
              <w:rPr>
                <w:color w:val="000000"/>
                <w:sz w:val="16"/>
                <w:szCs w:val="16"/>
              </w:rPr>
              <w:t>12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E6B4B82" w14:textId="1A2D400B" w:rsidR="00350095" w:rsidRPr="009403C6" w:rsidRDefault="00D02CD6" w:rsidP="00FA1262">
            <w:pPr>
              <w:jc w:val="center"/>
              <w:rPr>
                <w:color w:val="000000"/>
                <w:sz w:val="16"/>
                <w:szCs w:val="16"/>
              </w:rPr>
            </w:pPr>
            <w:r w:rsidRPr="009403C6">
              <w:rPr>
                <w:color w:val="000000"/>
                <w:sz w:val="16"/>
                <w:szCs w:val="16"/>
              </w:rPr>
              <w:t>136</w:t>
            </w:r>
          </w:p>
        </w:tc>
      </w:tr>
      <w:tr w:rsidR="00350095" w:rsidRPr="009403C6" w14:paraId="73C69E4A" w14:textId="77777777" w:rsidTr="00E84258">
        <w:trPr>
          <w:trHeight w:val="20"/>
        </w:trPr>
        <w:tc>
          <w:tcPr>
            <w:tcW w:w="2335" w:type="dxa"/>
            <w:vMerge/>
            <w:vAlign w:val="center"/>
          </w:tcPr>
          <w:p w14:paraId="4EC45076" w14:textId="77777777" w:rsidR="00350095" w:rsidRPr="009403C6" w:rsidRDefault="00350095" w:rsidP="00FA1262">
            <w:pPr>
              <w:rPr>
                <w:color w:val="000000"/>
                <w:sz w:val="18"/>
                <w:szCs w:val="18"/>
                <w:shd w:val="clear" w:color="auto" w:fill="FFFFFF"/>
              </w:rPr>
            </w:pPr>
          </w:p>
        </w:tc>
        <w:tc>
          <w:tcPr>
            <w:tcW w:w="3600" w:type="dxa"/>
            <w:vAlign w:val="center"/>
          </w:tcPr>
          <w:p w14:paraId="5C4F9D93" w14:textId="77777777" w:rsidR="00350095" w:rsidRPr="009403C6" w:rsidRDefault="00350095" w:rsidP="003E09BB">
            <w:pPr>
              <w:numPr>
                <w:ilvl w:val="0"/>
                <w:numId w:val="61"/>
              </w:numPr>
              <w:spacing w:line="259" w:lineRule="auto"/>
              <w:textAlignment w:val="baseline"/>
              <w:rPr>
                <w:sz w:val="18"/>
                <w:szCs w:val="18"/>
              </w:rPr>
            </w:pPr>
            <w:r w:rsidRPr="009403C6">
              <w:rPr>
                <w:sz w:val="18"/>
                <w:szCs w:val="18"/>
              </w:rPr>
              <w:t>Reconciliation </w:t>
            </w:r>
          </w:p>
        </w:tc>
        <w:tc>
          <w:tcPr>
            <w:tcW w:w="900" w:type="dxa"/>
            <w:tcBorders>
              <w:top w:val="single" w:sz="4" w:space="0" w:color="auto"/>
              <w:left w:val="nil"/>
              <w:bottom w:val="single" w:sz="4" w:space="0" w:color="auto"/>
              <w:right w:val="single" w:sz="4" w:space="0" w:color="auto"/>
            </w:tcBorders>
            <w:shd w:val="clear" w:color="auto" w:fill="auto"/>
            <w:vAlign w:val="center"/>
          </w:tcPr>
          <w:p w14:paraId="755D0104" w14:textId="54FEB63E" w:rsidR="00350095" w:rsidRPr="009403C6" w:rsidRDefault="00D02CD6" w:rsidP="00FA1262">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BFCF6E2" w14:textId="4AA256F8" w:rsidR="00350095" w:rsidRPr="009403C6" w:rsidRDefault="00D02CD6" w:rsidP="00FA1262">
            <w:pPr>
              <w:jc w:val="center"/>
              <w:rPr>
                <w:color w:val="000000"/>
                <w:sz w:val="16"/>
                <w:szCs w:val="16"/>
              </w:rPr>
            </w:pPr>
            <w:r w:rsidRPr="009403C6">
              <w:rPr>
                <w:color w:val="000000"/>
                <w:sz w:val="16"/>
                <w:szCs w:val="16"/>
              </w:rPr>
              <w:t>1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297FC78" w14:textId="50EF37E4" w:rsidR="00350095" w:rsidRPr="009403C6" w:rsidRDefault="00D02CD6" w:rsidP="00FA1262">
            <w:pPr>
              <w:jc w:val="center"/>
              <w:rPr>
                <w:color w:val="000000"/>
                <w:sz w:val="16"/>
                <w:szCs w:val="16"/>
              </w:rPr>
            </w:pPr>
            <w:r w:rsidRPr="009403C6">
              <w:rPr>
                <w:color w:val="000000"/>
                <w:sz w:val="16"/>
                <w:szCs w:val="16"/>
              </w:rPr>
              <w:t>16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BBD3C32" w14:textId="044010D4" w:rsidR="00350095" w:rsidRPr="009403C6" w:rsidRDefault="00D02CD6" w:rsidP="00FA1262">
            <w:pPr>
              <w:jc w:val="center"/>
              <w:rPr>
                <w:color w:val="000000"/>
                <w:sz w:val="16"/>
                <w:szCs w:val="16"/>
              </w:rPr>
            </w:pPr>
            <w:r w:rsidRPr="009403C6">
              <w:rPr>
                <w:color w:val="000000"/>
                <w:sz w:val="16"/>
                <w:szCs w:val="16"/>
              </w:rPr>
              <w:t>19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BB1146" w14:textId="28D2572E" w:rsidR="00350095" w:rsidRPr="009403C6" w:rsidRDefault="00D02CD6" w:rsidP="00FA1262">
            <w:pPr>
              <w:jc w:val="center"/>
              <w:rPr>
                <w:color w:val="000000"/>
                <w:sz w:val="16"/>
                <w:szCs w:val="16"/>
              </w:rPr>
            </w:pPr>
            <w:r w:rsidRPr="009403C6">
              <w:rPr>
                <w:color w:val="000000"/>
                <w:sz w:val="16"/>
                <w:szCs w:val="16"/>
              </w:rPr>
              <w:t>21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492835F" w14:textId="28674219" w:rsidR="00350095" w:rsidRPr="009403C6" w:rsidRDefault="00D02CD6" w:rsidP="00FA1262">
            <w:pPr>
              <w:jc w:val="center"/>
              <w:rPr>
                <w:color w:val="000000"/>
                <w:sz w:val="16"/>
                <w:szCs w:val="16"/>
              </w:rPr>
            </w:pPr>
            <w:r w:rsidRPr="009403C6">
              <w:rPr>
                <w:color w:val="000000"/>
                <w:sz w:val="16"/>
                <w:szCs w:val="16"/>
              </w:rPr>
              <w:t>230</w:t>
            </w:r>
          </w:p>
        </w:tc>
      </w:tr>
      <w:tr w:rsidR="00350095" w:rsidRPr="009403C6" w14:paraId="50E88AFC" w14:textId="77777777" w:rsidTr="00E84258">
        <w:trPr>
          <w:trHeight w:val="20"/>
        </w:trPr>
        <w:tc>
          <w:tcPr>
            <w:tcW w:w="2335" w:type="dxa"/>
            <w:vMerge/>
            <w:vAlign w:val="center"/>
          </w:tcPr>
          <w:p w14:paraId="25B3615D" w14:textId="77777777" w:rsidR="00350095" w:rsidRPr="009403C6" w:rsidRDefault="00350095" w:rsidP="00FA1262">
            <w:pPr>
              <w:rPr>
                <w:color w:val="000000"/>
                <w:sz w:val="18"/>
                <w:szCs w:val="18"/>
                <w:shd w:val="clear" w:color="auto" w:fill="FFFFFF"/>
              </w:rPr>
            </w:pPr>
          </w:p>
        </w:tc>
        <w:tc>
          <w:tcPr>
            <w:tcW w:w="3600" w:type="dxa"/>
            <w:vAlign w:val="center"/>
          </w:tcPr>
          <w:p w14:paraId="6DAAF696" w14:textId="77777777" w:rsidR="00350095" w:rsidRPr="009403C6" w:rsidRDefault="00350095" w:rsidP="003E09BB">
            <w:pPr>
              <w:numPr>
                <w:ilvl w:val="0"/>
                <w:numId w:val="61"/>
              </w:numPr>
              <w:spacing w:line="259" w:lineRule="auto"/>
              <w:textAlignment w:val="baseline"/>
              <w:rPr>
                <w:sz w:val="18"/>
                <w:szCs w:val="18"/>
              </w:rPr>
            </w:pPr>
            <w:r w:rsidRPr="009403C6">
              <w:rPr>
                <w:sz w:val="18"/>
                <w:szCs w:val="18"/>
              </w:rPr>
              <w:t>Reintegration</w:t>
            </w:r>
          </w:p>
        </w:tc>
        <w:tc>
          <w:tcPr>
            <w:tcW w:w="900" w:type="dxa"/>
            <w:tcBorders>
              <w:top w:val="single" w:sz="4" w:space="0" w:color="auto"/>
              <w:left w:val="nil"/>
              <w:bottom w:val="single" w:sz="4" w:space="0" w:color="auto"/>
              <w:right w:val="single" w:sz="4" w:space="0" w:color="auto"/>
            </w:tcBorders>
            <w:shd w:val="clear" w:color="auto" w:fill="auto"/>
            <w:vAlign w:val="center"/>
          </w:tcPr>
          <w:p w14:paraId="52C2D579" w14:textId="1C5F9060" w:rsidR="00350095" w:rsidRPr="009403C6" w:rsidRDefault="00D02CD6"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7845BE6" w14:textId="19327DCE" w:rsidR="00350095" w:rsidRPr="009403C6" w:rsidRDefault="00D02CD6" w:rsidP="00FA1262">
            <w:pPr>
              <w:jc w:val="center"/>
              <w:rPr>
                <w:color w:val="000000"/>
                <w:sz w:val="16"/>
                <w:szCs w:val="16"/>
              </w:rPr>
            </w:pPr>
            <w:r w:rsidRPr="009403C6">
              <w:rPr>
                <w:color w:val="000000"/>
                <w:sz w:val="16"/>
                <w:szCs w:val="16"/>
              </w:rPr>
              <w:t>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C65155" w14:textId="411113E3" w:rsidR="00350095" w:rsidRPr="009403C6" w:rsidRDefault="00D02CD6" w:rsidP="00FA1262">
            <w:pPr>
              <w:jc w:val="center"/>
              <w:rPr>
                <w:color w:val="000000"/>
                <w:sz w:val="16"/>
                <w:szCs w:val="16"/>
              </w:rPr>
            </w:pPr>
            <w:r w:rsidRPr="009403C6">
              <w:rPr>
                <w:color w:val="000000"/>
                <w:sz w:val="16"/>
                <w:szCs w:val="16"/>
              </w:rPr>
              <w:t>4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22B0E5C" w14:textId="4734D351" w:rsidR="00350095" w:rsidRPr="009403C6" w:rsidRDefault="00D02CD6" w:rsidP="00FA1262">
            <w:pPr>
              <w:jc w:val="center"/>
              <w:rPr>
                <w:color w:val="000000"/>
                <w:sz w:val="16"/>
                <w:szCs w:val="16"/>
              </w:rPr>
            </w:pPr>
            <w:r w:rsidRPr="009403C6">
              <w:rPr>
                <w:color w:val="000000"/>
                <w:sz w:val="16"/>
                <w:szCs w:val="16"/>
              </w:rPr>
              <w:t>5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8D2A927" w14:textId="509B9AD3" w:rsidR="00350095" w:rsidRPr="009403C6" w:rsidRDefault="00D02CD6" w:rsidP="00FA1262">
            <w:pPr>
              <w:jc w:val="center"/>
              <w:rPr>
                <w:color w:val="000000"/>
                <w:sz w:val="16"/>
                <w:szCs w:val="16"/>
              </w:rPr>
            </w:pPr>
            <w:r w:rsidRPr="009403C6">
              <w:rPr>
                <w:color w:val="000000"/>
                <w:sz w:val="16"/>
                <w:szCs w:val="16"/>
              </w:rPr>
              <w:t>6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4B00CD1" w14:textId="7C8F66AB" w:rsidR="00350095" w:rsidRPr="009403C6" w:rsidRDefault="00D02CD6" w:rsidP="00FA1262">
            <w:pPr>
              <w:jc w:val="center"/>
              <w:rPr>
                <w:color w:val="000000"/>
                <w:sz w:val="16"/>
                <w:szCs w:val="16"/>
              </w:rPr>
            </w:pPr>
            <w:r w:rsidRPr="009403C6">
              <w:rPr>
                <w:color w:val="000000"/>
                <w:sz w:val="16"/>
                <w:szCs w:val="16"/>
              </w:rPr>
              <w:t>66</w:t>
            </w:r>
          </w:p>
        </w:tc>
      </w:tr>
      <w:tr w:rsidR="00350095" w:rsidRPr="009403C6" w14:paraId="129C57D3" w14:textId="77777777" w:rsidTr="00E84258">
        <w:trPr>
          <w:trHeight w:val="20"/>
        </w:trPr>
        <w:tc>
          <w:tcPr>
            <w:tcW w:w="2335" w:type="dxa"/>
            <w:vMerge/>
            <w:vAlign w:val="center"/>
          </w:tcPr>
          <w:p w14:paraId="0428D651" w14:textId="77777777" w:rsidR="00350095" w:rsidRPr="009403C6" w:rsidRDefault="00350095" w:rsidP="00FA1262">
            <w:pPr>
              <w:rPr>
                <w:color w:val="000000"/>
                <w:sz w:val="18"/>
                <w:szCs w:val="18"/>
                <w:shd w:val="clear" w:color="auto" w:fill="FFFFFF"/>
              </w:rPr>
            </w:pPr>
          </w:p>
        </w:tc>
        <w:tc>
          <w:tcPr>
            <w:tcW w:w="3600" w:type="dxa"/>
            <w:vAlign w:val="center"/>
          </w:tcPr>
          <w:p w14:paraId="2DB2A310" w14:textId="77777777" w:rsidR="00350095" w:rsidRPr="009403C6" w:rsidRDefault="00350095" w:rsidP="003E09BB">
            <w:pPr>
              <w:numPr>
                <w:ilvl w:val="0"/>
                <w:numId w:val="61"/>
              </w:numPr>
              <w:spacing w:line="259" w:lineRule="auto"/>
              <w:textAlignment w:val="baseline"/>
              <w:rPr>
                <w:sz w:val="18"/>
                <w:szCs w:val="18"/>
              </w:rPr>
            </w:pPr>
            <w:r w:rsidRPr="009403C6">
              <w:rPr>
                <w:sz w:val="18"/>
                <w:szCs w:val="18"/>
              </w:rPr>
              <w:t>Conflict-sensitive and peace-positive climate adaptation and mitigation</w:t>
            </w:r>
          </w:p>
        </w:tc>
        <w:tc>
          <w:tcPr>
            <w:tcW w:w="900" w:type="dxa"/>
            <w:tcBorders>
              <w:top w:val="single" w:sz="4" w:space="0" w:color="auto"/>
              <w:left w:val="nil"/>
              <w:bottom w:val="single" w:sz="4" w:space="0" w:color="auto"/>
              <w:right w:val="single" w:sz="4" w:space="0" w:color="auto"/>
            </w:tcBorders>
            <w:shd w:val="clear" w:color="auto" w:fill="auto"/>
            <w:vAlign w:val="center"/>
          </w:tcPr>
          <w:p w14:paraId="39267B26" w14:textId="24629C0B" w:rsidR="00350095" w:rsidRPr="009403C6" w:rsidRDefault="00D02CD6"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44F2E95" w14:textId="76091774" w:rsidR="00350095" w:rsidRPr="009403C6" w:rsidRDefault="00D02CD6" w:rsidP="00FA1262">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CBAD26F" w14:textId="55D5A597" w:rsidR="00350095" w:rsidRPr="009403C6" w:rsidRDefault="00D02CD6" w:rsidP="00FA1262">
            <w:pPr>
              <w:jc w:val="center"/>
              <w:rPr>
                <w:color w:val="000000"/>
                <w:sz w:val="16"/>
                <w:szCs w:val="16"/>
              </w:rPr>
            </w:pPr>
            <w:r w:rsidRPr="009403C6">
              <w:rPr>
                <w:color w:val="000000"/>
                <w:sz w:val="16"/>
                <w:szCs w:val="16"/>
              </w:rPr>
              <w:t>4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27D107" w14:textId="003E73CA" w:rsidR="00350095" w:rsidRPr="009403C6" w:rsidRDefault="00D02CD6" w:rsidP="00FA1262">
            <w:pPr>
              <w:jc w:val="center"/>
              <w:rPr>
                <w:color w:val="000000"/>
                <w:sz w:val="16"/>
                <w:szCs w:val="16"/>
              </w:rPr>
            </w:pPr>
            <w:r w:rsidRPr="009403C6">
              <w:rPr>
                <w:color w:val="000000"/>
                <w:sz w:val="16"/>
                <w:szCs w:val="16"/>
              </w:rPr>
              <w:t>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08AD82E" w14:textId="76ECCF5E" w:rsidR="00350095" w:rsidRPr="009403C6" w:rsidRDefault="00D02CD6" w:rsidP="00FA1262">
            <w:pPr>
              <w:jc w:val="center"/>
              <w:rPr>
                <w:color w:val="000000"/>
                <w:sz w:val="16"/>
                <w:szCs w:val="16"/>
              </w:rPr>
            </w:pPr>
            <w:r w:rsidRPr="009403C6">
              <w:rPr>
                <w:color w:val="000000"/>
                <w:sz w:val="16"/>
                <w:szCs w:val="16"/>
              </w:rPr>
              <w:t>6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9942000" w14:textId="75DC31D2" w:rsidR="00350095" w:rsidRPr="009403C6" w:rsidRDefault="00D02CD6" w:rsidP="00FA1262">
            <w:pPr>
              <w:jc w:val="center"/>
              <w:rPr>
                <w:color w:val="000000"/>
                <w:sz w:val="16"/>
                <w:szCs w:val="16"/>
              </w:rPr>
            </w:pPr>
            <w:r w:rsidRPr="009403C6">
              <w:rPr>
                <w:color w:val="000000"/>
                <w:sz w:val="16"/>
                <w:szCs w:val="16"/>
              </w:rPr>
              <w:t>70</w:t>
            </w:r>
          </w:p>
        </w:tc>
      </w:tr>
      <w:tr w:rsidR="00350095" w:rsidRPr="009403C6" w14:paraId="194A58BF" w14:textId="77777777" w:rsidTr="00E316B2">
        <w:trPr>
          <w:trHeight w:val="464"/>
        </w:trPr>
        <w:tc>
          <w:tcPr>
            <w:tcW w:w="2335" w:type="dxa"/>
            <w:vMerge/>
          </w:tcPr>
          <w:p w14:paraId="12E1F97F" w14:textId="77777777" w:rsidR="00350095" w:rsidRPr="009403C6" w:rsidRDefault="00350095" w:rsidP="00FA1262">
            <w:pPr>
              <w:rPr>
                <w:rFonts w:cs="Times New Roman"/>
                <w:sz w:val="18"/>
                <w:szCs w:val="18"/>
              </w:rPr>
            </w:pPr>
          </w:p>
        </w:tc>
        <w:tc>
          <w:tcPr>
            <w:tcW w:w="10805" w:type="dxa"/>
            <w:gridSpan w:val="7"/>
            <w:vAlign w:val="center"/>
          </w:tcPr>
          <w:p w14:paraId="022D2753" w14:textId="77777777" w:rsidR="00350095" w:rsidRPr="009403C6" w:rsidRDefault="00350095" w:rsidP="00FA1262">
            <w:pPr>
              <w:rPr>
                <w:rFonts w:cs="Times New Roman"/>
                <w:sz w:val="16"/>
                <w:szCs w:val="16"/>
              </w:rPr>
            </w:pPr>
            <w:r w:rsidRPr="009403C6">
              <w:rPr>
                <w:sz w:val="18"/>
                <w:szCs w:val="18"/>
              </w:rPr>
              <w:t>3.2.2 Number of cross-border, regional, national, sub-national and community-based organizations with capacities for: </w:t>
            </w:r>
          </w:p>
        </w:tc>
      </w:tr>
      <w:tr w:rsidR="00350095" w:rsidRPr="009403C6" w14:paraId="4C175C3B" w14:textId="77777777" w:rsidTr="00E84258">
        <w:trPr>
          <w:trHeight w:val="20"/>
        </w:trPr>
        <w:tc>
          <w:tcPr>
            <w:tcW w:w="2335" w:type="dxa"/>
            <w:vMerge/>
          </w:tcPr>
          <w:p w14:paraId="543B56B4" w14:textId="77777777" w:rsidR="00350095" w:rsidRPr="009403C6" w:rsidRDefault="00350095" w:rsidP="00FA1262">
            <w:pPr>
              <w:rPr>
                <w:rFonts w:cs="Times New Roman"/>
                <w:sz w:val="18"/>
                <w:szCs w:val="18"/>
              </w:rPr>
            </w:pPr>
          </w:p>
        </w:tc>
        <w:tc>
          <w:tcPr>
            <w:tcW w:w="3600" w:type="dxa"/>
            <w:vAlign w:val="center"/>
          </w:tcPr>
          <w:p w14:paraId="037A1488" w14:textId="77777777" w:rsidR="00350095" w:rsidRPr="009403C6" w:rsidRDefault="00350095" w:rsidP="003E09BB">
            <w:pPr>
              <w:numPr>
                <w:ilvl w:val="0"/>
                <w:numId w:val="62"/>
              </w:numPr>
              <w:spacing w:line="259" w:lineRule="auto"/>
              <w:textAlignment w:val="baseline"/>
              <w:rPr>
                <w:sz w:val="18"/>
                <w:szCs w:val="18"/>
              </w:rPr>
            </w:pPr>
            <w:r w:rsidRPr="009403C6">
              <w:rPr>
                <w:sz w:val="18"/>
                <w:szCs w:val="18"/>
              </w:rPr>
              <w:t>Dialogue and mediation </w:t>
            </w:r>
          </w:p>
        </w:tc>
        <w:tc>
          <w:tcPr>
            <w:tcW w:w="900" w:type="dxa"/>
            <w:tcBorders>
              <w:top w:val="single" w:sz="4" w:space="0" w:color="auto"/>
              <w:left w:val="nil"/>
              <w:bottom w:val="single" w:sz="4" w:space="0" w:color="auto"/>
              <w:right w:val="single" w:sz="4" w:space="0" w:color="auto"/>
            </w:tcBorders>
            <w:shd w:val="clear" w:color="auto" w:fill="auto"/>
            <w:vAlign w:val="center"/>
          </w:tcPr>
          <w:p w14:paraId="7D725069" w14:textId="1B704A70" w:rsidR="00350095" w:rsidRPr="009403C6" w:rsidRDefault="00D02CD6"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583D664" w14:textId="3DE47BFC" w:rsidR="00350095" w:rsidRPr="009403C6" w:rsidRDefault="00D02CD6" w:rsidP="00FA1262">
            <w:pPr>
              <w:jc w:val="center"/>
              <w:rPr>
                <w:color w:val="000000"/>
                <w:sz w:val="16"/>
                <w:szCs w:val="16"/>
              </w:rPr>
            </w:pPr>
            <w:r w:rsidRPr="009403C6">
              <w:rPr>
                <w:color w:val="000000"/>
                <w:sz w:val="16"/>
                <w:szCs w:val="16"/>
              </w:rPr>
              <w:t>63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DC472C0" w14:textId="01754F76" w:rsidR="00350095" w:rsidRPr="009403C6" w:rsidRDefault="00D02CD6" w:rsidP="00FA1262">
            <w:pPr>
              <w:jc w:val="center"/>
              <w:rPr>
                <w:color w:val="000000"/>
                <w:sz w:val="16"/>
                <w:szCs w:val="16"/>
              </w:rPr>
            </w:pPr>
            <w:r w:rsidRPr="009403C6">
              <w:rPr>
                <w:color w:val="000000"/>
                <w:sz w:val="16"/>
                <w:szCs w:val="16"/>
              </w:rPr>
              <w:t>87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7300FA" w14:textId="0C761E56" w:rsidR="00350095" w:rsidRPr="009403C6" w:rsidRDefault="00D02CD6" w:rsidP="00FA1262">
            <w:pPr>
              <w:jc w:val="center"/>
              <w:rPr>
                <w:color w:val="000000"/>
                <w:sz w:val="16"/>
                <w:szCs w:val="16"/>
              </w:rPr>
            </w:pPr>
            <w:r w:rsidRPr="009403C6">
              <w:rPr>
                <w:color w:val="000000"/>
                <w:sz w:val="16"/>
                <w:szCs w:val="16"/>
              </w:rPr>
              <w:t>96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AF92666" w14:textId="2A769320" w:rsidR="00350095" w:rsidRPr="009403C6" w:rsidRDefault="00D02CD6" w:rsidP="00FA1262">
            <w:pPr>
              <w:jc w:val="center"/>
              <w:rPr>
                <w:color w:val="000000"/>
                <w:sz w:val="16"/>
                <w:szCs w:val="16"/>
              </w:rPr>
            </w:pPr>
            <w:r w:rsidRPr="009403C6">
              <w:rPr>
                <w:color w:val="000000"/>
                <w:sz w:val="16"/>
                <w:szCs w:val="16"/>
              </w:rPr>
              <w:t>1,01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342FE01" w14:textId="21F6F55A" w:rsidR="00350095" w:rsidRPr="009403C6" w:rsidRDefault="00D02CD6" w:rsidP="00FA1262">
            <w:pPr>
              <w:jc w:val="center"/>
              <w:rPr>
                <w:color w:val="000000"/>
                <w:sz w:val="16"/>
                <w:szCs w:val="16"/>
              </w:rPr>
            </w:pPr>
            <w:r w:rsidRPr="009403C6">
              <w:rPr>
                <w:color w:val="000000"/>
                <w:sz w:val="16"/>
                <w:szCs w:val="16"/>
              </w:rPr>
              <w:t>1,077</w:t>
            </w:r>
          </w:p>
        </w:tc>
      </w:tr>
      <w:tr w:rsidR="00350095" w:rsidRPr="009403C6" w14:paraId="0319B9BB" w14:textId="77777777" w:rsidTr="00E84258">
        <w:trPr>
          <w:trHeight w:val="20"/>
        </w:trPr>
        <w:tc>
          <w:tcPr>
            <w:tcW w:w="2335" w:type="dxa"/>
            <w:vMerge/>
          </w:tcPr>
          <w:p w14:paraId="373A248B" w14:textId="77777777" w:rsidR="00350095" w:rsidRPr="009403C6" w:rsidRDefault="00350095" w:rsidP="00FA1262">
            <w:pPr>
              <w:rPr>
                <w:rFonts w:cs="Times New Roman"/>
                <w:sz w:val="18"/>
                <w:szCs w:val="18"/>
              </w:rPr>
            </w:pPr>
          </w:p>
        </w:tc>
        <w:tc>
          <w:tcPr>
            <w:tcW w:w="3600" w:type="dxa"/>
            <w:vAlign w:val="center"/>
          </w:tcPr>
          <w:p w14:paraId="4C98AB8E" w14:textId="77777777" w:rsidR="00350095" w:rsidRPr="009403C6" w:rsidRDefault="00350095" w:rsidP="003E09BB">
            <w:pPr>
              <w:numPr>
                <w:ilvl w:val="0"/>
                <w:numId w:val="62"/>
              </w:numPr>
              <w:spacing w:line="259" w:lineRule="auto"/>
              <w:textAlignment w:val="baseline"/>
              <w:rPr>
                <w:sz w:val="18"/>
                <w:szCs w:val="18"/>
              </w:rPr>
            </w:pPr>
            <w:r w:rsidRPr="009403C6">
              <w:rPr>
                <w:sz w:val="18"/>
                <w:szCs w:val="18"/>
              </w:rPr>
              <w:t>Social cohesion  </w:t>
            </w:r>
          </w:p>
        </w:tc>
        <w:tc>
          <w:tcPr>
            <w:tcW w:w="900" w:type="dxa"/>
            <w:tcBorders>
              <w:top w:val="single" w:sz="4" w:space="0" w:color="auto"/>
              <w:left w:val="nil"/>
              <w:bottom w:val="single" w:sz="4" w:space="0" w:color="auto"/>
              <w:right w:val="single" w:sz="4" w:space="0" w:color="auto"/>
            </w:tcBorders>
            <w:shd w:val="clear" w:color="auto" w:fill="auto"/>
            <w:vAlign w:val="center"/>
          </w:tcPr>
          <w:p w14:paraId="17FA563B" w14:textId="1A2F3ACD" w:rsidR="00350095" w:rsidRPr="009403C6" w:rsidRDefault="00D02CD6" w:rsidP="00FA1262">
            <w:pPr>
              <w:jc w:val="center"/>
              <w:rPr>
                <w:color w:val="000000"/>
                <w:sz w:val="16"/>
                <w:szCs w:val="16"/>
              </w:rPr>
            </w:pPr>
            <w:r w:rsidRPr="009403C6">
              <w:rPr>
                <w:color w:val="000000"/>
                <w:sz w:val="16"/>
                <w:szCs w:val="16"/>
              </w:rPr>
              <w:t>3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9CAE1A2" w14:textId="20EF960A" w:rsidR="00350095" w:rsidRPr="009403C6" w:rsidRDefault="00D02CD6" w:rsidP="00FA1262">
            <w:pPr>
              <w:jc w:val="center"/>
              <w:rPr>
                <w:color w:val="000000"/>
                <w:sz w:val="16"/>
                <w:szCs w:val="16"/>
              </w:rPr>
            </w:pPr>
            <w:r w:rsidRPr="009403C6">
              <w:rPr>
                <w:color w:val="000000"/>
                <w:sz w:val="16"/>
                <w:szCs w:val="16"/>
              </w:rPr>
              <w:t>1,3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73EF9A3" w14:textId="225BCB60" w:rsidR="00350095" w:rsidRPr="009403C6" w:rsidRDefault="00D02CD6" w:rsidP="00FA1262">
            <w:pPr>
              <w:jc w:val="center"/>
              <w:rPr>
                <w:color w:val="000000"/>
                <w:sz w:val="16"/>
                <w:szCs w:val="16"/>
              </w:rPr>
            </w:pPr>
            <w:r w:rsidRPr="009403C6">
              <w:rPr>
                <w:color w:val="000000"/>
                <w:sz w:val="16"/>
                <w:szCs w:val="16"/>
              </w:rPr>
              <w:t>1,84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FBD0BC" w14:textId="3695D384" w:rsidR="00350095" w:rsidRPr="009403C6" w:rsidRDefault="00D02CD6" w:rsidP="00FA1262">
            <w:pPr>
              <w:jc w:val="center"/>
              <w:rPr>
                <w:color w:val="000000"/>
                <w:sz w:val="16"/>
                <w:szCs w:val="16"/>
              </w:rPr>
            </w:pPr>
            <w:r w:rsidRPr="009403C6">
              <w:rPr>
                <w:color w:val="000000"/>
                <w:sz w:val="16"/>
                <w:szCs w:val="16"/>
              </w:rPr>
              <w:t>2,03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839323" w14:textId="2CE0428A" w:rsidR="00350095" w:rsidRPr="009403C6" w:rsidRDefault="00D02CD6" w:rsidP="00FA1262">
            <w:pPr>
              <w:jc w:val="center"/>
              <w:rPr>
                <w:color w:val="000000"/>
                <w:sz w:val="16"/>
                <w:szCs w:val="16"/>
              </w:rPr>
            </w:pPr>
            <w:r w:rsidRPr="009403C6">
              <w:rPr>
                <w:color w:val="000000"/>
                <w:sz w:val="16"/>
                <w:szCs w:val="16"/>
              </w:rPr>
              <w:t>2,14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AB09390" w14:textId="3265602E" w:rsidR="00350095" w:rsidRPr="009403C6" w:rsidRDefault="00D02CD6" w:rsidP="00FA1262">
            <w:pPr>
              <w:jc w:val="center"/>
              <w:rPr>
                <w:color w:val="000000"/>
                <w:sz w:val="16"/>
                <w:szCs w:val="16"/>
              </w:rPr>
            </w:pPr>
            <w:r w:rsidRPr="009403C6">
              <w:rPr>
                <w:color w:val="000000"/>
                <w:sz w:val="16"/>
                <w:szCs w:val="16"/>
              </w:rPr>
              <w:t>2,219</w:t>
            </w:r>
          </w:p>
        </w:tc>
      </w:tr>
      <w:tr w:rsidR="00350095" w:rsidRPr="009403C6" w14:paraId="10B8FBF0" w14:textId="77777777" w:rsidTr="00E84258">
        <w:trPr>
          <w:trHeight w:val="20"/>
        </w:trPr>
        <w:tc>
          <w:tcPr>
            <w:tcW w:w="2335" w:type="dxa"/>
            <w:vMerge/>
          </w:tcPr>
          <w:p w14:paraId="0CF6FA2D" w14:textId="77777777" w:rsidR="00350095" w:rsidRPr="009403C6" w:rsidRDefault="00350095" w:rsidP="00FA1262">
            <w:pPr>
              <w:rPr>
                <w:rFonts w:cs="Times New Roman"/>
                <w:sz w:val="18"/>
                <w:szCs w:val="18"/>
              </w:rPr>
            </w:pPr>
          </w:p>
        </w:tc>
        <w:tc>
          <w:tcPr>
            <w:tcW w:w="3600" w:type="dxa"/>
            <w:vAlign w:val="center"/>
          </w:tcPr>
          <w:p w14:paraId="79E84F83" w14:textId="77777777" w:rsidR="00350095" w:rsidRPr="009403C6" w:rsidRDefault="00350095" w:rsidP="003E09BB">
            <w:pPr>
              <w:numPr>
                <w:ilvl w:val="0"/>
                <w:numId w:val="62"/>
              </w:numPr>
              <w:spacing w:line="259" w:lineRule="auto"/>
              <w:textAlignment w:val="baseline"/>
              <w:rPr>
                <w:sz w:val="18"/>
                <w:szCs w:val="18"/>
              </w:rPr>
            </w:pPr>
            <w:r w:rsidRPr="009403C6">
              <w:rPr>
                <w:sz w:val="18"/>
                <w:szCs w:val="18"/>
              </w:rPr>
              <w:t>Conflict prevention and peacebuilding</w:t>
            </w:r>
          </w:p>
        </w:tc>
        <w:tc>
          <w:tcPr>
            <w:tcW w:w="900" w:type="dxa"/>
            <w:tcBorders>
              <w:top w:val="single" w:sz="4" w:space="0" w:color="auto"/>
              <w:left w:val="nil"/>
              <w:bottom w:val="single" w:sz="4" w:space="0" w:color="auto"/>
              <w:right w:val="single" w:sz="4" w:space="0" w:color="auto"/>
            </w:tcBorders>
            <w:shd w:val="clear" w:color="auto" w:fill="auto"/>
            <w:vAlign w:val="center"/>
          </w:tcPr>
          <w:p w14:paraId="603F4A24" w14:textId="76279974" w:rsidR="00350095" w:rsidRPr="009403C6" w:rsidRDefault="00D02CD6" w:rsidP="00FA1262">
            <w:pPr>
              <w:jc w:val="center"/>
              <w:rPr>
                <w:color w:val="000000"/>
                <w:sz w:val="16"/>
                <w:szCs w:val="16"/>
              </w:rPr>
            </w:pPr>
            <w:r w:rsidRPr="009403C6">
              <w:rPr>
                <w:color w:val="000000"/>
                <w:sz w:val="16"/>
                <w:szCs w:val="16"/>
              </w:rPr>
              <w:t>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70C37D8" w14:textId="6836E1B0" w:rsidR="00350095" w:rsidRPr="009403C6" w:rsidRDefault="00D02CD6" w:rsidP="00FA1262">
            <w:pPr>
              <w:jc w:val="center"/>
              <w:rPr>
                <w:color w:val="000000"/>
                <w:sz w:val="16"/>
                <w:szCs w:val="16"/>
              </w:rPr>
            </w:pPr>
            <w:r w:rsidRPr="009403C6">
              <w:rPr>
                <w:color w:val="000000"/>
                <w:sz w:val="16"/>
                <w:szCs w:val="16"/>
              </w:rPr>
              <w:t>1,0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C74179" w14:textId="1C7D022B" w:rsidR="00350095" w:rsidRPr="009403C6" w:rsidRDefault="00D02CD6" w:rsidP="00FA1262">
            <w:pPr>
              <w:jc w:val="center"/>
              <w:rPr>
                <w:color w:val="000000"/>
                <w:sz w:val="16"/>
                <w:szCs w:val="16"/>
              </w:rPr>
            </w:pPr>
            <w:r w:rsidRPr="009403C6">
              <w:rPr>
                <w:color w:val="000000"/>
                <w:sz w:val="16"/>
                <w:szCs w:val="16"/>
              </w:rPr>
              <w:t>1,4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92776EE" w14:textId="02C8EE50" w:rsidR="00350095" w:rsidRPr="009403C6" w:rsidRDefault="00D02CD6" w:rsidP="00FA1262">
            <w:pPr>
              <w:jc w:val="center"/>
              <w:rPr>
                <w:color w:val="000000"/>
                <w:sz w:val="16"/>
                <w:szCs w:val="16"/>
              </w:rPr>
            </w:pPr>
            <w:r w:rsidRPr="009403C6">
              <w:rPr>
                <w:color w:val="000000"/>
                <w:sz w:val="16"/>
                <w:szCs w:val="16"/>
              </w:rPr>
              <w:t>1,66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0A563D" w14:textId="716B197F" w:rsidR="00350095" w:rsidRPr="009403C6" w:rsidRDefault="00D02CD6" w:rsidP="00FA1262">
            <w:pPr>
              <w:jc w:val="center"/>
              <w:rPr>
                <w:color w:val="000000"/>
                <w:sz w:val="16"/>
                <w:szCs w:val="16"/>
              </w:rPr>
            </w:pPr>
            <w:r w:rsidRPr="009403C6">
              <w:rPr>
                <w:color w:val="000000"/>
                <w:sz w:val="16"/>
                <w:szCs w:val="16"/>
              </w:rPr>
              <w:t>1,77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99B2A77" w14:textId="34BE2450" w:rsidR="00350095" w:rsidRPr="009403C6" w:rsidRDefault="00D02CD6" w:rsidP="00FA1262">
            <w:pPr>
              <w:jc w:val="center"/>
              <w:rPr>
                <w:color w:val="000000"/>
                <w:sz w:val="16"/>
                <w:szCs w:val="16"/>
              </w:rPr>
            </w:pPr>
            <w:r w:rsidRPr="009403C6">
              <w:rPr>
                <w:color w:val="000000"/>
                <w:sz w:val="16"/>
                <w:szCs w:val="16"/>
              </w:rPr>
              <w:t>1,838</w:t>
            </w:r>
          </w:p>
        </w:tc>
      </w:tr>
      <w:tr w:rsidR="00350095" w:rsidRPr="009403C6" w14:paraId="22538B67" w14:textId="77777777" w:rsidTr="00E84258">
        <w:trPr>
          <w:trHeight w:val="20"/>
        </w:trPr>
        <w:tc>
          <w:tcPr>
            <w:tcW w:w="2335" w:type="dxa"/>
            <w:vMerge/>
          </w:tcPr>
          <w:p w14:paraId="23A5DE76" w14:textId="77777777" w:rsidR="00350095" w:rsidRPr="009403C6" w:rsidRDefault="00350095" w:rsidP="00FA1262">
            <w:pPr>
              <w:rPr>
                <w:rFonts w:cs="Times New Roman"/>
                <w:sz w:val="18"/>
                <w:szCs w:val="18"/>
              </w:rPr>
            </w:pPr>
          </w:p>
        </w:tc>
        <w:tc>
          <w:tcPr>
            <w:tcW w:w="3600" w:type="dxa"/>
            <w:vAlign w:val="center"/>
          </w:tcPr>
          <w:p w14:paraId="2D541827" w14:textId="77777777" w:rsidR="00350095" w:rsidRPr="009403C6" w:rsidRDefault="00350095" w:rsidP="003E09BB">
            <w:pPr>
              <w:numPr>
                <w:ilvl w:val="0"/>
                <w:numId w:val="62"/>
              </w:numPr>
              <w:spacing w:line="259" w:lineRule="auto"/>
              <w:textAlignment w:val="baseline"/>
              <w:rPr>
                <w:sz w:val="18"/>
                <w:szCs w:val="18"/>
              </w:rPr>
            </w:pPr>
            <w:r w:rsidRPr="009403C6">
              <w:rPr>
                <w:sz w:val="18"/>
                <w:szCs w:val="18"/>
              </w:rPr>
              <w:t>Address hate speech and information pollution</w:t>
            </w:r>
          </w:p>
        </w:tc>
        <w:tc>
          <w:tcPr>
            <w:tcW w:w="900" w:type="dxa"/>
            <w:tcBorders>
              <w:top w:val="single" w:sz="4" w:space="0" w:color="auto"/>
              <w:left w:val="nil"/>
              <w:bottom w:val="single" w:sz="4" w:space="0" w:color="auto"/>
              <w:right w:val="single" w:sz="4" w:space="0" w:color="auto"/>
            </w:tcBorders>
            <w:shd w:val="clear" w:color="auto" w:fill="auto"/>
            <w:vAlign w:val="center"/>
          </w:tcPr>
          <w:p w14:paraId="0E2F6E5B" w14:textId="7D83CF53" w:rsidR="00350095" w:rsidRPr="009403C6" w:rsidRDefault="00D02CD6" w:rsidP="00FA1262">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CA958E6" w14:textId="44B5A12F" w:rsidR="00350095" w:rsidRPr="009403C6" w:rsidRDefault="00D02CD6" w:rsidP="00FA1262">
            <w:pPr>
              <w:jc w:val="center"/>
              <w:rPr>
                <w:color w:val="000000"/>
                <w:sz w:val="16"/>
                <w:szCs w:val="16"/>
              </w:rPr>
            </w:pPr>
            <w:r w:rsidRPr="009403C6">
              <w:rPr>
                <w:color w:val="000000"/>
                <w:sz w:val="16"/>
                <w:szCs w:val="16"/>
              </w:rPr>
              <w:t>39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7C4401B" w14:textId="06F54FA2" w:rsidR="00350095" w:rsidRPr="009403C6" w:rsidRDefault="00D02CD6" w:rsidP="00FA1262">
            <w:pPr>
              <w:jc w:val="center"/>
              <w:rPr>
                <w:color w:val="000000"/>
                <w:sz w:val="16"/>
                <w:szCs w:val="16"/>
              </w:rPr>
            </w:pPr>
            <w:r w:rsidRPr="009403C6">
              <w:rPr>
                <w:color w:val="000000"/>
                <w:sz w:val="16"/>
                <w:szCs w:val="16"/>
              </w:rPr>
              <w:t>50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EDC0966" w14:textId="0BFCBF3D" w:rsidR="00350095" w:rsidRPr="009403C6" w:rsidRDefault="00D02CD6" w:rsidP="00FA1262">
            <w:pPr>
              <w:jc w:val="center"/>
              <w:rPr>
                <w:color w:val="000000"/>
                <w:sz w:val="16"/>
                <w:szCs w:val="16"/>
              </w:rPr>
            </w:pPr>
            <w:r w:rsidRPr="009403C6">
              <w:rPr>
                <w:color w:val="000000"/>
                <w:sz w:val="16"/>
                <w:szCs w:val="16"/>
              </w:rPr>
              <w:t>56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6173BC" w14:textId="7A414246" w:rsidR="00350095" w:rsidRPr="009403C6" w:rsidRDefault="00D02CD6" w:rsidP="00FA1262">
            <w:pPr>
              <w:jc w:val="center"/>
              <w:rPr>
                <w:color w:val="000000"/>
                <w:sz w:val="16"/>
                <w:szCs w:val="16"/>
              </w:rPr>
            </w:pPr>
            <w:r w:rsidRPr="009403C6">
              <w:rPr>
                <w:color w:val="000000"/>
                <w:sz w:val="16"/>
                <w:szCs w:val="16"/>
              </w:rPr>
              <w:t>61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7A1B96E" w14:textId="349883B2" w:rsidR="00350095" w:rsidRPr="009403C6" w:rsidRDefault="00D02CD6" w:rsidP="00FA1262">
            <w:pPr>
              <w:jc w:val="center"/>
              <w:rPr>
                <w:color w:val="000000"/>
                <w:sz w:val="16"/>
                <w:szCs w:val="16"/>
              </w:rPr>
            </w:pPr>
            <w:r w:rsidRPr="009403C6">
              <w:rPr>
                <w:color w:val="000000"/>
                <w:sz w:val="16"/>
                <w:szCs w:val="16"/>
              </w:rPr>
              <w:t>653</w:t>
            </w:r>
          </w:p>
        </w:tc>
      </w:tr>
      <w:tr w:rsidR="00350095" w:rsidRPr="009403C6" w14:paraId="233B39A4" w14:textId="77777777" w:rsidTr="00E84258">
        <w:trPr>
          <w:trHeight w:val="20"/>
        </w:trPr>
        <w:tc>
          <w:tcPr>
            <w:tcW w:w="2335" w:type="dxa"/>
            <w:vMerge/>
          </w:tcPr>
          <w:p w14:paraId="7A17AB1B" w14:textId="77777777" w:rsidR="00350095" w:rsidRPr="009403C6" w:rsidRDefault="00350095" w:rsidP="00FA1262">
            <w:pPr>
              <w:rPr>
                <w:rFonts w:cs="Times New Roman"/>
                <w:sz w:val="18"/>
                <w:szCs w:val="18"/>
              </w:rPr>
            </w:pPr>
          </w:p>
        </w:tc>
        <w:tc>
          <w:tcPr>
            <w:tcW w:w="3600" w:type="dxa"/>
            <w:vAlign w:val="center"/>
          </w:tcPr>
          <w:p w14:paraId="790C2FF4" w14:textId="77777777" w:rsidR="00350095" w:rsidRPr="009403C6" w:rsidRDefault="00350095" w:rsidP="003E09BB">
            <w:pPr>
              <w:numPr>
                <w:ilvl w:val="0"/>
                <w:numId w:val="62"/>
              </w:numPr>
              <w:spacing w:line="259" w:lineRule="auto"/>
              <w:textAlignment w:val="baseline"/>
              <w:rPr>
                <w:sz w:val="18"/>
                <w:szCs w:val="18"/>
              </w:rPr>
            </w:pPr>
            <w:r w:rsidRPr="009403C6">
              <w:rPr>
                <w:sz w:val="18"/>
                <w:szCs w:val="18"/>
              </w:rPr>
              <w:t>Mental health and psycho-social support (MHPSS)</w:t>
            </w:r>
          </w:p>
        </w:tc>
        <w:tc>
          <w:tcPr>
            <w:tcW w:w="900" w:type="dxa"/>
            <w:tcBorders>
              <w:top w:val="single" w:sz="4" w:space="0" w:color="auto"/>
              <w:left w:val="nil"/>
              <w:bottom w:val="single" w:sz="4" w:space="0" w:color="auto"/>
              <w:right w:val="single" w:sz="4" w:space="0" w:color="auto"/>
            </w:tcBorders>
            <w:shd w:val="clear" w:color="auto" w:fill="auto"/>
            <w:vAlign w:val="center"/>
          </w:tcPr>
          <w:p w14:paraId="63989B4D" w14:textId="5A011EB3" w:rsidR="00350095" w:rsidRPr="009403C6" w:rsidRDefault="00D02CD6"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8AB5F5" w14:textId="7803AD76" w:rsidR="00350095" w:rsidRPr="009403C6" w:rsidRDefault="00D02CD6" w:rsidP="00FA1262">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47361CE" w14:textId="40229269" w:rsidR="00350095" w:rsidRPr="009403C6" w:rsidRDefault="00D02CD6" w:rsidP="00FA1262">
            <w:pPr>
              <w:jc w:val="center"/>
              <w:rPr>
                <w:color w:val="000000"/>
                <w:sz w:val="16"/>
                <w:szCs w:val="16"/>
              </w:rPr>
            </w:pPr>
            <w:r w:rsidRPr="009403C6">
              <w:rPr>
                <w:color w:val="000000"/>
                <w:sz w:val="16"/>
                <w:szCs w:val="16"/>
              </w:rPr>
              <w:t>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97BE199" w14:textId="09579A71" w:rsidR="00350095" w:rsidRPr="009403C6" w:rsidRDefault="00D02CD6" w:rsidP="00FA1262">
            <w:pPr>
              <w:jc w:val="center"/>
              <w:rPr>
                <w:color w:val="000000"/>
                <w:sz w:val="16"/>
                <w:szCs w:val="16"/>
              </w:rPr>
            </w:pPr>
            <w:r w:rsidRPr="009403C6">
              <w:rPr>
                <w:color w:val="000000"/>
                <w:sz w:val="16"/>
                <w:szCs w:val="16"/>
              </w:rPr>
              <w:t>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08A622F" w14:textId="00CCA1CB" w:rsidR="00350095" w:rsidRPr="009403C6" w:rsidRDefault="00D02CD6" w:rsidP="00FA1262">
            <w:pPr>
              <w:jc w:val="center"/>
              <w:rPr>
                <w:color w:val="000000"/>
                <w:sz w:val="16"/>
                <w:szCs w:val="16"/>
              </w:rPr>
            </w:pPr>
            <w:r w:rsidRPr="009403C6">
              <w:rPr>
                <w:color w:val="000000"/>
                <w:sz w:val="16"/>
                <w:szCs w:val="16"/>
              </w:rPr>
              <w:t>3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7E55003" w14:textId="456799D3" w:rsidR="00350095" w:rsidRPr="009403C6" w:rsidRDefault="00D02CD6" w:rsidP="00FA1262">
            <w:pPr>
              <w:jc w:val="center"/>
              <w:rPr>
                <w:color w:val="000000"/>
                <w:sz w:val="16"/>
                <w:szCs w:val="16"/>
              </w:rPr>
            </w:pPr>
            <w:r w:rsidRPr="009403C6">
              <w:rPr>
                <w:color w:val="000000"/>
                <w:sz w:val="16"/>
                <w:szCs w:val="16"/>
              </w:rPr>
              <w:t>33</w:t>
            </w:r>
          </w:p>
        </w:tc>
      </w:tr>
      <w:tr w:rsidR="00350095" w:rsidRPr="009403C6" w14:paraId="576AA0EB" w14:textId="77777777" w:rsidTr="00E84258">
        <w:trPr>
          <w:trHeight w:val="42"/>
        </w:trPr>
        <w:tc>
          <w:tcPr>
            <w:tcW w:w="2335" w:type="dxa"/>
            <w:vMerge/>
          </w:tcPr>
          <w:p w14:paraId="321F050C" w14:textId="77777777" w:rsidR="00350095" w:rsidRPr="009403C6" w:rsidRDefault="00350095" w:rsidP="00FA1262">
            <w:pPr>
              <w:rPr>
                <w:rFonts w:cs="Times New Roman"/>
                <w:sz w:val="18"/>
                <w:szCs w:val="18"/>
              </w:rPr>
            </w:pPr>
          </w:p>
        </w:tc>
        <w:tc>
          <w:tcPr>
            <w:tcW w:w="3600" w:type="dxa"/>
            <w:vAlign w:val="center"/>
          </w:tcPr>
          <w:p w14:paraId="6B11673D" w14:textId="77777777" w:rsidR="00350095" w:rsidRPr="009403C6" w:rsidRDefault="00350095" w:rsidP="00FA1262">
            <w:pPr>
              <w:rPr>
                <w:color w:val="000000"/>
                <w:sz w:val="18"/>
                <w:szCs w:val="18"/>
                <w:shd w:val="clear" w:color="auto" w:fill="FFFFFF"/>
              </w:rPr>
            </w:pPr>
            <w:bookmarkStart w:id="22" w:name="_Hlk102234294"/>
            <w:r w:rsidRPr="009403C6">
              <w:rPr>
                <w:color w:val="000000"/>
                <w:sz w:val="18"/>
                <w:szCs w:val="18"/>
                <w:shd w:val="clear" w:color="auto" w:fill="FFFFFF"/>
              </w:rPr>
              <w:t>3.2.3 Number of countries that have endorsed a youth, peace, and security framework</w:t>
            </w:r>
          </w:p>
          <w:bookmarkEnd w:id="22"/>
          <w:p w14:paraId="15B26CC0" w14:textId="32850C85" w:rsidR="00350095" w:rsidRPr="009403C6" w:rsidRDefault="00350095" w:rsidP="00FA1262">
            <w:pPr>
              <w:rPr>
                <w:color w:val="000000"/>
                <w:sz w:val="18"/>
                <w:szCs w:val="18"/>
                <w:shd w:val="clear" w:color="auto" w:fill="FFFFFF"/>
              </w:rPr>
            </w:pPr>
            <w:r w:rsidRPr="009403C6">
              <w:rPr>
                <w:rFonts w:cs="Times New Roman"/>
                <w:sz w:val="16"/>
                <w:szCs w:val="16"/>
              </w:rPr>
              <w:t xml:space="preserve">                                          (UNFPA, UN Women)</w:t>
            </w:r>
          </w:p>
        </w:tc>
        <w:tc>
          <w:tcPr>
            <w:tcW w:w="900" w:type="dxa"/>
            <w:tcBorders>
              <w:top w:val="single" w:sz="4" w:space="0" w:color="auto"/>
              <w:left w:val="nil"/>
              <w:bottom w:val="single" w:sz="4" w:space="0" w:color="auto"/>
              <w:right w:val="single" w:sz="4" w:space="0" w:color="auto"/>
            </w:tcBorders>
            <w:shd w:val="clear" w:color="auto" w:fill="auto"/>
            <w:vAlign w:val="center"/>
          </w:tcPr>
          <w:p w14:paraId="7902B047" w14:textId="353E1997" w:rsidR="00350095" w:rsidRPr="009403C6" w:rsidRDefault="00D02CD6"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7318C46"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2DF5CA1" w14:textId="77777777" w:rsidR="00350095" w:rsidRPr="009403C6" w:rsidRDefault="00350095"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DF1686E" w14:textId="2A689671"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3FF292" w14:textId="096025B3" w:rsidR="00350095" w:rsidRPr="009403C6" w:rsidRDefault="00D02CD6" w:rsidP="00FA1262">
            <w:pPr>
              <w:jc w:val="center"/>
              <w:rPr>
                <w:color w:val="000000"/>
                <w:sz w:val="16"/>
                <w:szCs w:val="16"/>
              </w:rPr>
            </w:pPr>
            <w:r w:rsidRPr="009403C6">
              <w:rPr>
                <w:color w:val="000000"/>
                <w:sz w:val="16"/>
                <w:szCs w:val="16"/>
              </w:rPr>
              <w:t>1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D497DC5" w14:textId="489303CB" w:rsidR="00350095" w:rsidRPr="009403C6" w:rsidRDefault="00D02CD6" w:rsidP="00FA1262">
            <w:pPr>
              <w:jc w:val="center"/>
              <w:rPr>
                <w:color w:val="000000"/>
                <w:sz w:val="16"/>
                <w:szCs w:val="16"/>
              </w:rPr>
            </w:pPr>
            <w:r w:rsidRPr="009403C6">
              <w:rPr>
                <w:color w:val="000000"/>
                <w:sz w:val="16"/>
                <w:szCs w:val="16"/>
              </w:rPr>
              <w:t>25</w:t>
            </w:r>
          </w:p>
        </w:tc>
      </w:tr>
      <w:tr w:rsidR="00350095" w:rsidRPr="009403C6" w14:paraId="426DB437" w14:textId="77777777" w:rsidTr="00E316B2">
        <w:trPr>
          <w:trHeight w:val="42"/>
        </w:trPr>
        <w:tc>
          <w:tcPr>
            <w:tcW w:w="2335" w:type="dxa"/>
            <w:vMerge/>
          </w:tcPr>
          <w:p w14:paraId="30AC3F1C" w14:textId="77777777" w:rsidR="00350095" w:rsidRPr="009403C6" w:rsidRDefault="00350095" w:rsidP="00FA1262">
            <w:pPr>
              <w:rPr>
                <w:rFonts w:cs="Times New Roman"/>
                <w:sz w:val="18"/>
                <w:szCs w:val="18"/>
              </w:rPr>
            </w:pPr>
          </w:p>
        </w:tc>
        <w:tc>
          <w:tcPr>
            <w:tcW w:w="10805" w:type="dxa"/>
            <w:gridSpan w:val="7"/>
            <w:shd w:val="clear" w:color="auto" w:fill="E7E6E6" w:themeFill="background2"/>
          </w:tcPr>
          <w:p w14:paraId="0DEB81F3" w14:textId="77777777" w:rsidR="001A15C1" w:rsidRDefault="00350095" w:rsidP="00FA1262">
            <w:pPr>
              <w:rPr>
                <w:rFonts w:cs="Times New Roman"/>
                <w:sz w:val="16"/>
                <w:szCs w:val="16"/>
              </w:rPr>
            </w:pPr>
            <w:r w:rsidRPr="009403C6">
              <w:rPr>
                <w:rFonts w:cs="Times New Roman"/>
                <w:sz w:val="16"/>
                <w:szCs w:val="16"/>
              </w:rPr>
              <w:t xml:space="preserve">NOTE </w:t>
            </w:r>
          </w:p>
          <w:p w14:paraId="5AAD38ED" w14:textId="2777E625" w:rsidR="00350095" w:rsidRPr="009A65FD" w:rsidRDefault="000277C9" w:rsidP="00FA1262">
            <w:pPr>
              <w:rPr>
                <w:rFonts w:cs="Times New Roman"/>
                <w:sz w:val="16"/>
                <w:szCs w:val="16"/>
              </w:rPr>
            </w:pPr>
            <w:r>
              <w:rPr>
                <w:sz w:val="16"/>
                <w:szCs w:val="16"/>
              </w:rPr>
              <w:t>BMTs</w:t>
            </w:r>
            <w:r w:rsidR="00D02CD6" w:rsidRPr="009403C6">
              <w:rPr>
                <w:sz w:val="16"/>
                <w:szCs w:val="16"/>
              </w:rPr>
              <w:t xml:space="preserve"> are </w:t>
            </w:r>
            <w:r>
              <w:rPr>
                <w:sz w:val="16"/>
                <w:szCs w:val="16"/>
              </w:rPr>
              <w:t>set</w:t>
            </w:r>
            <w:r w:rsidR="00D978FC">
              <w:rPr>
                <w:sz w:val="16"/>
                <w:szCs w:val="16"/>
              </w:rPr>
              <w:t xml:space="preserve"> in consultation with </w:t>
            </w:r>
            <w:r w:rsidR="00D02CD6" w:rsidRPr="009403C6">
              <w:rPr>
                <w:sz w:val="16"/>
                <w:szCs w:val="16"/>
              </w:rPr>
              <w:t>UNFPA and UN Women.</w:t>
            </w:r>
          </w:p>
        </w:tc>
      </w:tr>
      <w:tr w:rsidR="00350095" w:rsidRPr="009403C6" w14:paraId="5B283942" w14:textId="77777777" w:rsidTr="00E316B2">
        <w:trPr>
          <w:trHeight w:val="307"/>
        </w:trPr>
        <w:tc>
          <w:tcPr>
            <w:tcW w:w="2335" w:type="dxa"/>
            <w:vMerge w:val="restart"/>
            <w:vAlign w:val="center"/>
          </w:tcPr>
          <w:p w14:paraId="05A76CD6"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3.3 Risk informed and gender-responsive recovery solutions</w:t>
            </w:r>
            <w:r w:rsidRPr="009403C6">
              <w:rPr>
                <w:rFonts w:cs="Times New Roman"/>
                <w:sz w:val="18"/>
                <w:szCs w:val="18"/>
              </w:rPr>
              <w:t xml:space="preserve">, including stabilization </w:t>
            </w:r>
            <w:r w:rsidRPr="009403C6">
              <w:rPr>
                <w:rFonts w:cs="Times New Roman"/>
                <w:sz w:val="18"/>
                <w:szCs w:val="18"/>
              </w:rPr>
              <w:lastRenderedPageBreak/>
              <w:t>efforts and mine action,</w:t>
            </w:r>
            <w:r w:rsidRPr="009403C6">
              <w:rPr>
                <w:rFonts w:cs="Times New Roman"/>
                <w:color w:val="000000"/>
                <w:sz w:val="18"/>
                <w:szCs w:val="18"/>
                <w:shd w:val="clear" w:color="auto" w:fill="FFFFFF"/>
              </w:rPr>
              <w:t xml:space="preserve"> </w:t>
            </w:r>
            <w:r w:rsidRPr="009403C6">
              <w:rPr>
                <w:rFonts w:cs="Times New Roman"/>
                <w:color w:val="000000"/>
                <w:sz w:val="18"/>
                <w:szCs w:val="18"/>
                <w:u w:val="single"/>
                <w:shd w:val="clear" w:color="auto" w:fill="FFFFFF"/>
              </w:rPr>
              <w:t>implemented</w:t>
            </w:r>
            <w:r w:rsidRPr="009403C6">
              <w:rPr>
                <w:rFonts w:cs="Times New Roman"/>
                <w:color w:val="000000"/>
                <w:sz w:val="18"/>
                <w:szCs w:val="18"/>
                <w:shd w:val="clear" w:color="auto" w:fill="FFFFFF"/>
              </w:rPr>
              <w:t xml:space="preserve"> at regional, national and sub-national levels</w:t>
            </w:r>
          </w:p>
          <w:p w14:paraId="030712D5" w14:textId="77777777" w:rsidR="00350095" w:rsidRPr="009403C6" w:rsidRDefault="00350095" w:rsidP="00FA1262">
            <w:pPr>
              <w:rPr>
                <w:rFonts w:cs="Times New Roman"/>
                <w:color w:val="000000"/>
                <w:sz w:val="18"/>
                <w:szCs w:val="18"/>
                <w:shd w:val="clear" w:color="auto" w:fill="FFFFFF"/>
              </w:rPr>
            </w:pPr>
          </w:p>
          <w:p w14:paraId="416A14A0"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1DA60E27" w14:textId="77777777" w:rsidR="00350095" w:rsidRPr="009403C6" w:rsidRDefault="00350095" w:rsidP="00FA1262">
            <w:pPr>
              <w:rPr>
                <w:color w:val="000000"/>
                <w:sz w:val="24"/>
                <w:szCs w:val="24"/>
                <w:shd w:val="clear" w:color="auto" w:fill="FFFFFF"/>
              </w:rPr>
            </w:pPr>
            <w:r w:rsidRPr="009403C6">
              <w:rPr>
                <w:rFonts w:ascii="Cambria Math" w:hAnsi="Cambria Math" w:cs="Cambria Math"/>
              </w:rPr>
              <w:t>❸②①</w:t>
            </w:r>
          </w:p>
          <w:p w14:paraId="0679B85A" w14:textId="77777777" w:rsidR="00350095" w:rsidRPr="009403C6" w:rsidRDefault="00350095" w:rsidP="00FA1262">
            <w:pPr>
              <w:rPr>
                <w:rFonts w:cs="Times New Roman"/>
                <w:sz w:val="18"/>
                <w:szCs w:val="18"/>
              </w:rPr>
            </w:pPr>
          </w:p>
        </w:tc>
        <w:tc>
          <w:tcPr>
            <w:tcW w:w="10805" w:type="dxa"/>
            <w:gridSpan w:val="7"/>
            <w:vAlign w:val="center"/>
          </w:tcPr>
          <w:p w14:paraId="06A2016E"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lastRenderedPageBreak/>
              <w:t>3.3.1 Number of people benefitting from jobs and improved livelihoods in crisis or post-crisis settings:</w:t>
            </w:r>
          </w:p>
          <w:p w14:paraId="101D9D4C" w14:textId="77777777" w:rsidR="00350095" w:rsidRPr="009403C6" w:rsidRDefault="00350095" w:rsidP="00FA1262">
            <w:pPr>
              <w:jc w:val="center"/>
              <w:rPr>
                <w:rFonts w:cs="Times New Roman"/>
                <w:sz w:val="18"/>
                <w:szCs w:val="18"/>
              </w:rPr>
            </w:pPr>
            <w:r w:rsidRPr="009403C6">
              <w:rPr>
                <w:rFonts w:cs="Times New Roman"/>
                <w:sz w:val="18"/>
                <w:szCs w:val="18"/>
              </w:rPr>
              <w:t xml:space="preserve">                                                                                                                                                                                                                     </w:t>
            </w:r>
            <w:r w:rsidRPr="009403C6">
              <w:rPr>
                <w:rFonts w:eastAsia="Times New Roman" w:cs="Times New Roman"/>
                <w:i/>
                <w:iCs/>
                <w:sz w:val="16"/>
                <w:szCs w:val="16"/>
              </w:rPr>
              <w:t>(ILO, WFP)</w:t>
            </w:r>
          </w:p>
        </w:tc>
      </w:tr>
      <w:tr w:rsidR="00350095" w:rsidRPr="009403C6" w14:paraId="2A254B76" w14:textId="77777777" w:rsidTr="00E84258">
        <w:trPr>
          <w:trHeight w:val="20"/>
        </w:trPr>
        <w:tc>
          <w:tcPr>
            <w:tcW w:w="2335" w:type="dxa"/>
            <w:vMerge/>
            <w:vAlign w:val="center"/>
          </w:tcPr>
          <w:p w14:paraId="31299236" w14:textId="77777777" w:rsidR="00350095" w:rsidRPr="009403C6" w:rsidRDefault="00350095" w:rsidP="00FA1262">
            <w:pPr>
              <w:rPr>
                <w:rFonts w:cs="Times New Roman"/>
                <w:color w:val="000000"/>
                <w:sz w:val="18"/>
                <w:szCs w:val="18"/>
                <w:shd w:val="clear" w:color="auto" w:fill="FFFFFF"/>
              </w:rPr>
            </w:pPr>
          </w:p>
        </w:tc>
        <w:tc>
          <w:tcPr>
            <w:tcW w:w="3600" w:type="dxa"/>
            <w:vAlign w:val="center"/>
          </w:tcPr>
          <w:p w14:paraId="22DAF76A" w14:textId="77777777" w:rsidR="00350095" w:rsidRPr="009403C6" w:rsidRDefault="00350095" w:rsidP="003E09BB">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45525029" w14:textId="098F3E88" w:rsidR="00350095" w:rsidRPr="009403C6" w:rsidRDefault="00D02CD6" w:rsidP="00FA1262">
            <w:pPr>
              <w:jc w:val="center"/>
              <w:rPr>
                <w:color w:val="000000"/>
                <w:sz w:val="16"/>
                <w:szCs w:val="16"/>
              </w:rPr>
            </w:pPr>
            <w:r w:rsidRPr="009403C6">
              <w:rPr>
                <w:color w:val="000000"/>
                <w:sz w:val="16"/>
                <w:szCs w:val="16"/>
              </w:rPr>
              <w:t>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DA06A5" w14:textId="575EB016" w:rsidR="00350095" w:rsidRPr="009403C6" w:rsidRDefault="00D02CD6" w:rsidP="00FA1262">
            <w:pPr>
              <w:jc w:val="center"/>
              <w:rPr>
                <w:color w:val="000000"/>
                <w:sz w:val="16"/>
                <w:szCs w:val="16"/>
              </w:rPr>
            </w:pPr>
            <w:r w:rsidRPr="009403C6">
              <w:rPr>
                <w:color w:val="000000"/>
                <w:sz w:val="16"/>
                <w:szCs w:val="16"/>
              </w:rPr>
              <w:t>4,103,3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43DA1F0" w14:textId="66961D2C" w:rsidR="00350095" w:rsidRPr="009403C6" w:rsidRDefault="00D02CD6" w:rsidP="00FA1262">
            <w:pPr>
              <w:jc w:val="center"/>
              <w:rPr>
                <w:color w:val="000000"/>
                <w:sz w:val="16"/>
                <w:szCs w:val="16"/>
              </w:rPr>
            </w:pPr>
            <w:r w:rsidRPr="009403C6">
              <w:rPr>
                <w:color w:val="000000"/>
                <w:sz w:val="16"/>
                <w:szCs w:val="16"/>
              </w:rPr>
              <w:t>4,888,4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B7A3E4B" w14:textId="27EA1161" w:rsidR="00350095" w:rsidRPr="009403C6" w:rsidRDefault="00D02CD6" w:rsidP="00FA1262">
            <w:pPr>
              <w:jc w:val="center"/>
              <w:rPr>
                <w:color w:val="000000"/>
                <w:sz w:val="16"/>
                <w:szCs w:val="16"/>
              </w:rPr>
            </w:pPr>
            <w:r w:rsidRPr="009403C6">
              <w:rPr>
                <w:color w:val="000000"/>
                <w:sz w:val="16"/>
                <w:szCs w:val="16"/>
              </w:rPr>
              <w:t>2,210,96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B4A660" w14:textId="59A97B65" w:rsidR="00350095" w:rsidRPr="009403C6" w:rsidRDefault="00D02CD6" w:rsidP="00FA1262">
            <w:pPr>
              <w:jc w:val="center"/>
              <w:rPr>
                <w:color w:val="000000"/>
                <w:sz w:val="16"/>
                <w:szCs w:val="16"/>
              </w:rPr>
            </w:pPr>
            <w:r w:rsidRPr="009403C6">
              <w:rPr>
                <w:color w:val="000000"/>
                <w:sz w:val="16"/>
                <w:szCs w:val="16"/>
              </w:rPr>
              <w:t>2,219,93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C5F96B3" w14:textId="55EFC4A1" w:rsidR="00350095" w:rsidRPr="009403C6" w:rsidRDefault="00D02CD6" w:rsidP="00FA1262">
            <w:pPr>
              <w:jc w:val="center"/>
              <w:rPr>
                <w:color w:val="000000"/>
                <w:sz w:val="16"/>
                <w:szCs w:val="16"/>
              </w:rPr>
            </w:pPr>
            <w:r w:rsidRPr="009403C6">
              <w:rPr>
                <w:color w:val="000000"/>
                <w:sz w:val="16"/>
                <w:szCs w:val="16"/>
              </w:rPr>
              <w:t>2,177,538</w:t>
            </w:r>
          </w:p>
        </w:tc>
      </w:tr>
      <w:tr w:rsidR="00350095" w:rsidRPr="009403C6" w14:paraId="5521D1C8" w14:textId="77777777" w:rsidTr="00E84258">
        <w:trPr>
          <w:trHeight w:val="20"/>
        </w:trPr>
        <w:tc>
          <w:tcPr>
            <w:tcW w:w="2335" w:type="dxa"/>
            <w:vMerge/>
            <w:vAlign w:val="center"/>
          </w:tcPr>
          <w:p w14:paraId="73CCC036" w14:textId="77777777" w:rsidR="00350095" w:rsidRPr="009403C6" w:rsidRDefault="00350095" w:rsidP="00FA1262">
            <w:pPr>
              <w:rPr>
                <w:rFonts w:cs="Times New Roman"/>
                <w:color w:val="000000"/>
                <w:sz w:val="18"/>
                <w:szCs w:val="18"/>
                <w:shd w:val="clear" w:color="auto" w:fill="FFFFFF"/>
              </w:rPr>
            </w:pPr>
          </w:p>
        </w:tc>
        <w:tc>
          <w:tcPr>
            <w:tcW w:w="3600" w:type="dxa"/>
            <w:vAlign w:val="center"/>
          </w:tcPr>
          <w:p w14:paraId="10F6C95D" w14:textId="77777777" w:rsidR="00350095" w:rsidRPr="009403C6" w:rsidRDefault="00350095" w:rsidP="003E09BB">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6979E12" w14:textId="6A5746C0" w:rsidR="00350095" w:rsidRPr="009403C6" w:rsidRDefault="00D02CD6" w:rsidP="00FA1262">
            <w:pPr>
              <w:jc w:val="center"/>
              <w:rPr>
                <w:color w:val="000000"/>
                <w:sz w:val="16"/>
                <w:szCs w:val="16"/>
              </w:rPr>
            </w:pPr>
            <w:r w:rsidRPr="009403C6">
              <w:rPr>
                <w:color w:val="000000"/>
                <w:sz w:val="16"/>
                <w:szCs w:val="16"/>
              </w:rPr>
              <w:t>3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97F599" w14:textId="31423407" w:rsidR="00350095" w:rsidRPr="009403C6" w:rsidRDefault="00D02CD6" w:rsidP="00FA1262">
            <w:pPr>
              <w:jc w:val="center"/>
              <w:rPr>
                <w:color w:val="000000"/>
                <w:sz w:val="16"/>
                <w:szCs w:val="16"/>
              </w:rPr>
            </w:pPr>
            <w:r w:rsidRPr="009403C6">
              <w:rPr>
                <w:color w:val="000000"/>
                <w:sz w:val="16"/>
                <w:szCs w:val="16"/>
              </w:rPr>
              <w:t>9,978,17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DB5DF5A" w14:textId="53D2C92F" w:rsidR="00350095" w:rsidRPr="009403C6" w:rsidRDefault="00D02CD6" w:rsidP="00FA1262">
            <w:pPr>
              <w:jc w:val="center"/>
              <w:rPr>
                <w:color w:val="000000"/>
                <w:sz w:val="16"/>
                <w:szCs w:val="16"/>
              </w:rPr>
            </w:pPr>
            <w:r w:rsidRPr="009403C6">
              <w:rPr>
                <w:color w:val="000000"/>
                <w:sz w:val="16"/>
                <w:szCs w:val="16"/>
              </w:rPr>
              <w:t>5,361,93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464155" w14:textId="587CE557" w:rsidR="00350095" w:rsidRPr="009403C6" w:rsidRDefault="00D02CD6" w:rsidP="00FA1262">
            <w:pPr>
              <w:jc w:val="center"/>
              <w:rPr>
                <w:color w:val="000000"/>
                <w:sz w:val="16"/>
                <w:szCs w:val="16"/>
              </w:rPr>
            </w:pPr>
            <w:r w:rsidRPr="009403C6">
              <w:rPr>
                <w:color w:val="000000"/>
                <w:sz w:val="16"/>
                <w:szCs w:val="16"/>
              </w:rPr>
              <w:t>2,557,88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453836" w14:textId="4A772F91" w:rsidR="00350095" w:rsidRPr="009403C6" w:rsidRDefault="00D02CD6" w:rsidP="00FA1262">
            <w:pPr>
              <w:jc w:val="center"/>
              <w:rPr>
                <w:color w:val="000000"/>
                <w:sz w:val="16"/>
                <w:szCs w:val="16"/>
              </w:rPr>
            </w:pPr>
            <w:r w:rsidRPr="009403C6">
              <w:rPr>
                <w:color w:val="000000"/>
                <w:sz w:val="16"/>
                <w:szCs w:val="16"/>
              </w:rPr>
              <w:t>2,598,03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18A63C2" w14:textId="5968BC45" w:rsidR="00350095" w:rsidRPr="009403C6" w:rsidRDefault="00D02CD6" w:rsidP="00FA1262">
            <w:pPr>
              <w:jc w:val="center"/>
              <w:rPr>
                <w:color w:val="000000"/>
                <w:sz w:val="16"/>
                <w:szCs w:val="16"/>
              </w:rPr>
            </w:pPr>
            <w:r w:rsidRPr="009403C6">
              <w:rPr>
                <w:color w:val="000000"/>
                <w:sz w:val="16"/>
                <w:szCs w:val="16"/>
              </w:rPr>
              <w:t>2,580,580</w:t>
            </w:r>
          </w:p>
        </w:tc>
      </w:tr>
      <w:tr w:rsidR="00350095" w:rsidRPr="009403C6" w14:paraId="503AEDDF" w14:textId="77777777" w:rsidTr="00E84258">
        <w:trPr>
          <w:trHeight w:val="20"/>
        </w:trPr>
        <w:tc>
          <w:tcPr>
            <w:tcW w:w="2335" w:type="dxa"/>
            <w:vMerge/>
            <w:vAlign w:val="center"/>
          </w:tcPr>
          <w:p w14:paraId="0D79CA5D" w14:textId="77777777" w:rsidR="00350095" w:rsidRPr="009403C6" w:rsidRDefault="00350095" w:rsidP="00FA1262">
            <w:pPr>
              <w:rPr>
                <w:rFonts w:cs="Times New Roman"/>
                <w:color w:val="000000"/>
                <w:sz w:val="18"/>
                <w:szCs w:val="18"/>
                <w:shd w:val="clear" w:color="auto" w:fill="FFFFFF"/>
              </w:rPr>
            </w:pPr>
          </w:p>
        </w:tc>
        <w:tc>
          <w:tcPr>
            <w:tcW w:w="3600" w:type="dxa"/>
            <w:vAlign w:val="center"/>
          </w:tcPr>
          <w:p w14:paraId="14550A0F" w14:textId="77777777" w:rsidR="00350095" w:rsidRPr="009403C6" w:rsidRDefault="00350095" w:rsidP="003E09BB">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Sex-disaggregated data unavailable </w:t>
            </w:r>
          </w:p>
        </w:tc>
        <w:tc>
          <w:tcPr>
            <w:tcW w:w="900" w:type="dxa"/>
            <w:tcBorders>
              <w:top w:val="single" w:sz="4" w:space="0" w:color="auto"/>
              <w:left w:val="nil"/>
              <w:bottom w:val="single" w:sz="4" w:space="0" w:color="auto"/>
              <w:right w:val="single" w:sz="4" w:space="0" w:color="auto"/>
            </w:tcBorders>
            <w:shd w:val="clear" w:color="auto" w:fill="auto"/>
            <w:vAlign w:val="center"/>
          </w:tcPr>
          <w:p w14:paraId="1D6FA4BD" w14:textId="220B80CE" w:rsidR="00350095" w:rsidRPr="009403C6" w:rsidRDefault="00D02CD6"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F0F9E7B" w14:textId="2E591B3B" w:rsidR="00350095" w:rsidRPr="009403C6" w:rsidRDefault="00D02CD6" w:rsidP="00FA1262">
            <w:pPr>
              <w:jc w:val="center"/>
              <w:rPr>
                <w:color w:val="000000"/>
                <w:sz w:val="16"/>
                <w:szCs w:val="16"/>
              </w:rPr>
            </w:pPr>
            <w:r w:rsidRPr="009403C6">
              <w:rPr>
                <w:color w:val="000000"/>
                <w:sz w:val="16"/>
                <w:szCs w:val="16"/>
              </w:rPr>
              <w:t>55,99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3FBAE2" w14:textId="2B766959" w:rsidR="00350095" w:rsidRPr="009403C6" w:rsidRDefault="00D02CD6" w:rsidP="00FA1262">
            <w:pPr>
              <w:jc w:val="center"/>
              <w:rPr>
                <w:color w:val="000000"/>
                <w:sz w:val="16"/>
                <w:szCs w:val="16"/>
              </w:rPr>
            </w:pPr>
            <w:r w:rsidRPr="009403C6">
              <w:rPr>
                <w:color w:val="000000"/>
                <w:sz w:val="16"/>
                <w:szCs w:val="16"/>
              </w:rPr>
              <w:t>24,02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8F16704" w14:textId="78B436AC" w:rsidR="00350095" w:rsidRPr="009403C6" w:rsidRDefault="00D02CD6" w:rsidP="00FA1262">
            <w:pPr>
              <w:jc w:val="center"/>
              <w:rPr>
                <w:color w:val="000000"/>
                <w:sz w:val="16"/>
                <w:szCs w:val="16"/>
              </w:rPr>
            </w:pPr>
            <w:r w:rsidRPr="009403C6">
              <w:rPr>
                <w:color w:val="000000"/>
                <w:sz w:val="16"/>
                <w:szCs w:val="16"/>
              </w:rPr>
              <w:t>29,2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009C21E" w14:textId="34A25F4B" w:rsidR="00350095" w:rsidRPr="009403C6" w:rsidRDefault="00D02CD6" w:rsidP="00FA1262">
            <w:pPr>
              <w:jc w:val="center"/>
              <w:rPr>
                <w:color w:val="000000"/>
                <w:sz w:val="16"/>
                <w:szCs w:val="16"/>
              </w:rPr>
            </w:pPr>
            <w:r w:rsidRPr="009403C6">
              <w:rPr>
                <w:color w:val="000000"/>
                <w:sz w:val="16"/>
                <w:szCs w:val="16"/>
              </w:rPr>
              <w:t>35,2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168E58C" w14:textId="542E8EFF" w:rsidR="00350095" w:rsidRPr="009403C6" w:rsidRDefault="00D02CD6" w:rsidP="00FA1262">
            <w:pPr>
              <w:jc w:val="center"/>
              <w:rPr>
                <w:color w:val="000000"/>
                <w:sz w:val="16"/>
                <w:szCs w:val="16"/>
              </w:rPr>
            </w:pPr>
            <w:r w:rsidRPr="009403C6">
              <w:rPr>
                <w:color w:val="000000"/>
                <w:sz w:val="16"/>
                <w:szCs w:val="16"/>
              </w:rPr>
              <w:t>34,300</w:t>
            </w:r>
          </w:p>
        </w:tc>
      </w:tr>
      <w:tr w:rsidR="00350095" w:rsidRPr="009403C6" w14:paraId="3584B58F" w14:textId="77777777" w:rsidTr="00E84258">
        <w:trPr>
          <w:trHeight w:val="20"/>
        </w:trPr>
        <w:tc>
          <w:tcPr>
            <w:tcW w:w="2335" w:type="dxa"/>
            <w:vMerge/>
            <w:vAlign w:val="center"/>
          </w:tcPr>
          <w:p w14:paraId="7FC45ED2" w14:textId="77777777" w:rsidR="00350095" w:rsidRPr="009403C6" w:rsidRDefault="00350095" w:rsidP="00FA1262">
            <w:pPr>
              <w:rPr>
                <w:rFonts w:cs="Times New Roman"/>
                <w:color w:val="000000"/>
                <w:sz w:val="18"/>
                <w:szCs w:val="18"/>
                <w:shd w:val="clear" w:color="auto" w:fill="FFFFFF"/>
              </w:rPr>
            </w:pPr>
          </w:p>
        </w:tc>
        <w:tc>
          <w:tcPr>
            <w:tcW w:w="3600" w:type="dxa"/>
            <w:vAlign w:val="center"/>
          </w:tcPr>
          <w:p w14:paraId="2B76A430" w14:textId="77777777" w:rsidR="00350095" w:rsidRPr="009403C6" w:rsidRDefault="00350095" w:rsidP="003E09BB">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Youth </w:t>
            </w:r>
          </w:p>
        </w:tc>
        <w:tc>
          <w:tcPr>
            <w:tcW w:w="900" w:type="dxa"/>
            <w:tcBorders>
              <w:top w:val="single" w:sz="4" w:space="0" w:color="auto"/>
              <w:left w:val="nil"/>
              <w:bottom w:val="single" w:sz="4" w:space="0" w:color="auto"/>
              <w:right w:val="single" w:sz="4" w:space="0" w:color="auto"/>
            </w:tcBorders>
            <w:shd w:val="clear" w:color="auto" w:fill="auto"/>
            <w:vAlign w:val="center"/>
          </w:tcPr>
          <w:p w14:paraId="01858FB2" w14:textId="1930A2CF" w:rsidR="00350095" w:rsidRPr="009403C6" w:rsidRDefault="00D02CD6" w:rsidP="00FA1262">
            <w:pPr>
              <w:jc w:val="center"/>
              <w:rPr>
                <w:color w:val="000000"/>
                <w:sz w:val="16"/>
                <w:szCs w:val="16"/>
              </w:rPr>
            </w:pPr>
            <w:r w:rsidRPr="009403C6">
              <w:rPr>
                <w:color w:val="000000"/>
                <w:sz w:val="16"/>
                <w:szCs w:val="16"/>
              </w:rPr>
              <w:t>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E6535C" w14:textId="79E28E53" w:rsidR="00350095" w:rsidRPr="009403C6" w:rsidRDefault="00D02CD6" w:rsidP="00FA1262">
            <w:pPr>
              <w:jc w:val="center"/>
              <w:rPr>
                <w:color w:val="000000"/>
                <w:sz w:val="16"/>
                <w:szCs w:val="16"/>
              </w:rPr>
            </w:pPr>
            <w:r w:rsidRPr="009403C6">
              <w:rPr>
                <w:color w:val="000000"/>
                <w:sz w:val="16"/>
                <w:szCs w:val="16"/>
              </w:rPr>
              <w:t>2,963,5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E18FD5D" w14:textId="037B1006" w:rsidR="00350095" w:rsidRPr="009403C6" w:rsidRDefault="00D02CD6" w:rsidP="00FA1262">
            <w:pPr>
              <w:jc w:val="center"/>
              <w:rPr>
                <w:color w:val="000000"/>
                <w:sz w:val="16"/>
                <w:szCs w:val="16"/>
              </w:rPr>
            </w:pPr>
            <w:r w:rsidRPr="009403C6">
              <w:rPr>
                <w:color w:val="000000"/>
                <w:sz w:val="16"/>
                <w:szCs w:val="16"/>
              </w:rPr>
              <w:t>984,27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FBCB16D" w14:textId="2322720D" w:rsidR="00350095" w:rsidRPr="009403C6" w:rsidRDefault="00D02CD6" w:rsidP="00FA1262">
            <w:pPr>
              <w:jc w:val="center"/>
              <w:rPr>
                <w:color w:val="000000"/>
                <w:sz w:val="16"/>
                <w:szCs w:val="16"/>
              </w:rPr>
            </w:pPr>
            <w:r w:rsidRPr="009403C6">
              <w:rPr>
                <w:color w:val="000000"/>
                <w:sz w:val="16"/>
                <w:szCs w:val="16"/>
              </w:rPr>
              <w:t>314,6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EF77DD" w14:textId="7B7E1537" w:rsidR="00350095" w:rsidRPr="009403C6" w:rsidRDefault="00D02CD6" w:rsidP="00FA1262">
            <w:pPr>
              <w:jc w:val="center"/>
              <w:rPr>
                <w:color w:val="000000"/>
                <w:sz w:val="16"/>
                <w:szCs w:val="16"/>
              </w:rPr>
            </w:pPr>
            <w:r w:rsidRPr="009403C6">
              <w:rPr>
                <w:color w:val="000000"/>
                <w:sz w:val="16"/>
                <w:szCs w:val="16"/>
              </w:rPr>
              <w:t>327,13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1D64E40" w14:textId="2F00DD89" w:rsidR="00350095" w:rsidRPr="009403C6" w:rsidRDefault="00D02CD6" w:rsidP="00FA1262">
            <w:pPr>
              <w:jc w:val="center"/>
              <w:rPr>
                <w:color w:val="000000"/>
                <w:sz w:val="16"/>
                <w:szCs w:val="16"/>
              </w:rPr>
            </w:pPr>
            <w:r w:rsidRPr="009403C6">
              <w:rPr>
                <w:color w:val="000000"/>
                <w:sz w:val="16"/>
                <w:szCs w:val="16"/>
              </w:rPr>
              <w:t>329,231</w:t>
            </w:r>
          </w:p>
        </w:tc>
      </w:tr>
      <w:tr w:rsidR="00350095" w:rsidRPr="009403C6" w14:paraId="5D7D4BA9" w14:textId="77777777" w:rsidTr="00E84258">
        <w:trPr>
          <w:trHeight w:val="20"/>
        </w:trPr>
        <w:tc>
          <w:tcPr>
            <w:tcW w:w="2335" w:type="dxa"/>
            <w:vMerge/>
            <w:vAlign w:val="center"/>
          </w:tcPr>
          <w:p w14:paraId="3F35ED4A" w14:textId="77777777" w:rsidR="00350095" w:rsidRPr="009403C6" w:rsidRDefault="00350095" w:rsidP="00FA1262">
            <w:pPr>
              <w:rPr>
                <w:rFonts w:cs="Times New Roman"/>
                <w:color w:val="000000"/>
                <w:sz w:val="18"/>
                <w:szCs w:val="18"/>
                <w:shd w:val="clear" w:color="auto" w:fill="FFFFFF"/>
              </w:rPr>
            </w:pPr>
          </w:p>
        </w:tc>
        <w:tc>
          <w:tcPr>
            <w:tcW w:w="3600" w:type="dxa"/>
            <w:vAlign w:val="center"/>
          </w:tcPr>
          <w:p w14:paraId="12DD0E85" w14:textId="77777777" w:rsidR="00350095" w:rsidRPr="009403C6" w:rsidRDefault="00350095" w:rsidP="003E09BB">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Persons with disabilities </w:t>
            </w:r>
          </w:p>
        </w:tc>
        <w:tc>
          <w:tcPr>
            <w:tcW w:w="900" w:type="dxa"/>
            <w:tcBorders>
              <w:top w:val="single" w:sz="4" w:space="0" w:color="auto"/>
              <w:left w:val="nil"/>
              <w:bottom w:val="single" w:sz="4" w:space="0" w:color="auto"/>
              <w:right w:val="single" w:sz="4" w:space="0" w:color="auto"/>
            </w:tcBorders>
            <w:shd w:val="clear" w:color="auto" w:fill="auto"/>
            <w:vAlign w:val="center"/>
          </w:tcPr>
          <w:p w14:paraId="4582C79A" w14:textId="4F3FA2AA" w:rsidR="00350095" w:rsidRPr="009403C6" w:rsidRDefault="00D02CD6"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303D21" w14:textId="5750420D" w:rsidR="00350095" w:rsidRPr="009403C6" w:rsidRDefault="00D02CD6" w:rsidP="00FA1262">
            <w:pPr>
              <w:jc w:val="center"/>
              <w:rPr>
                <w:color w:val="000000"/>
                <w:sz w:val="16"/>
                <w:szCs w:val="16"/>
              </w:rPr>
            </w:pPr>
            <w:r w:rsidRPr="009403C6">
              <w:rPr>
                <w:color w:val="000000"/>
                <w:sz w:val="16"/>
                <w:szCs w:val="16"/>
              </w:rPr>
              <w:t>172,4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A60130" w14:textId="3D02D4F3" w:rsidR="00350095" w:rsidRPr="009403C6" w:rsidRDefault="00D02CD6" w:rsidP="00FA1262">
            <w:pPr>
              <w:jc w:val="center"/>
              <w:rPr>
                <w:color w:val="000000"/>
                <w:sz w:val="16"/>
                <w:szCs w:val="16"/>
              </w:rPr>
            </w:pPr>
            <w:r w:rsidRPr="009403C6">
              <w:rPr>
                <w:color w:val="000000"/>
                <w:sz w:val="16"/>
                <w:szCs w:val="16"/>
              </w:rPr>
              <w:t>183,96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988855A" w14:textId="30B03B28" w:rsidR="00350095" w:rsidRPr="009403C6" w:rsidRDefault="00D02CD6" w:rsidP="00FA1262">
            <w:pPr>
              <w:jc w:val="center"/>
              <w:rPr>
                <w:color w:val="000000"/>
                <w:sz w:val="16"/>
                <w:szCs w:val="16"/>
              </w:rPr>
            </w:pPr>
            <w:r w:rsidRPr="009403C6">
              <w:rPr>
                <w:color w:val="000000"/>
                <w:sz w:val="16"/>
                <w:szCs w:val="16"/>
              </w:rPr>
              <w:t>59,80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708B49" w14:textId="73DA2EF1" w:rsidR="00350095" w:rsidRPr="009403C6" w:rsidRDefault="00D02CD6" w:rsidP="00FA1262">
            <w:pPr>
              <w:jc w:val="center"/>
              <w:rPr>
                <w:color w:val="000000"/>
                <w:sz w:val="16"/>
                <w:szCs w:val="16"/>
              </w:rPr>
            </w:pPr>
            <w:r w:rsidRPr="009403C6">
              <w:rPr>
                <w:color w:val="000000"/>
                <w:sz w:val="16"/>
                <w:szCs w:val="16"/>
              </w:rPr>
              <w:t>62,60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99C5532" w14:textId="1447C359" w:rsidR="00350095" w:rsidRPr="009403C6" w:rsidRDefault="00D02CD6" w:rsidP="00FA1262">
            <w:pPr>
              <w:jc w:val="center"/>
              <w:rPr>
                <w:color w:val="000000"/>
                <w:sz w:val="16"/>
                <w:szCs w:val="16"/>
              </w:rPr>
            </w:pPr>
            <w:r w:rsidRPr="009403C6">
              <w:rPr>
                <w:color w:val="000000"/>
                <w:sz w:val="16"/>
                <w:szCs w:val="16"/>
              </w:rPr>
              <w:t>44,124</w:t>
            </w:r>
          </w:p>
        </w:tc>
      </w:tr>
      <w:tr w:rsidR="00350095" w:rsidRPr="009403C6" w14:paraId="2C2C30B9" w14:textId="77777777" w:rsidTr="00E84258">
        <w:trPr>
          <w:trHeight w:val="20"/>
        </w:trPr>
        <w:tc>
          <w:tcPr>
            <w:tcW w:w="2335" w:type="dxa"/>
            <w:vMerge/>
            <w:vAlign w:val="center"/>
          </w:tcPr>
          <w:p w14:paraId="2ACC6CD6" w14:textId="77777777" w:rsidR="00350095" w:rsidRPr="009403C6" w:rsidRDefault="00350095" w:rsidP="00FA1262">
            <w:pPr>
              <w:rPr>
                <w:rFonts w:cs="Times New Roman"/>
                <w:color w:val="000000"/>
                <w:sz w:val="18"/>
                <w:szCs w:val="18"/>
                <w:shd w:val="clear" w:color="auto" w:fill="FFFFFF"/>
              </w:rPr>
            </w:pPr>
          </w:p>
        </w:tc>
        <w:tc>
          <w:tcPr>
            <w:tcW w:w="3600" w:type="dxa"/>
            <w:vAlign w:val="center"/>
          </w:tcPr>
          <w:p w14:paraId="7F780A6E" w14:textId="77777777" w:rsidR="00350095" w:rsidRPr="009403C6" w:rsidRDefault="00350095" w:rsidP="003E09BB">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Internally displaced populations</w:t>
            </w:r>
          </w:p>
        </w:tc>
        <w:tc>
          <w:tcPr>
            <w:tcW w:w="900" w:type="dxa"/>
            <w:tcBorders>
              <w:top w:val="single" w:sz="4" w:space="0" w:color="auto"/>
              <w:left w:val="nil"/>
              <w:bottom w:val="single" w:sz="4" w:space="0" w:color="auto"/>
              <w:right w:val="single" w:sz="4" w:space="0" w:color="auto"/>
            </w:tcBorders>
            <w:shd w:val="clear" w:color="auto" w:fill="auto"/>
            <w:vAlign w:val="center"/>
          </w:tcPr>
          <w:p w14:paraId="3B35231C" w14:textId="201DE11C" w:rsidR="00350095" w:rsidRPr="009403C6" w:rsidRDefault="00D02CD6" w:rsidP="00FA1262">
            <w:pPr>
              <w:jc w:val="center"/>
              <w:rPr>
                <w:color w:val="000000"/>
                <w:sz w:val="16"/>
                <w:szCs w:val="16"/>
              </w:rPr>
            </w:pPr>
            <w:r w:rsidRPr="009403C6">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090BA79" w14:textId="3551B65B" w:rsidR="00350095" w:rsidRPr="009403C6" w:rsidRDefault="00D02CD6" w:rsidP="00FA1262">
            <w:pPr>
              <w:jc w:val="center"/>
              <w:rPr>
                <w:color w:val="000000"/>
                <w:sz w:val="16"/>
                <w:szCs w:val="16"/>
              </w:rPr>
            </w:pPr>
            <w:r w:rsidRPr="009403C6">
              <w:rPr>
                <w:color w:val="000000"/>
                <w:sz w:val="16"/>
                <w:szCs w:val="16"/>
              </w:rPr>
              <w:t>2,069,0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4E6A81" w14:textId="1ACD89F7" w:rsidR="00350095" w:rsidRPr="009403C6" w:rsidRDefault="00D02CD6" w:rsidP="00FA1262">
            <w:pPr>
              <w:jc w:val="center"/>
              <w:rPr>
                <w:color w:val="000000"/>
                <w:sz w:val="16"/>
                <w:szCs w:val="16"/>
              </w:rPr>
            </w:pPr>
            <w:r w:rsidRPr="009403C6">
              <w:rPr>
                <w:color w:val="000000"/>
                <w:sz w:val="16"/>
                <w:szCs w:val="16"/>
              </w:rPr>
              <w:t>1,698,49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A58B9B3" w14:textId="5A329874" w:rsidR="00350095" w:rsidRPr="009403C6" w:rsidRDefault="00D02CD6" w:rsidP="00FA1262">
            <w:pPr>
              <w:jc w:val="center"/>
              <w:rPr>
                <w:color w:val="000000"/>
                <w:sz w:val="16"/>
                <w:szCs w:val="16"/>
              </w:rPr>
            </w:pPr>
            <w:r w:rsidRPr="009403C6">
              <w:rPr>
                <w:color w:val="000000"/>
                <w:sz w:val="16"/>
                <w:szCs w:val="16"/>
              </w:rPr>
              <w:t>550,55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8D8B702" w14:textId="620F7E2B" w:rsidR="00350095" w:rsidRPr="009403C6" w:rsidRDefault="00D02CD6" w:rsidP="00FA1262">
            <w:pPr>
              <w:jc w:val="center"/>
              <w:rPr>
                <w:color w:val="000000"/>
                <w:sz w:val="16"/>
                <w:szCs w:val="16"/>
              </w:rPr>
            </w:pPr>
            <w:r w:rsidRPr="009403C6">
              <w:rPr>
                <w:color w:val="000000"/>
                <w:sz w:val="16"/>
                <w:szCs w:val="16"/>
              </w:rPr>
              <w:t>545,9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CF19D4C" w14:textId="07682445" w:rsidR="00350095" w:rsidRPr="009403C6" w:rsidRDefault="00D02CD6" w:rsidP="00FA1262">
            <w:pPr>
              <w:jc w:val="center"/>
              <w:rPr>
                <w:color w:val="000000"/>
                <w:sz w:val="16"/>
                <w:szCs w:val="16"/>
              </w:rPr>
            </w:pPr>
            <w:r w:rsidRPr="009403C6">
              <w:rPr>
                <w:color w:val="000000"/>
                <w:sz w:val="16"/>
                <w:szCs w:val="16"/>
              </w:rPr>
              <w:t>471,200</w:t>
            </w:r>
          </w:p>
        </w:tc>
      </w:tr>
      <w:tr w:rsidR="00350095" w:rsidRPr="009403C6" w14:paraId="57488F35" w14:textId="77777777" w:rsidTr="00E84258">
        <w:trPr>
          <w:trHeight w:val="20"/>
        </w:trPr>
        <w:tc>
          <w:tcPr>
            <w:tcW w:w="2335" w:type="dxa"/>
            <w:vMerge/>
            <w:vAlign w:val="center"/>
          </w:tcPr>
          <w:p w14:paraId="3655E0F4" w14:textId="77777777" w:rsidR="00350095" w:rsidRPr="009403C6" w:rsidRDefault="00350095" w:rsidP="00FA1262">
            <w:pPr>
              <w:rPr>
                <w:rFonts w:cs="Times New Roman"/>
                <w:color w:val="000000"/>
                <w:sz w:val="18"/>
                <w:szCs w:val="18"/>
                <w:shd w:val="clear" w:color="auto" w:fill="FFFFFF"/>
              </w:rPr>
            </w:pPr>
          </w:p>
        </w:tc>
        <w:tc>
          <w:tcPr>
            <w:tcW w:w="3600" w:type="dxa"/>
            <w:vAlign w:val="center"/>
          </w:tcPr>
          <w:p w14:paraId="17A3CFE1" w14:textId="77777777" w:rsidR="00350095" w:rsidRPr="009403C6" w:rsidRDefault="00350095" w:rsidP="003E09BB">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Refugees</w:t>
            </w:r>
            <w:r w:rsidRPr="009403C6">
              <w:rPr>
                <w:rFonts w:cs="Times New Roman"/>
                <w:sz w:val="18"/>
                <w:szCs w:val="18"/>
              </w:rPr>
              <w:t> </w:t>
            </w:r>
          </w:p>
        </w:tc>
        <w:tc>
          <w:tcPr>
            <w:tcW w:w="900" w:type="dxa"/>
            <w:tcBorders>
              <w:top w:val="single" w:sz="4" w:space="0" w:color="auto"/>
              <w:left w:val="nil"/>
              <w:bottom w:val="single" w:sz="4" w:space="0" w:color="auto"/>
              <w:right w:val="single" w:sz="4" w:space="0" w:color="auto"/>
            </w:tcBorders>
            <w:shd w:val="clear" w:color="auto" w:fill="auto"/>
            <w:vAlign w:val="center"/>
          </w:tcPr>
          <w:p w14:paraId="026A990C" w14:textId="41442D14" w:rsidR="00350095" w:rsidRPr="009403C6" w:rsidRDefault="00D02CD6"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E7E1E93" w14:textId="6F823313" w:rsidR="00350095" w:rsidRPr="009403C6" w:rsidRDefault="00D02CD6" w:rsidP="00FA1262">
            <w:pPr>
              <w:jc w:val="center"/>
              <w:rPr>
                <w:color w:val="000000"/>
                <w:sz w:val="16"/>
                <w:szCs w:val="16"/>
              </w:rPr>
            </w:pPr>
            <w:r w:rsidRPr="009403C6">
              <w:rPr>
                <w:color w:val="000000"/>
                <w:sz w:val="16"/>
                <w:szCs w:val="16"/>
              </w:rPr>
              <w:t>413,64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767D69A" w14:textId="70EE65CC" w:rsidR="00350095" w:rsidRPr="009403C6" w:rsidRDefault="00D02CD6" w:rsidP="00FA1262">
            <w:pPr>
              <w:jc w:val="center"/>
              <w:rPr>
                <w:color w:val="000000"/>
                <w:sz w:val="16"/>
                <w:szCs w:val="16"/>
              </w:rPr>
            </w:pPr>
            <w:r w:rsidRPr="009403C6">
              <w:rPr>
                <w:color w:val="000000"/>
                <w:sz w:val="16"/>
                <w:szCs w:val="16"/>
              </w:rPr>
              <w:t>515,04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A0C3B0" w14:textId="04C433BB" w:rsidR="00350095" w:rsidRPr="009403C6" w:rsidRDefault="00D02CD6" w:rsidP="00FA1262">
            <w:pPr>
              <w:jc w:val="center"/>
              <w:rPr>
                <w:color w:val="000000"/>
                <w:sz w:val="16"/>
                <w:szCs w:val="16"/>
              </w:rPr>
            </w:pPr>
            <w:r w:rsidRPr="009403C6">
              <w:rPr>
                <w:color w:val="000000"/>
                <w:sz w:val="16"/>
                <w:szCs w:val="16"/>
              </w:rPr>
              <w:t>522,24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3800670" w14:textId="760140B5" w:rsidR="00350095" w:rsidRPr="009403C6" w:rsidRDefault="00D02CD6" w:rsidP="00FA1262">
            <w:pPr>
              <w:jc w:val="center"/>
              <w:rPr>
                <w:color w:val="000000"/>
                <w:sz w:val="16"/>
                <w:szCs w:val="16"/>
              </w:rPr>
            </w:pPr>
            <w:r w:rsidRPr="009403C6">
              <w:rPr>
                <w:color w:val="000000"/>
                <w:sz w:val="16"/>
                <w:szCs w:val="16"/>
              </w:rPr>
              <w:t>518,24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183C5D0" w14:textId="291C4D4D" w:rsidR="00350095" w:rsidRPr="009403C6" w:rsidRDefault="00D02CD6" w:rsidP="00FA1262">
            <w:pPr>
              <w:jc w:val="center"/>
              <w:rPr>
                <w:color w:val="000000"/>
                <w:sz w:val="16"/>
                <w:szCs w:val="16"/>
              </w:rPr>
            </w:pPr>
            <w:r w:rsidRPr="009403C6">
              <w:rPr>
                <w:color w:val="000000"/>
                <w:sz w:val="16"/>
                <w:szCs w:val="16"/>
              </w:rPr>
              <w:t>520,346</w:t>
            </w:r>
          </w:p>
        </w:tc>
      </w:tr>
      <w:tr w:rsidR="00350095" w:rsidRPr="009403C6" w14:paraId="4329C65D" w14:textId="77777777" w:rsidTr="00E316B2">
        <w:trPr>
          <w:trHeight w:val="20"/>
        </w:trPr>
        <w:tc>
          <w:tcPr>
            <w:tcW w:w="2335" w:type="dxa"/>
            <w:vMerge/>
            <w:vAlign w:val="center"/>
          </w:tcPr>
          <w:p w14:paraId="15AACB82" w14:textId="77777777" w:rsidR="00350095" w:rsidRPr="009403C6" w:rsidRDefault="00350095" w:rsidP="00FA1262">
            <w:pPr>
              <w:rPr>
                <w:rFonts w:cs="Times New Roman"/>
                <w:color w:val="000000"/>
                <w:sz w:val="18"/>
                <w:szCs w:val="18"/>
                <w:shd w:val="clear" w:color="auto" w:fill="FFFFFF"/>
              </w:rPr>
            </w:pPr>
          </w:p>
        </w:tc>
        <w:tc>
          <w:tcPr>
            <w:tcW w:w="10805" w:type="dxa"/>
            <w:gridSpan w:val="7"/>
            <w:tcBorders>
              <w:right w:val="single" w:sz="4" w:space="0" w:color="auto"/>
            </w:tcBorders>
            <w:shd w:val="clear" w:color="auto" w:fill="E7E6E6" w:themeFill="background2"/>
            <w:vAlign w:val="center"/>
          </w:tcPr>
          <w:p w14:paraId="544DF93E" w14:textId="77777777" w:rsidR="00350095" w:rsidRPr="009403C6" w:rsidRDefault="00350095" w:rsidP="00FA1262">
            <w:pPr>
              <w:rPr>
                <w:rFonts w:cs="Times New Roman"/>
                <w:sz w:val="16"/>
                <w:szCs w:val="16"/>
              </w:rPr>
            </w:pPr>
            <w:r w:rsidRPr="009403C6">
              <w:rPr>
                <w:rFonts w:cs="Times New Roman"/>
                <w:sz w:val="16"/>
                <w:szCs w:val="16"/>
              </w:rPr>
              <w:t xml:space="preserve">NOTE </w:t>
            </w:r>
          </w:p>
          <w:p w14:paraId="4E5F9025" w14:textId="77777777" w:rsidR="00350095" w:rsidRPr="009403C6" w:rsidRDefault="00350095" w:rsidP="00FA1262">
            <w:pPr>
              <w:rPr>
                <w:szCs w:val="18"/>
              </w:rPr>
            </w:pPr>
            <w:r w:rsidRPr="009403C6">
              <w:rPr>
                <w:sz w:val="16"/>
                <w:szCs w:val="16"/>
              </w:rPr>
              <w:t>This indicator is reported on an annual basis and is not cumulative.</w:t>
            </w:r>
          </w:p>
        </w:tc>
      </w:tr>
      <w:tr w:rsidR="00350095" w:rsidRPr="009403C6" w14:paraId="3191169C" w14:textId="77777777" w:rsidTr="00E316B2">
        <w:trPr>
          <w:trHeight w:val="326"/>
        </w:trPr>
        <w:tc>
          <w:tcPr>
            <w:tcW w:w="2335" w:type="dxa"/>
            <w:vMerge/>
          </w:tcPr>
          <w:p w14:paraId="34ABBF58" w14:textId="77777777" w:rsidR="00350095" w:rsidRPr="009403C6" w:rsidRDefault="00350095" w:rsidP="00FA1262">
            <w:pPr>
              <w:rPr>
                <w:rFonts w:cs="Times New Roman"/>
                <w:sz w:val="18"/>
                <w:szCs w:val="18"/>
              </w:rPr>
            </w:pPr>
          </w:p>
        </w:tc>
        <w:tc>
          <w:tcPr>
            <w:tcW w:w="10805" w:type="dxa"/>
            <w:gridSpan w:val="7"/>
            <w:vAlign w:val="center"/>
          </w:tcPr>
          <w:p w14:paraId="3BD8597A"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3.3.2 Number of people benefitting from improved infrastructure for recovery in crisis or post-crisis settings:</w:t>
            </w:r>
          </w:p>
          <w:p w14:paraId="75ED743C" w14:textId="77777777" w:rsidR="00350095" w:rsidRPr="009403C6" w:rsidRDefault="00350095" w:rsidP="00FA1262">
            <w:pPr>
              <w:jc w:val="right"/>
              <w:rPr>
                <w:rFonts w:cs="Times New Roman"/>
                <w:sz w:val="18"/>
                <w:szCs w:val="18"/>
              </w:rPr>
            </w:pPr>
            <w:r w:rsidRPr="009403C6">
              <w:rPr>
                <w:rFonts w:eastAsia="Times New Roman" w:cs="Times New Roman"/>
                <w:i/>
                <w:iCs/>
                <w:sz w:val="16"/>
                <w:szCs w:val="16"/>
              </w:rPr>
              <w:t xml:space="preserve">                                                                                                                                                                                                                                            (WFP)</w:t>
            </w:r>
          </w:p>
        </w:tc>
      </w:tr>
      <w:tr w:rsidR="00350095" w:rsidRPr="009403C6" w14:paraId="2E943FFE" w14:textId="77777777" w:rsidTr="00E84258">
        <w:trPr>
          <w:trHeight w:val="20"/>
        </w:trPr>
        <w:tc>
          <w:tcPr>
            <w:tcW w:w="2335" w:type="dxa"/>
            <w:vMerge/>
          </w:tcPr>
          <w:p w14:paraId="261D3F68" w14:textId="77777777" w:rsidR="00350095" w:rsidRPr="009403C6" w:rsidRDefault="00350095" w:rsidP="00FA1262">
            <w:pPr>
              <w:rPr>
                <w:rFonts w:cs="Times New Roman"/>
                <w:sz w:val="18"/>
                <w:szCs w:val="18"/>
              </w:rPr>
            </w:pPr>
          </w:p>
        </w:tc>
        <w:tc>
          <w:tcPr>
            <w:tcW w:w="3600" w:type="dxa"/>
            <w:vAlign w:val="center"/>
          </w:tcPr>
          <w:p w14:paraId="4B163F5D" w14:textId="77777777" w:rsidR="00350095" w:rsidRPr="009403C6" w:rsidRDefault="00350095" w:rsidP="003E09BB">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2F89B0AC" w14:textId="3DCE4C07" w:rsidR="00350095" w:rsidRPr="009403C6" w:rsidRDefault="00D02CD6" w:rsidP="00FA1262">
            <w:pPr>
              <w:jc w:val="center"/>
              <w:rPr>
                <w:color w:val="000000"/>
                <w:sz w:val="16"/>
                <w:szCs w:val="16"/>
              </w:rPr>
            </w:pPr>
            <w:r w:rsidRPr="009403C6">
              <w:rPr>
                <w:color w:val="000000"/>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04B80D0" w14:textId="2E478634" w:rsidR="00350095" w:rsidRPr="009403C6" w:rsidRDefault="00D02CD6" w:rsidP="00FA1262">
            <w:pPr>
              <w:jc w:val="center"/>
              <w:rPr>
                <w:color w:val="000000"/>
                <w:sz w:val="16"/>
                <w:szCs w:val="16"/>
              </w:rPr>
            </w:pPr>
            <w:r w:rsidRPr="009403C6">
              <w:rPr>
                <w:color w:val="000000"/>
                <w:sz w:val="16"/>
                <w:szCs w:val="16"/>
              </w:rPr>
              <w:t>1,421,00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998C97" w14:textId="08F454AE" w:rsidR="00350095" w:rsidRPr="009403C6" w:rsidRDefault="00D02CD6" w:rsidP="00FA1262">
            <w:pPr>
              <w:jc w:val="center"/>
              <w:rPr>
                <w:color w:val="000000"/>
                <w:sz w:val="16"/>
                <w:szCs w:val="16"/>
              </w:rPr>
            </w:pPr>
            <w:r w:rsidRPr="009403C6">
              <w:rPr>
                <w:color w:val="000000"/>
                <w:sz w:val="16"/>
                <w:szCs w:val="16"/>
              </w:rPr>
              <w:t>1,306,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CB385AD" w14:textId="20615E3F" w:rsidR="00350095" w:rsidRPr="009403C6" w:rsidRDefault="00D02CD6" w:rsidP="00FA1262">
            <w:pPr>
              <w:jc w:val="center"/>
              <w:rPr>
                <w:color w:val="000000"/>
                <w:sz w:val="16"/>
                <w:szCs w:val="16"/>
              </w:rPr>
            </w:pPr>
            <w:r w:rsidRPr="009403C6">
              <w:rPr>
                <w:color w:val="000000"/>
                <w:sz w:val="16"/>
                <w:szCs w:val="16"/>
              </w:rPr>
              <w:t>418,29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E1C0B67" w14:textId="526951DB" w:rsidR="00350095" w:rsidRPr="009403C6" w:rsidRDefault="00D02CD6" w:rsidP="00FA1262">
            <w:pPr>
              <w:jc w:val="center"/>
              <w:rPr>
                <w:color w:val="000000"/>
                <w:sz w:val="16"/>
                <w:szCs w:val="16"/>
              </w:rPr>
            </w:pPr>
            <w:r w:rsidRPr="009403C6">
              <w:rPr>
                <w:color w:val="000000"/>
                <w:sz w:val="16"/>
                <w:szCs w:val="16"/>
              </w:rPr>
              <w:t>316,42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4EE21D2" w14:textId="2D761687" w:rsidR="00350095" w:rsidRPr="009403C6" w:rsidRDefault="00D02CD6" w:rsidP="00FA1262">
            <w:pPr>
              <w:jc w:val="center"/>
              <w:rPr>
                <w:color w:val="000000"/>
                <w:sz w:val="16"/>
                <w:szCs w:val="16"/>
              </w:rPr>
            </w:pPr>
            <w:r w:rsidRPr="009403C6">
              <w:rPr>
                <w:color w:val="000000"/>
                <w:sz w:val="16"/>
                <w:szCs w:val="16"/>
              </w:rPr>
              <w:t>271,856</w:t>
            </w:r>
          </w:p>
        </w:tc>
      </w:tr>
      <w:tr w:rsidR="00350095" w:rsidRPr="009403C6" w14:paraId="3686B8A7" w14:textId="77777777" w:rsidTr="00E84258">
        <w:trPr>
          <w:trHeight w:val="20"/>
        </w:trPr>
        <w:tc>
          <w:tcPr>
            <w:tcW w:w="2335" w:type="dxa"/>
            <w:vMerge/>
          </w:tcPr>
          <w:p w14:paraId="0867D0CA" w14:textId="77777777" w:rsidR="00350095" w:rsidRPr="009403C6" w:rsidRDefault="00350095" w:rsidP="00FA1262">
            <w:pPr>
              <w:rPr>
                <w:rFonts w:cs="Times New Roman"/>
                <w:sz w:val="18"/>
                <w:szCs w:val="18"/>
              </w:rPr>
            </w:pPr>
          </w:p>
        </w:tc>
        <w:tc>
          <w:tcPr>
            <w:tcW w:w="3600" w:type="dxa"/>
            <w:vAlign w:val="center"/>
          </w:tcPr>
          <w:p w14:paraId="11C17CE0" w14:textId="77777777" w:rsidR="00350095" w:rsidRPr="009403C6" w:rsidRDefault="00350095" w:rsidP="003E09BB">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46E04649" w14:textId="264AF5F6" w:rsidR="00350095" w:rsidRPr="009403C6" w:rsidRDefault="00D02CD6" w:rsidP="00FA1262">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4F53F1B" w14:textId="24CAABB2" w:rsidR="00350095" w:rsidRPr="009403C6" w:rsidRDefault="00D02CD6" w:rsidP="00FA1262">
            <w:pPr>
              <w:jc w:val="center"/>
              <w:rPr>
                <w:color w:val="000000"/>
                <w:sz w:val="16"/>
                <w:szCs w:val="16"/>
              </w:rPr>
            </w:pPr>
            <w:r w:rsidRPr="009403C6">
              <w:rPr>
                <w:color w:val="000000"/>
                <w:sz w:val="16"/>
                <w:szCs w:val="16"/>
              </w:rPr>
              <w:t>1,401,20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82A774" w14:textId="0E299087" w:rsidR="00350095" w:rsidRPr="009403C6" w:rsidRDefault="00D02CD6" w:rsidP="00FA1262">
            <w:pPr>
              <w:jc w:val="center"/>
              <w:rPr>
                <w:color w:val="000000"/>
                <w:sz w:val="16"/>
                <w:szCs w:val="16"/>
              </w:rPr>
            </w:pPr>
            <w:r w:rsidRPr="009403C6">
              <w:rPr>
                <w:color w:val="000000"/>
                <w:sz w:val="16"/>
                <w:szCs w:val="16"/>
              </w:rPr>
              <w:t>1,280,79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25EF346" w14:textId="6B9A3BBE" w:rsidR="00350095" w:rsidRPr="009403C6" w:rsidRDefault="00D02CD6" w:rsidP="00FA1262">
            <w:pPr>
              <w:jc w:val="center"/>
              <w:rPr>
                <w:color w:val="000000"/>
                <w:sz w:val="16"/>
                <w:szCs w:val="16"/>
              </w:rPr>
            </w:pPr>
            <w:r w:rsidRPr="009403C6">
              <w:rPr>
                <w:color w:val="000000"/>
                <w:sz w:val="16"/>
                <w:szCs w:val="16"/>
              </w:rPr>
              <w:t>393,28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A767B9" w14:textId="16F2EAC7" w:rsidR="00350095" w:rsidRPr="009403C6" w:rsidRDefault="00D02CD6" w:rsidP="00FA1262">
            <w:pPr>
              <w:jc w:val="center"/>
              <w:rPr>
                <w:color w:val="000000"/>
                <w:sz w:val="16"/>
                <w:szCs w:val="16"/>
              </w:rPr>
            </w:pPr>
            <w:r w:rsidRPr="009403C6">
              <w:rPr>
                <w:color w:val="000000"/>
                <w:sz w:val="16"/>
                <w:szCs w:val="16"/>
              </w:rPr>
              <w:t>309,75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442ECE4" w14:textId="0025866D" w:rsidR="00350095" w:rsidRPr="009403C6" w:rsidRDefault="00D02CD6" w:rsidP="00FA1262">
            <w:pPr>
              <w:jc w:val="center"/>
              <w:rPr>
                <w:color w:val="000000"/>
                <w:sz w:val="16"/>
                <w:szCs w:val="16"/>
              </w:rPr>
            </w:pPr>
            <w:r w:rsidRPr="009403C6">
              <w:rPr>
                <w:color w:val="000000"/>
                <w:sz w:val="16"/>
                <w:szCs w:val="16"/>
              </w:rPr>
              <w:t>271,489</w:t>
            </w:r>
          </w:p>
        </w:tc>
      </w:tr>
      <w:tr w:rsidR="00350095" w:rsidRPr="009403C6" w14:paraId="2E0A794E" w14:textId="77777777" w:rsidTr="00E84258">
        <w:trPr>
          <w:trHeight w:val="20"/>
        </w:trPr>
        <w:tc>
          <w:tcPr>
            <w:tcW w:w="2335" w:type="dxa"/>
            <w:vMerge/>
          </w:tcPr>
          <w:p w14:paraId="69669FA1" w14:textId="77777777" w:rsidR="00350095" w:rsidRPr="009403C6" w:rsidRDefault="00350095" w:rsidP="00FA1262">
            <w:pPr>
              <w:rPr>
                <w:rFonts w:cs="Times New Roman"/>
                <w:sz w:val="18"/>
                <w:szCs w:val="18"/>
              </w:rPr>
            </w:pPr>
          </w:p>
        </w:tc>
        <w:tc>
          <w:tcPr>
            <w:tcW w:w="3600" w:type="dxa"/>
            <w:vAlign w:val="center"/>
          </w:tcPr>
          <w:p w14:paraId="2106CFD6" w14:textId="77777777" w:rsidR="00350095" w:rsidRPr="009403C6" w:rsidRDefault="00350095" w:rsidP="003E09BB">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Sex-disaggregated data unavailable </w:t>
            </w:r>
          </w:p>
        </w:tc>
        <w:tc>
          <w:tcPr>
            <w:tcW w:w="900" w:type="dxa"/>
            <w:tcBorders>
              <w:top w:val="single" w:sz="4" w:space="0" w:color="auto"/>
              <w:left w:val="nil"/>
              <w:bottom w:val="single" w:sz="4" w:space="0" w:color="auto"/>
              <w:right w:val="single" w:sz="4" w:space="0" w:color="auto"/>
            </w:tcBorders>
            <w:shd w:val="clear" w:color="auto" w:fill="auto"/>
            <w:vAlign w:val="center"/>
          </w:tcPr>
          <w:p w14:paraId="1D60113F" w14:textId="3AA2A491" w:rsidR="00350095" w:rsidRPr="009403C6" w:rsidRDefault="00D02CD6"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98262D3" w14:textId="0C902586" w:rsidR="00350095" w:rsidRPr="009403C6" w:rsidRDefault="00D02CD6" w:rsidP="00FA1262">
            <w:pPr>
              <w:jc w:val="center"/>
              <w:rPr>
                <w:color w:val="000000"/>
                <w:sz w:val="16"/>
                <w:szCs w:val="16"/>
              </w:rPr>
            </w:pPr>
            <w:r w:rsidRPr="009403C6">
              <w:rPr>
                <w:color w:val="000000"/>
                <w:sz w:val="16"/>
                <w:szCs w:val="16"/>
              </w:rPr>
              <w:t>22,414,07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A15F052" w14:textId="10FC3530" w:rsidR="00350095" w:rsidRPr="009403C6" w:rsidRDefault="00D02CD6" w:rsidP="00FA1262">
            <w:pPr>
              <w:jc w:val="center"/>
              <w:rPr>
                <w:color w:val="000000"/>
                <w:sz w:val="16"/>
                <w:szCs w:val="16"/>
              </w:rPr>
            </w:pPr>
            <w:r w:rsidRPr="009403C6">
              <w:rPr>
                <w:color w:val="000000"/>
                <w:sz w:val="16"/>
                <w:szCs w:val="16"/>
              </w:rPr>
              <w:t>3,541,27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B1786A" w14:textId="36912C0F" w:rsidR="00350095" w:rsidRPr="009403C6" w:rsidRDefault="00D02CD6" w:rsidP="00FA1262">
            <w:pPr>
              <w:jc w:val="center"/>
              <w:rPr>
                <w:color w:val="000000"/>
                <w:sz w:val="16"/>
                <w:szCs w:val="16"/>
              </w:rPr>
            </w:pPr>
            <w:r w:rsidRPr="009403C6">
              <w:rPr>
                <w:color w:val="000000"/>
                <w:sz w:val="16"/>
                <w:szCs w:val="16"/>
              </w:rPr>
              <w:t>1,350,75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16579A9" w14:textId="7A540912" w:rsidR="00350095" w:rsidRPr="009403C6" w:rsidRDefault="00D02CD6" w:rsidP="00FA1262">
            <w:pPr>
              <w:jc w:val="center"/>
              <w:rPr>
                <w:color w:val="000000"/>
                <w:sz w:val="16"/>
                <w:szCs w:val="16"/>
              </w:rPr>
            </w:pPr>
            <w:r w:rsidRPr="009403C6">
              <w:rPr>
                <w:color w:val="000000"/>
                <w:sz w:val="16"/>
                <w:szCs w:val="16"/>
              </w:rPr>
              <w:t>65,75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CF92B99" w14:textId="04ECFEA4" w:rsidR="00350095" w:rsidRPr="009403C6" w:rsidRDefault="00D02CD6" w:rsidP="00FA1262">
            <w:pPr>
              <w:jc w:val="center"/>
              <w:rPr>
                <w:color w:val="000000"/>
                <w:sz w:val="16"/>
                <w:szCs w:val="16"/>
              </w:rPr>
            </w:pPr>
            <w:r w:rsidRPr="009403C6">
              <w:rPr>
                <w:color w:val="000000"/>
                <w:sz w:val="16"/>
                <w:szCs w:val="16"/>
              </w:rPr>
              <w:t>25,754</w:t>
            </w:r>
          </w:p>
        </w:tc>
      </w:tr>
      <w:tr w:rsidR="00350095" w:rsidRPr="009403C6" w14:paraId="5AED78CB" w14:textId="77777777" w:rsidTr="00E84258">
        <w:trPr>
          <w:trHeight w:val="20"/>
        </w:trPr>
        <w:tc>
          <w:tcPr>
            <w:tcW w:w="2335" w:type="dxa"/>
            <w:vMerge/>
          </w:tcPr>
          <w:p w14:paraId="62DC6E64" w14:textId="77777777" w:rsidR="00350095" w:rsidRPr="009403C6" w:rsidRDefault="00350095" w:rsidP="00FA1262">
            <w:pPr>
              <w:rPr>
                <w:rFonts w:cs="Times New Roman"/>
                <w:sz w:val="18"/>
                <w:szCs w:val="18"/>
              </w:rPr>
            </w:pPr>
          </w:p>
        </w:tc>
        <w:tc>
          <w:tcPr>
            <w:tcW w:w="3600" w:type="dxa"/>
            <w:vAlign w:val="center"/>
          </w:tcPr>
          <w:p w14:paraId="3D83CFFD" w14:textId="77777777" w:rsidR="00350095" w:rsidRPr="009403C6" w:rsidRDefault="00350095" w:rsidP="003E09BB">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Youth </w:t>
            </w:r>
          </w:p>
        </w:tc>
        <w:tc>
          <w:tcPr>
            <w:tcW w:w="900" w:type="dxa"/>
            <w:tcBorders>
              <w:top w:val="single" w:sz="4" w:space="0" w:color="auto"/>
              <w:left w:val="nil"/>
              <w:bottom w:val="single" w:sz="4" w:space="0" w:color="auto"/>
              <w:right w:val="single" w:sz="4" w:space="0" w:color="auto"/>
            </w:tcBorders>
            <w:shd w:val="clear" w:color="auto" w:fill="auto"/>
            <w:vAlign w:val="center"/>
          </w:tcPr>
          <w:p w14:paraId="04CEF8B4" w14:textId="12F179E0" w:rsidR="00350095" w:rsidRPr="009403C6" w:rsidRDefault="00D02CD6"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327B210" w14:textId="54DD44DD" w:rsidR="00350095" w:rsidRPr="009403C6" w:rsidRDefault="00D02CD6" w:rsidP="00FA1262">
            <w:pPr>
              <w:jc w:val="center"/>
              <w:rPr>
                <w:color w:val="000000"/>
                <w:sz w:val="16"/>
                <w:szCs w:val="16"/>
              </w:rPr>
            </w:pPr>
            <w:r w:rsidRPr="009403C6">
              <w:rPr>
                <w:color w:val="000000"/>
                <w:sz w:val="16"/>
                <w:szCs w:val="16"/>
              </w:rPr>
              <w:t>534,8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E6CAC7" w14:textId="47A7BEDB" w:rsidR="00350095" w:rsidRPr="009403C6" w:rsidRDefault="00D02CD6" w:rsidP="00FA1262">
            <w:pPr>
              <w:jc w:val="center"/>
              <w:rPr>
                <w:color w:val="000000"/>
                <w:sz w:val="16"/>
                <w:szCs w:val="16"/>
              </w:rPr>
            </w:pPr>
            <w:r w:rsidRPr="009403C6">
              <w:rPr>
                <w:color w:val="000000"/>
                <w:sz w:val="16"/>
                <w:szCs w:val="16"/>
              </w:rPr>
              <w:t>231,27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4FE329F" w14:textId="0951B8F8" w:rsidR="00350095" w:rsidRPr="009403C6" w:rsidRDefault="00D02CD6" w:rsidP="00FA1262">
            <w:pPr>
              <w:jc w:val="center"/>
              <w:rPr>
                <w:color w:val="000000"/>
                <w:sz w:val="16"/>
                <w:szCs w:val="16"/>
              </w:rPr>
            </w:pPr>
            <w:r w:rsidRPr="009403C6">
              <w:rPr>
                <w:color w:val="000000"/>
                <w:sz w:val="16"/>
                <w:szCs w:val="16"/>
              </w:rPr>
              <w:t>14,0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6E8E131" w14:textId="1F31BAAB" w:rsidR="00350095" w:rsidRPr="009403C6" w:rsidRDefault="00D02CD6" w:rsidP="00FA1262">
            <w:pPr>
              <w:jc w:val="center"/>
              <w:rPr>
                <w:color w:val="000000"/>
                <w:sz w:val="16"/>
                <w:szCs w:val="16"/>
              </w:rPr>
            </w:pPr>
            <w:r w:rsidRPr="009403C6">
              <w:rPr>
                <w:color w:val="000000"/>
                <w:sz w:val="16"/>
                <w:szCs w:val="16"/>
              </w:rPr>
              <w:t>2,0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F13F011" w14:textId="51D2EAEA" w:rsidR="00350095" w:rsidRPr="009403C6" w:rsidRDefault="00D02CD6" w:rsidP="00FA1262">
            <w:pPr>
              <w:jc w:val="center"/>
              <w:rPr>
                <w:color w:val="000000"/>
                <w:sz w:val="16"/>
                <w:szCs w:val="16"/>
              </w:rPr>
            </w:pPr>
            <w:r w:rsidRPr="009403C6">
              <w:rPr>
                <w:color w:val="000000"/>
                <w:sz w:val="16"/>
                <w:szCs w:val="16"/>
              </w:rPr>
              <w:t>2,000</w:t>
            </w:r>
          </w:p>
        </w:tc>
      </w:tr>
      <w:tr w:rsidR="00350095" w:rsidRPr="009403C6" w14:paraId="5D85734B" w14:textId="77777777" w:rsidTr="00E84258">
        <w:trPr>
          <w:trHeight w:val="20"/>
        </w:trPr>
        <w:tc>
          <w:tcPr>
            <w:tcW w:w="2335" w:type="dxa"/>
            <w:vMerge/>
          </w:tcPr>
          <w:p w14:paraId="633FDB8F" w14:textId="77777777" w:rsidR="00350095" w:rsidRPr="009403C6" w:rsidRDefault="00350095" w:rsidP="00FA1262">
            <w:pPr>
              <w:rPr>
                <w:rFonts w:cs="Times New Roman"/>
                <w:sz w:val="18"/>
                <w:szCs w:val="18"/>
              </w:rPr>
            </w:pPr>
          </w:p>
        </w:tc>
        <w:tc>
          <w:tcPr>
            <w:tcW w:w="3600" w:type="dxa"/>
            <w:vAlign w:val="center"/>
          </w:tcPr>
          <w:p w14:paraId="23D6F8A8" w14:textId="77777777" w:rsidR="00350095" w:rsidRPr="009403C6" w:rsidRDefault="00350095" w:rsidP="003E09BB">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Persons with disabilities </w:t>
            </w:r>
          </w:p>
        </w:tc>
        <w:tc>
          <w:tcPr>
            <w:tcW w:w="900" w:type="dxa"/>
            <w:tcBorders>
              <w:top w:val="single" w:sz="4" w:space="0" w:color="auto"/>
              <w:left w:val="nil"/>
              <w:bottom w:val="single" w:sz="4" w:space="0" w:color="auto"/>
              <w:right w:val="single" w:sz="4" w:space="0" w:color="auto"/>
            </w:tcBorders>
            <w:shd w:val="clear" w:color="auto" w:fill="auto"/>
            <w:vAlign w:val="center"/>
          </w:tcPr>
          <w:p w14:paraId="090E1A9A" w14:textId="238B0713" w:rsidR="00350095" w:rsidRPr="009403C6" w:rsidRDefault="00D02CD6"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D1F4A0D" w14:textId="279B253E" w:rsidR="00350095" w:rsidRPr="009403C6" w:rsidRDefault="00D02CD6" w:rsidP="00FA1262">
            <w:pPr>
              <w:jc w:val="center"/>
              <w:rPr>
                <w:color w:val="000000"/>
                <w:sz w:val="16"/>
                <w:szCs w:val="16"/>
              </w:rPr>
            </w:pPr>
            <w:r w:rsidRPr="009403C6">
              <w:rPr>
                <w:color w:val="000000"/>
                <w:sz w:val="16"/>
                <w:szCs w:val="16"/>
              </w:rPr>
              <w:t>5,26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468D932" w14:textId="05F07DFD" w:rsidR="00350095" w:rsidRPr="009403C6" w:rsidRDefault="00D02CD6" w:rsidP="00FA1262">
            <w:pPr>
              <w:jc w:val="center"/>
              <w:rPr>
                <w:color w:val="000000"/>
                <w:sz w:val="16"/>
                <w:szCs w:val="16"/>
              </w:rPr>
            </w:pPr>
            <w:r w:rsidRPr="009403C6">
              <w:rPr>
                <w:color w:val="000000"/>
                <w:sz w:val="16"/>
                <w:szCs w:val="16"/>
              </w:rPr>
              <w:t>2,2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5613266" w14:textId="761E0ACE" w:rsidR="00350095" w:rsidRPr="009403C6" w:rsidRDefault="00D02C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CD747B9" w14:textId="79916E01" w:rsidR="00350095" w:rsidRPr="009403C6" w:rsidRDefault="00D02CD6" w:rsidP="00FA1262">
            <w:pPr>
              <w:jc w:val="center"/>
              <w:rPr>
                <w:color w:val="000000"/>
                <w:sz w:val="16"/>
                <w:szCs w:val="16"/>
              </w:rPr>
            </w:pPr>
            <w:r w:rsidRPr="009403C6">
              <w:rPr>
                <w:color w:val="000000"/>
                <w:sz w:val="16"/>
                <w:szCs w:val="16"/>
              </w:rPr>
              <w:t>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9E767CA" w14:textId="5B360F3A" w:rsidR="00350095" w:rsidRPr="009403C6" w:rsidRDefault="00D02CD6" w:rsidP="00FA1262">
            <w:pPr>
              <w:jc w:val="center"/>
              <w:rPr>
                <w:color w:val="000000"/>
                <w:sz w:val="16"/>
                <w:szCs w:val="16"/>
              </w:rPr>
            </w:pPr>
            <w:r w:rsidRPr="009403C6">
              <w:rPr>
                <w:color w:val="000000"/>
                <w:sz w:val="16"/>
                <w:szCs w:val="16"/>
              </w:rPr>
              <w:t>0</w:t>
            </w:r>
          </w:p>
        </w:tc>
      </w:tr>
      <w:tr w:rsidR="00350095" w:rsidRPr="009403C6" w14:paraId="11E300C7" w14:textId="77777777" w:rsidTr="00E84258">
        <w:trPr>
          <w:trHeight w:val="20"/>
        </w:trPr>
        <w:tc>
          <w:tcPr>
            <w:tcW w:w="2335" w:type="dxa"/>
            <w:vMerge/>
          </w:tcPr>
          <w:p w14:paraId="63A4E5F3" w14:textId="77777777" w:rsidR="00350095" w:rsidRPr="009403C6" w:rsidRDefault="00350095" w:rsidP="00FA1262">
            <w:pPr>
              <w:rPr>
                <w:rFonts w:cs="Times New Roman"/>
                <w:sz w:val="18"/>
                <w:szCs w:val="18"/>
              </w:rPr>
            </w:pPr>
          </w:p>
        </w:tc>
        <w:tc>
          <w:tcPr>
            <w:tcW w:w="3600" w:type="dxa"/>
            <w:vAlign w:val="center"/>
          </w:tcPr>
          <w:p w14:paraId="48169616" w14:textId="77777777" w:rsidR="00350095" w:rsidRPr="009403C6" w:rsidRDefault="00350095" w:rsidP="003E09BB">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Internally displaced populations</w:t>
            </w:r>
          </w:p>
        </w:tc>
        <w:tc>
          <w:tcPr>
            <w:tcW w:w="900" w:type="dxa"/>
            <w:tcBorders>
              <w:top w:val="single" w:sz="4" w:space="0" w:color="auto"/>
              <w:left w:val="nil"/>
              <w:bottom w:val="single" w:sz="4" w:space="0" w:color="auto"/>
              <w:right w:val="single" w:sz="4" w:space="0" w:color="auto"/>
            </w:tcBorders>
            <w:shd w:val="clear" w:color="auto" w:fill="auto"/>
            <w:vAlign w:val="center"/>
          </w:tcPr>
          <w:p w14:paraId="258898AB" w14:textId="43F30F71" w:rsidR="00350095" w:rsidRPr="009403C6" w:rsidRDefault="00D02CD6"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55A753" w14:textId="5EA4470D" w:rsidR="00350095" w:rsidRPr="009403C6" w:rsidRDefault="00D02CD6" w:rsidP="00FA1262">
            <w:pPr>
              <w:jc w:val="center"/>
              <w:rPr>
                <w:color w:val="000000"/>
                <w:sz w:val="16"/>
                <w:szCs w:val="16"/>
              </w:rPr>
            </w:pPr>
            <w:r w:rsidRPr="009403C6">
              <w:rPr>
                <w:color w:val="000000"/>
                <w:sz w:val="16"/>
                <w:szCs w:val="16"/>
              </w:rPr>
              <w:t>668,35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00CE67" w14:textId="5F46B83B" w:rsidR="00350095" w:rsidRPr="009403C6" w:rsidRDefault="00D02CD6" w:rsidP="00FA1262">
            <w:pPr>
              <w:jc w:val="center"/>
              <w:rPr>
                <w:color w:val="000000"/>
                <w:sz w:val="16"/>
                <w:szCs w:val="16"/>
              </w:rPr>
            </w:pPr>
            <w:r w:rsidRPr="009403C6">
              <w:rPr>
                <w:color w:val="000000"/>
                <w:sz w:val="16"/>
                <w:szCs w:val="16"/>
              </w:rPr>
              <w:t>119,82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AFB288C" w14:textId="37168899" w:rsidR="00350095" w:rsidRPr="009403C6" w:rsidRDefault="00D02C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04F689D" w14:textId="76833543" w:rsidR="00350095" w:rsidRPr="009403C6" w:rsidRDefault="00D02CD6" w:rsidP="00FA1262">
            <w:pPr>
              <w:jc w:val="center"/>
              <w:rPr>
                <w:color w:val="000000"/>
                <w:sz w:val="16"/>
                <w:szCs w:val="16"/>
              </w:rPr>
            </w:pPr>
            <w:r w:rsidRPr="009403C6">
              <w:rPr>
                <w:color w:val="000000"/>
                <w:sz w:val="16"/>
                <w:szCs w:val="16"/>
              </w:rPr>
              <w:t>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16D1C49" w14:textId="229F49D2" w:rsidR="00350095" w:rsidRPr="009403C6" w:rsidRDefault="00D02CD6" w:rsidP="00FA1262">
            <w:pPr>
              <w:jc w:val="center"/>
              <w:rPr>
                <w:color w:val="000000"/>
                <w:sz w:val="16"/>
                <w:szCs w:val="16"/>
              </w:rPr>
            </w:pPr>
            <w:r w:rsidRPr="009403C6">
              <w:rPr>
                <w:color w:val="000000"/>
                <w:sz w:val="16"/>
                <w:szCs w:val="16"/>
              </w:rPr>
              <w:t>0</w:t>
            </w:r>
          </w:p>
        </w:tc>
      </w:tr>
      <w:tr w:rsidR="00350095" w:rsidRPr="009403C6" w14:paraId="43E98896" w14:textId="77777777" w:rsidTr="00E84258">
        <w:trPr>
          <w:trHeight w:val="20"/>
        </w:trPr>
        <w:tc>
          <w:tcPr>
            <w:tcW w:w="2335" w:type="dxa"/>
            <w:vMerge/>
          </w:tcPr>
          <w:p w14:paraId="4CA1871E" w14:textId="77777777" w:rsidR="00350095" w:rsidRPr="009403C6" w:rsidRDefault="00350095" w:rsidP="00FA1262">
            <w:pPr>
              <w:rPr>
                <w:rFonts w:cs="Times New Roman"/>
                <w:sz w:val="18"/>
                <w:szCs w:val="18"/>
              </w:rPr>
            </w:pPr>
          </w:p>
        </w:tc>
        <w:tc>
          <w:tcPr>
            <w:tcW w:w="3600" w:type="dxa"/>
            <w:vAlign w:val="center"/>
          </w:tcPr>
          <w:p w14:paraId="6BC965E8" w14:textId="77777777" w:rsidR="00350095" w:rsidRPr="009403C6" w:rsidRDefault="00350095" w:rsidP="003E09BB">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Refugees</w:t>
            </w:r>
            <w:r w:rsidRPr="009403C6">
              <w:rPr>
                <w:rFonts w:ascii="Arial Nova" w:hAnsi="Arial Nova"/>
                <w:szCs w:val="18"/>
              </w:rPr>
              <w:t> </w:t>
            </w:r>
          </w:p>
        </w:tc>
        <w:tc>
          <w:tcPr>
            <w:tcW w:w="900" w:type="dxa"/>
            <w:tcBorders>
              <w:top w:val="single" w:sz="4" w:space="0" w:color="auto"/>
              <w:left w:val="nil"/>
              <w:bottom w:val="single" w:sz="4" w:space="0" w:color="auto"/>
              <w:right w:val="single" w:sz="4" w:space="0" w:color="auto"/>
            </w:tcBorders>
            <w:shd w:val="clear" w:color="auto" w:fill="auto"/>
            <w:vAlign w:val="center"/>
          </w:tcPr>
          <w:p w14:paraId="28577795" w14:textId="53DFC824"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E93642C" w14:textId="4B0DF886" w:rsidR="00350095" w:rsidRPr="009403C6" w:rsidRDefault="00D02CD6" w:rsidP="00FA1262">
            <w:pPr>
              <w:jc w:val="center"/>
              <w:rPr>
                <w:color w:val="000000"/>
                <w:sz w:val="16"/>
                <w:szCs w:val="16"/>
              </w:rPr>
            </w:pPr>
            <w:r w:rsidRPr="009403C6">
              <w:rPr>
                <w:color w:val="000000"/>
                <w:sz w:val="16"/>
                <w:szCs w:val="16"/>
              </w:rPr>
              <w:t>115,27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776CC0B" w14:textId="720418A6" w:rsidR="00350095" w:rsidRPr="009403C6" w:rsidRDefault="00D02CD6" w:rsidP="00FA1262">
            <w:pPr>
              <w:jc w:val="center"/>
              <w:rPr>
                <w:color w:val="000000"/>
                <w:sz w:val="16"/>
                <w:szCs w:val="16"/>
              </w:rPr>
            </w:pPr>
            <w:r w:rsidRPr="009403C6">
              <w:rPr>
                <w:color w:val="000000"/>
                <w:sz w:val="16"/>
                <w:szCs w:val="16"/>
              </w:rPr>
              <w:t>108,79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7E9697" w14:textId="22328EB2" w:rsidR="00350095" w:rsidRPr="009403C6" w:rsidRDefault="00D02CD6" w:rsidP="00FA1262">
            <w:pPr>
              <w:jc w:val="center"/>
              <w:rPr>
                <w:color w:val="000000"/>
                <w:sz w:val="16"/>
                <w:szCs w:val="16"/>
              </w:rPr>
            </w:pPr>
            <w:r w:rsidRPr="009403C6">
              <w:rPr>
                <w:color w:val="000000"/>
                <w:sz w:val="16"/>
                <w:szCs w:val="16"/>
              </w:rPr>
              <w:t>111,12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A63FB78" w14:textId="0898F5D8" w:rsidR="00350095" w:rsidRPr="009403C6" w:rsidRDefault="00D02CD6" w:rsidP="00FA1262">
            <w:pPr>
              <w:jc w:val="center"/>
              <w:rPr>
                <w:color w:val="000000"/>
                <w:sz w:val="16"/>
                <w:szCs w:val="16"/>
              </w:rPr>
            </w:pPr>
            <w:r w:rsidRPr="009403C6">
              <w:rPr>
                <w:color w:val="000000"/>
                <w:sz w:val="16"/>
                <w:szCs w:val="16"/>
              </w:rPr>
              <w:t>113,50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8B2F18D" w14:textId="6F1C1544" w:rsidR="00350095" w:rsidRPr="009403C6" w:rsidRDefault="00D02CD6" w:rsidP="00FA1262">
            <w:pPr>
              <w:jc w:val="center"/>
              <w:rPr>
                <w:color w:val="000000"/>
                <w:sz w:val="16"/>
                <w:szCs w:val="16"/>
              </w:rPr>
            </w:pPr>
            <w:r w:rsidRPr="009403C6">
              <w:rPr>
                <w:color w:val="000000"/>
                <w:sz w:val="16"/>
                <w:szCs w:val="16"/>
              </w:rPr>
              <w:t>131,820</w:t>
            </w:r>
          </w:p>
        </w:tc>
      </w:tr>
      <w:tr w:rsidR="00350095" w:rsidRPr="009403C6" w14:paraId="4020B758" w14:textId="77777777" w:rsidTr="00E316B2">
        <w:trPr>
          <w:trHeight w:val="20"/>
        </w:trPr>
        <w:tc>
          <w:tcPr>
            <w:tcW w:w="2335" w:type="dxa"/>
            <w:vMerge/>
          </w:tcPr>
          <w:p w14:paraId="7129BE94" w14:textId="77777777" w:rsidR="00350095" w:rsidRPr="009403C6" w:rsidRDefault="00350095" w:rsidP="00FA1262">
            <w:pPr>
              <w:rPr>
                <w:rFonts w:cs="Times New Roman"/>
                <w:sz w:val="18"/>
                <w:szCs w:val="18"/>
              </w:rPr>
            </w:pPr>
          </w:p>
        </w:tc>
        <w:tc>
          <w:tcPr>
            <w:tcW w:w="10805" w:type="dxa"/>
            <w:gridSpan w:val="7"/>
            <w:tcBorders>
              <w:right w:val="single" w:sz="4" w:space="0" w:color="auto"/>
            </w:tcBorders>
            <w:shd w:val="clear" w:color="auto" w:fill="E7E6E6" w:themeFill="background2"/>
            <w:vAlign w:val="center"/>
          </w:tcPr>
          <w:p w14:paraId="698116AB" w14:textId="77777777" w:rsidR="00350095" w:rsidRPr="009403C6" w:rsidRDefault="00350095" w:rsidP="00FA1262">
            <w:pPr>
              <w:rPr>
                <w:color w:val="000000"/>
                <w:sz w:val="16"/>
                <w:szCs w:val="16"/>
              </w:rPr>
            </w:pPr>
            <w:r w:rsidRPr="009403C6">
              <w:rPr>
                <w:color w:val="000000"/>
                <w:sz w:val="16"/>
                <w:szCs w:val="16"/>
              </w:rPr>
              <w:t xml:space="preserve">NOTE </w:t>
            </w:r>
          </w:p>
          <w:p w14:paraId="184F9556" w14:textId="77777777" w:rsidR="00350095" w:rsidRPr="009403C6" w:rsidRDefault="00350095" w:rsidP="00FA1262">
            <w:pPr>
              <w:rPr>
                <w:color w:val="000000"/>
                <w:sz w:val="16"/>
                <w:szCs w:val="16"/>
              </w:rPr>
            </w:pPr>
            <w:r w:rsidRPr="009403C6">
              <w:rPr>
                <w:sz w:val="16"/>
                <w:szCs w:val="16"/>
              </w:rPr>
              <w:t>This indicator is reported on an annual basis and is not cumulative.</w:t>
            </w:r>
          </w:p>
        </w:tc>
      </w:tr>
      <w:tr w:rsidR="00350095" w:rsidRPr="009403C6" w14:paraId="16D11F13" w14:textId="77777777" w:rsidTr="00E316B2">
        <w:trPr>
          <w:trHeight w:val="376"/>
        </w:trPr>
        <w:tc>
          <w:tcPr>
            <w:tcW w:w="2335" w:type="dxa"/>
            <w:vMerge/>
            <w:vAlign w:val="center"/>
          </w:tcPr>
          <w:p w14:paraId="4226802A" w14:textId="77777777" w:rsidR="00350095" w:rsidRPr="009403C6" w:rsidRDefault="00350095" w:rsidP="00FA1262">
            <w:pPr>
              <w:rPr>
                <w:rFonts w:cs="Times New Roman"/>
                <w:sz w:val="18"/>
                <w:szCs w:val="18"/>
              </w:rPr>
            </w:pPr>
          </w:p>
        </w:tc>
        <w:tc>
          <w:tcPr>
            <w:tcW w:w="10805" w:type="dxa"/>
            <w:gridSpan w:val="7"/>
            <w:vAlign w:val="center"/>
          </w:tcPr>
          <w:p w14:paraId="5A0F92E3"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3.3.3 Number of institutions with gender-responsive resilient recovery strategies or plans in crisis and post-crisis settings, including stabilization and mine action, informed by joint assessments:</w:t>
            </w:r>
          </w:p>
          <w:p w14:paraId="2283012F" w14:textId="77777777" w:rsidR="00350095" w:rsidRPr="009403C6" w:rsidRDefault="00350095" w:rsidP="00FA1262">
            <w:pPr>
              <w:jc w:val="right"/>
              <w:rPr>
                <w:rFonts w:cs="Times New Roman"/>
                <w:sz w:val="18"/>
                <w:szCs w:val="18"/>
              </w:rPr>
            </w:pPr>
            <w:r w:rsidRPr="009403C6">
              <w:rPr>
                <w:rFonts w:eastAsia="Times New Roman" w:cs="Times New Roman"/>
                <w:i/>
                <w:iCs/>
                <w:sz w:val="16"/>
                <w:szCs w:val="16"/>
              </w:rPr>
              <w:t xml:space="preserve">                                                                                         (UNICEF, WFP)</w:t>
            </w:r>
          </w:p>
        </w:tc>
      </w:tr>
      <w:tr w:rsidR="00350095" w:rsidRPr="009403C6" w14:paraId="4DBE0ADE" w14:textId="77777777" w:rsidTr="00E84258">
        <w:trPr>
          <w:trHeight w:val="20"/>
        </w:trPr>
        <w:tc>
          <w:tcPr>
            <w:tcW w:w="2335" w:type="dxa"/>
            <w:vMerge/>
            <w:vAlign w:val="center"/>
          </w:tcPr>
          <w:p w14:paraId="6FA1DBD0" w14:textId="77777777" w:rsidR="00350095" w:rsidRPr="009403C6" w:rsidRDefault="00350095" w:rsidP="00FA1262">
            <w:pPr>
              <w:rPr>
                <w:rFonts w:cs="Times New Roman"/>
                <w:sz w:val="18"/>
                <w:szCs w:val="18"/>
              </w:rPr>
            </w:pPr>
          </w:p>
        </w:tc>
        <w:tc>
          <w:tcPr>
            <w:tcW w:w="3600" w:type="dxa"/>
            <w:vAlign w:val="center"/>
          </w:tcPr>
          <w:p w14:paraId="2F7AB872" w14:textId="77777777" w:rsidR="00350095" w:rsidRPr="009403C6" w:rsidRDefault="00350095" w:rsidP="003E09BB">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Cross-border institutions</w:t>
            </w:r>
          </w:p>
        </w:tc>
        <w:tc>
          <w:tcPr>
            <w:tcW w:w="900" w:type="dxa"/>
            <w:tcBorders>
              <w:top w:val="single" w:sz="4" w:space="0" w:color="auto"/>
              <w:left w:val="nil"/>
              <w:bottom w:val="single" w:sz="4" w:space="0" w:color="auto"/>
              <w:right w:val="single" w:sz="4" w:space="0" w:color="auto"/>
            </w:tcBorders>
            <w:shd w:val="clear" w:color="auto" w:fill="auto"/>
            <w:vAlign w:val="center"/>
          </w:tcPr>
          <w:p w14:paraId="1202A6E3" w14:textId="2368BB94"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AC91228" w14:textId="03F0E992"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ECA4B24" w14:textId="4C3D407C"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1B19047" w14:textId="64DFA299"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F8B25B" w14:textId="726DA158" w:rsidR="00350095" w:rsidRPr="009403C6" w:rsidRDefault="00D02CD6" w:rsidP="00FA1262">
            <w:pPr>
              <w:jc w:val="center"/>
              <w:rPr>
                <w:color w:val="000000"/>
                <w:sz w:val="16"/>
                <w:szCs w:val="16"/>
              </w:rPr>
            </w:pPr>
            <w:r w:rsidRPr="009403C6">
              <w:rPr>
                <w:color w:val="000000"/>
                <w:sz w:val="16"/>
                <w:szCs w:val="16"/>
              </w:rPr>
              <w:t>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6DF4099" w14:textId="72D39E08" w:rsidR="00350095" w:rsidRPr="009403C6" w:rsidRDefault="00D02CD6" w:rsidP="00FA1262">
            <w:pPr>
              <w:jc w:val="center"/>
              <w:rPr>
                <w:color w:val="000000"/>
                <w:sz w:val="16"/>
                <w:szCs w:val="16"/>
              </w:rPr>
            </w:pPr>
            <w:r w:rsidRPr="009403C6">
              <w:rPr>
                <w:color w:val="000000"/>
                <w:sz w:val="16"/>
                <w:szCs w:val="16"/>
              </w:rPr>
              <w:t>8</w:t>
            </w:r>
          </w:p>
        </w:tc>
      </w:tr>
      <w:tr w:rsidR="00350095" w:rsidRPr="009403C6" w14:paraId="16E3CEB7" w14:textId="77777777" w:rsidTr="00E84258">
        <w:trPr>
          <w:trHeight w:val="20"/>
        </w:trPr>
        <w:tc>
          <w:tcPr>
            <w:tcW w:w="2335" w:type="dxa"/>
            <w:vMerge/>
            <w:vAlign w:val="center"/>
          </w:tcPr>
          <w:p w14:paraId="0EB3C5F6" w14:textId="77777777" w:rsidR="00350095" w:rsidRPr="009403C6" w:rsidRDefault="00350095" w:rsidP="00FA1262">
            <w:pPr>
              <w:rPr>
                <w:rFonts w:cs="Times New Roman"/>
                <w:sz w:val="18"/>
                <w:szCs w:val="18"/>
              </w:rPr>
            </w:pPr>
          </w:p>
        </w:tc>
        <w:tc>
          <w:tcPr>
            <w:tcW w:w="3600" w:type="dxa"/>
            <w:vAlign w:val="center"/>
          </w:tcPr>
          <w:p w14:paraId="21BE23A5" w14:textId="77777777" w:rsidR="00350095" w:rsidRPr="009403C6" w:rsidRDefault="00350095" w:rsidP="003E09BB">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Regional institutions</w:t>
            </w:r>
          </w:p>
        </w:tc>
        <w:tc>
          <w:tcPr>
            <w:tcW w:w="900" w:type="dxa"/>
            <w:tcBorders>
              <w:top w:val="single" w:sz="4" w:space="0" w:color="auto"/>
              <w:left w:val="nil"/>
              <w:bottom w:val="single" w:sz="4" w:space="0" w:color="auto"/>
              <w:right w:val="single" w:sz="4" w:space="0" w:color="auto"/>
            </w:tcBorders>
            <w:shd w:val="clear" w:color="auto" w:fill="auto"/>
            <w:vAlign w:val="center"/>
          </w:tcPr>
          <w:p w14:paraId="166A2A0A" w14:textId="3B629CDB"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DB84D9" w14:textId="51285274"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D8429AF" w14:textId="12EFFE44" w:rsidR="00350095" w:rsidRPr="009403C6" w:rsidRDefault="00D02CD6" w:rsidP="00FA1262">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24008E7" w14:textId="1BFA2D2E" w:rsidR="00350095" w:rsidRPr="009403C6" w:rsidRDefault="00D02CD6" w:rsidP="00FA1262">
            <w:pPr>
              <w:jc w:val="center"/>
              <w:rPr>
                <w:color w:val="000000"/>
                <w:sz w:val="16"/>
                <w:szCs w:val="16"/>
              </w:rPr>
            </w:pPr>
            <w:r w:rsidRPr="009403C6">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DA246BB" w14:textId="67A3F335" w:rsidR="00350095" w:rsidRPr="009403C6" w:rsidRDefault="00D02CD6" w:rsidP="00FA1262">
            <w:pPr>
              <w:jc w:val="center"/>
              <w:rPr>
                <w:color w:val="000000"/>
                <w:sz w:val="16"/>
                <w:szCs w:val="16"/>
              </w:rPr>
            </w:pPr>
            <w:r w:rsidRPr="009403C6">
              <w:rPr>
                <w:color w:val="000000"/>
                <w:sz w:val="16"/>
                <w:szCs w:val="16"/>
              </w:rPr>
              <w:t>1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5805258" w14:textId="17B62C9F" w:rsidR="00350095" w:rsidRPr="009403C6" w:rsidRDefault="00D02CD6" w:rsidP="00FA1262">
            <w:pPr>
              <w:jc w:val="center"/>
              <w:rPr>
                <w:color w:val="000000"/>
                <w:sz w:val="16"/>
                <w:szCs w:val="16"/>
              </w:rPr>
            </w:pPr>
            <w:r w:rsidRPr="009403C6">
              <w:rPr>
                <w:color w:val="000000"/>
                <w:sz w:val="16"/>
                <w:szCs w:val="16"/>
              </w:rPr>
              <w:t>11</w:t>
            </w:r>
          </w:p>
        </w:tc>
      </w:tr>
      <w:tr w:rsidR="00350095" w:rsidRPr="009403C6" w14:paraId="461966B4" w14:textId="77777777" w:rsidTr="00E84258">
        <w:trPr>
          <w:trHeight w:val="20"/>
        </w:trPr>
        <w:tc>
          <w:tcPr>
            <w:tcW w:w="2335" w:type="dxa"/>
            <w:vMerge/>
            <w:vAlign w:val="center"/>
          </w:tcPr>
          <w:p w14:paraId="3C7E06AA" w14:textId="77777777" w:rsidR="00350095" w:rsidRPr="009403C6" w:rsidRDefault="00350095" w:rsidP="00FA1262">
            <w:pPr>
              <w:rPr>
                <w:rFonts w:cs="Times New Roman"/>
                <w:sz w:val="18"/>
                <w:szCs w:val="18"/>
              </w:rPr>
            </w:pPr>
          </w:p>
        </w:tc>
        <w:tc>
          <w:tcPr>
            <w:tcW w:w="3600" w:type="dxa"/>
            <w:vAlign w:val="center"/>
          </w:tcPr>
          <w:p w14:paraId="49D28CD6" w14:textId="77777777" w:rsidR="00350095" w:rsidRPr="009403C6" w:rsidRDefault="00350095" w:rsidP="003E09BB">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National governments </w:t>
            </w:r>
          </w:p>
        </w:tc>
        <w:tc>
          <w:tcPr>
            <w:tcW w:w="900" w:type="dxa"/>
            <w:tcBorders>
              <w:top w:val="single" w:sz="4" w:space="0" w:color="auto"/>
              <w:left w:val="nil"/>
              <w:bottom w:val="single" w:sz="4" w:space="0" w:color="auto"/>
              <w:right w:val="single" w:sz="4" w:space="0" w:color="auto"/>
            </w:tcBorders>
            <w:shd w:val="clear" w:color="auto" w:fill="auto"/>
            <w:vAlign w:val="center"/>
          </w:tcPr>
          <w:p w14:paraId="2D71C8DB" w14:textId="42DA869C" w:rsidR="00350095" w:rsidRPr="009403C6" w:rsidRDefault="00D02CD6"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334E9B" w14:textId="546AE703" w:rsidR="00350095" w:rsidRPr="009403C6" w:rsidRDefault="00D02CD6" w:rsidP="00FA1262">
            <w:pPr>
              <w:jc w:val="center"/>
              <w:rPr>
                <w:color w:val="000000"/>
                <w:sz w:val="16"/>
                <w:szCs w:val="16"/>
              </w:rPr>
            </w:pPr>
            <w:r w:rsidRPr="009403C6">
              <w:rPr>
                <w:color w:val="000000"/>
                <w:sz w:val="16"/>
                <w:szCs w:val="16"/>
              </w:rPr>
              <w:t>3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85B4A01" w14:textId="242D3DDA" w:rsidR="00350095" w:rsidRPr="009403C6" w:rsidRDefault="00D02CD6" w:rsidP="00FA1262">
            <w:pPr>
              <w:jc w:val="center"/>
              <w:rPr>
                <w:color w:val="000000"/>
                <w:sz w:val="16"/>
                <w:szCs w:val="16"/>
              </w:rPr>
            </w:pPr>
            <w:r w:rsidRPr="009403C6">
              <w:rPr>
                <w:color w:val="000000"/>
                <w:sz w:val="16"/>
                <w:szCs w:val="16"/>
              </w:rPr>
              <w:t>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32DCF5" w14:textId="76AA8CEA" w:rsidR="00350095" w:rsidRPr="009403C6" w:rsidRDefault="00D02CD6" w:rsidP="00FA1262">
            <w:pPr>
              <w:jc w:val="center"/>
              <w:rPr>
                <w:color w:val="000000"/>
                <w:sz w:val="16"/>
                <w:szCs w:val="16"/>
              </w:rPr>
            </w:pPr>
            <w:r w:rsidRPr="009403C6">
              <w:rPr>
                <w:color w:val="000000"/>
                <w:sz w:val="16"/>
                <w:szCs w:val="16"/>
              </w:rPr>
              <w:t>5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7538B1E" w14:textId="07ECDA1B" w:rsidR="00350095" w:rsidRPr="009403C6" w:rsidRDefault="00D02CD6" w:rsidP="00FA1262">
            <w:pPr>
              <w:jc w:val="center"/>
              <w:rPr>
                <w:color w:val="000000"/>
                <w:sz w:val="16"/>
                <w:szCs w:val="16"/>
              </w:rPr>
            </w:pPr>
            <w:r w:rsidRPr="009403C6">
              <w:rPr>
                <w:color w:val="000000"/>
                <w:sz w:val="16"/>
                <w:szCs w:val="16"/>
              </w:rPr>
              <w:t>5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B0CD377" w14:textId="24780345" w:rsidR="00350095" w:rsidRPr="009403C6" w:rsidRDefault="00D02CD6" w:rsidP="00FA1262">
            <w:pPr>
              <w:jc w:val="center"/>
              <w:rPr>
                <w:color w:val="000000"/>
                <w:sz w:val="16"/>
                <w:szCs w:val="16"/>
              </w:rPr>
            </w:pPr>
            <w:r w:rsidRPr="009403C6">
              <w:rPr>
                <w:color w:val="000000"/>
                <w:sz w:val="16"/>
                <w:szCs w:val="16"/>
              </w:rPr>
              <w:t>59</w:t>
            </w:r>
          </w:p>
        </w:tc>
      </w:tr>
      <w:tr w:rsidR="00350095" w:rsidRPr="009403C6" w14:paraId="4E795D15" w14:textId="77777777" w:rsidTr="00E84258">
        <w:trPr>
          <w:trHeight w:val="20"/>
        </w:trPr>
        <w:tc>
          <w:tcPr>
            <w:tcW w:w="2335" w:type="dxa"/>
            <w:vMerge/>
            <w:vAlign w:val="center"/>
          </w:tcPr>
          <w:p w14:paraId="5785E580" w14:textId="77777777" w:rsidR="00350095" w:rsidRPr="009403C6" w:rsidRDefault="00350095" w:rsidP="00FA1262">
            <w:pPr>
              <w:rPr>
                <w:rFonts w:cs="Times New Roman"/>
                <w:sz w:val="18"/>
                <w:szCs w:val="18"/>
              </w:rPr>
            </w:pPr>
          </w:p>
        </w:tc>
        <w:tc>
          <w:tcPr>
            <w:tcW w:w="3600" w:type="dxa"/>
            <w:vAlign w:val="center"/>
          </w:tcPr>
          <w:p w14:paraId="46C23EBC" w14:textId="77777777" w:rsidR="00350095" w:rsidRPr="009403C6" w:rsidRDefault="00350095" w:rsidP="003E09BB">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Sub-national governments  </w:t>
            </w:r>
          </w:p>
        </w:tc>
        <w:tc>
          <w:tcPr>
            <w:tcW w:w="900" w:type="dxa"/>
            <w:tcBorders>
              <w:top w:val="single" w:sz="4" w:space="0" w:color="auto"/>
              <w:left w:val="nil"/>
              <w:bottom w:val="single" w:sz="4" w:space="0" w:color="auto"/>
              <w:right w:val="single" w:sz="4" w:space="0" w:color="auto"/>
            </w:tcBorders>
            <w:shd w:val="clear" w:color="auto" w:fill="auto"/>
            <w:vAlign w:val="center"/>
          </w:tcPr>
          <w:p w14:paraId="24ED86F8" w14:textId="2B223028" w:rsidR="00350095" w:rsidRPr="009403C6" w:rsidRDefault="00D02CD6"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75F954F" w14:textId="599E29F3" w:rsidR="00350095" w:rsidRPr="009403C6" w:rsidRDefault="00D02CD6" w:rsidP="00FA1262">
            <w:pPr>
              <w:jc w:val="center"/>
              <w:rPr>
                <w:color w:val="000000"/>
                <w:sz w:val="16"/>
                <w:szCs w:val="16"/>
              </w:rPr>
            </w:pPr>
            <w:r w:rsidRPr="009403C6">
              <w:rPr>
                <w:color w:val="000000"/>
                <w:sz w:val="16"/>
                <w:szCs w:val="16"/>
              </w:rPr>
              <w:t>4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8EFE0E6" w14:textId="23BC2AB1" w:rsidR="00350095" w:rsidRPr="009403C6" w:rsidRDefault="00D02CD6" w:rsidP="00FA1262">
            <w:pPr>
              <w:jc w:val="center"/>
              <w:rPr>
                <w:color w:val="000000"/>
                <w:sz w:val="16"/>
                <w:szCs w:val="16"/>
              </w:rPr>
            </w:pPr>
            <w:r w:rsidRPr="009403C6">
              <w:rPr>
                <w:color w:val="000000"/>
                <w:sz w:val="16"/>
                <w:szCs w:val="16"/>
              </w:rPr>
              <w:t>19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93B24A" w14:textId="04BE92DC" w:rsidR="00350095" w:rsidRPr="009403C6" w:rsidRDefault="00D02CD6" w:rsidP="00FA1262">
            <w:pPr>
              <w:jc w:val="center"/>
              <w:rPr>
                <w:color w:val="000000"/>
                <w:sz w:val="16"/>
                <w:szCs w:val="16"/>
              </w:rPr>
            </w:pPr>
            <w:r w:rsidRPr="009403C6">
              <w:rPr>
                <w:color w:val="000000"/>
                <w:sz w:val="16"/>
                <w:szCs w:val="16"/>
              </w:rPr>
              <w:t>20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E2BBFCF" w14:textId="1E14AB23" w:rsidR="00350095" w:rsidRPr="009403C6" w:rsidRDefault="00D02CD6" w:rsidP="00FA1262">
            <w:pPr>
              <w:jc w:val="center"/>
              <w:rPr>
                <w:color w:val="000000"/>
                <w:sz w:val="16"/>
                <w:szCs w:val="16"/>
              </w:rPr>
            </w:pPr>
            <w:r w:rsidRPr="009403C6">
              <w:rPr>
                <w:color w:val="000000"/>
                <w:sz w:val="16"/>
                <w:szCs w:val="16"/>
              </w:rPr>
              <w:t>21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F6A5CDD" w14:textId="19F60D72" w:rsidR="00350095" w:rsidRPr="009403C6" w:rsidRDefault="00D02CD6" w:rsidP="00FA1262">
            <w:pPr>
              <w:jc w:val="center"/>
              <w:rPr>
                <w:color w:val="000000"/>
                <w:sz w:val="16"/>
                <w:szCs w:val="16"/>
              </w:rPr>
            </w:pPr>
            <w:r w:rsidRPr="009403C6">
              <w:rPr>
                <w:color w:val="000000"/>
                <w:sz w:val="16"/>
                <w:szCs w:val="16"/>
              </w:rPr>
              <w:t>221</w:t>
            </w:r>
          </w:p>
        </w:tc>
      </w:tr>
      <w:tr w:rsidR="00350095" w:rsidRPr="009403C6" w14:paraId="6D82239C" w14:textId="77777777" w:rsidTr="00E84258">
        <w:trPr>
          <w:trHeight w:val="20"/>
        </w:trPr>
        <w:tc>
          <w:tcPr>
            <w:tcW w:w="2335" w:type="dxa"/>
            <w:vMerge/>
            <w:vAlign w:val="center"/>
          </w:tcPr>
          <w:p w14:paraId="20F4BD75" w14:textId="77777777" w:rsidR="00350095" w:rsidRPr="009403C6" w:rsidRDefault="00350095" w:rsidP="00FA1262">
            <w:pPr>
              <w:rPr>
                <w:rFonts w:cs="Times New Roman"/>
                <w:sz w:val="18"/>
                <w:szCs w:val="18"/>
              </w:rPr>
            </w:pPr>
          </w:p>
        </w:tc>
        <w:tc>
          <w:tcPr>
            <w:tcW w:w="3600" w:type="dxa"/>
            <w:vAlign w:val="center"/>
          </w:tcPr>
          <w:p w14:paraId="6814E846" w14:textId="77777777" w:rsidR="00350095" w:rsidRPr="009403C6" w:rsidRDefault="00350095" w:rsidP="003E09BB">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Private sector </w:t>
            </w:r>
          </w:p>
        </w:tc>
        <w:tc>
          <w:tcPr>
            <w:tcW w:w="900" w:type="dxa"/>
            <w:tcBorders>
              <w:top w:val="single" w:sz="4" w:space="0" w:color="auto"/>
              <w:left w:val="nil"/>
              <w:bottom w:val="single" w:sz="4" w:space="0" w:color="auto"/>
              <w:right w:val="single" w:sz="4" w:space="0" w:color="auto"/>
            </w:tcBorders>
            <w:shd w:val="clear" w:color="auto" w:fill="auto"/>
            <w:vAlign w:val="center"/>
          </w:tcPr>
          <w:p w14:paraId="051FBD2B" w14:textId="0F6E9CF1"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DA8D823" w14:textId="21878AD1" w:rsidR="00350095" w:rsidRPr="009403C6" w:rsidRDefault="00D02CD6"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178956D" w14:textId="67E52F6B" w:rsidR="00350095" w:rsidRPr="009403C6" w:rsidRDefault="00D02CD6"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A0940DA" w14:textId="5E58FE40" w:rsidR="00350095" w:rsidRPr="009403C6" w:rsidRDefault="00D02CD6" w:rsidP="00FA1262">
            <w:pPr>
              <w:jc w:val="center"/>
              <w:rPr>
                <w:color w:val="000000"/>
                <w:sz w:val="16"/>
                <w:szCs w:val="16"/>
              </w:rPr>
            </w:pPr>
            <w:r w:rsidRPr="009403C6">
              <w:rPr>
                <w:color w:val="000000"/>
                <w:sz w:val="16"/>
                <w:szCs w:val="16"/>
              </w:rPr>
              <w:t>8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009C542" w14:textId="171ECA0C" w:rsidR="00350095" w:rsidRPr="009403C6" w:rsidRDefault="00D02CD6" w:rsidP="00FA1262">
            <w:pPr>
              <w:jc w:val="center"/>
              <w:rPr>
                <w:color w:val="000000"/>
                <w:sz w:val="16"/>
                <w:szCs w:val="16"/>
              </w:rPr>
            </w:pPr>
            <w:r w:rsidRPr="009403C6">
              <w:rPr>
                <w:color w:val="000000"/>
                <w:sz w:val="16"/>
                <w:szCs w:val="16"/>
              </w:rPr>
              <w:t>8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1E15B8D" w14:textId="1339FE50" w:rsidR="00350095" w:rsidRPr="009403C6" w:rsidRDefault="00D02CD6" w:rsidP="00FA1262">
            <w:pPr>
              <w:jc w:val="center"/>
              <w:rPr>
                <w:color w:val="000000"/>
                <w:sz w:val="16"/>
                <w:szCs w:val="16"/>
              </w:rPr>
            </w:pPr>
            <w:r w:rsidRPr="009403C6">
              <w:rPr>
                <w:color w:val="000000"/>
                <w:sz w:val="16"/>
                <w:szCs w:val="16"/>
              </w:rPr>
              <w:t>134</w:t>
            </w:r>
          </w:p>
        </w:tc>
      </w:tr>
      <w:tr w:rsidR="00350095" w:rsidRPr="009403C6" w14:paraId="6EBC986B" w14:textId="77777777" w:rsidTr="00E84258">
        <w:trPr>
          <w:trHeight w:val="20"/>
        </w:trPr>
        <w:tc>
          <w:tcPr>
            <w:tcW w:w="2335" w:type="dxa"/>
            <w:vMerge/>
            <w:vAlign w:val="center"/>
          </w:tcPr>
          <w:p w14:paraId="349D0D63" w14:textId="77777777" w:rsidR="00350095" w:rsidRPr="009403C6" w:rsidRDefault="00350095" w:rsidP="00FA1262">
            <w:pPr>
              <w:rPr>
                <w:rFonts w:cs="Times New Roman"/>
                <w:sz w:val="18"/>
                <w:szCs w:val="18"/>
              </w:rPr>
            </w:pPr>
          </w:p>
        </w:tc>
        <w:tc>
          <w:tcPr>
            <w:tcW w:w="3600" w:type="dxa"/>
            <w:vAlign w:val="center"/>
          </w:tcPr>
          <w:p w14:paraId="0817503B" w14:textId="77777777" w:rsidR="00350095" w:rsidRPr="009403C6" w:rsidRDefault="00350095" w:rsidP="003E09BB">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CSO/NGOs </w:t>
            </w:r>
          </w:p>
        </w:tc>
        <w:tc>
          <w:tcPr>
            <w:tcW w:w="900" w:type="dxa"/>
            <w:tcBorders>
              <w:top w:val="single" w:sz="4" w:space="0" w:color="auto"/>
              <w:left w:val="nil"/>
              <w:bottom w:val="single" w:sz="4" w:space="0" w:color="auto"/>
              <w:right w:val="single" w:sz="4" w:space="0" w:color="auto"/>
            </w:tcBorders>
            <w:shd w:val="clear" w:color="auto" w:fill="auto"/>
            <w:vAlign w:val="center"/>
          </w:tcPr>
          <w:p w14:paraId="016DA2EE" w14:textId="32DDEF45"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10407A" w14:textId="07310A5A" w:rsidR="00350095" w:rsidRPr="009403C6" w:rsidRDefault="00D02C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886751F" w14:textId="7F66E1D4" w:rsidR="00350095" w:rsidRPr="009403C6" w:rsidRDefault="00D02CD6" w:rsidP="00FA1262">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947DB4F" w14:textId="28F278A1" w:rsidR="00350095" w:rsidRPr="009403C6" w:rsidRDefault="00D02CD6" w:rsidP="00FA1262">
            <w:pPr>
              <w:jc w:val="center"/>
              <w:rPr>
                <w:color w:val="000000"/>
                <w:sz w:val="16"/>
                <w:szCs w:val="16"/>
              </w:rPr>
            </w:pPr>
            <w:r w:rsidRPr="009403C6">
              <w:rPr>
                <w:color w:val="000000"/>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4B5569D" w14:textId="790A80A4" w:rsidR="00350095" w:rsidRPr="009403C6" w:rsidRDefault="00D02CD6" w:rsidP="00FA1262">
            <w:pPr>
              <w:jc w:val="center"/>
              <w:rPr>
                <w:color w:val="000000"/>
                <w:sz w:val="16"/>
                <w:szCs w:val="16"/>
              </w:rPr>
            </w:pPr>
            <w:r w:rsidRPr="009403C6">
              <w:rPr>
                <w:color w:val="000000"/>
                <w:sz w:val="16"/>
                <w:szCs w:val="16"/>
              </w:rPr>
              <w:t>1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BC8BB0C" w14:textId="22F610B6" w:rsidR="00350095" w:rsidRPr="009403C6" w:rsidRDefault="00D02CD6" w:rsidP="00FA1262">
            <w:pPr>
              <w:jc w:val="center"/>
              <w:rPr>
                <w:color w:val="000000"/>
                <w:sz w:val="16"/>
                <w:szCs w:val="16"/>
              </w:rPr>
            </w:pPr>
            <w:r w:rsidRPr="009403C6">
              <w:rPr>
                <w:color w:val="000000"/>
                <w:sz w:val="16"/>
                <w:szCs w:val="16"/>
              </w:rPr>
              <w:t>18</w:t>
            </w:r>
          </w:p>
        </w:tc>
      </w:tr>
      <w:tr w:rsidR="00350095" w:rsidRPr="009403C6" w14:paraId="10132864" w14:textId="77777777" w:rsidTr="00E316B2">
        <w:trPr>
          <w:trHeight w:val="297"/>
        </w:trPr>
        <w:tc>
          <w:tcPr>
            <w:tcW w:w="2335" w:type="dxa"/>
            <w:vMerge w:val="restart"/>
            <w:vAlign w:val="center"/>
          </w:tcPr>
          <w:p w14:paraId="543031A3"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 xml:space="preserve">3.4 Integrated development solutions </w:t>
            </w:r>
            <w:r w:rsidRPr="009403C6">
              <w:rPr>
                <w:rFonts w:cs="Times New Roman"/>
                <w:color w:val="000000"/>
                <w:sz w:val="18"/>
                <w:szCs w:val="18"/>
                <w:u w:val="single"/>
                <w:shd w:val="clear" w:color="auto" w:fill="FFFFFF"/>
              </w:rPr>
              <w:t>implemented</w:t>
            </w:r>
            <w:r w:rsidRPr="009403C6">
              <w:rPr>
                <w:rFonts w:cs="Times New Roman"/>
                <w:color w:val="000000"/>
                <w:sz w:val="18"/>
                <w:szCs w:val="18"/>
                <w:shd w:val="clear" w:color="auto" w:fill="FFFFFF"/>
              </w:rPr>
              <w:t xml:space="preserve"> to address the drivers of </w:t>
            </w:r>
            <w:r w:rsidRPr="009403C6" w:rsidDel="002A20D7">
              <w:rPr>
                <w:rFonts w:cs="Times New Roman"/>
                <w:sz w:val="18"/>
                <w:szCs w:val="18"/>
              </w:rPr>
              <w:t xml:space="preserve">irregular and forced </w:t>
            </w:r>
            <w:r w:rsidRPr="009403C6">
              <w:rPr>
                <w:rFonts w:cs="Times New Roman"/>
                <w:color w:val="000000"/>
                <w:sz w:val="18"/>
                <w:szCs w:val="18"/>
                <w:shd w:val="clear" w:color="auto" w:fill="FFFFFF"/>
              </w:rPr>
              <w:t xml:space="preserve">migration, enhance the resilience of migrants, forcibly displaced and host communities, and expand the benefits of human mobility </w:t>
            </w:r>
          </w:p>
          <w:p w14:paraId="57ED224A" w14:textId="77777777" w:rsidR="00350095" w:rsidRPr="009403C6" w:rsidRDefault="00350095" w:rsidP="00FA1262">
            <w:pPr>
              <w:rPr>
                <w:rFonts w:cs="Times New Roman"/>
                <w:color w:val="000000"/>
                <w:sz w:val="18"/>
                <w:szCs w:val="18"/>
                <w:shd w:val="clear" w:color="auto" w:fill="FFFFFF"/>
              </w:rPr>
            </w:pPr>
          </w:p>
          <w:p w14:paraId="3F495630"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7B7C3917" w14:textId="77777777" w:rsidR="00350095" w:rsidRPr="009403C6" w:rsidRDefault="00350095" w:rsidP="00FA1262">
            <w:pPr>
              <w:rPr>
                <w:rFonts w:cs="Times New Roman"/>
                <w:sz w:val="18"/>
                <w:szCs w:val="18"/>
              </w:rPr>
            </w:pPr>
            <w:r w:rsidRPr="009403C6">
              <w:rPr>
                <w:rFonts w:ascii="Cambria Math" w:hAnsi="Cambria Math" w:cs="Cambria Math"/>
                <w:color w:val="000000"/>
                <w:shd w:val="clear" w:color="auto" w:fill="FFFFFF"/>
              </w:rPr>
              <w:t>❷③</w:t>
            </w:r>
          </w:p>
        </w:tc>
        <w:tc>
          <w:tcPr>
            <w:tcW w:w="10805" w:type="dxa"/>
            <w:gridSpan w:val="7"/>
            <w:shd w:val="clear" w:color="auto" w:fill="auto"/>
            <w:vAlign w:val="center"/>
          </w:tcPr>
          <w:p w14:paraId="67A71666" w14:textId="77777777" w:rsidR="00350095" w:rsidRPr="009403C6" w:rsidRDefault="00350095" w:rsidP="00FA1262">
            <w:pPr>
              <w:rPr>
                <w:rFonts w:cs="Times New Roman"/>
                <w:sz w:val="16"/>
                <w:szCs w:val="16"/>
              </w:rPr>
            </w:pPr>
            <w:r w:rsidRPr="009403C6">
              <w:rPr>
                <w:rFonts w:eastAsia="Times New Roman" w:cs="Times New Roman"/>
                <w:sz w:val="18"/>
                <w:szCs w:val="18"/>
              </w:rPr>
              <w:t>3.4.1 Number of institutions that have mainstreamed human mobility into their development policies and plans:</w:t>
            </w:r>
          </w:p>
        </w:tc>
      </w:tr>
      <w:tr w:rsidR="00350095" w:rsidRPr="009403C6" w14:paraId="7AE7C454" w14:textId="77777777" w:rsidTr="00E84258">
        <w:trPr>
          <w:trHeight w:val="20"/>
        </w:trPr>
        <w:tc>
          <w:tcPr>
            <w:tcW w:w="2335" w:type="dxa"/>
            <w:vMerge/>
            <w:vAlign w:val="center"/>
          </w:tcPr>
          <w:p w14:paraId="4F4DBC4B"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743D6242" w14:textId="77777777" w:rsidR="00350095" w:rsidRPr="009403C6" w:rsidRDefault="00350095" w:rsidP="003E09BB">
            <w:pPr>
              <w:numPr>
                <w:ilvl w:val="0"/>
                <w:numId w:val="66"/>
              </w:numPr>
              <w:spacing w:line="259" w:lineRule="auto"/>
              <w:textAlignment w:val="baseline"/>
              <w:rPr>
                <w:rFonts w:eastAsia="Times New Roman" w:cs="Times New Roman"/>
                <w:sz w:val="18"/>
                <w:szCs w:val="18"/>
              </w:rPr>
            </w:pPr>
            <w:r w:rsidRPr="009403C6">
              <w:rPr>
                <w:rFonts w:eastAsia="Times New Roman" w:cs="Times New Roman"/>
                <w:sz w:val="18"/>
                <w:szCs w:val="18"/>
              </w:rPr>
              <w:t>National governments </w:t>
            </w:r>
          </w:p>
        </w:tc>
        <w:tc>
          <w:tcPr>
            <w:tcW w:w="900" w:type="dxa"/>
            <w:tcBorders>
              <w:top w:val="single" w:sz="4" w:space="0" w:color="auto"/>
              <w:left w:val="nil"/>
              <w:bottom w:val="single" w:sz="4" w:space="0" w:color="auto"/>
              <w:right w:val="single" w:sz="4" w:space="0" w:color="auto"/>
            </w:tcBorders>
            <w:shd w:val="clear" w:color="auto" w:fill="auto"/>
            <w:vAlign w:val="center"/>
          </w:tcPr>
          <w:p w14:paraId="71EF7615" w14:textId="656E9055"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A920A6E" w14:textId="5DA40CA1"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FA6C8BF" w14:textId="79857113" w:rsidR="00350095" w:rsidRPr="009403C6" w:rsidRDefault="00D02CD6"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C70165C" w14:textId="0F4FD805" w:rsidR="00350095" w:rsidRPr="009403C6" w:rsidRDefault="00D02CD6" w:rsidP="00FA1262">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16B27E" w14:textId="051F03DF" w:rsidR="00350095" w:rsidRPr="009403C6" w:rsidRDefault="00D02CD6" w:rsidP="00FA1262">
            <w:pPr>
              <w:jc w:val="center"/>
              <w:rPr>
                <w:color w:val="000000"/>
                <w:sz w:val="16"/>
                <w:szCs w:val="16"/>
              </w:rPr>
            </w:pPr>
            <w:r w:rsidRPr="009403C6">
              <w:rPr>
                <w:color w:val="000000"/>
                <w:sz w:val="16"/>
                <w:szCs w:val="16"/>
              </w:rPr>
              <w:t>1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8CA7B45" w14:textId="11E44381" w:rsidR="00350095" w:rsidRPr="009403C6" w:rsidRDefault="00D02CD6" w:rsidP="00FA1262">
            <w:pPr>
              <w:jc w:val="center"/>
              <w:rPr>
                <w:color w:val="000000"/>
                <w:sz w:val="16"/>
                <w:szCs w:val="16"/>
              </w:rPr>
            </w:pPr>
            <w:r w:rsidRPr="009403C6">
              <w:rPr>
                <w:color w:val="000000"/>
                <w:sz w:val="16"/>
                <w:szCs w:val="16"/>
              </w:rPr>
              <w:t>22</w:t>
            </w:r>
          </w:p>
        </w:tc>
      </w:tr>
      <w:tr w:rsidR="00350095" w:rsidRPr="009403C6" w14:paraId="0BB03DBF" w14:textId="77777777" w:rsidTr="00E84258">
        <w:trPr>
          <w:trHeight w:val="20"/>
        </w:trPr>
        <w:tc>
          <w:tcPr>
            <w:tcW w:w="2335" w:type="dxa"/>
            <w:vMerge/>
            <w:vAlign w:val="center"/>
          </w:tcPr>
          <w:p w14:paraId="2863C88C"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17116A6B" w14:textId="77777777" w:rsidR="00350095" w:rsidRPr="009403C6" w:rsidRDefault="00350095" w:rsidP="003E09BB">
            <w:pPr>
              <w:numPr>
                <w:ilvl w:val="0"/>
                <w:numId w:val="66"/>
              </w:numPr>
              <w:spacing w:line="259" w:lineRule="auto"/>
              <w:textAlignment w:val="baseline"/>
              <w:rPr>
                <w:rFonts w:eastAsia="Times New Roman" w:cs="Times New Roman"/>
                <w:sz w:val="18"/>
                <w:szCs w:val="18"/>
              </w:rPr>
            </w:pPr>
            <w:r w:rsidRPr="009403C6">
              <w:rPr>
                <w:rFonts w:eastAsia="Times New Roman" w:cs="Times New Roman"/>
                <w:sz w:val="18"/>
                <w:szCs w:val="18"/>
              </w:rPr>
              <w:t>Sub-national governments</w:t>
            </w:r>
          </w:p>
        </w:tc>
        <w:tc>
          <w:tcPr>
            <w:tcW w:w="900" w:type="dxa"/>
            <w:tcBorders>
              <w:top w:val="single" w:sz="4" w:space="0" w:color="auto"/>
              <w:left w:val="nil"/>
              <w:bottom w:val="single" w:sz="4" w:space="0" w:color="auto"/>
              <w:right w:val="single" w:sz="4" w:space="0" w:color="auto"/>
            </w:tcBorders>
            <w:shd w:val="clear" w:color="auto" w:fill="auto"/>
            <w:vAlign w:val="center"/>
          </w:tcPr>
          <w:p w14:paraId="122C5042" w14:textId="7CFE55E5"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90FAF18" w14:textId="44322E93" w:rsidR="00350095" w:rsidRPr="009403C6" w:rsidRDefault="00D02CD6" w:rsidP="00FA1262">
            <w:pPr>
              <w:jc w:val="center"/>
              <w:rPr>
                <w:color w:val="000000"/>
                <w:sz w:val="16"/>
                <w:szCs w:val="16"/>
              </w:rPr>
            </w:pPr>
            <w:r w:rsidRPr="009403C6">
              <w:rPr>
                <w:color w:val="000000"/>
                <w:sz w:val="16"/>
                <w:szCs w:val="16"/>
              </w:rPr>
              <w:t>5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9BD119E" w14:textId="543184F5" w:rsidR="00350095" w:rsidRPr="009403C6" w:rsidRDefault="00D02CD6" w:rsidP="00FA1262">
            <w:pPr>
              <w:jc w:val="center"/>
              <w:rPr>
                <w:color w:val="000000"/>
                <w:sz w:val="16"/>
                <w:szCs w:val="16"/>
              </w:rPr>
            </w:pPr>
            <w:r w:rsidRPr="009403C6">
              <w:rPr>
                <w:color w:val="000000"/>
                <w:sz w:val="16"/>
                <w:szCs w:val="16"/>
              </w:rPr>
              <w:t>16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59DBCC" w14:textId="0AC696C1" w:rsidR="00350095" w:rsidRPr="009403C6" w:rsidRDefault="00D02CD6" w:rsidP="00FA1262">
            <w:pPr>
              <w:jc w:val="center"/>
              <w:rPr>
                <w:color w:val="000000"/>
                <w:sz w:val="16"/>
                <w:szCs w:val="16"/>
              </w:rPr>
            </w:pPr>
            <w:r w:rsidRPr="009403C6">
              <w:rPr>
                <w:color w:val="000000"/>
                <w:sz w:val="16"/>
                <w:szCs w:val="16"/>
              </w:rPr>
              <w:t>17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352159F" w14:textId="7F92253A" w:rsidR="00350095" w:rsidRPr="009403C6" w:rsidRDefault="00D02CD6" w:rsidP="00FA1262">
            <w:pPr>
              <w:jc w:val="center"/>
              <w:rPr>
                <w:color w:val="000000"/>
                <w:sz w:val="16"/>
                <w:szCs w:val="16"/>
              </w:rPr>
            </w:pPr>
            <w:r w:rsidRPr="009403C6">
              <w:rPr>
                <w:color w:val="000000"/>
                <w:sz w:val="16"/>
                <w:szCs w:val="16"/>
              </w:rPr>
              <w:t>18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F145FE9" w14:textId="24AB2E57" w:rsidR="00350095" w:rsidRPr="009403C6" w:rsidRDefault="00D02CD6" w:rsidP="00FA1262">
            <w:pPr>
              <w:jc w:val="center"/>
              <w:rPr>
                <w:color w:val="000000"/>
                <w:sz w:val="16"/>
                <w:szCs w:val="16"/>
              </w:rPr>
            </w:pPr>
            <w:r w:rsidRPr="009403C6">
              <w:rPr>
                <w:color w:val="000000"/>
                <w:sz w:val="16"/>
                <w:szCs w:val="16"/>
              </w:rPr>
              <w:t>186</w:t>
            </w:r>
          </w:p>
        </w:tc>
      </w:tr>
      <w:tr w:rsidR="00350095" w:rsidRPr="009403C6" w14:paraId="5288167A" w14:textId="77777777" w:rsidTr="00E84258">
        <w:trPr>
          <w:trHeight w:val="20"/>
        </w:trPr>
        <w:tc>
          <w:tcPr>
            <w:tcW w:w="2335" w:type="dxa"/>
            <w:vMerge/>
            <w:vAlign w:val="center"/>
          </w:tcPr>
          <w:p w14:paraId="033D8289"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69C57372" w14:textId="77777777" w:rsidR="00350095" w:rsidRPr="009403C6" w:rsidRDefault="00350095" w:rsidP="003E09BB">
            <w:pPr>
              <w:numPr>
                <w:ilvl w:val="0"/>
                <w:numId w:val="66"/>
              </w:numPr>
              <w:spacing w:line="259" w:lineRule="auto"/>
              <w:textAlignment w:val="baseline"/>
              <w:rPr>
                <w:rFonts w:eastAsia="Times New Roman" w:cs="Times New Roman"/>
                <w:sz w:val="18"/>
                <w:szCs w:val="18"/>
              </w:rPr>
            </w:pPr>
            <w:r w:rsidRPr="009403C6">
              <w:rPr>
                <w:rFonts w:eastAsia="Times New Roman" w:cs="Times New Roman"/>
                <w:sz w:val="18"/>
                <w:szCs w:val="18"/>
              </w:rPr>
              <w:t>Private sector   </w:t>
            </w:r>
          </w:p>
        </w:tc>
        <w:tc>
          <w:tcPr>
            <w:tcW w:w="900" w:type="dxa"/>
            <w:tcBorders>
              <w:top w:val="single" w:sz="4" w:space="0" w:color="auto"/>
              <w:left w:val="nil"/>
              <w:bottom w:val="single" w:sz="4" w:space="0" w:color="auto"/>
              <w:right w:val="single" w:sz="4" w:space="0" w:color="auto"/>
            </w:tcBorders>
            <w:shd w:val="clear" w:color="auto" w:fill="auto"/>
            <w:vAlign w:val="center"/>
          </w:tcPr>
          <w:p w14:paraId="56EAC6AA" w14:textId="561D7447"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D447F8" w14:textId="4302BC3B"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D9B142" w14:textId="5AFC079D" w:rsidR="00350095" w:rsidRPr="009403C6" w:rsidRDefault="00D02CD6" w:rsidP="00FA1262">
            <w:pPr>
              <w:jc w:val="center"/>
              <w:rPr>
                <w:color w:val="000000"/>
                <w:sz w:val="16"/>
                <w:szCs w:val="16"/>
              </w:rPr>
            </w:pPr>
            <w:r w:rsidRPr="009403C6">
              <w:rPr>
                <w:color w:val="000000"/>
                <w:sz w:val="16"/>
                <w:szCs w:val="16"/>
              </w:rPr>
              <w:t>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722BB6" w14:textId="11BCE642" w:rsidR="00350095" w:rsidRPr="009403C6" w:rsidRDefault="00D02CD6" w:rsidP="00FA1262">
            <w:pPr>
              <w:jc w:val="center"/>
              <w:rPr>
                <w:color w:val="000000"/>
                <w:sz w:val="16"/>
                <w:szCs w:val="16"/>
              </w:rPr>
            </w:pPr>
            <w:r w:rsidRPr="009403C6">
              <w:rPr>
                <w:color w:val="000000"/>
                <w:sz w:val="16"/>
                <w:szCs w:val="16"/>
              </w:rPr>
              <w:t>3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603ACFA" w14:textId="16DA2BC0" w:rsidR="00350095" w:rsidRPr="009403C6" w:rsidRDefault="00D02CD6" w:rsidP="00FA1262">
            <w:pPr>
              <w:jc w:val="center"/>
              <w:rPr>
                <w:color w:val="000000"/>
                <w:sz w:val="16"/>
                <w:szCs w:val="16"/>
              </w:rPr>
            </w:pPr>
            <w:r w:rsidRPr="009403C6">
              <w:rPr>
                <w:color w:val="000000"/>
                <w:sz w:val="16"/>
                <w:szCs w:val="16"/>
              </w:rPr>
              <w:t>3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60FADB6" w14:textId="4ACD19F3" w:rsidR="00350095" w:rsidRPr="009403C6" w:rsidRDefault="00D02CD6" w:rsidP="00FA1262">
            <w:pPr>
              <w:jc w:val="center"/>
              <w:rPr>
                <w:color w:val="000000"/>
                <w:sz w:val="16"/>
                <w:szCs w:val="16"/>
              </w:rPr>
            </w:pPr>
            <w:r w:rsidRPr="009403C6">
              <w:rPr>
                <w:color w:val="000000"/>
                <w:sz w:val="16"/>
                <w:szCs w:val="16"/>
              </w:rPr>
              <w:t>34</w:t>
            </w:r>
          </w:p>
        </w:tc>
      </w:tr>
      <w:tr w:rsidR="000E299B" w:rsidRPr="009403C6" w14:paraId="4C62D25C" w14:textId="77777777" w:rsidTr="00E84258">
        <w:trPr>
          <w:trHeight w:val="20"/>
        </w:trPr>
        <w:tc>
          <w:tcPr>
            <w:tcW w:w="2335" w:type="dxa"/>
            <w:vMerge/>
            <w:vAlign w:val="center"/>
          </w:tcPr>
          <w:p w14:paraId="2621E0AC" w14:textId="77777777" w:rsidR="000E299B" w:rsidRPr="009403C6" w:rsidRDefault="000E299B" w:rsidP="00FA1262">
            <w:pPr>
              <w:rPr>
                <w:rFonts w:cs="Times New Roman"/>
                <w:color w:val="000000"/>
                <w:sz w:val="18"/>
                <w:szCs w:val="18"/>
                <w:shd w:val="clear" w:color="auto" w:fill="FFFFFF"/>
              </w:rPr>
            </w:pPr>
          </w:p>
        </w:tc>
        <w:tc>
          <w:tcPr>
            <w:tcW w:w="3600" w:type="dxa"/>
            <w:shd w:val="clear" w:color="auto" w:fill="auto"/>
            <w:vAlign w:val="center"/>
          </w:tcPr>
          <w:p w14:paraId="7CB4FB13" w14:textId="1C638A74" w:rsidR="000E299B" w:rsidRPr="009403C6" w:rsidRDefault="009644F6" w:rsidP="003E09BB">
            <w:pPr>
              <w:numPr>
                <w:ilvl w:val="0"/>
                <w:numId w:val="66"/>
              </w:numPr>
              <w:spacing w:line="259" w:lineRule="auto"/>
              <w:textAlignment w:val="baseline"/>
              <w:rPr>
                <w:rFonts w:eastAsia="Times New Roman" w:cs="Times New Roman"/>
                <w:sz w:val="18"/>
                <w:szCs w:val="18"/>
              </w:rPr>
            </w:pPr>
            <w:r>
              <w:rPr>
                <w:rFonts w:eastAsia="Times New Roman" w:cs="Times New Roman"/>
                <w:sz w:val="18"/>
                <w:szCs w:val="18"/>
              </w:rPr>
              <w:t>Others</w:t>
            </w:r>
          </w:p>
        </w:tc>
        <w:tc>
          <w:tcPr>
            <w:tcW w:w="900" w:type="dxa"/>
            <w:tcBorders>
              <w:top w:val="single" w:sz="4" w:space="0" w:color="auto"/>
              <w:left w:val="nil"/>
              <w:bottom w:val="single" w:sz="4" w:space="0" w:color="auto"/>
              <w:right w:val="single" w:sz="4" w:space="0" w:color="auto"/>
            </w:tcBorders>
            <w:shd w:val="clear" w:color="auto" w:fill="auto"/>
            <w:vAlign w:val="center"/>
          </w:tcPr>
          <w:p w14:paraId="46110AE0" w14:textId="2D52AADE" w:rsidR="000E299B" w:rsidRPr="009403C6" w:rsidRDefault="009644F6" w:rsidP="00FA1262">
            <w:pPr>
              <w:jc w:val="center"/>
              <w:rPr>
                <w:color w:val="000000"/>
                <w:sz w:val="16"/>
                <w:szCs w:val="16"/>
              </w:rPr>
            </w:pPr>
            <w:r>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6DB20B3" w14:textId="5771D805" w:rsidR="000E299B" w:rsidRPr="009403C6" w:rsidRDefault="009644F6" w:rsidP="00FA1262">
            <w:pPr>
              <w:jc w:val="center"/>
              <w:rPr>
                <w:color w:val="000000"/>
                <w:sz w:val="16"/>
                <w:szCs w:val="16"/>
              </w:rPr>
            </w:pPr>
            <w:r>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822706" w14:textId="45791BB2" w:rsidR="000E299B" w:rsidRPr="009403C6" w:rsidRDefault="009644F6" w:rsidP="00FA1262">
            <w:pPr>
              <w:jc w:val="center"/>
              <w:rPr>
                <w:color w:val="000000"/>
                <w:sz w:val="16"/>
                <w:szCs w:val="16"/>
              </w:rPr>
            </w:pPr>
            <w:r>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2013A1" w14:textId="52285A5F" w:rsidR="000E299B" w:rsidRPr="009403C6" w:rsidRDefault="009644F6" w:rsidP="00FA1262">
            <w:pPr>
              <w:jc w:val="center"/>
              <w:rPr>
                <w:color w:val="000000"/>
                <w:sz w:val="16"/>
                <w:szCs w:val="16"/>
              </w:rPr>
            </w:pPr>
            <w:r>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C9DEA78" w14:textId="711FDF20" w:rsidR="000E299B" w:rsidRPr="009403C6" w:rsidRDefault="009644F6" w:rsidP="00FA1262">
            <w:pPr>
              <w:jc w:val="center"/>
              <w:rPr>
                <w:color w:val="000000"/>
                <w:sz w:val="16"/>
                <w:szCs w:val="16"/>
              </w:rPr>
            </w:pPr>
            <w:r>
              <w:rPr>
                <w:color w:val="000000"/>
                <w:sz w:val="16"/>
                <w:szCs w:val="16"/>
              </w:rPr>
              <w:t>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138D57D" w14:textId="6EBFCF0D" w:rsidR="000E299B" w:rsidRPr="009403C6" w:rsidRDefault="009644F6" w:rsidP="00FA1262">
            <w:pPr>
              <w:jc w:val="center"/>
              <w:rPr>
                <w:color w:val="000000"/>
                <w:sz w:val="16"/>
                <w:szCs w:val="16"/>
              </w:rPr>
            </w:pPr>
            <w:r>
              <w:rPr>
                <w:color w:val="000000"/>
                <w:sz w:val="16"/>
                <w:szCs w:val="16"/>
              </w:rPr>
              <w:t>8</w:t>
            </w:r>
          </w:p>
        </w:tc>
      </w:tr>
      <w:tr w:rsidR="00AE44C1" w:rsidRPr="009403C6" w14:paraId="4A5328B6" w14:textId="77777777" w:rsidTr="00E316B2">
        <w:trPr>
          <w:trHeight w:val="20"/>
        </w:trPr>
        <w:tc>
          <w:tcPr>
            <w:tcW w:w="2335" w:type="dxa"/>
            <w:vMerge/>
            <w:vAlign w:val="center"/>
          </w:tcPr>
          <w:p w14:paraId="4A8BB06D" w14:textId="77777777" w:rsidR="00AE44C1" w:rsidRPr="009403C6" w:rsidRDefault="00AE44C1" w:rsidP="00FA1262">
            <w:pPr>
              <w:rPr>
                <w:rFonts w:cs="Times New Roman"/>
                <w:color w:val="000000"/>
                <w:sz w:val="18"/>
                <w:szCs w:val="18"/>
                <w:shd w:val="clear" w:color="auto" w:fill="FFFFFF"/>
              </w:rPr>
            </w:pPr>
          </w:p>
        </w:tc>
        <w:tc>
          <w:tcPr>
            <w:tcW w:w="10805" w:type="dxa"/>
            <w:gridSpan w:val="7"/>
            <w:tcBorders>
              <w:right w:val="single" w:sz="4" w:space="0" w:color="auto"/>
            </w:tcBorders>
            <w:shd w:val="clear" w:color="auto" w:fill="E7E6E6" w:themeFill="background2"/>
            <w:vAlign w:val="center"/>
          </w:tcPr>
          <w:p w14:paraId="66ACD9EB" w14:textId="1F1FB06E" w:rsidR="006545D6" w:rsidRPr="009403C6" w:rsidRDefault="006545D6" w:rsidP="00B300B4">
            <w:pPr>
              <w:rPr>
                <w:color w:val="000000"/>
                <w:sz w:val="16"/>
                <w:szCs w:val="16"/>
              </w:rPr>
            </w:pPr>
            <w:r w:rsidRPr="009403C6">
              <w:rPr>
                <w:color w:val="000000"/>
                <w:sz w:val="16"/>
                <w:szCs w:val="16"/>
              </w:rPr>
              <w:t xml:space="preserve">NOTE </w:t>
            </w:r>
          </w:p>
          <w:p w14:paraId="0259CE7C" w14:textId="194C5BC8" w:rsidR="00AE44C1" w:rsidRPr="009403C6" w:rsidRDefault="00AD5DD9" w:rsidP="007A3BE7">
            <w:pPr>
              <w:rPr>
                <w:color w:val="000000"/>
                <w:sz w:val="16"/>
                <w:szCs w:val="16"/>
              </w:rPr>
            </w:pPr>
            <w:r>
              <w:rPr>
                <w:color w:val="000000"/>
                <w:sz w:val="16"/>
                <w:szCs w:val="16"/>
              </w:rPr>
              <w:t>Others include cross-border institutions and regional institutions</w:t>
            </w:r>
            <w:r w:rsidR="000D5007">
              <w:rPr>
                <w:color w:val="000000"/>
                <w:sz w:val="16"/>
                <w:szCs w:val="16"/>
              </w:rPr>
              <w:t xml:space="preserve">.  </w:t>
            </w:r>
            <w:r w:rsidR="00667817">
              <w:rPr>
                <w:color w:val="000000"/>
                <w:sz w:val="16"/>
                <w:szCs w:val="16"/>
              </w:rPr>
              <w:t>BMTs are corporately set</w:t>
            </w:r>
            <w:r w:rsidR="000D5007">
              <w:rPr>
                <w:color w:val="000000"/>
                <w:sz w:val="16"/>
                <w:szCs w:val="16"/>
              </w:rPr>
              <w:t>.</w:t>
            </w:r>
          </w:p>
        </w:tc>
      </w:tr>
      <w:tr w:rsidR="00350095" w:rsidRPr="009403C6" w14:paraId="7E78E94D" w14:textId="77777777" w:rsidTr="00E316B2">
        <w:trPr>
          <w:trHeight w:val="570"/>
        </w:trPr>
        <w:tc>
          <w:tcPr>
            <w:tcW w:w="2335" w:type="dxa"/>
            <w:vMerge/>
          </w:tcPr>
          <w:p w14:paraId="49D32DCC" w14:textId="77777777" w:rsidR="00350095" w:rsidRPr="009403C6" w:rsidRDefault="00350095" w:rsidP="00FA1262">
            <w:pPr>
              <w:rPr>
                <w:rFonts w:cs="Times New Roman"/>
                <w:sz w:val="18"/>
                <w:szCs w:val="18"/>
              </w:rPr>
            </w:pPr>
          </w:p>
        </w:tc>
        <w:tc>
          <w:tcPr>
            <w:tcW w:w="10805" w:type="dxa"/>
            <w:gridSpan w:val="7"/>
            <w:vAlign w:val="center"/>
          </w:tcPr>
          <w:p w14:paraId="4590BF07"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3.4.2 Number of people on the move and host communities benefiting from integrated and targeted interventions, including on strengthening social cohesion: </w:t>
            </w:r>
          </w:p>
          <w:p w14:paraId="5CFD5A2A" w14:textId="77777777" w:rsidR="00350095" w:rsidRPr="009403C6" w:rsidRDefault="00350095" w:rsidP="00FA1262">
            <w:pPr>
              <w:jc w:val="right"/>
              <w:rPr>
                <w:rFonts w:cs="Times New Roman"/>
                <w:sz w:val="16"/>
                <w:szCs w:val="16"/>
              </w:rPr>
            </w:pPr>
            <w:r w:rsidRPr="009403C6">
              <w:rPr>
                <w:rFonts w:eastAsia="Times New Roman" w:cs="Times New Roman"/>
                <w:i/>
                <w:iCs/>
                <w:sz w:val="16"/>
                <w:szCs w:val="16"/>
              </w:rPr>
              <w:t xml:space="preserve">                                                                                                                                                                                                                                      (ILO)</w:t>
            </w:r>
          </w:p>
        </w:tc>
      </w:tr>
      <w:tr w:rsidR="00350095" w:rsidRPr="009403C6" w14:paraId="4DA2F84E" w14:textId="77777777" w:rsidTr="00E316B2">
        <w:trPr>
          <w:trHeight w:val="20"/>
        </w:trPr>
        <w:tc>
          <w:tcPr>
            <w:tcW w:w="2335" w:type="dxa"/>
            <w:vMerge/>
          </w:tcPr>
          <w:p w14:paraId="7F9B2C53" w14:textId="77777777" w:rsidR="00350095" w:rsidRPr="009403C6" w:rsidRDefault="00350095" w:rsidP="00FA1262">
            <w:pPr>
              <w:rPr>
                <w:rFonts w:cs="Times New Roman"/>
                <w:sz w:val="18"/>
                <w:szCs w:val="18"/>
              </w:rPr>
            </w:pPr>
          </w:p>
        </w:tc>
        <w:tc>
          <w:tcPr>
            <w:tcW w:w="10805" w:type="dxa"/>
            <w:gridSpan w:val="7"/>
            <w:vAlign w:val="center"/>
          </w:tcPr>
          <w:p w14:paraId="7F006801" w14:textId="77777777" w:rsidR="00350095" w:rsidRPr="009403C6" w:rsidRDefault="00350095" w:rsidP="003E09BB">
            <w:pPr>
              <w:pStyle w:val="ListParagraph"/>
              <w:numPr>
                <w:ilvl w:val="0"/>
                <w:numId w:val="82"/>
              </w:numPr>
              <w:rPr>
                <w:rFonts w:ascii="Arial Nova" w:hAnsi="Arial Nova"/>
                <w:sz w:val="16"/>
                <w:szCs w:val="16"/>
              </w:rPr>
            </w:pPr>
            <w:r w:rsidRPr="009403C6">
              <w:rPr>
                <w:rFonts w:ascii="Arial Nova" w:eastAsia="Times New Roman" w:hAnsi="Arial Nova"/>
                <w:szCs w:val="18"/>
              </w:rPr>
              <w:t>Refugees</w:t>
            </w:r>
          </w:p>
        </w:tc>
      </w:tr>
      <w:tr w:rsidR="00350095" w:rsidRPr="009403C6" w14:paraId="64FAD31D" w14:textId="77777777" w:rsidTr="00E84258">
        <w:trPr>
          <w:trHeight w:val="20"/>
        </w:trPr>
        <w:tc>
          <w:tcPr>
            <w:tcW w:w="2335" w:type="dxa"/>
            <w:vMerge/>
          </w:tcPr>
          <w:p w14:paraId="001CB19D" w14:textId="77777777" w:rsidR="00350095" w:rsidRPr="009403C6" w:rsidRDefault="00350095" w:rsidP="00FA1262">
            <w:pPr>
              <w:rPr>
                <w:rFonts w:cs="Times New Roman"/>
                <w:sz w:val="18"/>
                <w:szCs w:val="18"/>
              </w:rPr>
            </w:pPr>
          </w:p>
        </w:tc>
        <w:tc>
          <w:tcPr>
            <w:tcW w:w="3600" w:type="dxa"/>
            <w:vAlign w:val="center"/>
          </w:tcPr>
          <w:p w14:paraId="67D68F60"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2D4750AF" w14:textId="396957C5"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3EF26A3" w14:textId="1958E7E7" w:rsidR="00350095" w:rsidRPr="009403C6" w:rsidRDefault="00D02CD6" w:rsidP="00FA1262">
            <w:pPr>
              <w:jc w:val="center"/>
              <w:rPr>
                <w:color w:val="000000"/>
                <w:sz w:val="16"/>
                <w:szCs w:val="16"/>
              </w:rPr>
            </w:pPr>
            <w:r w:rsidRPr="009403C6">
              <w:rPr>
                <w:color w:val="000000"/>
                <w:sz w:val="16"/>
                <w:szCs w:val="16"/>
              </w:rPr>
              <w:t>755,64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8AA059F" w14:textId="02C53967" w:rsidR="00350095" w:rsidRPr="009403C6" w:rsidRDefault="00D02CD6" w:rsidP="00FA1262">
            <w:pPr>
              <w:jc w:val="center"/>
              <w:rPr>
                <w:color w:val="000000"/>
                <w:sz w:val="16"/>
                <w:szCs w:val="16"/>
              </w:rPr>
            </w:pPr>
            <w:r w:rsidRPr="009403C6">
              <w:rPr>
                <w:color w:val="000000"/>
                <w:sz w:val="16"/>
                <w:szCs w:val="16"/>
              </w:rPr>
              <w:t>907,16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DA66667" w14:textId="6337C589" w:rsidR="00350095" w:rsidRPr="009403C6" w:rsidRDefault="00D02CD6" w:rsidP="00FA1262">
            <w:pPr>
              <w:jc w:val="center"/>
              <w:rPr>
                <w:color w:val="000000"/>
                <w:sz w:val="16"/>
                <w:szCs w:val="16"/>
              </w:rPr>
            </w:pPr>
            <w:r w:rsidRPr="009403C6">
              <w:rPr>
                <w:color w:val="000000"/>
                <w:sz w:val="16"/>
                <w:szCs w:val="16"/>
              </w:rPr>
              <w:t>1,056,35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3B33564" w14:textId="6DA1FD8C" w:rsidR="00350095" w:rsidRPr="009403C6" w:rsidRDefault="00D02CD6" w:rsidP="00FA1262">
            <w:pPr>
              <w:jc w:val="center"/>
              <w:rPr>
                <w:color w:val="000000"/>
                <w:sz w:val="16"/>
                <w:szCs w:val="16"/>
              </w:rPr>
            </w:pPr>
            <w:r w:rsidRPr="009403C6">
              <w:rPr>
                <w:color w:val="000000"/>
                <w:sz w:val="16"/>
                <w:szCs w:val="16"/>
              </w:rPr>
              <w:t>1,056,59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D140B1A" w14:textId="7A88E076" w:rsidR="00350095" w:rsidRPr="009403C6" w:rsidRDefault="00D02CD6" w:rsidP="00FA1262">
            <w:pPr>
              <w:jc w:val="center"/>
              <w:rPr>
                <w:color w:val="000000"/>
                <w:sz w:val="16"/>
                <w:szCs w:val="16"/>
              </w:rPr>
            </w:pPr>
            <w:r w:rsidRPr="009403C6">
              <w:rPr>
                <w:color w:val="000000"/>
                <w:sz w:val="16"/>
                <w:szCs w:val="16"/>
              </w:rPr>
              <w:t>1,056,647</w:t>
            </w:r>
          </w:p>
        </w:tc>
      </w:tr>
      <w:tr w:rsidR="00350095" w:rsidRPr="009403C6" w14:paraId="6164EC3E" w14:textId="77777777" w:rsidTr="00E84258">
        <w:trPr>
          <w:trHeight w:val="20"/>
        </w:trPr>
        <w:tc>
          <w:tcPr>
            <w:tcW w:w="2335" w:type="dxa"/>
            <w:vMerge/>
          </w:tcPr>
          <w:p w14:paraId="0581E43E" w14:textId="77777777" w:rsidR="00350095" w:rsidRPr="009403C6" w:rsidRDefault="00350095" w:rsidP="00FA1262">
            <w:pPr>
              <w:rPr>
                <w:rFonts w:cs="Times New Roman"/>
                <w:sz w:val="18"/>
                <w:szCs w:val="18"/>
              </w:rPr>
            </w:pPr>
          </w:p>
        </w:tc>
        <w:tc>
          <w:tcPr>
            <w:tcW w:w="3600" w:type="dxa"/>
            <w:vAlign w:val="center"/>
          </w:tcPr>
          <w:p w14:paraId="631DD6CB"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0AC61366" w14:textId="701811C4"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BE2E7E0" w14:textId="666E72A1" w:rsidR="00350095" w:rsidRPr="009403C6" w:rsidRDefault="00D02CD6" w:rsidP="00FA1262">
            <w:pPr>
              <w:jc w:val="center"/>
              <w:rPr>
                <w:color w:val="000000"/>
                <w:sz w:val="16"/>
                <w:szCs w:val="16"/>
              </w:rPr>
            </w:pPr>
            <w:r w:rsidRPr="009403C6">
              <w:rPr>
                <w:color w:val="000000"/>
                <w:sz w:val="16"/>
                <w:szCs w:val="16"/>
              </w:rPr>
              <w:t>842,96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AE66293" w14:textId="36307004" w:rsidR="00350095" w:rsidRPr="009403C6" w:rsidRDefault="00D02CD6" w:rsidP="00FA1262">
            <w:pPr>
              <w:jc w:val="center"/>
              <w:rPr>
                <w:color w:val="000000"/>
                <w:sz w:val="16"/>
                <w:szCs w:val="16"/>
              </w:rPr>
            </w:pPr>
            <w:r w:rsidRPr="009403C6">
              <w:rPr>
                <w:color w:val="000000"/>
                <w:sz w:val="16"/>
                <w:szCs w:val="16"/>
              </w:rPr>
              <w:t>994,47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3609850" w14:textId="7B462802" w:rsidR="00350095" w:rsidRPr="009403C6" w:rsidRDefault="00D02CD6" w:rsidP="00FA1262">
            <w:pPr>
              <w:jc w:val="center"/>
              <w:rPr>
                <w:color w:val="000000"/>
                <w:sz w:val="16"/>
                <w:szCs w:val="16"/>
              </w:rPr>
            </w:pPr>
            <w:r w:rsidRPr="009403C6">
              <w:rPr>
                <w:color w:val="000000"/>
                <w:sz w:val="16"/>
                <w:szCs w:val="16"/>
              </w:rPr>
              <w:t>1,143,67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C01917" w14:textId="4D79DDC5" w:rsidR="00350095" w:rsidRPr="009403C6" w:rsidRDefault="00D02CD6" w:rsidP="00FA1262">
            <w:pPr>
              <w:jc w:val="center"/>
              <w:rPr>
                <w:color w:val="000000"/>
                <w:sz w:val="16"/>
                <w:szCs w:val="16"/>
              </w:rPr>
            </w:pPr>
            <w:r w:rsidRPr="009403C6">
              <w:rPr>
                <w:color w:val="000000"/>
                <w:sz w:val="16"/>
                <w:szCs w:val="16"/>
              </w:rPr>
              <w:t>1,143,91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38F7413" w14:textId="573DB0F2" w:rsidR="00350095" w:rsidRPr="009403C6" w:rsidRDefault="00D02CD6" w:rsidP="00FA1262">
            <w:pPr>
              <w:jc w:val="center"/>
              <w:rPr>
                <w:color w:val="000000"/>
                <w:sz w:val="16"/>
                <w:szCs w:val="16"/>
              </w:rPr>
            </w:pPr>
            <w:r w:rsidRPr="009403C6">
              <w:rPr>
                <w:color w:val="000000"/>
                <w:sz w:val="16"/>
                <w:szCs w:val="16"/>
              </w:rPr>
              <w:t>1,143,960</w:t>
            </w:r>
          </w:p>
        </w:tc>
      </w:tr>
      <w:tr w:rsidR="00350095" w:rsidRPr="009403C6" w14:paraId="1A15368A" w14:textId="77777777" w:rsidTr="00E84258">
        <w:trPr>
          <w:trHeight w:val="20"/>
        </w:trPr>
        <w:tc>
          <w:tcPr>
            <w:tcW w:w="2335" w:type="dxa"/>
            <w:vMerge/>
          </w:tcPr>
          <w:p w14:paraId="77C803BA" w14:textId="77777777" w:rsidR="00350095" w:rsidRPr="009403C6" w:rsidRDefault="00350095" w:rsidP="00FA1262">
            <w:pPr>
              <w:rPr>
                <w:rFonts w:cs="Times New Roman"/>
                <w:sz w:val="18"/>
                <w:szCs w:val="18"/>
              </w:rPr>
            </w:pPr>
          </w:p>
        </w:tc>
        <w:tc>
          <w:tcPr>
            <w:tcW w:w="3600" w:type="dxa"/>
            <w:vAlign w:val="center"/>
          </w:tcPr>
          <w:p w14:paraId="4F43E46A"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900" w:type="dxa"/>
            <w:tcBorders>
              <w:top w:val="single" w:sz="4" w:space="0" w:color="auto"/>
            </w:tcBorders>
            <w:vAlign w:val="center"/>
          </w:tcPr>
          <w:p w14:paraId="7A9E9B6F"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tcBorders>
            <w:vAlign w:val="center"/>
          </w:tcPr>
          <w:p w14:paraId="31BDE4DD"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tcBorders>
            <w:vAlign w:val="center"/>
          </w:tcPr>
          <w:p w14:paraId="5D01CFB8"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tcBorders>
            <w:vAlign w:val="center"/>
          </w:tcPr>
          <w:p w14:paraId="298AB317"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tcBorders>
            <w:vAlign w:val="center"/>
          </w:tcPr>
          <w:p w14:paraId="49054CC0" w14:textId="77777777" w:rsidR="00350095" w:rsidRPr="009403C6" w:rsidRDefault="00350095" w:rsidP="00FA1262">
            <w:pPr>
              <w:jc w:val="center"/>
              <w:rPr>
                <w:color w:val="000000"/>
                <w:sz w:val="16"/>
                <w:szCs w:val="16"/>
              </w:rPr>
            </w:pPr>
            <w:r w:rsidRPr="009403C6">
              <w:rPr>
                <w:color w:val="000000"/>
                <w:sz w:val="16"/>
                <w:szCs w:val="16"/>
              </w:rPr>
              <w:t>0</w:t>
            </w:r>
          </w:p>
        </w:tc>
        <w:tc>
          <w:tcPr>
            <w:tcW w:w="1265" w:type="dxa"/>
            <w:tcBorders>
              <w:top w:val="single" w:sz="4" w:space="0" w:color="auto"/>
            </w:tcBorders>
            <w:vAlign w:val="center"/>
          </w:tcPr>
          <w:p w14:paraId="6B5E41F5" w14:textId="77777777" w:rsidR="00350095" w:rsidRPr="009403C6" w:rsidRDefault="00350095" w:rsidP="00FA1262">
            <w:pPr>
              <w:jc w:val="center"/>
              <w:rPr>
                <w:color w:val="000000"/>
                <w:sz w:val="16"/>
                <w:szCs w:val="16"/>
              </w:rPr>
            </w:pPr>
            <w:r w:rsidRPr="009403C6">
              <w:rPr>
                <w:color w:val="000000"/>
                <w:sz w:val="16"/>
                <w:szCs w:val="16"/>
              </w:rPr>
              <w:t>0</w:t>
            </w:r>
          </w:p>
        </w:tc>
      </w:tr>
      <w:tr w:rsidR="00350095" w:rsidRPr="009403C6" w14:paraId="3A4AA23B" w14:textId="77777777" w:rsidTr="00E316B2">
        <w:trPr>
          <w:trHeight w:val="20"/>
        </w:trPr>
        <w:tc>
          <w:tcPr>
            <w:tcW w:w="2335" w:type="dxa"/>
            <w:vMerge/>
          </w:tcPr>
          <w:p w14:paraId="3AD9FA37" w14:textId="77777777" w:rsidR="00350095" w:rsidRPr="009403C6" w:rsidRDefault="00350095" w:rsidP="00FA1262">
            <w:pPr>
              <w:rPr>
                <w:rFonts w:cs="Times New Roman"/>
                <w:sz w:val="18"/>
                <w:szCs w:val="18"/>
              </w:rPr>
            </w:pPr>
          </w:p>
        </w:tc>
        <w:tc>
          <w:tcPr>
            <w:tcW w:w="10805" w:type="dxa"/>
            <w:gridSpan w:val="7"/>
            <w:vAlign w:val="center"/>
          </w:tcPr>
          <w:p w14:paraId="5760DEA7" w14:textId="77777777" w:rsidR="00350095" w:rsidRPr="009403C6" w:rsidRDefault="00350095" w:rsidP="003E09BB">
            <w:pPr>
              <w:pStyle w:val="ListParagraph"/>
              <w:numPr>
                <w:ilvl w:val="0"/>
                <w:numId w:val="82"/>
              </w:numPr>
              <w:rPr>
                <w:rFonts w:ascii="Arial Nova" w:hAnsi="Arial Nova"/>
                <w:sz w:val="16"/>
                <w:szCs w:val="16"/>
              </w:rPr>
            </w:pPr>
            <w:r w:rsidRPr="009403C6">
              <w:rPr>
                <w:rFonts w:ascii="Arial Nova" w:eastAsia="Times New Roman" w:hAnsi="Arial Nova"/>
                <w:szCs w:val="18"/>
              </w:rPr>
              <w:t>Internally displaced populations </w:t>
            </w:r>
          </w:p>
        </w:tc>
      </w:tr>
      <w:tr w:rsidR="00350095" w:rsidRPr="009403C6" w14:paraId="59C3916C" w14:textId="77777777" w:rsidTr="00E84258">
        <w:trPr>
          <w:trHeight w:val="20"/>
        </w:trPr>
        <w:tc>
          <w:tcPr>
            <w:tcW w:w="2335" w:type="dxa"/>
            <w:vMerge/>
          </w:tcPr>
          <w:p w14:paraId="5C3E8B0C" w14:textId="77777777" w:rsidR="00350095" w:rsidRPr="009403C6" w:rsidRDefault="00350095" w:rsidP="00FA1262">
            <w:pPr>
              <w:rPr>
                <w:rFonts w:cs="Times New Roman"/>
                <w:sz w:val="18"/>
                <w:szCs w:val="18"/>
              </w:rPr>
            </w:pPr>
          </w:p>
        </w:tc>
        <w:tc>
          <w:tcPr>
            <w:tcW w:w="3600" w:type="dxa"/>
            <w:vAlign w:val="center"/>
          </w:tcPr>
          <w:p w14:paraId="66692E7D"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C295729" w14:textId="74BA20B5" w:rsidR="00350095" w:rsidRPr="009403C6" w:rsidRDefault="00D02CD6"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901B35D" w14:textId="2385B611" w:rsidR="00350095" w:rsidRPr="009403C6" w:rsidRDefault="00D02CD6" w:rsidP="00FA1262">
            <w:pPr>
              <w:jc w:val="center"/>
              <w:rPr>
                <w:color w:val="000000"/>
                <w:sz w:val="16"/>
                <w:szCs w:val="16"/>
              </w:rPr>
            </w:pPr>
            <w:r w:rsidRPr="009403C6">
              <w:rPr>
                <w:color w:val="000000"/>
                <w:sz w:val="16"/>
                <w:szCs w:val="16"/>
              </w:rPr>
              <w:t>1,421,1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4AA6D1" w14:textId="5BA67CD2" w:rsidR="00350095" w:rsidRPr="009403C6" w:rsidRDefault="00D02CD6" w:rsidP="00FA1262">
            <w:pPr>
              <w:jc w:val="center"/>
              <w:rPr>
                <w:color w:val="000000"/>
                <w:sz w:val="16"/>
                <w:szCs w:val="16"/>
              </w:rPr>
            </w:pPr>
            <w:r w:rsidRPr="009403C6">
              <w:rPr>
                <w:color w:val="000000"/>
                <w:sz w:val="16"/>
                <w:szCs w:val="16"/>
              </w:rPr>
              <w:t>1,501,0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7EE63F6" w14:textId="1D0F6B8B" w:rsidR="00350095" w:rsidRPr="009403C6" w:rsidRDefault="00D02CD6" w:rsidP="00FA1262">
            <w:pPr>
              <w:jc w:val="center"/>
              <w:rPr>
                <w:color w:val="000000"/>
                <w:sz w:val="16"/>
                <w:szCs w:val="16"/>
              </w:rPr>
            </w:pPr>
            <w:r w:rsidRPr="009403C6">
              <w:rPr>
                <w:color w:val="000000"/>
                <w:sz w:val="16"/>
                <w:szCs w:val="16"/>
              </w:rPr>
              <w:t>717,09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F7DAB83" w14:textId="739D7282" w:rsidR="00350095" w:rsidRPr="009403C6" w:rsidRDefault="00D02CD6" w:rsidP="00FA1262">
            <w:pPr>
              <w:jc w:val="center"/>
              <w:rPr>
                <w:color w:val="000000"/>
                <w:sz w:val="16"/>
                <w:szCs w:val="16"/>
              </w:rPr>
            </w:pPr>
            <w:r w:rsidRPr="009403C6">
              <w:rPr>
                <w:color w:val="000000"/>
                <w:sz w:val="16"/>
                <w:szCs w:val="16"/>
              </w:rPr>
              <w:t>717,71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3297D95" w14:textId="7A3EDC36" w:rsidR="00350095" w:rsidRPr="009403C6" w:rsidRDefault="00D02CD6" w:rsidP="00FA1262">
            <w:pPr>
              <w:jc w:val="center"/>
              <w:rPr>
                <w:color w:val="000000"/>
                <w:sz w:val="16"/>
                <w:szCs w:val="16"/>
              </w:rPr>
            </w:pPr>
            <w:r w:rsidRPr="009403C6">
              <w:rPr>
                <w:color w:val="000000"/>
                <w:sz w:val="16"/>
                <w:szCs w:val="16"/>
              </w:rPr>
              <w:t>729,153</w:t>
            </w:r>
          </w:p>
        </w:tc>
      </w:tr>
      <w:tr w:rsidR="00350095" w:rsidRPr="009403C6" w14:paraId="3C0207F6" w14:textId="77777777" w:rsidTr="00E84258">
        <w:trPr>
          <w:trHeight w:val="20"/>
        </w:trPr>
        <w:tc>
          <w:tcPr>
            <w:tcW w:w="2335" w:type="dxa"/>
            <w:vMerge/>
          </w:tcPr>
          <w:p w14:paraId="3EAEC356" w14:textId="77777777" w:rsidR="00350095" w:rsidRPr="009403C6" w:rsidRDefault="00350095" w:rsidP="00FA1262">
            <w:pPr>
              <w:rPr>
                <w:rFonts w:cs="Times New Roman"/>
                <w:sz w:val="18"/>
                <w:szCs w:val="18"/>
              </w:rPr>
            </w:pPr>
          </w:p>
        </w:tc>
        <w:tc>
          <w:tcPr>
            <w:tcW w:w="3600" w:type="dxa"/>
            <w:vAlign w:val="center"/>
          </w:tcPr>
          <w:p w14:paraId="518891AF"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7F49BF70" w14:textId="5892EE8A" w:rsidR="00350095" w:rsidRPr="009403C6" w:rsidRDefault="00D02CD6"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4215DC" w14:textId="17D605C4" w:rsidR="00350095" w:rsidRPr="009403C6" w:rsidRDefault="00D02CD6" w:rsidP="00FA1262">
            <w:pPr>
              <w:jc w:val="center"/>
              <w:rPr>
                <w:color w:val="000000"/>
                <w:sz w:val="16"/>
                <w:szCs w:val="16"/>
              </w:rPr>
            </w:pPr>
            <w:r w:rsidRPr="009403C6">
              <w:rPr>
                <w:color w:val="000000"/>
                <w:sz w:val="16"/>
                <w:szCs w:val="16"/>
              </w:rPr>
              <w:t>1,187,89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14D8199" w14:textId="08A7FDAF" w:rsidR="00350095" w:rsidRPr="009403C6" w:rsidRDefault="00D02CD6" w:rsidP="00FA1262">
            <w:pPr>
              <w:jc w:val="center"/>
              <w:rPr>
                <w:color w:val="000000"/>
                <w:sz w:val="16"/>
                <w:szCs w:val="16"/>
              </w:rPr>
            </w:pPr>
            <w:r w:rsidRPr="009403C6">
              <w:rPr>
                <w:color w:val="000000"/>
                <w:sz w:val="16"/>
                <w:szCs w:val="16"/>
              </w:rPr>
              <w:t>1,255,6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719AE7" w14:textId="2FBBCF02" w:rsidR="00350095" w:rsidRPr="009403C6" w:rsidRDefault="00D02CD6" w:rsidP="00FA1262">
            <w:pPr>
              <w:jc w:val="center"/>
              <w:rPr>
                <w:color w:val="000000"/>
                <w:sz w:val="16"/>
                <w:szCs w:val="16"/>
              </w:rPr>
            </w:pPr>
            <w:r w:rsidRPr="009403C6">
              <w:rPr>
                <w:color w:val="000000"/>
                <w:sz w:val="16"/>
                <w:szCs w:val="16"/>
              </w:rPr>
              <w:t>971,08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2508556" w14:textId="53014E8D" w:rsidR="00350095" w:rsidRPr="009403C6" w:rsidRDefault="00D02CD6" w:rsidP="00FA1262">
            <w:pPr>
              <w:jc w:val="center"/>
              <w:rPr>
                <w:color w:val="000000"/>
                <w:sz w:val="16"/>
                <w:szCs w:val="16"/>
              </w:rPr>
            </w:pPr>
            <w:r w:rsidRPr="009403C6">
              <w:rPr>
                <w:color w:val="000000"/>
                <w:sz w:val="16"/>
                <w:szCs w:val="16"/>
              </w:rPr>
              <w:t>979,76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617D98E" w14:textId="742F545B" w:rsidR="00350095" w:rsidRPr="009403C6" w:rsidRDefault="00D02CD6" w:rsidP="00FA1262">
            <w:pPr>
              <w:jc w:val="center"/>
              <w:rPr>
                <w:color w:val="000000"/>
                <w:sz w:val="16"/>
                <w:szCs w:val="16"/>
              </w:rPr>
            </w:pPr>
            <w:r w:rsidRPr="009403C6">
              <w:rPr>
                <w:color w:val="000000"/>
                <w:sz w:val="16"/>
                <w:szCs w:val="16"/>
              </w:rPr>
              <w:t>1,003,583</w:t>
            </w:r>
          </w:p>
        </w:tc>
      </w:tr>
      <w:tr w:rsidR="00350095" w:rsidRPr="009403C6" w14:paraId="5123DB14" w14:textId="77777777" w:rsidTr="00E84258">
        <w:trPr>
          <w:trHeight w:val="20"/>
        </w:trPr>
        <w:tc>
          <w:tcPr>
            <w:tcW w:w="2335" w:type="dxa"/>
            <w:vMerge/>
          </w:tcPr>
          <w:p w14:paraId="34F83E03" w14:textId="77777777" w:rsidR="00350095" w:rsidRPr="009403C6" w:rsidRDefault="00350095" w:rsidP="00FA1262">
            <w:pPr>
              <w:rPr>
                <w:rFonts w:cs="Times New Roman"/>
                <w:sz w:val="18"/>
                <w:szCs w:val="18"/>
              </w:rPr>
            </w:pPr>
          </w:p>
        </w:tc>
        <w:tc>
          <w:tcPr>
            <w:tcW w:w="3600" w:type="dxa"/>
            <w:vAlign w:val="center"/>
          </w:tcPr>
          <w:p w14:paraId="326FC42B"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04C57F9D" w14:textId="56C41ECB"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7BD6348" w14:textId="3CDE35C7" w:rsidR="00350095" w:rsidRPr="009403C6" w:rsidRDefault="00D02C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796924E" w14:textId="33C1D994" w:rsidR="00350095" w:rsidRPr="009403C6" w:rsidRDefault="00D02C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677894F" w14:textId="2EC4C4C7" w:rsidR="00350095" w:rsidRPr="009403C6" w:rsidRDefault="00D02CD6" w:rsidP="00FA1262">
            <w:pPr>
              <w:jc w:val="center"/>
              <w:rPr>
                <w:color w:val="000000"/>
                <w:sz w:val="16"/>
                <w:szCs w:val="16"/>
              </w:rPr>
            </w:pPr>
            <w:r w:rsidRPr="009403C6">
              <w:rPr>
                <w:color w:val="000000"/>
                <w:sz w:val="16"/>
                <w:szCs w:val="16"/>
              </w:rPr>
              <w:t>2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2DB86C6" w14:textId="4DBDE11B" w:rsidR="00350095" w:rsidRPr="009403C6" w:rsidRDefault="00D02CD6" w:rsidP="00FA1262">
            <w:pPr>
              <w:jc w:val="center"/>
              <w:rPr>
                <w:color w:val="000000"/>
                <w:sz w:val="16"/>
                <w:szCs w:val="16"/>
              </w:rPr>
            </w:pPr>
            <w:r w:rsidRPr="009403C6">
              <w:rPr>
                <w:color w:val="000000"/>
                <w:sz w:val="16"/>
                <w:szCs w:val="16"/>
              </w:rPr>
              <w:t>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ACE230E" w14:textId="0871A859" w:rsidR="00350095" w:rsidRPr="009403C6" w:rsidRDefault="00D02CD6" w:rsidP="00FA1262">
            <w:pPr>
              <w:jc w:val="center"/>
              <w:rPr>
                <w:color w:val="000000"/>
                <w:sz w:val="16"/>
                <w:szCs w:val="16"/>
              </w:rPr>
            </w:pPr>
            <w:r w:rsidRPr="009403C6">
              <w:rPr>
                <w:color w:val="000000"/>
                <w:sz w:val="16"/>
                <w:szCs w:val="16"/>
              </w:rPr>
              <w:t>0</w:t>
            </w:r>
          </w:p>
        </w:tc>
      </w:tr>
      <w:tr w:rsidR="00350095" w:rsidRPr="009403C6" w14:paraId="54CBA422" w14:textId="77777777" w:rsidTr="00E316B2">
        <w:trPr>
          <w:trHeight w:val="20"/>
        </w:trPr>
        <w:tc>
          <w:tcPr>
            <w:tcW w:w="2335" w:type="dxa"/>
            <w:vMerge/>
          </w:tcPr>
          <w:p w14:paraId="67986601" w14:textId="77777777" w:rsidR="00350095" w:rsidRPr="009403C6" w:rsidRDefault="00350095" w:rsidP="00FA1262">
            <w:pPr>
              <w:rPr>
                <w:rFonts w:cs="Times New Roman"/>
                <w:sz w:val="18"/>
                <w:szCs w:val="18"/>
              </w:rPr>
            </w:pPr>
          </w:p>
        </w:tc>
        <w:tc>
          <w:tcPr>
            <w:tcW w:w="10805" w:type="dxa"/>
            <w:gridSpan w:val="7"/>
            <w:vAlign w:val="center"/>
          </w:tcPr>
          <w:p w14:paraId="5C8E291A" w14:textId="77777777" w:rsidR="00350095" w:rsidRPr="009403C6" w:rsidRDefault="00350095" w:rsidP="003E09BB">
            <w:pPr>
              <w:pStyle w:val="ListParagraph"/>
              <w:numPr>
                <w:ilvl w:val="0"/>
                <w:numId w:val="82"/>
              </w:numPr>
              <w:rPr>
                <w:rFonts w:ascii="Arial Nova" w:hAnsi="Arial Nova"/>
                <w:sz w:val="16"/>
                <w:szCs w:val="16"/>
              </w:rPr>
            </w:pPr>
            <w:r w:rsidRPr="009403C6">
              <w:rPr>
                <w:rFonts w:ascii="Arial Nova" w:eastAsia="Times New Roman" w:hAnsi="Arial Nova"/>
                <w:szCs w:val="18"/>
              </w:rPr>
              <w:t xml:space="preserve">Returnees </w:t>
            </w:r>
          </w:p>
        </w:tc>
      </w:tr>
      <w:tr w:rsidR="00350095" w:rsidRPr="009403C6" w14:paraId="3E4A0B1C" w14:textId="77777777" w:rsidTr="00E84258">
        <w:trPr>
          <w:trHeight w:val="20"/>
        </w:trPr>
        <w:tc>
          <w:tcPr>
            <w:tcW w:w="2335" w:type="dxa"/>
            <w:vMerge/>
          </w:tcPr>
          <w:p w14:paraId="23649674" w14:textId="77777777" w:rsidR="00350095" w:rsidRPr="009403C6" w:rsidRDefault="00350095" w:rsidP="00FA1262">
            <w:pPr>
              <w:rPr>
                <w:rFonts w:cs="Times New Roman"/>
                <w:sz w:val="18"/>
                <w:szCs w:val="18"/>
              </w:rPr>
            </w:pPr>
          </w:p>
        </w:tc>
        <w:tc>
          <w:tcPr>
            <w:tcW w:w="3600" w:type="dxa"/>
            <w:vAlign w:val="center"/>
          </w:tcPr>
          <w:p w14:paraId="64EC9B68"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412D89E" w14:textId="0B540227"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20D1E8F" w14:textId="30E33EE7" w:rsidR="00350095" w:rsidRPr="009403C6" w:rsidRDefault="00D02CD6" w:rsidP="00FA1262">
            <w:pPr>
              <w:jc w:val="center"/>
              <w:rPr>
                <w:color w:val="000000"/>
                <w:sz w:val="16"/>
                <w:szCs w:val="16"/>
              </w:rPr>
            </w:pPr>
            <w:r w:rsidRPr="009403C6">
              <w:rPr>
                <w:color w:val="000000"/>
                <w:sz w:val="16"/>
                <w:szCs w:val="16"/>
              </w:rPr>
              <w:t>124,9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C5A22C7" w14:textId="18F0E841" w:rsidR="00350095" w:rsidRPr="009403C6" w:rsidRDefault="00D02CD6" w:rsidP="00FA1262">
            <w:pPr>
              <w:jc w:val="center"/>
              <w:rPr>
                <w:color w:val="000000"/>
                <w:sz w:val="16"/>
                <w:szCs w:val="16"/>
              </w:rPr>
            </w:pPr>
            <w:r w:rsidRPr="009403C6">
              <w:rPr>
                <w:color w:val="000000"/>
                <w:sz w:val="16"/>
                <w:szCs w:val="16"/>
              </w:rPr>
              <w:t>182,2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8F4E310" w14:textId="6D0AD243" w:rsidR="00350095" w:rsidRPr="009403C6" w:rsidRDefault="00D02CD6" w:rsidP="00FA1262">
            <w:pPr>
              <w:jc w:val="center"/>
              <w:rPr>
                <w:color w:val="000000"/>
                <w:sz w:val="16"/>
                <w:szCs w:val="16"/>
              </w:rPr>
            </w:pPr>
            <w:r w:rsidRPr="009403C6">
              <w:rPr>
                <w:color w:val="000000"/>
                <w:sz w:val="16"/>
                <w:szCs w:val="16"/>
              </w:rPr>
              <w:t>244,7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B7D48C" w14:textId="53314D93" w:rsidR="00350095" w:rsidRPr="009403C6" w:rsidRDefault="00D02CD6" w:rsidP="00FA1262">
            <w:pPr>
              <w:jc w:val="center"/>
              <w:rPr>
                <w:color w:val="000000"/>
                <w:sz w:val="16"/>
                <w:szCs w:val="16"/>
              </w:rPr>
            </w:pPr>
            <w:r w:rsidRPr="009403C6">
              <w:rPr>
                <w:color w:val="000000"/>
                <w:sz w:val="16"/>
                <w:szCs w:val="16"/>
              </w:rPr>
              <w:t>265,56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861E2E3" w14:textId="2579D659" w:rsidR="00350095" w:rsidRPr="009403C6" w:rsidRDefault="00D02CD6" w:rsidP="00FA1262">
            <w:pPr>
              <w:jc w:val="center"/>
              <w:rPr>
                <w:color w:val="000000"/>
                <w:sz w:val="16"/>
                <w:szCs w:val="16"/>
              </w:rPr>
            </w:pPr>
            <w:r w:rsidRPr="009403C6">
              <w:rPr>
                <w:color w:val="000000"/>
                <w:sz w:val="16"/>
                <w:szCs w:val="16"/>
              </w:rPr>
              <w:t>304,885</w:t>
            </w:r>
          </w:p>
        </w:tc>
      </w:tr>
      <w:tr w:rsidR="00350095" w:rsidRPr="009403C6" w14:paraId="70065E16" w14:textId="77777777" w:rsidTr="00E84258">
        <w:trPr>
          <w:trHeight w:val="20"/>
        </w:trPr>
        <w:tc>
          <w:tcPr>
            <w:tcW w:w="2335" w:type="dxa"/>
            <w:vMerge/>
          </w:tcPr>
          <w:p w14:paraId="3999198C" w14:textId="77777777" w:rsidR="00350095" w:rsidRPr="009403C6" w:rsidRDefault="00350095" w:rsidP="00FA1262">
            <w:pPr>
              <w:rPr>
                <w:rFonts w:cs="Times New Roman"/>
                <w:sz w:val="18"/>
                <w:szCs w:val="18"/>
              </w:rPr>
            </w:pPr>
          </w:p>
        </w:tc>
        <w:tc>
          <w:tcPr>
            <w:tcW w:w="3600" w:type="dxa"/>
            <w:vAlign w:val="center"/>
          </w:tcPr>
          <w:p w14:paraId="4175EAAC"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3B8A804" w14:textId="4E20D4EB"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E1291FF" w14:textId="5C952B3D" w:rsidR="00350095" w:rsidRPr="009403C6" w:rsidRDefault="00D02CD6" w:rsidP="00FA1262">
            <w:pPr>
              <w:jc w:val="center"/>
              <w:rPr>
                <w:color w:val="000000"/>
                <w:sz w:val="16"/>
                <w:szCs w:val="16"/>
              </w:rPr>
            </w:pPr>
            <w:r w:rsidRPr="009403C6">
              <w:rPr>
                <w:color w:val="000000"/>
                <w:sz w:val="16"/>
                <w:szCs w:val="16"/>
              </w:rPr>
              <w:t>187,8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977B6BB" w14:textId="61A8A444" w:rsidR="00350095" w:rsidRPr="009403C6" w:rsidRDefault="00D02CD6" w:rsidP="00FA1262">
            <w:pPr>
              <w:jc w:val="center"/>
              <w:rPr>
                <w:color w:val="000000"/>
                <w:sz w:val="16"/>
                <w:szCs w:val="16"/>
              </w:rPr>
            </w:pPr>
            <w:r w:rsidRPr="009403C6">
              <w:rPr>
                <w:color w:val="000000"/>
                <w:sz w:val="16"/>
                <w:szCs w:val="16"/>
              </w:rPr>
              <w:t>245,43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0AA0EA2" w14:textId="1DB2AE21" w:rsidR="00350095" w:rsidRPr="009403C6" w:rsidRDefault="00D02CD6" w:rsidP="00FA1262">
            <w:pPr>
              <w:jc w:val="center"/>
              <w:rPr>
                <w:color w:val="000000"/>
                <w:sz w:val="16"/>
                <w:szCs w:val="16"/>
              </w:rPr>
            </w:pPr>
            <w:r w:rsidRPr="009403C6">
              <w:rPr>
                <w:color w:val="000000"/>
                <w:sz w:val="16"/>
                <w:szCs w:val="16"/>
              </w:rPr>
              <w:t>308,76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002982" w14:textId="6ACEF144" w:rsidR="00350095" w:rsidRPr="009403C6" w:rsidRDefault="00D02CD6" w:rsidP="00FA1262">
            <w:pPr>
              <w:jc w:val="center"/>
              <w:rPr>
                <w:color w:val="000000"/>
                <w:sz w:val="16"/>
                <w:szCs w:val="16"/>
              </w:rPr>
            </w:pPr>
            <w:r w:rsidRPr="009403C6">
              <w:rPr>
                <w:color w:val="000000"/>
                <w:sz w:val="16"/>
                <w:szCs w:val="16"/>
              </w:rPr>
              <w:t>330,86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C450CBC" w14:textId="200AB045" w:rsidR="00350095" w:rsidRPr="009403C6" w:rsidRDefault="00D02CD6" w:rsidP="00FA1262">
            <w:pPr>
              <w:jc w:val="center"/>
              <w:rPr>
                <w:color w:val="000000"/>
                <w:sz w:val="16"/>
                <w:szCs w:val="16"/>
              </w:rPr>
            </w:pPr>
            <w:r w:rsidRPr="009403C6">
              <w:rPr>
                <w:color w:val="000000"/>
                <w:sz w:val="16"/>
                <w:szCs w:val="16"/>
              </w:rPr>
              <w:t>371,277</w:t>
            </w:r>
          </w:p>
        </w:tc>
      </w:tr>
      <w:tr w:rsidR="00350095" w:rsidRPr="009403C6" w14:paraId="37E4E618" w14:textId="77777777" w:rsidTr="00E84258">
        <w:trPr>
          <w:trHeight w:val="20"/>
        </w:trPr>
        <w:tc>
          <w:tcPr>
            <w:tcW w:w="2335" w:type="dxa"/>
            <w:vMerge/>
          </w:tcPr>
          <w:p w14:paraId="3F54715F" w14:textId="77777777" w:rsidR="00350095" w:rsidRPr="009403C6" w:rsidRDefault="00350095" w:rsidP="00FA1262">
            <w:pPr>
              <w:rPr>
                <w:rFonts w:cs="Times New Roman"/>
                <w:sz w:val="18"/>
                <w:szCs w:val="18"/>
              </w:rPr>
            </w:pPr>
          </w:p>
        </w:tc>
        <w:tc>
          <w:tcPr>
            <w:tcW w:w="3600" w:type="dxa"/>
            <w:vAlign w:val="center"/>
          </w:tcPr>
          <w:p w14:paraId="258E1B43"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900" w:type="dxa"/>
            <w:tcBorders>
              <w:top w:val="single" w:sz="4" w:space="0" w:color="auto"/>
            </w:tcBorders>
            <w:vAlign w:val="center"/>
          </w:tcPr>
          <w:p w14:paraId="57B89355"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tcBorders>
            <w:vAlign w:val="center"/>
          </w:tcPr>
          <w:p w14:paraId="5EF91458"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tcBorders>
            <w:vAlign w:val="center"/>
          </w:tcPr>
          <w:p w14:paraId="148E6676"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tcBorders>
            <w:vAlign w:val="center"/>
          </w:tcPr>
          <w:p w14:paraId="35FD8553"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tcBorders>
              <w:top w:val="single" w:sz="4" w:space="0" w:color="auto"/>
            </w:tcBorders>
            <w:vAlign w:val="center"/>
          </w:tcPr>
          <w:p w14:paraId="59F08D6E" w14:textId="77777777" w:rsidR="00350095" w:rsidRPr="009403C6" w:rsidRDefault="00350095" w:rsidP="00FA1262">
            <w:pPr>
              <w:jc w:val="center"/>
              <w:rPr>
                <w:color w:val="000000"/>
                <w:sz w:val="16"/>
                <w:szCs w:val="16"/>
              </w:rPr>
            </w:pPr>
            <w:r w:rsidRPr="009403C6">
              <w:rPr>
                <w:color w:val="000000"/>
                <w:sz w:val="16"/>
                <w:szCs w:val="16"/>
              </w:rPr>
              <w:t>0</w:t>
            </w:r>
          </w:p>
        </w:tc>
        <w:tc>
          <w:tcPr>
            <w:tcW w:w="1265" w:type="dxa"/>
            <w:tcBorders>
              <w:top w:val="single" w:sz="4" w:space="0" w:color="auto"/>
            </w:tcBorders>
            <w:vAlign w:val="center"/>
          </w:tcPr>
          <w:p w14:paraId="7C6E8B5A" w14:textId="77777777" w:rsidR="00350095" w:rsidRPr="009403C6" w:rsidRDefault="00350095" w:rsidP="00FA1262">
            <w:pPr>
              <w:jc w:val="center"/>
              <w:rPr>
                <w:color w:val="000000"/>
                <w:sz w:val="16"/>
                <w:szCs w:val="16"/>
              </w:rPr>
            </w:pPr>
            <w:r w:rsidRPr="009403C6">
              <w:rPr>
                <w:color w:val="000000"/>
                <w:sz w:val="16"/>
                <w:szCs w:val="16"/>
              </w:rPr>
              <w:t>0</w:t>
            </w:r>
          </w:p>
        </w:tc>
      </w:tr>
      <w:tr w:rsidR="00350095" w:rsidRPr="009403C6" w14:paraId="7944AC16" w14:textId="77777777" w:rsidTr="00E316B2">
        <w:trPr>
          <w:trHeight w:val="20"/>
        </w:trPr>
        <w:tc>
          <w:tcPr>
            <w:tcW w:w="2335" w:type="dxa"/>
            <w:vMerge/>
          </w:tcPr>
          <w:p w14:paraId="635BFDDC" w14:textId="77777777" w:rsidR="00350095" w:rsidRPr="009403C6" w:rsidRDefault="00350095" w:rsidP="00FA1262">
            <w:pPr>
              <w:rPr>
                <w:rFonts w:cs="Times New Roman"/>
                <w:sz w:val="18"/>
                <w:szCs w:val="18"/>
              </w:rPr>
            </w:pPr>
          </w:p>
        </w:tc>
        <w:tc>
          <w:tcPr>
            <w:tcW w:w="10805" w:type="dxa"/>
            <w:gridSpan w:val="7"/>
            <w:vAlign w:val="center"/>
          </w:tcPr>
          <w:p w14:paraId="5B26C447" w14:textId="77777777" w:rsidR="00350095" w:rsidRPr="009403C6" w:rsidRDefault="00350095" w:rsidP="003E09BB">
            <w:pPr>
              <w:pStyle w:val="ListParagraph"/>
              <w:numPr>
                <w:ilvl w:val="0"/>
                <w:numId w:val="82"/>
              </w:numPr>
              <w:rPr>
                <w:rFonts w:ascii="Arial Nova" w:hAnsi="Arial Nova"/>
                <w:sz w:val="16"/>
                <w:szCs w:val="16"/>
              </w:rPr>
            </w:pPr>
            <w:r w:rsidRPr="009403C6">
              <w:rPr>
                <w:rFonts w:ascii="Arial Nova" w:eastAsia="Times New Roman" w:hAnsi="Arial Nova"/>
                <w:szCs w:val="18"/>
              </w:rPr>
              <w:t>People in host communities</w:t>
            </w:r>
          </w:p>
        </w:tc>
      </w:tr>
      <w:tr w:rsidR="00350095" w:rsidRPr="009403C6" w14:paraId="44AEFD1E" w14:textId="77777777" w:rsidTr="00E84258">
        <w:trPr>
          <w:trHeight w:val="20"/>
        </w:trPr>
        <w:tc>
          <w:tcPr>
            <w:tcW w:w="2335" w:type="dxa"/>
            <w:vMerge/>
          </w:tcPr>
          <w:p w14:paraId="5A8AAF18" w14:textId="77777777" w:rsidR="00350095" w:rsidRPr="009403C6" w:rsidRDefault="00350095" w:rsidP="00FA1262">
            <w:pPr>
              <w:rPr>
                <w:rFonts w:cs="Times New Roman"/>
                <w:sz w:val="18"/>
                <w:szCs w:val="18"/>
              </w:rPr>
            </w:pPr>
          </w:p>
        </w:tc>
        <w:tc>
          <w:tcPr>
            <w:tcW w:w="3600" w:type="dxa"/>
            <w:vAlign w:val="center"/>
          </w:tcPr>
          <w:p w14:paraId="156C032A"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BC214C2" w14:textId="55191690" w:rsidR="00350095" w:rsidRPr="009403C6" w:rsidRDefault="00D02CD6"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A340A7" w14:textId="3E8387CD" w:rsidR="00350095" w:rsidRPr="009403C6" w:rsidRDefault="00D02CD6" w:rsidP="00FA1262">
            <w:pPr>
              <w:jc w:val="center"/>
              <w:rPr>
                <w:color w:val="000000"/>
                <w:sz w:val="16"/>
                <w:szCs w:val="16"/>
              </w:rPr>
            </w:pPr>
            <w:r w:rsidRPr="009403C6">
              <w:rPr>
                <w:color w:val="000000"/>
                <w:sz w:val="16"/>
                <w:szCs w:val="16"/>
              </w:rPr>
              <w:t>780,34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F408FC" w14:textId="56FD961E" w:rsidR="00350095" w:rsidRPr="009403C6" w:rsidRDefault="00D02CD6" w:rsidP="00FA1262">
            <w:pPr>
              <w:jc w:val="center"/>
              <w:rPr>
                <w:color w:val="000000"/>
                <w:sz w:val="16"/>
                <w:szCs w:val="16"/>
              </w:rPr>
            </w:pPr>
            <w:r w:rsidRPr="009403C6">
              <w:rPr>
                <w:color w:val="000000"/>
                <w:sz w:val="16"/>
                <w:szCs w:val="16"/>
              </w:rPr>
              <w:t>837,89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095582" w14:textId="5974E426" w:rsidR="00350095" w:rsidRPr="009403C6" w:rsidRDefault="00D02CD6" w:rsidP="00FA1262">
            <w:pPr>
              <w:jc w:val="center"/>
              <w:rPr>
                <w:color w:val="000000"/>
                <w:sz w:val="16"/>
                <w:szCs w:val="16"/>
              </w:rPr>
            </w:pPr>
            <w:r w:rsidRPr="009403C6">
              <w:rPr>
                <w:color w:val="000000"/>
                <w:sz w:val="16"/>
                <w:szCs w:val="16"/>
              </w:rPr>
              <w:t>900,03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E222B46" w14:textId="74616B2E" w:rsidR="00350095" w:rsidRPr="009403C6" w:rsidRDefault="00D02CD6" w:rsidP="00FA1262">
            <w:pPr>
              <w:jc w:val="center"/>
              <w:rPr>
                <w:color w:val="000000"/>
                <w:sz w:val="16"/>
                <w:szCs w:val="16"/>
              </w:rPr>
            </w:pPr>
            <w:r w:rsidRPr="009403C6">
              <w:rPr>
                <w:color w:val="000000"/>
                <w:sz w:val="16"/>
                <w:szCs w:val="16"/>
              </w:rPr>
              <w:t>912,86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FE30E78" w14:textId="5859BAB2" w:rsidR="00350095" w:rsidRPr="009403C6" w:rsidRDefault="00D02CD6" w:rsidP="00FA1262">
            <w:pPr>
              <w:jc w:val="center"/>
              <w:rPr>
                <w:color w:val="000000"/>
                <w:sz w:val="16"/>
                <w:szCs w:val="16"/>
              </w:rPr>
            </w:pPr>
            <w:r w:rsidRPr="009403C6">
              <w:rPr>
                <w:color w:val="000000"/>
                <w:sz w:val="16"/>
                <w:szCs w:val="16"/>
              </w:rPr>
              <w:t>928,842</w:t>
            </w:r>
          </w:p>
        </w:tc>
      </w:tr>
      <w:tr w:rsidR="00350095" w:rsidRPr="009403C6" w14:paraId="225397DF" w14:textId="77777777" w:rsidTr="00E84258">
        <w:trPr>
          <w:trHeight w:val="20"/>
        </w:trPr>
        <w:tc>
          <w:tcPr>
            <w:tcW w:w="2335" w:type="dxa"/>
            <w:vMerge/>
          </w:tcPr>
          <w:p w14:paraId="0831348E" w14:textId="77777777" w:rsidR="00350095" w:rsidRPr="009403C6" w:rsidRDefault="00350095" w:rsidP="00FA1262">
            <w:pPr>
              <w:rPr>
                <w:rFonts w:cs="Times New Roman"/>
                <w:sz w:val="18"/>
                <w:szCs w:val="18"/>
              </w:rPr>
            </w:pPr>
          </w:p>
        </w:tc>
        <w:tc>
          <w:tcPr>
            <w:tcW w:w="3600" w:type="dxa"/>
            <w:vAlign w:val="center"/>
          </w:tcPr>
          <w:p w14:paraId="62B9D817"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0EA3E684" w14:textId="055C2997" w:rsidR="00350095" w:rsidRPr="009403C6" w:rsidRDefault="00D02CD6"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0CF089B" w14:textId="3BB4410D" w:rsidR="00350095" w:rsidRPr="009403C6" w:rsidRDefault="00D02CD6" w:rsidP="00FA1262">
            <w:pPr>
              <w:jc w:val="center"/>
              <w:rPr>
                <w:color w:val="000000"/>
                <w:sz w:val="16"/>
                <w:szCs w:val="16"/>
              </w:rPr>
            </w:pPr>
            <w:r w:rsidRPr="009403C6">
              <w:rPr>
                <w:color w:val="000000"/>
                <w:sz w:val="16"/>
                <w:szCs w:val="16"/>
              </w:rPr>
              <w:t>900,0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89F40E" w14:textId="0D30563C" w:rsidR="00350095" w:rsidRPr="009403C6" w:rsidRDefault="00D02CD6" w:rsidP="00FA1262">
            <w:pPr>
              <w:jc w:val="center"/>
              <w:rPr>
                <w:color w:val="000000"/>
                <w:sz w:val="16"/>
                <w:szCs w:val="16"/>
              </w:rPr>
            </w:pPr>
            <w:r w:rsidRPr="009403C6">
              <w:rPr>
                <w:color w:val="000000"/>
                <w:sz w:val="16"/>
                <w:szCs w:val="16"/>
              </w:rPr>
              <w:t>927,2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649D73" w14:textId="1268EC5B" w:rsidR="00350095" w:rsidRPr="009403C6" w:rsidRDefault="00D02CD6" w:rsidP="00FA1262">
            <w:pPr>
              <w:jc w:val="center"/>
              <w:rPr>
                <w:color w:val="000000"/>
                <w:sz w:val="16"/>
                <w:szCs w:val="16"/>
              </w:rPr>
            </w:pPr>
            <w:r w:rsidRPr="009403C6">
              <w:rPr>
                <w:color w:val="000000"/>
                <w:sz w:val="16"/>
                <w:szCs w:val="16"/>
              </w:rPr>
              <w:t>986,18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F8E885" w14:textId="5E400725" w:rsidR="00350095" w:rsidRPr="009403C6" w:rsidRDefault="00D02CD6" w:rsidP="00FA1262">
            <w:pPr>
              <w:jc w:val="center"/>
              <w:rPr>
                <w:color w:val="000000"/>
                <w:sz w:val="16"/>
                <w:szCs w:val="16"/>
              </w:rPr>
            </w:pPr>
            <w:r w:rsidRPr="009403C6">
              <w:rPr>
                <w:color w:val="000000"/>
                <w:sz w:val="16"/>
                <w:szCs w:val="16"/>
              </w:rPr>
              <w:t>995,41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1FD0272" w14:textId="595EF719" w:rsidR="00350095" w:rsidRPr="009403C6" w:rsidRDefault="00D02CD6" w:rsidP="00FA1262">
            <w:pPr>
              <w:jc w:val="center"/>
              <w:rPr>
                <w:color w:val="000000"/>
                <w:sz w:val="16"/>
                <w:szCs w:val="16"/>
              </w:rPr>
            </w:pPr>
            <w:r w:rsidRPr="009403C6">
              <w:rPr>
                <w:color w:val="000000"/>
                <w:sz w:val="16"/>
                <w:szCs w:val="16"/>
              </w:rPr>
              <w:t>1,007,843</w:t>
            </w:r>
          </w:p>
        </w:tc>
      </w:tr>
      <w:tr w:rsidR="00350095" w:rsidRPr="009403C6" w14:paraId="2571D70E" w14:textId="77777777" w:rsidTr="00E84258">
        <w:trPr>
          <w:trHeight w:val="20"/>
        </w:trPr>
        <w:tc>
          <w:tcPr>
            <w:tcW w:w="2335" w:type="dxa"/>
            <w:vMerge/>
          </w:tcPr>
          <w:p w14:paraId="7BF61249" w14:textId="77777777" w:rsidR="00350095" w:rsidRPr="009403C6" w:rsidRDefault="00350095" w:rsidP="00FA1262">
            <w:pPr>
              <w:rPr>
                <w:rFonts w:cs="Times New Roman"/>
                <w:sz w:val="18"/>
                <w:szCs w:val="18"/>
              </w:rPr>
            </w:pPr>
          </w:p>
        </w:tc>
        <w:tc>
          <w:tcPr>
            <w:tcW w:w="3600" w:type="dxa"/>
            <w:vAlign w:val="center"/>
          </w:tcPr>
          <w:p w14:paraId="2A287747"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D74A2E6" w14:textId="2B3A6010"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9A5607" w14:textId="79840174" w:rsidR="00350095" w:rsidRPr="009403C6" w:rsidRDefault="00D02CD6" w:rsidP="00FA1262">
            <w:pPr>
              <w:jc w:val="center"/>
              <w:rPr>
                <w:color w:val="000000"/>
                <w:sz w:val="16"/>
                <w:szCs w:val="16"/>
              </w:rPr>
            </w:pPr>
            <w:r w:rsidRPr="009403C6">
              <w:rPr>
                <w:color w:val="000000"/>
                <w:sz w:val="16"/>
                <w:szCs w:val="16"/>
              </w:rPr>
              <w:t>2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1E329C6" w14:textId="5838AF75" w:rsidR="00350095" w:rsidRPr="009403C6" w:rsidRDefault="00D02CD6" w:rsidP="00FA1262">
            <w:pPr>
              <w:jc w:val="center"/>
              <w:rPr>
                <w:color w:val="000000"/>
                <w:sz w:val="16"/>
                <w:szCs w:val="16"/>
              </w:rPr>
            </w:pPr>
            <w:r w:rsidRPr="009403C6">
              <w:rPr>
                <w:color w:val="000000"/>
                <w:sz w:val="16"/>
                <w:szCs w:val="16"/>
              </w:rPr>
              <w:t>60,1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2C68BF7" w14:textId="11B00023" w:rsidR="00350095" w:rsidRPr="009403C6" w:rsidRDefault="00D02CD6" w:rsidP="00FA1262">
            <w:pPr>
              <w:jc w:val="center"/>
              <w:rPr>
                <w:color w:val="000000"/>
                <w:sz w:val="16"/>
                <w:szCs w:val="16"/>
              </w:rPr>
            </w:pPr>
            <w:r w:rsidRPr="009403C6">
              <w:rPr>
                <w:color w:val="000000"/>
                <w:sz w:val="16"/>
                <w:szCs w:val="16"/>
              </w:rPr>
              <w:t>60,2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5F4401A" w14:textId="2801F005" w:rsidR="00350095" w:rsidRPr="009403C6" w:rsidRDefault="00D02CD6" w:rsidP="00FA1262">
            <w:pPr>
              <w:jc w:val="center"/>
              <w:rPr>
                <w:color w:val="000000"/>
                <w:sz w:val="16"/>
                <w:szCs w:val="16"/>
              </w:rPr>
            </w:pPr>
            <w:r w:rsidRPr="009403C6">
              <w:rPr>
                <w:color w:val="000000"/>
                <w:sz w:val="16"/>
                <w:szCs w:val="16"/>
              </w:rPr>
              <w:t>80,4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64BCFDC" w14:textId="6D61B738" w:rsidR="00350095" w:rsidRPr="009403C6" w:rsidRDefault="00D02CD6" w:rsidP="00FA1262">
            <w:pPr>
              <w:jc w:val="center"/>
              <w:rPr>
                <w:color w:val="000000"/>
                <w:sz w:val="16"/>
                <w:szCs w:val="16"/>
              </w:rPr>
            </w:pPr>
            <w:r w:rsidRPr="009403C6">
              <w:rPr>
                <w:color w:val="000000"/>
                <w:sz w:val="16"/>
                <w:szCs w:val="16"/>
              </w:rPr>
              <w:t>80,600</w:t>
            </w:r>
          </w:p>
        </w:tc>
      </w:tr>
      <w:tr w:rsidR="00350095" w:rsidRPr="009403C6" w14:paraId="5A018FB8" w14:textId="77777777" w:rsidTr="00E316B2">
        <w:trPr>
          <w:trHeight w:val="20"/>
        </w:trPr>
        <w:tc>
          <w:tcPr>
            <w:tcW w:w="2335" w:type="dxa"/>
            <w:vMerge/>
          </w:tcPr>
          <w:p w14:paraId="1B540D67" w14:textId="77777777" w:rsidR="00350095" w:rsidRPr="009403C6" w:rsidRDefault="00350095" w:rsidP="00FA1262">
            <w:pPr>
              <w:rPr>
                <w:rFonts w:cs="Times New Roman"/>
                <w:sz w:val="18"/>
                <w:szCs w:val="18"/>
              </w:rPr>
            </w:pPr>
          </w:p>
        </w:tc>
        <w:tc>
          <w:tcPr>
            <w:tcW w:w="10805" w:type="dxa"/>
            <w:gridSpan w:val="7"/>
            <w:vAlign w:val="center"/>
          </w:tcPr>
          <w:p w14:paraId="0292EFAE" w14:textId="77777777" w:rsidR="00350095" w:rsidRPr="009403C6" w:rsidRDefault="00350095" w:rsidP="003E09BB">
            <w:pPr>
              <w:pStyle w:val="ListParagraph"/>
              <w:numPr>
                <w:ilvl w:val="0"/>
                <w:numId w:val="82"/>
              </w:numPr>
              <w:rPr>
                <w:rFonts w:ascii="Arial Nova" w:hAnsi="Arial Nova"/>
                <w:sz w:val="16"/>
                <w:szCs w:val="16"/>
              </w:rPr>
            </w:pPr>
            <w:r w:rsidRPr="009403C6">
              <w:rPr>
                <w:rFonts w:ascii="Arial Nova" w:eastAsia="Times New Roman" w:hAnsi="Arial Nova"/>
                <w:szCs w:val="18"/>
              </w:rPr>
              <w:t>Economic migrants</w:t>
            </w:r>
          </w:p>
        </w:tc>
      </w:tr>
      <w:tr w:rsidR="00350095" w:rsidRPr="009403C6" w14:paraId="161E8998" w14:textId="77777777" w:rsidTr="00E84258">
        <w:trPr>
          <w:trHeight w:val="20"/>
        </w:trPr>
        <w:tc>
          <w:tcPr>
            <w:tcW w:w="2335" w:type="dxa"/>
            <w:vMerge/>
          </w:tcPr>
          <w:p w14:paraId="08F377D1" w14:textId="77777777" w:rsidR="00350095" w:rsidRPr="009403C6" w:rsidRDefault="00350095" w:rsidP="00FA1262">
            <w:pPr>
              <w:rPr>
                <w:rFonts w:cs="Times New Roman"/>
                <w:sz w:val="18"/>
                <w:szCs w:val="18"/>
              </w:rPr>
            </w:pPr>
          </w:p>
        </w:tc>
        <w:tc>
          <w:tcPr>
            <w:tcW w:w="3600" w:type="dxa"/>
            <w:vAlign w:val="center"/>
          </w:tcPr>
          <w:p w14:paraId="7F483B9A"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1123895F" w14:textId="58BEE384"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B59AFE5" w14:textId="2E2B28AE" w:rsidR="00350095" w:rsidRPr="009403C6" w:rsidRDefault="00D02CD6" w:rsidP="00FA1262">
            <w:pPr>
              <w:jc w:val="center"/>
              <w:rPr>
                <w:color w:val="000000"/>
                <w:sz w:val="16"/>
                <w:szCs w:val="16"/>
              </w:rPr>
            </w:pPr>
            <w:r w:rsidRPr="009403C6">
              <w:rPr>
                <w:color w:val="000000"/>
                <w:sz w:val="16"/>
                <w:szCs w:val="16"/>
              </w:rPr>
              <w:t>15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ABDA860" w14:textId="48C45A00" w:rsidR="00350095" w:rsidRPr="009403C6" w:rsidRDefault="00D02CD6" w:rsidP="00FA1262">
            <w:pPr>
              <w:jc w:val="center"/>
              <w:rPr>
                <w:color w:val="000000"/>
                <w:sz w:val="16"/>
                <w:szCs w:val="16"/>
              </w:rPr>
            </w:pPr>
            <w:r w:rsidRPr="009403C6">
              <w:rPr>
                <w:color w:val="000000"/>
                <w:sz w:val="16"/>
                <w:szCs w:val="16"/>
              </w:rPr>
              <w:t>20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8F14FF4" w14:textId="2FBD9415" w:rsidR="00350095" w:rsidRPr="009403C6" w:rsidRDefault="00D02CD6" w:rsidP="00FA1262">
            <w:pPr>
              <w:jc w:val="center"/>
              <w:rPr>
                <w:color w:val="000000"/>
                <w:sz w:val="16"/>
                <w:szCs w:val="16"/>
              </w:rPr>
            </w:pPr>
            <w:r w:rsidRPr="009403C6">
              <w:rPr>
                <w:color w:val="000000"/>
                <w:sz w:val="16"/>
                <w:szCs w:val="16"/>
              </w:rPr>
              <w:t>25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C951EC2" w14:textId="16E6BA8E" w:rsidR="00350095" w:rsidRPr="009403C6" w:rsidRDefault="00D02CD6" w:rsidP="00FA1262">
            <w:pPr>
              <w:jc w:val="center"/>
              <w:rPr>
                <w:color w:val="000000"/>
                <w:sz w:val="16"/>
                <w:szCs w:val="16"/>
              </w:rPr>
            </w:pPr>
            <w:r w:rsidRPr="009403C6">
              <w:rPr>
                <w:color w:val="000000"/>
                <w:sz w:val="16"/>
                <w:szCs w:val="16"/>
              </w:rPr>
              <w:t>250,0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FC9A729" w14:textId="2C8F93A8" w:rsidR="00350095" w:rsidRPr="009403C6" w:rsidRDefault="00D02CD6" w:rsidP="00FA1262">
            <w:pPr>
              <w:jc w:val="center"/>
              <w:rPr>
                <w:color w:val="000000"/>
                <w:sz w:val="16"/>
                <w:szCs w:val="16"/>
              </w:rPr>
            </w:pPr>
            <w:r w:rsidRPr="009403C6">
              <w:rPr>
                <w:color w:val="000000"/>
                <w:sz w:val="16"/>
                <w:szCs w:val="16"/>
              </w:rPr>
              <w:t>250,000</w:t>
            </w:r>
          </w:p>
        </w:tc>
      </w:tr>
      <w:tr w:rsidR="00350095" w:rsidRPr="009403C6" w14:paraId="0CA00D65" w14:textId="77777777" w:rsidTr="00E84258">
        <w:trPr>
          <w:trHeight w:val="20"/>
        </w:trPr>
        <w:tc>
          <w:tcPr>
            <w:tcW w:w="2335" w:type="dxa"/>
            <w:vMerge/>
          </w:tcPr>
          <w:p w14:paraId="2C913A73" w14:textId="77777777" w:rsidR="00350095" w:rsidRPr="009403C6" w:rsidRDefault="00350095" w:rsidP="00FA1262">
            <w:pPr>
              <w:rPr>
                <w:rFonts w:cs="Times New Roman"/>
                <w:sz w:val="18"/>
                <w:szCs w:val="18"/>
              </w:rPr>
            </w:pPr>
          </w:p>
        </w:tc>
        <w:tc>
          <w:tcPr>
            <w:tcW w:w="3600" w:type="dxa"/>
            <w:vAlign w:val="center"/>
          </w:tcPr>
          <w:p w14:paraId="5A7C2A63"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8730548" w14:textId="1B20651B"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F9E9BE3" w14:textId="44D384D1" w:rsidR="00350095" w:rsidRPr="009403C6" w:rsidRDefault="00D02CD6" w:rsidP="00FA1262">
            <w:pPr>
              <w:jc w:val="center"/>
              <w:rPr>
                <w:color w:val="000000"/>
                <w:sz w:val="16"/>
                <w:szCs w:val="16"/>
              </w:rPr>
            </w:pPr>
            <w:r w:rsidRPr="009403C6">
              <w:rPr>
                <w:color w:val="000000"/>
                <w:sz w:val="16"/>
                <w:szCs w:val="16"/>
              </w:rPr>
              <w:t>10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CF0931" w14:textId="019B0EC3" w:rsidR="00350095" w:rsidRPr="009403C6" w:rsidRDefault="00D02CD6" w:rsidP="00FA1262">
            <w:pPr>
              <w:jc w:val="center"/>
              <w:rPr>
                <w:color w:val="000000"/>
                <w:sz w:val="16"/>
                <w:szCs w:val="16"/>
              </w:rPr>
            </w:pPr>
            <w:r w:rsidRPr="009403C6">
              <w:rPr>
                <w:color w:val="000000"/>
                <w:sz w:val="16"/>
                <w:szCs w:val="16"/>
              </w:rPr>
              <w:t>15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A05957" w14:textId="3491F13C" w:rsidR="00350095" w:rsidRPr="009403C6" w:rsidRDefault="00D02CD6" w:rsidP="00FA1262">
            <w:pPr>
              <w:jc w:val="center"/>
              <w:rPr>
                <w:color w:val="000000"/>
                <w:sz w:val="16"/>
                <w:szCs w:val="16"/>
              </w:rPr>
            </w:pPr>
            <w:r w:rsidRPr="009403C6">
              <w:rPr>
                <w:color w:val="000000"/>
                <w:sz w:val="16"/>
                <w:szCs w:val="16"/>
              </w:rPr>
              <w:t>20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9055D1" w14:textId="5DE04C95" w:rsidR="00350095" w:rsidRPr="009403C6" w:rsidRDefault="00D02CD6" w:rsidP="00FA1262">
            <w:pPr>
              <w:jc w:val="center"/>
              <w:rPr>
                <w:color w:val="000000"/>
                <w:sz w:val="16"/>
                <w:szCs w:val="16"/>
              </w:rPr>
            </w:pPr>
            <w:r w:rsidRPr="009403C6">
              <w:rPr>
                <w:color w:val="000000"/>
                <w:sz w:val="16"/>
                <w:szCs w:val="16"/>
              </w:rPr>
              <w:t>200,0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9390C78" w14:textId="00E6E7E8" w:rsidR="00350095" w:rsidRPr="009403C6" w:rsidRDefault="00D02CD6" w:rsidP="00FA1262">
            <w:pPr>
              <w:jc w:val="center"/>
              <w:rPr>
                <w:color w:val="000000"/>
                <w:sz w:val="16"/>
                <w:szCs w:val="16"/>
              </w:rPr>
            </w:pPr>
            <w:r w:rsidRPr="009403C6">
              <w:rPr>
                <w:color w:val="000000"/>
                <w:sz w:val="16"/>
                <w:szCs w:val="16"/>
              </w:rPr>
              <w:t>200,000</w:t>
            </w:r>
          </w:p>
        </w:tc>
      </w:tr>
      <w:tr w:rsidR="00350095" w:rsidRPr="009403C6" w14:paraId="698B9197" w14:textId="77777777" w:rsidTr="00E84258">
        <w:trPr>
          <w:trHeight w:val="20"/>
        </w:trPr>
        <w:tc>
          <w:tcPr>
            <w:tcW w:w="2335" w:type="dxa"/>
            <w:vMerge/>
          </w:tcPr>
          <w:p w14:paraId="732E9F33" w14:textId="77777777" w:rsidR="00350095" w:rsidRPr="009403C6" w:rsidRDefault="00350095" w:rsidP="00FA1262">
            <w:pPr>
              <w:rPr>
                <w:rFonts w:cs="Times New Roman"/>
                <w:sz w:val="18"/>
                <w:szCs w:val="18"/>
              </w:rPr>
            </w:pPr>
          </w:p>
        </w:tc>
        <w:tc>
          <w:tcPr>
            <w:tcW w:w="3600" w:type="dxa"/>
            <w:vAlign w:val="center"/>
          </w:tcPr>
          <w:p w14:paraId="5E9E5A9E" w14:textId="77777777" w:rsidR="00350095" w:rsidRPr="009403C6" w:rsidRDefault="00350095" w:rsidP="003E09BB">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900" w:type="dxa"/>
            <w:vAlign w:val="center"/>
          </w:tcPr>
          <w:p w14:paraId="7C07393C"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vAlign w:val="center"/>
          </w:tcPr>
          <w:p w14:paraId="3C2BAAD5"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vAlign w:val="center"/>
          </w:tcPr>
          <w:p w14:paraId="724586EA"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vAlign w:val="center"/>
          </w:tcPr>
          <w:p w14:paraId="7055C188" w14:textId="77777777" w:rsidR="00350095" w:rsidRPr="009403C6" w:rsidRDefault="00350095" w:rsidP="00FA1262">
            <w:pPr>
              <w:jc w:val="center"/>
              <w:rPr>
                <w:color w:val="000000"/>
                <w:sz w:val="16"/>
                <w:szCs w:val="16"/>
              </w:rPr>
            </w:pPr>
            <w:r w:rsidRPr="009403C6">
              <w:rPr>
                <w:color w:val="000000"/>
                <w:sz w:val="16"/>
                <w:szCs w:val="16"/>
              </w:rPr>
              <w:t>0</w:t>
            </w:r>
          </w:p>
        </w:tc>
        <w:tc>
          <w:tcPr>
            <w:tcW w:w="1260" w:type="dxa"/>
            <w:vAlign w:val="center"/>
          </w:tcPr>
          <w:p w14:paraId="24EE686F" w14:textId="77777777" w:rsidR="00350095" w:rsidRPr="009403C6" w:rsidRDefault="00350095" w:rsidP="00FA1262">
            <w:pPr>
              <w:jc w:val="center"/>
              <w:rPr>
                <w:color w:val="000000"/>
                <w:sz w:val="16"/>
                <w:szCs w:val="16"/>
              </w:rPr>
            </w:pPr>
            <w:r w:rsidRPr="009403C6">
              <w:rPr>
                <w:color w:val="000000"/>
                <w:sz w:val="16"/>
                <w:szCs w:val="16"/>
              </w:rPr>
              <w:t>0</w:t>
            </w:r>
          </w:p>
        </w:tc>
        <w:tc>
          <w:tcPr>
            <w:tcW w:w="1265" w:type="dxa"/>
            <w:vAlign w:val="center"/>
          </w:tcPr>
          <w:p w14:paraId="69291EB2" w14:textId="77777777" w:rsidR="00350095" w:rsidRPr="009403C6" w:rsidRDefault="00350095" w:rsidP="00FA1262">
            <w:pPr>
              <w:jc w:val="center"/>
              <w:rPr>
                <w:color w:val="000000"/>
                <w:sz w:val="16"/>
                <w:szCs w:val="16"/>
              </w:rPr>
            </w:pPr>
            <w:r w:rsidRPr="009403C6">
              <w:rPr>
                <w:color w:val="000000"/>
                <w:sz w:val="16"/>
                <w:szCs w:val="16"/>
              </w:rPr>
              <w:t>0</w:t>
            </w:r>
          </w:p>
        </w:tc>
      </w:tr>
      <w:tr w:rsidR="00350095" w:rsidRPr="009403C6" w14:paraId="7587831E" w14:textId="77777777" w:rsidTr="00E316B2">
        <w:trPr>
          <w:trHeight w:val="20"/>
        </w:trPr>
        <w:tc>
          <w:tcPr>
            <w:tcW w:w="2335" w:type="dxa"/>
            <w:vMerge/>
          </w:tcPr>
          <w:p w14:paraId="2A5D4285" w14:textId="77777777" w:rsidR="00350095" w:rsidRPr="009403C6" w:rsidRDefault="00350095" w:rsidP="00FA1262">
            <w:pPr>
              <w:rPr>
                <w:rFonts w:cs="Times New Roman"/>
                <w:sz w:val="18"/>
                <w:szCs w:val="18"/>
              </w:rPr>
            </w:pPr>
          </w:p>
        </w:tc>
        <w:tc>
          <w:tcPr>
            <w:tcW w:w="10805" w:type="dxa"/>
            <w:gridSpan w:val="7"/>
            <w:shd w:val="clear" w:color="auto" w:fill="E7E6E6" w:themeFill="background2"/>
            <w:vAlign w:val="center"/>
          </w:tcPr>
          <w:p w14:paraId="56CDBB09" w14:textId="77777777" w:rsidR="00350095" w:rsidRPr="009403C6" w:rsidRDefault="00350095" w:rsidP="00FA1262">
            <w:pPr>
              <w:rPr>
                <w:color w:val="000000"/>
                <w:sz w:val="16"/>
                <w:szCs w:val="16"/>
              </w:rPr>
            </w:pPr>
            <w:r w:rsidRPr="009403C6">
              <w:rPr>
                <w:color w:val="000000"/>
                <w:sz w:val="16"/>
                <w:szCs w:val="16"/>
              </w:rPr>
              <w:t xml:space="preserve">NOTE </w:t>
            </w:r>
          </w:p>
          <w:p w14:paraId="2D8D367E" w14:textId="77777777" w:rsidR="00350095" w:rsidRPr="009403C6" w:rsidRDefault="00350095" w:rsidP="003E09BB">
            <w:pPr>
              <w:pStyle w:val="ListParagraph"/>
              <w:numPr>
                <w:ilvl w:val="0"/>
                <w:numId w:val="90"/>
              </w:numPr>
              <w:ind w:left="336" w:hanging="270"/>
              <w:rPr>
                <w:rFonts w:ascii="Arial Nova" w:hAnsi="Arial Nova" w:cs="Calibri"/>
                <w:color w:val="000000"/>
                <w:sz w:val="16"/>
                <w:szCs w:val="16"/>
              </w:rPr>
            </w:pPr>
            <w:r w:rsidRPr="009403C6">
              <w:rPr>
                <w:rFonts w:ascii="Arial Nova" w:hAnsi="Arial Nova"/>
                <w:sz w:val="16"/>
                <w:szCs w:val="16"/>
              </w:rPr>
              <w:t>This indicator is reported on an annual basis and is not cumulative.</w:t>
            </w:r>
          </w:p>
          <w:p w14:paraId="1D703AAB" w14:textId="77777777" w:rsidR="00350095" w:rsidRPr="009403C6" w:rsidRDefault="00350095" w:rsidP="003E09BB">
            <w:pPr>
              <w:pStyle w:val="ListParagraph"/>
              <w:numPr>
                <w:ilvl w:val="0"/>
                <w:numId w:val="90"/>
              </w:numPr>
              <w:ind w:left="336" w:hanging="270"/>
              <w:rPr>
                <w:rFonts w:ascii="Arial Nova" w:hAnsi="Arial Nova" w:cs="Calibri"/>
                <w:color w:val="000000"/>
                <w:sz w:val="16"/>
                <w:szCs w:val="16"/>
              </w:rPr>
            </w:pPr>
            <w:r w:rsidRPr="009403C6">
              <w:rPr>
                <w:rFonts w:ascii="Arial Nova" w:hAnsi="Arial Nova"/>
                <w:sz w:val="16"/>
                <w:szCs w:val="16"/>
              </w:rPr>
              <w:t xml:space="preserve">Where no country offices provided valid sex disaggregated baselines, milestones and targets, unavailable sex-disaggregate data is set as 0 (zero). </w:t>
            </w:r>
          </w:p>
        </w:tc>
      </w:tr>
      <w:tr w:rsidR="00350095" w:rsidRPr="009403C6" w14:paraId="15AB3FED" w14:textId="77777777" w:rsidTr="00E316B2">
        <w:trPr>
          <w:trHeight w:val="449"/>
        </w:trPr>
        <w:tc>
          <w:tcPr>
            <w:tcW w:w="13140" w:type="dxa"/>
            <w:gridSpan w:val="8"/>
            <w:shd w:val="clear" w:color="auto" w:fill="007600"/>
          </w:tcPr>
          <w:p w14:paraId="6ABDFD4C" w14:textId="77777777" w:rsidR="00350095" w:rsidRPr="009403C6" w:rsidRDefault="00350095" w:rsidP="00FA1262">
            <w:pPr>
              <w:keepNext/>
              <w:keepLines/>
              <w:spacing w:before="120" w:after="120"/>
              <w:outlineLvl w:val="1"/>
              <w:rPr>
                <w:rFonts w:eastAsiaTheme="majorEastAsia" w:cs="Times New Roman"/>
                <w:color w:val="FFFFFF" w:themeColor="background1"/>
                <w:sz w:val="26"/>
                <w:szCs w:val="26"/>
              </w:rPr>
            </w:pPr>
            <w:bookmarkStart w:id="23" w:name="_Toc104012114"/>
            <w:r w:rsidRPr="009403C6">
              <w:rPr>
                <w:rFonts w:eastAsiaTheme="majorEastAsia" w:cs="Times New Roman"/>
                <w:color w:val="FFFFFF" w:themeColor="background1"/>
                <w:sz w:val="26"/>
                <w:szCs w:val="26"/>
              </w:rPr>
              <w:t>Signature Solution 4: Environment</w:t>
            </w:r>
            <w:bookmarkEnd w:id="23"/>
          </w:p>
        </w:tc>
      </w:tr>
      <w:tr w:rsidR="00A15892" w:rsidRPr="009403C6" w14:paraId="356FE596" w14:textId="77777777" w:rsidTr="00E316B2">
        <w:trPr>
          <w:trHeight w:val="432"/>
        </w:trPr>
        <w:tc>
          <w:tcPr>
            <w:tcW w:w="2335" w:type="dxa"/>
            <w:vMerge w:val="restart"/>
            <w:vAlign w:val="center"/>
          </w:tcPr>
          <w:p w14:paraId="65C02F7A" w14:textId="77777777" w:rsidR="00A15892" w:rsidRPr="009403C6" w:rsidRDefault="00A15892"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 xml:space="preserve">4.1 Natural resources </w:t>
            </w:r>
            <w:r w:rsidRPr="009403C6">
              <w:rPr>
                <w:rFonts w:cs="Times New Roman"/>
                <w:color w:val="000000"/>
                <w:sz w:val="18"/>
                <w:szCs w:val="18"/>
                <w:u w:val="single"/>
                <w:shd w:val="clear" w:color="auto" w:fill="FFFFFF"/>
              </w:rPr>
              <w:t>protected</w:t>
            </w:r>
            <w:r w:rsidRPr="009403C6">
              <w:rPr>
                <w:rFonts w:cs="Times New Roman"/>
                <w:color w:val="000000"/>
                <w:sz w:val="18"/>
                <w:szCs w:val="18"/>
                <w:shd w:val="clear" w:color="auto" w:fill="FFFFFF"/>
              </w:rPr>
              <w:t xml:space="preserve"> and </w:t>
            </w:r>
            <w:r w:rsidRPr="009403C6">
              <w:rPr>
                <w:rFonts w:cs="Times New Roman"/>
                <w:color w:val="000000"/>
                <w:sz w:val="18"/>
                <w:szCs w:val="18"/>
                <w:u w:val="single"/>
                <w:shd w:val="clear" w:color="auto" w:fill="FFFFFF"/>
              </w:rPr>
              <w:t>managed</w:t>
            </w:r>
            <w:r w:rsidRPr="009403C6">
              <w:rPr>
                <w:rFonts w:cs="Times New Roman"/>
                <w:color w:val="000000"/>
                <w:sz w:val="18"/>
                <w:szCs w:val="18"/>
                <w:shd w:val="clear" w:color="auto" w:fill="FFFFFF"/>
              </w:rPr>
              <w:t xml:space="preserve"> to enhance sustainable productivity and livelihoods</w:t>
            </w:r>
          </w:p>
          <w:p w14:paraId="18EA46FF" w14:textId="77777777" w:rsidR="00A15892" w:rsidRPr="009403C6" w:rsidRDefault="00A15892" w:rsidP="00FA1262">
            <w:pPr>
              <w:rPr>
                <w:color w:val="000000"/>
                <w:shd w:val="clear" w:color="auto" w:fill="FFFFFF"/>
              </w:rPr>
            </w:pPr>
          </w:p>
          <w:p w14:paraId="6EB258C9" w14:textId="77777777" w:rsidR="00A15892" w:rsidRPr="009403C6" w:rsidRDefault="00A15892"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4B05010B" w14:textId="77777777" w:rsidR="00A15892" w:rsidRPr="009403C6" w:rsidRDefault="00A15892" w:rsidP="00FA1262">
            <w:pPr>
              <w:rPr>
                <w:rFonts w:cs="Times New Roman"/>
                <w:sz w:val="18"/>
                <w:szCs w:val="18"/>
              </w:rPr>
            </w:pPr>
            <w:r w:rsidRPr="009403C6">
              <w:rPr>
                <w:rFonts w:ascii="Cambria Math" w:hAnsi="Cambria Math" w:cs="Cambria Math"/>
                <w:color w:val="000000"/>
                <w:shd w:val="clear" w:color="auto" w:fill="FFFFFF"/>
              </w:rPr>
              <w:t>❶②③</w:t>
            </w:r>
          </w:p>
        </w:tc>
        <w:tc>
          <w:tcPr>
            <w:tcW w:w="10805" w:type="dxa"/>
            <w:gridSpan w:val="7"/>
            <w:shd w:val="clear" w:color="auto" w:fill="auto"/>
            <w:vAlign w:val="center"/>
          </w:tcPr>
          <w:p w14:paraId="1A05DDBD" w14:textId="77777777" w:rsidR="00A15892" w:rsidRPr="009403C6" w:rsidRDefault="00A15892" w:rsidP="00FA1262">
            <w:pPr>
              <w:textAlignment w:val="baseline"/>
              <w:rPr>
                <w:rFonts w:eastAsia="Times New Roman" w:cs="Times New Roman"/>
                <w:sz w:val="18"/>
                <w:szCs w:val="18"/>
              </w:rPr>
            </w:pPr>
            <w:r w:rsidRPr="009403C6">
              <w:rPr>
                <w:rFonts w:eastAsia="Times New Roman" w:cs="Times New Roman"/>
                <w:sz w:val="18"/>
                <w:szCs w:val="18"/>
              </w:rPr>
              <w:t>4.1.1 Number of people directly benefitting from initiatives to protect nature and promote sustainable use of resources:  </w:t>
            </w:r>
          </w:p>
          <w:p w14:paraId="6E184DDC" w14:textId="77777777" w:rsidR="00A15892" w:rsidRPr="009403C6" w:rsidRDefault="00A15892" w:rsidP="00FA1262">
            <w:pPr>
              <w:jc w:val="right"/>
              <w:rPr>
                <w:rFonts w:eastAsia="Times New Roman Bold" w:cs="Times New Roman"/>
                <w:sz w:val="16"/>
                <w:szCs w:val="16"/>
              </w:rPr>
            </w:pPr>
            <w:r w:rsidRPr="009403C6">
              <w:rPr>
                <w:rFonts w:eastAsia="Times New Roman" w:cs="Times New Roman"/>
                <w:i/>
                <w:iCs/>
                <w:sz w:val="16"/>
                <w:szCs w:val="16"/>
              </w:rPr>
              <w:t xml:space="preserve">                                                                                 (UNEP, WFP, WHO)</w:t>
            </w:r>
          </w:p>
        </w:tc>
      </w:tr>
      <w:tr w:rsidR="00A15892" w:rsidRPr="009403C6" w14:paraId="1775F5E3" w14:textId="77777777" w:rsidTr="00E84258">
        <w:trPr>
          <w:trHeight w:val="20"/>
        </w:trPr>
        <w:tc>
          <w:tcPr>
            <w:tcW w:w="2335" w:type="dxa"/>
            <w:vMerge/>
            <w:vAlign w:val="center"/>
          </w:tcPr>
          <w:p w14:paraId="20C77E4A" w14:textId="77777777" w:rsidR="00A15892" w:rsidRPr="009403C6" w:rsidRDefault="00A15892" w:rsidP="00FA1262">
            <w:pPr>
              <w:rPr>
                <w:rFonts w:cs="Times New Roman"/>
                <w:color w:val="000000"/>
                <w:sz w:val="18"/>
                <w:szCs w:val="18"/>
                <w:shd w:val="clear" w:color="auto" w:fill="FFFFFF"/>
              </w:rPr>
            </w:pPr>
          </w:p>
        </w:tc>
        <w:tc>
          <w:tcPr>
            <w:tcW w:w="3600" w:type="dxa"/>
            <w:shd w:val="clear" w:color="auto" w:fill="auto"/>
            <w:vAlign w:val="center"/>
          </w:tcPr>
          <w:p w14:paraId="2044ABB6" w14:textId="77777777" w:rsidR="00A15892" w:rsidRPr="009403C6" w:rsidRDefault="00A15892" w:rsidP="003E09BB">
            <w:pPr>
              <w:numPr>
                <w:ilvl w:val="0"/>
                <w:numId w:val="67"/>
              </w:numPr>
              <w:spacing w:line="259" w:lineRule="auto"/>
              <w:textAlignment w:val="baseline"/>
              <w:rPr>
                <w:rFonts w:eastAsia="Times New Roman" w:cs="Times New Roman"/>
                <w:sz w:val="18"/>
                <w:szCs w:val="18"/>
              </w:rPr>
            </w:pPr>
            <w:r w:rsidRPr="009403C6">
              <w:rPr>
                <w:rFonts w:eastAsia="Times New Roman"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057C1BE5" w14:textId="355B5D23" w:rsidR="00A15892" w:rsidRPr="009403C6" w:rsidRDefault="00A15892" w:rsidP="00FA1262">
            <w:pPr>
              <w:jc w:val="center"/>
              <w:rPr>
                <w:color w:val="000000"/>
                <w:sz w:val="16"/>
                <w:szCs w:val="16"/>
              </w:rPr>
            </w:pPr>
            <w:r w:rsidRPr="009403C6">
              <w:rPr>
                <w:color w:val="000000"/>
                <w:sz w:val="16"/>
                <w:szCs w:val="16"/>
              </w:rPr>
              <w:t>5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546CB34" w14:textId="0D10E7DA" w:rsidR="00A15892" w:rsidRPr="009403C6" w:rsidRDefault="00A15892" w:rsidP="00FA1262">
            <w:pPr>
              <w:jc w:val="center"/>
              <w:rPr>
                <w:color w:val="000000"/>
                <w:sz w:val="16"/>
                <w:szCs w:val="16"/>
              </w:rPr>
            </w:pPr>
            <w:r w:rsidRPr="009403C6">
              <w:rPr>
                <w:color w:val="000000"/>
                <w:sz w:val="16"/>
                <w:szCs w:val="16"/>
              </w:rPr>
              <w:t>2,096,27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EE4769" w14:textId="5C9B56E5" w:rsidR="00A15892" w:rsidRPr="009403C6" w:rsidRDefault="00A15892" w:rsidP="00FA1262">
            <w:pPr>
              <w:jc w:val="center"/>
              <w:rPr>
                <w:color w:val="000000"/>
                <w:sz w:val="16"/>
                <w:szCs w:val="16"/>
              </w:rPr>
            </w:pPr>
            <w:r w:rsidRPr="009403C6">
              <w:rPr>
                <w:color w:val="000000"/>
                <w:sz w:val="16"/>
                <w:szCs w:val="16"/>
              </w:rPr>
              <w:t>3,292,99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363F7D" w14:textId="4E617654" w:rsidR="00A15892" w:rsidRPr="009403C6" w:rsidRDefault="00A15892" w:rsidP="00FA1262">
            <w:pPr>
              <w:jc w:val="center"/>
              <w:rPr>
                <w:color w:val="000000"/>
                <w:sz w:val="16"/>
                <w:szCs w:val="16"/>
              </w:rPr>
            </w:pPr>
            <w:r w:rsidRPr="009403C6">
              <w:rPr>
                <w:color w:val="000000"/>
                <w:sz w:val="16"/>
                <w:szCs w:val="16"/>
              </w:rPr>
              <w:t>3,811,00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2E8F07" w14:textId="0C0562AA" w:rsidR="00A15892" w:rsidRPr="009403C6" w:rsidRDefault="00A15892" w:rsidP="00FA1262">
            <w:pPr>
              <w:jc w:val="center"/>
              <w:rPr>
                <w:color w:val="000000"/>
                <w:sz w:val="16"/>
                <w:szCs w:val="16"/>
              </w:rPr>
            </w:pPr>
            <w:r w:rsidRPr="009403C6">
              <w:rPr>
                <w:color w:val="000000"/>
                <w:sz w:val="16"/>
                <w:szCs w:val="16"/>
              </w:rPr>
              <w:t>4,280,01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431D99B" w14:textId="45A6C7AF" w:rsidR="00A15892" w:rsidRPr="009403C6" w:rsidRDefault="00A15892" w:rsidP="00FA1262">
            <w:pPr>
              <w:jc w:val="center"/>
              <w:rPr>
                <w:color w:val="000000"/>
                <w:sz w:val="16"/>
                <w:szCs w:val="16"/>
              </w:rPr>
            </w:pPr>
            <w:r w:rsidRPr="009403C6">
              <w:rPr>
                <w:color w:val="000000"/>
                <w:sz w:val="16"/>
                <w:szCs w:val="16"/>
              </w:rPr>
              <w:t>4,540,468</w:t>
            </w:r>
          </w:p>
        </w:tc>
      </w:tr>
      <w:tr w:rsidR="00A15892" w:rsidRPr="009403C6" w14:paraId="4C37850D" w14:textId="77777777" w:rsidTr="00E84258">
        <w:trPr>
          <w:trHeight w:val="20"/>
        </w:trPr>
        <w:tc>
          <w:tcPr>
            <w:tcW w:w="2335" w:type="dxa"/>
            <w:vMerge/>
            <w:vAlign w:val="center"/>
          </w:tcPr>
          <w:p w14:paraId="2366D27E" w14:textId="77777777" w:rsidR="00A15892" w:rsidRPr="009403C6" w:rsidRDefault="00A15892" w:rsidP="00FA1262">
            <w:pPr>
              <w:rPr>
                <w:rFonts w:cs="Times New Roman"/>
                <w:color w:val="000000"/>
                <w:sz w:val="18"/>
                <w:szCs w:val="18"/>
                <w:shd w:val="clear" w:color="auto" w:fill="FFFFFF"/>
              </w:rPr>
            </w:pPr>
          </w:p>
        </w:tc>
        <w:tc>
          <w:tcPr>
            <w:tcW w:w="3600" w:type="dxa"/>
            <w:shd w:val="clear" w:color="auto" w:fill="auto"/>
            <w:vAlign w:val="center"/>
          </w:tcPr>
          <w:p w14:paraId="3AA5FB20" w14:textId="77777777" w:rsidR="00A15892" w:rsidRPr="009403C6" w:rsidRDefault="00A15892" w:rsidP="003E09BB">
            <w:pPr>
              <w:numPr>
                <w:ilvl w:val="0"/>
                <w:numId w:val="67"/>
              </w:numPr>
              <w:spacing w:line="259" w:lineRule="auto"/>
              <w:textAlignment w:val="baseline"/>
              <w:rPr>
                <w:rFonts w:eastAsia="Times New Roman" w:cs="Times New Roman"/>
                <w:sz w:val="18"/>
                <w:szCs w:val="18"/>
              </w:rPr>
            </w:pPr>
            <w:r w:rsidRPr="009403C6">
              <w:rPr>
                <w:rFonts w:eastAsia="Times New Roman"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0C9FBBD1" w14:textId="2A4759B2" w:rsidR="00A15892" w:rsidRPr="009403C6" w:rsidRDefault="00A15892" w:rsidP="00FA1262">
            <w:pPr>
              <w:jc w:val="center"/>
              <w:rPr>
                <w:color w:val="000000"/>
                <w:sz w:val="16"/>
                <w:szCs w:val="16"/>
              </w:rPr>
            </w:pPr>
            <w:r w:rsidRPr="009403C6">
              <w:rPr>
                <w:color w:val="000000"/>
                <w:sz w:val="16"/>
                <w:szCs w:val="16"/>
              </w:rPr>
              <w:t>5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F4F573" w14:textId="0E48C255" w:rsidR="00A15892" w:rsidRPr="009403C6" w:rsidRDefault="00A15892" w:rsidP="00FA1262">
            <w:pPr>
              <w:jc w:val="center"/>
              <w:rPr>
                <w:color w:val="000000"/>
                <w:sz w:val="16"/>
                <w:szCs w:val="16"/>
              </w:rPr>
            </w:pPr>
            <w:r w:rsidRPr="009403C6">
              <w:rPr>
                <w:color w:val="000000"/>
                <w:sz w:val="16"/>
                <w:szCs w:val="16"/>
              </w:rPr>
              <w:t>2,163,89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E792347" w14:textId="1853E0FE" w:rsidR="00A15892" w:rsidRPr="009403C6" w:rsidRDefault="00A15892" w:rsidP="00FA1262">
            <w:pPr>
              <w:jc w:val="center"/>
              <w:rPr>
                <w:color w:val="000000"/>
                <w:sz w:val="16"/>
                <w:szCs w:val="16"/>
              </w:rPr>
            </w:pPr>
            <w:r w:rsidRPr="009403C6">
              <w:rPr>
                <w:color w:val="000000"/>
                <w:sz w:val="16"/>
                <w:szCs w:val="16"/>
              </w:rPr>
              <w:t>3,347,09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4B4736" w14:textId="64EB26E5" w:rsidR="00A15892" w:rsidRPr="009403C6" w:rsidRDefault="00A15892" w:rsidP="00FA1262">
            <w:pPr>
              <w:jc w:val="center"/>
              <w:rPr>
                <w:color w:val="000000"/>
                <w:sz w:val="16"/>
                <w:szCs w:val="16"/>
              </w:rPr>
            </w:pPr>
            <w:r w:rsidRPr="009403C6">
              <w:rPr>
                <w:color w:val="000000"/>
                <w:sz w:val="16"/>
                <w:szCs w:val="16"/>
              </w:rPr>
              <w:t>3,836,40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F7DC74" w14:textId="2C4008FE" w:rsidR="00A15892" w:rsidRPr="009403C6" w:rsidRDefault="00A15892" w:rsidP="00FA1262">
            <w:pPr>
              <w:jc w:val="center"/>
              <w:rPr>
                <w:color w:val="000000"/>
                <w:sz w:val="16"/>
                <w:szCs w:val="16"/>
              </w:rPr>
            </w:pPr>
            <w:r w:rsidRPr="009403C6">
              <w:rPr>
                <w:color w:val="000000"/>
                <w:sz w:val="16"/>
                <w:szCs w:val="16"/>
              </w:rPr>
              <w:t>4,277,93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1D10EF5" w14:textId="2FA5BE08" w:rsidR="00A15892" w:rsidRPr="009403C6" w:rsidRDefault="00A15892" w:rsidP="00FA1262">
            <w:pPr>
              <w:jc w:val="center"/>
              <w:rPr>
                <w:color w:val="000000"/>
                <w:sz w:val="16"/>
                <w:szCs w:val="16"/>
              </w:rPr>
            </w:pPr>
            <w:r w:rsidRPr="009403C6">
              <w:rPr>
                <w:color w:val="000000"/>
                <w:sz w:val="16"/>
                <w:szCs w:val="16"/>
              </w:rPr>
              <w:t>4,486,210</w:t>
            </w:r>
          </w:p>
        </w:tc>
      </w:tr>
      <w:tr w:rsidR="00A15892" w:rsidRPr="009403C6" w14:paraId="1B7C9B05" w14:textId="77777777" w:rsidTr="00E84258">
        <w:trPr>
          <w:trHeight w:val="20"/>
        </w:trPr>
        <w:tc>
          <w:tcPr>
            <w:tcW w:w="2335" w:type="dxa"/>
            <w:vMerge/>
            <w:vAlign w:val="center"/>
          </w:tcPr>
          <w:p w14:paraId="08F81879" w14:textId="77777777" w:rsidR="00A15892" w:rsidRPr="009403C6" w:rsidRDefault="00A15892" w:rsidP="00FA1262">
            <w:pPr>
              <w:rPr>
                <w:rFonts w:cs="Times New Roman"/>
                <w:color w:val="000000"/>
                <w:sz w:val="18"/>
                <w:szCs w:val="18"/>
                <w:shd w:val="clear" w:color="auto" w:fill="FFFFFF"/>
              </w:rPr>
            </w:pPr>
          </w:p>
        </w:tc>
        <w:tc>
          <w:tcPr>
            <w:tcW w:w="3600" w:type="dxa"/>
            <w:shd w:val="clear" w:color="auto" w:fill="auto"/>
            <w:vAlign w:val="center"/>
          </w:tcPr>
          <w:p w14:paraId="30CF8EC8" w14:textId="77777777" w:rsidR="00A15892" w:rsidRPr="009403C6" w:rsidRDefault="00A15892" w:rsidP="003E09BB">
            <w:pPr>
              <w:numPr>
                <w:ilvl w:val="0"/>
                <w:numId w:val="67"/>
              </w:numPr>
              <w:spacing w:line="259" w:lineRule="auto"/>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25A56AAC" w14:textId="047816DF" w:rsidR="00A15892" w:rsidRPr="009403C6" w:rsidRDefault="00A15892" w:rsidP="00FA1262">
            <w:pPr>
              <w:jc w:val="center"/>
              <w:rPr>
                <w:color w:val="000000"/>
                <w:sz w:val="16"/>
                <w:szCs w:val="16"/>
              </w:rPr>
            </w:pPr>
            <w:r w:rsidRPr="009403C6">
              <w:rPr>
                <w:color w:val="000000"/>
                <w:sz w:val="16"/>
                <w:szCs w:val="16"/>
              </w:rPr>
              <w:t>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F9FE0F" w14:textId="0E1213F3" w:rsidR="00A15892" w:rsidRPr="009403C6" w:rsidRDefault="00A15892" w:rsidP="00FA1262">
            <w:pPr>
              <w:jc w:val="center"/>
              <w:rPr>
                <w:color w:val="000000"/>
                <w:sz w:val="16"/>
                <w:szCs w:val="16"/>
              </w:rPr>
            </w:pPr>
            <w:r w:rsidRPr="009403C6">
              <w:rPr>
                <w:color w:val="000000"/>
                <w:sz w:val="16"/>
                <w:szCs w:val="16"/>
              </w:rPr>
              <w:t>1,123,96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5A6A" w14:textId="669407D3" w:rsidR="00A15892" w:rsidRPr="009403C6" w:rsidRDefault="00A15892" w:rsidP="00FA1262">
            <w:pPr>
              <w:jc w:val="center"/>
              <w:rPr>
                <w:color w:val="000000"/>
                <w:sz w:val="16"/>
                <w:szCs w:val="16"/>
              </w:rPr>
            </w:pPr>
            <w:r w:rsidRPr="009403C6">
              <w:rPr>
                <w:color w:val="000000"/>
                <w:sz w:val="16"/>
                <w:szCs w:val="16"/>
              </w:rPr>
              <w:t>1,519,5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05D93F6" w14:textId="57FD0C7B" w:rsidR="00A15892" w:rsidRPr="009403C6" w:rsidRDefault="00A15892" w:rsidP="00FA1262">
            <w:pPr>
              <w:jc w:val="center"/>
              <w:rPr>
                <w:color w:val="000000"/>
                <w:sz w:val="16"/>
                <w:szCs w:val="16"/>
              </w:rPr>
            </w:pPr>
            <w:r w:rsidRPr="009403C6">
              <w:rPr>
                <w:color w:val="000000"/>
                <w:sz w:val="16"/>
                <w:szCs w:val="16"/>
              </w:rPr>
              <w:t>1,669,7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021D28" w14:textId="21D4BAEE" w:rsidR="00A15892" w:rsidRPr="009403C6" w:rsidRDefault="00A15892" w:rsidP="00FA1262">
            <w:pPr>
              <w:jc w:val="center"/>
              <w:rPr>
                <w:color w:val="000000"/>
                <w:sz w:val="16"/>
                <w:szCs w:val="16"/>
              </w:rPr>
            </w:pPr>
            <w:r w:rsidRPr="009403C6">
              <w:rPr>
                <w:color w:val="000000"/>
                <w:sz w:val="16"/>
                <w:szCs w:val="16"/>
              </w:rPr>
              <w:t>2,834,13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9256ABD" w14:textId="7913F3AE" w:rsidR="00A15892" w:rsidRPr="009403C6" w:rsidRDefault="00A15892" w:rsidP="00FA1262">
            <w:pPr>
              <w:jc w:val="center"/>
              <w:rPr>
                <w:color w:val="000000"/>
                <w:sz w:val="16"/>
                <w:szCs w:val="16"/>
              </w:rPr>
            </w:pPr>
            <w:r w:rsidRPr="009403C6">
              <w:rPr>
                <w:color w:val="000000"/>
                <w:sz w:val="16"/>
                <w:szCs w:val="16"/>
              </w:rPr>
              <w:t>2,842,687</w:t>
            </w:r>
          </w:p>
        </w:tc>
      </w:tr>
      <w:tr w:rsidR="00A15892" w:rsidRPr="009403C6" w14:paraId="0FF98943" w14:textId="77777777" w:rsidTr="00E316B2">
        <w:trPr>
          <w:trHeight w:val="561"/>
        </w:trPr>
        <w:tc>
          <w:tcPr>
            <w:tcW w:w="2335" w:type="dxa"/>
            <w:vMerge/>
          </w:tcPr>
          <w:p w14:paraId="1653D7CD" w14:textId="77777777" w:rsidR="00A15892" w:rsidRPr="009403C6" w:rsidRDefault="00A15892" w:rsidP="00FA1262">
            <w:pPr>
              <w:rPr>
                <w:rFonts w:cs="Times New Roman"/>
                <w:sz w:val="18"/>
                <w:szCs w:val="18"/>
              </w:rPr>
            </w:pPr>
          </w:p>
        </w:tc>
        <w:tc>
          <w:tcPr>
            <w:tcW w:w="10805" w:type="dxa"/>
            <w:gridSpan w:val="7"/>
            <w:vAlign w:val="center"/>
          </w:tcPr>
          <w:p w14:paraId="298A83CE" w14:textId="77777777" w:rsidR="00A15892" w:rsidRPr="009403C6" w:rsidRDefault="00A15892" w:rsidP="00FA1262">
            <w:pPr>
              <w:textAlignment w:val="baseline"/>
              <w:rPr>
                <w:rFonts w:eastAsia="Times New Roman" w:cs="Times New Roman"/>
                <w:sz w:val="18"/>
                <w:szCs w:val="18"/>
              </w:rPr>
            </w:pPr>
            <w:bookmarkStart w:id="24" w:name="_Hlk102233842"/>
            <w:r w:rsidRPr="009403C6">
              <w:rPr>
                <w:rFonts w:eastAsia="Times New Roman" w:cs="Times New Roman"/>
                <w:sz w:val="18"/>
                <w:szCs w:val="18"/>
              </w:rPr>
              <w:t>4.1.2 Natural resources that are managed under a sustainable use, conservation, access, and benefit-sharing</w:t>
            </w:r>
            <w:r w:rsidRPr="009403C6">
              <w:rPr>
                <w:rFonts w:eastAsia="Times New Roman" w:cs="Arial"/>
                <w:sz w:val="18"/>
                <w:szCs w:val="18"/>
              </w:rPr>
              <w:t> </w:t>
            </w:r>
            <w:r w:rsidRPr="009403C6">
              <w:rPr>
                <w:rFonts w:eastAsia="Times New Roman" w:cs="Times New Roman"/>
                <w:sz w:val="18"/>
                <w:szCs w:val="18"/>
              </w:rPr>
              <w:t>regime:</w:t>
            </w:r>
            <w:r w:rsidRPr="009403C6">
              <w:rPr>
                <w:rFonts w:eastAsia="Times New Roman" w:cs="Arial"/>
                <w:sz w:val="18"/>
                <w:szCs w:val="18"/>
              </w:rPr>
              <w:t> </w:t>
            </w:r>
            <w:r w:rsidRPr="009403C6">
              <w:rPr>
                <w:rFonts w:eastAsia="Times New Roman" w:cs="Abadi"/>
                <w:sz w:val="18"/>
                <w:szCs w:val="18"/>
              </w:rPr>
              <w:t> </w:t>
            </w:r>
          </w:p>
          <w:bookmarkEnd w:id="24"/>
          <w:p w14:paraId="41EF2F62" w14:textId="77777777" w:rsidR="00A15892" w:rsidRPr="009403C6" w:rsidRDefault="00A15892" w:rsidP="00FA1262">
            <w:pPr>
              <w:jc w:val="right"/>
              <w:rPr>
                <w:rFonts w:cs="Times New Roman"/>
                <w:sz w:val="16"/>
                <w:szCs w:val="16"/>
              </w:rPr>
            </w:pPr>
            <w:r w:rsidRPr="009403C6">
              <w:rPr>
                <w:rFonts w:eastAsia="Times New Roman" w:cs="Times New Roman"/>
                <w:i/>
                <w:iCs/>
                <w:sz w:val="16"/>
                <w:szCs w:val="16"/>
              </w:rPr>
              <w:t xml:space="preserve">                                                         (FAO, UNEP, UNICEF, WFP, WHO)</w:t>
            </w:r>
          </w:p>
        </w:tc>
      </w:tr>
      <w:tr w:rsidR="00A15892" w:rsidRPr="009403C6" w14:paraId="05C6164E" w14:textId="77777777" w:rsidTr="00E84258">
        <w:trPr>
          <w:trHeight w:val="20"/>
        </w:trPr>
        <w:tc>
          <w:tcPr>
            <w:tcW w:w="2335" w:type="dxa"/>
            <w:vMerge/>
          </w:tcPr>
          <w:p w14:paraId="73138DD4" w14:textId="77777777" w:rsidR="00A15892" w:rsidRPr="009403C6" w:rsidRDefault="00A15892" w:rsidP="00FA1262">
            <w:pPr>
              <w:rPr>
                <w:rFonts w:cs="Times New Roman"/>
                <w:sz w:val="18"/>
                <w:szCs w:val="18"/>
              </w:rPr>
            </w:pPr>
          </w:p>
        </w:tc>
        <w:tc>
          <w:tcPr>
            <w:tcW w:w="3600" w:type="dxa"/>
            <w:vAlign w:val="center"/>
          </w:tcPr>
          <w:p w14:paraId="5034EA96" w14:textId="77777777" w:rsidR="00A15892" w:rsidRPr="009403C6" w:rsidRDefault="00A15892" w:rsidP="003E09BB">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szCs w:val="18"/>
              </w:rPr>
              <w:t xml:space="preserve">Area of terrestrial and marine protected areas created or under improved management practices (hectares) </w:t>
            </w:r>
            <w:r w:rsidRPr="009403C6">
              <w:rPr>
                <w:rFonts w:ascii="Arial" w:eastAsia="Times New Roman" w:hAnsi="Arial" w:cs="Arial"/>
                <w:szCs w:val="18"/>
              </w:rPr>
              <w:t>  </w:t>
            </w:r>
          </w:p>
        </w:tc>
        <w:tc>
          <w:tcPr>
            <w:tcW w:w="900" w:type="dxa"/>
            <w:tcBorders>
              <w:top w:val="single" w:sz="4" w:space="0" w:color="auto"/>
              <w:left w:val="nil"/>
              <w:bottom w:val="single" w:sz="4" w:space="0" w:color="auto"/>
              <w:right w:val="single" w:sz="4" w:space="0" w:color="auto"/>
            </w:tcBorders>
            <w:shd w:val="clear" w:color="auto" w:fill="auto"/>
            <w:vAlign w:val="center"/>
          </w:tcPr>
          <w:p w14:paraId="19185DFA" w14:textId="0D785565" w:rsidR="00A15892" w:rsidRPr="009403C6" w:rsidRDefault="00A15892" w:rsidP="00FA1262">
            <w:pPr>
              <w:jc w:val="center"/>
              <w:rPr>
                <w:color w:val="000000"/>
                <w:sz w:val="16"/>
                <w:szCs w:val="16"/>
              </w:rPr>
            </w:pPr>
            <w:r w:rsidRPr="009403C6">
              <w:rPr>
                <w:color w:val="000000"/>
                <w:sz w:val="16"/>
                <w:szCs w:val="16"/>
              </w:rPr>
              <w:t>5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6D9FF5C" w14:textId="5C70CED8" w:rsidR="00A15892" w:rsidRPr="009403C6" w:rsidRDefault="00A15892" w:rsidP="00FA1262">
            <w:pPr>
              <w:jc w:val="center"/>
              <w:rPr>
                <w:color w:val="000000"/>
                <w:sz w:val="16"/>
                <w:szCs w:val="16"/>
              </w:rPr>
            </w:pPr>
            <w:r w:rsidRPr="009403C6">
              <w:rPr>
                <w:color w:val="000000"/>
                <w:sz w:val="16"/>
                <w:szCs w:val="16"/>
              </w:rPr>
              <w:t>129,909,76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264777" w14:textId="6EBC156C" w:rsidR="00A15892" w:rsidRPr="009403C6" w:rsidRDefault="00A15892" w:rsidP="00FA1262">
            <w:pPr>
              <w:jc w:val="center"/>
              <w:rPr>
                <w:color w:val="000000"/>
                <w:sz w:val="16"/>
                <w:szCs w:val="16"/>
              </w:rPr>
            </w:pPr>
            <w:r w:rsidRPr="009403C6">
              <w:rPr>
                <w:color w:val="000000"/>
                <w:sz w:val="16"/>
                <w:szCs w:val="16"/>
              </w:rPr>
              <w:t>146,553,14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9047F1" w14:textId="408ED216" w:rsidR="00A15892" w:rsidRPr="009403C6" w:rsidRDefault="00A15892" w:rsidP="00FA1262">
            <w:pPr>
              <w:jc w:val="center"/>
              <w:rPr>
                <w:color w:val="000000"/>
                <w:sz w:val="16"/>
                <w:szCs w:val="16"/>
              </w:rPr>
            </w:pPr>
            <w:r w:rsidRPr="009403C6">
              <w:rPr>
                <w:color w:val="000000"/>
                <w:sz w:val="16"/>
                <w:szCs w:val="16"/>
              </w:rPr>
              <w:t>150,102,05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924CCBA" w14:textId="421E6797" w:rsidR="00A15892" w:rsidRPr="009403C6" w:rsidRDefault="00A15892" w:rsidP="00FA1262">
            <w:pPr>
              <w:jc w:val="center"/>
              <w:rPr>
                <w:color w:val="000000"/>
                <w:sz w:val="16"/>
                <w:szCs w:val="16"/>
              </w:rPr>
            </w:pPr>
            <w:r w:rsidRPr="009403C6">
              <w:rPr>
                <w:color w:val="000000"/>
                <w:sz w:val="16"/>
                <w:szCs w:val="16"/>
              </w:rPr>
              <w:t>154,763,18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3CEF628" w14:textId="2378DE47" w:rsidR="00A15892" w:rsidRPr="009403C6" w:rsidRDefault="00A15892" w:rsidP="00FA1262">
            <w:pPr>
              <w:jc w:val="center"/>
              <w:rPr>
                <w:color w:val="000000"/>
                <w:sz w:val="16"/>
                <w:szCs w:val="16"/>
              </w:rPr>
            </w:pPr>
            <w:r w:rsidRPr="009403C6">
              <w:rPr>
                <w:color w:val="000000"/>
                <w:sz w:val="16"/>
                <w:szCs w:val="16"/>
              </w:rPr>
              <w:t>155,414,160</w:t>
            </w:r>
          </w:p>
        </w:tc>
      </w:tr>
      <w:tr w:rsidR="00A15892" w:rsidRPr="009403C6" w14:paraId="010A6D97" w14:textId="77777777" w:rsidTr="00E84258">
        <w:trPr>
          <w:trHeight w:val="20"/>
        </w:trPr>
        <w:tc>
          <w:tcPr>
            <w:tcW w:w="2335" w:type="dxa"/>
            <w:vMerge/>
          </w:tcPr>
          <w:p w14:paraId="1B52638A" w14:textId="77777777" w:rsidR="00A15892" w:rsidRPr="009403C6" w:rsidRDefault="00A15892" w:rsidP="00FA1262">
            <w:pPr>
              <w:rPr>
                <w:rFonts w:cs="Times New Roman"/>
                <w:sz w:val="18"/>
                <w:szCs w:val="18"/>
              </w:rPr>
            </w:pPr>
          </w:p>
        </w:tc>
        <w:tc>
          <w:tcPr>
            <w:tcW w:w="3600" w:type="dxa"/>
            <w:vAlign w:val="center"/>
          </w:tcPr>
          <w:p w14:paraId="42C15743" w14:textId="77777777" w:rsidR="00A15892" w:rsidRPr="009403C6" w:rsidRDefault="00A15892" w:rsidP="003E09BB">
            <w:pPr>
              <w:pStyle w:val="ListParagraph"/>
              <w:numPr>
                <w:ilvl w:val="0"/>
                <w:numId w:val="68"/>
              </w:numPr>
              <w:textAlignment w:val="baseline"/>
              <w:rPr>
                <w:rFonts w:ascii="Arial Nova" w:eastAsia="Times New Roman" w:hAnsi="Arial Nova"/>
                <w:szCs w:val="18"/>
              </w:rPr>
            </w:pPr>
            <w:bookmarkStart w:id="25" w:name="_Hlk102233866"/>
            <w:r w:rsidRPr="009403C6">
              <w:rPr>
                <w:rFonts w:ascii="Arial Nova" w:eastAsia="Times New Roman" w:hAnsi="Arial Nova"/>
                <w:szCs w:val="18"/>
              </w:rPr>
              <w:t>Number of shared water ecosystems (fresh or marine) under new or improved cooperative management</w:t>
            </w:r>
            <w:r w:rsidRPr="009403C6">
              <w:rPr>
                <w:rFonts w:ascii="Arial" w:eastAsia="Times New Roman" w:hAnsi="Arial" w:cs="Arial"/>
                <w:szCs w:val="18"/>
              </w:rPr>
              <w:t> </w:t>
            </w:r>
            <w:r w:rsidRPr="009403C6">
              <w:rPr>
                <w:rFonts w:ascii="Arial Nova" w:eastAsia="Times New Roman" w:hAnsi="Arial Nova" w:cs="Abadi"/>
                <w:szCs w:val="18"/>
              </w:rPr>
              <w:t> </w:t>
            </w:r>
            <w:bookmarkEnd w:id="25"/>
          </w:p>
        </w:tc>
        <w:tc>
          <w:tcPr>
            <w:tcW w:w="900" w:type="dxa"/>
            <w:tcBorders>
              <w:top w:val="single" w:sz="4" w:space="0" w:color="auto"/>
              <w:left w:val="nil"/>
              <w:bottom w:val="single" w:sz="4" w:space="0" w:color="auto"/>
              <w:right w:val="single" w:sz="4" w:space="0" w:color="auto"/>
            </w:tcBorders>
            <w:shd w:val="clear" w:color="auto" w:fill="auto"/>
            <w:vAlign w:val="center"/>
          </w:tcPr>
          <w:p w14:paraId="0E3D6CAD" w14:textId="77777777" w:rsidR="00A15892" w:rsidRPr="009403C6" w:rsidRDefault="00A15892" w:rsidP="00FA1262">
            <w:pPr>
              <w:jc w:val="center"/>
              <w:rPr>
                <w:color w:val="000000"/>
                <w:sz w:val="16"/>
                <w:szCs w:val="16"/>
              </w:rPr>
            </w:pPr>
            <w:r w:rsidRPr="009403C6">
              <w:rPr>
                <w:color w:val="000000"/>
                <w:sz w:val="16"/>
                <w:szCs w:val="16"/>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7ED953" w14:textId="77777777" w:rsidR="00A15892" w:rsidRPr="009403C6" w:rsidRDefault="00A15892" w:rsidP="00FA1262">
            <w:pPr>
              <w:jc w:val="center"/>
              <w:rPr>
                <w:color w:val="000000"/>
                <w:sz w:val="16"/>
                <w:szCs w:val="16"/>
              </w:rPr>
            </w:pPr>
            <w:r w:rsidRPr="009403C6">
              <w:rPr>
                <w:color w:val="000000"/>
                <w:sz w:val="16"/>
                <w:szCs w:val="16"/>
              </w:rPr>
              <w:t>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E6432FF" w14:textId="77777777" w:rsidR="00A15892" w:rsidRPr="009403C6" w:rsidRDefault="00A15892" w:rsidP="00FA1262">
            <w:pPr>
              <w:jc w:val="center"/>
              <w:rPr>
                <w:color w:val="000000"/>
                <w:sz w:val="16"/>
                <w:szCs w:val="16"/>
              </w:rPr>
            </w:pPr>
            <w:r w:rsidRPr="009403C6">
              <w:rPr>
                <w:color w:val="000000"/>
                <w:sz w:val="16"/>
                <w:szCs w:val="16"/>
              </w:rPr>
              <w:t>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05456A" w14:textId="77777777" w:rsidR="00A15892" w:rsidRPr="009403C6" w:rsidRDefault="00A15892"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44D91C" w14:textId="77777777" w:rsidR="00A15892" w:rsidRPr="009403C6" w:rsidRDefault="00A15892" w:rsidP="00FA1262">
            <w:pPr>
              <w:jc w:val="center"/>
              <w:rPr>
                <w:color w:val="000000"/>
                <w:sz w:val="16"/>
                <w:szCs w:val="16"/>
              </w:rPr>
            </w:pPr>
            <w:r w:rsidRPr="009403C6">
              <w:rPr>
                <w:color w:val="000000"/>
                <w:sz w:val="16"/>
                <w:szCs w:val="16"/>
              </w:rPr>
              <w:t>2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A49ECB2" w14:textId="77777777" w:rsidR="00A15892" w:rsidRPr="009403C6" w:rsidRDefault="00A15892" w:rsidP="00FA1262">
            <w:pPr>
              <w:jc w:val="center"/>
              <w:rPr>
                <w:color w:val="000000"/>
                <w:sz w:val="16"/>
                <w:szCs w:val="16"/>
              </w:rPr>
            </w:pPr>
            <w:r w:rsidRPr="009403C6">
              <w:rPr>
                <w:color w:val="000000"/>
                <w:sz w:val="16"/>
                <w:szCs w:val="16"/>
              </w:rPr>
              <w:t>30</w:t>
            </w:r>
          </w:p>
        </w:tc>
      </w:tr>
      <w:tr w:rsidR="00A15892" w:rsidRPr="009403C6" w14:paraId="7F85C573" w14:textId="77777777" w:rsidTr="00E84258">
        <w:trPr>
          <w:trHeight w:val="20"/>
        </w:trPr>
        <w:tc>
          <w:tcPr>
            <w:tcW w:w="2335" w:type="dxa"/>
            <w:vMerge/>
          </w:tcPr>
          <w:p w14:paraId="081AF654" w14:textId="77777777" w:rsidR="00A15892" w:rsidRPr="009403C6" w:rsidRDefault="00A15892" w:rsidP="00FA1262">
            <w:pPr>
              <w:rPr>
                <w:rFonts w:cs="Times New Roman"/>
                <w:sz w:val="18"/>
                <w:szCs w:val="18"/>
              </w:rPr>
            </w:pPr>
          </w:p>
        </w:tc>
        <w:tc>
          <w:tcPr>
            <w:tcW w:w="3600" w:type="dxa"/>
            <w:vAlign w:val="center"/>
          </w:tcPr>
          <w:p w14:paraId="0D689809" w14:textId="77777777" w:rsidR="00A15892" w:rsidRPr="009403C6" w:rsidRDefault="00A15892" w:rsidP="003E09BB">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szCs w:val="18"/>
              </w:rPr>
              <w:t xml:space="preserve">Coverage and scale of ecosystems with enhanced resilience to climate change (hectares) </w:t>
            </w:r>
          </w:p>
        </w:tc>
        <w:tc>
          <w:tcPr>
            <w:tcW w:w="900" w:type="dxa"/>
            <w:tcBorders>
              <w:top w:val="single" w:sz="4" w:space="0" w:color="auto"/>
              <w:left w:val="nil"/>
              <w:bottom w:val="single" w:sz="4" w:space="0" w:color="auto"/>
              <w:right w:val="single" w:sz="4" w:space="0" w:color="auto"/>
            </w:tcBorders>
            <w:shd w:val="clear" w:color="auto" w:fill="auto"/>
            <w:vAlign w:val="center"/>
          </w:tcPr>
          <w:p w14:paraId="009D53FF" w14:textId="6EF41C23" w:rsidR="00A15892" w:rsidRPr="009403C6" w:rsidRDefault="00A15892" w:rsidP="00FA1262">
            <w:pPr>
              <w:jc w:val="center"/>
              <w:rPr>
                <w:color w:val="000000"/>
                <w:sz w:val="16"/>
                <w:szCs w:val="16"/>
              </w:rPr>
            </w:pPr>
            <w:r w:rsidRPr="009403C6">
              <w:rPr>
                <w:color w:val="000000"/>
                <w:sz w:val="16"/>
                <w:szCs w:val="16"/>
              </w:rPr>
              <w:t>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AC1ABE" w14:textId="25E85C75" w:rsidR="00A15892" w:rsidRPr="009403C6" w:rsidRDefault="00A15892" w:rsidP="00FA1262">
            <w:pPr>
              <w:jc w:val="center"/>
              <w:rPr>
                <w:color w:val="000000"/>
                <w:sz w:val="16"/>
                <w:szCs w:val="16"/>
              </w:rPr>
            </w:pPr>
            <w:r w:rsidRPr="009403C6">
              <w:rPr>
                <w:color w:val="000000"/>
                <w:sz w:val="16"/>
                <w:szCs w:val="16"/>
              </w:rPr>
              <w:t>39,252,91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B8AB698" w14:textId="5E2FC427" w:rsidR="00A15892" w:rsidRPr="009403C6" w:rsidRDefault="00A15892" w:rsidP="00FA1262">
            <w:pPr>
              <w:jc w:val="center"/>
              <w:rPr>
                <w:color w:val="000000"/>
                <w:sz w:val="16"/>
                <w:szCs w:val="16"/>
              </w:rPr>
            </w:pPr>
            <w:r w:rsidRPr="009403C6">
              <w:rPr>
                <w:color w:val="000000"/>
                <w:sz w:val="16"/>
                <w:szCs w:val="16"/>
              </w:rPr>
              <w:t>40,771,0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38B9819" w14:textId="6984E93A" w:rsidR="00A15892" w:rsidRPr="009403C6" w:rsidRDefault="00A15892" w:rsidP="00FA1262">
            <w:pPr>
              <w:jc w:val="center"/>
              <w:rPr>
                <w:color w:val="000000"/>
                <w:sz w:val="16"/>
                <w:szCs w:val="16"/>
              </w:rPr>
            </w:pPr>
            <w:r w:rsidRPr="009403C6">
              <w:rPr>
                <w:color w:val="000000"/>
                <w:sz w:val="16"/>
                <w:szCs w:val="16"/>
              </w:rPr>
              <w:t>44,351,16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D56B760" w14:textId="2AF446D7" w:rsidR="00A15892" w:rsidRPr="009403C6" w:rsidRDefault="00A15892" w:rsidP="00FA1262">
            <w:pPr>
              <w:jc w:val="center"/>
              <w:rPr>
                <w:color w:val="000000"/>
                <w:sz w:val="16"/>
                <w:szCs w:val="16"/>
              </w:rPr>
            </w:pPr>
            <w:r w:rsidRPr="009403C6">
              <w:rPr>
                <w:color w:val="000000"/>
                <w:sz w:val="16"/>
                <w:szCs w:val="16"/>
              </w:rPr>
              <w:t>45,280,73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2C58B81" w14:textId="784E67BD" w:rsidR="00A15892" w:rsidRPr="009403C6" w:rsidRDefault="00A15892" w:rsidP="00FA1262">
            <w:pPr>
              <w:jc w:val="center"/>
              <w:rPr>
                <w:color w:val="000000"/>
                <w:sz w:val="16"/>
                <w:szCs w:val="16"/>
              </w:rPr>
            </w:pPr>
            <w:r w:rsidRPr="009403C6">
              <w:rPr>
                <w:color w:val="000000"/>
                <w:sz w:val="16"/>
                <w:szCs w:val="16"/>
              </w:rPr>
              <w:t>45,300,592</w:t>
            </w:r>
          </w:p>
        </w:tc>
      </w:tr>
      <w:tr w:rsidR="00A15892" w:rsidRPr="009403C6" w14:paraId="5C1FBC90" w14:textId="77777777" w:rsidTr="00E84258">
        <w:trPr>
          <w:trHeight w:val="20"/>
        </w:trPr>
        <w:tc>
          <w:tcPr>
            <w:tcW w:w="2335" w:type="dxa"/>
            <w:vMerge/>
          </w:tcPr>
          <w:p w14:paraId="49F4DB11" w14:textId="77777777" w:rsidR="00A15892" w:rsidRPr="009403C6" w:rsidRDefault="00A15892" w:rsidP="00FA1262">
            <w:pPr>
              <w:rPr>
                <w:rFonts w:cs="Times New Roman"/>
                <w:sz w:val="18"/>
                <w:szCs w:val="18"/>
              </w:rPr>
            </w:pPr>
          </w:p>
        </w:tc>
        <w:tc>
          <w:tcPr>
            <w:tcW w:w="3600" w:type="dxa"/>
            <w:vAlign w:val="center"/>
          </w:tcPr>
          <w:p w14:paraId="5184F29E" w14:textId="77777777" w:rsidR="00A15892" w:rsidRPr="009403C6" w:rsidRDefault="00A15892" w:rsidP="003E09BB">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szCs w:val="18"/>
              </w:rPr>
              <w:t>Area of forest and forest land restored (hectares)</w:t>
            </w:r>
          </w:p>
        </w:tc>
        <w:tc>
          <w:tcPr>
            <w:tcW w:w="900" w:type="dxa"/>
            <w:tcBorders>
              <w:top w:val="single" w:sz="4" w:space="0" w:color="auto"/>
              <w:left w:val="nil"/>
              <w:bottom w:val="single" w:sz="4" w:space="0" w:color="auto"/>
              <w:right w:val="single" w:sz="4" w:space="0" w:color="auto"/>
            </w:tcBorders>
            <w:shd w:val="clear" w:color="auto" w:fill="auto"/>
            <w:vAlign w:val="center"/>
          </w:tcPr>
          <w:p w14:paraId="745C7043" w14:textId="72EEC25B" w:rsidR="00A15892" w:rsidRPr="009403C6" w:rsidRDefault="00A15892" w:rsidP="00FA1262">
            <w:pPr>
              <w:jc w:val="center"/>
              <w:rPr>
                <w:color w:val="000000"/>
                <w:sz w:val="16"/>
                <w:szCs w:val="16"/>
              </w:rPr>
            </w:pPr>
            <w:r w:rsidRPr="009403C6">
              <w:rPr>
                <w:color w:val="000000"/>
                <w:sz w:val="16"/>
                <w:szCs w:val="16"/>
              </w:rPr>
              <w:t>4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94BA484" w14:textId="4CA31146" w:rsidR="00A15892" w:rsidRPr="009403C6" w:rsidRDefault="00A15892" w:rsidP="00FA1262">
            <w:pPr>
              <w:jc w:val="center"/>
              <w:rPr>
                <w:color w:val="000000"/>
                <w:sz w:val="16"/>
                <w:szCs w:val="16"/>
              </w:rPr>
            </w:pPr>
            <w:r w:rsidRPr="009403C6">
              <w:rPr>
                <w:color w:val="000000"/>
                <w:sz w:val="16"/>
                <w:szCs w:val="16"/>
              </w:rPr>
              <w:t>12,922,28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5F31E45" w14:textId="26DA79C8" w:rsidR="00A15892" w:rsidRPr="009403C6" w:rsidRDefault="00A15892" w:rsidP="00FA1262">
            <w:pPr>
              <w:jc w:val="center"/>
              <w:rPr>
                <w:color w:val="000000"/>
                <w:sz w:val="16"/>
                <w:szCs w:val="16"/>
              </w:rPr>
            </w:pPr>
            <w:r w:rsidRPr="009403C6">
              <w:rPr>
                <w:color w:val="000000"/>
                <w:sz w:val="16"/>
                <w:szCs w:val="16"/>
              </w:rPr>
              <w:t>19,833,40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ADCE706" w14:textId="267EAED9" w:rsidR="00A15892" w:rsidRPr="009403C6" w:rsidRDefault="00A15892" w:rsidP="00FA1262">
            <w:pPr>
              <w:jc w:val="center"/>
              <w:rPr>
                <w:color w:val="000000"/>
                <w:sz w:val="16"/>
                <w:szCs w:val="16"/>
              </w:rPr>
            </w:pPr>
            <w:r w:rsidRPr="009403C6">
              <w:rPr>
                <w:color w:val="000000"/>
                <w:sz w:val="16"/>
                <w:szCs w:val="16"/>
              </w:rPr>
              <w:t>22,508,19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97C697" w14:textId="65066F5B" w:rsidR="00A15892" w:rsidRPr="009403C6" w:rsidRDefault="00A15892" w:rsidP="00FA1262">
            <w:pPr>
              <w:jc w:val="center"/>
              <w:rPr>
                <w:color w:val="000000"/>
                <w:sz w:val="16"/>
                <w:szCs w:val="16"/>
              </w:rPr>
            </w:pPr>
            <w:r w:rsidRPr="009403C6">
              <w:rPr>
                <w:color w:val="000000"/>
                <w:sz w:val="16"/>
                <w:szCs w:val="16"/>
              </w:rPr>
              <w:t>25,938,98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4AA80E5" w14:textId="42EADC90" w:rsidR="00A15892" w:rsidRPr="009403C6" w:rsidRDefault="00A15892" w:rsidP="00FA1262">
            <w:pPr>
              <w:jc w:val="center"/>
              <w:rPr>
                <w:color w:val="000000"/>
                <w:sz w:val="16"/>
                <w:szCs w:val="16"/>
              </w:rPr>
            </w:pPr>
            <w:r w:rsidRPr="009403C6">
              <w:rPr>
                <w:color w:val="000000"/>
                <w:sz w:val="16"/>
                <w:szCs w:val="16"/>
              </w:rPr>
              <w:t>27,000,735</w:t>
            </w:r>
          </w:p>
        </w:tc>
      </w:tr>
      <w:tr w:rsidR="00A15892" w:rsidRPr="009403C6" w14:paraId="25627ED4" w14:textId="77777777" w:rsidTr="00E84258">
        <w:trPr>
          <w:trHeight w:val="20"/>
        </w:trPr>
        <w:tc>
          <w:tcPr>
            <w:tcW w:w="2335" w:type="dxa"/>
            <w:vMerge/>
          </w:tcPr>
          <w:p w14:paraId="4891C551" w14:textId="77777777" w:rsidR="00A15892" w:rsidRPr="009403C6" w:rsidRDefault="00A15892" w:rsidP="00FA1262">
            <w:pPr>
              <w:rPr>
                <w:rFonts w:cs="Times New Roman"/>
                <w:sz w:val="18"/>
                <w:szCs w:val="18"/>
              </w:rPr>
            </w:pPr>
          </w:p>
        </w:tc>
        <w:tc>
          <w:tcPr>
            <w:tcW w:w="3600" w:type="dxa"/>
            <w:vAlign w:val="center"/>
          </w:tcPr>
          <w:p w14:paraId="1B4B8893" w14:textId="77777777" w:rsidR="00A15892" w:rsidRPr="009403C6" w:rsidRDefault="00A15892" w:rsidP="003E09BB">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cs="Abadi"/>
                <w:szCs w:val="18"/>
              </w:rPr>
              <w:t>Areas of landscapes under improved practices, excluding protected areas (hectares)</w:t>
            </w:r>
          </w:p>
        </w:tc>
        <w:tc>
          <w:tcPr>
            <w:tcW w:w="900" w:type="dxa"/>
            <w:tcBorders>
              <w:top w:val="single" w:sz="4" w:space="0" w:color="auto"/>
              <w:left w:val="nil"/>
              <w:bottom w:val="single" w:sz="4" w:space="0" w:color="auto"/>
              <w:right w:val="single" w:sz="4" w:space="0" w:color="auto"/>
            </w:tcBorders>
            <w:shd w:val="clear" w:color="auto" w:fill="auto"/>
            <w:vAlign w:val="center"/>
          </w:tcPr>
          <w:p w14:paraId="3BC32234" w14:textId="471C465F" w:rsidR="00A15892" w:rsidRPr="009403C6" w:rsidRDefault="00A15892" w:rsidP="00FA1262">
            <w:pPr>
              <w:jc w:val="center"/>
              <w:rPr>
                <w:color w:val="000000"/>
                <w:sz w:val="16"/>
                <w:szCs w:val="16"/>
              </w:rPr>
            </w:pPr>
            <w:r w:rsidRPr="009403C6">
              <w:rPr>
                <w:color w:val="000000"/>
                <w:sz w:val="16"/>
                <w:szCs w:val="16"/>
              </w:rPr>
              <w:t>3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040493" w14:textId="22C47DFC" w:rsidR="00A15892" w:rsidRPr="009403C6" w:rsidRDefault="00A15892" w:rsidP="00FA1262">
            <w:pPr>
              <w:jc w:val="center"/>
              <w:rPr>
                <w:color w:val="000000"/>
                <w:sz w:val="16"/>
                <w:szCs w:val="16"/>
              </w:rPr>
            </w:pPr>
            <w:r w:rsidRPr="009403C6">
              <w:rPr>
                <w:color w:val="000000"/>
                <w:sz w:val="16"/>
                <w:szCs w:val="16"/>
              </w:rPr>
              <w:t>2,894,16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D305384" w14:textId="6721ED5C" w:rsidR="00A15892" w:rsidRPr="009403C6" w:rsidRDefault="00A15892" w:rsidP="00FA1262">
            <w:pPr>
              <w:jc w:val="center"/>
              <w:rPr>
                <w:color w:val="000000"/>
                <w:sz w:val="16"/>
                <w:szCs w:val="16"/>
              </w:rPr>
            </w:pPr>
            <w:r w:rsidRPr="009403C6">
              <w:rPr>
                <w:color w:val="000000"/>
                <w:sz w:val="16"/>
                <w:szCs w:val="16"/>
              </w:rPr>
              <w:t>4,343,88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00E02C" w14:textId="1B9BC0D6" w:rsidR="00A15892" w:rsidRPr="009403C6" w:rsidRDefault="00A15892" w:rsidP="00FA1262">
            <w:pPr>
              <w:jc w:val="center"/>
              <w:rPr>
                <w:color w:val="000000"/>
                <w:sz w:val="16"/>
                <w:szCs w:val="16"/>
              </w:rPr>
            </w:pPr>
            <w:r w:rsidRPr="009403C6">
              <w:rPr>
                <w:color w:val="000000"/>
                <w:sz w:val="16"/>
                <w:szCs w:val="16"/>
              </w:rPr>
              <w:t>5,763,66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6A4BD12" w14:textId="41418020" w:rsidR="00A15892" w:rsidRPr="009403C6" w:rsidRDefault="00A15892" w:rsidP="00FA1262">
            <w:pPr>
              <w:jc w:val="center"/>
              <w:rPr>
                <w:color w:val="000000"/>
                <w:sz w:val="16"/>
                <w:szCs w:val="16"/>
              </w:rPr>
            </w:pPr>
            <w:r w:rsidRPr="009403C6">
              <w:rPr>
                <w:color w:val="000000"/>
                <w:sz w:val="16"/>
                <w:szCs w:val="16"/>
              </w:rPr>
              <w:t>6,364,31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8F62126" w14:textId="08DD0FD0" w:rsidR="00A15892" w:rsidRPr="009403C6" w:rsidRDefault="00A15892" w:rsidP="00FA1262">
            <w:pPr>
              <w:jc w:val="center"/>
              <w:rPr>
                <w:color w:val="000000"/>
                <w:sz w:val="16"/>
                <w:szCs w:val="16"/>
              </w:rPr>
            </w:pPr>
            <w:r w:rsidRPr="009403C6">
              <w:rPr>
                <w:color w:val="000000"/>
                <w:sz w:val="16"/>
                <w:szCs w:val="16"/>
              </w:rPr>
              <w:t>6,785,545</w:t>
            </w:r>
          </w:p>
        </w:tc>
      </w:tr>
      <w:tr w:rsidR="00A15892" w:rsidRPr="009403C6" w14:paraId="2EBA62F7" w14:textId="77777777" w:rsidTr="00E84258">
        <w:trPr>
          <w:trHeight w:val="20"/>
        </w:trPr>
        <w:tc>
          <w:tcPr>
            <w:tcW w:w="2335" w:type="dxa"/>
            <w:vMerge/>
          </w:tcPr>
          <w:p w14:paraId="4EA8648E" w14:textId="77777777" w:rsidR="00A15892" w:rsidRPr="009403C6" w:rsidRDefault="00A15892" w:rsidP="00FA1262">
            <w:pPr>
              <w:rPr>
                <w:rFonts w:cs="Times New Roman"/>
                <w:sz w:val="18"/>
                <w:szCs w:val="18"/>
              </w:rPr>
            </w:pPr>
          </w:p>
        </w:tc>
        <w:tc>
          <w:tcPr>
            <w:tcW w:w="3600" w:type="dxa"/>
            <w:vAlign w:val="center"/>
          </w:tcPr>
          <w:p w14:paraId="2D2677C0" w14:textId="77777777" w:rsidR="00A15892" w:rsidRPr="009403C6" w:rsidRDefault="00A15892" w:rsidP="003E09BB">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szCs w:val="18"/>
              </w:rPr>
              <w:t>Amount of chemicals reduced, disposed or avoided (metric tons)</w:t>
            </w:r>
            <w:r w:rsidRPr="009403C6">
              <w:rPr>
                <w:rFonts w:ascii="Arial" w:eastAsia="Times New Roman" w:hAnsi="Arial" w:cs="Arial"/>
                <w:szCs w:val="18"/>
              </w:rPr>
              <w:t> </w:t>
            </w:r>
          </w:p>
        </w:tc>
        <w:tc>
          <w:tcPr>
            <w:tcW w:w="900" w:type="dxa"/>
            <w:tcBorders>
              <w:top w:val="single" w:sz="4" w:space="0" w:color="auto"/>
              <w:left w:val="nil"/>
              <w:bottom w:val="single" w:sz="4" w:space="0" w:color="auto"/>
              <w:right w:val="single" w:sz="4" w:space="0" w:color="auto"/>
            </w:tcBorders>
            <w:shd w:val="clear" w:color="auto" w:fill="auto"/>
            <w:vAlign w:val="center"/>
          </w:tcPr>
          <w:p w14:paraId="37CCC443" w14:textId="23B45D48" w:rsidR="00A15892" w:rsidRPr="009403C6" w:rsidRDefault="00A15892"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920B11" w14:textId="596B47E8" w:rsidR="00A15892" w:rsidRPr="009403C6" w:rsidRDefault="00A15892" w:rsidP="00FA1262">
            <w:pPr>
              <w:jc w:val="center"/>
              <w:rPr>
                <w:color w:val="000000"/>
                <w:sz w:val="16"/>
                <w:szCs w:val="16"/>
              </w:rPr>
            </w:pPr>
            <w:r w:rsidRPr="009403C6">
              <w:rPr>
                <w:color w:val="000000"/>
                <w:sz w:val="16"/>
                <w:szCs w:val="16"/>
              </w:rPr>
              <w:t>120,87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EBF6505" w14:textId="03B26454" w:rsidR="00A15892" w:rsidRPr="009403C6" w:rsidRDefault="00A15892" w:rsidP="00FA1262">
            <w:pPr>
              <w:jc w:val="center"/>
              <w:rPr>
                <w:color w:val="000000"/>
                <w:sz w:val="16"/>
                <w:szCs w:val="16"/>
              </w:rPr>
            </w:pPr>
            <w:r w:rsidRPr="009403C6">
              <w:rPr>
                <w:color w:val="000000"/>
                <w:sz w:val="16"/>
                <w:szCs w:val="16"/>
              </w:rPr>
              <w:t>175,39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F931C20" w14:textId="6DBFA435" w:rsidR="00A15892" w:rsidRPr="009403C6" w:rsidRDefault="00A15892" w:rsidP="00FA1262">
            <w:pPr>
              <w:jc w:val="center"/>
              <w:rPr>
                <w:color w:val="000000"/>
                <w:sz w:val="16"/>
                <w:szCs w:val="16"/>
              </w:rPr>
            </w:pPr>
            <w:r w:rsidRPr="009403C6">
              <w:rPr>
                <w:color w:val="000000"/>
                <w:sz w:val="16"/>
                <w:szCs w:val="16"/>
              </w:rPr>
              <w:t>430,64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9AAD104" w14:textId="6C0B8035" w:rsidR="00A15892" w:rsidRPr="009403C6" w:rsidRDefault="00A15892" w:rsidP="00FA1262">
            <w:pPr>
              <w:jc w:val="center"/>
              <w:rPr>
                <w:color w:val="000000"/>
                <w:sz w:val="16"/>
                <w:szCs w:val="16"/>
              </w:rPr>
            </w:pPr>
            <w:r w:rsidRPr="009403C6">
              <w:rPr>
                <w:color w:val="000000"/>
                <w:sz w:val="16"/>
                <w:szCs w:val="16"/>
              </w:rPr>
              <w:t>438,84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92154AE" w14:textId="1042744F" w:rsidR="00A15892" w:rsidRPr="009403C6" w:rsidRDefault="00A15892" w:rsidP="00FA1262">
            <w:pPr>
              <w:jc w:val="center"/>
              <w:rPr>
                <w:color w:val="000000"/>
                <w:sz w:val="16"/>
                <w:szCs w:val="16"/>
              </w:rPr>
            </w:pPr>
            <w:r w:rsidRPr="009403C6">
              <w:rPr>
                <w:color w:val="000000"/>
                <w:sz w:val="16"/>
                <w:szCs w:val="16"/>
              </w:rPr>
              <w:t>441,355</w:t>
            </w:r>
          </w:p>
        </w:tc>
      </w:tr>
      <w:tr w:rsidR="00A15892" w:rsidRPr="009403C6" w14:paraId="2974133A" w14:textId="77777777" w:rsidTr="00E316B2">
        <w:trPr>
          <w:trHeight w:val="20"/>
        </w:trPr>
        <w:tc>
          <w:tcPr>
            <w:tcW w:w="2335" w:type="dxa"/>
            <w:vMerge/>
          </w:tcPr>
          <w:p w14:paraId="03D05B4E" w14:textId="77777777" w:rsidR="00A15892" w:rsidRPr="009403C6" w:rsidRDefault="00A15892">
            <w:pPr>
              <w:rPr>
                <w:rFonts w:cs="Times New Roman"/>
                <w:sz w:val="18"/>
                <w:szCs w:val="18"/>
              </w:rPr>
            </w:pPr>
          </w:p>
        </w:tc>
        <w:tc>
          <w:tcPr>
            <w:tcW w:w="10805" w:type="dxa"/>
            <w:gridSpan w:val="7"/>
            <w:shd w:val="clear" w:color="auto" w:fill="E7E6E6" w:themeFill="background2"/>
            <w:vAlign w:val="center"/>
          </w:tcPr>
          <w:p w14:paraId="1204EE54" w14:textId="77777777" w:rsidR="00A15892" w:rsidRPr="009403C6" w:rsidRDefault="00A15892">
            <w:pPr>
              <w:rPr>
                <w:sz w:val="16"/>
                <w:szCs w:val="16"/>
              </w:rPr>
            </w:pPr>
            <w:r w:rsidRPr="009403C6">
              <w:rPr>
                <w:sz w:val="16"/>
                <w:szCs w:val="16"/>
              </w:rPr>
              <w:t>NOTE</w:t>
            </w:r>
          </w:p>
          <w:p w14:paraId="76D6CC99" w14:textId="434C293B" w:rsidR="00A15892" w:rsidRPr="009403C6" w:rsidRDefault="00A15892" w:rsidP="007A3BE7">
            <w:pPr>
              <w:rPr>
                <w:color w:val="000000"/>
              </w:rPr>
            </w:pPr>
            <w:r>
              <w:rPr>
                <w:sz w:val="16"/>
                <w:szCs w:val="16"/>
              </w:rPr>
              <w:t xml:space="preserve">BMTs for </w:t>
            </w:r>
            <w:r w:rsidRPr="009403C6">
              <w:rPr>
                <w:sz w:val="16"/>
                <w:szCs w:val="16"/>
              </w:rPr>
              <w:t>Component (b) is</w:t>
            </w:r>
            <w:r>
              <w:rPr>
                <w:rFonts w:eastAsia="Times New Roman" w:cs="Times New Roman"/>
                <w:sz w:val="16"/>
                <w:szCs w:val="16"/>
              </w:rPr>
              <w:t xml:space="preserve"> corporately set. </w:t>
            </w:r>
          </w:p>
        </w:tc>
      </w:tr>
      <w:tr w:rsidR="00350095" w:rsidRPr="009403C6" w14:paraId="341B78EE" w14:textId="77777777" w:rsidTr="00E316B2">
        <w:trPr>
          <w:trHeight w:val="343"/>
        </w:trPr>
        <w:tc>
          <w:tcPr>
            <w:tcW w:w="2335" w:type="dxa"/>
            <w:vMerge w:val="restart"/>
            <w:vAlign w:val="center"/>
          </w:tcPr>
          <w:p w14:paraId="3F7369B5" w14:textId="77777777" w:rsidR="00350095" w:rsidRPr="009403C6" w:rsidRDefault="00350095" w:rsidP="00FA1262">
            <w:pPr>
              <w:rPr>
                <w:color w:val="000000"/>
                <w:sz w:val="18"/>
                <w:szCs w:val="12"/>
                <w:shd w:val="clear" w:color="auto" w:fill="FFFFFF"/>
              </w:rPr>
            </w:pPr>
            <w:r w:rsidRPr="009403C6">
              <w:rPr>
                <w:color w:val="000000"/>
                <w:sz w:val="18"/>
                <w:szCs w:val="12"/>
                <w:shd w:val="clear" w:color="auto" w:fill="FFFFFF"/>
              </w:rPr>
              <w:t>4.2 Public and private investment mechanisms </w:t>
            </w:r>
            <w:r w:rsidRPr="009403C6">
              <w:rPr>
                <w:color w:val="000000"/>
                <w:sz w:val="18"/>
                <w:szCs w:val="12"/>
                <w:u w:val="single"/>
                <w:shd w:val="clear" w:color="auto" w:fill="FFFFFF"/>
              </w:rPr>
              <w:t>mobilized</w:t>
            </w:r>
            <w:r w:rsidRPr="009403C6">
              <w:rPr>
                <w:color w:val="000000"/>
                <w:sz w:val="18"/>
                <w:szCs w:val="12"/>
                <w:shd w:val="clear" w:color="auto" w:fill="FFFFFF"/>
              </w:rPr>
              <w:t> for biodiversity, water, oceans, and</w:t>
            </w:r>
            <w:r w:rsidRPr="009403C6">
              <w:rPr>
                <w:rFonts w:ascii="Arial" w:hAnsi="Arial" w:cs="Arial"/>
                <w:color w:val="000000"/>
                <w:sz w:val="18"/>
                <w:szCs w:val="12"/>
                <w:shd w:val="clear" w:color="auto" w:fill="FFFFFF"/>
              </w:rPr>
              <w:t> </w:t>
            </w:r>
            <w:r w:rsidRPr="009403C6">
              <w:rPr>
                <w:color w:val="000000"/>
                <w:sz w:val="18"/>
                <w:szCs w:val="12"/>
                <w:shd w:val="clear" w:color="auto" w:fill="FFFFFF"/>
              </w:rPr>
              <w:t>climate solutions</w:t>
            </w:r>
          </w:p>
          <w:p w14:paraId="49AB25A3" w14:textId="77777777" w:rsidR="00350095" w:rsidRPr="009403C6" w:rsidRDefault="00350095" w:rsidP="00FA1262">
            <w:pPr>
              <w:rPr>
                <w:color w:val="000000"/>
                <w:sz w:val="18"/>
                <w:szCs w:val="12"/>
                <w:shd w:val="clear" w:color="auto" w:fill="FFFFFF"/>
              </w:rPr>
            </w:pPr>
          </w:p>
          <w:p w14:paraId="45CFB2BC" w14:textId="77777777" w:rsidR="00350095" w:rsidRPr="009403C6" w:rsidRDefault="00350095" w:rsidP="00FA1262">
            <w:pPr>
              <w:rPr>
                <w:color w:val="000000"/>
                <w:sz w:val="18"/>
                <w:szCs w:val="12"/>
                <w:shd w:val="clear" w:color="auto" w:fill="FFFFFF"/>
              </w:rPr>
            </w:pPr>
            <w:r w:rsidRPr="009403C6">
              <w:rPr>
                <w:color w:val="000000"/>
                <w:sz w:val="18"/>
                <w:szCs w:val="12"/>
                <w:shd w:val="clear" w:color="auto" w:fill="FFFFFF"/>
              </w:rPr>
              <w:t>Contributing Outcomes</w:t>
            </w:r>
          </w:p>
          <w:p w14:paraId="4C08ABF1" w14:textId="77777777" w:rsidR="00350095" w:rsidRPr="009403C6" w:rsidRDefault="00350095" w:rsidP="00FA1262">
            <w:pPr>
              <w:rPr>
                <w:rFonts w:cs="Times New Roman"/>
                <w:color w:val="000000"/>
                <w:sz w:val="18"/>
                <w:szCs w:val="18"/>
                <w:shd w:val="clear" w:color="auto" w:fill="FFFFFF"/>
              </w:rPr>
            </w:pPr>
            <w:r w:rsidRPr="009403C6">
              <w:rPr>
                <w:rFonts w:ascii="Cambria Math" w:hAnsi="Cambria Math" w:cs="Cambria Math"/>
                <w:color w:val="000000"/>
                <w:shd w:val="clear" w:color="auto" w:fill="FFFFFF"/>
              </w:rPr>
              <w:t>❶②③</w:t>
            </w:r>
          </w:p>
        </w:tc>
        <w:tc>
          <w:tcPr>
            <w:tcW w:w="10805" w:type="dxa"/>
            <w:gridSpan w:val="7"/>
            <w:shd w:val="clear" w:color="auto" w:fill="auto"/>
            <w:vAlign w:val="center"/>
          </w:tcPr>
          <w:p w14:paraId="03B907A2" w14:textId="77777777" w:rsidR="00350095" w:rsidRPr="009403C6" w:rsidRDefault="00350095" w:rsidP="00FA1262">
            <w:pPr>
              <w:rPr>
                <w:rFonts w:cs="Times New Roman"/>
                <w:shd w:val="clear" w:color="auto" w:fill="FFFFFF"/>
              </w:rPr>
            </w:pPr>
            <w:r w:rsidRPr="009403C6">
              <w:rPr>
                <w:rFonts w:cs="Times New Roman"/>
                <w:color w:val="000000"/>
                <w:sz w:val="18"/>
                <w:szCs w:val="18"/>
                <w:shd w:val="clear" w:color="auto" w:fill="FFFFFF"/>
              </w:rPr>
              <w:t xml:space="preserve">4.2.1 Number of people directly benefitting from </w:t>
            </w:r>
            <w:r w:rsidRPr="009403C6">
              <w:rPr>
                <w:rFonts w:cs="Times New Roman"/>
                <w:sz w:val="18"/>
                <w:szCs w:val="18"/>
              </w:rPr>
              <w:t>mechanisms for biodiversity, water, oceans, and climate solutions</w:t>
            </w:r>
            <w:r w:rsidRPr="009403C6">
              <w:rPr>
                <w:rFonts w:cs="Times New Roman"/>
                <w:color w:val="000000"/>
                <w:sz w:val="18"/>
                <w:szCs w:val="18"/>
                <w:shd w:val="clear" w:color="auto" w:fill="FFFFFF"/>
              </w:rPr>
              <w:t xml:space="preserve"> funded by public and/or private sector resources:</w:t>
            </w:r>
          </w:p>
          <w:p w14:paraId="6C66857A" w14:textId="77777777" w:rsidR="00350095" w:rsidRPr="009403C6" w:rsidRDefault="00350095" w:rsidP="00FA1262">
            <w:pPr>
              <w:jc w:val="right"/>
              <w:rPr>
                <w:rFonts w:eastAsia="Times New Roman Bold" w:cs="Times New Roman"/>
                <w:sz w:val="16"/>
                <w:szCs w:val="16"/>
              </w:rPr>
            </w:pPr>
            <w:r w:rsidRPr="009403C6">
              <w:rPr>
                <w:rFonts w:cs="Times New Roman"/>
                <w:i/>
                <w:iCs/>
                <w:sz w:val="16"/>
                <w:szCs w:val="16"/>
              </w:rPr>
              <w:t xml:space="preserve">                                                                        (UNEP, UNICEF, WHO)</w:t>
            </w:r>
          </w:p>
        </w:tc>
      </w:tr>
      <w:tr w:rsidR="00350095" w:rsidRPr="009403C6" w14:paraId="216DA304" w14:textId="77777777" w:rsidTr="00E316B2">
        <w:trPr>
          <w:trHeight w:val="20"/>
        </w:trPr>
        <w:tc>
          <w:tcPr>
            <w:tcW w:w="2335" w:type="dxa"/>
            <w:vMerge/>
            <w:vAlign w:val="center"/>
          </w:tcPr>
          <w:p w14:paraId="1CFB139C" w14:textId="77777777" w:rsidR="00350095" w:rsidRPr="009403C6" w:rsidRDefault="00350095" w:rsidP="00FA1262">
            <w:pPr>
              <w:rPr>
                <w:color w:val="000000"/>
                <w:sz w:val="18"/>
                <w:szCs w:val="12"/>
                <w:shd w:val="clear" w:color="auto" w:fill="FFFFFF"/>
              </w:rPr>
            </w:pPr>
          </w:p>
        </w:tc>
        <w:tc>
          <w:tcPr>
            <w:tcW w:w="10805" w:type="dxa"/>
            <w:gridSpan w:val="7"/>
            <w:shd w:val="clear" w:color="auto" w:fill="auto"/>
            <w:vAlign w:val="center"/>
          </w:tcPr>
          <w:p w14:paraId="672C16A5" w14:textId="77777777" w:rsidR="00350095" w:rsidRPr="009403C6" w:rsidRDefault="00350095" w:rsidP="003E09BB">
            <w:pPr>
              <w:pStyle w:val="ListParagraph"/>
              <w:numPr>
                <w:ilvl w:val="0"/>
                <w:numId w:val="69"/>
              </w:numPr>
              <w:rPr>
                <w:rFonts w:ascii="Arial Nova" w:eastAsia="Times New Roman Bold" w:hAnsi="Arial Nova"/>
                <w:sz w:val="16"/>
                <w:szCs w:val="16"/>
              </w:rPr>
            </w:pPr>
            <w:r w:rsidRPr="009403C6">
              <w:rPr>
                <w:rFonts w:ascii="Arial Nova" w:hAnsi="Arial Nova"/>
                <w:color w:val="000000"/>
                <w:szCs w:val="18"/>
                <w:shd w:val="clear" w:color="auto" w:fill="FFFFFF"/>
              </w:rPr>
              <w:t>Public sector resources</w:t>
            </w:r>
          </w:p>
        </w:tc>
      </w:tr>
      <w:tr w:rsidR="00350095" w:rsidRPr="009403C6" w14:paraId="683EF8AD" w14:textId="77777777" w:rsidTr="00E84258">
        <w:trPr>
          <w:trHeight w:val="20"/>
        </w:trPr>
        <w:tc>
          <w:tcPr>
            <w:tcW w:w="2335" w:type="dxa"/>
            <w:vMerge/>
            <w:vAlign w:val="center"/>
          </w:tcPr>
          <w:p w14:paraId="06139996" w14:textId="77777777" w:rsidR="00350095" w:rsidRPr="009403C6" w:rsidRDefault="00350095" w:rsidP="00FA1262">
            <w:pPr>
              <w:rPr>
                <w:color w:val="000000"/>
                <w:sz w:val="18"/>
                <w:szCs w:val="12"/>
                <w:shd w:val="clear" w:color="auto" w:fill="FFFFFF"/>
              </w:rPr>
            </w:pPr>
          </w:p>
        </w:tc>
        <w:tc>
          <w:tcPr>
            <w:tcW w:w="3600" w:type="dxa"/>
            <w:shd w:val="clear" w:color="auto" w:fill="auto"/>
            <w:vAlign w:val="center"/>
          </w:tcPr>
          <w:p w14:paraId="38F7CDC2" w14:textId="77777777" w:rsidR="00350095" w:rsidRPr="009403C6" w:rsidRDefault="00350095" w:rsidP="003E09BB">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159D6325" w14:textId="6074A256" w:rsidR="00350095" w:rsidRPr="009403C6" w:rsidRDefault="00D02CD6"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F149D9" w14:textId="75849A73" w:rsidR="00350095" w:rsidRPr="009403C6" w:rsidRDefault="00D02CD6" w:rsidP="00FA1262">
            <w:pPr>
              <w:jc w:val="center"/>
              <w:rPr>
                <w:color w:val="000000"/>
                <w:sz w:val="16"/>
                <w:szCs w:val="16"/>
              </w:rPr>
            </w:pPr>
            <w:r w:rsidRPr="009403C6">
              <w:rPr>
                <w:color w:val="000000"/>
                <w:sz w:val="16"/>
                <w:szCs w:val="16"/>
              </w:rPr>
              <w:t>292,1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0AAE7A5" w14:textId="7B262C7A" w:rsidR="00350095" w:rsidRPr="009403C6" w:rsidRDefault="00D02CD6" w:rsidP="00FA1262">
            <w:pPr>
              <w:jc w:val="center"/>
              <w:rPr>
                <w:color w:val="000000"/>
                <w:sz w:val="16"/>
                <w:szCs w:val="16"/>
              </w:rPr>
            </w:pPr>
            <w:r w:rsidRPr="009403C6">
              <w:rPr>
                <w:color w:val="000000"/>
                <w:sz w:val="16"/>
                <w:szCs w:val="16"/>
              </w:rPr>
              <w:t>697,1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785684E" w14:textId="02854A85" w:rsidR="00350095" w:rsidRPr="009403C6" w:rsidRDefault="00D02CD6" w:rsidP="00FA1262">
            <w:pPr>
              <w:jc w:val="center"/>
              <w:rPr>
                <w:color w:val="000000"/>
                <w:sz w:val="16"/>
                <w:szCs w:val="16"/>
              </w:rPr>
            </w:pPr>
            <w:r w:rsidRPr="009403C6">
              <w:rPr>
                <w:color w:val="000000"/>
                <w:sz w:val="16"/>
                <w:szCs w:val="16"/>
              </w:rPr>
              <w:t>737,78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3FF3720" w14:textId="4E889014" w:rsidR="00350095" w:rsidRPr="009403C6" w:rsidRDefault="00D02CD6" w:rsidP="00FA1262">
            <w:pPr>
              <w:jc w:val="center"/>
              <w:rPr>
                <w:color w:val="000000"/>
                <w:sz w:val="16"/>
                <w:szCs w:val="16"/>
              </w:rPr>
            </w:pPr>
            <w:r w:rsidRPr="009403C6">
              <w:rPr>
                <w:color w:val="000000"/>
                <w:sz w:val="16"/>
                <w:szCs w:val="16"/>
              </w:rPr>
              <w:t>765,96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0F2A8B5" w14:textId="680C3F35" w:rsidR="00350095" w:rsidRPr="009403C6" w:rsidRDefault="00D02CD6" w:rsidP="00FA1262">
            <w:pPr>
              <w:jc w:val="center"/>
              <w:rPr>
                <w:color w:val="000000"/>
                <w:sz w:val="16"/>
                <w:szCs w:val="16"/>
              </w:rPr>
            </w:pPr>
            <w:r w:rsidRPr="009403C6">
              <w:rPr>
                <w:color w:val="000000"/>
                <w:sz w:val="16"/>
                <w:szCs w:val="16"/>
              </w:rPr>
              <w:t>808,158</w:t>
            </w:r>
          </w:p>
        </w:tc>
      </w:tr>
      <w:tr w:rsidR="00350095" w:rsidRPr="009403C6" w14:paraId="66CC3E58" w14:textId="77777777" w:rsidTr="00E84258">
        <w:trPr>
          <w:trHeight w:val="20"/>
        </w:trPr>
        <w:tc>
          <w:tcPr>
            <w:tcW w:w="2335" w:type="dxa"/>
            <w:vMerge/>
            <w:vAlign w:val="center"/>
          </w:tcPr>
          <w:p w14:paraId="52D6E548" w14:textId="77777777" w:rsidR="00350095" w:rsidRPr="009403C6" w:rsidRDefault="00350095" w:rsidP="00FA1262">
            <w:pPr>
              <w:rPr>
                <w:color w:val="000000"/>
                <w:sz w:val="18"/>
                <w:szCs w:val="12"/>
                <w:shd w:val="clear" w:color="auto" w:fill="FFFFFF"/>
              </w:rPr>
            </w:pPr>
          </w:p>
        </w:tc>
        <w:tc>
          <w:tcPr>
            <w:tcW w:w="3600" w:type="dxa"/>
            <w:shd w:val="clear" w:color="auto" w:fill="auto"/>
            <w:vAlign w:val="center"/>
          </w:tcPr>
          <w:p w14:paraId="1926CC3B" w14:textId="77777777" w:rsidR="00350095" w:rsidRPr="009403C6" w:rsidRDefault="00350095" w:rsidP="003E09BB">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0075BB72" w14:textId="38E1D355" w:rsidR="00350095" w:rsidRPr="009403C6" w:rsidRDefault="00D02CD6"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FA4A6E2" w14:textId="4A75401E" w:rsidR="00350095" w:rsidRPr="009403C6" w:rsidRDefault="00D02CD6" w:rsidP="00FA1262">
            <w:pPr>
              <w:jc w:val="center"/>
              <w:rPr>
                <w:color w:val="000000"/>
                <w:sz w:val="16"/>
                <w:szCs w:val="16"/>
              </w:rPr>
            </w:pPr>
            <w:r w:rsidRPr="009403C6">
              <w:rPr>
                <w:color w:val="000000"/>
                <w:sz w:val="16"/>
                <w:szCs w:val="16"/>
              </w:rPr>
              <w:t>343,7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A2F4DC" w14:textId="0F298961" w:rsidR="00350095" w:rsidRPr="009403C6" w:rsidRDefault="00D02CD6" w:rsidP="00FA1262">
            <w:pPr>
              <w:jc w:val="center"/>
              <w:rPr>
                <w:color w:val="000000"/>
                <w:sz w:val="16"/>
                <w:szCs w:val="16"/>
              </w:rPr>
            </w:pPr>
            <w:r w:rsidRPr="009403C6">
              <w:rPr>
                <w:color w:val="000000"/>
                <w:sz w:val="16"/>
                <w:szCs w:val="16"/>
              </w:rPr>
              <w:t>783,58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98692C" w14:textId="478816D8" w:rsidR="00350095" w:rsidRPr="009403C6" w:rsidRDefault="00D02CD6" w:rsidP="00FA1262">
            <w:pPr>
              <w:jc w:val="center"/>
              <w:rPr>
                <w:color w:val="000000"/>
                <w:sz w:val="16"/>
                <w:szCs w:val="16"/>
              </w:rPr>
            </w:pPr>
            <w:r w:rsidRPr="009403C6">
              <w:rPr>
                <w:color w:val="000000"/>
                <w:sz w:val="16"/>
                <w:szCs w:val="16"/>
              </w:rPr>
              <w:t>833,83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A07A13E" w14:textId="4AE136AF" w:rsidR="00350095" w:rsidRPr="009403C6" w:rsidRDefault="00D02CD6" w:rsidP="00FA1262">
            <w:pPr>
              <w:jc w:val="center"/>
              <w:rPr>
                <w:color w:val="000000"/>
                <w:sz w:val="16"/>
                <w:szCs w:val="16"/>
              </w:rPr>
            </w:pPr>
            <w:r w:rsidRPr="009403C6">
              <w:rPr>
                <w:color w:val="000000"/>
                <w:sz w:val="16"/>
                <w:szCs w:val="16"/>
              </w:rPr>
              <w:t>882,61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1C17C59" w14:textId="3CFBA5BA" w:rsidR="00350095" w:rsidRPr="009403C6" w:rsidRDefault="00D02CD6" w:rsidP="00FA1262">
            <w:pPr>
              <w:jc w:val="center"/>
              <w:rPr>
                <w:color w:val="000000"/>
                <w:sz w:val="16"/>
                <w:szCs w:val="16"/>
              </w:rPr>
            </w:pPr>
            <w:r w:rsidRPr="009403C6">
              <w:rPr>
                <w:color w:val="000000"/>
                <w:sz w:val="16"/>
                <w:szCs w:val="16"/>
              </w:rPr>
              <w:t>915,211</w:t>
            </w:r>
          </w:p>
        </w:tc>
      </w:tr>
      <w:tr w:rsidR="00350095" w:rsidRPr="009403C6" w14:paraId="365EDFE5" w14:textId="77777777" w:rsidTr="00E84258">
        <w:trPr>
          <w:trHeight w:val="20"/>
        </w:trPr>
        <w:tc>
          <w:tcPr>
            <w:tcW w:w="2335" w:type="dxa"/>
            <w:vMerge/>
            <w:vAlign w:val="center"/>
          </w:tcPr>
          <w:p w14:paraId="448091E8" w14:textId="77777777" w:rsidR="00350095" w:rsidRPr="009403C6" w:rsidRDefault="00350095" w:rsidP="00FA1262">
            <w:pPr>
              <w:rPr>
                <w:color w:val="000000"/>
                <w:sz w:val="18"/>
                <w:szCs w:val="12"/>
                <w:shd w:val="clear" w:color="auto" w:fill="FFFFFF"/>
              </w:rPr>
            </w:pPr>
          </w:p>
        </w:tc>
        <w:tc>
          <w:tcPr>
            <w:tcW w:w="3600" w:type="dxa"/>
            <w:shd w:val="clear" w:color="auto" w:fill="auto"/>
            <w:vAlign w:val="center"/>
          </w:tcPr>
          <w:p w14:paraId="136A4641" w14:textId="77777777" w:rsidR="00350095" w:rsidRPr="009403C6" w:rsidRDefault="00350095" w:rsidP="003E09BB">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F15DE56" w14:textId="1D11955B" w:rsidR="00350095" w:rsidRPr="009403C6" w:rsidRDefault="00D02CD6" w:rsidP="00FA1262">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4FF8852" w14:textId="469B9428" w:rsidR="00350095" w:rsidRPr="009403C6" w:rsidRDefault="00D02CD6" w:rsidP="00FA1262">
            <w:pPr>
              <w:jc w:val="center"/>
              <w:rPr>
                <w:color w:val="000000"/>
                <w:sz w:val="16"/>
                <w:szCs w:val="16"/>
              </w:rPr>
            </w:pPr>
            <w:r w:rsidRPr="009403C6">
              <w:rPr>
                <w:color w:val="000000"/>
                <w:sz w:val="16"/>
                <w:szCs w:val="16"/>
              </w:rPr>
              <w:t>5,114,99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A1D8E07" w14:textId="598FA30A" w:rsidR="00350095" w:rsidRPr="009403C6" w:rsidRDefault="00D02CD6" w:rsidP="00FA1262">
            <w:pPr>
              <w:jc w:val="center"/>
              <w:rPr>
                <w:color w:val="000000"/>
                <w:sz w:val="16"/>
                <w:szCs w:val="16"/>
              </w:rPr>
            </w:pPr>
            <w:r w:rsidRPr="009403C6">
              <w:rPr>
                <w:color w:val="000000"/>
                <w:sz w:val="16"/>
                <w:szCs w:val="16"/>
              </w:rPr>
              <w:t>7,127,29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ADE6D05" w14:textId="766E8EAC" w:rsidR="00350095" w:rsidRPr="009403C6" w:rsidRDefault="00D02CD6" w:rsidP="00FA1262">
            <w:pPr>
              <w:jc w:val="center"/>
              <w:rPr>
                <w:color w:val="000000"/>
                <w:sz w:val="16"/>
                <w:szCs w:val="16"/>
              </w:rPr>
            </w:pPr>
            <w:r w:rsidRPr="009403C6">
              <w:rPr>
                <w:color w:val="000000"/>
                <w:sz w:val="16"/>
                <w:szCs w:val="16"/>
              </w:rPr>
              <w:t>7,151,27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0947C8" w14:textId="0A6446BC" w:rsidR="00350095" w:rsidRPr="009403C6" w:rsidRDefault="00D02CD6" w:rsidP="00FA1262">
            <w:pPr>
              <w:jc w:val="center"/>
              <w:rPr>
                <w:color w:val="000000"/>
                <w:sz w:val="16"/>
                <w:szCs w:val="16"/>
              </w:rPr>
            </w:pPr>
            <w:r w:rsidRPr="009403C6">
              <w:rPr>
                <w:color w:val="000000"/>
                <w:sz w:val="16"/>
                <w:szCs w:val="16"/>
              </w:rPr>
              <w:t>7,152,03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913C44E" w14:textId="43FA63A7" w:rsidR="00350095" w:rsidRPr="009403C6" w:rsidRDefault="00D02CD6" w:rsidP="00FA1262">
            <w:pPr>
              <w:jc w:val="center"/>
              <w:rPr>
                <w:color w:val="000000"/>
                <w:sz w:val="16"/>
                <w:szCs w:val="16"/>
              </w:rPr>
            </w:pPr>
            <w:r w:rsidRPr="009403C6">
              <w:rPr>
                <w:color w:val="000000"/>
                <w:sz w:val="16"/>
                <w:szCs w:val="16"/>
              </w:rPr>
              <w:t>7,648,897</w:t>
            </w:r>
          </w:p>
        </w:tc>
      </w:tr>
      <w:tr w:rsidR="00350095" w:rsidRPr="009403C6" w14:paraId="11D615CD" w14:textId="77777777" w:rsidTr="00E316B2">
        <w:trPr>
          <w:trHeight w:val="20"/>
        </w:trPr>
        <w:tc>
          <w:tcPr>
            <w:tcW w:w="2335" w:type="dxa"/>
            <w:vMerge/>
            <w:vAlign w:val="center"/>
          </w:tcPr>
          <w:p w14:paraId="70C01BD2" w14:textId="77777777" w:rsidR="00350095" w:rsidRPr="009403C6" w:rsidRDefault="00350095" w:rsidP="00FA1262">
            <w:pPr>
              <w:rPr>
                <w:color w:val="000000"/>
                <w:sz w:val="18"/>
                <w:szCs w:val="12"/>
                <w:shd w:val="clear" w:color="auto" w:fill="FFFFFF"/>
              </w:rPr>
            </w:pPr>
          </w:p>
        </w:tc>
        <w:tc>
          <w:tcPr>
            <w:tcW w:w="10805" w:type="dxa"/>
            <w:gridSpan w:val="7"/>
            <w:shd w:val="clear" w:color="auto" w:fill="auto"/>
            <w:vAlign w:val="center"/>
          </w:tcPr>
          <w:p w14:paraId="14F83A02" w14:textId="77777777" w:rsidR="00350095" w:rsidRPr="009403C6" w:rsidRDefault="00350095" w:rsidP="003E09BB">
            <w:pPr>
              <w:pStyle w:val="ListParagraph"/>
              <w:numPr>
                <w:ilvl w:val="0"/>
                <w:numId w:val="69"/>
              </w:numPr>
              <w:rPr>
                <w:rFonts w:ascii="Arial Nova" w:hAnsi="Arial Nova"/>
                <w:color w:val="000000"/>
                <w:szCs w:val="18"/>
                <w:shd w:val="clear" w:color="auto" w:fill="FFFFFF"/>
              </w:rPr>
            </w:pPr>
            <w:r w:rsidRPr="009403C6">
              <w:rPr>
                <w:rFonts w:ascii="Arial Nova" w:hAnsi="Arial Nova"/>
                <w:color w:val="000000"/>
                <w:szCs w:val="18"/>
                <w:shd w:val="clear" w:color="auto" w:fill="FFFFFF"/>
              </w:rPr>
              <w:t>Private sector resources</w:t>
            </w:r>
          </w:p>
        </w:tc>
      </w:tr>
      <w:tr w:rsidR="00350095" w:rsidRPr="009403C6" w14:paraId="41874641" w14:textId="77777777" w:rsidTr="00E84258">
        <w:trPr>
          <w:trHeight w:val="20"/>
        </w:trPr>
        <w:tc>
          <w:tcPr>
            <w:tcW w:w="2335" w:type="dxa"/>
            <w:vMerge/>
            <w:vAlign w:val="center"/>
          </w:tcPr>
          <w:p w14:paraId="5D0F205A" w14:textId="77777777" w:rsidR="00350095" w:rsidRPr="009403C6" w:rsidRDefault="00350095" w:rsidP="00FA1262">
            <w:pPr>
              <w:rPr>
                <w:color w:val="000000"/>
                <w:sz w:val="18"/>
                <w:szCs w:val="12"/>
                <w:shd w:val="clear" w:color="auto" w:fill="FFFFFF"/>
              </w:rPr>
            </w:pPr>
          </w:p>
        </w:tc>
        <w:tc>
          <w:tcPr>
            <w:tcW w:w="3600" w:type="dxa"/>
            <w:shd w:val="clear" w:color="auto" w:fill="auto"/>
            <w:vAlign w:val="center"/>
          </w:tcPr>
          <w:p w14:paraId="28591675" w14:textId="77777777" w:rsidR="00350095" w:rsidRPr="009403C6" w:rsidRDefault="00350095" w:rsidP="003E09BB">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7CBF4058" w14:textId="77CDD0D6" w:rsidR="00350095" w:rsidRPr="009403C6" w:rsidRDefault="00D02CD6"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01478DD" w14:textId="2DD19369" w:rsidR="00350095" w:rsidRPr="009403C6" w:rsidRDefault="00D02CD6" w:rsidP="00FA1262">
            <w:pPr>
              <w:jc w:val="center"/>
              <w:rPr>
                <w:color w:val="000000"/>
                <w:sz w:val="16"/>
                <w:szCs w:val="16"/>
              </w:rPr>
            </w:pPr>
            <w:r w:rsidRPr="009403C6">
              <w:rPr>
                <w:color w:val="000000"/>
                <w:sz w:val="16"/>
                <w:szCs w:val="16"/>
              </w:rPr>
              <w:t>5,78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C6D8ABB" w14:textId="5C10EBC0" w:rsidR="00350095" w:rsidRPr="009403C6" w:rsidRDefault="00D02CD6" w:rsidP="00FA1262">
            <w:pPr>
              <w:jc w:val="center"/>
              <w:rPr>
                <w:color w:val="000000"/>
                <w:sz w:val="16"/>
                <w:szCs w:val="16"/>
              </w:rPr>
            </w:pPr>
            <w:r w:rsidRPr="009403C6">
              <w:rPr>
                <w:color w:val="000000"/>
                <w:sz w:val="16"/>
                <w:szCs w:val="16"/>
              </w:rPr>
              <w:t>15,75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6FF69C" w14:textId="1030FEF8" w:rsidR="00350095" w:rsidRPr="009403C6" w:rsidRDefault="00D02CD6" w:rsidP="00FA1262">
            <w:pPr>
              <w:jc w:val="center"/>
              <w:rPr>
                <w:color w:val="000000"/>
                <w:sz w:val="16"/>
                <w:szCs w:val="16"/>
              </w:rPr>
            </w:pPr>
            <w:r w:rsidRPr="009403C6">
              <w:rPr>
                <w:color w:val="000000"/>
                <w:sz w:val="16"/>
                <w:szCs w:val="16"/>
              </w:rPr>
              <w:t>16,1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F548DDF" w14:textId="42B217E1" w:rsidR="00350095" w:rsidRPr="009403C6" w:rsidRDefault="00D02CD6" w:rsidP="00FA1262">
            <w:pPr>
              <w:jc w:val="center"/>
              <w:rPr>
                <w:color w:val="000000"/>
                <w:sz w:val="16"/>
                <w:szCs w:val="16"/>
              </w:rPr>
            </w:pPr>
            <w:r w:rsidRPr="009403C6">
              <w:rPr>
                <w:color w:val="000000"/>
                <w:sz w:val="16"/>
                <w:szCs w:val="16"/>
              </w:rPr>
              <w:t>16,69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9D37D9F" w14:textId="454AFDE3" w:rsidR="00350095" w:rsidRPr="009403C6" w:rsidRDefault="00D02CD6" w:rsidP="00FA1262">
            <w:pPr>
              <w:jc w:val="center"/>
              <w:rPr>
                <w:color w:val="000000"/>
                <w:sz w:val="16"/>
                <w:szCs w:val="16"/>
              </w:rPr>
            </w:pPr>
            <w:r w:rsidRPr="009403C6">
              <w:rPr>
                <w:color w:val="000000"/>
                <w:sz w:val="16"/>
                <w:szCs w:val="16"/>
              </w:rPr>
              <w:t>17,284</w:t>
            </w:r>
          </w:p>
        </w:tc>
      </w:tr>
      <w:tr w:rsidR="00350095" w:rsidRPr="009403C6" w14:paraId="3D343257" w14:textId="77777777" w:rsidTr="00E84258">
        <w:trPr>
          <w:trHeight w:val="20"/>
        </w:trPr>
        <w:tc>
          <w:tcPr>
            <w:tcW w:w="2335" w:type="dxa"/>
            <w:vMerge/>
            <w:vAlign w:val="center"/>
          </w:tcPr>
          <w:p w14:paraId="7D9F1170" w14:textId="77777777" w:rsidR="00350095" w:rsidRPr="009403C6" w:rsidRDefault="00350095" w:rsidP="00FA1262">
            <w:pPr>
              <w:rPr>
                <w:color w:val="000000"/>
                <w:sz w:val="18"/>
                <w:szCs w:val="12"/>
                <w:shd w:val="clear" w:color="auto" w:fill="FFFFFF"/>
              </w:rPr>
            </w:pPr>
          </w:p>
        </w:tc>
        <w:tc>
          <w:tcPr>
            <w:tcW w:w="3600" w:type="dxa"/>
            <w:shd w:val="clear" w:color="auto" w:fill="auto"/>
            <w:vAlign w:val="center"/>
          </w:tcPr>
          <w:p w14:paraId="5A6CF01E" w14:textId="77777777" w:rsidR="00350095" w:rsidRPr="009403C6" w:rsidRDefault="00350095" w:rsidP="003E09BB">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2044A79C" w14:textId="68FABD90" w:rsidR="00350095" w:rsidRPr="009403C6" w:rsidRDefault="00D02CD6"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DED70E" w14:textId="76471DD1" w:rsidR="00350095" w:rsidRPr="009403C6" w:rsidRDefault="00D02CD6" w:rsidP="00FA1262">
            <w:pPr>
              <w:jc w:val="center"/>
              <w:rPr>
                <w:color w:val="000000"/>
                <w:sz w:val="16"/>
                <w:szCs w:val="16"/>
              </w:rPr>
            </w:pPr>
            <w:r w:rsidRPr="009403C6">
              <w:rPr>
                <w:color w:val="000000"/>
                <w:sz w:val="16"/>
                <w:szCs w:val="16"/>
              </w:rPr>
              <w:t>6,84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3ECDD38" w14:textId="214FD955" w:rsidR="00350095" w:rsidRPr="009403C6" w:rsidRDefault="00D02CD6" w:rsidP="00FA1262">
            <w:pPr>
              <w:jc w:val="center"/>
              <w:rPr>
                <w:color w:val="000000"/>
                <w:sz w:val="16"/>
                <w:szCs w:val="16"/>
              </w:rPr>
            </w:pPr>
            <w:r w:rsidRPr="009403C6">
              <w:rPr>
                <w:color w:val="000000"/>
                <w:sz w:val="16"/>
                <w:szCs w:val="16"/>
              </w:rPr>
              <w:t>12,3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0EFA2D4" w14:textId="0F5155D8" w:rsidR="00350095" w:rsidRPr="009403C6" w:rsidRDefault="00D02CD6" w:rsidP="00FA1262">
            <w:pPr>
              <w:jc w:val="center"/>
              <w:rPr>
                <w:color w:val="000000"/>
                <w:sz w:val="16"/>
                <w:szCs w:val="16"/>
              </w:rPr>
            </w:pPr>
            <w:r w:rsidRPr="009403C6">
              <w:rPr>
                <w:color w:val="000000"/>
                <w:sz w:val="16"/>
                <w:szCs w:val="16"/>
              </w:rPr>
              <w:t>12,67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4469806" w14:textId="3E56E947" w:rsidR="00350095" w:rsidRPr="009403C6" w:rsidRDefault="00D02CD6" w:rsidP="00FA1262">
            <w:pPr>
              <w:jc w:val="center"/>
              <w:rPr>
                <w:color w:val="000000"/>
                <w:sz w:val="16"/>
                <w:szCs w:val="16"/>
              </w:rPr>
            </w:pPr>
            <w:r w:rsidRPr="009403C6">
              <w:rPr>
                <w:color w:val="000000"/>
                <w:sz w:val="16"/>
                <w:szCs w:val="16"/>
              </w:rPr>
              <w:t>13,15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343056F" w14:textId="27403045" w:rsidR="00350095" w:rsidRPr="009403C6" w:rsidRDefault="00D02CD6" w:rsidP="00FA1262">
            <w:pPr>
              <w:jc w:val="center"/>
              <w:rPr>
                <w:color w:val="000000"/>
                <w:sz w:val="16"/>
                <w:szCs w:val="16"/>
              </w:rPr>
            </w:pPr>
            <w:r w:rsidRPr="009403C6">
              <w:rPr>
                <w:color w:val="000000"/>
                <w:sz w:val="16"/>
                <w:szCs w:val="16"/>
              </w:rPr>
              <w:t>13,840</w:t>
            </w:r>
          </w:p>
        </w:tc>
      </w:tr>
      <w:tr w:rsidR="00350095" w:rsidRPr="009403C6" w14:paraId="07335F62" w14:textId="77777777" w:rsidTr="00E84258">
        <w:trPr>
          <w:trHeight w:val="20"/>
        </w:trPr>
        <w:tc>
          <w:tcPr>
            <w:tcW w:w="2335" w:type="dxa"/>
            <w:vMerge/>
            <w:vAlign w:val="center"/>
          </w:tcPr>
          <w:p w14:paraId="167C043C" w14:textId="77777777" w:rsidR="00350095" w:rsidRPr="009403C6" w:rsidRDefault="00350095" w:rsidP="00FA1262">
            <w:pPr>
              <w:rPr>
                <w:color w:val="000000"/>
                <w:sz w:val="18"/>
                <w:szCs w:val="12"/>
                <w:shd w:val="clear" w:color="auto" w:fill="FFFFFF"/>
              </w:rPr>
            </w:pPr>
          </w:p>
        </w:tc>
        <w:tc>
          <w:tcPr>
            <w:tcW w:w="3600" w:type="dxa"/>
            <w:shd w:val="clear" w:color="auto" w:fill="auto"/>
            <w:vAlign w:val="center"/>
          </w:tcPr>
          <w:p w14:paraId="2EBB26FF" w14:textId="77777777" w:rsidR="00350095" w:rsidRPr="009403C6" w:rsidRDefault="00350095" w:rsidP="003E09BB">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5CD3DD20" w14:textId="64889AFC"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6D70252" w14:textId="67AEA02B" w:rsidR="00350095" w:rsidRPr="009403C6" w:rsidRDefault="00D02C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180DAA2" w14:textId="31437DAB" w:rsidR="00350095" w:rsidRPr="009403C6" w:rsidRDefault="00D02C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504056" w14:textId="0538E01E" w:rsidR="00350095" w:rsidRPr="009403C6" w:rsidRDefault="00D02CD6" w:rsidP="00FA1262">
            <w:pPr>
              <w:jc w:val="center"/>
              <w:rPr>
                <w:color w:val="000000"/>
                <w:sz w:val="16"/>
                <w:szCs w:val="16"/>
              </w:rPr>
            </w:pPr>
            <w:r w:rsidRPr="009403C6">
              <w:rPr>
                <w:color w:val="000000"/>
                <w:sz w:val="16"/>
                <w:szCs w:val="16"/>
              </w:rPr>
              <w:t>32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CC0E1A9" w14:textId="71FA8DF3" w:rsidR="00350095" w:rsidRPr="009403C6" w:rsidRDefault="00D02CD6" w:rsidP="00FA1262">
            <w:pPr>
              <w:jc w:val="center"/>
              <w:rPr>
                <w:color w:val="000000"/>
                <w:sz w:val="16"/>
                <w:szCs w:val="16"/>
              </w:rPr>
            </w:pPr>
            <w:r w:rsidRPr="009403C6">
              <w:rPr>
                <w:color w:val="000000"/>
                <w:sz w:val="16"/>
                <w:szCs w:val="16"/>
              </w:rPr>
              <w:t>5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E9DCFA1" w14:textId="3424A62E" w:rsidR="00350095" w:rsidRPr="009403C6" w:rsidRDefault="00D02CD6" w:rsidP="00FA1262">
            <w:pPr>
              <w:jc w:val="center"/>
              <w:rPr>
                <w:color w:val="000000"/>
                <w:sz w:val="16"/>
                <w:szCs w:val="16"/>
              </w:rPr>
            </w:pPr>
            <w:r w:rsidRPr="009403C6">
              <w:rPr>
                <w:color w:val="000000"/>
                <w:sz w:val="16"/>
                <w:szCs w:val="16"/>
              </w:rPr>
              <w:t>825</w:t>
            </w:r>
          </w:p>
        </w:tc>
      </w:tr>
      <w:tr w:rsidR="00350095" w:rsidRPr="009403C6" w14:paraId="43746B06" w14:textId="77777777" w:rsidTr="00E84258">
        <w:trPr>
          <w:trHeight w:val="42"/>
        </w:trPr>
        <w:tc>
          <w:tcPr>
            <w:tcW w:w="2335" w:type="dxa"/>
            <w:vMerge/>
          </w:tcPr>
          <w:p w14:paraId="58DEEADF" w14:textId="77777777" w:rsidR="00350095" w:rsidRPr="009403C6" w:rsidRDefault="00350095" w:rsidP="00FA1262">
            <w:pPr>
              <w:rPr>
                <w:color w:val="000000"/>
                <w:szCs w:val="18"/>
                <w:shd w:val="clear" w:color="auto" w:fill="FFFFFF"/>
              </w:rPr>
            </w:pPr>
          </w:p>
        </w:tc>
        <w:tc>
          <w:tcPr>
            <w:tcW w:w="3600" w:type="dxa"/>
            <w:shd w:val="clear" w:color="auto" w:fill="auto"/>
            <w:vAlign w:val="center"/>
          </w:tcPr>
          <w:p w14:paraId="7AE556A8"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4.2.2 Number of people with enhanced resilience of health, food, and water security, and/or livelihoods due to public and/or private resources</w:t>
            </w:r>
          </w:p>
          <w:p w14:paraId="4B3A6F94" w14:textId="7D07F2C5" w:rsidR="00350095" w:rsidRPr="009403C6" w:rsidRDefault="00350095" w:rsidP="00FA1262">
            <w:pPr>
              <w:textAlignment w:val="baseline"/>
              <w:rPr>
                <w:rFonts w:eastAsia="Times New Roman" w:cs="Times New Roman"/>
                <w:sz w:val="18"/>
                <w:szCs w:val="18"/>
              </w:rPr>
            </w:pPr>
            <w:r w:rsidRPr="009403C6">
              <w:rPr>
                <w:rFonts w:eastAsia="Times New Roman Bold" w:cs="Times New Roman"/>
                <w:i/>
                <w:iCs/>
                <w:sz w:val="16"/>
                <w:szCs w:val="16"/>
              </w:rPr>
              <w:t xml:space="preserve">                              (FAO, UNEP, UNICEF, WHO)</w:t>
            </w:r>
          </w:p>
        </w:tc>
        <w:tc>
          <w:tcPr>
            <w:tcW w:w="900" w:type="dxa"/>
            <w:tcBorders>
              <w:top w:val="single" w:sz="4" w:space="0" w:color="auto"/>
              <w:left w:val="nil"/>
              <w:bottom w:val="single" w:sz="4" w:space="0" w:color="auto"/>
              <w:right w:val="single" w:sz="4" w:space="0" w:color="auto"/>
            </w:tcBorders>
            <w:shd w:val="clear" w:color="auto" w:fill="auto"/>
            <w:vAlign w:val="center"/>
          </w:tcPr>
          <w:p w14:paraId="1BD7670C" w14:textId="34F97B62" w:rsidR="00350095" w:rsidRPr="009403C6" w:rsidRDefault="00D02CD6" w:rsidP="00FA1262">
            <w:pPr>
              <w:jc w:val="center"/>
              <w:rPr>
                <w:color w:val="000000"/>
                <w:sz w:val="16"/>
                <w:szCs w:val="16"/>
              </w:rPr>
            </w:pPr>
            <w:r w:rsidRPr="009403C6">
              <w:rPr>
                <w:color w:val="000000"/>
                <w:sz w:val="16"/>
                <w:szCs w:val="16"/>
              </w:rPr>
              <w:t>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198E883" w14:textId="61FF3657" w:rsidR="00350095" w:rsidRPr="009403C6" w:rsidRDefault="00D02CD6" w:rsidP="00FA1262">
            <w:pPr>
              <w:jc w:val="center"/>
              <w:rPr>
                <w:color w:val="000000"/>
                <w:sz w:val="16"/>
                <w:szCs w:val="16"/>
              </w:rPr>
            </w:pPr>
            <w:r w:rsidRPr="009403C6">
              <w:rPr>
                <w:color w:val="000000"/>
                <w:sz w:val="16"/>
                <w:szCs w:val="16"/>
              </w:rPr>
              <w:t>1,154,14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21CC96C" w14:textId="16D49C59" w:rsidR="00350095" w:rsidRPr="009403C6" w:rsidRDefault="00D02CD6" w:rsidP="00FA1262">
            <w:pPr>
              <w:jc w:val="center"/>
              <w:rPr>
                <w:color w:val="000000"/>
                <w:sz w:val="16"/>
                <w:szCs w:val="16"/>
              </w:rPr>
            </w:pPr>
            <w:r w:rsidRPr="009403C6">
              <w:rPr>
                <w:color w:val="000000"/>
                <w:sz w:val="16"/>
                <w:szCs w:val="16"/>
              </w:rPr>
              <w:t>1,496,69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5681A4A" w14:textId="757EB5A8" w:rsidR="00350095" w:rsidRPr="009403C6" w:rsidRDefault="00D02CD6" w:rsidP="00FA1262">
            <w:pPr>
              <w:jc w:val="center"/>
              <w:rPr>
                <w:color w:val="000000"/>
                <w:sz w:val="16"/>
                <w:szCs w:val="16"/>
              </w:rPr>
            </w:pPr>
            <w:r w:rsidRPr="009403C6">
              <w:rPr>
                <w:color w:val="000000"/>
                <w:sz w:val="16"/>
                <w:szCs w:val="16"/>
              </w:rPr>
              <w:t>2,110,89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C54B7E" w14:textId="190BD822" w:rsidR="00350095" w:rsidRPr="009403C6" w:rsidRDefault="00D02CD6" w:rsidP="00FA1262">
            <w:pPr>
              <w:jc w:val="center"/>
              <w:rPr>
                <w:color w:val="000000"/>
                <w:sz w:val="16"/>
                <w:szCs w:val="16"/>
              </w:rPr>
            </w:pPr>
            <w:r w:rsidRPr="009403C6">
              <w:rPr>
                <w:color w:val="000000"/>
                <w:sz w:val="16"/>
                <w:szCs w:val="16"/>
              </w:rPr>
              <w:t>3,131,67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CEE0CF9" w14:textId="766F4B9E" w:rsidR="00350095" w:rsidRPr="009403C6" w:rsidRDefault="00D02CD6" w:rsidP="00FA1262">
            <w:pPr>
              <w:jc w:val="center"/>
              <w:rPr>
                <w:color w:val="000000"/>
                <w:sz w:val="16"/>
                <w:szCs w:val="16"/>
              </w:rPr>
            </w:pPr>
            <w:r w:rsidRPr="009403C6">
              <w:rPr>
                <w:color w:val="000000"/>
                <w:sz w:val="16"/>
                <w:szCs w:val="16"/>
              </w:rPr>
              <w:t>3,798,930</w:t>
            </w:r>
          </w:p>
        </w:tc>
      </w:tr>
      <w:tr w:rsidR="00350095" w:rsidRPr="009403C6" w14:paraId="360D8A58" w14:textId="77777777" w:rsidTr="00E316B2">
        <w:trPr>
          <w:trHeight w:val="377"/>
        </w:trPr>
        <w:tc>
          <w:tcPr>
            <w:tcW w:w="13140" w:type="dxa"/>
            <w:gridSpan w:val="8"/>
            <w:shd w:val="clear" w:color="auto" w:fill="FDAA03"/>
          </w:tcPr>
          <w:p w14:paraId="643A925B" w14:textId="77777777" w:rsidR="00350095" w:rsidRPr="009403C6" w:rsidRDefault="00350095" w:rsidP="00FA1262">
            <w:pPr>
              <w:keepNext/>
              <w:keepLines/>
              <w:spacing w:before="120" w:after="120"/>
              <w:outlineLvl w:val="1"/>
              <w:rPr>
                <w:rFonts w:eastAsiaTheme="majorEastAsia" w:cs="Times New Roman"/>
                <w:color w:val="FFFFFF" w:themeColor="background1"/>
                <w:sz w:val="26"/>
                <w:szCs w:val="26"/>
              </w:rPr>
            </w:pPr>
            <w:bookmarkStart w:id="26" w:name="_Toc104012115"/>
            <w:r w:rsidRPr="009403C6">
              <w:rPr>
                <w:rFonts w:eastAsiaTheme="majorEastAsia" w:cs="Times New Roman"/>
                <w:color w:val="FFFFFF" w:themeColor="background1"/>
                <w:sz w:val="26"/>
                <w:szCs w:val="26"/>
              </w:rPr>
              <w:t>Signature Solution 5: Energy</w:t>
            </w:r>
            <w:bookmarkEnd w:id="26"/>
          </w:p>
        </w:tc>
      </w:tr>
      <w:tr w:rsidR="00350095" w:rsidRPr="009403C6" w14:paraId="3B7E4AD0" w14:textId="77777777" w:rsidTr="00E316B2">
        <w:trPr>
          <w:trHeight w:val="328"/>
        </w:trPr>
        <w:tc>
          <w:tcPr>
            <w:tcW w:w="2335" w:type="dxa"/>
            <w:vMerge w:val="restart"/>
            <w:vAlign w:val="center"/>
          </w:tcPr>
          <w:p w14:paraId="40813147" w14:textId="77777777" w:rsidR="00350095" w:rsidRPr="009403C6" w:rsidRDefault="00350095" w:rsidP="00FA1262">
            <w:pPr>
              <w:rPr>
                <w:rFonts w:cs="Times New Roman"/>
                <w:color w:val="000000"/>
                <w:sz w:val="18"/>
                <w:szCs w:val="18"/>
                <w:u w:val="single"/>
                <w:bdr w:val="none" w:sz="0" w:space="0" w:color="auto" w:frame="1"/>
              </w:rPr>
            </w:pPr>
            <w:r w:rsidRPr="009403C6">
              <w:rPr>
                <w:rFonts w:cs="Times New Roman"/>
                <w:color w:val="000000"/>
                <w:sz w:val="18"/>
                <w:szCs w:val="18"/>
                <w:bdr w:val="none" w:sz="0" w:space="0" w:color="auto" w:frame="1"/>
              </w:rPr>
              <w:t xml:space="preserve">5.1 Energy gap </w:t>
            </w:r>
            <w:r w:rsidRPr="009403C6">
              <w:rPr>
                <w:rFonts w:cs="Times New Roman"/>
                <w:color w:val="000000"/>
                <w:sz w:val="18"/>
                <w:szCs w:val="18"/>
                <w:u w:val="single"/>
                <w:bdr w:val="none" w:sz="0" w:space="0" w:color="auto" w:frame="1"/>
              </w:rPr>
              <w:t>closed</w:t>
            </w:r>
          </w:p>
          <w:p w14:paraId="374C4C6E" w14:textId="77777777" w:rsidR="00350095" w:rsidRPr="009403C6" w:rsidRDefault="00350095" w:rsidP="00FA1262">
            <w:pPr>
              <w:rPr>
                <w:color w:val="000000"/>
                <w:u w:val="single"/>
                <w:bdr w:val="none" w:sz="0" w:space="0" w:color="auto" w:frame="1"/>
              </w:rPr>
            </w:pPr>
          </w:p>
          <w:p w14:paraId="051CF76C"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434CAD72" w14:textId="77777777" w:rsidR="00350095" w:rsidRPr="009403C6" w:rsidRDefault="00350095" w:rsidP="00FA1262">
            <w:pPr>
              <w:rPr>
                <w:rFonts w:cs="Times New Roman"/>
                <w:sz w:val="18"/>
                <w:szCs w:val="18"/>
              </w:rPr>
            </w:pPr>
            <w:r w:rsidRPr="009403C6">
              <w:rPr>
                <w:rFonts w:ascii="Cambria Math" w:hAnsi="Cambria Math" w:cs="Cambria Math"/>
                <w:color w:val="000000"/>
                <w:shd w:val="clear" w:color="auto" w:fill="FFFFFF"/>
              </w:rPr>
              <w:t>❶②③</w:t>
            </w:r>
          </w:p>
        </w:tc>
        <w:tc>
          <w:tcPr>
            <w:tcW w:w="10805" w:type="dxa"/>
            <w:gridSpan w:val="7"/>
            <w:shd w:val="clear" w:color="auto" w:fill="auto"/>
            <w:vAlign w:val="center"/>
          </w:tcPr>
          <w:p w14:paraId="6FA6C5A1" w14:textId="77777777" w:rsidR="00350095" w:rsidRPr="009403C6" w:rsidRDefault="00350095" w:rsidP="00FA1262">
            <w:pPr>
              <w:textAlignment w:val="baseline"/>
              <w:rPr>
                <w:rFonts w:eastAsia="Times New Roman" w:cs="Times New Roman"/>
                <w:sz w:val="18"/>
                <w:szCs w:val="18"/>
              </w:rPr>
            </w:pPr>
            <w:r w:rsidRPr="009403C6">
              <w:rPr>
                <w:rFonts w:eastAsia="Times New Roman" w:cs="Times New Roman"/>
                <w:sz w:val="18"/>
                <w:szCs w:val="18"/>
              </w:rPr>
              <w:t xml:space="preserve">5.1.1 </w:t>
            </w:r>
            <w:r w:rsidRPr="009403C6" w:rsidDel="000C3573">
              <w:rPr>
                <w:rFonts w:eastAsia="Times New Roman" w:cs="Times New Roman"/>
                <w:sz w:val="18"/>
                <w:szCs w:val="18"/>
              </w:rPr>
              <w:t>Number of people</w:t>
            </w:r>
            <w:r w:rsidRPr="009403C6">
              <w:rPr>
                <w:rFonts w:eastAsia="Times New Roman" w:cs="Times New Roman"/>
                <w:sz w:val="18"/>
                <w:szCs w:val="18"/>
              </w:rPr>
              <w:t>, who gained</w:t>
            </w:r>
            <w:r w:rsidRPr="009403C6" w:rsidDel="000C3573">
              <w:rPr>
                <w:rFonts w:eastAsia="Times New Roman" w:cs="Times New Roman"/>
                <w:sz w:val="18"/>
                <w:szCs w:val="18"/>
              </w:rPr>
              <w:t xml:space="preserve"> access to clean</w:t>
            </w:r>
            <w:r w:rsidRPr="009403C6">
              <w:rPr>
                <w:rFonts w:eastAsia="Times New Roman" w:cs="Times New Roman"/>
                <w:sz w:val="18"/>
                <w:szCs w:val="18"/>
              </w:rPr>
              <w:t>, affordable and sustainable</w:t>
            </w:r>
            <w:r w:rsidRPr="009403C6" w:rsidDel="000C3573">
              <w:rPr>
                <w:rFonts w:eastAsia="Times New Roman" w:cs="Times New Roman"/>
                <w:sz w:val="18"/>
                <w:szCs w:val="18"/>
              </w:rPr>
              <w:t xml:space="preserve"> energy</w:t>
            </w:r>
            <w:r w:rsidRPr="009403C6">
              <w:rPr>
                <w:rFonts w:eastAsia="Times New Roman" w:cs="Times New Roman"/>
                <w:sz w:val="18"/>
                <w:szCs w:val="18"/>
              </w:rPr>
              <w:t>:</w:t>
            </w:r>
          </w:p>
          <w:p w14:paraId="6BF89BCF" w14:textId="77777777" w:rsidR="00350095" w:rsidRPr="009403C6" w:rsidRDefault="00350095" w:rsidP="00FA1262">
            <w:pPr>
              <w:jc w:val="right"/>
              <w:rPr>
                <w:rFonts w:eastAsia="Times New Roman Bold" w:cs="Times New Roman"/>
                <w:sz w:val="18"/>
                <w:szCs w:val="18"/>
              </w:rPr>
            </w:pPr>
            <w:r w:rsidRPr="009403C6">
              <w:rPr>
                <w:rFonts w:eastAsia="Times New Roman Bold" w:cs="Times New Roman"/>
                <w:i/>
                <w:iCs/>
                <w:sz w:val="16"/>
                <w:szCs w:val="16"/>
              </w:rPr>
              <w:t xml:space="preserve">                                                                                            (UNEP, WFP)</w:t>
            </w:r>
          </w:p>
        </w:tc>
      </w:tr>
      <w:tr w:rsidR="00350095" w:rsidRPr="009403C6" w14:paraId="3A37DC39" w14:textId="77777777" w:rsidTr="00E84258">
        <w:trPr>
          <w:trHeight w:val="20"/>
        </w:trPr>
        <w:tc>
          <w:tcPr>
            <w:tcW w:w="2335" w:type="dxa"/>
            <w:vMerge/>
            <w:vAlign w:val="center"/>
          </w:tcPr>
          <w:p w14:paraId="7708D5B7" w14:textId="77777777" w:rsidR="00350095" w:rsidRPr="009403C6" w:rsidRDefault="00350095" w:rsidP="00FA1262">
            <w:pPr>
              <w:rPr>
                <w:rFonts w:cs="Times New Roman"/>
                <w:color w:val="000000"/>
                <w:sz w:val="18"/>
                <w:szCs w:val="18"/>
                <w:bdr w:val="none" w:sz="0" w:space="0" w:color="auto" w:frame="1"/>
              </w:rPr>
            </w:pPr>
          </w:p>
        </w:tc>
        <w:tc>
          <w:tcPr>
            <w:tcW w:w="3600" w:type="dxa"/>
            <w:shd w:val="clear" w:color="auto" w:fill="auto"/>
            <w:vAlign w:val="center"/>
          </w:tcPr>
          <w:p w14:paraId="28FBCA9D" w14:textId="77777777" w:rsidR="00350095" w:rsidRPr="009403C6" w:rsidRDefault="00350095" w:rsidP="003E09BB">
            <w:pPr>
              <w:numPr>
                <w:ilvl w:val="0"/>
                <w:numId w:val="70"/>
              </w:numPr>
              <w:spacing w:line="259" w:lineRule="auto"/>
              <w:rPr>
                <w:rFonts w:cs="Times New Roman"/>
                <w:sz w:val="18"/>
                <w:szCs w:val="18"/>
              </w:rPr>
            </w:pPr>
            <w:r w:rsidRPr="009403C6">
              <w:rPr>
                <w:rFonts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5E98A9B2" w14:textId="26B4E03D" w:rsidR="00350095" w:rsidRPr="009403C6" w:rsidRDefault="00D02CD6" w:rsidP="00FA1262">
            <w:pPr>
              <w:jc w:val="center"/>
              <w:rPr>
                <w:color w:val="000000"/>
                <w:sz w:val="16"/>
                <w:szCs w:val="16"/>
              </w:rPr>
            </w:pPr>
            <w:r w:rsidRPr="009403C6">
              <w:rPr>
                <w:color w:val="000000"/>
                <w:sz w:val="16"/>
                <w:szCs w:val="16"/>
              </w:rPr>
              <w:t>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B30881" w14:textId="040B571C" w:rsidR="00350095" w:rsidRPr="009403C6" w:rsidRDefault="00D02CD6" w:rsidP="00FA1262">
            <w:pPr>
              <w:jc w:val="center"/>
              <w:rPr>
                <w:color w:val="000000"/>
                <w:sz w:val="16"/>
                <w:szCs w:val="16"/>
              </w:rPr>
            </w:pPr>
            <w:r w:rsidRPr="009403C6">
              <w:rPr>
                <w:color w:val="000000"/>
                <w:sz w:val="16"/>
                <w:szCs w:val="16"/>
              </w:rPr>
              <w:t>3,887,7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C59F37C" w14:textId="42198392" w:rsidR="00350095" w:rsidRPr="009403C6" w:rsidRDefault="00D02CD6" w:rsidP="00FA1262">
            <w:pPr>
              <w:jc w:val="center"/>
              <w:rPr>
                <w:color w:val="000000"/>
                <w:sz w:val="16"/>
                <w:szCs w:val="16"/>
              </w:rPr>
            </w:pPr>
            <w:r w:rsidRPr="009403C6">
              <w:rPr>
                <w:color w:val="000000"/>
                <w:sz w:val="16"/>
                <w:szCs w:val="16"/>
              </w:rPr>
              <w:t>4,572,7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DEC5D8" w14:textId="67D94CEE" w:rsidR="00350095" w:rsidRPr="009403C6" w:rsidRDefault="00D02CD6" w:rsidP="00FA1262">
            <w:pPr>
              <w:jc w:val="center"/>
              <w:rPr>
                <w:color w:val="000000"/>
                <w:sz w:val="16"/>
                <w:szCs w:val="16"/>
              </w:rPr>
            </w:pPr>
            <w:r w:rsidRPr="009403C6">
              <w:rPr>
                <w:color w:val="000000"/>
                <w:sz w:val="16"/>
                <w:szCs w:val="16"/>
              </w:rPr>
              <w:t>4,739,64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A58DB97" w14:textId="16693EF3" w:rsidR="00350095" w:rsidRPr="009403C6" w:rsidRDefault="00D02CD6" w:rsidP="00FA1262">
            <w:pPr>
              <w:jc w:val="center"/>
              <w:rPr>
                <w:color w:val="000000"/>
                <w:sz w:val="16"/>
                <w:szCs w:val="16"/>
              </w:rPr>
            </w:pPr>
            <w:r w:rsidRPr="009403C6">
              <w:rPr>
                <w:color w:val="000000"/>
                <w:sz w:val="16"/>
                <w:szCs w:val="16"/>
              </w:rPr>
              <w:t>4,831,87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DED0DD0" w14:textId="5EA0A6C0" w:rsidR="00350095" w:rsidRPr="009403C6" w:rsidRDefault="00D02CD6" w:rsidP="00FA1262">
            <w:pPr>
              <w:jc w:val="center"/>
              <w:rPr>
                <w:color w:val="000000"/>
                <w:sz w:val="16"/>
                <w:szCs w:val="16"/>
              </w:rPr>
            </w:pPr>
            <w:r w:rsidRPr="009403C6">
              <w:rPr>
                <w:color w:val="000000"/>
                <w:sz w:val="16"/>
                <w:szCs w:val="16"/>
              </w:rPr>
              <w:t>4,915,371</w:t>
            </w:r>
          </w:p>
        </w:tc>
      </w:tr>
      <w:tr w:rsidR="00350095" w:rsidRPr="009403C6" w14:paraId="77253FFA" w14:textId="77777777" w:rsidTr="00E84258">
        <w:trPr>
          <w:trHeight w:val="20"/>
        </w:trPr>
        <w:tc>
          <w:tcPr>
            <w:tcW w:w="2335" w:type="dxa"/>
            <w:vMerge/>
            <w:vAlign w:val="center"/>
          </w:tcPr>
          <w:p w14:paraId="0C0853B2" w14:textId="77777777" w:rsidR="00350095" w:rsidRPr="009403C6" w:rsidRDefault="00350095" w:rsidP="00FA1262">
            <w:pPr>
              <w:rPr>
                <w:rFonts w:cs="Times New Roman"/>
                <w:color w:val="000000"/>
                <w:sz w:val="18"/>
                <w:szCs w:val="18"/>
                <w:bdr w:val="none" w:sz="0" w:space="0" w:color="auto" w:frame="1"/>
              </w:rPr>
            </w:pPr>
          </w:p>
        </w:tc>
        <w:tc>
          <w:tcPr>
            <w:tcW w:w="3600" w:type="dxa"/>
            <w:shd w:val="clear" w:color="auto" w:fill="auto"/>
            <w:vAlign w:val="center"/>
          </w:tcPr>
          <w:p w14:paraId="367F971A" w14:textId="77777777" w:rsidR="00350095" w:rsidRPr="009403C6" w:rsidRDefault="00350095" w:rsidP="003E09BB">
            <w:pPr>
              <w:numPr>
                <w:ilvl w:val="0"/>
                <w:numId w:val="70"/>
              </w:numPr>
              <w:spacing w:line="259" w:lineRule="auto"/>
              <w:rPr>
                <w:rFonts w:cs="Times New Roman"/>
                <w:sz w:val="18"/>
                <w:szCs w:val="18"/>
              </w:rPr>
            </w:pPr>
            <w:r w:rsidRPr="009403C6">
              <w:rPr>
                <w:rFonts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57D48634" w14:textId="5429EF9C" w:rsidR="00350095" w:rsidRPr="009403C6" w:rsidRDefault="00D02CD6" w:rsidP="00FA1262">
            <w:pPr>
              <w:jc w:val="center"/>
              <w:rPr>
                <w:color w:val="000000"/>
                <w:sz w:val="16"/>
                <w:szCs w:val="16"/>
              </w:rPr>
            </w:pPr>
            <w:r w:rsidRPr="009403C6">
              <w:rPr>
                <w:color w:val="000000"/>
                <w:sz w:val="16"/>
                <w:szCs w:val="16"/>
              </w:rPr>
              <w:t>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2D56DB" w14:textId="67DA2809" w:rsidR="00350095" w:rsidRPr="009403C6" w:rsidRDefault="00D02CD6" w:rsidP="00FA1262">
            <w:pPr>
              <w:jc w:val="center"/>
              <w:rPr>
                <w:color w:val="000000"/>
                <w:sz w:val="16"/>
                <w:szCs w:val="16"/>
              </w:rPr>
            </w:pPr>
            <w:r w:rsidRPr="009403C6">
              <w:rPr>
                <w:color w:val="000000"/>
                <w:sz w:val="16"/>
                <w:szCs w:val="16"/>
              </w:rPr>
              <w:t>4,385,86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969BA7E" w14:textId="373EBE7B" w:rsidR="00350095" w:rsidRPr="009403C6" w:rsidRDefault="00D02CD6" w:rsidP="00FA1262">
            <w:pPr>
              <w:jc w:val="center"/>
              <w:rPr>
                <w:color w:val="000000"/>
                <w:sz w:val="16"/>
                <w:szCs w:val="16"/>
              </w:rPr>
            </w:pPr>
            <w:r w:rsidRPr="009403C6">
              <w:rPr>
                <w:color w:val="000000"/>
                <w:sz w:val="16"/>
                <w:szCs w:val="16"/>
              </w:rPr>
              <w:t>5,217,25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2450AF" w14:textId="7D1E4D05" w:rsidR="00350095" w:rsidRPr="009403C6" w:rsidRDefault="00D02CD6" w:rsidP="00FA1262">
            <w:pPr>
              <w:jc w:val="center"/>
              <w:rPr>
                <w:color w:val="000000"/>
                <w:sz w:val="16"/>
                <w:szCs w:val="16"/>
              </w:rPr>
            </w:pPr>
            <w:r w:rsidRPr="009403C6">
              <w:rPr>
                <w:color w:val="000000"/>
                <w:sz w:val="16"/>
                <w:szCs w:val="16"/>
              </w:rPr>
              <w:t>5,511,4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4382C68" w14:textId="0E7DBEF1" w:rsidR="00350095" w:rsidRPr="009403C6" w:rsidRDefault="00D02CD6" w:rsidP="00FA1262">
            <w:pPr>
              <w:jc w:val="center"/>
              <w:rPr>
                <w:color w:val="000000"/>
                <w:sz w:val="16"/>
                <w:szCs w:val="16"/>
              </w:rPr>
            </w:pPr>
            <w:r w:rsidRPr="009403C6">
              <w:rPr>
                <w:color w:val="000000"/>
                <w:sz w:val="16"/>
                <w:szCs w:val="16"/>
              </w:rPr>
              <w:t>5,627,46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A0C5BA9" w14:textId="0912DC6D" w:rsidR="00350095" w:rsidRPr="009403C6" w:rsidRDefault="00D02CD6" w:rsidP="00FA1262">
            <w:pPr>
              <w:jc w:val="center"/>
              <w:rPr>
                <w:color w:val="000000"/>
                <w:sz w:val="16"/>
                <w:szCs w:val="16"/>
              </w:rPr>
            </w:pPr>
            <w:r w:rsidRPr="009403C6">
              <w:rPr>
                <w:color w:val="000000"/>
                <w:sz w:val="16"/>
                <w:szCs w:val="16"/>
              </w:rPr>
              <w:t>5,694,943</w:t>
            </w:r>
          </w:p>
        </w:tc>
      </w:tr>
      <w:tr w:rsidR="00350095" w:rsidRPr="009403C6" w14:paraId="15F35E1A" w14:textId="77777777" w:rsidTr="00E84258">
        <w:trPr>
          <w:trHeight w:val="20"/>
        </w:trPr>
        <w:tc>
          <w:tcPr>
            <w:tcW w:w="2335" w:type="dxa"/>
            <w:vMerge/>
            <w:vAlign w:val="center"/>
          </w:tcPr>
          <w:p w14:paraId="6B145500" w14:textId="77777777" w:rsidR="00350095" w:rsidRPr="009403C6" w:rsidRDefault="00350095" w:rsidP="00FA1262">
            <w:pPr>
              <w:rPr>
                <w:rFonts w:cs="Times New Roman"/>
                <w:color w:val="000000"/>
                <w:sz w:val="18"/>
                <w:szCs w:val="18"/>
                <w:bdr w:val="none" w:sz="0" w:space="0" w:color="auto" w:frame="1"/>
              </w:rPr>
            </w:pPr>
          </w:p>
        </w:tc>
        <w:tc>
          <w:tcPr>
            <w:tcW w:w="3600" w:type="dxa"/>
            <w:shd w:val="clear" w:color="auto" w:fill="auto"/>
            <w:vAlign w:val="center"/>
          </w:tcPr>
          <w:p w14:paraId="060DD285" w14:textId="77777777" w:rsidR="00350095" w:rsidRPr="009403C6" w:rsidRDefault="00350095" w:rsidP="003E09BB">
            <w:pPr>
              <w:numPr>
                <w:ilvl w:val="0"/>
                <w:numId w:val="70"/>
              </w:numPr>
              <w:spacing w:line="259" w:lineRule="auto"/>
              <w:rPr>
                <w:rFonts w:cs="Times New Roman"/>
                <w:sz w:val="18"/>
                <w:szCs w:val="18"/>
              </w:rPr>
            </w:pPr>
            <w:r w:rsidRPr="009403C6">
              <w:rPr>
                <w:rFonts w:cs="Times New Roman"/>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5B51F2FC" w14:textId="339EEFE8" w:rsidR="00350095" w:rsidRPr="009403C6" w:rsidRDefault="00D02CD6" w:rsidP="00FA1262">
            <w:pPr>
              <w:jc w:val="center"/>
              <w:rPr>
                <w:color w:val="000000"/>
                <w:sz w:val="16"/>
                <w:szCs w:val="16"/>
              </w:rPr>
            </w:pPr>
            <w:r w:rsidRPr="009403C6">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1E39000" w14:textId="7366547F" w:rsidR="00350095" w:rsidRPr="009403C6" w:rsidRDefault="00D02CD6" w:rsidP="00FA1262">
            <w:pPr>
              <w:jc w:val="center"/>
              <w:rPr>
                <w:color w:val="000000"/>
                <w:sz w:val="16"/>
                <w:szCs w:val="16"/>
              </w:rPr>
            </w:pPr>
            <w:r w:rsidRPr="009403C6">
              <w:rPr>
                <w:color w:val="000000"/>
                <w:sz w:val="16"/>
                <w:szCs w:val="16"/>
              </w:rPr>
              <w:t>156,30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21843C4" w14:textId="37C47556" w:rsidR="00350095" w:rsidRPr="009403C6" w:rsidRDefault="00D02CD6" w:rsidP="00FA1262">
            <w:pPr>
              <w:jc w:val="center"/>
              <w:rPr>
                <w:color w:val="000000"/>
                <w:sz w:val="16"/>
                <w:szCs w:val="16"/>
              </w:rPr>
            </w:pPr>
            <w:r w:rsidRPr="009403C6">
              <w:rPr>
                <w:color w:val="000000"/>
                <w:sz w:val="16"/>
                <w:szCs w:val="16"/>
              </w:rPr>
              <w:t>257,70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7EC821B" w14:textId="06D63EFC" w:rsidR="00350095" w:rsidRPr="009403C6" w:rsidRDefault="00D02CD6" w:rsidP="00FA1262">
            <w:pPr>
              <w:jc w:val="center"/>
              <w:rPr>
                <w:color w:val="000000"/>
                <w:sz w:val="16"/>
                <w:szCs w:val="16"/>
              </w:rPr>
            </w:pPr>
            <w:r w:rsidRPr="009403C6">
              <w:rPr>
                <w:color w:val="000000"/>
                <w:sz w:val="16"/>
                <w:szCs w:val="16"/>
              </w:rPr>
              <w:t>361,80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481FBA" w14:textId="643AFBBF" w:rsidR="00350095" w:rsidRPr="009403C6" w:rsidRDefault="00D02CD6" w:rsidP="00FA1262">
            <w:pPr>
              <w:jc w:val="center"/>
              <w:rPr>
                <w:color w:val="000000"/>
                <w:sz w:val="16"/>
                <w:szCs w:val="16"/>
              </w:rPr>
            </w:pPr>
            <w:r w:rsidRPr="009403C6">
              <w:rPr>
                <w:color w:val="000000"/>
                <w:sz w:val="16"/>
                <w:szCs w:val="16"/>
              </w:rPr>
              <w:t>483,80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4F5D4D8" w14:textId="45D8C30D" w:rsidR="00350095" w:rsidRPr="009403C6" w:rsidRDefault="00D02CD6" w:rsidP="00FA1262">
            <w:pPr>
              <w:jc w:val="center"/>
              <w:rPr>
                <w:color w:val="000000"/>
                <w:sz w:val="16"/>
                <w:szCs w:val="16"/>
              </w:rPr>
            </w:pPr>
            <w:r w:rsidRPr="009403C6">
              <w:rPr>
                <w:color w:val="000000"/>
                <w:sz w:val="16"/>
                <w:szCs w:val="16"/>
              </w:rPr>
              <w:t>695,301</w:t>
            </w:r>
          </w:p>
        </w:tc>
      </w:tr>
      <w:tr w:rsidR="00350095" w:rsidRPr="009403C6" w14:paraId="4EF6620D" w14:textId="77777777" w:rsidTr="00E84258">
        <w:trPr>
          <w:trHeight w:val="20"/>
        </w:trPr>
        <w:tc>
          <w:tcPr>
            <w:tcW w:w="2335" w:type="dxa"/>
            <w:vMerge/>
            <w:vAlign w:val="center"/>
          </w:tcPr>
          <w:p w14:paraId="346DDA32" w14:textId="77777777" w:rsidR="00350095" w:rsidRPr="009403C6" w:rsidRDefault="00350095" w:rsidP="00FA1262">
            <w:pPr>
              <w:rPr>
                <w:rFonts w:cs="Times New Roman"/>
                <w:color w:val="000000"/>
                <w:sz w:val="18"/>
                <w:szCs w:val="18"/>
                <w:bdr w:val="none" w:sz="0" w:space="0" w:color="auto" w:frame="1"/>
              </w:rPr>
            </w:pPr>
          </w:p>
        </w:tc>
        <w:tc>
          <w:tcPr>
            <w:tcW w:w="3600" w:type="dxa"/>
            <w:shd w:val="clear" w:color="auto" w:fill="auto"/>
            <w:vAlign w:val="center"/>
          </w:tcPr>
          <w:p w14:paraId="75588654" w14:textId="77777777" w:rsidR="00350095" w:rsidRPr="009403C6" w:rsidRDefault="00350095" w:rsidP="003E09BB">
            <w:pPr>
              <w:numPr>
                <w:ilvl w:val="0"/>
                <w:numId w:val="70"/>
              </w:numPr>
              <w:spacing w:line="259" w:lineRule="auto"/>
              <w:rPr>
                <w:rFonts w:cs="Times New Roman"/>
                <w:sz w:val="18"/>
                <w:szCs w:val="18"/>
              </w:rPr>
            </w:pPr>
            <w:r w:rsidRPr="009403C6">
              <w:rPr>
                <w:rFonts w:cs="Times New Roman"/>
                <w:sz w:val="18"/>
                <w:szCs w:val="18"/>
              </w:rPr>
              <w:t xml:space="preserve">In urban area </w:t>
            </w:r>
          </w:p>
        </w:tc>
        <w:tc>
          <w:tcPr>
            <w:tcW w:w="900" w:type="dxa"/>
            <w:tcBorders>
              <w:top w:val="single" w:sz="4" w:space="0" w:color="auto"/>
              <w:left w:val="nil"/>
              <w:bottom w:val="single" w:sz="4" w:space="0" w:color="auto"/>
              <w:right w:val="single" w:sz="4" w:space="0" w:color="auto"/>
            </w:tcBorders>
            <w:shd w:val="clear" w:color="auto" w:fill="auto"/>
            <w:vAlign w:val="center"/>
          </w:tcPr>
          <w:p w14:paraId="6026405F" w14:textId="27BF9C72" w:rsidR="00350095" w:rsidRPr="009403C6" w:rsidRDefault="00D02CD6" w:rsidP="00FA1262">
            <w:pPr>
              <w:jc w:val="center"/>
              <w:rPr>
                <w:color w:val="000000"/>
                <w:sz w:val="16"/>
                <w:szCs w:val="16"/>
              </w:rPr>
            </w:pPr>
            <w:r w:rsidRPr="009403C6">
              <w:rPr>
                <w:color w:val="000000"/>
                <w:sz w:val="16"/>
                <w:szCs w:val="16"/>
              </w:rPr>
              <w:t>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6806018" w14:textId="7CE18944" w:rsidR="00350095" w:rsidRPr="009403C6" w:rsidRDefault="00D02CD6" w:rsidP="00FA1262">
            <w:pPr>
              <w:jc w:val="center"/>
              <w:rPr>
                <w:color w:val="000000"/>
                <w:sz w:val="16"/>
                <w:szCs w:val="16"/>
              </w:rPr>
            </w:pPr>
            <w:r w:rsidRPr="009403C6">
              <w:rPr>
                <w:color w:val="000000"/>
                <w:sz w:val="16"/>
                <w:szCs w:val="16"/>
              </w:rPr>
              <w:t>4,483,9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F33B8D" w14:textId="735BFD52" w:rsidR="00350095" w:rsidRPr="009403C6" w:rsidRDefault="00D02CD6" w:rsidP="00FA1262">
            <w:pPr>
              <w:jc w:val="center"/>
              <w:rPr>
                <w:color w:val="000000"/>
                <w:sz w:val="16"/>
                <w:szCs w:val="16"/>
              </w:rPr>
            </w:pPr>
            <w:r w:rsidRPr="009403C6">
              <w:rPr>
                <w:color w:val="000000"/>
                <w:sz w:val="16"/>
                <w:szCs w:val="16"/>
              </w:rPr>
              <w:t>4,916,57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409154" w14:textId="2B122A4D" w:rsidR="00350095" w:rsidRPr="009403C6" w:rsidRDefault="00D02CD6" w:rsidP="00FA1262">
            <w:pPr>
              <w:jc w:val="center"/>
              <w:rPr>
                <w:color w:val="000000"/>
                <w:sz w:val="16"/>
                <w:szCs w:val="16"/>
              </w:rPr>
            </w:pPr>
            <w:r w:rsidRPr="009403C6">
              <w:rPr>
                <w:color w:val="000000"/>
                <w:sz w:val="16"/>
                <w:szCs w:val="16"/>
              </w:rPr>
              <w:t>5,048,0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13F5CB" w14:textId="72ED9B05" w:rsidR="00350095" w:rsidRPr="009403C6" w:rsidRDefault="00D02CD6" w:rsidP="00FA1262">
            <w:pPr>
              <w:jc w:val="center"/>
              <w:rPr>
                <w:color w:val="000000"/>
                <w:sz w:val="16"/>
                <w:szCs w:val="16"/>
              </w:rPr>
            </w:pPr>
            <w:r w:rsidRPr="009403C6">
              <w:rPr>
                <w:color w:val="000000"/>
                <w:sz w:val="16"/>
                <w:szCs w:val="16"/>
              </w:rPr>
              <w:t>5,294,99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7C94205" w14:textId="206100DC" w:rsidR="00350095" w:rsidRPr="009403C6" w:rsidRDefault="00D02CD6" w:rsidP="00FA1262">
            <w:pPr>
              <w:jc w:val="center"/>
              <w:rPr>
                <w:color w:val="000000"/>
                <w:sz w:val="16"/>
                <w:szCs w:val="16"/>
              </w:rPr>
            </w:pPr>
            <w:r w:rsidRPr="009403C6">
              <w:rPr>
                <w:color w:val="000000"/>
                <w:sz w:val="16"/>
                <w:szCs w:val="16"/>
              </w:rPr>
              <w:t>5,341,763</w:t>
            </w:r>
          </w:p>
        </w:tc>
      </w:tr>
      <w:tr w:rsidR="00350095" w:rsidRPr="009403C6" w14:paraId="68056AFC" w14:textId="77777777" w:rsidTr="00E84258">
        <w:trPr>
          <w:trHeight w:val="20"/>
        </w:trPr>
        <w:tc>
          <w:tcPr>
            <w:tcW w:w="2335" w:type="dxa"/>
            <w:vMerge/>
            <w:vAlign w:val="center"/>
          </w:tcPr>
          <w:p w14:paraId="5D1C7B51" w14:textId="77777777" w:rsidR="00350095" w:rsidRPr="009403C6" w:rsidRDefault="00350095" w:rsidP="00FA1262">
            <w:pPr>
              <w:rPr>
                <w:rFonts w:cs="Times New Roman"/>
                <w:color w:val="000000"/>
                <w:sz w:val="18"/>
                <w:szCs w:val="18"/>
                <w:bdr w:val="none" w:sz="0" w:space="0" w:color="auto" w:frame="1"/>
              </w:rPr>
            </w:pPr>
          </w:p>
        </w:tc>
        <w:tc>
          <w:tcPr>
            <w:tcW w:w="3600" w:type="dxa"/>
            <w:shd w:val="clear" w:color="auto" w:fill="auto"/>
            <w:vAlign w:val="center"/>
          </w:tcPr>
          <w:p w14:paraId="28B3B02A" w14:textId="77777777" w:rsidR="00350095" w:rsidRPr="009403C6" w:rsidRDefault="00350095" w:rsidP="003E09BB">
            <w:pPr>
              <w:numPr>
                <w:ilvl w:val="0"/>
                <w:numId w:val="70"/>
              </w:numPr>
              <w:spacing w:line="259" w:lineRule="auto"/>
              <w:rPr>
                <w:rFonts w:cs="Times New Roman"/>
                <w:sz w:val="18"/>
                <w:szCs w:val="18"/>
              </w:rPr>
            </w:pPr>
            <w:r w:rsidRPr="009403C6">
              <w:rPr>
                <w:rFonts w:cs="Times New Roman"/>
                <w:sz w:val="18"/>
                <w:szCs w:val="18"/>
              </w:rPr>
              <w:t>In rural area</w:t>
            </w:r>
          </w:p>
        </w:tc>
        <w:tc>
          <w:tcPr>
            <w:tcW w:w="900" w:type="dxa"/>
            <w:tcBorders>
              <w:top w:val="single" w:sz="4" w:space="0" w:color="auto"/>
              <w:left w:val="nil"/>
              <w:bottom w:val="single" w:sz="4" w:space="0" w:color="auto"/>
              <w:right w:val="single" w:sz="4" w:space="0" w:color="auto"/>
            </w:tcBorders>
            <w:shd w:val="clear" w:color="auto" w:fill="auto"/>
            <w:vAlign w:val="center"/>
          </w:tcPr>
          <w:p w14:paraId="1079F7A7" w14:textId="446ABD15" w:rsidR="00350095" w:rsidRPr="009403C6" w:rsidRDefault="00D02CD6" w:rsidP="00FA1262">
            <w:pPr>
              <w:jc w:val="center"/>
              <w:rPr>
                <w:color w:val="000000"/>
                <w:sz w:val="16"/>
                <w:szCs w:val="16"/>
              </w:rPr>
            </w:pPr>
            <w:r w:rsidRPr="009403C6">
              <w:rPr>
                <w:color w:val="000000"/>
                <w:sz w:val="16"/>
                <w:szCs w:val="16"/>
              </w:rPr>
              <w:t>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21E8495" w14:textId="4DE49B35" w:rsidR="00350095" w:rsidRPr="009403C6" w:rsidRDefault="00D02CD6" w:rsidP="00FA1262">
            <w:pPr>
              <w:jc w:val="center"/>
              <w:rPr>
                <w:color w:val="000000"/>
                <w:sz w:val="16"/>
                <w:szCs w:val="16"/>
              </w:rPr>
            </w:pPr>
            <w:r w:rsidRPr="009403C6">
              <w:rPr>
                <w:color w:val="000000"/>
                <w:sz w:val="16"/>
                <w:szCs w:val="16"/>
              </w:rPr>
              <w:t>3,064,77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7D10379" w14:textId="56230C28" w:rsidR="00350095" w:rsidRPr="009403C6" w:rsidRDefault="00D02CD6" w:rsidP="00FA1262">
            <w:pPr>
              <w:jc w:val="center"/>
              <w:rPr>
                <w:color w:val="000000"/>
                <w:sz w:val="16"/>
                <w:szCs w:val="16"/>
              </w:rPr>
            </w:pPr>
            <w:r w:rsidRPr="009403C6">
              <w:rPr>
                <w:color w:val="000000"/>
                <w:sz w:val="16"/>
                <w:szCs w:val="16"/>
              </w:rPr>
              <w:t>3,883,64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87F0D68" w14:textId="19963473" w:rsidR="00350095" w:rsidRPr="009403C6" w:rsidRDefault="00D02CD6" w:rsidP="00FA1262">
            <w:pPr>
              <w:jc w:val="center"/>
              <w:rPr>
                <w:color w:val="000000"/>
                <w:sz w:val="16"/>
                <w:szCs w:val="16"/>
              </w:rPr>
            </w:pPr>
            <w:r w:rsidRPr="009403C6">
              <w:rPr>
                <w:color w:val="000000"/>
                <w:sz w:val="16"/>
                <w:szCs w:val="16"/>
              </w:rPr>
              <w:t>3,957,89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D31F719" w14:textId="3266D20E" w:rsidR="00350095" w:rsidRPr="009403C6" w:rsidRDefault="00D02CD6" w:rsidP="00FA1262">
            <w:pPr>
              <w:jc w:val="center"/>
              <w:rPr>
                <w:color w:val="000000"/>
                <w:sz w:val="16"/>
                <w:szCs w:val="16"/>
              </w:rPr>
            </w:pPr>
            <w:r w:rsidRPr="009403C6">
              <w:rPr>
                <w:color w:val="000000"/>
                <w:sz w:val="16"/>
                <w:szCs w:val="16"/>
              </w:rPr>
              <w:t>4,097,88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0E122EB" w14:textId="2D95385B" w:rsidR="00350095" w:rsidRPr="009403C6" w:rsidRDefault="00D02CD6" w:rsidP="00FA1262">
            <w:pPr>
              <w:jc w:val="center"/>
              <w:rPr>
                <w:color w:val="000000"/>
                <w:sz w:val="16"/>
                <w:szCs w:val="16"/>
              </w:rPr>
            </w:pPr>
            <w:r w:rsidRPr="009403C6">
              <w:rPr>
                <w:color w:val="000000"/>
                <w:sz w:val="16"/>
                <w:szCs w:val="16"/>
              </w:rPr>
              <w:t>4,177,341</w:t>
            </w:r>
          </w:p>
        </w:tc>
      </w:tr>
      <w:tr w:rsidR="00350095" w:rsidRPr="009403C6" w14:paraId="38C109AD" w14:textId="77777777" w:rsidTr="00E316B2">
        <w:trPr>
          <w:trHeight w:val="329"/>
        </w:trPr>
        <w:tc>
          <w:tcPr>
            <w:tcW w:w="2335" w:type="dxa"/>
            <w:vMerge/>
          </w:tcPr>
          <w:p w14:paraId="32E628AE" w14:textId="77777777" w:rsidR="00350095" w:rsidRPr="009403C6" w:rsidRDefault="00350095" w:rsidP="00FA1262">
            <w:pPr>
              <w:rPr>
                <w:rFonts w:cs="Times New Roman"/>
                <w:sz w:val="18"/>
                <w:szCs w:val="18"/>
              </w:rPr>
            </w:pPr>
          </w:p>
        </w:tc>
        <w:tc>
          <w:tcPr>
            <w:tcW w:w="10805" w:type="dxa"/>
            <w:gridSpan w:val="7"/>
            <w:shd w:val="clear" w:color="auto" w:fill="auto"/>
            <w:vAlign w:val="center"/>
          </w:tcPr>
          <w:p w14:paraId="42B35A9A"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5.1.2 Number of people, who benefitted from services from clean, affordable and sustainable energy: </w:t>
            </w:r>
          </w:p>
          <w:p w14:paraId="75A7930B" w14:textId="77777777" w:rsidR="00350095" w:rsidRPr="009403C6" w:rsidRDefault="00350095" w:rsidP="00FA1262">
            <w:pPr>
              <w:jc w:val="right"/>
              <w:rPr>
                <w:rFonts w:cs="Times New Roman"/>
                <w:sz w:val="16"/>
                <w:szCs w:val="16"/>
              </w:rPr>
            </w:pPr>
            <w:r w:rsidRPr="009403C6">
              <w:rPr>
                <w:rFonts w:cs="Times New Roman"/>
                <w:sz w:val="18"/>
                <w:szCs w:val="18"/>
              </w:rPr>
              <w:t xml:space="preserve">                                                                                          </w:t>
            </w:r>
            <w:r w:rsidRPr="009403C6">
              <w:rPr>
                <w:rFonts w:cs="Times New Roman"/>
                <w:i/>
                <w:iCs/>
                <w:sz w:val="16"/>
                <w:szCs w:val="16"/>
              </w:rPr>
              <w:t>(UNEP)</w:t>
            </w:r>
          </w:p>
        </w:tc>
      </w:tr>
      <w:tr w:rsidR="00350095" w:rsidRPr="009403C6" w14:paraId="44A0942E" w14:textId="77777777" w:rsidTr="00E84258">
        <w:trPr>
          <w:trHeight w:val="20"/>
        </w:trPr>
        <w:tc>
          <w:tcPr>
            <w:tcW w:w="2335" w:type="dxa"/>
            <w:vMerge/>
          </w:tcPr>
          <w:p w14:paraId="609D1547" w14:textId="77777777" w:rsidR="00350095" w:rsidRPr="009403C6" w:rsidRDefault="00350095" w:rsidP="00FA1262">
            <w:pPr>
              <w:rPr>
                <w:rFonts w:cs="Times New Roman"/>
                <w:sz w:val="18"/>
                <w:szCs w:val="18"/>
              </w:rPr>
            </w:pPr>
          </w:p>
        </w:tc>
        <w:tc>
          <w:tcPr>
            <w:tcW w:w="3600" w:type="dxa"/>
            <w:shd w:val="clear" w:color="auto" w:fill="auto"/>
            <w:vAlign w:val="center"/>
          </w:tcPr>
          <w:p w14:paraId="0546200F" w14:textId="77777777" w:rsidR="00350095" w:rsidRPr="009403C6" w:rsidRDefault="00350095" w:rsidP="003E09BB">
            <w:pPr>
              <w:numPr>
                <w:ilvl w:val="0"/>
                <w:numId w:val="71"/>
              </w:numPr>
              <w:spacing w:line="259" w:lineRule="auto"/>
              <w:rPr>
                <w:rFonts w:cs="Times New Roman"/>
                <w:sz w:val="18"/>
                <w:szCs w:val="18"/>
              </w:rPr>
            </w:pPr>
            <w:r w:rsidRPr="009403C6">
              <w:rPr>
                <w:rFonts w:cs="Times New Roman"/>
                <w:sz w:val="18"/>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E489C10" w14:textId="509FC9A8" w:rsidR="00350095" w:rsidRPr="009403C6" w:rsidRDefault="00D02CD6" w:rsidP="00FA1262">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80FFD" w14:textId="1D0820A1" w:rsidR="00350095" w:rsidRPr="009403C6" w:rsidRDefault="00D02CD6" w:rsidP="00FA1262">
            <w:pPr>
              <w:jc w:val="center"/>
              <w:rPr>
                <w:color w:val="000000"/>
                <w:sz w:val="16"/>
                <w:szCs w:val="16"/>
              </w:rPr>
            </w:pPr>
            <w:r w:rsidRPr="009403C6">
              <w:rPr>
                <w:color w:val="000000"/>
                <w:sz w:val="16"/>
                <w:szCs w:val="16"/>
              </w:rPr>
              <w:t>671,4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EAA589E" w14:textId="5BD877DC" w:rsidR="00350095" w:rsidRPr="009403C6" w:rsidRDefault="00D02CD6" w:rsidP="00FA1262">
            <w:pPr>
              <w:jc w:val="center"/>
              <w:rPr>
                <w:color w:val="000000"/>
                <w:sz w:val="16"/>
                <w:szCs w:val="16"/>
              </w:rPr>
            </w:pPr>
            <w:r w:rsidRPr="009403C6">
              <w:rPr>
                <w:color w:val="000000"/>
                <w:sz w:val="16"/>
                <w:szCs w:val="16"/>
              </w:rPr>
              <w:t>1,654,7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8167B0A" w14:textId="1A7B15AE" w:rsidR="00350095" w:rsidRPr="009403C6" w:rsidRDefault="00D02CD6" w:rsidP="00FA1262">
            <w:pPr>
              <w:jc w:val="center"/>
              <w:rPr>
                <w:color w:val="000000"/>
                <w:sz w:val="16"/>
                <w:szCs w:val="16"/>
              </w:rPr>
            </w:pPr>
            <w:r w:rsidRPr="009403C6">
              <w:rPr>
                <w:color w:val="000000"/>
                <w:sz w:val="16"/>
                <w:szCs w:val="16"/>
              </w:rPr>
              <w:t>1,712,5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17B2014" w14:textId="7EFB771E" w:rsidR="00350095" w:rsidRPr="009403C6" w:rsidRDefault="00D02CD6" w:rsidP="00FA1262">
            <w:pPr>
              <w:jc w:val="center"/>
              <w:rPr>
                <w:color w:val="000000"/>
                <w:sz w:val="16"/>
                <w:szCs w:val="16"/>
              </w:rPr>
            </w:pPr>
            <w:r w:rsidRPr="009403C6">
              <w:rPr>
                <w:color w:val="000000"/>
                <w:sz w:val="16"/>
                <w:szCs w:val="16"/>
              </w:rPr>
              <w:t>2,009,94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B8A530B" w14:textId="1015C1F9" w:rsidR="00350095" w:rsidRPr="009403C6" w:rsidRDefault="00D02CD6" w:rsidP="00FA1262">
            <w:pPr>
              <w:jc w:val="center"/>
              <w:rPr>
                <w:color w:val="000000"/>
                <w:sz w:val="16"/>
                <w:szCs w:val="16"/>
              </w:rPr>
            </w:pPr>
            <w:r w:rsidRPr="009403C6">
              <w:rPr>
                <w:color w:val="000000"/>
                <w:sz w:val="16"/>
                <w:szCs w:val="16"/>
              </w:rPr>
              <w:t>2,950,298</w:t>
            </w:r>
          </w:p>
        </w:tc>
      </w:tr>
      <w:tr w:rsidR="00350095" w:rsidRPr="009403C6" w14:paraId="2486F8CB" w14:textId="77777777" w:rsidTr="00E84258">
        <w:trPr>
          <w:trHeight w:val="20"/>
        </w:trPr>
        <w:tc>
          <w:tcPr>
            <w:tcW w:w="2335" w:type="dxa"/>
            <w:vMerge/>
          </w:tcPr>
          <w:p w14:paraId="5F61719D" w14:textId="77777777" w:rsidR="00350095" w:rsidRPr="009403C6" w:rsidRDefault="00350095" w:rsidP="00FA1262">
            <w:pPr>
              <w:rPr>
                <w:rFonts w:cs="Times New Roman"/>
                <w:sz w:val="18"/>
                <w:szCs w:val="18"/>
              </w:rPr>
            </w:pPr>
          </w:p>
        </w:tc>
        <w:tc>
          <w:tcPr>
            <w:tcW w:w="3600" w:type="dxa"/>
            <w:shd w:val="clear" w:color="auto" w:fill="auto"/>
            <w:vAlign w:val="center"/>
          </w:tcPr>
          <w:p w14:paraId="38508A1F" w14:textId="77777777" w:rsidR="00350095" w:rsidRPr="009403C6" w:rsidRDefault="00350095" w:rsidP="003E09BB">
            <w:pPr>
              <w:numPr>
                <w:ilvl w:val="0"/>
                <w:numId w:val="71"/>
              </w:numPr>
              <w:spacing w:line="259" w:lineRule="auto"/>
              <w:rPr>
                <w:rFonts w:cs="Times New Roman"/>
                <w:sz w:val="18"/>
                <w:szCs w:val="18"/>
              </w:rPr>
            </w:pPr>
            <w:r w:rsidRPr="009403C6">
              <w:rPr>
                <w:rFonts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04CFAB4C" w14:textId="2DBF1B8A" w:rsidR="00350095" w:rsidRPr="009403C6" w:rsidRDefault="00D02CD6" w:rsidP="00FA1262">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DEB2288" w14:textId="17904BCF" w:rsidR="00350095" w:rsidRPr="009403C6" w:rsidRDefault="00D02CD6" w:rsidP="00FA1262">
            <w:pPr>
              <w:jc w:val="center"/>
              <w:rPr>
                <w:color w:val="000000"/>
                <w:sz w:val="16"/>
                <w:szCs w:val="16"/>
              </w:rPr>
            </w:pPr>
            <w:r w:rsidRPr="009403C6">
              <w:rPr>
                <w:color w:val="000000"/>
                <w:sz w:val="16"/>
                <w:szCs w:val="16"/>
              </w:rPr>
              <w:t>712,29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0987D6B" w14:textId="15B91367" w:rsidR="00350095" w:rsidRPr="009403C6" w:rsidRDefault="00D02CD6" w:rsidP="00FA1262">
            <w:pPr>
              <w:jc w:val="center"/>
              <w:rPr>
                <w:color w:val="000000"/>
                <w:sz w:val="16"/>
                <w:szCs w:val="16"/>
              </w:rPr>
            </w:pPr>
            <w:r w:rsidRPr="009403C6">
              <w:rPr>
                <w:color w:val="000000"/>
                <w:sz w:val="16"/>
                <w:szCs w:val="16"/>
              </w:rPr>
              <w:t>1,716,16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104CAF" w14:textId="782A09AA" w:rsidR="00350095" w:rsidRPr="009403C6" w:rsidRDefault="00D02CD6" w:rsidP="00FA1262">
            <w:pPr>
              <w:jc w:val="center"/>
              <w:rPr>
                <w:color w:val="000000"/>
                <w:sz w:val="16"/>
                <w:szCs w:val="16"/>
              </w:rPr>
            </w:pPr>
            <w:r w:rsidRPr="009403C6">
              <w:rPr>
                <w:color w:val="000000"/>
                <w:sz w:val="16"/>
                <w:szCs w:val="16"/>
              </w:rPr>
              <w:t>1,777,7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D5AB51C" w14:textId="7FC1C83F" w:rsidR="00350095" w:rsidRPr="009403C6" w:rsidRDefault="00D02CD6" w:rsidP="00FA1262">
            <w:pPr>
              <w:jc w:val="center"/>
              <w:rPr>
                <w:color w:val="000000"/>
                <w:sz w:val="16"/>
                <w:szCs w:val="16"/>
              </w:rPr>
            </w:pPr>
            <w:r w:rsidRPr="009403C6">
              <w:rPr>
                <w:color w:val="000000"/>
                <w:sz w:val="16"/>
                <w:szCs w:val="16"/>
              </w:rPr>
              <w:t>3,125,89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BE2BD59" w14:textId="482C2514" w:rsidR="00350095" w:rsidRPr="009403C6" w:rsidRDefault="00D02CD6" w:rsidP="00FA1262">
            <w:pPr>
              <w:jc w:val="center"/>
              <w:rPr>
                <w:color w:val="000000"/>
                <w:sz w:val="16"/>
                <w:szCs w:val="16"/>
              </w:rPr>
            </w:pPr>
            <w:r w:rsidRPr="009403C6">
              <w:rPr>
                <w:color w:val="000000"/>
                <w:sz w:val="16"/>
                <w:szCs w:val="16"/>
              </w:rPr>
              <w:t>3,438,212</w:t>
            </w:r>
          </w:p>
        </w:tc>
      </w:tr>
      <w:tr w:rsidR="00350095" w:rsidRPr="009403C6" w14:paraId="331F8FC9" w14:textId="77777777" w:rsidTr="00E84258">
        <w:trPr>
          <w:trHeight w:val="20"/>
        </w:trPr>
        <w:tc>
          <w:tcPr>
            <w:tcW w:w="2335" w:type="dxa"/>
            <w:vMerge/>
          </w:tcPr>
          <w:p w14:paraId="69034814" w14:textId="77777777" w:rsidR="00350095" w:rsidRPr="009403C6" w:rsidRDefault="00350095" w:rsidP="00FA1262">
            <w:pPr>
              <w:rPr>
                <w:rFonts w:cs="Times New Roman"/>
                <w:sz w:val="18"/>
                <w:szCs w:val="18"/>
              </w:rPr>
            </w:pPr>
          </w:p>
        </w:tc>
        <w:tc>
          <w:tcPr>
            <w:tcW w:w="3600" w:type="dxa"/>
            <w:shd w:val="clear" w:color="auto" w:fill="auto"/>
            <w:vAlign w:val="center"/>
          </w:tcPr>
          <w:p w14:paraId="3DF11A48" w14:textId="77777777" w:rsidR="00350095" w:rsidRPr="009403C6" w:rsidRDefault="00350095" w:rsidP="003E09BB">
            <w:pPr>
              <w:numPr>
                <w:ilvl w:val="0"/>
                <w:numId w:val="71"/>
              </w:numPr>
              <w:spacing w:line="259" w:lineRule="auto"/>
              <w:rPr>
                <w:rFonts w:cs="Times New Roman"/>
                <w:sz w:val="18"/>
                <w:szCs w:val="18"/>
              </w:rPr>
            </w:pPr>
            <w:r w:rsidRPr="009403C6">
              <w:rPr>
                <w:rFonts w:cs="Times New Roman"/>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658A0F06" w14:textId="60974469" w:rsidR="00350095" w:rsidRPr="009403C6" w:rsidRDefault="00D02CD6"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C6F5555" w14:textId="26284950" w:rsidR="00350095" w:rsidRPr="009403C6" w:rsidRDefault="00D02CD6" w:rsidP="00FA1262">
            <w:pPr>
              <w:jc w:val="center"/>
              <w:rPr>
                <w:color w:val="000000"/>
                <w:sz w:val="16"/>
                <w:szCs w:val="16"/>
              </w:rPr>
            </w:pPr>
            <w:r w:rsidRPr="009403C6">
              <w:rPr>
                <w:color w:val="000000"/>
                <w:sz w:val="16"/>
                <w:szCs w:val="16"/>
              </w:rPr>
              <w:t>5,410,19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6299D42" w14:textId="72913B61" w:rsidR="00350095" w:rsidRPr="009403C6" w:rsidRDefault="00D02CD6" w:rsidP="00FA1262">
            <w:pPr>
              <w:jc w:val="center"/>
              <w:rPr>
                <w:color w:val="000000"/>
                <w:sz w:val="16"/>
                <w:szCs w:val="16"/>
              </w:rPr>
            </w:pPr>
            <w:r w:rsidRPr="009403C6">
              <w:rPr>
                <w:color w:val="000000"/>
                <w:sz w:val="16"/>
                <w:szCs w:val="16"/>
              </w:rPr>
              <w:t>6,894,06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582BEBA" w14:textId="489FF6B8" w:rsidR="00350095" w:rsidRPr="009403C6" w:rsidRDefault="00D02CD6" w:rsidP="00FA1262">
            <w:pPr>
              <w:jc w:val="center"/>
              <w:rPr>
                <w:color w:val="000000"/>
                <w:sz w:val="16"/>
                <w:szCs w:val="16"/>
              </w:rPr>
            </w:pPr>
            <w:r w:rsidRPr="009403C6">
              <w:rPr>
                <w:color w:val="000000"/>
                <w:sz w:val="16"/>
                <w:szCs w:val="16"/>
              </w:rPr>
              <w:t>8,204,6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DB9F90" w14:textId="3BC8BBB3" w:rsidR="00350095" w:rsidRPr="009403C6" w:rsidRDefault="00D02CD6" w:rsidP="00FA1262">
            <w:pPr>
              <w:jc w:val="center"/>
              <w:rPr>
                <w:color w:val="000000"/>
                <w:sz w:val="16"/>
                <w:szCs w:val="16"/>
              </w:rPr>
            </w:pPr>
            <w:r w:rsidRPr="009403C6">
              <w:rPr>
                <w:color w:val="000000"/>
                <w:sz w:val="16"/>
                <w:szCs w:val="16"/>
              </w:rPr>
              <w:t>8,905,10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B8547C8" w14:textId="1ED5871D" w:rsidR="00350095" w:rsidRPr="009403C6" w:rsidRDefault="00D02CD6" w:rsidP="00FA1262">
            <w:pPr>
              <w:jc w:val="center"/>
              <w:rPr>
                <w:color w:val="000000"/>
                <w:sz w:val="16"/>
                <w:szCs w:val="16"/>
              </w:rPr>
            </w:pPr>
            <w:r w:rsidRPr="009403C6">
              <w:rPr>
                <w:color w:val="000000"/>
                <w:sz w:val="16"/>
                <w:szCs w:val="16"/>
              </w:rPr>
              <w:t>9,405,308</w:t>
            </w:r>
          </w:p>
        </w:tc>
      </w:tr>
      <w:tr w:rsidR="00350095" w:rsidRPr="009403C6" w14:paraId="41AE92F7" w14:textId="77777777" w:rsidTr="00E84258">
        <w:trPr>
          <w:trHeight w:val="20"/>
        </w:trPr>
        <w:tc>
          <w:tcPr>
            <w:tcW w:w="2335" w:type="dxa"/>
            <w:vMerge/>
          </w:tcPr>
          <w:p w14:paraId="5CDBDA79" w14:textId="77777777" w:rsidR="00350095" w:rsidRPr="009403C6" w:rsidRDefault="00350095" w:rsidP="00FA1262">
            <w:pPr>
              <w:rPr>
                <w:rFonts w:cs="Times New Roman"/>
                <w:sz w:val="18"/>
                <w:szCs w:val="18"/>
              </w:rPr>
            </w:pPr>
          </w:p>
        </w:tc>
        <w:tc>
          <w:tcPr>
            <w:tcW w:w="3600" w:type="dxa"/>
            <w:shd w:val="clear" w:color="auto" w:fill="auto"/>
            <w:vAlign w:val="center"/>
          </w:tcPr>
          <w:p w14:paraId="79594698" w14:textId="77777777" w:rsidR="00350095" w:rsidRPr="009403C6" w:rsidRDefault="00350095" w:rsidP="003E09BB">
            <w:pPr>
              <w:numPr>
                <w:ilvl w:val="0"/>
                <w:numId w:val="71"/>
              </w:numPr>
              <w:spacing w:line="259" w:lineRule="auto"/>
              <w:rPr>
                <w:rFonts w:cs="Times New Roman"/>
                <w:sz w:val="18"/>
                <w:szCs w:val="18"/>
              </w:rPr>
            </w:pPr>
            <w:r w:rsidRPr="009403C6">
              <w:rPr>
                <w:rFonts w:cs="Times New Roman"/>
                <w:sz w:val="18"/>
                <w:szCs w:val="18"/>
              </w:rPr>
              <w:t xml:space="preserve">In urban area </w:t>
            </w:r>
          </w:p>
        </w:tc>
        <w:tc>
          <w:tcPr>
            <w:tcW w:w="900" w:type="dxa"/>
            <w:tcBorders>
              <w:top w:val="single" w:sz="4" w:space="0" w:color="auto"/>
              <w:left w:val="nil"/>
              <w:bottom w:val="single" w:sz="4" w:space="0" w:color="auto"/>
              <w:right w:val="single" w:sz="4" w:space="0" w:color="auto"/>
            </w:tcBorders>
            <w:shd w:val="clear" w:color="auto" w:fill="auto"/>
            <w:vAlign w:val="center"/>
          </w:tcPr>
          <w:p w14:paraId="70F631F9" w14:textId="00AD2926" w:rsidR="00350095" w:rsidRPr="009403C6" w:rsidRDefault="00D02CD6"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FE807EE" w14:textId="0E104078" w:rsidR="00350095" w:rsidRPr="009403C6" w:rsidRDefault="00D02CD6" w:rsidP="00FA1262">
            <w:pPr>
              <w:jc w:val="center"/>
              <w:rPr>
                <w:color w:val="000000"/>
                <w:sz w:val="16"/>
                <w:szCs w:val="16"/>
              </w:rPr>
            </w:pPr>
            <w:r w:rsidRPr="009403C6">
              <w:rPr>
                <w:color w:val="000000"/>
                <w:sz w:val="16"/>
                <w:szCs w:val="16"/>
              </w:rPr>
              <w:t>145,00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38513A5" w14:textId="2085EEC6" w:rsidR="00350095" w:rsidRPr="009403C6" w:rsidRDefault="00D02CD6" w:rsidP="00FA1262">
            <w:pPr>
              <w:jc w:val="center"/>
              <w:rPr>
                <w:color w:val="000000"/>
                <w:sz w:val="16"/>
                <w:szCs w:val="16"/>
              </w:rPr>
            </w:pPr>
            <w:r w:rsidRPr="009403C6">
              <w:rPr>
                <w:color w:val="000000"/>
                <w:sz w:val="16"/>
                <w:szCs w:val="16"/>
              </w:rPr>
              <w:t>556,80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34F8725" w14:textId="4D25E33B" w:rsidR="00350095" w:rsidRPr="009403C6" w:rsidRDefault="00D02CD6" w:rsidP="00FA1262">
            <w:pPr>
              <w:jc w:val="center"/>
              <w:rPr>
                <w:color w:val="000000"/>
                <w:sz w:val="16"/>
                <w:szCs w:val="16"/>
              </w:rPr>
            </w:pPr>
            <w:r w:rsidRPr="009403C6">
              <w:rPr>
                <w:color w:val="000000"/>
                <w:sz w:val="16"/>
                <w:szCs w:val="16"/>
              </w:rPr>
              <w:t>617,57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D0066FE" w14:textId="418B2098" w:rsidR="00350095" w:rsidRPr="009403C6" w:rsidRDefault="00D02CD6" w:rsidP="00FA1262">
            <w:pPr>
              <w:jc w:val="center"/>
              <w:rPr>
                <w:color w:val="000000"/>
                <w:sz w:val="16"/>
                <w:szCs w:val="16"/>
              </w:rPr>
            </w:pPr>
            <w:r w:rsidRPr="009403C6">
              <w:rPr>
                <w:color w:val="000000"/>
                <w:sz w:val="16"/>
                <w:szCs w:val="16"/>
              </w:rPr>
              <w:t>1,547,71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37BDBDE" w14:textId="116E3466" w:rsidR="00350095" w:rsidRPr="009403C6" w:rsidRDefault="00D02CD6" w:rsidP="00FA1262">
            <w:pPr>
              <w:jc w:val="center"/>
              <w:rPr>
                <w:color w:val="000000"/>
                <w:sz w:val="16"/>
                <w:szCs w:val="16"/>
              </w:rPr>
            </w:pPr>
            <w:r w:rsidRPr="009403C6">
              <w:rPr>
                <w:color w:val="000000"/>
                <w:sz w:val="16"/>
                <w:szCs w:val="16"/>
              </w:rPr>
              <w:t>2,077,806</w:t>
            </w:r>
          </w:p>
        </w:tc>
      </w:tr>
      <w:tr w:rsidR="00350095" w:rsidRPr="009403C6" w14:paraId="36DFEC4F" w14:textId="77777777" w:rsidTr="00E84258">
        <w:trPr>
          <w:trHeight w:val="20"/>
        </w:trPr>
        <w:tc>
          <w:tcPr>
            <w:tcW w:w="2335" w:type="dxa"/>
            <w:vMerge/>
          </w:tcPr>
          <w:p w14:paraId="6148D3DD" w14:textId="77777777" w:rsidR="00350095" w:rsidRPr="009403C6" w:rsidRDefault="00350095" w:rsidP="00FA1262">
            <w:pPr>
              <w:rPr>
                <w:rFonts w:cs="Times New Roman"/>
                <w:sz w:val="18"/>
                <w:szCs w:val="18"/>
              </w:rPr>
            </w:pPr>
          </w:p>
        </w:tc>
        <w:tc>
          <w:tcPr>
            <w:tcW w:w="3600" w:type="dxa"/>
            <w:shd w:val="clear" w:color="auto" w:fill="auto"/>
            <w:vAlign w:val="center"/>
          </w:tcPr>
          <w:p w14:paraId="41F49FB9" w14:textId="77777777" w:rsidR="00350095" w:rsidRPr="009403C6" w:rsidRDefault="00350095" w:rsidP="003E09BB">
            <w:pPr>
              <w:numPr>
                <w:ilvl w:val="0"/>
                <w:numId w:val="71"/>
              </w:numPr>
              <w:spacing w:line="259" w:lineRule="auto"/>
              <w:rPr>
                <w:rFonts w:cs="Times New Roman"/>
                <w:sz w:val="18"/>
                <w:szCs w:val="18"/>
              </w:rPr>
            </w:pPr>
            <w:r w:rsidRPr="009403C6">
              <w:rPr>
                <w:rFonts w:cs="Times New Roman"/>
                <w:sz w:val="18"/>
                <w:szCs w:val="18"/>
              </w:rPr>
              <w:t>In rural area</w:t>
            </w:r>
          </w:p>
        </w:tc>
        <w:tc>
          <w:tcPr>
            <w:tcW w:w="900" w:type="dxa"/>
            <w:tcBorders>
              <w:top w:val="single" w:sz="4" w:space="0" w:color="auto"/>
              <w:left w:val="nil"/>
              <w:bottom w:val="single" w:sz="4" w:space="0" w:color="auto"/>
              <w:right w:val="single" w:sz="4" w:space="0" w:color="auto"/>
            </w:tcBorders>
            <w:shd w:val="clear" w:color="auto" w:fill="auto"/>
            <w:vAlign w:val="center"/>
          </w:tcPr>
          <w:p w14:paraId="60A05F43" w14:textId="4BDCE3FA" w:rsidR="00350095" w:rsidRPr="009403C6" w:rsidRDefault="00D02CD6" w:rsidP="00FA1262">
            <w:pPr>
              <w:jc w:val="center"/>
              <w:rPr>
                <w:color w:val="000000"/>
                <w:sz w:val="16"/>
                <w:szCs w:val="16"/>
              </w:rPr>
            </w:pPr>
            <w:r w:rsidRPr="009403C6">
              <w:rPr>
                <w:color w:val="000000"/>
                <w:sz w:val="16"/>
                <w:szCs w:val="16"/>
              </w:rPr>
              <w:t>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3736C21" w14:textId="7422CD20" w:rsidR="00350095" w:rsidRPr="009403C6" w:rsidRDefault="00D02CD6" w:rsidP="00FA1262">
            <w:pPr>
              <w:jc w:val="center"/>
              <w:rPr>
                <w:color w:val="000000"/>
                <w:sz w:val="16"/>
                <w:szCs w:val="16"/>
              </w:rPr>
            </w:pPr>
            <w:r w:rsidRPr="009403C6">
              <w:rPr>
                <w:color w:val="000000"/>
                <w:sz w:val="16"/>
                <w:szCs w:val="16"/>
              </w:rPr>
              <w:t>4,917,04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E07D8D8" w14:textId="7624469F" w:rsidR="00350095" w:rsidRPr="009403C6" w:rsidRDefault="00D02CD6" w:rsidP="00FA1262">
            <w:pPr>
              <w:jc w:val="center"/>
              <w:rPr>
                <w:color w:val="000000"/>
                <w:sz w:val="16"/>
                <w:szCs w:val="16"/>
              </w:rPr>
            </w:pPr>
            <w:r w:rsidRPr="009403C6">
              <w:rPr>
                <w:color w:val="000000"/>
                <w:sz w:val="16"/>
                <w:szCs w:val="16"/>
              </w:rPr>
              <w:t>6,217,48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E16D2C7" w14:textId="68B647A8" w:rsidR="00350095" w:rsidRPr="009403C6" w:rsidRDefault="00D02CD6" w:rsidP="00FA1262">
            <w:pPr>
              <w:jc w:val="center"/>
              <w:rPr>
                <w:color w:val="000000"/>
                <w:sz w:val="16"/>
                <w:szCs w:val="16"/>
              </w:rPr>
            </w:pPr>
            <w:r w:rsidRPr="009403C6">
              <w:rPr>
                <w:color w:val="000000"/>
                <w:sz w:val="16"/>
                <w:szCs w:val="16"/>
              </w:rPr>
              <w:t>6,312,58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CA0DCF5" w14:textId="33E7E8A6" w:rsidR="00350095" w:rsidRPr="009403C6" w:rsidRDefault="00D02CD6" w:rsidP="00FA1262">
            <w:pPr>
              <w:jc w:val="center"/>
              <w:rPr>
                <w:color w:val="000000"/>
                <w:sz w:val="16"/>
                <w:szCs w:val="16"/>
              </w:rPr>
            </w:pPr>
            <w:r w:rsidRPr="009403C6">
              <w:rPr>
                <w:color w:val="000000"/>
                <w:sz w:val="16"/>
                <w:szCs w:val="16"/>
              </w:rPr>
              <w:t>7,794,15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249737A" w14:textId="62D5025E" w:rsidR="00350095" w:rsidRPr="009403C6" w:rsidRDefault="00D02CD6" w:rsidP="00FA1262">
            <w:pPr>
              <w:jc w:val="center"/>
              <w:rPr>
                <w:color w:val="000000"/>
                <w:sz w:val="16"/>
                <w:szCs w:val="16"/>
              </w:rPr>
            </w:pPr>
            <w:r w:rsidRPr="009403C6">
              <w:rPr>
                <w:color w:val="000000"/>
                <w:sz w:val="16"/>
                <w:szCs w:val="16"/>
              </w:rPr>
              <w:t>7,894,179</w:t>
            </w:r>
          </w:p>
        </w:tc>
      </w:tr>
      <w:tr w:rsidR="00350095" w:rsidRPr="009403C6" w14:paraId="74D9839B" w14:textId="77777777" w:rsidTr="00E316B2">
        <w:trPr>
          <w:trHeight w:val="258"/>
        </w:trPr>
        <w:tc>
          <w:tcPr>
            <w:tcW w:w="2335" w:type="dxa"/>
            <w:vMerge w:val="restart"/>
            <w:vAlign w:val="center"/>
          </w:tcPr>
          <w:p w14:paraId="47795622"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 xml:space="preserve">5.2 Transition to renewable energy </w:t>
            </w:r>
            <w:r w:rsidRPr="009403C6">
              <w:rPr>
                <w:rFonts w:cs="Times New Roman"/>
                <w:color w:val="000000"/>
                <w:sz w:val="18"/>
                <w:szCs w:val="18"/>
                <w:u w:val="single"/>
                <w:shd w:val="clear" w:color="auto" w:fill="FFFFFF"/>
              </w:rPr>
              <w:t>accelerated</w:t>
            </w:r>
            <w:r w:rsidRPr="009403C6">
              <w:rPr>
                <w:rFonts w:cs="Times New Roman"/>
                <w:color w:val="000000"/>
                <w:sz w:val="18"/>
                <w:szCs w:val="18"/>
                <w:shd w:val="clear" w:color="auto" w:fill="FFFFFF"/>
              </w:rPr>
              <w:t xml:space="preserve"> capitalizing on </w:t>
            </w:r>
            <w:r w:rsidRPr="009403C6">
              <w:rPr>
                <w:rFonts w:cs="Times New Roman"/>
                <w:color w:val="000000"/>
                <w:sz w:val="18"/>
                <w:szCs w:val="18"/>
                <w:shd w:val="clear" w:color="auto" w:fill="FFFFFF"/>
              </w:rPr>
              <w:lastRenderedPageBreak/>
              <w:t>technological gains, clean energy innovations and new financing mechanisms to support green recovery </w:t>
            </w:r>
          </w:p>
          <w:p w14:paraId="14EA427A" w14:textId="77777777" w:rsidR="00350095" w:rsidRPr="009403C6" w:rsidRDefault="00350095" w:rsidP="00FA1262">
            <w:pPr>
              <w:rPr>
                <w:rFonts w:cs="Times New Roman"/>
                <w:color w:val="000000"/>
                <w:sz w:val="18"/>
                <w:szCs w:val="18"/>
                <w:shd w:val="clear" w:color="auto" w:fill="FFFFFF"/>
              </w:rPr>
            </w:pPr>
          </w:p>
          <w:p w14:paraId="7A04F9EA"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2BF47DAB" w14:textId="77777777" w:rsidR="00350095" w:rsidRPr="009403C6" w:rsidRDefault="00350095" w:rsidP="00FA1262">
            <w:pPr>
              <w:rPr>
                <w:rFonts w:cs="Times New Roman"/>
                <w:sz w:val="18"/>
                <w:szCs w:val="18"/>
              </w:rPr>
            </w:pPr>
            <w:r w:rsidRPr="009403C6">
              <w:rPr>
                <w:rFonts w:ascii="Cambria Math" w:hAnsi="Cambria Math" w:cs="Cambria Math"/>
                <w:color w:val="000000"/>
                <w:shd w:val="clear" w:color="auto" w:fill="FFFFFF"/>
              </w:rPr>
              <w:t>❶②③</w:t>
            </w:r>
          </w:p>
        </w:tc>
        <w:tc>
          <w:tcPr>
            <w:tcW w:w="10805" w:type="dxa"/>
            <w:gridSpan w:val="7"/>
            <w:shd w:val="clear" w:color="auto" w:fill="auto"/>
            <w:vAlign w:val="center"/>
          </w:tcPr>
          <w:p w14:paraId="5D85E61B" w14:textId="77777777" w:rsidR="00350095" w:rsidRPr="009403C6" w:rsidRDefault="00350095" w:rsidP="00FA1262">
            <w:pPr>
              <w:rPr>
                <w:rFonts w:eastAsia="Times New Roman Bold" w:cs="Times New Roman"/>
                <w:sz w:val="16"/>
                <w:szCs w:val="16"/>
              </w:rPr>
            </w:pPr>
            <w:r w:rsidRPr="009403C6">
              <w:rPr>
                <w:rFonts w:cs="Times New Roman"/>
                <w:color w:val="000000"/>
                <w:sz w:val="18"/>
                <w:szCs w:val="18"/>
                <w:shd w:val="clear" w:color="auto" w:fill="FFFFFF"/>
              </w:rPr>
              <w:lastRenderedPageBreak/>
              <w:t xml:space="preserve">5.2.1 Increase </w:t>
            </w:r>
            <w:r w:rsidRPr="009403C6" w:rsidDel="00DD1CA0">
              <w:rPr>
                <w:rFonts w:cs="Times New Roman"/>
                <w:color w:val="000000"/>
                <w:sz w:val="18"/>
                <w:szCs w:val="18"/>
                <w:shd w:val="clear" w:color="auto" w:fill="FFFFFF"/>
              </w:rPr>
              <w:t>(</w:t>
            </w:r>
            <w:r w:rsidRPr="009403C6">
              <w:rPr>
                <w:rFonts w:cs="Times New Roman"/>
                <w:color w:val="000000"/>
                <w:sz w:val="18"/>
                <w:szCs w:val="18"/>
                <w:shd w:val="clear" w:color="auto" w:fill="FFFFFF"/>
              </w:rPr>
              <w:t>in megawatt) in installed renewable energy capacity per technology:  </w:t>
            </w:r>
          </w:p>
        </w:tc>
      </w:tr>
      <w:tr w:rsidR="00350095" w:rsidRPr="009403C6" w14:paraId="24892AEB" w14:textId="77777777" w:rsidTr="00E84258">
        <w:trPr>
          <w:trHeight w:val="254"/>
        </w:trPr>
        <w:tc>
          <w:tcPr>
            <w:tcW w:w="2335" w:type="dxa"/>
            <w:vMerge/>
            <w:vAlign w:val="center"/>
          </w:tcPr>
          <w:p w14:paraId="579ABD6E"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666202FE" w14:textId="77777777" w:rsidR="00350095" w:rsidRPr="009403C6" w:rsidRDefault="00350095" w:rsidP="003E09BB">
            <w:pPr>
              <w:numPr>
                <w:ilvl w:val="0"/>
                <w:numId w:val="72"/>
              </w:numPr>
              <w:spacing w:line="259" w:lineRule="auto"/>
              <w:rPr>
                <w:rFonts w:cs="Times New Roman"/>
                <w:sz w:val="18"/>
                <w:szCs w:val="18"/>
              </w:rPr>
            </w:pPr>
            <w:r w:rsidRPr="009403C6">
              <w:rPr>
                <w:rFonts w:cs="Times New Roman"/>
                <w:sz w:val="18"/>
                <w:szCs w:val="18"/>
              </w:rPr>
              <w:t>Solar</w:t>
            </w:r>
          </w:p>
        </w:tc>
        <w:tc>
          <w:tcPr>
            <w:tcW w:w="900" w:type="dxa"/>
            <w:tcBorders>
              <w:top w:val="single" w:sz="4" w:space="0" w:color="auto"/>
              <w:left w:val="nil"/>
              <w:bottom w:val="single" w:sz="4" w:space="0" w:color="auto"/>
              <w:right w:val="single" w:sz="4" w:space="0" w:color="auto"/>
            </w:tcBorders>
            <w:shd w:val="clear" w:color="auto" w:fill="auto"/>
            <w:vAlign w:val="center"/>
          </w:tcPr>
          <w:p w14:paraId="5919C8E7" w14:textId="20C8B6BA" w:rsidR="00350095" w:rsidRPr="009403C6" w:rsidRDefault="00D02CD6" w:rsidP="00FA1262">
            <w:pPr>
              <w:jc w:val="center"/>
              <w:rPr>
                <w:color w:val="000000"/>
                <w:sz w:val="16"/>
                <w:szCs w:val="16"/>
              </w:rPr>
            </w:pPr>
            <w:r w:rsidRPr="009403C6">
              <w:rPr>
                <w:color w:val="000000"/>
                <w:sz w:val="16"/>
                <w:szCs w:val="16"/>
              </w:rPr>
              <w:t>3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D3D1EB5" w14:textId="4F16CA99" w:rsidR="00350095" w:rsidRPr="009403C6" w:rsidRDefault="00D02CD6" w:rsidP="00FA1262">
            <w:pPr>
              <w:jc w:val="center"/>
              <w:rPr>
                <w:color w:val="000000"/>
                <w:sz w:val="16"/>
                <w:szCs w:val="16"/>
              </w:rPr>
            </w:pPr>
            <w:r w:rsidRPr="009403C6">
              <w:rPr>
                <w:color w:val="000000"/>
                <w:sz w:val="16"/>
                <w:szCs w:val="16"/>
              </w:rPr>
              <w:t>71,3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CCFE8F6" w14:textId="38671EEF" w:rsidR="00350095" w:rsidRPr="009403C6" w:rsidRDefault="00D02CD6" w:rsidP="00FA1262">
            <w:pPr>
              <w:jc w:val="center"/>
              <w:rPr>
                <w:color w:val="000000"/>
                <w:sz w:val="16"/>
                <w:szCs w:val="16"/>
              </w:rPr>
            </w:pPr>
            <w:r w:rsidRPr="009403C6">
              <w:rPr>
                <w:color w:val="000000"/>
                <w:sz w:val="16"/>
                <w:szCs w:val="16"/>
              </w:rPr>
              <w:t>225,1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28EBBA" w14:textId="671A7803" w:rsidR="00350095" w:rsidRPr="009403C6" w:rsidRDefault="00D02CD6" w:rsidP="00FA1262">
            <w:pPr>
              <w:jc w:val="center"/>
              <w:rPr>
                <w:color w:val="000000"/>
                <w:sz w:val="16"/>
                <w:szCs w:val="16"/>
              </w:rPr>
            </w:pPr>
            <w:r w:rsidRPr="009403C6">
              <w:rPr>
                <w:color w:val="000000"/>
                <w:sz w:val="16"/>
                <w:szCs w:val="16"/>
              </w:rPr>
              <w:t>303,26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FE8078D" w14:textId="7D7AE5F9" w:rsidR="00350095" w:rsidRPr="009403C6" w:rsidRDefault="00D02CD6" w:rsidP="00FA1262">
            <w:pPr>
              <w:jc w:val="center"/>
              <w:rPr>
                <w:color w:val="000000"/>
                <w:sz w:val="16"/>
                <w:szCs w:val="16"/>
              </w:rPr>
            </w:pPr>
            <w:r w:rsidRPr="009403C6">
              <w:rPr>
                <w:color w:val="000000"/>
                <w:sz w:val="16"/>
                <w:szCs w:val="16"/>
              </w:rPr>
              <w:t>379,76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37682E9" w14:textId="6ED58E52" w:rsidR="00350095" w:rsidRPr="009403C6" w:rsidRDefault="00D02CD6" w:rsidP="00FA1262">
            <w:pPr>
              <w:jc w:val="center"/>
              <w:rPr>
                <w:color w:val="000000"/>
                <w:sz w:val="16"/>
                <w:szCs w:val="16"/>
              </w:rPr>
            </w:pPr>
            <w:r w:rsidRPr="009403C6">
              <w:rPr>
                <w:color w:val="000000"/>
                <w:sz w:val="16"/>
                <w:szCs w:val="16"/>
              </w:rPr>
              <w:t>461,437</w:t>
            </w:r>
          </w:p>
        </w:tc>
      </w:tr>
      <w:tr w:rsidR="00350095" w:rsidRPr="009403C6" w14:paraId="3121B0EC" w14:textId="77777777" w:rsidTr="00E84258">
        <w:trPr>
          <w:trHeight w:val="254"/>
        </w:trPr>
        <w:tc>
          <w:tcPr>
            <w:tcW w:w="2335" w:type="dxa"/>
            <w:vMerge/>
            <w:vAlign w:val="center"/>
          </w:tcPr>
          <w:p w14:paraId="3D404007"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64E53165" w14:textId="77777777" w:rsidR="00350095" w:rsidRPr="009403C6" w:rsidRDefault="00350095" w:rsidP="003E09BB">
            <w:pPr>
              <w:numPr>
                <w:ilvl w:val="0"/>
                <w:numId w:val="72"/>
              </w:numPr>
              <w:spacing w:line="259" w:lineRule="auto"/>
              <w:rPr>
                <w:rFonts w:cs="Times New Roman"/>
                <w:sz w:val="18"/>
                <w:szCs w:val="18"/>
              </w:rPr>
            </w:pPr>
            <w:r w:rsidRPr="009403C6">
              <w:rPr>
                <w:rFonts w:cs="Times New Roman"/>
                <w:sz w:val="18"/>
                <w:szCs w:val="18"/>
              </w:rPr>
              <w:t>Wind</w:t>
            </w:r>
          </w:p>
        </w:tc>
        <w:tc>
          <w:tcPr>
            <w:tcW w:w="900" w:type="dxa"/>
            <w:tcBorders>
              <w:top w:val="single" w:sz="4" w:space="0" w:color="auto"/>
              <w:left w:val="nil"/>
              <w:bottom w:val="single" w:sz="4" w:space="0" w:color="auto"/>
              <w:right w:val="single" w:sz="4" w:space="0" w:color="auto"/>
            </w:tcBorders>
            <w:shd w:val="clear" w:color="auto" w:fill="auto"/>
            <w:vAlign w:val="center"/>
          </w:tcPr>
          <w:p w14:paraId="47A4DC43" w14:textId="11C1CC37" w:rsidR="00350095" w:rsidRPr="009403C6" w:rsidRDefault="00D02CD6" w:rsidP="00FA1262">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AA2D7C0" w14:textId="52C40729" w:rsidR="00350095" w:rsidRPr="009403C6" w:rsidRDefault="00D02CD6" w:rsidP="00FA1262">
            <w:pPr>
              <w:jc w:val="center"/>
              <w:rPr>
                <w:color w:val="000000"/>
                <w:sz w:val="16"/>
                <w:szCs w:val="16"/>
              </w:rPr>
            </w:pPr>
            <w:r w:rsidRPr="009403C6">
              <w:rPr>
                <w:color w:val="000000"/>
                <w:sz w:val="16"/>
                <w:szCs w:val="16"/>
              </w:rPr>
              <w:t>1,370,3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3B9951" w14:textId="45539E0A" w:rsidR="00350095" w:rsidRPr="009403C6" w:rsidRDefault="00D02CD6" w:rsidP="00FA1262">
            <w:pPr>
              <w:jc w:val="center"/>
              <w:rPr>
                <w:color w:val="000000"/>
                <w:sz w:val="16"/>
                <w:szCs w:val="16"/>
              </w:rPr>
            </w:pPr>
            <w:r w:rsidRPr="009403C6">
              <w:rPr>
                <w:color w:val="000000"/>
                <w:sz w:val="16"/>
                <w:szCs w:val="16"/>
              </w:rPr>
              <w:t>1,714,55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D75BDF3" w14:textId="33E2BFEC" w:rsidR="00350095" w:rsidRPr="009403C6" w:rsidRDefault="00D02CD6" w:rsidP="00FA1262">
            <w:pPr>
              <w:jc w:val="center"/>
              <w:rPr>
                <w:color w:val="000000"/>
                <w:sz w:val="16"/>
                <w:szCs w:val="16"/>
              </w:rPr>
            </w:pPr>
            <w:r w:rsidRPr="009403C6">
              <w:rPr>
                <w:color w:val="000000"/>
                <w:sz w:val="16"/>
                <w:szCs w:val="16"/>
              </w:rPr>
              <w:t>1,886,88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904E121" w14:textId="1CE995DB" w:rsidR="00350095" w:rsidRPr="009403C6" w:rsidRDefault="00D02CD6" w:rsidP="00FA1262">
            <w:pPr>
              <w:jc w:val="center"/>
              <w:rPr>
                <w:color w:val="000000"/>
                <w:sz w:val="16"/>
                <w:szCs w:val="16"/>
              </w:rPr>
            </w:pPr>
            <w:r w:rsidRPr="009403C6">
              <w:rPr>
                <w:color w:val="000000"/>
                <w:sz w:val="16"/>
                <w:szCs w:val="16"/>
              </w:rPr>
              <w:t>1,997,89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B3D7E43" w14:textId="4826B339" w:rsidR="00350095" w:rsidRPr="009403C6" w:rsidRDefault="00D02CD6" w:rsidP="00FA1262">
            <w:pPr>
              <w:jc w:val="center"/>
              <w:rPr>
                <w:color w:val="000000"/>
                <w:sz w:val="16"/>
                <w:szCs w:val="16"/>
              </w:rPr>
            </w:pPr>
            <w:r w:rsidRPr="009403C6">
              <w:rPr>
                <w:color w:val="000000"/>
                <w:sz w:val="16"/>
                <w:szCs w:val="16"/>
              </w:rPr>
              <w:t>2,076,938</w:t>
            </w:r>
          </w:p>
        </w:tc>
      </w:tr>
      <w:tr w:rsidR="00350095" w:rsidRPr="009403C6" w14:paraId="0CB96598" w14:textId="77777777" w:rsidTr="00E84258">
        <w:trPr>
          <w:trHeight w:val="254"/>
        </w:trPr>
        <w:tc>
          <w:tcPr>
            <w:tcW w:w="2335" w:type="dxa"/>
            <w:vMerge/>
            <w:vAlign w:val="center"/>
          </w:tcPr>
          <w:p w14:paraId="748D2CD1"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66FD3B05" w14:textId="77777777" w:rsidR="00350095" w:rsidRPr="009403C6" w:rsidRDefault="00350095" w:rsidP="003E09BB">
            <w:pPr>
              <w:numPr>
                <w:ilvl w:val="0"/>
                <w:numId w:val="72"/>
              </w:numPr>
              <w:spacing w:line="259" w:lineRule="auto"/>
              <w:rPr>
                <w:rFonts w:cs="Times New Roman"/>
                <w:sz w:val="18"/>
                <w:szCs w:val="18"/>
              </w:rPr>
            </w:pPr>
            <w:r w:rsidRPr="009403C6">
              <w:rPr>
                <w:rFonts w:cs="Times New Roman"/>
                <w:sz w:val="18"/>
                <w:szCs w:val="18"/>
              </w:rPr>
              <w:t>Biomass</w:t>
            </w:r>
          </w:p>
        </w:tc>
        <w:tc>
          <w:tcPr>
            <w:tcW w:w="900" w:type="dxa"/>
            <w:tcBorders>
              <w:top w:val="single" w:sz="4" w:space="0" w:color="auto"/>
              <w:left w:val="nil"/>
              <w:bottom w:val="single" w:sz="4" w:space="0" w:color="auto"/>
              <w:right w:val="single" w:sz="4" w:space="0" w:color="auto"/>
            </w:tcBorders>
            <w:shd w:val="clear" w:color="auto" w:fill="auto"/>
            <w:vAlign w:val="center"/>
          </w:tcPr>
          <w:p w14:paraId="1BCE1AA4" w14:textId="0FB6622F" w:rsidR="00350095" w:rsidRPr="009403C6" w:rsidRDefault="00D02CD6" w:rsidP="00FA1262">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CE0C7AA" w14:textId="62E15BB2"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58A68A" w14:textId="7A87A576" w:rsidR="00350095" w:rsidRPr="009403C6" w:rsidRDefault="00D02CD6"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1F9D78B" w14:textId="40E38BFD" w:rsidR="00350095" w:rsidRPr="009403C6" w:rsidRDefault="00D02CD6" w:rsidP="00FA1262">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8CEE06A" w14:textId="747E46F1" w:rsidR="00350095" w:rsidRPr="009403C6" w:rsidRDefault="00D02CD6" w:rsidP="00FA1262">
            <w:pPr>
              <w:jc w:val="center"/>
              <w:rPr>
                <w:color w:val="000000"/>
                <w:sz w:val="16"/>
                <w:szCs w:val="16"/>
              </w:rPr>
            </w:pPr>
            <w:r w:rsidRPr="009403C6">
              <w:rPr>
                <w:color w:val="000000"/>
                <w:sz w:val="16"/>
                <w:szCs w:val="16"/>
              </w:rPr>
              <w:t>1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3841228" w14:textId="2B748A2E" w:rsidR="00350095" w:rsidRPr="009403C6" w:rsidRDefault="00D02CD6" w:rsidP="00FA1262">
            <w:pPr>
              <w:jc w:val="center"/>
              <w:rPr>
                <w:color w:val="000000"/>
                <w:sz w:val="16"/>
                <w:szCs w:val="16"/>
              </w:rPr>
            </w:pPr>
            <w:r w:rsidRPr="009403C6">
              <w:rPr>
                <w:color w:val="000000"/>
                <w:sz w:val="16"/>
                <w:szCs w:val="16"/>
              </w:rPr>
              <w:t>23</w:t>
            </w:r>
          </w:p>
        </w:tc>
      </w:tr>
      <w:tr w:rsidR="00350095" w:rsidRPr="009403C6" w14:paraId="4D60F63E" w14:textId="77777777" w:rsidTr="00E84258">
        <w:trPr>
          <w:trHeight w:val="254"/>
        </w:trPr>
        <w:tc>
          <w:tcPr>
            <w:tcW w:w="2335" w:type="dxa"/>
            <w:vMerge/>
            <w:vAlign w:val="center"/>
          </w:tcPr>
          <w:p w14:paraId="3F7B429F"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76B7B5C2" w14:textId="77777777" w:rsidR="00350095" w:rsidRPr="009403C6" w:rsidRDefault="00350095" w:rsidP="003E09BB">
            <w:pPr>
              <w:numPr>
                <w:ilvl w:val="0"/>
                <w:numId w:val="72"/>
              </w:numPr>
              <w:spacing w:line="259" w:lineRule="auto"/>
              <w:rPr>
                <w:rFonts w:cs="Times New Roman"/>
                <w:sz w:val="18"/>
                <w:szCs w:val="18"/>
              </w:rPr>
            </w:pPr>
            <w:r w:rsidRPr="009403C6">
              <w:rPr>
                <w:rFonts w:cs="Times New Roman"/>
                <w:sz w:val="18"/>
                <w:szCs w:val="18"/>
              </w:rPr>
              <w:t>Hydro</w:t>
            </w:r>
          </w:p>
        </w:tc>
        <w:tc>
          <w:tcPr>
            <w:tcW w:w="900" w:type="dxa"/>
            <w:tcBorders>
              <w:top w:val="single" w:sz="4" w:space="0" w:color="auto"/>
              <w:left w:val="nil"/>
              <w:bottom w:val="single" w:sz="4" w:space="0" w:color="auto"/>
              <w:right w:val="single" w:sz="4" w:space="0" w:color="auto"/>
            </w:tcBorders>
            <w:shd w:val="clear" w:color="auto" w:fill="auto"/>
            <w:vAlign w:val="center"/>
          </w:tcPr>
          <w:p w14:paraId="00C4D82E" w14:textId="30E5DFA7" w:rsidR="00350095" w:rsidRPr="009403C6" w:rsidRDefault="00D02CD6" w:rsidP="00FA1262">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AA60433" w14:textId="7DC1D471" w:rsidR="00350095" w:rsidRPr="009403C6" w:rsidRDefault="00D02CD6" w:rsidP="00FA1262">
            <w:pPr>
              <w:jc w:val="center"/>
              <w:rPr>
                <w:color w:val="000000"/>
                <w:sz w:val="16"/>
                <w:szCs w:val="16"/>
              </w:rPr>
            </w:pPr>
            <w:r w:rsidRPr="009403C6">
              <w:rPr>
                <w:color w:val="000000"/>
                <w:sz w:val="16"/>
                <w:szCs w:val="16"/>
              </w:rPr>
              <w:t>16,4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DFBE7CD" w14:textId="0FFFFDE5" w:rsidR="00350095" w:rsidRPr="009403C6" w:rsidRDefault="00D02CD6" w:rsidP="00FA1262">
            <w:pPr>
              <w:jc w:val="center"/>
              <w:rPr>
                <w:color w:val="000000"/>
                <w:sz w:val="16"/>
                <w:szCs w:val="16"/>
              </w:rPr>
            </w:pPr>
            <w:r w:rsidRPr="009403C6">
              <w:rPr>
                <w:color w:val="000000"/>
                <w:sz w:val="16"/>
                <w:szCs w:val="16"/>
              </w:rPr>
              <w:t>16,85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3F88F8E" w14:textId="6ABC03FE" w:rsidR="00350095" w:rsidRPr="009403C6" w:rsidRDefault="00D02CD6" w:rsidP="00FA1262">
            <w:pPr>
              <w:jc w:val="center"/>
              <w:rPr>
                <w:color w:val="000000"/>
                <w:sz w:val="16"/>
                <w:szCs w:val="16"/>
              </w:rPr>
            </w:pPr>
            <w:r w:rsidRPr="009403C6">
              <w:rPr>
                <w:color w:val="000000"/>
                <w:sz w:val="16"/>
                <w:szCs w:val="16"/>
              </w:rPr>
              <w:t>16,97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A8285C" w14:textId="49F22441" w:rsidR="00350095" w:rsidRPr="009403C6" w:rsidRDefault="00D02CD6" w:rsidP="00FA1262">
            <w:pPr>
              <w:jc w:val="center"/>
              <w:rPr>
                <w:color w:val="000000"/>
                <w:sz w:val="16"/>
                <w:szCs w:val="16"/>
              </w:rPr>
            </w:pPr>
            <w:r w:rsidRPr="009403C6">
              <w:rPr>
                <w:color w:val="000000"/>
                <w:sz w:val="16"/>
                <w:szCs w:val="16"/>
              </w:rPr>
              <w:t>17,09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B2108F2" w14:textId="6965AA8D" w:rsidR="00350095" w:rsidRPr="009403C6" w:rsidRDefault="00D02CD6" w:rsidP="00FA1262">
            <w:pPr>
              <w:jc w:val="center"/>
              <w:rPr>
                <w:color w:val="000000"/>
                <w:sz w:val="16"/>
                <w:szCs w:val="16"/>
              </w:rPr>
            </w:pPr>
            <w:r w:rsidRPr="009403C6">
              <w:rPr>
                <w:color w:val="000000"/>
                <w:sz w:val="16"/>
                <w:szCs w:val="16"/>
              </w:rPr>
              <w:t>17,117</w:t>
            </w:r>
          </w:p>
        </w:tc>
      </w:tr>
      <w:tr w:rsidR="00350095" w:rsidRPr="009403C6" w14:paraId="320E912C" w14:textId="77777777" w:rsidTr="00E84258">
        <w:trPr>
          <w:trHeight w:val="254"/>
        </w:trPr>
        <w:tc>
          <w:tcPr>
            <w:tcW w:w="2335" w:type="dxa"/>
            <w:vMerge/>
            <w:vAlign w:val="center"/>
          </w:tcPr>
          <w:p w14:paraId="60F7E1B9"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209B6A93" w14:textId="77777777" w:rsidR="00350095" w:rsidRPr="009403C6" w:rsidRDefault="00350095" w:rsidP="003E09BB">
            <w:pPr>
              <w:numPr>
                <w:ilvl w:val="0"/>
                <w:numId w:val="72"/>
              </w:numPr>
              <w:spacing w:line="259" w:lineRule="auto"/>
              <w:rPr>
                <w:rFonts w:cs="Times New Roman"/>
                <w:sz w:val="18"/>
                <w:szCs w:val="18"/>
              </w:rPr>
            </w:pPr>
            <w:r w:rsidRPr="009403C6">
              <w:rPr>
                <w:rFonts w:cs="Times New Roman"/>
                <w:sz w:val="18"/>
                <w:szCs w:val="18"/>
              </w:rPr>
              <w:t>Other</w:t>
            </w:r>
          </w:p>
        </w:tc>
        <w:tc>
          <w:tcPr>
            <w:tcW w:w="900" w:type="dxa"/>
            <w:tcBorders>
              <w:top w:val="single" w:sz="4" w:space="0" w:color="auto"/>
              <w:left w:val="nil"/>
              <w:bottom w:val="single" w:sz="4" w:space="0" w:color="auto"/>
              <w:right w:val="single" w:sz="4" w:space="0" w:color="auto"/>
            </w:tcBorders>
            <w:shd w:val="clear" w:color="auto" w:fill="auto"/>
            <w:vAlign w:val="center"/>
          </w:tcPr>
          <w:p w14:paraId="05544041" w14:textId="7C4CD45C"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C31AF98" w14:textId="2A7BD844" w:rsidR="00350095" w:rsidRPr="009403C6" w:rsidRDefault="00D02CD6" w:rsidP="00FA1262">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92A139D" w14:textId="6C247281" w:rsidR="00350095" w:rsidRPr="009403C6" w:rsidRDefault="00D02CD6" w:rsidP="00FA1262">
            <w:pPr>
              <w:jc w:val="center"/>
              <w:rPr>
                <w:color w:val="000000"/>
                <w:sz w:val="16"/>
                <w:szCs w:val="16"/>
              </w:rPr>
            </w:pPr>
            <w:r w:rsidRPr="009403C6">
              <w:rPr>
                <w:color w:val="000000"/>
                <w:sz w:val="16"/>
                <w:szCs w:val="16"/>
              </w:rPr>
              <w:t>1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E3F4D1F" w14:textId="4D49BBD8" w:rsidR="00350095" w:rsidRPr="009403C6" w:rsidRDefault="00D02CD6" w:rsidP="00FA1262">
            <w:pPr>
              <w:jc w:val="center"/>
              <w:rPr>
                <w:color w:val="000000"/>
                <w:sz w:val="16"/>
                <w:szCs w:val="16"/>
              </w:rPr>
            </w:pPr>
            <w:r w:rsidRPr="009403C6">
              <w:rPr>
                <w:color w:val="000000"/>
                <w:sz w:val="16"/>
                <w:szCs w:val="16"/>
              </w:rPr>
              <w:t>12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D7E64FF" w14:textId="20B82669" w:rsidR="00350095" w:rsidRPr="009403C6" w:rsidRDefault="00D02CD6" w:rsidP="00FA1262">
            <w:pPr>
              <w:jc w:val="center"/>
              <w:rPr>
                <w:color w:val="000000"/>
                <w:sz w:val="16"/>
                <w:szCs w:val="16"/>
              </w:rPr>
            </w:pPr>
            <w:r w:rsidRPr="009403C6">
              <w:rPr>
                <w:color w:val="000000"/>
                <w:sz w:val="16"/>
                <w:szCs w:val="16"/>
              </w:rPr>
              <w:t>20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4F55018" w14:textId="53A654EC" w:rsidR="00350095" w:rsidRPr="009403C6" w:rsidRDefault="00D02CD6" w:rsidP="00FA1262">
            <w:pPr>
              <w:jc w:val="center"/>
              <w:rPr>
                <w:color w:val="000000"/>
                <w:sz w:val="16"/>
                <w:szCs w:val="16"/>
              </w:rPr>
            </w:pPr>
            <w:r w:rsidRPr="009403C6">
              <w:rPr>
                <w:color w:val="000000"/>
                <w:sz w:val="16"/>
                <w:szCs w:val="16"/>
              </w:rPr>
              <w:t>202</w:t>
            </w:r>
          </w:p>
        </w:tc>
      </w:tr>
      <w:tr w:rsidR="00350095" w:rsidRPr="009403C6" w14:paraId="78CC6BF1" w14:textId="77777777" w:rsidTr="00E84258">
        <w:trPr>
          <w:trHeight w:val="269"/>
        </w:trPr>
        <w:tc>
          <w:tcPr>
            <w:tcW w:w="2335" w:type="dxa"/>
            <w:vMerge/>
          </w:tcPr>
          <w:p w14:paraId="73E40066" w14:textId="77777777" w:rsidR="00350095" w:rsidRPr="009403C6" w:rsidRDefault="00350095" w:rsidP="00FA1262">
            <w:pPr>
              <w:rPr>
                <w:rFonts w:cs="Times New Roman"/>
                <w:color w:val="000000"/>
                <w:sz w:val="18"/>
                <w:szCs w:val="18"/>
                <w:shd w:val="clear" w:color="auto" w:fill="FFFFFF"/>
              </w:rPr>
            </w:pPr>
          </w:p>
        </w:tc>
        <w:tc>
          <w:tcPr>
            <w:tcW w:w="3600" w:type="dxa"/>
            <w:shd w:val="clear" w:color="auto" w:fill="auto"/>
            <w:vAlign w:val="center"/>
          </w:tcPr>
          <w:p w14:paraId="0CF04AD5"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5.2.2 Amount of energy saved (in megajoule) </w:t>
            </w:r>
          </w:p>
        </w:tc>
        <w:tc>
          <w:tcPr>
            <w:tcW w:w="900" w:type="dxa"/>
            <w:tcBorders>
              <w:top w:val="single" w:sz="4" w:space="0" w:color="auto"/>
              <w:left w:val="nil"/>
              <w:bottom w:val="single" w:sz="4" w:space="0" w:color="auto"/>
              <w:right w:val="single" w:sz="4" w:space="0" w:color="auto"/>
            </w:tcBorders>
            <w:shd w:val="clear" w:color="auto" w:fill="auto"/>
            <w:vAlign w:val="center"/>
          </w:tcPr>
          <w:p w14:paraId="797397EE" w14:textId="2F14C637" w:rsidR="00350095" w:rsidRPr="009403C6" w:rsidRDefault="00D02CD6"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2987B65" w14:textId="4B04F5B6" w:rsidR="00350095" w:rsidRPr="009403C6" w:rsidRDefault="00D02CD6" w:rsidP="00FA1262">
            <w:pPr>
              <w:jc w:val="center"/>
              <w:rPr>
                <w:color w:val="000000"/>
                <w:sz w:val="16"/>
                <w:szCs w:val="16"/>
              </w:rPr>
            </w:pPr>
            <w:r w:rsidRPr="009403C6">
              <w:rPr>
                <w:color w:val="000000"/>
                <w:sz w:val="16"/>
                <w:szCs w:val="16"/>
              </w:rPr>
              <w:t>157,879,23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EC2CE4D" w14:textId="185316C5" w:rsidR="00350095" w:rsidRPr="009403C6" w:rsidRDefault="00D02CD6" w:rsidP="00FA1262">
            <w:pPr>
              <w:jc w:val="center"/>
              <w:rPr>
                <w:color w:val="000000"/>
                <w:sz w:val="16"/>
                <w:szCs w:val="16"/>
              </w:rPr>
            </w:pPr>
            <w:r w:rsidRPr="009403C6">
              <w:rPr>
                <w:color w:val="000000"/>
                <w:sz w:val="16"/>
                <w:szCs w:val="16"/>
              </w:rPr>
              <w:t>215,336,17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2711612" w14:textId="469D3A44" w:rsidR="00350095" w:rsidRPr="009403C6" w:rsidRDefault="00D02CD6" w:rsidP="00FA1262">
            <w:pPr>
              <w:jc w:val="center"/>
              <w:rPr>
                <w:color w:val="000000"/>
                <w:sz w:val="16"/>
                <w:szCs w:val="16"/>
              </w:rPr>
            </w:pPr>
            <w:r w:rsidRPr="009403C6">
              <w:rPr>
                <w:color w:val="000000"/>
                <w:sz w:val="16"/>
                <w:szCs w:val="16"/>
              </w:rPr>
              <w:t>227,336,17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7688FED" w14:textId="18D10D1C" w:rsidR="00350095" w:rsidRPr="009403C6" w:rsidRDefault="00D02CD6" w:rsidP="00FA1262">
            <w:pPr>
              <w:jc w:val="center"/>
              <w:rPr>
                <w:color w:val="000000"/>
                <w:sz w:val="16"/>
                <w:szCs w:val="16"/>
              </w:rPr>
            </w:pPr>
            <w:r w:rsidRPr="009403C6">
              <w:rPr>
                <w:color w:val="000000"/>
                <w:sz w:val="16"/>
                <w:szCs w:val="16"/>
              </w:rPr>
              <w:t>240,137,26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1663356" w14:textId="26F0ACD0" w:rsidR="00350095" w:rsidRPr="009403C6" w:rsidRDefault="00D02CD6" w:rsidP="00FA1262">
            <w:pPr>
              <w:jc w:val="center"/>
              <w:rPr>
                <w:color w:val="000000"/>
                <w:sz w:val="16"/>
                <w:szCs w:val="16"/>
              </w:rPr>
            </w:pPr>
            <w:r w:rsidRPr="009403C6">
              <w:rPr>
                <w:color w:val="000000"/>
                <w:sz w:val="16"/>
                <w:szCs w:val="16"/>
              </w:rPr>
              <w:t>274,537,268</w:t>
            </w:r>
          </w:p>
        </w:tc>
      </w:tr>
      <w:tr w:rsidR="00350095" w:rsidRPr="009403C6" w14:paraId="6F73AFDC" w14:textId="77777777" w:rsidTr="00E84258">
        <w:trPr>
          <w:trHeight w:val="53"/>
        </w:trPr>
        <w:tc>
          <w:tcPr>
            <w:tcW w:w="2335" w:type="dxa"/>
            <w:vMerge/>
          </w:tcPr>
          <w:p w14:paraId="5555E693" w14:textId="77777777" w:rsidR="00350095" w:rsidRPr="009403C6" w:rsidRDefault="00350095" w:rsidP="00FA1262">
            <w:pPr>
              <w:rPr>
                <w:rFonts w:cs="Times New Roman"/>
                <w:sz w:val="18"/>
                <w:szCs w:val="18"/>
              </w:rPr>
            </w:pPr>
          </w:p>
        </w:tc>
        <w:tc>
          <w:tcPr>
            <w:tcW w:w="3600" w:type="dxa"/>
            <w:shd w:val="clear" w:color="auto" w:fill="auto"/>
            <w:vAlign w:val="center"/>
          </w:tcPr>
          <w:p w14:paraId="5B7B7024"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5.2.3 Volume of investment leveraged to support green recovery (in US dollars) </w:t>
            </w:r>
          </w:p>
          <w:p w14:paraId="2989EDA5" w14:textId="77777777" w:rsidR="00350095" w:rsidRPr="009403C6" w:rsidRDefault="00350095" w:rsidP="00FA1262">
            <w:pPr>
              <w:jc w:val="right"/>
              <w:rPr>
                <w:rFonts w:cs="Times New Roman"/>
                <w:color w:val="000000"/>
                <w:sz w:val="18"/>
                <w:szCs w:val="18"/>
                <w:shd w:val="clear" w:color="auto" w:fill="FFFFFF"/>
              </w:rPr>
            </w:pPr>
            <w:r w:rsidRPr="009403C6">
              <w:rPr>
                <w:rFonts w:eastAsia="Times New Roman Bold" w:cs="Times New Roman"/>
                <w:i/>
                <w:iCs/>
                <w:sz w:val="16"/>
                <w:szCs w:val="16"/>
              </w:rPr>
              <w:t xml:space="preserve">                                                                                                     (UNEP)</w:t>
            </w:r>
          </w:p>
        </w:tc>
        <w:tc>
          <w:tcPr>
            <w:tcW w:w="900" w:type="dxa"/>
            <w:tcBorders>
              <w:top w:val="single" w:sz="4" w:space="0" w:color="auto"/>
              <w:left w:val="nil"/>
              <w:bottom w:val="single" w:sz="4" w:space="0" w:color="auto"/>
              <w:right w:val="single" w:sz="4" w:space="0" w:color="auto"/>
            </w:tcBorders>
            <w:shd w:val="clear" w:color="auto" w:fill="auto"/>
            <w:vAlign w:val="center"/>
          </w:tcPr>
          <w:p w14:paraId="2B6EA13E" w14:textId="7A225F88" w:rsidR="00350095" w:rsidRPr="009403C6" w:rsidRDefault="00D02CD6" w:rsidP="00FA1262">
            <w:pPr>
              <w:jc w:val="center"/>
              <w:rPr>
                <w:color w:val="000000"/>
                <w:sz w:val="16"/>
                <w:szCs w:val="16"/>
              </w:rPr>
            </w:pPr>
            <w:r w:rsidRPr="009403C6">
              <w:rPr>
                <w:color w:val="000000"/>
                <w:sz w:val="16"/>
                <w:szCs w:val="16"/>
              </w:rPr>
              <w:t>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E2C9A3E" w14:textId="13B7D88C" w:rsidR="00350095" w:rsidRPr="009403C6" w:rsidRDefault="00D02CD6" w:rsidP="00FA1262">
            <w:pPr>
              <w:jc w:val="center"/>
              <w:rPr>
                <w:color w:val="000000"/>
                <w:sz w:val="16"/>
                <w:szCs w:val="16"/>
              </w:rPr>
            </w:pPr>
            <w:r w:rsidRPr="009403C6">
              <w:rPr>
                <w:color w:val="000000"/>
                <w:sz w:val="16"/>
                <w:szCs w:val="16"/>
              </w:rPr>
              <w:t>52,414,8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0262ABF" w14:textId="0EFB3B51" w:rsidR="00350095" w:rsidRPr="009403C6" w:rsidRDefault="00D02CD6" w:rsidP="00FA1262">
            <w:pPr>
              <w:jc w:val="center"/>
              <w:rPr>
                <w:color w:val="000000"/>
                <w:sz w:val="16"/>
                <w:szCs w:val="16"/>
              </w:rPr>
            </w:pPr>
            <w:r w:rsidRPr="009403C6">
              <w:rPr>
                <w:color w:val="000000"/>
                <w:sz w:val="16"/>
                <w:szCs w:val="16"/>
              </w:rPr>
              <w:t>116,902,17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3429C47" w14:textId="571F5EB4" w:rsidR="00350095" w:rsidRPr="009403C6" w:rsidRDefault="00D02CD6" w:rsidP="00FA1262">
            <w:pPr>
              <w:jc w:val="center"/>
              <w:rPr>
                <w:color w:val="000000"/>
                <w:sz w:val="16"/>
                <w:szCs w:val="16"/>
              </w:rPr>
            </w:pPr>
            <w:r w:rsidRPr="009403C6">
              <w:rPr>
                <w:color w:val="000000"/>
                <w:sz w:val="16"/>
                <w:szCs w:val="16"/>
              </w:rPr>
              <w:t>666,642,15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D724727" w14:textId="6980F5C8" w:rsidR="00350095" w:rsidRPr="009403C6" w:rsidRDefault="00D02CD6" w:rsidP="00FA1262">
            <w:pPr>
              <w:jc w:val="center"/>
              <w:rPr>
                <w:color w:val="000000"/>
                <w:sz w:val="16"/>
                <w:szCs w:val="16"/>
              </w:rPr>
            </w:pPr>
            <w:r w:rsidRPr="009403C6">
              <w:rPr>
                <w:color w:val="000000"/>
                <w:sz w:val="16"/>
                <w:szCs w:val="16"/>
              </w:rPr>
              <w:t>1,239,142,15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4208AA6" w14:textId="1361E40F" w:rsidR="00350095" w:rsidRPr="009403C6" w:rsidRDefault="00D02CD6" w:rsidP="00FA1262">
            <w:pPr>
              <w:jc w:val="center"/>
              <w:rPr>
                <w:color w:val="000000"/>
                <w:sz w:val="16"/>
                <w:szCs w:val="16"/>
              </w:rPr>
            </w:pPr>
            <w:r w:rsidRPr="009403C6">
              <w:rPr>
                <w:color w:val="000000"/>
                <w:sz w:val="16"/>
                <w:szCs w:val="16"/>
              </w:rPr>
              <w:t>1,827,142,153</w:t>
            </w:r>
          </w:p>
        </w:tc>
      </w:tr>
      <w:tr w:rsidR="00350095" w:rsidRPr="009403C6" w14:paraId="4560419E" w14:textId="77777777" w:rsidTr="00E316B2">
        <w:trPr>
          <w:trHeight w:val="386"/>
        </w:trPr>
        <w:tc>
          <w:tcPr>
            <w:tcW w:w="13140" w:type="dxa"/>
            <w:gridSpan w:val="8"/>
            <w:shd w:val="clear" w:color="auto" w:fill="FF3300"/>
          </w:tcPr>
          <w:p w14:paraId="442E758B" w14:textId="77777777" w:rsidR="00350095" w:rsidRPr="009403C6" w:rsidRDefault="00350095" w:rsidP="00FA1262">
            <w:pPr>
              <w:keepNext/>
              <w:keepLines/>
              <w:spacing w:before="120" w:after="120"/>
              <w:outlineLvl w:val="1"/>
              <w:rPr>
                <w:rFonts w:eastAsiaTheme="majorEastAsia" w:cs="Times New Roman"/>
                <w:color w:val="FFFFFF" w:themeColor="background1"/>
                <w:sz w:val="26"/>
                <w:szCs w:val="26"/>
              </w:rPr>
            </w:pPr>
            <w:bookmarkStart w:id="27" w:name="_Toc104012116"/>
            <w:r w:rsidRPr="009403C6">
              <w:rPr>
                <w:rFonts w:eastAsiaTheme="majorEastAsia" w:cs="Times New Roman"/>
                <w:color w:val="FFFFFF" w:themeColor="background1"/>
                <w:sz w:val="26"/>
                <w:szCs w:val="26"/>
              </w:rPr>
              <w:t>Signature Solution 6: Gender Equality</w:t>
            </w:r>
            <w:bookmarkEnd w:id="27"/>
          </w:p>
        </w:tc>
      </w:tr>
      <w:tr w:rsidR="00350095" w:rsidRPr="009403C6" w14:paraId="35662A71" w14:textId="77777777" w:rsidTr="00E316B2">
        <w:trPr>
          <w:trHeight w:val="610"/>
        </w:trPr>
        <w:tc>
          <w:tcPr>
            <w:tcW w:w="2335" w:type="dxa"/>
            <w:vMerge w:val="restart"/>
            <w:vAlign w:val="center"/>
          </w:tcPr>
          <w:p w14:paraId="18C2285C" w14:textId="77777777" w:rsidR="00350095" w:rsidRPr="009403C6" w:rsidRDefault="00350095" w:rsidP="00FA1262">
            <w:pPr>
              <w:rPr>
                <w:sz w:val="18"/>
                <w:szCs w:val="18"/>
              </w:rPr>
            </w:pPr>
            <w:r w:rsidRPr="009403C6">
              <w:rPr>
                <w:sz w:val="18"/>
                <w:szCs w:val="18"/>
              </w:rPr>
              <w:t xml:space="preserve">6.1 Country-led measures </w:t>
            </w:r>
            <w:r w:rsidRPr="009403C6">
              <w:rPr>
                <w:sz w:val="18"/>
                <w:szCs w:val="18"/>
                <w:u w:val="single"/>
              </w:rPr>
              <w:t>implemented</w:t>
            </w:r>
            <w:r w:rsidRPr="009403C6">
              <w:rPr>
                <w:sz w:val="18"/>
                <w:szCs w:val="18"/>
              </w:rPr>
              <w:t xml:space="preserve"> to achieve inclusive economies and to advance economic empowerment of women in all their diversity, including in crisis contexts</w:t>
            </w:r>
          </w:p>
          <w:p w14:paraId="6B9322B7" w14:textId="77777777" w:rsidR="00350095" w:rsidRPr="009403C6" w:rsidRDefault="00350095" w:rsidP="00FA1262">
            <w:pPr>
              <w:rPr>
                <w:sz w:val="18"/>
                <w:szCs w:val="18"/>
              </w:rPr>
            </w:pPr>
          </w:p>
          <w:p w14:paraId="06A7C9C2"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6DF3D3F1" w14:textId="77777777" w:rsidR="00350095" w:rsidRPr="009403C6" w:rsidRDefault="00350095" w:rsidP="00FA1262">
            <w:pPr>
              <w:rPr>
                <w:rFonts w:cs="Times New Roman"/>
                <w:sz w:val="18"/>
                <w:szCs w:val="18"/>
              </w:rPr>
            </w:pPr>
            <w:r w:rsidRPr="009403C6">
              <w:rPr>
                <w:rFonts w:ascii="Cambria Math" w:hAnsi="Cambria Math" w:cs="Cambria Math"/>
                <w:color w:val="000000"/>
                <w:shd w:val="clear" w:color="auto" w:fill="FFFFFF"/>
              </w:rPr>
              <w:t>❶②③</w:t>
            </w:r>
          </w:p>
        </w:tc>
        <w:tc>
          <w:tcPr>
            <w:tcW w:w="10805" w:type="dxa"/>
            <w:gridSpan w:val="7"/>
            <w:shd w:val="clear" w:color="auto" w:fill="auto"/>
            <w:vAlign w:val="center"/>
          </w:tcPr>
          <w:p w14:paraId="3E16B4CB" w14:textId="77777777" w:rsidR="00350095" w:rsidRPr="009403C6" w:rsidRDefault="00350095" w:rsidP="00FA1262">
            <w:pPr>
              <w:rPr>
                <w:rFonts w:cs="Times New Roman"/>
                <w:sz w:val="18"/>
              </w:rPr>
            </w:pPr>
            <w:r w:rsidRPr="009403C6">
              <w:rPr>
                <w:rFonts w:cs="Times New Roman"/>
                <w:sz w:val="18"/>
              </w:rPr>
              <w:t xml:space="preserve">6.1.1 </w:t>
            </w:r>
            <w:r w:rsidRPr="009403C6" w:rsidDel="000779F1">
              <w:rPr>
                <w:rFonts w:cs="Times New Roman"/>
                <w:sz w:val="18"/>
              </w:rPr>
              <w:t xml:space="preserve">Number of </w:t>
            </w:r>
            <w:r w:rsidRPr="009403C6">
              <w:rPr>
                <w:rFonts w:cs="Times New Roman"/>
                <w:sz w:val="18"/>
              </w:rPr>
              <w:t>measures implemented to:</w:t>
            </w:r>
            <w:r w:rsidRPr="009403C6" w:rsidDel="000779F1">
              <w:rPr>
                <w:rFonts w:cs="Times New Roman"/>
                <w:sz w:val="18"/>
              </w:rPr>
              <w:t xml:space="preserve"> </w:t>
            </w:r>
          </w:p>
          <w:p w14:paraId="0822AD7C" w14:textId="77777777" w:rsidR="00350095" w:rsidRPr="009403C6" w:rsidRDefault="00350095" w:rsidP="00FA1262">
            <w:pPr>
              <w:jc w:val="right"/>
              <w:rPr>
                <w:rFonts w:eastAsia="Times New Roman" w:cs="Times New Roman"/>
                <w:sz w:val="16"/>
                <w:szCs w:val="16"/>
              </w:rPr>
            </w:pPr>
            <w:r w:rsidRPr="009403C6">
              <w:rPr>
                <w:rFonts w:cs="Times New Roman"/>
                <w:i/>
                <w:iCs/>
                <w:sz w:val="16"/>
                <w:szCs w:val="16"/>
              </w:rPr>
              <w:t xml:space="preserve">                                                        (ILO, UNFPA, UNICEF, UN Women)</w:t>
            </w:r>
          </w:p>
        </w:tc>
      </w:tr>
      <w:tr w:rsidR="00350095" w:rsidRPr="009403C6" w14:paraId="7B524FAD" w14:textId="77777777" w:rsidTr="00E84258">
        <w:trPr>
          <w:trHeight w:val="20"/>
        </w:trPr>
        <w:tc>
          <w:tcPr>
            <w:tcW w:w="2335" w:type="dxa"/>
            <w:vMerge/>
            <w:vAlign w:val="center"/>
          </w:tcPr>
          <w:p w14:paraId="2B76F3F7" w14:textId="77777777" w:rsidR="00350095" w:rsidRPr="009403C6" w:rsidRDefault="00350095" w:rsidP="00FA1262">
            <w:pPr>
              <w:rPr>
                <w:sz w:val="18"/>
                <w:szCs w:val="18"/>
              </w:rPr>
            </w:pPr>
          </w:p>
        </w:tc>
        <w:tc>
          <w:tcPr>
            <w:tcW w:w="3600" w:type="dxa"/>
            <w:shd w:val="clear" w:color="auto" w:fill="auto"/>
            <w:vAlign w:val="center"/>
          </w:tcPr>
          <w:p w14:paraId="0D7A0614" w14:textId="77777777" w:rsidR="00350095" w:rsidRPr="009403C6" w:rsidRDefault="00350095" w:rsidP="003E09BB">
            <w:pPr>
              <w:numPr>
                <w:ilvl w:val="0"/>
                <w:numId w:val="73"/>
              </w:numPr>
              <w:spacing w:line="259" w:lineRule="auto"/>
              <w:rPr>
                <w:rFonts w:cs="Times New Roman"/>
                <w:sz w:val="18"/>
              </w:rPr>
            </w:pPr>
            <w:r w:rsidRPr="009403C6">
              <w:rPr>
                <w:rFonts w:cs="Times New Roman"/>
                <w:sz w:val="18"/>
              </w:rPr>
              <w:t>eliminate gender-based discrimination and segregation</w:t>
            </w:r>
            <w:r w:rsidRPr="009403C6" w:rsidDel="008E6A62">
              <w:rPr>
                <w:rFonts w:cs="Times New Roman"/>
                <w:sz w:val="18"/>
              </w:rPr>
              <w:t xml:space="preserve"> </w:t>
            </w:r>
            <w:r w:rsidRPr="009403C6">
              <w:rPr>
                <w:rFonts w:cs="Times New Roman"/>
                <w:sz w:val="18"/>
              </w:rPr>
              <w:t xml:space="preserve">in labour market </w:t>
            </w:r>
          </w:p>
        </w:tc>
        <w:tc>
          <w:tcPr>
            <w:tcW w:w="900" w:type="dxa"/>
            <w:tcBorders>
              <w:top w:val="single" w:sz="4" w:space="0" w:color="auto"/>
              <w:left w:val="nil"/>
              <w:bottom w:val="single" w:sz="4" w:space="0" w:color="auto"/>
              <w:right w:val="single" w:sz="4" w:space="0" w:color="auto"/>
            </w:tcBorders>
            <w:shd w:val="clear" w:color="auto" w:fill="auto"/>
            <w:vAlign w:val="center"/>
          </w:tcPr>
          <w:p w14:paraId="1D47DB59" w14:textId="2D76C43B" w:rsidR="00350095" w:rsidRPr="009403C6" w:rsidRDefault="00D02CD6" w:rsidP="00FA1262">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B6B401" w14:textId="4052C86D" w:rsidR="00350095" w:rsidRPr="009403C6" w:rsidRDefault="00D02CD6" w:rsidP="00FA1262">
            <w:pPr>
              <w:jc w:val="center"/>
              <w:rPr>
                <w:color w:val="000000"/>
                <w:sz w:val="16"/>
                <w:szCs w:val="16"/>
              </w:rPr>
            </w:pPr>
            <w:r w:rsidRPr="009403C6">
              <w:rPr>
                <w:color w:val="000000"/>
                <w:sz w:val="16"/>
                <w:szCs w:val="16"/>
              </w:rPr>
              <w:t>9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4247FED" w14:textId="42DFD1E4" w:rsidR="00350095" w:rsidRPr="009403C6" w:rsidRDefault="00D02CD6" w:rsidP="00FA1262">
            <w:pPr>
              <w:jc w:val="center"/>
              <w:rPr>
                <w:color w:val="000000"/>
                <w:sz w:val="16"/>
                <w:szCs w:val="16"/>
              </w:rPr>
            </w:pPr>
            <w:r w:rsidRPr="009403C6">
              <w:rPr>
                <w:color w:val="000000"/>
                <w:sz w:val="16"/>
                <w:szCs w:val="16"/>
              </w:rPr>
              <w:t>1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74C80B6" w14:textId="1F83FEEF" w:rsidR="00350095" w:rsidRPr="009403C6" w:rsidRDefault="00D02CD6" w:rsidP="00FA1262">
            <w:pPr>
              <w:jc w:val="center"/>
              <w:rPr>
                <w:color w:val="000000"/>
                <w:sz w:val="16"/>
                <w:szCs w:val="16"/>
              </w:rPr>
            </w:pPr>
            <w:r w:rsidRPr="009403C6">
              <w:rPr>
                <w:color w:val="000000"/>
                <w:sz w:val="16"/>
                <w:szCs w:val="16"/>
              </w:rPr>
              <w:t>13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CF2A93F" w14:textId="25D7C7E7" w:rsidR="00350095" w:rsidRPr="009403C6" w:rsidRDefault="00D02CD6" w:rsidP="00FA1262">
            <w:pPr>
              <w:jc w:val="center"/>
              <w:rPr>
                <w:color w:val="000000"/>
                <w:sz w:val="16"/>
                <w:szCs w:val="16"/>
              </w:rPr>
            </w:pPr>
            <w:r w:rsidRPr="009403C6">
              <w:rPr>
                <w:color w:val="000000"/>
                <w:sz w:val="16"/>
                <w:szCs w:val="16"/>
              </w:rPr>
              <w:t>15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453BBA3" w14:textId="621CC1C8" w:rsidR="00350095" w:rsidRPr="009403C6" w:rsidRDefault="00D02CD6" w:rsidP="00FA1262">
            <w:pPr>
              <w:jc w:val="center"/>
              <w:rPr>
                <w:color w:val="000000"/>
                <w:sz w:val="16"/>
                <w:szCs w:val="16"/>
              </w:rPr>
            </w:pPr>
            <w:r w:rsidRPr="009403C6">
              <w:rPr>
                <w:color w:val="000000"/>
                <w:sz w:val="16"/>
                <w:szCs w:val="16"/>
              </w:rPr>
              <w:t>161</w:t>
            </w:r>
          </w:p>
        </w:tc>
      </w:tr>
      <w:tr w:rsidR="00350095" w:rsidRPr="009403C6" w14:paraId="065E9DFF" w14:textId="77777777" w:rsidTr="00E84258">
        <w:trPr>
          <w:trHeight w:val="20"/>
        </w:trPr>
        <w:tc>
          <w:tcPr>
            <w:tcW w:w="2335" w:type="dxa"/>
            <w:vMerge/>
            <w:vAlign w:val="center"/>
          </w:tcPr>
          <w:p w14:paraId="1FC79C88" w14:textId="77777777" w:rsidR="00350095" w:rsidRPr="009403C6" w:rsidRDefault="00350095" w:rsidP="00FA1262">
            <w:pPr>
              <w:rPr>
                <w:sz w:val="18"/>
                <w:szCs w:val="18"/>
              </w:rPr>
            </w:pPr>
          </w:p>
        </w:tc>
        <w:tc>
          <w:tcPr>
            <w:tcW w:w="3600" w:type="dxa"/>
            <w:shd w:val="clear" w:color="auto" w:fill="auto"/>
            <w:vAlign w:val="center"/>
          </w:tcPr>
          <w:p w14:paraId="47CCCA79" w14:textId="77777777" w:rsidR="00350095" w:rsidRPr="009403C6" w:rsidRDefault="00350095" w:rsidP="003E09BB">
            <w:pPr>
              <w:numPr>
                <w:ilvl w:val="0"/>
                <w:numId w:val="73"/>
              </w:numPr>
              <w:spacing w:line="259" w:lineRule="auto"/>
              <w:rPr>
                <w:rFonts w:cs="Times New Roman"/>
                <w:sz w:val="18"/>
              </w:rPr>
            </w:pPr>
            <w:r w:rsidRPr="009403C6">
              <w:rPr>
                <w:rFonts w:cs="Times New Roman"/>
                <w:sz w:val="18"/>
              </w:rPr>
              <w:t xml:space="preserve">increase women’s access to and use of digital technologies, digital finance, e-commerce and digital value chains </w:t>
            </w:r>
          </w:p>
        </w:tc>
        <w:tc>
          <w:tcPr>
            <w:tcW w:w="900" w:type="dxa"/>
            <w:tcBorders>
              <w:top w:val="single" w:sz="4" w:space="0" w:color="auto"/>
              <w:left w:val="nil"/>
              <w:bottom w:val="single" w:sz="4" w:space="0" w:color="auto"/>
              <w:right w:val="single" w:sz="4" w:space="0" w:color="auto"/>
            </w:tcBorders>
            <w:shd w:val="clear" w:color="auto" w:fill="auto"/>
            <w:vAlign w:val="center"/>
          </w:tcPr>
          <w:p w14:paraId="16805F39" w14:textId="0442FFD5" w:rsidR="00350095" w:rsidRPr="009403C6" w:rsidRDefault="00D02CD6" w:rsidP="00FA1262">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5D1CA53" w14:textId="195D509E" w:rsidR="00350095" w:rsidRPr="009403C6" w:rsidRDefault="00D02CD6" w:rsidP="00FA1262">
            <w:pPr>
              <w:jc w:val="center"/>
              <w:rPr>
                <w:color w:val="000000"/>
                <w:sz w:val="16"/>
                <w:szCs w:val="16"/>
              </w:rPr>
            </w:pPr>
            <w:r w:rsidRPr="009403C6">
              <w:rPr>
                <w:color w:val="000000"/>
                <w:sz w:val="16"/>
                <w:szCs w:val="16"/>
              </w:rPr>
              <w:t>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C4BA9F7" w14:textId="2BEA86C1" w:rsidR="00350095" w:rsidRPr="009403C6" w:rsidRDefault="00D02CD6" w:rsidP="00FA1262">
            <w:pPr>
              <w:jc w:val="center"/>
              <w:rPr>
                <w:color w:val="000000"/>
                <w:sz w:val="16"/>
                <w:szCs w:val="16"/>
              </w:rPr>
            </w:pPr>
            <w:r w:rsidRPr="009403C6">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DC46470" w14:textId="5F406D48" w:rsidR="00350095" w:rsidRPr="009403C6" w:rsidRDefault="00D02CD6" w:rsidP="00FA1262">
            <w:pPr>
              <w:jc w:val="center"/>
              <w:rPr>
                <w:color w:val="000000"/>
                <w:sz w:val="16"/>
                <w:szCs w:val="16"/>
              </w:rPr>
            </w:pPr>
            <w:r w:rsidRPr="009403C6">
              <w:rPr>
                <w:color w:val="000000"/>
                <w:sz w:val="16"/>
                <w:szCs w:val="16"/>
              </w:rPr>
              <w:t>5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24DF254" w14:textId="45AD54D3" w:rsidR="00350095" w:rsidRPr="009403C6" w:rsidRDefault="00D02CD6" w:rsidP="00FA1262">
            <w:pPr>
              <w:jc w:val="center"/>
              <w:rPr>
                <w:color w:val="000000"/>
                <w:sz w:val="16"/>
                <w:szCs w:val="16"/>
              </w:rPr>
            </w:pPr>
            <w:r w:rsidRPr="009403C6">
              <w:rPr>
                <w:color w:val="000000"/>
                <w:sz w:val="16"/>
                <w:szCs w:val="16"/>
              </w:rPr>
              <w:t>5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35671F5" w14:textId="259BEB2F" w:rsidR="00350095" w:rsidRPr="009403C6" w:rsidRDefault="00D02CD6" w:rsidP="00FA1262">
            <w:pPr>
              <w:jc w:val="center"/>
              <w:rPr>
                <w:color w:val="000000"/>
                <w:sz w:val="16"/>
                <w:szCs w:val="16"/>
              </w:rPr>
            </w:pPr>
            <w:r w:rsidRPr="009403C6">
              <w:rPr>
                <w:color w:val="000000"/>
                <w:sz w:val="16"/>
                <w:szCs w:val="16"/>
              </w:rPr>
              <w:t>63</w:t>
            </w:r>
          </w:p>
        </w:tc>
      </w:tr>
      <w:tr w:rsidR="00350095" w:rsidRPr="009403C6" w14:paraId="7D1E003F" w14:textId="77777777" w:rsidTr="00E84258">
        <w:trPr>
          <w:trHeight w:val="20"/>
        </w:trPr>
        <w:tc>
          <w:tcPr>
            <w:tcW w:w="2335" w:type="dxa"/>
            <w:vMerge/>
            <w:vAlign w:val="center"/>
          </w:tcPr>
          <w:p w14:paraId="76DFF8E1" w14:textId="77777777" w:rsidR="00350095" w:rsidRPr="009403C6" w:rsidRDefault="00350095" w:rsidP="00FA1262">
            <w:pPr>
              <w:rPr>
                <w:sz w:val="18"/>
                <w:szCs w:val="18"/>
              </w:rPr>
            </w:pPr>
          </w:p>
        </w:tc>
        <w:tc>
          <w:tcPr>
            <w:tcW w:w="3600" w:type="dxa"/>
            <w:shd w:val="clear" w:color="auto" w:fill="auto"/>
            <w:vAlign w:val="center"/>
          </w:tcPr>
          <w:p w14:paraId="095BC741" w14:textId="77777777" w:rsidR="00350095" w:rsidRPr="009403C6" w:rsidRDefault="00350095" w:rsidP="003E09BB">
            <w:pPr>
              <w:numPr>
                <w:ilvl w:val="0"/>
                <w:numId w:val="73"/>
              </w:numPr>
              <w:spacing w:line="259" w:lineRule="auto"/>
              <w:rPr>
                <w:rFonts w:cs="Times New Roman"/>
                <w:sz w:val="18"/>
              </w:rPr>
            </w:pPr>
            <w:r w:rsidRPr="009403C6">
              <w:rPr>
                <w:rFonts w:cs="Times New Roman"/>
                <w:sz w:val="18"/>
              </w:rPr>
              <w:t>ensure women’s economic security and empowerment</w:t>
            </w:r>
            <w:r w:rsidRPr="009403C6" w:rsidDel="00210167">
              <w:rPr>
                <w:rFonts w:cs="Times New Roman"/>
                <w:sz w:val="18"/>
              </w:rPr>
              <w:t xml:space="preserve"> in crisis contexts</w:t>
            </w:r>
            <w:r w:rsidRPr="009403C6" w:rsidDel="008D7553">
              <w:rPr>
                <w:rFonts w:cs="Times New Roman"/>
                <w:sz w:val="18"/>
              </w:rPr>
              <w:t xml:space="preserve">, </w:t>
            </w:r>
            <w:r w:rsidRPr="009403C6">
              <w:rPr>
                <w:rFonts w:cs="Times New Roman"/>
                <w:sz w:val="18"/>
              </w:rPr>
              <w:t xml:space="preserve">including through economic recovery plans </w:t>
            </w:r>
          </w:p>
        </w:tc>
        <w:tc>
          <w:tcPr>
            <w:tcW w:w="900" w:type="dxa"/>
            <w:tcBorders>
              <w:top w:val="single" w:sz="4" w:space="0" w:color="auto"/>
              <w:left w:val="nil"/>
              <w:bottom w:val="single" w:sz="4" w:space="0" w:color="auto"/>
              <w:right w:val="single" w:sz="4" w:space="0" w:color="auto"/>
            </w:tcBorders>
            <w:shd w:val="clear" w:color="auto" w:fill="auto"/>
            <w:vAlign w:val="center"/>
          </w:tcPr>
          <w:p w14:paraId="20F7B14D" w14:textId="699A3D51" w:rsidR="00350095" w:rsidRPr="009403C6" w:rsidRDefault="00D02CD6"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959A2A6" w14:textId="5D2F450F" w:rsidR="00350095" w:rsidRPr="009403C6" w:rsidRDefault="00D02CD6" w:rsidP="00FA1262">
            <w:pPr>
              <w:jc w:val="center"/>
              <w:rPr>
                <w:color w:val="000000"/>
                <w:sz w:val="16"/>
                <w:szCs w:val="16"/>
              </w:rPr>
            </w:pPr>
            <w:r w:rsidRPr="009403C6">
              <w:rPr>
                <w:color w:val="000000"/>
                <w:sz w:val="16"/>
                <w:szCs w:val="16"/>
              </w:rPr>
              <w:t>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EC1A5AD" w14:textId="79793B38" w:rsidR="00350095" w:rsidRPr="009403C6" w:rsidRDefault="00D02CD6" w:rsidP="00FA1262">
            <w:pPr>
              <w:jc w:val="center"/>
              <w:rPr>
                <w:color w:val="000000"/>
                <w:sz w:val="16"/>
                <w:szCs w:val="16"/>
              </w:rPr>
            </w:pPr>
            <w:r w:rsidRPr="009403C6">
              <w:rPr>
                <w:color w:val="000000"/>
                <w:sz w:val="16"/>
                <w:szCs w:val="16"/>
              </w:rPr>
              <w:t>4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FDC2DA" w14:textId="3AE1CD54" w:rsidR="00350095" w:rsidRPr="009403C6" w:rsidRDefault="00D02CD6" w:rsidP="00FA1262">
            <w:pPr>
              <w:jc w:val="center"/>
              <w:rPr>
                <w:color w:val="000000"/>
                <w:sz w:val="16"/>
                <w:szCs w:val="16"/>
              </w:rPr>
            </w:pPr>
            <w:r w:rsidRPr="009403C6">
              <w:rPr>
                <w:color w:val="000000"/>
                <w:sz w:val="16"/>
                <w:szCs w:val="16"/>
              </w:rPr>
              <w:t>4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328F957" w14:textId="038EDE45" w:rsidR="00350095" w:rsidRPr="009403C6" w:rsidRDefault="00D02CD6" w:rsidP="00FA1262">
            <w:pPr>
              <w:jc w:val="center"/>
              <w:rPr>
                <w:color w:val="000000"/>
                <w:sz w:val="16"/>
                <w:szCs w:val="16"/>
              </w:rPr>
            </w:pPr>
            <w:r w:rsidRPr="009403C6">
              <w:rPr>
                <w:color w:val="000000"/>
                <w:sz w:val="16"/>
                <w:szCs w:val="16"/>
              </w:rPr>
              <w:t>4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5F257C5" w14:textId="1AF1ACE0" w:rsidR="00350095" w:rsidRPr="009403C6" w:rsidRDefault="00D02CD6" w:rsidP="00FA1262">
            <w:pPr>
              <w:jc w:val="center"/>
              <w:rPr>
                <w:color w:val="000000"/>
                <w:sz w:val="16"/>
                <w:szCs w:val="16"/>
              </w:rPr>
            </w:pPr>
            <w:r w:rsidRPr="009403C6">
              <w:rPr>
                <w:color w:val="000000"/>
                <w:sz w:val="16"/>
                <w:szCs w:val="16"/>
              </w:rPr>
              <w:t>52</w:t>
            </w:r>
          </w:p>
        </w:tc>
      </w:tr>
      <w:tr w:rsidR="00350095" w:rsidRPr="009403C6" w14:paraId="222DAF48" w14:textId="77777777" w:rsidTr="00E84258">
        <w:trPr>
          <w:trHeight w:val="20"/>
        </w:trPr>
        <w:tc>
          <w:tcPr>
            <w:tcW w:w="2335" w:type="dxa"/>
            <w:vMerge/>
          </w:tcPr>
          <w:p w14:paraId="02FC6F5F" w14:textId="77777777" w:rsidR="00350095" w:rsidRPr="009403C6" w:rsidRDefault="00350095" w:rsidP="00FA1262">
            <w:pPr>
              <w:rPr>
                <w:rFonts w:cs="Times New Roman"/>
                <w:sz w:val="18"/>
                <w:szCs w:val="18"/>
              </w:rPr>
            </w:pPr>
          </w:p>
        </w:tc>
        <w:tc>
          <w:tcPr>
            <w:tcW w:w="3600" w:type="dxa"/>
            <w:shd w:val="clear" w:color="auto" w:fill="auto"/>
            <w:vAlign w:val="center"/>
          </w:tcPr>
          <w:p w14:paraId="785CCF72" w14:textId="2FD74205" w:rsidR="00350095" w:rsidRPr="009403C6" w:rsidRDefault="00350095" w:rsidP="00FA1262">
            <w:pPr>
              <w:rPr>
                <w:rFonts w:cs="Times New Roman"/>
                <w:sz w:val="18"/>
                <w:szCs w:val="18"/>
              </w:rPr>
            </w:pPr>
            <w:r w:rsidRPr="009403C6">
              <w:rPr>
                <w:rFonts w:cs="Times New Roman"/>
                <w:sz w:val="18"/>
                <w:szCs w:val="18"/>
              </w:rPr>
              <w:t xml:space="preserve">6.1.2 Number of new or strengthened policies, legislations and regulations or investment in national care systems in place </w:t>
            </w:r>
            <w:r w:rsidRPr="009403C6">
              <w:rPr>
                <w:i/>
                <w:iCs/>
                <w:sz w:val="16"/>
                <w:szCs w:val="16"/>
              </w:rPr>
              <w:t xml:space="preserve">                                                            </w:t>
            </w:r>
            <w:r w:rsidR="00CA040A" w:rsidRPr="009403C6">
              <w:rPr>
                <w:sz w:val="16"/>
                <w:szCs w:val="16"/>
              </w:rPr>
              <w:t xml:space="preserve">                           </w:t>
            </w:r>
            <w:r w:rsidR="004166EC" w:rsidRPr="009403C6">
              <w:rPr>
                <w:i/>
                <w:iCs/>
                <w:sz w:val="16"/>
                <w:szCs w:val="16"/>
              </w:rPr>
              <w:t>(</w:t>
            </w:r>
            <w:r w:rsidRPr="009403C6">
              <w:rPr>
                <w:i/>
                <w:iCs/>
                <w:sz w:val="16"/>
                <w:szCs w:val="16"/>
              </w:rPr>
              <w:t xml:space="preserve">ILO,UNICEF)                                                                                                                                                    </w:t>
            </w:r>
          </w:p>
        </w:tc>
        <w:tc>
          <w:tcPr>
            <w:tcW w:w="900" w:type="dxa"/>
            <w:tcBorders>
              <w:top w:val="single" w:sz="4" w:space="0" w:color="auto"/>
              <w:left w:val="nil"/>
              <w:bottom w:val="single" w:sz="4" w:space="0" w:color="auto"/>
              <w:right w:val="single" w:sz="4" w:space="0" w:color="auto"/>
            </w:tcBorders>
            <w:shd w:val="clear" w:color="auto" w:fill="auto"/>
            <w:vAlign w:val="center"/>
          </w:tcPr>
          <w:p w14:paraId="1B8F4B64" w14:textId="3AA9AB46" w:rsidR="00350095" w:rsidRPr="009403C6" w:rsidRDefault="00D02CD6" w:rsidP="00FA1262">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4C0249" w14:textId="1A1C6E54" w:rsidR="00350095" w:rsidRPr="009403C6" w:rsidRDefault="00D02CD6"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60084E1" w14:textId="4FC15472" w:rsidR="00350095" w:rsidRPr="009403C6" w:rsidRDefault="00D02CD6" w:rsidP="00FA1262">
            <w:pPr>
              <w:jc w:val="center"/>
              <w:rPr>
                <w:color w:val="000000"/>
                <w:sz w:val="16"/>
                <w:szCs w:val="16"/>
              </w:rPr>
            </w:pPr>
            <w:r w:rsidRPr="009403C6">
              <w:rPr>
                <w:color w:val="000000"/>
                <w:sz w:val="16"/>
                <w:szCs w:val="16"/>
              </w:rPr>
              <w:t>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CF6AE31" w14:textId="46D181A4" w:rsidR="00350095" w:rsidRPr="009403C6" w:rsidRDefault="00D02CD6" w:rsidP="00FA1262">
            <w:pPr>
              <w:jc w:val="center"/>
              <w:rPr>
                <w:color w:val="000000"/>
                <w:sz w:val="16"/>
                <w:szCs w:val="16"/>
              </w:rPr>
            </w:pPr>
            <w:r w:rsidRPr="009403C6">
              <w:rPr>
                <w:color w:val="000000"/>
                <w:sz w:val="16"/>
                <w:szCs w:val="16"/>
              </w:rPr>
              <w:t>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E854A6A" w14:textId="6E673D74" w:rsidR="00350095" w:rsidRPr="009403C6" w:rsidRDefault="00D02CD6" w:rsidP="00FA1262">
            <w:pPr>
              <w:jc w:val="center"/>
              <w:rPr>
                <w:color w:val="000000"/>
                <w:sz w:val="16"/>
                <w:szCs w:val="16"/>
              </w:rPr>
            </w:pPr>
            <w:r w:rsidRPr="009403C6">
              <w:rPr>
                <w:color w:val="000000"/>
                <w:sz w:val="16"/>
                <w:szCs w:val="16"/>
              </w:rPr>
              <w:t>3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A84C2B1" w14:textId="09AD72EC" w:rsidR="00350095" w:rsidRPr="009403C6" w:rsidRDefault="00D02CD6" w:rsidP="00FA1262">
            <w:pPr>
              <w:jc w:val="center"/>
              <w:rPr>
                <w:color w:val="000000"/>
                <w:sz w:val="16"/>
                <w:szCs w:val="16"/>
              </w:rPr>
            </w:pPr>
            <w:r w:rsidRPr="009403C6">
              <w:rPr>
                <w:color w:val="000000"/>
                <w:sz w:val="16"/>
                <w:szCs w:val="16"/>
              </w:rPr>
              <w:t>34</w:t>
            </w:r>
          </w:p>
        </w:tc>
      </w:tr>
      <w:tr w:rsidR="00350095" w:rsidRPr="009403C6" w14:paraId="5B44383C" w14:textId="77777777" w:rsidTr="00E316B2">
        <w:trPr>
          <w:trHeight w:val="521"/>
        </w:trPr>
        <w:tc>
          <w:tcPr>
            <w:tcW w:w="2335" w:type="dxa"/>
            <w:vMerge w:val="restart"/>
            <w:vAlign w:val="center"/>
          </w:tcPr>
          <w:p w14:paraId="4DAA32B9" w14:textId="77777777" w:rsidR="00350095" w:rsidRPr="009403C6" w:rsidRDefault="00350095" w:rsidP="00FA1262">
            <w:pPr>
              <w:rPr>
                <w:rFonts w:eastAsia="Times New Roman" w:cs="Times New Roman"/>
                <w:color w:val="000000"/>
                <w:sz w:val="18"/>
                <w:szCs w:val="18"/>
                <w:lang w:eastAsia="en-US"/>
              </w:rPr>
            </w:pPr>
            <w:r w:rsidRPr="009403C6">
              <w:rPr>
                <w:rFonts w:eastAsia="Times New Roman" w:cs="Times New Roman"/>
                <w:sz w:val="18"/>
                <w:szCs w:val="18"/>
                <w:lang w:eastAsia="en-US"/>
              </w:rPr>
              <w:t xml:space="preserve">6.2 Women’s leadership and participation </w:t>
            </w:r>
            <w:r w:rsidRPr="009403C6">
              <w:rPr>
                <w:rFonts w:eastAsia="Times New Roman" w:cs="Times New Roman"/>
                <w:sz w:val="18"/>
                <w:szCs w:val="18"/>
                <w:u w:val="single"/>
                <w:lang w:eastAsia="en-US"/>
              </w:rPr>
              <w:t xml:space="preserve">advanced </w:t>
            </w:r>
            <w:r w:rsidRPr="009403C6">
              <w:rPr>
                <w:rFonts w:eastAsia="Times New Roman" w:cs="Times New Roman"/>
                <w:sz w:val="18"/>
                <w:szCs w:val="18"/>
                <w:lang w:eastAsia="en-US"/>
              </w:rPr>
              <w:t xml:space="preserve">through </w:t>
            </w:r>
            <w:r w:rsidRPr="009403C6" w:rsidDel="00A760AE">
              <w:rPr>
                <w:rFonts w:eastAsia="Times New Roman" w:cs="Times New Roman"/>
                <w:sz w:val="18"/>
                <w:szCs w:val="18"/>
                <w:lang w:eastAsia="en-US"/>
              </w:rPr>
              <w:t>implementing affirmative measures, strengthening institutions and civil society, and addressing structural barriers</w:t>
            </w:r>
            <w:r w:rsidRPr="009403C6">
              <w:rPr>
                <w:rFonts w:eastAsia="Times New Roman" w:cs="Times New Roman"/>
                <w:sz w:val="18"/>
                <w:szCs w:val="18"/>
                <w:lang w:eastAsia="en-US"/>
              </w:rPr>
              <w:t xml:space="preserve">, </w:t>
            </w:r>
            <w:r w:rsidRPr="009403C6" w:rsidDel="00A7153A">
              <w:rPr>
                <w:rFonts w:eastAsia="Times New Roman" w:cs="Times New Roman"/>
                <w:sz w:val="18"/>
                <w:szCs w:val="18"/>
                <w:lang w:eastAsia="en-US"/>
              </w:rPr>
              <w:t xml:space="preserve">in order to advance gender equality, </w:t>
            </w:r>
            <w:r w:rsidRPr="009403C6">
              <w:rPr>
                <w:rFonts w:eastAsia="Times New Roman" w:cs="Times New Roman"/>
                <w:sz w:val="18"/>
                <w:szCs w:val="18"/>
                <w:lang w:eastAsia="en-US"/>
              </w:rPr>
              <w:t>including in crisis contexts</w:t>
            </w:r>
          </w:p>
          <w:p w14:paraId="1568CDAF" w14:textId="77777777" w:rsidR="00350095" w:rsidRPr="009403C6" w:rsidRDefault="00350095" w:rsidP="00FA1262">
            <w:pPr>
              <w:rPr>
                <w:rFonts w:cs="Times New Roman"/>
                <w:sz w:val="18"/>
                <w:szCs w:val="18"/>
              </w:rPr>
            </w:pPr>
          </w:p>
          <w:p w14:paraId="70A76A51"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61A6AB05" w14:textId="77777777" w:rsidR="00350095" w:rsidRPr="009403C6" w:rsidRDefault="00350095" w:rsidP="00FA1262">
            <w:pPr>
              <w:rPr>
                <w:rFonts w:cs="Times New Roman"/>
              </w:rPr>
            </w:pPr>
            <w:r w:rsidRPr="009403C6">
              <w:rPr>
                <w:rFonts w:ascii="Cambria Math" w:hAnsi="Cambria Math" w:cs="Cambria Math"/>
                <w:color w:val="000000"/>
                <w:shd w:val="clear" w:color="auto" w:fill="FFFFFF"/>
              </w:rPr>
              <w:lastRenderedPageBreak/>
              <w:t>❶③②</w:t>
            </w:r>
          </w:p>
        </w:tc>
        <w:tc>
          <w:tcPr>
            <w:tcW w:w="10805" w:type="dxa"/>
            <w:gridSpan w:val="7"/>
            <w:shd w:val="clear" w:color="auto" w:fill="auto"/>
            <w:vAlign w:val="center"/>
          </w:tcPr>
          <w:p w14:paraId="51FBD9EC" w14:textId="77777777" w:rsidR="00350095" w:rsidRPr="009403C6" w:rsidRDefault="00350095" w:rsidP="00FA1262">
            <w:pPr>
              <w:rPr>
                <w:rFonts w:cs="Times New Roman"/>
                <w:sz w:val="18"/>
                <w:szCs w:val="18"/>
              </w:rPr>
            </w:pPr>
            <w:r w:rsidRPr="009403C6">
              <w:rPr>
                <w:rFonts w:cs="Times New Roman"/>
                <w:sz w:val="18"/>
                <w:szCs w:val="18"/>
              </w:rPr>
              <w:lastRenderedPageBreak/>
              <w:t xml:space="preserve">6.2.1 Number of countries with measures to advance women’s leadership and equal participation in decision-making in: </w:t>
            </w:r>
          </w:p>
          <w:p w14:paraId="45E41D48" w14:textId="77777777" w:rsidR="00350095" w:rsidRPr="009403C6" w:rsidRDefault="00350095" w:rsidP="00FA1262">
            <w:pPr>
              <w:jc w:val="right"/>
              <w:rPr>
                <w:rFonts w:eastAsia="Times New Roman" w:cs="Times New Roman"/>
                <w:sz w:val="16"/>
                <w:szCs w:val="16"/>
              </w:rPr>
            </w:pPr>
            <w:r w:rsidRPr="009403C6">
              <w:rPr>
                <w:rFonts w:cs="Times New Roman"/>
                <w:i/>
                <w:iCs/>
                <w:sz w:val="16"/>
                <w:szCs w:val="16"/>
              </w:rPr>
              <w:t xml:space="preserve">                                                                    (UNICEF, UN Women, WFP)</w:t>
            </w:r>
          </w:p>
        </w:tc>
      </w:tr>
      <w:tr w:rsidR="00350095" w:rsidRPr="009403C6" w14:paraId="4883AAB8" w14:textId="77777777" w:rsidTr="00E84258">
        <w:trPr>
          <w:trHeight w:val="20"/>
        </w:trPr>
        <w:tc>
          <w:tcPr>
            <w:tcW w:w="2335" w:type="dxa"/>
            <w:vMerge/>
            <w:vAlign w:val="center"/>
          </w:tcPr>
          <w:p w14:paraId="632E30E8" w14:textId="77777777" w:rsidR="00350095" w:rsidRPr="009403C6" w:rsidRDefault="00350095" w:rsidP="00FA1262">
            <w:pPr>
              <w:rPr>
                <w:rFonts w:eastAsia="Times New Roman" w:cs="Times New Roman"/>
                <w:sz w:val="18"/>
                <w:szCs w:val="18"/>
                <w:lang w:eastAsia="en-US"/>
              </w:rPr>
            </w:pPr>
          </w:p>
        </w:tc>
        <w:tc>
          <w:tcPr>
            <w:tcW w:w="3600" w:type="dxa"/>
            <w:shd w:val="clear" w:color="auto" w:fill="auto"/>
            <w:vAlign w:val="center"/>
          </w:tcPr>
          <w:p w14:paraId="7E172FAF" w14:textId="77777777" w:rsidR="00350095" w:rsidRPr="009403C6" w:rsidRDefault="00350095" w:rsidP="003E09BB">
            <w:pPr>
              <w:numPr>
                <w:ilvl w:val="0"/>
                <w:numId w:val="74"/>
              </w:numPr>
              <w:spacing w:line="259" w:lineRule="auto"/>
              <w:rPr>
                <w:rFonts w:cs="Times New Roman"/>
                <w:sz w:val="18"/>
                <w:szCs w:val="18"/>
              </w:rPr>
            </w:pPr>
            <w:r w:rsidRPr="009403C6">
              <w:rPr>
                <w:rFonts w:cs="Times New Roman"/>
                <w:sz w:val="18"/>
                <w:szCs w:val="18"/>
              </w:rPr>
              <w:t>Public institutions</w:t>
            </w:r>
          </w:p>
        </w:tc>
        <w:tc>
          <w:tcPr>
            <w:tcW w:w="900" w:type="dxa"/>
            <w:tcBorders>
              <w:top w:val="single" w:sz="4" w:space="0" w:color="auto"/>
              <w:left w:val="nil"/>
              <w:bottom w:val="single" w:sz="4" w:space="0" w:color="auto"/>
              <w:right w:val="single" w:sz="4" w:space="0" w:color="auto"/>
            </w:tcBorders>
            <w:shd w:val="clear" w:color="auto" w:fill="auto"/>
            <w:vAlign w:val="center"/>
          </w:tcPr>
          <w:p w14:paraId="5A8D52FF" w14:textId="5E1E6AE0" w:rsidR="00350095" w:rsidRPr="009403C6" w:rsidRDefault="00D02CD6" w:rsidP="00FA1262">
            <w:pPr>
              <w:jc w:val="center"/>
              <w:rPr>
                <w:color w:val="000000"/>
                <w:sz w:val="16"/>
                <w:szCs w:val="16"/>
              </w:rPr>
            </w:pPr>
            <w:r w:rsidRPr="009403C6">
              <w:rPr>
                <w:color w:val="000000"/>
                <w:sz w:val="16"/>
                <w:szCs w:val="16"/>
              </w:rPr>
              <w:t>3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AB5D561" w14:textId="4FF6F47B"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CC7D4CA" w14:textId="500DFC1B"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93B0840" w14:textId="438D8774"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8B841F0" w14:textId="27923958" w:rsidR="00350095" w:rsidRPr="009403C6" w:rsidRDefault="00D02CD6" w:rsidP="00FA1262">
            <w:pPr>
              <w:jc w:val="center"/>
              <w:rPr>
                <w:color w:val="000000"/>
                <w:sz w:val="16"/>
                <w:szCs w:val="16"/>
              </w:rPr>
            </w:pPr>
            <w:r w:rsidRPr="009403C6">
              <w:rPr>
                <w:color w:val="000000"/>
                <w:sz w:val="16"/>
                <w:szCs w:val="16"/>
              </w:rPr>
              <w:t>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FC660FE" w14:textId="2FAEB465" w:rsidR="00350095" w:rsidRPr="009403C6" w:rsidRDefault="00D02CD6" w:rsidP="00FA1262">
            <w:pPr>
              <w:jc w:val="center"/>
              <w:rPr>
                <w:color w:val="000000"/>
                <w:sz w:val="16"/>
                <w:szCs w:val="16"/>
              </w:rPr>
            </w:pPr>
            <w:r w:rsidRPr="009403C6">
              <w:rPr>
                <w:color w:val="000000"/>
                <w:sz w:val="16"/>
                <w:szCs w:val="16"/>
              </w:rPr>
              <w:t>9</w:t>
            </w:r>
          </w:p>
        </w:tc>
      </w:tr>
      <w:tr w:rsidR="00350095" w:rsidRPr="009403C6" w14:paraId="1E4854DB" w14:textId="77777777" w:rsidTr="00E84258">
        <w:trPr>
          <w:trHeight w:val="20"/>
        </w:trPr>
        <w:tc>
          <w:tcPr>
            <w:tcW w:w="2335" w:type="dxa"/>
            <w:vMerge/>
            <w:vAlign w:val="center"/>
          </w:tcPr>
          <w:p w14:paraId="7E392264" w14:textId="77777777" w:rsidR="00350095" w:rsidRPr="009403C6" w:rsidRDefault="00350095" w:rsidP="00FA1262">
            <w:pPr>
              <w:rPr>
                <w:rFonts w:eastAsia="Times New Roman" w:cs="Times New Roman"/>
                <w:sz w:val="18"/>
                <w:szCs w:val="18"/>
                <w:lang w:eastAsia="en-US"/>
              </w:rPr>
            </w:pPr>
          </w:p>
        </w:tc>
        <w:tc>
          <w:tcPr>
            <w:tcW w:w="3600" w:type="dxa"/>
            <w:shd w:val="clear" w:color="auto" w:fill="auto"/>
            <w:vAlign w:val="center"/>
          </w:tcPr>
          <w:p w14:paraId="70E95674" w14:textId="77777777" w:rsidR="00350095" w:rsidRPr="009403C6" w:rsidRDefault="00350095" w:rsidP="003E09BB">
            <w:pPr>
              <w:numPr>
                <w:ilvl w:val="0"/>
                <w:numId w:val="74"/>
              </w:numPr>
              <w:spacing w:line="259" w:lineRule="auto"/>
              <w:rPr>
                <w:rFonts w:cs="Times New Roman"/>
                <w:sz w:val="18"/>
                <w:szCs w:val="18"/>
              </w:rPr>
            </w:pPr>
            <w:r w:rsidRPr="009403C6">
              <w:rPr>
                <w:rFonts w:cs="Times New Roman"/>
                <w:sz w:val="18"/>
                <w:szCs w:val="18"/>
              </w:rPr>
              <w:t>Elected positions, including parliaments</w:t>
            </w:r>
          </w:p>
        </w:tc>
        <w:tc>
          <w:tcPr>
            <w:tcW w:w="900" w:type="dxa"/>
            <w:tcBorders>
              <w:top w:val="single" w:sz="4" w:space="0" w:color="auto"/>
              <w:left w:val="nil"/>
              <w:bottom w:val="single" w:sz="4" w:space="0" w:color="auto"/>
              <w:right w:val="single" w:sz="4" w:space="0" w:color="auto"/>
            </w:tcBorders>
            <w:shd w:val="clear" w:color="auto" w:fill="auto"/>
            <w:vAlign w:val="center"/>
          </w:tcPr>
          <w:p w14:paraId="42A6915C" w14:textId="5C4B4ED9" w:rsidR="00350095" w:rsidRPr="009403C6" w:rsidRDefault="00D02CD6" w:rsidP="00FA1262">
            <w:pPr>
              <w:jc w:val="center"/>
              <w:rPr>
                <w:color w:val="000000"/>
                <w:sz w:val="16"/>
                <w:szCs w:val="16"/>
              </w:rPr>
            </w:pPr>
            <w:r w:rsidRPr="009403C6">
              <w:rPr>
                <w:color w:val="000000"/>
                <w:sz w:val="16"/>
                <w:szCs w:val="16"/>
              </w:rPr>
              <w:t>3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B233B96" w14:textId="501CB199"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B18FB4" w14:textId="77D62175"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3E2DEA7" w14:textId="6CCE6E67" w:rsidR="00350095" w:rsidRPr="009403C6" w:rsidRDefault="00D02CD6" w:rsidP="00FA1262">
            <w:pPr>
              <w:jc w:val="center"/>
              <w:rPr>
                <w:color w:val="000000"/>
                <w:sz w:val="16"/>
                <w:szCs w:val="16"/>
              </w:rPr>
            </w:pPr>
            <w:r w:rsidRPr="009403C6">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84ACF2" w14:textId="466E4AA5" w:rsidR="00350095" w:rsidRPr="009403C6" w:rsidRDefault="00D02CD6" w:rsidP="00FA1262">
            <w:pPr>
              <w:jc w:val="center"/>
              <w:rPr>
                <w:color w:val="000000"/>
                <w:sz w:val="16"/>
                <w:szCs w:val="16"/>
              </w:rPr>
            </w:pPr>
            <w:r w:rsidRPr="009403C6">
              <w:rPr>
                <w:color w:val="000000"/>
                <w:sz w:val="16"/>
                <w:szCs w:val="16"/>
              </w:rPr>
              <w:t>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9EB988E" w14:textId="10328512" w:rsidR="00350095" w:rsidRPr="009403C6" w:rsidRDefault="00D02CD6" w:rsidP="00FA1262">
            <w:pPr>
              <w:jc w:val="center"/>
              <w:rPr>
                <w:color w:val="000000"/>
                <w:sz w:val="16"/>
                <w:szCs w:val="16"/>
              </w:rPr>
            </w:pPr>
            <w:r w:rsidRPr="009403C6">
              <w:rPr>
                <w:color w:val="000000"/>
                <w:sz w:val="16"/>
                <w:szCs w:val="16"/>
              </w:rPr>
              <w:t>8</w:t>
            </w:r>
          </w:p>
        </w:tc>
      </w:tr>
      <w:tr w:rsidR="00350095" w:rsidRPr="009403C6" w14:paraId="2027FCD7" w14:textId="77777777" w:rsidTr="00E84258">
        <w:trPr>
          <w:trHeight w:val="20"/>
        </w:trPr>
        <w:tc>
          <w:tcPr>
            <w:tcW w:w="2335" w:type="dxa"/>
            <w:vMerge/>
            <w:vAlign w:val="center"/>
          </w:tcPr>
          <w:p w14:paraId="57EC2428" w14:textId="77777777" w:rsidR="00350095" w:rsidRPr="009403C6" w:rsidRDefault="00350095" w:rsidP="00FA1262">
            <w:pPr>
              <w:rPr>
                <w:rFonts w:eastAsia="Times New Roman" w:cs="Times New Roman"/>
                <w:sz w:val="18"/>
                <w:szCs w:val="18"/>
                <w:lang w:eastAsia="en-US"/>
              </w:rPr>
            </w:pPr>
          </w:p>
        </w:tc>
        <w:tc>
          <w:tcPr>
            <w:tcW w:w="3600" w:type="dxa"/>
            <w:shd w:val="clear" w:color="auto" w:fill="auto"/>
            <w:vAlign w:val="center"/>
          </w:tcPr>
          <w:p w14:paraId="19340121" w14:textId="77777777" w:rsidR="00350095" w:rsidRPr="009403C6" w:rsidRDefault="00350095" w:rsidP="003E09BB">
            <w:pPr>
              <w:numPr>
                <w:ilvl w:val="0"/>
                <w:numId w:val="74"/>
              </w:numPr>
              <w:spacing w:line="259" w:lineRule="auto"/>
              <w:rPr>
                <w:rFonts w:cs="Times New Roman"/>
                <w:sz w:val="18"/>
                <w:szCs w:val="18"/>
              </w:rPr>
            </w:pPr>
            <w:r w:rsidRPr="009403C6">
              <w:rPr>
                <w:rFonts w:cs="Times New Roman"/>
                <w:sz w:val="18"/>
                <w:szCs w:val="18"/>
              </w:rPr>
              <w:t xml:space="preserve">Judiciary </w:t>
            </w:r>
          </w:p>
        </w:tc>
        <w:tc>
          <w:tcPr>
            <w:tcW w:w="900" w:type="dxa"/>
            <w:tcBorders>
              <w:top w:val="single" w:sz="4" w:space="0" w:color="auto"/>
              <w:left w:val="nil"/>
              <w:bottom w:val="single" w:sz="4" w:space="0" w:color="auto"/>
              <w:right w:val="single" w:sz="4" w:space="0" w:color="auto"/>
            </w:tcBorders>
            <w:shd w:val="clear" w:color="auto" w:fill="auto"/>
            <w:vAlign w:val="center"/>
          </w:tcPr>
          <w:p w14:paraId="7B1C065B" w14:textId="7D27B0F1" w:rsidR="00350095" w:rsidRPr="009403C6" w:rsidRDefault="00D02CD6"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D2CDA2D" w14:textId="76BC1099"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CBAD9C6" w14:textId="27D5B1F3"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414A48" w14:textId="4C186E33"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ECBA5B0" w14:textId="604879D6" w:rsidR="00350095" w:rsidRPr="009403C6" w:rsidRDefault="00D02CD6" w:rsidP="00FA1262">
            <w:pPr>
              <w:jc w:val="center"/>
              <w:rPr>
                <w:color w:val="000000"/>
                <w:sz w:val="16"/>
                <w:szCs w:val="16"/>
              </w:rPr>
            </w:pPr>
            <w:r w:rsidRPr="009403C6">
              <w:rPr>
                <w:color w:val="000000"/>
                <w:sz w:val="16"/>
                <w:szCs w:val="16"/>
              </w:rPr>
              <w:t>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5A0429A" w14:textId="5776E261" w:rsidR="00350095" w:rsidRPr="009403C6" w:rsidRDefault="00D02CD6" w:rsidP="00FA1262">
            <w:pPr>
              <w:jc w:val="center"/>
              <w:rPr>
                <w:color w:val="000000"/>
                <w:sz w:val="16"/>
                <w:szCs w:val="16"/>
              </w:rPr>
            </w:pPr>
            <w:r w:rsidRPr="009403C6">
              <w:rPr>
                <w:color w:val="000000"/>
                <w:sz w:val="16"/>
                <w:szCs w:val="16"/>
              </w:rPr>
              <w:t>6</w:t>
            </w:r>
          </w:p>
        </w:tc>
      </w:tr>
      <w:tr w:rsidR="00350095" w:rsidRPr="009403C6" w14:paraId="338CF835" w14:textId="77777777" w:rsidTr="00E84258">
        <w:trPr>
          <w:trHeight w:val="20"/>
        </w:trPr>
        <w:tc>
          <w:tcPr>
            <w:tcW w:w="2335" w:type="dxa"/>
            <w:vMerge/>
            <w:vAlign w:val="center"/>
          </w:tcPr>
          <w:p w14:paraId="391B975A" w14:textId="77777777" w:rsidR="00350095" w:rsidRPr="009403C6" w:rsidRDefault="00350095" w:rsidP="00FA1262">
            <w:pPr>
              <w:rPr>
                <w:rFonts w:eastAsia="Times New Roman" w:cs="Times New Roman"/>
                <w:sz w:val="18"/>
                <w:szCs w:val="18"/>
                <w:lang w:eastAsia="en-US"/>
              </w:rPr>
            </w:pPr>
          </w:p>
        </w:tc>
        <w:tc>
          <w:tcPr>
            <w:tcW w:w="3600" w:type="dxa"/>
            <w:shd w:val="clear" w:color="auto" w:fill="auto"/>
            <w:vAlign w:val="center"/>
          </w:tcPr>
          <w:p w14:paraId="728A29F7" w14:textId="77777777" w:rsidR="00350095" w:rsidRPr="009403C6" w:rsidRDefault="00350095" w:rsidP="003E09BB">
            <w:pPr>
              <w:numPr>
                <w:ilvl w:val="0"/>
                <w:numId w:val="74"/>
              </w:numPr>
              <w:spacing w:line="259" w:lineRule="auto"/>
              <w:rPr>
                <w:rFonts w:cs="Times New Roman"/>
                <w:sz w:val="18"/>
                <w:szCs w:val="18"/>
              </w:rPr>
            </w:pPr>
            <w:r w:rsidRPr="009403C6">
              <w:rPr>
                <w:rFonts w:cs="Times New Roman"/>
                <w:sz w:val="18"/>
                <w:szCs w:val="18"/>
              </w:rPr>
              <w:t xml:space="preserve">Private sector </w:t>
            </w:r>
          </w:p>
        </w:tc>
        <w:tc>
          <w:tcPr>
            <w:tcW w:w="900" w:type="dxa"/>
            <w:tcBorders>
              <w:top w:val="single" w:sz="4" w:space="0" w:color="auto"/>
              <w:left w:val="nil"/>
              <w:bottom w:val="single" w:sz="4" w:space="0" w:color="auto"/>
              <w:right w:val="single" w:sz="4" w:space="0" w:color="auto"/>
            </w:tcBorders>
            <w:shd w:val="clear" w:color="auto" w:fill="auto"/>
            <w:vAlign w:val="center"/>
          </w:tcPr>
          <w:p w14:paraId="3978D381" w14:textId="06D782B3" w:rsidR="00350095" w:rsidRPr="009403C6" w:rsidRDefault="00D02CD6" w:rsidP="00FA1262">
            <w:pPr>
              <w:jc w:val="center"/>
              <w:rPr>
                <w:color w:val="000000"/>
                <w:sz w:val="16"/>
                <w:szCs w:val="16"/>
              </w:rPr>
            </w:pPr>
            <w:r w:rsidRPr="009403C6">
              <w:rPr>
                <w:color w:val="000000"/>
                <w:sz w:val="16"/>
                <w:szCs w:val="16"/>
              </w:rPr>
              <w:t>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B56CF8E" w14:textId="14BDD03E"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C6576AA" w14:textId="50EA8B60"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86502B" w14:textId="50F1CC33"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ABE5790" w14:textId="673390B3" w:rsidR="00350095" w:rsidRPr="009403C6" w:rsidRDefault="00D02CD6" w:rsidP="00FA1262">
            <w:pPr>
              <w:jc w:val="center"/>
              <w:rPr>
                <w:color w:val="000000"/>
                <w:sz w:val="16"/>
                <w:szCs w:val="16"/>
              </w:rPr>
            </w:pPr>
            <w:r w:rsidRPr="009403C6">
              <w:rPr>
                <w:color w:val="000000"/>
                <w:sz w:val="16"/>
                <w:szCs w:val="16"/>
              </w:rPr>
              <w:t>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3321645" w14:textId="40430A81" w:rsidR="00350095" w:rsidRPr="009403C6" w:rsidRDefault="00D02CD6" w:rsidP="00FA1262">
            <w:pPr>
              <w:jc w:val="center"/>
              <w:rPr>
                <w:color w:val="000000"/>
                <w:sz w:val="16"/>
                <w:szCs w:val="16"/>
              </w:rPr>
            </w:pPr>
            <w:r w:rsidRPr="009403C6">
              <w:rPr>
                <w:color w:val="000000"/>
                <w:sz w:val="16"/>
                <w:szCs w:val="16"/>
              </w:rPr>
              <w:t>5</w:t>
            </w:r>
          </w:p>
        </w:tc>
      </w:tr>
      <w:tr w:rsidR="00350095" w:rsidRPr="009403C6" w14:paraId="4E339881" w14:textId="77777777" w:rsidTr="00E84258">
        <w:trPr>
          <w:trHeight w:val="20"/>
        </w:trPr>
        <w:tc>
          <w:tcPr>
            <w:tcW w:w="2335" w:type="dxa"/>
            <w:vMerge/>
            <w:vAlign w:val="center"/>
          </w:tcPr>
          <w:p w14:paraId="421AEA5D" w14:textId="77777777" w:rsidR="00350095" w:rsidRPr="009403C6" w:rsidRDefault="00350095" w:rsidP="00FA1262">
            <w:pPr>
              <w:rPr>
                <w:rFonts w:eastAsia="Times New Roman" w:cs="Times New Roman"/>
                <w:sz w:val="18"/>
                <w:szCs w:val="18"/>
                <w:lang w:eastAsia="en-US"/>
              </w:rPr>
            </w:pPr>
          </w:p>
        </w:tc>
        <w:tc>
          <w:tcPr>
            <w:tcW w:w="3600" w:type="dxa"/>
            <w:shd w:val="clear" w:color="auto" w:fill="auto"/>
            <w:vAlign w:val="center"/>
          </w:tcPr>
          <w:p w14:paraId="1D9DCBDA" w14:textId="77777777" w:rsidR="00350095" w:rsidRPr="009403C6" w:rsidRDefault="00350095" w:rsidP="003E09BB">
            <w:pPr>
              <w:numPr>
                <w:ilvl w:val="0"/>
                <w:numId w:val="74"/>
              </w:numPr>
              <w:spacing w:line="259" w:lineRule="auto"/>
              <w:rPr>
                <w:rFonts w:cs="Times New Roman"/>
                <w:sz w:val="18"/>
                <w:szCs w:val="18"/>
              </w:rPr>
            </w:pPr>
            <w:r w:rsidRPr="009403C6">
              <w:rPr>
                <w:rFonts w:cs="Times New Roman"/>
                <w:sz w:val="18"/>
                <w:szCs w:val="18"/>
              </w:rPr>
              <w:t xml:space="preserve">Mediation, reconciliation and peacebuilding mechanisms </w:t>
            </w:r>
          </w:p>
        </w:tc>
        <w:tc>
          <w:tcPr>
            <w:tcW w:w="900" w:type="dxa"/>
            <w:tcBorders>
              <w:top w:val="single" w:sz="4" w:space="0" w:color="auto"/>
              <w:left w:val="nil"/>
              <w:bottom w:val="single" w:sz="4" w:space="0" w:color="auto"/>
              <w:right w:val="single" w:sz="4" w:space="0" w:color="auto"/>
            </w:tcBorders>
            <w:shd w:val="clear" w:color="auto" w:fill="auto"/>
            <w:vAlign w:val="center"/>
          </w:tcPr>
          <w:p w14:paraId="49A22A69" w14:textId="66F6CAC8" w:rsidR="00350095" w:rsidRPr="009403C6" w:rsidRDefault="00D02CD6" w:rsidP="00FA1262">
            <w:pPr>
              <w:jc w:val="center"/>
              <w:rPr>
                <w:color w:val="000000"/>
                <w:sz w:val="16"/>
                <w:szCs w:val="16"/>
              </w:rPr>
            </w:pPr>
            <w:r w:rsidRPr="009403C6">
              <w:rPr>
                <w:color w:val="000000"/>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D41CB2B" w14:textId="24CE4548" w:rsidR="00350095" w:rsidRPr="009403C6" w:rsidRDefault="00D02CD6" w:rsidP="00FA1262">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01C2656" w14:textId="1844A0D8"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F77282" w14:textId="1BDB2F1A"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9F0A0B9" w14:textId="42AAA780" w:rsidR="00350095" w:rsidRPr="009403C6" w:rsidRDefault="00D02CD6" w:rsidP="00FA1262">
            <w:pPr>
              <w:jc w:val="center"/>
              <w:rPr>
                <w:color w:val="000000"/>
                <w:sz w:val="16"/>
                <w:szCs w:val="16"/>
              </w:rPr>
            </w:pPr>
            <w:r w:rsidRPr="009403C6">
              <w:rPr>
                <w:color w:val="000000"/>
                <w:sz w:val="16"/>
                <w:szCs w:val="16"/>
              </w:rPr>
              <w:t>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F529539" w14:textId="27E8B60A" w:rsidR="00350095" w:rsidRPr="009403C6" w:rsidRDefault="00D02CD6" w:rsidP="00FA1262">
            <w:pPr>
              <w:jc w:val="center"/>
              <w:rPr>
                <w:color w:val="000000"/>
                <w:sz w:val="16"/>
                <w:szCs w:val="16"/>
              </w:rPr>
            </w:pPr>
            <w:r w:rsidRPr="009403C6">
              <w:rPr>
                <w:color w:val="000000"/>
                <w:sz w:val="16"/>
                <w:szCs w:val="16"/>
              </w:rPr>
              <w:t>6</w:t>
            </w:r>
          </w:p>
        </w:tc>
      </w:tr>
      <w:tr w:rsidR="00350095" w:rsidRPr="009403C6" w14:paraId="59995674" w14:textId="77777777" w:rsidTr="00E84258">
        <w:trPr>
          <w:trHeight w:val="20"/>
        </w:trPr>
        <w:tc>
          <w:tcPr>
            <w:tcW w:w="2335" w:type="dxa"/>
            <w:vMerge/>
            <w:vAlign w:val="center"/>
          </w:tcPr>
          <w:p w14:paraId="2C6E5CD0" w14:textId="77777777" w:rsidR="00350095" w:rsidRPr="009403C6" w:rsidRDefault="00350095" w:rsidP="00FA1262">
            <w:pPr>
              <w:rPr>
                <w:rFonts w:eastAsia="Times New Roman" w:cs="Times New Roman"/>
                <w:sz w:val="18"/>
                <w:szCs w:val="18"/>
                <w:lang w:eastAsia="en-US"/>
              </w:rPr>
            </w:pPr>
          </w:p>
        </w:tc>
        <w:tc>
          <w:tcPr>
            <w:tcW w:w="3600" w:type="dxa"/>
            <w:shd w:val="clear" w:color="auto" w:fill="auto"/>
            <w:vAlign w:val="center"/>
          </w:tcPr>
          <w:p w14:paraId="20EB6A23" w14:textId="77777777" w:rsidR="00350095" w:rsidRPr="009403C6" w:rsidRDefault="00350095" w:rsidP="003E09BB">
            <w:pPr>
              <w:numPr>
                <w:ilvl w:val="0"/>
                <w:numId w:val="74"/>
              </w:numPr>
              <w:spacing w:line="259" w:lineRule="auto"/>
              <w:rPr>
                <w:rFonts w:cs="Times New Roman"/>
                <w:sz w:val="18"/>
                <w:szCs w:val="18"/>
              </w:rPr>
            </w:pPr>
            <w:r w:rsidRPr="009403C6">
              <w:rPr>
                <w:rFonts w:cs="Times New Roman"/>
                <w:sz w:val="18"/>
              </w:rPr>
              <w:t>Natural resource management</w:t>
            </w:r>
          </w:p>
        </w:tc>
        <w:tc>
          <w:tcPr>
            <w:tcW w:w="900" w:type="dxa"/>
            <w:tcBorders>
              <w:top w:val="single" w:sz="4" w:space="0" w:color="auto"/>
              <w:left w:val="nil"/>
              <w:bottom w:val="single" w:sz="4" w:space="0" w:color="auto"/>
              <w:right w:val="single" w:sz="4" w:space="0" w:color="auto"/>
            </w:tcBorders>
            <w:shd w:val="clear" w:color="auto" w:fill="auto"/>
            <w:vAlign w:val="bottom"/>
          </w:tcPr>
          <w:p w14:paraId="02537AA3" w14:textId="259C5DA0" w:rsidR="00350095" w:rsidRPr="009403C6" w:rsidRDefault="00D02CD6" w:rsidP="00FA1262">
            <w:pPr>
              <w:jc w:val="center"/>
              <w:rPr>
                <w:color w:val="000000"/>
                <w:sz w:val="16"/>
                <w:szCs w:val="16"/>
              </w:rPr>
            </w:pPr>
            <w:r w:rsidRPr="009403C6">
              <w:rPr>
                <w:color w:val="000000"/>
                <w:sz w:val="16"/>
                <w:szCs w:val="16"/>
              </w:rPr>
              <w:t>1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7948259" w14:textId="7AC07B3E"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75986F1" w14:textId="4544FB99"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09AD100" w14:textId="02750303"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E50B3D0" w14:textId="5E01492E" w:rsidR="00350095" w:rsidRPr="009403C6" w:rsidRDefault="00D02CD6" w:rsidP="00FA1262">
            <w:pPr>
              <w:jc w:val="center"/>
              <w:rPr>
                <w:color w:val="000000"/>
                <w:sz w:val="16"/>
                <w:szCs w:val="16"/>
              </w:rPr>
            </w:pPr>
            <w:r w:rsidRPr="009403C6">
              <w:rPr>
                <w:color w:val="000000"/>
                <w:sz w:val="16"/>
                <w:szCs w:val="16"/>
              </w:rPr>
              <w:t>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490ED8A0" w14:textId="7261414D" w:rsidR="00350095" w:rsidRPr="009403C6" w:rsidRDefault="00D02CD6" w:rsidP="00FA1262">
            <w:pPr>
              <w:jc w:val="center"/>
              <w:rPr>
                <w:color w:val="000000"/>
                <w:sz w:val="16"/>
                <w:szCs w:val="16"/>
              </w:rPr>
            </w:pPr>
            <w:r w:rsidRPr="009403C6">
              <w:rPr>
                <w:color w:val="000000"/>
                <w:sz w:val="16"/>
                <w:szCs w:val="16"/>
              </w:rPr>
              <w:t>5</w:t>
            </w:r>
          </w:p>
        </w:tc>
      </w:tr>
      <w:tr w:rsidR="00350095" w:rsidRPr="009403C6" w14:paraId="36617C03" w14:textId="77777777" w:rsidTr="00E316B2">
        <w:trPr>
          <w:trHeight w:val="42"/>
        </w:trPr>
        <w:tc>
          <w:tcPr>
            <w:tcW w:w="2335" w:type="dxa"/>
            <w:vMerge/>
          </w:tcPr>
          <w:p w14:paraId="6A96824B" w14:textId="77777777" w:rsidR="00350095" w:rsidRPr="009403C6" w:rsidRDefault="00350095" w:rsidP="00FA1262">
            <w:pPr>
              <w:rPr>
                <w:rFonts w:eastAsia="Times New Roman" w:cs="Times New Roman"/>
                <w:sz w:val="18"/>
                <w:szCs w:val="18"/>
                <w:lang w:eastAsia="en-US"/>
              </w:rPr>
            </w:pPr>
          </w:p>
        </w:tc>
        <w:tc>
          <w:tcPr>
            <w:tcW w:w="10805" w:type="dxa"/>
            <w:gridSpan w:val="7"/>
            <w:shd w:val="clear" w:color="auto" w:fill="E7E6E6" w:themeFill="background2"/>
          </w:tcPr>
          <w:p w14:paraId="2B117580" w14:textId="77777777" w:rsidR="00350095" w:rsidRPr="009403C6" w:rsidRDefault="00350095" w:rsidP="00FA1262">
            <w:pPr>
              <w:rPr>
                <w:rFonts w:eastAsia="Times New Roman" w:cs="Times New Roman"/>
                <w:sz w:val="16"/>
                <w:szCs w:val="16"/>
              </w:rPr>
            </w:pPr>
            <w:r w:rsidRPr="009403C6">
              <w:rPr>
                <w:rFonts w:eastAsia="Times New Roman" w:cs="Times New Roman"/>
                <w:sz w:val="16"/>
                <w:szCs w:val="16"/>
              </w:rPr>
              <w:t xml:space="preserve">NOTE </w:t>
            </w:r>
          </w:p>
          <w:p w14:paraId="57D58BCF" w14:textId="77777777" w:rsidR="00350095" w:rsidRPr="009403C6" w:rsidRDefault="00350095" w:rsidP="00FA1262">
            <w:pPr>
              <w:rPr>
                <w:rFonts w:eastAsia="Times New Roman" w:cs="Times New Roman"/>
                <w:sz w:val="16"/>
                <w:szCs w:val="16"/>
              </w:rPr>
            </w:pPr>
            <w:r w:rsidRPr="009403C6">
              <w:rPr>
                <w:rFonts w:eastAsia="Times New Roman" w:cs="Times New Roman"/>
                <w:sz w:val="16"/>
                <w:szCs w:val="16"/>
              </w:rPr>
              <w:t>Rating scale at country level: 0 = Not in place, 1 = Work started, 2 = Work in progress, 3 = Work almost complete, 4 = In place</w:t>
            </w:r>
          </w:p>
        </w:tc>
      </w:tr>
      <w:tr w:rsidR="00350095" w:rsidRPr="009403C6" w14:paraId="53016D65" w14:textId="77777777" w:rsidTr="00E84258">
        <w:trPr>
          <w:trHeight w:val="42"/>
        </w:trPr>
        <w:tc>
          <w:tcPr>
            <w:tcW w:w="2335" w:type="dxa"/>
            <w:vMerge/>
          </w:tcPr>
          <w:p w14:paraId="54DF4393" w14:textId="77777777" w:rsidR="00350095" w:rsidRPr="009403C6" w:rsidRDefault="00350095" w:rsidP="00FA1262">
            <w:pPr>
              <w:rPr>
                <w:rFonts w:cs="Times New Roman"/>
                <w:sz w:val="18"/>
                <w:szCs w:val="18"/>
              </w:rPr>
            </w:pPr>
          </w:p>
        </w:tc>
        <w:tc>
          <w:tcPr>
            <w:tcW w:w="3600" w:type="dxa"/>
            <w:shd w:val="clear" w:color="auto" w:fill="auto"/>
            <w:vAlign w:val="center"/>
          </w:tcPr>
          <w:p w14:paraId="143038FE" w14:textId="77777777" w:rsidR="00350095" w:rsidRPr="009403C6" w:rsidRDefault="00350095" w:rsidP="00FA1262">
            <w:pPr>
              <w:rPr>
                <w:rFonts w:cs="Times New Roman"/>
                <w:sz w:val="18"/>
                <w:szCs w:val="18"/>
              </w:rPr>
            </w:pPr>
            <w:r w:rsidRPr="009403C6">
              <w:rPr>
                <w:rFonts w:cs="Times New Roman"/>
                <w:sz w:val="18"/>
                <w:szCs w:val="18"/>
              </w:rPr>
              <w:t xml:space="preserve">6.2.2 Number of </w:t>
            </w:r>
            <w:r w:rsidRPr="009403C6" w:rsidDel="008B2621">
              <w:rPr>
                <w:rFonts w:cs="Times New Roman"/>
                <w:sz w:val="18"/>
                <w:szCs w:val="18"/>
              </w:rPr>
              <w:t>partnerships</w:t>
            </w:r>
            <w:r w:rsidRPr="009403C6">
              <w:rPr>
                <w:rFonts w:cs="Times New Roman"/>
                <w:sz w:val="18"/>
                <w:szCs w:val="18"/>
              </w:rPr>
              <w:t xml:space="preserve"> </w:t>
            </w:r>
            <w:r w:rsidRPr="009403C6" w:rsidDel="008B2621">
              <w:rPr>
                <w:rFonts w:cs="Times New Roman"/>
                <w:sz w:val="18"/>
                <w:szCs w:val="18"/>
              </w:rPr>
              <w:t xml:space="preserve">with </w:t>
            </w:r>
            <w:r w:rsidRPr="009403C6">
              <w:rPr>
                <w:rFonts w:cs="Times New Roman"/>
                <w:sz w:val="18"/>
                <w:szCs w:val="18"/>
              </w:rPr>
              <w:t xml:space="preserve">women-led civil society organizations and other bodies and networks </w:t>
            </w:r>
            <w:r w:rsidRPr="009403C6" w:rsidDel="00132E99">
              <w:rPr>
                <w:rFonts w:cs="Times New Roman"/>
                <w:sz w:val="18"/>
                <w:szCs w:val="18"/>
              </w:rPr>
              <w:t xml:space="preserve">to </w:t>
            </w:r>
            <w:r w:rsidRPr="009403C6">
              <w:rPr>
                <w:rFonts w:cs="Times New Roman"/>
                <w:sz w:val="18"/>
                <w:szCs w:val="18"/>
              </w:rPr>
              <w:t xml:space="preserve">advance women’s leadership and participation and gender equality </w:t>
            </w:r>
          </w:p>
          <w:p w14:paraId="190732E8" w14:textId="181324C8" w:rsidR="00350095" w:rsidRPr="009403C6" w:rsidRDefault="00350095" w:rsidP="00FA1262">
            <w:pPr>
              <w:spacing w:before="60"/>
              <w:rPr>
                <w:rFonts w:cs="Times New Roman"/>
                <w:sz w:val="18"/>
                <w:szCs w:val="18"/>
              </w:rPr>
            </w:pPr>
            <w:r w:rsidRPr="009403C6">
              <w:rPr>
                <w:rFonts w:cs="Times New Roman"/>
                <w:i/>
                <w:iCs/>
                <w:sz w:val="16"/>
                <w:szCs w:val="16"/>
              </w:rPr>
              <w:t xml:space="preserve">                              (UNEP, UNFPA, UN Women)</w:t>
            </w:r>
          </w:p>
        </w:tc>
        <w:tc>
          <w:tcPr>
            <w:tcW w:w="900" w:type="dxa"/>
            <w:tcBorders>
              <w:top w:val="single" w:sz="4" w:space="0" w:color="auto"/>
              <w:left w:val="nil"/>
              <w:bottom w:val="single" w:sz="4" w:space="0" w:color="auto"/>
              <w:right w:val="single" w:sz="4" w:space="0" w:color="auto"/>
            </w:tcBorders>
            <w:shd w:val="clear" w:color="auto" w:fill="auto"/>
            <w:vAlign w:val="center"/>
          </w:tcPr>
          <w:p w14:paraId="44389E76" w14:textId="3176BF3C" w:rsidR="00350095" w:rsidRPr="009403C6" w:rsidRDefault="00D02CD6" w:rsidP="00FA1262">
            <w:pPr>
              <w:jc w:val="center"/>
              <w:rPr>
                <w:color w:val="000000"/>
                <w:sz w:val="16"/>
                <w:szCs w:val="16"/>
              </w:rPr>
            </w:pPr>
            <w:r w:rsidRPr="009403C6">
              <w:rPr>
                <w:color w:val="000000"/>
                <w:sz w:val="16"/>
                <w:szCs w:val="16"/>
              </w:rPr>
              <w:t>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23E6D7" w14:textId="33932B94" w:rsidR="00350095" w:rsidRPr="009403C6" w:rsidRDefault="00D02CD6" w:rsidP="00FA1262">
            <w:pPr>
              <w:jc w:val="center"/>
              <w:rPr>
                <w:color w:val="000000"/>
                <w:sz w:val="16"/>
                <w:szCs w:val="16"/>
              </w:rPr>
            </w:pPr>
            <w:r w:rsidRPr="009403C6">
              <w:rPr>
                <w:color w:val="000000"/>
                <w:sz w:val="16"/>
                <w:szCs w:val="16"/>
              </w:rPr>
              <w:t>1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5B9501" w14:textId="2FFB8AE2" w:rsidR="00350095" w:rsidRPr="009403C6" w:rsidRDefault="00D02CD6" w:rsidP="00FA1262">
            <w:pPr>
              <w:jc w:val="center"/>
              <w:rPr>
                <w:color w:val="000000"/>
                <w:sz w:val="16"/>
                <w:szCs w:val="16"/>
              </w:rPr>
            </w:pPr>
            <w:r w:rsidRPr="009403C6">
              <w:rPr>
                <w:color w:val="000000"/>
                <w:sz w:val="16"/>
                <w:szCs w:val="16"/>
              </w:rPr>
              <w:t>24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3702B78" w14:textId="600BC9D4" w:rsidR="00350095" w:rsidRPr="009403C6" w:rsidRDefault="00D02CD6" w:rsidP="00FA1262">
            <w:pPr>
              <w:jc w:val="center"/>
              <w:rPr>
                <w:color w:val="000000"/>
                <w:sz w:val="16"/>
                <w:szCs w:val="16"/>
              </w:rPr>
            </w:pPr>
            <w:r w:rsidRPr="009403C6">
              <w:rPr>
                <w:color w:val="000000"/>
                <w:sz w:val="16"/>
                <w:szCs w:val="16"/>
              </w:rPr>
              <w:t>27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14067D8" w14:textId="3F4AC007" w:rsidR="00350095" w:rsidRPr="009403C6" w:rsidRDefault="00D02CD6" w:rsidP="00FA1262">
            <w:pPr>
              <w:jc w:val="center"/>
              <w:rPr>
                <w:color w:val="000000"/>
                <w:sz w:val="16"/>
                <w:szCs w:val="16"/>
              </w:rPr>
            </w:pPr>
            <w:r w:rsidRPr="009403C6">
              <w:rPr>
                <w:color w:val="000000"/>
                <w:sz w:val="16"/>
                <w:szCs w:val="16"/>
              </w:rPr>
              <w:t>29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EDCADB9" w14:textId="31B5A99B" w:rsidR="00350095" w:rsidRPr="009403C6" w:rsidRDefault="00D02CD6" w:rsidP="00FA1262">
            <w:pPr>
              <w:jc w:val="center"/>
              <w:rPr>
                <w:color w:val="000000"/>
                <w:sz w:val="16"/>
                <w:szCs w:val="16"/>
              </w:rPr>
            </w:pPr>
            <w:r w:rsidRPr="009403C6">
              <w:rPr>
                <w:color w:val="000000"/>
                <w:sz w:val="16"/>
                <w:szCs w:val="16"/>
              </w:rPr>
              <w:t>328</w:t>
            </w:r>
          </w:p>
        </w:tc>
      </w:tr>
      <w:tr w:rsidR="00350095" w:rsidRPr="009403C6" w14:paraId="3E309025" w14:textId="77777777" w:rsidTr="00E84258">
        <w:trPr>
          <w:trHeight w:val="42"/>
        </w:trPr>
        <w:tc>
          <w:tcPr>
            <w:tcW w:w="2335" w:type="dxa"/>
            <w:vMerge w:val="restart"/>
            <w:vAlign w:val="center"/>
          </w:tcPr>
          <w:p w14:paraId="78CE97B3" w14:textId="77777777" w:rsidR="00350095" w:rsidRPr="009403C6" w:rsidRDefault="00350095" w:rsidP="00FA1262">
            <w:pPr>
              <w:rPr>
                <w:rFonts w:eastAsia="Times New Roman" w:cs="Times New Roman"/>
                <w:color w:val="000000"/>
                <w:sz w:val="18"/>
                <w:szCs w:val="18"/>
                <w:lang w:eastAsia="en-US"/>
              </w:rPr>
            </w:pPr>
            <w:r w:rsidRPr="009403C6">
              <w:rPr>
                <w:rFonts w:eastAsia="Times New Roman" w:cs="Times New Roman"/>
                <w:color w:val="000000"/>
                <w:sz w:val="18"/>
                <w:szCs w:val="18"/>
                <w:lang w:eastAsia="en-US"/>
              </w:rPr>
              <w:t xml:space="preserve">6.3 National capacities to prevent and respond to gender-based violence (GBV) and address harmful gender social norms </w:t>
            </w:r>
            <w:r w:rsidRPr="009403C6">
              <w:rPr>
                <w:rFonts w:eastAsia="Times New Roman" w:cs="Times New Roman"/>
                <w:color w:val="000000"/>
                <w:sz w:val="18"/>
                <w:szCs w:val="18"/>
                <w:u w:val="single"/>
                <w:lang w:eastAsia="en-US"/>
              </w:rPr>
              <w:t>strengthened</w:t>
            </w:r>
            <w:r w:rsidRPr="009403C6">
              <w:rPr>
                <w:rFonts w:eastAsia="Times New Roman" w:cs="Times New Roman"/>
                <w:color w:val="000000"/>
                <w:sz w:val="18"/>
                <w:szCs w:val="18"/>
                <w:lang w:eastAsia="en-US"/>
              </w:rPr>
              <w:t>, including in crisis contexts</w:t>
            </w:r>
          </w:p>
          <w:p w14:paraId="289EB054" w14:textId="77777777" w:rsidR="00350095" w:rsidRPr="009403C6" w:rsidRDefault="00350095" w:rsidP="00FA1262">
            <w:pPr>
              <w:rPr>
                <w:rFonts w:eastAsia="Times New Roman" w:cs="Times New Roman"/>
                <w:color w:val="000000"/>
                <w:sz w:val="18"/>
                <w:szCs w:val="18"/>
                <w:lang w:eastAsia="en-US"/>
              </w:rPr>
            </w:pPr>
          </w:p>
          <w:p w14:paraId="6ADF5B8F" w14:textId="77777777" w:rsidR="00350095" w:rsidRPr="009403C6" w:rsidRDefault="00350095"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15C85D03" w14:textId="77777777" w:rsidR="00350095" w:rsidRPr="009403C6" w:rsidRDefault="00350095" w:rsidP="00FA1262">
            <w:pPr>
              <w:rPr>
                <w:rFonts w:eastAsia="Times New Roman" w:cs="Times New Roman"/>
                <w:sz w:val="24"/>
                <w:szCs w:val="24"/>
                <w:lang w:eastAsia="en-US"/>
              </w:rPr>
            </w:pPr>
            <w:r w:rsidRPr="009403C6">
              <w:rPr>
                <w:rFonts w:ascii="Cambria Math" w:eastAsia="Times New Roman" w:hAnsi="Cambria Math" w:cs="Cambria Math"/>
                <w:color w:val="000000"/>
                <w:lang w:eastAsia="en-US"/>
              </w:rPr>
              <w:t>❷①③</w:t>
            </w:r>
          </w:p>
        </w:tc>
        <w:tc>
          <w:tcPr>
            <w:tcW w:w="3600" w:type="dxa"/>
            <w:shd w:val="clear" w:color="auto" w:fill="auto"/>
            <w:vAlign w:val="center"/>
          </w:tcPr>
          <w:p w14:paraId="42A4EA78" w14:textId="77777777" w:rsidR="00350095" w:rsidRPr="009403C6" w:rsidRDefault="00350095" w:rsidP="00FA1262">
            <w:pPr>
              <w:rPr>
                <w:rFonts w:cs="Times New Roman"/>
                <w:sz w:val="18"/>
                <w:szCs w:val="18"/>
              </w:rPr>
            </w:pPr>
            <w:r w:rsidRPr="009403C6">
              <w:rPr>
                <w:rFonts w:cs="Times New Roman"/>
                <w:sz w:val="18"/>
                <w:szCs w:val="18"/>
              </w:rPr>
              <w:t>6.3.1 Number of countries with new and/or strengthened policy and legislative and institutional environment to prevent and respond to GBV</w:t>
            </w:r>
          </w:p>
          <w:p w14:paraId="4BC3E824" w14:textId="0C3C531F" w:rsidR="00350095" w:rsidRPr="009403C6" w:rsidRDefault="00350095" w:rsidP="00FA1262">
            <w:pPr>
              <w:spacing w:before="60"/>
              <w:rPr>
                <w:rFonts w:cs="Times New Roman"/>
                <w:sz w:val="18"/>
                <w:szCs w:val="18"/>
              </w:rPr>
            </w:pPr>
            <w:r w:rsidRPr="009403C6">
              <w:rPr>
                <w:i/>
                <w:iCs/>
                <w:sz w:val="16"/>
                <w:szCs w:val="16"/>
              </w:rPr>
              <w:t xml:space="preserve">                   (ILO, UNFPA, UNICEF, UN Women)</w:t>
            </w:r>
          </w:p>
        </w:tc>
        <w:tc>
          <w:tcPr>
            <w:tcW w:w="900" w:type="dxa"/>
            <w:tcBorders>
              <w:top w:val="single" w:sz="4" w:space="0" w:color="auto"/>
              <w:left w:val="nil"/>
              <w:bottom w:val="single" w:sz="4" w:space="0" w:color="auto"/>
              <w:right w:val="single" w:sz="4" w:space="0" w:color="auto"/>
            </w:tcBorders>
            <w:shd w:val="clear" w:color="auto" w:fill="auto"/>
            <w:vAlign w:val="center"/>
          </w:tcPr>
          <w:p w14:paraId="35AD9228" w14:textId="014D843D" w:rsidR="00350095" w:rsidRPr="009403C6" w:rsidRDefault="00D02CD6" w:rsidP="00FA1262">
            <w:pPr>
              <w:jc w:val="center"/>
              <w:rPr>
                <w:color w:val="000000"/>
                <w:sz w:val="16"/>
                <w:szCs w:val="16"/>
              </w:rPr>
            </w:pPr>
            <w:r w:rsidRPr="009403C6">
              <w:rPr>
                <w:color w:val="000000"/>
                <w:sz w:val="16"/>
                <w:szCs w:val="16"/>
              </w:rPr>
              <w:t>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ECCE3A4" w14:textId="15D6BF93"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4605FB" w14:textId="6A8032B5" w:rsidR="00350095" w:rsidRPr="009403C6" w:rsidRDefault="00D02CD6" w:rsidP="00FA1262">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A60749C" w14:textId="532639F5" w:rsidR="00350095" w:rsidRPr="009403C6" w:rsidRDefault="00D02CD6" w:rsidP="00FA1262">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66330E" w14:textId="7C8A593F" w:rsidR="00350095" w:rsidRPr="009403C6" w:rsidRDefault="00D02CD6" w:rsidP="00FA1262">
            <w:pPr>
              <w:jc w:val="center"/>
              <w:rPr>
                <w:color w:val="000000"/>
                <w:sz w:val="16"/>
                <w:szCs w:val="16"/>
              </w:rPr>
            </w:pPr>
            <w:r w:rsidRPr="009403C6">
              <w:rPr>
                <w:color w:val="000000"/>
                <w:sz w:val="16"/>
                <w:szCs w:val="16"/>
              </w:rPr>
              <w:t>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8C16445" w14:textId="628EBFA5" w:rsidR="00350095" w:rsidRPr="009403C6" w:rsidRDefault="00D02CD6" w:rsidP="00FA1262">
            <w:pPr>
              <w:jc w:val="center"/>
              <w:rPr>
                <w:color w:val="000000"/>
                <w:sz w:val="16"/>
                <w:szCs w:val="16"/>
              </w:rPr>
            </w:pPr>
            <w:r w:rsidRPr="009403C6">
              <w:rPr>
                <w:color w:val="000000"/>
                <w:sz w:val="16"/>
                <w:szCs w:val="16"/>
              </w:rPr>
              <w:t>13</w:t>
            </w:r>
          </w:p>
        </w:tc>
      </w:tr>
      <w:tr w:rsidR="00350095" w:rsidRPr="009403C6" w14:paraId="1744487B" w14:textId="77777777" w:rsidTr="00E316B2">
        <w:trPr>
          <w:trHeight w:val="42"/>
        </w:trPr>
        <w:tc>
          <w:tcPr>
            <w:tcW w:w="2335" w:type="dxa"/>
            <w:vMerge/>
          </w:tcPr>
          <w:p w14:paraId="6816C204" w14:textId="77777777" w:rsidR="00350095" w:rsidRPr="009403C6" w:rsidRDefault="00350095" w:rsidP="00FA1262">
            <w:pPr>
              <w:rPr>
                <w:rFonts w:eastAsia="Times New Roman" w:cs="Times New Roman"/>
                <w:color w:val="000000"/>
                <w:sz w:val="18"/>
                <w:szCs w:val="18"/>
                <w:lang w:eastAsia="en-US"/>
              </w:rPr>
            </w:pPr>
          </w:p>
        </w:tc>
        <w:tc>
          <w:tcPr>
            <w:tcW w:w="10805" w:type="dxa"/>
            <w:gridSpan w:val="7"/>
            <w:shd w:val="clear" w:color="auto" w:fill="E7E6E6" w:themeFill="background2"/>
          </w:tcPr>
          <w:p w14:paraId="4C1E06D8" w14:textId="77777777" w:rsidR="00350095" w:rsidRPr="009403C6" w:rsidRDefault="00350095" w:rsidP="00FA1262">
            <w:pPr>
              <w:rPr>
                <w:rFonts w:eastAsia="Times New Roman Bold" w:cs="Times New Roman"/>
                <w:sz w:val="16"/>
                <w:szCs w:val="16"/>
              </w:rPr>
            </w:pPr>
            <w:r w:rsidRPr="009403C6">
              <w:rPr>
                <w:rFonts w:eastAsia="Times New Roman Bold" w:cs="Times New Roman"/>
                <w:sz w:val="16"/>
                <w:szCs w:val="16"/>
              </w:rPr>
              <w:t xml:space="preserve">NOTE </w:t>
            </w:r>
          </w:p>
          <w:p w14:paraId="36F95BD2" w14:textId="77777777" w:rsidR="00350095" w:rsidRPr="009403C6" w:rsidRDefault="00350095" w:rsidP="00FA1262">
            <w:pPr>
              <w:rPr>
                <w:rFonts w:eastAsia="Times New Roman Bold" w:cs="Times New Roman"/>
                <w:sz w:val="16"/>
                <w:szCs w:val="16"/>
              </w:rPr>
            </w:pPr>
            <w:r w:rsidRPr="009403C6">
              <w:rPr>
                <w:rFonts w:eastAsia="Times New Roman Bold" w:cs="Times New Roman"/>
                <w:sz w:val="16"/>
                <w:szCs w:val="16"/>
              </w:rPr>
              <w:t>Rating scale at country level: 0 = Not in place, 1 = Work started, 2 = Work in progress, 3 = Work almost complete, 4 = In place</w:t>
            </w:r>
          </w:p>
        </w:tc>
      </w:tr>
      <w:tr w:rsidR="00350095" w:rsidRPr="009403C6" w14:paraId="334F9A02" w14:textId="77777777" w:rsidTr="00E84258">
        <w:trPr>
          <w:trHeight w:val="42"/>
        </w:trPr>
        <w:tc>
          <w:tcPr>
            <w:tcW w:w="2335" w:type="dxa"/>
            <w:vMerge/>
          </w:tcPr>
          <w:p w14:paraId="319D4B36" w14:textId="77777777" w:rsidR="00350095" w:rsidRPr="009403C6" w:rsidRDefault="00350095" w:rsidP="00FA1262">
            <w:pPr>
              <w:rPr>
                <w:rFonts w:eastAsia="Times New Roman" w:cs="Times New Roman"/>
                <w:color w:val="000000"/>
                <w:sz w:val="18"/>
                <w:szCs w:val="18"/>
                <w:lang w:eastAsia="en-US"/>
              </w:rPr>
            </w:pPr>
          </w:p>
        </w:tc>
        <w:tc>
          <w:tcPr>
            <w:tcW w:w="3600" w:type="dxa"/>
            <w:shd w:val="clear" w:color="auto" w:fill="auto"/>
            <w:vAlign w:val="center"/>
          </w:tcPr>
          <w:p w14:paraId="7A5B16C1" w14:textId="77777777" w:rsidR="00350095" w:rsidRPr="009403C6" w:rsidRDefault="00350095" w:rsidP="00FA1262">
            <w:pPr>
              <w:rPr>
                <w:rFonts w:cs="Times New Roman"/>
                <w:sz w:val="18"/>
                <w:szCs w:val="18"/>
              </w:rPr>
            </w:pPr>
            <w:r w:rsidRPr="009403C6">
              <w:rPr>
                <w:rFonts w:cs="Times New Roman"/>
                <w:sz w:val="18"/>
                <w:szCs w:val="18"/>
              </w:rPr>
              <w:t xml:space="preserve">6.3.2 Number </w:t>
            </w:r>
            <w:r w:rsidRPr="009403C6" w:rsidDel="00100544">
              <w:rPr>
                <w:rFonts w:cs="Times New Roman"/>
                <w:sz w:val="18"/>
                <w:szCs w:val="18"/>
              </w:rPr>
              <w:t xml:space="preserve">of </w:t>
            </w:r>
            <w:r w:rsidRPr="009403C6">
              <w:rPr>
                <w:rFonts w:cs="Times New Roman"/>
                <w:sz w:val="18"/>
                <w:szCs w:val="18"/>
              </w:rPr>
              <w:t xml:space="preserve">initiatives to </w:t>
            </w:r>
            <w:r w:rsidRPr="009403C6" w:rsidDel="00F66985">
              <w:rPr>
                <w:rFonts w:cs="Times New Roman"/>
                <w:sz w:val="18"/>
                <w:szCs w:val="18"/>
              </w:rPr>
              <w:t>prevent</w:t>
            </w:r>
            <w:r w:rsidRPr="009403C6">
              <w:rPr>
                <w:rFonts w:cs="Times New Roman"/>
                <w:sz w:val="18"/>
                <w:szCs w:val="18"/>
              </w:rPr>
              <w:t xml:space="preserve"> GBV by addressing harmful social norms and gender discriminatory roles and practices</w:t>
            </w:r>
          </w:p>
          <w:p w14:paraId="1384D68A" w14:textId="195AFD3A" w:rsidR="00350095" w:rsidRPr="009403C6" w:rsidRDefault="00350095" w:rsidP="00FA1262">
            <w:pPr>
              <w:spacing w:before="60"/>
              <w:rPr>
                <w:rFonts w:cs="Times New Roman"/>
                <w:sz w:val="18"/>
                <w:szCs w:val="18"/>
              </w:rPr>
            </w:pPr>
            <w:r w:rsidRPr="009403C6">
              <w:rPr>
                <w:rFonts w:cs="Times New Roman"/>
                <w:i/>
                <w:iCs/>
                <w:sz w:val="16"/>
                <w:szCs w:val="16"/>
              </w:rPr>
              <w:t xml:space="preserve">                 (UNFPA, UNICEF, UN Women, WFP)</w:t>
            </w:r>
          </w:p>
        </w:tc>
        <w:tc>
          <w:tcPr>
            <w:tcW w:w="900" w:type="dxa"/>
            <w:tcBorders>
              <w:top w:val="single" w:sz="4" w:space="0" w:color="auto"/>
              <w:left w:val="nil"/>
              <w:bottom w:val="single" w:sz="4" w:space="0" w:color="auto"/>
              <w:right w:val="single" w:sz="4" w:space="0" w:color="auto"/>
            </w:tcBorders>
            <w:shd w:val="clear" w:color="auto" w:fill="auto"/>
            <w:vAlign w:val="center"/>
          </w:tcPr>
          <w:p w14:paraId="6A271950" w14:textId="52B15D35" w:rsidR="00350095" w:rsidRPr="009403C6" w:rsidRDefault="00D02CD6" w:rsidP="00FA1262">
            <w:pPr>
              <w:jc w:val="center"/>
              <w:rPr>
                <w:color w:val="000000"/>
                <w:sz w:val="16"/>
                <w:szCs w:val="16"/>
              </w:rPr>
            </w:pPr>
            <w:r w:rsidRPr="009403C6">
              <w:rPr>
                <w:color w:val="000000"/>
                <w:sz w:val="16"/>
                <w:szCs w:val="16"/>
              </w:rPr>
              <w:t>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9030034" w14:textId="79518A80" w:rsidR="00350095" w:rsidRPr="009403C6" w:rsidRDefault="00D02CD6" w:rsidP="00FA1262">
            <w:pPr>
              <w:jc w:val="center"/>
              <w:rPr>
                <w:color w:val="000000"/>
                <w:sz w:val="16"/>
                <w:szCs w:val="16"/>
              </w:rPr>
            </w:pPr>
            <w:r w:rsidRPr="009403C6">
              <w:rPr>
                <w:color w:val="000000"/>
                <w:sz w:val="16"/>
                <w:szCs w:val="16"/>
              </w:rPr>
              <w:t>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32BCB8C" w14:textId="483B3EF2" w:rsidR="00350095" w:rsidRPr="009403C6" w:rsidRDefault="00D02CD6" w:rsidP="00FA1262">
            <w:pPr>
              <w:jc w:val="center"/>
              <w:rPr>
                <w:color w:val="000000"/>
                <w:sz w:val="16"/>
                <w:szCs w:val="16"/>
              </w:rPr>
            </w:pPr>
            <w:r w:rsidRPr="009403C6">
              <w:rPr>
                <w:color w:val="000000"/>
                <w:sz w:val="16"/>
                <w:szCs w:val="16"/>
              </w:rPr>
              <w:t>1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22C68B1" w14:textId="23EA99DD" w:rsidR="00350095" w:rsidRPr="009403C6" w:rsidRDefault="00D02CD6" w:rsidP="00FA1262">
            <w:pPr>
              <w:jc w:val="center"/>
              <w:rPr>
                <w:color w:val="000000"/>
                <w:sz w:val="16"/>
                <w:szCs w:val="16"/>
              </w:rPr>
            </w:pPr>
            <w:r w:rsidRPr="009403C6">
              <w:rPr>
                <w:color w:val="000000"/>
                <w:sz w:val="16"/>
                <w:szCs w:val="16"/>
              </w:rPr>
              <w:t>16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CB915EF" w14:textId="7A1D85DA" w:rsidR="00350095" w:rsidRPr="009403C6" w:rsidRDefault="00D02CD6" w:rsidP="00FA1262">
            <w:pPr>
              <w:jc w:val="center"/>
              <w:rPr>
                <w:color w:val="000000"/>
                <w:sz w:val="16"/>
                <w:szCs w:val="16"/>
              </w:rPr>
            </w:pPr>
            <w:r w:rsidRPr="009403C6">
              <w:rPr>
                <w:color w:val="000000"/>
                <w:sz w:val="16"/>
                <w:szCs w:val="16"/>
              </w:rPr>
              <w:t>17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38B552E" w14:textId="59A502D7" w:rsidR="00350095" w:rsidRPr="009403C6" w:rsidRDefault="00D02CD6" w:rsidP="00FA1262">
            <w:pPr>
              <w:jc w:val="center"/>
              <w:rPr>
                <w:color w:val="000000"/>
                <w:sz w:val="16"/>
                <w:szCs w:val="16"/>
              </w:rPr>
            </w:pPr>
            <w:r w:rsidRPr="009403C6">
              <w:rPr>
                <w:color w:val="000000"/>
                <w:sz w:val="16"/>
                <w:szCs w:val="16"/>
              </w:rPr>
              <w:t>189</w:t>
            </w:r>
          </w:p>
        </w:tc>
      </w:tr>
      <w:tr w:rsidR="00350095" w:rsidRPr="009403C6" w14:paraId="13290A82" w14:textId="77777777" w:rsidTr="00E316B2">
        <w:trPr>
          <w:trHeight w:val="391"/>
        </w:trPr>
        <w:tc>
          <w:tcPr>
            <w:tcW w:w="2335" w:type="dxa"/>
            <w:vMerge/>
          </w:tcPr>
          <w:p w14:paraId="0FD3FF78" w14:textId="77777777" w:rsidR="00350095" w:rsidRPr="009403C6" w:rsidRDefault="00350095" w:rsidP="00FA1262">
            <w:pPr>
              <w:rPr>
                <w:rFonts w:eastAsia="Times New Roman" w:cs="Times New Roman"/>
                <w:color w:val="000000"/>
                <w:sz w:val="18"/>
                <w:szCs w:val="18"/>
                <w:lang w:eastAsia="en-US"/>
              </w:rPr>
            </w:pPr>
          </w:p>
        </w:tc>
        <w:tc>
          <w:tcPr>
            <w:tcW w:w="10805" w:type="dxa"/>
            <w:gridSpan w:val="7"/>
            <w:shd w:val="clear" w:color="auto" w:fill="auto"/>
            <w:vAlign w:val="center"/>
          </w:tcPr>
          <w:p w14:paraId="52FC4FAC" w14:textId="77777777" w:rsidR="00350095" w:rsidRPr="009403C6" w:rsidRDefault="00350095" w:rsidP="00FA1262">
            <w:pPr>
              <w:rPr>
                <w:rFonts w:cs="Times New Roman"/>
                <w:sz w:val="18"/>
                <w:szCs w:val="18"/>
              </w:rPr>
            </w:pPr>
            <w:r w:rsidRPr="009403C6">
              <w:rPr>
                <w:rFonts w:cs="Times New Roman"/>
                <w:sz w:val="18"/>
                <w:szCs w:val="18"/>
              </w:rPr>
              <w:t xml:space="preserve">6.3.3 Number of entities with strengthened capacities to implement legislation, policies, action plans and initiatives to prevent and respond to GBV: </w:t>
            </w:r>
          </w:p>
          <w:p w14:paraId="3489525A" w14:textId="77777777" w:rsidR="00350095" w:rsidRPr="009403C6" w:rsidRDefault="00350095" w:rsidP="00FA1262">
            <w:pPr>
              <w:jc w:val="right"/>
              <w:rPr>
                <w:rFonts w:cs="Times New Roman"/>
                <w:sz w:val="16"/>
                <w:szCs w:val="16"/>
              </w:rPr>
            </w:pPr>
            <w:r w:rsidRPr="009403C6">
              <w:rPr>
                <w:rFonts w:cs="Times New Roman"/>
                <w:i/>
                <w:iCs/>
                <w:sz w:val="16"/>
                <w:szCs w:val="16"/>
              </w:rPr>
              <w:t xml:space="preserve">                                  (UNFPA, UNICEF, UN Women, WFP)</w:t>
            </w:r>
          </w:p>
        </w:tc>
      </w:tr>
      <w:tr w:rsidR="00350095" w:rsidRPr="009403C6" w14:paraId="13BABBCD" w14:textId="77777777" w:rsidTr="00E84258">
        <w:trPr>
          <w:trHeight w:val="20"/>
        </w:trPr>
        <w:tc>
          <w:tcPr>
            <w:tcW w:w="2335" w:type="dxa"/>
            <w:vMerge/>
          </w:tcPr>
          <w:p w14:paraId="2884DF77" w14:textId="77777777" w:rsidR="00350095" w:rsidRPr="009403C6" w:rsidRDefault="00350095" w:rsidP="00FA1262">
            <w:pPr>
              <w:rPr>
                <w:rFonts w:eastAsia="Times New Roman" w:cs="Times New Roman"/>
                <w:color w:val="000000"/>
                <w:sz w:val="18"/>
                <w:szCs w:val="18"/>
                <w:lang w:eastAsia="en-US"/>
              </w:rPr>
            </w:pPr>
          </w:p>
        </w:tc>
        <w:tc>
          <w:tcPr>
            <w:tcW w:w="3600" w:type="dxa"/>
            <w:shd w:val="clear" w:color="auto" w:fill="auto"/>
            <w:vAlign w:val="center"/>
          </w:tcPr>
          <w:p w14:paraId="0C7DA197" w14:textId="77777777" w:rsidR="00350095" w:rsidRPr="009403C6" w:rsidRDefault="00350095" w:rsidP="003E09BB">
            <w:pPr>
              <w:numPr>
                <w:ilvl w:val="0"/>
                <w:numId w:val="75"/>
              </w:numPr>
              <w:spacing w:line="259" w:lineRule="auto"/>
              <w:rPr>
                <w:rFonts w:cs="Times New Roman"/>
                <w:sz w:val="18"/>
                <w:szCs w:val="18"/>
              </w:rPr>
            </w:pPr>
            <w:r w:rsidRPr="009403C6">
              <w:rPr>
                <w:rFonts w:cs="Times New Roman"/>
                <w:sz w:val="18"/>
                <w:szCs w:val="18"/>
              </w:rPr>
              <w:t>National ent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4AACCAAA" w14:textId="2A6ADBAE" w:rsidR="00350095" w:rsidRPr="009403C6" w:rsidRDefault="00D02CD6" w:rsidP="00FA1262">
            <w:pPr>
              <w:jc w:val="center"/>
              <w:rPr>
                <w:color w:val="000000"/>
                <w:sz w:val="16"/>
                <w:szCs w:val="16"/>
              </w:rPr>
            </w:pPr>
            <w:r w:rsidRPr="009403C6">
              <w:rPr>
                <w:color w:val="000000"/>
                <w:sz w:val="16"/>
                <w:szCs w:val="16"/>
              </w:rPr>
              <w:t>3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E7A70F" w14:textId="607A796D" w:rsidR="00350095" w:rsidRPr="009403C6" w:rsidRDefault="00D02CD6" w:rsidP="00FA1262">
            <w:pPr>
              <w:jc w:val="center"/>
              <w:rPr>
                <w:color w:val="000000"/>
                <w:sz w:val="16"/>
                <w:szCs w:val="16"/>
              </w:rPr>
            </w:pPr>
            <w:r w:rsidRPr="009403C6">
              <w:rPr>
                <w:color w:val="000000"/>
                <w:sz w:val="16"/>
                <w:szCs w:val="16"/>
              </w:rPr>
              <w:t>6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F00D959" w14:textId="559134EB" w:rsidR="00350095" w:rsidRPr="009403C6" w:rsidRDefault="00D02CD6" w:rsidP="00FA1262">
            <w:pPr>
              <w:jc w:val="center"/>
              <w:rPr>
                <w:color w:val="000000"/>
                <w:sz w:val="16"/>
                <w:szCs w:val="16"/>
              </w:rPr>
            </w:pPr>
            <w:r w:rsidRPr="009403C6">
              <w:rPr>
                <w:color w:val="000000"/>
                <w:sz w:val="16"/>
                <w:szCs w:val="16"/>
              </w:rPr>
              <w:t>9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9ED837" w14:textId="3EA811E8" w:rsidR="00350095" w:rsidRPr="009403C6" w:rsidRDefault="00D02CD6" w:rsidP="00FA1262">
            <w:pPr>
              <w:jc w:val="center"/>
              <w:rPr>
                <w:color w:val="000000"/>
                <w:sz w:val="16"/>
                <w:szCs w:val="16"/>
              </w:rPr>
            </w:pPr>
            <w:r w:rsidRPr="009403C6">
              <w:rPr>
                <w:color w:val="000000"/>
                <w:sz w:val="16"/>
                <w:szCs w:val="16"/>
              </w:rPr>
              <w:t>1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ED98841" w14:textId="50C3D8C2" w:rsidR="00350095" w:rsidRPr="009403C6" w:rsidRDefault="00D02CD6" w:rsidP="00FA1262">
            <w:pPr>
              <w:jc w:val="center"/>
              <w:rPr>
                <w:color w:val="000000"/>
                <w:sz w:val="16"/>
                <w:szCs w:val="16"/>
              </w:rPr>
            </w:pPr>
            <w:r w:rsidRPr="009403C6">
              <w:rPr>
                <w:color w:val="000000"/>
                <w:sz w:val="16"/>
                <w:szCs w:val="16"/>
              </w:rPr>
              <w:t>13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A4CEA07" w14:textId="045F5E66" w:rsidR="00350095" w:rsidRPr="009403C6" w:rsidRDefault="00D02CD6" w:rsidP="00FA1262">
            <w:pPr>
              <w:jc w:val="center"/>
              <w:rPr>
                <w:color w:val="000000"/>
                <w:sz w:val="16"/>
                <w:szCs w:val="16"/>
              </w:rPr>
            </w:pPr>
            <w:r w:rsidRPr="009403C6">
              <w:rPr>
                <w:color w:val="000000"/>
                <w:sz w:val="16"/>
                <w:szCs w:val="16"/>
              </w:rPr>
              <w:t>155</w:t>
            </w:r>
          </w:p>
        </w:tc>
      </w:tr>
      <w:tr w:rsidR="00350095" w:rsidRPr="009403C6" w14:paraId="03AB8E2D" w14:textId="77777777" w:rsidTr="00E84258">
        <w:trPr>
          <w:trHeight w:val="20"/>
        </w:trPr>
        <w:tc>
          <w:tcPr>
            <w:tcW w:w="2335" w:type="dxa"/>
            <w:vMerge/>
          </w:tcPr>
          <w:p w14:paraId="7DC37638" w14:textId="77777777" w:rsidR="00350095" w:rsidRPr="009403C6" w:rsidRDefault="00350095" w:rsidP="00FA1262">
            <w:pPr>
              <w:rPr>
                <w:rFonts w:eastAsia="Times New Roman" w:cs="Times New Roman"/>
                <w:color w:val="000000"/>
                <w:sz w:val="18"/>
                <w:szCs w:val="18"/>
                <w:lang w:eastAsia="en-US"/>
              </w:rPr>
            </w:pPr>
          </w:p>
        </w:tc>
        <w:tc>
          <w:tcPr>
            <w:tcW w:w="3600" w:type="dxa"/>
            <w:shd w:val="clear" w:color="auto" w:fill="auto"/>
            <w:vAlign w:val="center"/>
          </w:tcPr>
          <w:p w14:paraId="4E9B3EE0" w14:textId="77777777" w:rsidR="00350095" w:rsidRPr="009403C6" w:rsidRDefault="00350095" w:rsidP="003E09BB">
            <w:pPr>
              <w:numPr>
                <w:ilvl w:val="0"/>
                <w:numId w:val="75"/>
              </w:numPr>
              <w:spacing w:line="259" w:lineRule="auto"/>
              <w:rPr>
                <w:rFonts w:cs="Times New Roman"/>
                <w:sz w:val="18"/>
                <w:szCs w:val="18"/>
              </w:rPr>
            </w:pPr>
            <w:r w:rsidRPr="009403C6">
              <w:rPr>
                <w:rFonts w:cs="Times New Roman"/>
                <w:sz w:val="18"/>
                <w:szCs w:val="18"/>
              </w:rPr>
              <w:t>Sub-national ent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34C7ED05" w14:textId="59B53350" w:rsidR="00350095" w:rsidRPr="009403C6" w:rsidRDefault="00D02CD6" w:rsidP="00FA1262">
            <w:pPr>
              <w:jc w:val="center"/>
              <w:rPr>
                <w:color w:val="000000"/>
                <w:sz w:val="16"/>
                <w:szCs w:val="16"/>
              </w:rPr>
            </w:pPr>
            <w:r w:rsidRPr="009403C6">
              <w:rPr>
                <w:color w:val="000000"/>
                <w:sz w:val="16"/>
                <w:szCs w:val="16"/>
              </w:rPr>
              <w:t>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DCA3E4" w14:textId="177E701D" w:rsidR="00350095" w:rsidRPr="009403C6" w:rsidRDefault="00D02CD6" w:rsidP="00FA1262">
            <w:pPr>
              <w:jc w:val="center"/>
              <w:rPr>
                <w:color w:val="000000"/>
                <w:sz w:val="16"/>
                <w:szCs w:val="16"/>
              </w:rPr>
            </w:pPr>
            <w:r w:rsidRPr="009403C6">
              <w:rPr>
                <w:color w:val="000000"/>
                <w:sz w:val="16"/>
                <w:szCs w:val="16"/>
              </w:rPr>
              <w:t>1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F88622E" w14:textId="689FB929" w:rsidR="00350095" w:rsidRPr="009403C6" w:rsidRDefault="00D02CD6" w:rsidP="00FA1262">
            <w:pPr>
              <w:jc w:val="center"/>
              <w:rPr>
                <w:color w:val="000000"/>
                <w:sz w:val="16"/>
                <w:szCs w:val="16"/>
              </w:rPr>
            </w:pPr>
            <w:r w:rsidRPr="009403C6">
              <w:rPr>
                <w:color w:val="000000"/>
                <w:sz w:val="16"/>
                <w:szCs w:val="16"/>
              </w:rPr>
              <w:t>16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E2B5E65" w14:textId="528F55AD" w:rsidR="00350095" w:rsidRPr="009403C6" w:rsidRDefault="00D02CD6" w:rsidP="00FA1262">
            <w:pPr>
              <w:jc w:val="center"/>
              <w:rPr>
                <w:color w:val="000000"/>
                <w:sz w:val="16"/>
                <w:szCs w:val="16"/>
              </w:rPr>
            </w:pPr>
            <w:r w:rsidRPr="009403C6">
              <w:rPr>
                <w:color w:val="000000"/>
                <w:sz w:val="16"/>
                <w:szCs w:val="16"/>
              </w:rPr>
              <w:t>1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0D120CF" w14:textId="5FD6AA62" w:rsidR="00350095" w:rsidRPr="009403C6" w:rsidRDefault="00D02CD6" w:rsidP="00FA1262">
            <w:pPr>
              <w:jc w:val="center"/>
              <w:rPr>
                <w:color w:val="000000"/>
                <w:sz w:val="16"/>
                <w:szCs w:val="16"/>
              </w:rPr>
            </w:pPr>
            <w:r w:rsidRPr="009403C6">
              <w:rPr>
                <w:color w:val="000000"/>
                <w:sz w:val="16"/>
                <w:szCs w:val="16"/>
              </w:rPr>
              <w:t>19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1E4700E" w14:textId="495357F4" w:rsidR="00350095" w:rsidRPr="009403C6" w:rsidRDefault="00D02CD6" w:rsidP="00FA1262">
            <w:pPr>
              <w:jc w:val="center"/>
              <w:rPr>
                <w:color w:val="000000"/>
                <w:sz w:val="16"/>
                <w:szCs w:val="16"/>
              </w:rPr>
            </w:pPr>
            <w:r w:rsidRPr="009403C6">
              <w:rPr>
                <w:color w:val="000000"/>
                <w:sz w:val="16"/>
                <w:szCs w:val="16"/>
              </w:rPr>
              <w:t>212</w:t>
            </w:r>
          </w:p>
        </w:tc>
      </w:tr>
      <w:tr w:rsidR="00350095" w:rsidRPr="009403C6" w14:paraId="0BC45AB7" w14:textId="77777777" w:rsidTr="00E84258">
        <w:trPr>
          <w:trHeight w:val="20"/>
        </w:trPr>
        <w:tc>
          <w:tcPr>
            <w:tcW w:w="2335" w:type="dxa"/>
            <w:vMerge/>
          </w:tcPr>
          <w:p w14:paraId="6779F397" w14:textId="77777777" w:rsidR="00350095" w:rsidRPr="009403C6" w:rsidRDefault="00350095" w:rsidP="00FA1262">
            <w:pPr>
              <w:rPr>
                <w:rFonts w:eastAsia="Times New Roman" w:cs="Times New Roman"/>
                <w:color w:val="000000"/>
                <w:sz w:val="18"/>
                <w:szCs w:val="18"/>
                <w:lang w:eastAsia="en-US"/>
              </w:rPr>
            </w:pPr>
          </w:p>
        </w:tc>
        <w:tc>
          <w:tcPr>
            <w:tcW w:w="3600" w:type="dxa"/>
            <w:shd w:val="clear" w:color="auto" w:fill="auto"/>
            <w:vAlign w:val="center"/>
          </w:tcPr>
          <w:p w14:paraId="4C82DE3E" w14:textId="77777777" w:rsidR="00350095" w:rsidRPr="009403C6" w:rsidRDefault="00350095" w:rsidP="003E09BB">
            <w:pPr>
              <w:numPr>
                <w:ilvl w:val="0"/>
                <w:numId w:val="75"/>
              </w:numPr>
              <w:spacing w:line="259" w:lineRule="auto"/>
              <w:rPr>
                <w:rFonts w:cs="Times New Roman"/>
                <w:sz w:val="18"/>
                <w:szCs w:val="18"/>
              </w:rPr>
            </w:pPr>
            <w:r w:rsidRPr="009403C6">
              <w:rPr>
                <w:rFonts w:cs="Times New Roman"/>
                <w:sz w:val="18"/>
                <w:szCs w:val="18"/>
              </w:rPr>
              <w:t>Civil Society Organisations (CSOs)</w:t>
            </w:r>
          </w:p>
        </w:tc>
        <w:tc>
          <w:tcPr>
            <w:tcW w:w="900" w:type="dxa"/>
            <w:tcBorders>
              <w:top w:val="single" w:sz="4" w:space="0" w:color="auto"/>
              <w:left w:val="nil"/>
              <w:bottom w:val="single" w:sz="4" w:space="0" w:color="auto"/>
              <w:right w:val="single" w:sz="4" w:space="0" w:color="auto"/>
            </w:tcBorders>
            <w:shd w:val="clear" w:color="auto" w:fill="auto"/>
            <w:vAlign w:val="center"/>
          </w:tcPr>
          <w:p w14:paraId="5394CA10" w14:textId="1D620A21" w:rsidR="00350095" w:rsidRPr="009403C6" w:rsidRDefault="00D02CD6" w:rsidP="00FA1262">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E18A3FA" w14:textId="552B4956" w:rsidR="00350095" w:rsidRPr="009403C6" w:rsidRDefault="00D02CD6" w:rsidP="00FA1262">
            <w:pPr>
              <w:jc w:val="center"/>
              <w:rPr>
                <w:color w:val="000000"/>
                <w:sz w:val="16"/>
                <w:szCs w:val="16"/>
              </w:rPr>
            </w:pPr>
            <w:r w:rsidRPr="009403C6">
              <w:rPr>
                <w:color w:val="000000"/>
                <w:sz w:val="16"/>
                <w:szCs w:val="16"/>
              </w:rPr>
              <w:t>9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2577154" w14:textId="78A94EAB" w:rsidR="00350095" w:rsidRPr="009403C6" w:rsidRDefault="00D02CD6" w:rsidP="00FA1262">
            <w:pPr>
              <w:jc w:val="center"/>
              <w:rPr>
                <w:color w:val="000000"/>
                <w:sz w:val="16"/>
                <w:szCs w:val="16"/>
              </w:rPr>
            </w:pPr>
            <w:r w:rsidRPr="009403C6">
              <w:rPr>
                <w:color w:val="000000"/>
                <w:sz w:val="16"/>
                <w:szCs w:val="16"/>
              </w:rPr>
              <w:t>13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FA3969B" w14:textId="123BDB94" w:rsidR="00350095" w:rsidRPr="009403C6" w:rsidRDefault="00D02CD6" w:rsidP="00FA1262">
            <w:pPr>
              <w:jc w:val="center"/>
              <w:rPr>
                <w:color w:val="000000"/>
                <w:sz w:val="16"/>
                <w:szCs w:val="16"/>
              </w:rPr>
            </w:pPr>
            <w:r w:rsidRPr="009403C6">
              <w:rPr>
                <w:color w:val="000000"/>
                <w:sz w:val="16"/>
                <w:szCs w:val="16"/>
              </w:rPr>
              <w:t>15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D59226" w14:textId="1D636E25" w:rsidR="00350095" w:rsidRPr="009403C6" w:rsidRDefault="00D02CD6" w:rsidP="00FA1262">
            <w:pPr>
              <w:jc w:val="center"/>
              <w:rPr>
                <w:color w:val="000000"/>
                <w:sz w:val="16"/>
                <w:szCs w:val="16"/>
              </w:rPr>
            </w:pPr>
            <w:r w:rsidRPr="009403C6">
              <w:rPr>
                <w:color w:val="000000"/>
                <w:sz w:val="16"/>
                <w:szCs w:val="16"/>
              </w:rPr>
              <w:t>16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9548D7B" w14:textId="0A854FD2" w:rsidR="00350095" w:rsidRPr="009403C6" w:rsidRDefault="00D02CD6" w:rsidP="00FA1262">
            <w:pPr>
              <w:jc w:val="center"/>
              <w:rPr>
                <w:color w:val="000000"/>
                <w:sz w:val="16"/>
                <w:szCs w:val="16"/>
              </w:rPr>
            </w:pPr>
            <w:r w:rsidRPr="009403C6">
              <w:rPr>
                <w:color w:val="000000"/>
                <w:sz w:val="16"/>
                <w:szCs w:val="16"/>
              </w:rPr>
              <w:t>187</w:t>
            </w:r>
          </w:p>
        </w:tc>
      </w:tr>
      <w:tr w:rsidR="00350095" w:rsidRPr="009403C6" w14:paraId="1D1C5338" w14:textId="77777777" w:rsidTr="00E84258">
        <w:trPr>
          <w:trHeight w:val="20"/>
        </w:trPr>
        <w:tc>
          <w:tcPr>
            <w:tcW w:w="2335" w:type="dxa"/>
            <w:vMerge/>
          </w:tcPr>
          <w:p w14:paraId="06D8C659" w14:textId="77777777" w:rsidR="00350095" w:rsidRPr="009403C6" w:rsidRDefault="00350095" w:rsidP="00FA1262">
            <w:pPr>
              <w:rPr>
                <w:rFonts w:eastAsia="Times New Roman" w:cs="Times New Roman"/>
                <w:color w:val="000000"/>
                <w:sz w:val="18"/>
                <w:szCs w:val="18"/>
                <w:lang w:eastAsia="en-US"/>
              </w:rPr>
            </w:pPr>
          </w:p>
        </w:tc>
        <w:tc>
          <w:tcPr>
            <w:tcW w:w="3600" w:type="dxa"/>
            <w:shd w:val="clear" w:color="auto" w:fill="auto"/>
            <w:vAlign w:val="center"/>
          </w:tcPr>
          <w:p w14:paraId="453DE9B9" w14:textId="77777777" w:rsidR="00350095" w:rsidRPr="009403C6" w:rsidRDefault="00350095" w:rsidP="003E09BB">
            <w:pPr>
              <w:numPr>
                <w:ilvl w:val="0"/>
                <w:numId w:val="75"/>
              </w:numPr>
              <w:spacing w:line="259" w:lineRule="auto"/>
              <w:rPr>
                <w:rFonts w:cs="Times New Roman"/>
                <w:sz w:val="18"/>
                <w:szCs w:val="18"/>
              </w:rPr>
            </w:pPr>
            <w:r w:rsidRPr="009403C6">
              <w:rPr>
                <w:rFonts w:cs="Times New Roman"/>
                <w:sz w:val="18"/>
                <w:szCs w:val="18"/>
              </w:rPr>
              <w:t>Private sector</w:t>
            </w:r>
          </w:p>
        </w:tc>
        <w:tc>
          <w:tcPr>
            <w:tcW w:w="900" w:type="dxa"/>
            <w:tcBorders>
              <w:top w:val="single" w:sz="4" w:space="0" w:color="auto"/>
              <w:left w:val="nil"/>
              <w:bottom w:val="single" w:sz="4" w:space="0" w:color="auto"/>
              <w:right w:val="single" w:sz="4" w:space="0" w:color="auto"/>
            </w:tcBorders>
            <w:shd w:val="clear" w:color="auto" w:fill="auto"/>
            <w:vAlign w:val="center"/>
          </w:tcPr>
          <w:p w14:paraId="733C2A2E" w14:textId="3753DE9E" w:rsidR="00350095" w:rsidRPr="009403C6" w:rsidRDefault="00D02CD6" w:rsidP="00FA1262">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2B2DF4" w14:textId="27901723" w:rsidR="00350095" w:rsidRPr="009403C6" w:rsidRDefault="00D02CD6" w:rsidP="00FA1262">
            <w:pPr>
              <w:jc w:val="center"/>
              <w:rPr>
                <w:color w:val="000000"/>
                <w:sz w:val="16"/>
                <w:szCs w:val="16"/>
              </w:rPr>
            </w:pPr>
            <w:r w:rsidRPr="009403C6">
              <w:rPr>
                <w:color w:val="000000"/>
                <w:sz w:val="16"/>
                <w:szCs w:val="16"/>
              </w:rPr>
              <w:t>4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8EE49A" w14:textId="5DD454FB" w:rsidR="00350095" w:rsidRPr="009403C6" w:rsidRDefault="00D02CD6" w:rsidP="00FA1262">
            <w:pPr>
              <w:jc w:val="center"/>
              <w:rPr>
                <w:color w:val="000000"/>
                <w:sz w:val="16"/>
                <w:szCs w:val="16"/>
              </w:rPr>
            </w:pPr>
            <w:r w:rsidRPr="009403C6">
              <w:rPr>
                <w:color w:val="000000"/>
                <w:sz w:val="16"/>
                <w:szCs w:val="16"/>
              </w:rPr>
              <w:t>5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E49E33" w14:textId="35CD1506" w:rsidR="00350095" w:rsidRPr="009403C6" w:rsidRDefault="00D02CD6" w:rsidP="00FA1262">
            <w:pPr>
              <w:jc w:val="center"/>
              <w:rPr>
                <w:color w:val="000000"/>
                <w:sz w:val="16"/>
                <w:szCs w:val="16"/>
              </w:rPr>
            </w:pPr>
            <w:r w:rsidRPr="009403C6">
              <w:rPr>
                <w:color w:val="000000"/>
                <w:sz w:val="16"/>
                <w:szCs w:val="16"/>
              </w:rPr>
              <w:t>6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95AB1F" w14:textId="17AC59FA" w:rsidR="00350095" w:rsidRPr="009403C6" w:rsidRDefault="00D02CD6" w:rsidP="00FA1262">
            <w:pPr>
              <w:jc w:val="center"/>
              <w:rPr>
                <w:color w:val="000000"/>
                <w:sz w:val="16"/>
                <w:szCs w:val="16"/>
              </w:rPr>
            </w:pPr>
            <w:r w:rsidRPr="009403C6">
              <w:rPr>
                <w:color w:val="000000"/>
                <w:sz w:val="16"/>
                <w:szCs w:val="16"/>
              </w:rPr>
              <w:t>6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AD29EA1" w14:textId="4A049AA5" w:rsidR="00350095" w:rsidRPr="009403C6" w:rsidRDefault="00D02CD6" w:rsidP="00FA1262">
            <w:pPr>
              <w:jc w:val="center"/>
              <w:rPr>
                <w:color w:val="000000"/>
                <w:sz w:val="16"/>
                <w:szCs w:val="16"/>
              </w:rPr>
            </w:pPr>
            <w:r w:rsidRPr="009403C6">
              <w:rPr>
                <w:color w:val="000000"/>
                <w:sz w:val="16"/>
                <w:szCs w:val="16"/>
              </w:rPr>
              <w:t>69</w:t>
            </w:r>
          </w:p>
        </w:tc>
      </w:tr>
      <w:tr w:rsidR="00350095" w:rsidRPr="009403C6" w14:paraId="44C3CFF6" w14:textId="77777777" w:rsidTr="00E316B2">
        <w:trPr>
          <w:trHeight w:val="341"/>
        </w:trPr>
        <w:tc>
          <w:tcPr>
            <w:tcW w:w="13140" w:type="dxa"/>
            <w:gridSpan w:val="8"/>
            <w:shd w:val="clear" w:color="auto" w:fill="00B0F0"/>
          </w:tcPr>
          <w:p w14:paraId="62B13ED1" w14:textId="77777777" w:rsidR="00350095" w:rsidRPr="009403C6" w:rsidRDefault="00350095" w:rsidP="00FA1262">
            <w:pPr>
              <w:keepNext/>
              <w:keepLines/>
              <w:spacing w:before="120" w:after="120"/>
              <w:outlineLvl w:val="1"/>
              <w:rPr>
                <w:rFonts w:eastAsiaTheme="majorEastAsia" w:cs="Times New Roman"/>
                <w:color w:val="FFFFFF" w:themeColor="background1"/>
                <w:sz w:val="26"/>
                <w:szCs w:val="26"/>
              </w:rPr>
            </w:pPr>
            <w:bookmarkStart w:id="28" w:name="_Toc104012117"/>
            <w:r w:rsidRPr="009403C6">
              <w:rPr>
                <w:rFonts w:eastAsiaTheme="majorEastAsia" w:cs="Times New Roman"/>
                <w:color w:val="FFFFFF" w:themeColor="background1"/>
                <w:sz w:val="26"/>
                <w:szCs w:val="26"/>
              </w:rPr>
              <w:t>Enablers</w:t>
            </w:r>
            <w:bookmarkEnd w:id="28"/>
          </w:p>
        </w:tc>
      </w:tr>
      <w:tr w:rsidR="00C214AE" w:rsidRPr="009403C6" w14:paraId="73C99679" w14:textId="77777777" w:rsidTr="00E84258">
        <w:trPr>
          <w:trHeight w:val="42"/>
        </w:trPr>
        <w:tc>
          <w:tcPr>
            <w:tcW w:w="2335" w:type="dxa"/>
            <w:vMerge w:val="restart"/>
            <w:vAlign w:val="center"/>
          </w:tcPr>
          <w:p w14:paraId="270DE9C2" w14:textId="77777777" w:rsidR="00C214AE" w:rsidRPr="009403C6" w:rsidRDefault="00C214AE" w:rsidP="00FA1262">
            <w:pPr>
              <w:rPr>
                <w:rFonts w:eastAsia="Arial Nova" w:cs="Times New Roman"/>
                <w:sz w:val="18"/>
                <w:szCs w:val="18"/>
              </w:rPr>
            </w:pPr>
            <w:r w:rsidRPr="009403C6">
              <w:rPr>
                <w:rFonts w:eastAsia="Arial Nova" w:cs="Times New Roman"/>
                <w:sz w:val="18"/>
                <w:szCs w:val="18"/>
              </w:rPr>
              <w:t xml:space="preserve">E.1 People and institutions </w:t>
            </w:r>
            <w:r w:rsidRPr="009403C6">
              <w:rPr>
                <w:rFonts w:eastAsia="Arial Nova" w:cs="Times New Roman"/>
                <w:sz w:val="18"/>
                <w:szCs w:val="18"/>
                <w:u w:val="single"/>
              </w:rPr>
              <w:t>equipped</w:t>
            </w:r>
            <w:r w:rsidRPr="009403C6">
              <w:rPr>
                <w:rFonts w:eastAsia="Arial Nova" w:cs="Times New Roman"/>
                <w:sz w:val="18"/>
                <w:szCs w:val="18"/>
              </w:rPr>
              <w:t xml:space="preserve"> with strengthened digital capabilities and opportunities to contribute to and benefit from inclusive digital societies</w:t>
            </w:r>
          </w:p>
          <w:p w14:paraId="5BCD85B3" w14:textId="77777777" w:rsidR="00C214AE" w:rsidRPr="009403C6" w:rsidRDefault="00C214AE" w:rsidP="00FA1262">
            <w:pPr>
              <w:rPr>
                <w:rFonts w:eastAsia="Arial Nova" w:cs="Times New Roman"/>
                <w:sz w:val="18"/>
                <w:szCs w:val="18"/>
              </w:rPr>
            </w:pPr>
          </w:p>
          <w:p w14:paraId="768F1624" w14:textId="77777777" w:rsidR="00C214AE" w:rsidRPr="009403C6" w:rsidRDefault="00C214AE" w:rsidP="00FA1262">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6A51556B" w14:textId="77777777" w:rsidR="00C214AE" w:rsidRPr="009403C6" w:rsidRDefault="00C214AE" w:rsidP="00FA1262">
            <w:pPr>
              <w:rPr>
                <w:rFonts w:eastAsia="Arial Nova" w:cs="Times New Roman"/>
                <w:sz w:val="18"/>
                <w:szCs w:val="18"/>
              </w:rPr>
            </w:pPr>
            <w:r w:rsidRPr="009403C6">
              <w:rPr>
                <w:rFonts w:ascii="Cambria Math" w:hAnsi="Cambria Math" w:cs="Cambria Math"/>
                <w:color w:val="000000"/>
                <w:shd w:val="clear" w:color="auto" w:fill="FFFFFF"/>
              </w:rPr>
              <w:t>❷①③</w:t>
            </w:r>
          </w:p>
        </w:tc>
        <w:tc>
          <w:tcPr>
            <w:tcW w:w="3600" w:type="dxa"/>
            <w:shd w:val="clear" w:color="auto" w:fill="auto"/>
            <w:vAlign w:val="center"/>
          </w:tcPr>
          <w:p w14:paraId="4D46CAE7" w14:textId="77777777" w:rsidR="00C214AE" w:rsidRPr="009403C6" w:rsidRDefault="00C214AE" w:rsidP="00FA1262">
            <w:pPr>
              <w:rPr>
                <w:rFonts w:eastAsia="Segoe UI" w:cs="Times New Roman"/>
                <w:sz w:val="18"/>
                <w:szCs w:val="18"/>
              </w:rPr>
            </w:pPr>
            <w:r w:rsidRPr="009403C6">
              <w:rPr>
                <w:rFonts w:eastAsia="Segoe UI" w:cs="Times New Roman"/>
                <w:sz w:val="18"/>
                <w:szCs w:val="18"/>
              </w:rPr>
              <w:t>E.1.1 Number of policies, strategies and laws that promote enabling and regulated digital ecosystems that are affordable, accessible, trusted, and secure</w:t>
            </w:r>
          </w:p>
          <w:p w14:paraId="2FE2E260" w14:textId="77777777" w:rsidR="00C214AE" w:rsidRPr="009403C6" w:rsidRDefault="00C214AE" w:rsidP="00FA1262">
            <w:pPr>
              <w:jc w:val="right"/>
              <w:rPr>
                <w:rFonts w:eastAsia="Segoe UI" w:cs="Times New Roman"/>
                <w:sz w:val="18"/>
                <w:szCs w:val="18"/>
              </w:rPr>
            </w:pPr>
            <w:r w:rsidRPr="009403C6">
              <w:rPr>
                <w:rFonts w:eastAsia="Segoe UI" w:cs="Times New Roman"/>
                <w:i/>
                <w:iCs/>
                <w:sz w:val="16"/>
                <w:szCs w:val="16"/>
              </w:rPr>
              <w:t xml:space="preserve">                                                                                                         (UNFPA)</w:t>
            </w:r>
          </w:p>
        </w:tc>
        <w:tc>
          <w:tcPr>
            <w:tcW w:w="900" w:type="dxa"/>
            <w:tcBorders>
              <w:top w:val="single" w:sz="4" w:space="0" w:color="auto"/>
              <w:left w:val="nil"/>
              <w:bottom w:val="single" w:sz="4" w:space="0" w:color="auto"/>
              <w:right w:val="single" w:sz="4" w:space="0" w:color="auto"/>
            </w:tcBorders>
            <w:shd w:val="clear" w:color="auto" w:fill="auto"/>
            <w:vAlign w:val="center"/>
          </w:tcPr>
          <w:p w14:paraId="2E134A47" w14:textId="2DAD8914" w:rsidR="00C214AE" w:rsidRPr="009403C6" w:rsidRDefault="00C214AE"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515519F" w14:textId="757095A3" w:rsidR="00C214AE" w:rsidRPr="009403C6" w:rsidRDefault="00C214AE" w:rsidP="00FA1262">
            <w:pPr>
              <w:jc w:val="center"/>
              <w:rPr>
                <w:color w:val="000000"/>
                <w:sz w:val="16"/>
                <w:szCs w:val="16"/>
              </w:rPr>
            </w:pPr>
            <w:r w:rsidRPr="009403C6">
              <w:rPr>
                <w:color w:val="000000"/>
                <w:sz w:val="16"/>
                <w:szCs w:val="16"/>
              </w:rPr>
              <w:t>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DE913B6" w14:textId="7B297217" w:rsidR="00C214AE" w:rsidRPr="009403C6" w:rsidRDefault="00C214AE" w:rsidP="00FA1262">
            <w:pPr>
              <w:jc w:val="center"/>
              <w:rPr>
                <w:color w:val="000000"/>
                <w:sz w:val="16"/>
                <w:szCs w:val="16"/>
              </w:rPr>
            </w:pPr>
            <w:r w:rsidRPr="009403C6">
              <w:rPr>
                <w:color w:val="000000"/>
                <w:sz w:val="16"/>
                <w:szCs w:val="16"/>
              </w:rPr>
              <w:t>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1A5E384" w14:textId="000AE182" w:rsidR="00C214AE" w:rsidRPr="009403C6" w:rsidRDefault="00C214AE" w:rsidP="00FA1262">
            <w:pPr>
              <w:jc w:val="center"/>
              <w:rPr>
                <w:color w:val="000000"/>
                <w:sz w:val="16"/>
                <w:szCs w:val="16"/>
              </w:rPr>
            </w:pPr>
            <w:r w:rsidRPr="009403C6">
              <w:rPr>
                <w:color w:val="000000"/>
                <w:sz w:val="16"/>
                <w:szCs w:val="16"/>
              </w:rPr>
              <w:t>6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41613DA" w14:textId="3C79E329" w:rsidR="00C214AE" w:rsidRPr="009403C6" w:rsidRDefault="00C214AE" w:rsidP="00FA1262">
            <w:pPr>
              <w:jc w:val="center"/>
              <w:rPr>
                <w:color w:val="000000"/>
                <w:sz w:val="16"/>
                <w:szCs w:val="16"/>
              </w:rPr>
            </w:pPr>
            <w:r w:rsidRPr="009403C6">
              <w:rPr>
                <w:color w:val="000000"/>
                <w:sz w:val="16"/>
                <w:szCs w:val="16"/>
              </w:rPr>
              <w:t>76</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E043DF4" w14:textId="2B0C78CF" w:rsidR="00C214AE" w:rsidRPr="009403C6" w:rsidRDefault="00C214AE" w:rsidP="00FA1262">
            <w:pPr>
              <w:jc w:val="center"/>
              <w:rPr>
                <w:color w:val="000000"/>
                <w:sz w:val="16"/>
                <w:szCs w:val="16"/>
              </w:rPr>
            </w:pPr>
            <w:r w:rsidRPr="009403C6">
              <w:rPr>
                <w:color w:val="000000"/>
                <w:sz w:val="16"/>
                <w:szCs w:val="16"/>
              </w:rPr>
              <w:t>90</w:t>
            </w:r>
          </w:p>
        </w:tc>
      </w:tr>
      <w:tr w:rsidR="00C214AE" w:rsidRPr="009403C6" w14:paraId="5CCAADA8" w14:textId="77777777" w:rsidTr="00E316B2">
        <w:trPr>
          <w:trHeight w:val="494"/>
        </w:trPr>
        <w:tc>
          <w:tcPr>
            <w:tcW w:w="2335" w:type="dxa"/>
            <w:vMerge/>
          </w:tcPr>
          <w:p w14:paraId="179EA22F" w14:textId="77777777" w:rsidR="00C214AE" w:rsidRPr="009403C6" w:rsidRDefault="00C214AE" w:rsidP="00FA1262">
            <w:pPr>
              <w:rPr>
                <w:rFonts w:eastAsia="Arial Nova" w:cs="Times New Roman"/>
                <w:sz w:val="18"/>
                <w:szCs w:val="18"/>
              </w:rPr>
            </w:pPr>
          </w:p>
        </w:tc>
        <w:tc>
          <w:tcPr>
            <w:tcW w:w="10805" w:type="dxa"/>
            <w:gridSpan w:val="7"/>
            <w:shd w:val="clear" w:color="auto" w:fill="auto"/>
            <w:vAlign w:val="center"/>
          </w:tcPr>
          <w:p w14:paraId="3BC0B33A" w14:textId="77777777" w:rsidR="00C214AE" w:rsidRPr="009403C6" w:rsidRDefault="00C214AE" w:rsidP="00FA1262">
            <w:pPr>
              <w:textAlignment w:val="baseline"/>
              <w:rPr>
                <w:rFonts w:eastAsia="Segoe UI" w:cs="Times New Roman"/>
                <w:sz w:val="18"/>
                <w:szCs w:val="18"/>
              </w:rPr>
            </w:pPr>
            <w:r w:rsidRPr="009403C6">
              <w:rPr>
                <w:rFonts w:eastAsia="Segoe UI" w:cs="Times New Roman"/>
                <w:sz w:val="18"/>
                <w:szCs w:val="18"/>
              </w:rPr>
              <w:t>E.1.2 Number of public and private institutions that leverage digital technologies in ways that improves people’s lives at:</w:t>
            </w:r>
          </w:p>
          <w:p w14:paraId="6AA87CDA" w14:textId="77777777" w:rsidR="00C214AE" w:rsidRPr="009403C6" w:rsidRDefault="00C214AE" w:rsidP="00FA1262">
            <w:pPr>
              <w:jc w:val="right"/>
              <w:rPr>
                <w:rFonts w:cs="Times New Roman"/>
                <w:sz w:val="16"/>
                <w:szCs w:val="16"/>
              </w:rPr>
            </w:pPr>
            <w:r w:rsidRPr="009403C6">
              <w:rPr>
                <w:rFonts w:eastAsia="Segoe UI" w:cs="Times New Roman"/>
                <w:i/>
                <w:iCs/>
                <w:sz w:val="16"/>
                <w:szCs w:val="16"/>
              </w:rPr>
              <w:t>(ILO, UNEP, UNICEF, UN Women)</w:t>
            </w:r>
          </w:p>
        </w:tc>
      </w:tr>
      <w:tr w:rsidR="00C214AE" w:rsidRPr="009403C6" w14:paraId="3689135B" w14:textId="77777777" w:rsidTr="00E84258">
        <w:trPr>
          <w:trHeight w:val="20"/>
        </w:trPr>
        <w:tc>
          <w:tcPr>
            <w:tcW w:w="2335" w:type="dxa"/>
            <w:vMerge/>
          </w:tcPr>
          <w:p w14:paraId="6674E689" w14:textId="77777777" w:rsidR="00C214AE" w:rsidRPr="009403C6" w:rsidRDefault="00C214AE" w:rsidP="00FA1262">
            <w:pPr>
              <w:rPr>
                <w:rFonts w:eastAsia="Arial Nova" w:cs="Times New Roman"/>
                <w:sz w:val="18"/>
                <w:szCs w:val="18"/>
              </w:rPr>
            </w:pPr>
          </w:p>
        </w:tc>
        <w:tc>
          <w:tcPr>
            <w:tcW w:w="3600" w:type="dxa"/>
            <w:shd w:val="clear" w:color="auto" w:fill="auto"/>
            <w:vAlign w:val="center"/>
          </w:tcPr>
          <w:p w14:paraId="2DBD142D" w14:textId="77777777" w:rsidR="00C214AE" w:rsidRPr="009403C6" w:rsidRDefault="00C214AE" w:rsidP="003E09BB">
            <w:pPr>
              <w:numPr>
                <w:ilvl w:val="0"/>
                <w:numId w:val="76"/>
              </w:numPr>
              <w:spacing w:line="259" w:lineRule="auto"/>
              <w:rPr>
                <w:rFonts w:cs="Times New Roman"/>
                <w:sz w:val="18"/>
                <w:szCs w:val="18"/>
              </w:rPr>
            </w:pPr>
            <w:r w:rsidRPr="009403C6">
              <w:rPr>
                <w:rFonts w:cs="Times New Roman"/>
                <w:sz w:val="18"/>
                <w:szCs w:val="18"/>
              </w:rPr>
              <w:t>Region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49BBC63C" w14:textId="1883674E" w:rsidR="00C214AE" w:rsidRPr="009403C6" w:rsidRDefault="00C214AE" w:rsidP="00FA1262">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3B0B500" w14:textId="041EE778" w:rsidR="00C214AE" w:rsidRPr="009403C6" w:rsidRDefault="00C214AE" w:rsidP="00FA1262">
            <w:pPr>
              <w:jc w:val="center"/>
              <w:rPr>
                <w:color w:val="000000"/>
                <w:sz w:val="16"/>
                <w:szCs w:val="16"/>
              </w:rPr>
            </w:pPr>
            <w:r w:rsidRPr="009403C6">
              <w:rPr>
                <w:color w:val="000000"/>
                <w:sz w:val="16"/>
                <w:szCs w:val="16"/>
              </w:rPr>
              <w:t>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D1CAC98" w14:textId="30A288B0" w:rsidR="00C214AE" w:rsidRPr="009403C6" w:rsidRDefault="00C214AE" w:rsidP="00FA1262">
            <w:pPr>
              <w:jc w:val="center"/>
              <w:rPr>
                <w:color w:val="000000"/>
                <w:sz w:val="16"/>
                <w:szCs w:val="16"/>
              </w:rPr>
            </w:pPr>
            <w:r w:rsidRPr="009403C6">
              <w:rPr>
                <w:color w:val="000000"/>
                <w:sz w:val="16"/>
                <w:szCs w:val="16"/>
              </w:rPr>
              <w:t>4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0163D22" w14:textId="66629436" w:rsidR="00C214AE" w:rsidRPr="009403C6" w:rsidRDefault="00C214AE" w:rsidP="00FA1262">
            <w:pPr>
              <w:jc w:val="center"/>
              <w:rPr>
                <w:color w:val="000000"/>
                <w:sz w:val="16"/>
                <w:szCs w:val="16"/>
              </w:rPr>
            </w:pPr>
            <w:r w:rsidRPr="009403C6">
              <w:rPr>
                <w:color w:val="000000"/>
                <w:sz w:val="16"/>
                <w:szCs w:val="16"/>
              </w:rPr>
              <w:t>8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33E2D8" w14:textId="6EDCD85F" w:rsidR="00C214AE" w:rsidRPr="009403C6" w:rsidRDefault="00C214AE" w:rsidP="00FA1262">
            <w:pPr>
              <w:jc w:val="center"/>
              <w:rPr>
                <w:color w:val="000000"/>
                <w:sz w:val="16"/>
                <w:szCs w:val="16"/>
              </w:rPr>
            </w:pPr>
            <w:r w:rsidRPr="009403C6">
              <w:rPr>
                <w:color w:val="000000"/>
                <w:sz w:val="16"/>
                <w:szCs w:val="16"/>
              </w:rPr>
              <w:t>14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19259BB" w14:textId="29659EE9" w:rsidR="00C214AE" w:rsidRPr="009403C6" w:rsidRDefault="00C214AE" w:rsidP="00FA1262">
            <w:pPr>
              <w:jc w:val="center"/>
              <w:rPr>
                <w:color w:val="000000"/>
                <w:sz w:val="16"/>
                <w:szCs w:val="16"/>
              </w:rPr>
            </w:pPr>
            <w:r w:rsidRPr="009403C6">
              <w:rPr>
                <w:color w:val="000000"/>
                <w:sz w:val="16"/>
                <w:szCs w:val="16"/>
              </w:rPr>
              <w:t>264</w:t>
            </w:r>
          </w:p>
        </w:tc>
      </w:tr>
      <w:tr w:rsidR="00C214AE" w:rsidRPr="009403C6" w14:paraId="3C866D66" w14:textId="77777777" w:rsidTr="00E84258">
        <w:trPr>
          <w:trHeight w:val="20"/>
        </w:trPr>
        <w:tc>
          <w:tcPr>
            <w:tcW w:w="2335" w:type="dxa"/>
            <w:vMerge/>
          </w:tcPr>
          <w:p w14:paraId="43B85B48" w14:textId="77777777" w:rsidR="00C214AE" w:rsidRPr="009403C6" w:rsidRDefault="00C214AE" w:rsidP="00FA1262">
            <w:pPr>
              <w:rPr>
                <w:rFonts w:eastAsia="Arial Nova" w:cs="Times New Roman"/>
                <w:sz w:val="18"/>
                <w:szCs w:val="18"/>
              </w:rPr>
            </w:pPr>
          </w:p>
        </w:tc>
        <w:tc>
          <w:tcPr>
            <w:tcW w:w="3600" w:type="dxa"/>
            <w:shd w:val="clear" w:color="auto" w:fill="auto"/>
            <w:vAlign w:val="center"/>
          </w:tcPr>
          <w:p w14:paraId="1292AF1A" w14:textId="77777777" w:rsidR="00C214AE" w:rsidRPr="009403C6" w:rsidRDefault="00C214AE" w:rsidP="003E09BB">
            <w:pPr>
              <w:numPr>
                <w:ilvl w:val="0"/>
                <w:numId w:val="76"/>
              </w:numPr>
              <w:spacing w:line="259" w:lineRule="auto"/>
              <w:rPr>
                <w:rFonts w:cs="Times New Roman"/>
                <w:sz w:val="18"/>
                <w:szCs w:val="18"/>
              </w:rPr>
            </w:pPr>
            <w:r w:rsidRPr="009403C6">
              <w:rPr>
                <w:rFonts w:cs="Times New Roman"/>
                <w:sz w:val="18"/>
                <w:szCs w:val="18"/>
              </w:rPr>
              <w:t>Nation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20543909" w14:textId="3A8E27C9" w:rsidR="00C214AE" w:rsidRPr="009403C6" w:rsidRDefault="00C214AE" w:rsidP="00FA1262">
            <w:pPr>
              <w:jc w:val="center"/>
              <w:rPr>
                <w:color w:val="000000"/>
                <w:sz w:val="16"/>
                <w:szCs w:val="16"/>
              </w:rPr>
            </w:pPr>
            <w:r w:rsidRPr="009403C6">
              <w:rPr>
                <w:color w:val="000000"/>
                <w:sz w:val="16"/>
                <w:szCs w:val="16"/>
              </w:rPr>
              <w:t>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A1CD7C6" w14:textId="7A992D5F" w:rsidR="00C214AE" w:rsidRPr="009403C6" w:rsidRDefault="00C214AE" w:rsidP="00FA1262">
            <w:pPr>
              <w:jc w:val="center"/>
              <w:rPr>
                <w:color w:val="000000"/>
                <w:sz w:val="16"/>
                <w:szCs w:val="16"/>
              </w:rPr>
            </w:pPr>
            <w:r w:rsidRPr="009403C6">
              <w:rPr>
                <w:color w:val="000000"/>
                <w:sz w:val="16"/>
                <w:szCs w:val="16"/>
              </w:rPr>
              <w:t>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F8EA80A" w14:textId="616E902B" w:rsidR="00C214AE" w:rsidRPr="009403C6" w:rsidRDefault="00C214AE" w:rsidP="00FA1262">
            <w:pPr>
              <w:jc w:val="center"/>
              <w:rPr>
                <w:color w:val="000000"/>
                <w:sz w:val="16"/>
                <w:szCs w:val="16"/>
              </w:rPr>
            </w:pPr>
            <w:r w:rsidRPr="009403C6">
              <w:rPr>
                <w:color w:val="000000"/>
                <w:sz w:val="16"/>
                <w:szCs w:val="16"/>
              </w:rPr>
              <w:t>27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ED14AB2" w14:textId="699DA8CC" w:rsidR="00C214AE" w:rsidRPr="009403C6" w:rsidRDefault="00C214AE" w:rsidP="00FA1262">
            <w:pPr>
              <w:jc w:val="center"/>
              <w:rPr>
                <w:color w:val="000000"/>
                <w:sz w:val="16"/>
                <w:szCs w:val="16"/>
              </w:rPr>
            </w:pPr>
            <w:r w:rsidRPr="009403C6">
              <w:rPr>
                <w:color w:val="000000"/>
                <w:sz w:val="16"/>
                <w:szCs w:val="16"/>
              </w:rPr>
              <w:t>3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E2B57F1" w14:textId="60617884" w:rsidR="00C214AE" w:rsidRPr="009403C6" w:rsidRDefault="00C214AE" w:rsidP="00FA1262">
            <w:pPr>
              <w:jc w:val="center"/>
              <w:rPr>
                <w:color w:val="000000"/>
                <w:sz w:val="16"/>
                <w:szCs w:val="16"/>
              </w:rPr>
            </w:pPr>
            <w:r w:rsidRPr="009403C6">
              <w:rPr>
                <w:color w:val="000000"/>
                <w:sz w:val="16"/>
                <w:szCs w:val="16"/>
              </w:rPr>
              <w:t>35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FD9AB1D" w14:textId="16595B10" w:rsidR="00C214AE" w:rsidRPr="009403C6" w:rsidRDefault="00C214AE" w:rsidP="00FA1262">
            <w:pPr>
              <w:jc w:val="center"/>
              <w:rPr>
                <w:color w:val="000000"/>
                <w:sz w:val="16"/>
                <w:szCs w:val="16"/>
              </w:rPr>
            </w:pPr>
            <w:r w:rsidRPr="009403C6">
              <w:rPr>
                <w:color w:val="000000"/>
                <w:sz w:val="16"/>
                <w:szCs w:val="16"/>
              </w:rPr>
              <w:t>833</w:t>
            </w:r>
          </w:p>
        </w:tc>
      </w:tr>
      <w:tr w:rsidR="00C214AE" w:rsidRPr="009403C6" w14:paraId="34883465" w14:textId="77777777" w:rsidTr="00E84258">
        <w:trPr>
          <w:trHeight w:val="20"/>
        </w:trPr>
        <w:tc>
          <w:tcPr>
            <w:tcW w:w="2335" w:type="dxa"/>
            <w:vMerge/>
          </w:tcPr>
          <w:p w14:paraId="0C1FB12F" w14:textId="77777777" w:rsidR="00C214AE" w:rsidRPr="009403C6" w:rsidRDefault="00C214AE" w:rsidP="00FA1262">
            <w:pPr>
              <w:rPr>
                <w:rFonts w:eastAsia="Arial Nova" w:cs="Times New Roman"/>
                <w:sz w:val="18"/>
                <w:szCs w:val="18"/>
              </w:rPr>
            </w:pPr>
          </w:p>
        </w:tc>
        <w:tc>
          <w:tcPr>
            <w:tcW w:w="3600" w:type="dxa"/>
            <w:shd w:val="clear" w:color="auto" w:fill="auto"/>
            <w:vAlign w:val="center"/>
          </w:tcPr>
          <w:p w14:paraId="36DD045C" w14:textId="77777777" w:rsidR="00C214AE" w:rsidRPr="009403C6" w:rsidRDefault="00C214AE" w:rsidP="003E09BB">
            <w:pPr>
              <w:numPr>
                <w:ilvl w:val="0"/>
                <w:numId w:val="76"/>
              </w:numPr>
              <w:spacing w:line="259" w:lineRule="auto"/>
              <w:rPr>
                <w:rFonts w:cs="Times New Roman"/>
                <w:sz w:val="18"/>
                <w:szCs w:val="18"/>
              </w:rPr>
            </w:pPr>
            <w:r w:rsidRPr="009403C6">
              <w:rPr>
                <w:rFonts w:cs="Times New Roman"/>
                <w:sz w:val="18"/>
                <w:szCs w:val="18"/>
              </w:rPr>
              <w:t>Sub-nation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57FCFE4F" w14:textId="7D0738FE" w:rsidR="00C214AE" w:rsidRPr="009403C6" w:rsidRDefault="00C214AE" w:rsidP="00FA1262">
            <w:pPr>
              <w:jc w:val="center"/>
              <w:rPr>
                <w:color w:val="000000"/>
                <w:sz w:val="16"/>
                <w:szCs w:val="16"/>
              </w:rPr>
            </w:pPr>
            <w:r w:rsidRPr="009403C6">
              <w:rPr>
                <w:color w:val="000000"/>
                <w:sz w:val="16"/>
                <w:szCs w:val="16"/>
              </w:rPr>
              <w:t>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FB50214" w14:textId="192273B8" w:rsidR="00C214AE" w:rsidRPr="009403C6" w:rsidRDefault="00C214AE" w:rsidP="00FA1262">
            <w:pPr>
              <w:jc w:val="center"/>
              <w:rPr>
                <w:color w:val="000000"/>
                <w:sz w:val="16"/>
                <w:szCs w:val="16"/>
              </w:rPr>
            </w:pPr>
            <w:r w:rsidRPr="009403C6">
              <w:rPr>
                <w:color w:val="000000"/>
                <w:sz w:val="16"/>
                <w:szCs w:val="16"/>
              </w:rPr>
              <w:t>12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E1D89E3" w14:textId="59BE0EAB" w:rsidR="00C214AE" w:rsidRPr="009403C6" w:rsidRDefault="00C214AE" w:rsidP="00FA1262">
            <w:pPr>
              <w:jc w:val="center"/>
              <w:rPr>
                <w:color w:val="000000"/>
                <w:sz w:val="16"/>
                <w:szCs w:val="16"/>
              </w:rPr>
            </w:pPr>
            <w:r w:rsidRPr="009403C6">
              <w:rPr>
                <w:color w:val="000000"/>
                <w:sz w:val="16"/>
                <w:szCs w:val="16"/>
              </w:rPr>
              <w:t>18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E3FB463" w14:textId="6B459221" w:rsidR="00C214AE" w:rsidRPr="009403C6" w:rsidRDefault="00C214AE" w:rsidP="00FA1262">
            <w:pPr>
              <w:jc w:val="center"/>
              <w:rPr>
                <w:color w:val="000000"/>
                <w:sz w:val="16"/>
                <w:szCs w:val="16"/>
              </w:rPr>
            </w:pPr>
            <w:r w:rsidRPr="009403C6">
              <w:rPr>
                <w:color w:val="000000"/>
                <w:sz w:val="16"/>
                <w:szCs w:val="16"/>
              </w:rPr>
              <w:t>24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CF81B98" w14:textId="6703FE49" w:rsidR="00C214AE" w:rsidRPr="009403C6" w:rsidRDefault="00C214AE" w:rsidP="00FA1262">
            <w:pPr>
              <w:jc w:val="center"/>
              <w:rPr>
                <w:color w:val="000000"/>
                <w:sz w:val="16"/>
                <w:szCs w:val="16"/>
              </w:rPr>
            </w:pPr>
            <w:r w:rsidRPr="009403C6">
              <w:rPr>
                <w:color w:val="000000"/>
                <w:sz w:val="16"/>
                <w:szCs w:val="16"/>
              </w:rPr>
              <w:t>31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5478A0F" w14:textId="1F3F31EE" w:rsidR="00C214AE" w:rsidRPr="009403C6" w:rsidRDefault="00C214AE" w:rsidP="00FA1262">
            <w:pPr>
              <w:jc w:val="center"/>
              <w:rPr>
                <w:color w:val="000000"/>
                <w:sz w:val="16"/>
                <w:szCs w:val="16"/>
              </w:rPr>
            </w:pPr>
            <w:r w:rsidRPr="009403C6">
              <w:rPr>
                <w:color w:val="000000"/>
                <w:sz w:val="16"/>
                <w:szCs w:val="16"/>
              </w:rPr>
              <w:t>343</w:t>
            </w:r>
          </w:p>
        </w:tc>
      </w:tr>
      <w:tr w:rsidR="00C214AE" w:rsidRPr="009403C6" w14:paraId="6FDA1629" w14:textId="77777777" w:rsidTr="00E316B2">
        <w:trPr>
          <w:trHeight w:val="281"/>
        </w:trPr>
        <w:tc>
          <w:tcPr>
            <w:tcW w:w="2335" w:type="dxa"/>
            <w:vMerge/>
          </w:tcPr>
          <w:p w14:paraId="684EE373" w14:textId="77777777" w:rsidR="00C214AE" w:rsidRPr="009403C6" w:rsidRDefault="00C214AE" w:rsidP="00FA1262">
            <w:pPr>
              <w:rPr>
                <w:rFonts w:cs="Times New Roman"/>
                <w:sz w:val="18"/>
                <w:szCs w:val="18"/>
              </w:rPr>
            </w:pPr>
          </w:p>
        </w:tc>
        <w:tc>
          <w:tcPr>
            <w:tcW w:w="10805" w:type="dxa"/>
            <w:gridSpan w:val="7"/>
            <w:shd w:val="clear" w:color="auto" w:fill="auto"/>
            <w:vAlign w:val="center"/>
          </w:tcPr>
          <w:p w14:paraId="3578AE09" w14:textId="6E8FEF9E" w:rsidR="00C214AE" w:rsidRPr="009403C6" w:rsidRDefault="00C214AE" w:rsidP="00FA1262">
            <w:pPr>
              <w:rPr>
                <w:rFonts w:eastAsia="Segoe UI" w:cs="Times New Roman"/>
                <w:sz w:val="18"/>
                <w:szCs w:val="18"/>
              </w:rPr>
            </w:pPr>
            <w:r w:rsidRPr="009403C6">
              <w:rPr>
                <w:rFonts w:eastAsia="Segoe UI" w:cs="Times New Roman"/>
                <w:sz w:val="18"/>
                <w:szCs w:val="18"/>
              </w:rPr>
              <w:t>E.1.3 Number of people using digital technologies and services in ways that improves their lives:</w:t>
            </w:r>
          </w:p>
          <w:p w14:paraId="71B96163" w14:textId="77777777" w:rsidR="00C214AE" w:rsidRPr="009403C6" w:rsidRDefault="00C214AE" w:rsidP="00FA1262">
            <w:pPr>
              <w:jc w:val="right"/>
              <w:rPr>
                <w:rFonts w:cs="Times New Roman"/>
                <w:sz w:val="16"/>
                <w:szCs w:val="16"/>
              </w:rPr>
            </w:pPr>
            <w:r w:rsidRPr="009403C6">
              <w:rPr>
                <w:rFonts w:eastAsia="Segoe UI" w:cs="Times New Roman"/>
                <w:i/>
                <w:iCs/>
                <w:sz w:val="16"/>
                <w:szCs w:val="16"/>
              </w:rPr>
              <w:t>(ILO, UNICEF, UN Women, WFP)</w:t>
            </w:r>
          </w:p>
        </w:tc>
      </w:tr>
      <w:tr w:rsidR="00C214AE" w:rsidRPr="009403C6" w14:paraId="0AD8BE6A" w14:textId="77777777" w:rsidTr="00E84258">
        <w:trPr>
          <w:trHeight w:val="20"/>
        </w:trPr>
        <w:tc>
          <w:tcPr>
            <w:tcW w:w="2335" w:type="dxa"/>
            <w:vMerge/>
          </w:tcPr>
          <w:p w14:paraId="1C912533" w14:textId="77777777" w:rsidR="00C214AE" w:rsidRPr="009403C6" w:rsidRDefault="00C214AE" w:rsidP="00FA1262">
            <w:pPr>
              <w:rPr>
                <w:rFonts w:cs="Times New Roman"/>
                <w:sz w:val="18"/>
                <w:szCs w:val="18"/>
              </w:rPr>
            </w:pPr>
          </w:p>
        </w:tc>
        <w:tc>
          <w:tcPr>
            <w:tcW w:w="3600" w:type="dxa"/>
            <w:shd w:val="clear" w:color="auto" w:fill="auto"/>
            <w:vAlign w:val="center"/>
          </w:tcPr>
          <w:p w14:paraId="074CC436" w14:textId="77777777" w:rsidR="00C214AE" w:rsidRPr="009403C6" w:rsidRDefault="00C214AE" w:rsidP="003E09BB">
            <w:pPr>
              <w:pStyle w:val="ListParagraph"/>
              <w:numPr>
                <w:ilvl w:val="0"/>
                <w:numId w:val="77"/>
              </w:numPr>
              <w:rPr>
                <w:rFonts w:ascii="Arial Nova" w:eastAsia="Segoe UI" w:hAnsi="Arial Nova"/>
                <w:szCs w:val="18"/>
              </w:rPr>
            </w:pPr>
            <w:r w:rsidRPr="009403C6">
              <w:rPr>
                <w:rFonts w:ascii="Arial Nova" w:eastAsia="Segoe UI" w:hAnsi="Arial Nova"/>
                <w:szCs w:val="18"/>
              </w:rPr>
              <w:t>Fe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27100550" w14:textId="566B3128" w:rsidR="00C214AE" w:rsidRPr="009403C6" w:rsidRDefault="00C214AE" w:rsidP="00FA1262">
            <w:pPr>
              <w:jc w:val="center"/>
              <w:rPr>
                <w:color w:val="000000"/>
                <w:sz w:val="16"/>
                <w:szCs w:val="16"/>
              </w:rPr>
            </w:pPr>
            <w:r w:rsidRPr="009403C6">
              <w:rPr>
                <w:color w:val="000000"/>
                <w:sz w:val="16"/>
                <w:szCs w:val="16"/>
              </w:rPr>
              <w:t>1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CA8A2A8" w14:textId="6949A020" w:rsidR="00C214AE" w:rsidRPr="009403C6" w:rsidRDefault="00C214AE" w:rsidP="00FA1262">
            <w:pPr>
              <w:jc w:val="center"/>
              <w:rPr>
                <w:color w:val="000000"/>
                <w:sz w:val="16"/>
                <w:szCs w:val="16"/>
              </w:rPr>
            </w:pPr>
            <w:r w:rsidRPr="009403C6">
              <w:rPr>
                <w:color w:val="000000"/>
                <w:sz w:val="16"/>
                <w:szCs w:val="16"/>
              </w:rPr>
              <w:t>1,756,23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C74E3A4" w14:textId="4890C83C" w:rsidR="00C214AE" w:rsidRPr="009403C6" w:rsidRDefault="00C214AE" w:rsidP="00FA1262">
            <w:pPr>
              <w:jc w:val="center"/>
              <w:rPr>
                <w:color w:val="000000"/>
                <w:sz w:val="16"/>
                <w:szCs w:val="16"/>
              </w:rPr>
            </w:pPr>
            <w:r w:rsidRPr="009403C6">
              <w:rPr>
                <w:color w:val="000000"/>
                <w:sz w:val="16"/>
                <w:szCs w:val="16"/>
              </w:rPr>
              <w:t>2,320,44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B4DF7E7" w14:textId="755E931D" w:rsidR="00C214AE" w:rsidRPr="009403C6" w:rsidRDefault="00C214AE" w:rsidP="00FA1262">
            <w:pPr>
              <w:jc w:val="center"/>
              <w:rPr>
                <w:color w:val="000000"/>
                <w:sz w:val="16"/>
                <w:szCs w:val="16"/>
              </w:rPr>
            </w:pPr>
            <w:r w:rsidRPr="009403C6">
              <w:rPr>
                <w:color w:val="000000"/>
                <w:sz w:val="16"/>
                <w:szCs w:val="16"/>
              </w:rPr>
              <w:t>2,421,87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92C0CEB" w14:textId="483EC043" w:rsidR="00C214AE" w:rsidRPr="009403C6" w:rsidRDefault="00C214AE" w:rsidP="00FA1262">
            <w:pPr>
              <w:jc w:val="center"/>
              <w:rPr>
                <w:color w:val="000000"/>
                <w:sz w:val="16"/>
                <w:szCs w:val="16"/>
              </w:rPr>
            </w:pPr>
            <w:r w:rsidRPr="009403C6">
              <w:rPr>
                <w:color w:val="000000"/>
                <w:sz w:val="16"/>
                <w:szCs w:val="16"/>
              </w:rPr>
              <w:t>2,548,15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9F86F75" w14:textId="2A62A694" w:rsidR="00C214AE" w:rsidRPr="009403C6" w:rsidRDefault="00C214AE" w:rsidP="00FA1262">
            <w:pPr>
              <w:jc w:val="center"/>
              <w:rPr>
                <w:color w:val="000000"/>
                <w:sz w:val="16"/>
                <w:szCs w:val="16"/>
              </w:rPr>
            </w:pPr>
            <w:r w:rsidRPr="009403C6">
              <w:rPr>
                <w:color w:val="000000"/>
                <w:sz w:val="16"/>
                <w:szCs w:val="16"/>
              </w:rPr>
              <w:t>2,719,697</w:t>
            </w:r>
          </w:p>
        </w:tc>
      </w:tr>
      <w:tr w:rsidR="00C214AE" w:rsidRPr="009403C6" w14:paraId="3E48F819" w14:textId="77777777" w:rsidTr="00E84258">
        <w:trPr>
          <w:trHeight w:val="20"/>
        </w:trPr>
        <w:tc>
          <w:tcPr>
            <w:tcW w:w="2335" w:type="dxa"/>
            <w:vMerge/>
          </w:tcPr>
          <w:p w14:paraId="380D92FE" w14:textId="77777777" w:rsidR="00C214AE" w:rsidRPr="009403C6" w:rsidRDefault="00C214AE" w:rsidP="00FA1262">
            <w:pPr>
              <w:rPr>
                <w:rFonts w:cs="Times New Roman"/>
                <w:sz w:val="18"/>
                <w:szCs w:val="18"/>
              </w:rPr>
            </w:pPr>
          </w:p>
        </w:tc>
        <w:tc>
          <w:tcPr>
            <w:tcW w:w="3600" w:type="dxa"/>
            <w:shd w:val="clear" w:color="auto" w:fill="auto"/>
            <w:vAlign w:val="center"/>
          </w:tcPr>
          <w:p w14:paraId="7BCCF3BC" w14:textId="77777777" w:rsidR="00C214AE" w:rsidRPr="009403C6" w:rsidRDefault="00C214AE" w:rsidP="003E09BB">
            <w:pPr>
              <w:numPr>
                <w:ilvl w:val="0"/>
                <w:numId w:val="77"/>
              </w:numPr>
              <w:spacing w:line="259" w:lineRule="auto"/>
              <w:rPr>
                <w:rFonts w:eastAsia="Segoe UI" w:cs="Times New Roman"/>
                <w:sz w:val="18"/>
                <w:szCs w:val="18"/>
              </w:rPr>
            </w:pPr>
            <w:r w:rsidRPr="009403C6">
              <w:rPr>
                <w:rFonts w:eastAsia="Segoe UI" w:cs="Times New Roman"/>
                <w:sz w:val="18"/>
                <w:szCs w:val="18"/>
              </w:rPr>
              <w:t>Male</w:t>
            </w:r>
          </w:p>
        </w:tc>
        <w:tc>
          <w:tcPr>
            <w:tcW w:w="900" w:type="dxa"/>
            <w:tcBorders>
              <w:top w:val="single" w:sz="4" w:space="0" w:color="auto"/>
              <w:left w:val="nil"/>
              <w:bottom w:val="single" w:sz="4" w:space="0" w:color="auto"/>
              <w:right w:val="single" w:sz="4" w:space="0" w:color="auto"/>
            </w:tcBorders>
            <w:shd w:val="clear" w:color="auto" w:fill="auto"/>
            <w:vAlign w:val="center"/>
          </w:tcPr>
          <w:p w14:paraId="00AF6EDC" w14:textId="259D463F" w:rsidR="00C214AE" w:rsidRPr="009403C6" w:rsidRDefault="00C214AE" w:rsidP="00FA1262">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3C8F43" w14:textId="1D9CA77F" w:rsidR="00C214AE" w:rsidRPr="009403C6" w:rsidRDefault="00C214AE" w:rsidP="00FA1262">
            <w:pPr>
              <w:jc w:val="center"/>
              <w:rPr>
                <w:color w:val="000000"/>
                <w:sz w:val="16"/>
                <w:szCs w:val="16"/>
              </w:rPr>
            </w:pPr>
            <w:r w:rsidRPr="009403C6">
              <w:rPr>
                <w:color w:val="000000"/>
                <w:sz w:val="16"/>
                <w:szCs w:val="16"/>
              </w:rPr>
              <w:t>9,556,10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F50F706" w14:textId="1DD266FD" w:rsidR="00C214AE" w:rsidRPr="009403C6" w:rsidRDefault="00C214AE" w:rsidP="00FA1262">
            <w:pPr>
              <w:jc w:val="center"/>
              <w:rPr>
                <w:color w:val="000000"/>
                <w:sz w:val="16"/>
                <w:szCs w:val="16"/>
              </w:rPr>
            </w:pPr>
            <w:r w:rsidRPr="009403C6">
              <w:rPr>
                <w:color w:val="000000"/>
                <w:sz w:val="16"/>
                <w:szCs w:val="16"/>
              </w:rPr>
              <w:t>9,900,9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02185E2" w14:textId="2BC5C610" w:rsidR="00C214AE" w:rsidRPr="009403C6" w:rsidRDefault="00C214AE" w:rsidP="00FA1262">
            <w:pPr>
              <w:jc w:val="center"/>
              <w:rPr>
                <w:color w:val="000000"/>
                <w:sz w:val="16"/>
                <w:szCs w:val="16"/>
              </w:rPr>
            </w:pPr>
            <w:r w:rsidRPr="009403C6">
              <w:rPr>
                <w:color w:val="000000"/>
                <w:sz w:val="16"/>
                <w:szCs w:val="16"/>
              </w:rPr>
              <w:t>9,996,77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1A0DBC" w14:textId="5D4C1898" w:rsidR="00C214AE" w:rsidRPr="009403C6" w:rsidRDefault="00C214AE" w:rsidP="00FA1262">
            <w:pPr>
              <w:jc w:val="center"/>
              <w:rPr>
                <w:color w:val="000000"/>
                <w:sz w:val="16"/>
                <w:szCs w:val="16"/>
              </w:rPr>
            </w:pPr>
            <w:r w:rsidRPr="009403C6">
              <w:rPr>
                <w:color w:val="000000"/>
                <w:sz w:val="16"/>
                <w:szCs w:val="16"/>
              </w:rPr>
              <w:t>10,117,35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F8DCEF2" w14:textId="4B5875AE" w:rsidR="00C214AE" w:rsidRPr="009403C6" w:rsidRDefault="00C214AE" w:rsidP="00FA1262">
            <w:pPr>
              <w:jc w:val="center"/>
              <w:rPr>
                <w:color w:val="000000"/>
                <w:sz w:val="16"/>
                <w:szCs w:val="16"/>
              </w:rPr>
            </w:pPr>
            <w:r w:rsidRPr="009403C6">
              <w:rPr>
                <w:color w:val="000000"/>
                <w:sz w:val="16"/>
                <w:szCs w:val="16"/>
              </w:rPr>
              <w:t>10,287,993</w:t>
            </w:r>
          </w:p>
        </w:tc>
      </w:tr>
      <w:tr w:rsidR="00C214AE" w:rsidRPr="009403C6" w14:paraId="4B4F457D" w14:textId="77777777" w:rsidTr="00E84258">
        <w:trPr>
          <w:trHeight w:val="20"/>
        </w:trPr>
        <w:tc>
          <w:tcPr>
            <w:tcW w:w="2335" w:type="dxa"/>
            <w:vMerge/>
          </w:tcPr>
          <w:p w14:paraId="1062BD4A" w14:textId="77777777" w:rsidR="00C214AE" w:rsidRPr="009403C6" w:rsidRDefault="00C214AE" w:rsidP="00FA1262">
            <w:pPr>
              <w:rPr>
                <w:rFonts w:cs="Times New Roman"/>
                <w:sz w:val="18"/>
                <w:szCs w:val="18"/>
              </w:rPr>
            </w:pPr>
          </w:p>
        </w:tc>
        <w:tc>
          <w:tcPr>
            <w:tcW w:w="3600" w:type="dxa"/>
            <w:shd w:val="clear" w:color="auto" w:fill="auto"/>
            <w:vAlign w:val="center"/>
          </w:tcPr>
          <w:p w14:paraId="37046A11" w14:textId="77777777" w:rsidR="00C214AE" w:rsidRPr="009403C6" w:rsidRDefault="00C214AE" w:rsidP="003E09BB">
            <w:pPr>
              <w:numPr>
                <w:ilvl w:val="0"/>
                <w:numId w:val="77"/>
              </w:numPr>
              <w:spacing w:line="259" w:lineRule="auto"/>
              <w:rPr>
                <w:rFonts w:eastAsia="Segoe UI" w:cs="Times New Roman"/>
                <w:sz w:val="18"/>
                <w:szCs w:val="18"/>
              </w:rPr>
            </w:pPr>
            <w:r w:rsidRPr="009403C6">
              <w:rPr>
                <w:rFonts w:eastAsia="Segoe UI" w:cs="Times New Roman"/>
                <w:sz w:val="18"/>
                <w:szCs w:val="18"/>
              </w:rPr>
              <w:t>Sex-disaggregated data unavailable</w:t>
            </w:r>
          </w:p>
        </w:tc>
        <w:tc>
          <w:tcPr>
            <w:tcW w:w="900" w:type="dxa"/>
            <w:tcBorders>
              <w:top w:val="single" w:sz="4" w:space="0" w:color="auto"/>
              <w:left w:val="nil"/>
              <w:bottom w:val="single" w:sz="4" w:space="0" w:color="auto"/>
              <w:right w:val="single" w:sz="4" w:space="0" w:color="auto"/>
            </w:tcBorders>
            <w:shd w:val="clear" w:color="auto" w:fill="auto"/>
            <w:vAlign w:val="center"/>
          </w:tcPr>
          <w:p w14:paraId="3F65F221" w14:textId="1BA774B9" w:rsidR="00C214AE" w:rsidRPr="009403C6" w:rsidRDefault="00C214AE" w:rsidP="00FA1262">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506C1AA" w14:textId="02358EE3" w:rsidR="00C214AE" w:rsidRPr="009403C6" w:rsidRDefault="00C214AE" w:rsidP="00FA1262">
            <w:pPr>
              <w:jc w:val="center"/>
              <w:rPr>
                <w:color w:val="000000"/>
                <w:sz w:val="16"/>
                <w:szCs w:val="16"/>
              </w:rPr>
            </w:pPr>
            <w:r w:rsidRPr="009403C6">
              <w:rPr>
                <w:color w:val="000000"/>
                <w:sz w:val="16"/>
                <w:szCs w:val="16"/>
              </w:rPr>
              <w:t>2,901,88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F408341" w14:textId="5BB75E59" w:rsidR="00C214AE" w:rsidRPr="009403C6" w:rsidRDefault="00C214AE" w:rsidP="00FA1262">
            <w:pPr>
              <w:jc w:val="center"/>
              <w:rPr>
                <w:color w:val="000000"/>
                <w:sz w:val="16"/>
                <w:szCs w:val="16"/>
              </w:rPr>
            </w:pPr>
            <w:r w:rsidRPr="009403C6">
              <w:rPr>
                <w:color w:val="000000"/>
                <w:sz w:val="16"/>
                <w:szCs w:val="16"/>
              </w:rPr>
              <w:t>4,134,67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8F82F0D" w14:textId="24AB6BE8" w:rsidR="00C214AE" w:rsidRPr="009403C6" w:rsidRDefault="00C214AE" w:rsidP="00FA1262">
            <w:pPr>
              <w:jc w:val="center"/>
              <w:rPr>
                <w:color w:val="000000"/>
                <w:sz w:val="16"/>
                <w:szCs w:val="16"/>
              </w:rPr>
            </w:pPr>
            <w:r w:rsidRPr="009403C6">
              <w:rPr>
                <w:color w:val="000000"/>
                <w:sz w:val="16"/>
                <w:szCs w:val="16"/>
              </w:rPr>
              <w:t>8,004,23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431E8C7" w14:textId="5F575927" w:rsidR="00C214AE" w:rsidRPr="009403C6" w:rsidRDefault="00C214AE" w:rsidP="00FA1262">
            <w:pPr>
              <w:jc w:val="center"/>
              <w:rPr>
                <w:color w:val="000000"/>
                <w:sz w:val="16"/>
                <w:szCs w:val="16"/>
              </w:rPr>
            </w:pPr>
            <w:r w:rsidRPr="009403C6">
              <w:rPr>
                <w:color w:val="000000"/>
                <w:sz w:val="16"/>
                <w:szCs w:val="16"/>
              </w:rPr>
              <w:t>9,585,68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9BBF914" w14:textId="35041E03" w:rsidR="00C214AE" w:rsidRPr="009403C6" w:rsidRDefault="00C214AE" w:rsidP="00FA1262">
            <w:pPr>
              <w:jc w:val="center"/>
              <w:rPr>
                <w:color w:val="000000"/>
                <w:sz w:val="16"/>
                <w:szCs w:val="16"/>
              </w:rPr>
            </w:pPr>
            <w:r w:rsidRPr="009403C6">
              <w:rPr>
                <w:color w:val="000000"/>
                <w:sz w:val="16"/>
                <w:szCs w:val="16"/>
              </w:rPr>
              <w:t>12,281,249</w:t>
            </w:r>
          </w:p>
        </w:tc>
      </w:tr>
      <w:tr w:rsidR="00C214AE" w:rsidRPr="009403C6" w14:paraId="60E3A52F" w14:textId="77777777" w:rsidTr="00E84258">
        <w:trPr>
          <w:trHeight w:val="20"/>
        </w:trPr>
        <w:tc>
          <w:tcPr>
            <w:tcW w:w="2335" w:type="dxa"/>
            <w:vMerge/>
          </w:tcPr>
          <w:p w14:paraId="3B29A25B" w14:textId="77777777" w:rsidR="00C214AE" w:rsidRPr="009403C6" w:rsidRDefault="00C214AE" w:rsidP="00FA1262">
            <w:pPr>
              <w:rPr>
                <w:rFonts w:cs="Times New Roman"/>
                <w:sz w:val="18"/>
                <w:szCs w:val="18"/>
              </w:rPr>
            </w:pPr>
          </w:p>
        </w:tc>
        <w:tc>
          <w:tcPr>
            <w:tcW w:w="3600" w:type="dxa"/>
            <w:shd w:val="clear" w:color="auto" w:fill="auto"/>
            <w:vAlign w:val="center"/>
          </w:tcPr>
          <w:p w14:paraId="47463DA6" w14:textId="77777777" w:rsidR="00C214AE" w:rsidRPr="009403C6" w:rsidRDefault="00C214AE" w:rsidP="003E09BB">
            <w:pPr>
              <w:numPr>
                <w:ilvl w:val="0"/>
                <w:numId w:val="77"/>
              </w:numPr>
              <w:spacing w:line="259" w:lineRule="auto"/>
              <w:rPr>
                <w:rFonts w:eastAsia="Segoe UI" w:cs="Times New Roman"/>
                <w:sz w:val="18"/>
                <w:szCs w:val="18"/>
              </w:rPr>
            </w:pPr>
            <w:r w:rsidRPr="009403C6">
              <w:rPr>
                <w:rFonts w:eastAsia="Segoe UI" w:cs="Times New Roman"/>
                <w:sz w:val="18"/>
                <w:szCs w:val="18"/>
              </w:rPr>
              <w:t>In urban areas</w:t>
            </w:r>
          </w:p>
        </w:tc>
        <w:tc>
          <w:tcPr>
            <w:tcW w:w="900" w:type="dxa"/>
            <w:tcBorders>
              <w:top w:val="single" w:sz="4" w:space="0" w:color="auto"/>
              <w:left w:val="nil"/>
              <w:bottom w:val="single" w:sz="4" w:space="0" w:color="auto"/>
              <w:right w:val="single" w:sz="4" w:space="0" w:color="auto"/>
            </w:tcBorders>
            <w:shd w:val="clear" w:color="auto" w:fill="auto"/>
            <w:vAlign w:val="center"/>
          </w:tcPr>
          <w:p w14:paraId="6CB7D2CF" w14:textId="7A0021B1" w:rsidR="00C214AE" w:rsidRPr="009403C6" w:rsidRDefault="00C214AE"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1F304E" w14:textId="721983E0" w:rsidR="00C214AE" w:rsidRPr="009403C6" w:rsidRDefault="00C214AE" w:rsidP="00FA1262">
            <w:pPr>
              <w:jc w:val="center"/>
              <w:rPr>
                <w:color w:val="000000"/>
                <w:sz w:val="16"/>
                <w:szCs w:val="16"/>
              </w:rPr>
            </w:pPr>
            <w:r w:rsidRPr="009403C6">
              <w:rPr>
                <w:color w:val="000000"/>
                <w:sz w:val="16"/>
                <w:szCs w:val="16"/>
              </w:rPr>
              <w:t>536,10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E8D09C3" w14:textId="57E51CE3" w:rsidR="00C214AE" w:rsidRPr="009403C6" w:rsidRDefault="00C214AE" w:rsidP="00FA1262">
            <w:pPr>
              <w:jc w:val="center"/>
              <w:rPr>
                <w:color w:val="000000"/>
                <w:sz w:val="16"/>
                <w:szCs w:val="16"/>
              </w:rPr>
            </w:pPr>
            <w:r w:rsidRPr="009403C6">
              <w:rPr>
                <w:color w:val="000000"/>
                <w:sz w:val="16"/>
                <w:szCs w:val="16"/>
              </w:rPr>
              <w:t>548,4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3BC471F" w14:textId="0B921BB1" w:rsidR="00C214AE" w:rsidRPr="009403C6" w:rsidRDefault="00C214AE" w:rsidP="00FA1262">
            <w:pPr>
              <w:jc w:val="center"/>
              <w:rPr>
                <w:color w:val="000000"/>
                <w:sz w:val="16"/>
                <w:szCs w:val="16"/>
              </w:rPr>
            </w:pPr>
            <w:r w:rsidRPr="009403C6">
              <w:rPr>
                <w:color w:val="000000"/>
                <w:sz w:val="16"/>
                <w:szCs w:val="16"/>
              </w:rPr>
              <w:t>558,46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9013C77" w14:textId="7F3D0600" w:rsidR="00C214AE" w:rsidRPr="009403C6" w:rsidRDefault="00C214AE" w:rsidP="00FA1262">
            <w:pPr>
              <w:jc w:val="center"/>
              <w:rPr>
                <w:color w:val="000000"/>
                <w:sz w:val="16"/>
                <w:szCs w:val="16"/>
              </w:rPr>
            </w:pPr>
            <w:r w:rsidRPr="009403C6">
              <w:rPr>
                <w:color w:val="000000"/>
                <w:sz w:val="16"/>
                <w:szCs w:val="16"/>
              </w:rPr>
              <w:t>568,51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F7970A8" w14:textId="631C30C0" w:rsidR="00C214AE" w:rsidRPr="009403C6" w:rsidRDefault="00C214AE" w:rsidP="00FA1262">
            <w:pPr>
              <w:jc w:val="center"/>
              <w:rPr>
                <w:color w:val="000000"/>
                <w:sz w:val="16"/>
                <w:szCs w:val="16"/>
              </w:rPr>
            </w:pPr>
            <w:r w:rsidRPr="009403C6">
              <w:rPr>
                <w:color w:val="000000"/>
                <w:sz w:val="16"/>
                <w:szCs w:val="16"/>
              </w:rPr>
              <w:t>578,541</w:t>
            </w:r>
          </w:p>
        </w:tc>
      </w:tr>
      <w:tr w:rsidR="00C214AE" w:rsidRPr="009403C6" w14:paraId="41F691A9" w14:textId="77777777" w:rsidTr="00E84258">
        <w:trPr>
          <w:trHeight w:val="20"/>
        </w:trPr>
        <w:tc>
          <w:tcPr>
            <w:tcW w:w="2335" w:type="dxa"/>
            <w:vMerge/>
          </w:tcPr>
          <w:p w14:paraId="1844F935" w14:textId="77777777" w:rsidR="00C214AE" w:rsidRPr="009403C6" w:rsidRDefault="00C214AE" w:rsidP="00FA1262">
            <w:pPr>
              <w:rPr>
                <w:rFonts w:cs="Times New Roman"/>
                <w:sz w:val="18"/>
                <w:szCs w:val="18"/>
              </w:rPr>
            </w:pPr>
          </w:p>
        </w:tc>
        <w:tc>
          <w:tcPr>
            <w:tcW w:w="3600" w:type="dxa"/>
            <w:shd w:val="clear" w:color="auto" w:fill="auto"/>
            <w:vAlign w:val="center"/>
          </w:tcPr>
          <w:p w14:paraId="291926C5" w14:textId="77777777" w:rsidR="00C214AE" w:rsidRPr="009403C6" w:rsidRDefault="00C214AE" w:rsidP="003E09BB">
            <w:pPr>
              <w:numPr>
                <w:ilvl w:val="0"/>
                <w:numId w:val="77"/>
              </w:numPr>
              <w:spacing w:line="259" w:lineRule="auto"/>
              <w:rPr>
                <w:rFonts w:eastAsia="Segoe UI" w:cs="Times New Roman"/>
                <w:sz w:val="18"/>
                <w:szCs w:val="18"/>
              </w:rPr>
            </w:pPr>
            <w:r w:rsidRPr="009403C6">
              <w:rPr>
                <w:rFonts w:eastAsia="Segoe UI" w:cs="Times New Roman"/>
                <w:sz w:val="18"/>
                <w:szCs w:val="18"/>
              </w:rPr>
              <w:t xml:space="preserve">In rural areas  </w:t>
            </w:r>
          </w:p>
        </w:tc>
        <w:tc>
          <w:tcPr>
            <w:tcW w:w="900" w:type="dxa"/>
            <w:tcBorders>
              <w:top w:val="single" w:sz="4" w:space="0" w:color="auto"/>
              <w:left w:val="nil"/>
              <w:bottom w:val="single" w:sz="4" w:space="0" w:color="auto"/>
              <w:right w:val="single" w:sz="4" w:space="0" w:color="auto"/>
            </w:tcBorders>
            <w:shd w:val="clear" w:color="auto" w:fill="auto"/>
            <w:vAlign w:val="center"/>
          </w:tcPr>
          <w:p w14:paraId="44F1161A" w14:textId="4B870E3D" w:rsidR="00C214AE" w:rsidRPr="009403C6" w:rsidRDefault="00C214AE"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E9C8AC" w14:textId="173A27DC" w:rsidR="00C214AE" w:rsidRPr="009403C6" w:rsidRDefault="00C214AE" w:rsidP="00FA1262">
            <w:pPr>
              <w:jc w:val="center"/>
              <w:rPr>
                <w:color w:val="000000"/>
                <w:sz w:val="16"/>
                <w:szCs w:val="16"/>
              </w:rPr>
            </w:pPr>
            <w:r w:rsidRPr="009403C6">
              <w:rPr>
                <w:color w:val="000000"/>
                <w:sz w:val="16"/>
                <w:szCs w:val="16"/>
              </w:rPr>
              <w:t>747,28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6C45788" w14:textId="2D17D367" w:rsidR="00C214AE" w:rsidRPr="009403C6" w:rsidRDefault="00C214AE" w:rsidP="00FA1262">
            <w:pPr>
              <w:jc w:val="center"/>
              <w:rPr>
                <w:color w:val="000000"/>
                <w:sz w:val="16"/>
                <w:szCs w:val="16"/>
              </w:rPr>
            </w:pPr>
            <w:r w:rsidRPr="009403C6">
              <w:rPr>
                <w:color w:val="000000"/>
                <w:sz w:val="16"/>
                <w:szCs w:val="16"/>
              </w:rPr>
              <w:t>761,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5EEFB8" w14:textId="0615DDE7" w:rsidR="00C214AE" w:rsidRPr="009403C6" w:rsidRDefault="00C214AE" w:rsidP="00FA1262">
            <w:pPr>
              <w:jc w:val="center"/>
              <w:rPr>
                <w:color w:val="000000"/>
                <w:sz w:val="16"/>
                <w:szCs w:val="16"/>
              </w:rPr>
            </w:pPr>
            <w:r w:rsidRPr="009403C6">
              <w:rPr>
                <w:color w:val="000000"/>
                <w:sz w:val="16"/>
                <w:szCs w:val="16"/>
              </w:rPr>
              <w:t>771,96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61F54AB" w14:textId="0FEEA556" w:rsidR="00C214AE" w:rsidRPr="009403C6" w:rsidRDefault="00C214AE" w:rsidP="00FA1262">
            <w:pPr>
              <w:jc w:val="center"/>
              <w:rPr>
                <w:color w:val="000000"/>
                <w:sz w:val="16"/>
                <w:szCs w:val="16"/>
              </w:rPr>
            </w:pPr>
            <w:r w:rsidRPr="009403C6">
              <w:rPr>
                <w:color w:val="000000"/>
                <w:sz w:val="16"/>
                <w:szCs w:val="16"/>
              </w:rPr>
              <w:t>782,16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AFFCA08" w14:textId="5149937B" w:rsidR="00C214AE" w:rsidRPr="009403C6" w:rsidRDefault="00C214AE" w:rsidP="00FA1262">
            <w:pPr>
              <w:jc w:val="center"/>
              <w:rPr>
                <w:color w:val="000000"/>
                <w:sz w:val="16"/>
                <w:szCs w:val="16"/>
              </w:rPr>
            </w:pPr>
            <w:r w:rsidRPr="009403C6">
              <w:rPr>
                <w:color w:val="000000"/>
                <w:sz w:val="16"/>
                <w:szCs w:val="16"/>
              </w:rPr>
              <w:t>792,399</w:t>
            </w:r>
          </w:p>
        </w:tc>
      </w:tr>
      <w:tr w:rsidR="00C214AE" w:rsidRPr="009403C6" w14:paraId="6C1FEB46" w14:textId="77777777" w:rsidTr="00E84258">
        <w:trPr>
          <w:trHeight w:val="20"/>
        </w:trPr>
        <w:tc>
          <w:tcPr>
            <w:tcW w:w="2335" w:type="dxa"/>
            <w:vMerge/>
          </w:tcPr>
          <w:p w14:paraId="2B3EEADF" w14:textId="77777777" w:rsidR="00C214AE" w:rsidRPr="009403C6" w:rsidRDefault="00C214AE" w:rsidP="00FA1262">
            <w:pPr>
              <w:rPr>
                <w:rFonts w:cs="Times New Roman"/>
                <w:sz w:val="18"/>
                <w:szCs w:val="18"/>
              </w:rPr>
            </w:pPr>
          </w:p>
        </w:tc>
        <w:tc>
          <w:tcPr>
            <w:tcW w:w="3600" w:type="dxa"/>
            <w:shd w:val="clear" w:color="auto" w:fill="auto"/>
            <w:vAlign w:val="center"/>
          </w:tcPr>
          <w:p w14:paraId="27C524C3" w14:textId="77777777" w:rsidR="00C214AE" w:rsidRPr="009403C6" w:rsidRDefault="00C214AE" w:rsidP="003E09BB">
            <w:pPr>
              <w:numPr>
                <w:ilvl w:val="0"/>
                <w:numId w:val="77"/>
              </w:numPr>
              <w:spacing w:line="259" w:lineRule="auto"/>
              <w:rPr>
                <w:rFonts w:eastAsia="Segoe UI" w:cs="Times New Roman"/>
                <w:sz w:val="18"/>
                <w:szCs w:val="18"/>
              </w:rPr>
            </w:pPr>
            <w:r w:rsidRPr="009403C6">
              <w:rPr>
                <w:rFonts w:eastAsia="Segoe UI" w:cs="Times New Roman"/>
                <w:sz w:val="18"/>
                <w:szCs w:val="18"/>
              </w:rPr>
              <w:t>Youth</w:t>
            </w:r>
          </w:p>
        </w:tc>
        <w:tc>
          <w:tcPr>
            <w:tcW w:w="900" w:type="dxa"/>
            <w:tcBorders>
              <w:top w:val="single" w:sz="4" w:space="0" w:color="auto"/>
              <w:left w:val="nil"/>
              <w:bottom w:val="single" w:sz="4" w:space="0" w:color="auto"/>
              <w:right w:val="single" w:sz="4" w:space="0" w:color="auto"/>
            </w:tcBorders>
            <w:shd w:val="clear" w:color="auto" w:fill="auto"/>
            <w:vAlign w:val="center"/>
          </w:tcPr>
          <w:p w14:paraId="512005B6" w14:textId="0EABBB37" w:rsidR="00C214AE" w:rsidRPr="009403C6" w:rsidRDefault="00C214AE" w:rsidP="00FA1262">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487EBC9" w14:textId="6D39E52D" w:rsidR="00C214AE" w:rsidRPr="009403C6" w:rsidRDefault="00C214AE" w:rsidP="00FA1262">
            <w:pPr>
              <w:jc w:val="center"/>
              <w:rPr>
                <w:color w:val="000000"/>
                <w:sz w:val="16"/>
                <w:szCs w:val="16"/>
              </w:rPr>
            </w:pPr>
            <w:r w:rsidRPr="009403C6">
              <w:rPr>
                <w:color w:val="000000"/>
                <w:sz w:val="16"/>
                <w:szCs w:val="16"/>
              </w:rPr>
              <w:t>6,061,8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D6D6199" w14:textId="6119D207" w:rsidR="00C214AE" w:rsidRPr="009403C6" w:rsidRDefault="00C214AE" w:rsidP="00FA1262">
            <w:pPr>
              <w:jc w:val="center"/>
              <w:rPr>
                <w:color w:val="000000"/>
                <w:sz w:val="16"/>
                <w:szCs w:val="16"/>
              </w:rPr>
            </w:pPr>
            <w:r w:rsidRPr="009403C6">
              <w:rPr>
                <w:color w:val="000000"/>
                <w:sz w:val="16"/>
                <w:szCs w:val="16"/>
              </w:rPr>
              <w:t>6,294,8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4613C7" w14:textId="369B38ED" w:rsidR="00C214AE" w:rsidRPr="009403C6" w:rsidRDefault="00C214AE" w:rsidP="00FA1262">
            <w:pPr>
              <w:jc w:val="center"/>
              <w:rPr>
                <w:color w:val="000000"/>
                <w:sz w:val="16"/>
                <w:szCs w:val="16"/>
              </w:rPr>
            </w:pPr>
            <w:r w:rsidRPr="009403C6">
              <w:rPr>
                <w:color w:val="000000"/>
                <w:sz w:val="16"/>
                <w:szCs w:val="16"/>
              </w:rPr>
              <w:t>6,346,9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71BA64" w14:textId="7BE3A287" w:rsidR="00C214AE" w:rsidRPr="009403C6" w:rsidRDefault="00C214AE" w:rsidP="00FA1262">
            <w:pPr>
              <w:jc w:val="center"/>
              <w:rPr>
                <w:color w:val="000000"/>
                <w:sz w:val="16"/>
                <w:szCs w:val="16"/>
              </w:rPr>
            </w:pPr>
            <w:r w:rsidRPr="009403C6">
              <w:rPr>
                <w:color w:val="000000"/>
                <w:sz w:val="16"/>
                <w:szCs w:val="16"/>
              </w:rPr>
              <w:t>6,399,00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D088D42" w14:textId="66DF0B5A" w:rsidR="00C214AE" w:rsidRPr="009403C6" w:rsidRDefault="00C214AE" w:rsidP="00FA1262">
            <w:pPr>
              <w:jc w:val="center"/>
              <w:rPr>
                <w:color w:val="000000"/>
                <w:sz w:val="16"/>
                <w:szCs w:val="16"/>
              </w:rPr>
            </w:pPr>
            <w:r w:rsidRPr="009403C6">
              <w:rPr>
                <w:color w:val="000000"/>
                <w:sz w:val="16"/>
                <w:szCs w:val="16"/>
              </w:rPr>
              <w:t>6,550,902</w:t>
            </w:r>
          </w:p>
        </w:tc>
      </w:tr>
      <w:tr w:rsidR="00C214AE" w:rsidRPr="009403C6" w14:paraId="22CDAF42" w14:textId="77777777" w:rsidTr="00E84258">
        <w:trPr>
          <w:trHeight w:val="20"/>
        </w:trPr>
        <w:tc>
          <w:tcPr>
            <w:tcW w:w="2335" w:type="dxa"/>
            <w:vMerge/>
          </w:tcPr>
          <w:p w14:paraId="1F91D584" w14:textId="77777777" w:rsidR="00C214AE" w:rsidRPr="009403C6" w:rsidRDefault="00C214AE" w:rsidP="00FA1262">
            <w:pPr>
              <w:rPr>
                <w:rFonts w:cs="Times New Roman"/>
                <w:sz w:val="18"/>
                <w:szCs w:val="18"/>
              </w:rPr>
            </w:pPr>
          </w:p>
        </w:tc>
        <w:tc>
          <w:tcPr>
            <w:tcW w:w="3600" w:type="dxa"/>
            <w:shd w:val="clear" w:color="auto" w:fill="auto"/>
            <w:vAlign w:val="center"/>
          </w:tcPr>
          <w:p w14:paraId="38B8F0CF" w14:textId="77777777" w:rsidR="00C214AE" w:rsidRPr="009403C6" w:rsidRDefault="00C214AE" w:rsidP="003E09BB">
            <w:pPr>
              <w:numPr>
                <w:ilvl w:val="0"/>
                <w:numId w:val="77"/>
              </w:numPr>
              <w:spacing w:line="259" w:lineRule="auto"/>
              <w:rPr>
                <w:rFonts w:eastAsia="Segoe UI" w:cs="Times New Roman"/>
                <w:sz w:val="18"/>
                <w:szCs w:val="18"/>
              </w:rPr>
            </w:pPr>
            <w:r w:rsidRPr="009403C6">
              <w:rPr>
                <w:rFonts w:eastAsia="Segoe UI" w:cs="Times New Roman"/>
                <w:sz w:val="18"/>
                <w:szCs w:val="18"/>
              </w:rPr>
              <w:t>Unemployed</w:t>
            </w:r>
          </w:p>
        </w:tc>
        <w:tc>
          <w:tcPr>
            <w:tcW w:w="900" w:type="dxa"/>
            <w:tcBorders>
              <w:top w:val="single" w:sz="4" w:space="0" w:color="auto"/>
              <w:left w:val="nil"/>
              <w:bottom w:val="single" w:sz="4" w:space="0" w:color="auto"/>
              <w:right w:val="single" w:sz="4" w:space="0" w:color="auto"/>
            </w:tcBorders>
            <w:shd w:val="clear" w:color="auto" w:fill="auto"/>
            <w:vAlign w:val="center"/>
          </w:tcPr>
          <w:p w14:paraId="29FB1675" w14:textId="15C374B5" w:rsidR="00C214AE" w:rsidRPr="009403C6" w:rsidRDefault="00C214AE"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0995781" w14:textId="066104A5" w:rsidR="00C214AE" w:rsidRPr="009403C6" w:rsidRDefault="00C214AE" w:rsidP="00FA1262">
            <w:pPr>
              <w:jc w:val="center"/>
              <w:rPr>
                <w:color w:val="000000"/>
                <w:sz w:val="16"/>
                <w:szCs w:val="16"/>
              </w:rPr>
            </w:pPr>
            <w:r w:rsidRPr="009403C6">
              <w:rPr>
                <w:color w:val="000000"/>
                <w:sz w:val="16"/>
                <w:szCs w:val="16"/>
              </w:rPr>
              <w:t>48,53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5BEB0E7" w14:textId="52FBECF5" w:rsidR="00C214AE" w:rsidRPr="009403C6" w:rsidRDefault="00C214AE" w:rsidP="00FA1262">
            <w:pPr>
              <w:jc w:val="center"/>
              <w:rPr>
                <w:color w:val="000000"/>
                <w:sz w:val="16"/>
                <w:szCs w:val="16"/>
              </w:rPr>
            </w:pPr>
            <w:r w:rsidRPr="009403C6">
              <w:rPr>
                <w:color w:val="000000"/>
                <w:sz w:val="16"/>
                <w:szCs w:val="16"/>
              </w:rPr>
              <w:t>50,78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955ADE" w14:textId="25BE43A1" w:rsidR="00C214AE" w:rsidRPr="009403C6" w:rsidRDefault="00C214AE" w:rsidP="00FA1262">
            <w:pPr>
              <w:jc w:val="center"/>
              <w:rPr>
                <w:color w:val="000000"/>
                <w:sz w:val="16"/>
                <w:szCs w:val="16"/>
              </w:rPr>
            </w:pPr>
            <w:r w:rsidRPr="009403C6">
              <w:rPr>
                <w:color w:val="000000"/>
                <w:sz w:val="16"/>
                <w:szCs w:val="16"/>
              </w:rPr>
              <w:t>53,3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FCBE564" w14:textId="0F353C0D" w:rsidR="00C214AE" w:rsidRPr="009403C6" w:rsidRDefault="00C214AE" w:rsidP="00FA1262">
            <w:pPr>
              <w:jc w:val="center"/>
              <w:rPr>
                <w:color w:val="000000"/>
                <w:sz w:val="16"/>
                <w:szCs w:val="16"/>
              </w:rPr>
            </w:pPr>
            <w:r w:rsidRPr="009403C6">
              <w:rPr>
                <w:color w:val="000000"/>
                <w:sz w:val="16"/>
                <w:szCs w:val="16"/>
              </w:rPr>
              <w:t>55,32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C2C1926" w14:textId="084D79EB" w:rsidR="00C214AE" w:rsidRPr="009403C6" w:rsidRDefault="00C214AE" w:rsidP="00FA1262">
            <w:pPr>
              <w:jc w:val="center"/>
              <w:rPr>
                <w:color w:val="000000"/>
                <w:sz w:val="16"/>
                <w:szCs w:val="16"/>
              </w:rPr>
            </w:pPr>
            <w:r w:rsidRPr="009403C6">
              <w:rPr>
                <w:color w:val="000000"/>
                <w:sz w:val="16"/>
                <w:szCs w:val="16"/>
              </w:rPr>
              <w:t>57,323</w:t>
            </w:r>
          </w:p>
        </w:tc>
      </w:tr>
      <w:tr w:rsidR="00C214AE" w:rsidRPr="009403C6" w14:paraId="342B7DF3" w14:textId="77777777" w:rsidTr="00E84258">
        <w:trPr>
          <w:trHeight w:val="20"/>
        </w:trPr>
        <w:tc>
          <w:tcPr>
            <w:tcW w:w="2335" w:type="dxa"/>
            <w:vMerge/>
          </w:tcPr>
          <w:p w14:paraId="47C93265" w14:textId="77777777" w:rsidR="00C214AE" w:rsidRPr="009403C6" w:rsidRDefault="00C214AE" w:rsidP="00FA1262">
            <w:pPr>
              <w:rPr>
                <w:rFonts w:cs="Times New Roman"/>
                <w:sz w:val="18"/>
                <w:szCs w:val="18"/>
              </w:rPr>
            </w:pPr>
          </w:p>
        </w:tc>
        <w:tc>
          <w:tcPr>
            <w:tcW w:w="3600" w:type="dxa"/>
            <w:shd w:val="clear" w:color="auto" w:fill="auto"/>
            <w:vAlign w:val="center"/>
          </w:tcPr>
          <w:p w14:paraId="0C9F281B" w14:textId="77777777" w:rsidR="00C214AE" w:rsidRPr="009403C6" w:rsidRDefault="00C214AE" w:rsidP="003E09BB">
            <w:pPr>
              <w:numPr>
                <w:ilvl w:val="0"/>
                <w:numId w:val="77"/>
              </w:numPr>
              <w:spacing w:line="259" w:lineRule="auto"/>
              <w:rPr>
                <w:rFonts w:eastAsia="Segoe UI" w:cs="Times New Roman"/>
                <w:sz w:val="18"/>
                <w:szCs w:val="18"/>
              </w:rPr>
            </w:pPr>
            <w:r w:rsidRPr="009403C6">
              <w:rPr>
                <w:rFonts w:eastAsia="Segoe UI" w:cs="Times New Roman"/>
                <w:sz w:val="18"/>
                <w:szCs w:val="18"/>
              </w:rPr>
              <w:t>Informal sector workers</w:t>
            </w:r>
          </w:p>
        </w:tc>
        <w:tc>
          <w:tcPr>
            <w:tcW w:w="900" w:type="dxa"/>
            <w:tcBorders>
              <w:top w:val="single" w:sz="4" w:space="0" w:color="auto"/>
              <w:left w:val="nil"/>
              <w:bottom w:val="single" w:sz="4" w:space="0" w:color="auto"/>
              <w:right w:val="single" w:sz="4" w:space="0" w:color="auto"/>
            </w:tcBorders>
            <w:shd w:val="clear" w:color="auto" w:fill="auto"/>
            <w:vAlign w:val="center"/>
          </w:tcPr>
          <w:p w14:paraId="50D25E5D" w14:textId="1F4AF2E2" w:rsidR="00C214AE" w:rsidRPr="009403C6" w:rsidRDefault="00C214AE" w:rsidP="00FA1262">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17AE55C" w14:textId="195478A8" w:rsidR="00C214AE" w:rsidRPr="009403C6" w:rsidRDefault="00C214AE" w:rsidP="00FA1262">
            <w:pPr>
              <w:jc w:val="center"/>
              <w:rPr>
                <w:color w:val="000000"/>
                <w:sz w:val="16"/>
                <w:szCs w:val="16"/>
              </w:rPr>
            </w:pPr>
            <w:r w:rsidRPr="009403C6">
              <w:rPr>
                <w:color w:val="000000"/>
                <w:sz w:val="16"/>
                <w:szCs w:val="16"/>
              </w:rPr>
              <w:t>3,0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2BDD083" w14:textId="58A5937B" w:rsidR="00C214AE" w:rsidRPr="009403C6" w:rsidRDefault="00C214AE" w:rsidP="00FA1262">
            <w:pPr>
              <w:jc w:val="center"/>
              <w:rPr>
                <w:color w:val="000000"/>
                <w:sz w:val="16"/>
                <w:szCs w:val="16"/>
              </w:rPr>
            </w:pPr>
            <w:r w:rsidRPr="009403C6">
              <w:rPr>
                <w:color w:val="000000"/>
                <w:sz w:val="16"/>
                <w:szCs w:val="16"/>
              </w:rPr>
              <w:t>5,68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6F5267A" w14:textId="6317B657" w:rsidR="00C214AE" w:rsidRPr="009403C6" w:rsidRDefault="00C214AE" w:rsidP="00FA1262">
            <w:pPr>
              <w:jc w:val="center"/>
              <w:rPr>
                <w:color w:val="000000"/>
                <w:sz w:val="16"/>
                <w:szCs w:val="16"/>
              </w:rPr>
            </w:pPr>
            <w:r w:rsidRPr="009403C6">
              <w:rPr>
                <w:color w:val="000000"/>
                <w:sz w:val="16"/>
                <w:szCs w:val="16"/>
              </w:rPr>
              <w:t>6,13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5D1FDF3" w14:textId="1FBB0D96" w:rsidR="00C214AE" w:rsidRPr="009403C6" w:rsidRDefault="00C214AE" w:rsidP="00FA1262">
            <w:pPr>
              <w:jc w:val="center"/>
              <w:rPr>
                <w:color w:val="000000"/>
                <w:sz w:val="16"/>
                <w:szCs w:val="16"/>
              </w:rPr>
            </w:pPr>
            <w:r w:rsidRPr="009403C6">
              <w:rPr>
                <w:color w:val="000000"/>
                <w:sz w:val="16"/>
                <w:szCs w:val="16"/>
              </w:rPr>
              <w:t>6,44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4080EC5" w14:textId="6604EF22" w:rsidR="00C214AE" w:rsidRPr="009403C6" w:rsidRDefault="00C214AE" w:rsidP="00FA1262">
            <w:pPr>
              <w:jc w:val="center"/>
              <w:rPr>
                <w:color w:val="000000"/>
                <w:sz w:val="16"/>
                <w:szCs w:val="16"/>
              </w:rPr>
            </w:pPr>
            <w:r w:rsidRPr="009403C6">
              <w:rPr>
                <w:color w:val="000000"/>
                <w:sz w:val="16"/>
                <w:szCs w:val="16"/>
              </w:rPr>
              <w:t>6,705</w:t>
            </w:r>
          </w:p>
        </w:tc>
      </w:tr>
      <w:tr w:rsidR="00C214AE" w:rsidRPr="009403C6" w14:paraId="35064E06" w14:textId="77777777" w:rsidTr="00E84258">
        <w:trPr>
          <w:trHeight w:val="20"/>
        </w:trPr>
        <w:tc>
          <w:tcPr>
            <w:tcW w:w="2335" w:type="dxa"/>
            <w:vMerge/>
          </w:tcPr>
          <w:p w14:paraId="038B99B7" w14:textId="77777777" w:rsidR="00C214AE" w:rsidRPr="009403C6" w:rsidRDefault="00C214AE" w:rsidP="00FA1262">
            <w:pPr>
              <w:rPr>
                <w:rFonts w:cs="Times New Roman"/>
                <w:sz w:val="18"/>
                <w:szCs w:val="18"/>
              </w:rPr>
            </w:pPr>
          </w:p>
        </w:tc>
        <w:tc>
          <w:tcPr>
            <w:tcW w:w="3600" w:type="dxa"/>
            <w:shd w:val="clear" w:color="auto" w:fill="auto"/>
            <w:vAlign w:val="center"/>
          </w:tcPr>
          <w:p w14:paraId="1D94AB11" w14:textId="77777777" w:rsidR="00C214AE" w:rsidRPr="009403C6" w:rsidRDefault="00C214AE" w:rsidP="003E09BB">
            <w:pPr>
              <w:numPr>
                <w:ilvl w:val="0"/>
                <w:numId w:val="77"/>
              </w:numPr>
              <w:spacing w:line="259" w:lineRule="auto"/>
              <w:rPr>
                <w:rFonts w:eastAsia="Segoe UI" w:cs="Times New Roman"/>
                <w:sz w:val="18"/>
                <w:szCs w:val="18"/>
              </w:rPr>
            </w:pPr>
            <w:r w:rsidRPr="009403C6">
              <w:rPr>
                <w:rFonts w:eastAsia="Segoe UI" w:cs="Times New Roman"/>
                <w:sz w:val="18"/>
                <w:szCs w:val="18"/>
              </w:rPr>
              <w:t>Persons with disabilities</w:t>
            </w:r>
          </w:p>
        </w:tc>
        <w:tc>
          <w:tcPr>
            <w:tcW w:w="900" w:type="dxa"/>
            <w:tcBorders>
              <w:top w:val="single" w:sz="4" w:space="0" w:color="auto"/>
              <w:left w:val="nil"/>
              <w:bottom w:val="single" w:sz="4" w:space="0" w:color="auto"/>
              <w:right w:val="single" w:sz="4" w:space="0" w:color="auto"/>
            </w:tcBorders>
            <w:shd w:val="clear" w:color="auto" w:fill="auto"/>
            <w:vAlign w:val="center"/>
          </w:tcPr>
          <w:p w14:paraId="6B737DBF" w14:textId="6656DBAB" w:rsidR="00C214AE" w:rsidRPr="009403C6" w:rsidRDefault="00C214AE" w:rsidP="00FA1262">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ABE8AB" w14:textId="2D3613AD" w:rsidR="00C214AE" w:rsidRPr="009403C6" w:rsidRDefault="00C214AE" w:rsidP="00FA1262">
            <w:pPr>
              <w:jc w:val="center"/>
              <w:rPr>
                <w:color w:val="000000"/>
                <w:sz w:val="16"/>
                <w:szCs w:val="16"/>
              </w:rPr>
            </w:pPr>
            <w:r w:rsidRPr="009403C6">
              <w:rPr>
                <w:color w:val="000000"/>
                <w:sz w:val="16"/>
                <w:szCs w:val="16"/>
              </w:rPr>
              <w:t>62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609D1B3" w14:textId="0E9DA48C" w:rsidR="00C214AE" w:rsidRPr="009403C6" w:rsidRDefault="00C214AE" w:rsidP="00FA1262">
            <w:pPr>
              <w:jc w:val="center"/>
              <w:rPr>
                <w:color w:val="000000"/>
                <w:sz w:val="16"/>
                <w:szCs w:val="16"/>
              </w:rPr>
            </w:pPr>
            <w:r w:rsidRPr="009403C6">
              <w:rPr>
                <w:color w:val="000000"/>
                <w:sz w:val="16"/>
                <w:szCs w:val="16"/>
              </w:rPr>
              <w:t>1,08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1BE70E1" w14:textId="50BE5A63" w:rsidR="00C214AE" w:rsidRPr="009403C6" w:rsidRDefault="00C214AE" w:rsidP="00FA1262">
            <w:pPr>
              <w:jc w:val="center"/>
              <w:rPr>
                <w:color w:val="000000"/>
                <w:sz w:val="16"/>
                <w:szCs w:val="16"/>
              </w:rPr>
            </w:pPr>
            <w:r w:rsidRPr="009403C6">
              <w:rPr>
                <w:color w:val="000000"/>
                <w:sz w:val="16"/>
                <w:szCs w:val="16"/>
              </w:rPr>
              <w:t>1,44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1FD5210" w14:textId="319E6567" w:rsidR="00C214AE" w:rsidRPr="009403C6" w:rsidRDefault="00C214AE" w:rsidP="00FA1262">
            <w:pPr>
              <w:jc w:val="center"/>
              <w:rPr>
                <w:color w:val="000000"/>
                <w:sz w:val="16"/>
                <w:szCs w:val="16"/>
              </w:rPr>
            </w:pPr>
            <w:r w:rsidRPr="009403C6">
              <w:rPr>
                <w:color w:val="000000"/>
                <w:sz w:val="16"/>
                <w:szCs w:val="16"/>
              </w:rPr>
              <w:t>1,75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2E41FFFD" w14:textId="24A4E74D" w:rsidR="00C214AE" w:rsidRPr="009403C6" w:rsidRDefault="00C214AE" w:rsidP="00FA1262">
            <w:pPr>
              <w:jc w:val="center"/>
              <w:rPr>
                <w:color w:val="000000"/>
                <w:sz w:val="16"/>
                <w:szCs w:val="16"/>
              </w:rPr>
            </w:pPr>
            <w:r w:rsidRPr="009403C6">
              <w:rPr>
                <w:color w:val="000000"/>
                <w:sz w:val="16"/>
                <w:szCs w:val="16"/>
              </w:rPr>
              <w:t>2,055</w:t>
            </w:r>
          </w:p>
        </w:tc>
      </w:tr>
      <w:tr w:rsidR="00C214AE" w:rsidRPr="009403C6" w14:paraId="660928FE" w14:textId="77777777" w:rsidTr="00E84258">
        <w:trPr>
          <w:trHeight w:val="20"/>
        </w:trPr>
        <w:tc>
          <w:tcPr>
            <w:tcW w:w="2335" w:type="dxa"/>
            <w:vMerge/>
          </w:tcPr>
          <w:p w14:paraId="0DF5CE4D" w14:textId="77777777" w:rsidR="00C214AE" w:rsidRPr="009403C6" w:rsidRDefault="00C214AE" w:rsidP="00C214AE">
            <w:pPr>
              <w:rPr>
                <w:rFonts w:cs="Times New Roman"/>
                <w:sz w:val="18"/>
                <w:szCs w:val="18"/>
              </w:rPr>
            </w:pPr>
          </w:p>
        </w:tc>
        <w:tc>
          <w:tcPr>
            <w:tcW w:w="3600" w:type="dxa"/>
            <w:shd w:val="clear" w:color="auto" w:fill="auto"/>
            <w:vAlign w:val="center"/>
          </w:tcPr>
          <w:p w14:paraId="29F81B18" w14:textId="6083CC83" w:rsidR="00C214AE" w:rsidRPr="009403C6" w:rsidRDefault="00C214AE" w:rsidP="00C214AE">
            <w:pPr>
              <w:numPr>
                <w:ilvl w:val="0"/>
                <w:numId w:val="77"/>
              </w:numPr>
              <w:spacing w:line="259" w:lineRule="auto"/>
              <w:rPr>
                <w:rFonts w:eastAsia="Segoe UI" w:cs="Times New Roman"/>
                <w:sz w:val="18"/>
                <w:szCs w:val="18"/>
              </w:rPr>
            </w:pPr>
            <w:r>
              <w:rPr>
                <w:rFonts w:eastAsia="Segoe UI" w:cs="Times New Roman"/>
                <w:sz w:val="18"/>
                <w:szCs w:val="18"/>
              </w:rPr>
              <w:t>Others</w:t>
            </w:r>
          </w:p>
        </w:tc>
        <w:tc>
          <w:tcPr>
            <w:tcW w:w="900" w:type="dxa"/>
            <w:tcBorders>
              <w:top w:val="single" w:sz="4" w:space="0" w:color="auto"/>
              <w:left w:val="nil"/>
              <w:bottom w:val="single" w:sz="4" w:space="0" w:color="auto"/>
              <w:right w:val="single" w:sz="4" w:space="0" w:color="auto"/>
            </w:tcBorders>
            <w:shd w:val="clear" w:color="auto" w:fill="auto"/>
            <w:vAlign w:val="center"/>
          </w:tcPr>
          <w:p w14:paraId="2E342742" w14:textId="3B49B8EC" w:rsidR="00C214AE" w:rsidRPr="009403C6" w:rsidRDefault="00C214AE" w:rsidP="00C214AE">
            <w:pPr>
              <w:jc w:val="center"/>
              <w:rPr>
                <w:color w:val="000000"/>
                <w:sz w:val="16"/>
                <w:szCs w:val="16"/>
              </w:rPr>
            </w:pPr>
            <w:r>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D2EA04" w14:textId="1377FCE1" w:rsidR="00C214AE" w:rsidRPr="009403C6" w:rsidRDefault="00C214AE" w:rsidP="00C214AE">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3686988" w14:textId="7D2D078C" w:rsidR="00C214AE" w:rsidRPr="009403C6" w:rsidRDefault="00C214AE" w:rsidP="00C214AE">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7A54439" w14:textId="43876E76" w:rsidR="00C214AE" w:rsidRPr="009403C6" w:rsidRDefault="00C214AE" w:rsidP="00C214AE">
            <w:pPr>
              <w:jc w:val="center"/>
              <w:rPr>
                <w:color w:val="000000"/>
                <w:sz w:val="16"/>
                <w:szCs w:val="16"/>
              </w:rPr>
            </w:pPr>
            <w:r w:rsidRPr="009403C6">
              <w:rPr>
                <w:color w:val="000000"/>
                <w:sz w:val="16"/>
                <w:szCs w:val="16"/>
              </w:rPr>
              <w:t>5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A3712EE" w14:textId="3DA56E39" w:rsidR="00C214AE" w:rsidRPr="009403C6" w:rsidRDefault="00C214AE" w:rsidP="00C214AE">
            <w:pPr>
              <w:jc w:val="center"/>
              <w:rPr>
                <w:color w:val="000000"/>
                <w:sz w:val="16"/>
                <w:szCs w:val="16"/>
              </w:rPr>
            </w:pPr>
            <w:r w:rsidRPr="009403C6">
              <w:rPr>
                <w:color w:val="000000"/>
                <w:sz w:val="16"/>
                <w:szCs w:val="16"/>
              </w:rPr>
              <w:t>1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DDDEE3C" w14:textId="0E8253E1" w:rsidR="00C214AE" w:rsidRPr="009403C6" w:rsidRDefault="00C214AE" w:rsidP="00C214AE">
            <w:pPr>
              <w:jc w:val="center"/>
              <w:rPr>
                <w:color w:val="000000"/>
                <w:sz w:val="16"/>
                <w:szCs w:val="16"/>
              </w:rPr>
            </w:pPr>
            <w:r w:rsidRPr="009403C6">
              <w:rPr>
                <w:color w:val="000000"/>
                <w:sz w:val="16"/>
                <w:szCs w:val="16"/>
              </w:rPr>
              <w:t>150</w:t>
            </w:r>
          </w:p>
        </w:tc>
      </w:tr>
      <w:tr w:rsidR="00C214AE" w:rsidRPr="009403C6" w14:paraId="1A4CAA68" w14:textId="77777777" w:rsidTr="00E316B2">
        <w:trPr>
          <w:trHeight w:val="566"/>
        </w:trPr>
        <w:tc>
          <w:tcPr>
            <w:tcW w:w="2335" w:type="dxa"/>
            <w:vMerge w:val="restart"/>
            <w:vAlign w:val="center"/>
          </w:tcPr>
          <w:p w14:paraId="1C484C29" w14:textId="77777777" w:rsidR="00C214AE" w:rsidRPr="009403C6" w:rsidRDefault="00C214AE" w:rsidP="00C214AE">
            <w:pPr>
              <w:rPr>
                <w:rFonts w:cs="Times New Roman"/>
                <w:sz w:val="18"/>
                <w:szCs w:val="18"/>
              </w:rPr>
            </w:pPr>
            <w:r w:rsidRPr="009403C6">
              <w:rPr>
                <w:rFonts w:cs="Times New Roman"/>
                <w:sz w:val="18"/>
                <w:szCs w:val="18"/>
              </w:rPr>
              <w:t xml:space="preserve">E.2 Innovation capabilities </w:t>
            </w:r>
            <w:r w:rsidRPr="009403C6">
              <w:rPr>
                <w:rFonts w:cs="Times New Roman"/>
                <w:sz w:val="18"/>
                <w:szCs w:val="18"/>
                <w:u w:val="single"/>
              </w:rPr>
              <w:t>built,</w:t>
            </w:r>
            <w:r w:rsidRPr="009403C6">
              <w:rPr>
                <w:rFonts w:cs="Times New Roman"/>
                <w:sz w:val="18"/>
                <w:szCs w:val="18"/>
              </w:rPr>
              <w:t xml:space="preserve"> and approaches </w:t>
            </w:r>
            <w:r w:rsidRPr="009403C6">
              <w:rPr>
                <w:rFonts w:cs="Times New Roman"/>
                <w:sz w:val="18"/>
                <w:szCs w:val="18"/>
                <w:u w:val="single"/>
              </w:rPr>
              <w:t>adopted</w:t>
            </w:r>
            <w:r w:rsidRPr="009403C6">
              <w:rPr>
                <w:rFonts w:cs="Times New Roman"/>
                <w:sz w:val="18"/>
                <w:szCs w:val="18"/>
              </w:rPr>
              <w:t xml:space="preserve"> to expand policy options at global, regional, national and sub-national levels </w:t>
            </w:r>
          </w:p>
          <w:p w14:paraId="1C9E8096" w14:textId="77777777" w:rsidR="00C214AE" w:rsidRPr="009403C6" w:rsidRDefault="00C214AE" w:rsidP="00C214AE">
            <w:pPr>
              <w:rPr>
                <w:rFonts w:cs="Times New Roman"/>
                <w:sz w:val="18"/>
                <w:szCs w:val="18"/>
              </w:rPr>
            </w:pPr>
          </w:p>
          <w:p w14:paraId="07B7BD1B" w14:textId="77777777" w:rsidR="00C214AE" w:rsidRPr="009403C6" w:rsidRDefault="00C214AE" w:rsidP="00C214AE">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2EDE7AA5" w14:textId="77777777" w:rsidR="00C214AE" w:rsidRPr="009403C6" w:rsidRDefault="00C214AE" w:rsidP="00C214AE">
            <w:pPr>
              <w:rPr>
                <w:rFonts w:cs="Times New Roman"/>
                <w:color w:val="000000"/>
                <w:sz w:val="18"/>
                <w:szCs w:val="18"/>
                <w:bdr w:val="none" w:sz="0" w:space="0" w:color="auto" w:frame="1"/>
              </w:rPr>
            </w:pPr>
            <w:r w:rsidRPr="009403C6">
              <w:rPr>
                <w:rFonts w:ascii="Cambria Math" w:hAnsi="Cambria Math" w:cs="Cambria Math"/>
                <w:color w:val="000000"/>
                <w:shd w:val="clear" w:color="auto" w:fill="FFFFFF"/>
              </w:rPr>
              <w:t>❶②③</w:t>
            </w:r>
          </w:p>
        </w:tc>
        <w:tc>
          <w:tcPr>
            <w:tcW w:w="10805" w:type="dxa"/>
            <w:gridSpan w:val="7"/>
            <w:shd w:val="clear" w:color="auto" w:fill="auto"/>
            <w:vAlign w:val="center"/>
          </w:tcPr>
          <w:p w14:paraId="2813CA82" w14:textId="77777777" w:rsidR="00C214AE" w:rsidRPr="009403C6" w:rsidRDefault="00C214AE" w:rsidP="00C214AE">
            <w:pPr>
              <w:rPr>
                <w:rFonts w:eastAsia="Times New Roman" w:cs="Times New Roman"/>
                <w:sz w:val="16"/>
                <w:szCs w:val="16"/>
              </w:rPr>
            </w:pPr>
            <w:r w:rsidRPr="009403C6">
              <w:rPr>
                <w:rFonts w:eastAsia="Segoe UI" w:cs="Times New Roman"/>
                <w:sz w:val="18"/>
                <w:szCs w:val="18"/>
              </w:rPr>
              <w:t>E.2.1 Number of government and other partners' initiatives, which increased policy and development options by applying portfolio design at:</w:t>
            </w:r>
          </w:p>
        </w:tc>
      </w:tr>
      <w:tr w:rsidR="00C214AE" w:rsidRPr="009403C6" w14:paraId="59A9B380" w14:textId="77777777" w:rsidTr="00E84258">
        <w:trPr>
          <w:trHeight w:val="20"/>
        </w:trPr>
        <w:tc>
          <w:tcPr>
            <w:tcW w:w="2335" w:type="dxa"/>
            <w:vMerge/>
            <w:vAlign w:val="center"/>
          </w:tcPr>
          <w:p w14:paraId="0A320EB5" w14:textId="77777777" w:rsidR="00C214AE" w:rsidRPr="009403C6" w:rsidRDefault="00C214AE" w:rsidP="00C214AE">
            <w:pPr>
              <w:rPr>
                <w:rFonts w:cs="Times New Roman"/>
                <w:sz w:val="18"/>
                <w:szCs w:val="18"/>
              </w:rPr>
            </w:pPr>
          </w:p>
        </w:tc>
        <w:tc>
          <w:tcPr>
            <w:tcW w:w="3600" w:type="dxa"/>
            <w:shd w:val="clear" w:color="auto" w:fill="auto"/>
            <w:vAlign w:val="center"/>
          </w:tcPr>
          <w:p w14:paraId="3D6AEEB3" w14:textId="4626BCEF" w:rsidR="00C214AE" w:rsidRPr="009403C6" w:rsidRDefault="00C214AE" w:rsidP="00C214AE">
            <w:pPr>
              <w:pStyle w:val="ListParagraph"/>
              <w:numPr>
                <w:ilvl w:val="0"/>
                <w:numId w:val="78"/>
              </w:numPr>
              <w:rPr>
                <w:rFonts w:ascii="Arial Nova" w:eastAsia="Segoe UI" w:hAnsi="Arial Nova"/>
                <w:szCs w:val="18"/>
              </w:rPr>
            </w:pPr>
            <w:r w:rsidRPr="009403C6">
              <w:rPr>
                <w:rFonts w:ascii="Arial Nova" w:eastAsia="Segoe UI" w:hAnsi="Arial Nova"/>
                <w:szCs w:val="18"/>
              </w:rPr>
              <w:t>glob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4A5424AA" w14:textId="7B44683A" w:rsidR="00C214AE" w:rsidRPr="009403C6" w:rsidRDefault="00C214AE" w:rsidP="00C214AE">
            <w:pPr>
              <w:jc w:val="center"/>
              <w:rPr>
                <w:color w:val="000000"/>
                <w:sz w:val="16"/>
                <w:szCs w:val="16"/>
              </w:rPr>
            </w:pPr>
            <w:r w:rsidRPr="009403C6">
              <w:rPr>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90F6D38" w14:textId="0A5F85F0" w:rsidR="00C214AE" w:rsidRPr="009403C6" w:rsidRDefault="00C214AE" w:rsidP="00C214AE">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FDDC08D" w14:textId="0DA20E40" w:rsidR="00C214AE" w:rsidRPr="009403C6" w:rsidRDefault="00C214AE" w:rsidP="00C214AE">
            <w:pPr>
              <w:jc w:val="center"/>
              <w:rPr>
                <w:color w:val="000000"/>
                <w:sz w:val="16"/>
                <w:szCs w:val="16"/>
              </w:rPr>
            </w:pPr>
            <w:r w:rsidRPr="009403C6">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930DECD" w14:textId="0ADC3C3D" w:rsidR="00C214AE" w:rsidRPr="009403C6" w:rsidRDefault="00C214AE" w:rsidP="00C214AE">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2E048CB" w14:textId="13E4CE00" w:rsidR="00C214AE" w:rsidRPr="009403C6" w:rsidRDefault="00C214AE" w:rsidP="00C214AE">
            <w:pPr>
              <w:jc w:val="center"/>
              <w:rPr>
                <w:color w:val="000000"/>
                <w:sz w:val="16"/>
                <w:szCs w:val="16"/>
              </w:rPr>
            </w:pPr>
            <w:r w:rsidRPr="009403C6">
              <w:rPr>
                <w:color w:val="000000"/>
                <w:sz w:val="16"/>
                <w:szCs w:val="16"/>
              </w:rPr>
              <w:t>3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1558A5B" w14:textId="108AE228" w:rsidR="00C214AE" w:rsidRPr="009403C6" w:rsidRDefault="00C214AE" w:rsidP="00C214AE">
            <w:pPr>
              <w:jc w:val="center"/>
              <w:rPr>
                <w:color w:val="000000"/>
                <w:sz w:val="16"/>
                <w:szCs w:val="16"/>
              </w:rPr>
            </w:pPr>
            <w:r w:rsidRPr="009403C6">
              <w:rPr>
                <w:color w:val="000000"/>
                <w:sz w:val="16"/>
                <w:szCs w:val="16"/>
              </w:rPr>
              <w:t>41</w:t>
            </w:r>
          </w:p>
        </w:tc>
      </w:tr>
      <w:tr w:rsidR="00C214AE" w:rsidRPr="009403C6" w14:paraId="302E64B3" w14:textId="77777777" w:rsidTr="00E84258">
        <w:trPr>
          <w:trHeight w:val="20"/>
        </w:trPr>
        <w:tc>
          <w:tcPr>
            <w:tcW w:w="2335" w:type="dxa"/>
            <w:vMerge/>
            <w:vAlign w:val="center"/>
          </w:tcPr>
          <w:p w14:paraId="5E582BA9" w14:textId="77777777" w:rsidR="00C214AE" w:rsidRPr="009403C6" w:rsidRDefault="00C214AE" w:rsidP="00C214AE">
            <w:pPr>
              <w:rPr>
                <w:rFonts w:cs="Times New Roman"/>
                <w:sz w:val="18"/>
                <w:szCs w:val="18"/>
              </w:rPr>
            </w:pPr>
          </w:p>
        </w:tc>
        <w:tc>
          <w:tcPr>
            <w:tcW w:w="3600" w:type="dxa"/>
            <w:shd w:val="clear" w:color="auto" w:fill="auto"/>
            <w:vAlign w:val="center"/>
          </w:tcPr>
          <w:p w14:paraId="778FDD64" w14:textId="77777777" w:rsidR="00C214AE" w:rsidRPr="009403C6" w:rsidRDefault="00C214AE" w:rsidP="00C214AE">
            <w:pPr>
              <w:pStyle w:val="ListParagraph"/>
              <w:numPr>
                <w:ilvl w:val="0"/>
                <w:numId w:val="78"/>
              </w:numPr>
              <w:rPr>
                <w:rFonts w:ascii="Arial Nova" w:eastAsia="Segoe UI" w:hAnsi="Arial Nova"/>
                <w:szCs w:val="18"/>
              </w:rPr>
            </w:pPr>
            <w:r w:rsidRPr="009403C6">
              <w:rPr>
                <w:rFonts w:ascii="Arial Nova" w:eastAsia="Segoe UI" w:hAnsi="Arial Nova"/>
                <w:szCs w:val="18"/>
              </w:rPr>
              <w:t>region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652D2DDA" w14:textId="3B12CD48" w:rsidR="00C214AE" w:rsidRPr="009403C6" w:rsidRDefault="00C214AE" w:rsidP="00C214AE">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144ED06" w14:textId="5B5A1833" w:rsidR="00C214AE" w:rsidRPr="009403C6" w:rsidRDefault="00C214AE" w:rsidP="00C214AE">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C45B714" w14:textId="2A5F3C96" w:rsidR="00C214AE" w:rsidRPr="009403C6" w:rsidRDefault="00C214AE" w:rsidP="00C214AE">
            <w:pPr>
              <w:jc w:val="center"/>
              <w:rPr>
                <w:color w:val="000000"/>
                <w:sz w:val="16"/>
                <w:szCs w:val="16"/>
              </w:rPr>
            </w:pPr>
            <w:r w:rsidRPr="009403C6">
              <w:rPr>
                <w:color w:val="000000"/>
                <w:sz w:val="16"/>
                <w:szCs w:val="16"/>
              </w:rPr>
              <w:t>2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98D4113" w14:textId="22A41B17" w:rsidR="00C214AE" w:rsidRPr="009403C6" w:rsidRDefault="00C214AE" w:rsidP="00C214AE">
            <w:pPr>
              <w:jc w:val="center"/>
              <w:rPr>
                <w:color w:val="000000"/>
                <w:sz w:val="16"/>
                <w:szCs w:val="16"/>
              </w:rPr>
            </w:pPr>
            <w:r w:rsidRPr="009403C6">
              <w:rPr>
                <w:color w:val="000000"/>
                <w:sz w:val="16"/>
                <w:szCs w:val="16"/>
              </w:rPr>
              <w:t>3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B064253" w14:textId="0CAFF79B" w:rsidR="00C214AE" w:rsidRPr="009403C6" w:rsidRDefault="00C214AE" w:rsidP="00C214AE">
            <w:pPr>
              <w:jc w:val="center"/>
              <w:rPr>
                <w:color w:val="000000"/>
                <w:sz w:val="16"/>
                <w:szCs w:val="16"/>
              </w:rPr>
            </w:pPr>
            <w:r w:rsidRPr="009403C6">
              <w:rPr>
                <w:color w:val="000000"/>
                <w:sz w:val="16"/>
                <w:szCs w:val="16"/>
              </w:rPr>
              <w:t>3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A2B74D8" w14:textId="55BABC44" w:rsidR="00C214AE" w:rsidRPr="009403C6" w:rsidRDefault="00C214AE" w:rsidP="00C214AE">
            <w:pPr>
              <w:jc w:val="center"/>
              <w:rPr>
                <w:color w:val="000000"/>
                <w:sz w:val="16"/>
                <w:szCs w:val="16"/>
              </w:rPr>
            </w:pPr>
            <w:r w:rsidRPr="009403C6">
              <w:rPr>
                <w:color w:val="000000"/>
                <w:sz w:val="16"/>
                <w:szCs w:val="16"/>
              </w:rPr>
              <w:t>38</w:t>
            </w:r>
          </w:p>
        </w:tc>
      </w:tr>
      <w:tr w:rsidR="00C214AE" w:rsidRPr="009403C6" w14:paraId="0D00586F" w14:textId="77777777" w:rsidTr="00E84258">
        <w:trPr>
          <w:trHeight w:val="20"/>
        </w:trPr>
        <w:tc>
          <w:tcPr>
            <w:tcW w:w="2335" w:type="dxa"/>
            <w:vMerge/>
            <w:vAlign w:val="center"/>
          </w:tcPr>
          <w:p w14:paraId="7EDA05E2" w14:textId="77777777" w:rsidR="00C214AE" w:rsidRPr="009403C6" w:rsidRDefault="00C214AE" w:rsidP="00C214AE">
            <w:pPr>
              <w:rPr>
                <w:rFonts w:cs="Times New Roman"/>
                <w:sz w:val="18"/>
                <w:szCs w:val="18"/>
              </w:rPr>
            </w:pPr>
          </w:p>
        </w:tc>
        <w:tc>
          <w:tcPr>
            <w:tcW w:w="3600" w:type="dxa"/>
            <w:shd w:val="clear" w:color="auto" w:fill="auto"/>
            <w:vAlign w:val="center"/>
          </w:tcPr>
          <w:p w14:paraId="0D20ADA9" w14:textId="77777777" w:rsidR="00C214AE" w:rsidRPr="009403C6" w:rsidRDefault="00C214AE" w:rsidP="00C214AE">
            <w:pPr>
              <w:pStyle w:val="ListParagraph"/>
              <w:numPr>
                <w:ilvl w:val="0"/>
                <w:numId w:val="78"/>
              </w:numPr>
              <w:rPr>
                <w:rFonts w:ascii="Arial Nova" w:eastAsia="Segoe UI" w:hAnsi="Arial Nova"/>
                <w:szCs w:val="18"/>
              </w:rPr>
            </w:pPr>
            <w:r w:rsidRPr="009403C6">
              <w:rPr>
                <w:rFonts w:ascii="Arial Nova" w:eastAsia="Segoe UI" w:hAnsi="Arial Nova"/>
                <w:szCs w:val="18"/>
              </w:rPr>
              <w:t>national level</w:t>
            </w:r>
          </w:p>
        </w:tc>
        <w:tc>
          <w:tcPr>
            <w:tcW w:w="900" w:type="dxa"/>
            <w:tcBorders>
              <w:top w:val="single" w:sz="4" w:space="0" w:color="auto"/>
              <w:left w:val="nil"/>
              <w:bottom w:val="single" w:sz="4" w:space="0" w:color="auto"/>
              <w:right w:val="single" w:sz="4" w:space="0" w:color="auto"/>
            </w:tcBorders>
            <w:shd w:val="clear" w:color="auto" w:fill="auto"/>
            <w:vAlign w:val="center"/>
          </w:tcPr>
          <w:p w14:paraId="39B2D7EE" w14:textId="77D55710" w:rsidR="00C214AE" w:rsidRPr="009403C6" w:rsidRDefault="00C214AE" w:rsidP="00C214AE">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D128D65" w14:textId="4E7A0343" w:rsidR="00C214AE" w:rsidRPr="009403C6" w:rsidRDefault="00C214AE" w:rsidP="00C214AE">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BC71D8D" w14:textId="39DC0452" w:rsidR="00C214AE" w:rsidRPr="009403C6" w:rsidRDefault="00C214AE" w:rsidP="00C214AE">
            <w:pPr>
              <w:jc w:val="center"/>
              <w:rPr>
                <w:color w:val="000000"/>
                <w:sz w:val="16"/>
                <w:szCs w:val="16"/>
              </w:rPr>
            </w:pPr>
            <w:r w:rsidRPr="009403C6">
              <w:rPr>
                <w:color w:val="000000"/>
                <w:sz w:val="16"/>
                <w:szCs w:val="16"/>
              </w:rPr>
              <w:t>4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0C59D76" w14:textId="489E959B" w:rsidR="00C214AE" w:rsidRPr="009403C6" w:rsidRDefault="00C214AE" w:rsidP="00C214AE">
            <w:pPr>
              <w:jc w:val="center"/>
              <w:rPr>
                <w:color w:val="000000"/>
                <w:sz w:val="16"/>
                <w:szCs w:val="16"/>
              </w:rPr>
            </w:pPr>
            <w:r w:rsidRPr="009403C6">
              <w:rPr>
                <w:color w:val="000000"/>
                <w:sz w:val="16"/>
                <w:szCs w:val="16"/>
              </w:rPr>
              <w:t>4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8369FCB" w14:textId="06DE30A8" w:rsidR="00C214AE" w:rsidRPr="009403C6" w:rsidRDefault="00C214AE" w:rsidP="00C214AE">
            <w:pPr>
              <w:jc w:val="center"/>
              <w:rPr>
                <w:color w:val="000000"/>
                <w:sz w:val="16"/>
                <w:szCs w:val="16"/>
              </w:rPr>
            </w:pPr>
            <w:r w:rsidRPr="009403C6">
              <w:rPr>
                <w:color w:val="000000"/>
                <w:sz w:val="16"/>
                <w:szCs w:val="16"/>
              </w:rPr>
              <w:t>5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29D061C" w14:textId="14FD4C3D" w:rsidR="00C214AE" w:rsidRPr="009403C6" w:rsidRDefault="00C214AE" w:rsidP="00C214AE">
            <w:pPr>
              <w:jc w:val="center"/>
              <w:rPr>
                <w:color w:val="000000"/>
                <w:sz w:val="16"/>
                <w:szCs w:val="16"/>
              </w:rPr>
            </w:pPr>
            <w:r w:rsidRPr="009403C6">
              <w:rPr>
                <w:color w:val="000000"/>
                <w:sz w:val="16"/>
                <w:szCs w:val="16"/>
              </w:rPr>
              <w:t>53</w:t>
            </w:r>
          </w:p>
        </w:tc>
      </w:tr>
      <w:tr w:rsidR="00C214AE" w:rsidRPr="009403C6" w14:paraId="1466E1DE" w14:textId="77777777" w:rsidTr="00E84258">
        <w:trPr>
          <w:trHeight w:val="20"/>
        </w:trPr>
        <w:tc>
          <w:tcPr>
            <w:tcW w:w="2335" w:type="dxa"/>
            <w:vMerge/>
            <w:vAlign w:val="center"/>
          </w:tcPr>
          <w:p w14:paraId="614D6254" w14:textId="77777777" w:rsidR="00C214AE" w:rsidRPr="009403C6" w:rsidRDefault="00C214AE" w:rsidP="00C214AE">
            <w:pPr>
              <w:rPr>
                <w:rFonts w:cs="Times New Roman"/>
                <w:sz w:val="18"/>
                <w:szCs w:val="18"/>
              </w:rPr>
            </w:pPr>
          </w:p>
        </w:tc>
        <w:tc>
          <w:tcPr>
            <w:tcW w:w="3600" w:type="dxa"/>
            <w:shd w:val="clear" w:color="auto" w:fill="auto"/>
            <w:vAlign w:val="center"/>
          </w:tcPr>
          <w:p w14:paraId="70C21FB5" w14:textId="77777777" w:rsidR="00C214AE" w:rsidRPr="009403C6" w:rsidRDefault="00C214AE" w:rsidP="00C214AE">
            <w:pPr>
              <w:pStyle w:val="ListParagraph"/>
              <w:numPr>
                <w:ilvl w:val="0"/>
                <w:numId w:val="78"/>
              </w:numPr>
              <w:rPr>
                <w:rFonts w:ascii="Arial Nova" w:eastAsia="Segoe UI" w:hAnsi="Arial Nova"/>
                <w:szCs w:val="18"/>
              </w:rPr>
            </w:pPr>
            <w:r w:rsidRPr="009403C6">
              <w:rPr>
                <w:rFonts w:ascii="Arial Nova" w:eastAsia="Segoe UI" w:hAnsi="Arial Nova"/>
                <w:szCs w:val="18"/>
              </w:rPr>
              <w:t>sub-national</w:t>
            </w:r>
          </w:p>
        </w:tc>
        <w:tc>
          <w:tcPr>
            <w:tcW w:w="900" w:type="dxa"/>
            <w:tcBorders>
              <w:top w:val="single" w:sz="4" w:space="0" w:color="auto"/>
              <w:left w:val="nil"/>
              <w:bottom w:val="single" w:sz="4" w:space="0" w:color="auto"/>
              <w:right w:val="single" w:sz="4" w:space="0" w:color="auto"/>
            </w:tcBorders>
            <w:shd w:val="clear" w:color="auto" w:fill="auto"/>
            <w:vAlign w:val="center"/>
          </w:tcPr>
          <w:p w14:paraId="624751DF" w14:textId="54628445" w:rsidR="00C214AE" w:rsidRPr="009403C6" w:rsidRDefault="00C214AE" w:rsidP="00C214AE">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1CC03C" w14:textId="6279292D" w:rsidR="00C214AE" w:rsidRPr="009403C6" w:rsidRDefault="00C214AE" w:rsidP="00C214AE">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B07B10A" w14:textId="5D2D8294" w:rsidR="00C214AE" w:rsidRPr="009403C6" w:rsidRDefault="00C214AE" w:rsidP="00C214AE">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11F8E0C" w14:textId="35F762CC" w:rsidR="00C214AE" w:rsidRPr="009403C6" w:rsidRDefault="00C214AE" w:rsidP="00C214AE">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2992BCB" w14:textId="6E960FB0" w:rsidR="00C214AE" w:rsidRPr="009403C6" w:rsidRDefault="00C214AE" w:rsidP="00C214AE">
            <w:pPr>
              <w:jc w:val="center"/>
              <w:rPr>
                <w:color w:val="000000"/>
                <w:sz w:val="16"/>
                <w:szCs w:val="16"/>
              </w:rPr>
            </w:pPr>
            <w:r w:rsidRPr="009403C6">
              <w:rPr>
                <w:color w:val="000000"/>
                <w:sz w:val="16"/>
                <w:szCs w:val="16"/>
              </w:rPr>
              <w:t>12</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931BE85" w14:textId="0DE4BC24" w:rsidR="00C214AE" w:rsidRPr="009403C6" w:rsidRDefault="00C214AE" w:rsidP="00C214AE">
            <w:pPr>
              <w:jc w:val="center"/>
              <w:rPr>
                <w:color w:val="000000"/>
                <w:sz w:val="16"/>
                <w:szCs w:val="16"/>
              </w:rPr>
            </w:pPr>
            <w:r w:rsidRPr="009403C6">
              <w:rPr>
                <w:color w:val="000000"/>
                <w:sz w:val="16"/>
                <w:szCs w:val="16"/>
              </w:rPr>
              <w:t>14</w:t>
            </w:r>
          </w:p>
        </w:tc>
      </w:tr>
      <w:tr w:rsidR="00C214AE" w:rsidRPr="009403C6" w14:paraId="01F625A7" w14:textId="77777777" w:rsidTr="00E316B2">
        <w:trPr>
          <w:trHeight w:val="316"/>
        </w:trPr>
        <w:tc>
          <w:tcPr>
            <w:tcW w:w="2335" w:type="dxa"/>
            <w:vMerge/>
            <w:vAlign w:val="center"/>
          </w:tcPr>
          <w:p w14:paraId="49F3BB31" w14:textId="77777777" w:rsidR="00C214AE" w:rsidRPr="009403C6" w:rsidRDefault="00C214AE" w:rsidP="00C214AE">
            <w:pPr>
              <w:rPr>
                <w:rFonts w:cs="Times New Roman"/>
                <w:sz w:val="18"/>
                <w:szCs w:val="18"/>
              </w:rPr>
            </w:pPr>
          </w:p>
        </w:tc>
        <w:tc>
          <w:tcPr>
            <w:tcW w:w="10805" w:type="dxa"/>
            <w:gridSpan w:val="7"/>
            <w:shd w:val="clear" w:color="auto" w:fill="auto"/>
            <w:vAlign w:val="center"/>
          </w:tcPr>
          <w:p w14:paraId="266133D3" w14:textId="77777777" w:rsidR="00C214AE" w:rsidRPr="009403C6" w:rsidRDefault="00C214AE" w:rsidP="00C214AE">
            <w:pPr>
              <w:rPr>
                <w:rFonts w:eastAsia="Segoe UI" w:cs="Times New Roman"/>
                <w:sz w:val="18"/>
                <w:szCs w:val="18"/>
              </w:rPr>
            </w:pPr>
            <w:r w:rsidRPr="009403C6">
              <w:rPr>
                <w:rFonts w:eastAsia="Segoe UI" w:cs="Times New Roman"/>
                <w:sz w:val="18"/>
                <w:szCs w:val="18"/>
              </w:rPr>
              <w:t>E.2.2 Number of innovative solutions adopted by programme partners, which expanded policy and development options:</w:t>
            </w:r>
          </w:p>
          <w:p w14:paraId="7A0DE424" w14:textId="77777777" w:rsidR="00C214AE" w:rsidRPr="009403C6" w:rsidRDefault="00C214AE" w:rsidP="00C214AE">
            <w:pPr>
              <w:jc w:val="right"/>
              <w:rPr>
                <w:rFonts w:eastAsia="Times New Roman" w:cs="Times New Roman"/>
                <w:sz w:val="16"/>
                <w:szCs w:val="16"/>
                <w:lang w:val="it"/>
              </w:rPr>
            </w:pPr>
            <w:r w:rsidRPr="009403C6">
              <w:rPr>
                <w:rFonts w:eastAsia="Times New Roman" w:cs="Times New Roman"/>
                <w:i/>
                <w:iCs/>
                <w:sz w:val="16"/>
                <w:szCs w:val="16"/>
                <w:lang w:val="it"/>
              </w:rPr>
              <w:t xml:space="preserve">                                                                                        (UNEP, UNFPA)</w:t>
            </w:r>
          </w:p>
        </w:tc>
      </w:tr>
      <w:tr w:rsidR="00C214AE" w:rsidRPr="009403C6" w14:paraId="598BA34D" w14:textId="77777777" w:rsidTr="00E84258">
        <w:trPr>
          <w:trHeight w:val="20"/>
        </w:trPr>
        <w:tc>
          <w:tcPr>
            <w:tcW w:w="2335" w:type="dxa"/>
            <w:vMerge/>
            <w:vAlign w:val="center"/>
          </w:tcPr>
          <w:p w14:paraId="5B0F32C9" w14:textId="77777777" w:rsidR="00C214AE" w:rsidRPr="009403C6" w:rsidRDefault="00C214AE" w:rsidP="00C214AE">
            <w:pPr>
              <w:rPr>
                <w:rFonts w:cs="Times New Roman"/>
                <w:sz w:val="18"/>
                <w:szCs w:val="18"/>
              </w:rPr>
            </w:pPr>
          </w:p>
        </w:tc>
        <w:tc>
          <w:tcPr>
            <w:tcW w:w="3600" w:type="dxa"/>
            <w:shd w:val="clear" w:color="auto" w:fill="auto"/>
            <w:vAlign w:val="center"/>
          </w:tcPr>
          <w:p w14:paraId="711C2EEC"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Foresight</w:t>
            </w:r>
          </w:p>
        </w:tc>
        <w:tc>
          <w:tcPr>
            <w:tcW w:w="900" w:type="dxa"/>
            <w:tcBorders>
              <w:top w:val="single" w:sz="4" w:space="0" w:color="auto"/>
              <w:left w:val="nil"/>
              <w:bottom w:val="single" w:sz="4" w:space="0" w:color="auto"/>
              <w:right w:val="single" w:sz="4" w:space="0" w:color="auto"/>
            </w:tcBorders>
            <w:shd w:val="clear" w:color="auto" w:fill="auto"/>
            <w:vAlign w:val="center"/>
          </w:tcPr>
          <w:p w14:paraId="614105C6" w14:textId="1B126575" w:rsidR="00C214AE" w:rsidRPr="009403C6" w:rsidRDefault="00C214AE" w:rsidP="00C214AE">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6876874" w14:textId="2BCAEBB5" w:rsidR="00C214AE" w:rsidRPr="009403C6" w:rsidRDefault="00C214AE" w:rsidP="00C214AE">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BEF6B7" w14:textId="22C14D0E" w:rsidR="00C214AE" w:rsidRPr="009403C6" w:rsidRDefault="00C214AE" w:rsidP="00C214AE">
            <w:pPr>
              <w:jc w:val="center"/>
              <w:rPr>
                <w:color w:val="000000"/>
                <w:sz w:val="16"/>
                <w:szCs w:val="16"/>
              </w:rPr>
            </w:pPr>
            <w:r w:rsidRPr="009403C6">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00BBCBF" w14:textId="6CB5E4CE" w:rsidR="00C214AE" w:rsidRPr="009403C6" w:rsidRDefault="00C214AE" w:rsidP="00C214AE">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D54C54D" w14:textId="1917A10F" w:rsidR="00C214AE" w:rsidRPr="009403C6" w:rsidRDefault="00C214AE" w:rsidP="00C214AE">
            <w:pPr>
              <w:jc w:val="center"/>
              <w:rPr>
                <w:color w:val="000000"/>
                <w:sz w:val="16"/>
                <w:szCs w:val="16"/>
              </w:rPr>
            </w:pPr>
            <w:r w:rsidRPr="009403C6">
              <w:rPr>
                <w:color w:val="000000"/>
                <w:sz w:val="16"/>
                <w:szCs w:val="16"/>
              </w:rPr>
              <w:t>2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821F39D" w14:textId="3A8A776B" w:rsidR="00C214AE" w:rsidRPr="009403C6" w:rsidRDefault="00C214AE" w:rsidP="00C214AE">
            <w:pPr>
              <w:jc w:val="center"/>
              <w:rPr>
                <w:color w:val="000000"/>
                <w:sz w:val="16"/>
                <w:szCs w:val="16"/>
              </w:rPr>
            </w:pPr>
            <w:r w:rsidRPr="009403C6">
              <w:rPr>
                <w:color w:val="000000"/>
                <w:sz w:val="16"/>
                <w:szCs w:val="16"/>
              </w:rPr>
              <w:t>25</w:t>
            </w:r>
          </w:p>
        </w:tc>
      </w:tr>
      <w:tr w:rsidR="00C214AE" w:rsidRPr="009403C6" w14:paraId="463C940D" w14:textId="77777777" w:rsidTr="00E84258">
        <w:trPr>
          <w:trHeight w:val="20"/>
        </w:trPr>
        <w:tc>
          <w:tcPr>
            <w:tcW w:w="2335" w:type="dxa"/>
            <w:vMerge/>
            <w:vAlign w:val="center"/>
          </w:tcPr>
          <w:p w14:paraId="5D04B5EF" w14:textId="77777777" w:rsidR="00C214AE" w:rsidRPr="009403C6" w:rsidRDefault="00C214AE" w:rsidP="00C214AE">
            <w:pPr>
              <w:rPr>
                <w:rFonts w:cs="Times New Roman"/>
                <w:sz w:val="18"/>
                <w:szCs w:val="18"/>
              </w:rPr>
            </w:pPr>
          </w:p>
        </w:tc>
        <w:tc>
          <w:tcPr>
            <w:tcW w:w="3600" w:type="dxa"/>
            <w:shd w:val="clear" w:color="auto" w:fill="auto"/>
            <w:vAlign w:val="center"/>
          </w:tcPr>
          <w:p w14:paraId="18C4806C" w14:textId="77777777" w:rsidR="00C214AE" w:rsidRPr="009403C6" w:rsidRDefault="00C214AE" w:rsidP="00C214AE">
            <w:pPr>
              <w:pStyle w:val="ListParagraph"/>
              <w:numPr>
                <w:ilvl w:val="0"/>
                <w:numId w:val="79"/>
              </w:numPr>
              <w:rPr>
                <w:rFonts w:ascii="Arial Nova" w:eastAsia="Segoe UI" w:hAnsi="Arial Nova"/>
                <w:szCs w:val="18"/>
              </w:rPr>
            </w:pPr>
            <w:r w:rsidRPr="009403C6">
              <w:rPr>
                <w:rFonts w:ascii="Arial Nova" w:eastAsia="Segoe UI" w:hAnsi="Arial Nova"/>
                <w:szCs w:val="18"/>
              </w:rPr>
              <w:t>Solution mapping</w:t>
            </w:r>
          </w:p>
        </w:tc>
        <w:tc>
          <w:tcPr>
            <w:tcW w:w="900" w:type="dxa"/>
            <w:tcBorders>
              <w:top w:val="single" w:sz="4" w:space="0" w:color="auto"/>
              <w:left w:val="nil"/>
              <w:bottom w:val="single" w:sz="4" w:space="0" w:color="auto"/>
              <w:right w:val="single" w:sz="4" w:space="0" w:color="auto"/>
            </w:tcBorders>
            <w:shd w:val="clear" w:color="auto" w:fill="auto"/>
            <w:vAlign w:val="center"/>
          </w:tcPr>
          <w:p w14:paraId="457F669B" w14:textId="6D141BD6" w:rsidR="00C214AE" w:rsidRPr="009403C6" w:rsidRDefault="00C214AE" w:rsidP="00C214AE">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3902B10" w14:textId="377CC406" w:rsidR="00C214AE" w:rsidRPr="009403C6" w:rsidRDefault="00C214AE" w:rsidP="00C214AE">
            <w:pPr>
              <w:jc w:val="center"/>
              <w:rPr>
                <w:color w:val="000000"/>
                <w:sz w:val="16"/>
                <w:szCs w:val="16"/>
              </w:rPr>
            </w:pPr>
            <w:r w:rsidRPr="009403C6">
              <w:rPr>
                <w:color w:val="000000"/>
                <w:sz w:val="16"/>
                <w:szCs w:val="16"/>
              </w:rPr>
              <w:t>28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CD0EE17" w14:textId="4878E795" w:rsidR="00C214AE" w:rsidRPr="009403C6" w:rsidRDefault="00C214AE" w:rsidP="00C214AE">
            <w:pPr>
              <w:jc w:val="center"/>
              <w:rPr>
                <w:color w:val="000000"/>
                <w:sz w:val="16"/>
                <w:szCs w:val="16"/>
              </w:rPr>
            </w:pPr>
            <w:r w:rsidRPr="009403C6">
              <w:rPr>
                <w:color w:val="000000"/>
                <w:sz w:val="16"/>
                <w:szCs w:val="16"/>
              </w:rPr>
              <w:t>35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64AA3B3" w14:textId="61590AF4" w:rsidR="00C214AE" w:rsidRPr="009403C6" w:rsidRDefault="00C214AE" w:rsidP="00C214AE">
            <w:pPr>
              <w:jc w:val="center"/>
              <w:rPr>
                <w:color w:val="000000"/>
                <w:sz w:val="16"/>
                <w:szCs w:val="16"/>
              </w:rPr>
            </w:pPr>
            <w:r w:rsidRPr="009403C6">
              <w:rPr>
                <w:color w:val="000000"/>
                <w:sz w:val="16"/>
                <w:szCs w:val="16"/>
              </w:rPr>
              <w:t>43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876DE79" w14:textId="30062BF3" w:rsidR="00C214AE" w:rsidRPr="009403C6" w:rsidRDefault="00C214AE" w:rsidP="00C214AE">
            <w:pPr>
              <w:jc w:val="center"/>
              <w:rPr>
                <w:color w:val="000000"/>
                <w:sz w:val="16"/>
                <w:szCs w:val="16"/>
              </w:rPr>
            </w:pPr>
            <w:r w:rsidRPr="009403C6">
              <w:rPr>
                <w:color w:val="000000"/>
                <w:sz w:val="16"/>
                <w:szCs w:val="16"/>
              </w:rPr>
              <w:t>46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34196A2" w14:textId="77D0E609" w:rsidR="00C214AE" w:rsidRPr="009403C6" w:rsidRDefault="00C214AE" w:rsidP="00C214AE">
            <w:pPr>
              <w:jc w:val="center"/>
              <w:rPr>
                <w:color w:val="000000"/>
                <w:sz w:val="16"/>
                <w:szCs w:val="16"/>
              </w:rPr>
            </w:pPr>
            <w:r w:rsidRPr="009403C6">
              <w:rPr>
                <w:color w:val="000000"/>
                <w:sz w:val="16"/>
                <w:szCs w:val="16"/>
              </w:rPr>
              <w:t>536</w:t>
            </w:r>
          </w:p>
        </w:tc>
      </w:tr>
      <w:tr w:rsidR="00C214AE" w:rsidRPr="009403C6" w14:paraId="6AC5A3CF" w14:textId="77777777" w:rsidTr="00E84258">
        <w:trPr>
          <w:trHeight w:val="20"/>
        </w:trPr>
        <w:tc>
          <w:tcPr>
            <w:tcW w:w="2335" w:type="dxa"/>
            <w:vMerge/>
            <w:vAlign w:val="center"/>
          </w:tcPr>
          <w:p w14:paraId="1D089057" w14:textId="77777777" w:rsidR="00C214AE" w:rsidRPr="009403C6" w:rsidRDefault="00C214AE" w:rsidP="00C214AE">
            <w:pPr>
              <w:rPr>
                <w:rFonts w:cs="Times New Roman"/>
                <w:sz w:val="18"/>
                <w:szCs w:val="18"/>
              </w:rPr>
            </w:pPr>
          </w:p>
        </w:tc>
        <w:tc>
          <w:tcPr>
            <w:tcW w:w="3600" w:type="dxa"/>
            <w:shd w:val="clear" w:color="auto" w:fill="auto"/>
            <w:vAlign w:val="center"/>
          </w:tcPr>
          <w:p w14:paraId="6C96165F"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Crowd sourcing and collective intelligence</w:t>
            </w:r>
          </w:p>
        </w:tc>
        <w:tc>
          <w:tcPr>
            <w:tcW w:w="900" w:type="dxa"/>
            <w:tcBorders>
              <w:top w:val="single" w:sz="4" w:space="0" w:color="auto"/>
              <w:left w:val="nil"/>
              <w:bottom w:val="single" w:sz="4" w:space="0" w:color="auto"/>
              <w:right w:val="single" w:sz="4" w:space="0" w:color="auto"/>
            </w:tcBorders>
            <w:shd w:val="clear" w:color="auto" w:fill="auto"/>
            <w:vAlign w:val="center"/>
          </w:tcPr>
          <w:p w14:paraId="54E52043" w14:textId="2415E287" w:rsidR="00C214AE" w:rsidRPr="009403C6" w:rsidRDefault="00C214AE" w:rsidP="00C214AE">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139DF4" w14:textId="76A0273C" w:rsidR="00C214AE" w:rsidRPr="009403C6" w:rsidRDefault="00C214AE" w:rsidP="00C214AE">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C9F7DE6" w14:textId="790E32F6" w:rsidR="00C214AE" w:rsidRPr="009403C6" w:rsidRDefault="00C214AE" w:rsidP="00C214AE">
            <w:pPr>
              <w:jc w:val="center"/>
              <w:rPr>
                <w:color w:val="000000"/>
                <w:sz w:val="16"/>
                <w:szCs w:val="16"/>
              </w:rPr>
            </w:pPr>
            <w:r w:rsidRPr="009403C6">
              <w:rPr>
                <w:color w:val="000000"/>
                <w:sz w:val="16"/>
                <w:szCs w:val="16"/>
              </w:rPr>
              <w:t>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DAD9587" w14:textId="30C60579" w:rsidR="00C214AE" w:rsidRPr="009403C6" w:rsidRDefault="00C214AE" w:rsidP="00C214AE">
            <w:pPr>
              <w:jc w:val="center"/>
              <w:rPr>
                <w:color w:val="000000"/>
                <w:sz w:val="16"/>
                <w:szCs w:val="16"/>
              </w:rPr>
            </w:pPr>
            <w:r w:rsidRPr="009403C6">
              <w:rPr>
                <w:color w:val="000000"/>
                <w:sz w:val="16"/>
                <w:szCs w:val="16"/>
              </w:rPr>
              <w:t>3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4E45FD" w14:textId="37CCC168" w:rsidR="00C214AE" w:rsidRPr="009403C6" w:rsidRDefault="00C214AE" w:rsidP="00C214AE">
            <w:pPr>
              <w:jc w:val="center"/>
              <w:rPr>
                <w:color w:val="000000"/>
                <w:sz w:val="16"/>
                <w:szCs w:val="16"/>
              </w:rPr>
            </w:pPr>
            <w:r w:rsidRPr="009403C6">
              <w:rPr>
                <w:color w:val="000000"/>
                <w:sz w:val="16"/>
                <w:szCs w:val="16"/>
              </w:rPr>
              <w:t>4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0DFF4F8" w14:textId="45249370" w:rsidR="00C214AE" w:rsidRPr="009403C6" w:rsidRDefault="00C214AE" w:rsidP="00C214AE">
            <w:pPr>
              <w:jc w:val="center"/>
              <w:rPr>
                <w:color w:val="000000"/>
                <w:sz w:val="16"/>
                <w:szCs w:val="16"/>
              </w:rPr>
            </w:pPr>
            <w:r w:rsidRPr="009403C6">
              <w:rPr>
                <w:color w:val="000000"/>
                <w:sz w:val="16"/>
                <w:szCs w:val="16"/>
              </w:rPr>
              <w:t>54</w:t>
            </w:r>
          </w:p>
        </w:tc>
      </w:tr>
      <w:tr w:rsidR="00C214AE" w:rsidRPr="009403C6" w14:paraId="24B8BAE5" w14:textId="77777777" w:rsidTr="00E84258">
        <w:trPr>
          <w:trHeight w:val="20"/>
        </w:trPr>
        <w:tc>
          <w:tcPr>
            <w:tcW w:w="2335" w:type="dxa"/>
            <w:vMerge/>
            <w:vAlign w:val="center"/>
          </w:tcPr>
          <w:p w14:paraId="3B2A349C" w14:textId="77777777" w:rsidR="00C214AE" w:rsidRPr="009403C6" w:rsidRDefault="00C214AE" w:rsidP="00C214AE">
            <w:pPr>
              <w:rPr>
                <w:rFonts w:cs="Times New Roman"/>
                <w:sz w:val="18"/>
                <w:szCs w:val="18"/>
              </w:rPr>
            </w:pPr>
          </w:p>
        </w:tc>
        <w:tc>
          <w:tcPr>
            <w:tcW w:w="3600" w:type="dxa"/>
            <w:shd w:val="clear" w:color="auto" w:fill="auto"/>
            <w:vAlign w:val="center"/>
          </w:tcPr>
          <w:p w14:paraId="5D311A9D"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Crowd funding and alternative finance</w:t>
            </w:r>
          </w:p>
        </w:tc>
        <w:tc>
          <w:tcPr>
            <w:tcW w:w="900" w:type="dxa"/>
            <w:tcBorders>
              <w:top w:val="single" w:sz="4" w:space="0" w:color="auto"/>
              <w:left w:val="nil"/>
              <w:bottom w:val="single" w:sz="4" w:space="0" w:color="auto"/>
              <w:right w:val="single" w:sz="4" w:space="0" w:color="auto"/>
            </w:tcBorders>
            <w:shd w:val="clear" w:color="auto" w:fill="auto"/>
            <w:vAlign w:val="center"/>
          </w:tcPr>
          <w:p w14:paraId="3FD6DFFD" w14:textId="273915AB" w:rsidR="00C214AE" w:rsidRPr="009403C6" w:rsidRDefault="00C214AE" w:rsidP="00C214AE">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15BB66B" w14:textId="5400FCC3" w:rsidR="00C214AE" w:rsidRPr="009403C6" w:rsidRDefault="00C214AE" w:rsidP="00C214AE">
            <w:pPr>
              <w:jc w:val="center"/>
              <w:rPr>
                <w:color w:val="000000"/>
                <w:sz w:val="16"/>
                <w:szCs w:val="16"/>
              </w:rPr>
            </w:pPr>
            <w:r w:rsidRPr="009403C6">
              <w:rPr>
                <w:color w:val="000000"/>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671E19E" w14:textId="44EDB528" w:rsidR="00C214AE" w:rsidRPr="009403C6" w:rsidRDefault="00C214AE" w:rsidP="00C214AE">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9E92D75" w14:textId="6E4BA415" w:rsidR="00C214AE" w:rsidRPr="009403C6" w:rsidRDefault="00C214AE" w:rsidP="00C214AE">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81D127" w14:textId="66E2B0B0" w:rsidR="00C214AE" w:rsidRPr="009403C6" w:rsidRDefault="00C214AE" w:rsidP="00C214AE">
            <w:pPr>
              <w:jc w:val="center"/>
              <w:rPr>
                <w:color w:val="000000"/>
                <w:sz w:val="16"/>
                <w:szCs w:val="16"/>
              </w:rPr>
            </w:pPr>
            <w:r w:rsidRPr="009403C6">
              <w:rPr>
                <w:color w:val="000000"/>
                <w:sz w:val="16"/>
                <w:szCs w:val="16"/>
              </w:rPr>
              <w:t>1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C416B27" w14:textId="21A141E8" w:rsidR="00C214AE" w:rsidRPr="009403C6" w:rsidRDefault="00C214AE" w:rsidP="00C214AE">
            <w:pPr>
              <w:jc w:val="center"/>
              <w:rPr>
                <w:color w:val="000000"/>
                <w:sz w:val="16"/>
                <w:szCs w:val="16"/>
              </w:rPr>
            </w:pPr>
            <w:r w:rsidRPr="009403C6">
              <w:rPr>
                <w:color w:val="000000"/>
                <w:sz w:val="16"/>
                <w:szCs w:val="16"/>
              </w:rPr>
              <w:t>18</w:t>
            </w:r>
          </w:p>
        </w:tc>
      </w:tr>
      <w:tr w:rsidR="00C214AE" w:rsidRPr="009403C6" w14:paraId="5E28502D" w14:textId="77777777" w:rsidTr="00E84258">
        <w:trPr>
          <w:trHeight w:val="20"/>
        </w:trPr>
        <w:tc>
          <w:tcPr>
            <w:tcW w:w="2335" w:type="dxa"/>
            <w:vMerge/>
            <w:vAlign w:val="center"/>
          </w:tcPr>
          <w:p w14:paraId="5DE6AEA5" w14:textId="77777777" w:rsidR="00C214AE" w:rsidRPr="009403C6" w:rsidRDefault="00C214AE" w:rsidP="00C214AE">
            <w:pPr>
              <w:rPr>
                <w:rFonts w:cs="Times New Roman"/>
                <w:sz w:val="18"/>
                <w:szCs w:val="18"/>
              </w:rPr>
            </w:pPr>
          </w:p>
        </w:tc>
        <w:tc>
          <w:tcPr>
            <w:tcW w:w="3600" w:type="dxa"/>
            <w:shd w:val="clear" w:color="auto" w:fill="auto"/>
            <w:vAlign w:val="center"/>
          </w:tcPr>
          <w:p w14:paraId="75C6C668"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WEB 3.0</w:t>
            </w:r>
          </w:p>
        </w:tc>
        <w:tc>
          <w:tcPr>
            <w:tcW w:w="900" w:type="dxa"/>
            <w:tcBorders>
              <w:top w:val="single" w:sz="4" w:space="0" w:color="auto"/>
              <w:left w:val="nil"/>
              <w:bottom w:val="single" w:sz="4" w:space="0" w:color="auto"/>
              <w:right w:val="single" w:sz="4" w:space="0" w:color="auto"/>
            </w:tcBorders>
            <w:shd w:val="clear" w:color="auto" w:fill="auto"/>
            <w:vAlign w:val="center"/>
          </w:tcPr>
          <w:p w14:paraId="65B67525" w14:textId="426A1F52" w:rsidR="00C214AE" w:rsidRPr="009403C6" w:rsidRDefault="00C214AE" w:rsidP="00C214AE">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3B905E7" w14:textId="7C4075E9" w:rsidR="00C214AE" w:rsidRPr="009403C6" w:rsidRDefault="00C214AE" w:rsidP="00C214AE">
            <w:pPr>
              <w:jc w:val="center"/>
              <w:rPr>
                <w:color w:val="000000"/>
                <w:sz w:val="16"/>
                <w:szCs w:val="16"/>
              </w:rPr>
            </w:pPr>
            <w:r w:rsidRPr="009403C6">
              <w:rPr>
                <w:color w:val="000000"/>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C243342" w14:textId="4FF865C7" w:rsidR="00C214AE" w:rsidRPr="009403C6" w:rsidRDefault="00C214AE" w:rsidP="00C214AE">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3CF1143" w14:textId="07656022" w:rsidR="00C214AE" w:rsidRPr="009403C6" w:rsidRDefault="00C214AE" w:rsidP="00C214AE">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9D63094" w14:textId="5725ADD9" w:rsidR="00C214AE" w:rsidRPr="009403C6" w:rsidRDefault="00C214AE" w:rsidP="00C214AE">
            <w:pPr>
              <w:jc w:val="center"/>
              <w:rPr>
                <w:color w:val="000000"/>
                <w:sz w:val="16"/>
                <w:szCs w:val="16"/>
              </w:rPr>
            </w:pPr>
            <w:r w:rsidRPr="009403C6">
              <w:rPr>
                <w:color w:val="000000"/>
                <w:sz w:val="16"/>
                <w:szCs w:val="16"/>
              </w:rPr>
              <w:t>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9124D32" w14:textId="5B8B5232" w:rsidR="00C214AE" w:rsidRPr="009403C6" w:rsidRDefault="00C214AE" w:rsidP="00C214AE">
            <w:pPr>
              <w:jc w:val="center"/>
              <w:rPr>
                <w:color w:val="000000"/>
                <w:sz w:val="16"/>
                <w:szCs w:val="16"/>
              </w:rPr>
            </w:pPr>
            <w:r w:rsidRPr="009403C6">
              <w:rPr>
                <w:color w:val="000000"/>
                <w:sz w:val="16"/>
                <w:szCs w:val="16"/>
              </w:rPr>
              <w:t>1</w:t>
            </w:r>
          </w:p>
        </w:tc>
      </w:tr>
      <w:tr w:rsidR="00C214AE" w:rsidRPr="009403C6" w14:paraId="023FB0F0" w14:textId="77777777" w:rsidTr="00E84258">
        <w:trPr>
          <w:trHeight w:val="20"/>
        </w:trPr>
        <w:tc>
          <w:tcPr>
            <w:tcW w:w="2335" w:type="dxa"/>
            <w:vMerge/>
            <w:vAlign w:val="center"/>
          </w:tcPr>
          <w:p w14:paraId="4B98C675" w14:textId="77777777" w:rsidR="00C214AE" w:rsidRPr="009403C6" w:rsidRDefault="00C214AE" w:rsidP="00C214AE">
            <w:pPr>
              <w:rPr>
                <w:rFonts w:cs="Times New Roman"/>
                <w:sz w:val="18"/>
                <w:szCs w:val="18"/>
              </w:rPr>
            </w:pPr>
          </w:p>
        </w:tc>
        <w:tc>
          <w:tcPr>
            <w:tcW w:w="3600" w:type="dxa"/>
            <w:shd w:val="clear" w:color="auto" w:fill="auto"/>
            <w:vAlign w:val="center"/>
          </w:tcPr>
          <w:p w14:paraId="3F0256DD"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Behavioural insights</w:t>
            </w:r>
          </w:p>
        </w:tc>
        <w:tc>
          <w:tcPr>
            <w:tcW w:w="900" w:type="dxa"/>
            <w:tcBorders>
              <w:top w:val="single" w:sz="4" w:space="0" w:color="auto"/>
              <w:left w:val="nil"/>
              <w:bottom w:val="single" w:sz="4" w:space="0" w:color="auto"/>
              <w:right w:val="single" w:sz="4" w:space="0" w:color="auto"/>
            </w:tcBorders>
            <w:shd w:val="clear" w:color="auto" w:fill="auto"/>
            <w:vAlign w:val="center"/>
          </w:tcPr>
          <w:p w14:paraId="57CB2663" w14:textId="0ADD2561" w:rsidR="00C214AE" w:rsidRPr="009403C6" w:rsidRDefault="00C214AE" w:rsidP="00C214AE">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78C9675" w14:textId="60EFAC37" w:rsidR="00C214AE" w:rsidRPr="009403C6" w:rsidRDefault="00C214AE" w:rsidP="00C214AE">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774CEF5" w14:textId="65AE99BD" w:rsidR="00C214AE" w:rsidRPr="009403C6" w:rsidRDefault="00C214AE" w:rsidP="00C214AE">
            <w:pPr>
              <w:jc w:val="center"/>
              <w:rPr>
                <w:color w:val="000000"/>
                <w:sz w:val="16"/>
                <w:szCs w:val="16"/>
              </w:rPr>
            </w:pPr>
            <w:r w:rsidRPr="009403C6">
              <w:rPr>
                <w:color w:val="000000"/>
                <w:sz w:val="16"/>
                <w:szCs w:val="16"/>
              </w:rPr>
              <w:t>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7347FA5" w14:textId="764CC6BE" w:rsidR="00C214AE" w:rsidRPr="009403C6" w:rsidRDefault="00C214AE" w:rsidP="00C214AE">
            <w:pPr>
              <w:jc w:val="center"/>
              <w:rPr>
                <w:color w:val="000000"/>
                <w:sz w:val="16"/>
                <w:szCs w:val="16"/>
              </w:rPr>
            </w:pPr>
            <w:r w:rsidRPr="009403C6">
              <w:rPr>
                <w:color w:val="000000"/>
                <w:sz w:val="16"/>
                <w:szCs w:val="16"/>
              </w:rPr>
              <w:t>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11B355" w14:textId="7A71541E" w:rsidR="00C214AE" w:rsidRPr="009403C6" w:rsidRDefault="00C214AE" w:rsidP="00C214AE">
            <w:pPr>
              <w:jc w:val="center"/>
              <w:rPr>
                <w:color w:val="000000"/>
                <w:sz w:val="16"/>
                <w:szCs w:val="16"/>
              </w:rPr>
            </w:pPr>
            <w:r w:rsidRPr="009403C6">
              <w:rPr>
                <w:color w:val="000000"/>
                <w:sz w:val="16"/>
                <w:szCs w:val="16"/>
              </w:rPr>
              <w:t>4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619AE46" w14:textId="68B4EEB8" w:rsidR="00C214AE" w:rsidRPr="009403C6" w:rsidRDefault="00C214AE" w:rsidP="00C214AE">
            <w:pPr>
              <w:jc w:val="center"/>
              <w:rPr>
                <w:color w:val="000000"/>
                <w:sz w:val="16"/>
                <w:szCs w:val="16"/>
              </w:rPr>
            </w:pPr>
            <w:r w:rsidRPr="009403C6">
              <w:rPr>
                <w:color w:val="000000"/>
                <w:sz w:val="16"/>
                <w:szCs w:val="16"/>
              </w:rPr>
              <w:t>52</w:t>
            </w:r>
          </w:p>
        </w:tc>
      </w:tr>
      <w:tr w:rsidR="00C214AE" w:rsidRPr="009403C6" w14:paraId="2C50E915" w14:textId="77777777" w:rsidTr="00E84258">
        <w:trPr>
          <w:trHeight w:val="20"/>
        </w:trPr>
        <w:tc>
          <w:tcPr>
            <w:tcW w:w="2335" w:type="dxa"/>
            <w:vMerge/>
            <w:vAlign w:val="center"/>
          </w:tcPr>
          <w:p w14:paraId="6073A42D" w14:textId="77777777" w:rsidR="00C214AE" w:rsidRPr="009403C6" w:rsidRDefault="00C214AE" w:rsidP="00C214AE">
            <w:pPr>
              <w:rPr>
                <w:rFonts w:cs="Times New Roman"/>
                <w:sz w:val="18"/>
                <w:szCs w:val="18"/>
              </w:rPr>
            </w:pPr>
          </w:p>
        </w:tc>
        <w:tc>
          <w:tcPr>
            <w:tcW w:w="3600" w:type="dxa"/>
            <w:shd w:val="clear" w:color="auto" w:fill="auto"/>
            <w:vAlign w:val="center"/>
          </w:tcPr>
          <w:p w14:paraId="4F6E4D02"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Artificial intelligence</w:t>
            </w:r>
          </w:p>
        </w:tc>
        <w:tc>
          <w:tcPr>
            <w:tcW w:w="900" w:type="dxa"/>
            <w:tcBorders>
              <w:top w:val="single" w:sz="4" w:space="0" w:color="auto"/>
              <w:left w:val="nil"/>
              <w:bottom w:val="single" w:sz="4" w:space="0" w:color="auto"/>
              <w:right w:val="single" w:sz="4" w:space="0" w:color="auto"/>
            </w:tcBorders>
            <w:shd w:val="clear" w:color="auto" w:fill="auto"/>
            <w:vAlign w:val="center"/>
          </w:tcPr>
          <w:p w14:paraId="558D1D77" w14:textId="0036F15F" w:rsidR="00C214AE" w:rsidRPr="009403C6" w:rsidRDefault="00C214AE" w:rsidP="00C214AE">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1B052F9" w14:textId="56D68BE6" w:rsidR="00C214AE" w:rsidRPr="009403C6" w:rsidRDefault="00C214AE" w:rsidP="00C214AE">
            <w:pPr>
              <w:jc w:val="center"/>
              <w:rPr>
                <w:color w:val="000000"/>
                <w:sz w:val="16"/>
                <w:szCs w:val="16"/>
              </w:rPr>
            </w:pPr>
            <w:r w:rsidRPr="009403C6">
              <w:rPr>
                <w:color w:val="000000"/>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46BCDC9" w14:textId="7FC1CDD8" w:rsidR="00C214AE" w:rsidRPr="009403C6" w:rsidRDefault="00C214AE" w:rsidP="00C214AE">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6C25BC1" w14:textId="4902D725" w:rsidR="00C214AE" w:rsidRPr="009403C6" w:rsidRDefault="00C214AE" w:rsidP="00C214AE">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946DCBE" w14:textId="0D049411" w:rsidR="00C214AE" w:rsidRPr="009403C6" w:rsidRDefault="00C214AE" w:rsidP="00C214AE">
            <w:pPr>
              <w:jc w:val="center"/>
              <w:rPr>
                <w:color w:val="000000"/>
                <w:sz w:val="16"/>
                <w:szCs w:val="16"/>
              </w:rPr>
            </w:pPr>
            <w:r w:rsidRPr="009403C6">
              <w:rPr>
                <w:color w:val="000000"/>
                <w:sz w:val="16"/>
                <w:szCs w:val="16"/>
              </w:rPr>
              <w:t>1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E8F58DE" w14:textId="03B0F9B1" w:rsidR="00C214AE" w:rsidRPr="009403C6" w:rsidRDefault="00C214AE" w:rsidP="00C214AE">
            <w:pPr>
              <w:jc w:val="center"/>
              <w:rPr>
                <w:color w:val="000000"/>
                <w:sz w:val="16"/>
                <w:szCs w:val="16"/>
              </w:rPr>
            </w:pPr>
            <w:r w:rsidRPr="009403C6">
              <w:rPr>
                <w:color w:val="000000"/>
                <w:sz w:val="16"/>
                <w:szCs w:val="16"/>
              </w:rPr>
              <w:t>21</w:t>
            </w:r>
          </w:p>
        </w:tc>
      </w:tr>
      <w:tr w:rsidR="00C214AE" w:rsidRPr="009403C6" w14:paraId="3EE17F9D" w14:textId="77777777" w:rsidTr="00E84258">
        <w:trPr>
          <w:trHeight w:val="20"/>
        </w:trPr>
        <w:tc>
          <w:tcPr>
            <w:tcW w:w="2335" w:type="dxa"/>
            <w:vMerge/>
            <w:vAlign w:val="center"/>
          </w:tcPr>
          <w:p w14:paraId="370A9974" w14:textId="77777777" w:rsidR="00C214AE" w:rsidRPr="009403C6" w:rsidRDefault="00C214AE" w:rsidP="00C214AE">
            <w:pPr>
              <w:rPr>
                <w:rFonts w:cs="Times New Roman"/>
                <w:sz w:val="18"/>
                <w:szCs w:val="18"/>
              </w:rPr>
            </w:pPr>
          </w:p>
        </w:tc>
        <w:tc>
          <w:tcPr>
            <w:tcW w:w="3600" w:type="dxa"/>
            <w:shd w:val="clear" w:color="auto" w:fill="auto"/>
            <w:vAlign w:val="center"/>
          </w:tcPr>
          <w:p w14:paraId="2CADD447"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Micronarratives and deep listening</w:t>
            </w:r>
          </w:p>
        </w:tc>
        <w:tc>
          <w:tcPr>
            <w:tcW w:w="900" w:type="dxa"/>
            <w:tcBorders>
              <w:top w:val="single" w:sz="4" w:space="0" w:color="auto"/>
              <w:left w:val="nil"/>
              <w:bottom w:val="single" w:sz="4" w:space="0" w:color="auto"/>
              <w:right w:val="single" w:sz="4" w:space="0" w:color="auto"/>
            </w:tcBorders>
            <w:shd w:val="clear" w:color="auto" w:fill="auto"/>
            <w:vAlign w:val="center"/>
          </w:tcPr>
          <w:p w14:paraId="23B5792B" w14:textId="3767A08A" w:rsidR="00C214AE" w:rsidRPr="009403C6" w:rsidRDefault="00C214AE" w:rsidP="00C214AE">
            <w:pPr>
              <w:jc w:val="center"/>
              <w:rPr>
                <w:color w:val="000000"/>
                <w:sz w:val="16"/>
                <w:szCs w:val="16"/>
              </w:rPr>
            </w:pPr>
            <w:r w:rsidRPr="009403C6">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3F62424" w14:textId="1D86B28A" w:rsidR="00C214AE" w:rsidRPr="009403C6" w:rsidRDefault="00C214AE" w:rsidP="00C214AE">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4D5316D" w14:textId="537C1AE5" w:rsidR="00C214AE" w:rsidRPr="009403C6" w:rsidRDefault="00C214AE" w:rsidP="00C214AE">
            <w:pPr>
              <w:jc w:val="center"/>
              <w:rPr>
                <w:color w:val="000000"/>
                <w:sz w:val="16"/>
                <w:szCs w:val="16"/>
              </w:rPr>
            </w:pPr>
            <w:r w:rsidRPr="009403C6">
              <w:rPr>
                <w:color w:val="000000"/>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1D5ECDA" w14:textId="5B2096F6" w:rsidR="00C214AE" w:rsidRPr="009403C6" w:rsidRDefault="00C214AE" w:rsidP="00C214AE">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6EC4143" w14:textId="0C4C380F" w:rsidR="00C214AE" w:rsidRPr="009403C6" w:rsidRDefault="00C214AE" w:rsidP="00C214AE">
            <w:pPr>
              <w:jc w:val="center"/>
              <w:rPr>
                <w:color w:val="000000"/>
                <w:sz w:val="16"/>
                <w:szCs w:val="16"/>
              </w:rPr>
            </w:pPr>
            <w:r w:rsidRPr="009403C6">
              <w:rPr>
                <w:color w:val="000000"/>
                <w:sz w:val="16"/>
                <w:szCs w:val="16"/>
              </w:rPr>
              <w:t>15</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090678F" w14:textId="630F3F02" w:rsidR="00C214AE" w:rsidRPr="009403C6" w:rsidRDefault="00C214AE" w:rsidP="00C214AE">
            <w:pPr>
              <w:jc w:val="center"/>
              <w:rPr>
                <w:color w:val="000000"/>
                <w:sz w:val="16"/>
                <w:szCs w:val="16"/>
              </w:rPr>
            </w:pPr>
            <w:r w:rsidRPr="009403C6">
              <w:rPr>
                <w:color w:val="000000"/>
                <w:sz w:val="16"/>
                <w:szCs w:val="16"/>
              </w:rPr>
              <w:t>17</w:t>
            </w:r>
          </w:p>
        </w:tc>
      </w:tr>
      <w:tr w:rsidR="00C214AE" w:rsidRPr="009403C6" w14:paraId="1FB83C45" w14:textId="77777777" w:rsidTr="00E84258">
        <w:trPr>
          <w:trHeight w:val="20"/>
        </w:trPr>
        <w:tc>
          <w:tcPr>
            <w:tcW w:w="2335" w:type="dxa"/>
            <w:vMerge/>
            <w:vAlign w:val="center"/>
          </w:tcPr>
          <w:p w14:paraId="6BE97962" w14:textId="77777777" w:rsidR="00C214AE" w:rsidRPr="009403C6" w:rsidRDefault="00C214AE" w:rsidP="00C214AE">
            <w:pPr>
              <w:rPr>
                <w:rFonts w:cs="Times New Roman"/>
                <w:sz w:val="18"/>
                <w:szCs w:val="18"/>
              </w:rPr>
            </w:pPr>
          </w:p>
        </w:tc>
        <w:tc>
          <w:tcPr>
            <w:tcW w:w="3600" w:type="dxa"/>
            <w:shd w:val="clear" w:color="auto" w:fill="auto"/>
            <w:vAlign w:val="center"/>
          </w:tcPr>
          <w:p w14:paraId="76E2979D"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New and emerging data</w:t>
            </w:r>
          </w:p>
        </w:tc>
        <w:tc>
          <w:tcPr>
            <w:tcW w:w="900" w:type="dxa"/>
            <w:tcBorders>
              <w:top w:val="single" w:sz="4" w:space="0" w:color="auto"/>
              <w:left w:val="nil"/>
              <w:bottom w:val="single" w:sz="4" w:space="0" w:color="auto"/>
              <w:right w:val="single" w:sz="4" w:space="0" w:color="auto"/>
            </w:tcBorders>
            <w:shd w:val="clear" w:color="auto" w:fill="auto"/>
            <w:vAlign w:val="center"/>
          </w:tcPr>
          <w:p w14:paraId="6DDF5B57" w14:textId="5AF12C55" w:rsidR="00C214AE" w:rsidRPr="009403C6" w:rsidRDefault="00C214AE" w:rsidP="00C214AE">
            <w:pPr>
              <w:jc w:val="center"/>
              <w:rPr>
                <w:color w:val="000000"/>
                <w:sz w:val="16"/>
                <w:szCs w:val="16"/>
              </w:rPr>
            </w:pPr>
            <w:r w:rsidRPr="009403C6">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CC01BCE" w14:textId="713E9556" w:rsidR="00C214AE" w:rsidRPr="009403C6" w:rsidRDefault="00C214AE" w:rsidP="00C214AE">
            <w:pPr>
              <w:jc w:val="center"/>
              <w:rPr>
                <w:color w:val="000000"/>
                <w:sz w:val="16"/>
                <w:szCs w:val="16"/>
              </w:rPr>
            </w:pPr>
            <w:r w:rsidRPr="009403C6">
              <w:rPr>
                <w:color w:val="000000"/>
                <w:sz w:val="16"/>
                <w:szCs w:val="16"/>
              </w:rPr>
              <w:t>3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0F789C5" w14:textId="08F409FE" w:rsidR="00C214AE" w:rsidRPr="009403C6" w:rsidRDefault="00C214AE" w:rsidP="00C214AE">
            <w:pPr>
              <w:jc w:val="center"/>
              <w:rPr>
                <w:color w:val="000000"/>
                <w:sz w:val="16"/>
                <w:szCs w:val="16"/>
              </w:rPr>
            </w:pPr>
            <w:r w:rsidRPr="009403C6">
              <w:rPr>
                <w:color w:val="000000"/>
                <w:sz w:val="16"/>
                <w:szCs w:val="16"/>
              </w:rPr>
              <w:t>5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36D45E7" w14:textId="15301198" w:rsidR="00C214AE" w:rsidRPr="009403C6" w:rsidRDefault="00C214AE" w:rsidP="00C214AE">
            <w:pPr>
              <w:jc w:val="center"/>
              <w:rPr>
                <w:color w:val="000000"/>
                <w:sz w:val="16"/>
                <w:szCs w:val="16"/>
              </w:rPr>
            </w:pPr>
            <w:r w:rsidRPr="009403C6">
              <w:rPr>
                <w:color w:val="000000"/>
                <w:sz w:val="16"/>
                <w:szCs w:val="16"/>
              </w:rPr>
              <w:t>6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21F61A5" w14:textId="701FB029" w:rsidR="00C214AE" w:rsidRPr="009403C6" w:rsidRDefault="00C214AE" w:rsidP="00C214AE">
            <w:pPr>
              <w:jc w:val="center"/>
              <w:rPr>
                <w:color w:val="000000"/>
                <w:sz w:val="16"/>
                <w:szCs w:val="16"/>
              </w:rPr>
            </w:pPr>
            <w:r w:rsidRPr="009403C6">
              <w:rPr>
                <w:color w:val="000000"/>
                <w:sz w:val="16"/>
                <w:szCs w:val="16"/>
              </w:rPr>
              <w:t>78</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8F1CFA8" w14:textId="0AB5FABA" w:rsidR="00C214AE" w:rsidRPr="009403C6" w:rsidRDefault="00C214AE" w:rsidP="00C214AE">
            <w:pPr>
              <w:jc w:val="center"/>
              <w:rPr>
                <w:color w:val="000000"/>
                <w:sz w:val="16"/>
                <w:szCs w:val="16"/>
              </w:rPr>
            </w:pPr>
            <w:r w:rsidRPr="009403C6">
              <w:rPr>
                <w:color w:val="000000"/>
                <w:sz w:val="16"/>
                <w:szCs w:val="16"/>
              </w:rPr>
              <w:t>87</w:t>
            </w:r>
          </w:p>
        </w:tc>
      </w:tr>
      <w:tr w:rsidR="00C214AE" w:rsidRPr="009403C6" w14:paraId="6B5F21B6" w14:textId="77777777" w:rsidTr="00E84258">
        <w:trPr>
          <w:trHeight w:val="20"/>
        </w:trPr>
        <w:tc>
          <w:tcPr>
            <w:tcW w:w="2335" w:type="dxa"/>
            <w:vMerge/>
            <w:vAlign w:val="center"/>
          </w:tcPr>
          <w:p w14:paraId="79ECED8B" w14:textId="77777777" w:rsidR="00C214AE" w:rsidRPr="009403C6" w:rsidRDefault="00C214AE" w:rsidP="00C214AE">
            <w:pPr>
              <w:rPr>
                <w:rFonts w:cs="Times New Roman"/>
                <w:sz w:val="18"/>
                <w:szCs w:val="18"/>
              </w:rPr>
            </w:pPr>
          </w:p>
        </w:tc>
        <w:tc>
          <w:tcPr>
            <w:tcW w:w="3600" w:type="dxa"/>
            <w:shd w:val="clear" w:color="auto" w:fill="auto"/>
            <w:vAlign w:val="center"/>
          </w:tcPr>
          <w:p w14:paraId="1161DC78"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Positive deviance</w:t>
            </w:r>
          </w:p>
        </w:tc>
        <w:tc>
          <w:tcPr>
            <w:tcW w:w="900" w:type="dxa"/>
            <w:tcBorders>
              <w:top w:val="single" w:sz="4" w:space="0" w:color="auto"/>
              <w:left w:val="nil"/>
              <w:bottom w:val="single" w:sz="4" w:space="0" w:color="auto"/>
              <w:right w:val="single" w:sz="4" w:space="0" w:color="auto"/>
            </w:tcBorders>
            <w:shd w:val="clear" w:color="auto" w:fill="auto"/>
            <w:vAlign w:val="center"/>
          </w:tcPr>
          <w:p w14:paraId="72539B84" w14:textId="02605F5B" w:rsidR="00C214AE" w:rsidRPr="009403C6" w:rsidRDefault="00C214AE" w:rsidP="00C214AE">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C821270" w14:textId="4636D8DC" w:rsidR="00C214AE" w:rsidRPr="009403C6" w:rsidRDefault="00C214AE" w:rsidP="00C214AE">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50A1359" w14:textId="412A4F9C" w:rsidR="00C214AE" w:rsidRPr="009403C6" w:rsidRDefault="00C214AE" w:rsidP="00C214AE">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E95342C" w14:textId="0F3CDC6E" w:rsidR="00C214AE" w:rsidRPr="009403C6" w:rsidRDefault="00C214AE" w:rsidP="00C214AE">
            <w:pPr>
              <w:jc w:val="center"/>
              <w:rPr>
                <w:color w:val="000000"/>
                <w:sz w:val="16"/>
                <w:szCs w:val="16"/>
              </w:rPr>
            </w:pPr>
            <w:r w:rsidRPr="009403C6">
              <w:rPr>
                <w:color w:val="000000"/>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CFF32C1" w14:textId="2CE129C0" w:rsidR="00C214AE" w:rsidRPr="009403C6" w:rsidRDefault="00C214AE" w:rsidP="00C214AE">
            <w:pPr>
              <w:jc w:val="center"/>
              <w:rPr>
                <w:color w:val="000000"/>
                <w:sz w:val="16"/>
                <w:szCs w:val="16"/>
              </w:rPr>
            </w:pPr>
            <w:r w:rsidRPr="009403C6">
              <w:rPr>
                <w:color w:val="000000"/>
                <w:sz w:val="16"/>
                <w:szCs w:val="16"/>
              </w:rPr>
              <w:t>1</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54B0DD9" w14:textId="550B70A8" w:rsidR="00C214AE" w:rsidRPr="009403C6" w:rsidRDefault="00C214AE" w:rsidP="00C214AE">
            <w:pPr>
              <w:jc w:val="center"/>
              <w:rPr>
                <w:color w:val="000000"/>
                <w:sz w:val="16"/>
                <w:szCs w:val="16"/>
              </w:rPr>
            </w:pPr>
            <w:r w:rsidRPr="009403C6">
              <w:rPr>
                <w:color w:val="000000"/>
                <w:sz w:val="16"/>
                <w:szCs w:val="16"/>
              </w:rPr>
              <w:t>1</w:t>
            </w:r>
          </w:p>
        </w:tc>
      </w:tr>
      <w:tr w:rsidR="00C214AE" w:rsidRPr="009403C6" w14:paraId="680C0B5D" w14:textId="77777777" w:rsidTr="00E84258">
        <w:trPr>
          <w:trHeight w:val="20"/>
        </w:trPr>
        <w:tc>
          <w:tcPr>
            <w:tcW w:w="2335" w:type="dxa"/>
            <w:vMerge/>
            <w:vAlign w:val="center"/>
          </w:tcPr>
          <w:p w14:paraId="3B9D21D4" w14:textId="77777777" w:rsidR="00C214AE" w:rsidRPr="009403C6" w:rsidRDefault="00C214AE" w:rsidP="00C214AE">
            <w:pPr>
              <w:rPr>
                <w:rFonts w:cs="Times New Roman"/>
                <w:sz w:val="18"/>
                <w:szCs w:val="18"/>
              </w:rPr>
            </w:pPr>
          </w:p>
        </w:tc>
        <w:tc>
          <w:tcPr>
            <w:tcW w:w="3600" w:type="dxa"/>
            <w:shd w:val="clear" w:color="auto" w:fill="auto"/>
            <w:vAlign w:val="center"/>
          </w:tcPr>
          <w:p w14:paraId="16278C46"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Robotics</w:t>
            </w:r>
          </w:p>
        </w:tc>
        <w:tc>
          <w:tcPr>
            <w:tcW w:w="900" w:type="dxa"/>
            <w:tcBorders>
              <w:top w:val="single" w:sz="4" w:space="0" w:color="auto"/>
              <w:left w:val="nil"/>
              <w:bottom w:val="single" w:sz="4" w:space="0" w:color="auto"/>
              <w:right w:val="single" w:sz="4" w:space="0" w:color="auto"/>
            </w:tcBorders>
            <w:shd w:val="clear" w:color="auto" w:fill="auto"/>
            <w:vAlign w:val="center"/>
          </w:tcPr>
          <w:p w14:paraId="063D0D22" w14:textId="32EDC8EE" w:rsidR="00C214AE" w:rsidRPr="009403C6" w:rsidRDefault="00C214AE" w:rsidP="00C214AE">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F2D9190" w14:textId="67421B84" w:rsidR="00C214AE" w:rsidRPr="009403C6" w:rsidRDefault="00C214AE" w:rsidP="00C214AE">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23634B4" w14:textId="6E26749C" w:rsidR="00C214AE" w:rsidRPr="009403C6" w:rsidRDefault="00C214AE" w:rsidP="00C214AE">
            <w:pPr>
              <w:jc w:val="center"/>
              <w:rPr>
                <w:color w:val="000000"/>
                <w:sz w:val="16"/>
                <w:szCs w:val="16"/>
              </w:rPr>
            </w:pPr>
            <w:r w:rsidRPr="009403C6">
              <w:rPr>
                <w:color w:val="000000"/>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490ACBE" w14:textId="545486D2" w:rsidR="00C214AE" w:rsidRPr="009403C6" w:rsidRDefault="00C214AE" w:rsidP="00C214AE">
            <w:pPr>
              <w:jc w:val="center"/>
              <w:rPr>
                <w:color w:val="000000"/>
                <w:sz w:val="16"/>
                <w:szCs w:val="16"/>
              </w:rPr>
            </w:pPr>
            <w:r w:rsidRPr="009403C6">
              <w:rPr>
                <w:color w:val="000000"/>
                <w:sz w:val="16"/>
                <w:szCs w:val="16"/>
              </w:rPr>
              <w:t>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D3FB636" w14:textId="49C513C2" w:rsidR="00C214AE" w:rsidRPr="009403C6" w:rsidRDefault="00C214AE" w:rsidP="00C214AE">
            <w:pPr>
              <w:jc w:val="center"/>
              <w:rPr>
                <w:color w:val="000000"/>
                <w:sz w:val="16"/>
                <w:szCs w:val="16"/>
              </w:rPr>
            </w:pPr>
            <w:r w:rsidRPr="009403C6">
              <w:rPr>
                <w:color w:val="000000"/>
                <w:sz w:val="16"/>
                <w:szCs w:val="16"/>
              </w:rPr>
              <w:t>29</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03E1082" w14:textId="2893E1C7" w:rsidR="00C214AE" w:rsidRPr="009403C6" w:rsidRDefault="00C214AE" w:rsidP="00C214AE">
            <w:pPr>
              <w:jc w:val="center"/>
              <w:rPr>
                <w:color w:val="000000"/>
                <w:sz w:val="16"/>
                <w:szCs w:val="16"/>
              </w:rPr>
            </w:pPr>
            <w:r w:rsidRPr="009403C6">
              <w:rPr>
                <w:color w:val="000000"/>
                <w:sz w:val="16"/>
                <w:szCs w:val="16"/>
              </w:rPr>
              <w:t>54</w:t>
            </w:r>
          </w:p>
        </w:tc>
      </w:tr>
      <w:tr w:rsidR="00C214AE" w:rsidRPr="009403C6" w14:paraId="1FCC4026" w14:textId="77777777" w:rsidTr="00E84258">
        <w:trPr>
          <w:trHeight w:val="20"/>
        </w:trPr>
        <w:tc>
          <w:tcPr>
            <w:tcW w:w="2335" w:type="dxa"/>
            <w:vMerge/>
            <w:vAlign w:val="center"/>
          </w:tcPr>
          <w:p w14:paraId="311CDB36" w14:textId="77777777" w:rsidR="00C214AE" w:rsidRPr="009403C6" w:rsidRDefault="00C214AE" w:rsidP="00C214AE">
            <w:pPr>
              <w:rPr>
                <w:rFonts w:cs="Times New Roman"/>
                <w:sz w:val="18"/>
                <w:szCs w:val="18"/>
              </w:rPr>
            </w:pPr>
          </w:p>
        </w:tc>
        <w:tc>
          <w:tcPr>
            <w:tcW w:w="3600" w:type="dxa"/>
            <w:shd w:val="clear" w:color="auto" w:fill="auto"/>
            <w:vAlign w:val="center"/>
          </w:tcPr>
          <w:p w14:paraId="3B12621C" w14:textId="77777777" w:rsidR="00C214AE" w:rsidRPr="009403C6" w:rsidRDefault="00C214AE" w:rsidP="00C214AE">
            <w:pPr>
              <w:numPr>
                <w:ilvl w:val="0"/>
                <w:numId w:val="79"/>
              </w:numPr>
              <w:spacing w:line="259" w:lineRule="auto"/>
              <w:rPr>
                <w:rFonts w:eastAsia="Segoe UI" w:cs="Times New Roman"/>
                <w:sz w:val="18"/>
                <w:szCs w:val="18"/>
              </w:rPr>
            </w:pPr>
            <w:r w:rsidRPr="009403C6">
              <w:rPr>
                <w:rFonts w:eastAsia="Segoe UI" w:cs="Times New Roman"/>
                <w:sz w:val="18"/>
                <w:szCs w:val="18"/>
              </w:rPr>
              <w:t>Other</w:t>
            </w:r>
          </w:p>
        </w:tc>
        <w:tc>
          <w:tcPr>
            <w:tcW w:w="900" w:type="dxa"/>
            <w:tcBorders>
              <w:top w:val="single" w:sz="4" w:space="0" w:color="auto"/>
              <w:left w:val="nil"/>
              <w:bottom w:val="single" w:sz="4" w:space="0" w:color="auto"/>
              <w:right w:val="single" w:sz="4" w:space="0" w:color="auto"/>
            </w:tcBorders>
            <w:shd w:val="clear" w:color="auto" w:fill="auto"/>
            <w:vAlign w:val="center"/>
          </w:tcPr>
          <w:p w14:paraId="4B4AAE8D" w14:textId="4C496323" w:rsidR="00C214AE" w:rsidRPr="009403C6" w:rsidRDefault="00C214AE" w:rsidP="00C214AE">
            <w:pPr>
              <w:jc w:val="center"/>
              <w:rPr>
                <w:color w:val="000000"/>
                <w:sz w:val="16"/>
                <w:szCs w:val="16"/>
              </w:rPr>
            </w:pPr>
            <w:r w:rsidRPr="009403C6">
              <w:rPr>
                <w:color w:val="000000"/>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B174406" w14:textId="366D195F" w:rsidR="00C214AE" w:rsidRPr="009403C6" w:rsidRDefault="00C214AE" w:rsidP="00C214AE">
            <w:pPr>
              <w:jc w:val="center"/>
              <w:rPr>
                <w:color w:val="000000"/>
                <w:sz w:val="16"/>
                <w:szCs w:val="16"/>
              </w:rPr>
            </w:pPr>
            <w:r w:rsidRPr="009403C6">
              <w:rPr>
                <w:color w:val="000000"/>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69943C5" w14:textId="12731B52" w:rsidR="00C214AE" w:rsidRPr="009403C6" w:rsidRDefault="00C214AE" w:rsidP="00C214AE">
            <w:pPr>
              <w:jc w:val="center"/>
              <w:rPr>
                <w:color w:val="000000"/>
                <w:sz w:val="16"/>
                <w:szCs w:val="16"/>
              </w:rPr>
            </w:pPr>
            <w:r w:rsidRPr="009403C6">
              <w:rPr>
                <w:color w:val="000000"/>
                <w:sz w:val="16"/>
                <w:szCs w:val="16"/>
              </w:rPr>
              <w:t>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0C988C7" w14:textId="64EBC90A" w:rsidR="00C214AE" w:rsidRPr="009403C6" w:rsidRDefault="00C214AE" w:rsidP="00C214AE">
            <w:pPr>
              <w:jc w:val="center"/>
              <w:rPr>
                <w:color w:val="000000"/>
                <w:sz w:val="16"/>
                <w:szCs w:val="16"/>
              </w:rPr>
            </w:pPr>
            <w:r w:rsidRPr="009403C6">
              <w:rPr>
                <w:color w:val="000000"/>
                <w:sz w:val="16"/>
                <w:szCs w:val="16"/>
              </w:rPr>
              <w:t>3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E90F437" w14:textId="448C83F0" w:rsidR="00C214AE" w:rsidRPr="009403C6" w:rsidRDefault="00C214AE" w:rsidP="00C214AE">
            <w:pPr>
              <w:jc w:val="center"/>
              <w:rPr>
                <w:color w:val="000000"/>
                <w:sz w:val="16"/>
                <w:szCs w:val="16"/>
              </w:rPr>
            </w:pPr>
            <w:r w:rsidRPr="009403C6">
              <w:rPr>
                <w:color w:val="000000"/>
                <w:sz w:val="16"/>
                <w:szCs w:val="16"/>
              </w:rPr>
              <w:t>3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39F5A51E" w14:textId="5DAE58F7" w:rsidR="00C214AE" w:rsidRPr="009403C6" w:rsidRDefault="00C214AE" w:rsidP="00C214AE">
            <w:pPr>
              <w:jc w:val="center"/>
              <w:rPr>
                <w:color w:val="000000"/>
                <w:sz w:val="16"/>
                <w:szCs w:val="16"/>
              </w:rPr>
            </w:pPr>
            <w:r w:rsidRPr="009403C6">
              <w:rPr>
                <w:color w:val="000000"/>
                <w:sz w:val="16"/>
                <w:szCs w:val="16"/>
              </w:rPr>
              <w:t>42</w:t>
            </w:r>
          </w:p>
        </w:tc>
      </w:tr>
      <w:tr w:rsidR="00C214AE" w:rsidRPr="009403C6" w14:paraId="26CD0823" w14:textId="77777777" w:rsidTr="00E316B2">
        <w:trPr>
          <w:trHeight w:val="248"/>
        </w:trPr>
        <w:tc>
          <w:tcPr>
            <w:tcW w:w="2335" w:type="dxa"/>
            <w:vMerge w:val="restart"/>
            <w:vAlign w:val="center"/>
          </w:tcPr>
          <w:p w14:paraId="79C5B9E2" w14:textId="77777777" w:rsidR="00C214AE" w:rsidRPr="009403C6" w:rsidRDefault="00C214AE" w:rsidP="00C214AE">
            <w:pPr>
              <w:rPr>
                <w:rFonts w:cs="Times New Roman"/>
                <w:color w:val="000000"/>
                <w:sz w:val="18"/>
                <w:szCs w:val="18"/>
                <w:bdr w:val="none" w:sz="0" w:space="0" w:color="auto" w:frame="1"/>
              </w:rPr>
            </w:pPr>
            <w:r w:rsidRPr="009403C6">
              <w:rPr>
                <w:rFonts w:cs="Times New Roman"/>
                <w:color w:val="000000"/>
                <w:sz w:val="18"/>
                <w:szCs w:val="18"/>
                <w:bdr w:val="none" w:sz="0" w:space="0" w:color="auto" w:frame="1"/>
              </w:rPr>
              <w:t xml:space="preserve">E.3 Public and private financing for the achievement of the SDGs </w:t>
            </w:r>
            <w:r w:rsidRPr="009403C6">
              <w:rPr>
                <w:rFonts w:cs="Times New Roman"/>
                <w:color w:val="000000"/>
                <w:sz w:val="18"/>
                <w:szCs w:val="18"/>
                <w:u w:val="single"/>
                <w:bdr w:val="none" w:sz="0" w:space="0" w:color="auto" w:frame="1"/>
              </w:rPr>
              <w:t xml:space="preserve">expanded </w:t>
            </w:r>
            <w:r w:rsidRPr="009403C6">
              <w:rPr>
                <w:rFonts w:cs="Times New Roman"/>
                <w:color w:val="000000"/>
                <w:sz w:val="18"/>
                <w:szCs w:val="18"/>
                <w:bdr w:val="none" w:sz="0" w:space="0" w:color="auto" w:frame="1"/>
              </w:rPr>
              <w:t>at global, regional, and national</w:t>
            </w:r>
            <w:r w:rsidRPr="009403C6">
              <w:rPr>
                <w:rFonts w:cs="Times New Roman"/>
                <w:sz w:val="18"/>
                <w:szCs w:val="18"/>
              </w:rPr>
              <w:t xml:space="preserve"> </w:t>
            </w:r>
            <w:r w:rsidRPr="009403C6">
              <w:rPr>
                <w:rFonts w:cs="Times New Roman"/>
                <w:color w:val="000000"/>
                <w:sz w:val="18"/>
                <w:szCs w:val="18"/>
                <w:bdr w:val="none" w:sz="0" w:space="0" w:color="auto" w:frame="1"/>
              </w:rPr>
              <w:t>levels</w:t>
            </w:r>
          </w:p>
          <w:p w14:paraId="31790944" w14:textId="77777777" w:rsidR="00C214AE" w:rsidRPr="009403C6" w:rsidRDefault="00C214AE" w:rsidP="00C214AE">
            <w:pPr>
              <w:rPr>
                <w:color w:val="000000"/>
                <w:bdr w:val="none" w:sz="0" w:space="0" w:color="auto" w:frame="1"/>
              </w:rPr>
            </w:pPr>
          </w:p>
          <w:p w14:paraId="0B653A6A" w14:textId="77777777" w:rsidR="00C214AE" w:rsidRPr="009403C6" w:rsidRDefault="00C214AE" w:rsidP="00C214AE">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457EBDA3" w14:textId="77777777" w:rsidR="00C214AE" w:rsidRPr="009403C6" w:rsidRDefault="00C214AE" w:rsidP="00C214AE">
            <w:pPr>
              <w:rPr>
                <w:rFonts w:cs="Times New Roman"/>
                <w:sz w:val="18"/>
                <w:szCs w:val="18"/>
              </w:rPr>
            </w:pPr>
            <w:r w:rsidRPr="009403C6">
              <w:rPr>
                <w:rFonts w:ascii="Cambria Math" w:hAnsi="Cambria Math" w:cs="Cambria Math"/>
                <w:color w:val="000000"/>
                <w:shd w:val="clear" w:color="auto" w:fill="FFFFFF"/>
              </w:rPr>
              <w:t>❶②③</w:t>
            </w:r>
          </w:p>
        </w:tc>
        <w:tc>
          <w:tcPr>
            <w:tcW w:w="10805" w:type="dxa"/>
            <w:gridSpan w:val="7"/>
            <w:shd w:val="clear" w:color="auto" w:fill="auto"/>
            <w:vAlign w:val="center"/>
          </w:tcPr>
          <w:p w14:paraId="2A3DFAD8" w14:textId="77777777" w:rsidR="00C214AE" w:rsidRPr="009403C6" w:rsidRDefault="00C214AE" w:rsidP="00C214AE">
            <w:pPr>
              <w:rPr>
                <w:rFonts w:cs="Times New Roman"/>
                <w:sz w:val="16"/>
                <w:szCs w:val="16"/>
              </w:rPr>
            </w:pPr>
            <w:r w:rsidRPr="009403C6">
              <w:rPr>
                <w:rFonts w:eastAsia="Times New Roman" w:cs="Times New Roman"/>
                <w:sz w:val="18"/>
                <w:szCs w:val="18"/>
              </w:rPr>
              <w:t xml:space="preserve">E.3.1 Amount (in US dollars) of public and private finance leveraged for the SDGs: </w:t>
            </w:r>
          </w:p>
        </w:tc>
      </w:tr>
      <w:tr w:rsidR="00C214AE" w:rsidRPr="009403C6" w14:paraId="5A805E5E" w14:textId="77777777" w:rsidTr="00E84258">
        <w:trPr>
          <w:trHeight w:val="248"/>
        </w:trPr>
        <w:tc>
          <w:tcPr>
            <w:tcW w:w="2335" w:type="dxa"/>
            <w:vMerge/>
            <w:vAlign w:val="center"/>
          </w:tcPr>
          <w:p w14:paraId="22BDEE20" w14:textId="77777777" w:rsidR="00C214AE" w:rsidRPr="009403C6" w:rsidRDefault="00C214AE" w:rsidP="00C214AE">
            <w:pPr>
              <w:rPr>
                <w:rFonts w:cs="Times New Roman"/>
                <w:color w:val="000000"/>
                <w:sz w:val="18"/>
                <w:szCs w:val="18"/>
                <w:bdr w:val="none" w:sz="0" w:space="0" w:color="auto" w:frame="1"/>
              </w:rPr>
            </w:pPr>
          </w:p>
        </w:tc>
        <w:tc>
          <w:tcPr>
            <w:tcW w:w="3600" w:type="dxa"/>
            <w:shd w:val="clear" w:color="auto" w:fill="auto"/>
            <w:vAlign w:val="center"/>
          </w:tcPr>
          <w:p w14:paraId="6B64F912" w14:textId="77777777" w:rsidR="00C214AE" w:rsidRPr="009403C6" w:rsidRDefault="00C214AE" w:rsidP="00C214AE">
            <w:pPr>
              <w:numPr>
                <w:ilvl w:val="0"/>
                <w:numId w:val="80"/>
              </w:numPr>
              <w:spacing w:line="259" w:lineRule="auto"/>
              <w:textAlignment w:val="baseline"/>
              <w:rPr>
                <w:rFonts w:eastAsia="Times New Roman" w:cs="Times New Roman"/>
                <w:sz w:val="18"/>
                <w:szCs w:val="18"/>
              </w:rPr>
            </w:pPr>
            <w:r w:rsidRPr="009403C6">
              <w:rPr>
                <w:rFonts w:eastAsia="Times New Roman" w:cs="Times New Roman"/>
                <w:sz w:val="18"/>
                <w:szCs w:val="18"/>
              </w:rPr>
              <w:t>Global level (Global capital markets)</w:t>
            </w:r>
          </w:p>
        </w:tc>
        <w:tc>
          <w:tcPr>
            <w:tcW w:w="900" w:type="dxa"/>
            <w:tcBorders>
              <w:top w:val="single" w:sz="4" w:space="0" w:color="auto"/>
              <w:left w:val="nil"/>
              <w:bottom w:val="single" w:sz="4" w:space="0" w:color="auto"/>
              <w:right w:val="single" w:sz="4" w:space="0" w:color="auto"/>
            </w:tcBorders>
            <w:shd w:val="clear" w:color="auto" w:fill="auto"/>
            <w:vAlign w:val="center"/>
          </w:tcPr>
          <w:p w14:paraId="1BB41144" w14:textId="0497E037" w:rsidR="00C214AE" w:rsidRPr="009403C6" w:rsidRDefault="00C214AE" w:rsidP="00C214AE">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6071C91" w14:textId="51814159" w:rsidR="00C214AE" w:rsidRPr="009403C6" w:rsidRDefault="00C214AE" w:rsidP="00C214AE">
            <w:pPr>
              <w:jc w:val="center"/>
              <w:rPr>
                <w:color w:val="000000"/>
                <w:sz w:val="16"/>
                <w:szCs w:val="16"/>
              </w:rPr>
            </w:pPr>
            <w:r w:rsidRPr="009403C6">
              <w:rPr>
                <w:color w:val="000000"/>
                <w:sz w:val="16"/>
                <w:szCs w:val="16"/>
              </w:rPr>
              <w:t>2,465,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9DFCFBA" w14:textId="66B4C2FB" w:rsidR="00C214AE" w:rsidRPr="009403C6" w:rsidRDefault="00C214AE" w:rsidP="00C214AE">
            <w:pPr>
              <w:jc w:val="center"/>
              <w:rPr>
                <w:color w:val="000000"/>
                <w:sz w:val="16"/>
                <w:szCs w:val="16"/>
              </w:rPr>
            </w:pPr>
            <w:r w:rsidRPr="009403C6">
              <w:rPr>
                <w:color w:val="000000"/>
                <w:sz w:val="16"/>
                <w:szCs w:val="16"/>
              </w:rPr>
              <w:t>2,95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A30DF5F" w14:textId="3FA8F43F" w:rsidR="00C214AE" w:rsidRPr="009403C6" w:rsidRDefault="00C214AE" w:rsidP="00C214AE">
            <w:pPr>
              <w:jc w:val="center"/>
              <w:rPr>
                <w:color w:val="000000"/>
                <w:sz w:val="16"/>
                <w:szCs w:val="16"/>
              </w:rPr>
            </w:pPr>
            <w:r w:rsidRPr="009403C6">
              <w:rPr>
                <w:color w:val="000000"/>
                <w:sz w:val="16"/>
                <w:szCs w:val="16"/>
              </w:rPr>
              <w:t>3,50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FF62052" w14:textId="4FAEDF4A" w:rsidR="00C214AE" w:rsidRPr="009403C6" w:rsidRDefault="00C214AE" w:rsidP="00C214AE">
            <w:pPr>
              <w:jc w:val="center"/>
              <w:rPr>
                <w:color w:val="000000"/>
                <w:sz w:val="16"/>
                <w:szCs w:val="16"/>
              </w:rPr>
            </w:pPr>
            <w:r w:rsidRPr="009403C6">
              <w:rPr>
                <w:color w:val="000000"/>
                <w:sz w:val="16"/>
                <w:szCs w:val="16"/>
              </w:rPr>
              <w:t>3,700,0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4042B757" w14:textId="02B901E3" w:rsidR="00C214AE" w:rsidRPr="009403C6" w:rsidRDefault="00C214AE" w:rsidP="00C214AE">
            <w:pPr>
              <w:jc w:val="center"/>
              <w:rPr>
                <w:color w:val="000000"/>
                <w:sz w:val="16"/>
                <w:szCs w:val="16"/>
              </w:rPr>
            </w:pPr>
            <w:r w:rsidRPr="009403C6">
              <w:rPr>
                <w:color w:val="000000"/>
                <w:sz w:val="16"/>
                <w:szCs w:val="16"/>
              </w:rPr>
              <w:t>3,750,000</w:t>
            </w:r>
          </w:p>
        </w:tc>
      </w:tr>
      <w:tr w:rsidR="00C214AE" w:rsidRPr="009403C6" w14:paraId="1121D3A1" w14:textId="77777777" w:rsidTr="00E316B2">
        <w:trPr>
          <w:trHeight w:val="248"/>
        </w:trPr>
        <w:tc>
          <w:tcPr>
            <w:tcW w:w="2335" w:type="dxa"/>
            <w:vMerge/>
            <w:vAlign w:val="center"/>
          </w:tcPr>
          <w:p w14:paraId="09B12D38" w14:textId="77777777" w:rsidR="00C214AE" w:rsidRPr="009403C6" w:rsidRDefault="00C214AE" w:rsidP="00C214AE">
            <w:pPr>
              <w:rPr>
                <w:rFonts w:cs="Times New Roman"/>
                <w:color w:val="000000"/>
                <w:sz w:val="18"/>
                <w:szCs w:val="18"/>
                <w:bdr w:val="none" w:sz="0" w:space="0" w:color="auto" w:frame="1"/>
              </w:rPr>
            </w:pPr>
          </w:p>
        </w:tc>
        <w:tc>
          <w:tcPr>
            <w:tcW w:w="10805" w:type="dxa"/>
            <w:gridSpan w:val="7"/>
            <w:shd w:val="clear" w:color="auto" w:fill="auto"/>
            <w:vAlign w:val="center"/>
          </w:tcPr>
          <w:p w14:paraId="6D20747D" w14:textId="77777777" w:rsidR="00C214AE" w:rsidRPr="009403C6" w:rsidRDefault="00C214AE" w:rsidP="00C214AE">
            <w:pPr>
              <w:numPr>
                <w:ilvl w:val="0"/>
                <w:numId w:val="80"/>
              </w:numPr>
              <w:spacing w:line="259" w:lineRule="auto"/>
              <w:textAlignment w:val="baseline"/>
              <w:rPr>
                <w:rFonts w:eastAsia="Times New Roman"/>
                <w:sz w:val="18"/>
                <w:szCs w:val="18"/>
              </w:rPr>
            </w:pPr>
            <w:r w:rsidRPr="009403C6">
              <w:rPr>
                <w:rFonts w:eastAsia="Times New Roman" w:cs="Times New Roman"/>
                <w:sz w:val="18"/>
                <w:szCs w:val="18"/>
              </w:rPr>
              <w:t>Regional level</w:t>
            </w:r>
          </w:p>
        </w:tc>
      </w:tr>
      <w:tr w:rsidR="00C214AE" w:rsidRPr="009403C6" w14:paraId="1DE9ED13" w14:textId="77777777" w:rsidTr="00E84258">
        <w:trPr>
          <w:trHeight w:val="248"/>
        </w:trPr>
        <w:tc>
          <w:tcPr>
            <w:tcW w:w="2335" w:type="dxa"/>
            <w:vMerge/>
            <w:vAlign w:val="center"/>
          </w:tcPr>
          <w:p w14:paraId="59C07079" w14:textId="77777777" w:rsidR="00C214AE" w:rsidRPr="009403C6" w:rsidRDefault="00C214AE" w:rsidP="00C214AE">
            <w:pPr>
              <w:rPr>
                <w:rFonts w:cs="Times New Roman"/>
                <w:color w:val="000000"/>
                <w:sz w:val="18"/>
                <w:szCs w:val="18"/>
                <w:bdr w:val="none" w:sz="0" w:space="0" w:color="auto" w:frame="1"/>
              </w:rPr>
            </w:pPr>
          </w:p>
        </w:tc>
        <w:tc>
          <w:tcPr>
            <w:tcW w:w="3600" w:type="dxa"/>
            <w:shd w:val="clear" w:color="auto" w:fill="auto"/>
            <w:vAlign w:val="center"/>
          </w:tcPr>
          <w:p w14:paraId="46A7B982" w14:textId="77777777" w:rsidR="00C214AE" w:rsidRPr="009403C6" w:rsidRDefault="00C214AE" w:rsidP="00C214AE">
            <w:pPr>
              <w:numPr>
                <w:ilvl w:val="0"/>
                <w:numId w:val="4"/>
              </w:numPr>
              <w:spacing w:line="259" w:lineRule="auto"/>
              <w:ind w:left="530" w:hanging="270"/>
              <w:textAlignment w:val="baseline"/>
              <w:rPr>
                <w:rFonts w:eastAsia="Times New Roman" w:cs="Times New Roman"/>
                <w:sz w:val="18"/>
                <w:szCs w:val="18"/>
              </w:rPr>
            </w:pPr>
            <w:r w:rsidRPr="009403C6">
              <w:rPr>
                <w:rFonts w:eastAsia="Times New Roman" w:cs="Times New Roman"/>
                <w:sz w:val="18"/>
                <w:szCs w:val="18"/>
              </w:rPr>
              <w:t>Public</w:t>
            </w:r>
          </w:p>
        </w:tc>
        <w:tc>
          <w:tcPr>
            <w:tcW w:w="900" w:type="dxa"/>
            <w:tcBorders>
              <w:top w:val="single" w:sz="4" w:space="0" w:color="auto"/>
              <w:left w:val="nil"/>
              <w:bottom w:val="single" w:sz="4" w:space="0" w:color="auto"/>
              <w:right w:val="single" w:sz="4" w:space="0" w:color="auto"/>
            </w:tcBorders>
            <w:shd w:val="clear" w:color="auto" w:fill="auto"/>
            <w:vAlign w:val="center"/>
          </w:tcPr>
          <w:p w14:paraId="2B848B1E" w14:textId="0E8A1971" w:rsidR="00C214AE" w:rsidRPr="009403C6" w:rsidRDefault="00C214AE" w:rsidP="00C214AE">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6D9BE0A" w14:textId="62FEAB77" w:rsidR="00C214AE" w:rsidRPr="009403C6" w:rsidRDefault="00C214AE" w:rsidP="00C214AE">
            <w:pPr>
              <w:jc w:val="center"/>
              <w:rPr>
                <w:color w:val="000000"/>
                <w:sz w:val="16"/>
                <w:szCs w:val="16"/>
              </w:rPr>
            </w:pPr>
            <w:r w:rsidRPr="009403C6">
              <w:rPr>
                <w:color w:val="000000"/>
                <w:sz w:val="16"/>
                <w:szCs w:val="16"/>
              </w:rPr>
              <w:t>35,60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5C4BB1" w14:textId="5F04D38A" w:rsidR="00C214AE" w:rsidRPr="009403C6" w:rsidRDefault="00C214AE" w:rsidP="00C214AE">
            <w:pPr>
              <w:jc w:val="center"/>
              <w:rPr>
                <w:color w:val="000000"/>
                <w:sz w:val="16"/>
                <w:szCs w:val="16"/>
              </w:rPr>
            </w:pPr>
            <w:r w:rsidRPr="009403C6">
              <w:rPr>
                <w:color w:val="000000"/>
                <w:sz w:val="16"/>
                <w:szCs w:val="16"/>
              </w:rPr>
              <w:t>159,00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D098C6" w14:textId="573430C5" w:rsidR="00C214AE" w:rsidRPr="009403C6" w:rsidRDefault="00C214AE" w:rsidP="00C214AE">
            <w:pPr>
              <w:jc w:val="center"/>
              <w:rPr>
                <w:color w:val="000000"/>
                <w:sz w:val="16"/>
                <w:szCs w:val="16"/>
              </w:rPr>
            </w:pPr>
            <w:r w:rsidRPr="009403C6">
              <w:rPr>
                <w:color w:val="000000"/>
                <w:sz w:val="16"/>
                <w:szCs w:val="16"/>
              </w:rPr>
              <w:t>283,60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A81A4BE" w14:textId="083FD507" w:rsidR="00C214AE" w:rsidRPr="009403C6" w:rsidRDefault="00C214AE" w:rsidP="00C214AE">
            <w:pPr>
              <w:jc w:val="center"/>
              <w:rPr>
                <w:color w:val="000000"/>
                <w:sz w:val="16"/>
                <w:szCs w:val="16"/>
              </w:rPr>
            </w:pPr>
            <w:r w:rsidRPr="009403C6">
              <w:rPr>
                <w:color w:val="000000"/>
                <w:sz w:val="16"/>
                <w:szCs w:val="16"/>
              </w:rPr>
              <w:t>608,700,0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A99EB70" w14:textId="13DC30C2" w:rsidR="00C214AE" w:rsidRPr="009403C6" w:rsidRDefault="00C214AE" w:rsidP="00C214AE">
            <w:pPr>
              <w:jc w:val="center"/>
              <w:rPr>
                <w:color w:val="000000"/>
                <w:sz w:val="16"/>
                <w:szCs w:val="16"/>
              </w:rPr>
            </w:pPr>
            <w:r w:rsidRPr="009403C6">
              <w:rPr>
                <w:color w:val="000000"/>
                <w:sz w:val="16"/>
                <w:szCs w:val="16"/>
              </w:rPr>
              <w:t>613,700,000</w:t>
            </w:r>
          </w:p>
        </w:tc>
      </w:tr>
      <w:tr w:rsidR="00C214AE" w:rsidRPr="009403C6" w14:paraId="41F12DCF" w14:textId="77777777" w:rsidTr="00E84258">
        <w:trPr>
          <w:trHeight w:val="248"/>
        </w:trPr>
        <w:tc>
          <w:tcPr>
            <w:tcW w:w="2335" w:type="dxa"/>
            <w:vMerge/>
            <w:vAlign w:val="center"/>
          </w:tcPr>
          <w:p w14:paraId="3238AD06" w14:textId="77777777" w:rsidR="00C214AE" w:rsidRPr="009403C6" w:rsidRDefault="00C214AE" w:rsidP="00C214AE">
            <w:pPr>
              <w:rPr>
                <w:rFonts w:cs="Times New Roman"/>
                <w:color w:val="000000"/>
                <w:sz w:val="18"/>
                <w:szCs w:val="18"/>
                <w:bdr w:val="none" w:sz="0" w:space="0" w:color="auto" w:frame="1"/>
              </w:rPr>
            </w:pPr>
          </w:p>
        </w:tc>
        <w:tc>
          <w:tcPr>
            <w:tcW w:w="3600" w:type="dxa"/>
            <w:shd w:val="clear" w:color="auto" w:fill="auto"/>
            <w:vAlign w:val="center"/>
          </w:tcPr>
          <w:p w14:paraId="43527EB8" w14:textId="77777777" w:rsidR="00C214AE" w:rsidRPr="009403C6" w:rsidRDefault="00C214AE" w:rsidP="00C214AE">
            <w:pPr>
              <w:numPr>
                <w:ilvl w:val="0"/>
                <w:numId w:val="4"/>
              </w:numPr>
              <w:spacing w:line="259" w:lineRule="auto"/>
              <w:ind w:left="530" w:hanging="270"/>
              <w:textAlignment w:val="baseline"/>
              <w:rPr>
                <w:rFonts w:eastAsia="Times New Roman" w:cs="Times New Roman"/>
                <w:sz w:val="18"/>
                <w:szCs w:val="18"/>
              </w:rPr>
            </w:pPr>
            <w:r w:rsidRPr="009403C6">
              <w:rPr>
                <w:rFonts w:eastAsia="Times New Roman" w:cs="Times New Roman"/>
                <w:sz w:val="18"/>
                <w:szCs w:val="18"/>
              </w:rPr>
              <w:t>Private</w:t>
            </w:r>
          </w:p>
        </w:tc>
        <w:tc>
          <w:tcPr>
            <w:tcW w:w="900" w:type="dxa"/>
            <w:tcBorders>
              <w:top w:val="single" w:sz="4" w:space="0" w:color="auto"/>
              <w:left w:val="nil"/>
              <w:bottom w:val="single" w:sz="4" w:space="0" w:color="auto"/>
              <w:right w:val="single" w:sz="4" w:space="0" w:color="auto"/>
            </w:tcBorders>
            <w:shd w:val="clear" w:color="auto" w:fill="auto"/>
            <w:vAlign w:val="center"/>
          </w:tcPr>
          <w:p w14:paraId="4ED433E2" w14:textId="01473355" w:rsidR="00C214AE" w:rsidRPr="009403C6" w:rsidRDefault="00C214AE" w:rsidP="00C214AE">
            <w:pPr>
              <w:jc w:val="center"/>
              <w:rPr>
                <w:color w:val="000000"/>
                <w:sz w:val="16"/>
                <w:szCs w:val="16"/>
              </w:rPr>
            </w:pPr>
            <w:r w:rsidRPr="009403C6">
              <w:rPr>
                <w:color w:val="000000"/>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DD7332D" w14:textId="238907D7" w:rsidR="00C214AE" w:rsidRPr="009403C6" w:rsidRDefault="00C214AE" w:rsidP="00C214AE">
            <w:pPr>
              <w:jc w:val="center"/>
              <w:rPr>
                <w:color w:val="000000"/>
                <w:sz w:val="16"/>
                <w:szCs w:val="16"/>
              </w:rPr>
            </w:pPr>
            <w:r w:rsidRPr="009403C6">
              <w:rPr>
                <w:color w:val="000000"/>
                <w:sz w:val="16"/>
                <w:szCs w:val="16"/>
              </w:rPr>
              <w:t>40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3D32988" w14:textId="5AFE9347" w:rsidR="00C214AE" w:rsidRPr="009403C6" w:rsidRDefault="00C214AE" w:rsidP="00C214AE">
            <w:pPr>
              <w:jc w:val="center"/>
              <w:rPr>
                <w:color w:val="000000"/>
                <w:sz w:val="16"/>
                <w:szCs w:val="16"/>
              </w:rPr>
            </w:pPr>
            <w:r w:rsidRPr="009403C6">
              <w:rPr>
                <w:color w:val="000000"/>
                <w:sz w:val="16"/>
                <w:szCs w:val="16"/>
              </w:rPr>
              <w:t>500,60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6ECF443" w14:textId="7364FDC5" w:rsidR="00C214AE" w:rsidRPr="009403C6" w:rsidRDefault="00C214AE" w:rsidP="00C214AE">
            <w:pPr>
              <w:jc w:val="center"/>
              <w:rPr>
                <w:color w:val="000000"/>
                <w:sz w:val="16"/>
                <w:szCs w:val="16"/>
              </w:rPr>
            </w:pPr>
            <w:r w:rsidRPr="009403C6">
              <w:rPr>
                <w:color w:val="000000"/>
                <w:sz w:val="16"/>
                <w:szCs w:val="16"/>
              </w:rPr>
              <w:t>1,000,850,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B638E79" w14:textId="0468512D" w:rsidR="00C214AE" w:rsidRPr="009403C6" w:rsidRDefault="00C214AE" w:rsidP="00C214AE">
            <w:pPr>
              <w:jc w:val="center"/>
              <w:rPr>
                <w:color w:val="000000"/>
                <w:sz w:val="16"/>
                <w:szCs w:val="16"/>
              </w:rPr>
            </w:pPr>
            <w:r w:rsidRPr="009403C6">
              <w:rPr>
                <w:color w:val="000000"/>
                <w:sz w:val="16"/>
                <w:szCs w:val="16"/>
              </w:rPr>
              <w:t>2,001,000,0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155D9386" w14:textId="30FEE053" w:rsidR="00C214AE" w:rsidRPr="009403C6" w:rsidRDefault="00C214AE" w:rsidP="00C214AE">
            <w:pPr>
              <w:jc w:val="center"/>
              <w:rPr>
                <w:color w:val="000000"/>
                <w:sz w:val="16"/>
                <w:szCs w:val="16"/>
              </w:rPr>
            </w:pPr>
            <w:r w:rsidRPr="009403C6">
              <w:rPr>
                <w:color w:val="000000"/>
                <w:sz w:val="16"/>
                <w:szCs w:val="16"/>
              </w:rPr>
              <w:t>2,001,000,000</w:t>
            </w:r>
          </w:p>
        </w:tc>
      </w:tr>
      <w:tr w:rsidR="00C214AE" w:rsidRPr="009403C6" w14:paraId="0F54C3BC" w14:textId="77777777" w:rsidTr="00E316B2">
        <w:trPr>
          <w:trHeight w:val="248"/>
        </w:trPr>
        <w:tc>
          <w:tcPr>
            <w:tcW w:w="2335" w:type="dxa"/>
            <w:vMerge/>
            <w:vAlign w:val="center"/>
          </w:tcPr>
          <w:p w14:paraId="5C772588" w14:textId="77777777" w:rsidR="00C214AE" w:rsidRPr="009403C6" w:rsidRDefault="00C214AE" w:rsidP="00C214AE">
            <w:pPr>
              <w:rPr>
                <w:rFonts w:cs="Times New Roman"/>
                <w:color w:val="000000"/>
                <w:sz w:val="18"/>
                <w:szCs w:val="18"/>
                <w:bdr w:val="none" w:sz="0" w:space="0" w:color="auto" w:frame="1"/>
              </w:rPr>
            </w:pPr>
          </w:p>
        </w:tc>
        <w:tc>
          <w:tcPr>
            <w:tcW w:w="10805" w:type="dxa"/>
            <w:gridSpan w:val="7"/>
            <w:shd w:val="clear" w:color="auto" w:fill="auto"/>
            <w:vAlign w:val="center"/>
          </w:tcPr>
          <w:p w14:paraId="61E7A93F" w14:textId="77777777" w:rsidR="00C214AE" w:rsidRPr="009403C6" w:rsidRDefault="00C214AE" w:rsidP="00C214AE">
            <w:pPr>
              <w:numPr>
                <w:ilvl w:val="0"/>
                <w:numId w:val="80"/>
              </w:numPr>
              <w:spacing w:line="259" w:lineRule="auto"/>
              <w:textAlignment w:val="baseline"/>
              <w:rPr>
                <w:rFonts w:eastAsia="Times New Roman"/>
                <w:szCs w:val="18"/>
              </w:rPr>
            </w:pPr>
            <w:r w:rsidRPr="009403C6">
              <w:rPr>
                <w:rFonts w:eastAsia="Times New Roman" w:cs="Times New Roman"/>
                <w:sz w:val="18"/>
                <w:szCs w:val="18"/>
              </w:rPr>
              <w:t>National level</w:t>
            </w:r>
            <w:r w:rsidRPr="009403C6">
              <w:rPr>
                <w:rFonts w:eastAsia="Times New Roman"/>
                <w:szCs w:val="18"/>
              </w:rPr>
              <w:t> </w:t>
            </w:r>
          </w:p>
        </w:tc>
      </w:tr>
      <w:tr w:rsidR="00C214AE" w:rsidRPr="009403C6" w14:paraId="1B8AD56F" w14:textId="77777777" w:rsidTr="00E84258">
        <w:trPr>
          <w:trHeight w:val="248"/>
        </w:trPr>
        <w:tc>
          <w:tcPr>
            <w:tcW w:w="2335" w:type="dxa"/>
            <w:vMerge/>
            <w:vAlign w:val="center"/>
          </w:tcPr>
          <w:p w14:paraId="41E5C1B6" w14:textId="77777777" w:rsidR="00C214AE" w:rsidRPr="009403C6" w:rsidRDefault="00C214AE" w:rsidP="00C214AE">
            <w:pPr>
              <w:rPr>
                <w:rFonts w:cs="Times New Roman"/>
                <w:color w:val="000000"/>
                <w:sz w:val="18"/>
                <w:szCs w:val="18"/>
                <w:bdr w:val="none" w:sz="0" w:space="0" w:color="auto" w:frame="1"/>
              </w:rPr>
            </w:pPr>
          </w:p>
        </w:tc>
        <w:tc>
          <w:tcPr>
            <w:tcW w:w="3600" w:type="dxa"/>
            <w:shd w:val="clear" w:color="auto" w:fill="auto"/>
            <w:vAlign w:val="center"/>
          </w:tcPr>
          <w:p w14:paraId="264548B9" w14:textId="77777777" w:rsidR="00C214AE" w:rsidRPr="009403C6" w:rsidRDefault="00C214AE" w:rsidP="00C214AE">
            <w:pPr>
              <w:numPr>
                <w:ilvl w:val="0"/>
                <w:numId w:val="4"/>
              </w:numPr>
              <w:spacing w:line="259" w:lineRule="auto"/>
              <w:ind w:left="530" w:hanging="270"/>
              <w:textAlignment w:val="baseline"/>
              <w:rPr>
                <w:rFonts w:eastAsia="Times New Roman" w:cs="Times New Roman"/>
                <w:sz w:val="18"/>
                <w:szCs w:val="18"/>
              </w:rPr>
            </w:pPr>
            <w:r w:rsidRPr="009403C6">
              <w:rPr>
                <w:rFonts w:eastAsia="Times New Roman" w:cs="Times New Roman"/>
                <w:sz w:val="18"/>
                <w:szCs w:val="18"/>
              </w:rPr>
              <w:t>Public</w:t>
            </w:r>
          </w:p>
        </w:tc>
        <w:tc>
          <w:tcPr>
            <w:tcW w:w="900" w:type="dxa"/>
            <w:tcBorders>
              <w:top w:val="single" w:sz="4" w:space="0" w:color="auto"/>
              <w:left w:val="nil"/>
              <w:bottom w:val="single" w:sz="4" w:space="0" w:color="auto"/>
              <w:right w:val="single" w:sz="4" w:space="0" w:color="auto"/>
            </w:tcBorders>
            <w:shd w:val="clear" w:color="auto" w:fill="auto"/>
            <w:vAlign w:val="center"/>
          </w:tcPr>
          <w:p w14:paraId="4B03A05F" w14:textId="3CF093BD" w:rsidR="00C214AE" w:rsidRPr="009403C6" w:rsidRDefault="00C214AE" w:rsidP="00C214AE">
            <w:pPr>
              <w:jc w:val="center"/>
              <w:rPr>
                <w:color w:val="000000"/>
                <w:sz w:val="16"/>
                <w:szCs w:val="16"/>
              </w:rPr>
            </w:pPr>
            <w:r w:rsidRPr="009403C6">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2C3B12" w14:textId="74608D5A" w:rsidR="00C214AE" w:rsidRPr="009403C6" w:rsidRDefault="00C214AE" w:rsidP="00C214AE">
            <w:pPr>
              <w:jc w:val="center"/>
              <w:rPr>
                <w:color w:val="000000"/>
                <w:sz w:val="16"/>
                <w:szCs w:val="16"/>
              </w:rPr>
            </w:pPr>
            <w:r w:rsidRPr="009403C6">
              <w:rPr>
                <w:color w:val="000000"/>
                <w:sz w:val="16"/>
                <w:szCs w:val="16"/>
              </w:rPr>
              <w:t>4,944,090,5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CE30438" w14:textId="371BB1C7" w:rsidR="00C214AE" w:rsidRPr="009403C6" w:rsidRDefault="00C214AE" w:rsidP="00C214AE">
            <w:pPr>
              <w:jc w:val="center"/>
              <w:rPr>
                <w:color w:val="000000"/>
                <w:sz w:val="16"/>
                <w:szCs w:val="16"/>
              </w:rPr>
            </w:pPr>
            <w:r w:rsidRPr="009403C6">
              <w:rPr>
                <w:color w:val="000000"/>
                <w:sz w:val="16"/>
                <w:szCs w:val="16"/>
              </w:rPr>
              <w:t>5,450,680,5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C25BAA6" w14:textId="3C7FF157" w:rsidR="00C214AE" w:rsidRPr="009403C6" w:rsidRDefault="00C214AE" w:rsidP="00C214AE">
            <w:pPr>
              <w:jc w:val="center"/>
              <w:rPr>
                <w:color w:val="000000"/>
                <w:sz w:val="16"/>
                <w:szCs w:val="16"/>
              </w:rPr>
            </w:pPr>
            <w:r w:rsidRPr="009403C6">
              <w:rPr>
                <w:color w:val="000000"/>
                <w:sz w:val="16"/>
                <w:szCs w:val="16"/>
              </w:rPr>
              <w:t>5,453,120,5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765822" w14:textId="135A6C7A" w:rsidR="00C214AE" w:rsidRPr="009403C6" w:rsidRDefault="00C214AE" w:rsidP="00C214AE">
            <w:pPr>
              <w:jc w:val="center"/>
              <w:rPr>
                <w:color w:val="000000"/>
                <w:sz w:val="16"/>
                <w:szCs w:val="16"/>
              </w:rPr>
            </w:pPr>
            <w:r w:rsidRPr="009403C6">
              <w:rPr>
                <w:color w:val="000000"/>
                <w:sz w:val="16"/>
                <w:szCs w:val="16"/>
              </w:rPr>
              <w:t>5,471,510,500</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0D1FE46D" w14:textId="0F003DF2" w:rsidR="00C214AE" w:rsidRPr="009403C6" w:rsidRDefault="00C214AE" w:rsidP="00C214AE">
            <w:pPr>
              <w:jc w:val="center"/>
              <w:rPr>
                <w:color w:val="000000"/>
                <w:sz w:val="16"/>
                <w:szCs w:val="16"/>
              </w:rPr>
            </w:pPr>
            <w:r w:rsidRPr="009403C6">
              <w:rPr>
                <w:color w:val="000000"/>
                <w:sz w:val="16"/>
                <w:szCs w:val="16"/>
              </w:rPr>
              <w:t>5,474,600,500</w:t>
            </w:r>
          </w:p>
        </w:tc>
      </w:tr>
      <w:tr w:rsidR="00C214AE" w:rsidRPr="009403C6" w14:paraId="53AD1676" w14:textId="77777777" w:rsidTr="00E84258">
        <w:trPr>
          <w:trHeight w:val="248"/>
        </w:trPr>
        <w:tc>
          <w:tcPr>
            <w:tcW w:w="2335" w:type="dxa"/>
            <w:vMerge/>
            <w:vAlign w:val="center"/>
          </w:tcPr>
          <w:p w14:paraId="382AC0C4" w14:textId="77777777" w:rsidR="00C214AE" w:rsidRPr="009403C6" w:rsidRDefault="00C214AE" w:rsidP="00C214AE">
            <w:pPr>
              <w:rPr>
                <w:rFonts w:cs="Times New Roman"/>
                <w:color w:val="000000"/>
                <w:sz w:val="18"/>
                <w:szCs w:val="18"/>
                <w:bdr w:val="none" w:sz="0" w:space="0" w:color="auto" w:frame="1"/>
              </w:rPr>
            </w:pPr>
          </w:p>
        </w:tc>
        <w:tc>
          <w:tcPr>
            <w:tcW w:w="3600" w:type="dxa"/>
            <w:shd w:val="clear" w:color="auto" w:fill="auto"/>
            <w:vAlign w:val="center"/>
          </w:tcPr>
          <w:p w14:paraId="5B31F6F1" w14:textId="77777777" w:rsidR="00C214AE" w:rsidRPr="009403C6" w:rsidRDefault="00C214AE" w:rsidP="00C214AE">
            <w:pPr>
              <w:numPr>
                <w:ilvl w:val="0"/>
                <w:numId w:val="4"/>
              </w:numPr>
              <w:spacing w:line="259" w:lineRule="auto"/>
              <w:ind w:left="530" w:hanging="270"/>
              <w:textAlignment w:val="baseline"/>
              <w:rPr>
                <w:rFonts w:eastAsia="Times New Roman" w:cs="Times New Roman"/>
                <w:sz w:val="18"/>
                <w:szCs w:val="18"/>
              </w:rPr>
            </w:pPr>
            <w:r w:rsidRPr="009403C6">
              <w:rPr>
                <w:rFonts w:eastAsia="Times New Roman" w:cs="Times New Roman"/>
                <w:sz w:val="18"/>
                <w:szCs w:val="18"/>
              </w:rPr>
              <w:t>Private</w:t>
            </w:r>
          </w:p>
        </w:tc>
        <w:tc>
          <w:tcPr>
            <w:tcW w:w="900" w:type="dxa"/>
            <w:tcBorders>
              <w:top w:val="single" w:sz="4" w:space="0" w:color="auto"/>
              <w:left w:val="nil"/>
              <w:bottom w:val="single" w:sz="4" w:space="0" w:color="auto"/>
              <w:right w:val="single" w:sz="4" w:space="0" w:color="auto"/>
            </w:tcBorders>
            <w:shd w:val="clear" w:color="auto" w:fill="auto"/>
            <w:vAlign w:val="center"/>
          </w:tcPr>
          <w:p w14:paraId="26DB704A" w14:textId="1755142E" w:rsidR="00C214AE" w:rsidRPr="009403C6" w:rsidRDefault="00C214AE" w:rsidP="00C214AE">
            <w:pPr>
              <w:jc w:val="center"/>
              <w:rPr>
                <w:color w:val="000000"/>
                <w:sz w:val="16"/>
                <w:szCs w:val="16"/>
              </w:rPr>
            </w:pPr>
            <w:r w:rsidRPr="009403C6">
              <w:rPr>
                <w:color w:val="000000"/>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B6FA092" w14:textId="35F3E315" w:rsidR="00C214AE" w:rsidRPr="009403C6" w:rsidRDefault="00C214AE" w:rsidP="00C214AE">
            <w:pPr>
              <w:jc w:val="center"/>
              <w:rPr>
                <w:color w:val="000000"/>
                <w:sz w:val="16"/>
                <w:szCs w:val="16"/>
              </w:rPr>
            </w:pPr>
            <w:r w:rsidRPr="009403C6">
              <w:rPr>
                <w:color w:val="000000"/>
                <w:sz w:val="16"/>
                <w:szCs w:val="16"/>
              </w:rPr>
              <w:t>1,495,008,0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46FEB24" w14:textId="685B6336" w:rsidR="00C214AE" w:rsidRPr="009403C6" w:rsidRDefault="00C214AE" w:rsidP="00C214AE">
            <w:pPr>
              <w:jc w:val="center"/>
              <w:rPr>
                <w:color w:val="000000"/>
                <w:sz w:val="16"/>
                <w:szCs w:val="16"/>
              </w:rPr>
            </w:pPr>
            <w:r w:rsidRPr="009403C6">
              <w:rPr>
                <w:color w:val="000000"/>
                <w:sz w:val="16"/>
                <w:szCs w:val="16"/>
              </w:rPr>
              <w:t>1,522,738,6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49C7F59" w14:textId="14F9EC81" w:rsidR="00C214AE" w:rsidRPr="009403C6" w:rsidRDefault="00C214AE" w:rsidP="00C214AE">
            <w:pPr>
              <w:jc w:val="center"/>
              <w:rPr>
                <w:color w:val="000000"/>
                <w:sz w:val="16"/>
                <w:szCs w:val="16"/>
              </w:rPr>
            </w:pPr>
            <w:r w:rsidRPr="009403C6">
              <w:rPr>
                <w:color w:val="000000"/>
                <w:sz w:val="16"/>
                <w:szCs w:val="16"/>
              </w:rPr>
              <w:t>1,523,768,6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2CE46CF" w14:textId="52F2DB31" w:rsidR="00C214AE" w:rsidRPr="009403C6" w:rsidRDefault="00C214AE" w:rsidP="00C214AE">
            <w:pPr>
              <w:jc w:val="center"/>
              <w:rPr>
                <w:color w:val="000000"/>
                <w:sz w:val="16"/>
                <w:szCs w:val="16"/>
              </w:rPr>
            </w:pPr>
            <w:r w:rsidRPr="009403C6">
              <w:rPr>
                <w:color w:val="000000"/>
                <w:sz w:val="16"/>
                <w:szCs w:val="16"/>
              </w:rPr>
              <w:t>1,564,488,62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E7F45FE" w14:textId="49CFC7D5" w:rsidR="00C214AE" w:rsidRPr="009403C6" w:rsidRDefault="00C214AE" w:rsidP="00C214AE">
            <w:pPr>
              <w:jc w:val="center"/>
              <w:rPr>
                <w:color w:val="000000"/>
                <w:sz w:val="16"/>
                <w:szCs w:val="16"/>
              </w:rPr>
            </w:pPr>
            <w:r w:rsidRPr="009403C6">
              <w:rPr>
                <w:color w:val="000000"/>
                <w:sz w:val="16"/>
                <w:szCs w:val="16"/>
              </w:rPr>
              <w:t>1,565,138,624</w:t>
            </w:r>
          </w:p>
        </w:tc>
      </w:tr>
      <w:tr w:rsidR="00C214AE" w:rsidRPr="009403C6" w14:paraId="27090E0F" w14:textId="77777777" w:rsidTr="00E316B2">
        <w:trPr>
          <w:trHeight w:val="484"/>
        </w:trPr>
        <w:tc>
          <w:tcPr>
            <w:tcW w:w="2335" w:type="dxa"/>
            <w:vMerge/>
          </w:tcPr>
          <w:p w14:paraId="32438A01" w14:textId="77777777" w:rsidR="00C214AE" w:rsidRPr="009403C6" w:rsidRDefault="00C214AE" w:rsidP="00C214AE">
            <w:pPr>
              <w:rPr>
                <w:rFonts w:cs="Times New Roman"/>
                <w:sz w:val="18"/>
                <w:szCs w:val="18"/>
              </w:rPr>
            </w:pPr>
          </w:p>
        </w:tc>
        <w:tc>
          <w:tcPr>
            <w:tcW w:w="10805" w:type="dxa"/>
            <w:gridSpan w:val="7"/>
            <w:shd w:val="clear" w:color="auto" w:fill="auto"/>
            <w:vAlign w:val="center"/>
          </w:tcPr>
          <w:p w14:paraId="641219BC" w14:textId="77777777" w:rsidR="00C214AE" w:rsidRPr="009403C6" w:rsidRDefault="00C214AE" w:rsidP="00C214AE">
            <w:pPr>
              <w:textAlignment w:val="baseline"/>
              <w:rPr>
                <w:rFonts w:eastAsia="Times New Roman" w:cs="Times New Roman"/>
                <w:sz w:val="18"/>
                <w:szCs w:val="18"/>
              </w:rPr>
            </w:pPr>
            <w:r w:rsidRPr="009403C6">
              <w:rPr>
                <w:rFonts w:eastAsia="Times New Roman" w:cs="Times New Roman"/>
                <w:sz w:val="18"/>
                <w:szCs w:val="18"/>
              </w:rPr>
              <w:t>E.3.2 Number of policies and regulatory and institutional frameworks developed and adopted by public and private actors to align public and private finance with the SDGs: </w:t>
            </w:r>
          </w:p>
          <w:p w14:paraId="2572252E" w14:textId="77777777" w:rsidR="00C214AE" w:rsidRPr="009403C6" w:rsidRDefault="00C214AE" w:rsidP="00C214AE">
            <w:pPr>
              <w:jc w:val="right"/>
              <w:rPr>
                <w:rFonts w:cs="Times New Roman"/>
                <w:sz w:val="16"/>
                <w:szCs w:val="16"/>
              </w:rPr>
            </w:pPr>
            <w:r w:rsidRPr="009403C6">
              <w:rPr>
                <w:rFonts w:eastAsia="Times New Roman" w:cs="Times New Roman"/>
                <w:i/>
                <w:iCs/>
                <w:sz w:val="16"/>
                <w:szCs w:val="16"/>
              </w:rPr>
              <w:t xml:space="preserve">                                                                                 (UNEP, UN Women)</w:t>
            </w:r>
          </w:p>
        </w:tc>
      </w:tr>
      <w:tr w:rsidR="00C214AE" w:rsidRPr="009403C6" w14:paraId="6587E8CF" w14:textId="77777777" w:rsidTr="00E84258">
        <w:trPr>
          <w:trHeight w:val="20"/>
        </w:trPr>
        <w:tc>
          <w:tcPr>
            <w:tcW w:w="2335" w:type="dxa"/>
            <w:vMerge/>
          </w:tcPr>
          <w:p w14:paraId="216D1FB5" w14:textId="77777777" w:rsidR="00C214AE" w:rsidRPr="009403C6" w:rsidRDefault="00C214AE" w:rsidP="00C214AE">
            <w:pPr>
              <w:rPr>
                <w:rFonts w:cs="Times New Roman"/>
                <w:sz w:val="18"/>
                <w:szCs w:val="18"/>
              </w:rPr>
            </w:pPr>
          </w:p>
        </w:tc>
        <w:tc>
          <w:tcPr>
            <w:tcW w:w="3600" w:type="dxa"/>
            <w:shd w:val="clear" w:color="auto" w:fill="auto"/>
            <w:vAlign w:val="center"/>
          </w:tcPr>
          <w:p w14:paraId="72661674" w14:textId="77777777" w:rsidR="00C214AE" w:rsidRPr="009403C6" w:rsidRDefault="00C214AE" w:rsidP="00C214AE">
            <w:pPr>
              <w:numPr>
                <w:ilvl w:val="0"/>
                <w:numId w:val="81"/>
              </w:numPr>
              <w:spacing w:line="259" w:lineRule="auto"/>
              <w:textAlignment w:val="baseline"/>
              <w:rPr>
                <w:rFonts w:eastAsia="Times New Roman" w:cs="Times New Roman"/>
                <w:sz w:val="18"/>
                <w:szCs w:val="18"/>
              </w:rPr>
            </w:pPr>
            <w:r w:rsidRPr="009403C6">
              <w:rPr>
                <w:rFonts w:eastAsia="Times New Roman" w:cs="Times New Roman"/>
                <w:sz w:val="18"/>
                <w:szCs w:val="18"/>
              </w:rPr>
              <w:t>Policies </w:t>
            </w:r>
          </w:p>
        </w:tc>
        <w:tc>
          <w:tcPr>
            <w:tcW w:w="900" w:type="dxa"/>
            <w:tcBorders>
              <w:top w:val="single" w:sz="4" w:space="0" w:color="auto"/>
              <w:left w:val="nil"/>
              <w:bottom w:val="single" w:sz="4" w:space="0" w:color="auto"/>
              <w:right w:val="single" w:sz="4" w:space="0" w:color="auto"/>
            </w:tcBorders>
            <w:shd w:val="clear" w:color="auto" w:fill="auto"/>
            <w:vAlign w:val="center"/>
          </w:tcPr>
          <w:p w14:paraId="517846B7" w14:textId="433218D6" w:rsidR="00C214AE" w:rsidRPr="009403C6" w:rsidRDefault="00C214AE" w:rsidP="00C214AE">
            <w:pPr>
              <w:jc w:val="center"/>
              <w:rPr>
                <w:color w:val="000000"/>
                <w:sz w:val="16"/>
                <w:szCs w:val="16"/>
              </w:rPr>
            </w:pPr>
            <w:r w:rsidRPr="009403C6">
              <w:rPr>
                <w:color w:val="000000"/>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E3DCDF3" w14:textId="73EF9724" w:rsidR="00C214AE" w:rsidRPr="009403C6" w:rsidRDefault="00C214AE" w:rsidP="00C214AE">
            <w:pPr>
              <w:jc w:val="center"/>
              <w:rPr>
                <w:color w:val="000000"/>
                <w:sz w:val="16"/>
                <w:szCs w:val="16"/>
              </w:rPr>
            </w:pPr>
            <w:r w:rsidRPr="009403C6">
              <w:rPr>
                <w:color w:val="000000"/>
                <w:sz w:val="16"/>
                <w:szCs w:val="16"/>
              </w:rPr>
              <w:t>5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12933B" w14:textId="49863245" w:rsidR="00C214AE" w:rsidRPr="009403C6" w:rsidRDefault="00C214AE" w:rsidP="00C214AE">
            <w:pPr>
              <w:jc w:val="center"/>
              <w:rPr>
                <w:color w:val="000000"/>
                <w:sz w:val="16"/>
                <w:szCs w:val="16"/>
              </w:rPr>
            </w:pPr>
            <w:r w:rsidRPr="009403C6">
              <w:rPr>
                <w:color w:val="000000"/>
                <w:sz w:val="16"/>
                <w:szCs w:val="16"/>
              </w:rPr>
              <w:t>8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7A721DE" w14:textId="3C435403" w:rsidR="00C214AE" w:rsidRPr="009403C6" w:rsidRDefault="00C214AE" w:rsidP="00C214AE">
            <w:pPr>
              <w:jc w:val="center"/>
              <w:rPr>
                <w:color w:val="000000"/>
                <w:sz w:val="16"/>
                <w:szCs w:val="16"/>
              </w:rPr>
            </w:pPr>
            <w:r w:rsidRPr="009403C6">
              <w:rPr>
                <w:color w:val="000000"/>
                <w:sz w:val="16"/>
                <w:szCs w:val="16"/>
              </w:rPr>
              <w:t>8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1CAF6A0" w14:textId="7DFAD3D9" w:rsidR="00C214AE" w:rsidRPr="009403C6" w:rsidRDefault="00C214AE" w:rsidP="00C214AE">
            <w:pPr>
              <w:jc w:val="center"/>
              <w:rPr>
                <w:color w:val="000000"/>
                <w:sz w:val="16"/>
                <w:szCs w:val="16"/>
              </w:rPr>
            </w:pPr>
            <w:r w:rsidRPr="009403C6">
              <w:rPr>
                <w:color w:val="000000"/>
                <w:sz w:val="16"/>
                <w:szCs w:val="16"/>
              </w:rPr>
              <w:t>94</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52641BB6" w14:textId="1A9E2717" w:rsidR="00C214AE" w:rsidRPr="009403C6" w:rsidRDefault="00C214AE" w:rsidP="00C214AE">
            <w:pPr>
              <w:jc w:val="center"/>
              <w:rPr>
                <w:color w:val="000000"/>
                <w:sz w:val="16"/>
                <w:szCs w:val="16"/>
              </w:rPr>
            </w:pPr>
            <w:r w:rsidRPr="009403C6">
              <w:rPr>
                <w:color w:val="000000"/>
                <w:sz w:val="16"/>
                <w:szCs w:val="16"/>
              </w:rPr>
              <w:t>99</w:t>
            </w:r>
          </w:p>
        </w:tc>
      </w:tr>
      <w:tr w:rsidR="00C214AE" w:rsidRPr="009403C6" w14:paraId="0444BB11" w14:textId="77777777" w:rsidTr="00E84258">
        <w:trPr>
          <w:trHeight w:val="20"/>
        </w:trPr>
        <w:tc>
          <w:tcPr>
            <w:tcW w:w="2335" w:type="dxa"/>
            <w:vMerge/>
          </w:tcPr>
          <w:p w14:paraId="29FB4948" w14:textId="77777777" w:rsidR="00C214AE" w:rsidRPr="009403C6" w:rsidRDefault="00C214AE" w:rsidP="00C214AE">
            <w:pPr>
              <w:rPr>
                <w:rFonts w:cs="Times New Roman"/>
                <w:sz w:val="18"/>
                <w:szCs w:val="18"/>
              </w:rPr>
            </w:pPr>
          </w:p>
        </w:tc>
        <w:tc>
          <w:tcPr>
            <w:tcW w:w="3600" w:type="dxa"/>
            <w:shd w:val="clear" w:color="auto" w:fill="auto"/>
            <w:vAlign w:val="center"/>
          </w:tcPr>
          <w:p w14:paraId="28372134" w14:textId="77777777" w:rsidR="00C214AE" w:rsidRPr="009403C6" w:rsidRDefault="00C214AE" w:rsidP="00C214AE">
            <w:pPr>
              <w:numPr>
                <w:ilvl w:val="0"/>
                <w:numId w:val="81"/>
              </w:numPr>
              <w:spacing w:line="259" w:lineRule="auto"/>
              <w:textAlignment w:val="baseline"/>
              <w:rPr>
                <w:rFonts w:eastAsia="Times New Roman" w:cs="Times New Roman"/>
                <w:sz w:val="18"/>
                <w:szCs w:val="18"/>
              </w:rPr>
            </w:pPr>
            <w:r w:rsidRPr="009403C6">
              <w:rPr>
                <w:rFonts w:eastAsia="Times New Roman" w:cs="Times New Roman"/>
                <w:sz w:val="18"/>
                <w:szCs w:val="18"/>
              </w:rPr>
              <w:t>Regulatory frameworks </w:t>
            </w:r>
          </w:p>
        </w:tc>
        <w:tc>
          <w:tcPr>
            <w:tcW w:w="900" w:type="dxa"/>
            <w:tcBorders>
              <w:top w:val="single" w:sz="4" w:space="0" w:color="auto"/>
              <w:left w:val="nil"/>
              <w:bottom w:val="single" w:sz="4" w:space="0" w:color="auto"/>
              <w:right w:val="single" w:sz="4" w:space="0" w:color="auto"/>
            </w:tcBorders>
            <w:shd w:val="clear" w:color="auto" w:fill="auto"/>
            <w:vAlign w:val="center"/>
          </w:tcPr>
          <w:p w14:paraId="66019DC2" w14:textId="404E6F8D" w:rsidR="00C214AE" w:rsidRPr="009403C6" w:rsidRDefault="00C214AE" w:rsidP="00C214AE">
            <w:pPr>
              <w:jc w:val="center"/>
              <w:rPr>
                <w:color w:val="000000"/>
                <w:sz w:val="16"/>
                <w:szCs w:val="16"/>
              </w:rPr>
            </w:pPr>
            <w:r w:rsidRPr="009403C6">
              <w:rPr>
                <w:color w:val="000000"/>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0DFB75" w14:textId="1C1A5808" w:rsidR="00C214AE" w:rsidRPr="009403C6" w:rsidRDefault="00C214AE" w:rsidP="00C214AE">
            <w:pPr>
              <w:jc w:val="center"/>
              <w:rPr>
                <w:color w:val="000000"/>
                <w:sz w:val="16"/>
                <w:szCs w:val="16"/>
              </w:rPr>
            </w:pPr>
            <w:r w:rsidRPr="009403C6">
              <w:rPr>
                <w:color w:val="000000"/>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1E74AB7F" w14:textId="39AFDC49" w:rsidR="00C214AE" w:rsidRPr="009403C6" w:rsidRDefault="00C214AE" w:rsidP="00C214AE">
            <w:pPr>
              <w:jc w:val="center"/>
              <w:rPr>
                <w:color w:val="000000"/>
                <w:sz w:val="16"/>
                <w:szCs w:val="16"/>
              </w:rPr>
            </w:pPr>
            <w:r w:rsidRPr="009403C6">
              <w:rPr>
                <w:color w:val="000000"/>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CE3E181" w14:textId="2AA2AAE5" w:rsidR="00C214AE" w:rsidRPr="009403C6" w:rsidRDefault="00C214AE" w:rsidP="00C214AE">
            <w:pPr>
              <w:jc w:val="center"/>
              <w:rPr>
                <w:color w:val="000000"/>
                <w:sz w:val="16"/>
                <w:szCs w:val="16"/>
              </w:rPr>
            </w:pPr>
            <w:r w:rsidRPr="009403C6">
              <w:rPr>
                <w:color w:val="000000"/>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D4EFECF" w14:textId="3D82ECE2" w:rsidR="00C214AE" w:rsidRPr="009403C6" w:rsidRDefault="00C214AE" w:rsidP="00C214AE">
            <w:pPr>
              <w:jc w:val="center"/>
              <w:rPr>
                <w:color w:val="000000"/>
                <w:sz w:val="16"/>
                <w:szCs w:val="16"/>
              </w:rPr>
            </w:pPr>
            <w:r w:rsidRPr="009403C6">
              <w:rPr>
                <w:color w:val="000000"/>
                <w:sz w:val="16"/>
                <w:szCs w:val="16"/>
              </w:rPr>
              <w:t>23</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A92293B" w14:textId="62C65DD6" w:rsidR="00C214AE" w:rsidRPr="009403C6" w:rsidRDefault="00C214AE" w:rsidP="00C214AE">
            <w:pPr>
              <w:jc w:val="center"/>
              <w:rPr>
                <w:color w:val="000000"/>
                <w:sz w:val="16"/>
                <w:szCs w:val="16"/>
              </w:rPr>
            </w:pPr>
            <w:r w:rsidRPr="009403C6">
              <w:rPr>
                <w:color w:val="000000"/>
                <w:sz w:val="16"/>
                <w:szCs w:val="16"/>
              </w:rPr>
              <w:t>24</w:t>
            </w:r>
          </w:p>
        </w:tc>
      </w:tr>
      <w:tr w:rsidR="00C214AE" w:rsidRPr="009403C6" w14:paraId="6CB6F4CD" w14:textId="77777777" w:rsidTr="00E84258">
        <w:trPr>
          <w:trHeight w:val="20"/>
        </w:trPr>
        <w:tc>
          <w:tcPr>
            <w:tcW w:w="2335" w:type="dxa"/>
            <w:vMerge/>
          </w:tcPr>
          <w:p w14:paraId="5BC92D9A" w14:textId="77777777" w:rsidR="00C214AE" w:rsidRPr="009403C6" w:rsidRDefault="00C214AE" w:rsidP="00C214AE">
            <w:pPr>
              <w:rPr>
                <w:rFonts w:cs="Times New Roman"/>
                <w:sz w:val="18"/>
                <w:szCs w:val="18"/>
              </w:rPr>
            </w:pPr>
          </w:p>
        </w:tc>
        <w:tc>
          <w:tcPr>
            <w:tcW w:w="3600" w:type="dxa"/>
            <w:shd w:val="clear" w:color="auto" w:fill="auto"/>
            <w:vAlign w:val="center"/>
          </w:tcPr>
          <w:p w14:paraId="4FE75026" w14:textId="77777777" w:rsidR="00C214AE" w:rsidRPr="009403C6" w:rsidRDefault="00C214AE" w:rsidP="00C214AE">
            <w:pPr>
              <w:numPr>
                <w:ilvl w:val="0"/>
                <w:numId w:val="81"/>
              </w:numPr>
              <w:spacing w:line="259" w:lineRule="auto"/>
              <w:textAlignment w:val="baseline"/>
              <w:rPr>
                <w:rFonts w:eastAsia="Times New Roman" w:cs="Times New Roman"/>
                <w:sz w:val="18"/>
                <w:szCs w:val="18"/>
              </w:rPr>
            </w:pPr>
            <w:r w:rsidRPr="009403C6">
              <w:rPr>
                <w:rFonts w:eastAsia="Times New Roman" w:cs="Times New Roman"/>
                <w:sz w:val="18"/>
                <w:szCs w:val="18"/>
              </w:rPr>
              <w:t>Institutional frameworks</w:t>
            </w:r>
          </w:p>
        </w:tc>
        <w:tc>
          <w:tcPr>
            <w:tcW w:w="900" w:type="dxa"/>
            <w:tcBorders>
              <w:top w:val="single" w:sz="4" w:space="0" w:color="auto"/>
              <w:left w:val="nil"/>
              <w:bottom w:val="single" w:sz="4" w:space="0" w:color="auto"/>
              <w:right w:val="single" w:sz="4" w:space="0" w:color="auto"/>
            </w:tcBorders>
            <w:shd w:val="clear" w:color="auto" w:fill="auto"/>
            <w:vAlign w:val="center"/>
          </w:tcPr>
          <w:p w14:paraId="77FAAE86" w14:textId="6F0ABC5F" w:rsidR="00C214AE" w:rsidRPr="009403C6" w:rsidRDefault="00C214AE" w:rsidP="00C214AE">
            <w:pPr>
              <w:jc w:val="center"/>
              <w:rPr>
                <w:color w:val="000000"/>
                <w:sz w:val="16"/>
                <w:szCs w:val="16"/>
              </w:rPr>
            </w:pPr>
            <w:r w:rsidRPr="009403C6">
              <w:rPr>
                <w:color w:val="000000"/>
                <w:sz w:val="16"/>
                <w:szCs w:val="16"/>
              </w:rPr>
              <w:t>2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063A05" w14:textId="09E97C5B" w:rsidR="00C214AE" w:rsidRPr="009403C6" w:rsidRDefault="00C214AE" w:rsidP="00C214AE">
            <w:pPr>
              <w:jc w:val="center"/>
              <w:rPr>
                <w:color w:val="000000"/>
                <w:sz w:val="16"/>
                <w:szCs w:val="16"/>
              </w:rPr>
            </w:pPr>
            <w:r w:rsidRPr="009403C6">
              <w:rPr>
                <w:color w:val="000000"/>
                <w:sz w:val="16"/>
                <w:szCs w:val="16"/>
              </w:rPr>
              <w:t>4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4ECCF05" w14:textId="5D545BA4" w:rsidR="00C214AE" w:rsidRPr="009403C6" w:rsidRDefault="00C214AE" w:rsidP="00C214AE">
            <w:pPr>
              <w:jc w:val="center"/>
              <w:rPr>
                <w:color w:val="000000"/>
                <w:sz w:val="16"/>
                <w:szCs w:val="16"/>
              </w:rPr>
            </w:pPr>
            <w:r w:rsidRPr="009403C6">
              <w:rPr>
                <w:color w:val="000000"/>
                <w:sz w:val="16"/>
                <w:szCs w:val="16"/>
              </w:rPr>
              <w:t>75</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BCEE0A9" w14:textId="084C7F58" w:rsidR="00C214AE" w:rsidRPr="009403C6" w:rsidRDefault="00C214AE" w:rsidP="00C214AE">
            <w:pPr>
              <w:jc w:val="center"/>
              <w:rPr>
                <w:color w:val="000000"/>
                <w:sz w:val="16"/>
                <w:szCs w:val="16"/>
              </w:rPr>
            </w:pPr>
            <w:r w:rsidRPr="009403C6">
              <w:rPr>
                <w:color w:val="000000"/>
                <w:sz w:val="16"/>
                <w:szCs w:val="16"/>
              </w:rPr>
              <w:t>9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A8D9854" w14:textId="79BE017F" w:rsidR="00C214AE" w:rsidRPr="009403C6" w:rsidRDefault="00C214AE" w:rsidP="00C214AE">
            <w:pPr>
              <w:jc w:val="center"/>
              <w:rPr>
                <w:color w:val="000000"/>
                <w:sz w:val="16"/>
                <w:szCs w:val="16"/>
              </w:rPr>
            </w:pPr>
            <w:r w:rsidRPr="009403C6">
              <w:rPr>
                <w:color w:val="000000"/>
                <w:sz w:val="16"/>
                <w:szCs w:val="16"/>
              </w:rPr>
              <w:t>117</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75197553" w14:textId="094C5DA0" w:rsidR="00C214AE" w:rsidRPr="009403C6" w:rsidRDefault="00C214AE" w:rsidP="00C214AE">
            <w:pPr>
              <w:jc w:val="center"/>
              <w:rPr>
                <w:color w:val="000000"/>
                <w:sz w:val="16"/>
                <w:szCs w:val="16"/>
              </w:rPr>
            </w:pPr>
            <w:r w:rsidRPr="009403C6">
              <w:rPr>
                <w:color w:val="000000"/>
                <w:sz w:val="16"/>
                <w:szCs w:val="16"/>
              </w:rPr>
              <w:t>125</w:t>
            </w:r>
          </w:p>
        </w:tc>
      </w:tr>
    </w:tbl>
    <w:p w14:paraId="41DA3BDB" w14:textId="209EE529" w:rsidR="00350095" w:rsidRPr="00D92C9F" w:rsidRDefault="00092582" w:rsidP="00350095">
      <w:pPr>
        <w:rPr>
          <w:rFonts w:eastAsia="Times New Roman" w:cs="Times New Roman"/>
          <w:b/>
          <w:bCs/>
          <w:kern w:val="36"/>
          <w:sz w:val="44"/>
          <w:szCs w:val="44"/>
          <w:lang w:val="en-US"/>
        </w:rPr>
      </w:pPr>
      <w:r w:rsidRPr="00D92C9F">
        <w:rPr>
          <w:rFonts w:eastAsia="Times New Roman" w:cs="Times New Roman"/>
          <w:b/>
          <w:bCs/>
          <w:kern w:val="36"/>
          <w:sz w:val="44"/>
          <w:szCs w:val="44"/>
          <w:lang w:val="en-US"/>
        </w:rPr>
        <w:br w:type="textWrapping" w:clear="all"/>
      </w:r>
    </w:p>
    <w:p w14:paraId="1A79921C" w14:textId="77777777" w:rsidR="008C5F20" w:rsidRPr="00D92C9F" w:rsidRDefault="008C5F20">
      <w:pPr>
        <w:rPr>
          <w:b/>
          <w:bCs/>
          <w:sz w:val="44"/>
          <w:szCs w:val="44"/>
          <w:lang w:val="en-US"/>
        </w:rPr>
      </w:pPr>
    </w:p>
    <w:p w14:paraId="2DB83602" w14:textId="77777777" w:rsidR="00350095" w:rsidRPr="00D92C9F" w:rsidRDefault="00350095">
      <w:pPr>
        <w:rPr>
          <w:rFonts w:eastAsia="Times New Roman" w:cs="Times New Roman"/>
          <w:b/>
          <w:bCs/>
          <w:kern w:val="36"/>
          <w:sz w:val="44"/>
          <w:szCs w:val="44"/>
          <w:lang w:val="en-US"/>
        </w:rPr>
      </w:pPr>
      <w:r w:rsidRPr="00D92C9F">
        <w:rPr>
          <w:b/>
          <w:bCs/>
          <w:sz w:val="44"/>
          <w:szCs w:val="44"/>
          <w:lang w:val="en-US"/>
        </w:rPr>
        <w:br w:type="page"/>
      </w:r>
    </w:p>
    <w:p w14:paraId="476EA06C" w14:textId="2D3036EF" w:rsidR="009323BA" w:rsidRPr="00D92C9F" w:rsidRDefault="00746F95" w:rsidP="00361A2E">
      <w:pPr>
        <w:pStyle w:val="Heading1"/>
        <w:spacing w:before="0" w:beforeAutospacing="0" w:after="0" w:afterAutospacing="0"/>
        <w:rPr>
          <w:rFonts w:ascii="Arial Nova" w:hAnsi="Arial Nova"/>
          <w:sz w:val="44"/>
          <w:szCs w:val="44"/>
          <w:lang w:val="en-US"/>
        </w:rPr>
      </w:pPr>
      <w:bookmarkStart w:id="29" w:name="_Toc104012118"/>
      <w:r w:rsidRPr="00D92C9F">
        <w:rPr>
          <w:rFonts w:ascii="Arial Nova" w:hAnsi="Arial Nova"/>
          <w:sz w:val="44"/>
          <w:szCs w:val="44"/>
          <w:lang w:val="en-US"/>
        </w:rPr>
        <w:lastRenderedPageBreak/>
        <w:t>Tier Three:</w:t>
      </w:r>
      <w:r w:rsidR="00F03F6D" w:rsidRPr="00D92C9F">
        <w:rPr>
          <w:rFonts w:ascii="Arial Nova" w:hAnsi="Arial Nova"/>
          <w:sz w:val="44"/>
          <w:szCs w:val="44"/>
          <w:lang w:val="en-US"/>
        </w:rPr>
        <w:t xml:space="preserve"> </w:t>
      </w:r>
      <w:r w:rsidRPr="00D92C9F">
        <w:rPr>
          <w:rFonts w:ascii="Arial Nova" w:hAnsi="Arial Nova"/>
          <w:sz w:val="44"/>
          <w:szCs w:val="44"/>
          <w:lang w:val="en-US"/>
        </w:rPr>
        <w:t>Organizational Effectiveness and Efficiency</w:t>
      </w:r>
      <w:bookmarkEnd w:id="29"/>
    </w:p>
    <w:p w14:paraId="47F4D3F3" w14:textId="77777777" w:rsidR="000B4E26" w:rsidRPr="00D92C9F" w:rsidRDefault="000B4E26" w:rsidP="00361A2E">
      <w:pPr>
        <w:pStyle w:val="Heading1"/>
        <w:spacing w:before="0" w:beforeAutospacing="0" w:after="0" w:afterAutospacing="0"/>
        <w:rPr>
          <w:rFonts w:ascii="Arial Nova" w:hAnsi="Arial Nova"/>
          <w:sz w:val="20"/>
          <w:szCs w:val="20"/>
          <w:lang w:val="en-US"/>
        </w:rPr>
      </w:pPr>
    </w:p>
    <w:tbl>
      <w:tblPr>
        <w:tblStyle w:val="TableGrid"/>
        <w:tblpPr w:leftFromText="180" w:rightFromText="180" w:vertAnchor="text" w:tblpY="1"/>
        <w:tblOverlap w:val="never"/>
        <w:tblW w:w="13135" w:type="dxa"/>
        <w:tblLayout w:type="fixed"/>
        <w:tblLook w:val="04A0" w:firstRow="1" w:lastRow="0" w:firstColumn="1" w:lastColumn="0" w:noHBand="0" w:noVBand="1"/>
      </w:tblPr>
      <w:tblGrid>
        <w:gridCol w:w="2785"/>
        <w:gridCol w:w="5310"/>
        <w:gridCol w:w="1008"/>
        <w:gridCol w:w="1008"/>
        <w:gridCol w:w="1008"/>
        <w:gridCol w:w="1008"/>
        <w:gridCol w:w="1008"/>
      </w:tblGrid>
      <w:tr w:rsidR="006C17F5" w:rsidRPr="00D6254C" w14:paraId="1D16C3B6" w14:textId="77777777" w:rsidTr="00CB0B70">
        <w:trPr>
          <w:tblHeader/>
        </w:trPr>
        <w:tc>
          <w:tcPr>
            <w:tcW w:w="2785" w:type="dxa"/>
            <w:vMerge w:val="restart"/>
            <w:shd w:val="clear" w:color="auto" w:fill="D5DCE4" w:themeFill="text2" w:themeFillTint="33"/>
            <w:vAlign w:val="center"/>
          </w:tcPr>
          <w:p w14:paraId="7A0D1789" w14:textId="53475A75" w:rsidR="006C17F5" w:rsidRPr="00D6254C" w:rsidRDefault="006C17F5" w:rsidP="002D5B10">
            <w:pPr>
              <w:jc w:val="center"/>
              <w:rPr>
                <w:rFonts w:cs="Times New Roman"/>
                <w:sz w:val="18"/>
                <w:szCs w:val="18"/>
                <w:lang w:val="en-US"/>
              </w:rPr>
            </w:pPr>
            <w:r w:rsidRPr="00D6254C">
              <w:rPr>
                <w:rFonts w:cs="Times New Roman"/>
                <w:sz w:val="18"/>
                <w:szCs w:val="18"/>
                <w:lang w:val="en-US"/>
              </w:rPr>
              <w:t>Result</w:t>
            </w:r>
          </w:p>
        </w:tc>
        <w:tc>
          <w:tcPr>
            <w:tcW w:w="5310" w:type="dxa"/>
            <w:vMerge w:val="restart"/>
            <w:shd w:val="clear" w:color="auto" w:fill="D5DCE4" w:themeFill="text2" w:themeFillTint="33"/>
            <w:vAlign w:val="center"/>
          </w:tcPr>
          <w:p w14:paraId="634CEDD6" w14:textId="77777777" w:rsidR="006C17F5" w:rsidRPr="00D6254C" w:rsidRDefault="006C17F5" w:rsidP="002D5B10">
            <w:pPr>
              <w:jc w:val="center"/>
              <w:rPr>
                <w:rFonts w:cs="Times New Roman"/>
                <w:sz w:val="18"/>
                <w:szCs w:val="18"/>
                <w:lang w:val="en-US"/>
              </w:rPr>
            </w:pPr>
            <w:r w:rsidRPr="00D6254C">
              <w:rPr>
                <w:rFonts w:cs="Times New Roman"/>
                <w:sz w:val="18"/>
                <w:szCs w:val="18"/>
                <w:lang w:val="en-US"/>
              </w:rPr>
              <w:t>Indicator</w:t>
            </w:r>
          </w:p>
        </w:tc>
        <w:tc>
          <w:tcPr>
            <w:tcW w:w="1008" w:type="dxa"/>
            <w:shd w:val="clear" w:color="auto" w:fill="D5DCE4" w:themeFill="text2" w:themeFillTint="33"/>
            <w:vAlign w:val="center"/>
          </w:tcPr>
          <w:p w14:paraId="194D0961" w14:textId="19D7E192" w:rsidR="006C17F5" w:rsidRPr="00D6254C" w:rsidRDefault="006C17F5" w:rsidP="002D5B10">
            <w:pPr>
              <w:jc w:val="center"/>
              <w:rPr>
                <w:rFonts w:cs="Times New Roman"/>
                <w:sz w:val="18"/>
                <w:szCs w:val="18"/>
                <w:lang w:val="en-US"/>
              </w:rPr>
            </w:pPr>
            <w:r w:rsidRPr="00D6254C">
              <w:rPr>
                <w:rFonts w:cs="Times New Roman"/>
                <w:sz w:val="18"/>
                <w:szCs w:val="18"/>
                <w:lang w:val="en-US"/>
              </w:rPr>
              <w:t>2021</w:t>
            </w:r>
          </w:p>
        </w:tc>
        <w:tc>
          <w:tcPr>
            <w:tcW w:w="1008" w:type="dxa"/>
            <w:shd w:val="clear" w:color="auto" w:fill="D5DCE4" w:themeFill="text2" w:themeFillTint="33"/>
            <w:vAlign w:val="center"/>
          </w:tcPr>
          <w:p w14:paraId="3B6D9186" w14:textId="77777777" w:rsidR="006C17F5" w:rsidRPr="00D6254C" w:rsidRDefault="006C17F5" w:rsidP="002D5B10">
            <w:pPr>
              <w:jc w:val="center"/>
              <w:rPr>
                <w:rFonts w:cs="Times New Roman"/>
                <w:sz w:val="18"/>
                <w:szCs w:val="18"/>
                <w:lang w:val="en-US"/>
              </w:rPr>
            </w:pPr>
            <w:r w:rsidRPr="00D6254C">
              <w:rPr>
                <w:rFonts w:cs="Times New Roman"/>
                <w:sz w:val="18"/>
                <w:szCs w:val="18"/>
                <w:lang w:val="en-US"/>
              </w:rPr>
              <w:t>2022</w:t>
            </w:r>
          </w:p>
        </w:tc>
        <w:tc>
          <w:tcPr>
            <w:tcW w:w="1008" w:type="dxa"/>
            <w:shd w:val="clear" w:color="auto" w:fill="D5DCE4" w:themeFill="text2" w:themeFillTint="33"/>
            <w:vAlign w:val="center"/>
          </w:tcPr>
          <w:p w14:paraId="75749FDD" w14:textId="77777777" w:rsidR="006C17F5" w:rsidRPr="00D6254C" w:rsidRDefault="006C17F5" w:rsidP="002D5B10">
            <w:pPr>
              <w:jc w:val="center"/>
              <w:rPr>
                <w:rFonts w:cs="Times New Roman"/>
                <w:sz w:val="18"/>
                <w:szCs w:val="18"/>
                <w:lang w:val="en-US"/>
              </w:rPr>
            </w:pPr>
            <w:r w:rsidRPr="00D6254C">
              <w:rPr>
                <w:rFonts w:cs="Times New Roman"/>
                <w:sz w:val="18"/>
                <w:szCs w:val="18"/>
                <w:lang w:val="en-US"/>
              </w:rPr>
              <w:t>2023</w:t>
            </w:r>
          </w:p>
        </w:tc>
        <w:tc>
          <w:tcPr>
            <w:tcW w:w="1008" w:type="dxa"/>
            <w:shd w:val="clear" w:color="auto" w:fill="D5DCE4" w:themeFill="text2" w:themeFillTint="33"/>
            <w:vAlign w:val="center"/>
          </w:tcPr>
          <w:p w14:paraId="1625C77D" w14:textId="77777777" w:rsidR="006C17F5" w:rsidRPr="00D6254C" w:rsidRDefault="006C17F5" w:rsidP="002D5B10">
            <w:pPr>
              <w:jc w:val="center"/>
              <w:rPr>
                <w:rFonts w:cs="Times New Roman"/>
                <w:sz w:val="18"/>
                <w:szCs w:val="18"/>
                <w:lang w:val="en-US"/>
              </w:rPr>
            </w:pPr>
            <w:r w:rsidRPr="00D6254C">
              <w:rPr>
                <w:rFonts w:cs="Times New Roman"/>
                <w:sz w:val="18"/>
                <w:szCs w:val="18"/>
                <w:lang w:val="en-US"/>
              </w:rPr>
              <w:t>2024</w:t>
            </w:r>
          </w:p>
        </w:tc>
        <w:tc>
          <w:tcPr>
            <w:tcW w:w="1008" w:type="dxa"/>
            <w:shd w:val="clear" w:color="auto" w:fill="D5DCE4" w:themeFill="text2" w:themeFillTint="33"/>
            <w:vAlign w:val="center"/>
          </w:tcPr>
          <w:p w14:paraId="1AAA94AF" w14:textId="6231BAE7" w:rsidR="006C17F5" w:rsidRPr="00D6254C" w:rsidRDefault="006C17F5" w:rsidP="002D5B10">
            <w:pPr>
              <w:jc w:val="center"/>
              <w:rPr>
                <w:rFonts w:cs="Times New Roman"/>
                <w:sz w:val="18"/>
                <w:szCs w:val="18"/>
                <w:lang w:val="en-US"/>
              </w:rPr>
            </w:pPr>
            <w:r w:rsidRPr="00D6254C">
              <w:rPr>
                <w:rFonts w:cs="Times New Roman"/>
                <w:sz w:val="18"/>
                <w:szCs w:val="18"/>
                <w:lang w:val="en-US"/>
              </w:rPr>
              <w:t>2025</w:t>
            </w:r>
          </w:p>
        </w:tc>
      </w:tr>
      <w:tr w:rsidR="006C17F5" w:rsidRPr="00D6254C" w14:paraId="641D4AFE" w14:textId="77777777" w:rsidTr="00CB0B70">
        <w:trPr>
          <w:tblHeader/>
        </w:trPr>
        <w:tc>
          <w:tcPr>
            <w:tcW w:w="2785" w:type="dxa"/>
            <w:vMerge/>
          </w:tcPr>
          <w:p w14:paraId="0D5ED132" w14:textId="77777777" w:rsidR="006C17F5" w:rsidRPr="00D6254C" w:rsidRDefault="006C17F5" w:rsidP="002D5B10">
            <w:pPr>
              <w:rPr>
                <w:rFonts w:cs="Times New Roman"/>
                <w:sz w:val="18"/>
                <w:szCs w:val="18"/>
                <w:lang w:val="en-US"/>
              </w:rPr>
            </w:pPr>
          </w:p>
        </w:tc>
        <w:tc>
          <w:tcPr>
            <w:tcW w:w="5310" w:type="dxa"/>
            <w:vMerge/>
          </w:tcPr>
          <w:p w14:paraId="098C27DC" w14:textId="77777777" w:rsidR="006C17F5" w:rsidRPr="00D6254C" w:rsidRDefault="006C17F5" w:rsidP="002D5B10">
            <w:pPr>
              <w:rPr>
                <w:rFonts w:cs="Times New Roman"/>
                <w:sz w:val="18"/>
                <w:szCs w:val="18"/>
                <w:lang w:val="en-US"/>
              </w:rPr>
            </w:pPr>
          </w:p>
        </w:tc>
        <w:tc>
          <w:tcPr>
            <w:tcW w:w="1008" w:type="dxa"/>
            <w:shd w:val="clear" w:color="auto" w:fill="D5DCE4" w:themeFill="text2" w:themeFillTint="33"/>
            <w:vAlign w:val="center"/>
          </w:tcPr>
          <w:p w14:paraId="60E1DB57" w14:textId="77777777" w:rsidR="006C17F5" w:rsidRPr="00D6254C" w:rsidRDefault="006C17F5" w:rsidP="002D5B10">
            <w:pPr>
              <w:jc w:val="center"/>
              <w:rPr>
                <w:rFonts w:cs="Times New Roman"/>
                <w:sz w:val="16"/>
                <w:szCs w:val="16"/>
                <w:lang w:val="en-US"/>
              </w:rPr>
            </w:pPr>
            <w:r w:rsidRPr="00D6254C">
              <w:rPr>
                <w:rFonts w:cs="Times New Roman"/>
                <w:sz w:val="16"/>
                <w:szCs w:val="16"/>
                <w:lang w:val="en-US"/>
              </w:rPr>
              <w:t>Baseline</w:t>
            </w:r>
          </w:p>
        </w:tc>
        <w:tc>
          <w:tcPr>
            <w:tcW w:w="1008" w:type="dxa"/>
            <w:shd w:val="clear" w:color="auto" w:fill="D5DCE4" w:themeFill="text2" w:themeFillTint="33"/>
            <w:vAlign w:val="center"/>
          </w:tcPr>
          <w:p w14:paraId="53A89031" w14:textId="77777777" w:rsidR="006C17F5" w:rsidRPr="00D6254C" w:rsidRDefault="006C17F5" w:rsidP="002D5B10">
            <w:pPr>
              <w:jc w:val="center"/>
              <w:rPr>
                <w:rFonts w:cs="Times New Roman"/>
                <w:sz w:val="16"/>
                <w:szCs w:val="16"/>
                <w:lang w:val="en-US"/>
              </w:rPr>
            </w:pPr>
            <w:r w:rsidRPr="00D6254C">
              <w:rPr>
                <w:rFonts w:cs="Times New Roman"/>
                <w:sz w:val="16"/>
                <w:szCs w:val="16"/>
                <w:lang w:val="en-US"/>
              </w:rPr>
              <w:t>Milestone</w:t>
            </w:r>
          </w:p>
        </w:tc>
        <w:tc>
          <w:tcPr>
            <w:tcW w:w="1008" w:type="dxa"/>
            <w:shd w:val="clear" w:color="auto" w:fill="D5DCE4" w:themeFill="text2" w:themeFillTint="33"/>
            <w:vAlign w:val="center"/>
          </w:tcPr>
          <w:p w14:paraId="04B07DBF" w14:textId="77777777" w:rsidR="006C17F5" w:rsidRPr="00D6254C" w:rsidRDefault="006C17F5" w:rsidP="002D5B10">
            <w:pPr>
              <w:jc w:val="center"/>
              <w:rPr>
                <w:rFonts w:cs="Times New Roman"/>
                <w:sz w:val="16"/>
                <w:szCs w:val="16"/>
                <w:lang w:val="en-US"/>
              </w:rPr>
            </w:pPr>
            <w:r w:rsidRPr="00D6254C">
              <w:rPr>
                <w:rFonts w:cs="Times New Roman"/>
                <w:sz w:val="16"/>
                <w:szCs w:val="16"/>
                <w:lang w:val="en-US"/>
              </w:rPr>
              <w:t>Milestone</w:t>
            </w:r>
          </w:p>
        </w:tc>
        <w:tc>
          <w:tcPr>
            <w:tcW w:w="1008" w:type="dxa"/>
            <w:shd w:val="clear" w:color="auto" w:fill="D5DCE4" w:themeFill="text2" w:themeFillTint="33"/>
            <w:vAlign w:val="center"/>
          </w:tcPr>
          <w:p w14:paraId="01D4C8FB" w14:textId="77777777" w:rsidR="006C17F5" w:rsidRPr="00D6254C" w:rsidRDefault="006C17F5" w:rsidP="002D5B10">
            <w:pPr>
              <w:jc w:val="center"/>
              <w:rPr>
                <w:rFonts w:cs="Times New Roman"/>
                <w:sz w:val="16"/>
                <w:szCs w:val="16"/>
                <w:lang w:val="en-US"/>
              </w:rPr>
            </w:pPr>
            <w:r w:rsidRPr="00D6254C">
              <w:rPr>
                <w:rFonts w:cs="Times New Roman"/>
                <w:sz w:val="16"/>
                <w:szCs w:val="16"/>
                <w:lang w:val="en-US"/>
              </w:rPr>
              <w:t>Milestone</w:t>
            </w:r>
          </w:p>
        </w:tc>
        <w:tc>
          <w:tcPr>
            <w:tcW w:w="1008" w:type="dxa"/>
            <w:shd w:val="clear" w:color="auto" w:fill="D5DCE4" w:themeFill="text2" w:themeFillTint="33"/>
            <w:vAlign w:val="center"/>
          </w:tcPr>
          <w:p w14:paraId="066B7968" w14:textId="58F547A5" w:rsidR="006C17F5" w:rsidRPr="00D6254C" w:rsidRDefault="006C17F5" w:rsidP="002D5B10">
            <w:pPr>
              <w:jc w:val="center"/>
              <w:rPr>
                <w:rFonts w:cs="Times New Roman"/>
                <w:sz w:val="16"/>
                <w:szCs w:val="16"/>
                <w:lang w:val="en-US"/>
              </w:rPr>
            </w:pPr>
            <w:r w:rsidRPr="00D6254C">
              <w:rPr>
                <w:rFonts w:cs="Times New Roman"/>
                <w:sz w:val="16"/>
                <w:szCs w:val="16"/>
                <w:lang w:val="en-US"/>
              </w:rPr>
              <w:t>Target</w:t>
            </w:r>
          </w:p>
        </w:tc>
      </w:tr>
      <w:tr w:rsidR="004A2AE3" w:rsidRPr="00D6254C" w14:paraId="204FB576" w14:textId="77777777" w:rsidTr="00CB0B70">
        <w:trPr>
          <w:trHeight w:val="620"/>
        </w:trPr>
        <w:tc>
          <w:tcPr>
            <w:tcW w:w="13135" w:type="dxa"/>
            <w:gridSpan w:val="7"/>
            <w:shd w:val="clear" w:color="auto" w:fill="222A35" w:themeFill="text2" w:themeFillShade="80"/>
            <w:vAlign w:val="center"/>
          </w:tcPr>
          <w:p w14:paraId="3C76455C" w14:textId="790C4C2C" w:rsidR="004A2AE3" w:rsidRPr="00D6254C" w:rsidRDefault="004A2AE3" w:rsidP="002D5B10">
            <w:pPr>
              <w:pStyle w:val="Heading2"/>
              <w:spacing w:before="0" w:line="240" w:lineRule="auto"/>
              <w:rPr>
                <w:rFonts w:ascii="Arial Nova" w:hAnsi="Arial Nova" w:cs="Times New Roman"/>
                <w:color w:val="FFFFFF" w:themeColor="background1"/>
                <w:lang w:val="en-US"/>
              </w:rPr>
            </w:pPr>
            <w:bookmarkStart w:id="30" w:name="_Toc104012119"/>
            <w:r w:rsidRPr="00D6254C">
              <w:rPr>
                <w:rFonts w:ascii="Arial Nova" w:hAnsi="Arial Nova" w:cs="Times New Roman"/>
                <w:color w:val="FFFFFF" w:themeColor="background1"/>
                <w:lang w:val="en-US"/>
              </w:rPr>
              <w:t>Organizational Enablers</w:t>
            </w:r>
            <w:bookmarkEnd w:id="30"/>
          </w:p>
        </w:tc>
      </w:tr>
      <w:tr w:rsidR="00046992" w:rsidRPr="00D6254C" w14:paraId="2E372446" w14:textId="77777777" w:rsidTr="00736691">
        <w:trPr>
          <w:trHeight w:val="185"/>
        </w:trPr>
        <w:tc>
          <w:tcPr>
            <w:tcW w:w="2785" w:type="dxa"/>
            <w:vMerge w:val="restart"/>
            <w:vAlign w:val="center"/>
          </w:tcPr>
          <w:p w14:paraId="194423C5" w14:textId="3A2FA992" w:rsidR="00046992" w:rsidRPr="00D6254C" w:rsidRDefault="00046992" w:rsidP="003E09BB">
            <w:pPr>
              <w:pStyle w:val="ListParagraph"/>
              <w:numPr>
                <w:ilvl w:val="1"/>
                <w:numId w:val="10"/>
              </w:numPr>
              <w:rPr>
                <w:rFonts w:ascii="Arial Nova" w:hAnsi="Arial Nova"/>
                <w:szCs w:val="18"/>
                <w:lang w:val="en-US"/>
              </w:rPr>
            </w:pPr>
            <w:r w:rsidRPr="00D6254C">
              <w:rPr>
                <w:rFonts w:ascii="Arial Nova" w:hAnsi="Arial Nova"/>
                <w:szCs w:val="18"/>
                <w:lang w:val="en-US"/>
              </w:rPr>
              <w:t xml:space="preserve">Quality programmes </w:t>
            </w:r>
            <w:r w:rsidRPr="00D6254C">
              <w:rPr>
                <w:rFonts w:ascii="Arial Nova" w:hAnsi="Arial Nova"/>
                <w:szCs w:val="18"/>
                <w:u w:val="single"/>
                <w:lang w:val="en-US"/>
              </w:rPr>
              <w:t>designed</w:t>
            </w:r>
            <w:r w:rsidRPr="00D6254C">
              <w:rPr>
                <w:rFonts w:ascii="Arial Nova" w:hAnsi="Arial Nova"/>
                <w:szCs w:val="18"/>
                <w:lang w:val="en-US"/>
              </w:rPr>
              <w:t xml:space="preserve"> in support of the United Nations Sustainable Development Cooperation Frameworks, national development goals and Sustainable Development Goals</w:t>
            </w:r>
          </w:p>
        </w:tc>
        <w:tc>
          <w:tcPr>
            <w:tcW w:w="5310" w:type="dxa"/>
            <w:shd w:val="clear" w:color="auto" w:fill="auto"/>
            <w:vAlign w:val="center"/>
          </w:tcPr>
          <w:p w14:paraId="00C41591" w14:textId="5A0E438B" w:rsidR="00046992" w:rsidRPr="00D6254C" w:rsidRDefault="00046992" w:rsidP="002D5B10">
            <w:pPr>
              <w:rPr>
                <w:sz w:val="18"/>
                <w:szCs w:val="18"/>
                <w:lang w:val="en-US"/>
              </w:rPr>
            </w:pPr>
            <w:r w:rsidRPr="00D6254C">
              <w:rPr>
                <w:sz w:val="18"/>
                <w:szCs w:val="18"/>
                <w:lang w:val="en-US"/>
              </w:rPr>
              <w:t>1.1.1 Programme Quality Index</w:t>
            </w:r>
          </w:p>
        </w:tc>
        <w:tc>
          <w:tcPr>
            <w:tcW w:w="1008" w:type="dxa"/>
            <w:vAlign w:val="center"/>
          </w:tcPr>
          <w:p w14:paraId="7D7C0D33" w14:textId="77777777" w:rsidR="00046992" w:rsidRPr="00D6254C" w:rsidRDefault="00046992" w:rsidP="002D5B10">
            <w:pPr>
              <w:jc w:val="center"/>
              <w:rPr>
                <w:rFonts w:cs="Times New Roman"/>
                <w:sz w:val="18"/>
                <w:szCs w:val="18"/>
                <w:lang w:val="en-US"/>
              </w:rPr>
            </w:pPr>
          </w:p>
        </w:tc>
        <w:tc>
          <w:tcPr>
            <w:tcW w:w="1008" w:type="dxa"/>
            <w:vAlign w:val="center"/>
          </w:tcPr>
          <w:p w14:paraId="1B136035" w14:textId="77777777" w:rsidR="00046992" w:rsidRPr="00D6254C" w:rsidRDefault="00046992" w:rsidP="002D5B10">
            <w:pPr>
              <w:jc w:val="center"/>
              <w:rPr>
                <w:rFonts w:cs="Times New Roman"/>
                <w:sz w:val="18"/>
                <w:szCs w:val="18"/>
                <w:lang w:val="en-US"/>
              </w:rPr>
            </w:pPr>
          </w:p>
        </w:tc>
        <w:tc>
          <w:tcPr>
            <w:tcW w:w="1008" w:type="dxa"/>
            <w:vAlign w:val="center"/>
          </w:tcPr>
          <w:p w14:paraId="515E87E0" w14:textId="77777777" w:rsidR="00046992" w:rsidRPr="00D6254C" w:rsidRDefault="00046992" w:rsidP="002D5B10">
            <w:pPr>
              <w:jc w:val="center"/>
              <w:rPr>
                <w:rFonts w:cs="Times New Roman"/>
                <w:sz w:val="18"/>
                <w:szCs w:val="18"/>
                <w:lang w:val="en-US"/>
              </w:rPr>
            </w:pPr>
          </w:p>
        </w:tc>
        <w:tc>
          <w:tcPr>
            <w:tcW w:w="1008" w:type="dxa"/>
            <w:vAlign w:val="center"/>
          </w:tcPr>
          <w:p w14:paraId="328F862D" w14:textId="77777777" w:rsidR="00046992" w:rsidRPr="00D6254C" w:rsidRDefault="00046992" w:rsidP="002D5B10">
            <w:pPr>
              <w:jc w:val="center"/>
              <w:rPr>
                <w:rFonts w:cs="Times New Roman"/>
                <w:sz w:val="18"/>
                <w:szCs w:val="18"/>
                <w:lang w:val="en-US"/>
              </w:rPr>
            </w:pPr>
          </w:p>
        </w:tc>
        <w:tc>
          <w:tcPr>
            <w:tcW w:w="1008" w:type="dxa"/>
            <w:vAlign w:val="center"/>
          </w:tcPr>
          <w:p w14:paraId="29293DDE" w14:textId="67124456" w:rsidR="00046992" w:rsidRPr="00D6254C" w:rsidRDefault="00046992" w:rsidP="002D5B10">
            <w:pPr>
              <w:jc w:val="center"/>
              <w:rPr>
                <w:rFonts w:cs="Times New Roman"/>
                <w:sz w:val="18"/>
                <w:szCs w:val="18"/>
                <w:lang w:val="en-US"/>
              </w:rPr>
            </w:pPr>
          </w:p>
        </w:tc>
      </w:tr>
      <w:tr w:rsidR="00046992" w:rsidRPr="00D6254C" w14:paraId="763616B5" w14:textId="77777777" w:rsidTr="00736691">
        <w:trPr>
          <w:trHeight w:val="239"/>
        </w:trPr>
        <w:tc>
          <w:tcPr>
            <w:tcW w:w="2785" w:type="dxa"/>
            <w:vMerge/>
            <w:vAlign w:val="center"/>
          </w:tcPr>
          <w:p w14:paraId="41358A78" w14:textId="77777777" w:rsidR="00046992" w:rsidRPr="00D6254C" w:rsidRDefault="00046992" w:rsidP="002D5B10">
            <w:pPr>
              <w:rPr>
                <w:rFonts w:cs="Times New Roman"/>
                <w:sz w:val="18"/>
                <w:szCs w:val="18"/>
                <w:lang w:val="en-US"/>
              </w:rPr>
            </w:pPr>
          </w:p>
        </w:tc>
        <w:tc>
          <w:tcPr>
            <w:tcW w:w="5310" w:type="dxa"/>
            <w:shd w:val="clear" w:color="auto" w:fill="auto"/>
            <w:vAlign w:val="center"/>
          </w:tcPr>
          <w:p w14:paraId="3E0DE274" w14:textId="3D631D5A" w:rsidR="00046992" w:rsidRPr="00591C7A" w:rsidRDefault="00591C7A" w:rsidP="006F0279">
            <w:pPr>
              <w:rPr>
                <w:rFonts w:cs="Times New Roman"/>
                <w:sz w:val="18"/>
                <w:szCs w:val="18"/>
                <w:lang w:val="en-US"/>
              </w:rPr>
            </w:pPr>
            <w:r w:rsidRPr="00591C7A">
              <w:rPr>
                <w:rFonts w:cs="Times New Roman"/>
                <w:sz w:val="18"/>
                <w:szCs w:val="18"/>
                <w:lang w:val="en-US"/>
              </w:rPr>
              <w:t xml:space="preserve">a) </w:t>
            </w:r>
            <w:r w:rsidR="00046992" w:rsidRPr="00591C7A">
              <w:rPr>
                <w:rFonts w:cs="Times New Roman"/>
                <w:sz w:val="18"/>
                <w:szCs w:val="18"/>
                <w:lang w:val="en-US"/>
              </w:rPr>
              <w:t>Theory of change</w:t>
            </w:r>
          </w:p>
        </w:tc>
        <w:tc>
          <w:tcPr>
            <w:tcW w:w="1008" w:type="dxa"/>
            <w:vAlign w:val="center"/>
          </w:tcPr>
          <w:p w14:paraId="35B55335" w14:textId="472F2B27" w:rsidR="00046992" w:rsidRPr="00D6254C" w:rsidRDefault="00046992" w:rsidP="00365AE1">
            <w:pPr>
              <w:jc w:val="center"/>
              <w:rPr>
                <w:rFonts w:cs="Times New Roman"/>
                <w:sz w:val="18"/>
                <w:szCs w:val="18"/>
                <w:lang w:val="en-US"/>
              </w:rPr>
            </w:pPr>
            <w:r w:rsidRPr="00D6254C">
              <w:rPr>
                <w:rStyle w:val="normaltextrun"/>
                <w:rFonts w:cs="Segoe UI"/>
                <w:sz w:val="18"/>
                <w:szCs w:val="18"/>
              </w:rPr>
              <w:t>1.8</w:t>
            </w:r>
          </w:p>
        </w:tc>
        <w:tc>
          <w:tcPr>
            <w:tcW w:w="1008" w:type="dxa"/>
            <w:vAlign w:val="center"/>
          </w:tcPr>
          <w:p w14:paraId="0845F4A5" w14:textId="43EFFBF9" w:rsidR="00046992" w:rsidRPr="00D6254C" w:rsidRDefault="00046992" w:rsidP="00365AE1">
            <w:pPr>
              <w:jc w:val="center"/>
              <w:rPr>
                <w:rFonts w:cs="Times New Roman"/>
                <w:sz w:val="18"/>
                <w:szCs w:val="18"/>
                <w:lang w:val="en-US"/>
              </w:rPr>
            </w:pPr>
            <w:r w:rsidRPr="00D6254C">
              <w:rPr>
                <w:rStyle w:val="normaltextrun"/>
                <w:rFonts w:cs="Segoe UI"/>
                <w:sz w:val="18"/>
                <w:szCs w:val="18"/>
              </w:rPr>
              <w:t>1.9</w:t>
            </w:r>
          </w:p>
        </w:tc>
        <w:tc>
          <w:tcPr>
            <w:tcW w:w="1008" w:type="dxa"/>
            <w:vAlign w:val="center"/>
          </w:tcPr>
          <w:p w14:paraId="7EC70FFD" w14:textId="77974A1C" w:rsidR="00046992" w:rsidRPr="00D6254C" w:rsidRDefault="00046992" w:rsidP="00365AE1">
            <w:pPr>
              <w:jc w:val="center"/>
              <w:rPr>
                <w:rFonts w:cs="Times New Roman"/>
                <w:sz w:val="18"/>
                <w:szCs w:val="18"/>
                <w:lang w:val="en-US"/>
              </w:rPr>
            </w:pPr>
            <w:r w:rsidRPr="00D6254C">
              <w:rPr>
                <w:rStyle w:val="normaltextrun"/>
                <w:rFonts w:cs="Segoe UI"/>
                <w:sz w:val="18"/>
                <w:szCs w:val="18"/>
              </w:rPr>
              <w:t>2.0</w:t>
            </w:r>
          </w:p>
        </w:tc>
        <w:tc>
          <w:tcPr>
            <w:tcW w:w="1008" w:type="dxa"/>
            <w:vAlign w:val="center"/>
          </w:tcPr>
          <w:p w14:paraId="35BD6A00" w14:textId="0203174D" w:rsidR="00046992" w:rsidRPr="00D6254C" w:rsidRDefault="00046992" w:rsidP="00365AE1">
            <w:pPr>
              <w:jc w:val="center"/>
              <w:rPr>
                <w:rFonts w:cs="Times New Roman"/>
                <w:sz w:val="18"/>
                <w:szCs w:val="18"/>
                <w:lang w:val="en-US"/>
              </w:rPr>
            </w:pPr>
            <w:r w:rsidRPr="00D6254C">
              <w:rPr>
                <w:rStyle w:val="normaltextrun"/>
                <w:rFonts w:cs="Segoe UI"/>
                <w:sz w:val="18"/>
                <w:szCs w:val="18"/>
              </w:rPr>
              <w:t>2.1</w:t>
            </w:r>
          </w:p>
        </w:tc>
        <w:tc>
          <w:tcPr>
            <w:tcW w:w="1008" w:type="dxa"/>
            <w:vAlign w:val="center"/>
          </w:tcPr>
          <w:p w14:paraId="3E985D0A" w14:textId="43763D32" w:rsidR="00046992" w:rsidRPr="00D6254C" w:rsidRDefault="00046992" w:rsidP="00365AE1">
            <w:pPr>
              <w:jc w:val="center"/>
              <w:rPr>
                <w:rFonts w:cs="Times New Roman"/>
                <w:sz w:val="18"/>
                <w:szCs w:val="18"/>
                <w:lang w:val="en-US"/>
              </w:rPr>
            </w:pPr>
            <w:r w:rsidRPr="00D6254C">
              <w:rPr>
                <w:rStyle w:val="normaltextrun"/>
                <w:rFonts w:cs="Segoe UI"/>
                <w:sz w:val="18"/>
                <w:szCs w:val="18"/>
              </w:rPr>
              <w:t>2.2</w:t>
            </w:r>
          </w:p>
        </w:tc>
      </w:tr>
      <w:tr w:rsidR="00046992" w:rsidRPr="00D6254C" w14:paraId="1971A46B" w14:textId="77777777" w:rsidTr="00736691">
        <w:trPr>
          <w:trHeight w:val="167"/>
        </w:trPr>
        <w:tc>
          <w:tcPr>
            <w:tcW w:w="2785" w:type="dxa"/>
            <w:vMerge/>
            <w:vAlign w:val="center"/>
          </w:tcPr>
          <w:p w14:paraId="21CC24C6" w14:textId="77777777" w:rsidR="00046992" w:rsidRPr="00D6254C" w:rsidRDefault="00046992" w:rsidP="002D5B10">
            <w:pPr>
              <w:rPr>
                <w:rFonts w:cs="Times New Roman"/>
                <w:sz w:val="18"/>
                <w:szCs w:val="18"/>
                <w:lang w:val="en-US"/>
              </w:rPr>
            </w:pPr>
          </w:p>
        </w:tc>
        <w:tc>
          <w:tcPr>
            <w:tcW w:w="5310" w:type="dxa"/>
            <w:shd w:val="clear" w:color="auto" w:fill="auto"/>
            <w:vAlign w:val="center"/>
          </w:tcPr>
          <w:p w14:paraId="2FAB7E92" w14:textId="30F88495" w:rsidR="00046992" w:rsidRPr="00591C7A" w:rsidRDefault="00591C7A" w:rsidP="00591C7A">
            <w:pPr>
              <w:rPr>
                <w:rFonts w:cs="Times New Roman"/>
                <w:sz w:val="18"/>
                <w:szCs w:val="18"/>
                <w:lang w:val="en-US"/>
              </w:rPr>
            </w:pPr>
            <w:r w:rsidRPr="00591C7A">
              <w:rPr>
                <w:rFonts w:cs="Times New Roman"/>
                <w:sz w:val="18"/>
                <w:szCs w:val="18"/>
                <w:lang w:val="en-US"/>
              </w:rPr>
              <w:t xml:space="preserve">b) </w:t>
            </w:r>
            <w:r w:rsidR="00046992" w:rsidRPr="00591C7A">
              <w:rPr>
                <w:rFonts w:cs="Times New Roman"/>
                <w:sz w:val="18"/>
                <w:szCs w:val="18"/>
                <w:lang w:val="en-US"/>
              </w:rPr>
              <w:t>Lessons learned from evidence</w:t>
            </w:r>
          </w:p>
        </w:tc>
        <w:tc>
          <w:tcPr>
            <w:tcW w:w="1008" w:type="dxa"/>
            <w:vAlign w:val="center"/>
          </w:tcPr>
          <w:p w14:paraId="61237B2F" w14:textId="4BA193A7" w:rsidR="00046992" w:rsidRPr="00D6254C" w:rsidRDefault="00046992" w:rsidP="00365AE1">
            <w:pPr>
              <w:jc w:val="center"/>
              <w:rPr>
                <w:rFonts w:cs="Times New Roman"/>
                <w:sz w:val="18"/>
                <w:szCs w:val="18"/>
                <w:lang w:val="en-US"/>
              </w:rPr>
            </w:pPr>
            <w:r w:rsidRPr="00D6254C">
              <w:rPr>
                <w:rStyle w:val="normaltextrun"/>
                <w:rFonts w:cs="Segoe UI"/>
                <w:sz w:val="18"/>
                <w:szCs w:val="18"/>
              </w:rPr>
              <w:t>1.8</w:t>
            </w:r>
          </w:p>
        </w:tc>
        <w:tc>
          <w:tcPr>
            <w:tcW w:w="1008" w:type="dxa"/>
            <w:vAlign w:val="center"/>
          </w:tcPr>
          <w:p w14:paraId="2939933E" w14:textId="10AA4DBB" w:rsidR="00046992" w:rsidRPr="00D6254C" w:rsidRDefault="00046992" w:rsidP="00365AE1">
            <w:pPr>
              <w:jc w:val="center"/>
              <w:rPr>
                <w:rFonts w:cs="Times New Roman"/>
                <w:sz w:val="18"/>
                <w:szCs w:val="18"/>
                <w:lang w:val="en-US"/>
              </w:rPr>
            </w:pPr>
            <w:r w:rsidRPr="00D6254C">
              <w:rPr>
                <w:rStyle w:val="normaltextrun"/>
                <w:rFonts w:cs="Segoe UI"/>
                <w:sz w:val="18"/>
                <w:szCs w:val="18"/>
              </w:rPr>
              <w:t>2.0</w:t>
            </w:r>
          </w:p>
        </w:tc>
        <w:tc>
          <w:tcPr>
            <w:tcW w:w="1008" w:type="dxa"/>
            <w:vAlign w:val="center"/>
          </w:tcPr>
          <w:p w14:paraId="20D26AD9" w14:textId="7074C42A" w:rsidR="00046992" w:rsidRPr="00D6254C" w:rsidRDefault="00046992" w:rsidP="00365AE1">
            <w:pPr>
              <w:jc w:val="center"/>
              <w:rPr>
                <w:rFonts w:cs="Times New Roman"/>
                <w:sz w:val="18"/>
                <w:szCs w:val="18"/>
                <w:lang w:val="en-US"/>
              </w:rPr>
            </w:pPr>
            <w:r w:rsidRPr="00D6254C">
              <w:rPr>
                <w:rStyle w:val="normaltextrun"/>
                <w:rFonts w:cs="Segoe UI"/>
                <w:sz w:val="18"/>
                <w:szCs w:val="18"/>
              </w:rPr>
              <w:t>2.1</w:t>
            </w:r>
          </w:p>
        </w:tc>
        <w:tc>
          <w:tcPr>
            <w:tcW w:w="1008" w:type="dxa"/>
            <w:vAlign w:val="center"/>
          </w:tcPr>
          <w:p w14:paraId="4359B896" w14:textId="4A96792A" w:rsidR="00046992" w:rsidRPr="00D6254C" w:rsidRDefault="00046992" w:rsidP="00365AE1">
            <w:pPr>
              <w:jc w:val="center"/>
              <w:rPr>
                <w:rFonts w:cs="Times New Roman"/>
                <w:sz w:val="18"/>
                <w:szCs w:val="18"/>
                <w:lang w:val="en-US"/>
              </w:rPr>
            </w:pPr>
            <w:r w:rsidRPr="00D6254C">
              <w:rPr>
                <w:rStyle w:val="normaltextrun"/>
                <w:rFonts w:cs="Segoe UI"/>
                <w:sz w:val="18"/>
                <w:szCs w:val="18"/>
              </w:rPr>
              <w:t>2.2</w:t>
            </w:r>
          </w:p>
        </w:tc>
        <w:tc>
          <w:tcPr>
            <w:tcW w:w="1008" w:type="dxa"/>
            <w:vAlign w:val="center"/>
          </w:tcPr>
          <w:p w14:paraId="640B1D58" w14:textId="09B32E7B" w:rsidR="00046992" w:rsidRPr="00D6254C" w:rsidRDefault="00046992" w:rsidP="00365AE1">
            <w:pPr>
              <w:jc w:val="center"/>
              <w:rPr>
                <w:rFonts w:cs="Times New Roman"/>
                <w:sz w:val="18"/>
                <w:szCs w:val="18"/>
                <w:lang w:val="en-US"/>
              </w:rPr>
            </w:pPr>
            <w:r w:rsidRPr="00D6254C">
              <w:rPr>
                <w:rStyle w:val="normaltextrun"/>
                <w:rFonts w:cs="Segoe UI"/>
                <w:sz w:val="18"/>
                <w:szCs w:val="18"/>
              </w:rPr>
              <w:t>2.3</w:t>
            </w:r>
          </w:p>
        </w:tc>
      </w:tr>
      <w:tr w:rsidR="00046992" w:rsidRPr="00D6254C" w14:paraId="0CC41A74" w14:textId="77777777" w:rsidTr="00736691">
        <w:trPr>
          <w:trHeight w:val="113"/>
        </w:trPr>
        <w:tc>
          <w:tcPr>
            <w:tcW w:w="2785" w:type="dxa"/>
            <w:vMerge/>
            <w:vAlign w:val="center"/>
          </w:tcPr>
          <w:p w14:paraId="4B93BDE6" w14:textId="77777777" w:rsidR="00046992" w:rsidRPr="00D6254C" w:rsidRDefault="00046992" w:rsidP="002D5B10">
            <w:pPr>
              <w:rPr>
                <w:rFonts w:cs="Times New Roman"/>
                <w:sz w:val="18"/>
                <w:szCs w:val="18"/>
                <w:lang w:val="en-US"/>
              </w:rPr>
            </w:pPr>
          </w:p>
        </w:tc>
        <w:tc>
          <w:tcPr>
            <w:tcW w:w="5310" w:type="dxa"/>
            <w:shd w:val="clear" w:color="auto" w:fill="auto"/>
            <w:vAlign w:val="center"/>
          </w:tcPr>
          <w:p w14:paraId="7DE90D32" w14:textId="78C20508" w:rsidR="00046992" w:rsidRPr="00591C7A" w:rsidRDefault="00591C7A" w:rsidP="00591C7A">
            <w:pPr>
              <w:rPr>
                <w:rFonts w:cs="Times New Roman"/>
                <w:sz w:val="18"/>
                <w:szCs w:val="18"/>
                <w:lang w:val="en-US"/>
              </w:rPr>
            </w:pPr>
            <w:r w:rsidRPr="00591C7A">
              <w:rPr>
                <w:rFonts w:cs="Times New Roman"/>
                <w:sz w:val="18"/>
                <w:szCs w:val="18"/>
                <w:lang w:val="en-US"/>
              </w:rPr>
              <w:t xml:space="preserve">c) </w:t>
            </w:r>
            <w:r w:rsidR="00046992" w:rsidRPr="00591C7A">
              <w:rPr>
                <w:rFonts w:cs="Times New Roman"/>
                <w:sz w:val="18"/>
                <w:szCs w:val="18"/>
                <w:lang w:val="en-US"/>
              </w:rPr>
              <w:t>Risk informed programming</w:t>
            </w:r>
          </w:p>
        </w:tc>
        <w:tc>
          <w:tcPr>
            <w:tcW w:w="1008" w:type="dxa"/>
            <w:vAlign w:val="center"/>
          </w:tcPr>
          <w:p w14:paraId="70AC45E6" w14:textId="3A0ADF94" w:rsidR="00046992" w:rsidRPr="00D6254C" w:rsidRDefault="00046992" w:rsidP="00365AE1">
            <w:pPr>
              <w:jc w:val="center"/>
              <w:rPr>
                <w:rFonts w:cs="Times New Roman"/>
                <w:sz w:val="18"/>
                <w:szCs w:val="18"/>
                <w:lang w:val="en-US"/>
              </w:rPr>
            </w:pPr>
            <w:r w:rsidRPr="00D6254C">
              <w:rPr>
                <w:rStyle w:val="normaltextrun"/>
                <w:rFonts w:cs="Segoe UI"/>
                <w:sz w:val="18"/>
                <w:szCs w:val="18"/>
              </w:rPr>
              <w:t>2.1</w:t>
            </w:r>
          </w:p>
        </w:tc>
        <w:tc>
          <w:tcPr>
            <w:tcW w:w="1008" w:type="dxa"/>
            <w:vAlign w:val="center"/>
          </w:tcPr>
          <w:p w14:paraId="1C0289CF" w14:textId="4E3001C3" w:rsidR="00046992" w:rsidRPr="00D6254C" w:rsidRDefault="00046992" w:rsidP="00365AE1">
            <w:pPr>
              <w:jc w:val="center"/>
              <w:rPr>
                <w:rFonts w:cs="Times New Roman"/>
                <w:sz w:val="18"/>
                <w:szCs w:val="18"/>
                <w:lang w:val="en-US"/>
              </w:rPr>
            </w:pPr>
            <w:r w:rsidRPr="00D6254C">
              <w:rPr>
                <w:rStyle w:val="normaltextrun"/>
                <w:rFonts w:cs="Segoe UI"/>
                <w:sz w:val="18"/>
                <w:szCs w:val="18"/>
              </w:rPr>
              <w:t>2.2</w:t>
            </w:r>
          </w:p>
        </w:tc>
        <w:tc>
          <w:tcPr>
            <w:tcW w:w="1008" w:type="dxa"/>
            <w:vAlign w:val="center"/>
          </w:tcPr>
          <w:p w14:paraId="286D8A6A" w14:textId="22C07D3E" w:rsidR="00046992" w:rsidRPr="00D6254C" w:rsidRDefault="00046992" w:rsidP="00365AE1">
            <w:pPr>
              <w:jc w:val="center"/>
              <w:rPr>
                <w:rFonts w:cs="Times New Roman"/>
                <w:sz w:val="18"/>
                <w:szCs w:val="18"/>
                <w:lang w:val="en-US"/>
              </w:rPr>
            </w:pPr>
            <w:r w:rsidRPr="00D6254C">
              <w:rPr>
                <w:rStyle w:val="normaltextrun"/>
                <w:rFonts w:cs="Segoe UI"/>
                <w:sz w:val="18"/>
                <w:szCs w:val="18"/>
              </w:rPr>
              <w:t>2.3</w:t>
            </w:r>
          </w:p>
        </w:tc>
        <w:tc>
          <w:tcPr>
            <w:tcW w:w="1008" w:type="dxa"/>
            <w:vAlign w:val="center"/>
          </w:tcPr>
          <w:p w14:paraId="0D63D18A" w14:textId="4D918079" w:rsidR="00046992" w:rsidRPr="00D6254C" w:rsidRDefault="00046992" w:rsidP="00365AE1">
            <w:pPr>
              <w:jc w:val="center"/>
              <w:rPr>
                <w:rFonts w:cs="Times New Roman"/>
                <w:sz w:val="18"/>
                <w:szCs w:val="18"/>
                <w:lang w:val="en-US"/>
              </w:rPr>
            </w:pPr>
            <w:r w:rsidRPr="00D6254C">
              <w:rPr>
                <w:rStyle w:val="normaltextrun"/>
                <w:rFonts w:cs="Segoe UI"/>
                <w:sz w:val="18"/>
                <w:szCs w:val="18"/>
              </w:rPr>
              <w:t>2.4</w:t>
            </w:r>
          </w:p>
        </w:tc>
        <w:tc>
          <w:tcPr>
            <w:tcW w:w="1008" w:type="dxa"/>
            <w:vAlign w:val="center"/>
          </w:tcPr>
          <w:p w14:paraId="496A441E" w14:textId="61FA90B3" w:rsidR="00046992" w:rsidRPr="00D6254C" w:rsidRDefault="00046992" w:rsidP="00365AE1">
            <w:pPr>
              <w:jc w:val="center"/>
              <w:rPr>
                <w:rFonts w:cs="Times New Roman"/>
                <w:sz w:val="18"/>
                <w:szCs w:val="18"/>
                <w:lang w:val="en-US"/>
              </w:rPr>
            </w:pPr>
            <w:r w:rsidRPr="00D6254C">
              <w:rPr>
                <w:rStyle w:val="normaltextrun"/>
                <w:rFonts w:cs="Segoe UI"/>
                <w:sz w:val="18"/>
                <w:szCs w:val="18"/>
              </w:rPr>
              <w:t>2.5</w:t>
            </w:r>
          </w:p>
        </w:tc>
      </w:tr>
      <w:tr w:rsidR="00046992" w:rsidRPr="00D6254C" w14:paraId="32EDBFE1" w14:textId="77777777" w:rsidTr="00736691">
        <w:trPr>
          <w:trHeight w:val="239"/>
        </w:trPr>
        <w:tc>
          <w:tcPr>
            <w:tcW w:w="2785" w:type="dxa"/>
            <w:vMerge/>
            <w:vAlign w:val="center"/>
          </w:tcPr>
          <w:p w14:paraId="4913EB81" w14:textId="77777777" w:rsidR="00046992" w:rsidRPr="00D6254C" w:rsidRDefault="00046992" w:rsidP="002D5B10">
            <w:pPr>
              <w:rPr>
                <w:rFonts w:cs="Times New Roman"/>
                <w:sz w:val="18"/>
                <w:szCs w:val="18"/>
                <w:lang w:val="en-US"/>
              </w:rPr>
            </w:pPr>
          </w:p>
        </w:tc>
        <w:tc>
          <w:tcPr>
            <w:tcW w:w="5310" w:type="dxa"/>
            <w:shd w:val="clear" w:color="auto" w:fill="auto"/>
            <w:vAlign w:val="center"/>
          </w:tcPr>
          <w:p w14:paraId="1C3E9DBD" w14:textId="3AF313F1" w:rsidR="00046992" w:rsidRPr="00591C7A" w:rsidRDefault="00591C7A" w:rsidP="00591C7A">
            <w:pPr>
              <w:rPr>
                <w:rFonts w:cs="Times New Roman"/>
                <w:sz w:val="18"/>
                <w:szCs w:val="18"/>
                <w:lang w:val="en-US"/>
              </w:rPr>
            </w:pPr>
            <w:r w:rsidRPr="00591C7A">
              <w:rPr>
                <w:rFonts w:cs="Times New Roman"/>
                <w:sz w:val="18"/>
                <w:szCs w:val="18"/>
                <w:lang w:val="en-US"/>
              </w:rPr>
              <w:t xml:space="preserve">d) </w:t>
            </w:r>
            <w:r w:rsidR="00046992" w:rsidRPr="00591C7A">
              <w:rPr>
                <w:rFonts w:cs="Times New Roman"/>
                <w:sz w:val="18"/>
                <w:szCs w:val="18"/>
                <w:lang w:val="en-US"/>
              </w:rPr>
              <w:t>Results and resources framework</w:t>
            </w:r>
          </w:p>
        </w:tc>
        <w:tc>
          <w:tcPr>
            <w:tcW w:w="1008" w:type="dxa"/>
            <w:vAlign w:val="center"/>
          </w:tcPr>
          <w:p w14:paraId="29362863" w14:textId="648E0EB3" w:rsidR="00046992" w:rsidRPr="00D6254C" w:rsidRDefault="00046992" w:rsidP="00365AE1">
            <w:pPr>
              <w:jc w:val="center"/>
              <w:rPr>
                <w:rFonts w:cs="Times New Roman"/>
                <w:sz w:val="18"/>
                <w:szCs w:val="18"/>
                <w:lang w:val="en-US"/>
              </w:rPr>
            </w:pPr>
            <w:r w:rsidRPr="00D6254C">
              <w:rPr>
                <w:rStyle w:val="normaltextrun"/>
                <w:rFonts w:cs="Segoe UI"/>
                <w:sz w:val="18"/>
                <w:szCs w:val="18"/>
              </w:rPr>
              <w:t>2.1</w:t>
            </w:r>
          </w:p>
        </w:tc>
        <w:tc>
          <w:tcPr>
            <w:tcW w:w="1008" w:type="dxa"/>
            <w:vAlign w:val="center"/>
          </w:tcPr>
          <w:p w14:paraId="1DB837CE" w14:textId="38D6C38B" w:rsidR="00046992" w:rsidRPr="00D6254C" w:rsidRDefault="00046992" w:rsidP="00365AE1">
            <w:pPr>
              <w:jc w:val="center"/>
              <w:rPr>
                <w:rFonts w:cs="Times New Roman"/>
                <w:sz w:val="18"/>
                <w:szCs w:val="18"/>
                <w:lang w:val="en-US"/>
              </w:rPr>
            </w:pPr>
            <w:r w:rsidRPr="00D6254C">
              <w:rPr>
                <w:rStyle w:val="normaltextrun"/>
                <w:rFonts w:cs="Segoe UI"/>
                <w:sz w:val="18"/>
                <w:szCs w:val="18"/>
              </w:rPr>
              <w:t>2.2</w:t>
            </w:r>
          </w:p>
        </w:tc>
        <w:tc>
          <w:tcPr>
            <w:tcW w:w="1008" w:type="dxa"/>
            <w:vAlign w:val="center"/>
          </w:tcPr>
          <w:p w14:paraId="3F41AB82" w14:textId="22186F29" w:rsidR="00046992" w:rsidRPr="00D6254C" w:rsidRDefault="00046992" w:rsidP="00365AE1">
            <w:pPr>
              <w:jc w:val="center"/>
              <w:rPr>
                <w:rFonts w:cs="Times New Roman"/>
                <w:sz w:val="18"/>
                <w:szCs w:val="18"/>
                <w:lang w:val="en-US"/>
              </w:rPr>
            </w:pPr>
            <w:r w:rsidRPr="00D6254C">
              <w:rPr>
                <w:rStyle w:val="normaltextrun"/>
                <w:rFonts w:cs="Segoe UI"/>
                <w:sz w:val="18"/>
                <w:szCs w:val="18"/>
              </w:rPr>
              <w:t>2.3</w:t>
            </w:r>
          </w:p>
        </w:tc>
        <w:tc>
          <w:tcPr>
            <w:tcW w:w="1008" w:type="dxa"/>
            <w:vAlign w:val="center"/>
          </w:tcPr>
          <w:p w14:paraId="555D739D" w14:textId="1E6D2C32" w:rsidR="00046992" w:rsidRPr="00D6254C" w:rsidRDefault="00046992" w:rsidP="00365AE1">
            <w:pPr>
              <w:jc w:val="center"/>
              <w:rPr>
                <w:rFonts w:cs="Times New Roman"/>
                <w:sz w:val="18"/>
                <w:szCs w:val="18"/>
                <w:lang w:val="en-US"/>
              </w:rPr>
            </w:pPr>
            <w:r w:rsidRPr="00D6254C">
              <w:rPr>
                <w:rStyle w:val="normaltextrun"/>
                <w:rFonts w:cs="Segoe UI"/>
                <w:sz w:val="18"/>
                <w:szCs w:val="18"/>
              </w:rPr>
              <w:t>2.4</w:t>
            </w:r>
          </w:p>
        </w:tc>
        <w:tc>
          <w:tcPr>
            <w:tcW w:w="1008" w:type="dxa"/>
            <w:vAlign w:val="center"/>
          </w:tcPr>
          <w:p w14:paraId="7D29429F" w14:textId="5D454BC2" w:rsidR="00046992" w:rsidRPr="00D6254C" w:rsidRDefault="00046992" w:rsidP="00365AE1">
            <w:pPr>
              <w:jc w:val="center"/>
              <w:rPr>
                <w:rFonts w:cs="Times New Roman"/>
                <w:sz w:val="18"/>
                <w:szCs w:val="18"/>
                <w:lang w:val="en-US"/>
              </w:rPr>
            </w:pPr>
            <w:r w:rsidRPr="00D6254C">
              <w:rPr>
                <w:rStyle w:val="normaltextrun"/>
                <w:rFonts w:cs="Segoe UI"/>
                <w:sz w:val="18"/>
                <w:szCs w:val="18"/>
              </w:rPr>
              <w:t>2.5</w:t>
            </w:r>
          </w:p>
        </w:tc>
      </w:tr>
      <w:tr w:rsidR="00046992" w:rsidRPr="00D6254C" w14:paraId="08014923" w14:textId="77777777" w:rsidTr="00736691">
        <w:trPr>
          <w:trHeight w:val="266"/>
        </w:trPr>
        <w:tc>
          <w:tcPr>
            <w:tcW w:w="2785" w:type="dxa"/>
            <w:vMerge/>
            <w:vAlign w:val="center"/>
          </w:tcPr>
          <w:p w14:paraId="74B8C04C" w14:textId="77777777" w:rsidR="00046992" w:rsidRPr="00D6254C" w:rsidRDefault="00046992" w:rsidP="002D5B10">
            <w:pPr>
              <w:rPr>
                <w:rFonts w:cs="Times New Roman"/>
                <w:sz w:val="18"/>
                <w:szCs w:val="18"/>
                <w:lang w:val="en-US"/>
              </w:rPr>
            </w:pPr>
          </w:p>
        </w:tc>
        <w:tc>
          <w:tcPr>
            <w:tcW w:w="5310" w:type="dxa"/>
            <w:shd w:val="clear" w:color="auto" w:fill="auto"/>
            <w:vAlign w:val="center"/>
          </w:tcPr>
          <w:p w14:paraId="6EB60E3B" w14:textId="29B0082D" w:rsidR="00046992" w:rsidRPr="00591C7A" w:rsidRDefault="00591C7A" w:rsidP="00591C7A">
            <w:pPr>
              <w:rPr>
                <w:rFonts w:cs="Times New Roman"/>
                <w:sz w:val="18"/>
                <w:szCs w:val="18"/>
                <w:lang w:val="en-US"/>
              </w:rPr>
            </w:pPr>
            <w:r w:rsidRPr="00591C7A">
              <w:rPr>
                <w:rFonts w:cs="Times New Roman"/>
                <w:sz w:val="18"/>
                <w:szCs w:val="18"/>
                <w:lang w:val="en-US"/>
              </w:rPr>
              <w:t xml:space="preserve">e) </w:t>
            </w:r>
            <w:r w:rsidR="00046992" w:rsidRPr="00591C7A">
              <w:rPr>
                <w:rFonts w:cs="Times New Roman"/>
                <w:sz w:val="18"/>
                <w:szCs w:val="18"/>
                <w:lang w:val="en-US"/>
              </w:rPr>
              <w:t>Fully costed evaluation plan</w:t>
            </w:r>
          </w:p>
        </w:tc>
        <w:tc>
          <w:tcPr>
            <w:tcW w:w="1008" w:type="dxa"/>
            <w:vAlign w:val="center"/>
          </w:tcPr>
          <w:p w14:paraId="594CD98E" w14:textId="46784A43" w:rsidR="00046992" w:rsidRPr="00D6254C" w:rsidRDefault="00046992" w:rsidP="00365AE1">
            <w:pPr>
              <w:jc w:val="center"/>
              <w:rPr>
                <w:rFonts w:cs="Times New Roman"/>
                <w:sz w:val="18"/>
                <w:szCs w:val="18"/>
                <w:lang w:val="en-US"/>
              </w:rPr>
            </w:pPr>
            <w:r w:rsidRPr="00D6254C">
              <w:rPr>
                <w:rStyle w:val="normaltextrun"/>
                <w:rFonts w:cs="Segoe UI"/>
                <w:sz w:val="18"/>
                <w:szCs w:val="18"/>
              </w:rPr>
              <w:t>2.2</w:t>
            </w:r>
          </w:p>
        </w:tc>
        <w:tc>
          <w:tcPr>
            <w:tcW w:w="1008" w:type="dxa"/>
            <w:vAlign w:val="center"/>
          </w:tcPr>
          <w:p w14:paraId="7442FA9E" w14:textId="0FC5BEB0" w:rsidR="00046992" w:rsidRPr="00D6254C" w:rsidRDefault="00046992" w:rsidP="00365AE1">
            <w:pPr>
              <w:jc w:val="center"/>
              <w:rPr>
                <w:rFonts w:cs="Times New Roman"/>
                <w:sz w:val="18"/>
                <w:szCs w:val="18"/>
                <w:lang w:val="en-US"/>
              </w:rPr>
            </w:pPr>
            <w:r w:rsidRPr="00D6254C">
              <w:rPr>
                <w:rStyle w:val="normaltextrun"/>
                <w:rFonts w:cs="Segoe UI"/>
                <w:sz w:val="18"/>
                <w:szCs w:val="18"/>
              </w:rPr>
              <w:t>2.2</w:t>
            </w:r>
          </w:p>
        </w:tc>
        <w:tc>
          <w:tcPr>
            <w:tcW w:w="1008" w:type="dxa"/>
            <w:vAlign w:val="center"/>
          </w:tcPr>
          <w:p w14:paraId="48957E07" w14:textId="30313151" w:rsidR="00046992" w:rsidRPr="00D6254C" w:rsidRDefault="00046992" w:rsidP="00365AE1">
            <w:pPr>
              <w:jc w:val="center"/>
              <w:rPr>
                <w:rFonts w:cs="Times New Roman"/>
                <w:sz w:val="18"/>
                <w:szCs w:val="18"/>
                <w:lang w:val="en-US"/>
              </w:rPr>
            </w:pPr>
            <w:r w:rsidRPr="00D6254C">
              <w:rPr>
                <w:rStyle w:val="normaltextrun"/>
                <w:rFonts w:cs="Segoe UI"/>
                <w:sz w:val="18"/>
                <w:szCs w:val="18"/>
              </w:rPr>
              <w:t>2.3</w:t>
            </w:r>
          </w:p>
        </w:tc>
        <w:tc>
          <w:tcPr>
            <w:tcW w:w="1008" w:type="dxa"/>
            <w:vAlign w:val="center"/>
          </w:tcPr>
          <w:p w14:paraId="2A10AB7C" w14:textId="086A02C7" w:rsidR="00046992" w:rsidRPr="00D6254C" w:rsidRDefault="00046992" w:rsidP="00365AE1">
            <w:pPr>
              <w:jc w:val="center"/>
              <w:rPr>
                <w:rFonts w:cs="Times New Roman"/>
                <w:sz w:val="18"/>
                <w:szCs w:val="18"/>
                <w:lang w:val="en-US"/>
              </w:rPr>
            </w:pPr>
            <w:r w:rsidRPr="00D6254C">
              <w:rPr>
                <w:rStyle w:val="normaltextrun"/>
                <w:rFonts w:cs="Segoe UI"/>
                <w:sz w:val="18"/>
                <w:szCs w:val="18"/>
              </w:rPr>
              <w:t>2.4</w:t>
            </w:r>
          </w:p>
        </w:tc>
        <w:tc>
          <w:tcPr>
            <w:tcW w:w="1008" w:type="dxa"/>
            <w:vAlign w:val="center"/>
          </w:tcPr>
          <w:p w14:paraId="5C8F7ED3" w14:textId="6A3DBFEC" w:rsidR="00046992" w:rsidRPr="00D6254C" w:rsidRDefault="00046992" w:rsidP="00365AE1">
            <w:pPr>
              <w:jc w:val="center"/>
              <w:rPr>
                <w:rFonts w:cs="Times New Roman"/>
                <w:sz w:val="18"/>
                <w:szCs w:val="18"/>
                <w:lang w:val="en-US"/>
              </w:rPr>
            </w:pPr>
            <w:r w:rsidRPr="00D6254C">
              <w:rPr>
                <w:rStyle w:val="normaltextrun"/>
                <w:rFonts w:cs="Segoe UI"/>
                <w:sz w:val="18"/>
                <w:szCs w:val="18"/>
              </w:rPr>
              <w:t>2.5</w:t>
            </w:r>
          </w:p>
        </w:tc>
      </w:tr>
      <w:tr w:rsidR="00046992" w:rsidRPr="00D6254C" w14:paraId="46C99D0D" w14:textId="77777777" w:rsidTr="00CB0B70">
        <w:trPr>
          <w:trHeight w:val="282"/>
        </w:trPr>
        <w:tc>
          <w:tcPr>
            <w:tcW w:w="2785" w:type="dxa"/>
            <w:vMerge/>
            <w:vAlign w:val="center"/>
          </w:tcPr>
          <w:p w14:paraId="4A871D92" w14:textId="77777777" w:rsidR="00046992" w:rsidRPr="00D6254C" w:rsidRDefault="00046992" w:rsidP="002D5B10">
            <w:pPr>
              <w:rPr>
                <w:rFonts w:cs="Times New Roman"/>
                <w:sz w:val="18"/>
                <w:szCs w:val="18"/>
                <w:lang w:val="en-US"/>
              </w:rPr>
            </w:pPr>
          </w:p>
        </w:tc>
        <w:tc>
          <w:tcPr>
            <w:tcW w:w="10350" w:type="dxa"/>
            <w:gridSpan w:val="6"/>
            <w:shd w:val="clear" w:color="auto" w:fill="E7E6E6" w:themeFill="background2"/>
            <w:vAlign w:val="center"/>
          </w:tcPr>
          <w:p w14:paraId="32B817C8" w14:textId="77777777" w:rsidR="00046992" w:rsidRPr="00D6254C" w:rsidRDefault="00046992" w:rsidP="00046992">
            <w:pPr>
              <w:rPr>
                <w:rStyle w:val="normaltextrun"/>
                <w:rFonts w:cs="Segoe UI"/>
                <w:sz w:val="16"/>
                <w:szCs w:val="16"/>
              </w:rPr>
            </w:pPr>
            <w:r w:rsidRPr="00D6254C">
              <w:rPr>
                <w:rStyle w:val="normaltextrun"/>
                <w:rFonts w:cs="Segoe UI"/>
                <w:sz w:val="16"/>
                <w:szCs w:val="16"/>
              </w:rPr>
              <w:t>NOTE</w:t>
            </w:r>
          </w:p>
          <w:p w14:paraId="601CAA99" w14:textId="6FD65893" w:rsidR="00046992" w:rsidRPr="00D6254C" w:rsidRDefault="00BB0E74" w:rsidP="00046992">
            <w:pPr>
              <w:rPr>
                <w:rStyle w:val="normaltextrun"/>
                <w:rFonts w:cs="Segoe UI"/>
                <w:sz w:val="18"/>
                <w:szCs w:val="18"/>
              </w:rPr>
            </w:pPr>
            <w:r w:rsidRPr="00D6254C">
              <w:rPr>
                <w:rStyle w:val="normaltextrun"/>
                <w:rFonts w:cs="Segoe UI"/>
                <w:sz w:val="16"/>
                <w:szCs w:val="16"/>
              </w:rPr>
              <w:t xml:space="preserve">Average </w:t>
            </w:r>
            <w:r w:rsidR="00F57EA6" w:rsidRPr="00D6254C">
              <w:rPr>
                <w:rStyle w:val="normaltextrun"/>
                <w:rFonts w:cs="Segoe UI"/>
                <w:sz w:val="16"/>
                <w:szCs w:val="16"/>
              </w:rPr>
              <w:t xml:space="preserve">scores from the </w:t>
            </w:r>
            <w:r w:rsidR="008763E0" w:rsidRPr="00D6254C">
              <w:rPr>
                <w:rStyle w:val="normaltextrun"/>
                <w:rFonts w:cs="Segoe UI"/>
                <w:sz w:val="16"/>
                <w:szCs w:val="16"/>
              </w:rPr>
              <w:t>p</w:t>
            </w:r>
            <w:r w:rsidR="00F57EA6" w:rsidRPr="00D6254C">
              <w:rPr>
                <w:rStyle w:val="normaltextrun"/>
                <w:rFonts w:cs="Segoe UI"/>
                <w:sz w:val="16"/>
                <w:szCs w:val="16"/>
              </w:rPr>
              <w:t xml:space="preserve">rogramme </w:t>
            </w:r>
            <w:r w:rsidR="008763E0" w:rsidRPr="00D6254C">
              <w:rPr>
                <w:rStyle w:val="normaltextrun"/>
                <w:rFonts w:cs="Segoe UI"/>
                <w:sz w:val="16"/>
                <w:szCs w:val="16"/>
              </w:rPr>
              <w:t>q</w:t>
            </w:r>
            <w:r w:rsidR="00F57EA6" w:rsidRPr="00D6254C">
              <w:rPr>
                <w:rStyle w:val="normaltextrun"/>
                <w:rFonts w:cs="Segoe UI"/>
                <w:sz w:val="16"/>
                <w:szCs w:val="16"/>
              </w:rPr>
              <w:t xml:space="preserve">uality </w:t>
            </w:r>
            <w:r w:rsidR="008763E0" w:rsidRPr="00D6254C">
              <w:rPr>
                <w:rStyle w:val="normaltextrun"/>
                <w:rFonts w:cs="Segoe UI"/>
                <w:sz w:val="16"/>
                <w:szCs w:val="16"/>
              </w:rPr>
              <w:t>assurance</w:t>
            </w:r>
            <w:r w:rsidR="00F57EA6" w:rsidRPr="00D6254C">
              <w:rPr>
                <w:rStyle w:val="normaltextrun"/>
                <w:rFonts w:cs="Segoe UI"/>
                <w:sz w:val="16"/>
                <w:szCs w:val="16"/>
              </w:rPr>
              <w:t xml:space="preserve"> </w:t>
            </w:r>
            <w:r w:rsidRPr="00D6254C">
              <w:rPr>
                <w:rStyle w:val="normaltextrun"/>
                <w:rFonts w:cs="Segoe UI"/>
                <w:sz w:val="16"/>
                <w:szCs w:val="16"/>
              </w:rPr>
              <w:t>rating scale</w:t>
            </w:r>
            <w:r w:rsidR="008763E0" w:rsidRPr="00D6254C">
              <w:rPr>
                <w:rStyle w:val="normaltextrun"/>
                <w:rFonts w:cs="Segoe UI"/>
                <w:sz w:val="16"/>
                <w:szCs w:val="16"/>
              </w:rPr>
              <w:t xml:space="preserve"> (3 – Highly satisfactory, 2 – Satisfactory, 1 – Needs improvement)</w:t>
            </w:r>
          </w:p>
        </w:tc>
      </w:tr>
      <w:tr w:rsidR="007A716B" w:rsidRPr="00D6254C" w14:paraId="4EFD0BFE" w14:textId="77777777" w:rsidTr="00CB0B70">
        <w:tc>
          <w:tcPr>
            <w:tcW w:w="2785" w:type="dxa"/>
            <w:vMerge w:val="restart"/>
            <w:vAlign w:val="center"/>
          </w:tcPr>
          <w:p w14:paraId="51AE5F5B" w14:textId="6F66AE1D" w:rsidR="007A716B" w:rsidRPr="00D6254C" w:rsidRDefault="007A716B" w:rsidP="002D5B10">
            <w:pPr>
              <w:rPr>
                <w:rFonts w:cs="Times New Roman"/>
                <w:sz w:val="18"/>
                <w:szCs w:val="18"/>
                <w:lang w:val="en-US"/>
              </w:rPr>
            </w:pPr>
            <w:r w:rsidRPr="00D6254C">
              <w:rPr>
                <w:rFonts w:cs="Times New Roman"/>
                <w:sz w:val="18"/>
                <w:szCs w:val="18"/>
                <w:lang w:val="en-US"/>
              </w:rPr>
              <w:t xml:space="preserve">1.2 </w:t>
            </w:r>
            <w:proofErr w:type="spellStart"/>
            <w:r w:rsidRPr="00D6254C">
              <w:rPr>
                <w:rFonts w:cs="Times New Roman"/>
                <w:sz w:val="18"/>
                <w:szCs w:val="18"/>
                <w:lang w:val="en-US"/>
              </w:rPr>
              <w:t>Intergovernmentally</w:t>
            </w:r>
            <w:proofErr w:type="spellEnd"/>
            <w:r w:rsidRPr="00D6254C">
              <w:rPr>
                <w:rFonts w:cs="Times New Roman"/>
                <w:sz w:val="18"/>
                <w:szCs w:val="18"/>
                <w:lang w:val="en-US"/>
              </w:rPr>
              <w:t xml:space="preserve">-agreed principles </w:t>
            </w:r>
            <w:r w:rsidRPr="00D6254C">
              <w:rPr>
                <w:rFonts w:cs="Times New Roman"/>
                <w:sz w:val="18"/>
                <w:szCs w:val="18"/>
                <w:u w:val="single"/>
                <w:lang w:val="en-US"/>
              </w:rPr>
              <w:t>integrated</w:t>
            </w:r>
            <w:r w:rsidRPr="00D6254C">
              <w:rPr>
                <w:rFonts w:cs="Times New Roman"/>
                <w:sz w:val="18"/>
                <w:szCs w:val="18"/>
                <w:lang w:val="en-US"/>
              </w:rPr>
              <w:t xml:space="preserve"> in programming and policies</w:t>
            </w:r>
          </w:p>
        </w:tc>
        <w:tc>
          <w:tcPr>
            <w:tcW w:w="5310" w:type="dxa"/>
            <w:shd w:val="clear" w:color="auto" w:fill="auto"/>
            <w:vAlign w:val="center"/>
          </w:tcPr>
          <w:p w14:paraId="25247F7B" w14:textId="32E162BD" w:rsidR="0053782F" w:rsidRPr="00D6254C" w:rsidRDefault="007A716B" w:rsidP="002D5B10">
            <w:pPr>
              <w:rPr>
                <w:rFonts w:cs="Times New Roman"/>
                <w:sz w:val="18"/>
                <w:szCs w:val="18"/>
                <w:lang w:val="en-US"/>
              </w:rPr>
            </w:pPr>
            <w:r w:rsidRPr="00D6254C">
              <w:rPr>
                <w:rFonts w:cs="Times New Roman"/>
                <w:sz w:val="18"/>
                <w:szCs w:val="18"/>
                <w:lang w:val="en-US"/>
              </w:rPr>
              <w:t>1.2.1 Engagement Index</w:t>
            </w:r>
            <w:r w:rsidRPr="00D6254C">
              <w:rPr>
                <w:rStyle w:val="FootnoteReference"/>
                <w:rFonts w:cs="Times New Roman"/>
                <w:sz w:val="18"/>
                <w:szCs w:val="18"/>
                <w:lang w:val="en-US"/>
              </w:rPr>
              <w:footnoteReference w:id="12"/>
            </w:r>
          </w:p>
        </w:tc>
        <w:tc>
          <w:tcPr>
            <w:tcW w:w="1008" w:type="dxa"/>
            <w:vAlign w:val="center"/>
          </w:tcPr>
          <w:p w14:paraId="043B64A2" w14:textId="77777777" w:rsidR="007A716B" w:rsidRPr="00D6254C" w:rsidRDefault="007A716B" w:rsidP="002D5B10">
            <w:pPr>
              <w:jc w:val="center"/>
              <w:rPr>
                <w:rFonts w:cs="Times New Roman"/>
                <w:sz w:val="18"/>
                <w:szCs w:val="18"/>
                <w:lang w:val="en-US"/>
              </w:rPr>
            </w:pPr>
          </w:p>
        </w:tc>
        <w:tc>
          <w:tcPr>
            <w:tcW w:w="1008" w:type="dxa"/>
            <w:vAlign w:val="center"/>
          </w:tcPr>
          <w:p w14:paraId="7590513F" w14:textId="77777777" w:rsidR="007A716B" w:rsidRPr="00D6254C" w:rsidRDefault="007A716B" w:rsidP="002D5B10">
            <w:pPr>
              <w:jc w:val="center"/>
              <w:rPr>
                <w:rFonts w:cs="Times New Roman"/>
                <w:sz w:val="18"/>
                <w:szCs w:val="18"/>
                <w:lang w:val="en-US"/>
              </w:rPr>
            </w:pPr>
          </w:p>
        </w:tc>
        <w:tc>
          <w:tcPr>
            <w:tcW w:w="1008" w:type="dxa"/>
            <w:vAlign w:val="center"/>
          </w:tcPr>
          <w:p w14:paraId="3C89D925" w14:textId="77777777" w:rsidR="007A716B" w:rsidRPr="00D6254C" w:rsidRDefault="007A716B" w:rsidP="002D5B10">
            <w:pPr>
              <w:jc w:val="center"/>
              <w:rPr>
                <w:rFonts w:cs="Times New Roman"/>
                <w:sz w:val="18"/>
                <w:szCs w:val="18"/>
                <w:lang w:val="en-US"/>
              </w:rPr>
            </w:pPr>
          </w:p>
        </w:tc>
        <w:tc>
          <w:tcPr>
            <w:tcW w:w="1008" w:type="dxa"/>
            <w:vAlign w:val="center"/>
          </w:tcPr>
          <w:p w14:paraId="0F5C32A4" w14:textId="77777777" w:rsidR="007A716B" w:rsidRPr="00D6254C" w:rsidRDefault="007A716B" w:rsidP="002D5B10">
            <w:pPr>
              <w:jc w:val="center"/>
              <w:rPr>
                <w:rFonts w:cs="Times New Roman"/>
                <w:sz w:val="18"/>
                <w:szCs w:val="18"/>
                <w:lang w:val="en-US"/>
              </w:rPr>
            </w:pPr>
          </w:p>
        </w:tc>
        <w:tc>
          <w:tcPr>
            <w:tcW w:w="1008" w:type="dxa"/>
            <w:vAlign w:val="center"/>
          </w:tcPr>
          <w:p w14:paraId="4972AA53" w14:textId="010BFA38" w:rsidR="007A716B" w:rsidRPr="00D6254C" w:rsidRDefault="007A716B" w:rsidP="002D5B10">
            <w:pPr>
              <w:jc w:val="center"/>
              <w:rPr>
                <w:rFonts w:cs="Times New Roman"/>
                <w:sz w:val="18"/>
                <w:szCs w:val="18"/>
                <w:lang w:val="en-US"/>
              </w:rPr>
            </w:pPr>
          </w:p>
        </w:tc>
      </w:tr>
      <w:tr w:rsidR="00FF5116" w:rsidRPr="00D6254C" w14:paraId="258F7322" w14:textId="77777777" w:rsidTr="00CB0B70">
        <w:tc>
          <w:tcPr>
            <w:tcW w:w="2785" w:type="dxa"/>
            <w:vMerge/>
            <w:vAlign w:val="center"/>
          </w:tcPr>
          <w:p w14:paraId="648C5B96" w14:textId="77777777" w:rsidR="00FF5116" w:rsidRPr="00D6254C" w:rsidRDefault="00FF5116" w:rsidP="002D5B10">
            <w:pPr>
              <w:rPr>
                <w:rFonts w:cs="Times New Roman"/>
                <w:sz w:val="18"/>
                <w:szCs w:val="18"/>
                <w:lang w:val="en-US"/>
              </w:rPr>
            </w:pPr>
          </w:p>
        </w:tc>
        <w:tc>
          <w:tcPr>
            <w:tcW w:w="5310" w:type="dxa"/>
            <w:shd w:val="clear" w:color="auto" w:fill="auto"/>
            <w:vAlign w:val="center"/>
          </w:tcPr>
          <w:p w14:paraId="77A27AC8" w14:textId="7DBA75E9" w:rsidR="00FF5116" w:rsidRPr="00736691" w:rsidRDefault="00736691" w:rsidP="00736691">
            <w:pPr>
              <w:rPr>
                <w:rFonts w:cs="Times New Roman"/>
                <w:sz w:val="18"/>
                <w:szCs w:val="18"/>
                <w:lang w:val="en-US"/>
              </w:rPr>
            </w:pPr>
            <w:r w:rsidRPr="00736691">
              <w:rPr>
                <w:rFonts w:cs="Times New Roman"/>
                <w:sz w:val="18"/>
                <w:szCs w:val="18"/>
                <w:lang w:val="en-US"/>
              </w:rPr>
              <w:t xml:space="preserve">a) </w:t>
            </w:r>
            <w:r w:rsidR="00FF5116" w:rsidRPr="00736691">
              <w:rPr>
                <w:rFonts w:cs="Times New Roman"/>
                <w:sz w:val="18"/>
                <w:szCs w:val="18"/>
                <w:lang w:val="en-US"/>
              </w:rPr>
              <w:t>Leaving no one behind (target beneficiaries)</w:t>
            </w:r>
          </w:p>
        </w:tc>
        <w:tc>
          <w:tcPr>
            <w:tcW w:w="1008" w:type="dxa"/>
            <w:vAlign w:val="center"/>
          </w:tcPr>
          <w:p w14:paraId="2F4D3D13" w14:textId="25CA65C2" w:rsidR="00FF5116" w:rsidRPr="00D6254C" w:rsidRDefault="00FF5116" w:rsidP="00365AE1">
            <w:pPr>
              <w:jc w:val="center"/>
              <w:rPr>
                <w:rFonts w:cs="Times New Roman"/>
                <w:sz w:val="18"/>
                <w:szCs w:val="18"/>
                <w:lang w:val="en-US"/>
              </w:rPr>
            </w:pPr>
            <w:r w:rsidRPr="00D6254C">
              <w:rPr>
                <w:rStyle w:val="normaltextrun"/>
                <w:rFonts w:cs="Segoe UI"/>
                <w:sz w:val="18"/>
                <w:szCs w:val="18"/>
              </w:rPr>
              <w:t>2.2</w:t>
            </w:r>
          </w:p>
        </w:tc>
        <w:tc>
          <w:tcPr>
            <w:tcW w:w="1008" w:type="dxa"/>
            <w:vAlign w:val="center"/>
          </w:tcPr>
          <w:p w14:paraId="412CC377" w14:textId="60AE96DF" w:rsidR="00FF5116" w:rsidRPr="00D6254C" w:rsidRDefault="00FF5116" w:rsidP="00365AE1">
            <w:pPr>
              <w:jc w:val="center"/>
              <w:rPr>
                <w:rFonts w:cs="Times New Roman"/>
                <w:sz w:val="18"/>
                <w:szCs w:val="18"/>
                <w:lang w:val="en-US"/>
              </w:rPr>
            </w:pPr>
            <w:r w:rsidRPr="00D6254C">
              <w:rPr>
                <w:rStyle w:val="normaltextrun"/>
                <w:rFonts w:cs="Segoe UI"/>
                <w:sz w:val="18"/>
                <w:szCs w:val="18"/>
              </w:rPr>
              <w:t>2.2</w:t>
            </w:r>
          </w:p>
        </w:tc>
        <w:tc>
          <w:tcPr>
            <w:tcW w:w="1008" w:type="dxa"/>
            <w:vAlign w:val="center"/>
          </w:tcPr>
          <w:p w14:paraId="6D538398" w14:textId="24DEC939" w:rsidR="00FF5116" w:rsidRPr="00D6254C" w:rsidRDefault="00FF5116" w:rsidP="00365AE1">
            <w:pPr>
              <w:jc w:val="center"/>
              <w:rPr>
                <w:rFonts w:cs="Times New Roman"/>
                <w:sz w:val="18"/>
                <w:szCs w:val="18"/>
                <w:lang w:val="en-US"/>
              </w:rPr>
            </w:pPr>
            <w:r w:rsidRPr="00D6254C">
              <w:rPr>
                <w:rStyle w:val="normaltextrun"/>
                <w:rFonts w:cs="Segoe UI"/>
                <w:sz w:val="18"/>
                <w:szCs w:val="18"/>
              </w:rPr>
              <w:t>2.3</w:t>
            </w:r>
          </w:p>
        </w:tc>
        <w:tc>
          <w:tcPr>
            <w:tcW w:w="1008" w:type="dxa"/>
            <w:vAlign w:val="center"/>
          </w:tcPr>
          <w:p w14:paraId="37EC567B" w14:textId="11DA4BE1" w:rsidR="00FF5116" w:rsidRPr="00D6254C" w:rsidRDefault="00FF5116" w:rsidP="00365AE1">
            <w:pPr>
              <w:jc w:val="center"/>
              <w:rPr>
                <w:rFonts w:cs="Times New Roman"/>
                <w:sz w:val="18"/>
                <w:szCs w:val="18"/>
                <w:lang w:val="en-US"/>
              </w:rPr>
            </w:pPr>
            <w:r w:rsidRPr="00D6254C">
              <w:rPr>
                <w:rStyle w:val="normaltextrun"/>
                <w:rFonts w:cs="Segoe UI"/>
                <w:sz w:val="18"/>
                <w:szCs w:val="18"/>
              </w:rPr>
              <w:t>2.4</w:t>
            </w:r>
          </w:p>
        </w:tc>
        <w:tc>
          <w:tcPr>
            <w:tcW w:w="1008" w:type="dxa"/>
            <w:vAlign w:val="center"/>
          </w:tcPr>
          <w:p w14:paraId="00BE74B2" w14:textId="7E9DA4BE" w:rsidR="00FF5116" w:rsidRPr="00D6254C" w:rsidRDefault="00FF5116" w:rsidP="00365AE1">
            <w:pPr>
              <w:jc w:val="center"/>
              <w:rPr>
                <w:rFonts w:cs="Times New Roman"/>
                <w:sz w:val="18"/>
                <w:szCs w:val="18"/>
                <w:lang w:val="en-US"/>
              </w:rPr>
            </w:pPr>
            <w:r w:rsidRPr="00D6254C">
              <w:rPr>
                <w:rStyle w:val="normaltextrun"/>
                <w:rFonts w:cs="Segoe UI"/>
                <w:sz w:val="18"/>
                <w:szCs w:val="18"/>
              </w:rPr>
              <w:t>2.5</w:t>
            </w:r>
          </w:p>
        </w:tc>
      </w:tr>
      <w:tr w:rsidR="00FF5116" w:rsidRPr="00D6254C" w14:paraId="7D08BF75" w14:textId="77777777" w:rsidTr="00CB0B70">
        <w:tc>
          <w:tcPr>
            <w:tcW w:w="2785" w:type="dxa"/>
            <w:vMerge/>
            <w:vAlign w:val="center"/>
          </w:tcPr>
          <w:p w14:paraId="27311E5A" w14:textId="77777777" w:rsidR="00FF5116" w:rsidRPr="00D6254C" w:rsidRDefault="00FF5116" w:rsidP="002D5B10">
            <w:pPr>
              <w:rPr>
                <w:rFonts w:cs="Times New Roman"/>
                <w:sz w:val="18"/>
                <w:szCs w:val="18"/>
                <w:lang w:val="en-US"/>
              </w:rPr>
            </w:pPr>
          </w:p>
        </w:tc>
        <w:tc>
          <w:tcPr>
            <w:tcW w:w="5310" w:type="dxa"/>
            <w:shd w:val="clear" w:color="auto" w:fill="auto"/>
            <w:vAlign w:val="center"/>
          </w:tcPr>
          <w:p w14:paraId="22663B7D" w14:textId="3DF748E9" w:rsidR="00FF5116" w:rsidRPr="00736691" w:rsidRDefault="00736691" w:rsidP="00736691">
            <w:pPr>
              <w:rPr>
                <w:rFonts w:cs="Times New Roman"/>
                <w:sz w:val="18"/>
                <w:szCs w:val="18"/>
                <w:lang w:val="en-US"/>
              </w:rPr>
            </w:pPr>
            <w:r w:rsidRPr="00736691">
              <w:rPr>
                <w:rFonts w:cs="Times New Roman"/>
                <w:sz w:val="18"/>
                <w:szCs w:val="18"/>
                <w:lang w:val="en-US"/>
              </w:rPr>
              <w:t xml:space="preserve">b) </w:t>
            </w:r>
            <w:r w:rsidR="00FF5116" w:rsidRPr="00736691">
              <w:rPr>
                <w:rFonts w:cs="Times New Roman"/>
                <w:sz w:val="18"/>
                <w:szCs w:val="18"/>
                <w:lang w:val="en-US"/>
              </w:rPr>
              <w:t xml:space="preserve">Human rights / rights-based approach </w:t>
            </w:r>
          </w:p>
        </w:tc>
        <w:tc>
          <w:tcPr>
            <w:tcW w:w="1008" w:type="dxa"/>
            <w:vAlign w:val="center"/>
          </w:tcPr>
          <w:p w14:paraId="4704E740" w14:textId="00C5FB19" w:rsidR="00FF5116" w:rsidRPr="00D6254C" w:rsidRDefault="00FF5116" w:rsidP="00365AE1">
            <w:pPr>
              <w:jc w:val="center"/>
              <w:rPr>
                <w:rFonts w:cs="Times New Roman"/>
                <w:sz w:val="18"/>
                <w:szCs w:val="18"/>
                <w:lang w:val="en-US"/>
              </w:rPr>
            </w:pPr>
            <w:r w:rsidRPr="00D6254C">
              <w:rPr>
                <w:rStyle w:val="normaltextrun"/>
                <w:rFonts w:cs="Segoe UI"/>
                <w:sz w:val="18"/>
                <w:szCs w:val="18"/>
              </w:rPr>
              <w:t>2.4</w:t>
            </w:r>
          </w:p>
        </w:tc>
        <w:tc>
          <w:tcPr>
            <w:tcW w:w="1008" w:type="dxa"/>
            <w:vAlign w:val="center"/>
          </w:tcPr>
          <w:p w14:paraId="22286EF9" w14:textId="0B352620" w:rsidR="00FF5116" w:rsidRPr="00D6254C" w:rsidRDefault="00FF5116" w:rsidP="00365AE1">
            <w:pPr>
              <w:jc w:val="center"/>
              <w:rPr>
                <w:rFonts w:cs="Times New Roman"/>
                <w:sz w:val="18"/>
                <w:szCs w:val="18"/>
                <w:lang w:val="en-US"/>
              </w:rPr>
            </w:pPr>
            <w:r w:rsidRPr="00D6254C">
              <w:rPr>
                <w:rStyle w:val="normaltextrun"/>
                <w:rFonts w:cs="Segoe UI"/>
                <w:sz w:val="18"/>
                <w:szCs w:val="18"/>
              </w:rPr>
              <w:t>2.4</w:t>
            </w:r>
          </w:p>
        </w:tc>
        <w:tc>
          <w:tcPr>
            <w:tcW w:w="1008" w:type="dxa"/>
            <w:vAlign w:val="center"/>
          </w:tcPr>
          <w:p w14:paraId="04360F71" w14:textId="51B07999" w:rsidR="00FF5116" w:rsidRPr="00D6254C" w:rsidRDefault="00FF5116" w:rsidP="00365AE1">
            <w:pPr>
              <w:jc w:val="center"/>
              <w:rPr>
                <w:rFonts w:cs="Times New Roman"/>
                <w:sz w:val="18"/>
                <w:szCs w:val="18"/>
                <w:lang w:val="en-US"/>
              </w:rPr>
            </w:pPr>
            <w:r w:rsidRPr="00D6254C">
              <w:rPr>
                <w:rStyle w:val="normaltextrun"/>
                <w:rFonts w:cs="Segoe UI"/>
                <w:sz w:val="18"/>
                <w:szCs w:val="18"/>
              </w:rPr>
              <w:t>2.</w:t>
            </w:r>
            <w:r w:rsidR="006F2C24" w:rsidRPr="00D6254C">
              <w:rPr>
                <w:rStyle w:val="normaltextrun"/>
                <w:rFonts w:cs="Segoe UI"/>
                <w:sz w:val="18"/>
                <w:szCs w:val="18"/>
              </w:rPr>
              <w:t>5</w:t>
            </w:r>
          </w:p>
        </w:tc>
        <w:tc>
          <w:tcPr>
            <w:tcW w:w="1008" w:type="dxa"/>
            <w:vAlign w:val="center"/>
          </w:tcPr>
          <w:p w14:paraId="28FB1262" w14:textId="7A35BE71" w:rsidR="00FF5116" w:rsidRPr="00D6254C" w:rsidRDefault="00FF5116" w:rsidP="00365AE1">
            <w:pPr>
              <w:jc w:val="center"/>
              <w:rPr>
                <w:rFonts w:cs="Times New Roman"/>
                <w:sz w:val="18"/>
                <w:szCs w:val="18"/>
                <w:lang w:val="en-US"/>
              </w:rPr>
            </w:pPr>
            <w:r w:rsidRPr="00D6254C">
              <w:rPr>
                <w:rStyle w:val="normaltextrun"/>
                <w:rFonts w:cs="Segoe UI"/>
                <w:sz w:val="18"/>
                <w:szCs w:val="18"/>
              </w:rPr>
              <w:t>2.</w:t>
            </w:r>
            <w:r w:rsidR="006F2C24" w:rsidRPr="00D6254C">
              <w:rPr>
                <w:rStyle w:val="normaltextrun"/>
                <w:rFonts w:cs="Segoe UI"/>
                <w:sz w:val="18"/>
                <w:szCs w:val="18"/>
              </w:rPr>
              <w:t>5</w:t>
            </w:r>
          </w:p>
        </w:tc>
        <w:tc>
          <w:tcPr>
            <w:tcW w:w="1008" w:type="dxa"/>
            <w:vAlign w:val="center"/>
          </w:tcPr>
          <w:p w14:paraId="42FCF326" w14:textId="668FF62B" w:rsidR="00FF5116" w:rsidRPr="00D6254C" w:rsidRDefault="00FF5116" w:rsidP="00365AE1">
            <w:pPr>
              <w:jc w:val="center"/>
              <w:rPr>
                <w:rFonts w:cs="Times New Roman"/>
                <w:sz w:val="18"/>
                <w:szCs w:val="18"/>
                <w:lang w:val="en-US"/>
              </w:rPr>
            </w:pPr>
            <w:r w:rsidRPr="00D6254C">
              <w:rPr>
                <w:rStyle w:val="normaltextrun"/>
                <w:rFonts w:cs="Segoe UI"/>
                <w:sz w:val="18"/>
                <w:szCs w:val="18"/>
              </w:rPr>
              <w:t>2.5</w:t>
            </w:r>
          </w:p>
        </w:tc>
      </w:tr>
      <w:tr w:rsidR="00FF5116" w:rsidRPr="00D6254C" w14:paraId="36E44FF5" w14:textId="77777777" w:rsidTr="00CB0B70">
        <w:tc>
          <w:tcPr>
            <w:tcW w:w="2785" w:type="dxa"/>
            <w:vMerge/>
            <w:vAlign w:val="center"/>
          </w:tcPr>
          <w:p w14:paraId="34DE29E3" w14:textId="77777777" w:rsidR="00FF5116" w:rsidRPr="00D6254C" w:rsidRDefault="00FF5116" w:rsidP="002D5B10">
            <w:pPr>
              <w:rPr>
                <w:rFonts w:cs="Times New Roman"/>
                <w:sz w:val="18"/>
                <w:szCs w:val="18"/>
                <w:lang w:val="en-US"/>
              </w:rPr>
            </w:pPr>
          </w:p>
        </w:tc>
        <w:tc>
          <w:tcPr>
            <w:tcW w:w="5310" w:type="dxa"/>
            <w:shd w:val="clear" w:color="auto" w:fill="auto"/>
            <w:vAlign w:val="center"/>
          </w:tcPr>
          <w:p w14:paraId="49F9A8EE" w14:textId="4B0198E6" w:rsidR="00FF5116" w:rsidRPr="00736691" w:rsidRDefault="00736691" w:rsidP="00736691">
            <w:pPr>
              <w:rPr>
                <w:rFonts w:cs="Times New Roman"/>
                <w:sz w:val="18"/>
                <w:szCs w:val="18"/>
                <w:lang w:val="en-US"/>
              </w:rPr>
            </w:pPr>
            <w:r w:rsidRPr="00736691">
              <w:rPr>
                <w:rFonts w:cs="Times New Roman"/>
                <w:sz w:val="18"/>
                <w:szCs w:val="18"/>
                <w:lang w:val="en-US"/>
              </w:rPr>
              <w:t xml:space="preserve">c) </w:t>
            </w:r>
            <w:r w:rsidR="00FF5116" w:rsidRPr="00736691">
              <w:rPr>
                <w:rFonts w:cs="Times New Roman"/>
                <w:sz w:val="18"/>
                <w:szCs w:val="18"/>
                <w:lang w:val="en-US"/>
              </w:rPr>
              <w:t>South-south and triangular cooperation (SSTC)</w:t>
            </w:r>
          </w:p>
        </w:tc>
        <w:tc>
          <w:tcPr>
            <w:tcW w:w="1008" w:type="dxa"/>
            <w:vAlign w:val="center"/>
          </w:tcPr>
          <w:p w14:paraId="09D28689" w14:textId="3BE3ACFC" w:rsidR="00FF5116" w:rsidRPr="00D6254C" w:rsidRDefault="00FF5116" w:rsidP="00365AE1">
            <w:pPr>
              <w:jc w:val="center"/>
              <w:rPr>
                <w:rFonts w:cs="Times New Roman"/>
                <w:sz w:val="18"/>
                <w:szCs w:val="18"/>
                <w:lang w:val="en-US"/>
              </w:rPr>
            </w:pPr>
            <w:r w:rsidRPr="00D6254C">
              <w:rPr>
                <w:rStyle w:val="normaltextrun"/>
                <w:rFonts w:cs="Segoe UI"/>
                <w:sz w:val="18"/>
                <w:szCs w:val="18"/>
              </w:rPr>
              <w:t>1.6</w:t>
            </w:r>
          </w:p>
        </w:tc>
        <w:tc>
          <w:tcPr>
            <w:tcW w:w="1008" w:type="dxa"/>
            <w:vAlign w:val="center"/>
          </w:tcPr>
          <w:p w14:paraId="6C7FE19A" w14:textId="11051D94" w:rsidR="00FF5116" w:rsidRPr="00D6254C" w:rsidRDefault="00FF5116" w:rsidP="00365AE1">
            <w:pPr>
              <w:jc w:val="center"/>
              <w:rPr>
                <w:rFonts w:cs="Times New Roman"/>
                <w:sz w:val="18"/>
                <w:szCs w:val="18"/>
                <w:lang w:val="en-US"/>
              </w:rPr>
            </w:pPr>
            <w:r w:rsidRPr="00D6254C">
              <w:rPr>
                <w:rStyle w:val="normaltextrun"/>
                <w:rFonts w:cs="Segoe UI"/>
                <w:sz w:val="18"/>
                <w:szCs w:val="18"/>
              </w:rPr>
              <w:t>2.</w:t>
            </w:r>
            <w:r w:rsidR="00B02679" w:rsidRPr="00D6254C">
              <w:rPr>
                <w:rStyle w:val="normaltextrun"/>
                <w:rFonts w:cs="Segoe UI"/>
                <w:sz w:val="18"/>
                <w:szCs w:val="18"/>
              </w:rPr>
              <w:t>0</w:t>
            </w:r>
          </w:p>
        </w:tc>
        <w:tc>
          <w:tcPr>
            <w:tcW w:w="1008" w:type="dxa"/>
            <w:vAlign w:val="center"/>
          </w:tcPr>
          <w:p w14:paraId="00FEB4C1" w14:textId="28701677" w:rsidR="00FF5116" w:rsidRPr="00D6254C" w:rsidRDefault="00FF5116" w:rsidP="00365AE1">
            <w:pPr>
              <w:jc w:val="center"/>
              <w:rPr>
                <w:rFonts w:cs="Times New Roman"/>
                <w:sz w:val="18"/>
                <w:szCs w:val="18"/>
                <w:lang w:val="en-US"/>
              </w:rPr>
            </w:pPr>
            <w:r w:rsidRPr="00D6254C">
              <w:rPr>
                <w:rStyle w:val="normaltextrun"/>
                <w:rFonts w:cs="Segoe UI"/>
                <w:sz w:val="18"/>
                <w:szCs w:val="18"/>
              </w:rPr>
              <w:t>2.</w:t>
            </w:r>
            <w:r w:rsidR="002C428E" w:rsidRPr="00D6254C">
              <w:rPr>
                <w:rStyle w:val="normaltextrun"/>
                <w:rFonts w:cs="Segoe UI"/>
                <w:sz w:val="18"/>
                <w:szCs w:val="18"/>
              </w:rPr>
              <w:t>1</w:t>
            </w:r>
          </w:p>
        </w:tc>
        <w:tc>
          <w:tcPr>
            <w:tcW w:w="1008" w:type="dxa"/>
            <w:vAlign w:val="center"/>
          </w:tcPr>
          <w:p w14:paraId="4669017E" w14:textId="6F1AA1AE" w:rsidR="00FF5116" w:rsidRPr="00D6254C" w:rsidRDefault="00FF5116" w:rsidP="00365AE1">
            <w:pPr>
              <w:jc w:val="center"/>
              <w:rPr>
                <w:rFonts w:cs="Times New Roman"/>
                <w:sz w:val="18"/>
                <w:szCs w:val="18"/>
                <w:lang w:val="en-US"/>
              </w:rPr>
            </w:pPr>
            <w:r w:rsidRPr="00D6254C">
              <w:rPr>
                <w:rStyle w:val="normaltextrun"/>
                <w:rFonts w:cs="Segoe UI"/>
                <w:sz w:val="18"/>
                <w:szCs w:val="18"/>
              </w:rPr>
              <w:t>2.</w:t>
            </w:r>
            <w:r w:rsidR="00234CD1" w:rsidRPr="00D6254C">
              <w:rPr>
                <w:rStyle w:val="normaltextrun"/>
                <w:rFonts w:cs="Segoe UI"/>
                <w:sz w:val="18"/>
                <w:szCs w:val="18"/>
              </w:rPr>
              <w:t>2</w:t>
            </w:r>
          </w:p>
        </w:tc>
        <w:tc>
          <w:tcPr>
            <w:tcW w:w="1008" w:type="dxa"/>
            <w:vAlign w:val="center"/>
          </w:tcPr>
          <w:p w14:paraId="456B0D26" w14:textId="6BB970DE" w:rsidR="00FF5116" w:rsidRPr="00D6254C" w:rsidRDefault="00FF5116" w:rsidP="00365AE1">
            <w:pPr>
              <w:jc w:val="center"/>
              <w:rPr>
                <w:rFonts w:cs="Times New Roman"/>
                <w:sz w:val="18"/>
                <w:szCs w:val="18"/>
                <w:lang w:val="en-US"/>
              </w:rPr>
            </w:pPr>
            <w:r w:rsidRPr="00D6254C">
              <w:rPr>
                <w:rStyle w:val="normaltextrun"/>
                <w:rFonts w:cs="Segoe UI"/>
                <w:sz w:val="18"/>
                <w:szCs w:val="18"/>
              </w:rPr>
              <w:t>2.</w:t>
            </w:r>
            <w:r w:rsidR="00234CD1" w:rsidRPr="00D6254C">
              <w:rPr>
                <w:rStyle w:val="normaltextrun"/>
                <w:rFonts w:cs="Segoe UI"/>
                <w:sz w:val="18"/>
                <w:szCs w:val="18"/>
              </w:rPr>
              <w:t>3</w:t>
            </w:r>
          </w:p>
        </w:tc>
      </w:tr>
      <w:tr w:rsidR="00FF5116" w:rsidRPr="00D6254C" w14:paraId="4F08DF44" w14:textId="77777777" w:rsidTr="00CB0B70">
        <w:tc>
          <w:tcPr>
            <w:tcW w:w="2785" w:type="dxa"/>
            <w:vMerge/>
            <w:vAlign w:val="center"/>
          </w:tcPr>
          <w:p w14:paraId="005D5FCC" w14:textId="77777777" w:rsidR="00FF5116" w:rsidRPr="00D6254C" w:rsidRDefault="00FF5116" w:rsidP="002D5B10">
            <w:pPr>
              <w:rPr>
                <w:rFonts w:cs="Times New Roman"/>
                <w:sz w:val="18"/>
                <w:szCs w:val="18"/>
                <w:lang w:val="en-US"/>
              </w:rPr>
            </w:pPr>
          </w:p>
        </w:tc>
        <w:tc>
          <w:tcPr>
            <w:tcW w:w="5310" w:type="dxa"/>
            <w:shd w:val="clear" w:color="auto" w:fill="auto"/>
            <w:vAlign w:val="center"/>
          </w:tcPr>
          <w:p w14:paraId="1930CD62" w14:textId="0DBD033E" w:rsidR="00FF5116" w:rsidRPr="00736691" w:rsidRDefault="00736691" w:rsidP="00736691">
            <w:pPr>
              <w:rPr>
                <w:rFonts w:cs="Times New Roman"/>
                <w:sz w:val="18"/>
                <w:szCs w:val="18"/>
                <w:lang w:val="en-US"/>
              </w:rPr>
            </w:pPr>
            <w:r w:rsidRPr="00736691">
              <w:rPr>
                <w:rFonts w:cs="Times New Roman"/>
                <w:sz w:val="18"/>
                <w:szCs w:val="18"/>
                <w:lang w:val="en-US"/>
              </w:rPr>
              <w:t xml:space="preserve">d) </w:t>
            </w:r>
            <w:r w:rsidR="00FF5116" w:rsidRPr="00736691">
              <w:rPr>
                <w:rFonts w:cs="Times New Roman"/>
                <w:sz w:val="18"/>
                <w:szCs w:val="18"/>
                <w:lang w:val="en-US"/>
              </w:rPr>
              <w:t>Volunteers / volunteerism</w:t>
            </w:r>
          </w:p>
        </w:tc>
        <w:tc>
          <w:tcPr>
            <w:tcW w:w="1008" w:type="dxa"/>
            <w:vAlign w:val="center"/>
          </w:tcPr>
          <w:p w14:paraId="0043EBE5" w14:textId="5DF8B638" w:rsidR="00FF5116" w:rsidRPr="00D6254C" w:rsidRDefault="00FF5116" w:rsidP="00365AE1">
            <w:pPr>
              <w:jc w:val="center"/>
              <w:rPr>
                <w:rFonts w:cs="Times New Roman"/>
                <w:sz w:val="18"/>
                <w:szCs w:val="18"/>
                <w:lang w:val="en-US"/>
              </w:rPr>
            </w:pPr>
            <w:r w:rsidRPr="00D6254C">
              <w:rPr>
                <w:rStyle w:val="normaltextrun"/>
                <w:rFonts w:cs="Segoe UI"/>
                <w:sz w:val="18"/>
                <w:szCs w:val="18"/>
              </w:rPr>
              <w:t>NA</w:t>
            </w:r>
          </w:p>
        </w:tc>
        <w:tc>
          <w:tcPr>
            <w:tcW w:w="1008" w:type="dxa"/>
            <w:vAlign w:val="center"/>
          </w:tcPr>
          <w:p w14:paraId="48BD5004" w14:textId="6174CDF2" w:rsidR="00FF5116" w:rsidRPr="00D6254C" w:rsidRDefault="00FF5116" w:rsidP="00365AE1">
            <w:pPr>
              <w:jc w:val="center"/>
              <w:rPr>
                <w:rFonts w:cs="Times New Roman"/>
                <w:sz w:val="18"/>
                <w:szCs w:val="18"/>
                <w:lang w:val="en-US"/>
              </w:rPr>
            </w:pPr>
            <w:r w:rsidRPr="00D6254C">
              <w:rPr>
                <w:rStyle w:val="normaltextrun"/>
                <w:rFonts w:cs="Segoe UI"/>
                <w:sz w:val="18"/>
                <w:szCs w:val="18"/>
              </w:rPr>
              <w:t>2.2</w:t>
            </w:r>
          </w:p>
        </w:tc>
        <w:tc>
          <w:tcPr>
            <w:tcW w:w="1008" w:type="dxa"/>
            <w:vAlign w:val="center"/>
          </w:tcPr>
          <w:p w14:paraId="21B392B6" w14:textId="590DABF5" w:rsidR="00FF5116" w:rsidRPr="00D6254C" w:rsidRDefault="00FF5116" w:rsidP="00365AE1">
            <w:pPr>
              <w:jc w:val="center"/>
              <w:rPr>
                <w:rFonts w:cs="Times New Roman"/>
                <w:sz w:val="18"/>
                <w:szCs w:val="18"/>
                <w:lang w:val="en-US"/>
              </w:rPr>
            </w:pPr>
            <w:r w:rsidRPr="00D6254C">
              <w:rPr>
                <w:rStyle w:val="normaltextrun"/>
                <w:rFonts w:cs="Segoe UI"/>
                <w:sz w:val="18"/>
                <w:szCs w:val="18"/>
              </w:rPr>
              <w:t>2.3</w:t>
            </w:r>
          </w:p>
        </w:tc>
        <w:tc>
          <w:tcPr>
            <w:tcW w:w="1008" w:type="dxa"/>
            <w:vAlign w:val="center"/>
          </w:tcPr>
          <w:p w14:paraId="011021B8" w14:textId="7C8AB72F" w:rsidR="00FF5116" w:rsidRPr="00D6254C" w:rsidRDefault="00FF5116" w:rsidP="00365AE1">
            <w:pPr>
              <w:jc w:val="center"/>
              <w:rPr>
                <w:rFonts w:cs="Times New Roman"/>
                <w:sz w:val="18"/>
                <w:szCs w:val="18"/>
                <w:lang w:val="en-US"/>
              </w:rPr>
            </w:pPr>
            <w:r w:rsidRPr="00D6254C">
              <w:rPr>
                <w:rStyle w:val="normaltextrun"/>
                <w:rFonts w:cs="Segoe UI"/>
                <w:sz w:val="18"/>
                <w:szCs w:val="18"/>
              </w:rPr>
              <w:t>2.4</w:t>
            </w:r>
          </w:p>
        </w:tc>
        <w:tc>
          <w:tcPr>
            <w:tcW w:w="1008" w:type="dxa"/>
            <w:vAlign w:val="center"/>
          </w:tcPr>
          <w:p w14:paraId="62EA3BE6" w14:textId="70A27677" w:rsidR="00FF5116" w:rsidRPr="00D6254C" w:rsidRDefault="00FF5116" w:rsidP="00365AE1">
            <w:pPr>
              <w:jc w:val="center"/>
              <w:rPr>
                <w:rFonts w:cs="Times New Roman"/>
                <w:sz w:val="18"/>
                <w:szCs w:val="18"/>
                <w:lang w:val="en-US"/>
              </w:rPr>
            </w:pPr>
            <w:r w:rsidRPr="00D6254C">
              <w:rPr>
                <w:rStyle w:val="normaltextrun"/>
                <w:rFonts w:cs="Segoe UI"/>
                <w:sz w:val="18"/>
                <w:szCs w:val="18"/>
              </w:rPr>
              <w:t>2.5</w:t>
            </w:r>
          </w:p>
        </w:tc>
      </w:tr>
      <w:tr w:rsidR="008763E0" w:rsidRPr="00D6254C" w14:paraId="07B1D193" w14:textId="77777777" w:rsidTr="00CB0B70">
        <w:tc>
          <w:tcPr>
            <w:tcW w:w="2785" w:type="dxa"/>
            <w:vMerge/>
            <w:vAlign w:val="center"/>
          </w:tcPr>
          <w:p w14:paraId="5C845103" w14:textId="77777777" w:rsidR="008763E0" w:rsidRPr="00D6254C" w:rsidRDefault="008763E0" w:rsidP="008763E0">
            <w:pPr>
              <w:rPr>
                <w:rFonts w:cs="Times New Roman"/>
                <w:sz w:val="18"/>
                <w:szCs w:val="18"/>
                <w:lang w:val="en-US"/>
              </w:rPr>
            </w:pPr>
          </w:p>
        </w:tc>
        <w:tc>
          <w:tcPr>
            <w:tcW w:w="10350" w:type="dxa"/>
            <w:gridSpan w:val="6"/>
            <w:shd w:val="clear" w:color="auto" w:fill="E7E6E6" w:themeFill="background2"/>
            <w:vAlign w:val="center"/>
          </w:tcPr>
          <w:p w14:paraId="15AD8DC7" w14:textId="77777777" w:rsidR="008763E0" w:rsidRPr="00D6254C" w:rsidRDefault="008763E0" w:rsidP="008763E0">
            <w:pPr>
              <w:rPr>
                <w:rStyle w:val="normaltextrun"/>
                <w:rFonts w:cs="Segoe UI"/>
                <w:sz w:val="16"/>
                <w:szCs w:val="16"/>
              </w:rPr>
            </w:pPr>
            <w:r w:rsidRPr="00D6254C">
              <w:rPr>
                <w:rStyle w:val="normaltextrun"/>
                <w:rFonts w:cs="Segoe UI"/>
                <w:sz w:val="16"/>
                <w:szCs w:val="16"/>
              </w:rPr>
              <w:t>NOTE</w:t>
            </w:r>
          </w:p>
          <w:p w14:paraId="7F76B2AF" w14:textId="3E24C942" w:rsidR="008763E0" w:rsidRPr="00D6254C" w:rsidRDefault="008763E0" w:rsidP="008763E0">
            <w:pPr>
              <w:rPr>
                <w:rStyle w:val="normaltextrun"/>
                <w:rFonts w:cs="Segoe UI"/>
                <w:sz w:val="18"/>
                <w:szCs w:val="18"/>
              </w:rPr>
            </w:pPr>
            <w:r w:rsidRPr="00D6254C">
              <w:rPr>
                <w:rStyle w:val="normaltextrun"/>
                <w:rFonts w:cs="Segoe UI"/>
                <w:sz w:val="16"/>
                <w:szCs w:val="16"/>
              </w:rPr>
              <w:t>Average scores from the programme quality assurance rating scale (3 – Highly satisfactory, 2 – Satisfactory, 1 – Needs improvement)</w:t>
            </w:r>
          </w:p>
        </w:tc>
      </w:tr>
      <w:tr w:rsidR="008763E0" w:rsidRPr="00D6254C" w14:paraId="3728D246" w14:textId="77777777" w:rsidTr="00CB0B70">
        <w:tc>
          <w:tcPr>
            <w:tcW w:w="2785" w:type="dxa"/>
            <w:vMerge/>
            <w:vAlign w:val="center"/>
          </w:tcPr>
          <w:p w14:paraId="702F12FE" w14:textId="62EA9B8A" w:rsidR="008763E0" w:rsidRPr="00D6254C" w:rsidRDefault="008763E0" w:rsidP="008763E0">
            <w:pPr>
              <w:rPr>
                <w:rFonts w:cs="Times New Roman"/>
                <w:sz w:val="18"/>
                <w:szCs w:val="18"/>
                <w:lang w:val="en-US"/>
              </w:rPr>
            </w:pPr>
          </w:p>
        </w:tc>
        <w:tc>
          <w:tcPr>
            <w:tcW w:w="5310" w:type="dxa"/>
            <w:shd w:val="clear" w:color="auto" w:fill="auto"/>
            <w:vAlign w:val="center"/>
          </w:tcPr>
          <w:p w14:paraId="66CC41B1" w14:textId="0A9F7D2D" w:rsidR="008763E0" w:rsidRPr="00D6254C" w:rsidRDefault="008763E0" w:rsidP="008763E0">
            <w:pPr>
              <w:rPr>
                <w:rFonts w:cs="Times New Roman"/>
                <w:sz w:val="18"/>
                <w:szCs w:val="18"/>
              </w:rPr>
            </w:pPr>
            <w:r w:rsidRPr="00D6254C">
              <w:rPr>
                <w:rFonts w:cs="Times New Roman"/>
                <w:sz w:val="18"/>
                <w:szCs w:val="18"/>
              </w:rPr>
              <w:t xml:space="preserve">1.2.2 Percentage of expenditures with a significant gender component and with gender as a principal objective        </w:t>
            </w:r>
          </w:p>
          <w:p w14:paraId="4F9F41DE" w14:textId="2C5C2A37" w:rsidR="008763E0" w:rsidRPr="00D6254C" w:rsidRDefault="008763E0" w:rsidP="008763E0">
            <w:pPr>
              <w:jc w:val="right"/>
              <w:rPr>
                <w:rFonts w:cs="Times New Roman"/>
                <w:sz w:val="18"/>
                <w:szCs w:val="18"/>
              </w:rPr>
            </w:pPr>
            <w:r w:rsidRPr="00D6254C">
              <w:rPr>
                <w:rFonts w:cs="Times New Roman"/>
                <w:sz w:val="18"/>
                <w:szCs w:val="18"/>
              </w:rPr>
              <w:t>(QCPR)</w:t>
            </w:r>
          </w:p>
        </w:tc>
        <w:tc>
          <w:tcPr>
            <w:tcW w:w="1008" w:type="dxa"/>
            <w:vAlign w:val="center"/>
          </w:tcPr>
          <w:p w14:paraId="2BAEB605" w14:textId="2FCCF8DE" w:rsidR="008763E0" w:rsidRPr="00D6254C" w:rsidRDefault="008763E0" w:rsidP="008763E0">
            <w:pPr>
              <w:jc w:val="center"/>
              <w:rPr>
                <w:rFonts w:cs="Times New Roman"/>
                <w:sz w:val="18"/>
                <w:szCs w:val="18"/>
                <w:lang w:val="en-US"/>
              </w:rPr>
            </w:pPr>
            <w:r w:rsidRPr="00D6254C">
              <w:rPr>
                <w:rFonts w:cs="Times New Roman"/>
                <w:sz w:val="18"/>
                <w:szCs w:val="18"/>
                <w:lang w:val="en-US"/>
              </w:rPr>
              <w:t>65%</w:t>
            </w:r>
          </w:p>
        </w:tc>
        <w:tc>
          <w:tcPr>
            <w:tcW w:w="1008" w:type="dxa"/>
            <w:vAlign w:val="center"/>
          </w:tcPr>
          <w:p w14:paraId="6889A585" w14:textId="19D5AE09" w:rsidR="008763E0" w:rsidRPr="00D6254C" w:rsidRDefault="008763E0" w:rsidP="008763E0">
            <w:pPr>
              <w:jc w:val="center"/>
              <w:rPr>
                <w:rFonts w:cs="Times New Roman"/>
                <w:sz w:val="18"/>
                <w:szCs w:val="18"/>
                <w:lang w:val="en-US"/>
              </w:rPr>
            </w:pPr>
            <w:r w:rsidRPr="00D6254C">
              <w:rPr>
                <w:rFonts w:cs="Times New Roman"/>
                <w:sz w:val="18"/>
                <w:szCs w:val="18"/>
                <w:lang w:val="en-US"/>
              </w:rPr>
              <w:t>66%</w:t>
            </w:r>
          </w:p>
        </w:tc>
        <w:tc>
          <w:tcPr>
            <w:tcW w:w="1008" w:type="dxa"/>
            <w:vAlign w:val="center"/>
          </w:tcPr>
          <w:p w14:paraId="039FD901" w14:textId="214B38F9" w:rsidR="008763E0" w:rsidRPr="00D6254C" w:rsidRDefault="008763E0" w:rsidP="008763E0">
            <w:pPr>
              <w:jc w:val="center"/>
              <w:rPr>
                <w:rFonts w:cs="Times New Roman"/>
                <w:sz w:val="18"/>
                <w:szCs w:val="18"/>
                <w:lang w:val="en-US"/>
              </w:rPr>
            </w:pPr>
            <w:r w:rsidRPr="00D6254C">
              <w:rPr>
                <w:rFonts w:cs="Times New Roman"/>
                <w:sz w:val="18"/>
                <w:szCs w:val="18"/>
                <w:lang w:val="en-US"/>
              </w:rPr>
              <w:t>67%</w:t>
            </w:r>
          </w:p>
        </w:tc>
        <w:tc>
          <w:tcPr>
            <w:tcW w:w="1008" w:type="dxa"/>
            <w:vAlign w:val="center"/>
          </w:tcPr>
          <w:p w14:paraId="2654AE3E" w14:textId="2794023B" w:rsidR="008763E0" w:rsidRPr="00D6254C" w:rsidRDefault="008763E0" w:rsidP="008763E0">
            <w:pPr>
              <w:jc w:val="center"/>
              <w:rPr>
                <w:rFonts w:cs="Times New Roman"/>
                <w:sz w:val="18"/>
                <w:szCs w:val="18"/>
                <w:lang w:val="en-US"/>
              </w:rPr>
            </w:pPr>
            <w:r w:rsidRPr="00D6254C">
              <w:rPr>
                <w:rFonts w:cs="Times New Roman"/>
                <w:sz w:val="18"/>
                <w:szCs w:val="18"/>
                <w:lang w:val="en-US"/>
              </w:rPr>
              <w:t>68%</w:t>
            </w:r>
          </w:p>
        </w:tc>
        <w:tc>
          <w:tcPr>
            <w:tcW w:w="1008" w:type="dxa"/>
            <w:vAlign w:val="center"/>
          </w:tcPr>
          <w:p w14:paraId="533F1C2D" w14:textId="3473A779" w:rsidR="008763E0" w:rsidRPr="00D6254C" w:rsidRDefault="008763E0" w:rsidP="008763E0">
            <w:pPr>
              <w:jc w:val="center"/>
              <w:rPr>
                <w:rFonts w:cs="Times New Roman"/>
                <w:sz w:val="18"/>
                <w:szCs w:val="18"/>
                <w:lang w:val="en-US"/>
              </w:rPr>
            </w:pPr>
            <w:r w:rsidRPr="00D6254C">
              <w:rPr>
                <w:rFonts w:cs="Times New Roman"/>
                <w:sz w:val="18"/>
                <w:szCs w:val="18"/>
                <w:lang w:val="en-US"/>
              </w:rPr>
              <w:t>70%</w:t>
            </w:r>
          </w:p>
        </w:tc>
      </w:tr>
      <w:tr w:rsidR="008763E0" w:rsidRPr="00D6254C" w14:paraId="5FA298CB" w14:textId="77777777" w:rsidTr="00CB0B70">
        <w:tc>
          <w:tcPr>
            <w:tcW w:w="2785" w:type="dxa"/>
            <w:vMerge/>
            <w:vAlign w:val="center"/>
          </w:tcPr>
          <w:p w14:paraId="52AD090D"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79AD68EB" w14:textId="3019C495" w:rsidR="008763E0" w:rsidRPr="00D6254C" w:rsidRDefault="008763E0" w:rsidP="008763E0">
            <w:pPr>
              <w:rPr>
                <w:rFonts w:cs="Times New Roman"/>
                <w:sz w:val="18"/>
                <w:szCs w:val="18"/>
              </w:rPr>
            </w:pPr>
            <w:r w:rsidRPr="00D6254C">
              <w:rPr>
                <w:rFonts w:cs="Times New Roman"/>
                <w:sz w:val="18"/>
                <w:szCs w:val="18"/>
              </w:rPr>
              <w:t xml:space="preserve">1.2.3 Percentage of United Nations System-wide Action Plan on Gender Equality and the Empowerment of Women minimum standards met or exceeded                                               </w:t>
            </w:r>
          </w:p>
          <w:p w14:paraId="53411DED" w14:textId="0BBA0062" w:rsidR="008763E0" w:rsidRPr="00D6254C" w:rsidRDefault="008763E0" w:rsidP="008763E0">
            <w:pPr>
              <w:jc w:val="right"/>
              <w:rPr>
                <w:rFonts w:cs="Times New Roman"/>
                <w:sz w:val="18"/>
                <w:szCs w:val="18"/>
              </w:rPr>
            </w:pPr>
            <w:r w:rsidRPr="00D6254C">
              <w:rPr>
                <w:rFonts w:cs="Times New Roman"/>
                <w:sz w:val="18"/>
                <w:szCs w:val="18"/>
              </w:rPr>
              <w:t>(QCPR)</w:t>
            </w:r>
          </w:p>
        </w:tc>
        <w:tc>
          <w:tcPr>
            <w:tcW w:w="1008" w:type="dxa"/>
            <w:vAlign w:val="center"/>
          </w:tcPr>
          <w:p w14:paraId="6A443D48" w14:textId="77777777" w:rsidR="008763E0" w:rsidRPr="00D6254C" w:rsidRDefault="008763E0" w:rsidP="008763E0">
            <w:pPr>
              <w:jc w:val="center"/>
              <w:rPr>
                <w:rFonts w:cs="Times New Roman"/>
                <w:sz w:val="18"/>
                <w:szCs w:val="18"/>
                <w:lang w:val="en-US"/>
              </w:rPr>
            </w:pPr>
            <w:r w:rsidRPr="00D6254C">
              <w:rPr>
                <w:rFonts w:cs="Times New Roman"/>
                <w:sz w:val="18"/>
                <w:szCs w:val="18"/>
                <w:lang w:val="en-US"/>
              </w:rPr>
              <w:t>88%</w:t>
            </w:r>
          </w:p>
          <w:p w14:paraId="0425DDA6" w14:textId="4DA55B43" w:rsidR="008763E0" w:rsidRPr="00D6254C" w:rsidRDefault="008763E0" w:rsidP="008763E0">
            <w:pPr>
              <w:jc w:val="center"/>
              <w:rPr>
                <w:rFonts w:cs="Times New Roman"/>
                <w:sz w:val="18"/>
                <w:szCs w:val="18"/>
                <w:lang w:val="en-US"/>
              </w:rPr>
            </w:pPr>
            <w:r w:rsidRPr="00D6254C">
              <w:rPr>
                <w:rFonts w:cs="Times New Roman"/>
                <w:sz w:val="18"/>
                <w:szCs w:val="18"/>
                <w:lang w:val="en-US"/>
              </w:rPr>
              <w:t>(14 out of 16)</w:t>
            </w:r>
          </w:p>
        </w:tc>
        <w:tc>
          <w:tcPr>
            <w:tcW w:w="1008" w:type="dxa"/>
            <w:vAlign w:val="center"/>
          </w:tcPr>
          <w:p w14:paraId="3BB4E6E5" w14:textId="68FA8F7B" w:rsidR="008763E0" w:rsidRPr="00D6254C" w:rsidRDefault="008763E0" w:rsidP="008763E0">
            <w:pPr>
              <w:jc w:val="center"/>
              <w:rPr>
                <w:rFonts w:cs="Times New Roman"/>
                <w:sz w:val="18"/>
                <w:szCs w:val="18"/>
                <w:lang w:val="en-US"/>
              </w:rPr>
            </w:pPr>
            <w:r w:rsidRPr="00D6254C">
              <w:rPr>
                <w:rFonts w:cs="Times New Roman"/>
                <w:sz w:val="18"/>
                <w:szCs w:val="18"/>
                <w:lang w:val="en-US"/>
              </w:rPr>
              <w:t>88%</w:t>
            </w:r>
          </w:p>
        </w:tc>
        <w:tc>
          <w:tcPr>
            <w:tcW w:w="1008" w:type="dxa"/>
            <w:vAlign w:val="center"/>
          </w:tcPr>
          <w:p w14:paraId="260AC4DF" w14:textId="37F641C0" w:rsidR="008763E0" w:rsidRPr="00D6254C" w:rsidRDefault="008763E0" w:rsidP="008763E0">
            <w:pPr>
              <w:jc w:val="center"/>
              <w:rPr>
                <w:rFonts w:cs="Times New Roman"/>
                <w:sz w:val="18"/>
                <w:szCs w:val="18"/>
                <w:lang w:val="en-US"/>
              </w:rPr>
            </w:pPr>
            <w:r w:rsidRPr="00D6254C">
              <w:rPr>
                <w:rFonts w:cs="Times New Roman"/>
                <w:sz w:val="18"/>
                <w:szCs w:val="18"/>
                <w:lang w:val="en-US"/>
              </w:rPr>
              <w:t>88%</w:t>
            </w:r>
          </w:p>
        </w:tc>
        <w:tc>
          <w:tcPr>
            <w:tcW w:w="1008" w:type="dxa"/>
            <w:vAlign w:val="center"/>
          </w:tcPr>
          <w:p w14:paraId="062F6526" w14:textId="64EFF5FD" w:rsidR="008763E0" w:rsidRPr="00D6254C" w:rsidRDefault="008763E0" w:rsidP="008763E0">
            <w:pPr>
              <w:jc w:val="center"/>
              <w:rPr>
                <w:rFonts w:cs="Times New Roman"/>
                <w:sz w:val="18"/>
                <w:szCs w:val="18"/>
                <w:lang w:val="en-US"/>
              </w:rPr>
            </w:pPr>
            <w:r w:rsidRPr="00D6254C">
              <w:rPr>
                <w:rFonts w:cs="Times New Roman"/>
                <w:sz w:val="18"/>
                <w:szCs w:val="18"/>
                <w:lang w:val="en-US"/>
              </w:rPr>
              <w:t>88%</w:t>
            </w:r>
          </w:p>
        </w:tc>
        <w:tc>
          <w:tcPr>
            <w:tcW w:w="1008" w:type="dxa"/>
            <w:vAlign w:val="center"/>
          </w:tcPr>
          <w:p w14:paraId="634816E1" w14:textId="4D849C3F" w:rsidR="008763E0" w:rsidRPr="00D6254C" w:rsidRDefault="008763E0" w:rsidP="008763E0">
            <w:pPr>
              <w:jc w:val="center"/>
              <w:rPr>
                <w:rFonts w:cs="Times New Roman"/>
                <w:sz w:val="18"/>
                <w:szCs w:val="18"/>
                <w:lang w:val="en-US"/>
              </w:rPr>
            </w:pPr>
            <w:r w:rsidRPr="00D6254C">
              <w:rPr>
                <w:rStyle w:val="normaltextrun"/>
                <w:rFonts w:cs="Segoe UI"/>
                <w:color w:val="000000"/>
                <w:sz w:val="18"/>
                <w:szCs w:val="18"/>
              </w:rPr>
              <w:t>88%</w:t>
            </w:r>
            <w:r w:rsidRPr="00D6254C">
              <w:rPr>
                <w:rStyle w:val="eop"/>
                <w:rFonts w:cs="Segoe UI"/>
                <w:color w:val="000000"/>
                <w:sz w:val="18"/>
                <w:szCs w:val="18"/>
              </w:rPr>
              <w:t> </w:t>
            </w:r>
          </w:p>
        </w:tc>
      </w:tr>
      <w:tr w:rsidR="008763E0" w:rsidRPr="00D6254C" w14:paraId="63F93FD5" w14:textId="77777777" w:rsidTr="00CB0B70">
        <w:tc>
          <w:tcPr>
            <w:tcW w:w="2785" w:type="dxa"/>
            <w:vMerge/>
            <w:vAlign w:val="center"/>
          </w:tcPr>
          <w:p w14:paraId="51C009A2"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2ABE4738" w14:textId="7CFC35C7" w:rsidR="008763E0" w:rsidRPr="00D6254C" w:rsidRDefault="008763E0" w:rsidP="008763E0">
            <w:pPr>
              <w:rPr>
                <w:rFonts w:cs="Times New Roman"/>
                <w:sz w:val="18"/>
                <w:szCs w:val="18"/>
              </w:rPr>
            </w:pPr>
            <w:r w:rsidRPr="00D6254C">
              <w:rPr>
                <w:rFonts w:cs="Times New Roman"/>
                <w:sz w:val="18"/>
                <w:szCs w:val="18"/>
              </w:rPr>
              <w:t xml:space="preserve">1.2.4 Number of country offices having completed Gender Equality Seal Certification </w:t>
            </w:r>
          </w:p>
        </w:tc>
        <w:tc>
          <w:tcPr>
            <w:tcW w:w="1008" w:type="dxa"/>
            <w:vAlign w:val="center"/>
          </w:tcPr>
          <w:p w14:paraId="60BF074F" w14:textId="1CEA3801"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71</w:t>
            </w:r>
          </w:p>
        </w:tc>
        <w:tc>
          <w:tcPr>
            <w:tcW w:w="1008" w:type="dxa"/>
            <w:vAlign w:val="center"/>
          </w:tcPr>
          <w:p w14:paraId="1B8844FB" w14:textId="60733330"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71</w:t>
            </w:r>
          </w:p>
        </w:tc>
        <w:tc>
          <w:tcPr>
            <w:tcW w:w="1008" w:type="dxa"/>
            <w:vAlign w:val="center"/>
          </w:tcPr>
          <w:p w14:paraId="55CB1E82" w14:textId="3E7F9473"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115</w:t>
            </w:r>
          </w:p>
        </w:tc>
        <w:tc>
          <w:tcPr>
            <w:tcW w:w="1008" w:type="dxa"/>
            <w:vAlign w:val="center"/>
          </w:tcPr>
          <w:p w14:paraId="6C5E4C72" w14:textId="3F6EDBB7"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115</w:t>
            </w:r>
          </w:p>
        </w:tc>
        <w:tc>
          <w:tcPr>
            <w:tcW w:w="1008" w:type="dxa"/>
            <w:vAlign w:val="center"/>
          </w:tcPr>
          <w:p w14:paraId="0A5B19CB" w14:textId="1AEFD074" w:rsidR="008763E0" w:rsidRPr="00D6254C" w:rsidRDefault="008763E0" w:rsidP="008763E0">
            <w:pPr>
              <w:jc w:val="center"/>
              <w:rPr>
                <w:rFonts w:cs="Times New Roman"/>
                <w:sz w:val="18"/>
                <w:szCs w:val="18"/>
                <w:lang w:val="en-US"/>
              </w:rPr>
            </w:pPr>
            <w:r w:rsidRPr="00D6254C">
              <w:rPr>
                <w:rStyle w:val="normaltextrun"/>
                <w:rFonts w:cs="Segoe UI"/>
                <w:sz w:val="18"/>
                <w:szCs w:val="18"/>
              </w:rPr>
              <w:t>130</w:t>
            </w:r>
          </w:p>
        </w:tc>
      </w:tr>
      <w:tr w:rsidR="00D6367F" w:rsidRPr="00D6254C" w14:paraId="3D832C28" w14:textId="77777777" w:rsidTr="00CB0B70">
        <w:tc>
          <w:tcPr>
            <w:tcW w:w="2785" w:type="dxa"/>
            <w:vMerge/>
            <w:vAlign w:val="center"/>
          </w:tcPr>
          <w:p w14:paraId="4ED6F5AF" w14:textId="77777777" w:rsidR="00D6367F" w:rsidRPr="00D6254C" w:rsidRDefault="00D6367F" w:rsidP="008763E0">
            <w:pPr>
              <w:rPr>
                <w:rFonts w:cs="Times New Roman"/>
                <w:sz w:val="18"/>
                <w:szCs w:val="18"/>
                <w:lang w:val="en-US"/>
              </w:rPr>
            </w:pPr>
          </w:p>
        </w:tc>
        <w:tc>
          <w:tcPr>
            <w:tcW w:w="10350" w:type="dxa"/>
            <w:gridSpan w:val="6"/>
            <w:shd w:val="clear" w:color="auto" w:fill="E7E6E6" w:themeFill="background2"/>
            <w:vAlign w:val="center"/>
          </w:tcPr>
          <w:p w14:paraId="229729E3" w14:textId="77777777" w:rsidR="00D6367F" w:rsidRPr="00D6254C" w:rsidRDefault="00D6367F" w:rsidP="00D6367F">
            <w:pPr>
              <w:rPr>
                <w:rStyle w:val="normaltextrun"/>
                <w:rFonts w:cs="Segoe UI"/>
                <w:sz w:val="16"/>
                <w:szCs w:val="16"/>
              </w:rPr>
            </w:pPr>
            <w:r w:rsidRPr="00D6254C">
              <w:rPr>
                <w:rStyle w:val="normaltextrun"/>
                <w:rFonts w:cs="Segoe UI"/>
                <w:sz w:val="16"/>
                <w:szCs w:val="16"/>
              </w:rPr>
              <w:t>NOTE</w:t>
            </w:r>
          </w:p>
          <w:p w14:paraId="735C7862" w14:textId="3AC93FB2" w:rsidR="00D6367F" w:rsidRPr="00D6254C" w:rsidRDefault="00D6367F" w:rsidP="00D6367F">
            <w:pPr>
              <w:rPr>
                <w:rStyle w:val="normaltextrun"/>
                <w:rFonts w:cs="Segoe UI"/>
                <w:sz w:val="16"/>
                <w:szCs w:val="16"/>
              </w:rPr>
            </w:pPr>
            <w:r w:rsidRPr="00D6254C">
              <w:rPr>
                <w:rStyle w:val="normaltextrun"/>
                <w:rFonts w:cs="Segoe UI"/>
                <w:sz w:val="16"/>
                <w:szCs w:val="16"/>
              </w:rPr>
              <w:t xml:space="preserve">The baseline, milestones and target </w:t>
            </w:r>
            <w:r w:rsidR="0060778C">
              <w:rPr>
                <w:rStyle w:val="normaltextrun"/>
                <w:rFonts w:cs="Segoe UI"/>
                <w:sz w:val="16"/>
                <w:szCs w:val="16"/>
              </w:rPr>
              <w:t xml:space="preserve">for 1.2.4 </w:t>
            </w:r>
            <w:r w:rsidRPr="00D6254C">
              <w:rPr>
                <w:rStyle w:val="normaltextrun"/>
                <w:rFonts w:cs="Segoe UI"/>
                <w:sz w:val="16"/>
                <w:szCs w:val="16"/>
              </w:rPr>
              <w:t>are cumulative.</w:t>
            </w:r>
          </w:p>
        </w:tc>
      </w:tr>
      <w:tr w:rsidR="008763E0" w:rsidRPr="00D6254C" w14:paraId="6535B90B" w14:textId="77777777" w:rsidTr="00CB0B70">
        <w:tc>
          <w:tcPr>
            <w:tcW w:w="2785" w:type="dxa"/>
            <w:vMerge/>
            <w:vAlign w:val="center"/>
          </w:tcPr>
          <w:p w14:paraId="08550256"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0E5E7A96" w14:textId="7C90BE8F" w:rsidR="008763E0" w:rsidRPr="00D6254C" w:rsidRDefault="008763E0" w:rsidP="008763E0">
            <w:pPr>
              <w:rPr>
                <w:rFonts w:cs="Times New Roman"/>
                <w:sz w:val="18"/>
                <w:szCs w:val="18"/>
              </w:rPr>
            </w:pPr>
            <w:r w:rsidRPr="00D6254C">
              <w:rPr>
                <w:rFonts w:cs="Times New Roman"/>
                <w:sz w:val="18"/>
                <w:szCs w:val="18"/>
              </w:rPr>
              <w:t>1.2.5 Rating of UNDP Youth2030 performance on meaningful youth engagement as set out in the Youth2030 Scorecard:</w:t>
            </w:r>
          </w:p>
          <w:p w14:paraId="404750F1" w14:textId="53EDBAA9" w:rsidR="008763E0" w:rsidRPr="00D6254C" w:rsidRDefault="008763E0" w:rsidP="008763E0">
            <w:pPr>
              <w:pStyle w:val="ListParagraph"/>
              <w:ind w:left="520"/>
              <w:jc w:val="right"/>
              <w:rPr>
                <w:rFonts w:ascii="Arial Nova" w:hAnsi="Arial Nova"/>
                <w:szCs w:val="18"/>
              </w:rPr>
            </w:pPr>
            <w:r w:rsidRPr="00D6254C">
              <w:rPr>
                <w:rFonts w:ascii="Arial Nova" w:hAnsi="Arial Nova"/>
                <w:szCs w:val="18"/>
              </w:rPr>
              <w:t>(QCPR)</w:t>
            </w:r>
          </w:p>
        </w:tc>
        <w:tc>
          <w:tcPr>
            <w:tcW w:w="1008" w:type="dxa"/>
            <w:vAlign w:val="center"/>
          </w:tcPr>
          <w:p w14:paraId="0AF91422" w14:textId="77777777" w:rsidR="008763E0" w:rsidRPr="00D6254C" w:rsidRDefault="008763E0" w:rsidP="008763E0">
            <w:pPr>
              <w:jc w:val="center"/>
              <w:rPr>
                <w:rFonts w:eastAsia="Times New Roman" w:cs="Times New Roman"/>
                <w:sz w:val="18"/>
                <w:szCs w:val="18"/>
                <w:lang w:val="en-US"/>
              </w:rPr>
            </w:pPr>
          </w:p>
        </w:tc>
        <w:tc>
          <w:tcPr>
            <w:tcW w:w="1008" w:type="dxa"/>
            <w:vAlign w:val="center"/>
          </w:tcPr>
          <w:p w14:paraId="10860305" w14:textId="77777777" w:rsidR="008763E0" w:rsidRPr="00D6254C" w:rsidRDefault="008763E0" w:rsidP="008763E0">
            <w:pPr>
              <w:jc w:val="center"/>
              <w:rPr>
                <w:rFonts w:eastAsia="Times New Roman" w:cs="Times New Roman"/>
                <w:sz w:val="18"/>
                <w:szCs w:val="18"/>
                <w:lang w:val="en-US"/>
              </w:rPr>
            </w:pPr>
          </w:p>
        </w:tc>
        <w:tc>
          <w:tcPr>
            <w:tcW w:w="1008" w:type="dxa"/>
            <w:vAlign w:val="center"/>
          </w:tcPr>
          <w:p w14:paraId="002E7FCE" w14:textId="77777777" w:rsidR="008763E0" w:rsidRPr="00D6254C" w:rsidRDefault="008763E0" w:rsidP="008763E0">
            <w:pPr>
              <w:jc w:val="center"/>
              <w:rPr>
                <w:rFonts w:eastAsia="Times New Roman" w:cs="Times New Roman"/>
                <w:sz w:val="18"/>
                <w:szCs w:val="18"/>
                <w:lang w:val="en-US"/>
              </w:rPr>
            </w:pPr>
          </w:p>
        </w:tc>
        <w:tc>
          <w:tcPr>
            <w:tcW w:w="1008" w:type="dxa"/>
            <w:vAlign w:val="center"/>
          </w:tcPr>
          <w:p w14:paraId="12E9C307" w14:textId="77777777" w:rsidR="008763E0" w:rsidRPr="00D6254C" w:rsidRDefault="008763E0" w:rsidP="008763E0">
            <w:pPr>
              <w:jc w:val="center"/>
              <w:rPr>
                <w:rFonts w:eastAsia="Times New Roman" w:cs="Times New Roman"/>
                <w:sz w:val="18"/>
                <w:szCs w:val="18"/>
                <w:lang w:val="en-US"/>
              </w:rPr>
            </w:pPr>
          </w:p>
        </w:tc>
        <w:tc>
          <w:tcPr>
            <w:tcW w:w="1008" w:type="dxa"/>
            <w:vAlign w:val="center"/>
          </w:tcPr>
          <w:p w14:paraId="2CEB9812" w14:textId="77777777" w:rsidR="008763E0" w:rsidRPr="00D6254C" w:rsidRDefault="008763E0" w:rsidP="008763E0">
            <w:pPr>
              <w:jc w:val="center"/>
              <w:rPr>
                <w:rFonts w:cs="Times New Roman"/>
                <w:sz w:val="18"/>
                <w:szCs w:val="18"/>
                <w:lang w:val="en-US"/>
              </w:rPr>
            </w:pPr>
          </w:p>
        </w:tc>
      </w:tr>
      <w:tr w:rsidR="008763E0" w:rsidRPr="00D6254C" w14:paraId="45BA745B" w14:textId="77777777" w:rsidTr="00CB0B70">
        <w:tc>
          <w:tcPr>
            <w:tcW w:w="2785" w:type="dxa"/>
            <w:vMerge/>
            <w:vAlign w:val="center"/>
          </w:tcPr>
          <w:p w14:paraId="2F4D3382"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3FBDDB3E" w14:textId="778221FD" w:rsidR="008763E0" w:rsidRPr="00D6254C" w:rsidRDefault="008763E0" w:rsidP="003E09BB">
            <w:pPr>
              <w:pStyle w:val="ListParagraph"/>
              <w:numPr>
                <w:ilvl w:val="0"/>
                <w:numId w:val="11"/>
              </w:numPr>
              <w:rPr>
                <w:rFonts w:ascii="Arial Nova" w:hAnsi="Arial Nova"/>
                <w:szCs w:val="18"/>
              </w:rPr>
            </w:pPr>
            <w:r w:rsidRPr="00D6254C">
              <w:rPr>
                <w:rFonts w:ascii="Arial Nova" w:hAnsi="Arial Nova"/>
                <w:szCs w:val="18"/>
              </w:rPr>
              <w:t>Policies and processes for meaningful youth engagement</w:t>
            </w:r>
          </w:p>
        </w:tc>
        <w:tc>
          <w:tcPr>
            <w:tcW w:w="1008" w:type="dxa"/>
            <w:vAlign w:val="center"/>
          </w:tcPr>
          <w:p w14:paraId="7190AB44" w14:textId="1D20381E"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Orange</w:t>
            </w:r>
            <w:r w:rsidRPr="00D6254C">
              <w:rPr>
                <w:rStyle w:val="eop"/>
                <w:rFonts w:cs="Segoe UI"/>
                <w:sz w:val="18"/>
                <w:szCs w:val="18"/>
              </w:rPr>
              <w:t> </w:t>
            </w:r>
          </w:p>
        </w:tc>
        <w:tc>
          <w:tcPr>
            <w:tcW w:w="1008" w:type="dxa"/>
            <w:vAlign w:val="center"/>
          </w:tcPr>
          <w:p w14:paraId="5607566C" w14:textId="78159BD4"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728B5DD9" w14:textId="70081869"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679C4E42" w14:textId="019D72DA"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727320B3" w14:textId="104BCEAB" w:rsidR="008763E0" w:rsidRPr="00D6254C" w:rsidRDefault="008763E0" w:rsidP="008763E0">
            <w:pPr>
              <w:jc w:val="center"/>
              <w:rPr>
                <w:rFonts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r>
      <w:tr w:rsidR="008763E0" w:rsidRPr="00D6254C" w14:paraId="5833EED3" w14:textId="77777777" w:rsidTr="00CB0B70">
        <w:tc>
          <w:tcPr>
            <w:tcW w:w="2785" w:type="dxa"/>
            <w:vMerge/>
            <w:vAlign w:val="center"/>
          </w:tcPr>
          <w:p w14:paraId="7E4D5957"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7869639A" w14:textId="635BF6CF" w:rsidR="008763E0" w:rsidRPr="00D6254C" w:rsidRDefault="008763E0" w:rsidP="003E09BB">
            <w:pPr>
              <w:pStyle w:val="ListParagraph"/>
              <w:numPr>
                <w:ilvl w:val="0"/>
                <w:numId w:val="11"/>
              </w:numPr>
              <w:rPr>
                <w:rFonts w:ascii="Arial Nova" w:hAnsi="Arial Nova"/>
                <w:szCs w:val="18"/>
              </w:rPr>
            </w:pPr>
            <w:r w:rsidRPr="00D6254C">
              <w:rPr>
                <w:rFonts w:ascii="Arial Nova" w:hAnsi="Arial Nova"/>
                <w:szCs w:val="18"/>
              </w:rPr>
              <w:t xml:space="preserve">Diversity of youth (groups) engaged </w:t>
            </w:r>
          </w:p>
        </w:tc>
        <w:tc>
          <w:tcPr>
            <w:tcW w:w="1008" w:type="dxa"/>
            <w:vAlign w:val="center"/>
          </w:tcPr>
          <w:p w14:paraId="7E1EF4AA" w14:textId="474435D0"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049D295A" w14:textId="1ED13AAD"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1C482475" w14:textId="5BC4D35E"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16AB7047" w14:textId="28ED92CB"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49FF0A1E" w14:textId="3D2540D3" w:rsidR="008763E0" w:rsidRPr="00D6254C" w:rsidRDefault="008763E0" w:rsidP="008763E0">
            <w:pPr>
              <w:jc w:val="center"/>
              <w:rPr>
                <w:rFonts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r>
      <w:tr w:rsidR="008763E0" w:rsidRPr="00D6254C" w14:paraId="56ACCAD7" w14:textId="77777777" w:rsidTr="00CB0B70">
        <w:tc>
          <w:tcPr>
            <w:tcW w:w="2785" w:type="dxa"/>
            <w:vMerge/>
            <w:vAlign w:val="center"/>
          </w:tcPr>
          <w:p w14:paraId="08729E67"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303392B6" w14:textId="1DADE732" w:rsidR="008763E0" w:rsidRPr="00D6254C" w:rsidRDefault="008763E0" w:rsidP="003E09BB">
            <w:pPr>
              <w:pStyle w:val="ListParagraph"/>
              <w:numPr>
                <w:ilvl w:val="0"/>
                <w:numId w:val="11"/>
              </w:numPr>
              <w:rPr>
                <w:rFonts w:ascii="Arial Nova" w:hAnsi="Arial Nova"/>
                <w:szCs w:val="18"/>
              </w:rPr>
            </w:pPr>
            <w:r w:rsidRPr="00D6254C">
              <w:rPr>
                <w:rFonts w:ascii="Arial Nova" w:hAnsi="Arial Nova"/>
                <w:szCs w:val="18"/>
              </w:rPr>
              <w:t xml:space="preserve">Meaningful youth engagement in the year in: </w:t>
            </w:r>
          </w:p>
        </w:tc>
        <w:tc>
          <w:tcPr>
            <w:tcW w:w="1008" w:type="dxa"/>
            <w:vAlign w:val="center"/>
          </w:tcPr>
          <w:p w14:paraId="459019EC" w14:textId="5934B8A4"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443F495A" w14:textId="569C4B30"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4AEDDAA3" w14:textId="44FD4196"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21E969FF" w14:textId="42C9E677"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129419C1" w14:textId="569B4E4D" w:rsidR="008763E0" w:rsidRPr="00D6254C" w:rsidRDefault="008763E0" w:rsidP="008763E0">
            <w:pPr>
              <w:jc w:val="center"/>
              <w:rPr>
                <w:rFonts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r>
      <w:tr w:rsidR="008763E0" w:rsidRPr="00D6254C" w14:paraId="223E7F23" w14:textId="77777777" w:rsidTr="00CB0B70">
        <w:tc>
          <w:tcPr>
            <w:tcW w:w="2785" w:type="dxa"/>
            <w:vMerge/>
            <w:vAlign w:val="center"/>
          </w:tcPr>
          <w:p w14:paraId="067666CC"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075261AD" w14:textId="7C5D37AA" w:rsidR="008763E0" w:rsidRPr="00D6254C" w:rsidRDefault="008763E0" w:rsidP="008763E0">
            <w:pPr>
              <w:pStyle w:val="ListParagraph"/>
              <w:ind w:left="520" w:hanging="174"/>
              <w:rPr>
                <w:rFonts w:ascii="Arial Nova" w:hAnsi="Arial Nova"/>
                <w:szCs w:val="18"/>
              </w:rPr>
            </w:pPr>
            <w:r w:rsidRPr="00D6254C">
              <w:rPr>
                <w:rFonts w:ascii="Arial Nova" w:hAnsi="Arial Nova"/>
                <w:szCs w:val="18"/>
              </w:rPr>
              <w:t xml:space="preserve">c1) design, development, monitoring and evaluation of Strategic Plans  </w:t>
            </w:r>
          </w:p>
        </w:tc>
        <w:tc>
          <w:tcPr>
            <w:tcW w:w="1008" w:type="dxa"/>
            <w:vAlign w:val="center"/>
          </w:tcPr>
          <w:p w14:paraId="7E79DAD9" w14:textId="1F17CF78"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23CDAF18" w14:textId="6F7EECDB"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24C2F3BA" w14:textId="73518B96"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660CEF66" w14:textId="1A64E76A"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19490B2D" w14:textId="2C0E92F8" w:rsidR="008763E0" w:rsidRPr="00D6254C" w:rsidRDefault="008763E0" w:rsidP="008763E0">
            <w:pPr>
              <w:jc w:val="center"/>
              <w:rPr>
                <w:rFonts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r>
      <w:tr w:rsidR="008763E0" w:rsidRPr="00D6254C" w14:paraId="6DC37E37" w14:textId="77777777" w:rsidTr="00CB0B70">
        <w:tc>
          <w:tcPr>
            <w:tcW w:w="2785" w:type="dxa"/>
            <w:vMerge/>
            <w:vAlign w:val="center"/>
          </w:tcPr>
          <w:p w14:paraId="55118CEE"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1D586F23" w14:textId="65ADE9A8" w:rsidR="008763E0" w:rsidRPr="00D6254C" w:rsidRDefault="008763E0" w:rsidP="008763E0">
            <w:pPr>
              <w:pStyle w:val="ListParagraph"/>
              <w:ind w:left="520" w:hanging="174"/>
              <w:rPr>
                <w:rFonts w:ascii="Arial Nova" w:hAnsi="Arial Nova"/>
                <w:szCs w:val="18"/>
              </w:rPr>
            </w:pPr>
            <w:r w:rsidRPr="00D6254C">
              <w:rPr>
                <w:rFonts w:ascii="Arial Nova" w:hAnsi="Arial Nova"/>
                <w:szCs w:val="18"/>
              </w:rPr>
              <w:t>c2) support to Governments/inter-governmental processes</w:t>
            </w:r>
          </w:p>
        </w:tc>
        <w:tc>
          <w:tcPr>
            <w:tcW w:w="1008" w:type="dxa"/>
            <w:vAlign w:val="center"/>
          </w:tcPr>
          <w:p w14:paraId="64AC6209" w14:textId="4628F62E"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4439E8AF" w14:textId="2C79247E"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7CA04D40" w14:textId="3E79D130"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2CC07BA0" w14:textId="625AE8FD"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6F5367D6" w14:textId="54A927D9" w:rsidR="008763E0" w:rsidRPr="00D6254C" w:rsidRDefault="008763E0" w:rsidP="008763E0">
            <w:pPr>
              <w:jc w:val="center"/>
              <w:rPr>
                <w:rFonts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r>
      <w:tr w:rsidR="008763E0" w:rsidRPr="00D6254C" w14:paraId="7E0699B3" w14:textId="77777777" w:rsidTr="00CB0B70">
        <w:tc>
          <w:tcPr>
            <w:tcW w:w="2785" w:type="dxa"/>
            <w:vMerge/>
            <w:vAlign w:val="center"/>
          </w:tcPr>
          <w:p w14:paraId="1BA20CB1"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32CDB53F" w14:textId="04CB8984" w:rsidR="008763E0" w:rsidRPr="00D6254C" w:rsidRDefault="008763E0" w:rsidP="008763E0">
            <w:pPr>
              <w:pStyle w:val="ListParagraph"/>
              <w:ind w:left="520" w:hanging="174"/>
              <w:rPr>
                <w:rFonts w:ascii="Arial Nova" w:hAnsi="Arial Nova"/>
                <w:szCs w:val="18"/>
              </w:rPr>
            </w:pPr>
            <w:r w:rsidRPr="00D6254C">
              <w:rPr>
                <w:rFonts w:ascii="Arial Nova" w:hAnsi="Arial Nova"/>
                <w:szCs w:val="18"/>
              </w:rPr>
              <w:t>c3) UN-led programmes, projects and campaigns</w:t>
            </w:r>
          </w:p>
        </w:tc>
        <w:tc>
          <w:tcPr>
            <w:tcW w:w="1008" w:type="dxa"/>
            <w:vAlign w:val="center"/>
          </w:tcPr>
          <w:p w14:paraId="18AF0EA7" w14:textId="786A85EC"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0ED1CB34" w14:textId="29A0A3A0"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216D35A7" w14:textId="12B1F264"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75AFFE23" w14:textId="4FACA1D2"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c>
          <w:tcPr>
            <w:tcW w:w="1008" w:type="dxa"/>
            <w:vAlign w:val="center"/>
          </w:tcPr>
          <w:p w14:paraId="7BB586F0" w14:textId="2CC8D7AC" w:rsidR="008763E0" w:rsidRPr="00D6254C" w:rsidRDefault="008763E0" w:rsidP="008763E0">
            <w:pPr>
              <w:jc w:val="center"/>
              <w:rPr>
                <w:rFonts w:cs="Times New Roman"/>
                <w:sz w:val="18"/>
                <w:szCs w:val="18"/>
                <w:lang w:val="en-US"/>
              </w:rPr>
            </w:pPr>
            <w:r w:rsidRPr="00D6254C">
              <w:rPr>
                <w:rStyle w:val="normaltextrun"/>
                <w:rFonts w:cs="Segoe UI"/>
                <w:sz w:val="18"/>
                <w:szCs w:val="18"/>
              </w:rPr>
              <w:t>Green</w:t>
            </w:r>
            <w:r w:rsidRPr="00D6254C">
              <w:rPr>
                <w:rStyle w:val="eop"/>
                <w:rFonts w:cs="Segoe UI"/>
                <w:sz w:val="18"/>
                <w:szCs w:val="18"/>
              </w:rPr>
              <w:t> </w:t>
            </w:r>
          </w:p>
        </w:tc>
      </w:tr>
      <w:tr w:rsidR="008763E0" w:rsidRPr="00D6254C" w14:paraId="6F6449DD" w14:textId="77777777" w:rsidTr="00CB0B70">
        <w:trPr>
          <w:trHeight w:val="215"/>
        </w:trPr>
        <w:tc>
          <w:tcPr>
            <w:tcW w:w="2785" w:type="dxa"/>
            <w:vMerge/>
            <w:vAlign w:val="center"/>
          </w:tcPr>
          <w:p w14:paraId="6D35C630"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4A7D5F0C" w14:textId="180FC58D" w:rsidR="008763E0" w:rsidRPr="00D6254C" w:rsidRDefault="008763E0" w:rsidP="008763E0">
            <w:pPr>
              <w:rPr>
                <w:rFonts w:cs="Times New Roman"/>
                <w:sz w:val="18"/>
                <w:szCs w:val="18"/>
              </w:rPr>
            </w:pPr>
            <w:r w:rsidRPr="00D6254C">
              <w:rPr>
                <w:rFonts w:cs="Times New Roman"/>
                <w:sz w:val="18"/>
                <w:szCs w:val="18"/>
              </w:rPr>
              <w:t xml:space="preserve">1.2.6 Percentage of the relevant indicators from the UNDIS accountability framework where UNDP has met or exceeded the standard                                                                       </w:t>
            </w:r>
          </w:p>
          <w:p w14:paraId="43010989" w14:textId="0C9EFDDA" w:rsidR="008763E0" w:rsidRPr="00D6254C" w:rsidRDefault="008763E0" w:rsidP="008763E0">
            <w:pPr>
              <w:jc w:val="right"/>
              <w:rPr>
                <w:rFonts w:cs="Times New Roman"/>
                <w:sz w:val="18"/>
                <w:szCs w:val="18"/>
              </w:rPr>
            </w:pPr>
            <w:r w:rsidRPr="00D6254C">
              <w:rPr>
                <w:rFonts w:cs="Times New Roman"/>
                <w:sz w:val="18"/>
                <w:szCs w:val="18"/>
              </w:rPr>
              <w:t>(QCPR)</w:t>
            </w:r>
          </w:p>
        </w:tc>
        <w:tc>
          <w:tcPr>
            <w:tcW w:w="1008" w:type="dxa"/>
            <w:vAlign w:val="center"/>
          </w:tcPr>
          <w:p w14:paraId="19D7AE67" w14:textId="1C420FD7" w:rsidR="008763E0" w:rsidRPr="00D6254C" w:rsidRDefault="008763E0" w:rsidP="008763E0">
            <w:pPr>
              <w:jc w:val="center"/>
              <w:rPr>
                <w:rFonts w:eastAsia="Times New Roman" w:cs="Times New Roman"/>
                <w:sz w:val="18"/>
                <w:szCs w:val="18"/>
                <w:lang w:val="en-US"/>
              </w:rPr>
            </w:pPr>
            <w:r w:rsidRPr="00D6254C">
              <w:rPr>
                <w:rStyle w:val="normaltextrun"/>
                <w:sz w:val="18"/>
                <w:szCs w:val="18"/>
                <w:shd w:val="clear" w:color="auto" w:fill="FFFFFF"/>
              </w:rPr>
              <w:t>62.5%</w:t>
            </w:r>
            <w:r w:rsidRPr="00D6254C">
              <w:rPr>
                <w:rStyle w:val="eop"/>
                <w:sz w:val="18"/>
                <w:szCs w:val="18"/>
                <w:shd w:val="clear" w:color="auto" w:fill="FFFFFF"/>
              </w:rPr>
              <w:t> </w:t>
            </w:r>
          </w:p>
        </w:tc>
        <w:tc>
          <w:tcPr>
            <w:tcW w:w="1008" w:type="dxa"/>
            <w:vAlign w:val="center"/>
          </w:tcPr>
          <w:p w14:paraId="024A72E6" w14:textId="22543F6A"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64%</w:t>
            </w:r>
          </w:p>
        </w:tc>
        <w:tc>
          <w:tcPr>
            <w:tcW w:w="1008" w:type="dxa"/>
            <w:vAlign w:val="center"/>
          </w:tcPr>
          <w:p w14:paraId="7D268DFC" w14:textId="151199F4"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65%</w:t>
            </w:r>
          </w:p>
        </w:tc>
        <w:tc>
          <w:tcPr>
            <w:tcW w:w="1008" w:type="dxa"/>
            <w:vAlign w:val="center"/>
          </w:tcPr>
          <w:p w14:paraId="4B21F1BD" w14:textId="5F4BF450" w:rsidR="008763E0" w:rsidRPr="00D6254C" w:rsidRDefault="008763E0" w:rsidP="008763E0">
            <w:pPr>
              <w:jc w:val="center"/>
              <w:rPr>
                <w:rFonts w:eastAsia="Times New Roman" w:cs="Times New Roman"/>
                <w:sz w:val="18"/>
                <w:szCs w:val="18"/>
                <w:lang w:val="en-US"/>
              </w:rPr>
            </w:pPr>
            <w:r w:rsidRPr="00D6254C">
              <w:rPr>
                <w:rStyle w:val="normaltextrun"/>
                <w:rFonts w:cs="Segoe UI"/>
                <w:sz w:val="18"/>
                <w:szCs w:val="18"/>
              </w:rPr>
              <w:t>66%</w:t>
            </w:r>
          </w:p>
        </w:tc>
        <w:tc>
          <w:tcPr>
            <w:tcW w:w="1008" w:type="dxa"/>
            <w:vAlign w:val="center"/>
          </w:tcPr>
          <w:p w14:paraId="7043AD82" w14:textId="7FE8969F" w:rsidR="008763E0" w:rsidRPr="00D6254C" w:rsidRDefault="008763E0" w:rsidP="008763E0">
            <w:pPr>
              <w:jc w:val="center"/>
              <w:rPr>
                <w:rFonts w:cs="Times New Roman"/>
                <w:sz w:val="18"/>
                <w:szCs w:val="18"/>
                <w:lang w:val="en-US"/>
              </w:rPr>
            </w:pPr>
            <w:r w:rsidRPr="00D6254C">
              <w:rPr>
                <w:rStyle w:val="normaltextrun"/>
                <w:rFonts w:cs="Segoe UI"/>
                <w:sz w:val="18"/>
                <w:szCs w:val="18"/>
              </w:rPr>
              <w:t>67%</w:t>
            </w:r>
          </w:p>
        </w:tc>
      </w:tr>
      <w:tr w:rsidR="008763E0" w:rsidRPr="00D6254C" w14:paraId="1AB14C2C" w14:textId="77777777" w:rsidTr="00CB0B70">
        <w:trPr>
          <w:trHeight w:val="413"/>
        </w:trPr>
        <w:tc>
          <w:tcPr>
            <w:tcW w:w="2785" w:type="dxa"/>
            <w:vMerge w:val="restart"/>
            <w:vAlign w:val="center"/>
          </w:tcPr>
          <w:p w14:paraId="6BF9BD8D" w14:textId="16EEF036" w:rsidR="008763E0" w:rsidRPr="00D6254C" w:rsidRDefault="008763E0" w:rsidP="008763E0">
            <w:pPr>
              <w:rPr>
                <w:rFonts w:eastAsia="Times New Roman" w:cs="Times New Roman"/>
                <w:sz w:val="18"/>
                <w:szCs w:val="18"/>
                <w:lang w:eastAsia="en-GB"/>
              </w:rPr>
            </w:pPr>
            <w:r w:rsidRPr="00D6254C">
              <w:rPr>
                <w:rFonts w:cs="Times New Roman"/>
                <w:sz w:val="18"/>
                <w:szCs w:val="18"/>
                <w:lang w:val="en-US"/>
              </w:rPr>
              <w:t xml:space="preserve">1.3 </w:t>
            </w:r>
            <w:r w:rsidRPr="00D6254C">
              <w:rPr>
                <w:rFonts w:eastAsia="Times New Roman" w:cs="Times New Roman"/>
                <w:sz w:val="18"/>
                <w:szCs w:val="18"/>
                <w:lang w:eastAsia="en-GB"/>
              </w:rPr>
              <w:t xml:space="preserve">Cutting-edge strategic innovations and digital solutions </w:t>
            </w:r>
            <w:r w:rsidRPr="00D6254C">
              <w:rPr>
                <w:rFonts w:eastAsia="Times New Roman" w:cs="Times New Roman"/>
                <w:sz w:val="18"/>
                <w:szCs w:val="18"/>
                <w:u w:val="single"/>
                <w:lang w:eastAsia="en-GB"/>
              </w:rPr>
              <w:t>cultivated</w:t>
            </w:r>
            <w:r w:rsidRPr="00D6254C">
              <w:rPr>
                <w:rFonts w:eastAsia="Times New Roman" w:cs="Times New Roman"/>
                <w:sz w:val="18"/>
                <w:szCs w:val="18"/>
                <w:lang w:eastAsia="en-GB"/>
              </w:rPr>
              <w:t xml:space="preserve"> for policy and programming  </w:t>
            </w:r>
          </w:p>
        </w:tc>
        <w:tc>
          <w:tcPr>
            <w:tcW w:w="5310" w:type="dxa"/>
            <w:shd w:val="clear" w:color="auto" w:fill="auto"/>
            <w:vAlign w:val="center"/>
          </w:tcPr>
          <w:p w14:paraId="2D503FAA" w14:textId="00464F7F" w:rsidR="008763E0" w:rsidRPr="00D6254C" w:rsidRDefault="008763E0" w:rsidP="008763E0">
            <w:pPr>
              <w:rPr>
                <w:rFonts w:cs="Times New Roman"/>
                <w:sz w:val="18"/>
                <w:szCs w:val="18"/>
              </w:rPr>
            </w:pPr>
            <w:r w:rsidRPr="00D6254C">
              <w:rPr>
                <w:rFonts w:cs="Times New Roman"/>
                <w:sz w:val="18"/>
                <w:szCs w:val="18"/>
              </w:rPr>
              <w:t>1.3.1 Percentage of new country programme documents that incorporate digital by default</w:t>
            </w:r>
          </w:p>
        </w:tc>
        <w:tc>
          <w:tcPr>
            <w:tcW w:w="1008" w:type="dxa"/>
            <w:vAlign w:val="center"/>
          </w:tcPr>
          <w:p w14:paraId="7AA71B3F" w14:textId="76FB790C" w:rsidR="008763E0" w:rsidRPr="00D6254C" w:rsidRDefault="008763E0" w:rsidP="008763E0">
            <w:pPr>
              <w:jc w:val="center"/>
              <w:rPr>
                <w:rFonts w:cs="Times New Roman"/>
                <w:sz w:val="18"/>
                <w:szCs w:val="18"/>
                <w:lang w:val="en-US"/>
              </w:rPr>
            </w:pPr>
            <w:r w:rsidRPr="00D6254C">
              <w:rPr>
                <w:rStyle w:val="normaltextrun"/>
                <w:rFonts w:cs="Segoe UI"/>
                <w:sz w:val="18"/>
                <w:szCs w:val="18"/>
              </w:rPr>
              <w:t>NA</w:t>
            </w:r>
            <w:r w:rsidRPr="00D6254C">
              <w:rPr>
                <w:rStyle w:val="eop"/>
                <w:rFonts w:cs="Segoe UI"/>
                <w:sz w:val="18"/>
                <w:szCs w:val="18"/>
              </w:rPr>
              <w:t> </w:t>
            </w:r>
          </w:p>
        </w:tc>
        <w:tc>
          <w:tcPr>
            <w:tcW w:w="1008" w:type="dxa"/>
            <w:vAlign w:val="center"/>
          </w:tcPr>
          <w:p w14:paraId="77CD2C74" w14:textId="236ADCF8" w:rsidR="008763E0" w:rsidRPr="00D6254C" w:rsidRDefault="008763E0" w:rsidP="008763E0">
            <w:pPr>
              <w:jc w:val="center"/>
              <w:rPr>
                <w:rFonts w:cs="Times New Roman"/>
                <w:sz w:val="18"/>
                <w:szCs w:val="18"/>
                <w:lang w:val="en-US"/>
              </w:rPr>
            </w:pPr>
            <w:r w:rsidRPr="00D6254C">
              <w:rPr>
                <w:rStyle w:val="normaltextrun"/>
                <w:rFonts w:cs="Segoe UI"/>
                <w:sz w:val="18"/>
                <w:szCs w:val="18"/>
              </w:rPr>
              <w:t> 10%</w:t>
            </w:r>
          </w:p>
        </w:tc>
        <w:tc>
          <w:tcPr>
            <w:tcW w:w="1008" w:type="dxa"/>
            <w:vAlign w:val="center"/>
          </w:tcPr>
          <w:p w14:paraId="152F65FD" w14:textId="18E751BE" w:rsidR="008763E0" w:rsidRPr="00D6254C" w:rsidRDefault="008763E0" w:rsidP="008763E0">
            <w:pPr>
              <w:jc w:val="center"/>
              <w:rPr>
                <w:rFonts w:cs="Times New Roman"/>
                <w:sz w:val="18"/>
                <w:szCs w:val="18"/>
                <w:lang w:val="en-US"/>
              </w:rPr>
            </w:pPr>
            <w:r w:rsidRPr="00D6254C">
              <w:rPr>
                <w:rStyle w:val="normaltextrun"/>
                <w:rFonts w:cs="Segoe UI"/>
                <w:sz w:val="18"/>
                <w:szCs w:val="18"/>
              </w:rPr>
              <w:t>50%</w:t>
            </w:r>
          </w:p>
        </w:tc>
        <w:tc>
          <w:tcPr>
            <w:tcW w:w="1008" w:type="dxa"/>
            <w:vAlign w:val="center"/>
          </w:tcPr>
          <w:p w14:paraId="56685A86" w14:textId="7D37A2C9" w:rsidR="008763E0" w:rsidRPr="00D6254C" w:rsidRDefault="008763E0" w:rsidP="008763E0">
            <w:pPr>
              <w:jc w:val="center"/>
              <w:rPr>
                <w:rFonts w:cs="Times New Roman"/>
                <w:sz w:val="18"/>
                <w:szCs w:val="18"/>
                <w:lang w:val="en-US"/>
              </w:rPr>
            </w:pPr>
            <w:r w:rsidRPr="00D6254C">
              <w:rPr>
                <w:rStyle w:val="normaltextrun"/>
                <w:rFonts w:cs="Segoe UI"/>
                <w:sz w:val="18"/>
                <w:szCs w:val="18"/>
              </w:rPr>
              <w:t>75%</w:t>
            </w:r>
          </w:p>
        </w:tc>
        <w:tc>
          <w:tcPr>
            <w:tcW w:w="1008" w:type="dxa"/>
            <w:vAlign w:val="center"/>
          </w:tcPr>
          <w:p w14:paraId="5957DC75" w14:textId="5A6D0522" w:rsidR="008763E0" w:rsidRPr="00D6254C" w:rsidRDefault="008763E0" w:rsidP="008763E0">
            <w:pPr>
              <w:jc w:val="center"/>
              <w:rPr>
                <w:rFonts w:cs="Times New Roman"/>
                <w:sz w:val="18"/>
                <w:szCs w:val="18"/>
                <w:lang w:val="en-US"/>
              </w:rPr>
            </w:pPr>
            <w:r w:rsidRPr="00D6254C">
              <w:rPr>
                <w:rStyle w:val="normaltextrun"/>
                <w:rFonts w:cs="Segoe UI"/>
                <w:sz w:val="18"/>
                <w:szCs w:val="18"/>
              </w:rPr>
              <w:t>100%</w:t>
            </w:r>
          </w:p>
        </w:tc>
      </w:tr>
      <w:tr w:rsidR="008763E0" w:rsidRPr="00D6254C" w14:paraId="75146369" w14:textId="77777777" w:rsidTr="00CB0B70">
        <w:trPr>
          <w:trHeight w:val="152"/>
        </w:trPr>
        <w:tc>
          <w:tcPr>
            <w:tcW w:w="2785" w:type="dxa"/>
            <w:vMerge/>
            <w:vAlign w:val="center"/>
          </w:tcPr>
          <w:p w14:paraId="56255162"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29F2BA33" w14:textId="7F7D084F" w:rsidR="008763E0" w:rsidRPr="00D6254C" w:rsidRDefault="008763E0" w:rsidP="008763E0">
            <w:pPr>
              <w:rPr>
                <w:rFonts w:eastAsia="Segoe UI" w:cs="Times New Roman"/>
                <w:sz w:val="18"/>
                <w:szCs w:val="18"/>
                <w:lang w:val="en-US"/>
              </w:rPr>
            </w:pPr>
            <w:r w:rsidRPr="00D6254C">
              <w:rPr>
                <w:rFonts w:eastAsia="Segoe UI" w:cs="Times New Roman"/>
                <w:sz w:val="18"/>
                <w:szCs w:val="18"/>
                <w:lang w:val="en-US"/>
              </w:rPr>
              <w:t>1.3.2 Number of datasets stored in the Data Catalogue</w:t>
            </w:r>
          </w:p>
        </w:tc>
        <w:tc>
          <w:tcPr>
            <w:tcW w:w="1008" w:type="dxa"/>
            <w:vAlign w:val="center"/>
          </w:tcPr>
          <w:p w14:paraId="5FDDF2D8" w14:textId="3BF045BC" w:rsidR="008763E0" w:rsidRPr="00D6254C" w:rsidRDefault="008763E0" w:rsidP="008763E0">
            <w:pPr>
              <w:jc w:val="center"/>
              <w:rPr>
                <w:rFonts w:cs="Times New Roman"/>
                <w:sz w:val="18"/>
                <w:szCs w:val="18"/>
                <w:lang w:val="en-US"/>
              </w:rPr>
            </w:pPr>
            <w:r w:rsidRPr="00D6254C">
              <w:rPr>
                <w:rStyle w:val="normaltextrun"/>
                <w:rFonts w:cs="Segoe UI"/>
                <w:sz w:val="18"/>
                <w:szCs w:val="18"/>
              </w:rPr>
              <w:t>0</w:t>
            </w:r>
          </w:p>
        </w:tc>
        <w:tc>
          <w:tcPr>
            <w:tcW w:w="1008" w:type="dxa"/>
            <w:vAlign w:val="center"/>
          </w:tcPr>
          <w:p w14:paraId="60BA2AC6" w14:textId="55ABD3FC" w:rsidR="008763E0" w:rsidRPr="00D6254C" w:rsidRDefault="008763E0" w:rsidP="008763E0">
            <w:pPr>
              <w:jc w:val="center"/>
              <w:rPr>
                <w:rFonts w:cs="Times New Roman"/>
                <w:sz w:val="18"/>
                <w:szCs w:val="18"/>
                <w:lang w:val="en-US"/>
              </w:rPr>
            </w:pPr>
            <w:r w:rsidRPr="00D6254C">
              <w:rPr>
                <w:rStyle w:val="normaltextrun"/>
                <w:rFonts w:cs="Segoe UI"/>
                <w:sz w:val="18"/>
                <w:szCs w:val="18"/>
              </w:rPr>
              <w:t>3</w:t>
            </w:r>
          </w:p>
        </w:tc>
        <w:tc>
          <w:tcPr>
            <w:tcW w:w="1008" w:type="dxa"/>
            <w:vAlign w:val="center"/>
          </w:tcPr>
          <w:p w14:paraId="6107D3C1" w14:textId="0BB01950" w:rsidR="008763E0" w:rsidRPr="00D6254C" w:rsidRDefault="008763E0" w:rsidP="008763E0">
            <w:pPr>
              <w:jc w:val="center"/>
              <w:rPr>
                <w:rFonts w:cs="Times New Roman"/>
                <w:sz w:val="18"/>
                <w:szCs w:val="18"/>
                <w:lang w:val="en-US"/>
              </w:rPr>
            </w:pPr>
            <w:r w:rsidRPr="00D6254C">
              <w:rPr>
                <w:rStyle w:val="normaltextrun"/>
                <w:rFonts w:cs="Segoe UI"/>
                <w:sz w:val="18"/>
                <w:szCs w:val="18"/>
              </w:rPr>
              <w:t>5</w:t>
            </w:r>
          </w:p>
        </w:tc>
        <w:tc>
          <w:tcPr>
            <w:tcW w:w="1008" w:type="dxa"/>
            <w:vAlign w:val="center"/>
          </w:tcPr>
          <w:p w14:paraId="04538D8D" w14:textId="7DC7C7A2" w:rsidR="008763E0" w:rsidRPr="00D6254C" w:rsidRDefault="008763E0" w:rsidP="008763E0">
            <w:pPr>
              <w:jc w:val="center"/>
              <w:rPr>
                <w:rFonts w:cs="Times New Roman"/>
                <w:sz w:val="18"/>
                <w:szCs w:val="18"/>
                <w:lang w:val="en-US"/>
              </w:rPr>
            </w:pPr>
            <w:r w:rsidRPr="00D6254C">
              <w:rPr>
                <w:rStyle w:val="normaltextrun"/>
                <w:rFonts w:cs="Segoe UI"/>
                <w:sz w:val="18"/>
                <w:szCs w:val="18"/>
              </w:rPr>
              <w:t>10</w:t>
            </w:r>
          </w:p>
        </w:tc>
        <w:tc>
          <w:tcPr>
            <w:tcW w:w="1008" w:type="dxa"/>
            <w:vAlign w:val="center"/>
          </w:tcPr>
          <w:p w14:paraId="70B54491" w14:textId="74428D2E" w:rsidR="008763E0" w:rsidRPr="00D6254C" w:rsidRDefault="008763E0" w:rsidP="008763E0">
            <w:pPr>
              <w:jc w:val="center"/>
              <w:rPr>
                <w:rFonts w:cs="Times New Roman"/>
                <w:sz w:val="18"/>
                <w:szCs w:val="18"/>
                <w:lang w:val="en-US"/>
              </w:rPr>
            </w:pPr>
            <w:r w:rsidRPr="00D6254C">
              <w:rPr>
                <w:rStyle w:val="normaltextrun"/>
                <w:rFonts w:cs="Segoe UI"/>
                <w:sz w:val="18"/>
                <w:szCs w:val="18"/>
              </w:rPr>
              <w:t>15</w:t>
            </w:r>
          </w:p>
        </w:tc>
      </w:tr>
      <w:tr w:rsidR="008763E0" w:rsidRPr="00D6254C" w14:paraId="1A588A31" w14:textId="77777777" w:rsidTr="00CB0B70">
        <w:trPr>
          <w:trHeight w:val="50"/>
        </w:trPr>
        <w:tc>
          <w:tcPr>
            <w:tcW w:w="2785" w:type="dxa"/>
            <w:vMerge/>
            <w:vAlign w:val="center"/>
          </w:tcPr>
          <w:p w14:paraId="1C8CF534"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43C25FD4" w14:textId="3E2A473B" w:rsidR="008763E0" w:rsidRPr="00D6254C" w:rsidRDefault="008763E0" w:rsidP="008763E0">
            <w:pPr>
              <w:pStyle w:val="CommentText"/>
              <w:rPr>
                <w:rFonts w:eastAsia="Yu Mincho" w:cs="Times New Roman"/>
                <w:sz w:val="18"/>
                <w:szCs w:val="18"/>
                <w:lang w:val="en-US"/>
              </w:rPr>
            </w:pPr>
            <w:r w:rsidRPr="00D6254C">
              <w:rPr>
                <w:rFonts w:eastAsia="Yu Mincho" w:cs="Times New Roman"/>
                <w:sz w:val="18"/>
                <w:szCs w:val="18"/>
                <w:lang w:val="en-US"/>
              </w:rPr>
              <w:t>1.3.3 Number of the Accelerator Lab learning challenges addressed in partnership with:</w:t>
            </w:r>
          </w:p>
        </w:tc>
        <w:tc>
          <w:tcPr>
            <w:tcW w:w="1008" w:type="dxa"/>
            <w:vAlign w:val="center"/>
          </w:tcPr>
          <w:p w14:paraId="12E31C63" w14:textId="77777777" w:rsidR="008763E0" w:rsidRPr="00D6254C" w:rsidRDefault="008763E0" w:rsidP="008763E0">
            <w:pPr>
              <w:jc w:val="center"/>
              <w:rPr>
                <w:rFonts w:cs="Times New Roman"/>
                <w:sz w:val="18"/>
                <w:szCs w:val="18"/>
                <w:lang w:val="en-US"/>
              </w:rPr>
            </w:pPr>
          </w:p>
        </w:tc>
        <w:tc>
          <w:tcPr>
            <w:tcW w:w="1008" w:type="dxa"/>
            <w:vAlign w:val="center"/>
          </w:tcPr>
          <w:p w14:paraId="2DC4C9AC" w14:textId="77777777" w:rsidR="008763E0" w:rsidRPr="00D6254C" w:rsidRDefault="008763E0" w:rsidP="008763E0">
            <w:pPr>
              <w:jc w:val="center"/>
              <w:rPr>
                <w:rFonts w:cs="Times New Roman"/>
                <w:sz w:val="18"/>
                <w:szCs w:val="18"/>
                <w:lang w:val="en-US"/>
              </w:rPr>
            </w:pPr>
          </w:p>
        </w:tc>
        <w:tc>
          <w:tcPr>
            <w:tcW w:w="1008" w:type="dxa"/>
            <w:vAlign w:val="center"/>
          </w:tcPr>
          <w:p w14:paraId="71799ECD" w14:textId="77777777" w:rsidR="008763E0" w:rsidRPr="00D6254C" w:rsidRDefault="008763E0" w:rsidP="008763E0">
            <w:pPr>
              <w:jc w:val="center"/>
              <w:rPr>
                <w:rFonts w:cs="Times New Roman"/>
                <w:sz w:val="18"/>
                <w:szCs w:val="18"/>
                <w:lang w:val="en-US"/>
              </w:rPr>
            </w:pPr>
          </w:p>
        </w:tc>
        <w:tc>
          <w:tcPr>
            <w:tcW w:w="1008" w:type="dxa"/>
            <w:vAlign w:val="center"/>
          </w:tcPr>
          <w:p w14:paraId="61CE1E13" w14:textId="77777777" w:rsidR="008763E0" w:rsidRPr="00D6254C" w:rsidRDefault="008763E0" w:rsidP="008763E0">
            <w:pPr>
              <w:jc w:val="center"/>
              <w:rPr>
                <w:rFonts w:cs="Times New Roman"/>
                <w:sz w:val="18"/>
                <w:szCs w:val="18"/>
                <w:lang w:val="en-US"/>
              </w:rPr>
            </w:pPr>
          </w:p>
        </w:tc>
        <w:tc>
          <w:tcPr>
            <w:tcW w:w="1008" w:type="dxa"/>
            <w:vAlign w:val="center"/>
          </w:tcPr>
          <w:p w14:paraId="7FA5E53E" w14:textId="761B6156" w:rsidR="008763E0" w:rsidRPr="00D6254C" w:rsidRDefault="008763E0" w:rsidP="008763E0">
            <w:pPr>
              <w:jc w:val="center"/>
              <w:rPr>
                <w:rFonts w:cs="Times New Roman"/>
                <w:sz w:val="18"/>
                <w:szCs w:val="18"/>
                <w:highlight w:val="yellow"/>
                <w:lang w:val="en-US"/>
              </w:rPr>
            </w:pPr>
          </w:p>
        </w:tc>
      </w:tr>
      <w:tr w:rsidR="008763E0" w:rsidRPr="00D6254C" w14:paraId="75787AB4" w14:textId="77777777" w:rsidTr="00CB0B70">
        <w:trPr>
          <w:trHeight w:val="50"/>
        </w:trPr>
        <w:tc>
          <w:tcPr>
            <w:tcW w:w="2785" w:type="dxa"/>
            <w:vMerge/>
            <w:vAlign w:val="center"/>
          </w:tcPr>
          <w:p w14:paraId="42A58E88"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6459DA9C" w14:textId="63D533E1" w:rsidR="008763E0" w:rsidRPr="00D6254C" w:rsidRDefault="008763E0" w:rsidP="003E09BB">
            <w:pPr>
              <w:pStyle w:val="CommentText"/>
              <w:numPr>
                <w:ilvl w:val="0"/>
                <w:numId w:val="12"/>
              </w:numPr>
              <w:rPr>
                <w:rFonts w:eastAsia="Yu Mincho" w:cs="Times New Roman"/>
                <w:sz w:val="18"/>
                <w:szCs w:val="18"/>
                <w:lang w:val="en-US"/>
              </w:rPr>
            </w:pPr>
            <w:r w:rsidRPr="00D6254C">
              <w:rPr>
                <w:rFonts w:eastAsia="Yu Mincho" w:cs="Times New Roman"/>
                <w:sz w:val="18"/>
                <w:szCs w:val="18"/>
                <w:lang w:val="en-US"/>
              </w:rPr>
              <w:t>United Nations entities</w:t>
            </w:r>
          </w:p>
        </w:tc>
        <w:tc>
          <w:tcPr>
            <w:tcW w:w="1008" w:type="dxa"/>
            <w:vAlign w:val="center"/>
          </w:tcPr>
          <w:p w14:paraId="66247F64" w14:textId="6CE7F9E0"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21380EAC" w14:textId="20D4B864"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7E97B32C" w14:textId="2A29AB90"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1CC1A542" w14:textId="63A2010B"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4BED9BA2" w14:textId="428FA431" w:rsidR="008763E0" w:rsidRPr="00D6254C" w:rsidRDefault="008763E0" w:rsidP="008763E0">
            <w:pPr>
              <w:jc w:val="center"/>
              <w:rPr>
                <w:rFonts w:cs="Times New Roman"/>
                <w:sz w:val="18"/>
                <w:szCs w:val="18"/>
                <w:highlight w:val="yellow"/>
                <w:lang w:val="en-US"/>
              </w:rPr>
            </w:pPr>
            <w:r w:rsidRPr="00D6254C">
              <w:rPr>
                <w:rFonts w:cs="Times New Roman"/>
                <w:sz w:val="18"/>
                <w:szCs w:val="18"/>
                <w:lang w:val="en-US"/>
              </w:rPr>
              <w:t>50</w:t>
            </w:r>
          </w:p>
        </w:tc>
      </w:tr>
      <w:tr w:rsidR="008763E0" w:rsidRPr="00D6254C" w14:paraId="206A26CC" w14:textId="77777777" w:rsidTr="00CB0B70">
        <w:trPr>
          <w:trHeight w:val="50"/>
        </w:trPr>
        <w:tc>
          <w:tcPr>
            <w:tcW w:w="2785" w:type="dxa"/>
            <w:vMerge/>
            <w:vAlign w:val="center"/>
          </w:tcPr>
          <w:p w14:paraId="29A90A8C"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550662D7" w14:textId="6A3BDCA6" w:rsidR="008763E0" w:rsidRPr="00D6254C" w:rsidRDefault="008763E0" w:rsidP="003E09BB">
            <w:pPr>
              <w:pStyle w:val="CommentText"/>
              <w:numPr>
                <w:ilvl w:val="0"/>
                <w:numId w:val="12"/>
              </w:numPr>
              <w:rPr>
                <w:rFonts w:eastAsia="Yu Mincho" w:cs="Times New Roman"/>
                <w:sz w:val="18"/>
                <w:szCs w:val="18"/>
                <w:lang w:val="en-US"/>
              </w:rPr>
            </w:pPr>
            <w:r w:rsidRPr="00D6254C">
              <w:rPr>
                <w:rFonts w:eastAsia="Yu Mincho" w:cs="Times New Roman"/>
                <w:sz w:val="18"/>
                <w:szCs w:val="18"/>
                <w:lang w:val="en-US"/>
              </w:rPr>
              <w:t xml:space="preserve">Private Sector </w:t>
            </w:r>
          </w:p>
        </w:tc>
        <w:tc>
          <w:tcPr>
            <w:tcW w:w="1008" w:type="dxa"/>
            <w:vAlign w:val="center"/>
          </w:tcPr>
          <w:p w14:paraId="710AC4F8" w14:textId="1F0084E9"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45334964" w14:textId="1BB29D3C"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5B935F5D" w14:textId="1BA775B4"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3FBE4B0D" w14:textId="590EF0B1"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02520A84" w14:textId="1B9AD155" w:rsidR="008763E0" w:rsidRPr="00D6254C" w:rsidRDefault="008763E0" w:rsidP="008763E0">
            <w:pPr>
              <w:jc w:val="center"/>
              <w:rPr>
                <w:rFonts w:cs="Times New Roman"/>
                <w:sz w:val="18"/>
                <w:szCs w:val="18"/>
                <w:highlight w:val="yellow"/>
                <w:lang w:val="en-US"/>
              </w:rPr>
            </w:pPr>
            <w:r w:rsidRPr="00D6254C">
              <w:rPr>
                <w:rFonts w:cs="Times New Roman"/>
                <w:sz w:val="18"/>
                <w:szCs w:val="18"/>
                <w:lang w:val="en-US"/>
              </w:rPr>
              <w:t>100</w:t>
            </w:r>
          </w:p>
        </w:tc>
      </w:tr>
      <w:tr w:rsidR="008763E0" w:rsidRPr="00D6254C" w14:paraId="760BE2D4" w14:textId="77777777" w:rsidTr="00CB0B70">
        <w:trPr>
          <w:trHeight w:val="50"/>
        </w:trPr>
        <w:tc>
          <w:tcPr>
            <w:tcW w:w="2785" w:type="dxa"/>
            <w:vMerge/>
            <w:vAlign w:val="center"/>
          </w:tcPr>
          <w:p w14:paraId="36C17EBB"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38278BB3" w14:textId="729CB313" w:rsidR="008763E0" w:rsidRPr="00D6254C" w:rsidRDefault="008763E0" w:rsidP="003E09BB">
            <w:pPr>
              <w:pStyle w:val="CommentText"/>
              <w:numPr>
                <w:ilvl w:val="0"/>
                <w:numId w:val="12"/>
              </w:numPr>
              <w:rPr>
                <w:rFonts w:eastAsia="Yu Mincho" w:cs="Times New Roman"/>
                <w:sz w:val="18"/>
                <w:szCs w:val="18"/>
                <w:lang w:val="en-US"/>
              </w:rPr>
            </w:pPr>
            <w:r w:rsidRPr="00D6254C">
              <w:rPr>
                <w:rFonts w:eastAsia="Yu Mincho" w:cs="Times New Roman"/>
                <w:sz w:val="18"/>
                <w:szCs w:val="18"/>
                <w:lang w:val="en-US"/>
              </w:rPr>
              <w:t xml:space="preserve">Civil Society </w:t>
            </w:r>
            <w:r w:rsidR="008B34CD" w:rsidRPr="00D6254C">
              <w:rPr>
                <w:rFonts w:eastAsia="Yu Mincho" w:cs="Times New Roman"/>
                <w:sz w:val="18"/>
                <w:szCs w:val="18"/>
                <w:lang w:val="en-US"/>
              </w:rPr>
              <w:t>Organizations</w:t>
            </w:r>
            <w:r w:rsidRPr="00D6254C">
              <w:rPr>
                <w:rFonts w:eastAsia="Yu Mincho" w:cs="Times New Roman"/>
                <w:sz w:val="18"/>
                <w:szCs w:val="18"/>
                <w:lang w:val="en-US"/>
              </w:rPr>
              <w:t xml:space="preserve"> (CSOs)</w:t>
            </w:r>
          </w:p>
        </w:tc>
        <w:tc>
          <w:tcPr>
            <w:tcW w:w="1008" w:type="dxa"/>
            <w:vAlign w:val="center"/>
          </w:tcPr>
          <w:p w14:paraId="60271B9B" w14:textId="441DF72D"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575AF162" w14:textId="2E46D686"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56EB21E7" w14:textId="025B2B53"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15808AF0" w14:textId="2D348D25"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7F5EE1DD" w14:textId="1D5D6214" w:rsidR="008763E0" w:rsidRPr="00D6254C" w:rsidRDefault="008763E0" w:rsidP="008763E0">
            <w:pPr>
              <w:jc w:val="center"/>
              <w:rPr>
                <w:rFonts w:cs="Times New Roman"/>
                <w:sz w:val="18"/>
                <w:szCs w:val="18"/>
                <w:highlight w:val="yellow"/>
                <w:lang w:val="en-US"/>
              </w:rPr>
            </w:pPr>
            <w:r w:rsidRPr="00D6254C">
              <w:rPr>
                <w:rFonts w:cs="Times New Roman"/>
                <w:sz w:val="18"/>
                <w:szCs w:val="18"/>
                <w:lang w:val="en-US"/>
              </w:rPr>
              <w:t>100</w:t>
            </w:r>
          </w:p>
        </w:tc>
      </w:tr>
      <w:tr w:rsidR="008763E0" w:rsidRPr="00D6254C" w14:paraId="58C53859" w14:textId="77777777" w:rsidTr="00CB0B70">
        <w:trPr>
          <w:trHeight w:val="50"/>
        </w:trPr>
        <w:tc>
          <w:tcPr>
            <w:tcW w:w="2785" w:type="dxa"/>
            <w:vMerge/>
            <w:vAlign w:val="center"/>
          </w:tcPr>
          <w:p w14:paraId="6567DFB5"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5CFE08CE" w14:textId="208D5011" w:rsidR="008763E0" w:rsidRPr="00D6254C" w:rsidRDefault="008763E0" w:rsidP="003E09BB">
            <w:pPr>
              <w:pStyle w:val="CommentText"/>
              <w:numPr>
                <w:ilvl w:val="0"/>
                <w:numId w:val="12"/>
              </w:numPr>
              <w:rPr>
                <w:rFonts w:eastAsia="Yu Mincho" w:cs="Times New Roman"/>
                <w:sz w:val="18"/>
                <w:szCs w:val="18"/>
                <w:lang w:val="en-US"/>
              </w:rPr>
            </w:pPr>
            <w:r w:rsidRPr="00D6254C">
              <w:rPr>
                <w:rFonts w:eastAsia="Yu Mincho" w:cs="Times New Roman"/>
                <w:sz w:val="18"/>
                <w:szCs w:val="18"/>
                <w:lang w:val="en-US"/>
              </w:rPr>
              <w:t xml:space="preserve">Local Government </w:t>
            </w:r>
          </w:p>
        </w:tc>
        <w:tc>
          <w:tcPr>
            <w:tcW w:w="1008" w:type="dxa"/>
            <w:vAlign w:val="center"/>
          </w:tcPr>
          <w:p w14:paraId="18A4AFD0" w14:textId="73F42039" w:rsidR="008763E0" w:rsidRPr="00D6254C" w:rsidRDefault="008763E0" w:rsidP="008763E0">
            <w:pPr>
              <w:jc w:val="center"/>
              <w:rPr>
                <w:rFonts w:cs="Times New Roman"/>
                <w:sz w:val="18"/>
                <w:szCs w:val="18"/>
                <w:lang w:val="en-US"/>
              </w:rPr>
            </w:pPr>
            <w:r w:rsidRPr="00D6254C">
              <w:rPr>
                <w:rFonts w:cs="Times New Roman"/>
                <w:sz w:val="18"/>
                <w:szCs w:val="18"/>
                <w:lang w:val="en-US"/>
              </w:rPr>
              <w:t>150</w:t>
            </w:r>
          </w:p>
        </w:tc>
        <w:tc>
          <w:tcPr>
            <w:tcW w:w="1008" w:type="dxa"/>
            <w:vAlign w:val="center"/>
          </w:tcPr>
          <w:p w14:paraId="00F98466" w14:textId="6EA09058" w:rsidR="008763E0" w:rsidRPr="00D6254C" w:rsidRDefault="008763E0" w:rsidP="008763E0">
            <w:pPr>
              <w:jc w:val="center"/>
              <w:rPr>
                <w:rFonts w:cs="Times New Roman"/>
                <w:sz w:val="18"/>
                <w:szCs w:val="18"/>
                <w:lang w:val="en-US"/>
              </w:rPr>
            </w:pPr>
            <w:r w:rsidRPr="00D6254C">
              <w:rPr>
                <w:rFonts w:cs="Times New Roman"/>
                <w:sz w:val="18"/>
                <w:szCs w:val="18"/>
                <w:lang w:val="en-US"/>
              </w:rPr>
              <w:t>150</w:t>
            </w:r>
          </w:p>
        </w:tc>
        <w:tc>
          <w:tcPr>
            <w:tcW w:w="1008" w:type="dxa"/>
            <w:vAlign w:val="center"/>
          </w:tcPr>
          <w:p w14:paraId="7F58FB9E" w14:textId="7E99B3B7" w:rsidR="008763E0" w:rsidRPr="00D6254C" w:rsidRDefault="008763E0" w:rsidP="008763E0">
            <w:pPr>
              <w:jc w:val="center"/>
              <w:rPr>
                <w:rFonts w:cs="Times New Roman"/>
                <w:sz w:val="18"/>
                <w:szCs w:val="18"/>
                <w:lang w:val="en-US"/>
              </w:rPr>
            </w:pPr>
            <w:r w:rsidRPr="00D6254C">
              <w:rPr>
                <w:rFonts w:cs="Times New Roman"/>
                <w:sz w:val="18"/>
                <w:szCs w:val="18"/>
                <w:lang w:val="en-US"/>
              </w:rPr>
              <w:t>150</w:t>
            </w:r>
          </w:p>
        </w:tc>
        <w:tc>
          <w:tcPr>
            <w:tcW w:w="1008" w:type="dxa"/>
            <w:vAlign w:val="center"/>
          </w:tcPr>
          <w:p w14:paraId="13B9CFF1" w14:textId="54178BEC" w:rsidR="008763E0" w:rsidRPr="00D6254C" w:rsidRDefault="008763E0" w:rsidP="008763E0">
            <w:pPr>
              <w:jc w:val="center"/>
              <w:rPr>
                <w:rFonts w:cs="Times New Roman"/>
                <w:sz w:val="18"/>
                <w:szCs w:val="18"/>
                <w:lang w:val="en-US"/>
              </w:rPr>
            </w:pPr>
            <w:r w:rsidRPr="00D6254C">
              <w:rPr>
                <w:rFonts w:cs="Times New Roman"/>
                <w:sz w:val="18"/>
                <w:szCs w:val="18"/>
                <w:lang w:val="en-US"/>
              </w:rPr>
              <w:t>150</w:t>
            </w:r>
          </w:p>
        </w:tc>
        <w:tc>
          <w:tcPr>
            <w:tcW w:w="1008" w:type="dxa"/>
            <w:vAlign w:val="center"/>
          </w:tcPr>
          <w:p w14:paraId="5A6B1303" w14:textId="22885596" w:rsidR="008763E0" w:rsidRPr="00D6254C" w:rsidRDefault="008763E0" w:rsidP="008763E0">
            <w:pPr>
              <w:jc w:val="center"/>
              <w:rPr>
                <w:rFonts w:cs="Times New Roman"/>
                <w:sz w:val="18"/>
                <w:szCs w:val="18"/>
                <w:highlight w:val="yellow"/>
                <w:lang w:val="en-US"/>
              </w:rPr>
            </w:pPr>
            <w:r w:rsidRPr="00D6254C">
              <w:rPr>
                <w:rFonts w:cs="Times New Roman"/>
                <w:sz w:val="18"/>
                <w:szCs w:val="18"/>
                <w:lang w:val="en-US"/>
              </w:rPr>
              <w:t>150</w:t>
            </w:r>
          </w:p>
        </w:tc>
      </w:tr>
      <w:tr w:rsidR="008763E0" w:rsidRPr="00D6254C" w14:paraId="2ADEF504" w14:textId="77777777" w:rsidTr="00CB0B70">
        <w:trPr>
          <w:trHeight w:val="50"/>
        </w:trPr>
        <w:tc>
          <w:tcPr>
            <w:tcW w:w="2785" w:type="dxa"/>
            <w:vMerge/>
            <w:vAlign w:val="center"/>
          </w:tcPr>
          <w:p w14:paraId="28FFC46A"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771ECF9A" w14:textId="68D42860" w:rsidR="008763E0" w:rsidRPr="00D6254C" w:rsidRDefault="008763E0" w:rsidP="003E09BB">
            <w:pPr>
              <w:pStyle w:val="CommentText"/>
              <w:numPr>
                <w:ilvl w:val="0"/>
                <w:numId w:val="12"/>
              </w:numPr>
              <w:rPr>
                <w:rFonts w:eastAsia="Yu Mincho" w:cs="Times New Roman"/>
                <w:sz w:val="18"/>
                <w:szCs w:val="18"/>
                <w:lang w:val="en-US"/>
              </w:rPr>
            </w:pPr>
            <w:r w:rsidRPr="00D6254C">
              <w:rPr>
                <w:rFonts w:eastAsia="Yu Mincho" w:cs="Times New Roman"/>
                <w:sz w:val="18"/>
                <w:szCs w:val="18"/>
                <w:lang w:val="en-US"/>
              </w:rPr>
              <w:t xml:space="preserve">Academia </w:t>
            </w:r>
          </w:p>
        </w:tc>
        <w:tc>
          <w:tcPr>
            <w:tcW w:w="1008" w:type="dxa"/>
            <w:vAlign w:val="center"/>
          </w:tcPr>
          <w:p w14:paraId="740F3084" w14:textId="49F18838" w:rsidR="008763E0" w:rsidRPr="00D6254C" w:rsidRDefault="008763E0" w:rsidP="008763E0">
            <w:pPr>
              <w:jc w:val="center"/>
              <w:rPr>
                <w:rFonts w:cs="Times New Roman"/>
                <w:sz w:val="18"/>
                <w:szCs w:val="18"/>
                <w:lang w:val="en-US"/>
              </w:rPr>
            </w:pPr>
            <w:r w:rsidRPr="00D6254C">
              <w:rPr>
                <w:rFonts w:cs="Times New Roman"/>
                <w:sz w:val="18"/>
                <w:szCs w:val="18"/>
                <w:lang w:val="en-US"/>
              </w:rPr>
              <w:t>40</w:t>
            </w:r>
          </w:p>
        </w:tc>
        <w:tc>
          <w:tcPr>
            <w:tcW w:w="1008" w:type="dxa"/>
            <w:vAlign w:val="center"/>
          </w:tcPr>
          <w:p w14:paraId="05C5359D" w14:textId="20CE6C9E" w:rsidR="008763E0" w:rsidRPr="00D6254C" w:rsidRDefault="008763E0" w:rsidP="008763E0">
            <w:pPr>
              <w:jc w:val="center"/>
              <w:rPr>
                <w:rFonts w:cs="Times New Roman"/>
                <w:sz w:val="18"/>
                <w:szCs w:val="18"/>
                <w:lang w:val="en-US"/>
              </w:rPr>
            </w:pPr>
            <w:r w:rsidRPr="00D6254C">
              <w:rPr>
                <w:rFonts w:cs="Times New Roman"/>
                <w:sz w:val="18"/>
                <w:szCs w:val="18"/>
                <w:lang w:val="en-US"/>
              </w:rPr>
              <w:t>40</w:t>
            </w:r>
          </w:p>
        </w:tc>
        <w:tc>
          <w:tcPr>
            <w:tcW w:w="1008" w:type="dxa"/>
            <w:vAlign w:val="center"/>
          </w:tcPr>
          <w:p w14:paraId="79A66CAC" w14:textId="699065E5" w:rsidR="008763E0" w:rsidRPr="00D6254C" w:rsidRDefault="008763E0" w:rsidP="008763E0">
            <w:pPr>
              <w:jc w:val="center"/>
              <w:rPr>
                <w:rFonts w:cs="Times New Roman"/>
                <w:sz w:val="18"/>
                <w:szCs w:val="18"/>
                <w:lang w:val="en-US"/>
              </w:rPr>
            </w:pPr>
            <w:r w:rsidRPr="00D6254C">
              <w:rPr>
                <w:rFonts w:cs="Times New Roman"/>
                <w:sz w:val="18"/>
                <w:szCs w:val="18"/>
                <w:lang w:val="en-US"/>
              </w:rPr>
              <w:t>40</w:t>
            </w:r>
          </w:p>
        </w:tc>
        <w:tc>
          <w:tcPr>
            <w:tcW w:w="1008" w:type="dxa"/>
            <w:vAlign w:val="center"/>
          </w:tcPr>
          <w:p w14:paraId="00A3FBDF" w14:textId="265FC184" w:rsidR="008763E0" w:rsidRPr="00D6254C" w:rsidRDefault="008763E0" w:rsidP="008763E0">
            <w:pPr>
              <w:jc w:val="center"/>
              <w:rPr>
                <w:rFonts w:cs="Times New Roman"/>
                <w:sz w:val="18"/>
                <w:szCs w:val="18"/>
                <w:lang w:val="en-US"/>
              </w:rPr>
            </w:pPr>
            <w:r w:rsidRPr="00D6254C">
              <w:rPr>
                <w:rFonts w:cs="Times New Roman"/>
                <w:sz w:val="18"/>
                <w:szCs w:val="18"/>
                <w:lang w:val="en-US"/>
              </w:rPr>
              <w:t>40</w:t>
            </w:r>
          </w:p>
        </w:tc>
        <w:tc>
          <w:tcPr>
            <w:tcW w:w="1008" w:type="dxa"/>
            <w:vAlign w:val="center"/>
          </w:tcPr>
          <w:p w14:paraId="2E025761" w14:textId="6348176F" w:rsidR="008763E0" w:rsidRPr="00D6254C" w:rsidRDefault="008763E0" w:rsidP="008763E0">
            <w:pPr>
              <w:jc w:val="center"/>
              <w:rPr>
                <w:rFonts w:cs="Times New Roman"/>
                <w:sz w:val="18"/>
                <w:szCs w:val="18"/>
                <w:highlight w:val="yellow"/>
                <w:lang w:val="en-US"/>
              </w:rPr>
            </w:pPr>
            <w:r w:rsidRPr="00D6254C">
              <w:rPr>
                <w:rFonts w:cs="Times New Roman"/>
                <w:sz w:val="18"/>
                <w:szCs w:val="18"/>
                <w:lang w:val="en-US"/>
              </w:rPr>
              <w:t>40</w:t>
            </w:r>
          </w:p>
        </w:tc>
      </w:tr>
      <w:tr w:rsidR="008763E0" w:rsidRPr="00D6254C" w14:paraId="52FF3CAE" w14:textId="77777777" w:rsidTr="00CB0B70">
        <w:trPr>
          <w:trHeight w:val="50"/>
        </w:trPr>
        <w:tc>
          <w:tcPr>
            <w:tcW w:w="2785" w:type="dxa"/>
            <w:vMerge/>
            <w:vAlign w:val="center"/>
          </w:tcPr>
          <w:p w14:paraId="2A735FE6"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600BB1E7" w14:textId="68F1DF33" w:rsidR="008763E0" w:rsidRPr="00D6254C" w:rsidRDefault="008763E0" w:rsidP="008763E0">
            <w:pPr>
              <w:pStyle w:val="CommentText"/>
              <w:rPr>
                <w:rFonts w:eastAsia="Yu Mincho" w:cs="Times New Roman"/>
                <w:sz w:val="18"/>
                <w:szCs w:val="18"/>
                <w:lang w:val="en-US"/>
              </w:rPr>
            </w:pPr>
            <w:r w:rsidRPr="00D6254C">
              <w:rPr>
                <w:rFonts w:eastAsia="Yu Mincho" w:cs="Times New Roman"/>
                <w:sz w:val="18"/>
                <w:szCs w:val="18"/>
                <w:lang w:val="en-US"/>
              </w:rPr>
              <w:t>1.3.4 Number of country level digital assessments and surveys conducted</w:t>
            </w:r>
          </w:p>
        </w:tc>
        <w:tc>
          <w:tcPr>
            <w:tcW w:w="1008" w:type="dxa"/>
            <w:vAlign w:val="center"/>
          </w:tcPr>
          <w:p w14:paraId="3BB4DC3F" w14:textId="37A3CCAE" w:rsidR="008763E0" w:rsidRPr="00D6254C" w:rsidRDefault="008763E0" w:rsidP="008763E0">
            <w:pPr>
              <w:jc w:val="center"/>
              <w:rPr>
                <w:rFonts w:cs="Times New Roman"/>
                <w:sz w:val="18"/>
                <w:szCs w:val="18"/>
                <w:lang w:val="en-US"/>
              </w:rPr>
            </w:pPr>
            <w:r w:rsidRPr="00D6254C">
              <w:rPr>
                <w:rStyle w:val="normaltextrun"/>
                <w:rFonts w:cs="Segoe UI"/>
                <w:sz w:val="18"/>
                <w:szCs w:val="18"/>
              </w:rPr>
              <w:t>7</w:t>
            </w:r>
          </w:p>
        </w:tc>
        <w:tc>
          <w:tcPr>
            <w:tcW w:w="1008" w:type="dxa"/>
            <w:vAlign w:val="center"/>
          </w:tcPr>
          <w:p w14:paraId="24723FA5" w14:textId="0A5F27B2" w:rsidR="008763E0" w:rsidRPr="00D6254C" w:rsidRDefault="008763E0" w:rsidP="008763E0">
            <w:pPr>
              <w:jc w:val="center"/>
              <w:rPr>
                <w:rFonts w:cs="Times New Roman"/>
                <w:sz w:val="18"/>
                <w:szCs w:val="18"/>
                <w:lang w:val="en-US"/>
              </w:rPr>
            </w:pPr>
            <w:r w:rsidRPr="00D6254C">
              <w:rPr>
                <w:rStyle w:val="normaltextrun"/>
                <w:rFonts w:cs="Segoe UI"/>
                <w:sz w:val="18"/>
                <w:szCs w:val="18"/>
              </w:rPr>
              <w:t>23</w:t>
            </w:r>
            <w:r w:rsidRPr="00D6254C">
              <w:rPr>
                <w:rStyle w:val="eop"/>
                <w:rFonts w:cs="Segoe UI"/>
                <w:sz w:val="18"/>
                <w:szCs w:val="18"/>
              </w:rPr>
              <w:t> </w:t>
            </w:r>
          </w:p>
        </w:tc>
        <w:tc>
          <w:tcPr>
            <w:tcW w:w="1008" w:type="dxa"/>
            <w:vAlign w:val="center"/>
          </w:tcPr>
          <w:p w14:paraId="4E005FDA" w14:textId="7F829B78" w:rsidR="008763E0" w:rsidRPr="00D6254C" w:rsidRDefault="008763E0" w:rsidP="008763E0">
            <w:pPr>
              <w:jc w:val="center"/>
              <w:rPr>
                <w:rFonts w:cs="Times New Roman"/>
                <w:sz w:val="18"/>
                <w:szCs w:val="18"/>
                <w:lang w:val="en-US"/>
              </w:rPr>
            </w:pPr>
            <w:r w:rsidRPr="00D6254C">
              <w:rPr>
                <w:rStyle w:val="normaltextrun"/>
                <w:rFonts w:cs="Segoe UI"/>
                <w:sz w:val="18"/>
                <w:szCs w:val="18"/>
              </w:rPr>
              <w:t>45</w:t>
            </w:r>
            <w:r w:rsidRPr="00D6254C">
              <w:rPr>
                <w:rStyle w:val="eop"/>
                <w:rFonts w:cs="Segoe UI"/>
                <w:sz w:val="18"/>
                <w:szCs w:val="18"/>
              </w:rPr>
              <w:t> </w:t>
            </w:r>
          </w:p>
        </w:tc>
        <w:tc>
          <w:tcPr>
            <w:tcW w:w="1008" w:type="dxa"/>
            <w:vAlign w:val="center"/>
          </w:tcPr>
          <w:p w14:paraId="7F6A0FE6" w14:textId="5093598E" w:rsidR="008763E0" w:rsidRPr="00D6254C" w:rsidRDefault="008763E0" w:rsidP="008763E0">
            <w:pPr>
              <w:jc w:val="center"/>
              <w:rPr>
                <w:rFonts w:cs="Times New Roman"/>
                <w:sz w:val="18"/>
                <w:szCs w:val="18"/>
                <w:lang w:val="en-US"/>
              </w:rPr>
            </w:pPr>
            <w:r w:rsidRPr="00D6254C">
              <w:rPr>
                <w:rStyle w:val="normaltextrun"/>
                <w:rFonts w:cs="Segoe UI"/>
                <w:sz w:val="18"/>
                <w:szCs w:val="18"/>
              </w:rPr>
              <w:t>60</w:t>
            </w:r>
            <w:r w:rsidRPr="00D6254C">
              <w:rPr>
                <w:rStyle w:val="eop"/>
                <w:rFonts w:cs="Segoe UI"/>
                <w:sz w:val="18"/>
                <w:szCs w:val="18"/>
              </w:rPr>
              <w:t> </w:t>
            </w:r>
          </w:p>
        </w:tc>
        <w:tc>
          <w:tcPr>
            <w:tcW w:w="1008" w:type="dxa"/>
            <w:vAlign w:val="center"/>
          </w:tcPr>
          <w:p w14:paraId="0F4130F1" w14:textId="3FDF8C4E" w:rsidR="008763E0" w:rsidRPr="00D6254C" w:rsidRDefault="008763E0" w:rsidP="008763E0">
            <w:pPr>
              <w:jc w:val="center"/>
              <w:rPr>
                <w:rFonts w:cs="Times New Roman"/>
                <w:sz w:val="18"/>
                <w:szCs w:val="18"/>
                <w:lang w:val="en-US"/>
              </w:rPr>
            </w:pPr>
            <w:r w:rsidRPr="00D6254C">
              <w:rPr>
                <w:rStyle w:val="normaltextrun"/>
                <w:rFonts w:cs="Segoe UI"/>
                <w:sz w:val="18"/>
                <w:szCs w:val="18"/>
              </w:rPr>
              <w:t>79</w:t>
            </w:r>
            <w:r w:rsidRPr="00D6254C">
              <w:rPr>
                <w:rStyle w:val="eop"/>
                <w:rFonts w:cs="Segoe UI"/>
                <w:sz w:val="18"/>
                <w:szCs w:val="18"/>
              </w:rPr>
              <w:t> </w:t>
            </w:r>
          </w:p>
        </w:tc>
      </w:tr>
      <w:tr w:rsidR="008763E0" w:rsidRPr="00D6254C" w14:paraId="4319EAB5" w14:textId="77777777" w:rsidTr="00CB0B70">
        <w:trPr>
          <w:trHeight w:val="50"/>
        </w:trPr>
        <w:tc>
          <w:tcPr>
            <w:tcW w:w="2785" w:type="dxa"/>
            <w:vMerge/>
            <w:vAlign w:val="center"/>
          </w:tcPr>
          <w:p w14:paraId="490AF09C"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5677E092" w14:textId="56E82C82" w:rsidR="008763E0" w:rsidRPr="00D6254C" w:rsidRDefault="008763E0" w:rsidP="008763E0">
            <w:pPr>
              <w:rPr>
                <w:rFonts w:cs="Times New Roman"/>
                <w:sz w:val="18"/>
                <w:szCs w:val="18"/>
              </w:rPr>
            </w:pPr>
            <w:r w:rsidRPr="00D6254C">
              <w:rPr>
                <w:rFonts w:cs="Times New Roman"/>
                <w:sz w:val="18"/>
                <w:szCs w:val="18"/>
              </w:rPr>
              <w:t xml:space="preserve">1.3.5 Number of personnel trained in: </w:t>
            </w:r>
          </w:p>
        </w:tc>
        <w:tc>
          <w:tcPr>
            <w:tcW w:w="1008" w:type="dxa"/>
            <w:vAlign w:val="center"/>
          </w:tcPr>
          <w:p w14:paraId="4FEF133C" w14:textId="77777777" w:rsidR="008763E0" w:rsidRPr="00D6254C" w:rsidRDefault="008763E0" w:rsidP="008763E0">
            <w:pPr>
              <w:jc w:val="center"/>
              <w:rPr>
                <w:rFonts w:cs="Times New Roman"/>
                <w:sz w:val="18"/>
                <w:szCs w:val="18"/>
                <w:lang w:val="en-US"/>
              </w:rPr>
            </w:pPr>
          </w:p>
        </w:tc>
        <w:tc>
          <w:tcPr>
            <w:tcW w:w="1008" w:type="dxa"/>
            <w:vAlign w:val="center"/>
          </w:tcPr>
          <w:p w14:paraId="21C1C89B" w14:textId="77777777" w:rsidR="008763E0" w:rsidRPr="00D6254C" w:rsidRDefault="008763E0" w:rsidP="008763E0">
            <w:pPr>
              <w:jc w:val="center"/>
              <w:rPr>
                <w:rFonts w:cs="Times New Roman"/>
                <w:sz w:val="18"/>
                <w:szCs w:val="18"/>
                <w:lang w:val="en-US"/>
              </w:rPr>
            </w:pPr>
          </w:p>
        </w:tc>
        <w:tc>
          <w:tcPr>
            <w:tcW w:w="1008" w:type="dxa"/>
            <w:vAlign w:val="center"/>
          </w:tcPr>
          <w:p w14:paraId="223993B0" w14:textId="77777777" w:rsidR="008763E0" w:rsidRPr="00D6254C" w:rsidRDefault="008763E0" w:rsidP="008763E0">
            <w:pPr>
              <w:jc w:val="center"/>
              <w:rPr>
                <w:rFonts w:cs="Times New Roman"/>
                <w:sz w:val="18"/>
                <w:szCs w:val="18"/>
                <w:lang w:val="en-US"/>
              </w:rPr>
            </w:pPr>
          </w:p>
        </w:tc>
        <w:tc>
          <w:tcPr>
            <w:tcW w:w="1008" w:type="dxa"/>
            <w:vAlign w:val="center"/>
          </w:tcPr>
          <w:p w14:paraId="15E39551" w14:textId="77777777" w:rsidR="008763E0" w:rsidRPr="00D6254C" w:rsidRDefault="008763E0" w:rsidP="008763E0">
            <w:pPr>
              <w:jc w:val="center"/>
              <w:rPr>
                <w:rFonts w:cs="Times New Roman"/>
                <w:sz w:val="18"/>
                <w:szCs w:val="18"/>
                <w:lang w:val="en-US"/>
              </w:rPr>
            </w:pPr>
          </w:p>
        </w:tc>
        <w:tc>
          <w:tcPr>
            <w:tcW w:w="1008" w:type="dxa"/>
            <w:vAlign w:val="center"/>
          </w:tcPr>
          <w:p w14:paraId="78A3E876" w14:textId="025AAE8F" w:rsidR="008763E0" w:rsidRPr="00D6254C" w:rsidRDefault="008763E0" w:rsidP="008763E0">
            <w:pPr>
              <w:jc w:val="center"/>
              <w:rPr>
                <w:rFonts w:cs="Times New Roman"/>
                <w:sz w:val="18"/>
                <w:szCs w:val="18"/>
                <w:lang w:val="en-US"/>
              </w:rPr>
            </w:pPr>
          </w:p>
        </w:tc>
      </w:tr>
      <w:tr w:rsidR="008763E0" w:rsidRPr="00D6254C" w14:paraId="76C0D476" w14:textId="77777777" w:rsidTr="00CB0B70">
        <w:trPr>
          <w:trHeight w:val="50"/>
        </w:trPr>
        <w:tc>
          <w:tcPr>
            <w:tcW w:w="2785" w:type="dxa"/>
            <w:vMerge/>
            <w:vAlign w:val="center"/>
          </w:tcPr>
          <w:p w14:paraId="24614EF9"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441F73F8" w14:textId="1DAD179C" w:rsidR="008763E0" w:rsidRPr="00D6254C" w:rsidRDefault="008763E0" w:rsidP="003E09BB">
            <w:pPr>
              <w:pStyle w:val="ListParagraph"/>
              <w:numPr>
                <w:ilvl w:val="0"/>
                <w:numId w:val="13"/>
              </w:numPr>
              <w:rPr>
                <w:rFonts w:ascii="Arial Nova" w:hAnsi="Arial Nova"/>
                <w:szCs w:val="18"/>
              </w:rPr>
            </w:pPr>
            <w:r w:rsidRPr="00D6254C">
              <w:rPr>
                <w:rFonts w:ascii="Arial Nova" w:hAnsi="Arial Nova"/>
                <w:szCs w:val="18"/>
              </w:rPr>
              <w:t>Digital competencies</w:t>
            </w:r>
          </w:p>
        </w:tc>
        <w:tc>
          <w:tcPr>
            <w:tcW w:w="1008" w:type="dxa"/>
            <w:vAlign w:val="center"/>
          </w:tcPr>
          <w:p w14:paraId="05B0DA8F" w14:textId="6BEC11AD" w:rsidR="008763E0" w:rsidRPr="00D6254C" w:rsidRDefault="008763E0" w:rsidP="008763E0">
            <w:pPr>
              <w:jc w:val="center"/>
              <w:rPr>
                <w:rFonts w:cs="Times New Roman"/>
                <w:sz w:val="18"/>
                <w:szCs w:val="18"/>
                <w:lang w:val="en-US"/>
              </w:rPr>
            </w:pPr>
            <w:r w:rsidRPr="00D6254C">
              <w:rPr>
                <w:rFonts w:cs="Times New Roman"/>
                <w:sz w:val="18"/>
                <w:szCs w:val="18"/>
                <w:lang w:val="en-US"/>
              </w:rPr>
              <w:t>NA</w:t>
            </w:r>
          </w:p>
        </w:tc>
        <w:tc>
          <w:tcPr>
            <w:tcW w:w="1008" w:type="dxa"/>
            <w:vAlign w:val="center"/>
          </w:tcPr>
          <w:p w14:paraId="6CBD597E" w14:textId="4C56E675" w:rsidR="008763E0" w:rsidRPr="00D6254C" w:rsidRDefault="008763E0" w:rsidP="008763E0">
            <w:pPr>
              <w:jc w:val="center"/>
              <w:rPr>
                <w:rFonts w:cs="Times New Roman"/>
                <w:sz w:val="18"/>
                <w:szCs w:val="18"/>
                <w:lang w:val="en-US"/>
              </w:rPr>
            </w:pPr>
            <w:r w:rsidRPr="00D6254C">
              <w:rPr>
                <w:rFonts w:cs="Times New Roman"/>
                <w:sz w:val="18"/>
                <w:szCs w:val="18"/>
                <w:lang w:val="en-US"/>
              </w:rPr>
              <w:t>200</w:t>
            </w:r>
          </w:p>
        </w:tc>
        <w:tc>
          <w:tcPr>
            <w:tcW w:w="1008" w:type="dxa"/>
            <w:vAlign w:val="center"/>
          </w:tcPr>
          <w:p w14:paraId="371F23CC" w14:textId="6ECA0910" w:rsidR="008763E0" w:rsidRPr="00D6254C" w:rsidRDefault="008763E0" w:rsidP="008763E0">
            <w:pPr>
              <w:jc w:val="center"/>
              <w:rPr>
                <w:rFonts w:cs="Times New Roman"/>
                <w:sz w:val="18"/>
                <w:szCs w:val="18"/>
                <w:lang w:val="en-US"/>
              </w:rPr>
            </w:pPr>
            <w:r w:rsidRPr="00D6254C">
              <w:rPr>
                <w:rFonts w:cs="Times New Roman"/>
                <w:sz w:val="18"/>
                <w:szCs w:val="18"/>
                <w:lang w:val="en-US"/>
              </w:rPr>
              <w:t>660</w:t>
            </w:r>
          </w:p>
        </w:tc>
        <w:tc>
          <w:tcPr>
            <w:tcW w:w="1008" w:type="dxa"/>
            <w:vAlign w:val="center"/>
          </w:tcPr>
          <w:p w14:paraId="40AD07AD" w14:textId="7E33B58D" w:rsidR="008763E0" w:rsidRPr="00D6254C" w:rsidRDefault="008763E0" w:rsidP="008763E0">
            <w:pPr>
              <w:jc w:val="center"/>
              <w:rPr>
                <w:rFonts w:cs="Times New Roman"/>
                <w:sz w:val="18"/>
                <w:szCs w:val="18"/>
                <w:lang w:val="en-US"/>
              </w:rPr>
            </w:pPr>
            <w:r w:rsidRPr="00D6254C">
              <w:rPr>
                <w:rFonts w:cs="Times New Roman"/>
                <w:sz w:val="18"/>
                <w:szCs w:val="18"/>
                <w:lang w:val="en-US"/>
              </w:rPr>
              <w:t>1,320</w:t>
            </w:r>
          </w:p>
        </w:tc>
        <w:tc>
          <w:tcPr>
            <w:tcW w:w="1008" w:type="dxa"/>
            <w:vAlign w:val="center"/>
          </w:tcPr>
          <w:p w14:paraId="490C4506" w14:textId="6F8522F0" w:rsidR="008763E0" w:rsidRPr="00D6254C" w:rsidRDefault="008763E0" w:rsidP="008763E0">
            <w:pPr>
              <w:jc w:val="center"/>
              <w:rPr>
                <w:rFonts w:cs="Times New Roman"/>
                <w:sz w:val="18"/>
                <w:szCs w:val="18"/>
                <w:lang w:val="en-US"/>
              </w:rPr>
            </w:pPr>
            <w:r w:rsidRPr="00D6254C">
              <w:rPr>
                <w:rFonts w:cs="Times New Roman"/>
                <w:sz w:val="18"/>
                <w:szCs w:val="18"/>
                <w:lang w:val="en-US"/>
              </w:rPr>
              <w:t>1,800</w:t>
            </w:r>
          </w:p>
        </w:tc>
      </w:tr>
      <w:tr w:rsidR="008763E0" w:rsidRPr="00D6254C" w14:paraId="2E2971DD" w14:textId="77777777" w:rsidTr="00CB0B70">
        <w:trPr>
          <w:trHeight w:val="50"/>
        </w:trPr>
        <w:tc>
          <w:tcPr>
            <w:tcW w:w="2785" w:type="dxa"/>
            <w:vMerge/>
            <w:vAlign w:val="center"/>
          </w:tcPr>
          <w:p w14:paraId="401E87A7"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6E46F8B1" w14:textId="7C1093A0" w:rsidR="008763E0" w:rsidRPr="00D6254C" w:rsidRDefault="008763E0" w:rsidP="003E09BB">
            <w:pPr>
              <w:pStyle w:val="ListParagraph"/>
              <w:numPr>
                <w:ilvl w:val="0"/>
                <w:numId w:val="13"/>
              </w:numPr>
              <w:rPr>
                <w:rFonts w:ascii="Arial Nova" w:hAnsi="Arial Nova"/>
                <w:szCs w:val="18"/>
              </w:rPr>
            </w:pPr>
            <w:r w:rsidRPr="00D6254C">
              <w:rPr>
                <w:rFonts w:ascii="Arial Nova" w:hAnsi="Arial Nova"/>
                <w:szCs w:val="18"/>
              </w:rPr>
              <w:t xml:space="preserve">Data literacy </w:t>
            </w:r>
          </w:p>
        </w:tc>
        <w:tc>
          <w:tcPr>
            <w:tcW w:w="1008" w:type="dxa"/>
            <w:vAlign w:val="center"/>
          </w:tcPr>
          <w:p w14:paraId="33BF9523" w14:textId="60CBA151"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57C93CD9" w14:textId="07D3A47B" w:rsidR="008763E0" w:rsidRPr="00D6254C" w:rsidRDefault="008763E0" w:rsidP="008763E0">
            <w:pPr>
              <w:jc w:val="center"/>
              <w:rPr>
                <w:rFonts w:cs="Times New Roman"/>
                <w:sz w:val="18"/>
                <w:szCs w:val="18"/>
                <w:lang w:val="en-US"/>
              </w:rPr>
            </w:pPr>
            <w:r w:rsidRPr="00D6254C">
              <w:rPr>
                <w:rFonts w:cs="Times New Roman"/>
                <w:sz w:val="18"/>
                <w:szCs w:val="18"/>
                <w:lang w:val="en-US"/>
              </w:rPr>
              <w:t>200</w:t>
            </w:r>
          </w:p>
        </w:tc>
        <w:tc>
          <w:tcPr>
            <w:tcW w:w="1008" w:type="dxa"/>
            <w:vAlign w:val="center"/>
          </w:tcPr>
          <w:p w14:paraId="5E304891" w14:textId="76611EFE" w:rsidR="008763E0" w:rsidRPr="00D6254C" w:rsidRDefault="008763E0" w:rsidP="008763E0">
            <w:pPr>
              <w:jc w:val="center"/>
              <w:rPr>
                <w:rFonts w:cs="Times New Roman"/>
                <w:sz w:val="18"/>
                <w:szCs w:val="18"/>
                <w:lang w:val="en-US"/>
              </w:rPr>
            </w:pPr>
            <w:r w:rsidRPr="00D6254C">
              <w:rPr>
                <w:rFonts w:cs="Times New Roman"/>
                <w:sz w:val="18"/>
                <w:szCs w:val="18"/>
                <w:lang w:val="en-US"/>
              </w:rPr>
              <w:t>600</w:t>
            </w:r>
          </w:p>
        </w:tc>
        <w:tc>
          <w:tcPr>
            <w:tcW w:w="1008" w:type="dxa"/>
            <w:vAlign w:val="center"/>
          </w:tcPr>
          <w:p w14:paraId="7D5CC68D" w14:textId="2C4F4A7B" w:rsidR="008763E0" w:rsidRPr="00D6254C" w:rsidRDefault="008763E0" w:rsidP="008763E0">
            <w:pPr>
              <w:jc w:val="center"/>
              <w:rPr>
                <w:rFonts w:cs="Times New Roman"/>
                <w:sz w:val="18"/>
                <w:szCs w:val="18"/>
                <w:lang w:val="en-US"/>
              </w:rPr>
            </w:pPr>
            <w:r w:rsidRPr="00D6254C">
              <w:rPr>
                <w:rFonts w:cs="Times New Roman"/>
                <w:sz w:val="18"/>
                <w:szCs w:val="18"/>
                <w:lang w:val="en-US"/>
              </w:rPr>
              <w:t>1,000</w:t>
            </w:r>
          </w:p>
        </w:tc>
        <w:tc>
          <w:tcPr>
            <w:tcW w:w="1008" w:type="dxa"/>
            <w:vAlign w:val="center"/>
          </w:tcPr>
          <w:p w14:paraId="6B3A144B" w14:textId="446B1F48" w:rsidR="008763E0" w:rsidRPr="00D6254C" w:rsidRDefault="008763E0" w:rsidP="008763E0">
            <w:pPr>
              <w:jc w:val="center"/>
              <w:rPr>
                <w:rFonts w:cs="Times New Roman"/>
                <w:sz w:val="18"/>
                <w:szCs w:val="18"/>
                <w:lang w:val="en-US"/>
              </w:rPr>
            </w:pPr>
            <w:r w:rsidRPr="00D6254C">
              <w:rPr>
                <w:rFonts w:cs="Times New Roman"/>
                <w:sz w:val="18"/>
                <w:szCs w:val="18"/>
                <w:lang w:val="en-US"/>
              </w:rPr>
              <w:t>1,500</w:t>
            </w:r>
          </w:p>
        </w:tc>
      </w:tr>
      <w:tr w:rsidR="008763E0" w:rsidRPr="00D6254C" w14:paraId="500F317D" w14:textId="77777777" w:rsidTr="00CB0B70">
        <w:trPr>
          <w:trHeight w:val="50"/>
        </w:trPr>
        <w:tc>
          <w:tcPr>
            <w:tcW w:w="2785" w:type="dxa"/>
            <w:vMerge/>
            <w:vAlign w:val="center"/>
          </w:tcPr>
          <w:p w14:paraId="052C3EBC"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0D6F548B" w14:textId="30798AF0" w:rsidR="008763E0" w:rsidRPr="00D6254C" w:rsidRDefault="008763E0" w:rsidP="003E09BB">
            <w:pPr>
              <w:pStyle w:val="ListParagraph"/>
              <w:numPr>
                <w:ilvl w:val="0"/>
                <w:numId w:val="13"/>
              </w:numPr>
              <w:rPr>
                <w:rFonts w:ascii="Arial Nova" w:hAnsi="Arial Nova"/>
                <w:szCs w:val="18"/>
              </w:rPr>
            </w:pPr>
            <w:r w:rsidRPr="00D6254C">
              <w:rPr>
                <w:rFonts w:ascii="Arial Nova" w:hAnsi="Arial Nova"/>
                <w:szCs w:val="18"/>
              </w:rPr>
              <w:t>Complexity, system transformation and portfolio capabilities</w:t>
            </w:r>
          </w:p>
        </w:tc>
        <w:tc>
          <w:tcPr>
            <w:tcW w:w="1008" w:type="dxa"/>
            <w:vAlign w:val="center"/>
          </w:tcPr>
          <w:p w14:paraId="030B0C5A" w14:textId="60572E3A"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59E5807B" w14:textId="05C9B753" w:rsidR="008763E0" w:rsidRPr="00D6254C" w:rsidRDefault="008763E0" w:rsidP="008763E0">
            <w:pPr>
              <w:jc w:val="center"/>
              <w:rPr>
                <w:rFonts w:cs="Times New Roman"/>
                <w:sz w:val="18"/>
                <w:szCs w:val="18"/>
                <w:lang w:val="en-US"/>
              </w:rPr>
            </w:pPr>
            <w:r w:rsidRPr="00D6254C">
              <w:rPr>
                <w:rFonts w:cs="Times New Roman"/>
                <w:sz w:val="18"/>
                <w:szCs w:val="18"/>
                <w:lang w:val="en-US"/>
              </w:rPr>
              <w:t>300</w:t>
            </w:r>
          </w:p>
        </w:tc>
        <w:tc>
          <w:tcPr>
            <w:tcW w:w="1008" w:type="dxa"/>
            <w:vAlign w:val="center"/>
          </w:tcPr>
          <w:p w14:paraId="547ED9D5" w14:textId="27C263A2" w:rsidR="008763E0" w:rsidRPr="00D6254C" w:rsidRDefault="008763E0" w:rsidP="008763E0">
            <w:pPr>
              <w:jc w:val="center"/>
              <w:rPr>
                <w:rFonts w:cs="Times New Roman"/>
                <w:sz w:val="18"/>
                <w:szCs w:val="18"/>
                <w:lang w:val="en-US"/>
              </w:rPr>
            </w:pPr>
            <w:r w:rsidRPr="00D6254C">
              <w:rPr>
                <w:rFonts w:cs="Times New Roman"/>
                <w:sz w:val="18"/>
                <w:szCs w:val="18"/>
                <w:lang w:val="en-US"/>
              </w:rPr>
              <w:t>400</w:t>
            </w:r>
          </w:p>
        </w:tc>
        <w:tc>
          <w:tcPr>
            <w:tcW w:w="1008" w:type="dxa"/>
            <w:vAlign w:val="center"/>
          </w:tcPr>
          <w:p w14:paraId="2177A77C" w14:textId="70241184" w:rsidR="008763E0" w:rsidRPr="00D6254C" w:rsidRDefault="008763E0" w:rsidP="008763E0">
            <w:pPr>
              <w:jc w:val="center"/>
              <w:rPr>
                <w:rFonts w:cs="Times New Roman"/>
                <w:sz w:val="18"/>
                <w:szCs w:val="18"/>
                <w:lang w:val="en-US"/>
              </w:rPr>
            </w:pPr>
            <w:r w:rsidRPr="00D6254C">
              <w:rPr>
                <w:rFonts w:cs="Times New Roman"/>
                <w:sz w:val="18"/>
                <w:szCs w:val="18"/>
                <w:lang w:val="en-US"/>
              </w:rPr>
              <w:t>450</w:t>
            </w:r>
          </w:p>
        </w:tc>
        <w:tc>
          <w:tcPr>
            <w:tcW w:w="1008" w:type="dxa"/>
            <w:vAlign w:val="center"/>
          </w:tcPr>
          <w:p w14:paraId="0660F121" w14:textId="06AC8876" w:rsidR="008763E0" w:rsidRPr="00D6254C" w:rsidRDefault="008763E0" w:rsidP="008763E0">
            <w:pPr>
              <w:jc w:val="center"/>
              <w:rPr>
                <w:rFonts w:cs="Times New Roman"/>
                <w:sz w:val="18"/>
                <w:szCs w:val="18"/>
                <w:lang w:val="en-US"/>
              </w:rPr>
            </w:pPr>
            <w:r w:rsidRPr="00D6254C">
              <w:rPr>
                <w:rFonts w:cs="Times New Roman"/>
                <w:sz w:val="18"/>
                <w:szCs w:val="18"/>
                <w:lang w:val="en-US"/>
              </w:rPr>
              <w:t>500</w:t>
            </w:r>
          </w:p>
        </w:tc>
      </w:tr>
      <w:tr w:rsidR="008763E0" w:rsidRPr="00D6254C" w14:paraId="44103168" w14:textId="77777777" w:rsidTr="00CB0B70">
        <w:tc>
          <w:tcPr>
            <w:tcW w:w="2785" w:type="dxa"/>
            <w:vMerge w:val="restart"/>
            <w:vAlign w:val="center"/>
          </w:tcPr>
          <w:p w14:paraId="2A36B359" w14:textId="7FB8C2D4" w:rsidR="008763E0" w:rsidRPr="00D6254C" w:rsidRDefault="008763E0" w:rsidP="008763E0">
            <w:pPr>
              <w:pStyle w:val="ListParagraph"/>
              <w:ind w:left="0"/>
              <w:contextualSpacing/>
              <w:rPr>
                <w:rFonts w:ascii="Arial Nova" w:eastAsia="Times New Roman" w:hAnsi="Arial Nova"/>
                <w:szCs w:val="18"/>
                <w:lang w:eastAsia="en-GB"/>
              </w:rPr>
            </w:pPr>
            <w:r w:rsidRPr="00D6254C">
              <w:rPr>
                <w:rFonts w:ascii="Arial Nova" w:hAnsi="Arial Nova"/>
                <w:szCs w:val="18"/>
                <w:lang w:val="en-US"/>
              </w:rPr>
              <w:t xml:space="preserve">1.4 </w:t>
            </w:r>
            <w:r w:rsidRPr="00D6254C">
              <w:rPr>
                <w:rFonts w:ascii="Arial Nova" w:eastAsia="Times New Roman" w:hAnsi="Arial Nova"/>
                <w:szCs w:val="18"/>
                <w:lang w:eastAsia="en-GB"/>
              </w:rPr>
              <w:t xml:space="preserve">Strategic partnerships </w:t>
            </w:r>
            <w:r w:rsidRPr="00D6254C">
              <w:rPr>
                <w:rFonts w:ascii="Arial Nova" w:eastAsia="Times New Roman" w:hAnsi="Arial Nova"/>
                <w:szCs w:val="18"/>
                <w:u w:val="single"/>
                <w:lang w:eastAsia="en-GB"/>
              </w:rPr>
              <w:t>expanded</w:t>
            </w:r>
            <w:r w:rsidRPr="00D6254C">
              <w:rPr>
                <w:rFonts w:ascii="Arial Nova" w:eastAsia="Times New Roman" w:hAnsi="Arial Nova"/>
                <w:szCs w:val="18"/>
                <w:lang w:eastAsia="en-GB"/>
              </w:rPr>
              <w:t xml:space="preserve"> for common and complementary results and solutions </w:t>
            </w:r>
          </w:p>
        </w:tc>
        <w:tc>
          <w:tcPr>
            <w:tcW w:w="5310" w:type="dxa"/>
            <w:shd w:val="clear" w:color="auto" w:fill="auto"/>
            <w:vAlign w:val="center"/>
          </w:tcPr>
          <w:p w14:paraId="1A5A1ADD" w14:textId="203A2C95" w:rsidR="008763E0" w:rsidRPr="00D6254C" w:rsidRDefault="008763E0" w:rsidP="008763E0">
            <w:pPr>
              <w:rPr>
                <w:rFonts w:cs="Times New Roman"/>
                <w:sz w:val="18"/>
                <w:szCs w:val="18"/>
                <w:lang w:val="en-US"/>
              </w:rPr>
            </w:pPr>
            <w:r w:rsidRPr="00D6254C">
              <w:rPr>
                <w:rFonts w:cs="Times New Roman"/>
                <w:sz w:val="18"/>
                <w:szCs w:val="18"/>
                <w:lang w:val="en-US"/>
              </w:rPr>
              <w:t>1.4.1 Percentage of project outputs implemented with:</w:t>
            </w:r>
          </w:p>
        </w:tc>
        <w:tc>
          <w:tcPr>
            <w:tcW w:w="1008" w:type="dxa"/>
            <w:vAlign w:val="center"/>
          </w:tcPr>
          <w:p w14:paraId="0DC55453" w14:textId="27956BF9" w:rsidR="008763E0" w:rsidRPr="00D6254C" w:rsidRDefault="008763E0" w:rsidP="008763E0">
            <w:pPr>
              <w:jc w:val="center"/>
              <w:rPr>
                <w:rFonts w:cs="Times New Roman"/>
                <w:sz w:val="18"/>
                <w:szCs w:val="18"/>
                <w:lang w:val="en-US"/>
              </w:rPr>
            </w:pPr>
          </w:p>
        </w:tc>
        <w:tc>
          <w:tcPr>
            <w:tcW w:w="1008" w:type="dxa"/>
            <w:vAlign w:val="center"/>
          </w:tcPr>
          <w:p w14:paraId="6640A4EE" w14:textId="7595C899" w:rsidR="008763E0" w:rsidRPr="00D6254C" w:rsidRDefault="008763E0" w:rsidP="008763E0">
            <w:pPr>
              <w:jc w:val="center"/>
              <w:rPr>
                <w:rFonts w:cs="Times New Roman"/>
                <w:sz w:val="18"/>
                <w:szCs w:val="18"/>
                <w:lang w:val="en-US"/>
              </w:rPr>
            </w:pPr>
          </w:p>
        </w:tc>
        <w:tc>
          <w:tcPr>
            <w:tcW w:w="1008" w:type="dxa"/>
            <w:vAlign w:val="center"/>
          </w:tcPr>
          <w:p w14:paraId="590421D1" w14:textId="0B346F12" w:rsidR="008763E0" w:rsidRPr="00D6254C" w:rsidRDefault="008763E0" w:rsidP="008763E0">
            <w:pPr>
              <w:jc w:val="center"/>
              <w:rPr>
                <w:rFonts w:cs="Times New Roman"/>
                <w:sz w:val="18"/>
                <w:szCs w:val="18"/>
                <w:lang w:val="en-US"/>
              </w:rPr>
            </w:pPr>
          </w:p>
        </w:tc>
        <w:tc>
          <w:tcPr>
            <w:tcW w:w="1008" w:type="dxa"/>
            <w:vAlign w:val="center"/>
          </w:tcPr>
          <w:p w14:paraId="0E922339" w14:textId="029E3A6F" w:rsidR="008763E0" w:rsidRPr="00D6254C" w:rsidRDefault="008763E0" w:rsidP="008763E0">
            <w:pPr>
              <w:jc w:val="center"/>
              <w:rPr>
                <w:rFonts w:cs="Times New Roman"/>
                <w:sz w:val="18"/>
                <w:szCs w:val="18"/>
                <w:lang w:val="en-US"/>
              </w:rPr>
            </w:pPr>
          </w:p>
        </w:tc>
        <w:tc>
          <w:tcPr>
            <w:tcW w:w="1008" w:type="dxa"/>
            <w:vAlign w:val="center"/>
          </w:tcPr>
          <w:p w14:paraId="245DF86D" w14:textId="29561103" w:rsidR="008763E0" w:rsidRPr="00D6254C" w:rsidRDefault="008763E0" w:rsidP="008763E0">
            <w:pPr>
              <w:jc w:val="center"/>
              <w:rPr>
                <w:rFonts w:cs="Times New Roman"/>
                <w:sz w:val="18"/>
                <w:szCs w:val="18"/>
                <w:lang w:val="en-US"/>
              </w:rPr>
            </w:pPr>
          </w:p>
        </w:tc>
      </w:tr>
      <w:tr w:rsidR="008763E0" w:rsidRPr="00D6254C" w14:paraId="091EEABE" w14:textId="77777777" w:rsidTr="00CB0B70">
        <w:tc>
          <w:tcPr>
            <w:tcW w:w="2785" w:type="dxa"/>
            <w:vMerge/>
            <w:vAlign w:val="center"/>
          </w:tcPr>
          <w:p w14:paraId="5E8B14C0" w14:textId="77777777" w:rsidR="008763E0" w:rsidRPr="00D6254C" w:rsidRDefault="008763E0" w:rsidP="008763E0">
            <w:pPr>
              <w:pStyle w:val="ListParagraph"/>
              <w:ind w:left="0"/>
              <w:contextualSpacing/>
              <w:rPr>
                <w:rFonts w:ascii="Arial Nova" w:hAnsi="Arial Nova"/>
                <w:szCs w:val="18"/>
                <w:lang w:val="en-US"/>
              </w:rPr>
            </w:pPr>
          </w:p>
        </w:tc>
        <w:tc>
          <w:tcPr>
            <w:tcW w:w="5310" w:type="dxa"/>
            <w:shd w:val="clear" w:color="auto" w:fill="auto"/>
            <w:vAlign w:val="center"/>
          </w:tcPr>
          <w:p w14:paraId="18A7F739" w14:textId="7F1F81E6" w:rsidR="008763E0" w:rsidRPr="00D6254C" w:rsidRDefault="008763E0" w:rsidP="003E09BB">
            <w:pPr>
              <w:pStyle w:val="ListParagraph"/>
              <w:numPr>
                <w:ilvl w:val="0"/>
                <w:numId w:val="14"/>
              </w:numPr>
              <w:rPr>
                <w:rFonts w:ascii="Arial Nova" w:hAnsi="Arial Nova"/>
                <w:szCs w:val="18"/>
                <w:lang w:val="en-US"/>
              </w:rPr>
            </w:pPr>
            <w:r w:rsidRPr="00D6254C">
              <w:rPr>
                <w:rFonts w:ascii="Arial Nova" w:hAnsi="Arial Nova"/>
                <w:szCs w:val="18"/>
                <w:lang w:val="en-US"/>
              </w:rPr>
              <w:t xml:space="preserve">United Nations entities </w:t>
            </w:r>
          </w:p>
        </w:tc>
        <w:tc>
          <w:tcPr>
            <w:tcW w:w="1008" w:type="dxa"/>
            <w:vAlign w:val="center"/>
          </w:tcPr>
          <w:p w14:paraId="7EC407A4" w14:textId="7B11D370" w:rsidR="008763E0" w:rsidRPr="00D6254C" w:rsidRDefault="008763E0" w:rsidP="008763E0">
            <w:pPr>
              <w:jc w:val="center"/>
              <w:rPr>
                <w:rFonts w:cs="Times New Roman"/>
                <w:sz w:val="18"/>
                <w:szCs w:val="18"/>
                <w:lang w:val="en-US"/>
              </w:rPr>
            </w:pPr>
            <w:r w:rsidRPr="00D6254C">
              <w:rPr>
                <w:rStyle w:val="normaltextrun"/>
                <w:rFonts w:cs="Segoe UI"/>
                <w:sz w:val="18"/>
                <w:szCs w:val="18"/>
              </w:rPr>
              <w:t>13.9%</w:t>
            </w:r>
            <w:r w:rsidRPr="00D6254C">
              <w:rPr>
                <w:rStyle w:val="eop"/>
                <w:rFonts w:cs="Segoe UI"/>
                <w:sz w:val="18"/>
                <w:szCs w:val="18"/>
              </w:rPr>
              <w:t> </w:t>
            </w:r>
          </w:p>
        </w:tc>
        <w:tc>
          <w:tcPr>
            <w:tcW w:w="1008" w:type="dxa"/>
            <w:vAlign w:val="center"/>
          </w:tcPr>
          <w:p w14:paraId="416618C9" w14:textId="16C9D756" w:rsidR="008763E0" w:rsidRPr="00D6254C" w:rsidRDefault="008763E0" w:rsidP="008763E0">
            <w:pPr>
              <w:jc w:val="center"/>
              <w:rPr>
                <w:rFonts w:cs="Times New Roman"/>
                <w:sz w:val="18"/>
                <w:szCs w:val="18"/>
                <w:lang w:val="en-US"/>
              </w:rPr>
            </w:pPr>
            <w:r w:rsidRPr="00D6254C">
              <w:rPr>
                <w:rStyle w:val="normaltextrun"/>
                <w:rFonts w:cs="Segoe UI"/>
                <w:sz w:val="18"/>
                <w:szCs w:val="18"/>
              </w:rPr>
              <w:t>15%</w:t>
            </w:r>
            <w:r w:rsidRPr="00D6254C">
              <w:rPr>
                <w:rStyle w:val="eop"/>
                <w:rFonts w:cs="Segoe UI"/>
                <w:sz w:val="18"/>
                <w:szCs w:val="18"/>
              </w:rPr>
              <w:t> </w:t>
            </w:r>
          </w:p>
        </w:tc>
        <w:tc>
          <w:tcPr>
            <w:tcW w:w="1008" w:type="dxa"/>
            <w:vAlign w:val="center"/>
          </w:tcPr>
          <w:p w14:paraId="04D1BAC1" w14:textId="147908A7" w:rsidR="008763E0" w:rsidRPr="00D6254C" w:rsidRDefault="008763E0" w:rsidP="008763E0">
            <w:pPr>
              <w:jc w:val="center"/>
              <w:rPr>
                <w:rFonts w:cs="Times New Roman"/>
                <w:sz w:val="18"/>
                <w:szCs w:val="18"/>
                <w:lang w:val="en-US"/>
              </w:rPr>
            </w:pPr>
            <w:r w:rsidRPr="00D6254C">
              <w:rPr>
                <w:rStyle w:val="normaltextrun"/>
                <w:rFonts w:cs="Segoe UI"/>
                <w:sz w:val="18"/>
                <w:szCs w:val="18"/>
              </w:rPr>
              <w:t>17%</w:t>
            </w:r>
            <w:r w:rsidRPr="00D6254C">
              <w:rPr>
                <w:rStyle w:val="eop"/>
                <w:rFonts w:cs="Segoe UI"/>
                <w:sz w:val="18"/>
                <w:szCs w:val="18"/>
              </w:rPr>
              <w:t> </w:t>
            </w:r>
          </w:p>
        </w:tc>
        <w:tc>
          <w:tcPr>
            <w:tcW w:w="1008" w:type="dxa"/>
            <w:vAlign w:val="center"/>
          </w:tcPr>
          <w:p w14:paraId="7CF62885" w14:textId="77917444" w:rsidR="008763E0" w:rsidRPr="00D6254C" w:rsidRDefault="008763E0" w:rsidP="008763E0">
            <w:pPr>
              <w:jc w:val="center"/>
              <w:rPr>
                <w:rFonts w:cs="Times New Roman"/>
                <w:sz w:val="18"/>
                <w:szCs w:val="18"/>
                <w:lang w:val="en-US"/>
              </w:rPr>
            </w:pPr>
            <w:r w:rsidRPr="00D6254C">
              <w:rPr>
                <w:rStyle w:val="normaltextrun"/>
                <w:rFonts w:cs="Segoe UI"/>
                <w:sz w:val="18"/>
                <w:szCs w:val="18"/>
              </w:rPr>
              <w:t>19%</w:t>
            </w:r>
            <w:r w:rsidRPr="00D6254C">
              <w:rPr>
                <w:rStyle w:val="eop"/>
                <w:rFonts w:cs="Segoe UI"/>
                <w:sz w:val="18"/>
                <w:szCs w:val="18"/>
              </w:rPr>
              <w:t> </w:t>
            </w:r>
          </w:p>
        </w:tc>
        <w:tc>
          <w:tcPr>
            <w:tcW w:w="1008" w:type="dxa"/>
            <w:vAlign w:val="center"/>
          </w:tcPr>
          <w:p w14:paraId="0A7D6F2E" w14:textId="316C49CA" w:rsidR="008763E0" w:rsidRPr="00D6254C" w:rsidRDefault="008763E0" w:rsidP="008763E0">
            <w:pPr>
              <w:jc w:val="center"/>
              <w:rPr>
                <w:rFonts w:cs="Times New Roman"/>
                <w:sz w:val="18"/>
                <w:szCs w:val="18"/>
                <w:lang w:val="en-US"/>
              </w:rPr>
            </w:pPr>
            <w:r w:rsidRPr="00D6254C">
              <w:rPr>
                <w:rStyle w:val="normaltextrun"/>
                <w:rFonts w:cs="Segoe UI"/>
                <w:sz w:val="18"/>
                <w:szCs w:val="18"/>
              </w:rPr>
              <w:t>20%</w:t>
            </w:r>
            <w:r w:rsidRPr="00D6254C">
              <w:rPr>
                <w:rStyle w:val="eop"/>
                <w:rFonts w:cs="Segoe UI"/>
                <w:sz w:val="18"/>
                <w:szCs w:val="18"/>
              </w:rPr>
              <w:t> </w:t>
            </w:r>
          </w:p>
        </w:tc>
      </w:tr>
      <w:tr w:rsidR="008763E0" w:rsidRPr="00D6254C" w14:paraId="4780B218" w14:textId="77777777" w:rsidTr="00CB0B70">
        <w:tc>
          <w:tcPr>
            <w:tcW w:w="2785" w:type="dxa"/>
            <w:vMerge/>
            <w:vAlign w:val="center"/>
          </w:tcPr>
          <w:p w14:paraId="7F0762CF" w14:textId="77777777" w:rsidR="008763E0" w:rsidRPr="00D6254C" w:rsidRDefault="008763E0" w:rsidP="008763E0">
            <w:pPr>
              <w:pStyle w:val="ListParagraph"/>
              <w:ind w:left="0"/>
              <w:contextualSpacing/>
              <w:rPr>
                <w:rFonts w:ascii="Arial Nova" w:hAnsi="Arial Nova"/>
                <w:szCs w:val="18"/>
                <w:lang w:val="en-US"/>
              </w:rPr>
            </w:pPr>
          </w:p>
        </w:tc>
        <w:tc>
          <w:tcPr>
            <w:tcW w:w="5310" w:type="dxa"/>
            <w:shd w:val="clear" w:color="auto" w:fill="auto"/>
            <w:vAlign w:val="center"/>
          </w:tcPr>
          <w:p w14:paraId="59669207" w14:textId="6F713C1F" w:rsidR="008763E0" w:rsidRPr="00D6254C" w:rsidRDefault="008763E0" w:rsidP="003E09BB">
            <w:pPr>
              <w:pStyle w:val="ListParagraph"/>
              <w:numPr>
                <w:ilvl w:val="0"/>
                <w:numId w:val="14"/>
              </w:numPr>
              <w:rPr>
                <w:rFonts w:ascii="Arial Nova" w:hAnsi="Arial Nova"/>
                <w:szCs w:val="18"/>
                <w:lang w:val="en-US"/>
              </w:rPr>
            </w:pPr>
            <w:r w:rsidRPr="00D6254C">
              <w:rPr>
                <w:rFonts w:ascii="Arial Nova" w:hAnsi="Arial Nova"/>
                <w:szCs w:val="18"/>
                <w:lang w:val="en-US"/>
              </w:rPr>
              <w:t>International Financial Institutions</w:t>
            </w:r>
          </w:p>
        </w:tc>
        <w:tc>
          <w:tcPr>
            <w:tcW w:w="1008" w:type="dxa"/>
            <w:vAlign w:val="center"/>
          </w:tcPr>
          <w:p w14:paraId="4EFCEB49" w14:textId="13AEF9A3" w:rsidR="008763E0" w:rsidRPr="00D6254C" w:rsidRDefault="008763E0" w:rsidP="008763E0">
            <w:pPr>
              <w:jc w:val="center"/>
              <w:rPr>
                <w:rFonts w:cs="Times New Roman"/>
                <w:sz w:val="18"/>
                <w:szCs w:val="18"/>
                <w:lang w:val="en-US"/>
              </w:rPr>
            </w:pPr>
            <w:r w:rsidRPr="00D6254C">
              <w:rPr>
                <w:rStyle w:val="normaltextrun"/>
                <w:rFonts w:cs="Segoe UI"/>
                <w:sz w:val="18"/>
                <w:szCs w:val="18"/>
              </w:rPr>
              <w:t>2.7%</w:t>
            </w:r>
            <w:r w:rsidRPr="00D6254C">
              <w:rPr>
                <w:rStyle w:val="eop"/>
                <w:rFonts w:cs="Segoe UI"/>
                <w:sz w:val="18"/>
                <w:szCs w:val="18"/>
              </w:rPr>
              <w:t> </w:t>
            </w:r>
          </w:p>
        </w:tc>
        <w:tc>
          <w:tcPr>
            <w:tcW w:w="1008" w:type="dxa"/>
            <w:vAlign w:val="center"/>
          </w:tcPr>
          <w:p w14:paraId="57DB3A11" w14:textId="65130807" w:rsidR="008763E0" w:rsidRPr="00D6254C" w:rsidRDefault="008763E0" w:rsidP="008763E0">
            <w:pPr>
              <w:jc w:val="center"/>
              <w:rPr>
                <w:rFonts w:cs="Times New Roman"/>
                <w:sz w:val="18"/>
                <w:szCs w:val="18"/>
                <w:lang w:val="en-US"/>
              </w:rPr>
            </w:pPr>
            <w:r w:rsidRPr="00D6254C">
              <w:rPr>
                <w:rStyle w:val="normaltextrun"/>
                <w:rFonts w:cs="Segoe UI"/>
                <w:sz w:val="18"/>
                <w:szCs w:val="18"/>
              </w:rPr>
              <w:t>3%</w:t>
            </w:r>
            <w:r w:rsidRPr="00D6254C">
              <w:rPr>
                <w:rStyle w:val="eop"/>
                <w:rFonts w:cs="Segoe UI"/>
                <w:sz w:val="18"/>
                <w:szCs w:val="18"/>
              </w:rPr>
              <w:t> </w:t>
            </w:r>
          </w:p>
        </w:tc>
        <w:tc>
          <w:tcPr>
            <w:tcW w:w="1008" w:type="dxa"/>
            <w:vAlign w:val="center"/>
          </w:tcPr>
          <w:p w14:paraId="104F8342" w14:textId="65697A9E" w:rsidR="008763E0" w:rsidRPr="00D6254C" w:rsidRDefault="008763E0" w:rsidP="008763E0">
            <w:pPr>
              <w:jc w:val="center"/>
              <w:rPr>
                <w:rFonts w:cs="Times New Roman"/>
                <w:sz w:val="18"/>
                <w:szCs w:val="18"/>
                <w:lang w:val="en-US"/>
              </w:rPr>
            </w:pPr>
            <w:r w:rsidRPr="00D6254C">
              <w:rPr>
                <w:rStyle w:val="normaltextrun"/>
                <w:rFonts w:cs="Segoe UI"/>
                <w:sz w:val="18"/>
                <w:szCs w:val="18"/>
              </w:rPr>
              <w:t>4%</w:t>
            </w:r>
            <w:r w:rsidRPr="00D6254C">
              <w:rPr>
                <w:rStyle w:val="eop"/>
                <w:rFonts w:cs="Segoe UI"/>
                <w:sz w:val="18"/>
                <w:szCs w:val="18"/>
              </w:rPr>
              <w:t> </w:t>
            </w:r>
          </w:p>
        </w:tc>
        <w:tc>
          <w:tcPr>
            <w:tcW w:w="1008" w:type="dxa"/>
            <w:vAlign w:val="center"/>
          </w:tcPr>
          <w:p w14:paraId="556B2FBA" w14:textId="6BC5C29C" w:rsidR="008763E0" w:rsidRPr="00D6254C" w:rsidRDefault="008763E0" w:rsidP="008763E0">
            <w:pPr>
              <w:jc w:val="center"/>
              <w:rPr>
                <w:rFonts w:cs="Times New Roman"/>
                <w:sz w:val="18"/>
                <w:szCs w:val="18"/>
                <w:lang w:val="en-US"/>
              </w:rPr>
            </w:pPr>
            <w:r w:rsidRPr="00D6254C">
              <w:rPr>
                <w:rStyle w:val="normaltextrun"/>
                <w:rFonts w:cs="Segoe UI"/>
                <w:sz w:val="18"/>
                <w:szCs w:val="18"/>
              </w:rPr>
              <w:t>5%</w:t>
            </w:r>
            <w:r w:rsidRPr="00D6254C">
              <w:rPr>
                <w:rStyle w:val="eop"/>
                <w:rFonts w:cs="Segoe UI"/>
                <w:sz w:val="18"/>
                <w:szCs w:val="18"/>
              </w:rPr>
              <w:t> </w:t>
            </w:r>
          </w:p>
        </w:tc>
        <w:tc>
          <w:tcPr>
            <w:tcW w:w="1008" w:type="dxa"/>
            <w:vAlign w:val="center"/>
          </w:tcPr>
          <w:p w14:paraId="0C12C79E" w14:textId="37BA90DA" w:rsidR="008763E0" w:rsidRPr="00D6254C" w:rsidRDefault="008763E0" w:rsidP="008763E0">
            <w:pPr>
              <w:jc w:val="center"/>
              <w:rPr>
                <w:rFonts w:cs="Times New Roman"/>
                <w:sz w:val="18"/>
                <w:szCs w:val="18"/>
                <w:lang w:val="en-US"/>
              </w:rPr>
            </w:pPr>
            <w:r w:rsidRPr="00D6254C">
              <w:rPr>
                <w:rStyle w:val="normaltextrun"/>
                <w:rFonts w:cs="Segoe UI"/>
                <w:sz w:val="18"/>
                <w:szCs w:val="18"/>
              </w:rPr>
              <w:t>6%</w:t>
            </w:r>
            <w:r w:rsidRPr="00D6254C">
              <w:rPr>
                <w:rStyle w:val="eop"/>
                <w:rFonts w:cs="Segoe UI"/>
                <w:sz w:val="18"/>
                <w:szCs w:val="18"/>
              </w:rPr>
              <w:t> </w:t>
            </w:r>
          </w:p>
        </w:tc>
      </w:tr>
      <w:tr w:rsidR="008763E0" w:rsidRPr="00D6254C" w14:paraId="03EDD71B" w14:textId="77777777" w:rsidTr="00CB0B70">
        <w:tc>
          <w:tcPr>
            <w:tcW w:w="2785" w:type="dxa"/>
            <w:vMerge/>
            <w:vAlign w:val="center"/>
          </w:tcPr>
          <w:p w14:paraId="1A7BE3A9" w14:textId="77777777" w:rsidR="008763E0" w:rsidRPr="00D6254C" w:rsidRDefault="008763E0" w:rsidP="008763E0">
            <w:pPr>
              <w:pStyle w:val="ListParagraph"/>
              <w:ind w:left="0"/>
              <w:contextualSpacing/>
              <w:rPr>
                <w:rFonts w:ascii="Arial Nova" w:hAnsi="Arial Nova"/>
                <w:szCs w:val="18"/>
                <w:lang w:val="en-US"/>
              </w:rPr>
            </w:pPr>
          </w:p>
        </w:tc>
        <w:tc>
          <w:tcPr>
            <w:tcW w:w="5310" w:type="dxa"/>
            <w:shd w:val="clear" w:color="auto" w:fill="auto"/>
            <w:vAlign w:val="center"/>
          </w:tcPr>
          <w:p w14:paraId="1DD97E53" w14:textId="603DD173" w:rsidR="008763E0" w:rsidRPr="00D6254C" w:rsidRDefault="008763E0" w:rsidP="003E09BB">
            <w:pPr>
              <w:pStyle w:val="ListParagraph"/>
              <w:numPr>
                <w:ilvl w:val="0"/>
                <w:numId w:val="14"/>
              </w:numPr>
              <w:rPr>
                <w:rFonts w:ascii="Arial Nova" w:hAnsi="Arial Nova"/>
                <w:szCs w:val="18"/>
                <w:lang w:val="en-US"/>
              </w:rPr>
            </w:pPr>
            <w:r w:rsidRPr="00D6254C">
              <w:rPr>
                <w:rFonts w:ascii="Arial Nova" w:hAnsi="Arial Nova"/>
                <w:szCs w:val="18"/>
                <w:lang w:val="en-US"/>
              </w:rPr>
              <w:t xml:space="preserve">Private sector </w:t>
            </w:r>
          </w:p>
        </w:tc>
        <w:tc>
          <w:tcPr>
            <w:tcW w:w="1008" w:type="dxa"/>
            <w:vAlign w:val="center"/>
          </w:tcPr>
          <w:p w14:paraId="3BCFF347" w14:textId="2A9C2662" w:rsidR="008763E0" w:rsidRPr="00D6254C" w:rsidRDefault="008763E0" w:rsidP="008763E0">
            <w:pPr>
              <w:jc w:val="center"/>
              <w:rPr>
                <w:rFonts w:cs="Times New Roman"/>
                <w:sz w:val="18"/>
                <w:szCs w:val="18"/>
                <w:lang w:val="en-US"/>
              </w:rPr>
            </w:pPr>
            <w:r w:rsidRPr="00D6254C">
              <w:rPr>
                <w:rStyle w:val="normaltextrun"/>
                <w:rFonts w:cs="Segoe UI"/>
                <w:sz w:val="18"/>
                <w:szCs w:val="18"/>
              </w:rPr>
              <w:t>21.1%</w:t>
            </w:r>
            <w:r w:rsidRPr="00D6254C">
              <w:rPr>
                <w:rStyle w:val="eop"/>
                <w:rFonts w:cs="Segoe UI"/>
                <w:sz w:val="18"/>
                <w:szCs w:val="18"/>
              </w:rPr>
              <w:t> </w:t>
            </w:r>
          </w:p>
        </w:tc>
        <w:tc>
          <w:tcPr>
            <w:tcW w:w="1008" w:type="dxa"/>
            <w:vAlign w:val="center"/>
          </w:tcPr>
          <w:p w14:paraId="33B4AE87" w14:textId="1D7BE57F" w:rsidR="008763E0" w:rsidRPr="00D6254C" w:rsidRDefault="008763E0" w:rsidP="008763E0">
            <w:pPr>
              <w:jc w:val="center"/>
              <w:rPr>
                <w:rFonts w:cs="Times New Roman"/>
                <w:sz w:val="18"/>
                <w:szCs w:val="18"/>
                <w:lang w:val="en-US"/>
              </w:rPr>
            </w:pPr>
            <w:r w:rsidRPr="00D6254C">
              <w:rPr>
                <w:rStyle w:val="normaltextrun"/>
                <w:rFonts w:cs="Segoe UI"/>
                <w:sz w:val="18"/>
                <w:szCs w:val="18"/>
              </w:rPr>
              <w:t>23%</w:t>
            </w:r>
            <w:r w:rsidRPr="00D6254C">
              <w:rPr>
                <w:rStyle w:val="eop"/>
                <w:rFonts w:cs="Segoe UI"/>
                <w:sz w:val="18"/>
                <w:szCs w:val="18"/>
              </w:rPr>
              <w:t> </w:t>
            </w:r>
          </w:p>
        </w:tc>
        <w:tc>
          <w:tcPr>
            <w:tcW w:w="1008" w:type="dxa"/>
            <w:vAlign w:val="center"/>
          </w:tcPr>
          <w:p w14:paraId="359852AD" w14:textId="28B60751" w:rsidR="008763E0" w:rsidRPr="00D6254C" w:rsidRDefault="008763E0" w:rsidP="008763E0">
            <w:pPr>
              <w:jc w:val="center"/>
              <w:rPr>
                <w:rFonts w:cs="Times New Roman"/>
                <w:sz w:val="18"/>
                <w:szCs w:val="18"/>
                <w:lang w:val="en-US"/>
              </w:rPr>
            </w:pPr>
            <w:r w:rsidRPr="00D6254C">
              <w:rPr>
                <w:rStyle w:val="normaltextrun"/>
                <w:rFonts w:cs="Segoe UI"/>
                <w:sz w:val="18"/>
                <w:szCs w:val="18"/>
              </w:rPr>
              <w:t>26%</w:t>
            </w:r>
            <w:r w:rsidRPr="00D6254C">
              <w:rPr>
                <w:rStyle w:val="eop"/>
                <w:rFonts w:cs="Segoe UI"/>
                <w:sz w:val="18"/>
                <w:szCs w:val="18"/>
              </w:rPr>
              <w:t> </w:t>
            </w:r>
          </w:p>
        </w:tc>
        <w:tc>
          <w:tcPr>
            <w:tcW w:w="1008" w:type="dxa"/>
            <w:vAlign w:val="center"/>
          </w:tcPr>
          <w:p w14:paraId="2FA88453" w14:textId="37B079D7" w:rsidR="008763E0" w:rsidRPr="00D6254C" w:rsidRDefault="008763E0" w:rsidP="008763E0">
            <w:pPr>
              <w:jc w:val="center"/>
              <w:rPr>
                <w:rFonts w:cs="Times New Roman"/>
                <w:sz w:val="18"/>
                <w:szCs w:val="18"/>
                <w:lang w:val="en-US"/>
              </w:rPr>
            </w:pPr>
            <w:r w:rsidRPr="00D6254C">
              <w:rPr>
                <w:rStyle w:val="normaltextrun"/>
                <w:rFonts w:cs="Segoe UI"/>
                <w:sz w:val="18"/>
                <w:szCs w:val="18"/>
              </w:rPr>
              <w:t>28%</w:t>
            </w:r>
            <w:r w:rsidRPr="00D6254C">
              <w:rPr>
                <w:rStyle w:val="eop"/>
                <w:rFonts w:cs="Segoe UI"/>
                <w:sz w:val="18"/>
                <w:szCs w:val="18"/>
              </w:rPr>
              <w:t> </w:t>
            </w:r>
          </w:p>
        </w:tc>
        <w:tc>
          <w:tcPr>
            <w:tcW w:w="1008" w:type="dxa"/>
            <w:vAlign w:val="center"/>
          </w:tcPr>
          <w:p w14:paraId="6EE936F2" w14:textId="71990A83" w:rsidR="008763E0" w:rsidRPr="00D6254C" w:rsidRDefault="008763E0" w:rsidP="008763E0">
            <w:pPr>
              <w:jc w:val="center"/>
              <w:rPr>
                <w:rFonts w:cs="Times New Roman"/>
                <w:sz w:val="18"/>
                <w:szCs w:val="18"/>
                <w:lang w:val="en-US"/>
              </w:rPr>
            </w:pPr>
            <w:r w:rsidRPr="00D6254C">
              <w:rPr>
                <w:rStyle w:val="normaltextrun"/>
                <w:rFonts w:cs="Segoe UI"/>
                <w:sz w:val="18"/>
                <w:szCs w:val="18"/>
              </w:rPr>
              <w:t>31%</w:t>
            </w:r>
            <w:r w:rsidRPr="00D6254C">
              <w:rPr>
                <w:rStyle w:val="eop"/>
                <w:rFonts w:cs="Segoe UI"/>
                <w:sz w:val="18"/>
                <w:szCs w:val="18"/>
              </w:rPr>
              <w:t> </w:t>
            </w:r>
          </w:p>
        </w:tc>
      </w:tr>
      <w:tr w:rsidR="008763E0" w:rsidRPr="00D6254C" w14:paraId="170B7BC6" w14:textId="77777777" w:rsidTr="00CB0B70">
        <w:tc>
          <w:tcPr>
            <w:tcW w:w="2785" w:type="dxa"/>
            <w:vMerge/>
            <w:vAlign w:val="center"/>
          </w:tcPr>
          <w:p w14:paraId="3552112F" w14:textId="77777777" w:rsidR="008763E0" w:rsidRPr="00D6254C" w:rsidRDefault="008763E0" w:rsidP="008763E0">
            <w:pPr>
              <w:pStyle w:val="ListParagraph"/>
              <w:ind w:left="0"/>
              <w:contextualSpacing/>
              <w:rPr>
                <w:rFonts w:ascii="Arial Nova" w:hAnsi="Arial Nova"/>
                <w:szCs w:val="18"/>
                <w:lang w:val="en-US"/>
              </w:rPr>
            </w:pPr>
          </w:p>
        </w:tc>
        <w:tc>
          <w:tcPr>
            <w:tcW w:w="5310" w:type="dxa"/>
            <w:shd w:val="clear" w:color="auto" w:fill="auto"/>
          </w:tcPr>
          <w:p w14:paraId="2869FC69" w14:textId="7A404127" w:rsidR="008763E0" w:rsidRPr="00D6254C" w:rsidRDefault="008763E0" w:rsidP="003E09BB">
            <w:pPr>
              <w:pStyle w:val="ListParagraph"/>
              <w:numPr>
                <w:ilvl w:val="0"/>
                <w:numId w:val="14"/>
              </w:numPr>
              <w:rPr>
                <w:rFonts w:ascii="Arial Nova" w:hAnsi="Arial Nova"/>
                <w:szCs w:val="18"/>
                <w:lang w:val="en-US"/>
              </w:rPr>
            </w:pPr>
            <w:r w:rsidRPr="00D6254C">
              <w:rPr>
                <w:rFonts w:ascii="Arial Nova" w:hAnsi="Arial Nova"/>
                <w:szCs w:val="18"/>
                <w:lang w:val="en-US"/>
              </w:rPr>
              <w:t xml:space="preserve">Civil society organizations </w:t>
            </w:r>
          </w:p>
        </w:tc>
        <w:tc>
          <w:tcPr>
            <w:tcW w:w="1008" w:type="dxa"/>
            <w:vAlign w:val="center"/>
          </w:tcPr>
          <w:p w14:paraId="050514CD" w14:textId="6D91214B" w:rsidR="008763E0" w:rsidRPr="00D6254C" w:rsidRDefault="008763E0" w:rsidP="008763E0">
            <w:pPr>
              <w:jc w:val="center"/>
              <w:rPr>
                <w:rFonts w:cs="Times New Roman"/>
                <w:sz w:val="18"/>
                <w:szCs w:val="18"/>
                <w:lang w:val="en-US"/>
              </w:rPr>
            </w:pPr>
            <w:r w:rsidRPr="00D6254C">
              <w:rPr>
                <w:rStyle w:val="normaltextrun"/>
                <w:rFonts w:cs="Segoe UI"/>
                <w:sz w:val="18"/>
                <w:szCs w:val="18"/>
              </w:rPr>
              <w:t>32.7%</w:t>
            </w:r>
            <w:r w:rsidRPr="00D6254C">
              <w:rPr>
                <w:rStyle w:val="eop"/>
                <w:rFonts w:cs="Segoe UI"/>
                <w:sz w:val="18"/>
                <w:szCs w:val="18"/>
              </w:rPr>
              <w:t> </w:t>
            </w:r>
          </w:p>
        </w:tc>
        <w:tc>
          <w:tcPr>
            <w:tcW w:w="1008" w:type="dxa"/>
            <w:vAlign w:val="center"/>
          </w:tcPr>
          <w:p w14:paraId="2EFBA8FB" w14:textId="530E705B" w:rsidR="008763E0" w:rsidRPr="00D6254C" w:rsidRDefault="008763E0" w:rsidP="008763E0">
            <w:pPr>
              <w:jc w:val="center"/>
              <w:rPr>
                <w:rFonts w:cs="Times New Roman"/>
                <w:sz w:val="18"/>
                <w:szCs w:val="18"/>
                <w:lang w:val="en-US"/>
              </w:rPr>
            </w:pPr>
            <w:r w:rsidRPr="00D6254C">
              <w:rPr>
                <w:rStyle w:val="normaltextrun"/>
                <w:rFonts w:cs="Segoe UI"/>
                <w:sz w:val="18"/>
                <w:szCs w:val="18"/>
              </w:rPr>
              <w:t>36%</w:t>
            </w:r>
            <w:r w:rsidRPr="00D6254C">
              <w:rPr>
                <w:rStyle w:val="eop"/>
                <w:rFonts w:cs="Segoe UI"/>
                <w:sz w:val="18"/>
                <w:szCs w:val="18"/>
              </w:rPr>
              <w:t> </w:t>
            </w:r>
          </w:p>
        </w:tc>
        <w:tc>
          <w:tcPr>
            <w:tcW w:w="1008" w:type="dxa"/>
            <w:vAlign w:val="center"/>
          </w:tcPr>
          <w:p w14:paraId="078E7AFB" w14:textId="5061CF0E" w:rsidR="008763E0" w:rsidRPr="00D6254C" w:rsidRDefault="008763E0" w:rsidP="008763E0">
            <w:pPr>
              <w:jc w:val="center"/>
              <w:rPr>
                <w:rFonts w:cs="Times New Roman"/>
                <w:sz w:val="18"/>
                <w:szCs w:val="18"/>
                <w:lang w:val="en-US"/>
              </w:rPr>
            </w:pPr>
            <w:r w:rsidRPr="00D6254C">
              <w:rPr>
                <w:rStyle w:val="normaltextrun"/>
                <w:rFonts w:cs="Segoe UI"/>
                <w:sz w:val="18"/>
                <w:szCs w:val="18"/>
              </w:rPr>
              <w:t>40%</w:t>
            </w:r>
            <w:r w:rsidRPr="00D6254C">
              <w:rPr>
                <w:rStyle w:val="eop"/>
                <w:rFonts w:cs="Segoe UI"/>
                <w:sz w:val="18"/>
                <w:szCs w:val="18"/>
              </w:rPr>
              <w:t> </w:t>
            </w:r>
          </w:p>
        </w:tc>
        <w:tc>
          <w:tcPr>
            <w:tcW w:w="1008" w:type="dxa"/>
            <w:vAlign w:val="center"/>
          </w:tcPr>
          <w:p w14:paraId="0010A1D7" w14:textId="6C0EBC6C" w:rsidR="008763E0" w:rsidRPr="00D6254C" w:rsidRDefault="008763E0" w:rsidP="008763E0">
            <w:pPr>
              <w:jc w:val="center"/>
              <w:rPr>
                <w:rFonts w:cs="Times New Roman"/>
                <w:sz w:val="18"/>
                <w:szCs w:val="18"/>
                <w:lang w:val="en-US"/>
              </w:rPr>
            </w:pPr>
            <w:r w:rsidRPr="00D6254C">
              <w:rPr>
                <w:rStyle w:val="normaltextrun"/>
                <w:rFonts w:cs="Segoe UI"/>
                <w:sz w:val="18"/>
                <w:szCs w:val="18"/>
              </w:rPr>
              <w:t>44%</w:t>
            </w:r>
            <w:r w:rsidRPr="00D6254C">
              <w:rPr>
                <w:rStyle w:val="eop"/>
                <w:rFonts w:cs="Segoe UI"/>
                <w:sz w:val="18"/>
                <w:szCs w:val="18"/>
              </w:rPr>
              <w:t> </w:t>
            </w:r>
          </w:p>
        </w:tc>
        <w:tc>
          <w:tcPr>
            <w:tcW w:w="1008" w:type="dxa"/>
            <w:vAlign w:val="center"/>
          </w:tcPr>
          <w:p w14:paraId="191D607E" w14:textId="42943187" w:rsidR="008763E0" w:rsidRPr="00D6254C" w:rsidRDefault="008763E0" w:rsidP="008763E0">
            <w:pPr>
              <w:jc w:val="center"/>
              <w:rPr>
                <w:rFonts w:cs="Times New Roman"/>
                <w:sz w:val="18"/>
                <w:szCs w:val="18"/>
                <w:lang w:val="en-US"/>
              </w:rPr>
            </w:pPr>
            <w:r w:rsidRPr="00D6254C">
              <w:rPr>
                <w:rStyle w:val="normaltextrun"/>
                <w:rFonts w:cs="Segoe UI"/>
                <w:sz w:val="18"/>
                <w:szCs w:val="18"/>
              </w:rPr>
              <w:t>48%</w:t>
            </w:r>
            <w:r w:rsidRPr="00D6254C">
              <w:rPr>
                <w:rStyle w:val="eop"/>
                <w:rFonts w:cs="Segoe UI"/>
                <w:sz w:val="18"/>
                <w:szCs w:val="18"/>
              </w:rPr>
              <w:t> </w:t>
            </w:r>
          </w:p>
        </w:tc>
      </w:tr>
      <w:tr w:rsidR="008763E0" w:rsidRPr="00D6254C" w14:paraId="39EC93DE" w14:textId="77777777" w:rsidTr="00CB0B70">
        <w:tc>
          <w:tcPr>
            <w:tcW w:w="2785" w:type="dxa"/>
            <w:vMerge/>
            <w:vAlign w:val="center"/>
          </w:tcPr>
          <w:p w14:paraId="5BACDB29" w14:textId="77777777" w:rsidR="008763E0" w:rsidRPr="00D6254C" w:rsidRDefault="008763E0" w:rsidP="008763E0">
            <w:pPr>
              <w:pStyle w:val="ListParagraph"/>
              <w:ind w:left="0"/>
              <w:contextualSpacing/>
              <w:rPr>
                <w:rFonts w:ascii="Arial Nova" w:hAnsi="Arial Nova"/>
                <w:szCs w:val="18"/>
                <w:lang w:val="en-US"/>
              </w:rPr>
            </w:pPr>
          </w:p>
        </w:tc>
        <w:tc>
          <w:tcPr>
            <w:tcW w:w="5310" w:type="dxa"/>
            <w:shd w:val="clear" w:color="auto" w:fill="auto"/>
          </w:tcPr>
          <w:p w14:paraId="1160880B" w14:textId="0467BA2C" w:rsidR="008763E0" w:rsidRPr="00D6254C" w:rsidRDefault="008763E0" w:rsidP="003E09BB">
            <w:pPr>
              <w:pStyle w:val="ListParagraph"/>
              <w:numPr>
                <w:ilvl w:val="0"/>
                <w:numId w:val="14"/>
              </w:numPr>
              <w:rPr>
                <w:rFonts w:ascii="Arial Nova" w:hAnsi="Arial Nova"/>
                <w:szCs w:val="18"/>
                <w:lang w:val="en-US"/>
              </w:rPr>
            </w:pPr>
            <w:r w:rsidRPr="00D6254C">
              <w:rPr>
                <w:rFonts w:ascii="Arial Nova" w:hAnsi="Arial Nova"/>
                <w:szCs w:val="18"/>
                <w:lang w:val="en-US"/>
              </w:rPr>
              <w:t>Multi-stakeholders</w:t>
            </w:r>
            <w:r w:rsidRPr="00D6254C">
              <w:rPr>
                <w:rFonts w:ascii="Arial Nova" w:hAnsi="Arial Nova"/>
                <w:szCs w:val="18"/>
                <w:shd w:val="clear" w:color="auto" w:fill="E6E6E6"/>
                <w:lang w:val="en-US"/>
              </w:rPr>
              <w:t xml:space="preserve"> </w:t>
            </w:r>
          </w:p>
        </w:tc>
        <w:tc>
          <w:tcPr>
            <w:tcW w:w="1008" w:type="dxa"/>
            <w:vAlign w:val="center"/>
          </w:tcPr>
          <w:p w14:paraId="3F4FC0CC" w14:textId="19A76FD3" w:rsidR="008763E0" w:rsidRPr="00D6254C" w:rsidRDefault="008763E0" w:rsidP="008763E0">
            <w:pPr>
              <w:jc w:val="center"/>
              <w:rPr>
                <w:rFonts w:cs="Times New Roman"/>
                <w:sz w:val="18"/>
                <w:szCs w:val="18"/>
                <w:lang w:val="en-US"/>
              </w:rPr>
            </w:pPr>
            <w:r w:rsidRPr="00D6254C">
              <w:rPr>
                <w:rStyle w:val="normaltextrun"/>
                <w:rFonts w:cs="Segoe UI"/>
                <w:sz w:val="18"/>
                <w:szCs w:val="18"/>
              </w:rPr>
              <w:t>42.6%</w:t>
            </w:r>
            <w:r w:rsidRPr="00D6254C">
              <w:rPr>
                <w:rStyle w:val="eop"/>
                <w:rFonts w:cs="Segoe UI"/>
                <w:sz w:val="18"/>
                <w:szCs w:val="18"/>
              </w:rPr>
              <w:t> </w:t>
            </w:r>
          </w:p>
        </w:tc>
        <w:tc>
          <w:tcPr>
            <w:tcW w:w="1008" w:type="dxa"/>
            <w:vAlign w:val="center"/>
          </w:tcPr>
          <w:p w14:paraId="71A431CA" w14:textId="21534E11" w:rsidR="008763E0" w:rsidRPr="00D6254C" w:rsidRDefault="008763E0" w:rsidP="008763E0">
            <w:pPr>
              <w:jc w:val="center"/>
              <w:rPr>
                <w:rFonts w:cs="Times New Roman"/>
                <w:sz w:val="18"/>
                <w:szCs w:val="18"/>
                <w:lang w:val="en-US"/>
              </w:rPr>
            </w:pPr>
            <w:r w:rsidRPr="00D6254C">
              <w:rPr>
                <w:rStyle w:val="normaltextrun"/>
                <w:rFonts w:cs="Segoe UI"/>
                <w:sz w:val="18"/>
                <w:szCs w:val="18"/>
              </w:rPr>
              <w:t>47%</w:t>
            </w:r>
            <w:r w:rsidRPr="00D6254C">
              <w:rPr>
                <w:rStyle w:val="eop"/>
                <w:rFonts w:cs="Segoe UI"/>
                <w:sz w:val="18"/>
                <w:szCs w:val="18"/>
              </w:rPr>
              <w:t> </w:t>
            </w:r>
          </w:p>
        </w:tc>
        <w:tc>
          <w:tcPr>
            <w:tcW w:w="1008" w:type="dxa"/>
            <w:vAlign w:val="center"/>
          </w:tcPr>
          <w:p w14:paraId="431710DD" w14:textId="12F63797" w:rsidR="008763E0" w:rsidRPr="00D6254C" w:rsidRDefault="008763E0" w:rsidP="008763E0">
            <w:pPr>
              <w:jc w:val="center"/>
              <w:rPr>
                <w:rFonts w:cs="Times New Roman"/>
                <w:sz w:val="18"/>
                <w:szCs w:val="18"/>
                <w:lang w:val="en-US"/>
              </w:rPr>
            </w:pPr>
            <w:r w:rsidRPr="00D6254C">
              <w:rPr>
                <w:rStyle w:val="normaltextrun"/>
                <w:rFonts w:cs="Segoe UI"/>
                <w:sz w:val="18"/>
                <w:szCs w:val="18"/>
              </w:rPr>
              <w:t>52%</w:t>
            </w:r>
            <w:r w:rsidRPr="00D6254C">
              <w:rPr>
                <w:rStyle w:val="eop"/>
                <w:rFonts w:cs="Segoe UI"/>
                <w:sz w:val="18"/>
                <w:szCs w:val="18"/>
              </w:rPr>
              <w:t> </w:t>
            </w:r>
          </w:p>
        </w:tc>
        <w:tc>
          <w:tcPr>
            <w:tcW w:w="1008" w:type="dxa"/>
            <w:vAlign w:val="center"/>
          </w:tcPr>
          <w:p w14:paraId="66EEB923" w14:textId="680B64C8" w:rsidR="008763E0" w:rsidRPr="00D6254C" w:rsidRDefault="008763E0" w:rsidP="008763E0">
            <w:pPr>
              <w:jc w:val="center"/>
              <w:rPr>
                <w:rFonts w:cs="Times New Roman"/>
                <w:sz w:val="18"/>
                <w:szCs w:val="18"/>
                <w:lang w:val="en-US"/>
              </w:rPr>
            </w:pPr>
            <w:r w:rsidRPr="00D6254C">
              <w:rPr>
                <w:rStyle w:val="normaltextrun"/>
                <w:rFonts w:cs="Segoe UI"/>
                <w:sz w:val="18"/>
                <w:szCs w:val="18"/>
              </w:rPr>
              <w:t>57%</w:t>
            </w:r>
            <w:r w:rsidRPr="00D6254C">
              <w:rPr>
                <w:rStyle w:val="eop"/>
                <w:rFonts w:cs="Segoe UI"/>
                <w:sz w:val="18"/>
                <w:szCs w:val="18"/>
              </w:rPr>
              <w:t> </w:t>
            </w:r>
          </w:p>
        </w:tc>
        <w:tc>
          <w:tcPr>
            <w:tcW w:w="1008" w:type="dxa"/>
            <w:vAlign w:val="center"/>
          </w:tcPr>
          <w:p w14:paraId="6F415F29" w14:textId="0E7F5B32" w:rsidR="008763E0" w:rsidRPr="00D6254C" w:rsidRDefault="008763E0" w:rsidP="008763E0">
            <w:pPr>
              <w:jc w:val="center"/>
              <w:rPr>
                <w:rFonts w:cs="Times New Roman"/>
                <w:sz w:val="18"/>
                <w:szCs w:val="18"/>
                <w:lang w:val="en-US"/>
              </w:rPr>
            </w:pPr>
            <w:r w:rsidRPr="00D6254C">
              <w:rPr>
                <w:rStyle w:val="normaltextrun"/>
                <w:rFonts w:cs="Segoe UI"/>
                <w:sz w:val="18"/>
                <w:szCs w:val="18"/>
              </w:rPr>
              <w:t>62%</w:t>
            </w:r>
            <w:r w:rsidRPr="00D6254C">
              <w:rPr>
                <w:rStyle w:val="eop"/>
                <w:rFonts w:cs="Segoe UI"/>
                <w:sz w:val="18"/>
                <w:szCs w:val="18"/>
              </w:rPr>
              <w:t> </w:t>
            </w:r>
          </w:p>
        </w:tc>
      </w:tr>
      <w:tr w:rsidR="008763E0" w:rsidRPr="00D6254C" w14:paraId="1C0AE1EA" w14:textId="77777777" w:rsidTr="00CB0B70">
        <w:trPr>
          <w:trHeight w:val="216"/>
        </w:trPr>
        <w:tc>
          <w:tcPr>
            <w:tcW w:w="2785" w:type="dxa"/>
            <w:vMerge w:val="restart"/>
            <w:vAlign w:val="center"/>
          </w:tcPr>
          <w:p w14:paraId="5E60AE86" w14:textId="0BE70445" w:rsidR="008763E0" w:rsidRPr="00D6254C" w:rsidRDefault="008763E0" w:rsidP="008763E0">
            <w:pPr>
              <w:pStyle w:val="ListParagraph"/>
              <w:ind w:left="0"/>
              <w:contextualSpacing/>
              <w:rPr>
                <w:rFonts w:ascii="Arial Nova" w:eastAsia="Times New Roman" w:hAnsi="Arial Nova"/>
                <w:szCs w:val="18"/>
                <w:lang w:eastAsia="en-GB"/>
              </w:rPr>
            </w:pPr>
            <w:r w:rsidRPr="00D6254C">
              <w:rPr>
                <w:rFonts w:ascii="Arial Nova" w:hAnsi="Arial Nova"/>
                <w:szCs w:val="18"/>
                <w:lang w:val="en-US"/>
              </w:rPr>
              <w:t xml:space="preserve">1.5 </w:t>
            </w:r>
            <w:r w:rsidRPr="00D6254C">
              <w:rPr>
                <w:rFonts w:ascii="Arial Nova" w:eastAsia="Times New Roman" w:hAnsi="Arial Nova"/>
                <w:szCs w:val="18"/>
                <w:lang w:eastAsia="en-GB"/>
              </w:rPr>
              <w:t xml:space="preserve">Organizational enablers </w:t>
            </w:r>
            <w:r w:rsidRPr="00D6254C">
              <w:rPr>
                <w:rFonts w:ascii="Arial Nova" w:eastAsia="Times New Roman" w:hAnsi="Arial Nova"/>
                <w:szCs w:val="18"/>
                <w:u w:val="single"/>
                <w:lang w:eastAsia="en-GB"/>
              </w:rPr>
              <w:t>integrated</w:t>
            </w:r>
            <w:r w:rsidRPr="00D6254C">
              <w:rPr>
                <w:rFonts w:ascii="Arial Nova" w:eastAsia="Times New Roman" w:hAnsi="Arial Nova"/>
                <w:szCs w:val="18"/>
                <w:lang w:eastAsia="en-GB"/>
              </w:rPr>
              <w:t xml:space="preserve"> in UNDP’s work</w:t>
            </w:r>
          </w:p>
        </w:tc>
        <w:tc>
          <w:tcPr>
            <w:tcW w:w="5310" w:type="dxa"/>
            <w:shd w:val="clear" w:color="auto" w:fill="auto"/>
            <w:vAlign w:val="center"/>
          </w:tcPr>
          <w:p w14:paraId="29C36635" w14:textId="3F40D546" w:rsidR="008763E0" w:rsidRPr="00D6254C" w:rsidRDefault="008763E0" w:rsidP="008763E0">
            <w:pPr>
              <w:rPr>
                <w:rFonts w:cs="Times New Roman"/>
                <w:sz w:val="18"/>
                <w:szCs w:val="18"/>
                <w:lang w:val="en-US"/>
              </w:rPr>
            </w:pPr>
            <w:r w:rsidRPr="00D6254C">
              <w:rPr>
                <w:rFonts w:cs="Times New Roman"/>
                <w:sz w:val="18"/>
                <w:szCs w:val="18"/>
                <w:lang w:val="en-US"/>
              </w:rPr>
              <w:t>1.5.1 Percentage of project outputs that apply:</w:t>
            </w:r>
          </w:p>
        </w:tc>
        <w:tc>
          <w:tcPr>
            <w:tcW w:w="1008" w:type="dxa"/>
            <w:vAlign w:val="center"/>
          </w:tcPr>
          <w:p w14:paraId="4834D798" w14:textId="77777777" w:rsidR="008763E0" w:rsidRPr="00D6254C" w:rsidRDefault="008763E0" w:rsidP="008763E0">
            <w:pPr>
              <w:jc w:val="center"/>
              <w:rPr>
                <w:rFonts w:cs="Times New Roman"/>
                <w:sz w:val="18"/>
                <w:szCs w:val="18"/>
                <w:lang w:val="en-US"/>
              </w:rPr>
            </w:pPr>
          </w:p>
        </w:tc>
        <w:tc>
          <w:tcPr>
            <w:tcW w:w="1008" w:type="dxa"/>
            <w:vAlign w:val="center"/>
          </w:tcPr>
          <w:p w14:paraId="2E3FC1FB" w14:textId="77777777" w:rsidR="008763E0" w:rsidRPr="00D6254C" w:rsidRDefault="008763E0" w:rsidP="008763E0">
            <w:pPr>
              <w:jc w:val="center"/>
              <w:rPr>
                <w:rFonts w:cs="Times New Roman"/>
                <w:sz w:val="18"/>
                <w:szCs w:val="18"/>
                <w:lang w:val="en-US"/>
              </w:rPr>
            </w:pPr>
          </w:p>
        </w:tc>
        <w:tc>
          <w:tcPr>
            <w:tcW w:w="1008" w:type="dxa"/>
            <w:vAlign w:val="center"/>
          </w:tcPr>
          <w:p w14:paraId="5F0172E7" w14:textId="77777777" w:rsidR="008763E0" w:rsidRPr="00D6254C" w:rsidRDefault="008763E0" w:rsidP="008763E0">
            <w:pPr>
              <w:jc w:val="center"/>
              <w:rPr>
                <w:rFonts w:cs="Times New Roman"/>
                <w:sz w:val="18"/>
                <w:szCs w:val="18"/>
                <w:lang w:val="en-US"/>
              </w:rPr>
            </w:pPr>
          </w:p>
        </w:tc>
        <w:tc>
          <w:tcPr>
            <w:tcW w:w="1008" w:type="dxa"/>
            <w:vAlign w:val="center"/>
          </w:tcPr>
          <w:p w14:paraId="55A1F503" w14:textId="77777777" w:rsidR="008763E0" w:rsidRPr="00D6254C" w:rsidRDefault="008763E0" w:rsidP="008763E0">
            <w:pPr>
              <w:jc w:val="center"/>
              <w:rPr>
                <w:rFonts w:cs="Times New Roman"/>
                <w:sz w:val="18"/>
                <w:szCs w:val="18"/>
                <w:lang w:val="en-US"/>
              </w:rPr>
            </w:pPr>
          </w:p>
        </w:tc>
        <w:tc>
          <w:tcPr>
            <w:tcW w:w="1008" w:type="dxa"/>
            <w:vAlign w:val="center"/>
          </w:tcPr>
          <w:p w14:paraId="7538B87F" w14:textId="65D75A88" w:rsidR="008763E0" w:rsidRPr="00D6254C" w:rsidRDefault="008763E0" w:rsidP="008763E0">
            <w:pPr>
              <w:jc w:val="center"/>
              <w:rPr>
                <w:rFonts w:cs="Times New Roman"/>
                <w:sz w:val="18"/>
                <w:szCs w:val="18"/>
                <w:highlight w:val="green"/>
                <w:lang w:val="en-US"/>
              </w:rPr>
            </w:pPr>
          </w:p>
        </w:tc>
      </w:tr>
      <w:tr w:rsidR="008763E0" w:rsidRPr="00D6254C" w14:paraId="32EB84F3" w14:textId="77777777" w:rsidTr="00CB0B70">
        <w:trPr>
          <w:trHeight w:val="216"/>
        </w:trPr>
        <w:tc>
          <w:tcPr>
            <w:tcW w:w="2785" w:type="dxa"/>
            <w:vMerge/>
            <w:vAlign w:val="center"/>
          </w:tcPr>
          <w:p w14:paraId="339308ED" w14:textId="77777777" w:rsidR="008763E0" w:rsidRPr="00D6254C" w:rsidRDefault="008763E0" w:rsidP="008763E0">
            <w:pPr>
              <w:pStyle w:val="ListParagraph"/>
              <w:ind w:left="0"/>
              <w:contextualSpacing/>
              <w:rPr>
                <w:rFonts w:ascii="Arial Nova" w:hAnsi="Arial Nova"/>
                <w:szCs w:val="18"/>
                <w:lang w:val="en-US"/>
              </w:rPr>
            </w:pPr>
          </w:p>
        </w:tc>
        <w:tc>
          <w:tcPr>
            <w:tcW w:w="5310" w:type="dxa"/>
            <w:shd w:val="clear" w:color="auto" w:fill="auto"/>
          </w:tcPr>
          <w:p w14:paraId="2ACA2AF7" w14:textId="65295C19" w:rsidR="008763E0" w:rsidRPr="00D6254C" w:rsidRDefault="008763E0" w:rsidP="003E09BB">
            <w:pPr>
              <w:pStyle w:val="ListParagraph"/>
              <w:numPr>
                <w:ilvl w:val="0"/>
                <w:numId w:val="15"/>
              </w:numPr>
              <w:rPr>
                <w:rFonts w:ascii="Arial Nova" w:hAnsi="Arial Nova"/>
                <w:szCs w:val="18"/>
                <w:lang w:val="en-US"/>
              </w:rPr>
            </w:pPr>
            <w:r w:rsidRPr="00D6254C">
              <w:rPr>
                <w:rFonts w:ascii="Arial Nova" w:hAnsi="Arial Nova"/>
                <w:szCs w:val="18"/>
                <w:lang w:val="en-US"/>
              </w:rPr>
              <w:t>Digital solutions</w:t>
            </w:r>
          </w:p>
        </w:tc>
        <w:tc>
          <w:tcPr>
            <w:tcW w:w="1008" w:type="dxa"/>
            <w:vAlign w:val="center"/>
          </w:tcPr>
          <w:p w14:paraId="28DF086B" w14:textId="5A6F0AB0" w:rsidR="008763E0" w:rsidRPr="00D6254C" w:rsidRDefault="008763E0" w:rsidP="008763E0">
            <w:pPr>
              <w:jc w:val="center"/>
              <w:rPr>
                <w:rFonts w:cs="Times New Roman"/>
                <w:sz w:val="18"/>
                <w:szCs w:val="18"/>
                <w:lang w:val="en-US"/>
              </w:rPr>
            </w:pPr>
            <w:r w:rsidRPr="00D6254C">
              <w:rPr>
                <w:rStyle w:val="normaltextrun"/>
                <w:rFonts w:cs="Segoe UI"/>
                <w:sz w:val="18"/>
                <w:szCs w:val="18"/>
              </w:rPr>
              <w:t>NA</w:t>
            </w:r>
            <w:r w:rsidRPr="00D6254C">
              <w:rPr>
                <w:rStyle w:val="eop"/>
                <w:rFonts w:cs="Segoe UI"/>
                <w:sz w:val="18"/>
                <w:szCs w:val="18"/>
              </w:rPr>
              <w:t> </w:t>
            </w:r>
          </w:p>
        </w:tc>
        <w:tc>
          <w:tcPr>
            <w:tcW w:w="1008" w:type="dxa"/>
            <w:vAlign w:val="center"/>
          </w:tcPr>
          <w:p w14:paraId="0F52BDAD" w14:textId="3834059D" w:rsidR="008763E0" w:rsidRPr="00D6254C" w:rsidRDefault="008763E0" w:rsidP="008763E0">
            <w:pPr>
              <w:jc w:val="center"/>
              <w:rPr>
                <w:rFonts w:cs="Times New Roman"/>
                <w:sz w:val="18"/>
                <w:szCs w:val="18"/>
                <w:lang w:val="en-US"/>
              </w:rPr>
            </w:pPr>
            <w:r w:rsidRPr="00D6254C">
              <w:rPr>
                <w:rStyle w:val="normaltextrun"/>
                <w:rFonts w:cs="Segoe UI"/>
                <w:sz w:val="18"/>
                <w:szCs w:val="18"/>
              </w:rPr>
              <w:t>5%</w:t>
            </w:r>
            <w:r w:rsidRPr="00D6254C">
              <w:rPr>
                <w:rStyle w:val="eop"/>
                <w:rFonts w:cs="Segoe UI"/>
                <w:sz w:val="18"/>
                <w:szCs w:val="18"/>
              </w:rPr>
              <w:t> </w:t>
            </w:r>
          </w:p>
        </w:tc>
        <w:tc>
          <w:tcPr>
            <w:tcW w:w="1008" w:type="dxa"/>
            <w:vAlign w:val="center"/>
          </w:tcPr>
          <w:p w14:paraId="7443504A" w14:textId="1D9099B1" w:rsidR="008763E0" w:rsidRPr="00D6254C" w:rsidRDefault="008763E0" w:rsidP="008763E0">
            <w:pPr>
              <w:jc w:val="center"/>
              <w:rPr>
                <w:rFonts w:cs="Times New Roman"/>
                <w:sz w:val="18"/>
                <w:szCs w:val="18"/>
                <w:lang w:val="en-US"/>
              </w:rPr>
            </w:pPr>
            <w:r w:rsidRPr="00D6254C">
              <w:rPr>
                <w:rStyle w:val="normaltextrun"/>
                <w:rFonts w:cs="Segoe UI"/>
                <w:sz w:val="18"/>
                <w:szCs w:val="18"/>
              </w:rPr>
              <w:t>20%</w:t>
            </w:r>
            <w:r w:rsidRPr="00D6254C">
              <w:rPr>
                <w:rStyle w:val="eop"/>
                <w:rFonts w:cs="Segoe UI"/>
                <w:sz w:val="18"/>
                <w:szCs w:val="18"/>
              </w:rPr>
              <w:t> </w:t>
            </w:r>
          </w:p>
        </w:tc>
        <w:tc>
          <w:tcPr>
            <w:tcW w:w="1008" w:type="dxa"/>
            <w:vAlign w:val="center"/>
          </w:tcPr>
          <w:p w14:paraId="556C1ACC" w14:textId="6CB053AF" w:rsidR="008763E0" w:rsidRPr="00D6254C" w:rsidRDefault="008763E0" w:rsidP="008763E0">
            <w:pPr>
              <w:jc w:val="center"/>
              <w:rPr>
                <w:rFonts w:cs="Times New Roman"/>
                <w:sz w:val="18"/>
                <w:szCs w:val="18"/>
                <w:lang w:val="en-US"/>
              </w:rPr>
            </w:pPr>
            <w:r w:rsidRPr="00D6254C">
              <w:rPr>
                <w:rStyle w:val="normaltextrun"/>
                <w:rFonts w:cs="Segoe UI"/>
                <w:sz w:val="18"/>
                <w:szCs w:val="18"/>
              </w:rPr>
              <w:t>35%</w:t>
            </w:r>
            <w:r w:rsidRPr="00D6254C">
              <w:rPr>
                <w:rStyle w:val="eop"/>
                <w:rFonts w:cs="Segoe UI"/>
                <w:sz w:val="18"/>
                <w:szCs w:val="18"/>
              </w:rPr>
              <w:t> </w:t>
            </w:r>
          </w:p>
        </w:tc>
        <w:tc>
          <w:tcPr>
            <w:tcW w:w="1008" w:type="dxa"/>
            <w:vAlign w:val="center"/>
          </w:tcPr>
          <w:p w14:paraId="2F4CDDF3" w14:textId="36F27995" w:rsidR="008763E0" w:rsidRPr="00D6254C" w:rsidRDefault="008763E0" w:rsidP="008763E0">
            <w:pPr>
              <w:jc w:val="center"/>
              <w:rPr>
                <w:rFonts w:cs="Times New Roman"/>
                <w:sz w:val="18"/>
                <w:szCs w:val="18"/>
                <w:highlight w:val="green"/>
                <w:lang w:val="en-US"/>
              </w:rPr>
            </w:pPr>
            <w:r w:rsidRPr="00D6254C">
              <w:rPr>
                <w:rStyle w:val="normaltextrun"/>
                <w:rFonts w:cs="Segoe UI"/>
                <w:sz w:val="18"/>
                <w:szCs w:val="18"/>
              </w:rPr>
              <w:t>50%</w:t>
            </w:r>
            <w:r w:rsidRPr="00D6254C">
              <w:rPr>
                <w:rStyle w:val="eop"/>
                <w:rFonts w:cs="Segoe UI"/>
                <w:sz w:val="18"/>
                <w:szCs w:val="18"/>
              </w:rPr>
              <w:t> </w:t>
            </w:r>
          </w:p>
        </w:tc>
      </w:tr>
      <w:tr w:rsidR="008763E0" w:rsidRPr="00D6254C" w14:paraId="3EA7859A" w14:textId="77777777" w:rsidTr="00CB0B70">
        <w:trPr>
          <w:trHeight w:val="216"/>
        </w:trPr>
        <w:tc>
          <w:tcPr>
            <w:tcW w:w="2785" w:type="dxa"/>
            <w:vMerge/>
            <w:vAlign w:val="center"/>
          </w:tcPr>
          <w:p w14:paraId="65625BFA" w14:textId="77777777" w:rsidR="008763E0" w:rsidRPr="00D6254C" w:rsidRDefault="008763E0" w:rsidP="008763E0">
            <w:pPr>
              <w:pStyle w:val="ListParagraph"/>
              <w:ind w:left="0"/>
              <w:contextualSpacing/>
              <w:rPr>
                <w:rFonts w:ascii="Arial Nova" w:hAnsi="Arial Nova"/>
                <w:szCs w:val="18"/>
                <w:lang w:val="en-US"/>
              </w:rPr>
            </w:pPr>
          </w:p>
        </w:tc>
        <w:tc>
          <w:tcPr>
            <w:tcW w:w="5310" w:type="dxa"/>
            <w:shd w:val="clear" w:color="auto" w:fill="auto"/>
          </w:tcPr>
          <w:p w14:paraId="096F6A3A" w14:textId="76828435" w:rsidR="008763E0" w:rsidRPr="00D6254C" w:rsidRDefault="008763E0" w:rsidP="003E09BB">
            <w:pPr>
              <w:pStyle w:val="ListParagraph"/>
              <w:numPr>
                <w:ilvl w:val="0"/>
                <w:numId w:val="15"/>
              </w:numPr>
              <w:rPr>
                <w:rFonts w:ascii="Arial Nova" w:hAnsi="Arial Nova"/>
                <w:szCs w:val="18"/>
                <w:lang w:val="en-US"/>
              </w:rPr>
            </w:pPr>
            <w:r w:rsidRPr="00D6254C">
              <w:rPr>
                <w:rFonts w:ascii="Arial Nova" w:hAnsi="Arial Nova"/>
                <w:szCs w:val="18"/>
                <w:lang w:val="en-US"/>
              </w:rPr>
              <w:t>Innovative solutions</w:t>
            </w:r>
          </w:p>
        </w:tc>
        <w:tc>
          <w:tcPr>
            <w:tcW w:w="1008" w:type="dxa"/>
            <w:vAlign w:val="center"/>
          </w:tcPr>
          <w:p w14:paraId="124AF5D6" w14:textId="70F9F10E" w:rsidR="008763E0" w:rsidRPr="00D6254C" w:rsidRDefault="008763E0" w:rsidP="008763E0">
            <w:pPr>
              <w:jc w:val="center"/>
              <w:rPr>
                <w:rFonts w:cs="Times New Roman"/>
                <w:sz w:val="18"/>
                <w:szCs w:val="18"/>
                <w:lang w:val="en-US"/>
              </w:rPr>
            </w:pPr>
            <w:r w:rsidRPr="00D6254C">
              <w:rPr>
                <w:rStyle w:val="normaltextrun"/>
                <w:rFonts w:cs="Segoe UI"/>
                <w:sz w:val="18"/>
                <w:szCs w:val="18"/>
              </w:rPr>
              <w:t>NA</w:t>
            </w:r>
            <w:r w:rsidRPr="00D6254C">
              <w:rPr>
                <w:rStyle w:val="eop"/>
                <w:rFonts w:cs="Segoe UI"/>
                <w:sz w:val="18"/>
                <w:szCs w:val="18"/>
              </w:rPr>
              <w:t> </w:t>
            </w:r>
          </w:p>
        </w:tc>
        <w:tc>
          <w:tcPr>
            <w:tcW w:w="1008" w:type="dxa"/>
            <w:vAlign w:val="center"/>
          </w:tcPr>
          <w:p w14:paraId="60C5C026" w14:textId="1C4F4D6F" w:rsidR="008763E0" w:rsidRPr="00D6254C" w:rsidRDefault="008763E0" w:rsidP="008763E0">
            <w:pPr>
              <w:jc w:val="center"/>
              <w:rPr>
                <w:rFonts w:cs="Times New Roman"/>
                <w:sz w:val="18"/>
                <w:szCs w:val="18"/>
                <w:lang w:val="en-US"/>
              </w:rPr>
            </w:pPr>
            <w:r w:rsidRPr="00D6254C">
              <w:rPr>
                <w:rStyle w:val="normaltextrun"/>
                <w:rFonts w:cs="Segoe UI"/>
                <w:sz w:val="18"/>
                <w:szCs w:val="18"/>
              </w:rPr>
              <w:t>12%</w:t>
            </w:r>
            <w:r w:rsidRPr="00D6254C">
              <w:rPr>
                <w:rStyle w:val="eop"/>
                <w:rFonts w:cs="Segoe UI"/>
                <w:sz w:val="18"/>
                <w:szCs w:val="18"/>
              </w:rPr>
              <w:t> </w:t>
            </w:r>
          </w:p>
        </w:tc>
        <w:tc>
          <w:tcPr>
            <w:tcW w:w="1008" w:type="dxa"/>
            <w:vAlign w:val="center"/>
          </w:tcPr>
          <w:p w14:paraId="1D694E7E" w14:textId="295A679A" w:rsidR="008763E0" w:rsidRPr="00D6254C" w:rsidRDefault="008763E0" w:rsidP="008763E0">
            <w:pPr>
              <w:jc w:val="center"/>
              <w:rPr>
                <w:rFonts w:cs="Times New Roman"/>
                <w:sz w:val="18"/>
                <w:szCs w:val="18"/>
                <w:lang w:val="en-US"/>
              </w:rPr>
            </w:pPr>
            <w:r w:rsidRPr="00D6254C">
              <w:rPr>
                <w:rStyle w:val="normaltextrun"/>
                <w:rFonts w:cs="Segoe UI"/>
                <w:sz w:val="18"/>
                <w:szCs w:val="18"/>
              </w:rPr>
              <w:t>15%</w:t>
            </w:r>
            <w:r w:rsidRPr="00D6254C">
              <w:rPr>
                <w:rStyle w:val="eop"/>
                <w:rFonts w:cs="Segoe UI"/>
                <w:sz w:val="18"/>
                <w:szCs w:val="18"/>
              </w:rPr>
              <w:t> </w:t>
            </w:r>
          </w:p>
        </w:tc>
        <w:tc>
          <w:tcPr>
            <w:tcW w:w="1008" w:type="dxa"/>
            <w:vAlign w:val="center"/>
          </w:tcPr>
          <w:p w14:paraId="6BF505B2" w14:textId="0C455557" w:rsidR="008763E0" w:rsidRPr="00D6254C" w:rsidRDefault="008763E0" w:rsidP="008763E0">
            <w:pPr>
              <w:jc w:val="center"/>
              <w:rPr>
                <w:rFonts w:cs="Times New Roman"/>
                <w:sz w:val="18"/>
                <w:szCs w:val="18"/>
                <w:lang w:val="en-US"/>
              </w:rPr>
            </w:pPr>
            <w:r w:rsidRPr="00D6254C">
              <w:rPr>
                <w:rStyle w:val="normaltextrun"/>
                <w:rFonts w:cs="Segoe UI"/>
                <w:sz w:val="18"/>
                <w:szCs w:val="18"/>
              </w:rPr>
              <w:t>18%</w:t>
            </w:r>
            <w:r w:rsidRPr="00D6254C">
              <w:rPr>
                <w:rStyle w:val="eop"/>
                <w:rFonts w:cs="Segoe UI"/>
                <w:sz w:val="18"/>
                <w:szCs w:val="18"/>
              </w:rPr>
              <w:t> </w:t>
            </w:r>
          </w:p>
        </w:tc>
        <w:tc>
          <w:tcPr>
            <w:tcW w:w="1008" w:type="dxa"/>
            <w:vAlign w:val="center"/>
          </w:tcPr>
          <w:p w14:paraId="31E87A45" w14:textId="5AE7AEA4" w:rsidR="008763E0" w:rsidRPr="00D6254C" w:rsidRDefault="008763E0" w:rsidP="008763E0">
            <w:pPr>
              <w:jc w:val="center"/>
              <w:rPr>
                <w:rFonts w:cs="Times New Roman"/>
                <w:sz w:val="18"/>
                <w:szCs w:val="18"/>
                <w:highlight w:val="green"/>
                <w:lang w:val="en-US"/>
              </w:rPr>
            </w:pPr>
            <w:r w:rsidRPr="00D6254C">
              <w:rPr>
                <w:rStyle w:val="normaltextrun"/>
                <w:rFonts w:cs="Segoe UI"/>
                <w:sz w:val="18"/>
                <w:szCs w:val="18"/>
              </w:rPr>
              <w:t>20%</w:t>
            </w:r>
            <w:r w:rsidRPr="00D6254C">
              <w:rPr>
                <w:rStyle w:val="eop"/>
                <w:rFonts w:cs="Segoe UI"/>
                <w:sz w:val="18"/>
                <w:szCs w:val="18"/>
              </w:rPr>
              <w:t> </w:t>
            </w:r>
          </w:p>
        </w:tc>
      </w:tr>
      <w:tr w:rsidR="008763E0" w:rsidRPr="00D6254C" w14:paraId="206D1D72" w14:textId="77777777" w:rsidTr="00CB0B70">
        <w:trPr>
          <w:trHeight w:val="216"/>
        </w:trPr>
        <w:tc>
          <w:tcPr>
            <w:tcW w:w="2785" w:type="dxa"/>
            <w:vMerge/>
            <w:vAlign w:val="center"/>
          </w:tcPr>
          <w:p w14:paraId="051FFC55" w14:textId="77777777" w:rsidR="008763E0" w:rsidRPr="00D6254C" w:rsidRDefault="008763E0" w:rsidP="008763E0">
            <w:pPr>
              <w:pStyle w:val="ListParagraph"/>
              <w:ind w:left="0"/>
              <w:contextualSpacing/>
              <w:rPr>
                <w:rFonts w:ascii="Arial Nova" w:hAnsi="Arial Nova"/>
                <w:szCs w:val="18"/>
                <w:lang w:val="en-US"/>
              </w:rPr>
            </w:pPr>
          </w:p>
        </w:tc>
        <w:tc>
          <w:tcPr>
            <w:tcW w:w="5310" w:type="dxa"/>
            <w:shd w:val="clear" w:color="auto" w:fill="auto"/>
          </w:tcPr>
          <w:p w14:paraId="371FFC81" w14:textId="61288590" w:rsidR="008763E0" w:rsidRPr="00D6254C" w:rsidRDefault="008763E0" w:rsidP="003E09BB">
            <w:pPr>
              <w:pStyle w:val="ListParagraph"/>
              <w:numPr>
                <w:ilvl w:val="0"/>
                <w:numId w:val="15"/>
              </w:numPr>
              <w:rPr>
                <w:rFonts w:ascii="Arial Nova" w:hAnsi="Arial Nova"/>
                <w:szCs w:val="18"/>
                <w:lang w:val="en-US"/>
              </w:rPr>
            </w:pPr>
            <w:r w:rsidRPr="00D6254C">
              <w:rPr>
                <w:rFonts w:ascii="Arial Nova" w:hAnsi="Arial Nova"/>
                <w:szCs w:val="18"/>
                <w:lang w:val="en-US"/>
              </w:rPr>
              <w:t>South-South and triangular cooperation</w:t>
            </w:r>
          </w:p>
        </w:tc>
        <w:tc>
          <w:tcPr>
            <w:tcW w:w="1008" w:type="dxa"/>
            <w:vAlign w:val="center"/>
          </w:tcPr>
          <w:p w14:paraId="6126C078" w14:textId="0523A0B9" w:rsidR="008763E0" w:rsidRPr="00D6254C" w:rsidRDefault="008763E0" w:rsidP="008763E0">
            <w:pPr>
              <w:jc w:val="center"/>
              <w:rPr>
                <w:rFonts w:cs="Times New Roman"/>
                <w:sz w:val="18"/>
                <w:szCs w:val="18"/>
                <w:lang w:val="en-US"/>
              </w:rPr>
            </w:pPr>
            <w:r w:rsidRPr="00D6254C">
              <w:rPr>
                <w:rStyle w:val="normaltextrun"/>
                <w:rFonts w:cs="Segoe UI"/>
                <w:sz w:val="18"/>
                <w:szCs w:val="18"/>
              </w:rPr>
              <w:t>12.7%</w:t>
            </w:r>
            <w:r w:rsidRPr="00D6254C">
              <w:rPr>
                <w:rStyle w:val="eop"/>
                <w:rFonts w:cs="Segoe UI"/>
                <w:sz w:val="18"/>
                <w:szCs w:val="18"/>
              </w:rPr>
              <w:t> </w:t>
            </w:r>
          </w:p>
        </w:tc>
        <w:tc>
          <w:tcPr>
            <w:tcW w:w="1008" w:type="dxa"/>
            <w:vAlign w:val="center"/>
          </w:tcPr>
          <w:p w14:paraId="26B2B31B" w14:textId="42D99633" w:rsidR="008763E0" w:rsidRPr="00D6254C" w:rsidRDefault="008763E0" w:rsidP="008763E0">
            <w:pPr>
              <w:jc w:val="center"/>
              <w:rPr>
                <w:rFonts w:cs="Times New Roman"/>
                <w:sz w:val="18"/>
                <w:szCs w:val="18"/>
                <w:lang w:val="en-US"/>
              </w:rPr>
            </w:pPr>
            <w:r w:rsidRPr="00D6254C">
              <w:rPr>
                <w:rStyle w:val="normaltextrun"/>
                <w:rFonts w:cs="Segoe UI"/>
                <w:sz w:val="18"/>
                <w:szCs w:val="18"/>
              </w:rPr>
              <w:t>14%</w:t>
            </w:r>
            <w:r w:rsidRPr="00D6254C">
              <w:rPr>
                <w:rStyle w:val="eop"/>
                <w:rFonts w:cs="Segoe UI"/>
                <w:sz w:val="18"/>
                <w:szCs w:val="18"/>
              </w:rPr>
              <w:t> </w:t>
            </w:r>
          </w:p>
        </w:tc>
        <w:tc>
          <w:tcPr>
            <w:tcW w:w="1008" w:type="dxa"/>
            <w:vAlign w:val="center"/>
          </w:tcPr>
          <w:p w14:paraId="308DE1C9" w14:textId="3063F6D3" w:rsidR="008763E0" w:rsidRPr="00D6254C" w:rsidRDefault="008763E0" w:rsidP="008763E0">
            <w:pPr>
              <w:jc w:val="center"/>
              <w:rPr>
                <w:rFonts w:cs="Times New Roman"/>
                <w:sz w:val="18"/>
                <w:szCs w:val="18"/>
                <w:lang w:val="en-US"/>
              </w:rPr>
            </w:pPr>
            <w:r w:rsidRPr="00D6254C">
              <w:rPr>
                <w:rStyle w:val="normaltextrun"/>
                <w:rFonts w:cs="Segoe UI"/>
                <w:sz w:val="18"/>
                <w:szCs w:val="18"/>
              </w:rPr>
              <w:t>16%</w:t>
            </w:r>
            <w:r w:rsidRPr="00D6254C">
              <w:rPr>
                <w:rStyle w:val="eop"/>
                <w:rFonts w:cs="Segoe UI"/>
                <w:sz w:val="18"/>
                <w:szCs w:val="18"/>
              </w:rPr>
              <w:t> </w:t>
            </w:r>
          </w:p>
        </w:tc>
        <w:tc>
          <w:tcPr>
            <w:tcW w:w="1008" w:type="dxa"/>
            <w:vAlign w:val="center"/>
          </w:tcPr>
          <w:p w14:paraId="4E1BA0BA" w14:textId="0600BD65" w:rsidR="008763E0" w:rsidRPr="00D6254C" w:rsidRDefault="008763E0" w:rsidP="008763E0">
            <w:pPr>
              <w:jc w:val="center"/>
              <w:rPr>
                <w:rFonts w:cs="Times New Roman"/>
                <w:sz w:val="18"/>
                <w:szCs w:val="18"/>
                <w:lang w:val="en-US"/>
              </w:rPr>
            </w:pPr>
            <w:r w:rsidRPr="00D6254C">
              <w:rPr>
                <w:rStyle w:val="normaltextrun"/>
                <w:rFonts w:cs="Segoe UI"/>
                <w:sz w:val="18"/>
                <w:szCs w:val="18"/>
              </w:rPr>
              <w:t>18%</w:t>
            </w:r>
            <w:r w:rsidRPr="00D6254C">
              <w:rPr>
                <w:rStyle w:val="eop"/>
                <w:rFonts w:cs="Segoe UI"/>
                <w:sz w:val="18"/>
                <w:szCs w:val="18"/>
              </w:rPr>
              <w:t> </w:t>
            </w:r>
          </w:p>
        </w:tc>
        <w:tc>
          <w:tcPr>
            <w:tcW w:w="1008" w:type="dxa"/>
            <w:vAlign w:val="center"/>
          </w:tcPr>
          <w:p w14:paraId="14F1EF11" w14:textId="656E7CC4" w:rsidR="008763E0" w:rsidRPr="00D6254C" w:rsidRDefault="008763E0" w:rsidP="008763E0">
            <w:pPr>
              <w:jc w:val="center"/>
              <w:rPr>
                <w:rFonts w:cs="Times New Roman"/>
                <w:sz w:val="18"/>
                <w:szCs w:val="18"/>
                <w:highlight w:val="green"/>
                <w:lang w:val="en-US"/>
              </w:rPr>
            </w:pPr>
            <w:r w:rsidRPr="00D6254C">
              <w:rPr>
                <w:rStyle w:val="normaltextrun"/>
                <w:rFonts w:cs="Segoe UI"/>
                <w:sz w:val="18"/>
                <w:szCs w:val="18"/>
              </w:rPr>
              <w:t>20%</w:t>
            </w:r>
            <w:r w:rsidRPr="00D6254C">
              <w:rPr>
                <w:rStyle w:val="eop"/>
                <w:rFonts w:cs="Segoe UI"/>
                <w:sz w:val="18"/>
                <w:szCs w:val="18"/>
              </w:rPr>
              <w:t> </w:t>
            </w:r>
          </w:p>
        </w:tc>
      </w:tr>
      <w:tr w:rsidR="008763E0" w:rsidRPr="00D6254C" w14:paraId="459703EF" w14:textId="77777777" w:rsidTr="00CB0B70">
        <w:trPr>
          <w:trHeight w:val="216"/>
        </w:trPr>
        <w:tc>
          <w:tcPr>
            <w:tcW w:w="2785" w:type="dxa"/>
            <w:vMerge/>
            <w:vAlign w:val="center"/>
          </w:tcPr>
          <w:p w14:paraId="14BDCE3A" w14:textId="77777777" w:rsidR="008763E0" w:rsidRPr="00D6254C" w:rsidRDefault="008763E0" w:rsidP="008763E0">
            <w:pPr>
              <w:pStyle w:val="ListParagraph"/>
              <w:ind w:left="0"/>
              <w:contextualSpacing/>
              <w:rPr>
                <w:rFonts w:ascii="Arial Nova" w:hAnsi="Arial Nova"/>
                <w:szCs w:val="18"/>
                <w:lang w:val="en-US"/>
              </w:rPr>
            </w:pPr>
          </w:p>
        </w:tc>
        <w:tc>
          <w:tcPr>
            <w:tcW w:w="5310" w:type="dxa"/>
            <w:shd w:val="clear" w:color="auto" w:fill="auto"/>
          </w:tcPr>
          <w:p w14:paraId="509D3C7E" w14:textId="1771A544" w:rsidR="008763E0" w:rsidRPr="00D6254C" w:rsidRDefault="008763E0" w:rsidP="003E09BB">
            <w:pPr>
              <w:pStyle w:val="ListParagraph"/>
              <w:numPr>
                <w:ilvl w:val="0"/>
                <w:numId w:val="15"/>
              </w:numPr>
              <w:rPr>
                <w:rFonts w:ascii="Arial Nova" w:hAnsi="Arial Nova"/>
                <w:szCs w:val="18"/>
                <w:lang w:val="en-US"/>
              </w:rPr>
            </w:pPr>
            <w:r w:rsidRPr="00D6254C">
              <w:rPr>
                <w:rFonts w:ascii="Arial Nova" w:hAnsi="Arial Nova"/>
                <w:szCs w:val="18"/>
                <w:lang w:val="en-US"/>
              </w:rPr>
              <w:t>Joint programmes/activities</w:t>
            </w:r>
          </w:p>
        </w:tc>
        <w:tc>
          <w:tcPr>
            <w:tcW w:w="1008" w:type="dxa"/>
            <w:vAlign w:val="center"/>
          </w:tcPr>
          <w:p w14:paraId="3B269B2B" w14:textId="5AB56A6E" w:rsidR="008763E0" w:rsidRPr="00D6254C" w:rsidRDefault="008763E0" w:rsidP="008763E0">
            <w:pPr>
              <w:jc w:val="center"/>
              <w:rPr>
                <w:rFonts w:cs="Times New Roman"/>
                <w:sz w:val="18"/>
                <w:szCs w:val="18"/>
                <w:lang w:val="en-US"/>
              </w:rPr>
            </w:pPr>
            <w:r w:rsidRPr="00D6254C">
              <w:rPr>
                <w:rStyle w:val="normaltextrun"/>
                <w:rFonts w:cs="Segoe UI"/>
                <w:sz w:val="18"/>
                <w:szCs w:val="18"/>
              </w:rPr>
              <w:t>11.3%</w:t>
            </w:r>
            <w:r w:rsidRPr="00D6254C">
              <w:rPr>
                <w:rStyle w:val="eop"/>
                <w:rFonts w:cs="Segoe UI"/>
                <w:sz w:val="18"/>
                <w:szCs w:val="18"/>
              </w:rPr>
              <w:t> </w:t>
            </w:r>
          </w:p>
        </w:tc>
        <w:tc>
          <w:tcPr>
            <w:tcW w:w="1008" w:type="dxa"/>
            <w:vAlign w:val="center"/>
          </w:tcPr>
          <w:p w14:paraId="531BA1F4" w14:textId="7CC0E822" w:rsidR="008763E0" w:rsidRPr="00D6254C" w:rsidRDefault="008763E0" w:rsidP="008763E0">
            <w:pPr>
              <w:jc w:val="center"/>
              <w:rPr>
                <w:rFonts w:cs="Times New Roman"/>
                <w:sz w:val="18"/>
                <w:szCs w:val="18"/>
                <w:lang w:val="en-US"/>
              </w:rPr>
            </w:pPr>
            <w:r w:rsidRPr="00D6254C">
              <w:rPr>
                <w:rStyle w:val="normaltextrun"/>
                <w:rFonts w:cs="Segoe UI"/>
                <w:sz w:val="18"/>
                <w:szCs w:val="18"/>
              </w:rPr>
              <w:t>12%</w:t>
            </w:r>
            <w:r w:rsidRPr="00D6254C">
              <w:rPr>
                <w:rStyle w:val="eop"/>
                <w:rFonts w:cs="Segoe UI"/>
                <w:sz w:val="18"/>
                <w:szCs w:val="18"/>
              </w:rPr>
              <w:t> </w:t>
            </w:r>
          </w:p>
        </w:tc>
        <w:tc>
          <w:tcPr>
            <w:tcW w:w="1008" w:type="dxa"/>
            <w:vAlign w:val="center"/>
          </w:tcPr>
          <w:p w14:paraId="6620E59B" w14:textId="0F9648F4" w:rsidR="008763E0" w:rsidRPr="00D6254C" w:rsidRDefault="008763E0" w:rsidP="008763E0">
            <w:pPr>
              <w:jc w:val="center"/>
              <w:rPr>
                <w:rFonts w:cs="Times New Roman"/>
                <w:sz w:val="18"/>
                <w:szCs w:val="18"/>
                <w:lang w:val="en-US"/>
              </w:rPr>
            </w:pPr>
            <w:r w:rsidRPr="00D6254C">
              <w:rPr>
                <w:rStyle w:val="normaltextrun"/>
                <w:rFonts w:cs="Segoe UI"/>
                <w:sz w:val="18"/>
                <w:szCs w:val="18"/>
              </w:rPr>
              <w:t>13%</w:t>
            </w:r>
            <w:r w:rsidRPr="00D6254C">
              <w:rPr>
                <w:rStyle w:val="eop"/>
                <w:rFonts w:cs="Segoe UI"/>
                <w:sz w:val="18"/>
                <w:szCs w:val="18"/>
              </w:rPr>
              <w:t> </w:t>
            </w:r>
          </w:p>
        </w:tc>
        <w:tc>
          <w:tcPr>
            <w:tcW w:w="1008" w:type="dxa"/>
            <w:vAlign w:val="center"/>
          </w:tcPr>
          <w:p w14:paraId="17154E97" w14:textId="13798200" w:rsidR="008763E0" w:rsidRPr="00D6254C" w:rsidRDefault="008763E0" w:rsidP="008763E0">
            <w:pPr>
              <w:jc w:val="center"/>
              <w:rPr>
                <w:rFonts w:cs="Times New Roman"/>
                <w:sz w:val="18"/>
                <w:szCs w:val="18"/>
                <w:lang w:val="en-US"/>
              </w:rPr>
            </w:pPr>
            <w:r w:rsidRPr="00D6254C">
              <w:rPr>
                <w:rStyle w:val="normaltextrun"/>
                <w:rFonts w:cs="Segoe UI"/>
                <w:sz w:val="18"/>
                <w:szCs w:val="18"/>
              </w:rPr>
              <w:t>14%</w:t>
            </w:r>
            <w:r w:rsidRPr="00D6254C">
              <w:rPr>
                <w:rStyle w:val="eop"/>
                <w:rFonts w:cs="Segoe UI"/>
                <w:sz w:val="18"/>
                <w:szCs w:val="18"/>
              </w:rPr>
              <w:t> </w:t>
            </w:r>
          </w:p>
        </w:tc>
        <w:tc>
          <w:tcPr>
            <w:tcW w:w="1008" w:type="dxa"/>
            <w:vAlign w:val="center"/>
          </w:tcPr>
          <w:p w14:paraId="2774C42F" w14:textId="377CE6CF" w:rsidR="008763E0" w:rsidRPr="00D6254C" w:rsidRDefault="008763E0" w:rsidP="008763E0">
            <w:pPr>
              <w:jc w:val="center"/>
              <w:rPr>
                <w:rFonts w:cs="Times New Roman"/>
                <w:sz w:val="18"/>
                <w:szCs w:val="18"/>
                <w:highlight w:val="green"/>
                <w:lang w:val="en-US"/>
              </w:rPr>
            </w:pPr>
            <w:r w:rsidRPr="00D6254C">
              <w:rPr>
                <w:rStyle w:val="normaltextrun"/>
                <w:rFonts w:cs="Segoe UI"/>
                <w:sz w:val="18"/>
                <w:szCs w:val="18"/>
              </w:rPr>
              <w:t>15%</w:t>
            </w:r>
            <w:r w:rsidRPr="00D6254C">
              <w:rPr>
                <w:rStyle w:val="eop"/>
                <w:rFonts w:cs="Segoe UI"/>
                <w:sz w:val="18"/>
                <w:szCs w:val="18"/>
              </w:rPr>
              <w:t> </w:t>
            </w:r>
          </w:p>
        </w:tc>
      </w:tr>
      <w:tr w:rsidR="008763E0" w:rsidRPr="00D6254C" w14:paraId="47A55AA7" w14:textId="77777777" w:rsidTr="00CB0B70">
        <w:trPr>
          <w:trHeight w:val="566"/>
        </w:trPr>
        <w:tc>
          <w:tcPr>
            <w:tcW w:w="13135" w:type="dxa"/>
            <w:gridSpan w:val="7"/>
            <w:shd w:val="clear" w:color="auto" w:fill="222A35" w:themeFill="text2" w:themeFillShade="80"/>
            <w:vAlign w:val="center"/>
          </w:tcPr>
          <w:p w14:paraId="39FA052D" w14:textId="10DFAEFA" w:rsidR="008763E0" w:rsidRPr="00CB0B70" w:rsidRDefault="008763E0" w:rsidP="008763E0">
            <w:pPr>
              <w:pStyle w:val="Heading2"/>
              <w:spacing w:before="0" w:line="240" w:lineRule="auto"/>
              <w:rPr>
                <w:rFonts w:ascii="Arial Nova" w:hAnsi="Arial Nova" w:cs="Times New Roman"/>
                <w:color w:val="FFFFFF" w:themeColor="background1"/>
                <w:lang w:val="en-US"/>
              </w:rPr>
            </w:pPr>
            <w:bookmarkStart w:id="31" w:name="_Toc104012120"/>
            <w:r w:rsidRPr="00CB0B70">
              <w:rPr>
                <w:rFonts w:ascii="Arial Nova" w:hAnsi="Arial Nova" w:cs="Times New Roman"/>
                <w:color w:val="FFFFFF" w:themeColor="background1"/>
                <w:lang w:val="en-US"/>
              </w:rPr>
              <w:t>Agile and Anticipatory Organization</w:t>
            </w:r>
            <w:bookmarkEnd w:id="31"/>
          </w:p>
        </w:tc>
      </w:tr>
      <w:tr w:rsidR="008763E0" w:rsidRPr="00D6254C" w14:paraId="501E3564" w14:textId="77777777" w:rsidTr="00CB0B70">
        <w:trPr>
          <w:trHeight w:val="440"/>
        </w:trPr>
        <w:tc>
          <w:tcPr>
            <w:tcW w:w="13135" w:type="dxa"/>
            <w:gridSpan w:val="7"/>
            <w:shd w:val="clear" w:color="auto" w:fill="385623" w:themeFill="accent6" w:themeFillShade="80"/>
            <w:vAlign w:val="center"/>
          </w:tcPr>
          <w:p w14:paraId="1EF5A095" w14:textId="3E141B80" w:rsidR="008763E0" w:rsidRPr="00CB0B70" w:rsidRDefault="008763E0" w:rsidP="008763E0">
            <w:pPr>
              <w:rPr>
                <w:rFonts w:cs="Times New Roman"/>
                <w:sz w:val="26"/>
                <w:szCs w:val="26"/>
                <w:lang w:val="en-US"/>
              </w:rPr>
            </w:pPr>
            <w:r w:rsidRPr="00CB0B70">
              <w:rPr>
                <w:rFonts w:cs="Times New Roman"/>
                <w:color w:val="FFFFFF" w:themeColor="background1"/>
                <w:sz w:val="26"/>
                <w:szCs w:val="26"/>
                <w:lang w:val="en-US"/>
              </w:rPr>
              <w:t>People</w:t>
            </w:r>
          </w:p>
        </w:tc>
      </w:tr>
      <w:tr w:rsidR="008763E0" w:rsidRPr="00D6254C" w14:paraId="3FC9BD39" w14:textId="77777777" w:rsidTr="00CB0B70">
        <w:trPr>
          <w:trHeight w:val="242"/>
        </w:trPr>
        <w:tc>
          <w:tcPr>
            <w:tcW w:w="2785" w:type="dxa"/>
            <w:vMerge w:val="restart"/>
            <w:vAlign w:val="center"/>
          </w:tcPr>
          <w:p w14:paraId="0FBE3E6A" w14:textId="4240D5ED" w:rsidR="008763E0" w:rsidRPr="00D6254C" w:rsidRDefault="008763E0" w:rsidP="008763E0">
            <w:pPr>
              <w:rPr>
                <w:rStyle w:val="normaltextrun"/>
                <w:rFonts w:eastAsia="Times New Roman" w:cs="Times New Roman"/>
                <w:sz w:val="18"/>
                <w:szCs w:val="18"/>
                <w:lang w:eastAsia="en-GB"/>
              </w:rPr>
            </w:pPr>
            <w:r w:rsidRPr="00D6254C">
              <w:rPr>
                <w:rFonts w:cs="Times New Roman"/>
                <w:sz w:val="18"/>
                <w:szCs w:val="18"/>
                <w:lang w:val="en-US"/>
              </w:rPr>
              <w:t xml:space="preserve">2.1 </w:t>
            </w:r>
            <w:r w:rsidRPr="00D6254C">
              <w:rPr>
                <w:rFonts w:eastAsia="Times New Roman" w:cs="Times New Roman"/>
                <w:sz w:val="18"/>
                <w:szCs w:val="18"/>
                <w:lang w:eastAsia="en-GB"/>
              </w:rPr>
              <w:t>Skills</w:t>
            </w:r>
            <w:r w:rsidRPr="00D6254C" w:rsidDel="007D3CAD">
              <w:rPr>
                <w:rFonts w:eastAsia="Times New Roman" w:cs="Times New Roman"/>
                <w:sz w:val="18"/>
                <w:szCs w:val="18"/>
                <w:lang w:eastAsia="en-GB"/>
              </w:rPr>
              <w:t xml:space="preserve"> </w:t>
            </w:r>
            <w:r w:rsidRPr="00D6254C">
              <w:rPr>
                <w:rFonts w:eastAsia="Times New Roman" w:cs="Times New Roman"/>
                <w:sz w:val="18"/>
                <w:szCs w:val="18"/>
                <w:lang w:eastAsia="en-GB"/>
              </w:rPr>
              <w:t xml:space="preserve">needed to respond to the development challenges of today and the future </w:t>
            </w:r>
            <w:r w:rsidRPr="00D6254C">
              <w:rPr>
                <w:rFonts w:eastAsia="Times New Roman" w:cs="Times New Roman"/>
                <w:sz w:val="18"/>
                <w:szCs w:val="18"/>
                <w:u w:val="single"/>
                <w:lang w:eastAsia="en-GB"/>
              </w:rPr>
              <w:t xml:space="preserve">built </w:t>
            </w:r>
          </w:p>
        </w:tc>
        <w:tc>
          <w:tcPr>
            <w:tcW w:w="5310" w:type="dxa"/>
            <w:shd w:val="clear" w:color="auto" w:fill="FFFFFF" w:themeFill="background1"/>
            <w:vAlign w:val="center"/>
          </w:tcPr>
          <w:p w14:paraId="458F5BF1" w14:textId="289395F0" w:rsidR="008763E0" w:rsidRPr="00D6254C" w:rsidRDefault="008763E0" w:rsidP="008763E0">
            <w:pPr>
              <w:rPr>
                <w:rFonts w:cs="Times New Roman"/>
                <w:sz w:val="18"/>
                <w:szCs w:val="18"/>
                <w:lang w:val="en-US"/>
              </w:rPr>
            </w:pPr>
            <w:r w:rsidRPr="00D6254C">
              <w:rPr>
                <w:rFonts w:eastAsia="Times New Roman" w:cs="Times New Roman"/>
                <w:sz w:val="18"/>
                <w:szCs w:val="18"/>
              </w:rPr>
              <w:t>2.1.1 Percentage</w:t>
            </w:r>
            <w:r w:rsidRPr="00D6254C" w:rsidDel="00933AC1">
              <w:rPr>
                <w:rFonts w:eastAsia="Times New Roman" w:cs="Times New Roman"/>
                <w:sz w:val="18"/>
                <w:szCs w:val="18"/>
              </w:rPr>
              <w:t xml:space="preserve"> of staff </w:t>
            </w:r>
            <w:r w:rsidRPr="00D6254C">
              <w:rPr>
                <w:rFonts w:eastAsia="Times New Roman" w:cs="Times New Roman"/>
                <w:sz w:val="18"/>
                <w:szCs w:val="18"/>
              </w:rPr>
              <w:t xml:space="preserve">who </w:t>
            </w:r>
            <w:r w:rsidRPr="00D6254C" w:rsidDel="00933AC1">
              <w:rPr>
                <w:rFonts w:eastAsia="Times New Roman" w:cs="Times New Roman"/>
                <w:sz w:val="18"/>
                <w:szCs w:val="18"/>
              </w:rPr>
              <w:t xml:space="preserve">completed </w:t>
            </w:r>
            <w:r w:rsidRPr="00D6254C">
              <w:rPr>
                <w:rFonts w:eastAsia="Times New Roman" w:cs="Times New Roman"/>
                <w:sz w:val="18"/>
                <w:szCs w:val="18"/>
              </w:rPr>
              <w:t xml:space="preserve">mandatory </w:t>
            </w:r>
            <w:r w:rsidRPr="00D6254C" w:rsidDel="00933AC1">
              <w:rPr>
                <w:rFonts w:eastAsia="Times New Roman" w:cs="Times New Roman"/>
                <w:sz w:val="18"/>
                <w:szCs w:val="18"/>
              </w:rPr>
              <w:t xml:space="preserve">learning </w:t>
            </w:r>
            <w:r w:rsidRPr="00D6254C">
              <w:rPr>
                <w:rFonts w:eastAsia="Times New Roman" w:cs="Times New Roman"/>
                <w:sz w:val="18"/>
                <w:szCs w:val="18"/>
              </w:rPr>
              <w:t>courses</w:t>
            </w:r>
          </w:p>
        </w:tc>
        <w:tc>
          <w:tcPr>
            <w:tcW w:w="1008" w:type="dxa"/>
            <w:vAlign w:val="center"/>
          </w:tcPr>
          <w:p w14:paraId="27C70ABD" w14:textId="40DB914F" w:rsidR="008763E0" w:rsidRPr="00D6254C" w:rsidRDefault="008763E0" w:rsidP="008763E0">
            <w:pPr>
              <w:jc w:val="center"/>
              <w:rPr>
                <w:rFonts w:cs="Times New Roman"/>
                <w:sz w:val="18"/>
                <w:szCs w:val="18"/>
                <w:lang w:val="en-US"/>
              </w:rPr>
            </w:pPr>
            <w:r w:rsidRPr="00D6254C">
              <w:rPr>
                <w:rFonts w:cs="Times New Roman"/>
                <w:sz w:val="18"/>
                <w:szCs w:val="18"/>
                <w:lang w:val="en-US"/>
              </w:rPr>
              <w:t>81%</w:t>
            </w:r>
          </w:p>
        </w:tc>
        <w:tc>
          <w:tcPr>
            <w:tcW w:w="1008" w:type="dxa"/>
            <w:vAlign w:val="center"/>
          </w:tcPr>
          <w:p w14:paraId="19F3B480" w14:textId="4E40FF0A" w:rsidR="008763E0" w:rsidRPr="00D6254C" w:rsidRDefault="008763E0" w:rsidP="008763E0">
            <w:pPr>
              <w:jc w:val="center"/>
              <w:rPr>
                <w:rFonts w:cs="Times New Roman"/>
                <w:sz w:val="18"/>
                <w:szCs w:val="18"/>
                <w:lang w:val="en-US"/>
              </w:rPr>
            </w:pPr>
            <w:r w:rsidRPr="00D6254C">
              <w:rPr>
                <w:rStyle w:val="normaltextrun"/>
                <w:rFonts w:cs="Segoe UI"/>
                <w:sz w:val="18"/>
                <w:szCs w:val="18"/>
              </w:rPr>
              <w:t>90%</w:t>
            </w:r>
          </w:p>
        </w:tc>
        <w:tc>
          <w:tcPr>
            <w:tcW w:w="1008" w:type="dxa"/>
            <w:vAlign w:val="center"/>
          </w:tcPr>
          <w:p w14:paraId="3560630D" w14:textId="2E84F402" w:rsidR="008763E0" w:rsidRPr="00D6254C" w:rsidRDefault="008763E0" w:rsidP="008763E0">
            <w:pPr>
              <w:jc w:val="center"/>
              <w:rPr>
                <w:rFonts w:cs="Times New Roman"/>
                <w:sz w:val="18"/>
                <w:szCs w:val="18"/>
                <w:lang w:val="en-US"/>
              </w:rPr>
            </w:pPr>
            <w:r w:rsidRPr="00D6254C">
              <w:rPr>
                <w:rStyle w:val="normaltextrun"/>
                <w:rFonts w:cs="Segoe UI"/>
                <w:sz w:val="18"/>
                <w:szCs w:val="18"/>
              </w:rPr>
              <w:t>90%</w:t>
            </w:r>
          </w:p>
        </w:tc>
        <w:tc>
          <w:tcPr>
            <w:tcW w:w="1008" w:type="dxa"/>
            <w:vAlign w:val="center"/>
          </w:tcPr>
          <w:p w14:paraId="4DC4A750" w14:textId="3D91AE3E" w:rsidR="008763E0" w:rsidRPr="00D6254C" w:rsidRDefault="008763E0" w:rsidP="008763E0">
            <w:pPr>
              <w:jc w:val="center"/>
              <w:rPr>
                <w:rFonts w:cs="Times New Roman"/>
                <w:sz w:val="18"/>
                <w:szCs w:val="18"/>
                <w:lang w:val="en-US"/>
              </w:rPr>
            </w:pPr>
            <w:r w:rsidRPr="00D6254C">
              <w:rPr>
                <w:rStyle w:val="normaltextrun"/>
                <w:rFonts w:cs="Segoe UI"/>
                <w:sz w:val="18"/>
                <w:szCs w:val="18"/>
              </w:rPr>
              <w:t>90%</w:t>
            </w:r>
          </w:p>
        </w:tc>
        <w:tc>
          <w:tcPr>
            <w:tcW w:w="1008" w:type="dxa"/>
            <w:vAlign w:val="center"/>
          </w:tcPr>
          <w:p w14:paraId="281B70F9" w14:textId="18D65F3C" w:rsidR="008763E0" w:rsidRPr="00D6254C" w:rsidRDefault="008763E0" w:rsidP="008763E0">
            <w:pPr>
              <w:jc w:val="center"/>
              <w:rPr>
                <w:rFonts w:cs="Times New Roman"/>
                <w:sz w:val="18"/>
                <w:szCs w:val="18"/>
                <w:lang w:val="en-US"/>
              </w:rPr>
            </w:pPr>
            <w:r w:rsidRPr="00D6254C">
              <w:rPr>
                <w:rStyle w:val="normaltextrun"/>
                <w:rFonts w:cs="Segoe UI"/>
                <w:sz w:val="18"/>
                <w:szCs w:val="18"/>
              </w:rPr>
              <w:t>90%</w:t>
            </w:r>
          </w:p>
        </w:tc>
      </w:tr>
      <w:tr w:rsidR="008763E0" w:rsidRPr="00D6254C" w14:paraId="2D7E6383" w14:textId="77777777" w:rsidTr="00CB0B70">
        <w:trPr>
          <w:trHeight w:val="440"/>
        </w:trPr>
        <w:tc>
          <w:tcPr>
            <w:tcW w:w="2785" w:type="dxa"/>
            <w:vMerge/>
            <w:vAlign w:val="center"/>
          </w:tcPr>
          <w:p w14:paraId="12F60396"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710C43FF" w14:textId="368B69E6" w:rsidR="008763E0" w:rsidRPr="00D6254C" w:rsidRDefault="008763E0" w:rsidP="008763E0">
            <w:pPr>
              <w:rPr>
                <w:rStyle w:val="Emphasis"/>
                <w:rFonts w:eastAsia="Times New Roman" w:cs="Times New Roman"/>
                <w:i w:val="0"/>
                <w:color w:val="0E101A"/>
                <w:sz w:val="18"/>
                <w:szCs w:val="18"/>
              </w:rPr>
            </w:pPr>
            <w:r w:rsidRPr="00D6254C">
              <w:rPr>
                <w:rFonts w:eastAsia="Times New Roman" w:cs="Times New Roman"/>
                <w:sz w:val="18"/>
                <w:szCs w:val="18"/>
              </w:rPr>
              <w:t>2.1.2 Number of staff trained through SURGE Academy for crisis prevention and response</w:t>
            </w:r>
            <w:r w:rsidRPr="00D6254C">
              <w:rPr>
                <w:rFonts w:cs="Times New Roman"/>
                <w:sz w:val="18"/>
                <w:szCs w:val="18"/>
              </w:rPr>
              <w:t xml:space="preserve">, </w:t>
            </w:r>
            <w:r w:rsidRPr="00D6254C">
              <w:rPr>
                <w:rFonts w:eastAsia="Times New Roman" w:cs="Times New Roman"/>
                <w:sz w:val="18"/>
                <w:szCs w:val="18"/>
              </w:rPr>
              <w:t>disaggregated by gender and region</w:t>
            </w:r>
          </w:p>
        </w:tc>
        <w:tc>
          <w:tcPr>
            <w:tcW w:w="1008" w:type="dxa"/>
            <w:vAlign w:val="center"/>
          </w:tcPr>
          <w:p w14:paraId="7E996FA4" w14:textId="3586FA5A" w:rsidR="008763E0" w:rsidRPr="00D6254C" w:rsidRDefault="008763E0" w:rsidP="008763E0">
            <w:pPr>
              <w:jc w:val="center"/>
              <w:rPr>
                <w:rFonts w:cs="Times New Roman"/>
                <w:color w:val="A5A5A5" w:themeColor="accent3"/>
                <w:sz w:val="18"/>
                <w:szCs w:val="18"/>
                <w:lang w:val="en-US"/>
              </w:rPr>
            </w:pPr>
          </w:p>
        </w:tc>
        <w:tc>
          <w:tcPr>
            <w:tcW w:w="1008" w:type="dxa"/>
            <w:vAlign w:val="center"/>
          </w:tcPr>
          <w:p w14:paraId="5F5CEDF9" w14:textId="60B90879" w:rsidR="008763E0" w:rsidRPr="00D6254C" w:rsidRDefault="008763E0" w:rsidP="008763E0">
            <w:pPr>
              <w:jc w:val="center"/>
              <w:rPr>
                <w:rFonts w:cs="Times New Roman"/>
                <w:color w:val="A5A5A5" w:themeColor="accent3"/>
                <w:sz w:val="18"/>
                <w:szCs w:val="18"/>
                <w:lang w:val="en-US"/>
              </w:rPr>
            </w:pPr>
          </w:p>
        </w:tc>
        <w:tc>
          <w:tcPr>
            <w:tcW w:w="1008" w:type="dxa"/>
            <w:vAlign w:val="center"/>
          </w:tcPr>
          <w:p w14:paraId="0B224BFE" w14:textId="52C81421" w:rsidR="008763E0" w:rsidRPr="00D6254C" w:rsidRDefault="008763E0" w:rsidP="008763E0">
            <w:pPr>
              <w:jc w:val="center"/>
              <w:rPr>
                <w:rFonts w:cs="Times New Roman"/>
                <w:color w:val="A5A5A5" w:themeColor="accent3"/>
                <w:sz w:val="18"/>
                <w:szCs w:val="18"/>
                <w:lang w:val="en-US"/>
              </w:rPr>
            </w:pPr>
          </w:p>
        </w:tc>
        <w:tc>
          <w:tcPr>
            <w:tcW w:w="1008" w:type="dxa"/>
            <w:vAlign w:val="center"/>
          </w:tcPr>
          <w:p w14:paraId="3DC9FD48" w14:textId="080C1681" w:rsidR="008763E0" w:rsidRPr="00D6254C" w:rsidRDefault="008763E0" w:rsidP="008763E0">
            <w:pPr>
              <w:jc w:val="center"/>
              <w:rPr>
                <w:rFonts w:cs="Times New Roman"/>
                <w:color w:val="A5A5A5" w:themeColor="accent3"/>
                <w:sz w:val="18"/>
                <w:szCs w:val="18"/>
                <w:lang w:val="en-US"/>
              </w:rPr>
            </w:pPr>
          </w:p>
        </w:tc>
        <w:tc>
          <w:tcPr>
            <w:tcW w:w="1008" w:type="dxa"/>
            <w:vAlign w:val="center"/>
          </w:tcPr>
          <w:p w14:paraId="30C26A8D" w14:textId="022CB443" w:rsidR="008763E0" w:rsidRPr="00D6254C" w:rsidRDefault="008763E0" w:rsidP="008763E0">
            <w:pPr>
              <w:jc w:val="center"/>
              <w:rPr>
                <w:rFonts w:cs="Times New Roman"/>
                <w:sz w:val="18"/>
                <w:szCs w:val="18"/>
                <w:lang w:val="en-US"/>
              </w:rPr>
            </w:pPr>
          </w:p>
        </w:tc>
      </w:tr>
      <w:tr w:rsidR="008763E0" w:rsidRPr="00D6254C" w14:paraId="42517022" w14:textId="77777777" w:rsidTr="00CB0B70">
        <w:trPr>
          <w:trHeight w:val="144"/>
        </w:trPr>
        <w:tc>
          <w:tcPr>
            <w:tcW w:w="2785" w:type="dxa"/>
            <w:vMerge/>
            <w:vAlign w:val="center"/>
          </w:tcPr>
          <w:p w14:paraId="0108823E"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3E793454" w14:textId="4564AADF" w:rsidR="008763E0" w:rsidRPr="00D6254C" w:rsidRDefault="008763E0" w:rsidP="008763E0">
            <w:pPr>
              <w:rPr>
                <w:rFonts w:eastAsia="Times New Roman"/>
                <w:sz w:val="18"/>
                <w:szCs w:val="18"/>
              </w:rPr>
            </w:pPr>
            <w:r w:rsidRPr="00D6254C">
              <w:rPr>
                <w:rFonts w:eastAsia="Times New Roman" w:cs="Times New Roman"/>
                <w:sz w:val="18"/>
                <w:szCs w:val="18"/>
              </w:rPr>
              <w:t>Total</w:t>
            </w:r>
          </w:p>
        </w:tc>
        <w:tc>
          <w:tcPr>
            <w:tcW w:w="1008" w:type="dxa"/>
            <w:vAlign w:val="center"/>
          </w:tcPr>
          <w:p w14:paraId="4AD95002" w14:textId="5DE07A03" w:rsidR="008763E0" w:rsidRPr="00D6254C" w:rsidRDefault="008763E0" w:rsidP="008763E0">
            <w:pPr>
              <w:jc w:val="center"/>
              <w:rPr>
                <w:rStyle w:val="normaltextrun"/>
                <w:rFonts w:cs="Segoe UI"/>
                <w:sz w:val="18"/>
                <w:szCs w:val="18"/>
              </w:rPr>
            </w:pPr>
            <w:r w:rsidRPr="00D6254C">
              <w:rPr>
                <w:rStyle w:val="normaltextrun"/>
                <w:rFonts w:cs="Segoe UI"/>
                <w:sz w:val="18"/>
                <w:szCs w:val="18"/>
              </w:rPr>
              <w:t>120</w:t>
            </w:r>
          </w:p>
        </w:tc>
        <w:tc>
          <w:tcPr>
            <w:tcW w:w="1008" w:type="dxa"/>
            <w:vAlign w:val="center"/>
          </w:tcPr>
          <w:p w14:paraId="0DDF4BB3" w14:textId="5DCA0031" w:rsidR="008763E0" w:rsidRPr="00D6254C" w:rsidRDefault="008763E0" w:rsidP="008763E0">
            <w:pPr>
              <w:jc w:val="center"/>
              <w:rPr>
                <w:rStyle w:val="normaltextrun"/>
                <w:rFonts w:cs="Segoe UI"/>
                <w:sz w:val="18"/>
                <w:szCs w:val="18"/>
              </w:rPr>
            </w:pPr>
            <w:r w:rsidRPr="00D6254C">
              <w:rPr>
                <w:rStyle w:val="normaltextrun"/>
                <w:rFonts w:cs="Segoe UI"/>
                <w:sz w:val="18"/>
                <w:szCs w:val="18"/>
              </w:rPr>
              <w:t>90</w:t>
            </w:r>
          </w:p>
        </w:tc>
        <w:tc>
          <w:tcPr>
            <w:tcW w:w="1008" w:type="dxa"/>
            <w:vAlign w:val="center"/>
          </w:tcPr>
          <w:p w14:paraId="4A67C5E1" w14:textId="02CCCAC8" w:rsidR="008763E0" w:rsidRPr="00D6254C" w:rsidRDefault="008763E0" w:rsidP="008763E0">
            <w:pPr>
              <w:jc w:val="center"/>
              <w:rPr>
                <w:rStyle w:val="normaltextrun"/>
                <w:rFonts w:cs="Segoe UI"/>
                <w:sz w:val="18"/>
                <w:szCs w:val="18"/>
              </w:rPr>
            </w:pPr>
            <w:r w:rsidRPr="00D6254C">
              <w:rPr>
                <w:rStyle w:val="normaltextrun"/>
                <w:rFonts w:cs="Segoe UI"/>
                <w:sz w:val="18"/>
                <w:szCs w:val="18"/>
              </w:rPr>
              <w:t>90</w:t>
            </w:r>
          </w:p>
        </w:tc>
        <w:tc>
          <w:tcPr>
            <w:tcW w:w="1008" w:type="dxa"/>
            <w:vAlign w:val="center"/>
          </w:tcPr>
          <w:p w14:paraId="0A1F16E4" w14:textId="66C819E4" w:rsidR="008763E0" w:rsidRPr="00D6254C" w:rsidRDefault="008763E0" w:rsidP="008763E0">
            <w:pPr>
              <w:jc w:val="center"/>
              <w:rPr>
                <w:rStyle w:val="normaltextrun"/>
                <w:rFonts w:cs="Segoe UI"/>
                <w:sz w:val="18"/>
                <w:szCs w:val="18"/>
              </w:rPr>
            </w:pPr>
            <w:r w:rsidRPr="00D6254C">
              <w:rPr>
                <w:rStyle w:val="normaltextrun"/>
                <w:rFonts w:cs="Segoe UI"/>
                <w:sz w:val="18"/>
                <w:szCs w:val="18"/>
              </w:rPr>
              <w:t>90</w:t>
            </w:r>
          </w:p>
        </w:tc>
        <w:tc>
          <w:tcPr>
            <w:tcW w:w="1008" w:type="dxa"/>
            <w:vAlign w:val="center"/>
          </w:tcPr>
          <w:p w14:paraId="65BDED9C" w14:textId="0ACD8600" w:rsidR="008763E0" w:rsidRPr="00D6254C" w:rsidRDefault="008763E0" w:rsidP="008763E0">
            <w:pPr>
              <w:jc w:val="center"/>
              <w:rPr>
                <w:rStyle w:val="normaltextrun"/>
                <w:rFonts w:cs="Segoe UI"/>
                <w:sz w:val="18"/>
                <w:szCs w:val="18"/>
              </w:rPr>
            </w:pPr>
            <w:r w:rsidRPr="00D6254C">
              <w:rPr>
                <w:rStyle w:val="normaltextrun"/>
                <w:rFonts w:cs="Segoe UI"/>
                <w:sz w:val="18"/>
                <w:szCs w:val="18"/>
              </w:rPr>
              <w:t>90</w:t>
            </w:r>
          </w:p>
        </w:tc>
      </w:tr>
      <w:tr w:rsidR="008763E0" w:rsidRPr="00D6254C" w14:paraId="596B3787" w14:textId="77777777" w:rsidTr="00CB0B70">
        <w:trPr>
          <w:trHeight w:val="144"/>
        </w:trPr>
        <w:tc>
          <w:tcPr>
            <w:tcW w:w="2785" w:type="dxa"/>
            <w:vMerge/>
            <w:vAlign w:val="center"/>
          </w:tcPr>
          <w:p w14:paraId="6159D91D"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4EEB21F9" w14:textId="5984A81C" w:rsidR="008763E0" w:rsidRPr="00D6254C" w:rsidRDefault="008763E0" w:rsidP="008763E0">
            <w:pPr>
              <w:rPr>
                <w:rFonts w:eastAsia="Times New Roman" w:cs="Times New Roman"/>
                <w:sz w:val="18"/>
                <w:szCs w:val="18"/>
              </w:rPr>
            </w:pPr>
            <w:r w:rsidRPr="00D6254C">
              <w:rPr>
                <w:rFonts w:eastAsia="Times New Roman" w:cs="Times New Roman"/>
                <w:sz w:val="18"/>
                <w:szCs w:val="18"/>
              </w:rPr>
              <w:t>a)</w:t>
            </w:r>
            <w:r w:rsidRPr="00D6254C">
              <w:rPr>
                <w:rFonts w:eastAsia="Times New Roman"/>
                <w:sz w:val="18"/>
                <w:szCs w:val="18"/>
              </w:rPr>
              <w:t xml:space="preserve"> </w:t>
            </w:r>
            <w:r w:rsidR="00B42C27">
              <w:rPr>
                <w:rFonts w:eastAsia="Times New Roman"/>
                <w:sz w:val="18"/>
                <w:szCs w:val="18"/>
              </w:rPr>
              <w:t xml:space="preserve">  </w:t>
            </w:r>
            <w:r w:rsidRPr="00D6254C">
              <w:rPr>
                <w:rFonts w:eastAsia="Times New Roman"/>
                <w:sz w:val="18"/>
                <w:szCs w:val="18"/>
              </w:rPr>
              <w:t>Sex</w:t>
            </w:r>
          </w:p>
        </w:tc>
        <w:tc>
          <w:tcPr>
            <w:tcW w:w="1008" w:type="dxa"/>
            <w:vAlign w:val="center"/>
          </w:tcPr>
          <w:p w14:paraId="2D8331A3" w14:textId="77777777" w:rsidR="008763E0" w:rsidRPr="00D6254C" w:rsidRDefault="008763E0" w:rsidP="008763E0">
            <w:pPr>
              <w:jc w:val="center"/>
              <w:rPr>
                <w:rStyle w:val="normaltextrun"/>
                <w:rFonts w:cs="Segoe UI"/>
                <w:sz w:val="18"/>
                <w:szCs w:val="18"/>
              </w:rPr>
            </w:pPr>
          </w:p>
        </w:tc>
        <w:tc>
          <w:tcPr>
            <w:tcW w:w="1008" w:type="dxa"/>
            <w:vAlign w:val="center"/>
          </w:tcPr>
          <w:p w14:paraId="1D140E70" w14:textId="77777777" w:rsidR="008763E0" w:rsidRPr="00D6254C" w:rsidRDefault="008763E0" w:rsidP="008763E0">
            <w:pPr>
              <w:jc w:val="center"/>
              <w:rPr>
                <w:rStyle w:val="normaltextrun"/>
                <w:rFonts w:cs="Segoe UI"/>
                <w:sz w:val="18"/>
                <w:szCs w:val="18"/>
              </w:rPr>
            </w:pPr>
          </w:p>
        </w:tc>
        <w:tc>
          <w:tcPr>
            <w:tcW w:w="1008" w:type="dxa"/>
            <w:vAlign w:val="center"/>
          </w:tcPr>
          <w:p w14:paraId="257A9876" w14:textId="77777777" w:rsidR="008763E0" w:rsidRPr="00D6254C" w:rsidRDefault="008763E0" w:rsidP="008763E0">
            <w:pPr>
              <w:jc w:val="center"/>
              <w:rPr>
                <w:rStyle w:val="normaltextrun"/>
                <w:rFonts w:cs="Segoe UI"/>
                <w:sz w:val="18"/>
                <w:szCs w:val="18"/>
              </w:rPr>
            </w:pPr>
          </w:p>
        </w:tc>
        <w:tc>
          <w:tcPr>
            <w:tcW w:w="1008" w:type="dxa"/>
            <w:vAlign w:val="center"/>
          </w:tcPr>
          <w:p w14:paraId="6B379C10" w14:textId="77777777" w:rsidR="008763E0" w:rsidRPr="00D6254C" w:rsidRDefault="008763E0" w:rsidP="008763E0">
            <w:pPr>
              <w:jc w:val="center"/>
              <w:rPr>
                <w:rStyle w:val="normaltextrun"/>
                <w:rFonts w:cs="Segoe UI"/>
                <w:sz w:val="18"/>
                <w:szCs w:val="18"/>
              </w:rPr>
            </w:pPr>
          </w:p>
        </w:tc>
        <w:tc>
          <w:tcPr>
            <w:tcW w:w="1008" w:type="dxa"/>
            <w:vAlign w:val="center"/>
          </w:tcPr>
          <w:p w14:paraId="4F6B10AA" w14:textId="77777777" w:rsidR="008763E0" w:rsidRPr="00D6254C" w:rsidRDefault="008763E0" w:rsidP="008763E0">
            <w:pPr>
              <w:jc w:val="center"/>
              <w:rPr>
                <w:rStyle w:val="normaltextrun"/>
                <w:rFonts w:cs="Segoe UI"/>
                <w:sz w:val="18"/>
                <w:szCs w:val="18"/>
              </w:rPr>
            </w:pPr>
          </w:p>
        </w:tc>
      </w:tr>
      <w:tr w:rsidR="008763E0" w:rsidRPr="00D6254C" w14:paraId="5D4C07C6" w14:textId="77777777" w:rsidTr="00CB0B70">
        <w:trPr>
          <w:trHeight w:val="144"/>
        </w:trPr>
        <w:tc>
          <w:tcPr>
            <w:tcW w:w="2785" w:type="dxa"/>
            <w:vMerge/>
            <w:vAlign w:val="center"/>
          </w:tcPr>
          <w:p w14:paraId="1762C45E"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4313FB27" w14:textId="13F67C9B" w:rsidR="008763E0" w:rsidRPr="00D6254C" w:rsidRDefault="001F75F8" w:rsidP="008763E0">
            <w:pPr>
              <w:rPr>
                <w:rFonts w:eastAsia="Times New Roman" w:cs="Times New Roman"/>
                <w:sz w:val="18"/>
                <w:szCs w:val="18"/>
              </w:rPr>
            </w:pPr>
            <w:r>
              <w:rPr>
                <w:rFonts w:eastAsia="Times New Roman" w:cs="Times New Roman"/>
                <w:sz w:val="18"/>
                <w:szCs w:val="18"/>
              </w:rPr>
              <w:t xml:space="preserve">     </w:t>
            </w:r>
            <w:r w:rsidR="00B42C27">
              <w:rPr>
                <w:rFonts w:eastAsia="Times New Roman" w:cs="Times New Roman"/>
                <w:sz w:val="18"/>
                <w:szCs w:val="18"/>
              </w:rPr>
              <w:t xml:space="preserve"> </w:t>
            </w:r>
            <w:r w:rsidR="008763E0" w:rsidRPr="00D6254C">
              <w:rPr>
                <w:rFonts w:eastAsia="Times New Roman" w:cs="Times New Roman"/>
                <w:sz w:val="18"/>
                <w:szCs w:val="18"/>
              </w:rPr>
              <w:t>a1) Women</w:t>
            </w:r>
          </w:p>
        </w:tc>
        <w:tc>
          <w:tcPr>
            <w:tcW w:w="1008" w:type="dxa"/>
            <w:vAlign w:val="center"/>
          </w:tcPr>
          <w:p w14:paraId="7096D910" w14:textId="234396B1" w:rsidR="008763E0" w:rsidRPr="00D6254C" w:rsidRDefault="008763E0" w:rsidP="008763E0">
            <w:pPr>
              <w:jc w:val="center"/>
              <w:rPr>
                <w:rStyle w:val="normaltextrun"/>
                <w:rFonts w:cs="Segoe UI"/>
                <w:sz w:val="18"/>
                <w:szCs w:val="18"/>
              </w:rPr>
            </w:pPr>
            <w:r w:rsidRPr="00D6254C">
              <w:rPr>
                <w:rStyle w:val="normaltextrun"/>
                <w:rFonts w:cs="Segoe UI"/>
                <w:sz w:val="18"/>
                <w:szCs w:val="18"/>
              </w:rPr>
              <w:t>65</w:t>
            </w:r>
          </w:p>
        </w:tc>
        <w:tc>
          <w:tcPr>
            <w:tcW w:w="1008" w:type="dxa"/>
            <w:vAlign w:val="center"/>
          </w:tcPr>
          <w:p w14:paraId="6612291B" w14:textId="3885F94A" w:rsidR="008763E0" w:rsidRPr="00D6254C" w:rsidRDefault="008763E0" w:rsidP="008763E0">
            <w:pPr>
              <w:jc w:val="center"/>
              <w:rPr>
                <w:rStyle w:val="normaltextrun"/>
                <w:rFonts w:cs="Segoe UI"/>
                <w:sz w:val="18"/>
                <w:szCs w:val="18"/>
              </w:rPr>
            </w:pPr>
            <w:r w:rsidRPr="00D6254C">
              <w:rPr>
                <w:rStyle w:val="normaltextrun"/>
                <w:rFonts w:cs="Segoe UI"/>
                <w:sz w:val="18"/>
                <w:szCs w:val="18"/>
              </w:rPr>
              <w:t>45</w:t>
            </w:r>
          </w:p>
        </w:tc>
        <w:tc>
          <w:tcPr>
            <w:tcW w:w="1008" w:type="dxa"/>
            <w:vAlign w:val="center"/>
          </w:tcPr>
          <w:p w14:paraId="61BFD908" w14:textId="18FE7913" w:rsidR="008763E0" w:rsidRPr="00D6254C" w:rsidRDefault="008763E0" w:rsidP="008763E0">
            <w:pPr>
              <w:jc w:val="center"/>
              <w:rPr>
                <w:rStyle w:val="normaltextrun"/>
                <w:rFonts w:cs="Segoe UI"/>
                <w:sz w:val="18"/>
                <w:szCs w:val="18"/>
              </w:rPr>
            </w:pPr>
            <w:r w:rsidRPr="00D6254C">
              <w:rPr>
                <w:rStyle w:val="normaltextrun"/>
                <w:rFonts w:cs="Segoe UI"/>
                <w:sz w:val="18"/>
                <w:szCs w:val="18"/>
              </w:rPr>
              <w:t>45</w:t>
            </w:r>
          </w:p>
        </w:tc>
        <w:tc>
          <w:tcPr>
            <w:tcW w:w="1008" w:type="dxa"/>
            <w:vAlign w:val="center"/>
          </w:tcPr>
          <w:p w14:paraId="17F5FB26" w14:textId="063DA5CF" w:rsidR="008763E0" w:rsidRPr="00D6254C" w:rsidRDefault="008763E0" w:rsidP="008763E0">
            <w:pPr>
              <w:jc w:val="center"/>
              <w:rPr>
                <w:rStyle w:val="normaltextrun"/>
                <w:rFonts w:cs="Segoe UI"/>
                <w:sz w:val="18"/>
                <w:szCs w:val="18"/>
              </w:rPr>
            </w:pPr>
            <w:r w:rsidRPr="00D6254C">
              <w:rPr>
                <w:rStyle w:val="normaltextrun"/>
                <w:rFonts w:cs="Segoe UI"/>
                <w:sz w:val="18"/>
                <w:szCs w:val="18"/>
              </w:rPr>
              <w:t>45</w:t>
            </w:r>
          </w:p>
        </w:tc>
        <w:tc>
          <w:tcPr>
            <w:tcW w:w="1008" w:type="dxa"/>
            <w:vAlign w:val="center"/>
          </w:tcPr>
          <w:p w14:paraId="52B0A237" w14:textId="7B4B269F" w:rsidR="008763E0" w:rsidRPr="00D6254C" w:rsidRDefault="008763E0" w:rsidP="008763E0">
            <w:pPr>
              <w:jc w:val="center"/>
              <w:rPr>
                <w:rStyle w:val="normaltextrun"/>
                <w:rFonts w:cs="Segoe UI"/>
                <w:sz w:val="18"/>
                <w:szCs w:val="18"/>
              </w:rPr>
            </w:pPr>
            <w:r w:rsidRPr="00D6254C">
              <w:rPr>
                <w:rStyle w:val="normaltextrun"/>
                <w:rFonts w:cs="Segoe UI"/>
                <w:sz w:val="18"/>
                <w:szCs w:val="18"/>
              </w:rPr>
              <w:t>45</w:t>
            </w:r>
          </w:p>
        </w:tc>
      </w:tr>
      <w:tr w:rsidR="008763E0" w:rsidRPr="00D6254C" w14:paraId="1C5C0318" w14:textId="77777777" w:rsidTr="00CB0B70">
        <w:trPr>
          <w:trHeight w:val="144"/>
        </w:trPr>
        <w:tc>
          <w:tcPr>
            <w:tcW w:w="2785" w:type="dxa"/>
            <w:vMerge/>
            <w:vAlign w:val="center"/>
          </w:tcPr>
          <w:p w14:paraId="4D09B015"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07B4E6DB" w14:textId="7216FEA7" w:rsidR="008763E0" w:rsidRPr="00D6254C" w:rsidRDefault="001F75F8" w:rsidP="008763E0">
            <w:pPr>
              <w:rPr>
                <w:rFonts w:eastAsia="Times New Roman" w:cs="Times New Roman"/>
                <w:sz w:val="18"/>
                <w:szCs w:val="18"/>
              </w:rPr>
            </w:pPr>
            <w:r>
              <w:rPr>
                <w:rFonts w:eastAsia="Times New Roman" w:cs="Times New Roman"/>
                <w:sz w:val="18"/>
                <w:szCs w:val="18"/>
              </w:rPr>
              <w:t xml:space="preserve">     </w:t>
            </w:r>
            <w:r w:rsidR="00B42C27">
              <w:rPr>
                <w:rFonts w:eastAsia="Times New Roman" w:cs="Times New Roman"/>
                <w:sz w:val="18"/>
                <w:szCs w:val="18"/>
              </w:rPr>
              <w:t xml:space="preserve"> </w:t>
            </w:r>
            <w:r w:rsidR="008763E0" w:rsidRPr="00D6254C">
              <w:rPr>
                <w:rFonts w:eastAsia="Times New Roman" w:cs="Times New Roman"/>
                <w:sz w:val="18"/>
                <w:szCs w:val="18"/>
              </w:rPr>
              <w:t xml:space="preserve">a2) Men </w:t>
            </w:r>
          </w:p>
        </w:tc>
        <w:tc>
          <w:tcPr>
            <w:tcW w:w="1008" w:type="dxa"/>
            <w:vAlign w:val="center"/>
          </w:tcPr>
          <w:p w14:paraId="42090F23" w14:textId="4DCCCB14" w:rsidR="008763E0" w:rsidRPr="00D6254C" w:rsidRDefault="008763E0" w:rsidP="008763E0">
            <w:pPr>
              <w:jc w:val="center"/>
              <w:rPr>
                <w:rStyle w:val="normaltextrun"/>
                <w:rFonts w:cs="Segoe UI"/>
                <w:sz w:val="18"/>
                <w:szCs w:val="18"/>
              </w:rPr>
            </w:pPr>
            <w:r w:rsidRPr="00D6254C">
              <w:rPr>
                <w:rStyle w:val="normaltextrun"/>
                <w:rFonts w:cs="Segoe UI"/>
                <w:sz w:val="18"/>
                <w:szCs w:val="18"/>
              </w:rPr>
              <w:t>55</w:t>
            </w:r>
          </w:p>
        </w:tc>
        <w:tc>
          <w:tcPr>
            <w:tcW w:w="1008" w:type="dxa"/>
            <w:vAlign w:val="center"/>
          </w:tcPr>
          <w:p w14:paraId="709698AA" w14:textId="12F8CAF1" w:rsidR="008763E0" w:rsidRPr="00D6254C" w:rsidRDefault="008763E0" w:rsidP="008763E0">
            <w:pPr>
              <w:jc w:val="center"/>
              <w:rPr>
                <w:rStyle w:val="normaltextrun"/>
                <w:rFonts w:cs="Segoe UI"/>
                <w:sz w:val="18"/>
                <w:szCs w:val="18"/>
              </w:rPr>
            </w:pPr>
            <w:r w:rsidRPr="00D6254C">
              <w:rPr>
                <w:rStyle w:val="normaltextrun"/>
                <w:rFonts w:cs="Segoe UI"/>
                <w:sz w:val="18"/>
                <w:szCs w:val="18"/>
              </w:rPr>
              <w:t>45</w:t>
            </w:r>
          </w:p>
        </w:tc>
        <w:tc>
          <w:tcPr>
            <w:tcW w:w="1008" w:type="dxa"/>
            <w:vAlign w:val="center"/>
          </w:tcPr>
          <w:p w14:paraId="5C6BA1A0" w14:textId="75778BDD" w:rsidR="008763E0" w:rsidRPr="00D6254C" w:rsidRDefault="008763E0" w:rsidP="008763E0">
            <w:pPr>
              <w:jc w:val="center"/>
              <w:rPr>
                <w:rStyle w:val="normaltextrun"/>
                <w:rFonts w:cs="Segoe UI"/>
                <w:sz w:val="18"/>
                <w:szCs w:val="18"/>
              </w:rPr>
            </w:pPr>
            <w:r w:rsidRPr="00D6254C">
              <w:rPr>
                <w:rFonts w:cs="Segoe UI"/>
                <w:sz w:val="18"/>
                <w:szCs w:val="18"/>
              </w:rPr>
              <w:t>4</w:t>
            </w:r>
            <w:r w:rsidRPr="00D6254C">
              <w:rPr>
                <w:rStyle w:val="normaltextrun"/>
                <w:rFonts w:cs="Segoe UI"/>
                <w:sz w:val="18"/>
                <w:szCs w:val="18"/>
              </w:rPr>
              <w:t>5</w:t>
            </w:r>
          </w:p>
        </w:tc>
        <w:tc>
          <w:tcPr>
            <w:tcW w:w="1008" w:type="dxa"/>
            <w:vAlign w:val="center"/>
          </w:tcPr>
          <w:p w14:paraId="2824584F" w14:textId="060EA7E1" w:rsidR="008763E0" w:rsidRPr="00D6254C" w:rsidRDefault="008763E0" w:rsidP="008763E0">
            <w:pPr>
              <w:jc w:val="center"/>
              <w:rPr>
                <w:rStyle w:val="normaltextrun"/>
                <w:rFonts w:cs="Segoe UI"/>
                <w:sz w:val="18"/>
                <w:szCs w:val="18"/>
              </w:rPr>
            </w:pPr>
            <w:r w:rsidRPr="00D6254C">
              <w:rPr>
                <w:rFonts w:cs="Segoe UI"/>
                <w:sz w:val="18"/>
                <w:szCs w:val="18"/>
              </w:rPr>
              <w:t>45</w:t>
            </w:r>
          </w:p>
        </w:tc>
        <w:tc>
          <w:tcPr>
            <w:tcW w:w="1008" w:type="dxa"/>
            <w:vAlign w:val="center"/>
          </w:tcPr>
          <w:p w14:paraId="155C98BB" w14:textId="0D159155" w:rsidR="008763E0" w:rsidRPr="00D6254C" w:rsidRDefault="008763E0" w:rsidP="008763E0">
            <w:pPr>
              <w:jc w:val="center"/>
              <w:rPr>
                <w:rStyle w:val="normaltextrun"/>
                <w:rFonts w:cs="Segoe UI"/>
                <w:sz w:val="18"/>
                <w:szCs w:val="18"/>
              </w:rPr>
            </w:pPr>
            <w:r w:rsidRPr="00D6254C">
              <w:rPr>
                <w:rStyle w:val="normaltextrun"/>
                <w:rFonts w:cs="Segoe UI"/>
                <w:sz w:val="18"/>
                <w:szCs w:val="18"/>
              </w:rPr>
              <w:t>45</w:t>
            </w:r>
          </w:p>
        </w:tc>
      </w:tr>
      <w:tr w:rsidR="00E251E1" w:rsidRPr="00D6254C" w14:paraId="78F61759" w14:textId="77777777" w:rsidTr="00CB0B70">
        <w:trPr>
          <w:trHeight w:val="144"/>
        </w:trPr>
        <w:tc>
          <w:tcPr>
            <w:tcW w:w="2785" w:type="dxa"/>
            <w:vMerge/>
            <w:vAlign w:val="center"/>
          </w:tcPr>
          <w:p w14:paraId="5469EBE6" w14:textId="77777777" w:rsidR="00E251E1" w:rsidRPr="00D6254C" w:rsidRDefault="00E251E1" w:rsidP="008763E0">
            <w:pPr>
              <w:rPr>
                <w:rFonts w:eastAsia="Times New Roman" w:cs="Times New Roman"/>
                <w:sz w:val="18"/>
                <w:szCs w:val="18"/>
                <w:lang w:eastAsia="en-GB"/>
              </w:rPr>
            </w:pPr>
          </w:p>
        </w:tc>
        <w:tc>
          <w:tcPr>
            <w:tcW w:w="5310" w:type="dxa"/>
            <w:shd w:val="clear" w:color="auto" w:fill="auto"/>
            <w:vAlign w:val="center"/>
          </w:tcPr>
          <w:p w14:paraId="7E8BC6A5" w14:textId="0A617B51" w:rsidR="00E251E1" w:rsidRPr="00D6254C" w:rsidRDefault="00E251E1" w:rsidP="00E251E1">
            <w:pPr>
              <w:rPr>
                <w:rFonts w:eastAsia="Times New Roman"/>
                <w:szCs w:val="18"/>
              </w:rPr>
            </w:pPr>
            <w:r w:rsidRPr="00D6254C">
              <w:rPr>
                <w:rFonts w:eastAsia="Times New Roman" w:cs="Times New Roman"/>
                <w:sz w:val="18"/>
                <w:szCs w:val="18"/>
              </w:rPr>
              <w:t xml:space="preserve">b) </w:t>
            </w:r>
            <w:r w:rsidR="00B42C27">
              <w:rPr>
                <w:rFonts w:eastAsia="Times New Roman" w:cs="Times New Roman"/>
                <w:sz w:val="18"/>
                <w:szCs w:val="18"/>
              </w:rPr>
              <w:t xml:space="preserve">  </w:t>
            </w:r>
            <w:r w:rsidRPr="00D6254C">
              <w:rPr>
                <w:rFonts w:eastAsia="Times New Roman" w:cs="Times New Roman"/>
                <w:sz w:val="18"/>
                <w:szCs w:val="18"/>
              </w:rPr>
              <w:t>Region / Bureau</w:t>
            </w:r>
          </w:p>
        </w:tc>
        <w:tc>
          <w:tcPr>
            <w:tcW w:w="1008" w:type="dxa"/>
            <w:vAlign w:val="center"/>
          </w:tcPr>
          <w:p w14:paraId="53509DF4" w14:textId="77777777" w:rsidR="00E251E1" w:rsidRPr="00D6254C" w:rsidRDefault="00E251E1" w:rsidP="008763E0">
            <w:pPr>
              <w:jc w:val="center"/>
              <w:rPr>
                <w:rStyle w:val="normaltextrun"/>
                <w:rFonts w:cs="Segoe UI"/>
                <w:sz w:val="18"/>
                <w:szCs w:val="18"/>
              </w:rPr>
            </w:pPr>
          </w:p>
        </w:tc>
        <w:tc>
          <w:tcPr>
            <w:tcW w:w="1008" w:type="dxa"/>
            <w:vAlign w:val="center"/>
          </w:tcPr>
          <w:p w14:paraId="56C876C7" w14:textId="77777777" w:rsidR="00E251E1" w:rsidRPr="00D6254C" w:rsidRDefault="00E251E1" w:rsidP="008763E0">
            <w:pPr>
              <w:jc w:val="center"/>
              <w:rPr>
                <w:rStyle w:val="normaltextrun"/>
                <w:rFonts w:cs="Segoe UI"/>
                <w:sz w:val="18"/>
                <w:szCs w:val="18"/>
              </w:rPr>
            </w:pPr>
          </w:p>
        </w:tc>
        <w:tc>
          <w:tcPr>
            <w:tcW w:w="1008" w:type="dxa"/>
            <w:vAlign w:val="center"/>
          </w:tcPr>
          <w:p w14:paraId="638181AA" w14:textId="77777777" w:rsidR="00E251E1" w:rsidRPr="00D6254C" w:rsidRDefault="00E251E1" w:rsidP="008763E0">
            <w:pPr>
              <w:jc w:val="center"/>
              <w:rPr>
                <w:rFonts w:cs="Segoe UI"/>
                <w:sz w:val="18"/>
                <w:szCs w:val="18"/>
              </w:rPr>
            </w:pPr>
          </w:p>
        </w:tc>
        <w:tc>
          <w:tcPr>
            <w:tcW w:w="1008" w:type="dxa"/>
            <w:vAlign w:val="center"/>
          </w:tcPr>
          <w:p w14:paraId="7A583AA2" w14:textId="77777777" w:rsidR="00E251E1" w:rsidRPr="00D6254C" w:rsidRDefault="00E251E1" w:rsidP="008763E0">
            <w:pPr>
              <w:jc w:val="center"/>
              <w:rPr>
                <w:rFonts w:cs="Segoe UI"/>
                <w:sz w:val="18"/>
                <w:szCs w:val="18"/>
              </w:rPr>
            </w:pPr>
          </w:p>
        </w:tc>
        <w:tc>
          <w:tcPr>
            <w:tcW w:w="1008" w:type="dxa"/>
            <w:vAlign w:val="center"/>
          </w:tcPr>
          <w:p w14:paraId="25CE5DED" w14:textId="77777777" w:rsidR="00E251E1" w:rsidRPr="00D6254C" w:rsidRDefault="00E251E1" w:rsidP="008763E0">
            <w:pPr>
              <w:jc w:val="center"/>
              <w:rPr>
                <w:rStyle w:val="normaltextrun"/>
                <w:rFonts w:cs="Segoe UI"/>
                <w:sz w:val="18"/>
                <w:szCs w:val="18"/>
              </w:rPr>
            </w:pPr>
          </w:p>
        </w:tc>
      </w:tr>
      <w:tr w:rsidR="008763E0" w:rsidRPr="00D6254C" w14:paraId="0E01900C" w14:textId="77777777" w:rsidTr="00CB0B70">
        <w:trPr>
          <w:trHeight w:val="144"/>
        </w:trPr>
        <w:tc>
          <w:tcPr>
            <w:tcW w:w="2785" w:type="dxa"/>
            <w:vMerge/>
            <w:vAlign w:val="center"/>
          </w:tcPr>
          <w:p w14:paraId="1ACCB6D1"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3A8E2C65" w14:textId="77343D48" w:rsidR="008763E0" w:rsidRPr="00D6254C" w:rsidRDefault="00121525" w:rsidP="008763E0">
            <w:pPr>
              <w:rPr>
                <w:rFonts w:eastAsia="Times New Roman" w:cs="Times New Roman"/>
                <w:sz w:val="18"/>
                <w:szCs w:val="18"/>
              </w:rPr>
            </w:pPr>
            <w:r>
              <w:rPr>
                <w:rFonts w:eastAsia="Times New Roman" w:cs="Times New Roman"/>
                <w:sz w:val="18"/>
                <w:szCs w:val="18"/>
              </w:rPr>
              <w:t xml:space="preserve">     </w:t>
            </w:r>
            <w:r w:rsidR="00B42C27">
              <w:rPr>
                <w:rFonts w:eastAsia="Times New Roman" w:cs="Times New Roman"/>
                <w:sz w:val="18"/>
                <w:szCs w:val="18"/>
              </w:rPr>
              <w:t xml:space="preserve"> </w:t>
            </w:r>
            <w:r w:rsidR="008763E0" w:rsidRPr="00D6254C">
              <w:rPr>
                <w:rFonts w:eastAsia="Times New Roman" w:cs="Times New Roman"/>
                <w:sz w:val="18"/>
                <w:szCs w:val="18"/>
              </w:rPr>
              <w:t xml:space="preserve">b1) Asia and the Pacific </w:t>
            </w:r>
          </w:p>
        </w:tc>
        <w:tc>
          <w:tcPr>
            <w:tcW w:w="1008" w:type="dxa"/>
            <w:vAlign w:val="center"/>
          </w:tcPr>
          <w:p w14:paraId="7B49E891" w14:textId="04DBAAB2" w:rsidR="008763E0" w:rsidRPr="00D6254C" w:rsidRDefault="008763E0" w:rsidP="008763E0">
            <w:pPr>
              <w:jc w:val="center"/>
              <w:rPr>
                <w:rStyle w:val="normaltextrun"/>
                <w:rFonts w:cs="Segoe UI"/>
                <w:sz w:val="18"/>
                <w:szCs w:val="18"/>
              </w:rPr>
            </w:pPr>
            <w:r w:rsidRPr="00D6254C">
              <w:rPr>
                <w:rStyle w:val="normaltextrun"/>
                <w:rFonts w:cs="Segoe UI"/>
                <w:sz w:val="18"/>
                <w:szCs w:val="18"/>
              </w:rPr>
              <w:t>22</w:t>
            </w:r>
          </w:p>
        </w:tc>
        <w:tc>
          <w:tcPr>
            <w:tcW w:w="1008" w:type="dxa"/>
            <w:vAlign w:val="center"/>
          </w:tcPr>
          <w:p w14:paraId="5D6C069F" w14:textId="1F654B7A" w:rsidR="008763E0" w:rsidRPr="00D6254C" w:rsidRDefault="008763E0" w:rsidP="008763E0">
            <w:pPr>
              <w:jc w:val="center"/>
              <w:rPr>
                <w:rStyle w:val="normaltextrun"/>
                <w:rFonts w:cs="Segoe UI"/>
                <w:sz w:val="18"/>
                <w:szCs w:val="18"/>
              </w:rPr>
            </w:pPr>
            <w:r w:rsidRPr="00D6254C">
              <w:rPr>
                <w:rStyle w:val="normaltextrun"/>
                <w:rFonts w:cs="Segoe UI"/>
                <w:sz w:val="18"/>
                <w:szCs w:val="18"/>
              </w:rPr>
              <w:t>22</w:t>
            </w:r>
          </w:p>
        </w:tc>
        <w:tc>
          <w:tcPr>
            <w:tcW w:w="1008" w:type="dxa"/>
            <w:vAlign w:val="center"/>
          </w:tcPr>
          <w:p w14:paraId="1446FD06" w14:textId="5EEAB0EF" w:rsidR="008763E0" w:rsidRPr="00D6254C" w:rsidRDefault="008763E0" w:rsidP="008763E0">
            <w:pPr>
              <w:jc w:val="center"/>
              <w:rPr>
                <w:rStyle w:val="normaltextrun"/>
                <w:rFonts w:cs="Segoe UI"/>
                <w:sz w:val="18"/>
                <w:szCs w:val="18"/>
              </w:rPr>
            </w:pPr>
            <w:r w:rsidRPr="00D6254C">
              <w:rPr>
                <w:rStyle w:val="normaltextrun"/>
                <w:rFonts w:cs="Segoe UI"/>
                <w:sz w:val="18"/>
                <w:szCs w:val="18"/>
              </w:rPr>
              <w:t>22</w:t>
            </w:r>
          </w:p>
        </w:tc>
        <w:tc>
          <w:tcPr>
            <w:tcW w:w="1008" w:type="dxa"/>
            <w:vAlign w:val="center"/>
          </w:tcPr>
          <w:p w14:paraId="02657AF1" w14:textId="7620940F" w:rsidR="008763E0" w:rsidRPr="00D6254C" w:rsidRDefault="008763E0" w:rsidP="008763E0">
            <w:pPr>
              <w:jc w:val="center"/>
              <w:rPr>
                <w:rStyle w:val="normaltextrun"/>
                <w:rFonts w:cs="Segoe UI"/>
                <w:sz w:val="18"/>
                <w:szCs w:val="18"/>
              </w:rPr>
            </w:pPr>
            <w:r w:rsidRPr="00D6254C">
              <w:rPr>
                <w:rStyle w:val="normaltextrun"/>
                <w:rFonts w:cs="Segoe UI"/>
                <w:sz w:val="18"/>
                <w:szCs w:val="18"/>
              </w:rPr>
              <w:t>22</w:t>
            </w:r>
          </w:p>
        </w:tc>
        <w:tc>
          <w:tcPr>
            <w:tcW w:w="1008" w:type="dxa"/>
            <w:vAlign w:val="center"/>
          </w:tcPr>
          <w:p w14:paraId="0A2A2607" w14:textId="31962A39" w:rsidR="008763E0" w:rsidRPr="00D6254C" w:rsidRDefault="008763E0" w:rsidP="008763E0">
            <w:pPr>
              <w:jc w:val="center"/>
              <w:rPr>
                <w:rStyle w:val="normaltextrun"/>
                <w:rFonts w:cs="Segoe UI"/>
                <w:sz w:val="18"/>
                <w:szCs w:val="18"/>
              </w:rPr>
            </w:pPr>
            <w:r w:rsidRPr="00D6254C">
              <w:rPr>
                <w:rStyle w:val="normaltextrun"/>
                <w:rFonts w:cs="Segoe UI"/>
                <w:sz w:val="18"/>
                <w:szCs w:val="18"/>
              </w:rPr>
              <w:t>22</w:t>
            </w:r>
          </w:p>
        </w:tc>
      </w:tr>
      <w:tr w:rsidR="008763E0" w:rsidRPr="00D6254C" w14:paraId="08FDF75E" w14:textId="77777777" w:rsidTr="00CB0B70">
        <w:trPr>
          <w:trHeight w:val="144"/>
        </w:trPr>
        <w:tc>
          <w:tcPr>
            <w:tcW w:w="2785" w:type="dxa"/>
            <w:vMerge/>
            <w:vAlign w:val="center"/>
          </w:tcPr>
          <w:p w14:paraId="1C279C27"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369E3F36" w14:textId="2A1FF3A9" w:rsidR="008763E0" w:rsidRPr="00D6254C" w:rsidRDefault="00121525" w:rsidP="008763E0">
            <w:pPr>
              <w:rPr>
                <w:rFonts w:eastAsia="Times New Roman" w:cs="Times New Roman"/>
                <w:sz w:val="18"/>
                <w:szCs w:val="18"/>
              </w:rPr>
            </w:pPr>
            <w:r>
              <w:rPr>
                <w:rFonts w:eastAsia="Times New Roman" w:cs="Times New Roman"/>
                <w:sz w:val="18"/>
                <w:szCs w:val="18"/>
              </w:rPr>
              <w:t xml:space="preserve">     </w:t>
            </w:r>
            <w:r w:rsidR="00B42C27">
              <w:rPr>
                <w:rFonts w:eastAsia="Times New Roman" w:cs="Times New Roman"/>
                <w:sz w:val="18"/>
                <w:szCs w:val="18"/>
              </w:rPr>
              <w:t xml:space="preserve"> </w:t>
            </w:r>
            <w:r w:rsidR="008763E0" w:rsidRPr="00D6254C">
              <w:rPr>
                <w:rFonts w:eastAsia="Times New Roman" w:cs="Times New Roman"/>
                <w:sz w:val="18"/>
                <w:szCs w:val="18"/>
              </w:rPr>
              <w:t>b2) Africa</w:t>
            </w:r>
          </w:p>
        </w:tc>
        <w:tc>
          <w:tcPr>
            <w:tcW w:w="1008" w:type="dxa"/>
            <w:vAlign w:val="center"/>
          </w:tcPr>
          <w:p w14:paraId="6FEBD98C" w14:textId="2155EAE0" w:rsidR="008763E0" w:rsidRPr="00D6254C" w:rsidRDefault="008763E0" w:rsidP="008763E0">
            <w:pPr>
              <w:jc w:val="center"/>
              <w:rPr>
                <w:rStyle w:val="normaltextrun"/>
                <w:rFonts w:cs="Segoe UI"/>
                <w:sz w:val="18"/>
                <w:szCs w:val="18"/>
              </w:rPr>
            </w:pPr>
            <w:r w:rsidRPr="00D6254C">
              <w:rPr>
                <w:rStyle w:val="normaltextrun"/>
                <w:rFonts w:cs="Segoe UI"/>
                <w:sz w:val="18"/>
                <w:szCs w:val="18"/>
              </w:rPr>
              <w:t>35</w:t>
            </w:r>
          </w:p>
        </w:tc>
        <w:tc>
          <w:tcPr>
            <w:tcW w:w="1008" w:type="dxa"/>
            <w:vAlign w:val="center"/>
          </w:tcPr>
          <w:p w14:paraId="4605D562" w14:textId="73F14621" w:rsidR="008763E0" w:rsidRPr="00D6254C" w:rsidRDefault="008763E0" w:rsidP="008763E0">
            <w:pPr>
              <w:jc w:val="center"/>
              <w:rPr>
                <w:rStyle w:val="normaltextrun"/>
                <w:rFonts w:cs="Segoe UI"/>
                <w:sz w:val="18"/>
                <w:szCs w:val="18"/>
              </w:rPr>
            </w:pPr>
            <w:r w:rsidRPr="00D6254C">
              <w:rPr>
                <w:rStyle w:val="normaltextrun"/>
                <w:rFonts w:cs="Segoe UI"/>
                <w:sz w:val="18"/>
                <w:szCs w:val="18"/>
              </w:rPr>
              <w:t>18</w:t>
            </w:r>
          </w:p>
        </w:tc>
        <w:tc>
          <w:tcPr>
            <w:tcW w:w="1008" w:type="dxa"/>
            <w:vAlign w:val="center"/>
          </w:tcPr>
          <w:p w14:paraId="68D7DE73" w14:textId="6C92B6E9" w:rsidR="008763E0" w:rsidRPr="00D6254C" w:rsidRDefault="008763E0" w:rsidP="008763E0">
            <w:pPr>
              <w:jc w:val="center"/>
              <w:rPr>
                <w:rStyle w:val="normaltextrun"/>
                <w:rFonts w:cs="Segoe UI"/>
                <w:sz w:val="18"/>
                <w:szCs w:val="18"/>
              </w:rPr>
            </w:pPr>
            <w:r w:rsidRPr="00D6254C">
              <w:rPr>
                <w:rFonts w:cs="Segoe UI"/>
                <w:sz w:val="18"/>
                <w:szCs w:val="18"/>
              </w:rPr>
              <w:t>1</w:t>
            </w:r>
            <w:r w:rsidRPr="00D6254C">
              <w:rPr>
                <w:rStyle w:val="normaltextrun"/>
                <w:rFonts w:cs="Segoe UI"/>
                <w:sz w:val="18"/>
                <w:szCs w:val="18"/>
              </w:rPr>
              <w:t>8</w:t>
            </w:r>
          </w:p>
        </w:tc>
        <w:tc>
          <w:tcPr>
            <w:tcW w:w="1008" w:type="dxa"/>
            <w:vAlign w:val="center"/>
          </w:tcPr>
          <w:p w14:paraId="3C7DD76A" w14:textId="5ADCE83A" w:rsidR="008763E0" w:rsidRPr="00D6254C" w:rsidRDefault="008763E0" w:rsidP="008763E0">
            <w:pPr>
              <w:jc w:val="center"/>
              <w:rPr>
                <w:rStyle w:val="normaltextrun"/>
                <w:rFonts w:cs="Segoe UI"/>
                <w:sz w:val="18"/>
                <w:szCs w:val="18"/>
              </w:rPr>
            </w:pPr>
            <w:r w:rsidRPr="00D6254C">
              <w:rPr>
                <w:rFonts w:cs="Segoe UI"/>
                <w:sz w:val="18"/>
                <w:szCs w:val="18"/>
              </w:rPr>
              <w:t>18</w:t>
            </w:r>
          </w:p>
        </w:tc>
        <w:tc>
          <w:tcPr>
            <w:tcW w:w="1008" w:type="dxa"/>
            <w:vAlign w:val="center"/>
          </w:tcPr>
          <w:p w14:paraId="42BDDE17" w14:textId="68DE9DED" w:rsidR="008763E0" w:rsidRPr="00D6254C" w:rsidRDefault="008763E0" w:rsidP="008763E0">
            <w:pPr>
              <w:jc w:val="center"/>
              <w:rPr>
                <w:rStyle w:val="normaltextrun"/>
                <w:rFonts w:cs="Segoe UI"/>
                <w:sz w:val="18"/>
                <w:szCs w:val="18"/>
              </w:rPr>
            </w:pPr>
            <w:r w:rsidRPr="00D6254C">
              <w:rPr>
                <w:rStyle w:val="normaltextrun"/>
                <w:rFonts w:cs="Segoe UI"/>
                <w:sz w:val="18"/>
                <w:szCs w:val="18"/>
              </w:rPr>
              <w:t>18</w:t>
            </w:r>
          </w:p>
        </w:tc>
      </w:tr>
      <w:tr w:rsidR="008763E0" w:rsidRPr="00D6254C" w14:paraId="246E6A38" w14:textId="77777777" w:rsidTr="00CB0B70">
        <w:trPr>
          <w:trHeight w:val="144"/>
        </w:trPr>
        <w:tc>
          <w:tcPr>
            <w:tcW w:w="2785" w:type="dxa"/>
            <w:vMerge/>
            <w:vAlign w:val="center"/>
          </w:tcPr>
          <w:p w14:paraId="01D0B896"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3F46013F" w14:textId="26D361A7" w:rsidR="008763E0" w:rsidRPr="00D6254C" w:rsidRDefault="00121525" w:rsidP="008763E0">
            <w:pPr>
              <w:rPr>
                <w:rFonts w:eastAsia="Times New Roman" w:cs="Times New Roman"/>
                <w:sz w:val="18"/>
                <w:szCs w:val="18"/>
              </w:rPr>
            </w:pPr>
            <w:r>
              <w:rPr>
                <w:rFonts w:eastAsia="Times New Roman" w:cs="Times New Roman"/>
                <w:sz w:val="18"/>
                <w:szCs w:val="18"/>
              </w:rPr>
              <w:t xml:space="preserve">     </w:t>
            </w:r>
            <w:r w:rsidR="00B42C27">
              <w:rPr>
                <w:rFonts w:eastAsia="Times New Roman" w:cs="Times New Roman"/>
                <w:sz w:val="18"/>
                <w:szCs w:val="18"/>
              </w:rPr>
              <w:t xml:space="preserve"> </w:t>
            </w:r>
            <w:r w:rsidR="008763E0" w:rsidRPr="00D6254C">
              <w:rPr>
                <w:rFonts w:eastAsia="Times New Roman" w:cs="Times New Roman"/>
                <w:sz w:val="18"/>
                <w:szCs w:val="18"/>
              </w:rPr>
              <w:t>b3) Arab States</w:t>
            </w:r>
          </w:p>
        </w:tc>
        <w:tc>
          <w:tcPr>
            <w:tcW w:w="1008" w:type="dxa"/>
            <w:vAlign w:val="center"/>
          </w:tcPr>
          <w:p w14:paraId="7BAAB4EA" w14:textId="0D3EBD59" w:rsidR="008763E0" w:rsidRPr="00D6254C" w:rsidRDefault="008763E0" w:rsidP="008763E0">
            <w:pPr>
              <w:jc w:val="center"/>
              <w:rPr>
                <w:rStyle w:val="normaltextrun"/>
                <w:rFonts w:cs="Segoe UI"/>
                <w:sz w:val="18"/>
                <w:szCs w:val="18"/>
              </w:rPr>
            </w:pPr>
            <w:r w:rsidRPr="00D6254C">
              <w:rPr>
                <w:rStyle w:val="normaltextrun"/>
                <w:rFonts w:cs="Segoe UI"/>
                <w:sz w:val="18"/>
                <w:szCs w:val="18"/>
              </w:rPr>
              <w:t>22</w:t>
            </w:r>
          </w:p>
        </w:tc>
        <w:tc>
          <w:tcPr>
            <w:tcW w:w="1008" w:type="dxa"/>
            <w:vAlign w:val="center"/>
          </w:tcPr>
          <w:p w14:paraId="5EEB5C7B" w14:textId="1DD1B016" w:rsidR="008763E0" w:rsidRPr="00D6254C" w:rsidRDefault="008763E0" w:rsidP="008763E0">
            <w:pPr>
              <w:jc w:val="center"/>
              <w:rPr>
                <w:rStyle w:val="normaltextrun"/>
                <w:rFonts w:cs="Segoe UI"/>
                <w:sz w:val="18"/>
                <w:szCs w:val="18"/>
              </w:rPr>
            </w:pPr>
            <w:r w:rsidRPr="00D6254C">
              <w:rPr>
                <w:rStyle w:val="normaltextrun"/>
                <w:rFonts w:cs="Segoe UI"/>
                <w:sz w:val="18"/>
                <w:szCs w:val="18"/>
              </w:rPr>
              <w:t>1</w:t>
            </w:r>
            <w:r w:rsidR="00210544" w:rsidRPr="00D6254C">
              <w:rPr>
                <w:rStyle w:val="normaltextrun"/>
                <w:rFonts w:cs="Segoe UI"/>
                <w:sz w:val="18"/>
                <w:szCs w:val="18"/>
              </w:rPr>
              <w:t>0</w:t>
            </w:r>
          </w:p>
        </w:tc>
        <w:tc>
          <w:tcPr>
            <w:tcW w:w="1008" w:type="dxa"/>
            <w:vAlign w:val="center"/>
          </w:tcPr>
          <w:p w14:paraId="0647D50C" w14:textId="59BD305B" w:rsidR="008763E0" w:rsidRPr="00D6254C" w:rsidRDefault="00823C21" w:rsidP="008763E0">
            <w:pPr>
              <w:jc w:val="center"/>
              <w:rPr>
                <w:rStyle w:val="normaltextrun"/>
                <w:rFonts w:cs="Segoe UI"/>
                <w:sz w:val="18"/>
                <w:szCs w:val="18"/>
              </w:rPr>
            </w:pPr>
            <w:r w:rsidRPr="00D6254C">
              <w:rPr>
                <w:rStyle w:val="normaltextrun"/>
                <w:rFonts w:cs="Segoe UI"/>
                <w:sz w:val="18"/>
                <w:szCs w:val="18"/>
              </w:rPr>
              <w:t>10</w:t>
            </w:r>
          </w:p>
        </w:tc>
        <w:tc>
          <w:tcPr>
            <w:tcW w:w="1008" w:type="dxa"/>
            <w:vAlign w:val="center"/>
          </w:tcPr>
          <w:p w14:paraId="0CC4D23A" w14:textId="49F50AA5" w:rsidR="008763E0" w:rsidRPr="00D6254C" w:rsidRDefault="00823C21" w:rsidP="008763E0">
            <w:pPr>
              <w:jc w:val="center"/>
              <w:rPr>
                <w:rStyle w:val="normaltextrun"/>
                <w:rFonts w:cs="Segoe UI"/>
                <w:sz w:val="18"/>
                <w:szCs w:val="18"/>
              </w:rPr>
            </w:pPr>
            <w:r w:rsidRPr="00D6254C">
              <w:rPr>
                <w:rStyle w:val="normaltextrun"/>
                <w:rFonts w:cs="Segoe UI"/>
                <w:sz w:val="18"/>
                <w:szCs w:val="18"/>
              </w:rPr>
              <w:t>10</w:t>
            </w:r>
          </w:p>
        </w:tc>
        <w:tc>
          <w:tcPr>
            <w:tcW w:w="1008" w:type="dxa"/>
            <w:vAlign w:val="center"/>
          </w:tcPr>
          <w:p w14:paraId="75C1BCA1" w14:textId="58A631E2" w:rsidR="008763E0" w:rsidRPr="00D6254C" w:rsidRDefault="00823C21" w:rsidP="008763E0">
            <w:pPr>
              <w:jc w:val="center"/>
              <w:rPr>
                <w:rStyle w:val="normaltextrun"/>
                <w:rFonts w:cs="Segoe UI"/>
                <w:sz w:val="18"/>
                <w:szCs w:val="18"/>
              </w:rPr>
            </w:pPr>
            <w:r w:rsidRPr="00D6254C">
              <w:rPr>
                <w:rStyle w:val="normaltextrun"/>
                <w:rFonts w:cs="Segoe UI"/>
                <w:sz w:val="18"/>
                <w:szCs w:val="18"/>
              </w:rPr>
              <w:t>10</w:t>
            </w:r>
          </w:p>
        </w:tc>
      </w:tr>
      <w:tr w:rsidR="008763E0" w:rsidRPr="00D6254C" w14:paraId="12814910" w14:textId="77777777" w:rsidTr="00CB0B70">
        <w:trPr>
          <w:trHeight w:val="144"/>
        </w:trPr>
        <w:tc>
          <w:tcPr>
            <w:tcW w:w="2785" w:type="dxa"/>
            <w:vMerge/>
            <w:vAlign w:val="center"/>
          </w:tcPr>
          <w:p w14:paraId="1C591467"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20707894" w14:textId="1656138B" w:rsidR="008763E0" w:rsidRPr="00D6254C" w:rsidRDefault="00121525" w:rsidP="008763E0">
            <w:pPr>
              <w:rPr>
                <w:rFonts w:eastAsia="Times New Roman" w:cs="Times New Roman"/>
                <w:sz w:val="18"/>
                <w:szCs w:val="18"/>
              </w:rPr>
            </w:pPr>
            <w:r>
              <w:rPr>
                <w:rFonts w:eastAsia="Times New Roman" w:cs="Times New Roman"/>
                <w:sz w:val="18"/>
                <w:szCs w:val="18"/>
              </w:rPr>
              <w:t xml:space="preserve">     </w:t>
            </w:r>
            <w:r w:rsidR="00B42C27">
              <w:rPr>
                <w:rFonts w:eastAsia="Times New Roman" w:cs="Times New Roman"/>
                <w:sz w:val="18"/>
                <w:szCs w:val="18"/>
              </w:rPr>
              <w:t xml:space="preserve"> </w:t>
            </w:r>
            <w:r w:rsidR="008763E0" w:rsidRPr="00D6254C">
              <w:rPr>
                <w:rFonts w:eastAsia="Times New Roman" w:cs="Times New Roman"/>
                <w:sz w:val="18"/>
                <w:szCs w:val="18"/>
              </w:rPr>
              <w:t xml:space="preserve">b4) Europe and Central Asia </w:t>
            </w:r>
          </w:p>
        </w:tc>
        <w:tc>
          <w:tcPr>
            <w:tcW w:w="1008" w:type="dxa"/>
            <w:vAlign w:val="center"/>
          </w:tcPr>
          <w:p w14:paraId="15CE9258" w14:textId="0CCAF4FA" w:rsidR="008763E0" w:rsidRPr="00D6254C" w:rsidRDefault="008763E0" w:rsidP="008763E0">
            <w:pPr>
              <w:jc w:val="center"/>
              <w:rPr>
                <w:rStyle w:val="normaltextrun"/>
                <w:rFonts w:cs="Segoe UI"/>
                <w:sz w:val="18"/>
                <w:szCs w:val="18"/>
              </w:rPr>
            </w:pPr>
            <w:r w:rsidRPr="00D6254C">
              <w:rPr>
                <w:rStyle w:val="normaltextrun"/>
                <w:rFonts w:cs="Segoe UI"/>
                <w:sz w:val="18"/>
                <w:szCs w:val="18"/>
              </w:rPr>
              <w:t>12</w:t>
            </w:r>
          </w:p>
        </w:tc>
        <w:tc>
          <w:tcPr>
            <w:tcW w:w="1008" w:type="dxa"/>
            <w:vAlign w:val="center"/>
          </w:tcPr>
          <w:p w14:paraId="30D105DF" w14:textId="7AD4920D" w:rsidR="008763E0" w:rsidRPr="00D6254C" w:rsidRDefault="008763E0" w:rsidP="008763E0">
            <w:pPr>
              <w:jc w:val="center"/>
              <w:rPr>
                <w:rStyle w:val="normaltextrun"/>
                <w:rFonts w:cs="Segoe UI"/>
                <w:sz w:val="18"/>
                <w:szCs w:val="18"/>
              </w:rPr>
            </w:pPr>
            <w:r w:rsidRPr="00D6254C">
              <w:rPr>
                <w:rStyle w:val="normaltextrun"/>
                <w:rFonts w:cs="Segoe UI"/>
                <w:sz w:val="18"/>
                <w:szCs w:val="18"/>
              </w:rPr>
              <w:t>1</w:t>
            </w:r>
            <w:r w:rsidR="00853981" w:rsidRPr="00D6254C">
              <w:rPr>
                <w:rStyle w:val="normaltextrun"/>
                <w:rFonts w:cs="Segoe UI"/>
                <w:sz w:val="18"/>
                <w:szCs w:val="18"/>
              </w:rPr>
              <w:t>0</w:t>
            </w:r>
          </w:p>
        </w:tc>
        <w:tc>
          <w:tcPr>
            <w:tcW w:w="1008" w:type="dxa"/>
            <w:vAlign w:val="center"/>
          </w:tcPr>
          <w:p w14:paraId="5DDB15ED" w14:textId="47F3EC97" w:rsidR="008763E0" w:rsidRPr="00D6254C" w:rsidRDefault="00823C21" w:rsidP="008763E0">
            <w:pPr>
              <w:jc w:val="center"/>
              <w:rPr>
                <w:rStyle w:val="normaltextrun"/>
                <w:rFonts w:cs="Segoe UI"/>
                <w:sz w:val="18"/>
                <w:szCs w:val="18"/>
              </w:rPr>
            </w:pPr>
            <w:r w:rsidRPr="00D6254C">
              <w:rPr>
                <w:rStyle w:val="normaltextrun"/>
                <w:rFonts w:cs="Segoe UI"/>
                <w:sz w:val="18"/>
                <w:szCs w:val="18"/>
              </w:rPr>
              <w:t>10</w:t>
            </w:r>
          </w:p>
        </w:tc>
        <w:tc>
          <w:tcPr>
            <w:tcW w:w="1008" w:type="dxa"/>
            <w:vAlign w:val="center"/>
          </w:tcPr>
          <w:p w14:paraId="38E4FDBD" w14:textId="73C83E09" w:rsidR="008763E0" w:rsidRPr="00D6254C" w:rsidRDefault="00823C21" w:rsidP="008763E0">
            <w:pPr>
              <w:jc w:val="center"/>
              <w:rPr>
                <w:rStyle w:val="normaltextrun"/>
                <w:rFonts w:cs="Segoe UI"/>
                <w:sz w:val="18"/>
                <w:szCs w:val="18"/>
              </w:rPr>
            </w:pPr>
            <w:r w:rsidRPr="00D6254C">
              <w:rPr>
                <w:rStyle w:val="normaltextrun"/>
                <w:rFonts w:cs="Segoe UI"/>
                <w:sz w:val="18"/>
                <w:szCs w:val="18"/>
              </w:rPr>
              <w:t>10</w:t>
            </w:r>
          </w:p>
        </w:tc>
        <w:tc>
          <w:tcPr>
            <w:tcW w:w="1008" w:type="dxa"/>
            <w:vAlign w:val="center"/>
          </w:tcPr>
          <w:p w14:paraId="43E710EE" w14:textId="6400CFA9" w:rsidR="008763E0" w:rsidRPr="00D6254C" w:rsidRDefault="00823C21" w:rsidP="008763E0">
            <w:pPr>
              <w:jc w:val="center"/>
              <w:rPr>
                <w:rStyle w:val="normaltextrun"/>
                <w:rFonts w:cs="Segoe UI"/>
                <w:sz w:val="18"/>
                <w:szCs w:val="18"/>
              </w:rPr>
            </w:pPr>
            <w:r w:rsidRPr="00D6254C">
              <w:rPr>
                <w:rStyle w:val="normaltextrun"/>
                <w:rFonts w:cs="Segoe UI"/>
                <w:sz w:val="18"/>
                <w:szCs w:val="18"/>
              </w:rPr>
              <w:t>10</w:t>
            </w:r>
          </w:p>
        </w:tc>
      </w:tr>
      <w:tr w:rsidR="008763E0" w:rsidRPr="00D6254C" w14:paraId="662D6EBA" w14:textId="77777777" w:rsidTr="00CB0B70">
        <w:trPr>
          <w:trHeight w:val="144"/>
        </w:trPr>
        <w:tc>
          <w:tcPr>
            <w:tcW w:w="2785" w:type="dxa"/>
            <w:vMerge/>
            <w:vAlign w:val="center"/>
          </w:tcPr>
          <w:p w14:paraId="601AD44E"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004F984B" w14:textId="7F388718" w:rsidR="008763E0" w:rsidRPr="00D6254C" w:rsidRDefault="00121525" w:rsidP="008763E0">
            <w:pPr>
              <w:rPr>
                <w:rFonts w:eastAsia="Times New Roman" w:cs="Times New Roman"/>
                <w:sz w:val="18"/>
                <w:szCs w:val="18"/>
              </w:rPr>
            </w:pPr>
            <w:r>
              <w:rPr>
                <w:rFonts w:eastAsia="Times New Roman" w:cs="Times New Roman"/>
                <w:sz w:val="18"/>
                <w:szCs w:val="18"/>
              </w:rPr>
              <w:t xml:space="preserve">     </w:t>
            </w:r>
            <w:r w:rsidR="00B42C27">
              <w:rPr>
                <w:rFonts w:eastAsia="Times New Roman" w:cs="Times New Roman"/>
                <w:sz w:val="18"/>
                <w:szCs w:val="18"/>
              </w:rPr>
              <w:t xml:space="preserve"> </w:t>
            </w:r>
            <w:r w:rsidR="008763E0" w:rsidRPr="00D6254C">
              <w:rPr>
                <w:rFonts w:eastAsia="Times New Roman" w:cs="Times New Roman"/>
                <w:sz w:val="18"/>
                <w:szCs w:val="18"/>
              </w:rPr>
              <w:t xml:space="preserve">b5) Latin America and the Caribbean </w:t>
            </w:r>
          </w:p>
        </w:tc>
        <w:tc>
          <w:tcPr>
            <w:tcW w:w="1008" w:type="dxa"/>
            <w:vAlign w:val="center"/>
          </w:tcPr>
          <w:p w14:paraId="08923490" w14:textId="5CA6444C" w:rsidR="008763E0" w:rsidRPr="00D6254C" w:rsidRDefault="008763E0" w:rsidP="008763E0">
            <w:pPr>
              <w:jc w:val="center"/>
              <w:rPr>
                <w:rStyle w:val="normaltextrun"/>
                <w:rFonts w:cs="Segoe UI"/>
                <w:sz w:val="18"/>
                <w:szCs w:val="18"/>
              </w:rPr>
            </w:pPr>
            <w:r w:rsidRPr="00D6254C">
              <w:rPr>
                <w:rStyle w:val="normaltextrun"/>
                <w:rFonts w:cs="Segoe UI"/>
                <w:sz w:val="18"/>
                <w:szCs w:val="18"/>
              </w:rPr>
              <w:t>18</w:t>
            </w:r>
          </w:p>
        </w:tc>
        <w:tc>
          <w:tcPr>
            <w:tcW w:w="1008" w:type="dxa"/>
            <w:vAlign w:val="center"/>
          </w:tcPr>
          <w:p w14:paraId="6BF73E72" w14:textId="0E2B71EC" w:rsidR="008763E0" w:rsidRPr="00D6254C" w:rsidRDefault="00823C21" w:rsidP="008763E0">
            <w:pPr>
              <w:jc w:val="center"/>
              <w:rPr>
                <w:rStyle w:val="normaltextrun"/>
                <w:rFonts w:cs="Segoe UI"/>
                <w:sz w:val="18"/>
                <w:szCs w:val="18"/>
              </w:rPr>
            </w:pPr>
            <w:r w:rsidRPr="00D6254C">
              <w:rPr>
                <w:rStyle w:val="normaltextrun"/>
                <w:rFonts w:cs="Segoe UI"/>
                <w:sz w:val="18"/>
                <w:szCs w:val="18"/>
              </w:rPr>
              <w:t>15</w:t>
            </w:r>
          </w:p>
        </w:tc>
        <w:tc>
          <w:tcPr>
            <w:tcW w:w="1008" w:type="dxa"/>
            <w:vAlign w:val="center"/>
          </w:tcPr>
          <w:p w14:paraId="0723843C" w14:textId="33BE10F3" w:rsidR="008763E0" w:rsidRPr="00D6254C" w:rsidRDefault="00823C21" w:rsidP="008763E0">
            <w:pPr>
              <w:jc w:val="center"/>
              <w:rPr>
                <w:rStyle w:val="normaltextrun"/>
                <w:rFonts w:cs="Segoe UI"/>
                <w:sz w:val="18"/>
                <w:szCs w:val="18"/>
              </w:rPr>
            </w:pPr>
            <w:r w:rsidRPr="00D6254C">
              <w:rPr>
                <w:rStyle w:val="normaltextrun"/>
                <w:rFonts w:cs="Segoe UI"/>
                <w:sz w:val="18"/>
                <w:szCs w:val="18"/>
              </w:rPr>
              <w:t>15</w:t>
            </w:r>
          </w:p>
        </w:tc>
        <w:tc>
          <w:tcPr>
            <w:tcW w:w="1008" w:type="dxa"/>
            <w:vAlign w:val="center"/>
          </w:tcPr>
          <w:p w14:paraId="78949A7B" w14:textId="1D9D062F" w:rsidR="008763E0" w:rsidRPr="00D6254C" w:rsidRDefault="00823C21" w:rsidP="008763E0">
            <w:pPr>
              <w:jc w:val="center"/>
              <w:rPr>
                <w:rStyle w:val="normaltextrun"/>
                <w:rFonts w:cs="Segoe UI"/>
                <w:sz w:val="18"/>
                <w:szCs w:val="18"/>
              </w:rPr>
            </w:pPr>
            <w:r w:rsidRPr="00D6254C">
              <w:rPr>
                <w:rStyle w:val="normaltextrun"/>
                <w:rFonts w:cs="Segoe UI"/>
                <w:sz w:val="18"/>
                <w:szCs w:val="18"/>
              </w:rPr>
              <w:t>15</w:t>
            </w:r>
          </w:p>
        </w:tc>
        <w:tc>
          <w:tcPr>
            <w:tcW w:w="1008" w:type="dxa"/>
            <w:vAlign w:val="center"/>
          </w:tcPr>
          <w:p w14:paraId="77F752B9" w14:textId="073C8EC5" w:rsidR="008763E0" w:rsidRPr="00D6254C" w:rsidRDefault="00823C21" w:rsidP="008763E0">
            <w:pPr>
              <w:jc w:val="center"/>
              <w:rPr>
                <w:rStyle w:val="normaltextrun"/>
                <w:rFonts w:cs="Segoe UI"/>
                <w:sz w:val="18"/>
                <w:szCs w:val="18"/>
              </w:rPr>
            </w:pPr>
            <w:r w:rsidRPr="00D6254C">
              <w:rPr>
                <w:rStyle w:val="normaltextrun"/>
                <w:rFonts w:cs="Segoe UI"/>
                <w:sz w:val="18"/>
                <w:szCs w:val="18"/>
              </w:rPr>
              <w:t>15</w:t>
            </w:r>
          </w:p>
        </w:tc>
      </w:tr>
      <w:tr w:rsidR="008763E0" w:rsidRPr="00D6254C" w14:paraId="690BDAA1" w14:textId="77777777" w:rsidTr="00CB0B70">
        <w:trPr>
          <w:trHeight w:val="144"/>
        </w:trPr>
        <w:tc>
          <w:tcPr>
            <w:tcW w:w="2785" w:type="dxa"/>
            <w:vMerge/>
            <w:vAlign w:val="center"/>
          </w:tcPr>
          <w:p w14:paraId="0165AFEE" w14:textId="77777777" w:rsidR="008763E0" w:rsidRPr="00D6254C" w:rsidRDefault="008763E0" w:rsidP="008763E0">
            <w:pPr>
              <w:rPr>
                <w:rFonts w:eastAsia="Times New Roman" w:cs="Times New Roman"/>
                <w:sz w:val="18"/>
                <w:szCs w:val="18"/>
                <w:lang w:eastAsia="en-GB"/>
              </w:rPr>
            </w:pPr>
          </w:p>
        </w:tc>
        <w:tc>
          <w:tcPr>
            <w:tcW w:w="5310" w:type="dxa"/>
            <w:shd w:val="clear" w:color="auto" w:fill="auto"/>
            <w:vAlign w:val="center"/>
          </w:tcPr>
          <w:p w14:paraId="351AF8A8" w14:textId="36A3AE7D" w:rsidR="008763E0" w:rsidRPr="00D6254C" w:rsidRDefault="00121525" w:rsidP="008763E0">
            <w:pPr>
              <w:rPr>
                <w:rFonts w:eastAsia="Times New Roman" w:cs="Times New Roman"/>
                <w:sz w:val="18"/>
                <w:szCs w:val="18"/>
              </w:rPr>
            </w:pPr>
            <w:r>
              <w:rPr>
                <w:rFonts w:eastAsia="Times New Roman" w:cs="Times New Roman"/>
                <w:sz w:val="18"/>
                <w:szCs w:val="18"/>
              </w:rPr>
              <w:t xml:space="preserve">     </w:t>
            </w:r>
            <w:r w:rsidR="00B42C27">
              <w:rPr>
                <w:rFonts w:eastAsia="Times New Roman" w:cs="Times New Roman"/>
                <w:sz w:val="18"/>
                <w:szCs w:val="18"/>
              </w:rPr>
              <w:t xml:space="preserve"> </w:t>
            </w:r>
            <w:r w:rsidR="008763E0" w:rsidRPr="00D6254C">
              <w:rPr>
                <w:rFonts w:eastAsia="Times New Roman" w:cs="Times New Roman"/>
                <w:sz w:val="18"/>
                <w:szCs w:val="18"/>
              </w:rPr>
              <w:t>b6) Headquarters</w:t>
            </w:r>
          </w:p>
        </w:tc>
        <w:tc>
          <w:tcPr>
            <w:tcW w:w="1008" w:type="dxa"/>
            <w:vAlign w:val="center"/>
          </w:tcPr>
          <w:p w14:paraId="66C20B8A" w14:textId="47CD8E09" w:rsidR="008763E0" w:rsidRPr="00D6254C" w:rsidRDefault="008763E0" w:rsidP="008763E0">
            <w:pPr>
              <w:jc w:val="center"/>
              <w:rPr>
                <w:rStyle w:val="normaltextrun"/>
                <w:rFonts w:cs="Segoe UI"/>
                <w:sz w:val="18"/>
                <w:szCs w:val="18"/>
              </w:rPr>
            </w:pPr>
            <w:r w:rsidRPr="00D6254C">
              <w:rPr>
                <w:rStyle w:val="normaltextrun"/>
                <w:rFonts w:cs="Segoe UI"/>
                <w:sz w:val="18"/>
                <w:szCs w:val="18"/>
              </w:rPr>
              <w:t>11</w:t>
            </w:r>
          </w:p>
        </w:tc>
        <w:tc>
          <w:tcPr>
            <w:tcW w:w="1008" w:type="dxa"/>
            <w:vAlign w:val="center"/>
          </w:tcPr>
          <w:p w14:paraId="3D418F8D" w14:textId="393DCA79" w:rsidR="008763E0" w:rsidRPr="00D6254C" w:rsidRDefault="00823C21" w:rsidP="008763E0">
            <w:pPr>
              <w:jc w:val="center"/>
              <w:rPr>
                <w:rStyle w:val="normaltextrun"/>
                <w:rFonts w:cs="Segoe UI"/>
                <w:sz w:val="18"/>
                <w:szCs w:val="18"/>
              </w:rPr>
            </w:pPr>
            <w:r w:rsidRPr="00D6254C">
              <w:rPr>
                <w:rStyle w:val="normaltextrun"/>
                <w:rFonts w:cs="Segoe UI"/>
                <w:sz w:val="18"/>
                <w:szCs w:val="18"/>
              </w:rPr>
              <w:t>15</w:t>
            </w:r>
          </w:p>
        </w:tc>
        <w:tc>
          <w:tcPr>
            <w:tcW w:w="1008" w:type="dxa"/>
            <w:vAlign w:val="center"/>
          </w:tcPr>
          <w:p w14:paraId="172CF149" w14:textId="128D528F" w:rsidR="008763E0" w:rsidRPr="00D6254C" w:rsidRDefault="00823C21" w:rsidP="008763E0">
            <w:pPr>
              <w:jc w:val="center"/>
              <w:rPr>
                <w:rStyle w:val="normaltextrun"/>
                <w:rFonts w:cs="Segoe UI"/>
                <w:sz w:val="18"/>
                <w:szCs w:val="18"/>
              </w:rPr>
            </w:pPr>
            <w:r w:rsidRPr="00D6254C">
              <w:rPr>
                <w:rStyle w:val="normaltextrun"/>
                <w:rFonts w:cs="Segoe UI"/>
                <w:sz w:val="18"/>
                <w:szCs w:val="18"/>
              </w:rPr>
              <w:t>15</w:t>
            </w:r>
          </w:p>
        </w:tc>
        <w:tc>
          <w:tcPr>
            <w:tcW w:w="1008" w:type="dxa"/>
            <w:vAlign w:val="center"/>
          </w:tcPr>
          <w:p w14:paraId="323147ED" w14:textId="52A5002E" w:rsidR="008763E0" w:rsidRPr="00D6254C" w:rsidRDefault="00823C21" w:rsidP="008763E0">
            <w:pPr>
              <w:jc w:val="center"/>
              <w:rPr>
                <w:rStyle w:val="normaltextrun"/>
                <w:rFonts w:cs="Segoe UI"/>
                <w:sz w:val="18"/>
                <w:szCs w:val="18"/>
              </w:rPr>
            </w:pPr>
            <w:r w:rsidRPr="00D6254C">
              <w:rPr>
                <w:rStyle w:val="normaltextrun"/>
                <w:rFonts w:cs="Segoe UI"/>
                <w:sz w:val="18"/>
                <w:szCs w:val="18"/>
              </w:rPr>
              <w:t>15</w:t>
            </w:r>
          </w:p>
        </w:tc>
        <w:tc>
          <w:tcPr>
            <w:tcW w:w="1008" w:type="dxa"/>
            <w:vAlign w:val="center"/>
          </w:tcPr>
          <w:p w14:paraId="27A110BD" w14:textId="1F04C273" w:rsidR="008763E0" w:rsidRPr="00D6254C" w:rsidRDefault="00823C21" w:rsidP="008763E0">
            <w:pPr>
              <w:jc w:val="center"/>
              <w:rPr>
                <w:rStyle w:val="normaltextrun"/>
                <w:rFonts w:cs="Segoe UI"/>
                <w:sz w:val="18"/>
                <w:szCs w:val="18"/>
              </w:rPr>
            </w:pPr>
            <w:r w:rsidRPr="00D6254C">
              <w:rPr>
                <w:rStyle w:val="normaltextrun"/>
                <w:rFonts w:cs="Segoe UI"/>
                <w:sz w:val="18"/>
                <w:szCs w:val="18"/>
              </w:rPr>
              <w:t>15</w:t>
            </w:r>
          </w:p>
        </w:tc>
      </w:tr>
      <w:tr w:rsidR="008763E0" w:rsidRPr="00D6254C" w14:paraId="6691207D" w14:textId="77777777" w:rsidTr="00CB0B70">
        <w:trPr>
          <w:trHeight w:val="323"/>
        </w:trPr>
        <w:tc>
          <w:tcPr>
            <w:tcW w:w="2785" w:type="dxa"/>
            <w:vMerge w:val="restart"/>
            <w:vAlign w:val="center"/>
          </w:tcPr>
          <w:p w14:paraId="35D24CC2" w14:textId="73EA2F30" w:rsidR="008763E0" w:rsidRPr="00D6254C" w:rsidRDefault="008763E0" w:rsidP="008763E0">
            <w:pPr>
              <w:rPr>
                <w:rStyle w:val="normaltextrun"/>
                <w:rFonts w:cs="Times New Roman"/>
                <w:sz w:val="18"/>
                <w:szCs w:val="18"/>
              </w:rPr>
            </w:pPr>
            <w:r w:rsidRPr="00D6254C">
              <w:rPr>
                <w:rFonts w:cs="Times New Roman"/>
                <w:sz w:val="18"/>
                <w:szCs w:val="18"/>
                <w:lang w:val="en-US"/>
              </w:rPr>
              <w:t xml:space="preserve">2.2 </w:t>
            </w:r>
            <w:r w:rsidRPr="00D6254C">
              <w:rPr>
                <w:rFonts w:cs="Times New Roman"/>
                <w:sz w:val="18"/>
                <w:szCs w:val="18"/>
              </w:rPr>
              <w:t xml:space="preserve">Diverse and engaged workforce </w:t>
            </w:r>
            <w:r w:rsidRPr="00D6254C">
              <w:rPr>
                <w:rFonts w:cs="Times New Roman"/>
                <w:sz w:val="18"/>
                <w:szCs w:val="18"/>
                <w:u w:val="single"/>
              </w:rPr>
              <w:t>valued and empowered</w:t>
            </w:r>
            <w:r w:rsidRPr="00D6254C">
              <w:rPr>
                <w:rFonts w:cs="Times New Roman"/>
                <w:sz w:val="18"/>
                <w:szCs w:val="18"/>
              </w:rPr>
              <w:t xml:space="preserve"> to perform at their highest potential</w:t>
            </w:r>
          </w:p>
        </w:tc>
        <w:tc>
          <w:tcPr>
            <w:tcW w:w="5310" w:type="dxa"/>
            <w:shd w:val="clear" w:color="auto" w:fill="FFFFFF" w:themeFill="background1"/>
            <w:vAlign w:val="center"/>
          </w:tcPr>
          <w:p w14:paraId="67901FE2" w14:textId="14C35B1B" w:rsidR="008763E0" w:rsidRPr="00D6254C" w:rsidRDefault="008763E0" w:rsidP="008763E0">
            <w:pPr>
              <w:rPr>
                <w:rFonts w:eastAsia="Times New Roman" w:cs="Times New Roman"/>
                <w:sz w:val="18"/>
                <w:szCs w:val="18"/>
                <w:lang w:eastAsia="en-GB"/>
              </w:rPr>
            </w:pPr>
            <w:r w:rsidRPr="00D6254C">
              <w:rPr>
                <w:rFonts w:cs="Times New Roman"/>
                <w:sz w:val="18"/>
                <w:szCs w:val="18"/>
              </w:rPr>
              <w:t>2.2.1 Staff Engagement Index</w:t>
            </w:r>
          </w:p>
        </w:tc>
        <w:tc>
          <w:tcPr>
            <w:tcW w:w="1008" w:type="dxa"/>
            <w:vAlign w:val="center"/>
          </w:tcPr>
          <w:p w14:paraId="1F241CE3" w14:textId="01489F68"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83%</w:t>
            </w:r>
          </w:p>
        </w:tc>
        <w:tc>
          <w:tcPr>
            <w:tcW w:w="1008" w:type="dxa"/>
            <w:vAlign w:val="center"/>
          </w:tcPr>
          <w:p w14:paraId="4774E6A3" w14:textId="5A17FB66"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84%</w:t>
            </w:r>
          </w:p>
        </w:tc>
        <w:tc>
          <w:tcPr>
            <w:tcW w:w="1008" w:type="dxa"/>
            <w:vAlign w:val="center"/>
          </w:tcPr>
          <w:p w14:paraId="6AC0E191" w14:textId="65144EBF"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84%</w:t>
            </w:r>
          </w:p>
        </w:tc>
        <w:tc>
          <w:tcPr>
            <w:tcW w:w="1008" w:type="dxa"/>
            <w:vAlign w:val="center"/>
          </w:tcPr>
          <w:p w14:paraId="049A562A" w14:textId="571DE0C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85%</w:t>
            </w:r>
          </w:p>
        </w:tc>
        <w:tc>
          <w:tcPr>
            <w:tcW w:w="1008" w:type="dxa"/>
            <w:vAlign w:val="center"/>
          </w:tcPr>
          <w:p w14:paraId="29275FC0" w14:textId="3044577B"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85%</w:t>
            </w:r>
          </w:p>
        </w:tc>
      </w:tr>
      <w:tr w:rsidR="008763E0" w:rsidRPr="00D6254C" w14:paraId="33416478" w14:textId="77777777" w:rsidTr="00CB0B70">
        <w:tc>
          <w:tcPr>
            <w:tcW w:w="2785" w:type="dxa"/>
            <w:vMerge/>
            <w:vAlign w:val="center"/>
          </w:tcPr>
          <w:p w14:paraId="057CA1D0" w14:textId="77777777" w:rsidR="008763E0" w:rsidRPr="00D6254C" w:rsidRDefault="008763E0" w:rsidP="008763E0">
            <w:pPr>
              <w:rPr>
                <w:rStyle w:val="normaltextrun"/>
                <w:rFonts w:cs="Times New Roman"/>
                <w:sz w:val="18"/>
                <w:szCs w:val="18"/>
              </w:rPr>
            </w:pPr>
          </w:p>
        </w:tc>
        <w:tc>
          <w:tcPr>
            <w:tcW w:w="5310" w:type="dxa"/>
            <w:shd w:val="clear" w:color="auto" w:fill="FFFFFF" w:themeFill="background1"/>
            <w:vAlign w:val="center"/>
          </w:tcPr>
          <w:p w14:paraId="397B0928" w14:textId="4BEF4FD4" w:rsidR="008763E0" w:rsidRPr="00D6254C" w:rsidRDefault="008763E0" w:rsidP="008763E0">
            <w:pPr>
              <w:rPr>
                <w:rFonts w:eastAsia="Times New Roman"/>
                <w:sz w:val="18"/>
                <w:szCs w:val="18"/>
                <w:lang w:eastAsia="en-GB"/>
              </w:rPr>
            </w:pPr>
            <w:r w:rsidRPr="00D6254C">
              <w:rPr>
                <w:rFonts w:cs="Times New Roman"/>
                <w:sz w:val="18"/>
                <w:szCs w:val="18"/>
                <w:lang w:val="en-US"/>
              </w:rPr>
              <w:t xml:space="preserve">2.2.2 </w:t>
            </w:r>
            <w:r w:rsidRPr="00D6254C">
              <w:rPr>
                <w:rFonts w:eastAsia="Times New Roman" w:cs="Times New Roman"/>
                <w:sz w:val="18"/>
                <w:szCs w:val="18"/>
                <w:lang w:eastAsia="en-GB"/>
              </w:rPr>
              <w:t>Percentage of female staff/personnel who are female:</w:t>
            </w:r>
          </w:p>
          <w:p w14:paraId="6F4B2C3B" w14:textId="4C55CF7D" w:rsidR="008763E0" w:rsidRPr="00D6254C" w:rsidRDefault="008763E0" w:rsidP="008763E0">
            <w:pPr>
              <w:pStyle w:val="ListParagraph"/>
              <w:ind w:left="340"/>
              <w:jc w:val="right"/>
              <w:rPr>
                <w:rFonts w:ascii="Arial Nova" w:eastAsia="Times New Roman" w:hAnsi="Arial Nova"/>
                <w:szCs w:val="18"/>
                <w:lang w:eastAsia="en-GB"/>
              </w:rPr>
            </w:pPr>
            <w:r w:rsidRPr="00D6254C">
              <w:rPr>
                <w:rFonts w:ascii="Arial Nova" w:eastAsia="Times New Roman" w:hAnsi="Arial Nova"/>
                <w:sz w:val="16"/>
                <w:szCs w:val="16"/>
                <w:lang w:eastAsia="en-GB"/>
              </w:rPr>
              <w:t>(QCPR)</w:t>
            </w:r>
          </w:p>
        </w:tc>
        <w:tc>
          <w:tcPr>
            <w:tcW w:w="1008" w:type="dxa"/>
            <w:vAlign w:val="center"/>
          </w:tcPr>
          <w:p w14:paraId="31ECCC4B" w14:textId="09D6D42D" w:rsidR="008763E0" w:rsidRPr="00D6254C" w:rsidRDefault="008763E0" w:rsidP="008763E0">
            <w:pPr>
              <w:rPr>
                <w:rFonts w:cs="Times New Roman"/>
                <w:color w:val="A5A5A5" w:themeColor="accent3"/>
                <w:sz w:val="18"/>
                <w:szCs w:val="18"/>
                <w:lang w:val="en-US"/>
              </w:rPr>
            </w:pPr>
          </w:p>
        </w:tc>
        <w:tc>
          <w:tcPr>
            <w:tcW w:w="1008" w:type="dxa"/>
            <w:vAlign w:val="center"/>
          </w:tcPr>
          <w:p w14:paraId="646632A2" w14:textId="6B17C469" w:rsidR="008763E0" w:rsidRPr="00D6254C" w:rsidRDefault="008763E0" w:rsidP="008763E0">
            <w:pPr>
              <w:rPr>
                <w:rFonts w:cs="Times New Roman"/>
                <w:color w:val="A5A5A5" w:themeColor="accent3"/>
                <w:sz w:val="18"/>
                <w:szCs w:val="18"/>
                <w:lang w:val="en-US"/>
              </w:rPr>
            </w:pPr>
          </w:p>
        </w:tc>
        <w:tc>
          <w:tcPr>
            <w:tcW w:w="1008" w:type="dxa"/>
            <w:vAlign w:val="center"/>
          </w:tcPr>
          <w:p w14:paraId="3FB16571" w14:textId="2E681C70" w:rsidR="008763E0" w:rsidRPr="00D6254C" w:rsidRDefault="008763E0" w:rsidP="008763E0">
            <w:pPr>
              <w:rPr>
                <w:rFonts w:cs="Times New Roman"/>
                <w:color w:val="A5A5A5" w:themeColor="accent3"/>
                <w:sz w:val="18"/>
                <w:szCs w:val="18"/>
                <w:lang w:val="en-US"/>
              </w:rPr>
            </w:pPr>
          </w:p>
        </w:tc>
        <w:tc>
          <w:tcPr>
            <w:tcW w:w="1008" w:type="dxa"/>
            <w:vAlign w:val="center"/>
          </w:tcPr>
          <w:p w14:paraId="138D6BCE" w14:textId="600B5927" w:rsidR="008763E0" w:rsidRPr="00D6254C" w:rsidRDefault="008763E0" w:rsidP="008763E0">
            <w:pPr>
              <w:rPr>
                <w:rFonts w:cs="Times New Roman"/>
                <w:color w:val="A5A5A5" w:themeColor="accent3"/>
                <w:sz w:val="18"/>
                <w:szCs w:val="18"/>
                <w:lang w:val="en-US"/>
              </w:rPr>
            </w:pPr>
          </w:p>
        </w:tc>
        <w:tc>
          <w:tcPr>
            <w:tcW w:w="1008" w:type="dxa"/>
            <w:vAlign w:val="center"/>
          </w:tcPr>
          <w:p w14:paraId="7A0BD6EE" w14:textId="24E09CCB" w:rsidR="008763E0" w:rsidRPr="00D6254C" w:rsidRDefault="008763E0" w:rsidP="008763E0">
            <w:pPr>
              <w:jc w:val="center"/>
              <w:rPr>
                <w:rFonts w:cs="Times New Roman"/>
                <w:sz w:val="16"/>
                <w:szCs w:val="16"/>
                <w:highlight w:val="cyan"/>
                <w:lang w:val="en-US"/>
              </w:rPr>
            </w:pPr>
          </w:p>
        </w:tc>
      </w:tr>
      <w:tr w:rsidR="008763E0" w:rsidRPr="00D6254C" w14:paraId="42751972" w14:textId="77777777" w:rsidTr="00CB0B70">
        <w:tc>
          <w:tcPr>
            <w:tcW w:w="2785" w:type="dxa"/>
            <w:vMerge/>
            <w:vAlign w:val="center"/>
          </w:tcPr>
          <w:p w14:paraId="3E4B4B0F" w14:textId="77777777" w:rsidR="008763E0" w:rsidRPr="00D6254C" w:rsidRDefault="008763E0" w:rsidP="008763E0">
            <w:pPr>
              <w:rPr>
                <w:rStyle w:val="normaltextrun"/>
                <w:rFonts w:cs="Times New Roman"/>
                <w:sz w:val="18"/>
                <w:szCs w:val="18"/>
              </w:rPr>
            </w:pPr>
          </w:p>
        </w:tc>
        <w:tc>
          <w:tcPr>
            <w:tcW w:w="5310" w:type="dxa"/>
            <w:shd w:val="clear" w:color="auto" w:fill="auto"/>
          </w:tcPr>
          <w:p w14:paraId="698B41F5" w14:textId="6AD13EB5" w:rsidR="008763E0" w:rsidRPr="00D6254C" w:rsidRDefault="008763E0" w:rsidP="003E09BB">
            <w:pPr>
              <w:pStyle w:val="ListParagraph"/>
              <w:numPr>
                <w:ilvl w:val="0"/>
                <w:numId w:val="16"/>
              </w:numPr>
              <w:rPr>
                <w:rFonts w:ascii="Arial Nova" w:hAnsi="Arial Nova"/>
                <w:szCs w:val="18"/>
                <w:lang w:val="en-US"/>
              </w:rPr>
            </w:pPr>
            <w:r w:rsidRPr="00D6254C">
              <w:rPr>
                <w:rFonts w:ascii="Arial Nova" w:eastAsia="Times New Roman" w:hAnsi="Arial Nova"/>
                <w:szCs w:val="18"/>
                <w:lang w:eastAsia="en-GB"/>
              </w:rPr>
              <w:t>All staff</w:t>
            </w:r>
          </w:p>
        </w:tc>
        <w:tc>
          <w:tcPr>
            <w:tcW w:w="1008" w:type="dxa"/>
            <w:vAlign w:val="center"/>
          </w:tcPr>
          <w:p w14:paraId="1E6E4719" w14:textId="1032600B"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07AA3D90" w14:textId="17F03488"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2908689F" w14:textId="4C6FD00D"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42A27527" w14:textId="61615AC7"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6D752764" w14:textId="4BB0FC5E"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r>
      <w:tr w:rsidR="008763E0" w:rsidRPr="00D6254C" w14:paraId="66C59823" w14:textId="77777777" w:rsidTr="00CB0B70">
        <w:tc>
          <w:tcPr>
            <w:tcW w:w="2785" w:type="dxa"/>
            <w:vMerge/>
            <w:vAlign w:val="center"/>
          </w:tcPr>
          <w:p w14:paraId="727A4E58" w14:textId="77777777" w:rsidR="008763E0" w:rsidRPr="00D6254C" w:rsidRDefault="008763E0" w:rsidP="008763E0">
            <w:pPr>
              <w:rPr>
                <w:rStyle w:val="normaltextrun"/>
                <w:rFonts w:cs="Times New Roman"/>
                <w:sz w:val="18"/>
                <w:szCs w:val="18"/>
              </w:rPr>
            </w:pPr>
          </w:p>
        </w:tc>
        <w:tc>
          <w:tcPr>
            <w:tcW w:w="5310" w:type="dxa"/>
            <w:shd w:val="clear" w:color="auto" w:fill="auto"/>
          </w:tcPr>
          <w:p w14:paraId="591C7E4D" w14:textId="2CF36774" w:rsidR="008763E0" w:rsidRPr="00D6254C" w:rsidRDefault="008763E0" w:rsidP="003E09BB">
            <w:pPr>
              <w:pStyle w:val="ListParagraph"/>
              <w:numPr>
                <w:ilvl w:val="0"/>
                <w:numId w:val="16"/>
              </w:numPr>
              <w:rPr>
                <w:rFonts w:ascii="Arial Nova" w:hAnsi="Arial Nova"/>
                <w:szCs w:val="18"/>
                <w:lang w:val="en-US"/>
              </w:rPr>
            </w:pPr>
            <w:r w:rsidRPr="00D6254C">
              <w:rPr>
                <w:rFonts w:ascii="Arial Nova" w:eastAsia="Times New Roman" w:hAnsi="Arial Nova"/>
                <w:szCs w:val="18"/>
                <w:lang w:eastAsia="en-GB"/>
              </w:rPr>
              <w:t>All workforce (staff, SC/PSA holders, UNV)</w:t>
            </w:r>
          </w:p>
        </w:tc>
        <w:tc>
          <w:tcPr>
            <w:tcW w:w="1008" w:type="dxa"/>
            <w:vAlign w:val="center"/>
          </w:tcPr>
          <w:p w14:paraId="35264563" w14:textId="0D8900D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6%</w:t>
            </w:r>
            <w:r w:rsidRPr="00D6254C">
              <w:rPr>
                <w:rStyle w:val="eop"/>
                <w:rFonts w:cs="Segoe UI"/>
                <w:color w:val="000000"/>
                <w:sz w:val="18"/>
                <w:szCs w:val="18"/>
              </w:rPr>
              <w:t> </w:t>
            </w:r>
          </w:p>
        </w:tc>
        <w:tc>
          <w:tcPr>
            <w:tcW w:w="1008" w:type="dxa"/>
            <w:vAlign w:val="center"/>
          </w:tcPr>
          <w:p w14:paraId="1840B2A5" w14:textId="5C546CAA"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7%</w:t>
            </w:r>
            <w:r w:rsidRPr="00D6254C">
              <w:rPr>
                <w:rStyle w:val="eop"/>
                <w:rFonts w:cs="Segoe UI"/>
                <w:color w:val="000000"/>
                <w:sz w:val="18"/>
                <w:szCs w:val="18"/>
              </w:rPr>
              <w:t> </w:t>
            </w:r>
          </w:p>
        </w:tc>
        <w:tc>
          <w:tcPr>
            <w:tcW w:w="1008" w:type="dxa"/>
            <w:vAlign w:val="center"/>
          </w:tcPr>
          <w:p w14:paraId="051228F4" w14:textId="10D39653"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7%</w:t>
            </w:r>
            <w:r w:rsidRPr="00D6254C">
              <w:rPr>
                <w:rStyle w:val="eop"/>
                <w:rFonts w:cs="Segoe UI"/>
                <w:color w:val="000000"/>
                <w:sz w:val="18"/>
                <w:szCs w:val="18"/>
              </w:rPr>
              <w:t> </w:t>
            </w:r>
          </w:p>
        </w:tc>
        <w:tc>
          <w:tcPr>
            <w:tcW w:w="1008" w:type="dxa"/>
            <w:vAlign w:val="center"/>
          </w:tcPr>
          <w:p w14:paraId="24B9D748" w14:textId="031B3D6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8%</w:t>
            </w:r>
            <w:r w:rsidRPr="00D6254C">
              <w:rPr>
                <w:rStyle w:val="eop"/>
                <w:rFonts w:cs="Segoe UI"/>
                <w:color w:val="000000"/>
                <w:sz w:val="18"/>
                <w:szCs w:val="18"/>
              </w:rPr>
              <w:t> </w:t>
            </w:r>
          </w:p>
        </w:tc>
        <w:tc>
          <w:tcPr>
            <w:tcW w:w="1008" w:type="dxa"/>
            <w:vAlign w:val="center"/>
          </w:tcPr>
          <w:p w14:paraId="0884B94E" w14:textId="1E80B572"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r>
      <w:tr w:rsidR="008763E0" w:rsidRPr="00D6254C" w14:paraId="02F2CB0A" w14:textId="77777777" w:rsidTr="00CB0B70">
        <w:tc>
          <w:tcPr>
            <w:tcW w:w="2785" w:type="dxa"/>
            <w:vMerge/>
            <w:vAlign w:val="center"/>
          </w:tcPr>
          <w:p w14:paraId="4E1AD9FE" w14:textId="77777777" w:rsidR="008763E0" w:rsidRPr="00D6254C" w:rsidRDefault="008763E0" w:rsidP="008763E0">
            <w:pPr>
              <w:rPr>
                <w:rStyle w:val="normaltextrun"/>
                <w:rFonts w:cs="Times New Roman"/>
                <w:sz w:val="18"/>
                <w:szCs w:val="18"/>
              </w:rPr>
            </w:pPr>
          </w:p>
        </w:tc>
        <w:tc>
          <w:tcPr>
            <w:tcW w:w="5310" w:type="dxa"/>
            <w:shd w:val="clear" w:color="auto" w:fill="auto"/>
          </w:tcPr>
          <w:p w14:paraId="7729C375" w14:textId="6D4AB7FD" w:rsidR="008763E0" w:rsidRPr="00D6254C" w:rsidRDefault="008763E0" w:rsidP="003E09BB">
            <w:pPr>
              <w:pStyle w:val="ListParagraph"/>
              <w:numPr>
                <w:ilvl w:val="0"/>
                <w:numId w:val="16"/>
              </w:numPr>
              <w:rPr>
                <w:rFonts w:ascii="Arial Nova" w:hAnsi="Arial Nova"/>
                <w:szCs w:val="18"/>
                <w:lang w:val="en-US"/>
              </w:rPr>
            </w:pPr>
            <w:r w:rsidRPr="00D6254C">
              <w:rPr>
                <w:rFonts w:ascii="Arial Nova" w:eastAsia="Times New Roman" w:hAnsi="Arial Nova"/>
                <w:szCs w:val="18"/>
                <w:lang w:eastAsia="en-GB"/>
              </w:rPr>
              <w:t>General Service Staff</w:t>
            </w:r>
          </w:p>
        </w:tc>
        <w:tc>
          <w:tcPr>
            <w:tcW w:w="1008" w:type="dxa"/>
            <w:vAlign w:val="center"/>
          </w:tcPr>
          <w:p w14:paraId="183C45B5" w14:textId="66458BA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2%</w:t>
            </w:r>
            <w:r w:rsidRPr="00D6254C">
              <w:rPr>
                <w:rStyle w:val="eop"/>
                <w:rFonts w:cs="Segoe UI"/>
                <w:color w:val="000000"/>
                <w:sz w:val="18"/>
                <w:szCs w:val="18"/>
              </w:rPr>
              <w:t> </w:t>
            </w:r>
          </w:p>
        </w:tc>
        <w:tc>
          <w:tcPr>
            <w:tcW w:w="1008" w:type="dxa"/>
            <w:vAlign w:val="center"/>
          </w:tcPr>
          <w:p w14:paraId="5B4B014D" w14:textId="63E7FF5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1%</w:t>
            </w:r>
            <w:r w:rsidRPr="00D6254C">
              <w:rPr>
                <w:rStyle w:val="eop"/>
                <w:rFonts w:cs="Segoe UI"/>
                <w:color w:val="000000"/>
                <w:sz w:val="18"/>
                <w:szCs w:val="18"/>
              </w:rPr>
              <w:t> </w:t>
            </w:r>
          </w:p>
        </w:tc>
        <w:tc>
          <w:tcPr>
            <w:tcW w:w="1008" w:type="dxa"/>
            <w:vAlign w:val="center"/>
          </w:tcPr>
          <w:p w14:paraId="677DCAED" w14:textId="28923846"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1%</w:t>
            </w:r>
            <w:r w:rsidRPr="00D6254C">
              <w:rPr>
                <w:rStyle w:val="eop"/>
                <w:rFonts w:cs="Segoe UI"/>
                <w:color w:val="000000"/>
                <w:sz w:val="18"/>
                <w:szCs w:val="18"/>
              </w:rPr>
              <w:t> </w:t>
            </w:r>
          </w:p>
        </w:tc>
        <w:tc>
          <w:tcPr>
            <w:tcW w:w="1008" w:type="dxa"/>
            <w:vAlign w:val="center"/>
          </w:tcPr>
          <w:p w14:paraId="5FDECBC6" w14:textId="7C63011C"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013C576E" w14:textId="7E700558"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r>
      <w:tr w:rsidR="008763E0" w:rsidRPr="00D6254C" w14:paraId="391D4756" w14:textId="77777777" w:rsidTr="00CB0B70">
        <w:tc>
          <w:tcPr>
            <w:tcW w:w="2785" w:type="dxa"/>
            <w:vMerge/>
            <w:vAlign w:val="center"/>
          </w:tcPr>
          <w:p w14:paraId="30324BE3" w14:textId="77777777" w:rsidR="008763E0" w:rsidRPr="00D6254C" w:rsidRDefault="008763E0" w:rsidP="008763E0">
            <w:pPr>
              <w:rPr>
                <w:rStyle w:val="normaltextrun"/>
                <w:rFonts w:cs="Times New Roman"/>
                <w:sz w:val="18"/>
                <w:szCs w:val="18"/>
              </w:rPr>
            </w:pPr>
          </w:p>
        </w:tc>
        <w:tc>
          <w:tcPr>
            <w:tcW w:w="5310" w:type="dxa"/>
            <w:shd w:val="clear" w:color="auto" w:fill="auto"/>
          </w:tcPr>
          <w:p w14:paraId="14961E81" w14:textId="44806F5C" w:rsidR="008763E0" w:rsidRPr="00D6254C" w:rsidRDefault="008763E0" w:rsidP="003E09BB">
            <w:pPr>
              <w:pStyle w:val="ListParagraph"/>
              <w:numPr>
                <w:ilvl w:val="0"/>
                <w:numId w:val="16"/>
              </w:numPr>
              <w:rPr>
                <w:rFonts w:ascii="Arial Nova" w:hAnsi="Arial Nova"/>
                <w:szCs w:val="18"/>
                <w:lang w:val="en-US"/>
              </w:rPr>
            </w:pPr>
            <w:r w:rsidRPr="00D6254C">
              <w:rPr>
                <w:rFonts w:ascii="Arial Nova" w:eastAsia="Times New Roman" w:hAnsi="Arial Nova"/>
                <w:szCs w:val="18"/>
                <w:lang w:eastAsia="en-GB"/>
              </w:rPr>
              <w:t>All National Officers:</w:t>
            </w:r>
          </w:p>
        </w:tc>
        <w:tc>
          <w:tcPr>
            <w:tcW w:w="1008" w:type="dxa"/>
            <w:vAlign w:val="center"/>
          </w:tcPr>
          <w:p w14:paraId="5E1D08F0" w14:textId="1435243F"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1AECC35F" w14:textId="2FC86519"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080FC15F" w14:textId="36B5CB2B"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5F7A1348" w14:textId="6E42E985"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69428CB7" w14:textId="27C2B508"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r>
      <w:tr w:rsidR="00447F4A" w:rsidRPr="00D6254C" w14:paraId="6BFC3965" w14:textId="77777777" w:rsidTr="00CB0B70">
        <w:tc>
          <w:tcPr>
            <w:tcW w:w="2785" w:type="dxa"/>
            <w:vMerge/>
            <w:vAlign w:val="center"/>
          </w:tcPr>
          <w:p w14:paraId="652CE52C" w14:textId="77777777" w:rsidR="00447F4A" w:rsidRPr="00D6254C" w:rsidRDefault="00447F4A" w:rsidP="00447F4A">
            <w:pPr>
              <w:rPr>
                <w:rStyle w:val="normaltextrun"/>
                <w:rFonts w:cs="Times New Roman"/>
                <w:sz w:val="18"/>
                <w:szCs w:val="18"/>
              </w:rPr>
            </w:pPr>
          </w:p>
        </w:tc>
        <w:tc>
          <w:tcPr>
            <w:tcW w:w="5310" w:type="dxa"/>
            <w:shd w:val="clear" w:color="auto" w:fill="auto"/>
          </w:tcPr>
          <w:p w14:paraId="0660BA6E" w14:textId="0A3746A9" w:rsidR="00447F4A" w:rsidRPr="00D6254C" w:rsidRDefault="00447F4A" w:rsidP="00447F4A">
            <w:pPr>
              <w:ind w:left="706" w:hanging="366"/>
              <w:rPr>
                <w:rFonts w:cs="Times New Roman"/>
                <w:sz w:val="18"/>
                <w:szCs w:val="18"/>
                <w:lang w:val="en-US"/>
              </w:rPr>
            </w:pPr>
            <w:r w:rsidRPr="00D6254C">
              <w:rPr>
                <w:rFonts w:eastAsia="Times New Roman"/>
                <w:sz w:val="18"/>
                <w:szCs w:val="18"/>
                <w:lang w:eastAsia="en-GB"/>
              </w:rPr>
              <w:t>d1) National Officer-A</w:t>
            </w:r>
          </w:p>
        </w:tc>
        <w:tc>
          <w:tcPr>
            <w:tcW w:w="1008" w:type="dxa"/>
            <w:vAlign w:val="center"/>
          </w:tcPr>
          <w:p w14:paraId="47DCC196" w14:textId="0161DBA6"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58%</w:t>
            </w:r>
            <w:r w:rsidRPr="00D6254C">
              <w:rPr>
                <w:rStyle w:val="eop"/>
                <w:rFonts w:cs="Segoe UI"/>
                <w:color w:val="000000"/>
                <w:sz w:val="18"/>
                <w:szCs w:val="18"/>
              </w:rPr>
              <w:t> </w:t>
            </w:r>
          </w:p>
        </w:tc>
        <w:tc>
          <w:tcPr>
            <w:tcW w:w="1008" w:type="dxa"/>
            <w:vAlign w:val="center"/>
          </w:tcPr>
          <w:p w14:paraId="7AFB7719" w14:textId="42DCBEB6"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58%</w:t>
            </w:r>
            <w:r w:rsidRPr="00D6254C">
              <w:rPr>
                <w:rStyle w:val="eop"/>
                <w:rFonts w:cs="Segoe UI"/>
                <w:color w:val="000000"/>
                <w:sz w:val="18"/>
                <w:szCs w:val="18"/>
              </w:rPr>
              <w:t> </w:t>
            </w:r>
          </w:p>
        </w:tc>
        <w:tc>
          <w:tcPr>
            <w:tcW w:w="1008" w:type="dxa"/>
            <w:vAlign w:val="center"/>
          </w:tcPr>
          <w:p w14:paraId="1C14F198" w14:textId="6E2F6EFA"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57%</w:t>
            </w:r>
            <w:r w:rsidRPr="00D6254C">
              <w:rPr>
                <w:rStyle w:val="eop"/>
                <w:rFonts w:cs="Segoe UI"/>
                <w:color w:val="000000"/>
                <w:sz w:val="18"/>
                <w:szCs w:val="18"/>
              </w:rPr>
              <w:t> </w:t>
            </w:r>
          </w:p>
        </w:tc>
        <w:tc>
          <w:tcPr>
            <w:tcW w:w="1008" w:type="dxa"/>
            <w:vAlign w:val="center"/>
          </w:tcPr>
          <w:p w14:paraId="6A852344" w14:textId="0FF3F9CC"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56%</w:t>
            </w:r>
            <w:r w:rsidRPr="00D6254C">
              <w:rPr>
                <w:rStyle w:val="eop"/>
                <w:rFonts w:cs="Segoe UI"/>
                <w:color w:val="000000"/>
                <w:sz w:val="18"/>
                <w:szCs w:val="18"/>
              </w:rPr>
              <w:t> </w:t>
            </w:r>
          </w:p>
        </w:tc>
        <w:tc>
          <w:tcPr>
            <w:tcW w:w="1008" w:type="dxa"/>
            <w:vAlign w:val="center"/>
          </w:tcPr>
          <w:p w14:paraId="10A6D9BF" w14:textId="53267688" w:rsidR="00447F4A" w:rsidRPr="00D6254C" w:rsidRDefault="00447F4A" w:rsidP="00447F4A">
            <w:pPr>
              <w:jc w:val="center"/>
              <w:rPr>
                <w:rFonts w:cs="Times New Roman"/>
                <w:sz w:val="18"/>
                <w:szCs w:val="18"/>
                <w:highlight w:val="cyan"/>
                <w:lang w:val="en-US"/>
              </w:rPr>
            </w:pPr>
            <w:r w:rsidRPr="00D6254C">
              <w:rPr>
                <w:rStyle w:val="normaltextrun"/>
                <w:rFonts w:cs="Segoe UI"/>
                <w:color w:val="000000"/>
                <w:sz w:val="18"/>
                <w:szCs w:val="18"/>
              </w:rPr>
              <w:t>55%</w:t>
            </w:r>
            <w:r w:rsidRPr="00D6254C">
              <w:rPr>
                <w:rStyle w:val="eop"/>
                <w:rFonts w:cs="Segoe UI"/>
                <w:color w:val="000000"/>
                <w:sz w:val="18"/>
                <w:szCs w:val="18"/>
              </w:rPr>
              <w:t> </w:t>
            </w:r>
          </w:p>
        </w:tc>
      </w:tr>
      <w:tr w:rsidR="00447F4A" w:rsidRPr="00D6254C" w14:paraId="07D6A8C1" w14:textId="77777777" w:rsidTr="00CB0B70">
        <w:tc>
          <w:tcPr>
            <w:tcW w:w="2785" w:type="dxa"/>
            <w:vMerge/>
            <w:vAlign w:val="center"/>
          </w:tcPr>
          <w:p w14:paraId="37A3C0DE" w14:textId="77777777" w:rsidR="00447F4A" w:rsidRPr="00D6254C" w:rsidRDefault="00447F4A" w:rsidP="00447F4A">
            <w:pPr>
              <w:rPr>
                <w:rStyle w:val="normaltextrun"/>
                <w:rFonts w:cs="Times New Roman"/>
                <w:sz w:val="18"/>
                <w:szCs w:val="18"/>
              </w:rPr>
            </w:pPr>
          </w:p>
        </w:tc>
        <w:tc>
          <w:tcPr>
            <w:tcW w:w="5310" w:type="dxa"/>
            <w:shd w:val="clear" w:color="auto" w:fill="auto"/>
          </w:tcPr>
          <w:p w14:paraId="202ACA42" w14:textId="670E593A" w:rsidR="00447F4A" w:rsidRPr="00D6254C" w:rsidRDefault="00447F4A" w:rsidP="00447F4A">
            <w:pPr>
              <w:ind w:left="706" w:hanging="366"/>
              <w:rPr>
                <w:rFonts w:cs="Times New Roman"/>
                <w:sz w:val="18"/>
                <w:szCs w:val="18"/>
                <w:lang w:val="en-US"/>
              </w:rPr>
            </w:pPr>
            <w:r w:rsidRPr="00D6254C">
              <w:rPr>
                <w:rFonts w:eastAsia="Times New Roman"/>
                <w:sz w:val="18"/>
                <w:szCs w:val="18"/>
                <w:lang w:eastAsia="en-GB"/>
              </w:rPr>
              <w:t>d2) National Officer-B</w:t>
            </w:r>
          </w:p>
        </w:tc>
        <w:tc>
          <w:tcPr>
            <w:tcW w:w="1008" w:type="dxa"/>
            <w:vAlign w:val="center"/>
          </w:tcPr>
          <w:p w14:paraId="249E1601" w14:textId="281F7C54"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5FBED78A" w14:textId="7D030350"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375FA54C" w14:textId="001D800D"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6B55181E" w14:textId="7A556877"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3A8B29FD" w14:textId="3B3E0737" w:rsidR="00447F4A" w:rsidRPr="00D6254C" w:rsidRDefault="00447F4A" w:rsidP="00447F4A">
            <w:pPr>
              <w:jc w:val="center"/>
              <w:rPr>
                <w:rFonts w:cs="Times New Roman"/>
                <w:sz w:val="18"/>
                <w:szCs w:val="18"/>
                <w:highlight w:val="cyan"/>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r>
      <w:tr w:rsidR="00447F4A" w:rsidRPr="00D6254C" w14:paraId="3BBCB532" w14:textId="77777777" w:rsidTr="00CB0B70">
        <w:tc>
          <w:tcPr>
            <w:tcW w:w="2785" w:type="dxa"/>
            <w:vMerge/>
            <w:vAlign w:val="center"/>
          </w:tcPr>
          <w:p w14:paraId="7299D20F" w14:textId="77777777" w:rsidR="00447F4A" w:rsidRPr="00D6254C" w:rsidRDefault="00447F4A" w:rsidP="00447F4A">
            <w:pPr>
              <w:rPr>
                <w:rStyle w:val="normaltextrun"/>
                <w:rFonts w:cs="Times New Roman"/>
                <w:sz w:val="18"/>
                <w:szCs w:val="18"/>
              </w:rPr>
            </w:pPr>
          </w:p>
        </w:tc>
        <w:tc>
          <w:tcPr>
            <w:tcW w:w="5310" w:type="dxa"/>
            <w:shd w:val="clear" w:color="auto" w:fill="auto"/>
          </w:tcPr>
          <w:p w14:paraId="121C7041" w14:textId="0011BF99" w:rsidR="00447F4A" w:rsidRPr="00D6254C" w:rsidRDefault="00447F4A" w:rsidP="00447F4A">
            <w:pPr>
              <w:ind w:left="706" w:hanging="366"/>
              <w:rPr>
                <w:rFonts w:cs="Times New Roman"/>
                <w:sz w:val="18"/>
                <w:szCs w:val="18"/>
                <w:lang w:val="en-US"/>
              </w:rPr>
            </w:pPr>
            <w:r w:rsidRPr="00D6254C">
              <w:rPr>
                <w:rFonts w:eastAsia="Times New Roman"/>
                <w:sz w:val="18"/>
                <w:szCs w:val="18"/>
                <w:lang w:eastAsia="en-GB"/>
              </w:rPr>
              <w:t>d3) National Officer-C</w:t>
            </w:r>
          </w:p>
        </w:tc>
        <w:tc>
          <w:tcPr>
            <w:tcW w:w="1008" w:type="dxa"/>
            <w:vAlign w:val="center"/>
          </w:tcPr>
          <w:p w14:paraId="680B292E" w14:textId="47167D66"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44%</w:t>
            </w:r>
            <w:r w:rsidRPr="00D6254C">
              <w:rPr>
                <w:rStyle w:val="eop"/>
                <w:rFonts w:cs="Segoe UI"/>
                <w:color w:val="000000"/>
                <w:sz w:val="18"/>
                <w:szCs w:val="18"/>
              </w:rPr>
              <w:t> </w:t>
            </w:r>
          </w:p>
        </w:tc>
        <w:tc>
          <w:tcPr>
            <w:tcW w:w="1008" w:type="dxa"/>
            <w:vAlign w:val="center"/>
          </w:tcPr>
          <w:p w14:paraId="0F37B310" w14:textId="4D64F8E2"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45%</w:t>
            </w:r>
            <w:r w:rsidRPr="00D6254C">
              <w:rPr>
                <w:rStyle w:val="eop"/>
                <w:rFonts w:cs="Segoe UI"/>
                <w:color w:val="000000"/>
                <w:sz w:val="18"/>
                <w:szCs w:val="18"/>
              </w:rPr>
              <w:t> </w:t>
            </w:r>
          </w:p>
        </w:tc>
        <w:tc>
          <w:tcPr>
            <w:tcW w:w="1008" w:type="dxa"/>
            <w:vAlign w:val="center"/>
          </w:tcPr>
          <w:p w14:paraId="66DD2F1F" w14:textId="040A5BC4"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46%</w:t>
            </w:r>
            <w:r w:rsidRPr="00D6254C">
              <w:rPr>
                <w:rStyle w:val="eop"/>
                <w:rFonts w:cs="Segoe UI"/>
                <w:color w:val="000000"/>
                <w:sz w:val="18"/>
                <w:szCs w:val="18"/>
              </w:rPr>
              <w:t> </w:t>
            </w:r>
          </w:p>
        </w:tc>
        <w:tc>
          <w:tcPr>
            <w:tcW w:w="1008" w:type="dxa"/>
            <w:vAlign w:val="center"/>
          </w:tcPr>
          <w:p w14:paraId="4E65AEF3" w14:textId="6D6C0D64" w:rsidR="00447F4A" w:rsidRPr="00D6254C" w:rsidRDefault="00447F4A" w:rsidP="00447F4A">
            <w:pPr>
              <w:jc w:val="center"/>
              <w:rPr>
                <w:rFonts w:cs="Times New Roman"/>
                <w:color w:val="A5A5A5" w:themeColor="accent3"/>
                <w:sz w:val="18"/>
                <w:szCs w:val="18"/>
                <w:lang w:val="en-US"/>
              </w:rPr>
            </w:pPr>
            <w:r w:rsidRPr="00D6254C">
              <w:rPr>
                <w:rStyle w:val="normaltextrun"/>
                <w:rFonts w:cs="Segoe UI"/>
                <w:color w:val="000000"/>
                <w:sz w:val="18"/>
                <w:szCs w:val="18"/>
              </w:rPr>
              <w:t>47%</w:t>
            </w:r>
            <w:r w:rsidRPr="00D6254C">
              <w:rPr>
                <w:rStyle w:val="eop"/>
                <w:rFonts w:cs="Segoe UI"/>
                <w:color w:val="000000"/>
                <w:sz w:val="18"/>
                <w:szCs w:val="18"/>
              </w:rPr>
              <w:t> </w:t>
            </w:r>
          </w:p>
        </w:tc>
        <w:tc>
          <w:tcPr>
            <w:tcW w:w="1008" w:type="dxa"/>
            <w:vAlign w:val="center"/>
          </w:tcPr>
          <w:p w14:paraId="2DF56F54" w14:textId="7B8AF1F3" w:rsidR="00447F4A" w:rsidRPr="00D6254C" w:rsidRDefault="00447F4A" w:rsidP="00447F4A">
            <w:pPr>
              <w:jc w:val="center"/>
              <w:rPr>
                <w:rFonts w:cs="Times New Roman"/>
                <w:sz w:val="18"/>
                <w:szCs w:val="18"/>
                <w:highlight w:val="cyan"/>
                <w:lang w:val="en-US"/>
              </w:rPr>
            </w:pPr>
            <w:r w:rsidRPr="00D6254C">
              <w:rPr>
                <w:rStyle w:val="normaltextrun"/>
                <w:rFonts w:cs="Segoe UI"/>
                <w:color w:val="000000"/>
                <w:sz w:val="18"/>
                <w:szCs w:val="18"/>
              </w:rPr>
              <w:t>47%</w:t>
            </w:r>
            <w:r w:rsidRPr="00D6254C">
              <w:rPr>
                <w:rStyle w:val="eop"/>
                <w:rFonts w:cs="Segoe UI"/>
                <w:color w:val="000000"/>
                <w:sz w:val="18"/>
                <w:szCs w:val="18"/>
              </w:rPr>
              <w:t> </w:t>
            </w:r>
          </w:p>
        </w:tc>
      </w:tr>
      <w:tr w:rsidR="008763E0" w:rsidRPr="00D6254C" w14:paraId="71CE5E9A" w14:textId="77777777" w:rsidTr="00CB0B70">
        <w:tc>
          <w:tcPr>
            <w:tcW w:w="2785" w:type="dxa"/>
            <w:vMerge/>
            <w:vAlign w:val="center"/>
          </w:tcPr>
          <w:p w14:paraId="629DED5A" w14:textId="77777777" w:rsidR="008763E0" w:rsidRPr="00D6254C" w:rsidRDefault="008763E0" w:rsidP="008763E0">
            <w:pPr>
              <w:rPr>
                <w:rStyle w:val="normaltextrun"/>
                <w:rFonts w:cs="Times New Roman"/>
                <w:sz w:val="18"/>
                <w:szCs w:val="18"/>
              </w:rPr>
            </w:pPr>
          </w:p>
        </w:tc>
        <w:tc>
          <w:tcPr>
            <w:tcW w:w="5310" w:type="dxa"/>
            <w:shd w:val="clear" w:color="auto" w:fill="auto"/>
          </w:tcPr>
          <w:p w14:paraId="5FA78004" w14:textId="1A593B80" w:rsidR="008763E0" w:rsidRPr="00D6254C" w:rsidRDefault="008763E0" w:rsidP="008763E0">
            <w:pPr>
              <w:ind w:left="706" w:hanging="366"/>
              <w:rPr>
                <w:rFonts w:cs="Times New Roman"/>
                <w:sz w:val="18"/>
                <w:szCs w:val="18"/>
                <w:lang w:val="en-US"/>
              </w:rPr>
            </w:pPr>
            <w:r w:rsidRPr="00D6254C">
              <w:rPr>
                <w:rFonts w:eastAsia="Times New Roman"/>
                <w:sz w:val="18"/>
                <w:szCs w:val="18"/>
                <w:lang w:eastAsia="en-GB"/>
              </w:rPr>
              <w:t>d4) National Officer-D</w:t>
            </w:r>
          </w:p>
        </w:tc>
        <w:tc>
          <w:tcPr>
            <w:tcW w:w="1008" w:type="dxa"/>
            <w:vAlign w:val="center"/>
          </w:tcPr>
          <w:p w14:paraId="37E70FFE" w14:textId="33B0A891"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5%</w:t>
            </w:r>
            <w:r w:rsidRPr="00D6254C">
              <w:rPr>
                <w:rStyle w:val="eop"/>
                <w:rFonts w:cs="Segoe UI"/>
                <w:color w:val="000000"/>
                <w:sz w:val="18"/>
                <w:szCs w:val="18"/>
              </w:rPr>
              <w:t> </w:t>
            </w:r>
          </w:p>
        </w:tc>
        <w:tc>
          <w:tcPr>
            <w:tcW w:w="1008" w:type="dxa"/>
            <w:vAlign w:val="center"/>
          </w:tcPr>
          <w:p w14:paraId="365D4463" w14:textId="738C584D"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4%</w:t>
            </w:r>
            <w:r w:rsidRPr="00D6254C">
              <w:rPr>
                <w:rStyle w:val="eop"/>
                <w:rFonts w:cs="Segoe UI"/>
                <w:color w:val="000000"/>
                <w:sz w:val="18"/>
                <w:szCs w:val="18"/>
              </w:rPr>
              <w:t> </w:t>
            </w:r>
          </w:p>
        </w:tc>
        <w:tc>
          <w:tcPr>
            <w:tcW w:w="1008" w:type="dxa"/>
            <w:vAlign w:val="center"/>
          </w:tcPr>
          <w:p w14:paraId="33155DE3" w14:textId="1532AF11"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3%</w:t>
            </w:r>
            <w:r w:rsidRPr="00D6254C">
              <w:rPr>
                <w:rStyle w:val="eop"/>
                <w:rFonts w:cs="Segoe UI"/>
                <w:color w:val="000000"/>
                <w:sz w:val="18"/>
                <w:szCs w:val="18"/>
              </w:rPr>
              <w:t> </w:t>
            </w:r>
          </w:p>
        </w:tc>
        <w:tc>
          <w:tcPr>
            <w:tcW w:w="1008" w:type="dxa"/>
            <w:vAlign w:val="center"/>
          </w:tcPr>
          <w:p w14:paraId="55BF91B9" w14:textId="550DB69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3%</w:t>
            </w:r>
            <w:r w:rsidRPr="00D6254C">
              <w:rPr>
                <w:rStyle w:val="eop"/>
                <w:rFonts w:cs="Segoe UI"/>
                <w:color w:val="000000"/>
                <w:sz w:val="18"/>
                <w:szCs w:val="18"/>
              </w:rPr>
              <w:t> </w:t>
            </w:r>
          </w:p>
        </w:tc>
        <w:tc>
          <w:tcPr>
            <w:tcW w:w="1008" w:type="dxa"/>
            <w:vAlign w:val="center"/>
          </w:tcPr>
          <w:p w14:paraId="31465241" w14:textId="50C35350"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52%</w:t>
            </w:r>
            <w:r w:rsidRPr="00D6254C">
              <w:rPr>
                <w:rStyle w:val="eop"/>
                <w:rFonts w:cs="Segoe UI"/>
                <w:color w:val="000000"/>
                <w:sz w:val="18"/>
                <w:szCs w:val="18"/>
              </w:rPr>
              <w:t> </w:t>
            </w:r>
          </w:p>
        </w:tc>
      </w:tr>
      <w:tr w:rsidR="008763E0" w:rsidRPr="00D6254C" w14:paraId="4FB31906" w14:textId="77777777" w:rsidTr="00CB0B70">
        <w:tc>
          <w:tcPr>
            <w:tcW w:w="2785" w:type="dxa"/>
            <w:vMerge/>
            <w:vAlign w:val="center"/>
          </w:tcPr>
          <w:p w14:paraId="0DD2042A" w14:textId="77777777" w:rsidR="008763E0" w:rsidRPr="00D6254C" w:rsidRDefault="008763E0" w:rsidP="008763E0">
            <w:pPr>
              <w:rPr>
                <w:rStyle w:val="normaltextrun"/>
                <w:rFonts w:cs="Times New Roman"/>
                <w:sz w:val="18"/>
                <w:szCs w:val="18"/>
              </w:rPr>
            </w:pPr>
          </w:p>
        </w:tc>
        <w:tc>
          <w:tcPr>
            <w:tcW w:w="5310" w:type="dxa"/>
            <w:shd w:val="clear" w:color="auto" w:fill="auto"/>
          </w:tcPr>
          <w:p w14:paraId="4CF68085" w14:textId="6994EDB8" w:rsidR="008763E0" w:rsidRPr="00D6254C" w:rsidRDefault="008763E0" w:rsidP="008763E0">
            <w:pPr>
              <w:ind w:left="706" w:hanging="366"/>
              <w:rPr>
                <w:rFonts w:cs="Times New Roman"/>
                <w:sz w:val="18"/>
                <w:szCs w:val="18"/>
                <w:lang w:val="en-US"/>
              </w:rPr>
            </w:pPr>
            <w:r w:rsidRPr="00D6254C">
              <w:rPr>
                <w:rFonts w:eastAsia="Times New Roman"/>
                <w:sz w:val="18"/>
                <w:szCs w:val="18"/>
                <w:lang w:eastAsia="en-GB"/>
              </w:rPr>
              <w:t>d5</w:t>
            </w:r>
            <w:r w:rsidR="00956C69" w:rsidRPr="00D6254C">
              <w:rPr>
                <w:rFonts w:eastAsia="Times New Roman"/>
                <w:sz w:val="18"/>
                <w:szCs w:val="18"/>
                <w:lang w:eastAsia="en-GB"/>
              </w:rPr>
              <w:t xml:space="preserve">) </w:t>
            </w:r>
            <w:r w:rsidRPr="00D6254C">
              <w:rPr>
                <w:rFonts w:eastAsia="Times New Roman"/>
                <w:sz w:val="18"/>
                <w:szCs w:val="18"/>
                <w:lang w:eastAsia="en-GB"/>
              </w:rPr>
              <w:t xml:space="preserve">National Officer-E </w:t>
            </w:r>
          </w:p>
        </w:tc>
        <w:tc>
          <w:tcPr>
            <w:tcW w:w="1008" w:type="dxa"/>
            <w:vAlign w:val="center"/>
          </w:tcPr>
          <w:p w14:paraId="27AD502D" w14:textId="2F376619"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8%</w:t>
            </w:r>
            <w:r w:rsidRPr="00D6254C">
              <w:rPr>
                <w:rStyle w:val="eop"/>
                <w:rFonts w:cs="Segoe UI"/>
                <w:color w:val="000000"/>
                <w:sz w:val="18"/>
                <w:szCs w:val="18"/>
              </w:rPr>
              <w:t> </w:t>
            </w:r>
          </w:p>
        </w:tc>
        <w:tc>
          <w:tcPr>
            <w:tcW w:w="1008" w:type="dxa"/>
            <w:vAlign w:val="center"/>
          </w:tcPr>
          <w:p w14:paraId="3EE98A5E" w14:textId="777255FA"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206DFE95" w14:textId="131D57C3"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36CC6A14" w14:textId="481B6F07"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5B0E53D6" w14:textId="2DAF82F3"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r>
      <w:tr w:rsidR="008763E0" w:rsidRPr="00D6254C" w14:paraId="53BBE80B" w14:textId="77777777" w:rsidTr="00CB0B70">
        <w:tc>
          <w:tcPr>
            <w:tcW w:w="2785" w:type="dxa"/>
            <w:vMerge/>
            <w:vAlign w:val="center"/>
          </w:tcPr>
          <w:p w14:paraId="7936F2D9" w14:textId="77777777" w:rsidR="008763E0" w:rsidRPr="00D6254C" w:rsidRDefault="008763E0" w:rsidP="008763E0">
            <w:pPr>
              <w:rPr>
                <w:rStyle w:val="normaltextrun"/>
                <w:rFonts w:cs="Times New Roman"/>
                <w:sz w:val="18"/>
                <w:szCs w:val="18"/>
              </w:rPr>
            </w:pPr>
          </w:p>
        </w:tc>
        <w:tc>
          <w:tcPr>
            <w:tcW w:w="5310" w:type="dxa"/>
            <w:shd w:val="clear" w:color="auto" w:fill="auto"/>
          </w:tcPr>
          <w:p w14:paraId="4C0F746E" w14:textId="4ECC90E2" w:rsidR="008763E0" w:rsidRPr="00D6254C" w:rsidRDefault="008763E0" w:rsidP="003E09BB">
            <w:pPr>
              <w:pStyle w:val="ListParagraph"/>
              <w:numPr>
                <w:ilvl w:val="0"/>
                <w:numId w:val="16"/>
              </w:numPr>
              <w:rPr>
                <w:rFonts w:ascii="Arial Nova" w:hAnsi="Arial Nova"/>
                <w:szCs w:val="18"/>
                <w:lang w:val="en-US"/>
              </w:rPr>
            </w:pPr>
            <w:r w:rsidRPr="00D6254C">
              <w:rPr>
                <w:rFonts w:ascii="Arial Nova" w:eastAsia="Times New Roman" w:hAnsi="Arial Nova"/>
                <w:szCs w:val="18"/>
                <w:lang w:eastAsia="en-GB"/>
              </w:rPr>
              <w:t>All international professional staff:</w:t>
            </w:r>
          </w:p>
        </w:tc>
        <w:tc>
          <w:tcPr>
            <w:tcW w:w="1008" w:type="dxa"/>
            <w:vAlign w:val="center"/>
          </w:tcPr>
          <w:p w14:paraId="07F274B5" w14:textId="5E14A870"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8%</w:t>
            </w:r>
            <w:r w:rsidRPr="00D6254C">
              <w:rPr>
                <w:rStyle w:val="eop"/>
                <w:rFonts w:cs="Segoe UI"/>
                <w:color w:val="000000"/>
                <w:sz w:val="18"/>
                <w:szCs w:val="18"/>
              </w:rPr>
              <w:t> </w:t>
            </w:r>
          </w:p>
        </w:tc>
        <w:tc>
          <w:tcPr>
            <w:tcW w:w="1008" w:type="dxa"/>
            <w:vAlign w:val="center"/>
          </w:tcPr>
          <w:p w14:paraId="7B7407EF" w14:textId="551361F8"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2D616744" w14:textId="61996E6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0CC376E5" w14:textId="14A3659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c>
          <w:tcPr>
            <w:tcW w:w="1008" w:type="dxa"/>
            <w:vAlign w:val="center"/>
          </w:tcPr>
          <w:p w14:paraId="41B4E4D7" w14:textId="0EF38AE1"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r>
      <w:tr w:rsidR="008763E0" w:rsidRPr="00D6254C" w14:paraId="2311D82C" w14:textId="77777777" w:rsidTr="00CB0B70">
        <w:tc>
          <w:tcPr>
            <w:tcW w:w="2785" w:type="dxa"/>
            <w:vMerge/>
            <w:vAlign w:val="center"/>
          </w:tcPr>
          <w:p w14:paraId="18297755" w14:textId="77777777" w:rsidR="008763E0" w:rsidRPr="00D6254C" w:rsidRDefault="008763E0" w:rsidP="008763E0">
            <w:pPr>
              <w:rPr>
                <w:rStyle w:val="normaltextrun"/>
                <w:rFonts w:cs="Times New Roman"/>
                <w:sz w:val="18"/>
                <w:szCs w:val="18"/>
              </w:rPr>
            </w:pPr>
          </w:p>
        </w:tc>
        <w:tc>
          <w:tcPr>
            <w:tcW w:w="5310" w:type="dxa"/>
            <w:shd w:val="clear" w:color="auto" w:fill="auto"/>
          </w:tcPr>
          <w:p w14:paraId="09D3BCF7" w14:textId="63EF1F01" w:rsidR="008763E0" w:rsidRPr="00D6254C" w:rsidRDefault="008763E0" w:rsidP="008763E0">
            <w:pPr>
              <w:ind w:left="616" w:hanging="276"/>
              <w:rPr>
                <w:rFonts w:cs="Times New Roman"/>
                <w:sz w:val="18"/>
                <w:szCs w:val="18"/>
                <w:lang w:val="en-US"/>
              </w:rPr>
            </w:pPr>
            <w:r w:rsidRPr="00D6254C">
              <w:rPr>
                <w:rFonts w:eastAsia="Times New Roman"/>
                <w:sz w:val="18"/>
                <w:szCs w:val="18"/>
                <w:lang w:eastAsia="en-GB"/>
              </w:rPr>
              <w:t>e1</w:t>
            </w:r>
            <w:r w:rsidR="002260D4">
              <w:rPr>
                <w:rFonts w:eastAsia="Times New Roman"/>
                <w:sz w:val="18"/>
                <w:szCs w:val="18"/>
                <w:lang w:eastAsia="en-GB"/>
              </w:rPr>
              <w:t>)</w:t>
            </w:r>
            <w:r w:rsidRPr="00D6254C">
              <w:rPr>
                <w:rFonts w:eastAsia="Times New Roman"/>
                <w:sz w:val="18"/>
                <w:szCs w:val="18"/>
                <w:lang w:eastAsia="en-GB"/>
              </w:rPr>
              <w:t xml:space="preserve"> P1-P3</w:t>
            </w:r>
          </w:p>
        </w:tc>
        <w:tc>
          <w:tcPr>
            <w:tcW w:w="1008" w:type="dxa"/>
            <w:vAlign w:val="center"/>
          </w:tcPr>
          <w:p w14:paraId="1B051557" w14:textId="2DF7A20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5%</w:t>
            </w:r>
            <w:r w:rsidRPr="00D6254C">
              <w:rPr>
                <w:rStyle w:val="eop"/>
                <w:rFonts w:cs="Segoe UI"/>
                <w:color w:val="000000"/>
                <w:sz w:val="18"/>
                <w:szCs w:val="18"/>
              </w:rPr>
              <w:t> </w:t>
            </w:r>
          </w:p>
        </w:tc>
        <w:tc>
          <w:tcPr>
            <w:tcW w:w="1008" w:type="dxa"/>
            <w:vAlign w:val="center"/>
          </w:tcPr>
          <w:p w14:paraId="2D107AA1" w14:textId="7C6D75A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7%</w:t>
            </w:r>
            <w:r w:rsidRPr="00D6254C">
              <w:rPr>
                <w:rStyle w:val="eop"/>
                <w:rFonts w:cs="Segoe UI"/>
                <w:color w:val="000000"/>
                <w:sz w:val="18"/>
                <w:szCs w:val="18"/>
              </w:rPr>
              <w:t> </w:t>
            </w:r>
          </w:p>
        </w:tc>
        <w:tc>
          <w:tcPr>
            <w:tcW w:w="1008" w:type="dxa"/>
            <w:vAlign w:val="center"/>
          </w:tcPr>
          <w:p w14:paraId="6C3D4C06" w14:textId="4D3EC9C8"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6%</w:t>
            </w:r>
            <w:r w:rsidRPr="00D6254C">
              <w:rPr>
                <w:rStyle w:val="eop"/>
                <w:rFonts w:cs="Segoe UI"/>
                <w:color w:val="000000"/>
                <w:sz w:val="18"/>
                <w:szCs w:val="18"/>
              </w:rPr>
              <w:t> </w:t>
            </w:r>
          </w:p>
        </w:tc>
        <w:tc>
          <w:tcPr>
            <w:tcW w:w="1008" w:type="dxa"/>
            <w:vAlign w:val="center"/>
          </w:tcPr>
          <w:p w14:paraId="069A84B5" w14:textId="4A886BF5"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5%</w:t>
            </w:r>
            <w:r w:rsidRPr="00D6254C">
              <w:rPr>
                <w:rStyle w:val="eop"/>
                <w:rFonts w:cs="Segoe UI"/>
                <w:color w:val="000000"/>
                <w:sz w:val="18"/>
                <w:szCs w:val="18"/>
              </w:rPr>
              <w:t> </w:t>
            </w:r>
          </w:p>
        </w:tc>
        <w:tc>
          <w:tcPr>
            <w:tcW w:w="1008" w:type="dxa"/>
            <w:vAlign w:val="center"/>
          </w:tcPr>
          <w:p w14:paraId="70E1D769" w14:textId="69EB74A7"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54%</w:t>
            </w:r>
            <w:r w:rsidRPr="00D6254C">
              <w:rPr>
                <w:rStyle w:val="eop"/>
                <w:rFonts w:cs="Segoe UI"/>
                <w:color w:val="000000"/>
                <w:sz w:val="18"/>
                <w:szCs w:val="18"/>
              </w:rPr>
              <w:t> </w:t>
            </w:r>
          </w:p>
        </w:tc>
      </w:tr>
      <w:tr w:rsidR="008763E0" w:rsidRPr="00D6254C" w14:paraId="1EA35F44" w14:textId="77777777" w:rsidTr="00CB0B70">
        <w:tc>
          <w:tcPr>
            <w:tcW w:w="2785" w:type="dxa"/>
            <w:vMerge/>
            <w:vAlign w:val="center"/>
          </w:tcPr>
          <w:p w14:paraId="2297DC77" w14:textId="77777777" w:rsidR="008763E0" w:rsidRPr="00D6254C" w:rsidRDefault="008763E0" w:rsidP="008763E0">
            <w:pPr>
              <w:rPr>
                <w:rStyle w:val="normaltextrun"/>
                <w:rFonts w:cs="Times New Roman"/>
                <w:sz w:val="18"/>
                <w:szCs w:val="18"/>
              </w:rPr>
            </w:pPr>
          </w:p>
        </w:tc>
        <w:tc>
          <w:tcPr>
            <w:tcW w:w="5310" w:type="dxa"/>
            <w:shd w:val="clear" w:color="auto" w:fill="auto"/>
          </w:tcPr>
          <w:p w14:paraId="36F18F9B" w14:textId="6F451C63" w:rsidR="008763E0" w:rsidRPr="00D6254C" w:rsidRDefault="008763E0" w:rsidP="008763E0">
            <w:pPr>
              <w:ind w:left="616" w:hanging="276"/>
              <w:rPr>
                <w:rFonts w:cs="Times New Roman"/>
                <w:sz w:val="18"/>
                <w:szCs w:val="18"/>
                <w:lang w:val="en-US"/>
              </w:rPr>
            </w:pPr>
            <w:r w:rsidRPr="00D6254C">
              <w:rPr>
                <w:rFonts w:eastAsia="Times New Roman"/>
                <w:sz w:val="18"/>
                <w:szCs w:val="18"/>
                <w:lang w:eastAsia="en-GB"/>
              </w:rPr>
              <w:t>e2) P4</w:t>
            </w:r>
          </w:p>
        </w:tc>
        <w:tc>
          <w:tcPr>
            <w:tcW w:w="1008" w:type="dxa"/>
            <w:vAlign w:val="center"/>
          </w:tcPr>
          <w:p w14:paraId="6C1F06FF" w14:textId="272B0146"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5%</w:t>
            </w:r>
            <w:r w:rsidRPr="00D6254C">
              <w:rPr>
                <w:rStyle w:val="eop"/>
                <w:rFonts w:cs="Segoe UI"/>
                <w:color w:val="000000"/>
                <w:sz w:val="18"/>
                <w:szCs w:val="18"/>
              </w:rPr>
              <w:t> </w:t>
            </w:r>
          </w:p>
        </w:tc>
        <w:tc>
          <w:tcPr>
            <w:tcW w:w="1008" w:type="dxa"/>
            <w:vAlign w:val="center"/>
          </w:tcPr>
          <w:p w14:paraId="7D5C4EBB" w14:textId="2B17DA9C"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w:t>
            </w:r>
            <w:r w:rsidR="00C844D6" w:rsidRPr="00D6254C">
              <w:rPr>
                <w:rStyle w:val="normaltextrun"/>
                <w:rFonts w:cs="Segoe UI"/>
                <w:color w:val="000000"/>
                <w:sz w:val="18"/>
                <w:szCs w:val="18"/>
              </w:rPr>
              <w:t>5</w:t>
            </w:r>
            <w:r w:rsidRPr="00D6254C">
              <w:rPr>
                <w:rStyle w:val="normaltextrun"/>
                <w:rFonts w:cs="Segoe UI"/>
                <w:color w:val="000000"/>
                <w:sz w:val="18"/>
                <w:szCs w:val="18"/>
              </w:rPr>
              <w:t>%</w:t>
            </w:r>
            <w:r w:rsidRPr="00D6254C">
              <w:rPr>
                <w:rStyle w:val="eop"/>
                <w:rFonts w:cs="Segoe UI"/>
                <w:color w:val="000000"/>
                <w:sz w:val="18"/>
                <w:szCs w:val="18"/>
              </w:rPr>
              <w:t> </w:t>
            </w:r>
          </w:p>
        </w:tc>
        <w:tc>
          <w:tcPr>
            <w:tcW w:w="1008" w:type="dxa"/>
            <w:vAlign w:val="center"/>
          </w:tcPr>
          <w:p w14:paraId="594563ED" w14:textId="6F91AF4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w:t>
            </w:r>
            <w:r w:rsidR="00C844D6" w:rsidRPr="00D6254C">
              <w:rPr>
                <w:rStyle w:val="normaltextrun"/>
                <w:rFonts w:cs="Segoe UI"/>
                <w:color w:val="000000"/>
                <w:sz w:val="18"/>
                <w:szCs w:val="18"/>
              </w:rPr>
              <w:t>6</w:t>
            </w:r>
            <w:r w:rsidRPr="00D6254C">
              <w:rPr>
                <w:rStyle w:val="normaltextrun"/>
                <w:rFonts w:cs="Segoe UI"/>
                <w:color w:val="000000"/>
                <w:sz w:val="18"/>
                <w:szCs w:val="18"/>
              </w:rPr>
              <w:t>%</w:t>
            </w:r>
            <w:r w:rsidRPr="00D6254C">
              <w:rPr>
                <w:rStyle w:val="eop"/>
                <w:rFonts w:cs="Segoe UI"/>
                <w:color w:val="000000"/>
                <w:sz w:val="18"/>
                <w:szCs w:val="18"/>
              </w:rPr>
              <w:t> </w:t>
            </w:r>
          </w:p>
        </w:tc>
        <w:tc>
          <w:tcPr>
            <w:tcW w:w="1008" w:type="dxa"/>
            <w:vAlign w:val="center"/>
          </w:tcPr>
          <w:p w14:paraId="56176F03" w14:textId="34680050"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7%</w:t>
            </w:r>
            <w:r w:rsidRPr="00D6254C">
              <w:rPr>
                <w:rStyle w:val="eop"/>
                <w:rFonts w:cs="Segoe UI"/>
                <w:color w:val="000000"/>
                <w:sz w:val="18"/>
                <w:szCs w:val="18"/>
              </w:rPr>
              <w:t> </w:t>
            </w:r>
          </w:p>
        </w:tc>
        <w:tc>
          <w:tcPr>
            <w:tcW w:w="1008" w:type="dxa"/>
            <w:vAlign w:val="center"/>
          </w:tcPr>
          <w:p w14:paraId="5C0A9FDA" w14:textId="0F621BF3"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48%</w:t>
            </w:r>
            <w:r w:rsidRPr="00D6254C">
              <w:rPr>
                <w:rStyle w:val="eop"/>
                <w:rFonts w:cs="Segoe UI"/>
                <w:color w:val="000000"/>
                <w:sz w:val="18"/>
                <w:szCs w:val="18"/>
              </w:rPr>
              <w:t> </w:t>
            </w:r>
          </w:p>
        </w:tc>
      </w:tr>
      <w:tr w:rsidR="008763E0" w:rsidRPr="00D6254C" w14:paraId="6972F2A8" w14:textId="77777777" w:rsidTr="00CB0B70">
        <w:tc>
          <w:tcPr>
            <w:tcW w:w="2785" w:type="dxa"/>
            <w:vMerge/>
            <w:vAlign w:val="center"/>
          </w:tcPr>
          <w:p w14:paraId="61D10AD5" w14:textId="77777777" w:rsidR="008763E0" w:rsidRPr="00D6254C" w:rsidRDefault="008763E0" w:rsidP="008763E0">
            <w:pPr>
              <w:rPr>
                <w:rStyle w:val="normaltextrun"/>
                <w:rFonts w:cs="Times New Roman"/>
                <w:sz w:val="18"/>
                <w:szCs w:val="18"/>
              </w:rPr>
            </w:pPr>
          </w:p>
        </w:tc>
        <w:tc>
          <w:tcPr>
            <w:tcW w:w="5310" w:type="dxa"/>
            <w:shd w:val="clear" w:color="auto" w:fill="auto"/>
          </w:tcPr>
          <w:p w14:paraId="2B996845" w14:textId="5A733981" w:rsidR="008763E0" w:rsidRPr="00D6254C" w:rsidRDefault="008763E0" w:rsidP="008763E0">
            <w:pPr>
              <w:ind w:left="616" w:hanging="276"/>
              <w:rPr>
                <w:rFonts w:cs="Times New Roman"/>
                <w:sz w:val="18"/>
                <w:szCs w:val="18"/>
                <w:lang w:val="en-US"/>
              </w:rPr>
            </w:pPr>
            <w:r w:rsidRPr="00D6254C">
              <w:rPr>
                <w:rFonts w:eastAsia="Times New Roman"/>
                <w:sz w:val="18"/>
                <w:szCs w:val="18"/>
                <w:lang w:eastAsia="en-GB"/>
              </w:rPr>
              <w:t>e3) P5</w:t>
            </w:r>
          </w:p>
        </w:tc>
        <w:tc>
          <w:tcPr>
            <w:tcW w:w="1008" w:type="dxa"/>
            <w:vAlign w:val="center"/>
          </w:tcPr>
          <w:p w14:paraId="3741DF35" w14:textId="6CC41F9A"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1%</w:t>
            </w:r>
            <w:r w:rsidRPr="00D6254C">
              <w:rPr>
                <w:rStyle w:val="eop"/>
                <w:rFonts w:cs="Segoe UI"/>
                <w:color w:val="000000"/>
                <w:sz w:val="18"/>
                <w:szCs w:val="18"/>
              </w:rPr>
              <w:t> </w:t>
            </w:r>
          </w:p>
        </w:tc>
        <w:tc>
          <w:tcPr>
            <w:tcW w:w="1008" w:type="dxa"/>
            <w:vAlign w:val="center"/>
          </w:tcPr>
          <w:p w14:paraId="751CBA4F" w14:textId="22FF8A3F"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3%</w:t>
            </w:r>
            <w:r w:rsidRPr="00D6254C">
              <w:rPr>
                <w:rStyle w:val="eop"/>
                <w:rFonts w:cs="Segoe UI"/>
                <w:color w:val="000000"/>
                <w:sz w:val="18"/>
                <w:szCs w:val="18"/>
              </w:rPr>
              <w:t> </w:t>
            </w:r>
          </w:p>
        </w:tc>
        <w:tc>
          <w:tcPr>
            <w:tcW w:w="1008" w:type="dxa"/>
            <w:vAlign w:val="center"/>
          </w:tcPr>
          <w:p w14:paraId="6A246288" w14:textId="59671CE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5%</w:t>
            </w:r>
            <w:r w:rsidRPr="00D6254C">
              <w:rPr>
                <w:rStyle w:val="eop"/>
                <w:rFonts w:cs="Segoe UI"/>
                <w:color w:val="000000"/>
                <w:sz w:val="18"/>
                <w:szCs w:val="18"/>
              </w:rPr>
              <w:t> </w:t>
            </w:r>
          </w:p>
        </w:tc>
        <w:tc>
          <w:tcPr>
            <w:tcW w:w="1008" w:type="dxa"/>
            <w:vAlign w:val="center"/>
          </w:tcPr>
          <w:p w14:paraId="10E4E2BC" w14:textId="2B5FC2B3"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6%</w:t>
            </w:r>
            <w:r w:rsidRPr="00D6254C">
              <w:rPr>
                <w:rStyle w:val="eop"/>
                <w:rFonts w:cs="Segoe UI"/>
                <w:color w:val="000000"/>
                <w:sz w:val="18"/>
                <w:szCs w:val="18"/>
              </w:rPr>
              <w:t> </w:t>
            </w:r>
          </w:p>
        </w:tc>
        <w:tc>
          <w:tcPr>
            <w:tcW w:w="1008" w:type="dxa"/>
            <w:vAlign w:val="center"/>
          </w:tcPr>
          <w:p w14:paraId="37DB0C48" w14:textId="590A9585"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47%</w:t>
            </w:r>
            <w:r w:rsidRPr="00D6254C">
              <w:rPr>
                <w:rStyle w:val="eop"/>
                <w:rFonts w:cs="Segoe UI"/>
                <w:color w:val="000000"/>
                <w:sz w:val="18"/>
                <w:szCs w:val="18"/>
              </w:rPr>
              <w:t> </w:t>
            </w:r>
          </w:p>
        </w:tc>
      </w:tr>
      <w:tr w:rsidR="008763E0" w:rsidRPr="00D6254C" w14:paraId="373A8D99" w14:textId="77777777" w:rsidTr="00CB0B70">
        <w:tc>
          <w:tcPr>
            <w:tcW w:w="2785" w:type="dxa"/>
            <w:vMerge/>
            <w:vAlign w:val="center"/>
          </w:tcPr>
          <w:p w14:paraId="3E5D50D3" w14:textId="77777777" w:rsidR="008763E0" w:rsidRPr="00D6254C" w:rsidRDefault="008763E0" w:rsidP="008763E0">
            <w:pPr>
              <w:rPr>
                <w:rStyle w:val="normaltextrun"/>
                <w:rFonts w:cs="Times New Roman"/>
                <w:sz w:val="18"/>
                <w:szCs w:val="18"/>
              </w:rPr>
            </w:pPr>
          </w:p>
        </w:tc>
        <w:tc>
          <w:tcPr>
            <w:tcW w:w="5310" w:type="dxa"/>
            <w:shd w:val="clear" w:color="auto" w:fill="auto"/>
          </w:tcPr>
          <w:p w14:paraId="1CF271B7" w14:textId="1171FD1B" w:rsidR="008763E0" w:rsidRPr="00D6254C" w:rsidRDefault="008763E0" w:rsidP="008763E0">
            <w:pPr>
              <w:pStyle w:val="ListParagraph"/>
              <w:ind w:left="360"/>
              <w:rPr>
                <w:rFonts w:ascii="Arial Nova" w:hAnsi="Arial Nova"/>
                <w:szCs w:val="18"/>
                <w:lang w:val="en-US"/>
              </w:rPr>
            </w:pPr>
            <w:r w:rsidRPr="00D6254C">
              <w:rPr>
                <w:rFonts w:ascii="Arial Nova" w:eastAsia="Times New Roman" w:hAnsi="Arial Nova"/>
                <w:szCs w:val="18"/>
                <w:lang w:eastAsia="en-GB"/>
              </w:rPr>
              <w:t xml:space="preserve">e4) D1 </w:t>
            </w:r>
          </w:p>
        </w:tc>
        <w:tc>
          <w:tcPr>
            <w:tcW w:w="1008" w:type="dxa"/>
            <w:vAlign w:val="center"/>
          </w:tcPr>
          <w:p w14:paraId="1C0142C3" w14:textId="3990C2F8"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8%</w:t>
            </w:r>
            <w:r w:rsidRPr="00D6254C">
              <w:rPr>
                <w:rStyle w:val="eop"/>
                <w:rFonts w:cs="Segoe UI"/>
                <w:color w:val="000000"/>
                <w:sz w:val="18"/>
                <w:szCs w:val="18"/>
              </w:rPr>
              <w:t> </w:t>
            </w:r>
          </w:p>
        </w:tc>
        <w:tc>
          <w:tcPr>
            <w:tcW w:w="1008" w:type="dxa"/>
            <w:vAlign w:val="center"/>
          </w:tcPr>
          <w:p w14:paraId="776AFF0A" w14:textId="37C735F9"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8%</w:t>
            </w:r>
            <w:r w:rsidRPr="00D6254C">
              <w:rPr>
                <w:rStyle w:val="eop"/>
                <w:rFonts w:cs="Segoe UI"/>
                <w:color w:val="000000"/>
                <w:sz w:val="18"/>
                <w:szCs w:val="18"/>
              </w:rPr>
              <w:t> </w:t>
            </w:r>
          </w:p>
        </w:tc>
        <w:tc>
          <w:tcPr>
            <w:tcW w:w="1008" w:type="dxa"/>
            <w:vAlign w:val="center"/>
          </w:tcPr>
          <w:p w14:paraId="5EC7186B" w14:textId="554E144F"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1700AF65" w14:textId="277C2D1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9%</w:t>
            </w:r>
            <w:r w:rsidRPr="00D6254C">
              <w:rPr>
                <w:rStyle w:val="eop"/>
                <w:rFonts w:cs="Segoe UI"/>
                <w:color w:val="000000"/>
                <w:sz w:val="18"/>
                <w:szCs w:val="18"/>
              </w:rPr>
              <w:t> </w:t>
            </w:r>
          </w:p>
        </w:tc>
        <w:tc>
          <w:tcPr>
            <w:tcW w:w="1008" w:type="dxa"/>
            <w:vAlign w:val="center"/>
          </w:tcPr>
          <w:p w14:paraId="10556619" w14:textId="42A643B2" w:rsidR="008763E0" w:rsidRPr="00D6254C" w:rsidRDefault="008763E0" w:rsidP="008763E0">
            <w:pPr>
              <w:jc w:val="center"/>
              <w:rPr>
                <w:rFonts w:cs="Times New Roman"/>
                <w:sz w:val="18"/>
                <w:szCs w:val="18"/>
                <w:highlight w:val="cyan"/>
                <w:lang w:val="en-US"/>
              </w:rPr>
            </w:pPr>
            <w:r w:rsidRPr="00D6254C">
              <w:rPr>
                <w:rStyle w:val="normaltextrun"/>
                <w:rFonts w:cs="Segoe UI"/>
                <w:color w:val="000000"/>
                <w:sz w:val="18"/>
                <w:szCs w:val="18"/>
              </w:rPr>
              <w:t>50%</w:t>
            </w:r>
            <w:r w:rsidRPr="00D6254C">
              <w:rPr>
                <w:rStyle w:val="eop"/>
                <w:rFonts w:cs="Segoe UI"/>
                <w:color w:val="000000"/>
                <w:sz w:val="18"/>
                <w:szCs w:val="18"/>
              </w:rPr>
              <w:t> </w:t>
            </w:r>
          </w:p>
        </w:tc>
      </w:tr>
      <w:tr w:rsidR="008763E0" w:rsidRPr="00D6254C" w14:paraId="6EC37B0B" w14:textId="77777777" w:rsidTr="00CB0B70">
        <w:tc>
          <w:tcPr>
            <w:tcW w:w="2785" w:type="dxa"/>
            <w:vMerge/>
            <w:vAlign w:val="center"/>
          </w:tcPr>
          <w:p w14:paraId="678A00CC" w14:textId="77777777" w:rsidR="008763E0" w:rsidRPr="00D6254C" w:rsidRDefault="008763E0" w:rsidP="008763E0">
            <w:pPr>
              <w:rPr>
                <w:rStyle w:val="normaltextrun"/>
                <w:rFonts w:cs="Times New Roman"/>
                <w:sz w:val="18"/>
                <w:szCs w:val="18"/>
              </w:rPr>
            </w:pPr>
          </w:p>
        </w:tc>
        <w:tc>
          <w:tcPr>
            <w:tcW w:w="5310" w:type="dxa"/>
            <w:shd w:val="clear" w:color="auto" w:fill="auto"/>
          </w:tcPr>
          <w:p w14:paraId="344D8726" w14:textId="7B4E39E1" w:rsidR="008763E0" w:rsidRPr="00D6254C" w:rsidRDefault="008763E0" w:rsidP="008763E0">
            <w:pPr>
              <w:pStyle w:val="ListParagraph"/>
              <w:ind w:left="360"/>
              <w:rPr>
                <w:rFonts w:ascii="Arial Nova" w:eastAsia="Times New Roman" w:hAnsi="Arial Nova"/>
                <w:szCs w:val="18"/>
                <w:lang w:eastAsia="en-GB"/>
              </w:rPr>
            </w:pPr>
            <w:r w:rsidRPr="00D6254C">
              <w:rPr>
                <w:rFonts w:ascii="Arial Nova" w:eastAsia="Times New Roman" w:hAnsi="Arial Nova"/>
                <w:szCs w:val="18"/>
                <w:lang w:eastAsia="en-GB"/>
              </w:rPr>
              <w:t>e5) D2</w:t>
            </w:r>
          </w:p>
        </w:tc>
        <w:tc>
          <w:tcPr>
            <w:tcW w:w="1008" w:type="dxa"/>
            <w:vAlign w:val="center"/>
          </w:tcPr>
          <w:p w14:paraId="1D468C02" w14:textId="68C5DF7F" w:rsidR="008763E0" w:rsidRPr="00D6254C" w:rsidRDefault="008763E0" w:rsidP="008763E0">
            <w:pPr>
              <w:jc w:val="center"/>
              <w:rPr>
                <w:rStyle w:val="normaltextrun"/>
                <w:rFonts w:cs="Segoe UI"/>
                <w:color w:val="000000"/>
                <w:sz w:val="18"/>
                <w:szCs w:val="18"/>
              </w:rPr>
            </w:pPr>
            <w:r w:rsidRPr="00D6254C">
              <w:rPr>
                <w:rStyle w:val="normaltextrun"/>
                <w:rFonts w:cs="Segoe UI"/>
                <w:color w:val="000000"/>
                <w:sz w:val="18"/>
                <w:szCs w:val="18"/>
              </w:rPr>
              <w:t>41%</w:t>
            </w:r>
            <w:r w:rsidRPr="00D6254C">
              <w:rPr>
                <w:rStyle w:val="eop"/>
                <w:rFonts w:cs="Segoe UI"/>
                <w:color w:val="000000"/>
                <w:sz w:val="18"/>
                <w:szCs w:val="18"/>
              </w:rPr>
              <w:t> </w:t>
            </w:r>
          </w:p>
        </w:tc>
        <w:tc>
          <w:tcPr>
            <w:tcW w:w="1008" w:type="dxa"/>
            <w:vAlign w:val="center"/>
          </w:tcPr>
          <w:p w14:paraId="3675DBFA" w14:textId="6F08F000" w:rsidR="008763E0" w:rsidRPr="00D6254C" w:rsidRDefault="008763E0" w:rsidP="008763E0">
            <w:pPr>
              <w:jc w:val="center"/>
              <w:rPr>
                <w:rStyle w:val="normaltextrun"/>
                <w:rFonts w:cs="Segoe UI"/>
                <w:color w:val="000000"/>
                <w:sz w:val="18"/>
                <w:szCs w:val="18"/>
              </w:rPr>
            </w:pPr>
            <w:r w:rsidRPr="00D6254C">
              <w:rPr>
                <w:rStyle w:val="normaltextrun"/>
                <w:rFonts w:cs="Segoe UI"/>
                <w:color w:val="000000"/>
                <w:sz w:val="18"/>
                <w:szCs w:val="18"/>
              </w:rPr>
              <w:t>42%</w:t>
            </w:r>
            <w:r w:rsidRPr="00D6254C">
              <w:rPr>
                <w:rStyle w:val="eop"/>
                <w:rFonts w:cs="Segoe UI"/>
                <w:color w:val="000000"/>
                <w:sz w:val="18"/>
                <w:szCs w:val="18"/>
              </w:rPr>
              <w:t> </w:t>
            </w:r>
          </w:p>
        </w:tc>
        <w:tc>
          <w:tcPr>
            <w:tcW w:w="1008" w:type="dxa"/>
            <w:vAlign w:val="center"/>
          </w:tcPr>
          <w:p w14:paraId="6284E8F3" w14:textId="3435CA50" w:rsidR="008763E0" w:rsidRPr="00D6254C" w:rsidRDefault="008763E0" w:rsidP="008763E0">
            <w:pPr>
              <w:jc w:val="center"/>
              <w:rPr>
                <w:rStyle w:val="normaltextrun"/>
                <w:rFonts w:cs="Segoe UI"/>
                <w:color w:val="000000"/>
                <w:sz w:val="18"/>
                <w:szCs w:val="18"/>
              </w:rPr>
            </w:pPr>
            <w:r w:rsidRPr="00D6254C">
              <w:rPr>
                <w:rStyle w:val="normaltextrun"/>
                <w:rFonts w:cs="Segoe UI"/>
                <w:color w:val="000000"/>
                <w:sz w:val="18"/>
                <w:szCs w:val="18"/>
              </w:rPr>
              <w:t>44%</w:t>
            </w:r>
            <w:r w:rsidRPr="00D6254C">
              <w:rPr>
                <w:rStyle w:val="eop"/>
                <w:rFonts w:cs="Segoe UI"/>
                <w:color w:val="000000"/>
                <w:sz w:val="18"/>
                <w:szCs w:val="18"/>
              </w:rPr>
              <w:t> </w:t>
            </w:r>
          </w:p>
        </w:tc>
        <w:tc>
          <w:tcPr>
            <w:tcW w:w="1008" w:type="dxa"/>
            <w:vAlign w:val="center"/>
          </w:tcPr>
          <w:p w14:paraId="1FE99808" w14:textId="08F2DA29" w:rsidR="008763E0" w:rsidRPr="00D6254C" w:rsidRDefault="008763E0" w:rsidP="008763E0">
            <w:pPr>
              <w:jc w:val="center"/>
              <w:rPr>
                <w:rStyle w:val="normaltextrun"/>
                <w:rFonts w:cs="Segoe UI"/>
                <w:color w:val="000000"/>
                <w:sz w:val="18"/>
                <w:szCs w:val="18"/>
              </w:rPr>
            </w:pPr>
            <w:r w:rsidRPr="00D6254C">
              <w:rPr>
                <w:rStyle w:val="normaltextrun"/>
                <w:rFonts w:cs="Segoe UI"/>
                <w:color w:val="000000"/>
                <w:sz w:val="18"/>
                <w:szCs w:val="18"/>
              </w:rPr>
              <w:t>45%</w:t>
            </w:r>
            <w:r w:rsidRPr="00D6254C">
              <w:rPr>
                <w:rStyle w:val="eop"/>
                <w:rFonts w:cs="Segoe UI"/>
                <w:color w:val="000000"/>
                <w:sz w:val="18"/>
                <w:szCs w:val="18"/>
              </w:rPr>
              <w:t> </w:t>
            </w:r>
          </w:p>
        </w:tc>
        <w:tc>
          <w:tcPr>
            <w:tcW w:w="1008" w:type="dxa"/>
            <w:vAlign w:val="center"/>
          </w:tcPr>
          <w:p w14:paraId="5F7A3802" w14:textId="349450D5" w:rsidR="008763E0" w:rsidRPr="00D6254C" w:rsidRDefault="008763E0" w:rsidP="008763E0">
            <w:pPr>
              <w:jc w:val="center"/>
              <w:rPr>
                <w:rStyle w:val="normaltextrun"/>
                <w:rFonts w:cs="Segoe UI"/>
                <w:color w:val="000000"/>
                <w:sz w:val="18"/>
                <w:szCs w:val="18"/>
              </w:rPr>
            </w:pPr>
            <w:r w:rsidRPr="00D6254C">
              <w:rPr>
                <w:rStyle w:val="normaltextrun"/>
                <w:rFonts w:cs="Segoe UI"/>
                <w:color w:val="000000"/>
                <w:sz w:val="18"/>
                <w:szCs w:val="18"/>
              </w:rPr>
              <w:t>47%</w:t>
            </w:r>
            <w:r w:rsidRPr="00D6254C">
              <w:rPr>
                <w:rStyle w:val="eop"/>
                <w:rFonts w:cs="Segoe UI"/>
                <w:color w:val="000000"/>
                <w:sz w:val="18"/>
                <w:szCs w:val="18"/>
              </w:rPr>
              <w:t> </w:t>
            </w:r>
          </w:p>
        </w:tc>
      </w:tr>
      <w:tr w:rsidR="008763E0" w:rsidRPr="00D6254C" w14:paraId="0DBD3D73" w14:textId="77777777" w:rsidTr="00CB0B70">
        <w:tc>
          <w:tcPr>
            <w:tcW w:w="2785" w:type="dxa"/>
            <w:vMerge/>
            <w:vAlign w:val="center"/>
          </w:tcPr>
          <w:p w14:paraId="7C2E9DD2" w14:textId="77777777" w:rsidR="008763E0" w:rsidRPr="00D6254C" w:rsidRDefault="008763E0" w:rsidP="008763E0">
            <w:pPr>
              <w:rPr>
                <w:rStyle w:val="normaltextrun"/>
                <w:rFonts w:cs="Times New Roman"/>
                <w:sz w:val="18"/>
                <w:szCs w:val="18"/>
              </w:rPr>
            </w:pPr>
          </w:p>
        </w:tc>
        <w:tc>
          <w:tcPr>
            <w:tcW w:w="5310" w:type="dxa"/>
            <w:shd w:val="clear" w:color="auto" w:fill="FFFFFF" w:themeFill="background1"/>
            <w:vAlign w:val="center"/>
          </w:tcPr>
          <w:p w14:paraId="21A7EFCD" w14:textId="2E706E7A" w:rsidR="008763E0" w:rsidRPr="00D6254C" w:rsidRDefault="008763E0" w:rsidP="008763E0">
            <w:pPr>
              <w:rPr>
                <w:rFonts w:cs="Times New Roman"/>
                <w:sz w:val="18"/>
                <w:szCs w:val="18"/>
              </w:rPr>
            </w:pPr>
            <w:r w:rsidRPr="00D6254C">
              <w:rPr>
                <w:rFonts w:cs="Times New Roman"/>
                <w:sz w:val="18"/>
                <w:szCs w:val="18"/>
              </w:rPr>
              <w:t>2.2.3 Percentage of International Professional staff from programme countries</w:t>
            </w:r>
          </w:p>
        </w:tc>
        <w:tc>
          <w:tcPr>
            <w:tcW w:w="1008" w:type="dxa"/>
            <w:vAlign w:val="center"/>
          </w:tcPr>
          <w:p w14:paraId="42A75042" w14:textId="77C665F2" w:rsidR="008763E0" w:rsidRPr="00D6254C" w:rsidRDefault="008763E0" w:rsidP="008763E0">
            <w:pPr>
              <w:rPr>
                <w:rFonts w:cs="Times New Roman"/>
                <w:color w:val="A5A5A5" w:themeColor="accent3"/>
                <w:sz w:val="18"/>
                <w:szCs w:val="18"/>
                <w:lang w:val="en-US"/>
              </w:rPr>
            </w:pPr>
          </w:p>
        </w:tc>
        <w:tc>
          <w:tcPr>
            <w:tcW w:w="1008" w:type="dxa"/>
            <w:vAlign w:val="center"/>
          </w:tcPr>
          <w:p w14:paraId="27BEC414" w14:textId="7A3253D1" w:rsidR="008763E0" w:rsidRPr="00D6254C" w:rsidRDefault="008763E0" w:rsidP="008763E0">
            <w:pPr>
              <w:rPr>
                <w:rFonts w:cs="Times New Roman"/>
                <w:color w:val="A5A5A5" w:themeColor="accent3"/>
                <w:sz w:val="18"/>
                <w:szCs w:val="18"/>
                <w:lang w:val="en-US"/>
              </w:rPr>
            </w:pPr>
          </w:p>
        </w:tc>
        <w:tc>
          <w:tcPr>
            <w:tcW w:w="1008" w:type="dxa"/>
            <w:vAlign w:val="center"/>
          </w:tcPr>
          <w:p w14:paraId="5C74ED69" w14:textId="4EB112FD" w:rsidR="008763E0" w:rsidRPr="00D6254C" w:rsidRDefault="008763E0" w:rsidP="008763E0">
            <w:pPr>
              <w:rPr>
                <w:rFonts w:cs="Times New Roman"/>
                <w:color w:val="A5A5A5" w:themeColor="accent3"/>
                <w:sz w:val="18"/>
                <w:szCs w:val="18"/>
                <w:lang w:val="en-US"/>
              </w:rPr>
            </w:pPr>
          </w:p>
        </w:tc>
        <w:tc>
          <w:tcPr>
            <w:tcW w:w="1008" w:type="dxa"/>
            <w:vAlign w:val="center"/>
          </w:tcPr>
          <w:p w14:paraId="0CC4AD30" w14:textId="570750BC" w:rsidR="008763E0" w:rsidRPr="00D6254C" w:rsidRDefault="008763E0" w:rsidP="008763E0">
            <w:pPr>
              <w:rPr>
                <w:rFonts w:cs="Times New Roman"/>
                <w:color w:val="A5A5A5" w:themeColor="accent3"/>
                <w:sz w:val="18"/>
                <w:szCs w:val="18"/>
                <w:lang w:val="en-US"/>
              </w:rPr>
            </w:pPr>
          </w:p>
        </w:tc>
        <w:tc>
          <w:tcPr>
            <w:tcW w:w="1008" w:type="dxa"/>
            <w:vAlign w:val="center"/>
          </w:tcPr>
          <w:p w14:paraId="794601BA" w14:textId="0DBEC779" w:rsidR="008763E0" w:rsidRPr="00D6254C" w:rsidRDefault="008763E0" w:rsidP="008763E0">
            <w:pPr>
              <w:jc w:val="center"/>
              <w:rPr>
                <w:rFonts w:cs="Times New Roman"/>
                <w:sz w:val="16"/>
                <w:szCs w:val="16"/>
                <w:highlight w:val="magenta"/>
                <w:lang w:val="en-US"/>
              </w:rPr>
            </w:pPr>
          </w:p>
        </w:tc>
      </w:tr>
      <w:tr w:rsidR="008763E0" w:rsidRPr="00D6254C" w14:paraId="5A2ACE53" w14:textId="77777777" w:rsidTr="00CB0B70">
        <w:tc>
          <w:tcPr>
            <w:tcW w:w="2785" w:type="dxa"/>
            <w:vMerge/>
            <w:vAlign w:val="center"/>
          </w:tcPr>
          <w:p w14:paraId="0D593C00" w14:textId="77777777" w:rsidR="008763E0" w:rsidRPr="00D6254C" w:rsidRDefault="008763E0" w:rsidP="008763E0">
            <w:pPr>
              <w:rPr>
                <w:rStyle w:val="normaltextrun"/>
                <w:rFonts w:cs="Times New Roman"/>
                <w:sz w:val="18"/>
                <w:szCs w:val="18"/>
              </w:rPr>
            </w:pPr>
          </w:p>
        </w:tc>
        <w:tc>
          <w:tcPr>
            <w:tcW w:w="5310" w:type="dxa"/>
            <w:shd w:val="clear" w:color="auto" w:fill="auto"/>
          </w:tcPr>
          <w:p w14:paraId="335F7164" w14:textId="3F2B5A1E" w:rsidR="008763E0" w:rsidRPr="00D6254C" w:rsidRDefault="008763E0" w:rsidP="003E09BB">
            <w:pPr>
              <w:pStyle w:val="ListParagraph"/>
              <w:numPr>
                <w:ilvl w:val="0"/>
                <w:numId w:val="17"/>
              </w:numPr>
              <w:rPr>
                <w:rFonts w:ascii="Arial Nova" w:hAnsi="Arial Nova"/>
                <w:szCs w:val="18"/>
              </w:rPr>
            </w:pPr>
            <w:r w:rsidRPr="00D6254C">
              <w:rPr>
                <w:rFonts w:ascii="Arial Nova" w:hAnsi="Arial Nova"/>
                <w:szCs w:val="18"/>
              </w:rPr>
              <w:t>All International Professional staff</w:t>
            </w:r>
          </w:p>
        </w:tc>
        <w:tc>
          <w:tcPr>
            <w:tcW w:w="1008" w:type="dxa"/>
            <w:vAlign w:val="center"/>
          </w:tcPr>
          <w:p w14:paraId="6F8DD54E" w14:textId="56822FD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6%</w:t>
            </w:r>
            <w:r w:rsidRPr="00D6254C">
              <w:rPr>
                <w:rStyle w:val="eop"/>
                <w:rFonts w:cs="Segoe UI"/>
                <w:color w:val="000000"/>
                <w:sz w:val="18"/>
                <w:szCs w:val="18"/>
              </w:rPr>
              <w:t> </w:t>
            </w:r>
          </w:p>
        </w:tc>
        <w:tc>
          <w:tcPr>
            <w:tcW w:w="1008" w:type="dxa"/>
            <w:vAlign w:val="center"/>
          </w:tcPr>
          <w:p w14:paraId="2F3CF238" w14:textId="412450F9"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9%</w:t>
            </w:r>
          </w:p>
        </w:tc>
        <w:tc>
          <w:tcPr>
            <w:tcW w:w="1008" w:type="dxa"/>
            <w:vAlign w:val="center"/>
          </w:tcPr>
          <w:p w14:paraId="502522F0" w14:textId="29433B0C"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9%</w:t>
            </w:r>
          </w:p>
        </w:tc>
        <w:tc>
          <w:tcPr>
            <w:tcW w:w="1008" w:type="dxa"/>
            <w:vAlign w:val="center"/>
          </w:tcPr>
          <w:p w14:paraId="3BBA2DCD" w14:textId="133D05F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p>
        </w:tc>
        <w:tc>
          <w:tcPr>
            <w:tcW w:w="1008" w:type="dxa"/>
            <w:vAlign w:val="center"/>
          </w:tcPr>
          <w:p w14:paraId="707BD86D" w14:textId="271B9174" w:rsidR="008763E0" w:rsidRPr="00D6254C" w:rsidRDefault="008763E0" w:rsidP="008763E0">
            <w:pPr>
              <w:jc w:val="center"/>
              <w:rPr>
                <w:rFonts w:cs="Times New Roman"/>
                <w:sz w:val="18"/>
                <w:szCs w:val="18"/>
                <w:highlight w:val="magenta"/>
                <w:lang w:val="en-US"/>
              </w:rPr>
            </w:pPr>
            <w:r w:rsidRPr="00D6254C">
              <w:rPr>
                <w:rStyle w:val="normaltextrun"/>
                <w:rFonts w:cs="Segoe UI"/>
                <w:color w:val="000000"/>
                <w:sz w:val="18"/>
                <w:szCs w:val="18"/>
              </w:rPr>
              <w:t>50%</w:t>
            </w:r>
          </w:p>
        </w:tc>
      </w:tr>
      <w:tr w:rsidR="008763E0" w:rsidRPr="00D6254C" w14:paraId="781055F2" w14:textId="77777777" w:rsidTr="00CB0B70">
        <w:tc>
          <w:tcPr>
            <w:tcW w:w="2785" w:type="dxa"/>
            <w:vMerge/>
            <w:vAlign w:val="center"/>
          </w:tcPr>
          <w:p w14:paraId="68EFEAB8" w14:textId="77777777" w:rsidR="008763E0" w:rsidRPr="00D6254C" w:rsidRDefault="008763E0" w:rsidP="008763E0">
            <w:pPr>
              <w:rPr>
                <w:rStyle w:val="normaltextrun"/>
                <w:rFonts w:cs="Times New Roman"/>
                <w:sz w:val="18"/>
                <w:szCs w:val="18"/>
              </w:rPr>
            </w:pPr>
          </w:p>
        </w:tc>
        <w:tc>
          <w:tcPr>
            <w:tcW w:w="5310" w:type="dxa"/>
            <w:shd w:val="clear" w:color="auto" w:fill="auto"/>
          </w:tcPr>
          <w:p w14:paraId="570C94BF" w14:textId="6AF14B6A" w:rsidR="008763E0" w:rsidRPr="00D6254C" w:rsidRDefault="008763E0" w:rsidP="003E09BB">
            <w:pPr>
              <w:pStyle w:val="ListParagraph"/>
              <w:numPr>
                <w:ilvl w:val="0"/>
                <w:numId w:val="17"/>
              </w:numPr>
              <w:rPr>
                <w:rFonts w:ascii="Arial Nova" w:hAnsi="Arial Nova"/>
                <w:szCs w:val="18"/>
              </w:rPr>
            </w:pPr>
            <w:r w:rsidRPr="00D6254C">
              <w:rPr>
                <w:rFonts w:ascii="Arial Nova" w:hAnsi="Arial Nova"/>
                <w:szCs w:val="18"/>
              </w:rPr>
              <w:t>International Professional staff (P1-P3)</w:t>
            </w:r>
          </w:p>
        </w:tc>
        <w:tc>
          <w:tcPr>
            <w:tcW w:w="1008" w:type="dxa"/>
            <w:vAlign w:val="center"/>
          </w:tcPr>
          <w:p w14:paraId="18B33F8D" w14:textId="5B7174A3"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60%</w:t>
            </w:r>
            <w:r w:rsidRPr="00D6254C">
              <w:rPr>
                <w:rStyle w:val="eop"/>
                <w:rFonts w:cs="Segoe UI"/>
                <w:color w:val="000000"/>
                <w:sz w:val="18"/>
                <w:szCs w:val="18"/>
              </w:rPr>
              <w:t> </w:t>
            </w:r>
          </w:p>
        </w:tc>
        <w:tc>
          <w:tcPr>
            <w:tcW w:w="1008" w:type="dxa"/>
            <w:vAlign w:val="center"/>
          </w:tcPr>
          <w:p w14:paraId="2F99C7BC" w14:textId="2E73E470"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8%</w:t>
            </w:r>
          </w:p>
        </w:tc>
        <w:tc>
          <w:tcPr>
            <w:tcW w:w="1008" w:type="dxa"/>
            <w:vAlign w:val="center"/>
          </w:tcPr>
          <w:p w14:paraId="39904406" w14:textId="2F0F5A6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9%</w:t>
            </w:r>
          </w:p>
        </w:tc>
        <w:tc>
          <w:tcPr>
            <w:tcW w:w="1008" w:type="dxa"/>
            <w:vAlign w:val="center"/>
          </w:tcPr>
          <w:p w14:paraId="6E8E7404" w14:textId="7B0CFB35"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p>
        </w:tc>
        <w:tc>
          <w:tcPr>
            <w:tcW w:w="1008" w:type="dxa"/>
            <w:vAlign w:val="center"/>
          </w:tcPr>
          <w:p w14:paraId="6A05B57C" w14:textId="3C0E2ADF" w:rsidR="008763E0" w:rsidRPr="00D6254C" w:rsidRDefault="008763E0" w:rsidP="008763E0">
            <w:pPr>
              <w:jc w:val="center"/>
              <w:rPr>
                <w:rFonts w:cs="Times New Roman"/>
                <w:sz w:val="18"/>
                <w:szCs w:val="18"/>
                <w:highlight w:val="magenta"/>
                <w:lang w:val="en-US"/>
              </w:rPr>
            </w:pPr>
            <w:r w:rsidRPr="00D6254C">
              <w:rPr>
                <w:rStyle w:val="normaltextrun"/>
                <w:rFonts w:cs="Segoe UI"/>
                <w:color w:val="000000"/>
                <w:sz w:val="18"/>
                <w:szCs w:val="18"/>
              </w:rPr>
              <w:t>50%</w:t>
            </w:r>
          </w:p>
        </w:tc>
      </w:tr>
      <w:tr w:rsidR="008763E0" w:rsidRPr="00D6254C" w14:paraId="2ED70B11" w14:textId="77777777" w:rsidTr="00CB0B70">
        <w:tc>
          <w:tcPr>
            <w:tcW w:w="2785" w:type="dxa"/>
            <w:vMerge/>
            <w:vAlign w:val="center"/>
          </w:tcPr>
          <w:p w14:paraId="4E6B138E" w14:textId="77777777" w:rsidR="008763E0" w:rsidRPr="00D6254C" w:rsidRDefault="008763E0" w:rsidP="008763E0">
            <w:pPr>
              <w:rPr>
                <w:rStyle w:val="normaltextrun"/>
                <w:rFonts w:cs="Times New Roman"/>
                <w:sz w:val="18"/>
                <w:szCs w:val="18"/>
              </w:rPr>
            </w:pPr>
          </w:p>
        </w:tc>
        <w:tc>
          <w:tcPr>
            <w:tcW w:w="5310" w:type="dxa"/>
            <w:shd w:val="clear" w:color="auto" w:fill="auto"/>
          </w:tcPr>
          <w:p w14:paraId="7CDA0CB1" w14:textId="633E859A" w:rsidR="008763E0" w:rsidRPr="00D6254C" w:rsidRDefault="008763E0" w:rsidP="003E09BB">
            <w:pPr>
              <w:pStyle w:val="ListParagraph"/>
              <w:numPr>
                <w:ilvl w:val="0"/>
                <w:numId w:val="17"/>
              </w:numPr>
              <w:rPr>
                <w:rFonts w:ascii="Arial Nova" w:hAnsi="Arial Nova"/>
                <w:szCs w:val="18"/>
              </w:rPr>
            </w:pPr>
            <w:r w:rsidRPr="00D6254C">
              <w:rPr>
                <w:rFonts w:ascii="Arial Nova" w:hAnsi="Arial Nova"/>
                <w:szCs w:val="18"/>
              </w:rPr>
              <w:t>International Professional staff (P4-P5)</w:t>
            </w:r>
          </w:p>
        </w:tc>
        <w:tc>
          <w:tcPr>
            <w:tcW w:w="1008" w:type="dxa"/>
            <w:vAlign w:val="center"/>
          </w:tcPr>
          <w:p w14:paraId="5425E7E6" w14:textId="2A9479E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5%</w:t>
            </w:r>
            <w:r w:rsidRPr="00D6254C">
              <w:rPr>
                <w:rStyle w:val="eop"/>
                <w:rFonts w:cs="Segoe UI"/>
                <w:color w:val="000000"/>
                <w:sz w:val="18"/>
                <w:szCs w:val="18"/>
              </w:rPr>
              <w:t> </w:t>
            </w:r>
          </w:p>
        </w:tc>
        <w:tc>
          <w:tcPr>
            <w:tcW w:w="1008" w:type="dxa"/>
            <w:vAlign w:val="center"/>
          </w:tcPr>
          <w:p w14:paraId="4D3E374C" w14:textId="4B6EA848"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p>
        </w:tc>
        <w:tc>
          <w:tcPr>
            <w:tcW w:w="1008" w:type="dxa"/>
            <w:vAlign w:val="center"/>
          </w:tcPr>
          <w:p w14:paraId="66DC4928" w14:textId="6F3AA5D9"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p>
        </w:tc>
        <w:tc>
          <w:tcPr>
            <w:tcW w:w="1008" w:type="dxa"/>
            <w:vAlign w:val="center"/>
          </w:tcPr>
          <w:p w14:paraId="2BEF689C" w14:textId="37F971EA"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p>
        </w:tc>
        <w:tc>
          <w:tcPr>
            <w:tcW w:w="1008" w:type="dxa"/>
            <w:vAlign w:val="center"/>
          </w:tcPr>
          <w:p w14:paraId="1A8D03CA" w14:textId="7793F00D" w:rsidR="008763E0" w:rsidRPr="00D6254C" w:rsidRDefault="008763E0" w:rsidP="008763E0">
            <w:pPr>
              <w:jc w:val="center"/>
              <w:rPr>
                <w:rFonts w:cs="Times New Roman"/>
                <w:sz w:val="18"/>
                <w:szCs w:val="18"/>
                <w:highlight w:val="magenta"/>
                <w:lang w:val="en-US"/>
              </w:rPr>
            </w:pPr>
            <w:r w:rsidRPr="00D6254C">
              <w:rPr>
                <w:rStyle w:val="normaltextrun"/>
                <w:rFonts w:cs="Segoe UI"/>
                <w:color w:val="000000"/>
                <w:sz w:val="18"/>
                <w:szCs w:val="18"/>
              </w:rPr>
              <w:t>50%</w:t>
            </w:r>
          </w:p>
        </w:tc>
      </w:tr>
      <w:tr w:rsidR="008763E0" w:rsidRPr="00D6254C" w14:paraId="22863126" w14:textId="77777777" w:rsidTr="00CB0B70">
        <w:tc>
          <w:tcPr>
            <w:tcW w:w="2785" w:type="dxa"/>
            <w:vMerge/>
            <w:vAlign w:val="center"/>
          </w:tcPr>
          <w:p w14:paraId="00CC346B" w14:textId="77777777" w:rsidR="008763E0" w:rsidRPr="00D6254C" w:rsidRDefault="008763E0" w:rsidP="008763E0">
            <w:pPr>
              <w:rPr>
                <w:rStyle w:val="normaltextrun"/>
                <w:rFonts w:cs="Times New Roman"/>
                <w:sz w:val="18"/>
                <w:szCs w:val="18"/>
              </w:rPr>
            </w:pPr>
          </w:p>
        </w:tc>
        <w:tc>
          <w:tcPr>
            <w:tcW w:w="5310" w:type="dxa"/>
            <w:shd w:val="clear" w:color="auto" w:fill="auto"/>
          </w:tcPr>
          <w:p w14:paraId="35039329" w14:textId="628D3E2B" w:rsidR="008763E0" w:rsidRPr="00D6254C" w:rsidRDefault="008763E0" w:rsidP="003E09BB">
            <w:pPr>
              <w:pStyle w:val="ListParagraph"/>
              <w:numPr>
                <w:ilvl w:val="0"/>
                <w:numId w:val="17"/>
              </w:numPr>
              <w:rPr>
                <w:rFonts w:ascii="Arial Nova" w:hAnsi="Arial Nova"/>
                <w:szCs w:val="18"/>
              </w:rPr>
            </w:pPr>
            <w:r w:rsidRPr="00D6254C">
              <w:rPr>
                <w:rFonts w:ascii="Arial Nova" w:hAnsi="Arial Nova"/>
                <w:szCs w:val="18"/>
              </w:rPr>
              <w:t>Senior managers (D1 and above)</w:t>
            </w:r>
          </w:p>
        </w:tc>
        <w:tc>
          <w:tcPr>
            <w:tcW w:w="1008" w:type="dxa"/>
            <w:vAlign w:val="center"/>
          </w:tcPr>
          <w:p w14:paraId="65315EC4" w14:textId="1D14F027"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6%</w:t>
            </w:r>
            <w:r w:rsidRPr="00D6254C">
              <w:rPr>
                <w:rStyle w:val="eop"/>
                <w:rFonts w:cs="Segoe UI"/>
                <w:color w:val="000000"/>
                <w:sz w:val="18"/>
                <w:szCs w:val="18"/>
              </w:rPr>
              <w:t> </w:t>
            </w:r>
          </w:p>
        </w:tc>
        <w:tc>
          <w:tcPr>
            <w:tcW w:w="1008" w:type="dxa"/>
            <w:vAlign w:val="center"/>
          </w:tcPr>
          <w:p w14:paraId="320D6680" w14:textId="524956C6"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7%</w:t>
            </w:r>
          </w:p>
        </w:tc>
        <w:tc>
          <w:tcPr>
            <w:tcW w:w="1008" w:type="dxa"/>
            <w:vAlign w:val="center"/>
          </w:tcPr>
          <w:p w14:paraId="4721FDD6" w14:textId="6292C57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48%</w:t>
            </w:r>
          </w:p>
        </w:tc>
        <w:tc>
          <w:tcPr>
            <w:tcW w:w="1008" w:type="dxa"/>
            <w:vAlign w:val="center"/>
          </w:tcPr>
          <w:p w14:paraId="7E13E390" w14:textId="33AF56BB"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50%</w:t>
            </w:r>
          </w:p>
        </w:tc>
        <w:tc>
          <w:tcPr>
            <w:tcW w:w="1008" w:type="dxa"/>
            <w:vAlign w:val="center"/>
          </w:tcPr>
          <w:p w14:paraId="5C0E0FEF" w14:textId="689F033F" w:rsidR="008763E0" w:rsidRPr="00D6254C" w:rsidRDefault="008763E0" w:rsidP="008763E0">
            <w:pPr>
              <w:jc w:val="center"/>
              <w:rPr>
                <w:rFonts w:cs="Times New Roman"/>
                <w:sz w:val="18"/>
                <w:szCs w:val="18"/>
                <w:highlight w:val="magenta"/>
                <w:lang w:val="en-US"/>
              </w:rPr>
            </w:pPr>
            <w:r w:rsidRPr="00D6254C">
              <w:rPr>
                <w:rStyle w:val="normaltextrun"/>
                <w:rFonts w:cs="Segoe UI"/>
                <w:color w:val="000000"/>
                <w:sz w:val="18"/>
                <w:szCs w:val="18"/>
              </w:rPr>
              <w:t>50%</w:t>
            </w:r>
          </w:p>
        </w:tc>
      </w:tr>
      <w:tr w:rsidR="008763E0" w:rsidRPr="00D6254C" w14:paraId="2E10B9BC" w14:textId="77777777" w:rsidTr="00CB0B70">
        <w:trPr>
          <w:trHeight w:val="593"/>
        </w:trPr>
        <w:tc>
          <w:tcPr>
            <w:tcW w:w="2785" w:type="dxa"/>
            <w:vMerge w:val="restart"/>
            <w:vAlign w:val="center"/>
          </w:tcPr>
          <w:p w14:paraId="63895EAA" w14:textId="36705CD6" w:rsidR="008763E0" w:rsidRPr="00D6254C" w:rsidRDefault="008763E0" w:rsidP="008763E0">
            <w:pPr>
              <w:rPr>
                <w:rFonts w:cs="Times New Roman"/>
                <w:sz w:val="18"/>
                <w:szCs w:val="18"/>
                <w:lang w:val="en-US"/>
              </w:rPr>
            </w:pPr>
            <w:r w:rsidRPr="00D6254C">
              <w:rPr>
                <w:rFonts w:cs="Times New Roman"/>
                <w:sz w:val="18"/>
                <w:szCs w:val="18"/>
                <w:lang w:val="en-US"/>
              </w:rPr>
              <w:t xml:space="preserve">2.3 Inclusive working culture that is free from discrimination and exploitation and/or abuse </w:t>
            </w:r>
            <w:r w:rsidRPr="00D6254C">
              <w:rPr>
                <w:rFonts w:cs="Times New Roman"/>
                <w:sz w:val="18"/>
                <w:szCs w:val="18"/>
                <w:u w:val="single"/>
                <w:lang w:val="en-US"/>
              </w:rPr>
              <w:t>continued to be built</w:t>
            </w:r>
          </w:p>
        </w:tc>
        <w:tc>
          <w:tcPr>
            <w:tcW w:w="5310" w:type="dxa"/>
            <w:shd w:val="clear" w:color="auto" w:fill="FFFFFF" w:themeFill="background1"/>
            <w:vAlign w:val="center"/>
          </w:tcPr>
          <w:p w14:paraId="28017A59" w14:textId="1E4C6A2C" w:rsidR="008763E0" w:rsidRPr="00D6254C" w:rsidRDefault="008763E0" w:rsidP="008763E0">
            <w:pPr>
              <w:rPr>
                <w:rFonts w:cs="Times New Roman"/>
                <w:sz w:val="18"/>
                <w:szCs w:val="18"/>
                <w:lang w:val="en-US"/>
              </w:rPr>
            </w:pPr>
            <w:r w:rsidRPr="00D6254C">
              <w:rPr>
                <w:rFonts w:cs="Times New Roman"/>
                <w:sz w:val="18"/>
                <w:szCs w:val="18"/>
                <w:lang w:val="en-US"/>
              </w:rPr>
              <w:t>2.3.1 Percentage of offices that have a sexual harassment and sexual exploitation and abuse action plan in place</w:t>
            </w:r>
          </w:p>
        </w:tc>
        <w:tc>
          <w:tcPr>
            <w:tcW w:w="1008" w:type="dxa"/>
            <w:vAlign w:val="center"/>
          </w:tcPr>
          <w:p w14:paraId="5BBF72F6" w14:textId="246CC37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100%</w:t>
            </w:r>
          </w:p>
        </w:tc>
        <w:tc>
          <w:tcPr>
            <w:tcW w:w="1008" w:type="dxa"/>
            <w:vAlign w:val="center"/>
          </w:tcPr>
          <w:p w14:paraId="5AAA1DE8" w14:textId="7B9470F7"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100%</w:t>
            </w:r>
          </w:p>
        </w:tc>
        <w:tc>
          <w:tcPr>
            <w:tcW w:w="1008" w:type="dxa"/>
            <w:vAlign w:val="center"/>
          </w:tcPr>
          <w:p w14:paraId="4B4A459E" w14:textId="08BEBCC7"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100%</w:t>
            </w:r>
          </w:p>
        </w:tc>
        <w:tc>
          <w:tcPr>
            <w:tcW w:w="1008" w:type="dxa"/>
            <w:vAlign w:val="center"/>
          </w:tcPr>
          <w:p w14:paraId="7B5D8D4B" w14:textId="185CDA50"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color w:val="000000"/>
                <w:sz w:val="18"/>
                <w:szCs w:val="18"/>
              </w:rPr>
              <w:t>100%</w:t>
            </w:r>
          </w:p>
        </w:tc>
        <w:tc>
          <w:tcPr>
            <w:tcW w:w="1008" w:type="dxa"/>
            <w:vAlign w:val="center"/>
          </w:tcPr>
          <w:p w14:paraId="4F0280B7" w14:textId="3D2FF57F" w:rsidR="008763E0" w:rsidRPr="00D6254C" w:rsidRDefault="008763E0" w:rsidP="008763E0">
            <w:pPr>
              <w:jc w:val="center"/>
              <w:rPr>
                <w:rFonts w:cs="Times New Roman"/>
                <w:sz w:val="18"/>
                <w:szCs w:val="18"/>
                <w:highlight w:val="magenta"/>
                <w:lang w:val="en-US"/>
              </w:rPr>
            </w:pPr>
            <w:r w:rsidRPr="00D6254C">
              <w:rPr>
                <w:rStyle w:val="normaltextrun"/>
                <w:rFonts w:cs="Segoe UI"/>
                <w:color w:val="000000"/>
                <w:sz w:val="18"/>
                <w:szCs w:val="18"/>
              </w:rPr>
              <w:t>100%</w:t>
            </w:r>
          </w:p>
        </w:tc>
      </w:tr>
      <w:tr w:rsidR="008763E0" w:rsidRPr="00D6254C" w14:paraId="1435FC17" w14:textId="77777777" w:rsidTr="00CB0B70">
        <w:trPr>
          <w:trHeight w:val="692"/>
        </w:trPr>
        <w:tc>
          <w:tcPr>
            <w:tcW w:w="2785" w:type="dxa"/>
            <w:vMerge/>
            <w:vAlign w:val="center"/>
          </w:tcPr>
          <w:p w14:paraId="76783321" w14:textId="77777777" w:rsidR="008763E0" w:rsidRPr="00D6254C" w:rsidRDefault="008763E0" w:rsidP="008763E0">
            <w:pPr>
              <w:rPr>
                <w:lang w:val="en-US"/>
              </w:rPr>
            </w:pPr>
          </w:p>
        </w:tc>
        <w:tc>
          <w:tcPr>
            <w:tcW w:w="5310" w:type="dxa"/>
            <w:shd w:val="clear" w:color="auto" w:fill="FFFFFF" w:themeFill="background1"/>
            <w:vAlign w:val="center"/>
          </w:tcPr>
          <w:p w14:paraId="7C4E6BED" w14:textId="1A72634C" w:rsidR="008763E0" w:rsidRPr="00D6254C" w:rsidRDefault="008763E0" w:rsidP="008763E0">
            <w:pPr>
              <w:rPr>
                <w:rFonts w:cs="Times New Roman"/>
                <w:sz w:val="18"/>
                <w:szCs w:val="18"/>
                <w:lang w:val="en-US"/>
              </w:rPr>
            </w:pPr>
            <w:r w:rsidRPr="00D6254C">
              <w:rPr>
                <w:rFonts w:cs="Times New Roman"/>
                <w:sz w:val="18"/>
                <w:szCs w:val="18"/>
                <w:lang w:val="en-US"/>
              </w:rPr>
              <w:t>2.3.2 Percentage of country offices that have a system in place to prevent and respond to sexual exploitation and abuse</w:t>
            </w:r>
          </w:p>
        </w:tc>
        <w:tc>
          <w:tcPr>
            <w:tcW w:w="1008" w:type="dxa"/>
            <w:vAlign w:val="center"/>
          </w:tcPr>
          <w:p w14:paraId="678F5583" w14:textId="20279289" w:rsidR="008763E0" w:rsidRPr="00D6254C" w:rsidRDefault="008763E0" w:rsidP="008763E0">
            <w:pPr>
              <w:jc w:val="center"/>
              <w:rPr>
                <w:rFonts w:cs="Times New Roman"/>
                <w:color w:val="A5A5A5" w:themeColor="accent3"/>
                <w:sz w:val="18"/>
                <w:szCs w:val="18"/>
                <w:lang w:val="en-US"/>
              </w:rPr>
            </w:pPr>
          </w:p>
        </w:tc>
        <w:tc>
          <w:tcPr>
            <w:tcW w:w="1008" w:type="dxa"/>
            <w:vAlign w:val="center"/>
          </w:tcPr>
          <w:p w14:paraId="00D06A85" w14:textId="387FF6B0" w:rsidR="008763E0" w:rsidRPr="00D6254C" w:rsidRDefault="008763E0" w:rsidP="008763E0">
            <w:pPr>
              <w:jc w:val="center"/>
              <w:rPr>
                <w:rFonts w:cs="Times New Roman"/>
                <w:color w:val="A5A5A5" w:themeColor="accent3"/>
                <w:sz w:val="18"/>
                <w:szCs w:val="18"/>
                <w:lang w:val="en-US"/>
              </w:rPr>
            </w:pPr>
          </w:p>
        </w:tc>
        <w:tc>
          <w:tcPr>
            <w:tcW w:w="1008" w:type="dxa"/>
            <w:vAlign w:val="center"/>
          </w:tcPr>
          <w:p w14:paraId="56932152" w14:textId="7D04B425" w:rsidR="008763E0" w:rsidRPr="00D6254C" w:rsidRDefault="008763E0" w:rsidP="008763E0">
            <w:pPr>
              <w:jc w:val="center"/>
              <w:rPr>
                <w:rFonts w:cs="Times New Roman"/>
                <w:color w:val="A5A5A5" w:themeColor="accent3"/>
                <w:sz w:val="18"/>
                <w:szCs w:val="18"/>
                <w:lang w:val="en-US"/>
              </w:rPr>
            </w:pPr>
          </w:p>
        </w:tc>
        <w:tc>
          <w:tcPr>
            <w:tcW w:w="1008" w:type="dxa"/>
            <w:vAlign w:val="center"/>
          </w:tcPr>
          <w:p w14:paraId="657218AF" w14:textId="185B2E1C" w:rsidR="008763E0" w:rsidRPr="00D6254C" w:rsidRDefault="008763E0" w:rsidP="008763E0">
            <w:pPr>
              <w:jc w:val="center"/>
              <w:rPr>
                <w:rFonts w:cs="Times New Roman"/>
                <w:color w:val="A5A5A5" w:themeColor="accent3"/>
                <w:sz w:val="18"/>
                <w:szCs w:val="18"/>
                <w:lang w:val="en-US"/>
              </w:rPr>
            </w:pPr>
          </w:p>
        </w:tc>
        <w:tc>
          <w:tcPr>
            <w:tcW w:w="1008" w:type="dxa"/>
            <w:vAlign w:val="center"/>
          </w:tcPr>
          <w:p w14:paraId="6529EB55" w14:textId="09E7B018" w:rsidR="008763E0" w:rsidRPr="00D6254C" w:rsidRDefault="008763E0" w:rsidP="008763E0">
            <w:pPr>
              <w:jc w:val="center"/>
              <w:rPr>
                <w:rFonts w:cs="Times New Roman"/>
                <w:sz w:val="18"/>
                <w:szCs w:val="18"/>
                <w:highlight w:val="magenta"/>
                <w:lang w:val="en-US"/>
              </w:rPr>
            </w:pPr>
          </w:p>
        </w:tc>
      </w:tr>
      <w:tr w:rsidR="008763E0" w:rsidRPr="00D6254C" w14:paraId="7EB59DBF" w14:textId="77777777" w:rsidTr="00CB0B70">
        <w:trPr>
          <w:trHeight w:val="216"/>
        </w:trPr>
        <w:tc>
          <w:tcPr>
            <w:tcW w:w="2785" w:type="dxa"/>
            <w:vMerge/>
            <w:vAlign w:val="center"/>
          </w:tcPr>
          <w:p w14:paraId="52265D84" w14:textId="77777777" w:rsidR="008763E0" w:rsidRPr="00D6254C" w:rsidRDefault="008763E0" w:rsidP="008763E0">
            <w:pPr>
              <w:rPr>
                <w:lang w:val="en-US"/>
              </w:rPr>
            </w:pPr>
          </w:p>
        </w:tc>
        <w:tc>
          <w:tcPr>
            <w:tcW w:w="5310" w:type="dxa"/>
            <w:shd w:val="clear" w:color="auto" w:fill="auto"/>
          </w:tcPr>
          <w:p w14:paraId="24DE62ED" w14:textId="7D8DBCF0" w:rsidR="008763E0" w:rsidRPr="00D6254C" w:rsidRDefault="008763E0" w:rsidP="003E09BB">
            <w:pPr>
              <w:pStyle w:val="ListParagraph"/>
              <w:numPr>
                <w:ilvl w:val="0"/>
                <w:numId w:val="18"/>
              </w:numPr>
              <w:rPr>
                <w:rFonts w:ascii="Arial Nova" w:hAnsi="Arial Nova"/>
                <w:szCs w:val="18"/>
                <w:lang w:val="en-US"/>
              </w:rPr>
            </w:pPr>
            <w:r w:rsidRPr="00D6254C">
              <w:rPr>
                <w:rStyle w:val="normaltextrun"/>
                <w:rFonts w:ascii="Arial Nova" w:hAnsi="Arial Nova" w:cs="Arial"/>
                <w:szCs w:val="18"/>
              </w:rPr>
              <w:t>Percentage of country offices that informed all personnel of the SEA standards</w:t>
            </w:r>
            <w:r w:rsidRPr="00D6254C">
              <w:rPr>
                <w:rStyle w:val="eop"/>
                <w:rFonts w:ascii="Arial Nova" w:hAnsi="Arial Nova" w:cs="Arial"/>
                <w:szCs w:val="18"/>
              </w:rPr>
              <w:t> </w:t>
            </w:r>
          </w:p>
        </w:tc>
        <w:tc>
          <w:tcPr>
            <w:tcW w:w="1008" w:type="dxa"/>
            <w:vAlign w:val="center"/>
          </w:tcPr>
          <w:p w14:paraId="0285ED00" w14:textId="35EE6A7F" w:rsidR="008763E0" w:rsidRPr="00D6254C" w:rsidRDefault="00B16BB9" w:rsidP="00B42B66">
            <w:pPr>
              <w:jc w:val="center"/>
              <w:rPr>
                <w:rFonts w:cs="Times New Roman"/>
                <w:color w:val="A5A5A5" w:themeColor="accent3"/>
                <w:sz w:val="18"/>
                <w:szCs w:val="18"/>
                <w:lang w:val="en-US"/>
              </w:rPr>
            </w:pPr>
            <w:r>
              <w:rPr>
                <w:sz w:val="18"/>
                <w:szCs w:val="18"/>
              </w:rPr>
              <w:t>8</w:t>
            </w:r>
            <w:r w:rsidR="00D17D22" w:rsidRPr="00D6254C">
              <w:rPr>
                <w:sz w:val="18"/>
                <w:szCs w:val="18"/>
              </w:rPr>
              <w:t>1</w:t>
            </w:r>
            <w:r w:rsidR="008763E0" w:rsidRPr="00D6254C">
              <w:rPr>
                <w:rStyle w:val="normaltextrun"/>
                <w:rFonts w:cs="Arial"/>
                <w:sz w:val="18"/>
                <w:szCs w:val="18"/>
              </w:rPr>
              <w:t>%</w:t>
            </w:r>
          </w:p>
        </w:tc>
        <w:tc>
          <w:tcPr>
            <w:tcW w:w="1008" w:type="dxa"/>
            <w:vAlign w:val="center"/>
          </w:tcPr>
          <w:p w14:paraId="66E1D6BD" w14:textId="25F5A26E" w:rsidR="008763E0" w:rsidRPr="00D6254C" w:rsidRDefault="008763E0" w:rsidP="00B42B66">
            <w:pPr>
              <w:jc w:val="center"/>
              <w:rPr>
                <w:rFonts w:cs="Times New Roman"/>
                <w:color w:val="A5A5A5" w:themeColor="accent3"/>
                <w:sz w:val="18"/>
                <w:szCs w:val="18"/>
                <w:lang w:val="en-US"/>
              </w:rPr>
            </w:pPr>
            <w:r w:rsidRPr="00D6254C">
              <w:rPr>
                <w:rStyle w:val="normaltextrun"/>
                <w:rFonts w:cs="Arial"/>
                <w:sz w:val="18"/>
                <w:szCs w:val="18"/>
              </w:rPr>
              <w:t>95%</w:t>
            </w:r>
          </w:p>
        </w:tc>
        <w:tc>
          <w:tcPr>
            <w:tcW w:w="1008" w:type="dxa"/>
            <w:vAlign w:val="center"/>
          </w:tcPr>
          <w:p w14:paraId="00F80448" w14:textId="5B651367" w:rsidR="008763E0" w:rsidRPr="00D6254C" w:rsidRDefault="008763E0" w:rsidP="00B42B66">
            <w:pPr>
              <w:jc w:val="center"/>
              <w:rPr>
                <w:rFonts w:cs="Times New Roman"/>
                <w:color w:val="A5A5A5" w:themeColor="accent3"/>
                <w:sz w:val="18"/>
                <w:szCs w:val="18"/>
                <w:lang w:val="en-US"/>
              </w:rPr>
            </w:pPr>
            <w:r w:rsidRPr="00D6254C">
              <w:rPr>
                <w:rStyle w:val="normaltextrun"/>
                <w:rFonts w:cs="Arial"/>
                <w:sz w:val="18"/>
                <w:szCs w:val="18"/>
              </w:rPr>
              <w:t>100%</w:t>
            </w:r>
          </w:p>
        </w:tc>
        <w:tc>
          <w:tcPr>
            <w:tcW w:w="1008" w:type="dxa"/>
            <w:vAlign w:val="center"/>
          </w:tcPr>
          <w:p w14:paraId="45C8ECB0" w14:textId="4FA62E29" w:rsidR="008763E0" w:rsidRPr="00D6254C" w:rsidRDefault="008763E0" w:rsidP="00B42B66">
            <w:pPr>
              <w:jc w:val="center"/>
              <w:rPr>
                <w:rFonts w:cs="Times New Roman"/>
                <w:color w:val="A5A5A5" w:themeColor="accent3"/>
                <w:sz w:val="18"/>
                <w:szCs w:val="18"/>
                <w:lang w:val="en-US"/>
              </w:rPr>
            </w:pPr>
            <w:r w:rsidRPr="00D6254C">
              <w:rPr>
                <w:rStyle w:val="normaltextrun"/>
                <w:rFonts w:cs="Arial"/>
                <w:color w:val="000000"/>
                <w:sz w:val="18"/>
                <w:szCs w:val="18"/>
              </w:rPr>
              <w:t>100%</w:t>
            </w:r>
          </w:p>
        </w:tc>
        <w:tc>
          <w:tcPr>
            <w:tcW w:w="1008" w:type="dxa"/>
            <w:vAlign w:val="center"/>
          </w:tcPr>
          <w:p w14:paraId="482CEE0F" w14:textId="3545A945" w:rsidR="008763E0" w:rsidRPr="00D6254C" w:rsidRDefault="008763E0" w:rsidP="00B42B66">
            <w:pPr>
              <w:jc w:val="center"/>
              <w:rPr>
                <w:rFonts w:cs="Times New Roman"/>
                <w:sz w:val="18"/>
                <w:szCs w:val="18"/>
                <w:highlight w:val="magenta"/>
                <w:lang w:val="en-US"/>
              </w:rPr>
            </w:pPr>
            <w:r w:rsidRPr="00D6254C">
              <w:rPr>
                <w:rStyle w:val="normaltextrun"/>
                <w:rFonts w:cs="Arial"/>
                <w:color w:val="000000"/>
                <w:sz w:val="18"/>
                <w:szCs w:val="18"/>
              </w:rPr>
              <w:t>100%</w:t>
            </w:r>
          </w:p>
        </w:tc>
      </w:tr>
      <w:tr w:rsidR="008763E0" w:rsidRPr="00D6254C" w14:paraId="76B88420" w14:textId="77777777" w:rsidTr="00CB0B70">
        <w:trPr>
          <w:trHeight w:val="216"/>
        </w:trPr>
        <w:tc>
          <w:tcPr>
            <w:tcW w:w="2785" w:type="dxa"/>
            <w:vMerge/>
            <w:vAlign w:val="center"/>
          </w:tcPr>
          <w:p w14:paraId="7FDA7316" w14:textId="77777777" w:rsidR="008763E0" w:rsidRPr="00D6254C" w:rsidRDefault="008763E0" w:rsidP="008763E0">
            <w:pPr>
              <w:rPr>
                <w:lang w:val="en-US"/>
              </w:rPr>
            </w:pPr>
          </w:p>
        </w:tc>
        <w:tc>
          <w:tcPr>
            <w:tcW w:w="5310" w:type="dxa"/>
            <w:shd w:val="clear" w:color="auto" w:fill="auto"/>
          </w:tcPr>
          <w:p w14:paraId="7A7E1417" w14:textId="16786614" w:rsidR="008763E0" w:rsidRPr="00D6254C" w:rsidRDefault="008763E0" w:rsidP="003E09BB">
            <w:pPr>
              <w:pStyle w:val="ListParagraph"/>
              <w:numPr>
                <w:ilvl w:val="0"/>
                <w:numId w:val="18"/>
              </w:numPr>
              <w:rPr>
                <w:rFonts w:ascii="Arial Nova" w:hAnsi="Arial Nova"/>
                <w:szCs w:val="18"/>
                <w:lang w:val="en-US"/>
              </w:rPr>
            </w:pPr>
            <w:r w:rsidRPr="00D6254C">
              <w:rPr>
                <w:rStyle w:val="normaltextrun"/>
                <w:rFonts w:ascii="Arial Nova" w:hAnsi="Arial Nova" w:cs="Arial"/>
                <w:szCs w:val="18"/>
              </w:rPr>
              <w:t xml:space="preserve">Percentage of country offices that assessed and as appropriate reflected SEA risks in the risk logs of UNDP programmes/projects  </w:t>
            </w:r>
            <w:r w:rsidRPr="00D6254C">
              <w:rPr>
                <w:rStyle w:val="eop"/>
                <w:rFonts w:ascii="Arial Nova" w:hAnsi="Arial Nova" w:cs="Arial"/>
                <w:szCs w:val="18"/>
              </w:rPr>
              <w:t> </w:t>
            </w:r>
          </w:p>
        </w:tc>
        <w:tc>
          <w:tcPr>
            <w:tcW w:w="1008" w:type="dxa"/>
            <w:vAlign w:val="center"/>
          </w:tcPr>
          <w:p w14:paraId="51D5B55C" w14:textId="23F0BBE0" w:rsidR="008763E0" w:rsidRPr="00D6254C" w:rsidRDefault="00B16BB9" w:rsidP="00B42B66">
            <w:pPr>
              <w:jc w:val="center"/>
              <w:rPr>
                <w:rFonts w:cs="Times New Roman"/>
                <w:color w:val="A5A5A5" w:themeColor="accent3"/>
                <w:sz w:val="18"/>
                <w:szCs w:val="18"/>
                <w:lang w:val="en-US"/>
              </w:rPr>
            </w:pPr>
            <w:r>
              <w:rPr>
                <w:rStyle w:val="normaltextrun"/>
                <w:rFonts w:cs="Arial"/>
                <w:sz w:val="18"/>
                <w:szCs w:val="18"/>
              </w:rPr>
              <w:t>32</w:t>
            </w:r>
            <w:r w:rsidR="008763E0" w:rsidRPr="00D6254C">
              <w:rPr>
                <w:rStyle w:val="normaltextrun"/>
                <w:rFonts w:cs="Arial"/>
                <w:sz w:val="18"/>
                <w:szCs w:val="18"/>
              </w:rPr>
              <w:t>%</w:t>
            </w:r>
          </w:p>
        </w:tc>
        <w:tc>
          <w:tcPr>
            <w:tcW w:w="1008" w:type="dxa"/>
            <w:vAlign w:val="center"/>
          </w:tcPr>
          <w:p w14:paraId="0E9B5FC5" w14:textId="4C7B95C1" w:rsidR="008763E0" w:rsidRPr="00D6254C" w:rsidRDefault="008763E0" w:rsidP="00B42B66">
            <w:pPr>
              <w:jc w:val="center"/>
              <w:rPr>
                <w:rFonts w:cs="Times New Roman"/>
                <w:color w:val="A5A5A5" w:themeColor="accent3"/>
                <w:sz w:val="18"/>
                <w:szCs w:val="18"/>
                <w:lang w:val="en-US"/>
              </w:rPr>
            </w:pPr>
            <w:r w:rsidRPr="00D6254C">
              <w:rPr>
                <w:rStyle w:val="normaltextrun"/>
                <w:rFonts w:cs="Arial"/>
                <w:sz w:val="18"/>
                <w:szCs w:val="18"/>
              </w:rPr>
              <w:t>50%</w:t>
            </w:r>
          </w:p>
        </w:tc>
        <w:tc>
          <w:tcPr>
            <w:tcW w:w="1008" w:type="dxa"/>
            <w:vAlign w:val="center"/>
          </w:tcPr>
          <w:p w14:paraId="79B5B7C5" w14:textId="3C2CF736" w:rsidR="008763E0" w:rsidRPr="00D6254C" w:rsidRDefault="008763E0" w:rsidP="00B42B66">
            <w:pPr>
              <w:jc w:val="center"/>
              <w:rPr>
                <w:rFonts w:cs="Times New Roman"/>
                <w:color w:val="A5A5A5" w:themeColor="accent3"/>
                <w:sz w:val="18"/>
                <w:szCs w:val="18"/>
                <w:lang w:val="en-US"/>
              </w:rPr>
            </w:pPr>
            <w:r w:rsidRPr="00D6254C">
              <w:rPr>
                <w:rStyle w:val="normaltextrun"/>
                <w:rFonts w:cs="Arial"/>
                <w:sz w:val="18"/>
                <w:szCs w:val="18"/>
              </w:rPr>
              <w:t>70%</w:t>
            </w:r>
          </w:p>
        </w:tc>
        <w:tc>
          <w:tcPr>
            <w:tcW w:w="1008" w:type="dxa"/>
            <w:vAlign w:val="center"/>
          </w:tcPr>
          <w:p w14:paraId="4B57EB0A" w14:textId="2414B440" w:rsidR="008763E0" w:rsidRPr="00D6254C" w:rsidRDefault="008763E0" w:rsidP="00B42B66">
            <w:pPr>
              <w:jc w:val="center"/>
              <w:rPr>
                <w:rFonts w:cs="Times New Roman"/>
                <w:color w:val="A5A5A5" w:themeColor="accent3"/>
                <w:sz w:val="18"/>
                <w:szCs w:val="18"/>
                <w:lang w:val="en-US"/>
              </w:rPr>
            </w:pPr>
            <w:r w:rsidRPr="00D6254C">
              <w:rPr>
                <w:rStyle w:val="normaltextrun"/>
                <w:rFonts w:cs="Arial"/>
                <w:color w:val="000000"/>
                <w:sz w:val="18"/>
                <w:szCs w:val="18"/>
              </w:rPr>
              <w:t>90%</w:t>
            </w:r>
          </w:p>
        </w:tc>
        <w:tc>
          <w:tcPr>
            <w:tcW w:w="1008" w:type="dxa"/>
            <w:vAlign w:val="center"/>
          </w:tcPr>
          <w:p w14:paraId="06E0BCD2" w14:textId="4953C8BA" w:rsidR="008763E0" w:rsidRPr="00D6254C" w:rsidRDefault="008763E0" w:rsidP="00B42B66">
            <w:pPr>
              <w:jc w:val="center"/>
              <w:rPr>
                <w:rFonts w:cs="Times New Roman"/>
                <w:sz w:val="18"/>
                <w:szCs w:val="18"/>
                <w:highlight w:val="magenta"/>
                <w:lang w:val="en-US"/>
              </w:rPr>
            </w:pPr>
            <w:r w:rsidRPr="00D6254C">
              <w:rPr>
                <w:rStyle w:val="normaltextrun"/>
                <w:rFonts w:cs="Arial"/>
                <w:color w:val="000000"/>
                <w:sz w:val="18"/>
                <w:szCs w:val="18"/>
              </w:rPr>
              <w:t>100%</w:t>
            </w:r>
          </w:p>
        </w:tc>
      </w:tr>
      <w:tr w:rsidR="008763E0" w:rsidRPr="00D6254C" w14:paraId="0F279892" w14:textId="77777777" w:rsidTr="00CB0B70">
        <w:trPr>
          <w:trHeight w:val="216"/>
        </w:trPr>
        <w:tc>
          <w:tcPr>
            <w:tcW w:w="2785" w:type="dxa"/>
            <w:vMerge/>
            <w:vAlign w:val="center"/>
          </w:tcPr>
          <w:p w14:paraId="2A4F8B8E" w14:textId="77777777" w:rsidR="008763E0" w:rsidRPr="00D6254C" w:rsidRDefault="008763E0" w:rsidP="008763E0">
            <w:pPr>
              <w:rPr>
                <w:lang w:val="en-US"/>
              </w:rPr>
            </w:pPr>
          </w:p>
        </w:tc>
        <w:tc>
          <w:tcPr>
            <w:tcW w:w="5310" w:type="dxa"/>
            <w:shd w:val="clear" w:color="auto" w:fill="auto"/>
          </w:tcPr>
          <w:p w14:paraId="48A98BE5" w14:textId="6D576CD4" w:rsidR="008763E0" w:rsidRPr="00D6254C" w:rsidRDefault="00064117" w:rsidP="003E09BB">
            <w:pPr>
              <w:pStyle w:val="ListParagraph"/>
              <w:numPr>
                <w:ilvl w:val="0"/>
                <w:numId w:val="18"/>
              </w:numPr>
              <w:rPr>
                <w:rFonts w:ascii="Arial Nova" w:hAnsi="Arial Nova"/>
                <w:szCs w:val="18"/>
                <w:lang w:val="en-US"/>
              </w:rPr>
            </w:pPr>
            <w:r w:rsidRPr="00064117">
              <w:rPr>
                <w:rStyle w:val="normaltextrun"/>
                <w:rFonts w:ascii="Arial Nova" w:hAnsi="Arial Nova" w:cs="Arial"/>
                <w:szCs w:val="18"/>
              </w:rPr>
              <w:t xml:space="preserve">Percentage of country offices that informed </w:t>
            </w:r>
            <w:r w:rsidR="008E57F2">
              <w:rPr>
                <w:rStyle w:val="normaltextrun"/>
                <w:rFonts w:ascii="Arial Nova" w:hAnsi="Arial Nova" w:cs="Arial"/>
                <w:szCs w:val="18"/>
              </w:rPr>
              <w:t>i</w:t>
            </w:r>
            <w:r w:rsidRPr="00064117">
              <w:rPr>
                <w:rStyle w:val="normaltextrun"/>
                <w:rFonts w:ascii="Arial Nova" w:hAnsi="Arial Nova" w:cs="Arial"/>
                <w:szCs w:val="18"/>
              </w:rPr>
              <w:t xml:space="preserve">mplementing </w:t>
            </w:r>
            <w:r w:rsidR="008E57F2">
              <w:rPr>
                <w:rStyle w:val="normaltextrun"/>
                <w:rFonts w:ascii="Arial Nova" w:hAnsi="Arial Nova" w:cs="Arial"/>
                <w:szCs w:val="18"/>
              </w:rPr>
              <w:t>p</w:t>
            </w:r>
            <w:r w:rsidRPr="00064117">
              <w:rPr>
                <w:rStyle w:val="normaltextrun"/>
                <w:rFonts w:ascii="Arial Nova" w:hAnsi="Arial Nova" w:cs="Arial"/>
                <w:szCs w:val="18"/>
              </w:rPr>
              <w:t>artners about UNDP standard with regards to SEA  </w:t>
            </w:r>
          </w:p>
        </w:tc>
        <w:tc>
          <w:tcPr>
            <w:tcW w:w="1008" w:type="dxa"/>
            <w:vAlign w:val="center"/>
          </w:tcPr>
          <w:p w14:paraId="2B68AAB5" w14:textId="4DF6EFFC" w:rsidR="008763E0" w:rsidRPr="00D6254C" w:rsidRDefault="00F609EA" w:rsidP="00B42B66">
            <w:pPr>
              <w:jc w:val="center"/>
              <w:rPr>
                <w:rFonts w:cs="Times New Roman"/>
                <w:color w:val="A5A5A5" w:themeColor="accent3"/>
                <w:sz w:val="18"/>
                <w:szCs w:val="18"/>
                <w:lang w:val="en-US"/>
              </w:rPr>
            </w:pPr>
            <w:r w:rsidRPr="00D6254C">
              <w:rPr>
                <w:rStyle w:val="normaltextrun"/>
                <w:rFonts w:cs="Arial"/>
                <w:sz w:val="18"/>
                <w:szCs w:val="18"/>
              </w:rPr>
              <w:t>3</w:t>
            </w:r>
            <w:r w:rsidR="00B16BB9">
              <w:rPr>
                <w:rStyle w:val="normaltextrun"/>
                <w:rFonts w:cs="Arial"/>
                <w:sz w:val="18"/>
                <w:szCs w:val="18"/>
              </w:rPr>
              <w:t>8</w:t>
            </w:r>
            <w:r w:rsidR="008763E0" w:rsidRPr="00D6254C">
              <w:rPr>
                <w:rStyle w:val="normaltextrun"/>
                <w:rFonts w:cs="Arial"/>
                <w:sz w:val="18"/>
                <w:szCs w:val="18"/>
              </w:rPr>
              <w:t>%</w:t>
            </w:r>
          </w:p>
        </w:tc>
        <w:tc>
          <w:tcPr>
            <w:tcW w:w="1008" w:type="dxa"/>
            <w:vAlign w:val="center"/>
          </w:tcPr>
          <w:p w14:paraId="6969A569" w14:textId="2E485A5E" w:rsidR="008763E0" w:rsidRPr="00D6254C" w:rsidRDefault="008763E0" w:rsidP="00B42B66">
            <w:pPr>
              <w:jc w:val="center"/>
              <w:rPr>
                <w:rFonts w:cs="Times New Roman"/>
                <w:color w:val="A5A5A5" w:themeColor="accent3"/>
                <w:sz w:val="18"/>
                <w:szCs w:val="18"/>
                <w:lang w:val="en-US"/>
              </w:rPr>
            </w:pPr>
            <w:r w:rsidRPr="00D6254C">
              <w:rPr>
                <w:rStyle w:val="normaltextrun"/>
                <w:rFonts w:cs="Arial"/>
                <w:sz w:val="18"/>
                <w:szCs w:val="18"/>
              </w:rPr>
              <w:t>50%</w:t>
            </w:r>
          </w:p>
        </w:tc>
        <w:tc>
          <w:tcPr>
            <w:tcW w:w="1008" w:type="dxa"/>
            <w:vAlign w:val="center"/>
          </w:tcPr>
          <w:p w14:paraId="14FBAE2D" w14:textId="28BF96FA" w:rsidR="008763E0" w:rsidRPr="00D6254C" w:rsidRDefault="008763E0" w:rsidP="00B42B66">
            <w:pPr>
              <w:jc w:val="center"/>
              <w:rPr>
                <w:rFonts w:cs="Times New Roman"/>
                <w:color w:val="A5A5A5" w:themeColor="accent3"/>
                <w:sz w:val="18"/>
                <w:szCs w:val="18"/>
                <w:lang w:val="en-US"/>
              </w:rPr>
            </w:pPr>
            <w:r w:rsidRPr="00D6254C">
              <w:rPr>
                <w:rStyle w:val="normaltextrun"/>
                <w:rFonts w:cs="Arial"/>
                <w:sz w:val="18"/>
                <w:szCs w:val="18"/>
              </w:rPr>
              <w:t>70%</w:t>
            </w:r>
          </w:p>
        </w:tc>
        <w:tc>
          <w:tcPr>
            <w:tcW w:w="1008" w:type="dxa"/>
            <w:vAlign w:val="center"/>
          </w:tcPr>
          <w:p w14:paraId="16559F96" w14:textId="590FAB97" w:rsidR="008763E0" w:rsidRPr="00D6254C" w:rsidRDefault="008763E0" w:rsidP="00B42B66">
            <w:pPr>
              <w:jc w:val="center"/>
              <w:rPr>
                <w:rFonts w:cs="Times New Roman"/>
                <w:color w:val="A5A5A5" w:themeColor="accent3"/>
                <w:sz w:val="18"/>
                <w:szCs w:val="18"/>
                <w:lang w:val="en-US"/>
              </w:rPr>
            </w:pPr>
            <w:r w:rsidRPr="00D6254C">
              <w:rPr>
                <w:rStyle w:val="normaltextrun"/>
                <w:rFonts w:cs="Arial"/>
                <w:color w:val="000000"/>
                <w:sz w:val="18"/>
                <w:szCs w:val="18"/>
              </w:rPr>
              <w:t>80%</w:t>
            </w:r>
          </w:p>
        </w:tc>
        <w:tc>
          <w:tcPr>
            <w:tcW w:w="1008" w:type="dxa"/>
            <w:vAlign w:val="center"/>
          </w:tcPr>
          <w:p w14:paraId="6DD7E98C" w14:textId="4936B797" w:rsidR="008763E0" w:rsidRPr="00D6254C" w:rsidRDefault="008763E0" w:rsidP="00B42B66">
            <w:pPr>
              <w:jc w:val="center"/>
              <w:rPr>
                <w:rFonts w:cs="Times New Roman"/>
                <w:sz w:val="18"/>
                <w:szCs w:val="18"/>
                <w:highlight w:val="magenta"/>
                <w:lang w:val="en-US"/>
              </w:rPr>
            </w:pPr>
            <w:r w:rsidRPr="00D6254C">
              <w:rPr>
                <w:rStyle w:val="normaltextrun"/>
                <w:rFonts w:cs="Arial"/>
                <w:color w:val="000000"/>
                <w:sz w:val="18"/>
                <w:szCs w:val="18"/>
              </w:rPr>
              <w:t>90%</w:t>
            </w:r>
          </w:p>
        </w:tc>
      </w:tr>
      <w:tr w:rsidR="008763E0" w:rsidRPr="00D6254C" w14:paraId="625EC183" w14:textId="77777777" w:rsidTr="00CB0B70">
        <w:trPr>
          <w:trHeight w:val="216"/>
        </w:trPr>
        <w:tc>
          <w:tcPr>
            <w:tcW w:w="2785" w:type="dxa"/>
            <w:vMerge/>
            <w:vAlign w:val="center"/>
          </w:tcPr>
          <w:p w14:paraId="202A7241" w14:textId="77777777" w:rsidR="008763E0" w:rsidRPr="00D6254C" w:rsidRDefault="008763E0" w:rsidP="008763E0">
            <w:pPr>
              <w:rPr>
                <w:lang w:val="en-US"/>
              </w:rPr>
            </w:pPr>
          </w:p>
        </w:tc>
        <w:tc>
          <w:tcPr>
            <w:tcW w:w="5310" w:type="dxa"/>
            <w:shd w:val="clear" w:color="auto" w:fill="auto"/>
          </w:tcPr>
          <w:p w14:paraId="176DE4D5" w14:textId="32DE1378" w:rsidR="008763E0" w:rsidRPr="00D6254C" w:rsidRDefault="008763E0" w:rsidP="003E09BB">
            <w:pPr>
              <w:pStyle w:val="ListParagraph"/>
              <w:numPr>
                <w:ilvl w:val="0"/>
                <w:numId w:val="18"/>
              </w:numPr>
              <w:rPr>
                <w:rStyle w:val="normaltextrun"/>
                <w:rFonts w:ascii="Arial Nova" w:hAnsi="Arial Nova" w:cs="Arial"/>
              </w:rPr>
            </w:pPr>
            <w:r w:rsidRPr="00D6254C">
              <w:rPr>
                <w:rStyle w:val="normaltextrun"/>
                <w:rFonts w:ascii="Arial Nova" w:hAnsi="Arial Nova" w:cs="Arial"/>
                <w:szCs w:val="18"/>
              </w:rPr>
              <w:t>Percentage of country offices that have a reporting mechanism in place for SEA allegations  </w:t>
            </w:r>
            <w:r w:rsidRPr="00D6254C">
              <w:rPr>
                <w:rStyle w:val="normaltextrun"/>
                <w:rFonts w:ascii="Arial Nova" w:hAnsi="Arial Nova"/>
              </w:rPr>
              <w:t> </w:t>
            </w:r>
          </w:p>
        </w:tc>
        <w:tc>
          <w:tcPr>
            <w:tcW w:w="1008" w:type="dxa"/>
            <w:vAlign w:val="center"/>
          </w:tcPr>
          <w:p w14:paraId="6DF08236" w14:textId="156170D7" w:rsidR="008763E0" w:rsidRPr="00D6254C" w:rsidRDefault="00F23B9E" w:rsidP="00B42B66">
            <w:pPr>
              <w:jc w:val="center"/>
              <w:rPr>
                <w:rStyle w:val="normaltextrun"/>
                <w:rFonts w:cs="Arial"/>
              </w:rPr>
            </w:pPr>
            <w:r>
              <w:rPr>
                <w:rStyle w:val="normaltextrun"/>
                <w:rFonts w:cs="Arial"/>
                <w:sz w:val="18"/>
                <w:szCs w:val="18"/>
              </w:rPr>
              <w:t>28</w:t>
            </w:r>
            <w:r w:rsidR="008763E0" w:rsidRPr="00D6254C">
              <w:rPr>
                <w:rStyle w:val="normaltextrun"/>
                <w:rFonts w:cs="Arial"/>
                <w:sz w:val="18"/>
                <w:szCs w:val="18"/>
              </w:rPr>
              <w:t>%</w:t>
            </w:r>
          </w:p>
        </w:tc>
        <w:tc>
          <w:tcPr>
            <w:tcW w:w="1008" w:type="dxa"/>
            <w:vAlign w:val="center"/>
          </w:tcPr>
          <w:p w14:paraId="3EC052B8" w14:textId="26B8AE02" w:rsidR="008763E0" w:rsidRPr="00D6254C" w:rsidRDefault="008763E0" w:rsidP="00B42B66">
            <w:pPr>
              <w:jc w:val="center"/>
              <w:rPr>
                <w:rStyle w:val="normaltextrun"/>
                <w:rFonts w:cs="Arial"/>
              </w:rPr>
            </w:pPr>
            <w:r w:rsidRPr="00D6254C">
              <w:rPr>
                <w:rStyle w:val="normaltextrun"/>
                <w:rFonts w:cs="Arial"/>
                <w:sz w:val="18"/>
                <w:szCs w:val="18"/>
              </w:rPr>
              <w:t>50%</w:t>
            </w:r>
          </w:p>
        </w:tc>
        <w:tc>
          <w:tcPr>
            <w:tcW w:w="1008" w:type="dxa"/>
            <w:vAlign w:val="center"/>
          </w:tcPr>
          <w:p w14:paraId="7332357B" w14:textId="15F84CFC" w:rsidR="008763E0" w:rsidRPr="00D6254C" w:rsidRDefault="008763E0" w:rsidP="00B42B66">
            <w:pPr>
              <w:jc w:val="center"/>
              <w:rPr>
                <w:rStyle w:val="normaltextrun"/>
                <w:rFonts w:cs="Arial"/>
              </w:rPr>
            </w:pPr>
            <w:r w:rsidRPr="00D6254C">
              <w:rPr>
                <w:rStyle w:val="normaltextrun"/>
                <w:rFonts w:cs="Arial"/>
                <w:sz w:val="18"/>
                <w:szCs w:val="18"/>
              </w:rPr>
              <w:t>60%</w:t>
            </w:r>
          </w:p>
        </w:tc>
        <w:tc>
          <w:tcPr>
            <w:tcW w:w="1008" w:type="dxa"/>
            <w:vAlign w:val="center"/>
          </w:tcPr>
          <w:p w14:paraId="683AAB50" w14:textId="71AE133F" w:rsidR="008763E0" w:rsidRPr="00D6254C" w:rsidRDefault="008763E0" w:rsidP="00B42B66">
            <w:pPr>
              <w:jc w:val="center"/>
              <w:rPr>
                <w:rStyle w:val="normaltextrun"/>
                <w:rFonts w:cs="Arial"/>
              </w:rPr>
            </w:pPr>
            <w:r w:rsidRPr="00D6254C">
              <w:rPr>
                <w:rStyle w:val="normaltextrun"/>
                <w:rFonts w:cs="Arial"/>
                <w:sz w:val="18"/>
                <w:szCs w:val="18"/>
              </w:rPr>
              <w:t>70%</w:t>
            </w:r>
          </w:p>
        </w:tc>
        <w:tc>
          <w:tcPr>
            <w:tcW w:w="1008" w:type="dxa"/>
            <w:vAlign w:val="center"/>
          </w:tcPr>
          <w:p w14:paraId="2DCB112D" w14:textId="3E253E77" w:rsidR="008763E0" w:rsidRPr="00D6254C" w:rsidRDefault="008763E0" w:rsidP="00B42B66">
            <w:pPr>
              <w:jc w:val="center"/>
              <w:rPr>
                <w:rStyle w:val="normaltextrun"/>
                <w:rFonts w:cs="Arial"/>
              </w:rPr>
            </w:pPr>
            <w:r w:rsidRPr="00D6254C">
              <w:rPr>
                <w:rStyle w:val="normaltextrun"/>
                <w:rFonts w:cs="Arial"/>
                <w:sz w:val="18"/>
                <w:szCs w:val="18"/>
              </w:rPr>
              <w:t>80%</w:t>
            </w:r>
          </w:p>
        </w:tc>
      </w:tr>
      <w:tr w:rsidR="008763E0" w:rsidRPr="00D6254C" w14:paraId="7C39D332" w14:textId="77777777" w:rsidTr="00CB0B70">
        <w:trPr>
          <w:trHeight w:val="216"/>
        </w:trPr>
        <w:tc>
          <w:tcPr>
            <w:tcW w:w="2785" w:type="dxa"/>
            <w:vMerge/>
            <w:vAlign w:val="center"/>
          </w:tcPr>
          <w:p w14:paraId="0B79F14E" w14:textId="77777777" w:rsidR="008763E0" w:rsidRPr="00D6254C" w:rsidRDefault="008763E0" w:rsidP="008763E0">
            <w:pPr>
              <w:rPr>
                <w:lang w:val="en-US"/>
              </w:rPr>
            </w:pPr>
          </w:p>
        </w:tc>
        <w:tc>
          <w:tcPr>
            <w:tcW w:w="5310" w:type="dxa"/>
            <w:shd w:val="clear" w:color="auto" w:fill="auto"/>
          </w:tcPr>
          <w:p w14:paraId="602AF408" w14:textId="11B1B23D" w:rsidR="008763E0" w:rsidRPr="00D6254C" w:rsidRDefault="008763E0" w:rsidP="003E09BB">
            <w:pPr>
              <w:pStyle w:val="ListParagraph"/>
              <w:numPr>
                <w:ilvl w:val="0"/>
                <w:numId w:val="18"/>
              </w:numPr>
              <w:rPr>
                <w:rStyle w:val="normaltextrun"/>
                <w:rFonts w:ascii="Arial Nova" w:hAnsi="Arial Nova" w:cs="Arial"/>
              </w:rPr>
            </w:pPr>
            <w:r w:rsidRPr="00D6254C">
              <w:rPr>
                <w:rStyle w:val="normaltextrun"/>
                <w:rFonts w:ascii="Arial Nova" w:hAnsi="Arial Nova" w:cs="Arial"/>
                <w:szCs w:val="18"/>
              </w:rPr>
              <w:t xml:space="preserve">Percentage of country offices that identified local victim/survivor support providers (e.g., national or local gender-based violence </w:t>
            </w:r>
            <w:r w:rsidR="008B34CD" w:rsidRPr="00D6254C">
              <w:rPr>
                <w:rStyle w:val="normaltextrun"/>
                <w:rFonts w:ascii="Arial Nova" w:hAnsi="Arial Nova" w:cs="Arial"/>
                <w:szCs w:val="18"/>
              </w:rPr>
              <w:t>centres</w:t>
            </w:r>
            <w:r w:rsidRPr="00D6254C">
              <w:rPr>
                <w:rStyle w:val="normaltextrun"/>
                <w:rFonts w:ascii="Arial Nova" w:hAnsi="Arial Nova" w:cs="Arial"/>
                <w:szCs w:val="18"/>
              </w:rPr>
              <w:t>) to assist victims/survivors of SEA (e.g., medical, psychosocial, legal, etc.).</w:t>
            </w:r>
          </w:p>
        </w:tc>
        <w:tc>
          <w:tcPr>
            <w:tcW w:w="1008" w:type="dxa"/>
            <w:vAlign w:val="center"/>
          </w:tcPr>
          <w:p w14:paraId="6AE0C7AC" w14:textId="563296DC" w:rsidR="008763E0" w:rsidRPr="00D6254C" w:rsidRDefault="00A133F3" w:rsidP="00B42B66">
            <w:pPr>
              <w:jc w:val="center"/>
              <w:rPr>
                <w:rStyle w:val="normaltextrun"/>
                <w:rFonts w:cs="Arial"/>
              </w:rPr>
            </w:pPr>
            <w:r>
              <w:rPr>
                <w:rStyle w:val="normaltextrun"/>
                <w:rFonts w:cs="Arial"/>
                <w:sz w:val="18"/>
                <w:szCs w:val="18"/>
              </w:rPr>
              <w:t>59</w:t>
            </w:r>
            <w:r w:rsidR="008763E0" w:rsidRPr="00D6254C">
              <w:rPr>
                <w:rStyle w:val="normaltextrun"/>
                <w:rFonts w:cs="Arial"/>
                <w:sz w:val="18"/>
                <w:szCs w:val="18"/>
              </w:rPr>
              <w:t>%</w:t>
            </w:r>
          </w:p>
        </w:tc>
        <w:tc>
          <w:tcPr>
            <w:tcW w:w="1008" w:type="dxa"/>
            <w:vAlign w:val="center"/>
          </w:tcPr>
          <w:p w14:paraId="4C58F97C" w14:textId="0D4A1B33" w:rsidR="008763E0" w:rsidRPr="00D6254C" w:rsidRDefault="008763E0" w:rsidP="00B42B66">
            <w:pPr>
              <w:jc w:val="center"/>
              <w:rPr>
                <w:rStyle w:val="normaltextrun"/>
                <w:rFonts w:cs="Arial"/>
              </w:rPr>
            </w:pPr>
            <w:r w:rsidRPr="00D6254C">
              <w:rPr>
                <w:rStyle w:val="normaltextrun"/>
                <w:rFonts w:cs="Arial"/>
                <w:sz w:val="18"/>
                <w:szCs w:val="18"/>
              </w:rPr>
              <w:t>70%</w:t>
            </w:r>
          </w:p>
        </w:tc>
        <w:tc>
          <w:tcPr>
            <w:tcW w:w="1008" w:type="dxa"/>
            <w:vAlign w:val="center"/>
          </w:tcPr>
          <w:p w14:paraId="0C67E863" w14:textId="6F023097" w:rsidR="008763E0" w:rsidRPr="00D6254C" w:rsidRDefault="008763E0" w:rsidP="00B42B66">
            <w:pPr>
              <w:jc w:val="center"/>
              <w:rPr>
                <w:rStyle w:val="normaltextrun"/>
                <w:rFonts w:cs="Arial"/>
              </w:rPr>
            </w:pPr>
            <w:r w:rsidRPr="00D6254C">
              <w:rPr>
                <w:rStyle w:val="normaltextrun"/>
                <w:rFonts w:cs="Arial"/>
                <w:sz w:val="18"/>
                <w:szCs w:val="18"/>
              </w:rPr>
              <w:t>75%</w:t>
            </w:r>
          </w:p>
        </w:tc>
        <w:tc>
          <w:tcPr>
            <w:tcW w:w="1008" w:type="dxa"/>
            <w:vAlign w:val="center"/>
          </w:tcPr>
          <w:p w14:paraId="094AC561" w14:textId="420F127B" w:rsidR="008763E0" w:rsidRPr="00D6254C" w:rsidRDefault="008763E0" w:rsidP="00B42B66">
            <w:pPr>
              <w:jc w:val="center"/>
              <w:rPr>
                <w:rStyle w:val="normaltextrun"/>
                <w:rFonts w:cs="Arial"/>
              </w:rPr>
            </w:pPr>
            <w:r w:rsidRPr="00D6254C">
              <w:rPr>
                <w:rStyle w:val="normaltextrun"/>
                <w:rFonts w:cs="Arial"/>
                <w:sz w:val="18"/>
                <w:szCs w:val="18"/>
              </w:rPr>
              <w:t>78%</w:t>
            </w:r>
          </w:p>
        </w:tc>
        <w:tc>
          <w:tcPr>
            <w:tcW w:w="1008" w:type="dxa"/>
            <w:vAlign w:val="center"/>
          </w:tcPr>
          <w:p w14:paraId="1482E28C" w14:textId="5744DBD0" w:rsidR="008763E0" w:rsidRPr="00D6254C" w:rsidRDefault="008763E0" w:rsidP="00B42B66">
            <w:pPr>
              <w:jc w:val="center"/>
              <w:rPr>
                <w:rStyle w:val="normaltextrun"/>
                <w:rFonts w:cs="Arial"/>
              </w:rPr>
            </w:pPr>
            <w:r w:rsidRPr="00D6254C">
              <w:rPr>
                <w:rStyle w:val="normaltextrun"/>
                <w:rFonts w:cs="Arial"/>
                <w:sz w:val="18"/>
                <w:szCs w:val="18"/>
              </w:rPr>
              <w:t>80%</w:t>
            </w:r>
          </w:p>
        </w:tc>
      </w:tr>
      <w:tr w:rsidR="008763E0" w:rsidRPr="00D6254C" w14:paraId="6024DD8E" w14:textId="77777777" w:rsidTr="00CB0B70">
        <w:trPr>
          <w:trHeight w:val="458"/>
        </w:trPr>
        <w:tc>
          <w:tcPr>
            <w:tcW w:w="13135" w:type="dxa"/>
            <w:gridSpan w:val="7"/>
            <w:shd w:val="clear" w:color="auto" w:fill="385623" w:themeFill="accent6" w:themeFillShade="80"/>
            <w:vAlign w:val="center"/>
          </w:tcPr>
          <w:p w14:paraId="100D0FD3" w14:textId="34797238" w:rsidR="008763E0" w:rsidRPr="00D6254C" w:rsidRDefault="008763E0" w:rsidP="008763E0">
            <w:pPr>
              <w:pStyle w:val="Heading2"/>
              <w:spacing w:before="0" w:line="240" w:lineRule="auto"/>
              <w:rPr>
                <w:rFonts w:ascii="Arial Nova" w:hAnsi="Arial Nova" w:cs="Times New Roman"/>
                <w:color w:val="FFFFFF" w:themeColor="background1"/>
                <w:lang w:val="en-US"/>
              </w:rPr>
            </w:pPr>
            <w:bookmarkStart w:id="32" w:name="_Toc104012121"/>
            <w:r w:rsidRPr="00D6254C">
              <w:rPr>
                <w:rFonts w:ascii="Arial Nova" w:hAnsi="Arial Nova" w:cs="Times New Roman"/>
                <w:color w:val="FFFFFF" w:themeColor="background1"/>
                <w:lang w:val="en-US"/>
              </w:rPr>
              <w:t>Knowledge</w:t>
            </w:r>
            <w:bookmarkEnd w:id="32"/>
          </w:p>
        </w:tc>
      </w:tr>
      <w:tr w:rsidR="008763E0" w:rsidRPr="00D6254C" w14:paraId="44A690FC" w14:textId="77777777" w:rsidTr="00CB0B70">
        <w:trPr>
          <w:trHeight w:val="233"/>
        </w:trPr>
        <w:tc>
          <w:tcPr>
            <w:tcW w:w="2785" w:type="dxa"/>
            <w:vMerge w:val="restart"/>
            <w:vAlign w:val="center"/>
          </w:tcPr>
          <w:p w14:paraId="79743C65" w14:textId="6BA23F05" w:rsidR="008763E0" w:rsidRPr="00D6254C" w:rsidRDefault="008763E0" w:rsidP="008763E0">
            <w:pPr>
              <w:rPr>
                <w:rStyle w:val="normaltextrun"/>
                <w:rFonts w:cs="Times New Roman"/>
                <w:sz w:val="18"/>
                <w:szCs w:val="18"/>
              </w:rPr>
            </w:pPr>
            <w:r w:rsidRPr="00D6254C">
              <w:rPr>
                <w:rStyle w:val="normaltextrun"/>
                <w:rFonts w:cs="Times New Roman"/>
                <w:sz w:val="18"/>
                <w:szCs w:val="18"/>
              </w:rPr>
              <w:t xml:space="preserve">3.1 Knowledge </w:t>
            </w:r>
            <w:r w:rsidRPr="00D6254C">
              <w:rPr>
                <w:rStyle w:val="normaltextrun"/>
                <w:rFonts w:cs="Times New Roman"/>
                <w:sz w:val="18"/>
                <w:szCs w:val="18"/>
                <w:u w:val="single"/>
              </w:rPr>
              <w:t>generated</w:t>
            </w:r>
            <w:r w:rsidRPr="00D6254C">
              <w:rPr>
                <w:rStyle w:val="normaltextrun"/>
                <w:rFonts w:cs="Times New Roman"/>
                <w:sz w:val="18"/>
                <w:szCs w:val="18"/>
              </w:rPr>
              <w:t xml:space="preserve">, </w:t>
            </w:r>
            <w:r w:rsidRPr="00D6254C">
              <w:rPr>
                <w:rStyle w:val="normaltextrun"/>
                <w:rFonts w:cs="Times New Roman"/>
                <w:sz w:val="18"/>
                <w:szCs w:val="18"/>
                <w:u w:val="single"/>
              </w:rPr>
              <w:t>connected,</w:t>
            </w:r>
            <w:r w:rsidRPr="00D6254C">
              <w:rPr>
                <w:rStyle w:val="normaltextrun"/>
                <w:rFonts w:cs="Times New Roman"/>
                <w:sz w:val="18"/>
                <w:szCs w:val="18"/>
              </w:rPr>
              <w:t xml:space="preserve"> and </w:t>
            </w:r>
            <w:r w:rsidRPr="00D6254C">
              <w:rPr>
                <w:rStyle w:val="normaltextrun"/>
                <w:rFonts w:cs="Times New Roman"/>
                <w:sz w:val="18"/>
                <w:szCs w:val="18"/>
                <w:u w:val="single"/>
              </w:rPr>
              <w:t>shared</w:t>
            </w:r>
            <w:r w:rsidRPr="00D6254C">
              <w:rPr>
                <w:rStyle w:val="normaltextrun"/>
                <w:rFonts w:cs="Times New Roman"/>
                <w:sz w:val="18"/>
                <w:szCs w:val="18"/>
              </w:rPr>
              <w:t xml:space="preserve"> to strengthen policies and programmes leveraging UNDP’s thought leadership</w:t>
            </w:r>
          </w:p>
        </w:tc>
        <w:tc>
          <w:tcPr>
            <w:tcW w:w="5310" w:type="dxa"/>
            <w:shd w:val="clear" w:color="auto" w:fill="auto"/>
            <w:vAlign w:val="center"/>
          </w:tcPr>
          <w:p w14:paraId="0FD4F208" w14:textId="3A44A6C0" w:rsidR="008763E0" w:rsidRPr="00D6254C" w:rsidDel="00FD68FE" w:rsidRDefault="008763E0" w:rsidP="008763E0">
            <w:pPr>
              <w:rPr>
                <w:rFonts w:cs="Times New Roman"/>
                <w:sz w:val="18"/>
                <w:szCs w:val="18"/>
                <w:lang w:val="en-US"/>
              </w:rPr>
            </w:pPr>
            <w:r w:rsidRPr="00D6254C">
              <w:rPr>
                <w:rFonts w:cs="Times New Roman"/>
                <w:sz w:val="18"/>
                <w:szCs w:val="18"/>
                <w:lang w:val="en-US"/>
              </w:rPr>
              <w:t>3.1.1 Number</w:t>
            </w:r>
            <w:r w:rsidR="00CE72E9">
              <w:rPr>
                <w:rFonts w:cs="Times New Roman"/>
                <w:sz w:val="18"/>
                <w:szCs w:val="18"/>
                <w:lang w:val="en-US"/>
              </w:rPr>
              <w:t xml:space="preserve"> of references to UNDP in </w:t>
            </w:r>
            <w:r w:rsidR="002A01E4">
              <w:rPr>
                <w:rFonts w:cs="Times New Roman"/>
                <w:sz w:val="18"/>
                <w:szCs w:val="18"/>
                <w:lang w:val="en-US"/>
              </w:rPr>
              <w:t>scholarly</w:t>
            </w:r>
            <w:r w:rsidR="00CE72E9">
              <w:rPr>
                <w:rFonts w:cs="Times New Roman"/>
                <w:sz w:val="18"/>
                <w:szCs w:val="18"/>
                <w:lang w:val="en-US"/>
              </w:rPr>
              <w:t xml:space="preserve"> sources</w:t>
            </w:r>
            <w:r w:rsidRPr="00D6254C">
              <w:rPr>
                <w:rFonts w:cs="Times New Roman"/>
                <w:sz w:val="18"/>
                <w:szCs w:val="18"/>
                <w:lang w:val="en-US"/>
              </w:rPr>
              <w:t xml:space="preserve"> </w:t>
            </w:r>
          </w:p>
        </w:tc>
        <w:tc>
          <w:tcPr>
            <w:tcW w:w="1008" w:type="dxa"/>
            <w:vAlign w:val="center"/>
          </w:tcPr>
          <w:p w14:paraId="7755D0D4" w14:textId="24276A9C" w:rsidR="008763E0" w:rsidRPr="00D6254C" w:rsidRDefault="008763E0" w:rsidP="008763E0">
            <w:pPr>
              <w:jc w:val="center"/>
              <w:rPr>
                <w:rFonts w:eastAsia="Arial Nova" w:cs="Arial Nova"/>
                <w:sz w:val="18"/>
                <w:szCs w:val="18"/>
              </w:rPr>
            </w:pPr>
            <w:r w:rsidRPr="00D6254C">
              <w:rPr>
                <w:rFonts w:eastAsia="Arial Nova" w:cs="Arial Nova"/>
                <w:sz w:val="18"/>
                <w:szCs w:val="18"/>
              </w:rPr>
              <w:t>29,800</w:t>
            </w:r>
          </w:p>
        </w:tc>
        <w:tc>
          <w:tcPr>
            <w:tcW w:w="1008" w:type="dxa"/>
            <w:vAlign w:val="center"/>
          </w:tcPr>
          <w:p w14:paraId="32395080" w14:textId="12239863" w:rsidR="008763E0" w:rsidRPr="00D6254C" w:rsidRDefault="008763E0" w:rsidP="008763E0">
            <w:pPr>
              <w:jc w:val="center"/>
              <w:rPr>
                <w:rFonts w:eastAsia="Arial Nova" w:cs="Arial Nova"/>
                <w:sz w:val="18"/>
                <w:szCs w:val="18"/>
              </w:rPr>
            </w:pPr>
            <w:r w:rsidRPr="00D6254C">
              <w:rPr>
                <w:rFonts w:eastAsia="Arial Nova" w:cs="Arial Nova"/>
                <w:sz w:val="18"/>
                <w:szCs w:val="18"/>
              </w:rPr>
              <w:t>30,000</w:t>
            </w:r>
          </w:p>
        </w:tc>
        <w:tc>
          <w:tcPr>
            <w:tcW w:w="1008" w:type="dxa"/>
            <w:vAlign w:val="center"/>
          </w:tcPr>
          <w:p w14:paraId="5BD1FF29" w14:textId="70AFAE27" w:rsidR="008763E0" w:rsidRPr="00D6254C" w:rsidRDefault="008763E0" w:rsidP="008763E0">
            <w:pPr>
              <w:jc w:val="center"/>
              <w:rPr>
                <w:rFonts w:eastAsia="Arial Nova" w:cs="Arial Nova"/>
                <w:sz w:val="18"/>
                <w:szCs w:val="18"/>
              </w:rPr>
            </w:pPr>
            <w:r w:rsidRPr="00D6254C">
              <w:rPr>
                <w:rFonts w:eastAsia="Arial Nova" w:cs="Arial Nova"/>
                <w:sz w:val="18"/>
                <w:szCs w:val="18"/>
              </w:rPr>
              <w:t>32,500</w:t>
            </w:r>
          </w:p>
        </w:tc>
        <w:tc>
          <w:tcPr>
            <w:tcW w:w="1008" w:type="dxa"/>
            <w:vAlign w:val="center"/>
          </w:tcPr>
          <w:p w14:paraId="2236BEBC" w14:textId="5354CB92" w:rsidR="008763E0" w:rsidRPr="00D6254C" w:rsidRDefault="008763E0" w:rsidP="008763E0">
            <w:pPr>
              <w:jc w:val="center"/>
              <w:rPr>
                <w:rFonts w:eastAsia="Arial Nova" w:cs="Arial Nova"/>
                <w:sz w:val="18"/>
                <w:szCs w:val="18"/>
              </w:rPr>
            </w:pPr>
            <w:r w:rsidRPr="00D6254C">
              <w:rPr>
                <w:rFonts w:eastAsia="Arial Nova" w:cs="Arial Nova"/>
                <w:sz w:val="18"/>
                <w:szCs w:val="18"/>
              </w:rPr>
              <w:t>35,500</w:t>
            </w:r>
          </w:p>
        </w:tc>
        <w:tc>
          <w:tcPr>
            <w:tcW w:w="1008" w:type="dxa"/>
            <w:vAlign w:val="center"/>
          </w:tcPr>
          <w:p w14:paraId="49EA82BE" w14:textId="5D740655" w:rsidR="008763E0" w:rsidRPr="00D6254C" w:rsidRDefault="008763E0" w:rsidP="008763E0">
            <w:pPr>
              <w:jc w:val="center"/>
              <w:rPr>
                <w:rFonts w:eastAsia="Arial Nova" w:cs="Arial Nova"/>
                <w:sz w:val="18"/>
                <w:szCs w:val="18"/>
              </w:rPr>
            </w:pPr>
            <w:r w:rsidRPr="00D6254C">
              <w:rPr>
                <w:rFonts w:eastAsia="Arial Nova" w:cs="Arial Nova"/>
                <w:sz w:val="18"/>
                <w:szCs w:val="18"/>
              </w:rPr>
              <w:t>40,000</w:t>
            </w:r>
          </w:p>
        </w:tc>
      </w:tr>
      <w:tr w:rsidR="008763E0" w:rsidRPr="00D6254C" w14:paraId="3FF755DE" w14:textId="77777777" w:rsidTr="00CB0B70">
        <w:trPr>
          <w:trHeight w:val="216"/>
        </w:trPr>
        <w:tc>
          <w:tcPr>
            <w:tcW w:w="2785" w:type="dxa"/>
            <w:vMerge/>
            <w:vAlign w:val="center"/>
          </w:tcPr>
          <w:p w14:paraId="563C4D53" w14:textId="77777777" w:rsidR="008763E0" w:rsidRPr="00D6254C" w:rsidRDefault="008763E0" w:rsidP="008763E0">
            <w:pPr>
              <w:rPr>
                <w:rStyle w:val="normaltextrun"/>
                <w:rFonts w:cs="Times New Roman"/>
                <w:sz w:val="18"/>
                <w:szCs w:val="18"/>
              </w:rPr>
            </w:pPr>
          </w:p>
        </w:tc>
        <w:tc>
          <w:tcPr>
            <w:tcW w:w="5310" w:type="dxa"/>
            <w:shd w:val="clear" w:color="auto" w:fill="auto"/>
            <w:vAlign w:val="center"/>
          </w:tcPr>
          <w:p w14:paraId="657A7897" w14:textId="505424F2" w:rsidR="008763E0" w:rsidRPr="00D6254C" w:rsidRDefault="008763E0" w:rsidP="008763E0">
            <w:pPr>
              <w:rPr>
                <w:rFonts w:cs="Times New Roman"/>
                <w:sz w:val="18"/>
                <w:szCs w:val="18"/>
                <w:lang w:val="en-US"/>
              </w:rPr>
            </w:pPr>
            <w:r w:rsidRPr="00D6254C">
              <w:rPr>
                <w:rFonts w:cs="Times New Roman"/>
                <w:sz w:val="18"/>
                <w:szCs w:val="18"/>
                <w:lang w:val="en-US"/>
              </w:rPr>
              <w:t xml:space="preserve">3.1.2 Number of unique visitors and downloads to: </w:t>
            </w:r>
          </w:p>
        </w:tc>
        <w:tc>
          <w:tcPr>
            <w:tcW w:w="1008" w:type="dxa"/>
            <w:vAlign w:val="center"/>
          </w:tcPr>
          <w:p w14:paraId="267134F0" w14:textId="77777777" w:rsidR="008763E0" w:rsidRPr="00D6254C" w:rsidRDefault="008763E0" w:rsidP="008763E0">
            <w:pPr>
              <w:jc w:val="center"/>
              <w:rPr>
                <w:rFonts w:eastAsia="Arial Nova" w:cs="Arial Nova"/>
                <w:sz w:val="18"/>
                <w:szCs w:val="18"/>
              </w:rPr>
            </w:pPr>
          </w:p>
        </w:tc>
        <w:tc>
          <w:tcPr>
            <w:tcW w:w="1008" w:type="dxa"/>
            <w:vAlign w:val="center"/>
          </w:tcPr>
          <w:p w14:paraId="6008AD3B" w14:textId="77777777" w:rsidR="008763E0" w:rsidRPr="00D6254C" w:rsidRDefault="008763E0" w:rsidP="008763E0">
            <w:pPr>
              <w:jc w:val="center"/>
              <w:rPr>
                <w:rFonts w:eastAsia="Arial Nova" w:cs="Arial Nova"/>
                <w:sz w:val="18"/>
                <w:szCs w:val="18"/>
              </w:rPr>
            </w:pPr>
          </w:p>
        </w:tc>
        <w:tc>
          <w:tcPr>
            <w:tcW w:w="1008" w:type="dxa"/>
            <w:vAlign w:val="center"/>
          </w:tcPr>
          <w:p w14:paraId="47EAACAA" w14:textId="77777777" w:rsidR="008763E0" w:rsidRPr="00D6254C" w:rsidRDefault="008763E0" w:rsidP="008763E0">
            <w:pPr>
              <w:jc w:val="center"/>
              <w:rPr>
                <w:rFonts w:eastAsia="Arial Nova" w:cs="Arial Nova"/>
                <w:sz w:val="18"/>
                <w:szCs w:val="18"/>
              </w:rPr>
            </w:pPr>
          </w:p>
        </w:tc>
        <w:tc>
          <w:tcPr>
            <w:tcW w:w="1008" w:type="dxa"/>
            <w:vAlign w:val="center"/>
          </w:tcPr>
          <w:p w14:paraId="10EED5BF" w14:textId="77777777" w:rsidR="008763E0" w:rsidRPr="00D6254C" w:rsidRDefault="008763E0" w:rsidP="008763E0">
            <w:pPr>
              <w:jc w:val="center"/>
              <w:rPr>
                <w:rFonts w:eastAsia="Arial Nova" w:cs="Arial Nova"/>
                <w:sz w:val="18"/>
                <w:szCs w:val="18"/>
              </w:rPr>
            </w:pPr>
          </w:p>
        </w:tc>
        <w:tc>
          <w:tcPr>
            <w:tcW w:w="1008" w:type="dxa"/>
            <w:vAlign w:val="center"/>
          </w:tcPr>
          <w:p w14:paraId="12938238" w14:textId="63104541" w:rsidR="008763E0" w:rsidRPr="00D6254C" w:rsidRDefault="008763E0" w:rsidP="008763E0">
            <w:pPr>
              <w:jc w:val="center"/>
              <w:rPr>
                <w:rFonts w:eastAsia="Arial Nova" w:cs="Arial Nova"/>
                <w:sz w:val="18"/>
                <w:szCs w:val="18"/>
              </w:rPr>
            </w:pPr>
          </w:p>
        </w:tc>
      </w:tr>
      <w:tr w:rsidR="008763E0" w:rsidRPr="00D6254C" w14:paraId="20F12A78" w14:textId="77777777" w:rsidTr="00CB0B70">
        <w:trPr>
          <w:trHeight w:val="144"/>
        </w:trPr>
        <w:tc>
          <w:tcPr>
            <w:tcW w:w="2785" w:type="dxa"/>
            <w:vMerge/>
            <w:vAlign w:val="center"/>
          </w:tcPr>
          <w:p w14:paraId="643BFBAF" w14:textId="77777777" w:rsidR="008763E0" w:rsidRPr="00D6254C" w:rsidRDefault="008763E0" w:rsidP="008763E0">
            <w:pPr>
              <w:rPr>
                <w:rStyle w:val="normaltextrun"/>
                <w:rFonts w:cs="Times New Roman"/>
                <w:sz w:val="18"/>
                <w:szCs w:val="18"/>
              </w:rPr>
            </w:pPr>
          </w:p>
        </w:tc>
        <w:tc>
          <w:tcPr>
            <w:tcW w:w="5310" w:type="dxa"/>
            <w:shd w:val="clear" w:color="auto" w:fill="auto"/>
            <w:vAlign w:val="center"/>
          </w:tcPr>
          <w:p w14:paraId="6C334542" w14:textId="193E8B72" w:rsidR="008763E0" w:rsidRPr="00D6254C" w:rsidRDefault="008763E0" w:rsidP="003E09BB">
            <w:pPr>
              <w:pStyle w:val="ListParagraph"/>
              <w:numPr>
                <w:ilvl w:val="0"/>
                <w:numId w:val="19"/>
              </w:numPr>
              <w:rPr>
                <w:rFonts w:ascii="Arial Nova" w:hAnsi="Arial Nova"/>
                <w:szCs w:val="18"/>
                <w:lang w:val="en-US"/>
              </w:rPr>
            </w:pPr>
            <w:r w:rsidRPr="00D6254C">
              <w:rPr>
                <w:rFonts w:ascii="Arial Nova" w:hAnsi="Arial Nova"/>
                <w:szCs w:val="18"/>
                <w:lang w:val="en-US"/>
              </w:rPr>
              <w:t>Data Futures Platform (visitors)</w:t>
            </w:r>
          </w:p>
        </w:tc>
        <w:tc>
          <w:tcPr>
            <w:tcW w:w="1008" w:type="dxa"/>
            <w:vAlign w:val="center"/>
          </w:tcPr>
          <w:p w14:paraId="05F4E945" w14:textId="6172ABFB" w:rsidR="008763E0" w:rsidRPr="00D6254C" w:rsidRDefault="008763E0" w:rsidP="008763E0">
            <w:pPr>
              <w:jc w:val="center"/>
              <w:rPr>
                <w:rFonts w:eastAsia="Arial Nova" w:cs="Arial Nova"/>
                <w:sz w:val="18"/>
                <w:szCs w:val="18"/>
              </w:rPr>
            </w:pPr>
            <w:r w:rsidRPr="00D6254C">
              <w:rPr>
                <w:rFonts w:eastAsia="Arial Nova" w:cs="Arial Nova"/>
                <w:sz w:val="18"/>
                <w:szCs w:val="18"/>
              </w:rPr>
              <w:t>78,761</w:t>
            </w:r>
          </w:p>
        </w:tc>
        <w:tc>
          <w:tcPr>
            <w:tcW w:w="1008" w:type="dxa"/>
            <w:vAlign w:val="center"/>
          </w:tcPr>
          <w:p w14:paraId="1FA5ABF3" w14:textId="7CB51074" w:rsidR="008763E0" w:rsidRPr="00D6254C" w:rsidRDefault="008763E0" w:rsidP="008763E0">
            <w:pPr>
              <w:jc w:val="center"/>
              <w:rPr>
                <w:rFonts w:eastAsia="Arial Nova" w:cs="Arial Nova"/>
                <w:sz w:val="18"/>
                <w:szCs w:val="18"/>
              </w:rPr>
            </w:pPr>
            <w:r w:rsidRPr="00D6254C">
              <w:rPr>
                <w:rFonts w:eastAsia="Arial Nova" w:cs="Arial Nova"/>
                <w:sz w:val="18"/>
                <w:szCs w:val="18"/>
              </w:rPr>
              <w:t>82,699</w:t>
            </w:r>
          </w:p>
        </w:tc>
        <w:tc>
          <w:tcPr>
            <w:tcW w:w="1008" w:type="dxa"/>
            <w:vAlign w:val="center"/>
          </w:tcPr>
          <w:p w14:paraId="31C23F60" w14:textId="49453E8E" w:rsidR="008763E0" w:rsidRPr="00D6254C" w:rsidRDefault="008763E0" w:rsidP="008763E0">
            <w:pPr>
              <w:jc w:val="center"/>
              <w:rPr>
                <w:rFonts w:eastAsia="Arial Nova" w:cs="Arial Nova"/>
                <w:sz w:val="18"/>
                <w:szCs w:val="18"/>
              </w:rPr>
            </w:pPr>
            <w:r w:rsidRPr="00D6254C">
              <w:rPr>
                <w:rFonts w:eastAsia="Arial Nova" w:cs="Arial Nova"/>
                <w:sz w:val="18"/>
                <w:szCs w:val="18"/>
              </w:rPr>
              <w:t>86,834</w:t>
            </w:r>
          </w:p>
        </w:tc>
        <w:tc>
          <w:tcPr>
            <w:tcW w:w="1008" w:type="dxa"/>
            <w:vAlign w:val="center"/>
          </w:tcPr>
          <w:p w14:paraId="04062543" w14:textId="007DB6B7" w:rsidR="008763E0" w:rsidRPr="00D6254C" w:rsidRDefault="008763E0" w:rsidP="008763E0">
            <w:pPr>
              <w:jc w:val="center"/>
              <w:rPr>
                <w:rFonts w:eastAsia="Arial Nova" w:cs="Arial Nova"/>
                <w:sz w:val="18"/>
                <w:szCs w:val="18"/>
              </w:rPr>
            </w:pPr>
            <w:r w:rsidRPr="00D6254C">
              <w:rPr>
                <w:rFonts w:eastAsia="Arial Nova" w:cs="Arial Nova"/>
                <w:sz w:val="18"/>
                <w:szCs w:val="18"/>
              </w:rPr>
              <w:t>91,176</w:t>
            </w:r>
          </w:p>
        </w:tc>
        <w:tc>
          <w:tcPr>
            <w:tcW w:w="1008" w:type="dxa"/>
            <w:vAlign w:val="center"/>
          </w:tcPr>
          <w:p w14:paraId="7AD03794" w14:textId="5D744FD2" w:rsidR="008763E0" w:rsidRPr="00D6254C" w:rsidRDefault="008763E0" w:rsidP="008763E0">
            <w:pPr>
              <w:jc w:val="center"/>
              <w:rPr>
                <w:rFonts w:eastAsia="Arial Nova" w:cs="Arial Nova"/>
                <w:sz w:val="18"/>
                <w:szCs w:val="18"/>
              </w:rPr>
            </w:pPr>
            <w:r w:rsidRPr="00D6254C">
              <w:rPr>
                <w:rFonts w:eastAsia="Arial Nova" w:cs="Arial Nova"/>
                <w:sz w:val="18"/>
                <w:szCs w:val="18"/>
              </w:rPr>
              <w:t>95,734</w:t>
            </w:r>
          </w:p>
        </w:tc>
      </w:tr>
      <w:tr w:rsidR="008763E0" w:rsidRPr="00D6254C" w14:paraId="4615C4C6" w14:textId="77777777" w:rsidTr="00CB0B70">
        <w:trPr>
          <w:trHeight w:val="144"/>
        </w:trPr>
        <w:tc>
          <w:tcPr>
            <w:tcW w:w="2785" w:type="dxa"/>
            <w:vMerge/>
            <w:vAlign w:val="center"/>
          </w:tcPr>
          <w:p w14:paraId="448780E7" w14:textId="77777777" w:rsidR="008763E0" w:rsidRPr="00D6254C" w:rsidRDefault="008763E0" w:rsidP="008763E0">
            <w:pPr>
              <w:rPr>
                <w:rStyle w:val="normaltextrun"/>
                <w:rFonts w:cs="Times New Roman"/>
                <w:sz w:val="18"/>
                <w:szCs w:val="18"/>
              </w:rPr>
            </w:pPr>
          </w:p>
        </w:tc>
        <w:tc>
          <w:tcPr>
            <w:tcW w:w="5310" w:type="dxa"/>
            <w:shd w:val="clear" w:color="auto" w:fill="auto"/>
            <w:vAlign w:val="center"/>
          </w:tcPr>
          <w:p w14:paraId="1D68ED7F" w14:textId="4C8C4C98" w:rsidR="008763E0" w:rsidRPr="00D6254C" w:rsidRDefault="008763E0" w:rsidP="003E09BB">
            <w:pPr>
              <w:pStyle w:val="ListParagraph"/>
              <w:numPr>
                <w:ilvl w:val="0"/>
                <w:numId w:val="19"/>
              </w:numPr>
              <w:rPr>
                <w:rFonts w:ascii="Arial Nova" w:hAnsi="Arial Nova"/>
                <w:szCs w:val="18"/>
                <w:lang w:val="en-US"/>
              </w:rPr>
            </w:pPr>
            <w:r w:rsidRPr="00D6254C">
              <w:rPr>
                <w:rFonts w:ascii="Arial Nova" w:hAnsi="Arial Nova"/>
                <w:szCs w:val="18"/>
                <w:lang w:val="en-US"/>
              </w:rPr>
              <w:t>Crisis Risk Dashboards (visitors)</w:t>
            </w:r>
          </w:p>
        </w:tc>
        <w:tc>
          <w:tcPr>
            <w:tcW w:w="1008" w:type="dxa"/>
            <w:vAlign w:val="center"/>
          </w:tcPr>
          <w:p w14:paraId="5D6BD0DD" w14:textId="410775AD" w:rsidR="008763E0" w:rsidRPr="00D6254C" w:rsidRDefault="008763E0" w:rsidP="008763E0">
            <w:pPr>
              <w:jc w:val="center"/>
              <w:rPr>
                <w:rFonts w:eastAsia="Arial Nova" w:cs="Arial Nova"/>
                <w:sz w:val="18"/>
                <w:szCs w:val="18"/>
              </w:rPr>
            </w:pPr>
            <w:r w:rsidRPr="00D6254C">
              <w:rPr>
                <w:rFonts w:eastAsia="Arial Nova" w:cs="Arial Nova"/>
                <w:sz w:val="18"/>
                <w:szCs w:val="18"/>
              </w:rPr>
              <w:t>1,776</w:t>
            </w:r>
          </w:p>
        </w:tc>
        <w:tc>
          <w:tcPr>
            <w:tcW w:w="1008" w:type="dxa"/>
            <w:vAlign w:val="center"/>
          </w:tcPr>
          <w:p w14:paraId="0C38A32D" w14:textId="6887DC26" w:rsidR="008763E0" w:rsidRPr="00D6254C" w:rsidRDefault="008763E0" w:rsidP="008763E0">
            <w:pPr>
              <w:jc w:val="center"/>
              <w:rPr>
                <w:rFonts w:eastAsia="Arial Nova" w:cs="Arial Nova"/>
                <w:sz w:val="18"/>
                <w:szCs w:val="18"/>
              </w:rPr>
            </w:pPr>
            <w:r w:rsidRPr="00D6254C">
              <w:rPr>
                <w:rFonts w:eastAsia="Arial Nova" w:cs="Arial Nova"/>
                <w:sz w:val="18"/>
                <w:szCs w:val="18"/>
              </w:rPr>
              <w:t>1,800</w:t>
            </w:r>
          </w:p>
        </w:tc>
        <w:tc>
          <w:tcPr>
            <w:tcW w:w="1008" w:type="dxa"/>
            <w:vAlign w:val="center"/>
          </w:tcPr>
          <w:p w14:paraId="73D8B69B" w14:textId="3F159DB5" w:rsidR="008763E0" w:rsidRPr="00D6254C" w:rsidRDefault="008763E0" w:rsidP="008763E0">
            <w:pPr>
              <w:jc w:val="center"/>
              <w:rPr>
                <w:rFonts w:eastAsia="Arial Nova" w:cs="Arial Nova"/>
                <w:sz w:val="18"/>
                <w:szCs w:val="18"/>
              </w:rPr>
            </w:pPr>
            <w:r w:rsidRPr="00D6254C">
              <w:rPr>
                <w:rFonts w:eastAsia="Arial Nova" w:cs="Arial Nova"/>
                <w:sz w:val="18"/>
                <w:szCs w:val="18"/>
              </w:rPr>
              <w:t>1,900</w:t>
            </w:r>
          </w:p>
        </w:tc>
        <w:tc>
          <w:tcPr>
            <w:tcW w:w="1008" w:type="dxa"/>
            <w:vAlign w:val="center"/>
          </w:tcPr>
          <w:p w14:paraId="5BE26087" w14:textId="3B5004EB" w:rsidR="008763E0" w:rsidRPr="00D6254C" w:rsidRDefault="008763E0" w:rsidP="008763E0">
            <w:pPr>
              <w:jc w:val="center"/>
              <w:rPr>
                <w:rFonts w:eastAsia="Arial Nova" w:cs="Arial Nova"/>
                <w:sz w:val="18"/>
                <w:szCs w:val="18"/>
              </w:rPr>
            </w:pPr>
            <w:r w:rsidRPr="00D6254C">
              <w:rPr>
                <w:rFonts w:eastAsia="Arial Nova" w:cs="Arial Nova"/>
                <w:sz w:val="18"/>
                <w:szCs w:val="18"/>
              </w:rPr>
              <w:t>2,000</w:t>
            </w:r>
          </w:p>
        </w:tc>
        <w:tc>
          <w:tcPr>
            <w:tcW w:w="1008" w:type="dxa"/>
            <w:vAlign w:val="center"/>
          </w:tcPr>
          <w:p w14:paraId="169DFD94" w14:textId="07D96EE3" w:rsidR="008763E0" w:rsidRPr="00D6254C" w:rsidRDefault="008763E0" w:rsidP="008763E0">
            <w:pPr>
              <w:jc w:val="center"/>
              <w:rPr>
                <w:rFonts w:eastAsia="Arial Nova" w:cs="Arial Nova"/>
                <w:sz w:val="18"/>
                <w:szCs w:val="18"/>
              </w:rPr>
            </w:pPr>
            <w:r w:rsidRPr="00D6254C">
              <w:rPr>
                <w:rFonts w:eastAsia="Arial Nova" w:cs="Arial Nova"/>
                <w:sz w:val="18"/>
                <w:szCs w:val="18"/>
              </w:rPr>
              <w:t>2,100</w:t>
            </w:r>
          </w:p>
        </w:tc>
      </w:tr>
      <w:tr w:rsidR="008763E0" w:rsidRPr="00D6254C" w14:paraId="53C9B5CC" w14:textId="77777777" w:rsidTr="00CB0B70">
        <w:trPr>
          <w:trHeight w:val="144"/>
        </w:trPr>
        <w:tc>
          <w:tcPr>
            <w:tcW w:w="2785" w:type="dxa"/>
            <w:vMerge/>
            <w:vAlign w:val="center"/>
          </w:tcPr>
          <w:p w14:paraId="25019D52" w14:textId="77777777" w:rsidR="008763E0" w:rsidRPr="00D6254C" w:rsidRDefault="008763E0" w:rsidP="008763E0">
            <w:pPr>
              <w:rPr>
                <w:rStyle w:val="normaltextrun"/>
                <w:rFonts w:cs="Times New Roman"/>
                <w:sz w:val="18"/>
                <w:szCs w:val="18"/>
              </w:rPr>
            </w:pPr>
          </w:p>
        </w:tc>
        <w:tc>
          <w:tcPr>
            <w:tcW w:w="5310" w:type="dxa"/>
            <w:shd w:val="clear" w:color="auto" w:fill="auto"/>
            <w:vAlign w:val="center"/>
          </w:tcPr>
          <w:p w14:paraId="49FD0E6F" w14:textId="4080A098" w:rsidR="008763E0" w:rsidRPr="00D6254C" w:rsidRDefault="008763E0" w:rsidP="003E09BB">
            <w:pPr>
              <w:pStyle w:val="ListParagraph"/>
              <w:numPr>
                <w:ilvl w:val="0"/>
                <w:numId w:val="19"/>
              </w:numPr>
              <w:rPr>
                <w:rFonts w:ascii="Arial Nova" w:hAnsi="Arial Nova"/>
                <w:lang w:val="en-US"/>
              </w:rPr>
            </w:pPr>
            <w:r w:rsidRPr="00D6254C">
              <w:rPr>
                <w:rFonts w:ascii="Arial Nova" w:hAnsi="Arial Nova"/>
                <w:lang w:val="en-US"/>
              </w:rPr>
              <w:t>Human Development Data Centre</w:t>
            </w:r>
            <w:r w:rsidRPr="00D6254C">
              <w:rPr>
                <w:rStyle w:val="FootnoteReference"/>
                <w:rFonts w:ascii="Arial Nova" w:hAnsi="Arial Nova"/>
                <w:lang w:val="en-US"/>
              </w:rPr>
              <w:footnoteReference w:id="13"/>
            </w:r>
            <w:r w:rsidRPr="00D6254C">
              <w:rPr>
                <w:rFonts w:ascii="Arial Nova" w:hAnsi="Arial Nova"/>
                <w:lang w:val="en-US"/>
              </w:rPr>
              <w:t xml:space="preserve"> (visitors)</w:t>
            </w:r>
          </w:p>
        </w:tc>
        <w:tc>
          <w:tcPr>
            <w:tcW w:w="1008" w:type="dxa"/>
            <w:vAlign w:val="center"/>
          </w:tcPr>
          <w:p w14:paraId="0C1F8248" w14:textId="6FEDDFBB" w:rsidR="008763E0" w:rsidRPr="00D6254C" w:rsidRDefault="008763E0" w:rsidP="008763E0">
            <w:pPr>
              <w:jc w:val="center"/>
              <w:rPr>
                <w:rFonts w:eastAsia="Arial Nova" w:cs="Arial Nova"/>
                <w:sz w:val="18"/>
                <w:szCs w:val="18"/>
              </w:rPr>
            </w:pPr>
            <w:r w:rsidRPr="00D6254C">
              <w:rPr>
                <w:rFonts w:eastAsia="Arial Nova" w:cs="Arial Nova"/>
                <w:sz w:val="18"/>
                <w:szCs w:val="18"/>
              </w:rPr>
              <w:t>1,272</w:t>
            </w:r>
            <w:r w:rsidR="00F05555">
              <w:rPr>
                <w:rFonts w:eastAsia="Arial Nova" w:cs="Arial Nova"/>
                <w:sz w:val="18"/>
                <w:szCs w:val="18"/>
              </w:rPr>
              <w:t>,000</w:t>
            </w:r>
          </w:p>
        </w:tc>
        <w:tc>
          <w:tcPr>
            <w:tcW w:w="1008" w:type="dxa"/>
            <w:vAlign w:val="center"/>
          </w:tcPr>
          <w:p w14:paraId="2FD5C259" w14:textId="45EDCA42" w:rsidR="008763E0" w:rsidRPr="00D6254C" w:rsidRDefault="008763E0" w:rsidP="008763E0">
            <w:pPr>
              <w:jc w:val="center"/>
              <w:rPr>
                <w:rFonts w:eastAsia="Arial Nova" w:cs="Arial Nova"/>
                <w:sz w:val="18"/>
                <w:szCs w:val="18"/>
              </w:rPr>
            </w:pPr>
            <w:r w:rsidRPr="00D6254C">
              <w:rPr>
                <w:rFonts w:eastAsia="Arial Nova" w:cs="Arial Nova"/>
                <w:sz w:val="18"/>
                <w:szCs w:val="18"/>
              </w:rPr>
              <w:t>1,280</w:t>
            </w:r>
            <w:r w:rsidR="00F05555">
              <w:rPr>
                <w:rFonts w:eastAsia="Arial Nova" w:cs="Arial Nova"/>
                <w:sz w:val="18"/>
                <w:szCs w:val="18"/>
              </w:rPr>
              <w:t>,000</w:t>
            </w:r>
          </w:p>
        </w:tc>
        <w:tc>
          <w:tcPr>
            <w:tcW w:w="1008" w:type="dxa"/>
            <w:vAlign w:val="center"/>
          </w:tcPr>
          <w:p w14:paraId="368DA108" w14:textId="07DB2EB6" w:rsidR="008763E0" w:rsidRPr="00D6254C" w:rsidRDefault="008763E0" w:rsidP="008763E0">
            <w:pPr>
              <w:jc w:val="center"/>
              <w:rPr>
                <w:rFonts w:eastAsia="Arial Nova" w:cs="Arial Nova"/>
                <w:sz w:val="18"/>
                <w:szCs w:val="18"/>
              </w:rPr>
            </w:pPr>
            <w:r w:rsidRPr="00D6254C">
              <w:rPr>
                <w:rFonts w:eastAsia="Arial Nova" w:cs="Arial Nova"/>
                <w:sz w:val="18"/>
                <w:szCs w:val="18"/>
              </w:rPr>
              <w:t>1,300</w:t>
            </w:r>
            <w:r w:rsidR="00F05555">
              <w:rPr>
                <w:rFonts w:eastAsia="Arial Nova" w:cs="Arial Nova"/>
                <w:sz w:val="18"/>
                <w:szCs w:val="18"/>
              </w:rPr>
              <w:t>,000</w:t>
            </w:r>
          </w:p>
        </w:tc>
        <w:tc>
          <w:tcPr>
            <w:tcW w:w="1008" w:type="dxa"/>
            <w:vAlign w:val="center"/>
          </w:tcPr>
          <w:p w14:paraId="72677B6E" w14:textId="29A743F4" w:rsidR="008763E0" w:rsidRPr="00D6254C" w:rsidRDefault="008763E0" w:rsidP="008763E0">
            <w:pPr>
              <w:jc w:val="center"/>
              <w:rPr>
                <w:rFonts w:eastAsia="Arial Nova" w:cs="Arial Nova"/>
                <w:sz w:val="18"/>
                <w:szCs w:val="18"/>
              </w:rPr>
            </w:pPr>
            <w:r w:rsidRPr="00D6254C">
              <w:rPr>
                <w:rFonts w:eastAsia="Arial Nova" w:cs="Arial Nova"/>
                <w:sz w:val="18"/>
                <w:szCs w:val="18"/>
              </w:rPr>
              <w:t>1,380</w:t>
            </w:r>
            <w:r w:rsidR="00F05555">
              <w:rPr>
                <w:rFonts w:eastAsia="Arial Nova" w:cs="Arial Nova"/>
                <w:sz w:val="18"/>
                <w:szCs w:val="18"/>
              </w:rPr>
              <w:t>,000</w:t>
            </w:r>
          </w:p>
        </w:tc>
        <w:tc>
          <w:tcPr>
            <w:tcW w:w="1008" w:type="dxa"/>
            <w:vAlign w:val="center"/>
          </w:tcPr>
          <w:p w14:paraId="06F72EC3" w14:textId="4017583A" w:rsidR="008763E0" w:rsidRPr="00D6254C" w:rsidRDefault="008763E0" w:rsidP="008763E0">
            <w:pPr>
              <w:jc w:val="center"/>
              <w:rPr>
                <w:rFonts w:eastAsia="Arial Nova" w:cs="Arial Nova"/>
                <w:sz w:val="18"/>
                <w:szCs w:val="18"/>
              </w:rPr>
            </w:pPr>
            <w:r w:rsidRPr="00D6254C">
              <w:rPr>
                <w:rFonts w:eastAsia="Arial Nova" w:cs="Arial Nova"/>
                <w:sz w:val="18"/>
                <w:szCs w:val="18"/>
              </w:rPr>
              <w:t>1,400</w:t>
            </w:r>
            <w:r w:rsidR="00F05555">
              <w:rPr>
                <w:rFonts w:eastAsia="Arial Nova" w:cs="Arial Nova"/>
                <w:sz w:val="18"/>
                <w:szCs w:val="18"/>
              </w:rPr>
              <w:t>,000</w:t>
            </w:r>
          </w:p>
        </w:tc>
      </w:tr>
      <w:tr w:rsidR="008763E0" w:rsidRPr="00D6254C" w14:paraId="75CD7730" w14:textId="77777777" w:rsidTr="00CB0B70">
        <w:trPr>
          <w:trHeight w:val="144"/>
        </w:trPr>
        <w:tc>
          <w:tcPr>
            <w:tcW w:w="2785" w:type="dxa"/>
            <w:vMerge/>
            <w:vAlign w:val="center"/>
          </w:tcPr>
          <w:p w14:paraId="31BA2811" w14:textId="77777777" w:rsidR="008763E0" w:rsidRPr="00D6254C" w:rsidRDefault="008763E0" w:rsidP="008763E0">
            <w:pPr>
              <w:rPr>
                <w:rStyle w:val="normaltextrun"/>
                <w:rFonts w:cs="Times New Roman"/>
                <w:sz w:val="18"/>
                <w:szCs w:val="18"/>
              </w:rPr>
            </w:pPr>
          </w:p>
        </w:tc>
        <w:tc>
          <w:tcPr>
            <w:tcW w:w="5310" w:type="dxa"/>
            <w:shd w:val="clear" w:color="auto" w:fill="auto"/>
            <w:vAlign w:val="center"/>
          </w:tcPr>
          <w:p w14:paraId="4D9FE685" w14:textId="58F421BD" w:rsidR="008763E0" w:rsidRPr="00D6254C" w:rsidRDefault="008763E0" w:rsidP="003E09BB">
            <w:pPr>
              <w:pStyle w:val="ListParagraph"/>
              <w:numPr>
                <w:ilvl w:val="0"/>
                <w:numId w:val="19"/>
              </w:numPr>
              <w:rPr>
                <w:rFonts w:ascii="Arial Nova" w:hAnsi="Arial Nova"/>
                <w:szCs w:val="18"/>
                <w:lang w:val="en-US"/>
              </w:rPr>
            </w:pPr>
            <w:r w:rsidRPr="00D6254C">
              <w:rPr>
                <w:rFonts w:ascii="Arial Nova" w:hAnsi="Arial Nova"/>
                <w:szCs w:val="18"/>
                <w:lang w:val="en-US"/>
              </w:rPr>
              <w:t>Development Futures Series</w:t>
            </w:r>
            <w:r w:rsidRPr="00D6254C">
              <w:rPr>
                <w:rFonts w:ascii="Arial Nova" w:hAnsi="Arial Nova"/>
                <w:szCs w:val="18"/>
              </w:rPr>
              <w:t xml:space="preserve"> (downloads)</w:t>
            </w:r>
          </w:p>
        </w:tc>
        <w:tc>
          <w:tcPr>
            <w:tcW w:w="1008" w:type="dxa"/>
            <w:vAlign w:val="center"/>
          </w:tcPr>
          <w:p w14:paraId="0A5B6E10" w14:textId="5227129D" w:rsidR="008763E0" w:rsidRPr="00D6254C" w:rsidRDefault="008763E0" w:rsidP="008763E0">
            <w:pPr>
              <w:jc w:val="center"/>
              <w:rPr>
                <w:rFonts w:cs="Times New Roman"/>
                <w:sz w:val="18"/>
                <w:szCs w:val="18"/>
                <w:lang w:val="en-US"/>
              </w:rPr>
            </w:pPr>
            <w:r w:rsidRPr="00D6254C">
              <w:rPr>
                <w:sz w:val="18"/>
                <w:szCs w:val="18"/>
              </w:rPr>
              <w:t>9,717</w:t>
            </w:r>
          </w:p>
        </w:tc>
        <w:tc>
          <w:tcPr>
            <w:tcW w:w="1008" w:type="dxa"/>
            <w:vAlign w:val="center"/>
          </w:tcPr>
          <w:p w14:paraId="709A04F2" w14:textId="4001FD62" w:rsidR="008763E0" w:rsidRPr="00D6254C" w:rsidRDefault="008763E0" w:rsidP="008763E0">
            <w:pPr>
              <w:spacing w:before="40" w:after="40"/>
              <w:jc w:val="center"/>
              <w:rPr>
                <w:color w:val="000000"/>
                <w:sz w:val="18"/>
                <w:szCs w:val="18"/>
              </w:rPr>
            </w:pPr>
            <w:r w:rsidRPr="00D6254C">
              <w:rPr>
                <w:color w:val="000000"/>
                <w:sz w:val="18"/>
                <w:szCs w:val="18"/>
              </w:rPr>
              <w:t>15,000</w:t>
            </w:r>
          </w:p>
        </w:tc>
        <w:tc>
          <w:tcPr>
            <w:tcW w:w="1008" w:type="dxa"/>
            <w:vAlign w:val="center"/>
          </w:tcPr>
          <w:p w14:paraId="5FBCAD66" w14:textId="5550B45F" w:rsidR="008763E0" w:rsidRPr="00D6254C" w:rsidRDefault="008763E0" w:rsidP="008763E0">
            <w:pPr>
              <w:spacing w:before="40" w:after="40"/>
              <w:jc w:val="center"/>
              <w:rPr>
                <w:rFonts w:cs="Times New Roman"/>
                <w:sz w:val="18"/>
                <w:szCs w:val="18"/>
                <w:lang w:val="en-US"/>
              </w:rPr>
            </w:pPr>
            <w:r w:rsidRPr="00D6254C">
              <w:rPr>
                <w:color w:val="000000"/>
                <w:sz w:val="18"/>
                <w:szCs w:val="18"/>
              </w:rPr>
              <w:t>20,00</w:t>
            </w:r>
          </w:p>
        </w:tc>
        <w:tc>
          <w:tcPr>
            <w:tcW w:w="1008" w:type="dxa"/>
            <w:vAlign w:val="center"/>
          </w:tcPr>
          <w:p w14:paraId="64551B10" w14:textId="2762651B" w:rsidR="008763E0" w:rsidRPr="00D6254C" w:rsidRDefault="008763E0" w:rsidP="008763E0">
            <w:pPr>
              <w:jc w:val="center"/>
              <w:rPr>
                <w:rFonts w:cs="Times New Roman"/>
                <w:sz w:val="18"/>
                <w:szCs w:val="18"/>
                <w:lang w:val="en-US"/>
              </w:rPr>
            </w:pPr>
            <w:r w:rsidRPr="00D6254C">
              <w:rPr>
                <w:color w:val="000000"/>
                <w:sz w:val="18"/>
                <w:szCs w:val="18"/>
              </w:rPr>
              <w:t>25,000</w:t>
            </w:r>
          </w:p>
        </w:tc>
        <w:tc>
          <w:tcPr>
            <w:tcW w:w="1008" w:type="dxa"/>
            <w:vAlign w:val="center"/>
          </w:tcPr>
          <w:p w14:paraId="2FFC1C11" w14:textId="31ACA5A6" w:rsidR="008763E0" w:rsidRPr="00D6254C" w:rsidRDefault="008763E0" w:rsidP="008763E0">
            <w:pPr>
              <w:spacing w:before="40" w:after="40"/>
              <w:jc w:val="center"/>
              <w:rPr>
                <w:rFonts w:cs="Times New Roman"/>
                <w:sz w:val="18"/>
                <w:szCs w:val="18"/>
                <w:lang w:val="en-US"/>
              </w:rPr>
            </w:pPr>
            <w:r w:rsidRPr="00D6254C">
              <w:rPr>
                <w:color w:val="000000"/>
                <w:sz w:val="18"/>
                <w:szCs w:val="18"/>
              </w:rPr>
              <w:t>30,000</w:t>
            </w:r>
          </w:p>
        </w:tc>
      </w:tr>
      <w:tr w:rsidR="008763E0" w:rsidRPr="00D6254C" w14:paraId="637C5B06" w14:textId="77777777" w:rsidTr="00CB0B70">
        <w:trPr>
          <w:trHeight w:val="144"/>
        </w:trPr>
        <w:tc>
          <w:tcPr>
            <w:tcW w:w="2785" w:type="dxa"/>
            <w:vMerge/>
            <w:vAlign w:val="center"/>
          </w:tcPr>
          <w:p w14:paraId="7D64D59B" w14:textId="77777777" w:rsidR="008763E0" w:rsidRPr="00D6254C" w:rsidRDefault="008763E0" w:rsidP="008763E0">
            <w:pPr>
              <w:rPr>
                <w:rStyle w:val="normaltextrun"/>
                <w:rFonts w:cs="Times New Roman"/>
                <w:sz w:val="18"/>
                <w:szCs w:val="18"/>
              </w:rPr>
            </w:pPr>
          </w:p>
        </w:tc>
        <w:tc>
          <w:tcPr>
            <w:tcW w:w="5310" w:type="dxa"/>
            <w:shd w:val="clear" w:color="auto" w:fill="auto"/>
            <w:vAlign w:val="center"/>
          </w:tcPr>
          <w:p w14:paraId="206384A9" w14:textId="202B3543" w:rsidR="008763E0" w:rsidRPr="00D6254C" w:rsidRDefault="008763E0" w:rsidP="003E09BB">
            <w:pPr>
              <w:pStyle w:val="ListParagraph"/>
              <w:numPr>
                <w:ilvl w:val="0"/>
                <w:numId w:val="19"/>
              </w:numPr>
              <w:rPr>
                <w:rFonts w:ascii="Arial Nova" w:hAnsi="Arial Nova"/>
                <w:szCs w:val="18"/>
                <w:lang w:val="en-US"/>
              </w:rPr>
            </w:pPr>
            <w:r w:rsidRPr="00D6254C">
              <w:rPr>
                <w:rFonts w:ascii="Arial Nova" w:hAnsi="Arial Nova"/>
                <w:szCs w:val="18"/>
                <w:lang w:val="en-US"/>
              </w:rPr>
              <w:t>Country office website (visitors)</w:t>
            </w:r>
          </w:p>
        </w:tc>
        <w:tc>
          <w:tcPr>
            <w:tcW w:w="1008" w:type="dxa"/>
            <w:vAlign w:val="center"/>
          </w:tcPr>
          <w:p w14:paraId="24E509DC" w14:textId="42181015" w:rsidR="008763E0" w:rsidRPr="00D6254C" w:rsidRDefault="008763E0" w:rsidP="008763E0">
            <w:pPr>
              <w:jc w:val="center"/>
              <w:rPr>
                <w:rFonts w:cs="Times New Roman"/>
                <w:sz w:val="18"/>
                <w:szCs w:val="18"/>
                <w:lang w:val="en-US"/>
              </w:rPr>
            </w:pPr>
            <w:r w:rsidRPr="00CB0B70">
              <w:rPr>
                <w:rFonts w:eastAsia="Calibri"/>
                <w:sz w:val="16"/>
                <w:szCs w:val="16"/>
              </w:rPr>
              <w:t>21,497</w:t>
            </w:r>
            <w:r w:rsidR="00CB0B70" w:rsidRPr="00CB0B70">
              <w:rPr>
                <w:rFonts w:eastAsia="Calibri"/>
                <w:sz w:val="16"/>
                <w:szCs w:val="16"/>
              </w:rPr>
              <w:t>,000</w:t>
            </w:r>
          </w:p>
        </w:tc>
        <w:tc>
          <w:tcPr>
            <w:tcW w:w="1008" w:type="dxa"/>
            <w:vAlign w:val="center"/>
          </w:tcPr>
          <w:p w14:paraId="01B7F4D3" w14:textId="4B95BCBA" w:rsidR="008763E0" w:rsidRPr="00BB2B2A" w:rsidRDefault="008763E0" w:rsidP="008763E0">
            <w:pPr>
              <w:jc w:val="center"/>
              <w:rPr>
                <w:rFonts w:cs="Times New Roman"/>
                <w:sz w:val="16"/>
                <w:szCs w:val="16"/>
                <w:lang w:val="en-US"/>
              </w:rPr>
            </w:pPr>
            <w:r w:rsidRPr="00BB2B2A">
              <w:rPr>
                <w:rFonts w:eastAsia="Arial Nova" w:cs="Arial Nova"/>
                <w:sz w:val="16"/>
                <w:szCs w:val="16"/>
              </w:rPr>
              <w:t>20,000</w:t>
            </w:r>
            <w:r w:rsidR="00BB2B2A" w:rsidRPr="00BB2B2A">
              <w:rPr>
                <w:rFonts w:eastAsia="Arial Nova" w:cs="Arial Nova"/>
                <w:sz w:val="16"/>
                <w:szCs w:val="16"/>
              </w:rPr>
              <w:t>,000</w:t>
            </w:r>
          </w:p>
        </w:tc>
        <w:tc>
          <w:tcPr>
            <w:tcW w:w="1008" w:type="dxa"/>
            <w:vAlign w:val="center"/>
          </w:tcPr>
          <w:p w14:paraId="0937E31A" w14:textId="5AF51D8E" w:rsidR="008763E0" w:rsidRPr="00BB2B2A" w:rsidRDefault="008763E0" w:rsidP="008763E0">
            <w:pPr>
              <w:jc w:val="center"/>
              <w:rPr>
                <w:rFonts w:cs="Times New Roman"/>
                <w:sz w:val="16"/>
                <w:szCs w:val="16"/>
                <w:lang w:val="en-US"/>
              </w:rPr>
            </w:pPr>
            <w:r w:rsidRPr="00BB2B2A">
              <w:rPr>
                <w:rFonts w:eastAsia="Arial Nova" w:cs="Arial Nova"/>
                <w:sz w:val="16"/>
                <w:szCs w:val="16"/>
              </w:rPr>
              <w:t>24,000</w:t>
            </w:r>
            <w:r w:rsidR="00BB2B2A" w:rsidRPr="00BB2B2A">
              <w:rPr>
                <w:rFonts w:eastAsia="Arial Nova" w:cs="Arial Nova"/>
                <w:sz w:val="16"/>
                <w:szCs w:val="16"/>
              </w:rPr>
              <w:t>,000</w:t>
            </w:r>
          </w:p>
        </w:tc>
        <w:tc>
          <w:tcPr>
            <w:tcW w:w="1008" w:type="dxa"/>
            <w:vAlign w:val="center"/>
          </w:tcPr>
          <w:p w14:paraId="40100283" w14:textId="73DB5567" w:rsidR="008763E0" w:rsidRPr="00BB2B2A" w:rsidRDefault="008763E0" w:rsidP="008763E0">
            <w:pPr>
              <w:jc w:val="center"/>
              <w:rPr>
                <w:rFonts w:cs="Times New Roman"/>
                <w:sz w:val="16"/>
                <w:szCs w:val="16"/>
                <w:lang w:val="en-US"/>
              </w:rPr>
            </w:pPr>
            <w:r w:rsidRPr="00BB2B2A">
              <w:rPr>
                <w:rFonts w:eastAsia="Arial Nova" w:cs="Arial Nova"/>
                <w:sz w:val="16"/>
                <w:szCs w:val="16"/>
              </w:rPr>
              <w:t>30,000</w:t>
            </w:r>
            <w:r w:rsidR="00BB2B2A" w:rsidRPr="00BB2B2A">
              <w:rPr>
                <w:rFonts w:eastAsia="Arial Nova" w:cs="Arial Nova"/>
                <w:sz w:val="16"/>
                <w:szCs w:val="16"/>
              </w:rPr>
              <w:t>,000</w:t>
            </w:r>
          </w:p>
        </w:tc>
        <w:tc>
          <w:tcPr>
            <w:tcW w:w="1008" w:type="dxa"/>
            <w:vAlign w:val="center"/>
          </w:tcPr>
          <w:p w14:paraId="413D308D" w14:textId="53122FE3" w:rsidR="008763E0" w:rsidRPr="00BB2B2A" w:rsidRDefault="008763E0" w:rsidP="008763E0">
            <w:pPr>
              <w:jc w:val="center"/>
              <w:rPr>
                <w:rFonts w:cs="Times New Roman"/>
                <w:sz w:val="16"/>
                <w:szCs w:val="16"/>
                <w:highlight w:val="lightGray"/>
                <w:lang w:val="en-US"/>
              </w:rPr>
            </w:pPr>
            <w:r w:rsidRPr="00BB2B2A">
              <w:rPr>
                <w:rFonts w:eastAsia="Arial Nova" w:cs="Arial Nova"/>
                <w:sz w:val="16"/>
                <w:szCs w:val="16"/>
              </w:rPr>
              <w:t>37,000</w:t>
            </w:r>
            <w:r w:rsidR="00BB2B2A" w:rsidRPr="00BB2B2A">
              <w:rPr>
                <w:rFonts w:eastAsia="Arial Nova" w:cs="Arial Nova"/>
                <w:sz w:val="16"/>
                <w:szCs w:val="16"/>
              </w:rPr>
              <w:t>,000</w:t>
            </w:r>
          </w:p>
        </w:tc>
      </w:tr>
      <w:tr w:rsidR="008763E0" w:rsidRPr="00D6254C" w14:paraId="01EA3BBC" w14:textId="77777777" w:rsidTr="00CB0B70">
        <w:trPr>
          <w:trHeight w:val="144"/>
        </w:trPr>
        <w:tc>
          <w:tcPr>
            <w:tcW w:w="2785" w:type="dxa"/>
            <w:vMerge/>
            <w:vAlign w:val="center"/>
          </w:tcPr>
          <w:p w14:paraId="53621A80" w14:textId="77777777" w:rsidR="008763E0" w:rsidRPr="00D6254C" w:rsidRDefault="008763E0" w:rsidP="008763E0">
            <w:pPr>
              <w:rPr>
                <w:rStyle w:val="normaltextrun"/>
                <w:rFonts w:cs="Times New Roman"/>
                <w:sz w:val="18"/>
                <w:szCs w:val="18"/>
              </w:rPr>
            </w:pPr>
          </w:p>
        </w:tc>
        <w:tc>
          <w:tcPr>
            <w:tcW w:w="5310" w:type="dxa"/>
            <w:shd w:val="clear" w:color="auto" w:fill="auto"/>
            <w:vAlign w:val="center"/>
          </w:tcPr>
          <w:p w14:paraId="759F8294" w14:textId="4E8A41AD" w:rsidR="008763E0" w:rsidRPr="00D6254C" w:rsidRDefault="008763E0" w:rsidP="003E09BB">
            <w:pPr>
              <w:pStyle w:val="ListParagraph"/>
              <w:numPr>
                <w:ilvl w:val="0"/>
                <w:numId w:val="19"/>
              </w:numPr>
              <w:rPr>
                <w:rFonts w:ascii="Arial Nova" w:hAnsi="Arial Nova"/>
                <w:szCs w:val="18"/>
                <w:lang w:val="en-US"/>
              </w:rPr>
            </w:pPr>
            <w:proofErr w:type="spellStart"/>
            <w:r w:rsidRPr="00D6254C">
              <w:rPr>
                <w:rFonts w:ascii="Arial Nova" w:hAnsi="Arial Nova"/>
                <w:szCs w:val="18"/>
                <w:lang w:val="en-US"/>
              </w:rPr>
              <w:t>SparkBlue</w:t>
            </w:r>
            <w:proofErr w:type="spellEnd"/>
            <w:r w:rsidRPr="00D6254C">
              <w:rPr>
                <w:rFonts w:ascii="Arial Nova" w:hAnsi="Arial Nova"/>
                <w:szCs w:val="18"/>
                <w:lang w:val="en-US"/>
              </w:rPr>
              <w:t xml:space="preserve"> (visitors)</w:t>
            </w:r>
          </w:p>
        </w:tc>
        <w:tc>
          <w:tcPr>
            <w:tcW w:w="1008" w:type="dxa"/>
            <w:vAlign w:val="center"/>
          </w:tcPr>
          <w:p w14:paraId="03615F0E" w14:textId="3C167CCD" w:rsidR="008763E0" w:rsidRPr="00D6254C" w:rsidRDefault="008763E0" w:rsidP="008763E0">
            <w:pPr>
              <w:jc w:val="center"/>
              <w:rPr>
                <w:rFonts w:cs="Times New Roman"/>
                <w:sz w:val="18"/>
                <w:szCs w:val="18"/>
                <w:lang w:val="en-US"/>
              </w:rPr>
            </w:pPr>
            <w:r w:rsidRPr="00D6254C">
              <w:rPr>
                <w:sz w:val="18"/>
                <w:szCs w:val="18"/>
              </w:rPr>
              <w:t>39,465</w:t>
            </w:r>
          </w:p>
        </w:tc>
        <w:tc>
          <w:tcPr>
            <w:tcW w:w="1008" w:type="dxa"/>
            <w:vAlign w:val="center"/>
          </w:tcPr>
          <w:p w14:paraId="49885628" w14:textId="47F3A44A" w:rsidR="008763E0" w:rsidRPr="00D6254C" w:rsidRDefault="008763E0" w:rsidP="008763E0">
            <w:pPr>
              <w:jc w:val="center"/>
              <w:rPr>
                <w:rFonts w:cs="Times New Roman"/>
                <w:sz w:val="18"/>
                <w:szCs w:val="18"/>
                <w:lang w:val="en-US"/>
              </w:rPr>
            </w:pPr>
            <w:r w:rsidRPr="00D6254C">
              <w:rPr>
                <w:rFonts w:eastAsia="Arial Nova" w:cs="Arial Nova"/>
                <w:sz w:val="18"/>
                <w:szCs w:val="18"/>
              </w:rPr>
              <w:t>115,000</w:t>
            </w:r>
          </w:p>
        </w:tc>
        <w:tc>
          <w:tcPr>
            <w:tcW w:w="1008" w:type="dxa"/>
            <w:vAlign w:val="center"/>
          </w:tcPr>
          <w:p w14:paraId="0E5E0D9B" w14:textId="68F27BCE" w:rsidR="008763E0" w:rsidRPr="00D6254C" w:rsidRDefault="008763E0" w:rsidP="008763E0">
            <w:pPr>
              <w:jc w:val="center"/>
              <w:rPr>
                <w:rFonts w:cs="Times New Roman"/>
                <w:sz w:val="18"/>
                <w:szCs w:val="18"/>
                <w:lang w:val="en-US"/>
              </w:rPr>
            </w:pPr>
            <w:r w:rsidRPr="00D6254C">
              <w:rPr>
                <w:rFonts w:eastAsia="Arial Nova" w:cs="Arial Nova"/>
                <w:sz w:val="18"/>
                <w:szCs w:val="18"/>
              </w:rPr>
              <w:t>130,000</w:t>
            </w:r>
          </w:p>
        </w:tc>
        <w:tc>
          <w:tcPr>
            <w:tcW w:w="1008" w:type="dxa"/>
            <w:vAlign w:val="center"/>
          </w:tcPr>
          <w:p w14:paraId="493CBB50" w14:textId="39846E45" w:rsidR="008763E0" w:rsidRPr="00D6254C" w:rsidRDefault="008763E0" w:rsidP="008763E0">
            <w:pPr>
              <w:jc w:val="center"/>
              <w:rPr>
                <w:rFonts w:cs="Times New Roman"/>
                <w:sz w:val="18"/>
                <w:szCs w:val="18"/>
                <w:lang w:val="en-US"/>
              </w:rPr>
            </w:pPr>
            <w:r w:rsidRPr="00D6254C">
              <w:rPr>
                <w:rFonts w:eastAsia="Arial Nova" w:cs="Arial Nova"/>
                <w:sz w:val="18"/>
                <w:szCs w:val="18"/>
              </w:rPr>
              <w:t>140,000</w:t>
            </w:r>
          </w:p>
        </w:tc>
        <w:tc>
          <w:tcPr>
            <w:tcW w:w="1008" w:type="dxa"/>
            <w:vAlign w:val="center"/>
          </w:tcPr>
          <w:p w14:paraId="39EADB42" w14:textId="28871E24" w:rsidR="008763E0" w:rsidRPr="00D6254C" w:rsidRDefault="008763E0" w:rsidP="008763E0">
            <w:pPr>
              <w:jc w:val="center"/>
              <w:rPr>
                <w:rFonts w:cs="Times New Roman"/>
                <w:sz w:val="18"/>
                <w:szCs w:val="18"/>
                <w:highlight w:val="lightGray"/>
                <w:lang w:val="en-US"/>
              </w:rPr>
            </w:pPr>
            <w:r w:rsidRPr="00D6254C">
              <w:rPr>
                <w:rFonts w:eastAsia="Arial Nova" w:cs="Arial Nova"/>
                <w:sz w:val="18"/>
                <w:szCs w:val="18"/>
              </w:rPr>
              <w:t>150,000</w:t>
            </w:r>
          </w:p>
        </w:tc>
      </w:tr>
      <w:tr w:rsidR="008763E0" w:rsidRPr="00D6254C" w14:paraId="36FB32BB" w14:textId="77777777" w:rsidTr="00CB0B70">
        <w:tc>
          <w:tcPr>
            <w:tcW w:w="2785" w:type="dxa"/>
            <w:vMerge w:val="restart"/>
            <w:vAlign w:val="center"/>
          </w:tcPr>
          <w:p w14:paraId="6A602D12" w14:textId="6FD9D339" w:rsidR="008763E0" w:rsidRPr="00D6254C" w:rsidRDefault="008763E0" w:rsidP="008763E0">
            <w:pPr>
              <w:rPr>
                <w:rStyle w:val="normaltextrun"/>
                <w:rFonts w:cs="Times New Roman"/>
                <w:sz w:val="18"/>
                <w:szCs w:val="18"/>
              </w:rPr>
            </w:pPr>
            <w:r w:rsidRPr="00D6254C">
              <w:rPr>
                <w:rStyle w:val="normaltextrun"/>
                <w:rFonts w:cs="Times New Roman"/>
                <w:sz w:val="18"/>
                <w:szCs w:val="18"/>
              </w:rPr>
              <w:t xml:space="preserve">3.2 Quality of evidence </w:t>
            </w:r>
            <w:r w:rsidRPr="00D6254C">
              <w:rPr>
                <w:rStyle w:val="normaltextrun"/>
                <w:rFonts w:cs="Times New Roman"/>
                <w:sz w:val="18"/>
                <w:szCs w:val="18"/>
                <w:u w:val="single"/>
              </w:rPr>
              <w:t>ensured</w:t>
            </w:r>
            <w:r w:rsidRPr="00D6254C">
              <w:rPr>
                <w:rStyle w:val="normaltextrun"/>
                <w:rFonts w:cs="Times New Roman"/>
                <w:sz w:val="18"/>
                <w:szCs w:val="18"/>
              </w:rPr>
              <w:t xml:space="preserve">, and management actions </w:t>
            </w:r>
            <w:r w:rsidRPr="00D6254C">
              <w:rPr>
                <w:rStyle w:val="normaltextrun"/>
                <w:rFonts w:cs="Times New Roman"/>
                <w:sz w:val="18"/>
                <w:szCs w:val="18"/>
                <w:u w:val="single"/>
              </w:rPr>
              <w:t>taken</w:t>
            </w:r>
            <w:r w:rsidRPr="00D6254C">
              <w:rPr>
                <w:rStyle w:val="normaltextrun"/>
                <w:rFonts w:cs="Times New Roman"/>
                <w:sz w:val="18"/>
                <w:szCs w:val="18"/>
              </w:rPr>
              <w:t xml:space="preserve"> in a timely manner </w:t>
            </w:r>
          </w:p>
        </w:tc>
        <w:tc>
          <w:tcPr>
            <w:tcW w:w="5310" w:type="dxa"/>
            <w:shd w:val="clear" w:color="auto" w:fill="auto"/>
            <w:vAlign w:val="center"/>
          </w:tcPr>
          <w:p w14:paraId="5D9AEE7B" w14:textId="7128C289" w:rsidR="008763E0" w:rsidRPr="00D6254C" w:rsidRDefault="008763E0" w:rsidP="008763E0">
            <w:pPr>
              <w:rPr>
                <w:rFonts w:cs="Times New Roman"/>
                <w:sz w:val="18"/>
                <w:szCs w:val="18"/>
                <w:lang w:val="en-US"/>
              </w:rPr>
            </w:pPr>
            <w:r w:rsidRPr="00D6254C">
              <w:rPr>
                <w:rFonts w:cs="Times New Roman"/>
                <w:sz w:val="18"/>
                <w:szCs w:val="18"/>
              </w:rPr>
              <w:t xml:space="preserve">3.2.1 Percentage of decentralized evaluations quality assessed which are highly satisfactory or satisfactory </w:t>
            </w:r>
          </w:p>
        </w:tc>
        <w:tc>
          <w:tcPr>
            <w:tcW w:w="1008" w:type="dxa"/>
            <w:vAlign w:val="center"/>
          </w:tcPr>
          <w:p w14:paraId="1BBBBD1A" w14:textId="70C1F38F" w:rsidR="008763E0" w:rsidRPr="00D6254C" w:rsidRDefault="008763E0" w:rsidP="008763E0">
            <w:pPr>
              <w:jc w:val="center"/>
              <w:rPr>
                <w:rFonts w:cs="Times New Roman"/>
                <w:sz w:val="18"/>
                <w:szCs w:val="18"/>
                <w:lang w:val="en-US"/>
              </w:rPr>
            </w:pPr>
            <w:r w:rsidRPr="00D6254C">
              <w:rPr>
                <w:rFonts w:cs="Times New Roman"/>
                <w:sz w:val="18"/>
                <w:szCs w:val="18"/>
                <w:lang w:val="en-US"/>
              </w:rPr>
              <w:t>42%</w:t>
            </w:r>
          </w:p>
        </w:tc>
        <w:tc>
          <w:tcPr>
            <w:tcW w:w="1008" w:type="dxa"/>
            <w:vAlign w:val="center"/>
          </w:tcPr>
          <w:p w14:paraId="0C524ED0" w14:textId="50C1028F" w:rsidR="008763E0" w:rsidRPr="00D6254C" w:rsidRDefault="008763E0" w:rsidP="008763E0">
            <w:pPr>
              <w:jc w:val="center"/>
              <w:rPr>
                <w:rFonts w:cs="Times New Roman"/>
                <w:sz w:val="18"/>
                <w:szCs w:val="18"/>
                <w:lang w:val="en-US"/>
              </w:rPr>
            </w:pPr>
            <w:r w:rsidRPr="00D6254C">
              <w:rPr>
                <w:rStyle w:val="normaltextrun"/>
                <w:rFonts w:cs="Segoe UI"/>
                <w:sz w:val="18"/>
                <w:szCs w:val="18"/>
              </w:rPr>
              <w:t>50%</w:t>
            </w:r>
          </w:p>
        </w:tc>
        <w:tc>
          <w:tcPr>
            <w:tcW w:w="1008" w:type="dxa"/>
            <w:vAlign w:val="center"/>
          </w:tcPr>
          <w:p w14:paraId="4CA63629" w14:textId="7AD7E969" w:rsidR="008763E0" w:rsidRPr="00D6254C" w:rsidRDefault="008763E0" w:rsidP="008763E0">
            <w:pPr>
              <w:jc w:val="center"/>
              <w:rPr>
                <w:rFonts w:cs="Times New Roman"/>
                <w:sz w:val="18"/>
                <w:szCs w:val="18"/>
                <w:lang w:val="en-US"/>
              </w:rPr>
            </w:pPr>
            <w:r w:rsidRPr="00D6254C">
              <w:rPr>
                <w:rStyle w:val="normaltextrun"/>
                <w:rFonts w:cs="Segoe UI"/>
                <w:sz w:val="18"/>
                <w:szCs w:val="18"/>
              </w:rPr>
              <w:t>5</w:t>
            </w:r>
            <w:r w:rsidR="00A67978" w:rsidRPr="00D6254C">
              <w:rPr>
                <w:rStyle w:val="normaltextrun"/>
                <w:rFonts w:cs="Segoe UI"/>
                <w:sz w:val="18"/>
                <w:szCs w:val="18"/>
              </w:rPr>
              <w:t>3</w:t>
            </w:r>
            <w:r w:rsidRPr="00D6254C">
              <w:rPr>
                <w:rStyle w:val="normaltextrun"/>
                <w:rFonts w:cs="Segoe UI"/>
                <w:sz w:val="18"/>
                <w:szCs w:val="18"/>
              </w:rPr>
              <w:t>%</w:t>
            </w:r>
          </w:p>
        </w:tc>
        <w:tc>
          <w:tcPr>
            <w:tcW w:w="1008" w:type="dxa"/>
            <w:vAlign w:val="center"/>
          </w:tcPr>
          <w:p w14:paraId="1F78B05E" w14:textId="482264CB" w:rsidR="008763E0" w:rsidRPr="00D6254C" w:rsidRDefault="008763E0" w:rsidP="008763E0">
            <w:pPr>
              <w:jc w:val="center"/>
              <w:rPr>
                <w:rFonts w:cs="Times New Roman"/>
                <w:sz w:val="18"/>
                <w:szCs w:val="18"/>
                <w:lang w:val="en-US"/>
              </w:rPr>
            </w:pPr>
            <w:r w:rsidRPr="00D6254C">
              <w:rPr>
                <w:rStyle w:val="normaltextrun"/>
                <w:rFonts w:cs="Segoe UI"/>
                <w:sz w:val="18"/>
                <w:szCs w:val="18"/>
              </w:rPr>
              <w:t>5</w:t>
            </w:r>
            <w:r w:rsidR="00A67978" w:rsidRPr="00D6254C">
              <w:rPr>
                <w:rStyle w:val="normaltextrun"/>
                <w:rFonts w:cs="Segoe UI"/>
                <w:sz w:val="18"/>
                <w:szCs w:val="18"/>
              </w:rPr>
              <w:t>4</w:t>
            </w:r>
            <w:r w:rsidRPr="00D6254C">
              <w:rPr>
                <w:rStyle w:val="normaltextrun"/>
                <w:rFonts w:cs="Segoe UI"/>
                <w:sz w:val="18"/>
                <w:szCs w:val="18"/>
              </w:rPr>
              <w:t>%</w:t>
            </w:r>
          </w:p>
        </w:tc>
        <w:tc>
          <w:tcPr>
            <w:tcW w:w="1008" w:type="dxa"/>
            <w:vAlign w:val="center"/>
          </w:tcPr>
          <w:p w14:paraId="0D09407A" w14:textId="6A819F21" w:rsidR="008763E0" w:rsidRPr="00D6254C" w:rsidRDefault="00A67978" w:rsidP="008763E0">
            <w:pPr>
              <w:jc w:val="center"/>
              <w:rPr>
                <w:rFonts w:cs="Times New Roman"/>
                <w:sz w:val="18"/>
                <w:szCs w:val="18"/>
                <w:lang w:val="en-US"/>
              </w:rPr>
            </w:pPr>
            <w:r w:rsidRPr="00D6254C">
              <w:rPr>
                <w:rStyle w:val="normaltextrun"/>
                <w:rFonts w:cs="Segoe UI"/>
                <w:sz w:val="18"/>
                <w:szCs w:val="18"/>
              </w:rPr>
              <w:t>55</w:t>
            </w:r>
            <w:r w:rsidR="008763E0" w:rsidRPr="00D6254C">
              <w:rPr>
                <w:rStyle w:val="normaltextrun"/>
                <w:rFonts w:cs="Segoe UI"/>
                <w:sz w:val="18"/>
                <w:szCs w:val="18"/>
              </w:rPr>
              <w:t>%</w:t>
            </w:r>
          </w:p>
        </w:tc>
      </w:tr>
      <w:tr w:rsidR="008763E0" w:rsidRPr="00D6254C" w14:paraId="3EE067CB" w14:textId="77777777" w:rsidTr="00CB0B70">
        <w:tc>
          <w:tcPr>
            <w:tcW w:w="2785" w:type="dxa"/>
            <w:vMerge/>
            <w:vAlign w:val="center"/>
          </w:tcPr>
          <w:p w14:paraId="5DD6026E" w14:textId="77777777" w:rsidR="008763E0" w:rsidRPr="00D6254C" w:rsidRDefault="008763E0" w:rsidP="008763E0">
            <w:pPr>
              <w:rPr>
                <w:rStyle w:val="normaltextrun"/>
                <w:rFonts w:cs="Times New Roman"/>
                <w:sz w:val="18"/>
                <w:szCs w:val="18"/>
              </w:rPr>
            </w:pPr>
          </w:p>
        </w:tc>
        <w:tc>
          <w:tcPr>
            <w:tcW w:w="5310" w:type="dxa"/>
            <w:shd w:val="clear" w:color="auto" w:fill="auto"/>
            <w:vAlign w:val="center"/>
          </w:tcPr>
          <w:p w14:paraId="7C316120" w14:textId="1BDE7F13" w:rsidR="008763E0" w:rsidRPr="00D6254C" w:rsidRDefault="008763E0" w:rsidP="008763E0">
            <w:pPr>
              <w:rPr>
                <w:rFonts w:cs="Times New Roman"/>
                <w:sz w:val="18"/>
                <w:szCs w:val="18"/>
              </w:rPr>
            </w:pPr>
            <w:r w:rsidRPr="00D6254C">
              <w:rPr>
                <w:rFonts w:cs="Times New Roman"/>
                <w:sz w:val="18"/>
                <w:szCs w:val="18"/>
              </w:rPr>
              <w:t>3.2.2 Implementation rate of actions in evaluation management responses:</w:t>
            </w:r>
          </w:p>
        </w:tc>
        <w:tc>
          <w:tcPr>
            <w:tcW w:w="1008" w:type="dxa"/>
            <w:vAlign w:val="center"/>
          </w:tcPr>
          <w:p w14:paraId="0D681651" w14:textId="08FEE515" w:rsidR="008763E0" w:rsidRPr="00D6254C" w:rsidRDefault="008763E0" w:rsidP="008763E0">
            <w:pPr>
              <w:rPr>
                <w:rFonts w:cs="Times New Roman"/>
                <w:sz w:val="18"/>
                <w:szCs w:val="18"/>
                <w:lang w:val="en-US"/>
              </w:rPr>
            </w:pPr>
          </w:p>
        </w:tc>
        <w:tc>
          <w:tcPr>
            <w:tcW w:w="1008" w:type="dxa"/>
            <w:vAlign w:val="center"/>
          </w:tcPr>
          <w:p w14:paraId="6D2CE77B" w14:textId="31F7C2F4" w:rsidR="008763E0" w:rsidRPr="00D6254C" w:rsidRDefault="008763E0" w:rsidP="008763E0">
            <w:pPr>
              <w:rPr>
                <w:rFonts w:cs="Times New Roman"/>
                <w:sz w:val="18"/>
                <w:szCs w:val="18"/>
                <w:lang w:val="en-US"/>
              </w:rPr>
            </w:pPr>
          </w:p>
        </w:tc>
        <w:tc>
          <w:tcPr>
            <w:tcW w:w="1008" w:type="dxa"/>
            <w:vAlign w:val="center"/>
          </w:tcPr>
          <w:p w14:paraId="6EB95384" w14:textId="728D4E0A" w:rsidR="008763E0" w:rsidRPr="00D6254C" w:rsidRDefault="008763E0" w:rsidP="008763E0">
            <w:pPr>
              <w:rPr>
                <w:rFonts w:cs="Times New Roman"/>
                <w:sz w:val="18"/>
                <w:szCs w:val="18"/>
                <w:lang w:val="en-US"/>
              </w:rPr>
            </w:pPr>
          </w:p>
        </w:tc>
        <w:tc>
          <w:tcPr>
            <w:tcW w:w="1008" w:type="dxa"/>
            <w:vAlign w:val="center"/>
          </w:tcPr>
          <w:p w14:paraId="56C5D647" w14:textId="7B868445" w:rsidR="008763E0" w:rsidRPr="00D6254C" w:rsidRDefault="008763E0" w:rsidP="008763E0">
            <w:pPr>
              <w:rPr>
                <w:rFonts w:cs="Times New Roman"/>
                <w:sz w:val="18"/>
                <w:szCs w:val="18"/>
                <w:lang w:val="en-US"/>
              </w:rPr>
            </w:pPr>
          </w:p>
        </w:tc>
        <w:tc>
          <w:tcPr>
            <w:tcW w:w="1008" w:type="dxa"/>
            <w:vAlign w:val="center"/>
          </w:tcPr>
          <w:p w14:paraId="50288E1A" w14:textId="116AFC54" w:rsidR="008763E0" w:rsidRPr="00D6254C" w:rsidRDefault="008763E0" w:rsidP="008763E0">
            <w:pPr>
              <w:jc w:val="center"/>
              <w:rPr>
                <w:rFonts w:cs="Times New Roman"/>
                <w:sz w:val="18"/>
                <w:szCs w:val="18"/>
                <w:lang w:val="en-US"/>
              </w:rPr>
            </w:pPr>
          </w:p>
        </w:tc>
      </w:tr>
      <w:tr w:rsidR="008763E0" w:rsidRPr="00D6254C" w14:paraId="22D7B0A4" w14:textId="77777777" w:rsidTr="00CB0B70">
        <w:tc>
          <w:tcPr>
            <w:tcW w:w="2785" w:type="dxa"/>
            <w:vMerge/>
            <w:vAlign w:val="center"/>
          </w:tcPr>
          <w:p w14:paraId="20AC0B7A" w14:textId="77777777" w:rsidR="008763E0" w:rsidRPr="00D6254C" w:rsidRDefault="008763E0" w:rsidP="008763E0">
            <w:pPr>
              <w:rPr>
                <w:rStyle w:val="normaltextrun"/>
                <w:rFonts w:cs="Times New Roman"/>
                <w:sz w:val="18"/>
                <w:szCs w:val="18"/>
              </w:rPr>
            </w:pPr>
          </w:p>
        </w:tc>
        <w:tc>
          <w:tcPr>
            <w:tcW w:w="5310" w:type="dxa"/>
            <w:shd w:val="clear" w:color="auto" w:fill="auto"/>
          </w:tcPr>
          <w:p w14:paraId="03411028" w14:textId="616EB9EA" w:rsidR="008763E0" w:rsidRPr="00D6254C" w:rsidRDefault="008763E0" w:rsidP="003E09BB">
            <w:pPr>
              <w:pStyle w:val="ListParagraph"/>
              <w:numPr>
                <w:ilvl w:val="0"/>
                <w:numId w:val="20"/>
              </w:numPr>
              <w:rPr>
                <w:rFonts w:ascii="Arial Nova" w:hAnsi="Arial Nova"/>
                <w:szCs w:val="18"/>
              </w:rPr>
            </w:pPr>
            <w:r w:rsidRPr="00D6254C">
              <w:rPr>
                <w:rFonts w:ascii="Arial Nova" w:hAnsi="Arial Nova"/>
                <w:szCs w:val="18"/>
              </w:rPr>
              <w:t>Independent evaluations</w:t>
            </w:r>
          </w:p>
        </w:tc>
        <w:tc>
          <w:tcPr>
            <w:tcW w:w="1008" w:type="dxa"/>
            <w:vAlign w:val="center"/>
          </w:tcPr>
          <w:p w14:paraId="721570EC" w14:textId="28A1EBE8" w:rsidR="008763E0" w:rsidRPr="00D6254C" w:rsidRDefault="008763E0" w:rsidP="008763E0">
            <w:pPr>
              <w:jc w:val="center"/>
              <w:rPr>
                <w:rFonts w:cs="Times New Roman"/>
                <w:sz w:val="18"/>
                <w:szCs w:val="18"/>
                <w:lang w:val="en-US"/>
              </w:rPr>
            </w:pPr>
            <w:r w:rsidRPr="00D6254C">
              <w:rPr>
                <w:rFonts w:eastAsia="Times New Roman" w:cs="Times New Roman"/>
                <w:sz w:val="18"/>
                <w:szCs w:val="18"/>
                <w:lang w:eastAsia="en-GB"/>
              </w:rPr>
              <w:t>91%</w:t>
            </w:r>
          </w:p>
        </w:tc>
        <w:tc>
          <w:tcPr>
            <w:tcW w:w="1008" w:type="dxa"/>
            <w:vAlign w:val="center"/>
          </w:tcPr>
          <w:p w14:paraId="3B99F5E3" w14:textId="3C36897B" w:rsidR="008763E0" w:rsidRPr="00D6254C" w:rsidRDefault="008763E0" w:rsidP="008763E0">
            <w:pPr>
              <w:jc w:val="center"/>
              <w:rPr>
                <w:rFonts w:cs="Times New Roman"/>
                <w:sz w:val="18"/>
                <w:szCs w:val="18"/>
                <w:lang w:val="en-US"/>
              </w:rPr>
            </w:pPr>
            <w:r w:rsidRPr="00D6254C">
              <w:rPr>
                <w:rStyle w:val="normaltextrun"/>
                <w:rFonts w:cs="Segoe UI"/>
                <w:sz w:val="18"/>
                <w:szCs w:val="18"/>
              </w:rPr>
              <w:t>95%</w:t>
            </w:r>
          </w:p>
        </w:tc>
        <w:tc>
          <w:tcPr>
            <w:tcW w:w="1008" w:type="dxa"/>
            <w:vAlign w:val="center"/>
          </w:tcPr>
          <w:p w14:paraId="1C7AE274" w14:textId="13451026" w:rsidR="008763E0" w:rsidRPr="00D6254C" w:rsidRDefault="008763E0" w:rsidP="008763E0">
            <w:pPr>
              <w:jc w:val="center"/>
              <w:rPr>
                <w:rFonts w:cs="Times New Roman"/>
                <w:sz w:val="18"/>
                <w:szCs w:val="18"/>
                <w:lang w:val="en-US"/>
              </w:rPr>
            </w:pPr>
            <w:r w:rsidRPr="00D6254C">
              <w:rPr>
                <w:rStyle w:val="normaltextrun"/>
                <w:rFonts w:cs="Segoe UI"/>
                <w:sz w:val="18"/>
                <w:szCs w:val="18"/>
              </w:rPr>
              <w:t>95%</w:t>
            </w:r>
          </w:p>
        </w:tc>
        <w:tc>
          <w:tcPr>
            <w:tcW w:w="1008" w:type="dxa"/>
            <w:vAlign w:val="center"/>
          </w:tcPr>
          <w:p w14:paraId="314E3F94" w14:textId="5B893AD3" w:rsidR="008763E0" w:rsidRPr="00D6254C" w:rsidRDefault="008763E0" w:rsidP="008763E0">
            <w:pPr>
              <w:jc w:val="center"/>
              <w:rPr>
                <w:rFonts w:cs="Times New Roman"/>
                <w:sz w:val="18"/>
                <w:szCs w:val="18"/>
                <w:lang w:val="en-US"/>
              </w:rPr>
            </w:pPr>
            <w:r w:rsidRPr="00D6254C">
              <w:rPr>
                <w:rStyle w:val="normaltextrun"/>
                <w:rFonts w:cs="Segoe UI"/>
                <w:sz w:val="18"/>
                <w:szCs w:val="18"/>
              </w:rPr>
              <w:t>95%</w:t>
            </w:r>
          </w:p>
        </w:tc>
        <w:tc>
          <w:tcPr>
            <w:tcW w:w="1008" w:type="dxa"/>
            <w:vAlign w:val="center"/>
          </w:tcPr>
          <w:p w14:paraId="21E9D687" w14:textId="3AA29342" w:rsidR="008763E0" w:rsidRPr="00D6254C" w:rsidRDefault="008763E0" w:rsidP="008763E0">
            <w:pPr>
              <w:jc w:val="center"/>
              <w:rPr>
                <w:rFonts w:cs="Times New Roman"/>
                <w:sz w:val="18"/>
                <w:szCs w:val="18"/>
                <w:lang w:val="en-US"/>
              </w:rPr>
            </w:pPr>
            <w:r w:rsidRPr="00D6254C">
              <w:rPr>
                <w:rStyle w:val="normaltextrun"/>
                <w:rFonts w:cs="Segoe UI"/>
                <w:sz w:val="18"/>
                <w:szCs w:val="18"/>
              </w:rPr>
              <w:t>95%</w:t>
            </w:r>
          </w:p>
        </w:tc>
      </w:tr>
      <w:tr w:rsidR="008763E0" w:rsidRPr="00D6254C" w14:paraId="38D3C60C" w14:textId="77777777" w:rsidTr="00CB0B70">
        <w:tc>
          <w:tcPr>
            <w:tcW w:w="2785" w:type="dxa"/>
            <w:vMerge/>
            <w:vAlign w:val="center"/>
          </w:tcPr>
          <w:p w14:paraId="2911B252" w14:textId="77777777" w:rsidR="008763E0" w:rsidRPr="00D6254C" w:rsidRDefault="008763E0" w:rsidP="008763E0">
            <w:pPr>
              <w:rPr>
                <w:rStyle w:val="normaltextrun"/>
                <w:rFonts w:cs="Times New Roman"/>
                <w:sz w:val="18"/>
                <w:szCs w:val="18"/>
              </w:rPr>
            </w:pPr>
          </w:p>
        </w:tc>
        <w:tc>
          <w:tcPr>
            <w:tcW w:w="5310" w:type="dxa"/>
            <w:shd w:val="clear" w:color="auto" w:fill="auto"/>
          </w:tcPr>
          <w:p w14:paraId="26F2BABF" w14:textId="0AB80F94" w:rsidR="008763E0" w:rsidRPr="00D6254C" w:rsidRDefault="008763E0" w:rsidP="003E09BB">
            <w:pPr>
              <w:pStyle w:val="ListParagraph"/>
              <w:numPr>
                <w:ilvl w:val="0"/>
                <w:numId w:val="20"/>
              </w:numPr>
              <w:rPr>
                <w:rFonts w:ascii="Arial Nova" w:hAnsi="Arial Nova"/>
                <w:szCs w:val="18"/>
              </w:rPr>
            </w:pPr>
            <w:r w:rsidRPr="00D6254C">
              <w:rPr>
                <w:rFonts w:ascii="Arial Nova" w:hAnsi="Arial Nova"/>
                <w:szCs w:val="18"/>
              </w:rPr>
              <w:t>Decentralized evaluations</w:t>
            </w:r>
          </w:p>
        </w:tc>
        <w:tc>
          <w:tcPr>
            <w:tcW w:w="1008" w:type="dxa"/>
            <w:vAlign w:val="center"/>
          </w:tcPr>
          <w:p w14:paraId="48F30BC0" w14:textId="4F39908F" w:rsidR="008763E0" w:rsidRPr="00D6254C" w:rsidRDefault="008763E0" w:rsidP="008763E0">
            <w:pPr>
              <w:jc w:val="center"/>
              <w:rPr>
                <w:rFonts w:cs="Times New Roman"/>
                <w:sz w:val="18"/>
                <w:szCs w:val="18"/>
                <w:lang w:val="en-US"/>
              </w:rPr>
            </w:pPr>
            <w:r w:rsidRPr="00D6254C">
              <w:rPr>
                <w:rFonts w:eastAsia="Times New Roman" w:cs="Times New Roman"/>
                <w:sz w:val="18"/>
                <w:szCs w:val="18"/>
                <w:lang w:eastAsia="en-GB"/>
              </w:rPr>
              <w:t>92%</w:t>
            </w:r>
          </w:p>
        </w:tc>
        <w:tc>
          <w:tcPr>
            <w:tcW w:w="1008" w:type="dxa"/>
            <w:vAlign w:val="center"/>
          </w:tcPr>
          <w:p w14:paraId="2F16A0D7" w14:textId="09F82651" w:rsidR="008763E0" w:rsidRPr="00D6254C" w:rsidRDefault="008763E0" w:rsidP="008763E0">
            <w:pPr>
              <w:jc w:val="center"/>
              <w:rPr>
                <w:rFonts w:cs="Times New Roman"/>
                <w:sz w:val="18"/>
                <w:szCs w:val="18"/>
                <w:lang w:val="en-US"/>
              </w:rPr>
            </w:pPr>
            <w:r w:rsidRPr="00D6254C">
              <w:rPr>
                <w:rStyle w:val="normaltextrun"/>
                <w:rFonts w:cs="Segoe UI"/>
                <w:sz w:val="18"/>
                <w:szCs w:val="18"/>
              </w:rPr>
              <w:t>95%</w:t>
            </w:r>
          </w:p>
        </w:tc>
        <w:tc>
          <w:tcPr>
            <w:tcW w:w="1008" w:type="dxa"/>
            <w:vAlign w:val="center"/>
          </w:tcPr>
          <w:p w14:paraId="122514A7" w14:textId="0FE2B504" w:rsidR="008763E0" w:rsidRPr="00D6254C" w:rsidRDefault="008763E0" w:rsidP="008763E0">
            <w:pPr>
              <w:jc w:val="center"/>
              <w:rPr>
                <w:rFonts w:cs="Times New Roman"/>
                <w:sz w:val="18"/>
                <w:szCs w:val="18"/>
                <w:lang w:val="en-US"/>
              </w:rPr>
            </w:pPr>
            <w:r w:rsidRPr="00D6254C">
              <w:rPr>
                <w:rStyle w:val="normaltextrun"/>
                <w:rFonts w:cs="Segoe UI"/>
                <w:sz w:val="18"/>
                <w:szCs w:val="18"/>
              </w:rPr>
              <w:t>95%</w:t>
            </w:r>
          </w:p>
        </w:tc>
        <w:tc>
          <w:tcPr>
            <w:tcW w:w="1008" w:type="dxa"/>
            <w:vAlign w:val="center"/>
          </w:tcPr>
          <w:p w14:paraId="3395F527" w14:textId="074707CA" w:rsidR="008763E0" w:rsidRPr="00D6254C" w:rsidRDefault="008763E0" w:rsidP="008763E0">
            <w:pPr>
              <w:jc w:val="center"/>
              <w:rPr>
                <w:rFonts w:cs="Times New Roman"/>
                <w:sz w:val="18"/>
                <w:szCs w:val="18"/>
                <w:lang w:val="en-US"/>
              </w:rPr>
            </w:pPr>
            <w:r w:rsidRPr="00D6254C">
              <w:rPr>
                <w:rStyle w:val="normaltextrun"/>
                <w:rFonts w:cs="Segoe UI"/>
                <w:sz w:val="18"/>
                <w:szCs w:val="18"/>
              </w:rPr>
              <w:t>95%</w:t>
            </w:r>
          </w:p>
        </w:tc>
        <w:tc>
          <w:tcPr>
            <w:tcW w:w="1008" w:type="dxa"/>
            <w:vAlign w:val="center"/>
          </w:tcPr>
          <w:p w14:paraId="1AEAB2A3" w14:textId="4B027FBD" w:rsidR="008763E0" w:rsidRPr="00D6254C" w:rsidRDefault="008763E0" w:rsidP="008763E0">
            <w:pPr>
              <w:jc w:val="center"/>
              <w:rPr>
                <w:rFonts w:cs="Times New Roman"/>
                <w:sz w:val="18"/>
                <w:szCs w:val="18"/>
                <w:lang w:val="en-US"/>
              </w:rPr>
            </w:pPr>
            <w:r w:rsidRPr="00D6254C">
              <w:rPr>
                <w:rStyle w:val="normaltextrun"/>
                <w:rFonts w:cs="Segoe UI"/>
                <w:sz w:val="18"/>
                <w:szCs w:val="18"/>
              </w:rPr>
              <w:t>95%</w:t>
            </w:r>
          </w:p>
        </w:tc>
      </w:tr>
      <w:tr w:rsidR="008763E0" w:rsidRPr="00D6254C" w14:paraId="319AB2E5" w14:textId="77777777" w:rsidTr="00CB0B70">
        <w:trPr>
          <w:trHeight w:val="216"/>
        </w:trPr>
        <w:tc>
          <w:tcPr>
            <w:tcW w:w="2785" w:type="dxa"/>
            <w:vMerge/>
            <w:vAlign w:val="center"/>
          </w:tcPr>
          <w:p w14:paraId="41FAA340" w14:textId="77777777" w:rsidR="008763E0" w:rsidRPr="00D6254C" w:rsidRDefault="008763E0" w:rsidP="008763E0">
            <w:pPr>
              <w:rPr>
                <w:rStyle w:val="normaltextrun"/>
                <w:rFonts w:cs="Times New Roman"/>
                <w:sz w:val="18"/>
                <w:szCs w:val="18"/>
              </w:rPr>
            </w:pPr>
          </w:p>
        </w:tc>
        <w:tc>
          <w:tcPr>
            <w:tcW w:w="5310" w:type="dxa"/>
            <w:shd w:val="clear" w:color="auto" w:fill="FFFFFF" w:themeFill="background1"/>
            <w:vAlign w:val="center"/>
          </w:tcPr>
          <w:p w14:paraId="2CF5137B" w14:textId="27FD6B62" w:rsidR="008763E0" w:rsidRPr="00D6254C" w:rsidRDefault="008763E0" w:rsidP="008763E0">
            <w:pPr>
              <w:rPr>
                <w:rFonts w:cs="Times New Roman"/>
                <w:sz w:val="18"/>
                <w:szCs w:val="18"/>
              </w:rPr>
            </w:pPr>
            <w:r w:rsidRPr="00D6254C">
              <w:rPr>
                <w:rFonts w:cs="Times New Roman"/>
                <w:sz w:val="18"/>
                <w:szCs w:val="18"/>
              </w:rPr>
              <w:t>3.2.3 Implementation rate of agreed upon:</w:t>
            </w:r>
          </w:p>
        </w:tc>
        <w:tc>
          <w:tcPr>
            <w:tcW w:w="1008" w:type="dxa"/>
            <w:vAlign w:val="center"/>
          </w:tcPr>
          <w:p w14:paraId="50F91286" w14:textId="56569A9A" w:rsidR="008763E0" w:rsidRPr="00D6254C" w:rsidRDefault="008763E0" w:rsidP="008763E0">
            <w:pPr>
              <w:jc w:val="center"/>
              <w:rPr>
                <w:rFonts w:cs="Times New Roman"/>
                <w:sz w:val="18"/>
                <w:szCs w:val="18"/>
                <w:lang w:val="en-US"/>
              </w:rPr>
            </w:pPr>
          </w:p>
        </w:tc>
        <w:tc>
          <w:tcPr>
            <w:tcW w:w="1008" w:type="dxa"/>
            <w:vAlign w:val="center"/>
          </w:tcPr>
          <w:p w14:paraId="7E488B66" w14:textId="10410F12" w:rsidR="008763E0" w:rsidRPr="00D6254C" w:rsidRDefault="008763E0" w:rsidP="008763E0">
            <w:pPr>
              <w:jc w:val="center"/>
              <w:rPr>
                <w:rFonts w:cs="Times New Roman"/>
                <w:sz w:val="18"/>
                <w:szCs w:val="18"/>
                <w:lang w:val="en-US"/>
              </w:rPr>
            </w:pPr>
          </w:p>
        </w:tc>
        <w:tc>
          <w:tcPr>
            <w:tcW w:w="1008" w:type="dxa"/>
            <w:vAlign w:val="center"/>
          </w:tcPr>
          <w:p w14:paraId="4018B766" w14:textId="556B4BA0" w:rsidR="008763E0" w:rsidRPr="00D6254C" w:rsidRDefault="008763E0" w:rsidP="008763E0">
            <w:pPr>
              <w:jc w:val="center"/>
              <w:rPr>
                <w:rFonts w:cs="Times New Roman"/>
                <w:sz w:val="18"/>
                <w:szCs w:val="18"/>
                <w:lang w:val="en-US"/>
              </w:rPr>
            </w:pPr>
          </w:p>
        </w:tc>
        <w:tc>
          <w:tcPr>
            <w:tcW w:w="1008" w:type="dxa"/>
            <w:vAlign w:val="center"/>
          </w:tcPr>
          <w:p w14:paraId="0F409AE6" w14:textId="659D0F92" w:rsidR="008763E0" w:rsidRPr="00D6254C" w:rsidRDefault="008763E0" w:rsidP="008763E0">
            <w:pPr>
              <w:jc w:val="center"/>
              <w:rPr>
                <w:rFonts w:cs="Times New Roman"/>
                <w:sz w:val="18"/>
                <w:szCs w:val="18"/>
                <w:lang w:val="en-US"/>
              </w:rPr>
            </w:pPr>
          </w:p>
        </w:tc>
        <w:tc>
          <w:tcPr>
            <w:tcW w:w="1008" w:type="dxa"/>
            <w:vAlign w:val="center"/>
          </w:tcPr>
          <w:p w14:paraId="799DB0F5" w14:textId="505EE1FB" w:rsidR="008763E0" w:rsidRPr="00D6254C" w:rsidRDefault="008763E0" w:rsidP="008763E0">
            <w:pPr>
              <w:jc w:val="center"/>
              <w:rPr>
                <w:rFonts w:cs="Times New Roman"/>
                <w:sz w:val="18"/>
                <w:szCs w:val="18"/>
                <w:lang w:val="en-US"/>
              </w:rPr>
            </w:pPr>
          </w:p>
        </w:tc>
      </w:tr>
      <w:tr w:rsidR="008763E0" w:rsidRPr="00D6254C" w14:paraId="6708B756" w14:textId="77777777" w:rsidTr="00CB0B70">
        <w:trPr>
          <w:trHeight w:val="216"/>
        </w:trPr>
        <w:tc>
          <w:tcPr>
            <w:tcW w:w="2785" w:type="dxa"/>
            <w:vMerge/>
            <w:vAlign w:val="center"/>
          </w:tcPr>
          <w:p w14:paraId="73FC360B" w14:textId="77777777" w:rsidR="008763E0" w:rsidRPr="00D6254C" w:rsidRDefault="008763E0" w:rsidP="008763E0">
            <w:pPr>
              <w:rPr>
                <w:rStyle w:val="normaltextrun"/>
                <w:rFonts w:cs="Times New Roman"/>
                <w:sz w:val="18"/>
                <w:szCs w:val="18"/>
              </w:rPr>
            </w:pPr>
          </w:p>
        </w:tc>
        <w:tc>
          <w:tcPr>
            <w:tcW w:w="5310" w:type="dxa"/>
            <w:shd w:val="clear" w:color="auto" w:fill="FFFFFF" w:themeFill="background1"/>
          </w:tcPr>
          <w:p w14:paraId="2DB22E78" w14:textId="23FCC96E" w:rsidR="008763E0" w:rsidRPr="00D6254C" w:rsidRDefault="008763E0" w:rsidP="003E09BB">
            <w:pPr>
              <w:pStyle w:val="ListParagraph"/>
              <w:numPr>
                <w:ilvl w:val="0"/>
                <w:numId w:val="21"/>
              </w:numPr>
              <w:rPr>
                <w:rFonts w:ascii="Arial Nova" w:hAnsi="Arial Nova"/>
                <w:szCs w:val="18"/>
              </w:rPr>
            </w:pPr>
            <w:r w:rsidRPr="00D6254C">
              <w:rPr>
                <w:rFonts w:ascii="Arial Nova" w:hAnsi="Arial Nova"/>
                <w:szCs w:val="18"/>
              </w:rPr>
              <w:t>Internal audit recommendations</w:t>
            </w:r>
          </w:p>
        </w:tc>
        <w:tc>
          <w:tcPr>
            <w:tcW w:w="1008" w:type="dxa"/>
            <w:vAlign w:val="center"/>
          </w:tcPr>
          <w:p w14:paraId="27AD8FC8" w14:textId="6F0B1681" w:rsidR="008763E0" w:rsidRPr="00D6254C" w:rsidRDefault="008763E0" w:rsidP="008763E0">
            <w:pPr>
              <w:jc w:val="center"/>
              <w:rPr>
                <w:rFonts w:cs="Segoe UI"/>
                <w:sz w:val="18"/>
                <w:szCs w:val="18"/>
              </w:rPr>
            </w:pPr>
            <w:r w:rsidRPr="00D6254C">
              <w:rPr>
                <w:rStyle w:val="normaltextrun"/>
                <w:rFonts w:cs="Arial"/>
                <w:sz w:val="18"/>
                <w:szCs w:val="18"/>
              </w:rPr>
              <w:t>94%</w:t>
            </w:r>
          </w:p>
        </w:tc>
        <w:tc>
          <w:tcPr>
            <w:tcW w:w="1008" w:type="dxa"/>
            <w:vAlign w:val="center"/>
          </w:tcPr>
          <w:p w14:paraId="4871AB7F" w14:textId="46E23EA6" w:rsidR="008763E0" w:rsidRPr="00D6254C" w:rsidRDefault="008763E0" w:rsidP="008763E0">
            <w:pPr>
              <w:jc w:val="center"/>
              <w:rPr>
                <w:rFonts w:cs="Times New Roman"/>
                <w:sz w:val="18"/>
                <w:szCs w:val="18"/>
                <w:lang w:val="en-US"/>
              </w:rPr>
            </w:pPr>
            <w:r w:rsidRPr="00D6254C">
              <w:rPr>
                <w:rStyle w:val="normaltextrun"/>
                <w:rFonts w:cs="Segoe UI"/>
                <w:sz w:val="18"/>
                <w:szCs w:val="18"/>
              </w:rPr>
              <w:t>85%</w:t>
            </w:r>
          </w:p>
        </w:tc>
        <w:tc>
          <w:tcPr>
            <w:tcW w:w="1008" w:type="dxa"/>
            <w:vAlign w:val="center"/>
          </w:tcPr>
          <w:p w14:paraId="4BCCF7AF" w14:textId="1BEE59B7" w:rsidR="008763E0" w:rsidRPr="00D6254C" w:rsidRDefault="008763E0" w:rsidP="008763E0">
            <w:pPr>
              <w:jc w:val="center"/>
              <w:rPr>
                <w:rFonts w:cs="Times New Roman"/>
                <w:sz w:val="18"/>
                <w:szCs w:val="18"/>
                <w:lang w:val="en-US"/>
              </w:rPr>
            </w:pPr>
            <w:r w:rsidRPr="00D6254C">
              <w:rPr>
                <w:rStyle w:val="normaltextrun"/>
                <w:rFonts w:cs="Segoe UI"/>
                <w:sz w:val="18"/>
                <w:szCs w:val="18"/>
              </w:rPr>
              <w:t>85%</w:t>
            </w:r>
          </w:p>
        </w:tc>
        <w:tc>
          <w:tcPr>
            <w:tcW w:w="1008" w:type="dxa"/>
            <w:vAlign w:val="center"/>
          </w:tcPr>
          <w:p w14:paraId="1146D888" w14:textId="3E3E95B4" w:rsidR="008763E0" w:rsidRPr="00D6254C" w:rsidRDefault="008763E0" w:rsidP="008763E0">
            <w:pPr>
              <w:jc w:val="center"/>
              <w:rPr>
                <w:rFonts w:cs="Times New Roman"/>
                <w:sz w:val="18"/>
                <w:szCs w:val="18"/>
                <w:lang w:val="en-US"/>
              </w:rPr>
            </w:pPr>
            <w:r w:rsidRPr="00D6254C">
              <w:rPr>
                <w:rStyle w:val="normaltextrun"/>
                <w:rFonts w:cs="Segoe UI"/>
                <w:sz w:val="18"/>
                <w:szCs w:val="18"/>
              </w:rPr>
              <w:t>85%</w:t>
            </w:r>
          </w:p>
        </w:tc>
        <w:tc>
          <w:tcPr>
            <w:tcW w:w="1008" w:type="dxa"/>
            <w:vAlign w:val="center"/>
          </w:tcPr>
          <w:p w14:paraId="65ED98B8" w14:textId="20D243CC" w:rsidR="008763E0" w:rsidRPr="00D6254C" w:rsidRDefault="008763E0" w:rsidP="008763E0">
            <w:pPr>
              <w:jc w:val="center"/>
              <w:rPr>
                <w:rFonts w:cs="Times New Roman"/>
                <w:sz w:val="18"/>
                <w:szCs w:val="18"/>
                <w:lang w:val="en-US"/>
              </w:rPr>
            </w:pPr>
            <w:r w:rsidRPr="00D6254C">
              <w:rPr>
                <w:rStyle w:val="normaltextrun"/>
                <w:rFonts w:cs="Segoe UI"/>
                <w:sz w:val="18"/>
                <w:szCs w:val="18"/>
              </w:rPr>
              <w:t>85%</w:t>
            </w:r>
          </w:p>
        </w:tc>
      </w:tr>
      <w:tr w:rsidR="008763E0" w:rsidRPr="00D6254C" w14:paraId="4FC1192E" w14:textId="77777777" w:rsidTr="00CB0B70">
        <w:trPr>
          <w:trHeight w:val="216"/>
        </w:trPr>
        <w:tc>
          <w:tcPr>
            <w:tcW w:w="2785" w:type="dxa"/>
            <w:vMerge/>
            <w:vAlign w:val="center"/>
          </w:tcPr>
          <w:p w14:paraId="7377ABFA" w14:textId="77777777" w:rsidR="008763E0" w:rsidRPr="00D6254C" w:rsidRDefault="008763E0" w:rsidP="008763E0">
            <w:pPr>
              <w:rPr>
                <w:rStyle w:val="normaltextrun"/>
                <w:rFonts w:cs="Times New Roman"/>
                <w:sz w:val="18"/>
                <w:szCs w:val="18"/>
              </w:rPr>
            </w:pPr>
          </w:p>
        </w:tc>
        <w:tc>
          <w:tcPr>
            <w:tcW w:w="5310" w:type="dxa"/>
            <w:shd w:val="clear" w:color="auto" w:fill="FFFFFF" w:themeFill="background1"/>
          </w:tcPr>
          <w:p w14:paraId="510D792D" w14:textId="76AC7234" w:rsidR="008763E0" w:rsidRPr="00D6254C" w:rsidRDefault="008763E0" w:rsidP="003E09BB">
            <w:pPr>
              <w:pStyle w:val="ListParagraph"/>
              <w:numPr>
                <w:ilvl w:val="0"/>
                <w:numId w:val="21"/>
              </w:numPr>
              <w:rPr>
                <w:rFonts w:ascii="Arial Nova" w:hAnsi="Arial Nova"/>
                <w:szCs w:val="18"/>
              </w:rPr>
            </w:pPr>
            <w:r w:rsidRPr="00D6254C">
              <w:rPr>
                <w:rFonts w:ascii="Arial Nova" w:hAnsi="Arial Nova"/>
                <w:szCs w:val="18"/>
              </w:rPr>
              <w:t>External audit recommendations (UN Board of Auditors)</w:t>
            </w:r>
          </w:p>
        </w:tc>
        <w:tc>
          <w:tcPr>
            <w:tcW w:w="1008" w:type="dxa"/>
            <w:vAlign w:val="center"/>
          </w:tcPr>
          <w:p w14:paraId="0CEE87CC" w14:textId="6993B2CC" w:rsidR="008763E0" w:rsidRPr="00D6254C" w:rsidRDefault="008763E0" w:rsidP="008763E0">
            <w:pPr>
              <w:jc w:val="center"/>
              <w:rPr>
                <w:rStyle w:val="normaltextrun"/>
                <w:rFonts w:cs="Segoe UI"/>
              </w:rPr>
            </w:pPr>
            <w:r w:rsidRPr="00D6254C">
              <w:rPr>
                <w:rStyle w:val="normaltextrun"/>
                <w:rFonts w:cs="Segoe UI"/>
                <w:sz w:val="18"/>
                <w:szCs w:val="18"/>
              </w:rPr>
              <w:t>89%</w:t>
            </w:r>
          </w:p>
        </w:tc>
        <w:tc>
          <w:tcPr>
            <w:tcW w:w="1008" w:type="dxa"/>
            <w:vAlign w:val="center"/>
          </w:tcPr>
          <w:p w14:paraId="35DC456C" w14:textId="4F956F01" w:rsidR="008763E0" w:rsidRPr="00D6254C" w:rsidRDefault="008763E0" w:rsidP="008763E0">
            <w:pPr>
              <w:jc w:val="center"/>
              <w:rPr>
                <w:rFonts w:cs="Times New Roman"/>
                <w:sz w:val="18"/>
                <w:szCs w:val="18"/>
                <w:lang w:val="en-US"/>
              </w:rPr>
            </w:pPr>
            <w:r w:rsidRPr="00D6254C">
              <w:rPr>
                <w:rStyle w:val="normaltextrun"/>
                <w:rFonts w:cs="Segoe UI"/>
                <w:sz w:val="18"/>
                <w:szCs w:val="18"/>
              </w:rPr>
              <w:t>85%</w:t>
            </w:r>
          </w:p>
        </w:tc>
        <w:tc>
          <w:tcPr>
            <w:tcW w:w="1008" w:type="dxa"/>
            <w:vAlign w:val="center"/>
          </w:tcPr>
          <w:p w14:paraId="5E600F6F" w14:textId="3E4253FE" w:rsidR="008763E0" w:rsidRPr="00D6254C" w:rsidRDefault="008763E0" w:rsidP="008763E0">
            <w:pPr>
              <w:jc w:val="center"/>
              <w:rPr>
                <w:rFonts w:cs="Times New Roman"/>
                <w:sz w:val="18"/>
                <w:szCs w:val="18"/>
                <w:lang w:val="en-US"/>
              </w:rPr>
            </w:pPr>
            <w:r w:rsidRPr="00D6254C">
              <w:rPr>
                <w:rStyle w:val="normaltextrun"/>
                <w:rFonts w:cs="Segoe UI"/>
                <w:sz w:val="18"/>
                <w:szCs w:val="18"/>
              </w:rPr>
              <w:t>85%</w:t>
            </w:r>
          </w:p>
        </w:tc>
        <w:tc>
          <w:tcPr>
            <w:tcW w:w="1008" w:type="dxa"/>
            <w:vAlign w:val="center"/>
          </w:tcPr>
          <w:p w14:paraId="263CEEF1" w14:textId="3ED43153" w:rsidR="008763E0" w:rsidRPr="00D6254C" w:rsidRDefault="008763E0" w:rsidP="008763E0">
            <w:pPr>
              <w:jc w:val="center"/>
              <w:rPr>
                <w:rFonts w:cs="Times New Roman"/>
                <w:sz w:val="18"/>
                <w:szCs w:val="18"/>
                <w:lang w:val="en-US"/>
              </w:rPr>
            </w:pPr>
            <w:r w:rsidRPr="00D6254C">
              <w:rPr>
                <w:rStyle w:val="normaltextrun"/>
                <w:rFonts w:cs="Segoe UI"/>
                <w:sz w:val="18"/>
                <w:szCs w:val="18"/>
              </w:rPr>
              <w:t>85%</w:t>
            </w:r>
          </w:p>
        </w:tc>
        <w:tc>
          <w:tcPr>
            <w:tcW w:w="1008" w:type="dxa"/>
            <w:vAlign w:val="center"/>
          </w:tcPr>
          <w:p w14:paraId="0AA75052" w14:textId="651CBE5A" w:rsidR="008763E0" w:rsidRPr="00D6254C" w:rsidRDefault="008763E0" w:rsidP="008763E0">
            <w:pPr>
              <w:jc w:val="center"/>
              <w:rPr>
                <w:rFonts w:cs="Times New Roman"/>
                <w:sz w:val="18"/>
                <w:szCs w:val="18"/>
                <w:lang w:val="en-US"/>
              </w:rPr>
            </w:pPr>
            <w:r w:rsidRPr="00D6254C">
              <w:rPr>
                <w:rStyle w:val="normaltextrun"/>
                <w:rFonts w:cs="Segoe UI"/>
                <w:sz w:val="18"/>
                <w:szCs w:val="18"/>
              </w:rPr>
              <w:t>85%</w:t>
            </w:r>
          </w:p>
        </w:tc>
      </w:tr>
      <w:tr w:rsidR="008763E0" w:rsidRPr="00D6254C" w14:paraId="0181D3DF" w14:textId="77777777" w:rsidTr="00CB0B70">
        <w:trPr>
          <w:trHeight w:val="413"/>
        </w:trPr>
        <w:tc>
          <w:tcPr>
            <w:tcW w:w="13135" w:type="dxa"/>
            <w:gridSpan w:val="7"/>
            <w:shd w:val="clear" w:color="auto" w:fill="385623" w:themeFill="accent6" w:themeFillShade="80"/>
            <w:vAlign w:val="center"/>
          </w:tcPr>
          <w:p w14:paraId="53A524CE" w14:textId="0935B2E6" w:rsidR="008763E0" w:rsidRPr="00D6254C" w:rsidRDefault="008763E0" w:rsidP="008763E0">
            <w:pPr>
              <w:pStyle w:val="Heading2"/>
              <w:spacing w:before="0" w:line="240" w:lineRule="auto"/>
              <w:rPr>
                <w:rFonts w:ascii="Arial Nova" w:hAnsi="Arial Nova" w:cs="Times New Roman"/>
                <w:color w:val="FFFFFF" w:themeColor="background1"/>
                <w:lang w:val="en-US"/>
              </w:rPr>
            </w:pPr>
            <w:bookmarkStart w:id="33" w:name="_Toc104012122"/>
            <w:r w:rsidRPr="00D6254C">
              <w:rPr>
                <w:rFonts w:ascii="Arial Nova" w:hAnsi="Arial Nova" w:cs="Times New Roman"/>
                <w:color w:val="FFFFFF" w:themeColor="background1"/>
                <w:lang w:val="en-US"/>
              </w:rPr>
              <w:t>Risk Management</w:t>
            </w:r>
            <w:bookmarkEnd w:id="33"/>
          </w:p>
        </w:tc>
      </w:tr>
      <w:tr w:rsidR="008763E0" w:rsidRPr="00D6254C" w14:paraId="4DC26128" w14:textId="77777777" w:rsidTr="00852524">
        <w:trPr>
          <w:trHeight w:val="539"/>
        </w:trPr>
        <w:tc>
          <w:tcPr>
            <w:tcW w:w="2785" w:type="dxa"/>
            <w:vMerge w:val="restart"/>
            <w:vAlign w:val="center"/>
          </w:tcPr>
          <w:p w14:paraId="16CDD9D4" w14:textId="392DC5C0" w:rsidR="008763E0" w:rsidRPr="00D6254C" w:rsidRDefault="008763E0" w:rsidP="008763E0">
            <w:pPr>
              <w:rPr>
                <w:rFonts w:cs="Times New Roman"/>
                <w:sz w:val="18"/>
                <w:szCs w:val="18"/>
              </w:rPr>
            </w:pPr>
            <w:r w:rsidRPr="00D6254C">
              <w:rPr>
                <w:rFonts w:cs="Times New Roman"/>
                <w:sz w:val="18"/>
                <w:szCs w:val="18"/>
              </w:rPr>
              <w:t xml:space="preserve">4.1 Proactive and effective approaches to risk management </w:t>
            </w:r>
            <w:r w:rsidRPr="00D6254C">
              <w:rPr>
                <w:rFonts w:cs="Times New Roman"/>
                <w:sz w:val="18"/>
                <w:szCs w:val="18"/>
                <w:u w:val="single"/>
              </w:rPr>
              <w:t>embedded</w:t>
            </w:r>
            <w:r w:rsidRPr="00D6254C">
              <w:rPr>
                <w:rFonts w:cs="Times New Roman"/>
                <w:sz w:val="18"/>
                <w:szCs w:val="18"/>
              </w:rPr>
              <w:t xml:space="preserve"> in UNDP’s decision-making and business model</w:t>
            </w:r>
          </w:p>
        </w:tc>
        <w:tc>
          <w:tcPr>
            <w:tcW w:w="5310" w:type="dxa"/>
            <w:shd w:val="clear" w:color="auto" w:fill="auto"/>
            <w:vAlign w:val="center"/>
          </w:tcPr>
          <w:p w14:paraId="59CB3ABB" w14:textId="52BA197B" w:rsidR="008763E0" w:rsidRPr="00D6254C" w:rsidRDefault="008763E0" w:rsidP="008763E0">
            <w:pPr>
              <w:rPr>
                <w:sz w:val="18"/>
                <w:szCs w:val="18"/>
              </w:rPr>
            </w:pPr>
            <w:r w:rsidRPr="00D6254C">
              <w:rPr>
                <w:sz w:val="18"/>
                <w:szCs w:val="18"/>
              </w:rPr>
              <w:t>4.1.1 Percentage of projects with complete risk entries</w:t>
            </w:r>
          </w:p>
        </w:tc>
        <w:tc>
          <w:tcPr>
            <w:tcW w:w="1008" w:type="dxa"/>
            <w:vAlign w:val="center"/>
          </w:tcPr>
          <w:p w14:paraId="6498EE8C" w14:textId="1BD2EA79"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2.5%</w:t>
            </w:r>
          </w:p>
        </w:tc>
        <w:tc>
          <w:tcPr>
            <w:tcW w:w="1008" w:type="dxa"/>
            <w:vAlign w:val="center"/>
          </w:tcPr>
          <w:p w14:paraId="5A047029" w14:textId="0D2FA84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w:t>
            </w:r>
            <w:r w:rsidR="004D5313" w:rsidRPr="00D6254C">
              <w:rPr>
                <w:rStyle w:val="normaltextrun"/>
                <w:rFonts w:cs="Segoe UI"/>
                <w:sz w:val="18"/>
                <w:szCs w:val="18"/>
              </w:rPr>
              <w:t>4</w:t>
            </w:r>
            <w:r w:rsidRPr="00D6254C">
              <w:rPr>
                <w:rStyle w:val="normaltextrun"/>
                <w:rFonts w:cs="Segoe UI"/>
                <w:sz w:val="18"/>
                <w:szCs w:val="18"/>
              </w:rPr>
              <w:t>%</w:t>
            </w:r>
          </w:p>
        </w:tc>
        <w:tc>
          <w:tcPr>
            <w:tcW w:w="1008" w:type="dxa"/>
            <w:vAlign w:val="center"/>
          </w:tcPr>
          <w:p w14:paraId="774FC608" w14:textId="75ED1C8C"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w:t>
            </w:r>
            <w:r w:rsidR="004D5313" w:rsidRPr="00D6254C">
              <w:rPr>
                <w:rStyle w:val="normaltextrun"/>
                <w:rFonts w:cs="Segoe UI"/>
                <w:sz w:val="18"/>
                <w:szCs w:val="18"/>
              </w:rPr>
              <w:t>5</w:t>
            </w:r>
            <w:r w:rsidRPr="00D6254C">
              <w:rPr>
                <w:rStyle w:val="normaltextrun"/>
                <w:rFonts w:cs="Segoe UI"/>
                <w:sz w:val="18"/>
                <w:szCs w:val="18"/>
              </w:rPr>
              <w:t>%</w:t>
            </w:r>
          </w:p>
        </w:tc>
        <w:tc>
          <w:tcPr>
            <w:tcW w:w="1008" w:type="dxa"/>
            <w:vAlign w:val="center"/>
          </w:tcPr>
          <w:p w14:paraId="4A6D2BC0" w14:textId="089D784A" w:rsidR="008763E0" w:rsidRPr="00D6254C" w:rsidRDefault="004D5313" w:rsidP="008763E0">
            <w:pPr>
              <w:jc w:val="center"/>
              <w:rPr>
                <w:rFonts w:cs="Times New Roman"/>
                <w:color w:val="A5A5A5" w:themeColor="accent3"/>
                <w:sz w:val="18"/>
                <w:szCs w:val="18"/>
                <w:lang w:val="en-US"/>
              </w:rPr>
            </w:pPr>
            <w:r w:rsidRPr="00D6254C">
              <w:rPr>
                <w:rStyle w:val="normaltextrun"/>
                <w:rFonts w:cs="Segoe UI"/>
                <w:sz w:val="18"/>
                <w:szCs w:val="18"/>
              </w:rPr>
              <w:t>87</w:t>
            </w:r>
            <w:r w:rsidR="008763E0" w:rsidRPr="00D6254C">
              <w:rPr>
                <w:rStyle w:val="normaltextrun"/>
                <w:rFonts w:cs="Segoe UI"/>
                <w:sz w:val="18"/>
                <w:szCs w:val="18"/>
              </w:rPr>
              <w:t>%</w:t>
            </w:r>
          </w:p>
        </w:tc>
        <w:tc>
          <w:tcPr>
            <w:tcW w:w="1008" w:type="dxa"/>
            <w:vAlign w:val="center"/>
          </w:tcPr>
          <w:p w14:paraId="68DBA7D4" w14:textId="093546BE" w:rsidR="008763E0" w:rsidRPr="00D6254C" w:rsidRDefault="00A67978" w:rsidP="008763E0">
            <w:pPr>
              <w:jc w:val="center"/>
              <w:rPr>
                <w:rFonts w:cs="Times New Roman"/>
                <w:sz w:val="18"/>
                <w:szCs w:val="18"/>
                <w:lang w:val="en-US"/>
              </w:rPr>
            </w:pPr>
            <w:r w:rsidRPr="00D6254C">
              <w:rPr>
                <w:rStyle w:val="normaltextrun"/>
                <w:rFonts w:cs="Segoe UI"/>
                <w:sz w:val="18"/>
                <w:szCs w:val="18"/>
              </w:rPr>
              <w:t>90</w:t>
            </w:r>
            <w:r w:rsidR="008763E0" w:rsidRPr="00D6254C">
              <w:rPr>
                <w:rStyle w:val="normaltextrun"/>
                <w:rFonts w:cs="Segoe UI"/>
                <w:sz w:val="18"/>
                <w:szCs w:val="18"/>
              </w:rPr>
              <w:t>%</w:t>
            </w:r>
          </w:p>
        </w:tc>
      </w:tr>
      <w:tr w:rsidR="008763E0" w:rsidRPr="00D6254C" w14:paraId="792E9010" w14:textId="77777777" w:rsidTr="00852524">
        <w:trPr>
          <w:trHeight w:val="540"/>
        </w:trPr>
        <w:tc>
          <w:tcPr>
            <w:tcW w:w="2785" w:type="dxa"/>
            <w:vMerge/>
            <w:vAlign w:val="center"/>
          </w:tcPr>
          <w:p w14:paraId="731ABEE4" w14:textId="77777777" w:rsidR="008763E0" w:rsidRPr="00D6254C" w:rsidRDefault="008763E0" w:rsidP="008763E0">
            <w:pPr>
              <w:rPr>
                <w:rFonts w:cs="Times New Roman"/>
                <w:sz w:val="18"/>
                <w:szCs w:val="18"/>
              </w:rPr>
            </w:pPr>
          </w:p>
        </w:tc>
        <w:tc>
          <w:tcPr>
            <w:tcW w:w="5310" w:type="dxa"/>
            <w:shd w:val="clear" w:color="auto" w:fill="auto"/>
            <w:vAlign w:val="center"/>
          </w:tcPr>
          <w:p w14:paraId="641A2EA1" w14:textId="41B73E8E" w:rsidR="008763E0" w:rsidRPr="00D6254C" w:rsidRDefault="008763E0" w:rsidP="008763E0">
            <w:pPr>
              <w:rPr>
                <w:sz w:val="18"/>
                <w:szCs w:val="18"/>
              </w:rPr>
            </w:pPr>
            <w:r w:rsidRPr="00D6254C">
              <w:rPr>
                <w:sz w:val="18"/>
                <w:szCs w:val="18"/>
              </w:rPr>
              <w:t xml:space="preserve">4.1.2 </w:t>
            </w:r>
            <w:r w:rsidRPr="00D6254C">
              <w:rPr>
                <w:rStyle w:val="normaltextrun"/>
                <w:color w:val="000000"/>
                <w:sz w:val="18"/>
                <w:szCs w:val="18"/>
              </w:rPr>
              <w:t>Percentage of projects with risk treatment managed and monitored (“Acclaim”)</w:t>
            </w:r>
          </w:p>
        </w:tc>
        <w:tc>
          <w:tcPr>
            <w:tcW w:w="1008" w:type="dxa"/>
            <w:vAlign w:val="center"/>
          </w:tcPr>
          <w:p w14:paraId="5B7BD5CA" w14:textId="5AB810D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78%</w:t>
            </w:r>
          </w:p>
        </w:tc>
        <w:tc>
          <w:tcPr>
            <w:tcW w:w="1008" w:type="dxa"/>
            <w:vAlign w:val="center"/>
          </w:tcPr>
          <w:p w14:paraId="38C59786" w14:textId="64E7BDB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0%</w:t>
            </w:r>
          </w:p>
        </w:tc>
        <w:tc>
          <w:tcPr>
            <w:tcW w:w="1008" w:type="dxa"/>
            <w:vAlign w:val="center"/>
          </w:tcPr>
          <w:p w14:paraId="0F52D429" w14:textId="3AC816A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2%</w:t>
            </w:r>
          </w:p>
        </w:tc>
        <w:tc>
          <w:tcPr>
            <w:tcW w:w="1008" w:type="dxa"/>
            <w:vAlign w:val="center"/>
          </w:tcPr>
          <w:p w14:paraId="77A1F29F" w14:textId="3FAFB4FA"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4%</w:t>
            </w:r>
          </w:p>
        </w:tc>
        <w:tc>
          <w:tcPr>
            <w:tcW w:w="1008" w:type="dxa"/>
            <w:vAlign w:val="center"/>
          </w:tcPr>
          <w:p w14:paraId="1AE5B3C7" w14:textId="46327353" w:rsidR="008763E0" w:rsidRPr="00D6254C" w:rsidRDefault="008763E0" w:rsidP="008763E0">
            <w:pPr>
              <w:jc w:val="center"/>
              <w:rPr>
                <w:rFonts w:cs="Times New Roman"/>
                <w:sz w:val="18"/>
                <w:szCs w:val="18"/>
                <w:lang w:val="en-US"/>
              </w:rPr>
            </w:pPr>
            <w:r w:rsidRPr="00D6254C">
              <w:rPr>
                <w:rStyle w:val="normaltextrun"/>
                <w:rFonts w:cs="Segoe UI"/>
                <w:sz w:val="18"/>
                <w:szCs w:val="18"/>
              </w:rPr>
              <w:t>8</w:t>
            </w:r>
            <w:r w:rsidR="00350BC5" w:rsidRPr="00D6254C">
              <w:rPr>
                <w:rStyle w:val="normaltextrun"/>
                <w:rFonts w:cs="Segoe UI"/>
                <w:sz w:val="18"/>
                <w:szCs w:val="18"/>
              </w:rPr>
              <w:t>5</w:t>
            </w:r>
            <w:r w:rsidRPr="00D6254C">
              <w:rPr>
                <w:rStyle w:val="normaltextrun"/>
                <w:rFonts w:cs="Segoe UI"/>
                <w:sz w:val="18"/>
                <w:szCs w:val="18"/>
              </w:rPr>
              <w:t>%</w:t>
            </w:r>
          </w:p>
        </w:tc>
      </w:tr>
      <w:tr w:rsidR="008763E0" w:rsidRPr="00D6254C" w14:paraId="087C50B3" w14:textId="77777777" w:rsidTr="00852524">
        <w:trPr>
          <w:trHeight w:val="269"/>
        </w:trPr>
        <w:tc>
          <w:tcPr>
            <w:tcW w:w="2785" w:type="dxa"/>
            <w:vMerge w:val="restart"/>
            <w:vAlign w:val="center"/>
          </w:tcPr>
          <w:p w14:paraId="3A448F52" w14:textId="0C756B70" w:rsidR="008763E0" w:rsidRPr="00D6254C" w:rsidRDefault="008763E0" w:rsidP="008763E0">
            <w:pPr>
              <w:rPr>
                <w:rFonts w:cs="Times New Roman"/>
                <w:sz w:val="18"/>
                <w:szCs w:val="18"/>
              </w:rPr>
            </w:pPr>
            <w:r w:rsidRPr="00D6254C">
              <w:rPr>
                <w:rFonts w:cs="Times New Roman"/>
                <w:sz w:val="18"/>
                <w:szCs w:val="18"/>
              </w:rPr>
              <w:t xml:space="preserve">4.2 Environmental and social due diligence </w:t>
            </w:r>
            <w:r w:rsidRPr="00D6254C">
              <w:rPr>
                <w:rFonts w:cs="Times New Roman"/>
                <w:sz w:val="18"/>
                <w:szCs w:val="18"/>
                <w:u w:val="single"/>
              </w:rPr>
              <w:t>mainstreamed</w:t>
            </w:r>
            <w:r w:rsidRPr="00D6254C">
              <w:rPr>
                <w:rFonts w:cs="Times New Roman"/>
                <w:sz w:val="18"/>
                <w:szCs w:val="18"/>
              </w:rPr>
              <w:t xml:space="preserve"> in programs and projects </w:t>
            </w:r>
          </w:p>
        </w:tc>
        <w:tc>
          <w:tcPr>
            <w:tcW w:w="5310" w:type="dxa"/>
            <w:shd w:val="clear" w:color="auto" w:fill="auto"/>
            <w:vAlign w:val="center"/>
          </w:tcPr>
          <w:p w14:paraId="0B40DCD0" w14:textId="052A12A2" w:rsidR="008763E0" w:rsidRPr="00D6254C" w:rsidRDefault="008763E0" w:rsidP="008763E0">
            <w:pPr>
              <w:rPr>
                <w:rFonts w:cs="Times New Roman"/>
                <w:sz w:val="18"/>
                <w:szCs w:val="18"/>
              </w:rPr>
            </w:pPr>
            <w:r w:rsidRPr="00D6254C">
              <w:rPr>
                <w:rFonts w:cs="Times New Roman"/>
                <w:sz w:val="18"/>
                <w:szCs w:val="18"/>
              </w:rPr>
              <w:t xml:space="preserve">4.2.1 Percentage of country offices applying environmental and social standards in UNDP programmes in line with United Nations standards                                                              </w:t>
            </w:r>
          </w:p>
          <w:p w14:paraId="3C2AD84F" w14:textId="46B43ACE" w:rsidR="008763E0" w:rsidRPr="00D6254C" w:rsidRDefault="008763E0" w:rsidP="008763E0">
            <w:pPr>
              <w:jc w:val="right"/>
              <w:rPr>
                <w:rFonts w:cs="Times New Roman"/>
                <w:sz w:val="18"/>
                <w:szCs w:val="18"/>
              </w:rPr>
            </w:pPr>
            <w:r w:rsidRPr="00D6254C">
              <w:rPr>
                <w:rFonts w:cs="Times New Roman"/>
                <w:sz w:val="16"/>
                <w:szCs w:val="16"/>
              </w:rPr>
              <w:t>(QCPR)</w:t>
            </w:r>
          </w:p>
        </w:tc>
        <w:tc>
          <w:tcPr>
            <w:tcW w:w="1008" w:type="dxa"/>
            <w:vAlign w:val="center"/>
          </w:tcPr>
          <w:p w14:paraId="52B91F3F" w14:textId="71D7E44C"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NA</w:t>
            </w:r>
          </w:p>
        </w:tc>
        <w:tc>
          <w:tcPr>
            <w:tcW w:w="1008" w:type="dxa"/>
            <w:vAlign w:val="center"/>
          </w:tcPr>
          <w:p w14:paraId="22F097D8" w14:textId="11E41960"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40%</w:t>
            </w:r>
          </w:p>
        </w:tc>
        <w:tc>
          <w:tcPr>
            <w:tcW w:w="1008" w:type="dxa"/>
            <w:vAlign w:val="center"/>
          </w:tcPr>
          <w:p w14:paraId="02FDF8CA" w14:textId="76AE3503"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60%</w:t>
            </w:r>
          </w:p>
        </w:tc>
        <w:tc>
          <w:tcPr>
            <w:tcW w:w="1008" w:type="dxa"/>
            <w:vAlign w:val="center"/>
          </w:tcPr>
          <w:p w14:paraId="643DFD27" w14:textId="187F0D06" w:rsidR="008763E0" w:rsidRPr="00D6254C" w:rsidRDefault="00887E7C" w:rsidP="008763E0">
            <w:pPr>
              <w:jc w:val="center"/>
              <w:rPr>
                <w:rFonts w:cs="Times New Roman"/>
                <w:color w:val="A5A5A5" w:themeColor="accent3"/>
                <w:sz w:val="18"/>
                <w:szCs w:val="18"/>
                <w:lang w:val="en-US"/>
              </w:rPr>
            </w:pPr>
            <w:r w:rsidRPr="00D6254C">
              <w:rPr>
                <w:rStyle w:val="normaltextrun"/>
                <w:rFonts w:cs="Segoe UI"/>
                <w:sz w:val="18"/>
                <w:szCs w:val="18"/>
              </w:rPr>
              <w:t>7</w:t>
            </w:r>
            <w:r w:rsidR="008763E0" w:rsidRPr="00D6254C">
              <w:rPr>
                <w:rStyle w:val="normaltextrun"/>
                <w:rFonts w:cs="Segoe UI"/>
                <w:sz w:val="18"/>
                <w:szCs w:val="18"/>
              </w:rPr>
              <w:t>0%</w:t>
            </w:r>
          </w:p>
        </w:tc>
        <w:tc>
          <w:tcPr>
            <w:tcW w:w="1008" w:type="dxa"/>
            <w:vAlign w:val="center"/>
          </w:tcPr>
          <w:p w14:paraId="1DEF82DE" w14:textId="4C1F7E15" w:rsidR="008763E0" w:rsidRPr="00D6254C" w:rsidRDefault="008763E0" w:rsidP="008763E0">
            <w:pPr>
              <w:jc w:val="center"/>
              <w:rPr>
                <w:rFonts w:cs="Times New Roman"/>
                <w:sz w:val="18"/>
                <w:szCs w:val="18"/>
                <w:lang w:val="en-US"/>
              </w:rPr>
            </w:pPr>
            <w:r w:rsidRPr="00D6254C">
              <w:rPr>
                <w:rStyle w:val="normaltextrun"/>
                <w:rFonts w:cs="Segoe UI"/>
                <w:sz w:val="18"/>
                <w:szCs w:val="18"/>
              </w:rPr>
              <w:t>80%</w:t>
            </w:r>
          </w:p>
        </w:tc>
      </w:tr>
      <w:tr w:rsidR="008763E0" w:rsidRPr="00D6254C" w14:paraId="3D272DC5" w14:textId="77777777" w:rsidTr="00852524">
        <w:trPr>
          <w:trHeight w:val="269"/>
        </w:trPr>
        <w:tc>
          <w:tcPr>
            <w:tcW w:w="2785" w:type="dxa"/>
            <w:vMerge/>
            <w:vAlign w:val="center"/>
          </w:tcPr>
          <w:p w14:paraId="1F722A0A" w14:textId="77777777" w:rsidR="008763E0" w:rsidRPr="00D6254C" w:rsidRDefault="008763E0" w:rsidP="008763E0">
            <w:pPr>
              <w:rPr>
                <w:rFonts w:cs="Times New Roman"/>
                <w:sz w:val="18"/>
                <w:szCs w:val="18"/>
              </w:rPr>
            </w:pPr>
          </w:p>
        </w:tc>
        <w:tc>
          <w:tcPr>
            <w:tcW w:w="5310" w:type="dxa"/>
            <w:shd w:val="clear" w:color="auto" w:fill="auto"/>
            <w:vAlign w:val="center"/>
          </w:tcPr>
          <w:p w14:paraId="79C39793" w14:textId="01664BA3" w:rsidR="008763E0" w:rsidRPr="00D6254C" w:rsidRDefault="008763E0" w:rsidP="008763E0">
            <w:pPr>
              <w:rPr>
                <w:rFonts w:cs="Times New Roman"/>
                <w:sz w:val="18"/>
                <w:szCs w:val="18"/>
              </w:rPr>
            </w:pPr>
            <w:r w:rsidRPr="00D6254C">
              <w:rPr>
                <w:rFonts w:cs="Times New Roman"/>
                <w:sz w:val="18"/>
                <w:szCs w:val="18"/>
              </w:rPr>
              <w:t>4.2.2 Percentage of non-exempt projects with a reported completion and uploaded social and environmental screening procedures</w:t>
            </w:r>
          </w:p>
        </w:tc>
        <w:tc>
          <w:tcPr>
            <w:tcW w:w="1008" w:type="dxa"/>
            <w:vAlign w:val="center"/>
          </w:tcPr>
          <w:p w14:paraId="5F9AC95A" w14:textId="382BD5C6"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75%</w:t>
            </w:r>
          </w:p>
        </w:tc>
        <w:tc>
          <w:tcPr>
            <w:tcW w:w="1008" w:type="dxa"/>
            <w:vAlign w:val="center"/>
          </w:tcPr>
          <w:p w14:paraId="502B71B6" w14:textId="366412A3"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0%</w:t>
            </w:r>
          </w:p>
        </w:tc>
        <w:tc>
          <w:tcPr>
            <w:tcW w:w="1008" w:type="dxa"/>
            <w:vAlign w:val="center"/>
          </w:tcPr>
          <w:p w14:paraId="2DB6422A" w14:textId="62BA73DA"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3%</w:t>
            </w:r>
          </w:p>
        </w:tc>
        <w:tc>
          <w:tcPr>
            <w:tcW w:w="1008" w:type="dxa"/>
            <w:vAlign w:val="center"/>
          </w:tcPr>
          <w:p w14:paraId="44150014" w14:textId="25FB57CD"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6%</w:t>
            </w:r>
          </w:p>
        </w:tc>
        <w:tc>
          <w:tcPr>
            <w:tcW w:w="1008" w:type="dxa"/>
            <w:vAlign w:val="center"/>
          </w:tcPr>
          <w:p w14:paraId="74B0C94B" w14:textId="04B4EF9D" w:rsidR="008763E0" w:rsidRPr="00D6254C" w:rsidRDefault="008763E0" w:rsidP="008763E0">
            <w:pPr>
              <w:jc w:val="center"/>
              <w:rPr>
                <w:rFonts w:cs="Times New Roman"/>
                <w:sz w:val="18"/>
                <w:szCs w:val="18"/>
                <w:lang w:val="en-US"/>
              </w:rPr>
            </w:pPr>
            <w:r w:rsidRPr="00D6254C">
              <w:rPr>
                <w:rStyle w:val="normaltextrun"/>
                <w:rFonts w:cs="Segoe UI"/>
                <w:sz w:val="18"/>
                <w:szCs w:val="18"/>
              </w:rPr>
              <w:t>90%</w:t>
            </w:r>
          </w:p>
        </w:tc>
      </w:tr>
      <w:tr w:rsidR="008763E0" w:rsidRPr="00D6254C" w14:paraId="33D1B516" w14:textId="77777777" w:rsidTr="00852524">
        <w:tc>
          <w:tcPr>
            <w:tcW w:w="2785" w:type="dxa"/>
            <w:vMerge/>
            <w:vAlign w:val="center"/>
          </w:tcPr>
          <w:p w14:paraId="33210B83" w14:textId="77777777" w:rsidR="008763E0" w:rsidRPr="00D6254C" w:rsidRDefault="008763E0" w:rsidP="008763E0">
            <w:pPr>
              <w:rPr>
                <w:rFonts w:cs="Times New Roman"/>
                <w:sz w:val="18"/>
                <w:szCs w:val="18"/>
              </w:rPr>
            </w:pPr>
          </w:p>
        </w:tc>
        <w:tc>
          <w:tcPr>
            <w:tcW w:w="5310" w:type="dxa"/>
            <w:shd w:val="clear" w:color="auto" w:fill="auto"/>
            <w:vAlign w:val="center"/>
          </w:tcPr>
          <w:p w14:paraId="067EE82C" w14:textId="0824C0DE" w:rsidR="008763E0" w:rsidRPr="00D6254C" w:rsidRDefault="008763E0" w:rsidP="008763E0">
            <w:pPr>
              <w:rPr>
                <w:rFonts w:cs="Times New Roman"/>
                <w:sz w:val="18"/>
                <w:szCs w:val="18"/>
              </w:rPr>
            </w:pPr>
            <w:r w:rsidRPr="00D6254C">
              <w:rPr>
                <w:rFonts w:cs="Times New Roman"/>
                <w:sz w:val="18"/>
                <w:szCs w:val="18"/>
              </w:rPr>
              <w:t>4.2.3 Percentage of high-risk projects with safeguard instruments disclosed on the Transparency Portal</w:t>
            </w:r>
          </w:p>
        </w:tc>
        <w:tc>
          <w:tcPr>
            <w:tcW w:w="1008" w:type="dxa"/>
            <w:vAlign w:val="center"/>
          </w:tcPr>
          <w:p w14:paraId="4D9D9675" w14:textId="18B90560"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NA</w:t>
            </w:r>
            <w:r w:rsidRPr="00D6254C">
              <w:rPr>
                <w:rStyle w:val="eop"/>
                <w:rFonts w:cs="Segoe UI"/>
                <w:sz w:val="18"/>
                <w:szCs w:val="18"/>
              </w:rPr>
              <w:t> </w:t>
            </w:r>
          </w:p>
        </w:tc>
        <w:tc>
          <w:tcPr>
            <w:tcW w:w="1008" w:type="dxa"/>
            <w:vAlign w:val="center"/>
          </w:tcPr>
          <w:p w14:paraId="31A1E25E" w14:textId="7CC6D691"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65%</w:t>
            </w:r>
            <w:r w:rsidRPr="00D6254C">
              <w:rPr>
                <w:rStyle w:val="eop"/>
                <w:rFonts w:cs="Segoe UI"/>
                <w:sz w:val="18"/>
                <w:szCs w:val="18"/>
              </w:rPr>
              <w:t> </w:t>
            </w:r>
          </w:p>
        </w:tc>
        <w:tc>
          <w:tcPr>
            <w:tcW w:w="1008" w:type="dxa"/>
            <w:vAlign w:val="center"/>
          </w:tcPr>
          <w:p w14:paraId="2A75FE27" w14:textId="7322753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70%</w:t>
            </w:r>
            <w:r w:rsidRPr="00D6254C">
              <w:rPr>
                <w:rStyle w:val="eop"/>
                <w:rFonts w:cs="Segoe UI"/>
                <w:sz w:val="18"/>
                <w:szCs w:val="18"/>
              </w:rPr>
              <w:t> </w:t>
            </w:r>
          </w:p>
        </w:tc>
        <w:tc>
          <w:tcPr>
            <w:tcW w:w="1008" w:type="dxa"/>
            <w:vAlign w:val="center"/>
          </w:tcPr>
          <w:p w14:paraId="0BA3D505" w14:textId="0BF747E7"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75%</w:t>
            </w:r>
            <w:r w:rsidRPr="00D6254C">
              <w:rPr>
                <w:rStyle w:val="eop"/>
                <w:rFonts w:cs="Segoe UI"/>
                <w:sz w:val="18"/>
                <w:szCs w:val="18"/>
              </w:rPr>
              <w:t> </w:t>
            </w:r>
          </w:p>
        </w:tc>
        <w:tc>
          <w:tcPr>
            <w:tcW w:w="1008" w:type="dxa"/>
            <w:vAlign w:val="center"/>
          </w:tcPr>
          <w:p w14:paraId="279254F3" w14:textId="4A6DB702" w:rsidR="008763E0" w:rsidRPr="00D6254C" w:rsidRDefault="008763E0" w:rsidP="008763E0">
            <w:pPr>
              <w:jc w:val="center"/>
              <w:rPr>
                <w:rFonts w:cs="Times New Roman"/>
                <w:sz w:val="18"/>
                <w:szCs w:val="18"/>
                <w:lang w:val="en-US"/>
              </w:rPr>
            </w:pPr>
            <w:r w:rsidRPr="00D6254C">
              <w:rPr>
                <w:rFonts w:cs="Times New Roman"/>
                <w:sz w:val="18"/>
                <w:szCs w:val="18"/>
                <w:lang w:val="en-US"/>
              </w:rPr>
              <w:t>80%</w:t>
            </w:r>
          </w:p>
        </w:tc>
      </w:tr>
      <w:tr w:rsidR="008763E0" w:rsidRPr="00D6254C" w14:paraId="0DA75CDB" w14:textId="77777777" w:rsidTr="00CB0B70">
        <w:trPr>
          <w:trHeight w:val="422"/>
        </w:trPr>
        <w:tc>
          <w:tcPr>
            <w:tcW w:w="13135" w:type="dxa"/>
            <w:gridSpan w:val="7"/>
            <w:shd w:val="clear" w:color="auto" w:fill="385623" w:themeFill="accent6" w:themeFillShade="80"/>
            <w:vAlign w:val="center"/>
          </w:tcPr>
          <w:p w14:paraId="5C88F838" w14:textId="148F6F11" w:rsidR="008763E0" w:rsidRPr="00D6254C" w:rsidRDefault="008763E0" w:rsidP="008763E0">
            <w:pPr>
              <w:pStyle w:val="Heading2"/>
              <w:spacing w:before="0" w:line="240" w:lineRule="auto"/>
              <w:rPr>
                <w:rFonts w:ascii="Arial Nova" w:hAnsi="Arial Nova" w:cs="Times New Roman"/>
                <w:color w:val="FFFFFF" w:themeColor="background1"/>
                <w:lang w:val="en-US"/>
              </w:rPr>
            </w:pPr>
            <w:bookmarkStart w:id="34" w:name="_Toc104012123"/>
            <w:r w:rsidRPr="00D6254C">
              <w:rPr>
                <w:rFonts w:ascii="Arial Nova" w:hAnsi="Arial Nova" w:cs="Times New Roman"/>
                <w:color w:val="FFFFFF" w:themeColor="background1"/>
                <w:lang w:val="en-US"/>
              </w:rPr>
              <w:t>Funding</w:t>
            </w:r>
            <w:bookmarkEnd w:id="34"/>
          </w:p>
        </w:tc>
      </w:tr>
      <w:tr w:rsidR="008763E0" w:rsidRPr="00D6254C" w14:paraId="389B45EB" w14:textId="77777777" w:rsidTr="00852524">
        <w:trPr>
          <w:trHeight w:val="216"/>
        </w:trPr>
        <w:tc>
          <w:tcPr>
            <w:tcW w:w="2785" w:type="dxa"/>
            <w:vMerge w:val="restart"/>
            <w:vAlign w:val="center"/>
          </w:tcPr>
          <w:p w14:paraId="66CDBEDA" w14:textId="40DA952D" w:rsidR="008763E0" w:rsidRPr="00D6254C" w:rsidRDefault="008763E0" w:rsidP="008763E0">
            <w:pPr>
              <w:rPr>
                <w:rFonts w:cs="Times New Roman"/>
                <w:sz w:val="18"/>
                <w:szCs w:val="18"/>
              </w:rPr>
            </w:pPr>
            <w:r w:rsidRPr="00D6254C">
              <w:rPr>
                <w:rFonts w:cs="Times New Roman"/>
                <w:sz w:val="18"/>
                <w:szCs w:val="18"/>
              </w:rPr>
              <w:t xml:space="preserve">5.1 Flexible and predictable funding </w:t>
            </w:r>
            <w:r w:rsidRPr="00D6254C">
              <w:rPr>
                <w:rFonts w:cs="Times New Roman"/>
                <w:sz w:val="18"/>
                <w:szCs w:val="18"/>
                <w:u w:val="single"/>
              </w:rPr>
              <w:t>secured</w:t>
            </w:r>
            <w:r w:rsidRPr="00D6254C">
              <w:rPr>
                <w:rFonts w:cs="Times New Roman"/>
                <w:sz w:val="18"/>
                <w:szCs w:val="18"/>
              </w:rPr>
              <w:t xml:space="preserve"> for agile response to country needs and support longer term results  </w:t>
            </w:r>
          </w:p>
        </w:tc>
        <w:tc>
          <w:tcPr>
            <w:tcW w:w="5310" w:type="dxa"/>
            <w:shd w:val="clear" w:color="auto" w:fill="auto"/>
            <w:vAlign w:val="center"/>
          </w:tcPr>
          <w:p w14:paraId="1CBAF7B5" w14:textId="13A29BA3" w:rsidR="008763E0" w:rsidRPr="00D6254C" w:rsidRDefault="008763E0" w:rsidP="008763E0">
            <w:pPr>
              <w:rPr>
                <w:rFonts w:cs="Times New Roman"/>
                <w:sz w:val="18"/>
                <w:szCs w:val="18"/>
              </w:rPr>
            </w:pPr>
            <w:r w:rsidRPr="00D6254C">
              <w:rPr>
                <w:rFonts w:cs="Times New Roman"/>
                <w:sz w:val="18"/>
                <w:szCs w:val="18"/>
              </w:rPr>
              <w:t>5.1.1 Size (in millions of dollars) in funding disaggregated by funding stream:</w:t>
            </w:r>
          </w:p>
        </w:tc>
        <w:tc>
          <w:tcPr>
            <w:tcW w:w="1008" w:type="dxa"/>
            <w:vAlign w:val="center"/>
          </w:tcPr>
          <w:p w14:paraId="4BBDAE99" w14:textId="118AF432" w:rsidR="008763E0" w:rsidRPr="00D6254C" w:rsidRDefault="008763E0" w:rsidP="008763E0">
            <w:pPr>
              <w:rPr>
                <w:rFonts w:cs="Times New Roman"/>
                <w:color w:val="A5A5A5" w:themeColor="accent3"/>
                <w:sz w:val="18"/>
                <w:szCs w:val="18"/>
                <w:lang w:val="en-US"/>
              </w:rPr>
            </w:pPr>
          </w:p>
        </w:tc>
        <w:tc>
          <w:tcPr>
            <w:tcW w:w="1008" w:type="dxa"/>
            <w:vAlign w:val="center"/>
          </w:tcPr>
          <w:p w14:paraId="46E0073D" w14:textId="0C5770B1" w:rsidR="008763E0" w:rsidRPr="00D6254C" w:rsidRDefault="008763E0" w:rsidP="008763E0">
            <w:pPr>
              <w:rPr>
                <w:rFonts w:cs="Times New Roman"/>
                <w:color w:val="A5A5A5" w:themeColor="accent3"/>
                <w:sz w:val="18"/>
                <w:szCs w:val="18"/>
                <w:lang w:val="en-US"/>
              </w:rPr>
            </w:pPr>
          </w:p>
        </w:tc>
        <w:tc>
          <w:tcPr>
            <w:tcW w:w="1008" w:type="dxa"/>
            <w:vAlign w:val="center"/>
          </w:tcPr>
          <w:p w14:paraId="1B8278F8" w14:textId="50F61A2F" w:rsidR="008763E0" w:rsidRPr="00D6254C" w:rsidRDefault="008763E0" w:rsidP="008763E0">
            <w:pPr>
              <w:rPr>
                <w:rFonts w:cs="Times New Roman"/>
                <w:color w:val="A5A5A5" w:themeColor="accent3"/>
                <w:sz w:val="18"/>
                <w:szCs w:val="18"/>
                <w:lang w:val="en-US"/>
              </w:rPr>
            </w:pPr>
          </w:p>
        </w:tc>
        <w:tc>
          <w:tcPr>
            <w:tcW w:w="1008" w:type="dxa"/>
            <w:vAlign w:val="center"/>
          </w:tcPr>
          <w:p w14:paraId="77677258" w14:textId="7D02013A" w:rsidR="008763E0" w:rsidRPr="00D6254C" w:rsidRDefault="008763E0" w:rsidP="008763E0">
            <w:pPr>
              <w:rPr>
                <w:rFonts w:cs="Times New Roman"/>
                <w:color w:val="A5A5A5" w:themeColor="accent3"/>
                <w:sz w:val="18"/>
                <w:szCs w:val="18"/>
                <w:lang w:val="en-US"/>
              </w:rPr>
            </w:pPr>
          </w:p>
        </w:tc>
        <w:tc>
          <w:tcPr>
            <w:tcW w:w="1008" w:type="dxa"/>
            <w:vAlign w:val="center"/>
          </w:tcPr>
          <w:p w14:paraId="3093FE9B" w14:textId="0D13BB43" w:rsidR="008763E0" w:rsidRPr="00D6254C" w:rsidRDefault="008763E0" w:rsidP="008763E0">
            <w:pPr>
              <w:jc w:val="center"/>
              <w:rPr>
                <w:rFonts w:cs="Times New Roman"/>
                <w:sz w:val="16"/>
                <w:szCs w:val="16"/>
                <w:lang w:val="en-US"/>
              </w:rPr>
            </w:pPr>
          </w:p>
        </w:tc>
      </w:tr>
      <w:tr w:rsidR="008763E0" w:rsidRPr="00D6254C" w14:paraId="7756868E" w14:textId="77777777" w:rsidTr="00852524">
        <w:trPr>
          <w:trHeight w:val="144"/>
        </w:trPr>
        <w:tc>
          <w:tcPr>
            <w:tcW w:w="2785" w:type="dxa"/>
            <w:vMerge/>
            <w:vAlign w:val="center"/>
          </w:tcPr>
          <w:p w14:paraId="40620137" w14:textId="77777777" w:rsidR="008763E0" w:rsidRPr="00D6254C" w:rsidRDefault="008763E0" w:rsidP="008763E0">
            <w:pPr>
              <w:rPr>
                <w:rFonts w:cs="Times New Roman"/>
                <w:sz w:val="18"/>
                <w:szCs w:val="18"/>
              </w:rPr>
            </w:pPr>
          </w:p>
        </w:tc>
        <w:tc>
          <w:tcPr>
            <w:tcW w:w="5310" w:type="dxa"/>
            <w:shd w:val="clear" w:color="auto" w:fill="auto"/>
          </w:tcPr>
          <w:p w14:paraId="0AD56FE1" w14:textId="59BD2578" w:rsidR="008763E0" w:rsidRPr="00D6254C" w:rsidRDefault="008763E0" w:rsidP="003E09BB">
            <w:pPr>
              <w:pStyle w:val="ListParagraph"/>
              <w:numPr>
                <w:ilvl w:val="0"/>
                <w:numId w:val="22"/>
              </w:numPr>
              <w:rPr>
                <w:rFonts w:ascii="Arial Nova" w:hAnsi="Arial Nova"/>
                <w:szCs w:val="18"/>
              </w:rPr>
            </w:pPr>
            <w:r w:rsidRPr="00D6254C">
              <w:rPr>
                <w:rFonts w:ascii="Arial Nova" w:hAnsi="Arial Nova"/>
                <w:szCs w:val="18"/>
              </w:rPr>
              <w:t>Total</w:t>
            </w:r>
          </w:p>
        </w:tc>
        <w:tc>
          <w:tcPr>
            <w:tcW w:w="1008" w:type="dxa"/>
            <w:vAlign w:val="center"/>
          </w:tcPr>
          <w:p w14:paraId="3931B67F" w14:textId="041CD066"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5,426</w:t>
            </w:r>
          </w:p>
        </w:tc>
        <w:tc>
          <w:tcPr>
            <w:tcW w:w="1008" w:type="dxa"/>
            <w:vAlign w:val="center"/>
          </w:tcPr>
          <w:p w14:paraId="433302F9" w14:textId="1D697B9F" w:rsidR="008763E0" w:rsidRPr="00D6254C" w:rsidRDefault="008763E0" w:rsidP="008763E0">
            <w:pPr>
              <w:jc w:val="center"/>
              <w:rPr>
                <w:rFonts w:cs="Times New Roman"/>
                <w:sz w:val="18"/>
                <w:szCs w:val="18"/>
                <w:u w:val="single"/>
                <w:lang w:val="en-US"/>
              </w:rPr>
            </w:pPr>
            <w:r w:rsidRPr="00D6254C">
              <w:rPr>
                <w:rFonts w:eastAsia="Times New Roman"/>
                <w:sz w:val="18"/>
                <w:szCs w:val="18"/>
              </w:rPr>
              <w:t>$5,265</w:t>
            </w:r>
          </w:p>
        </w:tc>
        <w:tc>
          <w:tcPr>
            <w:tcW w:w="1008" w:type="dxa"/>
            <w:vAlign w:val="center"/>
          </w:tcPr>
          <w:p w14:paraId="1705E652" w14:textId="1CFBC8AB"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5,296</w:t>
            </w:r>
          </w:p>
        </w:tc>
        <w:tc>
          <w:tcPr>
            <w:tcW w:w="1008" w:type="dxa"/>
            <w:vAlign w:val="center"/>
          </w:tcPr>
          <w:p w14:paraId="5861A5CA" w14:textId="4C50A8EA"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5,501</w:t>
            </w:r>
          </w:p>
        </w:tc>
        <w:tc>
          <w:tcPr>
            <w:tcW w:w="1008" w:type="dxa"/>
            <w:vAlign w:val="center"/>
          </w:tcPr>
          <w:p w14:paraId="35221398" w14:textId="3D86AFF9"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5,570</w:t>
            </w:r>
          </w:p>
        </w:tc>
      </w:tr>
      <w:tr w:rsidR="008763E0" w:rsidRPr="00D6254C" w14:paraId="4A04E02D" w14:textId="77777777" w:rsidTr="00852524">
        <w:trPr>
          <w:trHeight w:val="144"/>
        </w:trPr>
        <w:tc>
          <w:tcPr>
            <w:tcW w:w="2785" w:type="dxa"/>
            <w:vMerge/>
            <w:vAlign w:val="center"/>
          </w:tcPr>
          <w:p w14:paraId="6403AE86" w14:textId="77777777" w:rsidR="008763E0" w:rsidRPr="00D6254C" w:rsidRDefault="008763E0" w:rsidP="008763E0">
            <w:pPr>
              <w:rPr>
                <w:rFonts w:cs="Times New Roman"/>
                <w:sz w:val="18"/>
                <w:szCs w:val="18"/>
              </w:rPr>
            </w:pPr>
          </w:p>
        </w:tc>
        <w:tc>
          <w:tcPr>
            <w:tcW w:w="5310" w:type="dxa"/>
            <w:shd w:val="clear" w:color="auto" w:fill="auto"/>
          </w:tcPr>
          <w:p w14:paraId="7C4B28A3" w14:textId="4963C419" w:rsidR="008763E0" w:rsidRPr="00D6254C" w:rsidRDefault="008763E0" w:rsidP="003E09BB">
            <w:pPr>
              <w:pStyle w:val="ListParagraph"/>
              <w:numPr>
                <w:ilvl w:val="0"/>
                <w:numId w:val="22"/>
              </w:numPr>
              <w:rPr>
                <w:rFonts w:ascii="Arial Nova" w:hAnsi="Arial Nova"/>
                <w:szCs w:val="18"/>
              </w:rPr>
            </w:pPr>
            <w:r w:rsidRPr="00D6254C">
              <w:rPr>
                <w:rFonts w:ascii="Arial Nova" w:hAnsi="Arial Nova"/>
                <w:szCs w:val="18"/>
              </w:rPr>
              <w:t>Regular resources</w:t>
            </w:r>
          </w:p>
        </w:tc>
        <w:tc>
          <w:tcPr>
            <w:tcW w:w="1008" w:type="dxa"/>
            <w:vAlign w:val="center"/>
          </w:tcPr>
          <w:p w14:paraId="6A62ECE0" w14:textId="3E83A7EA"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647</w:t>
            </w:r>
          </w:p>
        </w:tc>
        <w:tc>
          <w:tcPr>
            <w:tcW w:w="1008" w:type="dxa"/>
            <w:vAlign w:val="center"/>
          </w:tcPr>
          <w:p w14:paraId="70262A5C" w14:textId="28A36382"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720</w:t>
            </w:r>
          </w:p>
        </w:tc>
        <w:tc>
          <w:tcPr>
            <w:tcW w:w="1008" w:type="dxa"/>
            <w:vAlign w:val="center"/>
          </w:tcPr>
          <w:p w14:paraId="0333F53A" w14:textId="635BF472"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747</w:t>
            </w:r>
          </w:p>
        </w:tc>
        <w:tc>
          <w:tcPr>
            <w:tcW w:w="1008" w:type="dxa"/>
            <w:vAlign w:val="center"/>
          </w:tcPr>
          <w:p w14:paraId="7B535176" w14:textId="454171D1"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773</w:t>
            </w:r>
          </w:p>
        </w:tc>
        <w:tc>
          <w:tcPr>
            <w:tcW w:w="1008" w:type="dxa"/>
            <w:vAlign w:val="center"/>
          </w:tcPr>
          <w:p w14:paraId="46692031" w14:textId="2FFD7717"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820</w:t>
            </w:r>
          </w:p>
        </w:tc>
      </w:tr>
      <w:tr w:rsidR="008763E0" w:rsidRPr="00D6254C" w14:paraId="63F8D592" w14:textId="77777777" w:rsidTr="00852524">
        <w:trPr>
          <w:trHeight w:val="144"/>
        </w:trPr>
        <w:tc>
          <w:tcPr>
            <w:tcW w:w="2785" w:type="dxa"/>
            <w:vMerge/>
            <w:vAlign w:val="center"/>
          </w:tcPr>
          <w:p w14:paraId="04607CD2" w14:textId="77777777" w:rsidR="008763E0" w:rsidRPr="00D6254C" w:rsidRDefault="008763E0" w:rsidP="008763E0">
            <w:pPr>
              <w:rPr>
                <w:rFonts w:cs="Times New Roman"/>
                <w:sz w:val="18"/>
                <w:szCs w:val="18"/>
              </w:rPr>
            </w:pPr>
          </w:p>
        </w:tc>
        <w:tc>
          <w:tcPr>
            <w:tcW w:w="5310" w:type="dxa"/>
            <w:shd w:val="clear" w:color="auto" w:fill="auto"/>
          </w:tcPr>
          <w:p w14:paraId="04A144F5" w14:textId="53681C87" w:rsidR="008763E0" w:rsidRPr="00D6254C" w:rsidRDefault="008763E0" w:rsidP="003E09BB">
            <w:pPr>
              <w:pStyle w:val="ListParagraph"/>
              <w:numPr>
                <w:ilvl w:val="0"/>
                <w:numId w:val="22"/>
              </w:numPr>
              <w:rPr>
                <w:rFonts w:ascii="Arial Nova" w:hAnsi="Arial Nova"/>
                <w:szCs w:val="18"/>
              </w:rPr>
            </w:pPr>
            <w:r w:rsidRPr="00D6254C">
              <w:rPr>
                <w:rFonts w:ascii="Arial Nova" w:hAnsi="Arial Nova"/>
                <w:szCs w:val="18"/>
              </w:rPr>
              <w:t xml:space="preserve">Other resources - bilateral/multilateral </w:t>
            </w:r>
          </w:p>
        </w:tc>
        <w:tc>
          <w:tcPr>
            <w:tcW w:w="1008" w:type="dxa"/>
            <w:vAlign w:val="center"/>
          </w:tcPr>
          <w:p w14:paraId="39DF151D" w14:textId="34EEF356"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3,477</w:t>
            </w:r>
          </w:p>
        </w:tc>
        <w:tc>
          <w:tcPr>
            <w:tcW w:w="1008" w:type="dxa"/>
            <w:vAlign w:val="center"/>
          </w:tcPr>
          <w:p w14:paraId="3E39D686" w14:textId="518290D7"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3,653</w:t>
            </w:r>
          </w:p>
        </w:tc>
        <w:tc>
          <w:tcPr>
            <w:tcW w:w="1008" w:type="dxa"/>
            <w:vAlign w:val="center"/>
          </w:tcPr>
          <w:p w14:paraId="4BE7961D" w14:textId="6F80602E"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3,655</w:t>
            </w:r>
          </w:p>
        </w:tc>
        <w:tc>
          <w:tcPr>
            <w:tcW w:w="1008" w:type="dxa"/>
            <w:vAlign w:val="center"/>
          </w:tcPr>
          <w:p w14:paraId="0E76C2A9" w14:textId="469DA5E4"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3,879</w:t>
            </w:r>
          </w:p>
        </w:tc>
        <w:tc>
          <w:tcPr>
            <w:tcW w:w="1008" w:type="dxa"/>
            <w:vAlign w:val="center"/>
          </w:tcPr>
          <w:p w14:paraId="7D1684FD" w14:textId="7122544B"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3,872</w:t>
            </w:r>
          </w:p>
        </w:tc>
      </w:tr>
      <w:tr w:rsidR="008763E0" w:rsidRPr="00D6254C" w14:paraId="5EAAD196" w14:textId="77777777" w:rsidTr="00852524">
        <w:trPr>
          <w:trHeight w:val="144"/>
        </w:trPr>
        <w:tc>
          <w:tcPr>
            <w:tcW w:w="2785" w:type="dxa"/>
            <w:vMerge/>
            <w:vAlign w:val="center"/>
          </w:tcPr>
          <w:p w14:paraId="7ECF8D0F" w14:textId="77777777" w:rsidR="008763E0" w:rsidRPr="00D6254C" w:rsidRDefault="008763E0" w:rsidP="008763E0">
            <w:pPr>
              <w:rPr>
                <w:rFonts w:cs="Times New Roman"/>
                <w:sz w:val="18"/>
                <w:szCs w:val="18"/>
              </w:rPr>
            </w:pPr>
          </w:p>
        </w:tc>
        <w:tc>
          <w:tcPr>
            <w:tcW w:w="5310" w:type="dxa"/>
            <w:shd w:val="clear" w:color="auto" w:fill="auto"/>
          </w:tcPr>
          <w:p w14:paraId="7B63634B" w14:textId="4C2939B0" w:rsidR="008763E0" w:rsidRPr="00D6254C" w:rsidRDefault="008763E0" w:rsidP="008763E0">
            <w:pPr>
              <w:pStyle w:val="ListParagraph"/>
              <w:ind w:hanging="374"/>
              <w:rPr>
                <w:rFonts w:ascii="Arial Nova" w:hAnsi="Arial Nova"/>
                <w:szCs w:val="18"/>
              </w:rPr>
            </w:pPr>
            <w:r w:rsidRPr="00D6254C">
              <w:rPr>
                <w:rFonts w:ascii="Arial Nova" w:hAnsi="Arial Nova"/>
                <w:szCs w:val="18"/>
              </w:rPr>
              <w:t>c1) Third party cost-sharing</w:t>
            </w:r>
          </w:p>
        </w:tc>
        <w:tc>
          <w:tcPr>
            <w:tcW w:w="1008" w:type="dxa"/>
            <w:vAlign w:val="center"/>
          </w:tcPr>
          <w:p w14:paraId="2EE53559" w14:textId="23F73E1E"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859</w:t>
            </w:r>
          </w:p>
        </w:tc>
        <w:tc>
          <w:tcPr>
            <w:tcW w:w="1008" w:type="dxa"/>
            <w:vAlign w:val="center"/>
          </w:tcPr>
          <w:p w14:paraId="2A3C6FF9" w14:textId="64EF5EB3"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2,082</w:t>
            </w:r>
          </w:p>
        </w:tc>
        <w:tc>
          <w:tcPr>
            <w:tcW w:w="1008" w:type="dxa"/>
            <w:vAlign w:val="center"/>
          </w:tcPr>
          <w:p w14:paraId="6BA078B9" w14:textId="3DD67654"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2,083</w:t>
            </w:r>
          </w:p>
        </w:tc>
        <w:tc>
          <w:tcPr>
            <w:tcW w:w="1008" w:type="dxa"/>
            <w:vAlign w:val="center"/>
          </w:tcPr>
          <w:p w14:paraId="0644462D" w14:textId="26B7A7C2"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2,211</w:t>
            </w:r>
          </w:p>
        </w:tc>
        <w:tc>
          <w:tcPr>
            <w:tcW w:w="1008" w:type="dxa"/>
            <w:vAlign w:val="center"/>
          </w:tcPr>
          <w:p w14:paraId="0444CE4B" w14:textId="5E5CD3AD"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2,207</w:t>
            </w:r>
          </w:p>
        </w:tc>
      </w:tr>
      <w:tr w:rsidR="008763E0" w:rsidRPr="00D6254C" w14:paraId="12A17CCF" w14:textId="77777777" w:rsidTr="00852524">
        <w:trPr>
          <w:trHeight w:val="144"/>
        </w:trPr>
        <w:tc>
          <w:tcPr>
            <w:tcW w:w="2785" w:type="dxa"/>
            <w:vMerge/>
            <w:vAlign w:val="center"/>
          </w:tcPr>
          <w:p w14:paraId="6F000E82" w14:textId="77777777" w:rsidR="008763E0" w:rsidRPr="00D6254C" w:rsidRDefault="008763E0" w:rsidP="008763E0">
            <w:pPr>
              <w:rPr>
                <w:rFonts w:cs="Times New Roman"/>
                <w:sz w:val="18"/>
                <w:szCs w:val="18"/>
              </w:rPr>
            </w:pPr>
          </w:p>
        </w:tc>
        <w:tc>
          <w:tcPr>
            <w:tcW w:w="5310" w:type="dxa"/>
            <w:shd w:val="clear" w:color="auto" w:fill="auto"/>
          </w:tcPr>
          <w:p w14:paraId="7039758E" w14:textId="4E8B1FCC" w:rsidR="008763E0" w:rsidRPr="00D6254C" w:rsidRDefault="008763E0" w:rsidP="008763E0">
            <w:pPr>
              <w:pStyle w:val="ListParagraph"/>
              <w:ind w:hanging="374"/>
              <w:rPr>
                <w:rFonts w:ascii="Arial Nova" w:hAnsi="Arial Nova"/>
                <w:szCs w:val="18"/>
              </w:rPr>
            </w:pPr>
            <w:r w:rsidRPr="00D6254C">
              <w:rPr>
                <w:rFonts w:ascii="Arial Nova" w:hAnsi="Arial Nova"/>
                <w:szCs w:val="18"/>
              </w:rPr>
              <w:t>c2) Vertical funds</w:t>
            </w:r>
          </w:p>
        </w:tc>
        <w:tc>
          <w:tcPr>
            <w:tcW w:w="1008" w:type="dxa"/>
            <w:vAlign w:val="center"/>
          </w:tcPr>
          <w:p w14:paraId="675FAAD1" w14:textId="11A7A68C"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178</w:t>
            </w:r>
          </w:p>
        </w:tc>
        <w:tc>
          <w:tcPr>
            <w:tcW w:w="1008" w:type="dxa"/>
            <w:vAlign w:val="center"/>
          </w:tcPr>
          <w:p w14:paraId="5C28F2DC" w14:textId="0188E04F"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023</w:t>
            </w:r>
          </w:p>
        </w:tc>
        <w:tc>
          <w:tcPr>
            <w:tcW w:w="1008" w:type="dxa"/>
            <w:vAlign w:val="center"/>
          </w:tcPr>
          <w:p w14:paraId="29F9C115" w14:textId="1BCA7CC0"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023</w:t>
            </w:r>
          </w:p>
        </w:tc>
        <w:tc>
          <w:tcPr>
            <w:tcW w:w="1008" w:type="dxa"/>
            <w:vAlign w:val="center"/>
          </w:tcPr>
          <w:p w14:paraId="6D711054" w14:textId="0CB4313C"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086</w:t>
            </w:r>
          </w:p>
        </w:tc>
        <w:tc>
          <w:tcPr>
            <w:tcW w:w="1008" w:type="dxa"/>
            <w:vAlign w:val="center"/>
          </w:tcPr>
          <w:p w14:paraId="258C4E38" w14:textId="081EFBBF"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084</w:t>
            </w:r>
          </w:p>
        </w:tc>
      </w:tr>
      <w:tr w:rsidR="008763E0" w:rsidRPr="00D6254C" w14:paraId="4E1C86AB" w14:textId="77777777" w:rsidTr="00852524">
        <w:trPr>
          <w:trHeight w:val="144"/>
        </w:trPr>
        <w:tc>
          <w:tcPr>
            <w:tcW w:w="2785" w:type="dxa"/>
            <w:vMerge/>
            <w:vAlign w:val="center"/>
          </w:tcPr>
          <w:p w14:paraId="4447582A" w14:textId="77777777" w:rsidR="008763E0" w:rsidRPr="00D6254C" w:rsidRDefault="008763E0" w:rsidP="008763E0">
            <w:pPr>
              <w:rPr>
                <w:rFonts w:cs="Times New Roman"/>
                <w:sz w:val="18"/>
                <w:szCs w:val="18"/>
              </w:rPr>
            </w:pPr>
          </w:p>
        </w:tc>
        <w:tc>
          <w:tcPr>
            <w:tcW w:w="5310" w:type="dxa"/>
            <w:shd w:val="clear" w:color="auto" w:fill="auto"/>
          </w:tcPr>
          <w:p w14:paraId="000E0F8A" w14:textId="7428D412" w:rsidR="008763E0" w:rsidRPr="00D6254C" w:rsidRDefault="008763E0" w:rsidP="008763E0">
            <w:pPr>
              <w:ind w:firstLine="346"/>
              <w:rPr>
                <w:rFonts w:cs="Times New Roman"/>
                <w:sz w:val="18"/>
                <w:szCs w:val="18"/>
              </w:rPr>
            </w:pPr>
            <w:r w:rsidRPr="00D6254C">
              <w:rPr>
                <w:sz w:val="18"/>
                <w:szCs w:val="18"/>
              </w:rPr>
              <w:t>c3) Funding windows</w:t>
            </w:r>
          </w:p>
        </w:tc>
        <w:tc>
          <w:tcPr>
            <w:tcW w:w="1008" w:type="dxa"/>
            <w:vAlign w:val="center"/>
          </w:tcPr>
          <w:p w14:paraId="3676DF8D" w14:textId="2A2C9AE3"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84</w:t>
            </w:r>
          </w:p>
        </w:tc>
        <w:tc>
          <w:tcPr>
            <w:tcW w:w="1008" w:type="dxa"/>
            <w:vAlign w:val="center"/>
          </w:tcPr>
          <w:p w14:paraId="096AE378" w14:textId="7686AB7C"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10</w:t>
            </w:r>
          </w:p>
        </w:tc>
        <w:tc>
          <w:tcPr>
            <w:tcW w:w="1008" w:type="dxa"/>
            <w:vAlign w:val="center"/>
          </w:tcPr>
          <w:p w14:paraId="64A51908" w14:textId="4DF4E6F2"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10</w:t>
            </w:r>
          </w:p>
        </w:tc>
        <w:tc>
          <w:tcPr>
            <w:tcW w:w="1008" w:type="dxa"/>
            <w:vAlign w:val="center"/>
          </w:tcPr>
          <w:p w14:paraId="2CBE28B7" w14:textId="18AE3A82"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16</w:t>
            </w:r>
          </w:p>
        </w:tc>
        <w:tc>
          <w:tcPr>
            <w:tcW w:w="1008" w:type="dxa"/>
            <w:vAlign w:val="center"/>
          </w:tcPr>
          <w:p w14:paraId="162CC209" w14:textId="3138CFB4"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16</w:t>
            </w:r>
          </w:p>
        </w:tc>
      </w:tr>
      <w:tr w:rsidR="008763E0" w:rsidRPr="00D6254C" w14:paraId="0A94DCF0" w14:textId="77777777" w:rsidTr="00852524">
        <w:trPr>
          <w:trHeight w:val="144"/>
        </w:trPr>
        <w:tc>
          <w:tcPr>
            <w:tcW w:w="2785" w:type="dxa"/>
            <w:vMerge/>
            <w:vAlign w:val="center"/>
          </w:tcPr>
          <w:p w14:paraId="06406C5C" w14:textId="77777777" w:rsidR="008763E0" w:rsidRPr="00D6254C" w:rsidRDefault="008763E0" w:rsidP="008763E0">
            <w:pPr>
              <w:rPr>
                <w:rFonts w:cs="Times New Roman"/>
                <w:sz w:val="18"/>
                <w:szCs w:val="18"/>
              </w:rPr>
            </w:pPr>
          </w:p>
        </w:tc>
        <w:tc>
          <w:tcPr>
            <w:tcW w:w="5310" w:type="dxa"/>
            <w:shd w:val="clear" w:color="auto" w:fill="auto"/>
          </w:tcPr>
          <w:p w14:paraId="7089ACE8" w14:textId="0FFC0C14" w:rsidR="008763E0" w:rsidRPr="00D6254C" w:rsidRDefault="008763E0" w:rsidP="008763E0">
            <w:pPr>
              <w:ind w:firstLine="346"/>
              <w:rPr>
                <w:rFonts w:cs="Times New Roman"/>
                <w:sz w:val="18"/>
                <w:szCs w:val="18"/>
              </w:rPr>
            </w:pPr>
            <w:r w:rsidRPr="00D6254C">
              <w:rPr>
                <w:sz w:val="18"/>
                <w:szCs w:val="18"/>
              </w:rPr>
              <w:t>c4) UN pooled funding</w:t>
            </w:r>
          </w:p>
        </w:tc>
        <w:tc>
          <w:tcPr>
            <w:tcW w:w="1008" w:type="dxa"/>
            <w:vAlign w:val="center"/>
          </w:tcPr>
          <w:p w14:paraId="6CBB35EB" w14:textId="322B6A2A"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356</w:t>
            </w:r>
          </w:p>
        </w:tc>
        <w:tc>
          <w:tcPr>
            <w:tcW w:w="1008" w:type="dxa"/>
            <w:vAlign w:val="center"/>
          </w:tcPr>
          <w:p w14:paraId="6510591A" w14:textId="1AE2A0BD"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438</w:t>
            </w:r>
          </w:p>
        </w:tc>
        <w:tc>
          <w:tcPr>
            <w:tcW w:w="1008" w:type="dxa"/>
            <w:vAlign w:val="center"/>
          </w:tcPr>
          <w:p w14:paraId="3F372777" w14:textId="2CEA1D7C"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439</w:t>
            </w:r>
          </w:p>
        </w:tc>
        <w:tc>
          <w:tcPr>
            <w:tcW w:w="1008" w:type="dxa"/>
            <w:vAlign w:val="center"/>
          </w:tcPr>
          <w:p w14:paraId="41F1E516" w14:textId="2EF7C51B"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465</w:t>
            </w:r>
          </w:p>
        </w:tc>
        <w:tc>
          <w:tcPr>
            <w:tcW w:w="1008" w:type="dxa"/>
            <w:vAlign w:val="center"/>
          </w:tcPr>
          <w:p w14:paraId="77EE4332" w14:textId="1E96FF9A"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465</w:t>
            </w:r>
          </w:p>
        </w:tc>
      </w:tr>
      <w:tr w:rsidR="008763E0" w:rsidRPr="00D6254C" w14:paraId="689B3E0F" w14:textId="77777777" w:rsidTr="00852524">
        <w:trPr>
          <w:trHeight w:val="144"/>
        </w:trPr>
        <w:tc>
          <w:tcPr>
            <w:tcW w:w="2785" w:type="dxa"/>
            <w:vMerge/>
            <w:vAlign w:val="center"/>
          </w:tcPr>
          <w:p w14:paraId="2933A314" w14:textId="77777777" w:rsidR="008763E0" w:rsidRPr="00D6254C" w:rsidRDefault="008763E0" w:rsidP="008763E0">
            <w:pPr>
              <w:rPr>
                <w:rFonts w:cs="Times New Roman"/>
                <w:sz w:val="18"/>
                <w:szCs w:val="18"/>
              </w:rPr>
            </w:pPr>
          </w:p>
        </w:tc>
        <w:tc>
          <w:tcPr>
            <w:tcW w:w="5310" w:type="dxa"/>
            <w:shd w:val="clear" w:color="auto" w:fill="auto"/>
          </w:tcPr>
          <w:p w14:paraId="3D0409E3" w14:textId="609195B5" w:rsidR="008763E0" w:rsidRPr="00D6254C" w:rsidRDefault="008763E0" w:rsidP="003E09BB">
            <w:pPr>
              <w:pStyle w:val="ListParagraph"/>
              <w:numPr>
                <w:ilvl w:val="0"/>
                <w:numId w:val="22"/>
              </w:numPr>
              <w:rPr>
                <w:rFonts w:ascii="Arial Nova" w:hAnsi="Arial Nova"/>
                <w:szCs w:val="18"/>
              </w:rPr>
            </w:pPr>
            <w:r w:rsidRPr="00D6254C">
              <w:rPr>
                <w:rStyle w:val="normaltextrun"/>
                <w:rFonts w:ascii="Arial Nova" w:hAnsi="Arial Nova"/>
                <w:color w:val="000000"/>
                <w:szCs w:val="18"/>
                <w:shd w:val="clear" w:color="auto" w:fill="FFFFFF"/>
              </w:rPr>
              <w:t>Other resources - government cost-sharing</w:t>
            </w:r>
            <w:r w:rsidRPr="00D6254C">
              <w:rPr>
                <w:rStyle w:val="eop"/>
                <w:rFonts w:ascii="Arial Nova" w:hAnsi="Arial Nova"/>
                <w:color w:val="000000"/>
                <w:szCs w:val="18"/>
                <w:shd w:val="clear" w:color="auto" w:fill="FFFFFF"/>
              </w:rPr>
              <w:t> </w:t>
            </w:r>
          </w:p>
        </w:tc>
        <w:tc>
          <w:tcPr>
            <w:tcW w:w="1008" w:type="dxa"/>
            <w:vAlign w:val="center"/>
          </w:tcPr>
          <w:p w14:paraId="5EFC1837" w14:textId="5907AEE9"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1,302</w:t>
            </w:r>
          </w:p>
        </w:tc>
        <w:tc>
          <w:tcPr>
            <w:tcW w:w="1008" w:type="dxa"/>
            <w:vAlign w:val="center"/>
          </w:tcPr>
          <w:p w14:paraId="0839CC27" w14:textId="371099D9"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892</w:t>
            </w:r>
          </w:p>
        </w:tc>
        <w:tc>
          <w:tcPr>
            <w:tcW w:w="1008" w:type="dxa"/>
            <w:vAlign w:val="center"/>
          </w:tcPr>
          <w:p w14:paraId="2C59A34D" w14:textId="08FED9CF"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894</w:t>
            </w:r>
          </w:p>
        </w:tc>
        <w:tc>
          <w:tcPr>
            <w:tcW w:w="1008" w:type="dxa"/>
            <w:vAlign w:val="center"/>
          </w:tcPr>
          <w:p w14:paraId="05DA7E1E" w14:textId="326DF01C"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849</w:t>
            </w:r>
          </w:p>
        </w:tc>
        <w:tc>
          <w:tcPr>
            <w:tcW w:w="1008" w:type="dxa"/>
            <w:vAlign w:val="center"/>
          </w:tcPr>
          <w:p w14:paraId="2A2500C5" w14:textId="6EE3B035" w:rsidR="008763E0" w:rsidRPr="00D6254C" w:rsidRDefault="008763E0" w:rsidP="008763E0">
            <w:pPr>
              <w:jc w:val="center"/>
              <w:textAlignment w:val="baseline"/>
              <w:rPr>
                <w:rFonts w:eastAsia="Times New Roman" w:cs="Segoe UI"/>
                <w:sz w:val="18"/>
                <w:szCs w:val="18"/>
              </w:rPr>
            </w:pPr>
            <w:r w:rsidRPr="00D6254C">
              <w:rPr>
                <w:rFonts w:eastAsia="Times New Roman"/>
                <w:sz w:val="18"/>
                <w:szCs w:val="18"/>
              </w:rPr>
              <w:t>$878</w:t>
            </w:r>
          </w:p>
        </w:tc>
      </w:tr>
      <w:tr w:rsidR="008763E0" w:rsidRPr="00D6254C" w14:paraId="1AAAA8D5" w14:textId="77777777" w:rsidTr="00852524">
        <w:trPr>
          <w:trHeight w:val="216"/>
        </w:trPr>
        <w:tc>
          <w:tcPr>
            <w:tcW w:w="2785" w:type="dxa"/>
            <w:vMerge/>
            <w:vAlign w:val="center"/>
          </w:tcPr>
          <w:p w14:paraId="4A8C70A7" w14:textId="77777777" w:rsidR="008763E0" w:rsidRPr="00D6254C" w:rsidRDefault="008763E0" w:rsidP="008763E0">
            <w:pPr>
              <w:rPr>
                <w:rFonts w:cs="Times New Roman"/>
                <w:sz w:val="18"/>
                <w:szCs w:val="18"/>
              </w:rPr>
            </w:pPr>
          </w:p>
        </w:tc>
        <w:tc>
          <w:tcPr>
            <w:tcW w:w="5310" w:type="dxa"/>
            <w:shd w:val="clear" w:color="auto" w:fill="auto"/>
            <w:vAlign w:val="center"/>
          </w:tcPr>
          <w:p w14:paraId="33D79792" w14:textId="5EE1CA14" w:rsidR="008763E0" w:rsidRPr="00D6254C" w:rsidRDefault="008763E0" w:rsidP="008763E0">
            <w:pPr>
              <w:rPr>
                <w:sz w:val="18"/>
                <w:szCs w:val="18"/>
              </w:rPr>
            </w:pPr>
            <w:r w:rsidRPr="00D6254C">
              <w:rPr>
                <w:sz w:val="18"/>
                <w:szCs w:val="18"/>
              </w:rPr>
              <w:t>5.1.2 Size (in millions of dollars) in funding disaggregated by funding partners:</w:t>
            </w:r>
            <w:r w:rsidRPr="00D6254C">
              <w:rPr>
                <w:rFonts w:eastAsia="Times New Roman"/>
                <w:sz w:val="18"/>
                <w:szCs w:val="18"/>
                <w:lang w:eastAsia="en-GB"/>
              </w:rPr>
              <w:t xml:space="preserve"> (QCPR)</w:t>
            </w:r>
          </w:p>
        </w:tc>
        <w:tc>
          <w:tcPr>
            <w:tcW w:w="1008" w:type="dxa"/>
            <w:vAlign w:val="center"/>
          </w:tcPr>
          <w:p w14:paraId="70DE9AAC" w14:textId="73F64ACE"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shd w:val="clear" w:color="auto" w:fill="FFFFFF"/>
              </w:rPr>
              <w:t>$5,426</w:t>
            </w:r>
          </w:p>
        </w:tc>
        <w:tc>
          <w:tcPr>
            <w:tcW w:w="1008" w:type="dxa"/>
            <w:vAlign w:val="center"/>
          </w:tcPr>
          <w:p w14:paraId="26E0A223" w14:textId="5B7C44EF"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5,265</w:t>
            </w:r>
          </w:p>
        </w:tc>
        <w:tc>
          <w:tcPr>
            <w:tcW w:w="1008" w:type="dxa"/>
            <w:vAlign w:val="center"/>
          </w:tcPr>
          <w:p w14:paraId="12B8D0B0" w14:textId="496D6448"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5,296</w:t>
            </w:r>
          </w:p>
        </w:tc>
        <w:tc>
          <w:tcPr>
            <w:tcW w:w="1008" w:type="dxa"/>
            <w:vAlign w:val="center"/>
          </w:tcPr>
          <w:p w14:paraId="572ABDB6" w14:textId="04AD07BC"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5,501</w:t>
            </w:r>
          </w:p>
        </w:tc>
        <w:tc>
          <w:tcPr>
            <w:tcW w:w="1008" w:type="dxa"/>
            <w:vAlign w:val="center"/>
          </w:tcPr>
          <w:p w14:paraId="07AD33D8" w14:textId="7D0E6826" w:rsidR="008763E0" w:rsidRPr="00D6254C" w:rsidRDefault="008763E0" w:rsidP="008763E0">
            <w:pPr>
              <w:jc w:val="center"/>
              <w:rPr>
                <w:rFonts w:cs="Times New Roman"/>
                <w:color w:val="FFFFFF" w:themeColor="background1"/>
                <w:sz w:val="16"/>
                <w:szCs w:val="16"/>
                <w:lang w:val="en-US"/>
              </w:rPr>
            </w:pPr>
            <w:r w:rsidRPr="00D6254C">
              <w:rPr>
                <w:rStyle w:val="normaltextrun"/>
                <w:color w:val="000000"/>
                <w:sz w:val="18"/>
                <w:szCs w:val="18"/>
              </w:rPr>
              <w:t>$5,570</w:t>
            </w:r>
          </w:p>
        </w:tc>
      </w:tr>
      <w:tr w:rsidR="008763E0" w:rsidRPr="00D6254C" w14:paraId="31AF6C75" w14:textId="77777777" w:rsidTr="00852524">
        <w:trPr>
          <w:trHeight w:val="216"/>
        </w:trPr>
        <w:tc>
          <w:tcPr>
            <w:tcW w:w="2785" w:type="dxa"/>
            <w:vMerge/>
            <w:vAlign w:val="center"/>
          </w:tcPr>
          <w:p w14:paraId="66338BC9" w14:textId="77777777" w:rsidR="008763E0" w:rsidRPr="00D6254C" w:rsidRDefault="008763E0" w:rsidP="008763E0">
            <w:pPr>
              <w:rPr>
                <w:rFonts w:cs="Times New Roman"/>
                <w:sz w:val="18"/>
                <w:szCs w:val="18"/>
              </w:rPr>
            </w:pPr>
          </w:p>
        </w:tc>
        <w:tc>
          <w:tcPr>
            <w:tcW w:w="5310" w:type="dxa"/>
            <w:shd w:val="clear" w:color="auto" w:fill="auto"/>
          </w:tcPr>
          <w:p w14:paraId="62868F02" w14:textId="753E4E2F" w:rsidR="008763E0" w:rsidRPr="00D6254C" w:rsidRDefault="008763E0" w:rsidP="003E09BB">
            <w:pPr>
              <w:pStyle w:val="ListParagraph"/>
              <w:numPr>
                <w:ilvl w:val="0"/>
                <w:numId w:val="23"/>
              </w:numPr>
              <w:rPr>
                <w:rFonts w:ascii="Arial Nova" w:hAnsi="Arial Nova"/>
                <w:szCs w:val="18"/>
              </w:rPr>
            </w:pPr>
            <w:r w:rsidRPr="00D6254C">
              <w:rPr>
                <w:rFonts w:ascii="Arial Nova" w:hAnsi="Arial Nova"/>
                <w:szCs w:val="18"/>
              </w:rPr>
              <w:t>Governments</w:t>
            </w:r>
          </w:p>
        </w:tc>
        <w:tc>
          <w:tcPr>
            <w:tcW w:w="1008" w:type="dxa"/>
            <w:vAlign w:val="center"/>
          </w:tcPr>
          <w:p w14:paraId="5F293CA1" w14:textId="5FE1263A" w:rsidR="008763E0" w:rsidRPr="00D6254C" w:rsidRDefault="008763E0" w:rsidP="008763E0">
            <w:pPr>
              <w:jc w:val="center"/>
              <w:rPr>
                <w:rFonts w:cs="Times New Roman"/>
                <w:color w:val="A5A5A5" w:themeColor="accent3"/>
                <w:sz w:val="18"/>
                <w:szCs w:val="18"/>
                <w:lang w:val="en-US"/>
              </w:rPr>
            </w:pPr>
            <w:r w:rsidRPr="00D6254C">
              <w:rPr>
                <w:rFonts w:eastAsia="Times New Roman" w:cs="Times New Roman"/>
                <w:sz w:val="18"/>
                <w:szCs w:val="18"/>
                <w:lang w:eastAsia="en-GB"/>
              </w:rPr>
              <w:t>$3,401</w:t>
            </w:r>
          </w:p>
        </w:tc>
        <w:tc>
          <w:tcPr>
            <w:tcW w:w="1008" w:type="dxa"/>
            <w:vAlign w:val="center"/>
          </w:tcPr>
          <w:p w14:paraId="4C07E4D3" w14:textId="2CBE6421"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3,264</w:t>
            </w:r>
          </w:p>
        </w:tc>
        <w:tc>
          <w:tcPr>
            <w:tcW w:w="1008" w:type="dxa"/>
            <w:vAlign w:val="center"/>
          </w:tcPr>
          <w:p w14:paraId="65E2418D" w14:textId="1F14163D"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3,284</w:t>
            </w:r>
          </w:p>
        </w:tc>
        <w:tc>
          <w:tcPr>
            <w:tcW w:w="1008" w:type="dxa"/>
            <w:vAlign w:val="center"/>
          </w:tcPr>
          <w:p w14:paraId="33F9A254" w14:textId="60A5EA3D"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3,411</w:t>
            </w:r>
          </w:p>
        </w:tc>
        <w:tc>
          <w:tcPr>
            <w:tcW w:w="1008" w:type="dxa"/>
            <w:vAlign w:val="center"/>
          </w:tcPr>
          <w:p w14:paraId="0AD53DC5" w14:textId="58181C52" w:rsidR="008763E0" w:rsidRPr="00D6254C" w:rsidRDefault="008763E0" w:rsidP="008763E0">
            <w:pPr>
              <w:jc w:val="center"/>
              <w:rPr>
                <w:rFonts w:cs="Times New Roman"/>
                <w:color w:val="FFFFFF" w:themeColor="background1"/>
                <w:sz w:val="16"/>
                <w:szCs w:val="16"/>
                <w:lang w:val="en-US"/>
              </w:rPr>
            </w:pPr>
            <w:r w:rsidRPr="00D6254C">
              <w:rPr>
                <w:rStyle w:val="normaltextrun"/>
                <w:color w:val="000000"/>
                <w:sz w:val="18"/>
                <w:szCs w:val="18"/>
              </w:rPr>
              <w:t>$3,453</w:t>
            </w:r>
          </w:p>
        </w:tc>
      </w:tr>
      <w:tr w:rsidR="008763E0" w:rsidRPr="00D6254C" w14:paraId="7B15F53C" w14:textId="77777777" w:rsidTr="00852524">
        <w:trPr>
          <w:trHeight w:val="216"/>
        </w:trPr>
        <w:tc>
          <w:tcPr>
            <w:tcW w:w="2785" w:type="dxa"/>
            <w:vMerge/>
            <w:vAlign w:val="center"/>
          </w:tcPr>
          <w:p w14:paraId="65FBA1CA" w14:textId="77777777" w:rsidR="008763E0" w:rsidRPr="00D6254C" w:rsidRDefault="008763E0" w:rsidP="008763E0">
            <w:pPr>
              <w:rPr>
                <w:rFonts w:cs="Times New Roman"/>
                <w:sz w:val="18"/>
                <w:szCs w:val="18"/>
              </w:rPr>
            </w:pPr>
          </w:p>
        </w:tc>
        <w:tc>
          <w:tcPr>
            <w:tcW w:w="5310" w:type="dxa"/>
            <w:shd w:val="clear" w:color="auto" w:fill="auto"/>
          </w:tcPr>
          <w:p w14:paraId="017AC151" w14:textId="1E4AEBEA" w:rsidR="008763E0" w:rsidRPr="00D6254C" w:rsidRDefault="008763E0" w:rsidP="003E09BB">
            <w:pPr>
              <w:pStyle w:val="ListParagraph"/>
              <w:numPr>
                <w:ilvl w:val="0"/>
                <w:numId w:val="23"/>
              </w:numPr>
              <w:rPr>
                <w:rFonts w:ascii="Arial Nova" w:hAnsi="Arial Nova"/>
                <w:szCs w:val="18"/>
              </w:rPr>
            </w:pPr>
            <w:r w:rsidRPr="00D6254C">
              <w:rPr>
                <w:rFonts w:ascii="Arial Nova" w:eastAsia="Times New Roman" w:hAnsi="Arial Nova"/>
                <w:szCs w:val="18"/>
                <w:lang w:eastAsia="en-GB"/>
              </w:rPr>
              <w:t xml:space="preserve">Private sector                                                         </w:t>
            </w:r>
          </w:p>
        </w:tc>
        <w:tc>
          <w:tcPr>
            <w:tcW w:w="1008" w:type="dxa"/>
            <w:vAlign w:val="center"/>
          </w:tcPr>
          <w:p w14:paraId="5D56E85C" w14:textId="1949F96A" w:rsidR="008763E0" w:rsidRPr="00D6254C" w:rsidRDefault="008763E0" w:rsidP="008763E0">
            <w:pPr>
              <w:jc w:val="center"/>
              <w:rPr>
                <w:rFonts w:cs="Times New Roman"/>
                <w:color w:val="A5A5A5" w:themeColor="accent3"/>
                <w:sz w:val="18"/>
                <w:szCs w:val="18"/>
                <w:lang w:val="en-US"/>
              </w:rPr>
            </w:pPr>
            <w:r w:rsidRPr="00D6254C">
              <w:rPr>
                <w:rFonts w:eastAsia="Times New Roman" w:cs="Times New Roman"/>
                <w:sz w:val="18"/>
                <w:szCs w:val="18"/>
                <w:lang w:eastAsia="en-GB"/>
              </w:rPr>
              <w:t>$58</w:t>
            </w:r>
          </w:p>
        </w:tc>
        <w:tc>
          <w:tcPr>
            <w:tcW w:w="1008" w:type="dxa"/>
            <w:vAlign w:val="center"/>
          </w:tcPr>
          <w:p w14:paraId="6A1D0A81" w14:textId="300360CA"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53</w:t>
            </w:r>
          </w:p>
        </w:tc>
        <w:tc>
          <w:tcPr>
            <w:tcW w:w="1008" w:type="dxa"/>
            <w:vAlign w:val="center"/>
          </w:tcPr>
          <w:p w14:paraId="7728F08B" w14:textId="0CA4E78C"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53</w:t>
            </w:r>
          </w:p>
        </w:tc>
        <w:tc>
          <w:tcPr>
            <w:tcW w:w="1008" w:type="dxa"/>
            <w:vAlign w:val="center"/>
          </w:tcPr>
          <w:p w14:paraId="78A10419" w14:textId="2D53A83F"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55</w:t>
            </w:r>
          </w:p>
        </w:tc>
        <w:tc>
          <w:tcPr>
            <w:tcW w:w="1008" w:type="dxa"/>
            <w:vAlign w:val="center"/>
          </w:tcPr>
          <w:p w14:paraId="542719CF" w14:textId="7D6A502D" w:rsidR="008763E0" w:rsidRPr="00D6254C" w:rsidRDefault="008763E0" w:rsidP="008763E0">
            <w:pPr>
              <w:jc w:val="center"/>
              <w:rPr>
                <w:rFonts w:cs="Times New Roman"/>
                <w:color w:val="FFFFFF" w:themeColor="background1"/>
                <w:sz w:val="16"/>
                <w:szCs w:val="16"/>
                <w:lang w:val="en-US"/>
              </w:rPr>
            </w:pPr>
            <w:r w:rsidRPr="00D6254C">
              <w:rPr>
                <w:rStyle w:val="normaltextrun"/>
                <w:color w:val="000000"/>
                <w:sz w:val="18"/>
                <w:szCs w:val="18"/>
              </w:rPr>
              <w:t>$56</w:t>
            </w:r>
          </w:p>
        </w:tc>
      </w:tr>
      <w:tr w:rsidR="008763E0" w:rsidRPr="00D6254C" w14:paraId="3496C4CE" w14:textId="77777777" w:rsidTr="00852524">
        <w:trPr>
          <w:trHeight w:val="216"/>
        </w:trPr>
        <w:tc>
          <w:tcPr>
            <w:tcW w:w="2785" w:type="dxa"/>
            <w:vMerge/>
            <w:vAlign w:val="center"/>
          </w:tcPr>
          <w:p w14:paraId="2C77EBB9" w14:textId="77777777" w:rsidR="008763E0" w:rsidRPr="00D6254C" w:rsidRDefault="008763E0" w:rsidP="008763E0">
            <w:pPr>
              <w:rPr>
                <w:rFonts w:cs="Times New Roman"/>
                <w:sz w:val="18"/>
                <w:szCs w:val="18"/>
              </w:rPr>
            </w:pPr>
          </w:p>
        </w:tc>
        <w:tc>
          <w:tcPr>
            <w:tcW w:w="5310" w:type="dxa"/>
            <w:shd w:val="clear" w:color="auto" w:fill="auto"/>
          </w:tcPr>
          <w:p w14:paraId="0F9ADF51" w14:textId="7E20BBE3" w:rsidR="008763E0" w:rsidRPr="00D6254C" w:rsidRDefault="008763E0" w:rsidP="003E09BB">
            <w:pPr>
              <w:pStyle w:val="ListParagraph"/>
              <w:numPr>
                <w:ilvl w:val="0"/>
                <w:numId w:val="23"/>
              </w:numPr>
              <w:rPr>
                <w:rFonts w:ascii="Arial Nova" w:hAnsi="Arial Nova"/>
                <w:szCs w:val="18"/>
              </w:rPr>
            </w:pPr>
            <w:r w:rsidRPr="00D6254C">
              <w:rPr>
                <w:rFonts w:ascii="Arial Nova" w:hAnsi="Arial Nova"/>
              </w:rPr>
              <w:t>Multilateral</w:t>
            </w:r>
          </w:p>
        </w:tc>
        <w:tc>
          <w:tcPr>
            <w:tcW w:w="1008" w:type="dxa"/>
            <w:vAlign w:val="center"/>
          </w:tcPr>
          <w:p w14:paraId="4375E85D" w14:textId="3600D311" w:rsidR="008763E0" w:rsidRPr="00D6254C" w:rsidRDefault="008763E0" w:rsidP="008763E0">
            <w:pPr>
              <w:jc w:val="center"/>
              <w:rPr>
                <w:rFonts w:cs="Times New Roman"/>
                <w:color w:val="A5A5A5" w:themeColor="accent3"/>
                <w:sz w:val="18"/>
                <w:szCs w:val="18"/>
                <w:lang w:val="en-US"/>
              </w:rPr>
            </w:pPr>
            <w:r w:rsidRPr="00D6254C">
              <w:rPr>
                <w:rFonts w:eastAsia="Times New Roman" w:cs="Times New Roman"/>
                <w:sz w:val="18"/>
                <w:szCs w:val="18"/>
                <w:lang w:eastAsia="en-GB"/>
              </w:rPr>
              <w:t>$1,968</w:t>
            </w:r>
          </w:p>
        </w:tc>
        <w:tc>
          <w:tcPr>
            <w:tcW w:w="1008" w:type="dxa"/>
            <w:vAlign w:val="center"/>
          </w:tcPr>
          <w:p w14:paraId="1D600BA2" w14:textId="7292BFA3"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1,948</w:t>
            </w:r>
          </w:p>
        </w:tc>
        <w:tc>
          <w:tcPr>
            <w:tcW w:w="1008" w:type="dxa"/>
            <w:vAlign w:val="center"/>
          </w:tcPr>
          <w:p w14:paraId="08AB0326" w14:textId="02CEC2A2"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1,960</w:t>
            </w:r>
          </w:p>
        </w:tc>
        <w:tc>
          <w:tcPr>
            <w:tcW w:w="1008" w:type="dxa"/>
            <w:vAlign w:val="center"/>
          </w:tcPr>
          <w:p w14:paraId="23A46C3F" w14:textId="510D826A"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8"/>
                <w:szCs w:val="18"/>
              </w:rPr>
              <w:t>$2,035</w:t>
            </w:r>
          </w:p>
        </w:tc>
        <w:tc>
          <w:tcPr>
            <w:tcW w:w="1008" w:type="dxa"/>
            <w:vAlign w:val="center"/>
          </w:tcPr>
          <w:p w14:paraId="75D98380" w14:textId="0E50F3E1" w:rsidR="008763E0" w:rsidRPr="00D6254C" w:rsidRDefault="008763E0" w:rsidP="008763E0">
            <w:pPr>
              <w:jc w:val="center"/>
              <w:rPr>
                <w:rFonts w:cs="Times New Roman"/>
                <w:color w:val="FFFFFF" w:themeColor="background1"/>
                <w:sz w:val="16"/>
                <w:szCs w:val="16"/>
                <w:lang w:val="en-US"/>
              </w:rPr>
            </w:pPr>
            <w:r w:rsidRPr="00D6254C">
              <w:rPr>
                <w:rStyle w:val="normaltextrun"/>
                <w:color w:val="000000"/>
                <w:sz w:val="18"/>
                <w:szCs w:val="18"/>
              </w:rPr>
              <w:t>$2,061</w:t>
            </w:r>
          </w:p>
        </w:tc>
      </w:tr>
      <w:tr w:rsidR="008763E0" w:rsidRPr="00D6254C" w14:paraId="3FF52C20" w14:textId="77777777" w:rsidTr="00852524">
        <w:trPr>
          <w:trHeight w:val="216"/>
        </w:trPr>
        <w:tc>
          <w:tcPr>
            <w:tcW w:w="2785" w:type="dxa"/>
            <w:vMerge/>
            <w:vAlign w:val="center"/>
          </w:tcPr>
          <w:p w14:paraId="201BB22C" w14:textId="77777777" w:rsidR="008763E0" w:rsidRPr="00D6254C" w:rsidRDefault="008763E0" w:rsidP="008763E0">
            <w:pPr>
              <w:rPr>
                <w:rFonts w:cs="Times New Roman"/>
                <w:sz w:val="18"/>
                <w:szCs w:val="18"/>
              </w:rPr>
            </w:pPr>
          </w:p>
        </w:tc>
        <w:tc>
          <w:tcPr>
            <w:tcW w:w="5310" w:type="dxa"/>
            <w:shd w:val="clear" w:color="auto" w:fill="auto"/>
            <w:vAlign w:val="center"/>
          </w:tcPr>
          <w:p w14:paraId="1DA9B8A0" w14:textId="3235C3B0" w:rsidR="008763E0" w:rsidRPr="00D6254C" w:rsidRDefault="008763E0" w:rsidP="008763E0">
            <w:pPr>
              <w:rPr>
                <w:rFonts w:cs="Times New Roman"/>
                <w:sz w:val="18"/>
                <w:szCs w:val="18"/>
                <w:lang w:val="en-US"/>
              </w:rPr>
            </w:pPr>
            <w:r w:rsidRPr="00D6254C">
              <w:rPr>
                <w:rFonts w:cs="Times New Roman"/>
                <w:sz w:val="18"/>
                <w:szCs w:val="18"/>
                <w:lang w:val="en-US"/>
              </w:rPr>
              <w:t>5.1.3 Percentage of flexible funding resources to total programme resources:</w:t>
            </w:r>
          </w:p>
        </w:tc>
        <w:tc>
          <w:tcPr>
            <w:tcW w:w="1008" w:type="dxa"/>
            <w:vAlign w:val="center"/>
          </w:tcPr>
          <w:p w14:paraId="131C9AF5" w14:textId="3570AC98" w:rsidR="008763E0" w:rsidRPr="00D6254C" w:rsidRDefault="008763E0" w:rsidP="008763E0">
            <w:pPr>
              <w:rPr>
                <w:rFonts w:cs="Times New Roman"/>
                <w:color w:val="A5A5A5" w:themeColor="accent3"/>
                <w:sz w:val="18"/>
                <w:szCs w:val="18"/>
                <w:lang w:val="en-US"/>
              </w:rPr>
            </w:pPr>
          </w:p>
        </w:tc>
        <w:tc>
          <w:tcPr>
            <w:tcW w:w="1008" w:type="dxa"/>
            <w:vAlign w:val="center"/>
          </w:tcPr>
          <w:p w14:paraId="4B7171C2" w14:textId="5669D72D" w:rsidR="008763E0" w:rsidRPr="00D6254C" w:rsidRDefault="008763E0" w:rsidP="008763E0">
            <w:pPr>
              <w:rPr>
                <w:rFonts w:cs="Times New Roman"/>
                <w:color w:val="A5A5A5" w:themeColor="accent3"/>
                <w:sz w:val="18"/>
                <w:szCs w:val="18"/>
                <w:lang w:val="en-US"/>
              </w:rPr>
            </w:pPr>
          </w:p>
        </w:tc>
        <w:tc>
          <w:tcPr>
            <w:tcW w:w="1008" w:type="dxa"/>
            <w:vAlign w:val="center"/>
          </w:tcPr>
          <w:p w14:paraId="5A2607A0" w14:textId="03B874EA" w:rsidR="008763E0" w:rsidRPr="00D6254C" w:rsidRDefault="008763E0" w:rsidP="008763E0">
            <w:pPr>
              <w:rPr>
                <w:rFonts w:cs="Times New Roman"/>
                <w:color w:val="A5A5A5" w:themeColor="accent3"/>
                <w:sz w:val="18"/>
                <w:szCs w:val="18"/>
                <w:lang w:val="en-US"/>
              </w:rPr>
            </w:pPr>
          </w:p>
        </w:tc>
        <w:tc>
          <w:tcPr>
            <w:tcW w:w="1008" w:type="dxa"/>
            <w:vAlign w:val="center"/>
          </w:tcPr>
          <w:p w14:paraId="7FFF7165" w14:textId="2FEF2057" w:rsidR="008763E0" w:rsidRPr="00D6254C" w:rsidRDefault="008763E0" w:rsidP="008763E0">
            <w:pPr>
              <w:rPr>
                <w:rFonts w:cs="Times New Roman"/>
                <w:color w:val="A5A5A5" w:themeColor="accent3"/>
                <w:sz w:val="18"/>
                <w:szCs w:val="18"/>
                <w:lang w:val="en-US"/>
              </w:rPr>
            </w:pPr>
          </w:p>
        </w:tc>
        <w:tc>
          <w:tcPr>
            <w:tcW w:w="1008" w:type="dxa"/>
            <w:vAlign w:val="center"/>
          </w:tcPr>
          <w:p w14:paraId="5D45204E" w14:textId="2E0C53F6" w:rsidR="008763E0" w:rsidRPr="00D6254C" w:rsidRDefault="008763E0" w:rsidP="008763E0">
            <w:pPr>
              <w:jc w:val="center"/>
              <w:rPr>
                <w:rFonts w:cs="Times New Roman"/>
                <w:sz w:val="16"/>
                <w:szCs w:val="16"/>
                <w:lang w:val="en-US"/>
              </w:rPr>
            </w:pPr>
          </w:p>
        </w:tc>
      </w:tr>
      <w:tr w:rsidR="008763E0" w:rsidRPr="00D6254C" w14:paraId="6CD5D57A" w14:textId="77777777" w:rsidTr="00852524">
        <w:trPr>
          <w:trHeight w:val="216"/>
        </w:trPr>
        <w:tc>
          <w:tcPr>
            <w:tcW w:w="2785" w:type="dxa"/>
            <w:vMerge/>
            <w:vAlign w:val="center"/>
          </w:tcPr>
          <w:p w14:paraId="15A223BC" w14:textId="77777777" w:rsidR="008763E0" w:rsidRPr="00D6254C" w:rsidRDefault="008763E0" w:rsidP="008763E0">
            <w:pPr>
              <w:rPr>
                <w:rFonts w:cs="Times New Roman"/>
                <w:sz w:val="18"/>
                <w:szCs w:val="18"/>
              </w:rPr>
            </w:pPr>
          </w:p>
        </w:tc>
        <w:tc>
          <w:tcPr>
            <w:tcW w:w="5310" w:type="dxa"/>
            <w:shd w:val="clear" w:color="auto" w:fill="auto"/>
          </w:tcPr>
          <w:p w14:paraId="0841AFF4" w14:textId="78356A7D" w:rsidR="008763E0" w:rsidRPr="00D6254C" w:rsidRDefault="008763E0" w:rsidP="003E09BB">
            <w:pPr>
              <w:pStyle w:val="ListParagraph"/>
              <w:numPr>
                <w:ilvl w:val="0"/>
                <w:numId w:val="24"/>
              </w:numPr>
              <w:rPr>
                <w:rFonts w:ascii="Arial Nova" w:hAnsi="Arial Nova"/>
                <w:szCs w:val="18"/>
                <w:lang w:val="en-US"/>
              </w:rPr>
            </w:pPr>
            <w:r w:rsidRPr="00D6254C">
              <w:rPr>
                <w:rFonts w:ascii="Arial Nova" w:hAnsi="Arial Nova"/>
                <w:szCs w:val="18"/>
                <w:lang w:val="en-US"/>
              </w:rPr>
              <w:t xml:space="preserve">Regular resources </w:t>
            </w:r>
          </w:p>
        </w:tc>
        <w:tc>
          <w:tcPr>
            <w:tcW w:w="1008" w:type="dxa"/>
            <w:vAlign w:val="center"/>
          </w:tcPr>
          <w:p w14:paraId="5B07D026" w14:textId="3E881EC3" w:rsidR="008763E0" w:rsidRPr="00D6254C" w:rsidRDefault="008763E0" w:rsidP="008763E0">
            <w:pPr>
              <w:pStyle w:val="paragraph"/>
              <w:spacing w:before="0" w:beforeAutospacing="0" w:after="0" w:afterAutospacing="0"/>
              <w:jc w:val="center"/>
              <w:textAlignment w:val="baseline"/>
              <w:divId w:val="130640665"/>
              <w:rPr>
                <w:rFonts w:ascii="Arial Nova" w:hAnsi="Arial Nova" w:cs="Segoe UI"/>
                <w:sz w:val="18"/>
                <w:szCs w:val="18"/>
              </w:rPr>
            </w:pPr>
            <w:r w:rsidRPr="00D6254C">
              <w:rPr>
                <w:rStyle w:val="normaltextrun"/>
                <w:rFonts w:ascii="Arial Nova" w:hAnsi="Arial Nova" w:cs="Calibri"/>
                <w:color w:val="000000"/>
                <w:sz w:val="18"/>
                <w:szCs w:val="18"/>
              </w:rPr>
              <w:t>12%</w:t>
            </w:r>
          </w:p>
        </w:tc>
        <w:tc>
          <w:tcPr>
            <w:tcW w:w="1008" w:type="dxa"/>
            <w:vAlign w:val="center"/>
          </w:tcPr>
          <w:p w14:paraId="55C91799" w14:textId="3C311AC9" w:rsidR="008763E0" w:rsidRPr="00D6254C" w:rsidRDefault="008763E0" w:rsidP="008763E0">
            <w:pPr>
              <w:pStyle w:val="paragraph"/>
              <w:spacing w:before="0" w:beforeAutospacing="0" w:after="0" w:afterAutospacing="0"/>
              <w:jc w:val="center"/>
              <w:textAlignment w:val="baseline"/>
              <w:divId w:val="51318062"/>
              <w:rPr>
                <w:rFonts w:ascii="Arial Nova" w:hAnsi="Arial Nova" w:cs="Segoe UI"/>
                <w:sz w:val="18"/>
                <w:szCs w:val="18"/>
              </w:rPr>
            </w:pPr>
            <w:r w:rsidRPr="00D6254C">
              <w:rPr>
                <w:rStyle w:val="normaltextrun"/>
                <w:rFonts w:ascii="Arial Nova" w:hAnsi="Arial Nova" w:cs="Calibri"/>
                <w:color w:val="000000"/>
                <w:sz w:val="18"/>
                <w:szCs w:val="18"/>
              </w:rPr>
              <w:t>14%</w:t>
            </w:r>
          </w:p>
        </w:tc>
        <w:tc>
          <w:tcPr>
            <w:tcW w:w="1008" w:type="dxa"/>
            <w:vAlign w:val="center"/>
          </w:tcPr>
          <w:p w14:paraId="1E9B2199" w14:textId="0901BF0C" w:rsidR="008763E0" w:rsidRPr="00D6254C" w:rsidRDefault="008763E0" w:rsidP="008763E0">
            <w:pPr>
              <w:pStyle w:val="paragraph"/>
              <w:spacing w:before="0" w:beforeAutospacing="0" w:after="0" w:afterAutospacing="0"/>
              <w:jc w:val="center"/>
              <w:textAlignment w:val="baseline"/>
              <w:divId w:val="1506170352"/>
              <w:rPr>
                <w:rFonts w:ascii="Arial Nova" w:hAnsi="Arial Nova" w:cs="Segoe UI"/>
                <w:sz w:val="18"/>
                <w:szCs w:val="18"/>
              </w:rPr>
            </w:pPr>
            <w:r w:rsidRPr="00D6254C">
              <w:rPr>
                <w:rStyle w:val="normaltextrun"/>
                <w:rFonts w:ascii="Arial Nova" w:hAnsi="Arial Nova" w:cs="Calibri"/>
                <w:color w:val="000000"/>
                <w:sz w:val="18"/>
                <w:szCs w:val="18"/>
              </w:rPr>
              <w:t>14%</w:t>
            </w:r>
          </w:p>
        </w:tc>
        <w:tc>
          <w:tcPr>
            <w:tcW w:w="1008" w:type="dxa"/>
            <w:vAlign w:val="center"/>
          </w:tcPr>
          <w:p w14:paraId="4064BC54" w14:textId="212FAD0A" w:rsidR="008763E0" w:rsidRPr="00D6254C" w:rsidRDefault="008763E0" w:rsidP="008763E0">
            <w:pPr>
              <w:pStyle w:val="paragraph"/>
              <w:spacing w:before="0" w:beforeAutospacing="0" w:after="0" w:afterAutospacing="0"/>
              <w:jc w:val="center"/>
              <w:textAlignment w:val="baseline"/>
              <w:divId w:val="700939568"/>
              <w:rPr>
                <w:rFonts w:ascii="Arial Nova" w:hAnsi="Arial Nova" w:cs="Segoe UI"/>
                <w:sz w:val="18"/>
                <w:szCs w:val="18"/>
              </w:rPr>
            </w:pPr>
            <w:r w:rsidRPr="00D6254C">
              <w:rPr>
                <w:rStyle w:val="normaltextrun"/>
                <w:rFonts w:ascii="Arial Nova" w:hAnsi="Arial Nova" w:cs="Calibri"/>
                <w:color w:val="000000"/>
                <w:sz w:val="18"/>
                <w:szCs w:val="18"/>
              </w:rPr>
              <w:t>14%</w:t>
            </w:r>
          </w:p>
        </w:tc>
        <w:tc>
          <w:tcPr>
            <w:tcW w:w="1008" w:type="dxa"/>
            <w:vAlign w:val="center"/>
          </w:tcPr>
          <w:p w14:paraId="7399C2DF" w14:textId="7BD0624F" w:rsidR="008763E0" w:rsidRPr="00D6254C" w:rsidRDefault="008763E0" w:rsidP="008763E0">
            <w:pPr>
              <w:pStyle w:val="paragraph"/>
              <w:spacing w:before="0" w:beforeAutospacing="0" w:after="0" w:afterAutospacing="0"/>
              <w:jc w:val="center"/>
              <w:textAlignment w:val="baseline"/>
              <w:divId w:val="691305515"/>
              <w:rPr>
                <w:rFonts w:ascii="Arial Nova" w:hAnsi="Arial Nova" w:cs="Segoe UI"/>
                <w:sz w:val="18"/>
                <w:szCs w:val="18"/>
              </w:rPr>
            </w:pPr>
            <w:r w:rsidRPr="00D6254C">
              <w:rPr>
                <w:rStyle w:val="normaltextrun"/>
                <w:rFonts w:ascii="Arial Nova" w:hAnsi="Arial Nova" w:cs="Calibri"/>
                <w:color w:val="000000"/>
                <w:sz w:val="18"/>
                <w:szCs w:val="18"/>
              </w:rPr>
              <w:t>15%</w:t>
            </w:r>
          </w:p>
        </w:tc>
      </w:tr>
      <w:tr w:rsidR="008763E0" w:rsidRPr="00D6254C" w14:paraId="706257ED" w14:textId="77777777" w:rsidTr="00852524">
        <w:trPr>
          <w:trHeight w:val="216"/>
        </w:trPr>
        <w:tc>
          <w:tcPr>
            <w:tcW w:w="2785" w:type="dxa"/>
            <w:vMerge/>
            <w:vAlign w:val="center"/>
          </w:tcPr>
          <w:p w14:paraId="1D803C48" w14:textId="77777777" w:rsidR="008763E0" w:rsidRPr="00D6254C" w:rsidRDefault="008763E0" w:rsidP="008763E0">
            <w:pPr>
              <w:rPr>
                <w:rFonts w:cs="Times New Roman"/>
                <w:sz w:val="18"/>
                <w:szCs w:val="18"/>
              </w:rPr>
            </w:pPr>
          </w:p>
        </w:tc>
        <w:tc>
          <w:tcPr>
            <w:tcW w:w="5310" w:type="dxa"/>
            <w:shd w:val="clear" w:color="auto" w:fill="auto"/>
          </w:tcPr>
          <w:p w14:paraId="5B956820" w14:textId="268F64AE" w:rsidR="008763E0" w:rsidRPr="00D6254C" w:rsidRDefault="008763E0" w:rsidP="003E09BB">
            <w:pPr>
              <w:pStyle w:val="ListParagraph"/>
              <w:numPr>
                <w:ilvl w:val="0"/>
                <w:numId w:val="24"/>
              </w:numPr>
              <w:rPr>
                <w:rFonts w:ascii="Arial Nova" w:hAnsi="Arial Nova"/>
                <w:szCs w:val="18"/>
                <w:lang w:val="en-US"/>
              </w:rPr>
            </w:pPr>
            <w:r w:rsidRPr="00D6254C">
              <w:rPr>
                <w:rFonts w:ascii="Arial Nova" w:hAnsi="Arial Nova"/>
                <w:szCs w:val="18"/>
                <w:lang w:val="en-US"/>
              </w:rPr>
              <w:t>UN pooled funding</w:t>
            </w:r>
          </w:p>
        </w:tc>
        <w:tc>
          <w:tcPr>
            <w:tcW w:w="1008" w:type="dxa"/>
            <w:vAlign w:val="center"/>
          </w:tcPr>
          <w:p w14:paraId="0DC888E4" w14:textId="1CA5C564" w:rsidR="008763E0" w:rsidRPr="00D6254C" w:rsidRDefault="008763E0" w:rsidP="008763E0">
            <w:pPr>
              <w:pStyle w:val="paragraph"/>
              <w:spacing w:before="0" w:beforeAutospacing="0" w:after="0" w:afterAutospacing="0"/>
              <w:jc w:val="center"/>
              <w:textAlignment w:val="baseline"/>
              <w:divId w:val="1402941512"/>
              <w:rPr>
                <w:rFonts w:ascii="Arial Nova" w:hAnsi="Arial Nova" w:cs="Segoe UI"/>
                <w:sz w:val="18"/>
                <w:szCs w:val="18"/>
              </w:rPr>
            </w:pPr>
            <w:r w:rsidRPr="00D6254C">
              <w:rPr>
                <w:rStyle w:val="normaltextrun"/>
                <w:rFonts w:ascii="Arial Nova" w:hAnsi="Arial Nova" w:cs="Calibri"/>
                <w:color w:val="000000"/>
                <w:sz w:val="18"/>
                <w:szCs w:val="18"/>
              </w:rPr>
              <w:t>7%</w:t>
            </w:r>
          </w:p>
        </w:tc>
        <w:tc>
          <w:tcPr>
            <w:tcW w:w="1008" w:type="dxa"/>
            <w:vAlign w:val="center"/>
          </w:tcPr>
          <w:p w14:paraId="61385091" w14:textId="08F29046" w:rsidR="008763E0" w:rsidRPr="00D6254C" w:rsidRDefault="008763E0" w:rsidP="008763E0">
            <w:pPr>
              <w:pStyle w:val="paragraph"/>
              <w:spacing w:before="0" w:beforeAutospacing="0" w:after="0" w:afterAutospacing="0"/>
              <w:jc w:val="center"/>
              <w:textAlignment w:val="baseline"/>
              <w:divId w:val="407381681"/>
              <w:rPr>
                <w:rFonts w:ascii="Arial Nova" w:hAnsi="Arial Nova" w:cs="Segoe UI"/>
                <w:sz w:val="18"/>
                <w:szCs w:val="18"/>
              </w:rPr>
            </w:pPr>
            <w:r w:rsidRPr="00D6254C">
              <w:rPr>
                <w:rStyle w:val="normaltextrun"/>
                <w:rFonts w:ascii="Arial Nova" w:hAnsi="Arial Nova" w:cs="Calibri"/>
                <w:color w:val="000000"/>
                <w:sz w:val="18"/>
                <w:szCs w:val="18"/>
              </w:rPr>
              <w:t>9%</w:t>
            </w:r>
          </w:p>
        </w:tc>
        <w:tc>
          <w:tcPr>
            <w:tcW w:w="1008" w:type="dxa"/>
            <w:vAlign w:val="center"/>
          </w:tcPr>
          <w:p w14:paraId="4877BE4A" w14:textId="0EAD5A29" w:rsidR="008763E0" w:rsidRPr="00D6254C" w:rsidRDefault="008763E0" w:rsidP="008763E0">
            <w:pPr>
              <w:pStyle w:val="paragraph"/>
              <w:spacing w:before="0" w:beforeAutospacing="0" w:after="0" w:afterAutospacing="0"/>
              <w:jc w:val="center"/>
              <w:textAlignment w:val="baseline"/>
              <w:divId w:val="1566647292"/>
              <w:rPr>
                <w:rFonts w:ascii="Arial Nova" w:hAnsi="Arial Nova" w:cs="Segoe UI"/>
                <w:sz w:val="18"/>
                <w:szCs w:val="18"/>
              </w:rPr>
            </w:pPr>
            <w:r w:rsidRPr="00D6254C">
              <w:rPr>
                <w:rStyle w:val="normaltextrun"/>
                <w:rFonts w:ascii="Arial Nova" w:hAnsi="Arial Nova" w:cs="Calibri"/>
                <w:color w:val="000000"/>
                <w:sz w:val="18"/>
                <w:szCs w:val="18"/>
              </w:rPr>
              <w:t>10%</w:t>
            </w:r>
          </w:p>
        </w:tc>
        <w:tc>
          <w:tcPr>
            <w:tcW w:w="1008" w:type="dxa"/>
            <w:vAlign w:val="center"/>
          </w:tcPr>
          <w:p w14:paraId="34CC0123" w14:textId="15972CEE" w:rsidR="008763E0" w:rsidRPr="00D6254C" w:rsidRDefault="008763E0" w:rsidP="008763E0">
            <w:pPr>
              <w:pStyle w:val="paragraph"/>
              <w:spacing w:before="0" w:beforeAutospacing="0" w:after="0" w:afterAutospacing="0"/>
              <w:jc w:val="center"/>
              <w:textAlignment w:val="baseline"/>
              <w:divId w:val="1326518535"/>
              <w:rPr>
                <w:rFonts w:ascii="Arial Nova" w:hAnsi="Arial Nova" w:cs="Segoe UI"/>
                <w:sz w:val="18"/>
                <w:szCs w:val="18"/>
              </w:rPr>
            </w:pPr>
            <w:r w:rsidRPr="00D6254C">
              <w:rPr>
                <w:rStyle w:val="normaltextrun"/>
                <w:rFonts w:ascii="Arial Nova" w:hAnsi="Arial Nova" w:cs="Calibri"/>
                <w:color w:val="000000"/>
                <w:sz w:val="18"/>
                <w:szCs w:val="18"/>
              </w:rPr>
              <w:t>11%</w:t>
            </w:r>
          </w:p>
        </w:tc>
        <w:tc>
          <w:tcPr>
            <w:tcW w:w="1008" w:type="dxa"/>
            <w:vAlign w:val="center"/>
          </w:tcPr>
          <w:p w14:paraId="115476E8" w14:textId="40CA079F" w:rsidR="008763E0" w:rsidRPr="00D6254C" w:rsidRDefault="008763E0" w:rsidP="008763E0">
            <w:pPr>
              <w:pStyle w:val="paragraph"/>
              <w:spacing w:before="0" w:beforeAutospacing="0" w:after="0" w:afterAutospacing="0"/>
              <w:jc w:val="center"/>
              <w:textAlignment w:val="baseline"/>
              <w:divId w:val="1287657177"/>
              <w:rPr>
                <w:rFonts w:ascii="Arial Nova" w:hAnsi="Arial Nova" w:cs="Segoe UI"/>
                <w:sz w:val="18"/>
                <w:szCs w:val="18"/>
              </w:rPr>
            </w:pPr>
            <w:r w:rsidRPr="00D6254C">
              <w:rPr>
                <w:rStyle w:val="normaltextrun"/>
                <w:rFonts w:ascii="Arial Nova" w:hAnsi="Arial Nova" w:cs="Calibri"/>
                <w:color w:val="000000"/>
                <w:sz w:val="18"/>
                <w:szCs w:val="18"/>
              </w:rPr>
              <w:t>12%</w:t>
            </w:r>
          </w:p>
        </w:tc>
      </w:tr>
      <w:tr w:rsidR="008763E0" w:rsidRPr="00D6254C" w14:paraId="55A687C2" w14:textId="77777777" w:rsidTr="00852524">
        <w:trPr>
          <w:trHeight w:val="216"/>
        </w:trPr>
        <w:tc>
          <w:tcPr>
            <w:tcW w:w="2785" w:type="dxa"/>
            <w:vMerge/>
            <w:vAlign w:val="center"/>
          </w:tcPr>
          <w:p w14:paraId="7C65D7B6" w14:textId="77777777" w:rsidR="008763E0" w:rsidRPr="00D6254C" w:rsidRDefault="008763E0" w:rsidP="008763E0">
            <w:pPr>
              <w:rPr>
                <w:rFonts w:cs="Times New Roman"/>
                <w:sz w:val="18"/>
                <w:szCs w:val="18"/>
              </w:rPr>
            </w:pPr>
          </w:p>
        </w:tc>
        <w:tc>
          <w:tcPr>
            <w:tcW w:w="5310" w:type="dxa"/>
            <w:shd w:val="clear" w:color="auto" w:fill="auto"/>
          </w:tcPr>
          <w:p w14:paraId="6A114FC9" w14:textId="7EE8FA07" w:rsidR="008763E0" w:rsidRPr="00D6254C" w:rsidRDefault="008763E0" w:rsidP="003E09BB">
            <w:pPr>
              <w:pStyle w:val="ListParagraph"/>
              <w:numPr>
                <w:ilvl w:val="0"/>
                <w:numId w:val="24"/>
              </w:numPr>
              <w:rPr>
                <w:rFonts w:ascii="Arial Nova" w:hAnsi="Arial Nova"/>
                <w:szCs w:val="18"/>
                <w:lang w:val="en-US"/>
              </w:rPr>
            </w:pPr>
            <w:r w:rsidRPr="00D6254C">
              <w:rPr>
                <w:rFonts w:ascii="Arial Nova" w:hAnsi="Arial Nova"/>
                <w:szCs w:val="18"/>
                <w:lang w:val="en-US"/>
              </w:rPr>
              <w:t>Funding Windows</w:t>
            </w:r>
          </w:p>
        </w:tc>
        <w:tc>
          <w:tcPr>
            <w:tcW w:w="1008" w:type="dxa"/>
            <w:vAlign w:val="center"/>
          </w:tcPr>
          <w:p w14:paraId="352EB6CD" w14:textId="32329D38" w:rsidR="008763E0" w:rsidRPr="00D6254C" w:rsidRDefault="008763E0" w:rsidP="008763E0">
            <w:pPr>
              <w:pStyle w:val="paragraph"/>
              <w:spacing w:before="0" w:beforeAutospacing="0" w:after="0" w:afterAutospacing="0"/>
              <w:jc w:val="center"/>
              <w:textAlignment w:val="baseline"/>
              <w:divId w:val="687218068"/>
              <w:rPr>
                <w:rFonts w:ascii="Arial Nova" w:hAnsi="Arial Nova" w:cs="Segoe UI"/>
                <w:sz w:val="18"/>
                <w:szCs w:val="18"/>
              </w:rPr>
            </w:pPr>
            <w:r w:rsidRPr="00D6254C">
              <w:rPr>
                <w:rStyle w:val="normaltextrun"/>
                <w:rFonts w:ascii="Arial Nova" w:hAnsi="Arial Nova" w:cs="Calibri"/>
                <w:color w:val="000000"/>
                <w:sz w:val="18"/>
                <w:szCs w:val="18"/>
              </w:rPr>
              <w:t>2%</w:t>
            </w:r>
          </w:p>
        </w:tc>
        <w:tc>
          <w:tcPr>
            <w:tcW w:w="1008" w:type="dxa"/>
            <w:vAlign w:val="center"/>
          </w:tcPr>
          <w:p w14:paraId="5C2795B6" w14:textId="349939EA" w:rsidR="008763E0" w:rsidRPr="00D6254C" w:rsidRDefault="008763E0" w:rsidP="008763E0">
            <w:pPr>
              <w:pStyle w:val="paragraph"/>
              <w:spacing w:before="0" w:beforeAutospacing="0" w:after="0" w:afterAutospacing="0"/>
              <w:jc w:val="center"/>
              <w:textAlignment w:val="baseline"/>
              <w:divId w:val="1882283182"/>
              <w:rPr>
                <w:rFonts w:ascii="Arial Nova" w:hAnsi="Arial Nova" w:cs="Segoe UI"/>
                <w:sz w:val="18"/>
                <w:szCs w:val="18"/>
              </w:rPr>
            </w:pPr>
            <w:r w:rsidRPr="00D6254C">
              <w:rPr>
                <w:rStyle w:val="normaltextrun"/>
                <w:rFonts w:ascii="Arial Nova" w:hAnsi="Arial Nova" w:cs="Calibri"/>
                <w:color w:val="000000"/>
                <w:sz w:val="18"/>
                <w:szCs w:val="18"/>
              </w:rPr>
              <w:t>5%</w:t>
            </w:r>
          </w:p>
        </w:tc>
        <w:tc>
          <w:tcPr>
            <w:tcW w:w="1008" w:type="dxa"/>
            <w:vAlign w:val="center"/>
          </w:tcPr>
          <w:p w14:paraId="75A74CA4" w14:textId="733FD545" w:rsidR="008763E0" w:rsidRPr="00D6254C" w:rsidRDefault="008763E0" w:rsidP="008763E0">
            <w:pPr>
              <w:pStyle w:val="paragraph"/>
              <w:spacing w:before="0" w:beforeAutospacing="0" w:after="0" w:afterAutospacing="0"/>
              <w:jc w:val="center"/>
              <w:textAlignment w:val="baseline"/>
              <w:divId w:val="1736201152"/>
              <w:rPr>
                <w:rFonts w:ascii="Arial Nova" w:hAnsi="Arial Nova" w:cs="Segoe UI"/>
                <w:sz w:val="18"/>
                <w:szCs w:val="18"/>
              </w:rPr>
            </w:pPr>
            <w:r w:rsidRPr="00D6254C">
              <w:rPr>
                <w:rStyle w:val="normaltextrun"/>
                <w:rFonts w:ascii="Arial Nova" w:hAnsi="Arial Nova" w:cs="Calibri"/>
                <w:color w:val="000000"/>
                <w:sz w:val="18"/>
                <w:szCs w:val="18"/>
              </w:rPr>
              <w:t>6%</w:t>
            </w:r>
          </w:p>
        </w:tc>
        <w:tc>
          <w:tcPr>
            <w:tcW w:w="1008" w:type="dxa"/>
            <w:vAlign w:val="center"/>
          </w:tcPr>
          <w:p w14:paraId="2E343481" w14:textId="2710E3BA" w:rsidR="008763E0" w:rsidRPr="00D6254C" w:rsidRDefault="008763E0" w:rsidP="008763E0">
            <w:pPr>
              <w:pStyle w:val="paragraph"/>
              <w:spacing w:before="0" w:beforeAutospacing="0" w:after="0" w:afterAutospacing="0"/>
              <w:jc w:val="center"/>
              <w:textAlignment w:val="baseline"/>
              <w:divId w:val="773595700"/>
              <w:rPr>
                <w:rFonts w:ascii="Arial Nova" w:hAnsi="Arial Nova" w:cs="Segoe UI"/>
                <w:sz w:val="18"/>
                <w:szCs w:val="18"/>
              </w:rPr>
            </w:pPr>
            <w:r w:rsidRPr="00D6254C">
              <w:rPr>
                <w:rStyle w:val="normaltextrun"/>
                <w:rFonts w:ascii="Arial Nova" w:hAnsi="Arial Nova" w:cs="Calibri"/>
                <w:color w:val="000000"/>
                <w:sz w:val="18"/>
                <w:szCs w:val="18"/>
              </w:rPr>
              <w:t>7%</w:t>
            </w:r>
          </w:p>
        </w:tc>
        <w:tc>
          <w:tcPr>
            <w:tcW w:w="1008" w:type="dxa"/>
            <w:vAlign w:val="center"/>
          </w:tcPr>
          <w:p w14:paraId="23CEF555" w14:textId="634A304E" w:rsidR="008763E0" w:rsidRPr="00D6254C" w:rsidRDefault="008763E0" w:rsidP="008763E0">
            <w:pPr>
              <w:pStyle w:val="paragraph"/>
              <w:spacing w:before="0" w:beforeAutospacing="0" w:after="0" w:afterAutospacing="0"/>
              <w:jc w:val="center"/>
              <w:textAlignment w:val="baseline"/>
              <w:divId w:val="1093009823"/>
              <w:rPr>
                <w:rFonts w:ascii="Arial Nova" w:hAnsi="Arial Nova" w:cs="Segoe UI"/>
                <w:sz w:val="18"/>
                <w:szCs w:val="18"/>
              </w:rPr>
            </w:pPr>
            <w:r w:rsidRPr="00D6254C">
              <w:rPr>
                <w:rStyle w:val="normaltextrun"/>
                <w:rFonts w:ascii="Arial Nova" w:hAnsi="Arial Nova" w:cs="Calibri"/>
                <w:color w:val="000000"/>
                <w:sz w:val="18"/>
                <w:szCs w:val="18"/>
              </w:rPr>
              <w:t>8%</w:t>
            </w:r>
          </w:p>
        </w:tc>
      </w:tr>
      <w:tr w:rsidR="008763E0" w:rsidRPr="00D6254C" w14:paraId="28653B42" w14:textId="77777777" w:rsidTr="00CB0B70">
        <w:trPr>
          <w:trHeight w:val="449"/>
        </w:trPr>
        <w:tc>
          <w:tcPr>
            <w:tcW w:w="13135" w:type="dxa"/>
            <w:gridSpan w:val="7"/>
            <w:shd w:val="clear" w:color="auto" w:fill="385623" w:themeFill="accent6" w:themeFillShade="80"/>
            <w:vAlign w:val="center"/>
          </w:tcPr>
          <w:p w14:paraId="76B211E3" w14:textId="1E3F7C35" w:rsidR="008763E0" w:rsidRPr="00D6254C" w:rsidRDefault="008763E0" w:rsidP="008763E0">
            <w:pPr>
              <w:pStyle w:val="Heading2"/>
              <w:spacing w:before="0" w:line="240" w:lineRule="auto"/>
              <w:rPr>
                <w:rFonts w:ascii="Arial Nova" w:hAnsi="Arial Nova" w:cs="Times New Roman"/>
                <w:color w:val="FFFFFF" w:themeColor="background1"/>
                <w:lang w:val="en-US"/>
              </w:rPr>
            </w:pPr>
            <w:bookmarkStart w:id="35" w:name="_Toc104012124"/>
            <w:r w:rsidRPr="00D6254C">
              <w:rPr>
                <w:rFonts w:ascii="Arial Nova" w:hAnsi="Arial Nova" w:cs="Times New Roman"/>
                <w:color w:val="FFFFFF" w:themeColor="background1"/>
                <w:lang w:val="en-US"/>
              </w:rPr>
              <w:t>Operational Excellence</w:t>
            </w:r>
            <w:bookmarkEnd w:id="35"/>
          </w:p>
        </w:tc>
      </w:tr>
      <w:tr w:rsidR="008763E0" w:rsidRPr="00D6254C" w14:paraId="188552B9" w14:textId="77777777" w:rsidTr="00852524">
        <w:trPr>
          <w:trHeight w:val="504"/>
        </w:trPr>
        <w:tc>
          <w:tcPr>
            <w:tcW w:w="2785" w:type="dxa"/>
            <w:vMerge w:val="restart"/>
            <w:vAlign w:val="center"/>
          </w:tcPr>
          <w:p w14:paraId="3E011A90" w14:textId="559FAB55" w:rsidR="008763E0" w:rsidRPr="00D6254C" w:rsidRDefault="008763E0" w:rsidP="008763E0">
            <w:pPr>
              <w:pStyle w:val="CommentText"/>
              <w:rPr>
                <w:sz w:val="18"/>
                <w:szCs w:val="18"/>
              </w:rPr>
            </w:pPr>
            <w:r w:rsidRPr="00D6254C">
              <w:rPr>
                <w:sz w:val="18"/>
                <w:szCs w:val="18"/>
              </w:rPr>
              <w:t xml:space="preserve">6.1 Greater level of resources </w:t>
            </w:r>
            <w:r w:rsidRPr="00D6254C">
              <w:rPr>
                <w:sz w:val="18"/>
                <w:szCs w:val="18"/>
                <w:u w:val="single"/>
              </w:rPr>
              <w:t>allocated</w:t>
            </w:r>
            <w:r w:rsidRPr="00D6254C">
              <w:rPr>
                <w:sz w:val="18"/>
                <w:szCs w:val="18"/>
              </w:rPr>
              <w:t xml:space="preserve"> to programme activities and services to achieve development results</w:t>
            </w:r>
          </w:p>
        </w:tc>
        <w:tc>
          <w:tcPr>
            <w:tcW w:w="5310" w:type="dxa"/>
            <w:shd w:val="clear" w:color="auto" w:fill="FFFFFF" w:themeFill="background1"/>
            <w:vAlign w:val="center"/>
          </w:tcPr>
          <w:p w14:paraId="748B5148" w14:textId="633BC8EA" w:rsidR="008763E0" w:rsidRPr="00D6254C" w:rsidRDefault="008763E0" w:rsidP="008763E0">
            <w:pPr>
              <w:rPr>
                <w:rFonts w:cs="Times New Roman"/>
                <w:sz w:val="18"/>
                <w:szCs w:val="18"/>
              </w:rPr>
            </w:pPr>
            <w:r w:rsidRPr="00D6254C">
              <w:rPr>
                <w:sz w:val="18"/>
                <w:szCs w:val="18"/>
              </w:rPr>
              <w:t>6.1.1 Percentage of expenditure on programmes and services to achieve development results against total expenditure</w:t>
            </w:r>
          </w:p>
        </w:tc>
        <w:tc>
          <w:tcPr>
            <w:tcW w:w="1008" w:type="dxa"/>
            <w:vAlign w:val="center"/>
          </w:tcPr>
          <w:p w14:paraId="1FBA2DD8" w14:textId="65F25B6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91.2%</w:t>
            </w:r>
          </w:p>
        </w:tc>
        <w:tc>
          <w:tcPr>
            <w:tcW w:w="1008" w:type="dxa"/>
            <w:vAlign w:val="center"/>
          </w:tcPr>
          <w:p w14:paraId="447D8685" w14:textId="4CAEA2A8"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90.8%</w:t>
            </w:r>
          </w:p>
        </w:tc>
        <w:tc>
          <w:tcPr>
            <w:tcW w:w="1008" w:type="dxa"/>
            <w:vAlign w:val="center"/>
          </w:tcPr>
          <w:p w14:paraId="1E9E67FF" w14:textId="62A2F79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90.9%</w:t>
            </w:r>
          </w:p>
        </w:tc>
        <w:tc>
          <w:tcPr>
            <w:tcW w:w="1008" w:type="dxa"/>
            <w:vAlign w:val="center"/>
          </w:tcPr>
          <w:p w14:paraId="3E0866A5" w14:textId="21009580"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91.0%</w:t>
            </w:r>
          </w:p>
        </w:tc>
        <w:tc>
          <w:tcPr>
            <w:tcW w:w="1008" w:type="dxa"/>
            <w:vAlign w:val="center"/>
          </w:tcPr>
          <w:p w14:paraId="157DDC9E" w14:textId="2E7413D6" w:rsidR="008763E0" w:rsidRPr="00D6254C" w:rsidRDefault="008763E0" w:rsidP="008763E0">
            <w:pPr>
              <w:jc w:val="center"/>
              <w:rPr>
                <w:rFonts w:cs="Times New Roman"/>
                <w:sz w:val="18"/>
                <w:szCs w:val="18"/>
                <w:lang w:val="en-US"/>
              </w:rPr>
            </w:pPr>
            <w:r w:rsidRPr="00D6254C">
              <w:rPr>
                <w:rStyle w:val="normaltextrun"/>
                <w:rFonts w:cs="Segoe UI"/>
                <w:sz w:val="18"/>
                <w:szCs w:val="18"/>
              </w:rPr>
              <w:t>91.1%</w:t>
            </w:r>
          </w:p>
        </w:tc>
      </w:tr>
      <w:tr w:rsidR="008763E0" w:rsidRPr="00D6254C" w14:paraId="2912EAF1" w14:textId="77777777" w:rsidTr="00852524">
        <w:trPr>
          <w:trHeight w:val="504"/>
        </w:trPr>
        <w:tc>
          <w:tcPr>
            <w:tcW w:w="2785" w:type="dxa"/>
            <w:vMerge/>
            <w:vAlign w:val="center"/>
          </w:tcPr>
          <w:p w14:paraId="5990871F" w14:textId="77777777" w:rsidR="008763E0" w:rsidRPr="00D6254C" w:rsidRDefault="008763E0" w:rsidP="008763E0">
            <w:pPr>
              <w:rPr>
                <w:rFonts w:cs="Times New Roman"/>
                <w:sz w:val="18"/>
                <w:szCs w:val="18"/>
                <w:lang w:val="en-US"/>
              </w:rPr>
            </w:pPr>
          </w:p>
        </w:tc>
        <w:tc>
          <w:tcPr>
            <w:tcW w:w="5310" w:type="dxa"/>
            <w:shd w:val="clear" w:color="auto" w:fill="FFFFFF" w:themeFill="background1"/>
            <w:vAlign w:val="center"/>
          </w:tcPr>
          <w:p w14:paraId="49EEE7A8" w14:textId="5F2846A3" w:rsidR="008763E0" w:rsidRPr="00D6254C" w:rsidRDefault="008763E0" w:rsidP="008763E0">
            <w:pPr>
              <w:rPr>
                <w:rFonts w:cs="Times New Roman"/>
                <w:sz w:val="18"/>
                <w:szCs w:val="18"/>
                <w:lang w:val="en-US"/>
              </w:rPr>
            </w:pPr>
            <w:r w:rsidRPr="00D6254C">
              <w:rPr>
                <w:rFonts w:cs="Times New Roman"/>
                <w:sz w:val="18"/>
                <w:szCs w:val="18"/>
                <w:lang w:val="en-US"/>
              </w:rPr>
              <w:t>6.1.2 Programme expenditure (in millions of dollars)</w:t>
            </w:r>
          </w:p>
        </w:tc>
        <w:tc>
          <w:tcPr>
            <w:tcW w:w="1008" w:type="dxa"/>
            <w:vAlign w:val="center"/>
          </w:tcPr>
          <w:p w14:paraId="6D3A0486" w14:textId="277970C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4,802</w:t>
            </w:r>
          </w:p>
        </w:tc>
        <w:tc>
          <w:tcPr>
            <w:tcW w:w="1008" w:type="dxa"/>
            <w:vAlign w:val="center"/>
          </w:tcPr>
          <w:p w14:paraId="65CC897B" w14:textId="78E953EB"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4,954</w:t>
            </w:r>
          </w:p>
        </w:tc>
        <w:tc>
          <w:tcPr>
            <w:tcW w:w="1008" w:type="dxa"/>
            <w:vAlign w:val="center"/>
          </w:tcPr>
          <w:p w14:paraId="72C316D0" w14:textId="2A454A58"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5,179</w:t>
            </w:r>
          </w:p>
        </w:tc>
        <w:tc>
          <w:tcPr>
            <w:tcW w:w="1008" w:type="dxa"/>
            <w:vAlign w:val="center"/>
          </w:tcPr>
          <w:p w14:paraId="414F0F51" w14:textId="3F41E211"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5,413</w:t>
            </w:r>
          </w:p>
        </w:tc>
        <w:tc>
          <w:tcPr>
            <w:tcW w:w="1008" w:type="dxa"/>
            <w:vAlign w:val="center"/>
          </w:tcPr>
          <w:p w14:paraId="623868A2" w14:textId="5D8A86AF" w:rsidR="008763E0" w:rsidRPr="00D6254C" w:rsidRDefault="008763E0" w:rsidP="008763E0">
            <w:pPr>
              <w:jc w:val="center"/>
              <w:rPr>
                <w:rFonts w:cs="Times New Roman"/>
                <w:sz w:val="18"/>
                <w:szCs w:val="18"/>
                <w:lang w:val="en-US"/>
              </w:rPr>
            </w:pPr>
            <w:r w:rsidRPr="00D6254C">
              <w:rPr>
                <w:rStyle w:val="normaltextrun"/>
                <w:rFonts w:cs="Segoe UI"/>
                <w:sz w:val="18"/>
                <w:szCs w:val="18"/>
              </w:rPr>
              <w:t>$5,659</w:t>
            </w:r>
          </w:p>
        </w:tc>
      </w:tr>
      <w:tr w:rsidR="008763E0" w:rsidRPr="00D6254C" w14:paraId="35152CDE" w14:textId="77777777" w:rsidTr="00852524">
        <w:trPr>
          <w:trHeight w:val="45"/>
        </w:trPr>
        <w:tc>
          <w:tcPr>
            <w:tcW w:w="2785" w:type="dxa"/>
            <w:vAlign w:val="center"/>
          </w:tcPr>
          <w:p w14:paraId="05705CC4" w14:textId="6E08D357" w:rsidR="008763E0" w:rsidRPr="00D6254C" w:rsidRDefault="008763E0" w:rsidP="008763E0">
            <w:pPr>
              <w:rPr>
                <w:rFonts w:cs="Times New Roman"/>
                <w:sz w:val="18"/>
                <w:szCs w:val="18"/>
                <w:lang w:val="en-US"/>
              </w:rPr>
            </w:pPr>
            <w:r w:rsidRPr="00D6254C">
              <w:rPr>
                <w:rFonts w:cs="Times New Roman"/>
                <w:sz w:val="18"/>
                <w:szCs w:val="18"/>
                <w:lang w:val="en-US"/>
              </w:rPr>
              <w:t xml:space="preserve">6.2 Portfolio design approaches and management </w:t>
            </w:r>
            <w:r w:rsidRPr="00D6254C">
              <w:rPr>
                <w:rFonts w:cs="Times New Roman"/>
                <w:sz w:val="18"/>
                <w:szCs w:val="18"/>
                <w:u w:val="single"/>
                <w:lang w:val="en-US"/>
              </w:rPr>
              <w:t>adopted</w:t>
            </w:r>
            <w:r w:rsidRPr="00D6254C">
              <w:rPr>
                <w:rFonts w:cs="Times New Roman"/>
                <w:sz w:val="18"/>
                <w:szCs w:val="18"/>
                <w:lang w:val="en-US"/>
              </w:rPr>
              <w:t xml:space="preserve"> with longer time horizons and transformative results</w:t>
            </w:r>
          </w:p>
        </w:tc>
        <w:tc>
          <w:tcPr>
            <w:tcW w:w="5310" w:type="dxa"/>
            <w:shd w:val="clear" w:color="auto" w:fill="auto"/>
            <w:vAlign w:val="center"/>
          </w:tcPr>
          <w:p w14:paraId="181CA9E8" w14:textId="2F564A65" w:rsidR="008763E0" w:rsidRPr="00D6254C" w:rsidRDefault="008763E0" w:rsidP="008763E0">
            <w:pPr>
              <w:rPr>
                <w:rFonts w:cs="Times New Roman"/>
                <w:sz w:val="18"/>
                <w:szCs w:val="18"/>
              </w:rPr>
            </w:pPr>
            <w:r w:rsidRPr="00D6254C">
              <w:rPr>
                <w:rFonts w:cs="Times New Roman"/>
                <w:sz w:val="18"/>
                <w:szCs w:val="18"/>
              </w:rPr>
              <w:t>6.2.1 Number of country offices and headquarters units adopting portfolio design, approaches, management and financing</w:t>
            </w:r>
          </w:p>
        </w:tc>
        <w:tc>
          <w:tcPr>
            <w:tcW w:w="1008" w:type="dxa"/>
            <w:vAlign w:val="center"/>
          </w:tcPr>
          <w:p w14:paraId="1EAEF39D" w14:textId="079E2002" w:rsidR="008763E0" w:rsidRPr="00D6254C" w:rsidRDefault="008763E0" w:rsidP="008763E0">
            <w:pPr>
              <w:jc w:val="center"/>
              <w:rPr>
                <w:rFonts w:cs="Times New Roman"/>
                <w:sz w:val="18"/>
                <w:szCs w:val="18"/>
                <w:lang w:val="en-US"/>
              </w:rPr>
            </w:pPr>
            <w:r w:rsidRPr="00D6254C">
              <w:rPr>
                <w:rStyle w:val="normaltextrun"/>
                <w:rFonts w:cs="Segoe UI"/>
                <w:sz w:val="18"/>
                <w:szCs w:val="18"/>
              </w:rPr>
              <w:t>15</w:t>
            </w:r>
          </w:p>
        </w:tc>
        <w:tc>
          <w:tcPr>
            <w:tcW w:w="1008" w:type="dxa"/>
            <w:vAlign w:val="center"/>
          </w:tcPr>
          <w:p w14:paraId="38C488B4" w14:textId="583EA871" w:rsidR="008763E0" w:rsidRPr="00D6254C" w:rsidRDefault="008763E0" w:rsidP="008763E0">
            <w:pPr>
              <w:jc w:val="center"/>
              <w:rPr>
                <w:rFonts w:cs="Times New Roman"/>
                <w:sz w:val="18"/>
                <w:szCs w:val="18"/>
                <w:lang w:val="en-US"/>
              </w:rPr>
            </w:pPr>
            <w:r w:rsidRPr="00D6254C">
              <w:rPr>
                <w:rStyle w:val="normaltextrun"/>
                <w:rFonts w:cs="Segoe UI"/>
                <w:sz w:val="18"/>
                <w:szCs w:val="18"/>
              </w:rPr>
              <w:t>8</w:t>
            </w:r>
          </w:p>
        </w:tc>
        <w:tc>
          <w:tcPr>
            <w:tcW w:w="1008" w:type="dxa"/>
            <w:vAlign w:val="center"/>
          </w:tcPr>
          <w:p w14:paraId="66BD43D8" w14:textId="76D0EE55" w:rsidR="008763E0" w:rsidRPr="00D6254C" w:rsidRDefault="008763E0" w:rsidP="008763E0">
            <w:pPr>
              <w:jc w:val="center"/>
              <w:rPr>
                <w:rFonts w:cs="Times New Roman"/>
                <w:sz w:val="18"/>
                <w:szCs w:val="18"/>
                <w:lang w:val="en-US"/>
              </w:rPr>
            </w:pPr>
            <w:r w:rsidRPr="00D6254C">
              <w:rPr>
                <w:rStyle w:val="normaltextrun"/>
                <w:rFonts w:cs="Segoe UI"/>
                <w:sz w:val="18"/>
                <w:szCs w:val="18"/>
              </w:rPr>
              <w:t>10</w:t>
            </w:r>
          </w:p>
        </w:tc>
        <w:tc>
          <w:tcPr>
            <w:tcW w:w="1008" w:type="dxa"/>
            <w:vAlign w:val="center"/>
          </w:tcPr>
          <w:p w14:paraId="05E0A93D" w14:textId="485439AD" w:rsidR="008763E0" w:rsidRPr="00D6254C" w:rsidRDefault="008763E0" w:rsidP="008763E0">
            <w:pPr>
              <w:jc w:val="center"/>
              <w:rPr>
                <w:rFonts w:cs="Times New Roman"/>
                <w:sz w:val="18"/>
                <w:szCs w:val="18"/>
                <w:lang w:val="en-US"/>
              </w:rPr>
            </w:pPr>
            <w:r w:rsidRPr="00D6254C">
              <w:rPr>
                <w:rStyle w:val="normaltextrun"/>
                <w:rFonts w:cs="Segoe UI"/>
                <w:sz w:val="18"/>
                <w:szCs w:val="18"/>
              </w:rPr>
              <w:t>14</w:t>
            </w:r>
          </w:p>
        </w:tc>
        <w:tc>
          <w:tcPr>
            <w:tcW w:w="1008" w:type="dxa"/>
            <w:vAlign w:val="center"/>
          </w:tcPr>
          <w:p w14:paraId="2AC7264D" w14:textId="623572FE" w:rsidR="008763E0" w:rsidRPr="00D6254C" w:rsidRDefault="008763E0" w:rsidP="008763E0">
            <w:pPr>
              <w:jc w:val="center"/>
              <w:rPr>
                <w:rFonts w:cs="Times New Roman"/>
                <w:sz w:val="18"/>
                <w:szCs w:val="18"/>
                <w:lang w:val="en-US"/>
              </w:rPr>
            </w:pPr>
            <w:r w:rsidRPr="00D6254C">
              <w:rPr>
                <w:rStyle w:val="normaltextrun"/>
                <w:rFonts w:cs="Segoe UI"/>
                <w:sz w:val="18"/>
                <w:szCs w:val="18"/>
              </w:rPr>
              <w:t>18</w:t>
            </w:r>
          </w:p>
        </w:tc>
      </w:tr>
      <w:tr w:rsidR="008763E0" w:rsidRPr="00D6254C" w14:paraId="4876B02A" w14:textId="77777777" w:rsidTr="00852524">
        <w:trPr>
          <w:trHeight w:val="313"/>
        </w:trPr>
        <w:tc>
          <w:tcPr>
            <w:tcW w:w="2785" w:type="dxa"/>
            <w:vMerge w:val="restart"/>
            <w:vAlign w:val="center"/>
          </w:tcPr>
          <w:p w14:paraId="7397C168" w14:textId="55B88753" w:rsidR="008763E0" w:rsidRPr="00D6254C" w:rsidRDefault="008763E0" w:rsidP="008763E0">
            <w:pPr>
              <w:rPr>
                <w:rFonts w:cs="Times New Roman"/>
                <w:sz w:val="18"/>
                <w:szCs w:val="18"/>
                <w:lang w:val="en-US"/>
              </w:rPr>
            </w:pPr>
            <w:r w:rsidRPr="00D6254C">
              <w:rPr>
                <w:rFonts w:cs="Times New Roman"/>
                <w:sz w:val="18"/>
                <w:szCs w:val="18"/>
                <w:lang w:val="en-US"/>
              </w:rPr>
              <w:t xml:space="preserve">6.3 Agile, transparent, and accountable programming and operations </w:t>
            </w:r>
            <w:r w:rsidRPr="00D6254C">
              <w:rPr>
                <w:rFonts w:cs="Times New Roman"/>
                <w:sz w:val="18"/>
                <w:szCs w:val="18"/>
                <w:u w:val="single"/>
                <w:lang w:val="en-US"/>
              </w:rPr>
              <w:t>ensured</w:t>
            </w:r>
          </w:p>
        </w:tc>
        <w:tc>
          <w:tcPr>
            <w:tcW w:w="5310" w:type="dxa"/>
            <w:shd w:val="clear" w:color="auto" w:fill="auto"/>
            <w:vAlign w:val="center"/>
          </w:tcPr>
          <w:p w14:paraId="790F10A3" w14:textId="2CE88930" w:rsidR="008763E0" w:rsidRPr="00D6254C" w:rsidRDefault="008763E0" w:rsidP="008763E0">
            <w:pPr>
              <w:rPr>
                <w:rFonts w:cs="Times New Roman"/>
                <w:sz w:val="18"/>
                <w:szCs w:val="18"/>
                <w:lang w:val="en-US"/>
              </w:rPr>
            </w:pPr>
            <w:r w:rsidRPr="00D6254C">
              <w:rPr>
                <w:rFonts w:cs="Times New Roman"/>
                <w:sz w:val="18"/>
                <w:szCs w:val="18"/>
                <w:lang w:val="en-US"/>
              </w:rPr>
              <w:t xml:space="preserve">6.3.1 Percentage of global procurement value processed: </w:t>
            </w:r>
          </w:p>
        </w:tc>
        <w:tc>
          <w:tcPr>
            <w:tcW w:w="1008" w:type="dxa"/>
            <w:vAlign w:val="center"/>
          </w:tcPr>
          <w:p w14:paraId="51FE4822" w14:textId="5A39DA2E" w:rsidR="008763E0" w:rsidRPr="00D6254C" w:rsidRDefault="008763E0" w:rsidP="008763E0">
            <w:pPr>
              <w:jc w:val="center"/>
              <w:rPr>
                <w:rFonts w:cs="Times New Roman"/>
                <w:sz w:val="18"/>
                <w:szCs w:val="18"/>
                <w:lang w:val="en-US"/>
              </w:rPr>
            </w:pPr>
          </w:p>
        </w:tc>
        <w:tc>
          <w:tcPr>
            <w:tcW w:w="1008" w:type="dxa"/>
            <w:vAlign w:val="center"/>
          </w:tcPr>
          <w:p w14:paraId="23221134" w14:textId="77777777" w:rsidR="008763E0" w:rsidRPr="00D6254C" w:rsidRDefault="008763E0" w:rsidP="008763E0">
            <w:pPr>
              <w:jc w:val="center"/>
              <w:rPr>
                <w:rFonts w:cs="Times New Roman"/>
                <w:sz w:val="18"/>
                <w:szCs w:val="18"/>
                <w:lang w:val="en-US"/>
              </w:rPr>
            </w:pPr>
          </w:p>
        </w:tc>
        <w:tc>
          <w:tcPr>
            <w:tcW w:w="1008" w:type="dxa"/>
            <w:vAlign w:val="center"/>
          </w:tcPr>
          <w:p w14:paraId="6CFAAAFD" w14:textId="77777777" w:rsidR="008763E0" w:rsidRPr="00D6254C" w:rsidRDefault="008763E0" w:rsidP="008763E0">
            <w:pPr>
              <w:jc w:val="center"/>
              <w:rPr>
                <w:rFonts w:cs="Times New Roman"/>
                <w:sz w:val="18"/>
                <w:szCs w:val="18"/>
                <w:lang w:val="en-US"/>
              </w:rPr>
            </w:pPr>
          </w:p>
        </w:tc>
        <w:tc>
          <w:tcPr>
            <w:tcW w:w="1008" w:type="dxa"/>
            <w:vAlign w:val="center"/>
          </w:tcPr>
          <w:p w14:paraId="677EA777" w14:textId="77777777" w:rsidR="008763E0" w:rsidRPr="00D6254C" w:rsidRDefault="008763E0" w:rsidP="008763E0">
            <w:pPr>
              <w:jc w:val="center"/>
              <w:rPr>
                <w:rFonts w:cs="Times New Roman"/>
                <w:sz w:val="18"/>
                <w:szCs w:val="18"/>
                <w:lang w:val="en-US"/>
              </w:rPr>
            </w:pPr>
          </w:p>
        </w:tc>
        <w:tc>
          <w:tcPr>
            <w:tcW w:w="1008" w:type="dxa"/>
            <w:vAlign w:val="center"/>
          </w:tcPr>
          <w:p w14:paraId="2BCF3D7D" w14:textId="581D1980" w:rsidR="008763E0" w:rsidRPr="00D6254C" w:rsidRDefault="008763E0" w:rsidP="008763E0">
            <w:pPr>
              <w:jc w:val="center"/>
              <w:rPr>
                <w:rFonts w:cs="Times New Roman"/>
                <w:sz w:val="18"/>
                <w:szCs w:val="18"/>
                <w:lang w:val="en-US"/>
              </w:rPr>
            </w:pPr>
          </w:p>
        </w:tc>
      </w:tr>
      <w:tr w:rsidR="008763E0" w:rsidRPr="00D6254C" w14:paraId="4389E115" w14:textId="77777777" w:rsidTr="00852524">
        <w:trPr>
          <w:trHeight w:val="286"/>
        </w:trPr>
        <w:tc>
          <w:tcPr>
            <w:tcW w:w="2785" w:type="dxa"/>
            <w:vMerge/>
            <w:vAlign w:val="center"/>
          </w:tcPr>
          <w:p w14:paraId="12DD5CE6"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51418EDD" w14:textId="0AC43D6D" w:rsidR="008763E0" w:rsidRPr="00D6254C" w:rsidRDefault="008763E0" w:rsidP="003E09BB">
            <w:pPr>
              <w:pStyle w:val="ListParagraph"/>
              <w:numPr>
                <w:ilvl w:val="0"/>
                <w:numId w:val="25"/>
              </w:numPr>
              <w:rPr>
                <w:rFonts w:ascii="Arial Nova" w:hAnsi="Arial Nova"/>
                <w:szCs w:val="18"/>
                <w:lang w:val="en-US"/>
              </w:rPr>
            </w:pPr>
            <w:r w:rsidRPr="00D6254C">
              <w:rPr>
                <w:rFonts w:ascii="Arial Nova" w:hAnsi="Arial Nova"/>
                <w:szCs w:val="18"/>
                <w:lang w:val="en-US"/>
              </w:rPr>
              <w:t>though Long-Term Agreements (LTAs)</w:t>
            </w:r>
          </w:p>
        </w:tc>
        <w:tc>
          <w:tcPr>
            <w:tcW w:w="1008" w:type="dxa"/>
            <w:vAlign w:val="center"/>
          </w:tcPr>
          <w:p w14:paraId="5B128DAC" w14:textId="1924D66E" w:rsidR="008763E0" w:rsidRPr="00D6254C" w:rsidRDefault="008763E0" w:rsidP="008763E0">
            <w:pPr>
              <w:jc w:val="center"/>
              <w:rPr>
                <w:rFonts w:cs="Times New Roman"/>
                <w:sz w:val="18"/>
                <w:szCs w:val="18"/>
                <w:lang w:val="en-US"/>
              </w:rPr>
            </w:pPr>
            <w:r w:rsidRPr="00D6254C">
              <w:rPr>
                <w:rFonts w:cs="Times New Roman"/>
                <w:sz w:val="18"/>
                <w:szCs w:val="18"/>
                <w:lang w:val="en-US"/>
              </w:rPr>
              <w:t>27%</w:t>
            </w:r>
          </w:p>
        </w:tc>
        <w:tc>
          <w:tcPr>
            <w:tcW w:w="1008" w:type="dxa"/>
            <w:vAlign w:val="center"/>
          </w:tcPr>
          <w:p w14:paraId="71D1F412" w14:textId="2CDFD254" w:rsidR="008763E0" w:rsidRPr="00D6254C" w:rsidRDefault="008763E0" w:rsidP="008763E0">
            <w:pPr>
              <w:jc w:val="center"/>
              <w:rPr>
                <w:rFonts w:cs="Times New Roman"/>
                <w:sz w:val="18"/>
                <w:szCs w:val="18"/>
                <w:lang w:val="en-US"/>
              </w:rPr>
            </w:pPr>
            <w:r w:rsidRPr="00D6254C">
              <w:rPr>
                <w:sz w:val="18"/>
                <w:szCs w:val="18"/>
              </w:rPr>
              <w:t>20%</w:t>
            </w:r>
          </w:p>
        </w:tc>
        <w:tc>
          <w:tcPr>
            <w:tcW w:w="1008" w:type="dxa"/>
            <w:vAlign w:val="center"/>
          </w:tcPr>
          <w:p w14:paraId="1E8D48A8" w14:textId="217F18AC" w:rsidR="008763E0" w:rsidRPr="00D6254C" w:rsidRDefault="008763E0" w:rsidP="008763E0">
            <w:pPr>
              <w:jc w:val="center"/>
              <w:rPr>
                <w:rFonts w:cs="Times New Roman"/>
                <w:sz w:val="18"/>
                <w:szCs w:val="18"/>
                <w:lang w:val="en-US"/>
              </w:rPr>
            </w:pPr>
            <w:r w:rsidRPr="00D6254C">
              <w:rPr>
                <w:sz w:val="18"/>
                <w:szCs w:val="18"/>
              </w:rPr>
              <w:t>20%</w:t>
            </w:r>
          </w:p>
        </w:tc>
        <w:tc>
          <w:tcPr>
            <w:tcW w:w="1008" w:type="dxa"/>
            <w:vAlign w:val="center"/>
          </w:tcPr>
          <w:p w14:paraId="2D292116" w14:textId="23E242D2" w:rsidR="008763E0" w:rsidRPr="00D6254C" w:rsidRDefault="008763E0" w:rsidP="008763E0">
            <w:pPr>
              <w:jc w:val="center"/>
              <w:rPr>
                <w:rFonts w:cs="Times New Roman"/>
                <w:sz w:val="18"/>
                <w:szCs w:val="18"/>
                <w:lang w:val="en-US"/>
              </w:rPr>
            </w:pPr>
            <w:r w:rsidRPr="00D6254C">
              <w:rPr>
                <w:sz w:val="18"/>
                <w:szCs w:val="18"/>
              </w:rPr>
              <w:t>20%</w:t>
            </w:r>
          </w:p>
        </w:tc>
        <w:tc>
          <w:tcPr>
            <w:tcW w:w="1008" w:type="dxa"/>
            <w:vAlign w:val="center"/>
          </w:tcPr>
          <w:p w14:paraId="1DE70A7B" w14:textId="3A2A3EF1" w:rsidR="008763E0" w:rsidRPr="00D6254C" w:rsidRDefault="008763E0" w:rsidP="008763E0">
            <w:pPr>
              <w:jc w:val="center"/>
              <w:rPr>
                <w:rFonts w:cs="Times New Roman"/>
                <w:sz w:val="18"/>
                <w:szCs w:val="18"/>
                <w:lang w:val="en-US"/>
              </w:rPr>
            </w:pPr>
            <w:r w:rsidRPr="00D6254C">
              <w:rPr>
                <w:sz w:val="18"/>
                <w:szCs w:val="18"/>
              </w:rPr>
              <w:t>20%</w:t>
            </w:r>
          </w:p>
        </w:tc>
      </w:tr>
      <w:tr w:rsidR="008763E0" w:rsidRPr="00D6254C" w14:paraId="5128776C" w14:textId="77777777" w:rsidTr="00852524">
        <w:trPr>
          <w:trHeight w:val="45"/>
        </w:trPr>
        <w:tc>
          <w:tcPr>
            <w:tcW w:w="2785" w:type="dxa"/>
            <w:vMerge/>
            <w:vAlign w:val="center"/>
          </w:tcPr>
          <w:p w14:paraId="2A6EF876"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7E3EA01A" w14:textId="754D459C" w:rsidR="008763E0" w:rsidRPr="00D6254C" w:rsidRDefault="008763E0" w:rsidP="003E09BB">
            <w:pPr>
              <w:pStyle w:val="ListParagraph"/>
              <w:numPr>
                <w:ilvl w:val="0"/>
                <w:numId w:val="25"/>
              </w:numPr>
              <w:rPr>
                <w:rFonts w:ascii="Arial Nova" w:hAnsi="Arial Nova"/>
                <w:szCs w:val="18"/>
                <w:lang w:val="en-US"/>
              </w:rPr>
            </w:pPr>
            <w:r w:rsidRPr="00D6254C">
              <w:rPr>
                <w:rFonts w:ascii="Arial Nova" w:hAnsi="Arial Nova"/>
                <w:szCs w:val="18"/>
                <w:lang w:val="en-US"/>
              </w:rPr>
              <w:t>in collaboration with the United Nations and other development partners</w:t>
            </w:r>
          </w:p>
        </w:tc>
        <w:tc>
          <w:tcPr>
            <w:tcW w:w="1008" w:type="dxa"/>
            <w:vAlign w:val="center"/>
          </w:tcPr>
          <w:p w14:paraId="43911276" w14:textId="1FD9DCF3" w:rsidR="008763E0" w:rsidRPr="00D6254C" w:rsidRDefault="008763E0" w:rsidP="008763E0">
            <w:pPr>
              <w:jc w:val="center"/>
              <w:rPr>
                <w:rFonts w:cs="Times New Roman"/>
                <w:sz w:val="18"/>
                <w:szCs w:val="18"/>
                <w:lang w:val="en-US"/>
              </w:rPr>
            </w:pPr>
            <w:r w:rsidRPr="00D6254C">
              <w:rPr>
                <w:rFonts w:cs="Times New Roman"/>
                <w:sz w:val="18"/>
                <w:szCs w:val="18"/>
                <w:lang w:val="en-US"/>
              </w:rPr>
              <w:t>17%</w:t>
            </w:r>
          </w:p>
        </w:tc>
        <w:tc>
          <w:tcPr>
            <w:tcW w:w="1008" w:type="dxa"/>
            <w:vAlign w:val="center"/>
          </w:tcPr>
          <w:p w14:paraId="2F7E0D03" w14:textId="01BD766D" w:rsidR="008763E0" w:rsidRPr="00D6254C" w:rsidRDefault="008763E0" w:rsidP="008763E0">
            <w:pPr>
              <w:jc w:val="center"/>
              <w:rPr>
                <w:rFonts w:cs="Times New Roman"/>
                <w:sz w:val="18"/>
                <w:szCs w:val="18"/>
                <w:lang w:val="en-US"/>
              </w:rPr>
            </w:pPr>
            <w:r w:rsidRPr="00D6254C">
              <w:rPr>
                <w:sz w:val="18"/>
                <w:szCs w:val="18"/>
              </w:rPr>
              <w:t>15%</w:t>
            </w:r>
          </w:p>
        </w:tc>
        <w:tc>
          <w:tcPr>
            <w:tcW w:w="1008" w:type="dxa"/>
            <w:vAlign w:val="center"/>
          </w:tcPr>
          <w:p w14:paraId="11C60542" w14:textId="653E0E3B" w:rsidR="008763E0" w:rsidRPr="00D6254C" w:rsidRDefault="008763E0" w:rsidP="008763E0">
            <w:pPr>
              <w:jc w:val="center"/>
              <w:rPr>
                <w:rFonts w:cs="Times New Roman"/>
                <w:sz w:val="18"/>
                <w:szCs w:val="18"/>
                <w:lang w:val="en-US"/>
              </w:rPr>
            </w:pPr>
            <w:r w:rsidRPr="00D6254C">
              <w:rPr>
                <w:sz w:val="18"/>
                <w:szCs w:val="18"/>
              </w:rPr>
              <w:t>15%</w:t>
            </w:r>
          </w:p>
        </w:tc>
        <w:tc>
          <w:tcPr>
            <w:tcW w:w="1008" w:type="dxa"/>
            <w:vAlign w:val="center"/>
          </w:tcPr>
          <w:p w14:paraId="74C46E4B" w14:textId="3022D1F8" w:rsidR="008763E0" w:rsidRPr="00D6254C" w:rsidRDefault="008763E0" w:rsidP="008763E0">
            <w:pPr>
              <w:jc w:val="center"/>
              <w:rPr>
                <w:rFonts w:cs="Times New Roman"/>
                <w:sz w:val="18"/>
                <w:szCs w:val="18"/>
                <w:lang w:val="en-US"/>
              </w:rPr>
            </w:pPr>
            <w:r w:rsidRPr="00D6254C">
              <w:rPr>
                <w:sz w:val="18"/>
                <w:szCs w:val="18"/>
              </w:rPr>
              <w:t>15%</w:t>
            </w:r>
          </w:p>
        </w:tc>
        <w:tc>
          <w:tcPr>
            <w:tcW w:w="1008" w:type="dxa"/>
            <w:vAlign w:val="center"/>
          </w:tcPr>
          <w:p w14:paraId="2EC831BA" w14:textId="42DDD163" w:rsidR="008763E0" w:rsidRPr="00D6254C" w:rsidRDefault="008763E0" w:rsidP="008763E0">
            <w:pPr>
              <w:jc w:val="center"/>
              <w:rPr>
                <w:rFonts w:cs="Times New Roman"/>
                <w:sz w:val="18"/>
                <w:szCs w:val="18"/>
                <w:lang w:val="en-US"/>
              </w:rPr>
            </w:pPr>
            <w:r w:rsidRPr="00D6254C">
              <w:rPr>
                <w:sz w:val="18"/>
                <w:szCs w:val="18"/>
              </w:rPr>
              <w:t>15%</w:t>
            </w:r>
          </w:p>
        </w:tc>
      </w:tr>
      <w:tr w:rsidR="008763E0" w:rsidRPr="00D6254C" w14:paraId="3AA1F223" w14:textId="77777777" w:rsidTr="00852524">
        <w:trPr>
          <w:trHeight w:val="45"/>
        </w:trPr>
        <w:tc>
          <w:tcPr>
            <w:tcW w:w="2785" w:type="dxa"/>
            <w:vMerge/>
            <w:vAlign w:val="center"/>
          </w:tcPr>
          <w:p w14:paraId="7610BFB0" w14:textId="77777777" w:rsidR="008763E0" w:rsidRPr="00D6254C" w:rsidRDefault="008763E0" w:rsidP="008763E0">
            <w:pPr>
              <w:rPr>
                <w:rFonts w:cs="Times New Roman"/>
                <w:sz w:val="18"/>
                <w:szCs w:val="18"/>
              </w:rPr>
            </w:pPr>
          </w:p>
        </w:tc>
        <w:tc>
          <w:tcPr>
            <w:tcW w:w="5310" w:type="dxa"/>
            <w:shd w:val="clear" w:color="auto" w:fill="auto"/>
            <w:vAlign w:val="center"/>
          </w:tcPr>
          <w:p w14:paraId="62F6E02B" w14:textId="28B335FE" w:rsidR="008763E0" w:rsidRPr="00D6254C" w:rsidRDefault="008763E0" w:rsidP="008763E0">
            <w:pPr>
              <w:rPr>
                <w:rFonts w:cs="Times New Roman"/>
                <w:sz w:val="18"/>
                <w:szCs w:val="18"/>
                <w:lang w:val="en-US"/>
              </w:rPr>
            </w:pPr>
            <w:r w:rsidRPr="00D6254C">
              <w:rPr>
                <w:rFonts w:cs="Times New Roman"/>
                <w:sz w:val="18"/>
                <w:szCs w:val="18"/>
                <w:lang w:val="en-US"/>
              </w:rPr>
              <w:t>6.3.2 GPN/Express One Roster deployment:</w:t>
            </w:r>
            <w:r w:rsidRPr="00D6254C">
              <w:rPr>
                <w:szCs w:val="18"/>
                <w:lang w:val="en-US"/>
              </w:rPr>
              <w:t xml:space="preserve"> </w:t>
            </w:r>
          </w:p>
        </w:tc>
        <w:tc>
          <w:tcPr>
            <w:tcW w:w="1008" w:type="dxa"/>
            <w:vAlign w:val="center"/>
          </w:tcPr>
          <w:p w14:paraId="3402C6BC" w14:textId="1237A211" w:rsidR="008763E0" w:rsidRPr="00D6254C" w:rsidRDefault="008763E0" w:rsidP="008763E0">
            <w:pPr>
              <w:jc w:val="center"/>
              <w:rPr>
                <w:rFonts w:cs="Times New Roman"/>
                <w:sz w:val="18"/>
                <w:szCs w:val="18"/>
                <w:lang w:val="en-US"/>
              </w:rPr>
            </w:pPr>
          </w:p>
        </w:tc>
        <w:tc>
          <w:tcPr>
            <w:tcW w:w="1008" w:type="dxa"/>
            <w:vAlign w:val="center"/>
          </w:tcPr>
          <w:p w14:paraId="698EF076" w14:textId="5A8DEFDC" w:rsidR="008763E0" w:rsidRPr="00D6254C" w:rsidRDefault="008763E0" w:rsidP="008763E0">
            <w:pPr>
              <w:jc w:val="center"/>
              <w:rPr>
                <w:rFonts w:cs="Times New Roman"/>
                <w:sz w:val="18"/>
                <w:szCs w:val="18"/>
                <w:lang w:val="en-US"/>
              </w:rPr>
            </w:pPr>
          </w:p>
        </w:tc>
        <w:tc>
          <w:tcPr>
            <w:tcW w:w="1008" w:type="dxa"/>
            <w:vAlign w:val="center"/>
          </w:tcPr>
          <w:p w14:paraId="2BABDABA" w14:textId="70933610" w:rsidR="008763E0" w:rsidRPr="00D6254C" w:rsidRDefault="008763E0" w:rsidP="008763E0">
            <w:pPr>
              <w:jc w:val="center"/>
              <w:rPr>
                <w:rFonts w:cs="Times New Roman"/>
                <w:sz w:val="18"/>
                <w:szCs w:val="18"/>
                <w:lang w:val="en-US"/>
              </w:rPr>
            </w:pPr>
          </w:p>
        </w:tc>
        <w:tc>
          <w:tcPr>
            <w:tcW w:w="1008" w:type="dxa"/>
            <w:vAlign w:val="center"/>
          </w:tcPr>
          <w:p w14:paraId="7AF2CEB5" w14:textId="39F7C026" w:rsidR="008763E0" w:rsidRPr="00D6254C" w:rsidRDefault="008763E0" w:rsidP="008763E0">
            <w:pPr>
              <w:jc w:val="center"/>
              <w:rPr>
                <w:rFonts w:cs="Times New Roman"/>
                <w:sz w:val="18"/>
                <w:szCs w:val="18"/>
                <w:lang w:val="en-US"/>
              </w:rPr>
            </w:pPr>
          </w:p>
        </w:tc>
        <w:tc>
          <w:tcPr>
            <w:tcW w:w="1008" w:type="dxa"/>
            <w:vAlign w:val="center"/>
          </w:tcPr>
          <w:p w14:paraId="0937BEDE" w14:textId="6F6832B1" w:rsidR="008763E0" w:rsidRPr="00D6254C" w:rsidRDefault="008763E0" w:rsidP="008763E0">
            <w:pPr>
              <w:jc w:val="center"/>
              <w:rPr>
                <w:rFonts w:cs="Times New Roman"/>
                <w:sz w:val="18"/>
                <w:szCs w:val="18"/>
                <w:lang w:val="en-US"/>
              </w:rPr>
            </w:pPr>
          </w:p>
        </w:tc>
      </w:tr>
      <w:tr w:rsidR="008763E0" w:rsidRPr="00D6254C" w14:paraId="02EEB90D" w14:textId="77777777" w:rsidTr="00852524">
        <w:trPr>
          <w:trHeight w:val="45"/>
        </w:trPr>
        <w:tc>
          <w:tcPr>
            <w:tcW w:w="2785" w:type="dxa"/>
            <w:vMerge/>
            <w:vAlign w:val="center"/>
          </w:tcPr>
          <w:p w14:paraId="1150040B" w14:textId="77777777" w:rsidR="008763E0" w:rsidRPr="00D6254C" w:rsidRDefault="008763E0" w:rsidP="008763E0">
            <w:pPr>
              <w:rPr>
                <w:rFonts w:cs="Times New Roman"/>
                <w:sz w:val="18"/>
                <w:szCs w:val="18"/>
              </w:rPr>
            </w:pPr>
          </w:p>
        </w:tc>
        <w:tc>
          <w:tcPr>
            <w:tcW w:w="5310" w:type="dxa"/>
            <w:shd w:val="clear" w:color="auto" w:fill="auto"/>
          </w:tcPr>
          <w:p w14:paraId="45B7D530" w14:textId="2F2C2D5F" w:rsidR="008763E0" w:rsidRPr="00D6254C" w:rsidRDefault="008763E0" w:rsidP="003E09BB">
            <w:pPr>
              <w:pStyle w:val="ListParagraph"/>
              <w:numPr>
                <w:ilvl w:val="0"/>
                <w:numId w:val="26"/>
              </w:numPr>
              <w:rPr>
                <w:rFonts w:ascii="Arial Nova" w:hAnsi="Arial Nova"/>
                <w:szCs w:val="18"/>
                <w:lang w:val="en-US"/>
              </w:rPr>
            </w:pPr>
            <w:r w:rsidRPr="00D6254C">
              <w:rPr>
                <w:rFonts w:ascii="Arial Nova" w:hAnsi="Arial Nova"/>
                <w:szCs w:val="18"/>
                <w:lang w:val="en-US"/>
              </w:rPr>
              <w:t xml:space="preserve">Number </w:t>
            </w:r>
          </w:p>
        </w:tc>
        <w:tc>
          <w:tcPr>
            <w:tcW w:w="1008" w:type="dxa"/>
            <w:vAlign w:val="center"/>
          </w:tcPr>
          <w:p w14:paraId="387A7F4F" w14:textId="4766E5CA" w:rsidR="008763E0" w:rsidRPr="00D6254C" w:rsidRDefault="008763E0" w:rsidP="008763E0">
            <w:pPr>
              <w:jc w:val="center"/>
              <w:rPr>
                <w:rFonts w:cs="Times New Roman"/>
                <w:sz w:val="18"/>
                <w:szCs w:val="18"/>
                <w:lang w:val="en-US"/>
              </w:rPr>
            </w:pPr>
          </w:p>
        </w:tc>
        <w:tc>
          <w:tcPr>
            <w:tcW w:w="1008" w:type="dxa"/>
            <w:vAlign w:val="center"/>
          </w:tcPr>
          <w:p w14:paraId="4E72D09E" w14:textId="58505E33" w:rsidR="008763E0" w:rsidRPr="00D6254C" w:rsidRDefault="008763E0" w:rsidP="008763E0">
            <w:pPr>
              <w:jc w:val="center"/>
              <w:rPr>
                <w:rFonts w:cs="Times New Roman"/>
                <w:sz w:val="18"/>
                <w:szCs w:val="18"/>
                <w:lang w:val="en-US"/>
              </w:rPr>
            </w:pPr>
          </w:p>
        </w:tc>
        <w:tc>
          <w:tcPr>
            <w:tcW w:w="1008" w:type="dxa"/>
            <w:vAlign w:val="center"/>
          </w:tcPr>
          <w:p w14:paraId="25BA0BDA" w14:textId="7E109615" w:rsidR="008763E0" w:rsidRPr="00D6254C" w:rsidRDefault="008763E0" w:rsidP="008763E0">
            <w:pPr>
              <w:jc w:val="center"/>
              <w:rPr>
                <w:rFonts w:cs="Times New Roman"/>
                <w:sz w:val="18"/>
                <w:szCs w:val="18"/>
                <w:lang w:val="en-US"/>
              </w:rPr>
            </w:pPr>
          </w:p>
        </w:tc>
        <w:tc>
          <w:tcPr>
            <w:tcW w:w="1008" w:type="dxa"/>
            <w:vAlign w:val="center"/>
          </w:tcPr>
          <w:p w14:paraId="6D65647D" w14:textId="77777777" w:rsidR="008763E0" w:rsidRPr="00D6254C" w:rsidRDefault="008763E0" w:rsidP="008763E0">
            <w:pPr>
              <w:jc w:val="center"/>
              <w:rPr>
                <w:rFonts w:cs="Times New Roman"/>
                <w:sz w:val="18"/>
                <w:szCs w:val="18"/>
                <w:lang w:val="en-US"/>
              </w:rPr>
            </w:pPr>
          </w:p>
        </w:tc>
        <w:tc>
          <w:tcPr>
            <w:tcW w:w="1008" w:type="dxa"/>
            <w:vAlign w:val="center"/>
          </w:tcPr>
          <w:p w14:paraId="65CCF563" w14:textId="77777777" w:rsidR="008763E0" w:rsidRPr="00D6254C" w:rsidRDefault="008763E0" w:rsidP="008763E0">
            <w:pPr>
              <w:jc w:val="center"/>
              <w:rPr>
                <w:rFonts w:cs="Times New Roman"/>
                <w:sz w:val="18"/>
                <w:szCs w:val="18"/>
                <w:lang w:val="en-US"/>
              </w:rPr>
            </w:pPr>
          </w:p>
        </w:tc>
      </w:tr>
      <w:tr w:rsidR="008763E0" w:rsidRPr="00D6254C" w14:paraId="2685232D" w14:textId="77777777" w:rsidTr="00852524">
        <w:trPr>
          <w:trHeight w:val="45"/>
        </w:trPr>
        <w:tc>
          <w:tcPr>
            <w:tcW w:w="2785" w:type="dxa"/>
            <w:vMerge/>
            <w:vAlign w:val="center"/>
          </w:tcPr>
          <w:p w14:paraId="2DD2752B" w14:textId="77777777" w:rsidR="008763E0" w:rsidRPr="00D6254C" w:rsidRDefault="008763E0" w:rsidP="008763E0">
            <w:pPr>
              <w:rPr>
                <w:rFonts w:cs="Times New Roman"/>
                <w:sz w:val="18"/>
                <w:szCs w:val="18"/>
              </w:rPr>
            </w:pPr>
          </w:p>
        </w:tc>
        <w:tc>
          <w:tcPr>
            <w:tcW w:w="5310" w:type="dxa"/>
            <w:shd w:val="clear" w:color="auto" w:fill="auto"/>
          </w:tcPr>
          <w:p w14:paraId="7DE5C5A3" w14:textId="2A6A324E" w:rsidR="008763E0" w:rsidRPr="00D6254C" w:rsidRDefault="008763E0" w:rsidP="008763E0">
            <w:pPr>
              <w:rPr>
                <w:rFonts w:cs="Times New Roman"/>
                <w:sz w:val="18"/>
                <w:szCs w:val="18"/>
                <w:lang w:val="en-US"/>
              </w:rPr>
            </w:pPr>
            <w:r w:rsidRPr="00D6254C">
              <w:rPr>
                <w:sz w:val="18"/>
                <w:szCs w:val="18"/>
                <w:lang w:val="en-US"/>
              </w:rPr>
              <w:t>a1) UNDP staff</w:t>
            </w:r>
          </w:p>
        </w:tc>
        <w:tc>
          <w:tcPr>
            <w:tcW w:w="1008" w:type="dxa"/>
            <w:vAlign w:val="center"/>
          </w:tcPr>
          <w:p w14:paraId="72DC084E" w14:textId="518A48BA" w:rsidR="008763E0" w:rsidRPr="00D6254C" w:rsidRDefault="008763E0" w:rsidP="008763E0">
            <w:pPr>
              <w:jc w:val="center"/>
              <w:rPr>
                <w:rFonts w:cs="Times New Roman"/>
                <w:sz w:val="18"/>
                <w:szCs w:val="18"/>
                <w:lang w:val="en-US"/>
              </w:rPr>
            </w:pPr>
            <w:r w:rsidRPr="00D6254C">
              <w:rPr>
                <w:rFonts w:cs="Times New Roman"/>
                <w:sz w:val="18"/>
                <w:szCs w:val="18"/>
                <w:lang w:val="en-US"/>
              </w:rPr>
              <w:t>0</w:t>
            </w:r>
          </w:p>
        </w:tc>
        <w:tc>
          <w:tcPr>
            <w:tcW w:w="1008" w:type="dxa"/>
            <w:vAlign w:val="center"/>
          </w:tcPr>
          <w:p w14:paraId="7E378F8B" w14:textId="1D51705D" w:rsidR="008763E0" w:rsidRPr="00D6254C" w:rsidRDefault="008763E0" w:rsidP="008763E0">
            <w:pPr>
              <w:jc w:val="center"/>
              <w:rPr>
                <w:rFonts w:cs="Times New Roman"/>
                <w:sz w:val="18"/>
                <w:szCs w:val="18"/>
                <w:lang w:val="en-US"/>
              </w:rPr>
            </w:pPr>
            <w:r w:rsidRPr="00D6254C">
              <w:rPr>
                <w:rFonts w:cs="Times New Roman"/>
                <w:sz w:val="18"/>
                <w:szCs w:val="18"/>
                <w:lang w:val="en-US"/>
              </w:rPr>
              <w:t>200</w:t>
            </w:r>
          </w:p>
        </w:tc>
        <w:tc>
          <w:tcPr>
            <w:tcW w:w="1008" w:type="dxa"/>
            <w:vAlign w:val="center"/>
          </w:tcPr>
          <w:p w14:paraId="348AC766" w14:textId="081A95D9" w:rsidR="008763E0" w:rsidRPr="00D6254C" w:rsidRDefault="008763E0" w:rsidP="008763E0">
            <w:pPr>
              <w:jc w:val="center"/>
              <w:rPr>
                <w:rFonts w:cs="Times New Roman"/>
                <w:sz w:val="18"/>
                <w:szCs w:val="18"/>
                <w:lang w:val="en-US"/>
              </w:rPr>
            </w:pPr>
            <w:r w:rsidRPr="00D6254C">
              <w:rPr>
                <w:rFonts w:cs="Times New Roman"/>
                <w:sz w:val="18"/>
                <w:szCs w:val="18"/>
                <w:lang w:val="en-US"/>
              </w:rPr>
              <w:t>250</w:t>
            </w:r>
          </w:p>
        </w:tc>
        <w:tc>
          <w:tcPr>
            <w:tcW w:w="1008" w:type="dxa"/>
            <w:vAlign w:val="center"/>
          </w:tcPr>
          <w:p w14:paraId="4B10704B" w14:textId="27281F5C" w:rsidR="008763E0" w:rsidRPr="00D6254C" w:rsidRDefault="008763E0" w:rsidP="008763E0">
            <w:pPr>
              <w:jc w:val="center"/>
              <w:rPr>
                <w:rFonts w:cs="Times New Roman"/>
                <w:sz w:val="18"/>
                <w:szCs w:val="18"/>
                <w:lang w:val="en-US"/>
              </w:rPr>
            </w:pPr>
            <w:r w:rsidRPr="00D6254C">
              <w:rPr>
                <w:rFonts w:cs="Times New Roman"/>
                <w:sz w:val="18"/>
                <w:szCs w:val="18"/>
                <w:lang w:val="en-US"/>
              </w:rPr>
              <w:t>300</w:t>
            </w:r>
          </w:p>
        </w:tc>
        <w:tc>
          <w:tcPr>
            <w:tcW w:w="1008" w:type="dxa"/>
            <w:vAlign w:val="center"/>
          </w:tcPr>
          <w:p w14:paraId="50B0B7B9" w14:textId="225402FB" w:rsidR="008763E0" w:rsidRPr="00D6254C" w:rsidRDefault="008763E0" w:rsidP="008763E0">
            <w:pPr>
              <w:jc w:val="center"/>
              <w:rPr>
                <w:rFonts w:cs="Times New Roman"/>
                <w:sz w:val="18"/>
                <w:szCs w:val="18"/>
                <w:lang w:val="en-US"/>
              </w:rPr>
            </w:pPr>
            <w:r w:rsidRPr="00D6254C">
              <w:rPr>
                <w:rFonts w:cs="Times New Roman"/>
                <w:sz w:val="18"/>
                <w:szCs w:val="18"/>
                <w:lang w:val="en-US"/>
              </w:rPr>
              <w:t>400</w:t>
            </w:r>
          </w:p>
        </w:tc>
      </w:tr>
      <w:tr w:rsidR="008763E0" w:rsidRPr="00D6254C" w14:paraId="6FB81F05" w14:textId="77777777" w:rsidTr="00852524">
        <w:trPr>
          <w:trHeight w:val="45"/>
        </w:trPr>
        <w:tc>
          <w:tcPr>
            <w:tcW w:w="2785" w:type="dxa"/>
            <w:vMerge/>
            <w:vAlign w:val="center"/>
          </w:tcPr>
          <w:p w14:paraId="5F80C004" w14:textId="77777777" w:rsidR="008763E0" w:rsidRPr="00D6254C" w:rsidRDefault="008763E0" w:rsidP="008763E0">
            <w:pPr>
              <w:rPr>
                <w:rFonts w:cs="Times New Roman"/>
                <w:sz w:val="18"/>
                <w:szCs w:val="18"/>
              </w:rPr>
            </w:pPr>
          </w:p>
        </w:tc>
        <w:tc>
          <w:tcPr>
            <w:tcW w:w="5310" w:type="dxa"/>
            <w:shd w:val="clear" w:color="auto" w:fill="auto"/>
          </w:tcPr>
          <w:p w14:paraId="695344F9" w14:textId="14ABEEBD" w:rsidR="008763E0" w:rsidRPr="00D6254C" w:rsidRDefault="008763E0" w:rsidP="008763E0">
            <w:pPr>
              <w:rPr>
                <w:rFonts w:cs="Times New Roman"/>
                <w:sz w:val="18"/>
                <w:szCs w:val="18"/>
                <w:lang w:val="en-US"/>
              </w:rPr>
            </w:pPr>
            <w:r w:rsidRPr="00D6254C">
              <w:rPr>
                <w:sz w:val="18"/>
                <w:szCs w:val="18"/>
                <w:lang w:val="en-US"/>
              </w:rPr>
              <w:t>a2) Consultants</w:t>
            </w:r>
          </w:p>
        </w:tc>
        <w:tc>
          <w:tcPr>
            <w:tcW w:w="1008" w:type="dxa"/>
            <w:vAlign w:val="center"/>
          </w:tcPr>
          <w:p w14:paraId="3A89F766" w14:textId="251DF335" w:rsidR="008763E0" w:rsidRPr="00D6254C" w:rsidRDefault="008763E0" w:rsidP="008763E0">
            <w:pPr>
              <w:jc w:val="center"/>
              <w:rPr>
                <w:rFonts w:cs="Times New Roman"/>
                <w:sz w:val="18"/>
                <w:szCs w:val="18"/>
                <w:lang w:val="en-US"/>
              </w:rPr>
            </w:pPr>
            <w:r w:rsidRPr="00D6254C">
              <w:rPr>
                <w:rFonts w:cs="Times New Roman"/>
                <w:sz w:val="18"/>
                <w:szCs w:val="18"/>
                <w:lang w:val="en-US"/>
              </w:rPr>
              <w:t>1,500</w:t>
            </w:r>
          </w:p>
        </w:tc>
        <w:tc>
          <w:tcPr>
            <w:tcW w:w="1008" w:type="dxa"/>
            <w:vAlign w:val="center"/>
          </w:tcPr>
          <w:p w14:paraId="59E4CFF5" w14:textId="01BA6674" w:rsidR="008763E0" w:rsidRPr="00D6254C" w:rsidRDefault="008763E0" w:rsidP="008763E0">
            <w:pPr>
              <w:jc w:val="center"/>
              <w:rPr>
                <w:rFonts w:cs="Times New Roman"/>
                <w:sz w:val="18"/>
                <w:szCs w:val="18"/>
                <w:lang w:val="en-US"/>
              </w:rPr>
            </w:pPr>
            <w:r w:rsidRPr="00D6254C">
              <w:rPr>
                <w:rFonts w:cs="Times New Roman"/>
                <w:sz w:val="18"/>
                <w:szCs w:val="18"/>
                <w:lang w:val="en-US"/>
              </w:rPr>
              <w:t>1,750</w:t>
            </w:r>
          </w:p>
        </w:tc>
        <w:tc>
          <w:tcPr>
            <w:tcW w:w="1008" w:type="dxa"/>
            <w:vAlign w:val="center"/>
          </w:tcPr>
          <w:p w14:paraId="3A0AC3EB" w14:textId="7EF35F00" w:rsidR="008763E0" w:rsidRPr="00D6254C" w:rsidRDefault="008763E0" w:rsidP="008763E0">
            <w:pPr>
              <w:jc w:val="center"/>
              <w:rPr>
                <w:rFonts w:cs="Times New Roman"/>
                <w:sz w:val="18"/>
                <w:szCs w:val="18"/>
                <w:lang w:val="en-US"/>
              </w:rPr>
            </w:pPr>
            <w:r w:rsidRPr="00D6254C">
              <w:rPr>
                <w:rFonts w:cs="Times New Roman"/>
                <w:sz w:val="18"/>
                <w:szCs w:val="18"/>
                <w:lang w:val="en-US"/>
              </w:rPr>
              <w:t>2,000</w:t>
            </w:r>
          </w:p>
        </w:tc>
        <w:tc>
          <w:tcPr>
            <w:tcW w:w="1008" w:type="dxa"/>
            <w:vAlign w:val="center"/>
          </w:tcPr>
          <w:p w14:paraId="4A0AE703" w14:textId="4B60A11F" w:rsidR="008763E0" w:rsidRPr="00D6254C" w:rsidRDefault="008763E0" w:rsidP="008763E0">
            <w:pPr>
              <w:jc w:val="center"/>
              <w:rPr>
                <w:rFonts w:cs="Times New Roman"/>
                <w:sz w:val="18"/>
                <w:szCs w:val="18"/>
                <w:lang w:val="en-US"/>
              </w:rPr>
            </w:pPr>
            <w:r w:rsidRPr="00D6254C">
              <w:rPr>
                <w:rFonts w:cs="Times New Roman"/>
                <w:sz w:val="18"/>
                <w:szCs w:val="18"/>
                <w:lang w:val="en-US"/>
              </w:rPr>
              <w:t>2,250</w:t>
            </w:r>
          </w:p>
        </w:tc>
        <w:tc>
          <w:tcPr>
            <w:tcW w:w="1008" w:type="dxa"/>
            <w:vAlign w:val="center"/>
          </w:tcPr>
          <w:p w14:paraId="1F4D335C" w14:textId="1BBAB127" w:rsidR="008763E0" w:rsidRPr="00D6254C" w:rsidRDefault="008763E0" w:rsidP="008763E0">
            <w:pPr>
              <w:jc w:val="center"/>
              <w:rPr>
                <w:rFonts w:cs="Times New Roman"/>
                <w:sz w:val="18"/>
                <w:szCs w:val="18"/>
                <w:lang w:val="en-US"/>
              </w:rPr>
            </w:pPr>
            <w:r w:rsidRPr="00D6254C">
              <w:rPr>
                <w:rFonts w:cs="Times New Roman"/>
                <w:sz w:val="18"/>
                <w:szCs w:val="18"/>
                <w:lang w:val="en-US"/>
              </w:rPr>
              <w:t>2,500</w:t>
            </w:r>
          </w:p>
        </w:tc>
      </w:tr>
      <w:tr w:rsidR="008763E0" w:rsidRPr="00D6254C" w14:paraId="3F3803F6" w14:textId="77777777" w:rsidTr="00852524">
        <w:trPr>
          <w:trHeight w:val="45"/>
        </w:trPr>
        <w:tc>
          <w:tcPr>
            <w:tcW w:w="2785" w:type="dxa"/>
            <w:vMerge/>
            <w:vAlign w:val="center"/>
          </w:tcPr>
          <w:p w14:paraId="63BD29F3" w14:textId="77777777" w:rsidR="008763E0" w:rsidRPr="00D6254C" w:rsidRDefault="008763E0" w:rsidP="008763E0">
            <w:pPr>
              <w:rPr>
                <w:rFonts w:cs="Times New Roman"/>
                <w:sz w:val="18"/>
                <w:szCs w:val="18"/>
              </w:rPr>
            </w:pPr>
          </w:p>
        </w:tc>
        <w:tc>
          <w:tcPr>
            <w:tcW w:w="5310" w:type="dxa"/>
            <w:shd w:val="clear" w:color="auto" w:fill="auto"/>
          </w:tcPr>
          <w:p w14:paraId="6AFF34A7" w14:textId="4A2CAC6C" w:rsidR="008763E0" w:rsidRPr="00D6254C" w:rsidRDefault="008763E0" w:rsidP="008763E0">
            <w:pPr>
              <w:rPr>
                <w:rFonts w:cs="Times New Roman"/>
                <w:sz w:val="18"/>
                <w:szCs w:val="18"/>
                <w:lang w:val="en-US"/>
              </w:rPr>
            </w:pPr>
            <w:r w:rsidRPr="00D6254C">
              <w:rPr>
                <w:sz w:val="18"/>
                <w:szCs w:val="18"/>
                <w:lang w:val="en-US"/>
              </w:rPr>
              <w:t>a3) SURGE</w:t>
            </w:r>
          </w:p>
        </w:tc>
        <w:tc>
          <w:tcPr>
            <w:tcW w:w="1008" w:type="dxa"/>
            <w:vAlign w:val="center"/>
          </w:tcPr>
          <w:p w14:paraId="5B93E1A7" w14:textId="12B136AA" w:rsidR="008763E0" w:rsidRPr="00D6254C" w:rsidRDefault="008763E0" w:rsidP="008763E0">
            <w:pPr>
              <w:jc w:val="center"/>
              <w:rPr>
                <w:rFonts w:cs="Times New Roman"/>
                <w:sz w:val="18"/>
                <w:szCs w:val="18"/>
                <w:lang w:val="en-US"/>
              </w:rPr>
            </w:pPr>
            <w:r w:rsidRPr="00D6254C">
              <w:rPr>
                <w:rFonts w:cs="Times New Roman"/>
                <w:sz w:val="18"/>
                <w:szCs w:val="18"/>
                <w:lang w:val="en-US"/>
              </w:rPr>
              <w:t>70</w:t>
            </w:r>
          </w:p>
        </w:tc>
        <w:tc>
          <w:tcPr>
            <w:tcW w:w="1008" w:type="dxa"/>
            <w:vAlign w:val="center"/>
          </w:tcPr>
          <w:p w14:paraId="5344AE97" w14:textId="36621F40"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0CEAB86A" w14:textId="5990738B"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23B18104" w14:textId="18E6F197"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c>
          <w:tcPr>
            <w:tcW w:w="1008" w:type="dxa"/>
            <w:vAlign w:val="center"/>
          </w:tcPr>
          <w:p w14:paraId="6BAF4D5E" w14:textId="61F4DB1B" w:rsidR="008763E0" w:rsidRPr="00D6254C" w:rsidRDefault="008763E0" w:rsidP="008763E0">
            <w:pPr>
              <w:jc w:val="center"/>
              <w:rPr>
                <w:rFonts w:cs="Times New Roman"/>
                <w:sz w:val="18"/>
                <w:szCs w:val="18"/>
                <w:lang w:val="en-US"/>
              </w:rPr>
            </w:pPr>
            <w:r w:rsidRPr="00D6254C">
              <w:rPr>
                <w:rFonts w:cs="Times New Roman"/>
                <w:sz w:val="18"/>
                <w:szCs w:val="18"/>
                <w:lang w:val="en-US"/>
              </w:rPr>
              <w:t>100</w:t>
            </w:r>
          </w:p>
        </w:tc>
      </w:tr>
      <w:tr w:rsidR="008763E0" w:rsidRPr="00D6254C" w14:paraId="1C8D5167" w14:textId="77777777" w:rsidTr="00852524">
        <w:trPr>
          <w:trHeight w:val="45"/>
        </w:trPr>
        <w:tc>
          <w:tcPr>
            <w:tcW w:w="2785" w:type="dxa"/>
            <w:vMerge/>
            <w:vAlign w:val="center"/>
          </w:tcPr>
          <w:p w14:paraId="0400DB1C" w14:textId="77777777" w:rsidR="008763E0" w:rsidRPr="00D6254C" w:rsidRDefault="008763E0" w:rsidP="008763E0">
            <w:pPr>
              <w:rPr>
                <w:rFonts w:cs="Times New Roman"/>
                <w:sz w:val="18"/>
                <w:szCs w:val="18"/>
              </w:rPr>
            </w:pPr>
          </w:p>
        </w:tc>
        <w:tc>
          <w:tcPr>
            <w:tcW w:w="5310" w:type="dxa"/>
            <w:shd w:val="clear" w:color="auto" w:fill="auto"/>
          </w:tcPr>
          <w:p w14:paraId="2FE2770C" w14:textId="51C72724" w:rsidR="008763E0" w:rsidRPr="00D6254C" w:rsidRDefault="008763E0" w:rsidP="008763E0">
            <w:pPr>
              <w:rPr>
                <w:sz w:val="18"/>
                <w:szCs w:val="18"/>
                <w:lang w:val="en-US"/>
              </w:rPr>
            </w:pPr>
            <w:r w:rsidRPr="00D6254C">
              <w:rPr>
                <w:sz w:val="18"/>
                <w:szCs w:val="18"/>
                <w:lang w:val="en-US"/>
              </w:rPr>
              <w:t>a4) UNVs</w:t>
            </w:r>
          </w:p>
        </w:tc>
        <w:tc>
          <w:tcPr>
            <w:tcW w:w="1008" w:type="dxa"/>
            <w:vAlign w:val="center"/>
          </w:tcPr>
          <w:p w14:paraId="1DFDD1D7" w14:textId="71415055" w:rsidR="008763E0" w:rsidRPr="00D6254C" w:rsidRDefault="008763E0" w:rsidP="008763E0">
            <w:pPr>
              <w:jc w:val="center"/>
              <w:rPr>
                <w:rFonts w:cs="Times New Roman"/>
                <w:sz w:val="18"/>
                <w:szCs w:val="18"/>
                <w:lang w:val="en-US"/>
              </w:rPr>
            </w:pPr>
            <w:r w:rsidRPr="00D6254C">
              <w:rPr>
                <w:rFonts w:cs="Times New Roman"/>
                <w:sz w:val="18"/>
                <w:szCs w:val="18"/>
                <w:lang w:val="en-US"/>
              </w:rPr>
              <w:t>30</w:t>
            </w:r>
          </w:p>
        </w:tc>
        <w:tc>
          <w:tcPr>
            <w:tcW w:w="1008" w:type="dxa"/>
            <w:vAlign w:val="center"/>
          </w:tcPr>
          <w:p w14:paraId="2D67EDB6" w14:textId="15A9147F"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07173956" w14:textId="15AD6EBF"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20FF4008" w14:textId="15EB9A69"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7B4837B0" w14:textId="06B1706B"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r>
      <w:tr w:rsidR="008763E0" w:rsidRPr="00D6254C" w14:paraId="7B1080D2" w14:textId="77777777" w:rsidTr="00852524">
        <w:trPr>
          <w:trHeight w:val="45"/>
        </w:trPr>
        <w:tc>
          <w:tcPr>
            <w:tcW w:w="2785" w:type="dxa"/>
            <w:vMerge/>
            <w:vAlign w:val="center"/>
          </w:tcPr>
          <w:p w14:paraId="3AA8BF32" w14:textId="77777777" w:rsidR="008763E0" w:rsidRPr="00D6254C" w:rsidRDefault="008763E0" w:rsidP="008763E0">
            <w:pPr>
              <w:rPr>
                <w:rFonts w:cs="Times New Roman"/>
                <w:sz w:val="18"/>
                <w:szCs w:val="18"/>
              </w:rPr>
            </w:pPr>
          </w:p>
        </w:tc>
        <w:tc>
          <w:tcPr>
            <w:tcW w:w="5310" w:type="dxa"/>
            <w:shd w:val="clear" w:color="auto" w:fill="auto"/>
          </w:tcPr>
          <w:p w14:paraId="76BBA2CC" w14:textId="7418267C" w:rsidR="008763E0" w:rsidRPr="00D6254C" w:rsidRDefault="008763E0" w:rsidP="008763E0">
            <w:pPr>
              <w:rPr>
                <w:rFonts w:cs="Times New Roman"/>
                <w:sz w:val="18"/>
                <w:szCs w:val="18"/>
                <w:lang w:val="en-US"/>
              </w:rPr>
            </w:pPr>
            <w:r w:rsidRPr="00D6254C">
              <w:rPr>
                <w:rFonts w:cs="Times New Roman"/>
                <w:sz w:val="18"/>
                <w:szCs w:val="18"/>
                <w:lang w:val="en-US"/>
              </w:rPr>
              <w:t xml:space="preserve">a5) </w:t>
            </w:r>
            <w:r w:rsidRPr="00D6254C">
              <w:rPr>
                <w:sz w:val="18"/>
                <w:szCs w:val="18"/>
                <w:lang w:val="en-US"/>
              </w:rPr>
              <w:t>Stand by Partner experts</w:t>
            </w:r>
          </w:p>
        </w:tc>
        <w:tc>
          <w:tcPr>
            <w:tcW w:w="1008" w:type="dxa"/>
            <w:vAlign w:val="center"/>
          </w:tcPr>
          <w:p w14:paraId="176170CF" w14:textId="1CA8DC34" w:rsidR="008763E0" w:rsidRPr="00D6254C" w:rsidRDefault="008763E0" w:rsidP="008763E0">
            <w:pPr>
              <w:jc w:val="center"/>
              <w:rPr>
                <w:rFonts w:cs="Times New Roman"/>
                <w:sz w:val="18"/>
                <w:szCs w:val="18"/>
                <w:lang w:val="en-US"/>
              </w:rPr>
            </w:pPr>
            <w:r w:rsidRPr="00D6254C">
              <w:rPr>
                <w:rFonts w:cs="Times New Roman"/>
                <w:sz w:val="18"/>
                <w:szCs w:val="18"/>
                <w:lang w:val="en-US"/>
              </w:rPr>
              <w:t>0</w:t>
            </w:r>
          </w:p>
        </w:tc>
        <w:tc>
          <w:tcPr>
            <w:tcW w:w="1008" w:type="dxa"/>
            <w:vAlign w:val="center"/>
          </w:tcPr>
          <w:p w14:paraId="1031830E" w14:textId="6E36CD17"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567D58FF" w14:textId="397E414C"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21CC0F39" w14:textId="3A9DD70E"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c>
          <w:tcPr>
            <w:tcW w:w="1008" w:type="dxa"/>
            <w:vAlign w:val="center"/>
          </w:tcPr>
          <w:p w14:paraId="2C70B65B" w14:textId="0B92AB91"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tc>
      </w:tr>
      <w:tr w:rsidR="008763E0" w:rsidRPr="00D6254C" w14:paraId="656FC258" w14:textId="77777777" w:rsidTr="00852524">
        <w:trPr>
          <w:trHeight w:val="45"/>
        </w:trPr>
        <w:tc>
          <w:tcPr>
            <w:tcW w:w="2785" w:type="dxa"/>
            <w:vMerge/>
            <w:vAlign w:val="center"/>
          </w:tcPr>
          <w:p w14:paraId="6E31191A" w14:textId="77777777" w:rsidR="008763E0" w:rsidRPr="00D6254C" w:rsidRDefault="008763E0" w:rsidP="008763E0">
            <w:pPr>
              <w:rPr>
                <w:rFonts w:cs="Times New Roman"/>
                <w:sz w:val="18"/>
                <w:szCs w:val="18"/>
              </w:rPr>
            </w:pPr>
          </w:p>
        </w:tc>
        <w:tc>
          <w:tcPr>
            <w:tcW w:w="5310" w:type="dxa"/>
            <w:shd w:val="clear" w:color="auto" w:fill="auto"/>
          </w:tcPr>
          <w:p w14:paraId="6C9CDE53" w14:textId="729A9F3C" w:rsidR="008763E0" w:rsidRPr="00D6254C" w:rsidRDefault="008763E0" w:rsidP="003E09BB">
            <w:pPr>
              <w:pStyle w:val="ListParagraph"/>
              <w:numPr>
                <w:ilvl w:val="0"/>
                <w:numId w:val="26"/>
              </w:numPr>
              <w:rPr>
                <w:rFonts w:ascii="Arial Nova" w:hAnsi="Arial Nova"/>
                <w:szCs w:val="18"/>
                <w:lang w:val="en-US"/>
              </w:rPr>
            </w:pPr>
            <w:r w:rsidRPr="00D6254C">
              <w:rPr>
                <w:rFonts w:ascii="Arial Nova" w:hAnsi="Arial Nova"/>
                <w:szCs w:val="18"/>
                <w:lang w:val="en-US"/>
              </w:rPr>
              <w:t xml:space="preserve">Annual value of deployments (in millions of dollars) </w:t>
            </w:r>
          </w:p>
        </w:tc>
        <w:tc>
          <w:tcPr>
            <w:tcW w:w="1008" w:type="dxa"/>
            <w:vAlign w:val="center"/>
          </w:tcPr>
          <w:p w14:paraId="5909F4EF" w14:textId="7B1EE922" w:rsidR="008763E0" w:rsidRPr="00D6254C" w:rsidRDefault="008763E0" w:rsidP="008763E0">
            <w:pPr>
              <w:jc w:val="center"/>
              <w:rPr>
                <w:rFonts w:cs="Times New Roman"/>
                <w:sz w:val="18"/>
                <w:szCs w:val="18"/>
                <w:lang w:val="en-US"/>
              </w:rPr>
            </w:pPr>
            <w:r w:rsidRPr="00D6254C">
              <w:rPr>
                <w:rFonts w:cs="Times New Roman"/>
                <w:sz w:val="18"/>
                <w:szCs w:val="18"/>
                <w:lang w:val="en-US"/>
              </w:rPr>
              <w:t>$20</w:t>
            </w:r>
          </w:p>
        </w:tc>
        <w:tc>
          <w:tcPr>
            <w:tcW w:w="1008" w:type="dxa"/>
            <w:vAlign w:val="center"/>
          </w:tcPr>
          <w:p w14:paraId="6E066C7B" w14:textId="6BE2BA54" w:rsidR="008763E0" w:rsidRPr="00D6254C" w:rsidRDefault="008763E0" w:rsidP="008763E0">
            <w:pPr>
              <w:jc w:val="center"/>
              <w:rPr>
                <w:rFonts w:cs="Times New Roman"/>
                <w:sz w:val="18"/>
                <w:szCs w:val="18"/>
                <w:lang w:val="en-US"/>
              </w:rPr>
            </w:pPr>
            <w:r w:rsidRPr="00D6254C">
              <w:rPr>
                <w:rFonts w:cs="Times New Roman"/>
                <w:sz w:val="18"/>
                <w:szCs w:val="18"/>
                <w:lang w:val="en-US"/>
              </w:rPr>
              <w:t>$25</w:t>
            </w:r>
          </w:p>
        </w:tc>
        <w:tc>
          <w:tcPr>
            <w:tcW w:w="1008" w:type="dxa"/>
            <w:vAlign w:val="center"/>
          </w:tcPr>
          <w:p w14:paraId="077CADF6" w14:textId="741327D1" w:rsidR="008763E0" w:rsidRPr="00D6254C" w:rsidRDefault="008763E0" w:rsidP="008763E0">
            <w:pPr>
              <w:jc w:val="center"/>
              <w:rPr>
                <w:rFonts w:cs="Times New Roman"/>
                <w:sz w:val="18"/>
                <w:szCs w:val="18"/>
                <w:lang w:val="en-US"/>
              </w:rPr>
            </w:pPr>
            <w:r w:rsidRPr="00D6254C">
              <w:rPr>
                <w:rFonts w:cs="Times New Roman"/>
                <w:sz w:val="18"/>
                <w:szCs w:val="18"/>
                <w:lang w:val="en-US"/>
              </w:rPr>
              <w:t>$25</w:t>
            </w:r>
          </w:p>
        </w:tc>
        <w:tc>
          <w:tcPr>
            <w:tcW w:w="1008" w:type="dxa"/>
            <w:vAlign w:val="center"/>
          </w:tcPr>
          <w:p w14:paraId="552A72D5" w14:textId="1DEB6E25" w:rsidR="008763E0" w:rsidRPr="00D6254C" w:rsidRDefault="008763E0" w:rsidP="008763E0">
            <w:pPr>
              <w:jc w:val="center"/>
              <w:rPr>
                <w:rFonts w:cs="Times New Roman"/>
                <w:sz w:val="18"/>
                <w:szCs w:val="18"/>
                <w:lang w:val="en-US"/>
              </w:rPr>
            </w:pPr>
            <w:r w:rsidRPr="00D6254C">
              <w:rPr>
                <w:rFonts w:cs="Times New Roman"/>
                <w:sz w:val="18"/>
                <w:szCs w:val="18"/>
                <w:lang w:val="en-US"/>
              </w:rPr>
              <w:t>$30</w:t>
            </w:r>
          </w:p>
        </w:tc>
        <w:tc>
          <w:tcPr>
            <w:tcW w:w="1008" w:type="dxa"/>
            <w:vAlign w:val="center"/>
          </w:tcPr>
          <w:p w14:paraId="5884459F" w14:textId="6BED4699" w:rsidR="008763E0" w:rsidRPr="00D6254C" w:rsidRDefault="008763E0" w:rsidP="008763E0">
            <w:pPr>
              <w:jc w:val="center"/>
              <w:rPr>
                <w:rFonts w:cs="Times New Roman"/>
                <w:sz w:val="18"/>
                <w:szCs w:val="18"/>
                <w:lang w:val="en-US"/>
              </w:rPr>
            </w:pPr>
            <w:r w:rsidRPr="00D6254C">
              <w:rPr>
                <w:rFonts w:cs="Times New Roman"/>
                <w:sz w:val="18"/>
                <w:szCs w:val="18"/>
                <w:lang w:val="en-US"/>
              </w:rPr>
              <w:t>$35</w:t>
            </w:r>
          </w:p>
        </w:tc>
      </w:tr>
      <w:tr w:rsidR="008763E0" w:rsidRPr="00D6254C" w14:paraId="40216FF9" w14:textId="77777777" w:rsidTr="00852524">
        <w:trPr>
          <w:trHeight w:val="45"/>
        </w:trPr>
        <w:tc>
          <w:tcPr>
            <w:tcW w:w="2785" w:type="dxa"/>
            <w:vMerge/>
            <w:vAlign w:val="center"/>
          </w:tcPr>
          <w:p w14:paraId="448687EA" w14:textId="77777777" w:rsidR="008763E0" w:rsidRPr="00D6254C" w:rsidRDefault="008763E0" w:rsidP="008763E0">
            <w:pPr>
              <w:rPr>
                <w:rFonts w:cs="Times New Roman"/>
                <w:sz w:val="18"/>
                <w:szCs w:val="18"/>
              </w:rPr>
            </w:pPr>
          </w:p>
        </w:tc>
        <w:tc>
          <w:tcPr>
            <w:tcW w:w="5310" w:type="dxa"/>
            <w:shd w:val="clear" w:color="auto" w:fill="auto"/>
            <w:vAlign w:val="center"/>
          </w:tcPr>
          <w:p w14:paraId="6EE48B4A" w14:textId="00DA9C94" w:rsidR="008763E0" w:rsidRPr="00D6254C" w:rsidRDefault="008763E0" w:rsidP="008763E0">
            <w:pPr>
              <w:rPr>
                <w:rFonts w:cs="Times New Roman"/>
                <w:sz w:val="18"/>
                <w:szCs w:val="18"/>
              </w:rPr>
            </w:pPr>
            <w:r w:rsidRPr="00D6254C">
              <w:rPr>
                <w:rFonts w:cs="Times New Roman"/>
                <w:sz w:val="18"/>
                <w:szCs w:val="18"/>
              </w:rPr>
              <w:t>6.3.3 Number of country offices benefiting from SURGE plans and SURGE Delivery Lab support respectively for crisis prevention, response and recovery</w:t>
            </w:r>
          </w:p>
        </w:tc>
        <w:tc>
          <w:tcPr>
            <w:tcW w:w="1008" w:type="dxa"/>
            <w:vAlign w:val="center"/>
          </w:tcPr>
          <w:p w14:paraId="50C0800E" w14:textId="0A5BAECE" w:rsidR="008763E0" w:rsidRPr="00D6254C" w:rsidRDefault="008763E0" w:rsidP="008763E0">
            <w:pPr>
              <w:jc w:val="center"/>
              <w:rPr>
                <w:rFonts w:cs="Times New Roman"/>
                <w:sz w:val="18"/>
                <w:szCs w:val="18"/>
                <w:lang w:val="en-US"/>
              </w:rPr>
            </w:pPr>
            <w:r w:rsidRPr="00D6254C">
              <w:rPr>
                <w:rFonts w:cs="Times New Roman"/>
                <w:sz w:val="18"/>
                <w:szCs w:val="18"/>
                <w:lang w:val="en-US"/>
              </w:rPr>
              <w:t>13</w:t>
            </w:r>
          </w:p>
        </w:tc>
        <w:tc>
          <w:tcPr>
            <w:tcW w:w="1008" w:type="dxa"/>
            <w:vAlign w:val="center"/>
          </w:tcPr>
          <w:p w14:paraId="03FD81C4" w14:textId="0BC39F11" w:rsidR="008763E0" w:rsidRPr="00D6254C" w:rsidRDefault="008763E0" w:rsidP="008763E0">
            <w:pPr>
              <w:jc w:val="center"/>
              <w:rPr>
                <w:rFonts w:cs="Times New Roman"/>
                <w:sz w:val="18"/>
                <w:szCs w:val="18"/>
                <w:lang w:val="en-US"/>
              </w:rPr>
            </w:pPr>
            <w:r w:rsidRPr="00D6254C">
              <w:rPr>
                <w:rFonts w:cs="Times New Roman"/>
                <w:sz w:val="18"/>
                <w:szCs w:val="18"/>
                <w:lang w:val="en-US"/>
              </w:rPr>
              <w:t>13</w:t>
            </w:r>
          </w:p>
        </w:tc>
        <w:tc>
          <w:tcPr>
            <w:tcW w:w="1008" w:type="dxa"/>
            <w:vAlign w:val="center"/>
          </w:tcPr>
          <w:p w14:paraId="2F67E62A" w14:textId="7C639994" w:rsidR="008763E0" w:rsidRPr="00D6254C" w:rsidRDefault="008763E0" w:rsidP="008763E0">
            <w:pPr>
              <w:jc w:val="center"/>
              <w:rPr>
                <w:rFonts w:cs="Times New Roman"/>
                <w:sz w:val="18"/>
                <w:szCs w:val="18"/>
                <w:lang w:val="en-US"/>
              </w:rPr>
            </w:pPr>
            <w:r w:rsidRPr="00D6254C">
              <w:rPr>
                <w:rFonts w:cs="Times New Roman"/>
                <w:sz w:val="18"/>
                <w:szCs w:val="18"/>
                <w:lang w:val="en-US"/>
              </w:rPr>
              <w:t>13</w:t>
            </w:r>
          </w:p>
        </w:tc>
        <w:tc>
          <w:tcPr>
            <w:tcW w:w="1008" w:type="dxa"/>
            <w:vAlign w:val="center"/>
          </w:tcPr>
          <w:p w14:paraId="3FF5A84F" w14:textId="08D53596" w:rsidR="008763E0" w:rsidRPr="00D6254C" w:rsidRDefault="008763E0" w:rsidP="008763E0">
            <w:pPr>
              <w:jc w:val="center"/>
              <w:rPr>
                <w:rFonts w:cs="Times New Roman"/>
                <w:sz w:val="18"/>
                <w:szCs w:val="18"/>
                <w:lang w:val="en-US"/>
              </w:rPr>
            </w:pPr>
            <w:r w:rsidRPr="00D6254C">
              <w:rPr>
                <w:rFonts w:cs="Times New Roman"/>
                <w:sz w:val="18"/>
                <w:szCs w:val="18"/>
                <w:lang w:val="en-US"/>
              </w:rPr>
              <w:t>13</w:t>
            </w:r>
          </w:p>
        </w:tc>
        <w:tc>
          <w:tcPr>
            <w:tcW w:w="1008" w:type="dxa"/>
            <w:vAlign w:val="center"/>
          </w:tcPr>
          <w:p w14:paraId="789325E3" w14:textId="11ECD4BE" w:rsidR="008763E0" w:rsidRPr="00D6254C" w:rsidRDefault="008763E0" w:rsidP="008763E0">
            <w:pPr>
              <w:jc w:val="center"/>
              <w:rPr>
                <w:rFonts w:cs="Times New Roman"/>
                <w:sz w:val="18"/>
                <w:szCs w:val="18"/>
                <w:lang w:val="en-US"/>
              </w:rPr>
            </w:pPr>
            <w:r w:rsidRPr="00D6254C">
              <w:rPr>
                <w:rFonts w:cs="Times New Roman"/>
                <w:sz w:val="18"/>
                <w:szCs w:val="18"/>
                <w:lang w:val="en-US"/>
              </w:rPr>
              <w:t>13</w:t>
            </w:r>
          </w:p>
        </w:tc>
      </w:tr>
      <w:tr w:rsidR="008763E0" w:rsidRPr="00D6254C" w14:paraId="7EB9A21B" w14:textId="77777777" w:rsidTr="00852524">
        <w:trPr>
          <w:trHeight w:val="45"/>
        </w:trPr>
        <w:tc>
          <w:tcPr>
            <w:tcW w:w="2785" w:type="dxa"/>
            <w:vMerge/>
            <w:vAlign w:val="center"/>
          </w:tcPr>
          <w:p w14:paraId="38B947B6" w14:textId="77777777" w:rsidR="008763E0" w:rsidRPr="00D6254C" w:rsidRDefault="008763E0" w:rsidP="008763E0">
            <w:pPr>
              <w:rPr>
                <w:rFonts w:cs="Times New Roman"/>
                <w:sz w:val="18"/>
                <w:szCs w:val="18"/>
              </w:rPr>
            </w:pPr>
          </w:p>
        </w:tc>
        <w:tc>
          <w:tcPr>
            <w:tcW w:w="5310" w:type="dxa"/>
            <w:shd w:val="clear" w:color="auto" w:fill="FFFFFF" w:themeFill="background1"/>
            <w:vAlign w:val="center"/>
          </w:tcPr>
          <w:p w14:paraId="355FF76C" w14:textId="15C7F9EE" w:rsidR="008763E0" w:rsidRPr="00D6254C" w:rsidRDefault="008763E0" w:rsidP="008763E0">
            <w:pPr>
              <w:rPr>
                <w:rFonts w:cs="Times New Roman"/>
                <w:sz w:val="18"/>
                <w:szCs w:val="18"/>
                <w:lang w:val="en-US"/>
              </w:rPr>
            </w:pPr>
            <w:r w:rsidRPr="00D6254C">
              <w:rPr>
                <w:rFonts w:cs="Times New Roman"/>
                <w:sz w:val="18"/>
                <w:szCs w:val="18"/>
                <w:lang w:val="en-US"/>
              </w:rPr>
              <w:t>6.3.4 Percentage of country offices meeting a financial management standard</w:t>
            </w:r>
          </w:p>
        </w:tc>
        <w:tc>
          <w:tcPr>
            <w:tcW w:w="1008" w:type="dxa"/>
            <w:vAlign w:val="center"/>
          </w:tcPr>
          <w:p w14:paraId="3DA3CA11" w14:textId="6CD5B2A6" w:rsidR="008763E0" w:rsidRPr="00D6254C" w:rsidRDefault="008763E0" w:rsidP="008763E0">
            <w:pPr>
              <w:jc w:val="center"/>
              <w:rPr>
                <w:rFonts w:cs="Times New Roman"/>
                <w:color w:val="A5A5A5" w:themeColor="accent3"/>
                <w:sz w:val="18"/>
                <w:szCs w:val="18"/>
                <w:lang w:val="en-US"/>
              </w:rPr>
            </w:pPr>
            <w:r w:rsidRPr="00D6254C">
              <w:rPr>
                <w:rFonts w:cs="Times New Roman"/>
                <w:sz w:val="18"/>
                <w:szCs w:val="18"/>
                <w:lang w:val="en-US"/>
              </w:rPr>
              <w:t>84%</w:t>
            </w:r>
          </w:p>
        </w:tc>
        <w:tc>
          <w:tcPr>
            <w:tcW w:w="1008" w:type="dxa"/>
            <w:vAlign w:val="center"/>
          </w:tcPr>
          <w:p w14:paraId="4F8BD43A" w14:textId="36FC4E2D"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4%</w:t>
            </w:r>
          </w:p>
        </w:tc>
        <w:tc>
          <w:tcPr>
            <w:tcW w:w="1008" w:type="dxa"/>
            <w:vAlign w:val="center"/>
          </w:tcPr>
          <w:p w14:paraId="42599E0C" w14:textId="084FD743"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6%</w:t>
            </w:r>
          </w:p>
        </w:tc>
        <w:tc>
          <w:tcPr>
            <w:tcW w:w="1008" w:type="dxa"/>
            <w:vAlign w:val="center"/>
          </w:tcPr>
          <w:p w14:paraId="0310F832" w14:textId="7A01E0AE"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88%</w:t>
            </w:r>
          </w:p>
        </w:tc>
        <w:tc>
          <w:tcPr>
            <w:tcW w:w="1008" w:type="dxa"/>
            <w:vAlign w:val="center"/>
          </w:tcPr>
          <w:p w14:paraId="387BC176" w14:textId="35156E05" w:rsidR="008763E0" w:rsidRPr="00D6254C" w:rsidRDefault="008763E0" w:rsidP="008763E0">
            <w:pPr>
              <w:jc w:val="center"/>
              <w:rPr>
                <w:rFonts w:cs="Times New Roman"/>
                <w:sz w:val="18"/>
                <w:szCs w:val="18"/>
                <w:lang w:val="en-US"/>
              </w:rPr>
            </w:pPr>
            <w:r w:rsidRPr="00D6254C">
              <w:rPr>
                <w:rStyle w:val="normaltextrun"/>
                <w:rFonts w:cs="Segoe UI"/>
                <w:sz w:val="18"/>
                <w:szCs w:val="18"/>
              </w:rPr>
              <w:t>90%</w:t>
            </w:r>
          </w:p>
        </w:tc>
      </w:tr>
      <w:tr w:rsidR="008763E0" w:rsidRPr="00D6254C" w14:paraId="5BE2F6B8" w14:textId="77777777" w:rsidTr="00852524">
        <w:trPr>
          <w:trHeight w:val="45"/>
        </w:trPr>
        <w:tc>
          <w:tcPr>
            <w:tcW w:w="2785" w:type="dxa"/>
            <w:vMerge/>
            <w:vAlign w:val="center"/>
          </w:tcPr>
          <w:p w14:paraId="361919B2" w14:textId="77777777" w:rsidR="008763E0" w:rsidRPr="00D6254C" w:rsidRDefault="008763E0" w:rsidP="008763E0">
            <w:pPr>
              <w:rPr>
                <w:rFonts w:cs="Times New Roman"/>
                <w:sz w:val="18"/>
                <w:szCs w:val="18"/>
              </w:rPr>
            </w:pPr>
          </w:p>
        </w:tc>
        <w:tc>
          <w:tcPr>
            <w:tcW w:w="5310" w:type="dxa"/>
            <w:shd w:val="clear" w:color="auto" w:fill="FFFFFF" w:themeFill="background1"/>
            <w:vAlign w:val="center"/>
          </w:tcPr>
          <w:p w14:paraId="57F8813F" w14:textId="664EB4CC" w:rsidR="008763E0" w:rsidRPr="00D6254C" w:rsidRDefault="008763E0" w:rsidP="008763E0">
            <w:pPr>
              <w:rPr>
                <w:rFonts w:cs="Times New Roman"/>
                <w:sz w:val="18"/>
                <w:szCs w:val="18"/>
                <w:lang w:val="en-US"/>
              </w:rPr>
            </w:pPr>
            <w:r w:rsidRPr="00D6254C">
              <w:rPr>
                <w:rFonts w:cs="Times New Roman"/>
                <w:sz w:val="18"/>
                <w:szCs w:val="18"/>
                <w:lang w:val="en-US"/>
              </w:rPr>
              <w:t xml:space="preserve">6.3.5 Number of data standards being implemented from the UN Financial Data Cube                                                     </w:t>
            </w:r>
          </w:p>
          <w:p w14:paraId="7BFB93B5" w14:textId="5263C139" w:rsidR="008763E0" w:rsidRPr="00D6254C" w:rsidRDefault="008763E0" w:rsidP="008763E0">
            <w:pPr>
              <w:jc w:val="right"/>
              <w:rPr>
                <w:rFonts w:cs="Times New Roman"/>
                <w:sz w:val="18"/>
                <w:szCs w:val="18"/>
                <w:lang w:val="en-US"/>
              </w:rPr>
            </w:pPr>
            <w:r w:rsidRPr="00D6254C">
              <w:rPr>
                <w:rFonts w:cs="Times New Roman"/>
                <w:sz w:val="16"/>
                <w:szCs w:val="16"/>
                <w:lang w:val="en-US"/>
              </w:rPr>
              <w:t>(QCPR)</w:t>
            </w:r>
          </w:p>
        </w:tc>
        <w:tc>
          <w:tcPr>
            <w:tcW w:w="1008" w:type="dxa"/>
            <w:vAlign w:val="center"/>
          </w:tcPr>
          <w:p w14:paraId="7D5E82FB" w14:textId="122A849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4</w:t>
            </w:r>
          </w:p>
        </w:tc>
        <w:tc>
          <w:tcPr>
            <w:tcW w:w="1008" w:type="dxa"/>
            <w:vAlign w:val="center"/>
          </w:tcPr>
          <w:p w14:paraId="2DD3DDAE" w14:textId="042C84D9"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6</w:t>
            </w:r>
          </w:p>
        </w:tc>
        <w:tc>
          <w:tcPr>
            <w:tcW w:w="1008" w:type="dxa"/>
            <w:vAlign w:val="center"/>
          </w:tcPr>
          <w:p w14:paraId="33EC37D9" w14:textId="3AF127F6"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6</w:t>
            </w:r>
          </w:p>
        </w:tc>
        <w:tc>
          <w:tcPr>
            <w:tcW w:w="1008" w:type="dxa"/>
            <w:vAlign w:val="center"/>
          </w:tcPr>
          <w:p w14:paraId="08275F4B" w14:textId="5096EBDF"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6</w:t>
            </w:r>
          </w:p>
        </w:tc>
        <w:tc>
          <w:tcPr>
            <w:tcW w:w="1008" w:type="dxa"/>
            <w:vAlign w:val="center"/>
          </w:tcPr>
          <w:p w14:paraId="697F8374" w14:textId="48E3AC3E" w:rsidR="008763E0" w:rsidRPr="00D6254C" w:rsidRDefault="008763E0" w:rsidP="008763E0">
            <w:pPr>
              <w:jc w:val="center"/>
              <w:rPr>
                <w:rFonts w:cs="Times New Roman"/>
                <w:sz w:val="18"/>
                <w:szCs w:val="18"/>
                <w:lang w:val="en-US"/>
              </w:rPr>
            </w:pPr>
            <w:r w:rsidRPr="00D6254C">
              <w:rPr>
                <w:rStyle w:val="normaltextrun"/>
                <w:rFonts w:cs="Segoe UI"/>
                <w:sz w:val="18"/>
                <w:szCs w:val="18"/>
              </w:rPr>
              <w:t>6</w:t>
            </w:r>
          </w:p>
        </w:tc>
      </w:tr>
      <w:tr w:rsidR="008763E0" w:rsidRPr="00D6254C" w14:paraId="050B6CF0" w14:textId="77777777" w:rsidTr="00852524">
        <w:trPr>
          <w:trHeight w:val="45"/>
        </w:trPr>
        <w:tc>
          <w:tcPr>
            <w:tcW w:w="2785" w:type="dxa"/>
            <w:vMerge/>
            <w:vAlign w:val="center"/>
          </w:tcPr>
          <w:p w14:paraId="678843B7" w14:textId="77777777" w:rsidR="008763E0" w:rsidRPr="00D6254C" w:rsidRDefault="008763E0" w:rsidP="008763E0">
            <w:pPr>
              <w:rPr>
                <w:rFonts w:cs="Times New Roman"/>
                <w:sz w:val="18"/>
                <w:szCs w:val="18"/>
              </w:rPr>
            </w:pPr>
          </w:p>
        </w:tc>
        <w:tc>
          <w:tcPr>
            <w:tcW w:w="5310" w:type="dxa"/>
            <w:shd w:val="clear" w:color="auto" w:fill="FFFFFF" w:themeFill="background1"/>
            <w:vAlign w:val="center"/>
          </w:tcPr>
          <w:p w14:paraId="09F0F83D" w14:textId="54DD7A5A" w:rsidR="008763E0" w:rsidRPr="00D6254C" w:rsidRDefault="008763E0" w:rsidP="008763E0">
            <w:pPr>
              <w:rPr>
                <w:rFonts w:cs="Times New Roman"/>
                <w:sz w:val="18"/>
                <w:szCs w:val="18"/>
                <w:lang w:val="en-US"/>
              </w:rPr>
            </w:pPr>
            <w:r w:rsidRPr="00D6254C">
              <w:rPr>
                <w:rFonts w:cs="Times New Roman"/>
                <w:sz w:val="18"/>
                <w:szCs w:val="18"/>
                <w:lang w:val="en-US"/>
              </w:rPr>
              <w:t xml:space="preserve">6.3.6 International Aid Transparency Initiative (IATI) publishing statistics score                                                                    </w:t>
            </w:r>
          </w:p>
          <w:p w14:paraId="719AC434" w14:textId="73832A0C" w:rsidR="008763E0" w:rsidRPr="00D6254C" w:rsidRDefault="008763E0" w:rsidP="008763E0">
            <w:pPr>
              <w:jc w:val="right"/>
              <w:rPr>
                <w:rFonts w:cs="Times New Roman"/>
                <w:sz w:val="18"/>
                <w:szCs w:val="18"/>
                <w:lang w:val="en-US"/>
              </w:rPr>
            </w:pPr>
            <w:r w:rsidRPr="00D6254C">
              <w:rPr>
                <w:rFonts w:cs="Times New Roman"/>
                <w:sz w:val="16"/>
                <w:szCs w:val="16"/>
                <w:lang w:val="en-US"/>
              </w:rPr>
              <w:t>(QCPR)</w:t>
            </w:r>
          </w:p>
        </w:tc>
        <w:tc>
          <w:tcPr>
            <w:tcW w:w="1008" w:type="dxa"/>
            <w:vAlign w:val="center"/>
          </w:tcPr>
          <w:p w14:paraId="66905F61" w14:textId="639C2CEC" w:rsidR="008763E0" w:rsidRPr="00D6254C" w:rsidRDefault="008763E0" w:rsidP="008763E0">
            <w:pPr>
              <w:pStyle w:val="paragraph"/>
              <w:spacing w:before="0" w:beforeAutospacing="0" w:after="0" w:afterAutospacing="0"/>
              <w:jc w:val="center"/>
              <w:textAlignment w:val="baseline"/>
              <w:divId w:val="615480175"/>
              <w:rPr>
                <w:rStyle w:val="normaltextrun"/>
                <w:rFonts w:ascii="Arial Nova" w:eastAsiaTheme="minorEastAsia" w:hAnsi="Arial Nova"/>
                <w:sz w:val="16"/>
                <w:szCs w:val="16"/>
              </w:rPr>
            </w:pPr>
            <w:r w:rsidRPr="00D6254C">
              <w:rPr>
                <w:rStyle w:val="normaltextrun"/>
                <w:rFonts w:ascii="Arial Nova" w:eastAsiaTheme="minorEastAsia" w:hAnsi="Arial Nova" w:cs="Segoe UI"/>
                <w:sz w:val="16"/>
                <w:szCs w:val="16"/>
              </w:rPr>
              <w:t xml:space="preserve"> [T] Very Strong</w:t>
            </w:r>
          </w:p>
          <w:p w14:paraId="59660157" w14:textId="2FBF9555" w:rsidR="008763E0" w:rsidRPr="00D6254C" w:rsidRDefault="008763E0" w:rsidP="008763E0">
            <w:pPr>
              <w:jc w:val="center"/>
              <w:rPr>
                <w:rStyle w:val="normaltextrun"/>
                <w:rFonts w:cs="Segoe UI"/>
                <w:sz w:val="16"/>
                <w:szCs w:val="16"/>
              </w:rPr>
            </w:pPr>
            <w:r w:rsidRPr="00D6254C">
              <w:rPr>
                <w:rStyle w:val="normaltextrun"/>
                <w:rFonts w:cs="Segoe UI"/>
                <w:sz w:val="16"/>
                <w:szCs w:val="16"/>
              </w:rPr>
              <w:t xml:space="preserve"> [C] Very Strong</w:t>
            </w:r>
          </w:p>
        </w:tc>
        <w:tc>
          <w:tcPr>
            <w:tcW w:w="1008" w:type="dxa"/>
            <w:vAlign w:val="center"/>
          </w:tcPr>
          <w:p w14:paraId="03E1B70D" w14:textId="50B2D591" w:rsidR="008763E0" w:rsidRPr="00D6254C" w:rsidRDefault="008763E0" w:rsidP="008763E0">
            <w:pPr>
              <w:pStyle w:val="paragraph"/>
              <w:spacing w:before="0" w:beforeAutospacing="0" w:after="0" w:afterAutospacing="0"/>
              <w:jc w:val="center"/>
              <w:textAlignment w:val="baseline"/>
              <w:divId w:val="1805730626"/>
              <w:rPr>
                <w:rStyle w:val="normaltextrun"/>
                <w:rFonts w:ascii="Arial Nova" w:eastAsiaTheme="minorEastAsia" w:hAnsi="Arial Nova"/>
                <w:sz w:val="16"/>
                <w:szCs w:val="16"/>
              </w:rPr>
            </w:pPr>
            <w:r w:rsidRPr="00D6254C">
              <w:rPr>
                <w:rStyle w:val="normaltextrun"/>
                <w:rFonts w:ascii="Arial Nova" w:eastAsiaTheme="minorEastAsia" w:hAnsi="Arial Nova" w:cs="Segoe UI"/>
                <w:sz w:val="16"/>
                <w:szCs w:val="16"/>
              </w:rPr>
              <w:t>[T] Very strong</w:t>
            </w:r>
          </w:p>
          <w:p w14:paraId="394E4996" w14:textId="77B80300" w:rsidR="008763E0" w:rsidRPr="00D6254C" w:rsidRDefault="008763E0" w:rsidP="008763E0">
            <w:pPr>
              <w:jc w:val="center"/>
              <w:rPr>
                <w:rStyle w:val="normaltextrun"/>
                <w:rFonts w:cs="Segoe UI"/>
                <w:sz w:val="16"/>
                <w:szCs w:val="16"/>
              </w:rPr>
            </w:pPr>
            <w:r w:rsidRPr="00D6254C">
              <w:rPr>
                <w:rStyle w:val="normaltextrun"/>
                <w:rFonts w:cs="Segoe UI"/>
                <w:sz w:val="16"/>
                <w:szCs w:val="16"/>
              </w:rPr>
              <w:t>[C] Very strong</w:t>
            </w:r>
          </w:p>
        </w:tc>
        <w:tc>
          <w:tcPr>
            <w:tcW w:w="1008" w:type="dxa"/>
            <w:vAlign w:val="center"/>
          </w:tcPr>
          <w:p w14:paraId="57DF765C" w14:textId="69580358" w:rsidR="008763E0" w:rsidRPr="00D6254C" w:rsidRDefault="008763E0" w:rsidP="008763E0">
            <w:pPr>
              <w:pStyle w:val="paragraph"/>
              <w:spacing w:before="0" w:beforeAutospacing="0" w:after="0" w:afterAutospacing="0"/>
              <w:jc w:val="center"/>
              <w:textAlignment w:val="baseline"/>
              <w:divId w:val="382021924"/>
              <w:rPr>
                <w:rStyle w:val="normaltextrun"/>
                <w:rFonts w:ascii="Arial Nova" w:eastAsiaTheme="minorEastAsia" w:hAnsi="Arial Nova"/>
                <w:sz w:val="16"/>
                <w:szCs w:val="16"/>
              </w:rPr>
            </w:pPr>
            <w:r w:rsidRPr="00D6254C">
              <w:rPr>
                <w:rStyle w:val="normaltextrun"/>
                <w:rFonts w:ascii="Arial Nova" w:eastAsiaTheme="minorEastAsia" w:hAnsi="Arial Nova" w:cs="Segoe UI"/>
                <w:sz w:val="16"/>
                <w:szCs w:val="16"/>
              </w:rPr>
              <w:t>[T] Very strong</w:t>
            </w:r>
          </w:p>
          <w:p w14:paraId="0B69D750" w14:textId="708539FB" w:rsidR="008763E0" w:rsidRPr="00D6254C" w:rsidRDefault="008763E0" w:rsidP="008763E0">
            <w:pPr>
              <w:jc w:val="center"/>
              <w:rPr>
                <w:rStyle w:val="normaltextrun"/>
                <w:rFonts w:cs="Segoe UI"/>
                <w:sz w:val="16"/>
                <w:szCs w:val="16"/>
              </w:rPr>
            </w:pPr>
            <w:r w:rsidRPr="00D6254C">
              <w:rPr>
                <w:rStyle w:val="normaltextrun"/>
                <w:rFonts w:cs="Segoe UI"/>
                <w:sz w:val="16"/>
                <w:szCs w:val="16"/>
              </w:rPr>
              <w:t>[C] Very strong</w:t>
            </w:r>
          </w:p>
        </w:tc>
        <w:tc>
          <w:tcPr>
            <w:tcW w:w="1008" w:type="dxa"/>
            <w:vAlign w:val="center"/>
          </w:tcPr>
          <w:p w14:paraId="6447C126" w14:textId="420E4B6B" w:rsidR="008763E0" w:rsidRPr="00D6254C" w:rsidRDefault="008763E0" w:rsidP="008763E0">
            <w:pPr>
              <w:pStyle w:val="paragraph"/>
              <w:spacing w:before="0" w:beforeAutospacing="0" w:after="0" w:afterAutospacing="0"/>
              <w:jc w:val="center"/>
              <w:textAlignment w:val="baseline"/>
              <w:rPr>
                <w:rStyle w:val="normaltextrun"/>
                <w:rFonts w:ascii="Arial Nova" w:eastAsiaTheme="minorEastAsia" w:hAnsi="Arial Nova"/>
                <w:sz w:val="16"/>
                <w:szCs w:val="16"/>
              </w:rPr>
            </w:pPr>
            <w:r w:rsidRPr="00D6254C">
              <w:rPr>
                <w:rStyle w:val="normaltextrun"/>
                <w:rFonts w:ascii="Arial Nova" w:eastAsiaTheme="minorEastAsia" w:hAnsi="Arial Nova" w:cs="Segoe UI"/>
                <w:sz w:val="16"/>
                <w:szCs w:val="16"/>
              </w:rPr>
              <w:t>[T] Very strong</w:t>
            </w:r>
          </w:p>
          <w:p w14:paraId="7675C70A" w14:textId="39701DD1" w:rsidR="008763E0" w:rsidRPr="00D6254C" w:rsidRDefault="008763E0" w:rsidP="008763E0">
            <w:pPr>
              <w:jc w:val="center"/>
              <w:rPr>
                <w:rStyle w:val="normaltextrun"/>
                <w:rFonts w:cs="Segoe UI"/>
                <w:sz w:val="16"/>
                <w:szCs w:val="16"/>
              </w:rPr>
            </w:pPr>
            <w:r w:rsidRPr="00D6254C">
              <w:rPr>
                <w:rStyle w:val="normaltextrun"/>
                <w:rFonts w:cs="Segoe UI"/>
                <w:sz w:val="16"/>
                <w:szCs w:val="16"/>
              </w:rPr>
              <w:t>[C] Very strong</w:t>
            </w:r>
          </w:p>
        </w:tc>
        <w:tc>
          <w:tcPr>
            <w:tcW w:w="1008" w:type="dxa"/>
            <w:vAlign w:val="center"/>
          </w:tcPr>
          <w:p w14:paraId="67F580FD" w14:textId="1D349B84" w:rsidR="008763E0" w:rsidRPr="00D6254C" w:rsidRDefault="008763E0" w:rsidP="008763E0">
            <w:pPr>
              <w:pStyle w:val="paragraph"/>
              <w:spacing w:before="0" w:beforeAutospacing="0" w:after="0" w:afterAutospacing="0"/>
              <w:jc w:val="center"/>
              <w:textAlignment w:val="baseline"/>
              <w:rPr>
                <w:rStyle w:val="normaltextrun"/>
                <w:rFonts w:ascii="Arial Nova" w:eastAsiaTheme="minorEastAsia" w:hAnsi="Arial Nova"/>
                <w:sz w:val="16"/>
                <w:szCs w:val="16"/>
              </w:rPr>
            </w:pPr>
            <w:r w:rsidRPr="00D6254C">
              <w:rPr>
                <w:rStyle w:val="normaltextrun"/>
                <w:rFonts w:ascii="Arial Nova" w:eastAsiaTheme="minorEastAsia" w:hAnsi="Arial Nova" w:cs="Segoe UI"/>
                <w:sz w:val="16"/>
                <w:szCs w:val="16"/>
              </w:rPr>
              <w:t>[T] Very strong</w:t>
            </w:r>
          </w:p>
          <w:p w14:paraId="1F61C691" w14:textId="063EE076" w:rsidR="008763E0" w:rsidRPr="00D6254C" w:rsidRDefault="008763E0" w:rsidP="008763E0">
            <w:pPr>
              <w:jc w:val="center"/>
              <w:rPr>
                <w:rStyle w:val="normaltextrun"/>
                <w:rFonts w:cs="Segoe UI"/>
                <w:sz w:val="16"/>
                <w:szCs w:val="16"/>
              </w:rPr>
            </w:pPr>
            <w:r w:rsidRPr="00D6254C">
              <w:rPr>
                <w:rStyle w:val="normaltextrun"/>
                <w:rFonts w:cs="Segoe UI"/>
                <w:sz w:val="16"/>
                <w:szCs w:val="16"/>
              </w:rPr>
              <w:t>[C] Very strong</w:t>
            </w:r>
          </w:p>
        </w:tc>
      </w:tr>
      <w:tr w:rsidR="008763E0" w:rsidRPr="00D6254C" w14:paraId="634A954A" w14:textId="77777777" w:rsidTr="00CB0B70">
        <w:trPr>
          <w:trHeight w:val="45"/>
        </w:trPr>
        <w:tc>
          <w:tcPr>
            <w:tcW w:w="2785" w:type="dxa"/>
            <w:vMerge/>
            <w:vAlign w:val="center"/>
          </w:tcPr>
          <w:p w14:paraId="7B1B7674" w14:textId="77777777" w:rsidR="008763E0" w:rsidRPr="00D6254C" w:rsidRDefault="008763E0" w:rsidP="008763E0">
            <w:pPr>
              <w:rPr>
                <w:rFonts w:cs="Times New Roman"/>
                <w:sz w:val="18"/>
                <w:szCs w:val="18"/>
              </w:rPr>
            </w:pPr>
          </w:p>
        </w:tc>
        <w:tc>
          <w:tcPr>
            <w:tcW w:w="10350" w:type="dxa"/>
            <w:gridSpan w:val="6"/>
            <w:shd w:val="clear" w:color="auto" w:fill="E7E6E6" w:themeFill="background2"/>
            <w:vAlign w:val="center"/>
          </w:tcPr>
          <w:p w14:paraId="23E95F97" w14:textId="77777777" w:rsidR="008763E0" w:rsidRPr="00D6254C" w:rsidRDefault="008763E0" w:rsidP="008763E0">
            <w:pPr>
              <w:rPr>
                <w:rFonts w:cs="Times New Roman"/>
                <w:sz w:val="16"/>
                <w:szCs w:val="16"/>
                <w:lang w:val="en-US"/>
              </w:rPr>
            </w:pPr>
            <w:r w:rsidRPr="00D6254C">
              <w:rPr>
                <w:rFonts w:cs="Times New Roman"/>
                <w:sz w:val="16"/>
                <w:szCs w:val="16"/>
                <w:lang w:val="en-US"/>
              </w:rPr>
              <w:t xml:space="preserve">NOTE </w:t>
            </w:r>
          </w:p>
          <w:p w14:paraId="76B39AE7" w14:textId="7553C751" w:rsidR="008763E0" w:rsidRPr="00D6254C" w:rsidRDefault="008763E0" w:rsidP="008763E0">
            <w:pPr>
              <w:rPr>
                <w:rStyle w:val="normaltextrun"/>
                <w:rFonts w:cs="Times New Roman"/>
                <w:sz w:val="16"/>
                <w:szCs w:val="16"/>
                <w:lang w:val="en-US"/>
              </w:rPr>
            </w:pPr>
            <w:r w:rsidRPr="00D6254C">
              <w:rPr>
                <w:rFonts w:cs="Times New Roman"/>
                <w:sz w:val="16"/>
                <w:szCs w:val="16"/>
                <w:lang w:val="en-US"/>
              </w:rPr>
              <w:t>T = Timeliness, C = Comprehensiveness</w:t>
            </w:r>
          </w:p>
        </w:tc>
      </w:tr>
      <w:tr w:rsidR="008763E0" w:rsidRPr="00D6254C" w14:paraId="51405910" w14:textId="77777777" w:rsidTr="00852524">
        <w:trPr>
          <w:trHeight w:val="89"/>
        </w:trPr>
        <w:tc>
          <w:tcPr>
            <w:tcW w:w="2785" w:type="dxa"/>
            <w:vMerge w:val="restart"/>
            <w:shd w:val="clear" w:color="auto" w:fill="auto"/>
            <w:vAlign w:val="center"/>
          </w:tcPr>
          <w:p w14:paraId="6CBA9A60" w14:textId="2EE56DFB" w:rsidR="008763E0" w:rsidRPr="00D6254C" w:rsidRDefault="008763E0" w:rsidP="008763E0">
            <w:pPr>
              <w:rPr>
                <w:rFonts w:cs="Times New Roman"/>
                <w:sz w:val="18"/>
                <w:szCs w:val="18"/>
              </w:rPr>
            </w:pPr>
            <w:r w:rsidRPr="00D6254C">
              <w:rPr>
                <w:rFonts w:cs="Times New Roman"/>
                <w:sz w:val="18"/>
                <w:szCs w:val="18"/>
                <w:lang w:val="en-US"/>
              </w:rPr>
              <w:t xml:space="preserve">6.4 Digital tools </w:t>
            </w:r>
            <w:r w:rsidRPr="00D6254C">
              <w:rPr>
                <w:rFonts w:cs="Times New Roman"/>
                <w:sz w:val="18"/>
                <w:szCs w:val="18"/>
                <w:u w:val="single"/>
                <w:lang w:val="en-US"/>
              </w:rPr>
              <w:t>applied</w:t>
            </w:r>
            <w:r w:rsidRPr="00D6254C">
              <w:rPr>
                <w:rFonts w:cs="Times New Roman"/>
                <w:sz w:val="18"/>
                <w:szCs w:val="18"/>
                <w:lang w:val="en-US"/>
              </w:rPr>
              <w:t xml:space="preserve"> for strengthened productivity and collaboration  </w:t>
            </w:r>
          </w:p>
        </w:tc>
        <w:tc>
          <w:tcPr>
            <w:tcW w:w="5310" w:type="dxa"/>
            <w:shd w:val="clear" w:color="auto" w:fill="FFFFFF" w:themeFill="background1"/>
            <w:vAlign w:val="center"/>
          </w:tcPr>
          <w:p w14:paraId="0CAA74DC" w14:textId="06596DDC" w:rsidR="008763E0" w:rsidRPr="00D6254C" w:rsidRDefault="008763E0" w:rsidP="008763E0">
            <w:pPr>
              <w:rPr>
                <w:rFonts w:cs="Times New Roman"/>
                <w:sz w:val="18"/>
                <w:szCs w:val="18"/>
                <w:lang w:val="en-US"/>
              </w:rPr>
            </w:pPr>
            <w:r w:rsidRPr="00D6254C">
              <w:rPr>
                <w:rFonts w:cs="Times New Roman"/>
                <w:sz w:val="18"/>
                <w:szCs w:val="18"/>
                <w:lang w:val="en-US"/>
              </w:rPr>
              <w:t>6.4.1 Percentage of UNDP personnel using digital collaboration tools</w:t>
            </w:r>
          </w:p>
        </w:tc>
        <w:tc>
          <w:tcPr>
            <w:tcW w:w="1008" w:type="dxa"/>
            <w:vAlign w:val="center"/>
          </w:tcPr>
          <w:p w14:paraId="0251E3DB" w14:textId="33EAB993" w:rsidR="008763E0" w:rsidRPr="00D6254C" w:rsidRDefault="008763E0" w:rsidP="008763E0">
            <w:pPr>
              <w:jc w:val="center"/>
              <w:rPr>
                <w:rFonts w:cs="Times New Roman"/>
                <w:sz w:val="18"/>
                <w:szCs w:val="18"/>
                <w:lang w:val="en-US"/>
              </w:rPr>
            </w:pPr>
            <w:r w:rsidRPr="00D6254C">
              <w:rPr>
                <w:rStyle w:val="normaltextrun"/>
                <w:rFonts w:cs="Segoe UI"/>
                <w:sz w:val="18"/>
                <w:szCs w:val="18"/>
              </w:rPr>
              <w:t>54%</w:t>
            </w:r>
          </w:p>
        </w:tc>
        <w:tc>
          <w:tcPr>
            <w:tcW w:w="1008" w:type="dxa"/>
            <w:vAlign w:val="center"/>
          </w:tcPr>
          <w:p w14:paraId="1A9F0A6C" w14:textId="4EDE1B09" w:rsidR="008763E0" w:rsidRPr="00D6254C" w:rsidRDefault="008763E0" w:rsidP="008763E0">
            <w:pPr>
              <w:jc w:val="center"/>
              <w:rPr>
                <w:rFonts w:cs="Times New Roman"/>
                <w:sz w:val="18"/>
                <w:szCs w:val="18"/>
                <w:lang w:val="en-US"/>
              </w:rPr>
            </w:pPr>
            <w:r w:rsidRPr="00D6254C">
              <w:rPr>
                <w:rStyle w:val="normaltextrun"/>
                <w:rFonts w:cs="Segoe UI"/>
                <w:sz w:val="18"/>
                <w:szCs w:val="18"/>
              </w:rPr>
              <w:t>60%</w:t>
            </w:r>
          </w:p>
        </w:tc>
        <w:tc>
          <w:tcPr>
            <w:tcW w:w="1008" w:type="dxa"/>
            <w:vAlign w:val="center"/>
          </w:tcPr>
          <w:p w14:paraId="625F9E1D" w14:textId="39C011EB" w:rsidR="008763E0" w:rsidRPr="00D6254C" w:rsidRDefault="008763E0" w:rsidP="008763E0">
            <w:pPr>
              <w:jc w:val="center"/>
              <w:rPr>
                <w:rFonts w:cs="Times New Roman"/>
                <w:sz w:val="18"/>
                <w:szCs w:val="18"/>
                <w:lang w:val="en-US"/>
              </w:rPr>
            </w:pPr>
            <w:r w:rsidRPr="00D6254C">
              <w:rPr>
                <w:rStyle w:val="normaltextrun"/>
                <w:rFonts w:cs="Segoe UI"/>
                <w:sz w:val="18"/>
                <w:szCs w:val="18"/>
              </w:rPr>
              <w:t>65%</w:t>
            </w:r>
          </w:p>
        </w:tc>
        <w:tc>
          <w:tcPr>
            <w:tcW w:w="1008" w:type="dxa"/>
            <w:vAlign w:val="center"/>
          </w:tcPr>
          <w:p w14:paraId="094196F4" w14:textId="187C428F" w:rsidR="008763E0" w:rsidRPr="00D6254C" w:rsidRDefault="008763E0" w:rsidP="008763E0">
            <w:pPr>
              <w:jc w:val="center"/>
              <w:rPr>
                <w:rFonts w:cs="Times New Roman"/>
                <w:sz w:val="18"/>
                <w:szCs w:val="18"/>
                <w:lang w:val="en-US"/>
              </w:rPr>
            </w:pPr>
            <w:r w:rsidRPr="00D6254C">
              <w:rPr>
                <w:rStyle w:val="normaltextrun"/>
                <w:rFonts w:cs="Segoe UI"/>
                <w:sz w:val="18"/>
                <w:szCs w:val="18"/>
              </w:rPr>
              <w:t>70%</w:t>
            </w:r>
          </w:p>
        </w:tc>
        <w:tc>
          <w:tcPr>
            <w:tcW w:w="1008" w:type="dxa"/>
            <w:vAlign w:val="center"/>
          </w:tcPr>
          <w:p w14:paraId="1BF641A0" w14:textId="721227C9" w:rsidR="008763E0" w:rsidRPr="00D6254C" w:rsidRDefault="008763E0" w:rsidP="008763E0">
            <w:pPr>
              <w:jc w:val="center"/>
              <w:rPr>
                <w:rFonts w:cs="Times New Roman"/>
                <w:sz w:val="18"/>
                <w:szCs w:val="18"/>
                <w:lang w:val="en-US"/>
              </w:rPr>
            </w:pPr>
            <w:r w:rsidRPr="00D6254C">
              <w:rPr>
                <w:rStyle w:val="normaltextrun"/>
                <w:rFonts w:cs="Segoe UI"/>
                <w:sz w:val="18"/>
                <w:szCs w:val="18"/>
              </w:rPr>
              <w:t>80%</w:t>
            </w:r>
          </w:p>
        </w:tc>
      </w:tr>
      <w:tr w:rsidR="008763E0" w:rsidRPr="00D6254C" w14:paraId="06CD0398" w14:textId="77777777" w:rsidTr="00852524">
        <w:tc>
          <w:tcPr>
            <w:tcW w:w="2785" w:type="dxa"/>
            <w:vMerge/>
            <w:vAlign w:val="center"/>
          </w:tcPr>
          <w:p w14:paraId="6CE55773" w14:textId="77777777" w:rsidR="008763E0" w:rsidRPr="00D6254C" w:rsidRDefault="008763E0" w:rsidP="008763E0">
            <w:pPr>
              <w:rPr>
                <w:rFonts w:cs="Times New Roman"/>
                <w:sz w:val="18"/>
                <w:szCs w:val="18"/>
                <w:lang w:val="en-US"/>
              </w:rPr>
            </w:pPr>
          </w:p>
        </w:tc>
        <w:tc>
          <w:tcPr>
            <w:tcW w:w="5310" w:type="dxa"/>
            <w:shd w:val="clear" w:color="auto" w:fill="FFFFFF" w:themeFill="background1"/>
            <w:vAlign w:val="center"/>
          </w:tcPr>
          <w:p w14:paraId="2C6D0AA9" w14:textId="187F7AD0" w:rsidR="008763E0" w:rsidRPr="00D6254C" w:rsidRDefault="008763E0" w:rsidP="008763E0">
            <w:pPr>
              <w:rPr>
                <w:rFonts w:cs="Times New Roman"/>
                <w:sz w:val="18"/>
                <w:szCs w:val="18"/>
                <w:lang w:val="en-US"/>
              </w:rPr>
            </w:pPr>
            <w:r w:rsidRPr="00D6254C">
              <w:rPr>
                <w:rFonts w:cs="Times New Roman"/>
                <w:sz w:val="18"/>
                <w:szCs w:val="18"/>
                <w:lang w:val="en-US"/>
              </w:rPr>
              <w:t>6.4.2 Percentage of requests assisted by Artificial Intelligence Chatbots</w:t>
            </w:r>
          </w:p>
        </w:tc>
        <w:tc>
          <w:tcPr>
            <w:tcW w:w="1008" w:type="dxa"/>
            <w:vAlign w:val="center"/>
          </w:tcPr>
          <w:p w14:paraId="6E3EAF16" w14:textId="3D8D40EE" w:rsidR="008763E0" w:rsidRPr="00D6254C" w:rsidRDefault="008763E0" w:rsidP="008763E0">
            <w:pPr>
              <w:jc w:val="center"/>
              <w:rPr>
                <w:rFonts w:cs="Times New Roman"/>
                <w:sz w:val="18"/>
                <w:szCs w:val="18"/>
                <w:lang w:val="en-US"/>
              </w:rPr>
            </w:pPr>
            <w:r w:rsidRPr="00D6254C">
              <w:rPr>
                <w:rStyle w:val="normaltextrun"/>
                <w:rFonts w:cs="Segoe UI"/>
                <w:sz w:val="18"/>
                <w:szCs w:val="18"/>
              </w:rPr>
              <w:t>0%</w:t>
            </w:r>
          </w:p>
        </w:tc>
        <w:tc>
          <w:tcPr>
            <w:tcW w:w="1008" w:type="dxa"/>
            <w:vAlign w:val="center"/>
          </w:tcPr>
          <w:p w14:paraId="75CFD9F2" w14:textId="6F00CE7D" w:rsidR="008763E0" w:rsidRPr="00D6254C" w:rsidRDefault="008763E0" w:rsidP="008763E0">
            <w:pPr>
              <w:jc w:val="center"/>
              <w:rPr>
                <w:rFonts w:cs="Times New Roman"/>
                <w:sz w:val="18"/>
                <w:szCs w:val="18"/>
                <w:lang w:val="en-US"/>
              </w:rPr>
            </w:pPr>
            <w:r w:rsidRPr="00D6254C">
              <w:rPr>
                <w:rStyle w:val="normaltextrun"/>
                <w:rFonts w:cs="Segoe UI"/>
                <w:sz w:val="18"/>
                <w:szCs w:val="18"/>
              </w:rPr>
              <w:t>5%</w:t>
            </w:r>
          </w:p>
        </w:tc>
        <w:tc>
          <w:tcPr>
            <w:tcW w:w="1008" w:type="dxa"/>
            <w:vAlign w:val="center"/>
          </w:tcPr>
          <w:p w14:paraId="41E91BF7" w14:textId="0CFE7E0F" w:rsidR="008763E0" w:rsidRPr="00D6254C" w:rsidRDefault="008763E0" w:rsidP="008763E0">
            <w:pPr>
              <w:jc w:val="center"/>
              <w:rPr>
                <w:rFonts w:cs="Times New Roman"/>
                <w:sz w:val="18"/>
                <w:szCs w:val="18"/>
                <w:lang w:val="en-US"/>
              </w:rPr>
            </w:pPr>
            <w:r w:rsidRPr="00D6254C">
              <w:rPr>
                <w:rStyle w:val="normaltextrun"/>
                <w:rFonts w:cs="Segoe UI"/>
                <w:sz w:val="18"/>
                <w:szCs w:val="18"/>
              </w:rPr>
              <w:t>10%</w:t>
            </w:r>
          </w:p>
        </w:tc>
        <w:tc>
          <w:tcPr>
            <w:tcW w:w="1008" w:type="dxa"/>
            <w:vAlign w:val="center"/>
          </w:tcPr>
          <w:p w14:paraId="26E2A0BC" w14:textId="1A36C79D" w:rsidR="008763E0" w:rsidRPr="00D6254C" w:rsidRDefault="008763E0" w:rsidP="008763E0">
            <w:pPr>
              <w:jc w:val="center"/>
              <w:rPr>
                <w:rFonts w:cs="Times New Roman"/>
                <w:sz w:val="18"/>
                <w:szCs w:val="18"/>
                <w:lang w:val="en-US"/>
              </w:rPr>
            </w:pPr>
            <w:r w:rsidRPr="00D6254C">
              <w:rPr>
                <w:rStyle w:val="normaltextrun"/>
                <w:rFonts w:cs="Segoe UI"/>
                <w:sz w:val="18"/>
                <w:szCs w:val="18"/>
              </w:rPr>
              <w:t>30%</w:t>
            </w:r>
          </w:p>
        </w:tc>
        <w:tc>
          <w:tcPr>
            <w:tcW w:w="1008" w:type="dxa"/>
            <w:vAlign w:val="center"/>
          </w:tcPr>
          <w:p w14:paraId="3AA92A6A" w14:textId="1A463185" w:rsidR="008763E0" w:rsidRPr="00D6254C" w:rsidRDefault="008763E0" w:rsidP="008763E0">
            <w:pPr>
              <w:jc w:val="center"/>
              <w:rPr>
                <w:rFonts w:cs="Times New Roman"/>
                <w:sz w:val="18"/>
                <w:szCs w:val="18"/>
                <w:lang w:val="en-US"/>
              </w:rPr>
            </w:pPr>
            <w:r w:rsidRPr="00D6254C">
              <w:rPr>
                <w:rFonts w:cs="Times New Roman"/>
                <w:sz w:val="18"/>
                <w:szCs w:val="18"/>
                <w:lang w:val="en-US"/>
              </w:rPr>
              <w:t>40%</w:t>
            </w:r>
          </w:p>
        </w:tc>
      </w:tr>
      <w:tr w:rsidR="008763E0" w:rsidRPr="00D6254C" w14:paraId="638B2E15" w14:textId="77777777" w:rsidTr="00852524">
        <w:tc>
          <w:tcPr>
            <w:tcW w:w="2785" w:type="dxa"/>
            <w:vMerge/>
            <w:vAlign w:val="center"/>
          </w:tcPr>
          <w:p w14:paraId="2A216DF7" w14:textId="77777777" w:rsidR="008763E0" w:rsidRPr="00D6254C" w:rsidRDefault="008763E0" w:rsidP="008763E0">
            <w:pPr>
              <w:rPr>
                <w:rFonts w:cs="Times New Roman"/>
                <w:sz w:val="18"/>
                <w:szCs w:val="18"/>
                <w:lang w:val="en-US"/>
              </w:rPr>
            </w:pPr>
          </w:p>
        </w:tc>
        <w:tc>
          <w:tcPr>
            <w:tcW w:w="5310" w:type="dxa"/>
            <w:shd w:val="clear" w:color="auto" w:fill="FFFFFF" w:themeFill="background1"/>
            <w:vAlign w:val="center"/>
          </w:tcPr>
          <w:p w14:paraId="77FC2E40" w14:textId="1980038D" w:rsidR="008763E0" w:rsidRPr="00D6254C" w:rsidRDefault="008763E0" w:rsidP="008763E0">
            <w:pPr>
              <w:rPr>
                <w:rFonts w:cs="Times New Roman"/>
                <w:sz w:val="18"/>
                <w:szCs w:val="18"/>
                <w:lang w:val="en-US"/>
              </w:rPr>
            </w:pPr>
            <w:r w:rsidRPr="00D6254C">
              <w:rPr>
                <w:rFonts w:cs="Times New Roman"/>
                <w:sz w:val="18"/>
                <w:szCs w:val="18"/>
                <w:lang w:val="en-US"/>
              </w:rPr>
              <w:t>6.4.3 Percentage of UNDP personnel using mobile apps to access UNDP systems</w:t>
            </w:r>
          </w:p>
        </w:tc>
        <w:tc>
          <w:tcPr>
            <w:tcW w:w="1008" w:type="dxa"/>
            <w:vAlign w:val="center"/>
          </w:tcPr>
          <w:p w14:paraId="20874B6E" w14:textId="4227A052" w:rsidR="008763E0" w:rsidRPr="00D6254C" w:rsidRDefault="008763E0" w:rsidP="008763E0">
            <w:pPr>
              <w:jc w:val="center"/>
              <w:rPr>
                <w:rFonts w:cs="Times New Roman"/>
                <w:sz w:val="18"/>
                <w:szCs w:val="18"/>
                <w:lang w:val="en-US"/>
              </w:rPr>
            </w:pPr>
            <w:r w:rsidRPr="00D6254C">
              <w:rPr>
                <w:rFonts w:cs="Times New Roman"/>
                <w:sz w:val="18"/>
                <w:szCs w:val="18"/>
                <w:lang w:val="en-US"/>
              </w:rPr>
              <w:t>NA</w:t>
            </w:r>
          </w:p>
        </w:tc>
        <w:tc>
          <w:tcPr>
            <w:tcW w:w="1008" w:type="dxa"/>
            <w:vAlign w:val="center"/>
          </w:tcPr>
          <w:p w14:paraId="0165904F" w14:textId="4294946C" w:rsidR="008763E0" w:rsidRPr="00D6254C" w:rsidRDefault="008763E0" w:rsidP="008763E0">
            <w:pPr>
              <w:jc w:val="center"/>
              <w:rPr>
                <w:rFonts w:cs="Times New Roman"/>
                <w:sz w:val="18"/>
                <w:szCs w:val="18"/>
                <w:lang w:val="en-US"/>
              </w:rPr>
            </w:pPr>
            <w:r w:rsidRPr="00D6254C">
              <w:rPr>
                <w:rStyle w:val="normaltextrun"/>
                <w:rFonts w:cs="Segoe UI"/>
                <w:sz w:val="18"/>
                <w:szCs w:val="18"/>
              </w:rPr>
              <w:t>20%</w:t>
            </w:r>
          </w:p>
        </w:tc>
        <w:tc>
          <w:tcPr>
            <w:tcW w:w="1008" w:type="dxa"/>
            <w:vAlign w:val="center"/>
          </w:tcPr>
          <w:p w14:paraId="305DD5E8" w14:textId="590ECA86" w:rsidR="008763E0" w:rsidRPr="00D6254C" w:rsidRDefault="008763E0" w:rsidP="008763E0">
            <w:pPr>
              <w:jc w:val="center"/>
              <w:rPr>
                <w:rFonts w:cs="Times New Roman"/>
                <w:sz w:val="18"/>
                <w:szCs w:val="18"/>
                <w:lang w:val="en-US"/>
              </w:rPr>
            </w:pPr>
            <w:r w:rsidRPr="00D6254C">
              <w:rPr>
                <w:rStyle w:val="normaltextrun"/>
                <w:rFonts w:cs="Segoe UI"/>
                <w:sz w:val="18"/>
                <w:szCs w:val="18"/>
              </w:rPr>
              <w:t>25%</w:t>
            </w:r>
          </w:p>
        </w:tc>
        <w:tc>
          <w:tcPr>
            <w:tcW w:w="1008" w:type="dxa"/>
            <w:vAlign w:val="center"/>
          </w:tcPr>
          <w:p w14:paraId="1AE3E965" w14:textId="277C67F9" w:rsidR="008763E0" w:rsidRPr="00D6254C" w:rsidRDefault="008763E0" w:rsidP="008763E0">
            <w:pPr>
              <w:jc w:val="center"/>
              <w:rPr>
                <w:rFonts w:cs="Times New Roman"/>
                <w:sz w:val="18"/>
                <w:szCs w:val="18"/>
                <w:lang w:val="en-US"/>
              </w:rPr>
            </w:pPr>
            <w:r w:rsidRPr="00D6254C">
              <w:rPr>
                <w:rStyle w:val="normaltextrun"/>
                <w:rFonts w:cs="Segoe UI"/>
                <w:sz w:val="18"/>
                <w:szCs w:val="18"/>
              </w:rPr>
              <w:t>30%</w:t>
            </w:r>
          </w:p>
        </w:tc>
        <w:tc>
          <w:tcPr>
            <w:tcW w:w="1008" w:type="dxa"/>
            <w:vAlign w:val="center"/>
          </w:tcPr>
          <w:p w14:paraId="1944129F" w14:textId="6AAD8782" w:rsidR="008763E0" w:rsidRPr="00D6254C" w:rsidRDefault="008763E0" w:rsidP="008763E0">
            <w:pPr>
              <w:jc w:val="center"/>
              <w:rPr>
                <w:rFonts w:cs="Times New Roman"/>
                <w:sz w:val="18"/>
                <w:szCs w:val="18"/>
                <w:lang w:val="en-US"/>
              </w:rPr>
            </w:pPr>
            <w:r w:rsidRPr="00D6254C">
              <w:rPr>
                <w:rStyle w:val="normaltextrun"/>
                <w:rFonts w:cs="Segoe UI"/>
                <w:sz w:val="18"/>
                <w:szCs w:val="18"/>
              </w:rPr>
              <w:t>50%</w:t>
            </w:r>
          </w:p>
        </w:tc>
      </w:tr>
      <w:tr w:rsidR="008763E0" w:rsidRPr="00D6254C" w14:paraId="303BF199" w14:textId="77777777" w:rsidTr="00852524">
        <w:trPr>
          <w:trHeight w:val="633"/>
        </w:trPr>
        <w:tc>
          <w:tcPr>
            <w:tcW w:w="2785" w:type="dxa"/>
            <w:vMerge w:val="restart"/>
            <w:vAlign w:val="center"/>
          </w:tcPr>
          <w:p w14:paraId="0996B437" w14:textId="56377B81" w:rsidR="008763E0" w:rsidRPr="00D6254C" w:rsidRDefault="008763E0" w:rsidP="008763E0">
            <w:pPr>
              <w:rPr>
                <w:rFonts w:cs="Times New Roman"/>
                <w:sz w:val="18"/>
                <w:szCs w:val="18"/>
                <w:lang w:val="en-US"/>
              </w:rPr>
            </w:pPr>
            <w:r w:rsidRPr="00D6254C">
              <w:rPr>
                <w:rFonts w:cs="Times New Roman"/>
                <w:sz w:val="18"/>
                <w:szCs w:val="18"/>
              </w:rPr>
              <w:t xml:space="preserve">6.5 UNDP </w:t>
            </w:r>
            <w:r w:rsidRPr="00D6254C">
              <w:rPr>
                <w:rFonts w:cs="Times New Roman"/>
                <w:sz w:val="18"/>
                <w:szCs w:val="18"/>
                <w:u w:val="single"/>
              </w:rPr>
              <w:t>become green, sustainable and just</w:t>
            </w:r>
            <w:r w:rsidRPr="00D6254C">
              <w:rPr>
                <w:rFonts w:cs="Times New Roman"/>
                <w:sz w:val="18"/>
                <w:szCs w:val="18"/>
              </w:rPr>
              <w:t xml:space="preserve"> by reducing Greenhouse Gas (GHG) emissions</w:t>
            </w:r>
          </w:p>
        </w:tc>
        <w:tc>
          <w:tcPr>
            <w:tcW w:w="5310" w:type="dxa"/>
            <w:shd w:val="clear" w:color="auto" w:fill="auto"/>
            <w:vAlign w:val="center"/>
          </w:tcPr>
          <w:p w14:paraId="758C55E7" w14:textId="692FEC4B" w:rsidR="008763E0" w:rsidRPr="00D6254C" w:rsidRDefault="008763E0" w:rsidP="008763E0">
            <w:pPr>
              <w:rPr>
                <w:rFonts w:cs="Times New Roman"/>
                <w:sz w:val="18"/>
                <w:szCs w:val="18"/>
                <w:lang w:val="en-US"/>
              </w:rPr>
            </w:pPr>
            <w:r w:rsidRPr="00D6254C">
              <w:rPr>
                <w:rFonts w:cs="Times New Roman"/>
                <w:sz w:val="18"/>
                <w:szCs w:val="18"/>
              </w:rPr>
              <w:t>6.5.1 Percentage reduction in GHG emissions</w:t>
            </w:r>
          </w:p>
        </w:tc>
        <w:tc>
          <w:tcPr>
            <w:tcW w:w="1008" w:type="dxa"/>
            <w:vAlign w:val="center"/>
          </w:tcPr>
          <w:p w14:paraId="23C87A67" w14:textId="30DE5A5A" w:rsidR="008763E0" w:rsidRPr="00D6254C" w:rsidRDefault="008763E0" w:rsidP="008763E0">
            <w:pPr>
              <w:jc w:val="center"/>
              <w:rPr>
                <w:rFonts w:cs="Times New Roman"/>
                <w:color w:val="A5A5A5" w:themeColor="accent3"/>
                <w:sz w:val="18"/>
                <w:szCs w:val="18"/>
                <w:lang w:val="en-US"/>
              </w:rPr>
            </w:pPr>
            <w:r w:rsidRPr="00D6254C">
              <w:rPr>
                <w:rStyle w:val="normaltextrun"/>
                <w:color w:val="000000"/>
                <w:sz w:val="16"/>
                <w:szCs w:val="16"/>
                <w:shd w:val="clear" w:color="auto" w:fill="FFFFFF"/>
              </w:rPr>
              <w:t>56,594 metric tons CO</w:t>
            </w:r>
            <w:r w:rsidRPr="00D6254C">
              <w:rPr>
                <w:rStyle w:val="normaltextrun"/>
                <w:color w:val="000000"/>
                <w:sz w:val="16"/>
                <w:szCs w:val="16"/>
                <w:shd w:val="clear" w:color="auto" w:fill="FFFFFF"/>
                <w:vertAlign w:val="subscript"/>
              </w:rPr>
              <w:t>2</w:t>
            </w:r>
            <w:r w:rsidRPr="00D6254C">
              <w:rPr>
                <w:rStyle w:val="normaltextrun"/>
                <w:color w:val="000000"/>
                <w:sz w:val="16"/>
                <w:szCs w:val="16"/>
                <w:shd w:val="clear" w:color="auto" w:fill="FFFFFF"/>
              </w:rPr>
              <w:t>e</w:t>
            </w:r>
          </w:p>
        </w:tc>
        <w:tc>
          <w:tcPr>
            <w:tcW w:w="1008" w:type="dxa"/>
            <w:vAlign w:val="center"/>
          </w:tcPr>
          <w:p w14:paraId="5D0C8214" w14:textId="2096E2ED"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NA</w:t>
            </w:r>
            <w:r w:rsidRPr="00D6254C">
              <w:rPr>
                <w:rStyle w:val="eop"/>
                <w:rFonts w:cs="Segoe UI"/>
                <w:sz w:val="18"/>
                <w:szCs w:val="18"/>
              </w:rPr>
              <w:t> </w:t>
            </w:r>
          </w:p>
        </w:tc>
        <w:tc>
          <w:tcPr>
            <w:tcW w:w="1008" w:type="dxa"/>
            <w:vAlign w:val="center"/>
          </w:tcPr>
          <w:p w14:paraId="43E7301A" w14:textId="578C6414"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NA</w:t>
            </w:r>
            <w:r w:rsidRPr="00D6254C">
              <w:rPr>
                <w:rStyle w:val="eop"/>
                <w:rFonts w:cs="Segoe UI"/>
                <w:sz w:val="18"/>
                <w:szCs w:val="18"/>
              </w:rPr>
              <w:t> </w:t>
            </w:r>
          </w:p>
        </w:tc>
        <w:tc>
          <w:tcPr>
            <w:tcW w:w="1008" w:type="dxa"/>
            <w:vAlign w:val="center"/>
          </w:tcPr>
          <w:p w14:paraId="172D326F" w14:textId="3FE84622" w:rsidR="008763E0" w:rsidRPr="00D6254C" w:rsidRDefault="008763E0" w:rsidP="008763E0">
            <w:pPr>
              <w:jc w:val="center"/>
              <w:rPr>
                <w:rFonts w:cs="Times New Roman"/>
                <w:color w:val="A5A5A5" w:themeColor="accent3"/>
                <w:sz w:val="18"/>
                <w:szCs w:val="18"/>
                <w:lang w:val="en-US"/>
              </w:rPr>
            </w:pPr>
            <w:r w:rsidRPr="00D6254C">
              <w:rPr>
                <w:rStyle w:val="normaltextrun"/>
                <w:rFonts w:cs="Segoe UI"/>
                <w:sz w:val="18"/>
                <w:szCs w:val="18"/>
              </w:rPr>
              <w:t>NA</w:t>
            </w:r>
            <w:r w:rsidRPr="00D6254C">
              <w:rPr>
                <w:rStyle w:val="eop"/>
                <w:rFonts w:cs="Segoe UI"/>
                <w:sz w:val="18"/>
                <w:szCs w:val="18"/>
              </w:rPr>
              <w:t> </w:t>
            </w:r>
          </w:p>
        </w:tc>
        <w:tc>
          <w:tcPr>
            <w:tcW w:w="1008" w:type="dxa"/>
            <w:vAlign w:val="center"/>
          </w:tcPr>
          <w:p w14:paraId="0D8F7450" w14:textId="53A4FA65" w:rsidR="008763E0" w:rsidRPr="00D6254C" w:rsidRDefault="008763E0" w:rsidP="00B0749D">
            <w:pPr>
              <w:jc w:val="center"/>
              <w:rPr>
                <w:rStyle w:val="normaltextrun"/>
                <w:color w:val="000000"/>
                <w:sz w:val="21"/>
                <w:szCs w:val="21"/>
                <w:shd w:val="clear" w:color="auto" w:fill="FFFFFF"/>
              </w:rPr>
            </w:pPr>
            <w:r w:rsidRPr="00D6254C">
              <w:rPr>
                <w:rStyle w:val="normaltextrun"/>
                <w:color w:val="000000"/>
                <w:sz w:val="16"/>
                <w:szCs w:val="16"/>
                <w:shd w:val="clear" w:color="auto" w:fill="FFFFFF"/>
              </w:rPr>
              <w:t>42,445 metric tons CO</w:t>
            </w:r>
            <w:r w:rsidR="00250798">
              <w:rPr>
                <w:rStyle w:val="normaltextrun"/>
                <w:color w:val="000000"/>
                <w:sz w:val="16"/>
                <w:szCs w:val="16"/>
                <w:shd w:val="clear" w:color="auto" w:fill="FFFFFF"/>
              </w:rPr>
              <w:t>2</w:t>
            </w:r>
            <w:r w:rsidRPr="00D6254C">
              <w:rPr>
                <w:rStyle w:val="normaltextrun"/>
                <w:color w:val="000000"/>
                <w:sz w:val="16"/>
                <w:szCs w:val="16"/>
                <w:shd w:val="clear" w:color="auto" w:fill="FFFFFF"/>
              </w:rPr>
              <w:t>e</w:t>
            </w:r>
          </w:p>
          <w:p w14:paraId="3BF48FC3" w14:textId="1F2DE643" w:rsidR="00B0749D" w:rsidRPr="00D6254C" w:rsidRDefault="00B0749D" w:rsidP="00B0749D">
            <w:pPr>
              <w:jc w:val="center"/>
              <w:rPr>
                <w:rFonts w:cs="Times New Roman"/>
                <w:sz w:val="18"/>
                <w:szCs w:val="18"/>
                <w:lang w:val="en-US"/>
              </w:rPr>
            </w:pPr>
            <w:r w:rsidRPr="00D6254C">
              <w:rPr>
                <w:rStyle w:val="normaltextrun"/>
                <w:sz w:val="16"/>
                <w:szCs w:val="16"/>
              </w:rPr>
              <w:t>(-2</w:t>
            </w:r>
            <w:r w:rsidR="00F71EA2">
              <w:rPr>
                <w:rStyle w:val="normaltextrun"/>
                <w:sz w:val="16"/>
                <w:szCs w:val="16"/>
              </w:rPr>
              <w:t>5</w:t>
            </w:r>
            <w:r w:rsidRPr="00D6254C">
              <w:rPr>
                <w:rStyle w:val="normaltextrun"/>
                <w:sz w:val="16"/>
                <w:szCs w:val="16"/>
              </w:rPr>
              <w:t>%)</w:t>
            </w:r>
          </w:p>
        </w:tc>
      </w:tr>
      <w:tr w:rsidR="008763E0" w:rsidRPr="00D6254C" w14:paraId="70FAFFD6" w14:textId="77777777" w:rsidTr="00CB0B70">
        <w:tc>
          <w:tcPr>
            <w:tcW w:w="2785" w:type="dxa"/>
            <w:vMerge/>
            <w:vAlign w:val="center"/>
          </w:tcPr>
          <w:p w14:paraId="490FA3CD" w14:textId="77777777" w:rsidR="008763E0" w:rsidRPr="00D6254C" w:rsidRDefault="008763E0" w:rsidP="008763E0">
            <w:pPr>
              <w:rPr>
                <w:rFonts w:cs="Times New Roman"/>
                <w:sz w:val="18"/>
                <w:szCs w:val="18"/>
              </w:rPr>
            </w:pPr>
          </w:p>
        </w:tc>
        <w:tc>
          <w:tcPr>
            <w:tcW w:w="10350" w:type="dxa"/>
            <w:gridSpan w:val="6"/>
            <w:shd w:val="clear" w:color="auto" w:fill="E7E6E6" w:themeFill="background2"/>
            <w:vAlign w:val="center"/>
          </w:tcPr>
          <w:p w14:paraId="03028061" w14:textId="77777777" w:rsidR="008763E0" w:rsidRPr="00D6254C" w:rsidRDefault="008763E0" w:rsidP="008763E0">
            <w:pPr>
              <w:rPr>
                <w:rFonts w:cs="Times New Roman"/>
                <w:sz w:val="16"/>
                <w:szCs w:val="16"/>
                <w:lang w:val="en-US"/>
              </w:rPr>
            </w:pPr>
            <w:r w:rsidRPr="00D6254C">
              <w:rPr>
                <w:rFonts w:cs="Times New Roman"/>
                <w:sz w:val="16"/>
                <w:szCs w:val="16"/>
                <w:lang w:val="en-US"/>
              </w:rPr>
              <w:t>NOTE</w:t>
            </w:r>
          </w:p>
          <w:p w14:paraId="35BEBA39" w14:textId="50474110" w:rsidR="008763E0" w:rsidRPr="00D6254C" w:rsidRDefault="008763E0" w:rsidP="008763E0">
            <w:pPr>
              <w:pStyle w:val="FootnoteText"/>
              <w:rPr>
                <w:rFonts w:cs="Arial"/>
                <w:color w:val="000000"/>
                <w:sz w:val="16"/>
                <w:szCs w:val="16"/>
                <w:shd w:val="clear" w:color="auto" w:fill="FEFEFE"/>
              </w:rPr>
            </w:pPr>
            <w:r w:rsidRPr="00D6254C">
              <w:rPr>
                <w:rFonts w:eastAsiaTheme="minorEastAsia" w:cs="Times New Roman"/>
                <w:sz w:val="16"/>
                <w:szCs w:val="16"/>
                <w:lang w:eastAsia="ja-JP"/>
              </w:rPr>
              <w:t xml:space="preserve">UNDP is committed to be green, sustainable, and just. The </w:t>
            </w:r>
            <w:hyperlink r:id="rId57" w:anchor=":~:text=The%20Greening%20UNDP%20Moonshot%20was%20launched%20in%20September,the%20best%20waste%20management%20in%20all%20UNDP%20premises." w:history="1">
              <w:r w:rsidR="009E1436" w:rsidRPr="00D6254C">
                <w:rPr>
                  <w:rStyle w:val="Hyperlink"/>
                  <w:rFonts w:eastAsiaTheme="minorEastAsia" w:cs="Times New Roman"/>
                  <w:sz w:val="16"/>
                  <w:szCs w:val="16"/>
                  <w:lang w:eastAsia="ja-JP"/>
                </w:rPr>
                <w:t>Greening Moonshot</w:t>
              </w:r>
            </w:hyperlink>
            <w:r w:rsidRPr="00D6254C">
              <w:rPr>
                <w:rFonts w:eastAsiaTheme="minorEastAsia" w:cs="Times New Roman"/>
                <w:sz w:val="16"/>
                <w:szCs w:val="16"/>
                <w:lang w:eastAsia="ja-JP"/>
              </w:rPr>
              <w:t xml:space="preserve"> initiative aims to reduce UNDP Greenhouse Gas emissions by 25 per</w:t>
            </w:r>
            <w:r w:rsidR="009E1436" w:rsidRPr="00D6254C">
              <w:rPr>
                <w:rFonts w:eastAsiaTheme="minorEastAsia" w:cs="Times New Roman"/>
                <w:sz w:val="16"/>
                <w:szCs w:val="16"/>
                <w:lang w:eastAsia="ja-JP"/>
              </w:rPr>
              <w:t xml:space="preserve"> </w:t>
            </w:r>
            <w:r w:rsidRPr="00D6254C">
              <w:rPr>
                <w:rFonts w:eastAsiaTheme="minorEastAsia" w:cs="Times New Roman"/>
                <w:sz w:val="16"/>
                <w:szCs w:val="16"/>
                <w:lang w:eastAsia="ja-JP"/>
              </w:rPr>
              <w:t>cent by 2025 and 50 per</w:t>
            </w:r>
            <w:r w:rsidR="009E1436" w:rsidRPr="00D6254C">
              <w:rPr>
                <w:rFonts w:eastAsiaTheme="minorEastAsia" w:cs="Times New Roman"/>
                <w:sz w:val="16"/>
                <w:szCs w:val="16"/>
                <w:lang w:eastAsia="ja-JP"/>
              </w:rPr>
              <w:t xml:space="preserve"> </w:t>
            </w:r>
            <w:r w:rsidRPr="00D6254C">
              <w:rPr>
                <w:rFonts w:eastAsiaTheme="minorEastAsia" w:cs="Times New Roman"/>
                <w:sz w:val="16"/>
                <w:szCs w:val="16"/>
                <w:lang w:eastAsia="ja-JP"/>
              </w:rPr>
              <w:t>cent by 2030 against 2018</w:t>
            </w:r>
            <w:r w:rsidR="009E1436" w:rsidRPr="00D6254C">
              <w:rPr>
                <w:rFonts w:eastAsiaTheme="minorEastAsia" w:cs="Times New Roman"/>
                <w:sz w:val="16"/>
                <w:szCs w:val="16"/>
                <w:lang w:eastAsia="ja-JP"/>
              </w:rPr>
              <w:t xml:space="preserve"> levels</w:t>
            </w:r>
            <w:r w:rsidRPr="00D6254C">
              <w:rPr>
                <w:rFonts w:eastAsiaTheme="minorEastAsia" w:cs="Times New Roman"/>
                <w:sz w:val="16"/>
                <w:szCs w:val="16"/>
                <w:lang w:eastAsia="ja-JP"/>
              </w:rPr>
              <w:t>. There are no milestones for 2022, 2023 and 2024.</w:t>
            </w:r>
          </w:p>
        </w:tc>
      </w:tr>
      <w:tr w:rsidR="008763E0" w:rsidRPr="00D6254C" w14:paraId="06DB6133" w14:textId="77777777" w:rsidTr="00CB0B70">
        <w:trPr>
          <w:trHeight w:val="440"/>
        </w:trPr>
        <w:tc>
          <w:tcPr>
            <w:tcW w:w="13135" w:type="dxa"/>
            <w:gridSpan w:val="7"/>
            <w:shd w:val="clear" w:color="auto" w:fill="385623" w:themeFill="accent6" w:themeFillShade="80"/>
            <w:vAlign w:val="center"/>
          </w:tcPr>
          <w:p w14:paraId="63E943D0" w14:textId="67A3277E" w:rsidR="008763E0" w:rsidRPr="00D6254C" w:rsidRDefault="008763E0" w:rsidP="008763E0">
            <w:pPr>
              <w:pStyle w:val="Heading2"/>
              <w:spacing w:before="0" w:line="240" w:lineRule="auto"/>
              <w:rPr>
                <w:rFonts w:ascii="Arial Nova" w:hAnsi="Arial Nova" w:cs="Times New Roman"/>
                <w:color w:val="FFFFFF" w:themeColor="background1"/>
                <w:lang w:val="en-US"/>
              </w:rPr>
            </w:pPr>
            <w:bookmarkStart w:id="36" w:name="_Toc104012125"/>
            <w:r w:rsidRPr="00D6254C">
              <w:rPr>
                <w:rFonts w:ascii="Arial Nova" w:hAnsi="Arial Nova" w:cs="Times New Roman"/>
                <w:color w:val="FFFFFF" w:themeColor="background1"/>
                <w:lang w:val="en-US"/>
              </w:rPr>
              <w:t>Impact Measurement</w:t>
            </w:r>
            <w:bookmarkEnd w:id="36"/>
          </w:p>
        </w:tc>
      </w:tr>
      <w:tr w:rsidR="008763E0" w:rsidRPr="00D6254C" w14:paraId="6125416F" w14:textId="77777777" w:rsidTr="00CF13D4">
        <w:trPr>
          <w:trHeight w:val="233"/>
        </w:trPr>
        <w:tc>
          <w:tcPr>
            <w:tcW w:w="2785" w:type="dxa"/>
            <w:vAlign w:val="center"/>
          </w:tcPr>
          <w:p w14:paraId="39AA94DC" w14:textId="1B2211F1" w:rsidR="008763E0" w:rsidRPr="00D6254C" w:rsidRDefault="008763E0" w:rsidP="008763E0">
            <w:pPr>
              <w:rPr>
                <w:rFonts w:cs="Times New Roman"/>
                <w:sz w:val="18"/>
                <w:szCs w:val="18"/>
              </w:rPr>
            </w:pPr>
            <w:r w:rsidRPr="00D6254C">
              <w:rPr>
                <w:rFonts w:cs="Times New Roman"/>
                <w:sz w:val="18"/>
                <w:szCs w:val="18"/>
              </w:rPr>
              <w:t xml:space="preserve">7.1 Transformative change </w:t>
            </w:r>
            <w:r w:rsidRPr="00D6254C">
              <w:rPr>
                <w:rFonts w:cs="Times New Roman"/>
                <w:sz w:val="18"/>
                <w:szCs w:val="18"/>
                <w:u w:val="single"/>
              </w:rPr>
              <w:t>tracked</w:t>
            </w:r>
            <w:r w:rsidRPr="00D6254C">
              <w:rPr>
                <w:rFonts w:cs="Times New Roman"/>
                <w:sz w:val="18"/>
                <w:szCs w:val="18"/>
              </w:rPr>
              <w:t xml:space="preserve"> and </w:t>
            </w:r>
            <w:r w:rsidRPr="00D6254C">
              <w:rPr>
                <w:rFonts w:cs="Times New Roman"/>
                <w:sz w:val="18"/>
                <w:szCs w:val="18"/>
                <w:u w:val="single"/>
              </w:rPr>
              <w:t>evaluated</w:t>
            </w:r>
            <w:r w:rsidRPr="00D6254C">
              <w:rPr>
                <w:rFonts w:cs="Times New Roman"/>
                <w:sz w:val="18"/>
                <w:szCs w:val="18"/>
              </w:rPr>
              <w:t xml:space="preserve"> over longer time spans</w:t>
            </w:r>
          </w:p>
        </w:tc>
        <w:tc>
          <w:tcPr>
            <w:tcW w:w="5310" w:type="dxa"/>
            <w:shd w:val="clear" w:color="auto" w:fill="auto"/>
            <w:vAlign w:val="center"/>
          </w:tcPr>
          <w:p w14:paraId="696BF27E" w14:textId="0C5EA7E6" w:rsidR="008763E0" w:rsidRPr="00D6254C" w:rsidRDefault="008763E0" w:rsidP="008763E0">
            <w:pPr>
              <w:contextualSpacing/>
              <w:rPr>
                <w:rFonts w:cs="Times New Roman"/>
                <w:sz w:val="18"/>
                <w:szCs w:val="18"/>
              </w:rPr>
            </w:pPr>
            <w:r w:rsidRPr="00D6254C">
              <w:rPr>
                <w:rFonts w:cs="Times New Roman"/>
                <w:sz w:val="18"/>
                <w:szCs w:val="18"/>
              </w:rPr>
              <w:t>7.1.1 Percentage of impact, thematic, programme, outcome and portfolio evaluations out of total evaluations</w:t>
            </w:r>
            <w:r w:rsidRPr="00D6254C">
              <w:rPr>
                <w:rStyle w:val="FootnoteReference"/>
                <w:rFonts w:cs="Times New Roman"/>
                <w:sz w:val="18"/>
                <w:szCs w:val="18"/>
              </w:rPr>
              <w:footnoteReference w:id="14"/>
            </w:r>
          </w:p>
        </w:tc>
        <w:tc>
          <w:tcPr>
            <w:tcW w:w="1008" w:type="dxa"/>
            <w:vAlign w:val="center"/>
          </w:tcPr>
          <w:p w14:paraId="6D42C3E2" w14:textId="7484BA5E" w:rsidR="008763E0" w:rsidRPr="00D6254C" w:rsidRDefault="008763E0" w:rsidP="008763E0">
            <w:pPr>
              <w:jc w:val="center"/>
              <w:rPr>
                <w:rFonts w:cs="Times New Roman"/>
                <w:sz w:val="18"/>
                <w:szCs w:val="18"/>
                <w:lang w:val="en-US"/>
              </w:rPr>
            </w:pPr>
            <w:r w:rsidRPr="00D6254C">
              <w:rPr>
                <w:rStyle w:val="normaltextrun"/>
                <w:rFonts w:cs="Segoe UI"/>
                <w:sz w:val="18"/>
                <w:szCs w:val="18"/>
              </w:rPr>
              <w:t>9%</w:t>
            </w:r>
          </w:p>
        </w:tc>
        <w:tc>
          <w:tcPr>
            <w:tcW w:w="1008" w:type="dxa"/>
            <w:vAlign w:val="center"/>
          </w:tcPr>
          <w:p w14:paraId="35619576" w14:textId="22EE9E50" w:rsidR="008763E0" w:rsidRPr="00D6254C" w:rsidRDefault="008763E0" w:rsidP="008763E0">
            <w:pPr>
              <w:jc w:val="center"/>
              <w:rPr>
                <w:rFonts w:cs="Times New Roman"/>
                <w:sz w:val="18"/>
                <w:szCs w:val="18"/>
                <w:lang w:val="en-US"/>
              </w:rPr>
            </w:pPr>
            <w:r w:rsidRPr="00D6254C">
              <w:rPr>
                <w:rStyle w:val="normaltextrun"/>
                <w:rFonts w:cs="Segoe UI"/>
                <w:sz w:val="18"/>
                <w:szCs w:val="18"/>
              </w:rPr>
              <w:t>12%</w:t>
            </w:r>
          </w:p>
        </w:tc>
        <w:tc>
          <w:tcPr>
            <w:tcW w:w="1008" w:type="dxa"/>
            <w:vAlign w:val="center"/>
          </w:tcPr>
          <w:p w14:paraId="7BAF9A1E" w14:textId="373C27C6" w:rsidR="008763E0" w:rsidRPr="00D6254C" w:rsidRDefault="008763E0" w:rsidP="008763E0">
            <w:pPr>
              <w:jc w:val="center"/>
              <w:rPr>
                <w:rFonts w:cs="Times New Roman"/>
                <w:sz w:val="18"/>
                <w:szCs w:val="18"/>
                <w:lang w:val="en-US"/>
              </w:rPr>
            </w:pPr>
            <w:r w:rsidRPr="00D6254C">
              <w:rPr>
                <w:rStyle w:val="normaltextrun"/>
                <w:rFonts w:cs="Segoe UI"/>
                <w:sz w:val="18"/>
                <w:szCs w:val="18"/>
              </w:rPr>
              <w:t>15%</w:t>
            </w:r>
          </w:p>
        </w:tc>
        <w:tc>
          <w:tcPr>
            <w:tcW w:w="1008" w:type="dxa"/>
            <w:vAlign w:val="center"/>
          </w:tcPr>
          <w:p w14:paraId="1AB87154" w14:textId="19CEA010" w:rsidR="008763E0" w:rsidRPr="00D6254C" w:rsidRDefault="008763E0" w:rsidP="008763E0">
            <w:pPr>
              <w:jc w:val="center"/>
              <w:rPr>
                <w:rFonts w:cs="Times New Roman"/>
                <w:sz w:val="18"/>
                <w:szCs w:val="18"/>
                <w:lang w:val="en-US"/>
              </w:rPr>
            </w:pPr>
            <w:r w:rsidRPr="00D6254C">
              <w:rPr>
                <w:rStyle w:val="normaltextrun"/>
                <w:rFonts w:cs="Segoe UI"/>
                <w:sz w:val="18"/>
                <w:szCs w:val="18"/>
              </w:rPr>
              <w:t>18%</w:t>
            </w:r>
          </w:p>
        </w:tc>
        <w:tc>
          <w:tcPr>
            <w:tcW w:w="1008" w:type="dxa"/>
            <w:vAlign w:val="center"/>
          </w:tcPr>
          <w:p w14:paraId="4B03857F" w14:textId="26DF4414" w:rsidR="008763E0" w:rsidRPr="00D6254C" w:rsidRDefault="008763E0" w:rsidP="008763E0">
            <w:pPr>
              <w:jc w:val="center"/>
              <w:rPr>
                <w:rFonts w:cs="Times New Roman"/>
                <w:sz w:val="18"/>
                <w:szCs w:val="18"/>
                <w:highlight w:val="cyan"/>
                <w:lang w:val="en-US"/>
              </w:rPr>
            </w:pPr>
            <w:r w:rsidRPr="00D6254C">
              <w:rPr>
                <w:rStyle w:val="normaltextrun"/>
                <w:rFonts w:cs="Segoe UI"/>
                <w:sz w:val="18"/>
                <w:szCs w:val="18"/>
              </w:rPr>
              <w:t>20%</w:t>
            </w:r>
          </w:p>
        </w:tc>
      </w:tr>
      <w:tr w:rsidR="008763E0" w:rsidRPr="00D6254C" w14:paraId="122C3C78" w14:textId="77777777" w:rsidTr="00CB0B70">
        <w:trPr>
          <w:trHeight w:val="408"/>
        </w:trPr>
        <w:tc>
          <w:tcPr>
            <w:tcW w:w="13135" w:type="dxa"/>
            <w:gridSpan w:val="7"/>
            <w:shd w:val="clear" w:color="auto" w:fill="222A35" w:themeFill="text2" w:themeFillShade="80"/>
            <w:vAlign w:val="center"/>
          </w:tcPr>
          <w:p w14:paraId="2FD825BB" w14:textId="3450A5D7" w:rsidR="008763E0" w:rsidRPr="00EE4178" w:rsidRDefault="008763E0" w:rsidP="008763E0">
            <w:pPr>
              <w:pStyle w:val="Heading2"/>
              <w:spacing w:before="0" w:line="240" w:lineRule="auto"/>
              <w:rPr>
                <w:rFonts w:ascii="Arial Nova" w:hAnsi="Arial Nova" w:cs="Times New Roman"/>
                <w:color w:val="FFFFFF" w:themeColor="background1"/>
                <w:lang w:val="en-US"/>
              </w:rPr>
            </w:pPr>
            <w:bookmarkStart w:id="37" w:name="_Toc104012126"/>
            <w:r w:rsidRPr="00EE4178">
              <w:rPr>
                <w:rFonts w:ascii="Arial Nova" w:hAnsi="Arial Nova" w:cs="Times New Roman"/>
                <w:color w:val="FFFFFF" w:themeColor="background1"/>
                <w:lang w:val="en-US"/>
              </w:rPr>
              <w:t>United Nations Coordination and Coherence</w:t>
            </w:r>
            <w:bookmarkEnd w:id="37"/>
          </w:p>
        </w:tc>
      </w:tr>
      <w:tr w:rsidR="008763E0" w:rsidRPr="00D6254C" w14:paraId="75E43B2D" w14:textId="77777777" w:rsidTr="00CF13D4">
        <w:trPr>
          <w:trHeight w:val="539"/>
        </w:trPr>
        <w:tc>
          <w:tcPr>
            <w:tcW w:w="2785" w:type="dxa"/>
            <w:vMerge w:val="restart"/>
            <w:vAlign w:val="center"/>
          </w:tcPr>
          <w:p w14:paraId="5FD092F4" w14:textId="1EE0A39F" w:rsidR="008763E0" w:rsidRPr="00D6254C" w:rsidRDefault="008763E0" w:rsidP="008763E0">
            <w:pPr>
              <w:rPr>
                <w:rFonts w:cs="Times New Roman"/>
                <w:sz w:val="18"/>
                <w:szCs w:val="18"/>
              </w:rPr>
            </w:pPr>
            <w:r w:rsidRPr="00D6254C">
              <w:rPr>
                <w:rFonts w:cs="Times New Roman"/>
                <w:sz w:val="18"/>
                <w:szCs w:val="18"/>
                <w:lang w:val="en-US"/>
              </w:rPr>
              <w:t>8.1 UNDS reform implementation and</w:t>
            </w:r>
            <w:r w:rsidRPr="00D6254C" w:rsidDel="009821D5">
              <w:rPr>
                <w:rFonts w:cs="Times New Roman"/>
                <w:sz w:val="18"/>
                <w:szCs w:val="18"/>
                <w:lang w:val="en-US"/>
              </w:rPr>
              <w:t xml:space="preserve"> countr</w:t>
            </w:r>
            <w:r w:rsidRPr="00D6254C">
              <w:rPr>
                <w:rFonts w:cs="Times New Roman"/>
                <w:sz w:val="18"/>
                <w:szCs w:val="18"/>
                <w:lang w:val="en-US"/>
              </w:rPr>
              <w:t xml:space="preserve">y </w:t>
            </w:r>
            <w:r w:rsidRPr="00D6254C">
              <w:rPr>
                <w:rFonts w:cs="Times New Roman"/>
                <w:sz w:val="18"/>
                <w:szCs w:val="18"/>
                <w:lang w:val="en-US"/>
              </w:rPr>
              <w:lastRenderedPageBreak/>
              <w:t>teams’</w:t>
            </w:r>
            <w:r w:rsidRPr="00D6254C" w:rsidDel="009821D5">
              <w:rPr>
                <w:rFonts w:cs="Times New Roman"/>
                <w:sz w:val="18"/>
                <w:szCs w:val="18"/>
                <w:lang w:val="en-US"/>
              </w:rPr>
              <w:t xml:space="preserve"> efforts to implement the 2030 Agenda</w:t>
            </w:r>
            <w:r w:rsidRPr="00D6254C">
              <w:rPr>
                <w:rFonts w:cs="Times New Roman"/>
                <w:sz w:val="18"/>
                <w:szCs w:val="18"/>
                <w:lang w:val="en-US"/>
              </w:rPr>
              <w:t xml:space="preserve"> </w:t>
            </w:r>
            <w:r w:rsidRPr="00D6254C">
              <w:rPr>
                <w:rFonts w:cs="Times New Roman"/>
                <w:sz w:val="18"/>
                <w:szCs w:val="18"/>
                <w:u w:val="single"/>
                <w:lang w:val="en-US"/>
              </w:rPr>
              <w:t>supported</w:t>
            </w:r>
            <w:r w:rsidRPr="00D6254C">
              <w:rPr>
                <w:rFonts w:cs="Times New Roman"/>
                <w:sz w:val="18"/>
                <w:szCs w:val="18"/>
                <w:lang w:val="en-US"/>
              </w:rPr>
              <w:t xml:space="preserve"> through coherent actions</w:t>
            </w:r>
          </w:p>
        </w:tc>
        <w:tc>
          <w:tcPr>
            <w:tcW w:w="5310" w:type="dxa"/>
            <w:shd w:val="clear" w:color="auto" w:fill="auto"/>
            <w:vAlign w:val="center"/>
          </w:tcPr>
          <w:p w14:paraId="77D9B327" w14:textId="0CEDAE95" w:rsidR="008763E0" w:rsidRPr="00D6254C" w:rsidRDefault="008763E0" w:rsidP="008763E0">
            <w:pPr>
              <w:rPr>
                <w:rFonts w:cs="Times New Roman"/>
                <w:sz w:val="18"/>
                <w:szCs w:val="18"/>
                <w:lang w:val="en-US"/>
              </w:rPr>
            </w:pPr>
            <w:r w:rsidRPr="00D6254C">
              <w:rPr>
                <w:rFonts w:cs="Times New Roman"/>
                <w:sz w:val="18"/>
                <w:szCs w:val="18"/>
                <w:lang w:val="en-US"/>
              </w:rPr>
              <w:lastRenderedPageBreak/>
              <w:t>8.1.1 Compliance rate with management accountability framework (MAF) provisions at country level</w:t>
            </w:r>
          </w:p>
        </w:tc>
        <w:tc>
          <w:tcPr>
            <w:tcW w:w="1008" w:type="dxa"/>
            <w:vAlign w:val="center"/>
          </w:tcPr>
          <w:p w14:paraId="75BAD3E7" w14:textId="1B7373C4" w:rsidR="008763E0" w:rsidRPr="00D6254C" w:rsidRDefault="008763E0" w:rsidP="008763E0">
            <w:pPr>
              <w:jc w:val="center"/>
              <w:rPr>
                <w:rFonts w:cs="Times New Roman"/>
                <w:sz w:val="18"/>
                <w:szCs w:val="18"/>
                <w:lang w:val="en-US"/>
              </w:rPr>
            </w:pPr>
            <w:r w:rsidRPr="00D6254C">
              <w:rPr>
                <w:sz w:val="18"/>
                <w:szCs w:val="18"/>
              </w:rPr>
              <w:t>NA</w:t>
            </w:r>
          </w:p>
        </w:tc>
        <w:tc>
          <w:tcPr>
            <w:tcW w:w="1008" w:type="dxa"/>
            <w:vAlign w:val="center"/>
          </w:tcPr>
          <w:p w14:paraId="1B60451F" w14:textId="1323AB78" w:rsidR="008763E0" w:rsidRPr="00D6254C" w:rsidRDefault="008763E0" w:rsidP="008763E0">
            <w:pPr>
              <w:jc w:val="center"/>
              <w:rPr>
                <w:rFonts w:cs="Times New Roman"/>
                <w:sz w:val="18"/>
                <w:szCs w:val="18"/>
                <w:lang w:val="en-US"/>
              </w:rPr>
            </w:pPr>
            <w:r w:rsidRPr="00D6254C">
              <w:rPr>
                <w:sz w:val="18"/>
                <w:szCs w:val="18"/>
              </w:rPr>
              <w:t>3</w:t>
            </w:r>
          </w:p>
        </w:tc>
        <w:tc>
          <w:tcPr>
            <w:tcW w:w="1008" w:type="dxa"/>
            <w:vAlign w:val="center"/>
          </w:tcPr>
          <w:p w14:paraId="57488802" w14:textId="5A75D377" w:rsidR="008763E0" w:rsidRPr="00D6254C" w:rsidRDefault="008763E0" w:rsidP="008763E0">
            <w:pPr>
              <w:jc w:val="center"/>
              <w:rPr>
                <w:rFonts w:cs="Times New Roman"/>
                <w:sz w:val="18"/>
                <w:szCs w:val="18"/>
                <w:lang w:val="en-US"/>
              </w:rPr>
            </w:pPr>
            <w:r w:rsidRPr="00D6254C">
              <w:rPr>
                <w:sz w:val="18"/>
                <w:szCs w:val="18"/>
              </w:rPr>
              <w:t>3</w:t>
            </w:r>
          </w:p>
        </w:tc>
        <w:tc>
          <w:tcPr>
            <w:tcW w:w="1008" w:type="dxa"/>
            <w:vAlign w:val="center"/>
          </w:tcPr>
          <w:p w14:paraId="14969516" w14:textId="753E50E6" w:rsidR="008763E0" w:rsidRPr="00D6254C" w:rsidRDefault="008763E0" w:rsidP="008763E0">
            <w:pPr>
              <w:jc w:val="center"/>
              <w:rPr>
                <w:rFonts w:cs="Times New Roman"/>
                <w:sz w:val="18"/>
                <w:szCs w:val="18"/>
                <w:lang w:val="en-US"/>
              </w:rPr>
            </w:pPr>
            <w:r w:rsidRPr="00D6254C">
              <w:rPr>
                <w:sz w:val="18"/>
                <w:szCs w:val="18"/>
              </w:rPr>
              <w:t>3</w:t>
            </w:r>
          </w:p>
        </w:tc>
        <w:tc>
          <w:tcPr>
            <w:tcW w:w="1008" w:type="dxa"/>
            <w:vAlign w:val="center"/>
          </w:tcPr>
          <w:p w14:paraId="48F18E13" w14:textId="72B26B22" w:rsidR="008763E0" w:rsidRPr="00D6254C" w:rsidRDefault="008763E0" w:rsidP="008763E0">
            <w:pPr>
              <w:jc w:val="center"/>
              <w:rPr>
                <w:rFonts w:cs="Times New Roman"/>
                <w:sz w:val="18"/>
                <w:szCs w:val="18"/>
                <w:lang w:val="en-US"/>
              </w:rPr>
            </w:pPr>
            <w:r w:rsidRPr="00D6254C">
              <w:rPr>
                <w:sz w:val="18"/>
                <w:szCs w:val="18"/>
              </w:rPr>
              <w:t>3</w:t>
            </w:r>
          </w:p>
        </w:tc>
      </w:tr>
      <w:tr w:rsidR="008763E0" w:rsidRPr="00D6254C" w14:paraId="6644E548" w14:textId="77777777" w:rsidTr="00CB0B70">
        <w:trPr>
          <w:trHeight w:val="327"/>
        </w:trPr>
        <w:tc>
          <w:tcPr>
            <w:tcW w:w="2785" w:type="dxa"/>
            <w:vMerge/>
            <w:vAlign w:val="center"/>
          </w:tcPr>
          <w:p w14:paraId="0B4A13E6" w14:textId="77777777" w:rsidR="008763E0" w:rsidRPr="00D6254C" w:rsidRDefault="008763E0" w:rsidP="008763E0">
            <w:pPr>
              <w:rPr>
                <w:rFonts w:cs="Times New Roman"/>
                <w:sz w:val="18"/>
                <w:szCs w:val="18"/>
                <w:lang w:val="en-US"/>
              </w:rPr>
            </w:pPr>
          </w:p>
        </w:tc>
        <w:tc>
          <w:tcPr>
            <w:tcW w:w="10350" w:type="dxa"/>
            <w:gridSpan w:val="6"/>
            <w:shd w:val="clear" w:color="auto" w:fill="E7E6E6" w:themeFill="background2"/>
            <w:vAlign w:val="center"/>
          </w:tcPr>
          <w:p w14:paraId="2BE5B121" w14:textId="5897E019" w:rsidR="008763E0" w:rsidRPr="00D6254C" w:rsidRDefault="009E1436" w:rsidP="008763E0">
            <w:pPr>
              <w:rPr>
                <w:rFonts w:cs="Times New Roman"/>
                <w:sz w:val="16"/>
                <w:szCs w:val="16"/>
                <w:lang w:val="en-US"/>
              </w:rPr>
            </w:pPr>
            <w:r w:rsidRPr="00D6254C">
              <w:rPr>
                <w:rFonts w:cs="Times New Roman"/>
                <w:sz w:val="16"/>
                <w:szCs w:val="16"/>
                <w:lang w:val="en-US"/>
              </w:rPr>
              <w:t>NOTE</w:t>
            </w:r>
          </w:p>
          <w:p w14:paraId="2FA4F482" w14:textId="4705BA22" w:rsidR="008763E0" w:rsidRPr="00D6254C" w:rsidRDefault="008763E0" w:rsidP="008763E0">
            <w:pPr>
              <w:rPr>
                <w:sz w:val="18"/>
                <w:szCs w:val="18"/>
              </w:rPr>
            </w:pPr>
            <w:r w:rsidRPr="00D6254C">
              <w:rPr>
                <w:rFonts w:cs="Times New Roman"/>
                <w:sz w:val="16"/>
                <w:szCs w:val="16"/>
                <w:lang w:val="en-US"/>
              </w:rPr>
              <w:t xml:space="preserve">Average point for the MAF-related annual </w:t>
            </w:r>
            <w:r w:rsidR="009566BD" w:rsidRPr="00D6254C">
              <w:rPr>
                <w:rFonts w:cs="Times New Roman"/>
                <w:sz w:val="16"/>
                <w:szCs w:val="16"/>
                <w:lang w:val="en-US"/>
              </w:rPr>
              <w:t>resident representative</w:t>
            </w:r>
            <w:r w:rsidRPr="00D6254C">
              <w:rPr>
                <w:rFonts w:cs="Times New Roman"/>
                <w:sz w:val="16"/>
                <w:szCs w:val="16"/>
                <w:lang w:val="en-US"/>
              </w:rPr>
              <w:t xml:space="preserve"> survey question: 4 - Strongly agree, 3 - Agree, 2 - Neither agree nor disagree, 1 - Disagree, 0 - Strongly disagree</w:t>
            </w:r>
            <w:r w:rsidRPr="00D6254C">
              <w:rPr>
                <w:rFonts w:cs="Segoe UI"/>
                <w:color w:val="D13438"/>
                <w:shd w:val="clear" w:color="auto" w:fill="FFFFFF"/>
              </w:rPr>
              <w:t xml:space="preserve"> </w:t>
            </w:r>
          </w:p>
        </w:tc>
      </w:tr>
      <w:tr w:rsidR="008763E0" w:rsidRPr="00D6254C" w14:paraId="5B449B17" w14:textId="77777777" w:rsidTr="00CF13D4">
        <w:trPr>
          <w:trHeight w:val="539"/>
        </w:trPr>
        <w:tc>
          <w:tcPr>
            <w:tcW w:w="2785" w:type="dxa"/>
            <w:vMerge/>
            <w:vAlign w:val="center"/>
          </w:tcPr>
          <w:p w14:paraId="6B2B4490" w14:textId="77777777" w:rsidR="008763E0" w:rsidRPr="00D6254C" w:rsidRDefault="008763E0" w:rsidP="008763E0">
            <w:pPr>
              <w:rPr>
                <w:rFonts w:cs="Times New Roman"/>
                <w:sz w:val="18"/>
                <w:szCs w:val="18"/>
                <w:lang w:val="en-US"/>
              </w:rPr>
            </w:pPr>
          </w:p>
        </w:tc>
        <w:tc>
          <w:tcPr>
            <w:tcW w:w="5310" w:type="dxa"/>
            <w:shd w:val="clear" w:color="auto" w:fill="FFFFFF" w:themeFill="background1"/>
            <w:vAlign w:val="center"/>
          </w:tcPr>
          <w:p w14:paraId="6B54E863" w14:textId="1F28B062" w:rsidR="008763E0" w:rsidRPr="00D6254C" w:rsidRDefault="008763E0" w:rsidP="008763E0">
            <w:pPr>
              <w:rPr>
                <w:rFonts w:cs="Times New Roman"/>
                <w:sz w:val="18"/>
                <w:szCs w:val="18"/>
                <w:lang w:val="en-US"/>
              </w:rPr>
            </w:pPr>
            <w:r w:rsidRPr="00D6254C">
              <w:rPr>
                <w:rFonts w:cs="Times New Roman"/>
                <w:sz w:val="18"/>
                <w:szCs w:val="18"/>
                <w:lang w:val="en-US"/>
              </w:rPr>
              <w:t xml:space="preserve">8.1.2 Percentage of UNDP offices in United Nations common premises                                                                             </w:t>
            </w:r>
          </w:p>
          <w:p w14:paraId="75F229DE" w14:textId="7C6FE298" w:rsidR="008763E0" w:rsidRPr="00D6254C" w:rsidRDefault="008763E0" w:rsidP="008763E0">
            <w:pPr>
              <w:jc w:val="right"/>
              <w:rPr>
                <w:rFonts w:cs="Times New Roman"/>
                <w:sz w:val="18"/>
                <w:szCs w:val="18"/>
                <w:lang w:val="en-US"/>
              </w:rPr>
            </w:pPr>
            <w:r w:rsidRPr="00D6254C">
              <w:rPr>
                <w:rFonts w:cs="Times New Roman"/>
                <w:sz w:val="16"/>
                <w:szCs w:val="16"/>
                <w:lang w:val="en-US"/>
              </w:rPr>
              <w:t>(QCPR)</w:t>
            </w:r>
          </w:p>
        </w:tc>
        <w:tc>
          <w:tcPr>
            <w:tcW w:w="1008" w:type="dxa"/>
            <w:vAlign w:val="center"/>
          </w:tcPr>
          <w:p w14:paraId="663D16AB" w14:textId="395DDB0C" w:rsidR="008763E0" w:rsidRPr="00D6254C" w:rsidRDefault="008763E0" w:rsidP="008763E0">
            <w:pPr>
              <w:jc w:val="center"/>
              <w:rPr>
                <w:rFonts w:cs="Times New Roman"/>
                <w:sz w:val="18"/>
                <w:szCs w:val="18"/>
                <w:lang w:val="en-US"/>
              </w:rPr>
            </w:pPr>
            <w:r w:rsidRPr="00D6254C">
              <w:rPr>
                <w:color w:val="000000"/>
                <w:sz w:val="18"/>
                <w:szCs w:val="18"/>
              </w:rPr>
              <w:t>NA</w:t>
            </w:r>
          </w:p>
        </w:tc>
        <w:tc>
          <w:tcPr>
            <w:tcW w:w="1008" w:type="dxa"/>
            <w:vAlign w:val="center"/>
          </w:tcPr>
          <w:p w14:paraId="509B830C" w14:textId="218B0000" w:rsidR="008763E0" w:rsidRPr="00D6254C" w:rsidRDefault="008763E0" w:rsidP="008763E0">
            <w:pPr>
              <w:jc w:val="center"/>
              <w:rPr>
                <w:rFonts w:cs="Times New Roman"/>
                <w:sz w:val="18"/>
                <w:szCs w:val="18"/>
                <w:lang w:val="en-US"/>
              </w:rPr>
            </w:pPr>
            <w:r w:rsidRPr="00D6254C">
              <w:rPr>
                <w:color w:val="000000"/>
                <w:sz w:val="18"/>
                <w:szCs w:val="18"/>
              </w:rPr>
              <w:t>50%</w:t>
            </w:r>
          </w:p>
        </w:tc>
        <w:tc>
          <w:tcPr>
            <w:tcW w:w="1008" w:type="dxa"/>
            <w:vAlign w:val="center"/>
          </w:tcPr>
          <w:p w14:paraId="78FF56E5" w14:textId="6C8BB2B9" w:rsidR="008763E0" w:rsidRPr="00D6254C" w:rsidRDefault="008763E0" w:rsidP="008763E0">
            <w:pPr>
              <w:jc w:val="center"/>
              <w:rPr>
                <w:rFonts w:cs="Times New Roman"/>
                <w:sz w:val="18"/>
                <w:szCs w:val="18"/>
                <w:lang w:val="en-US"/>
              </w:rPr>
            </w:pPr>
            <w:r w:rsidRPr="00D6254C">
              <w:rPr>
                <w:color w:val="000000"/>
                <w:sz w:val="18"/>
                <w:szCs w:val="18"/>
              </w:rPr>
              <w:t>53%</w:t>
            </w:r>
          </w:p>
        </w:tc>
        <w:tc>
          <w:tcPr>
            <w:tcW w:w="1008" w:type="dxa"/>
            <w:vAlign w:val="center"/>
          </w:tcPr>
          <w:p w14:paraId="76B592D6" w14:textId="46546249" w:rsidR="008763E0" w:rsidRPr="00D6254C" w:rsidRDefault="008763E0" w:rsidP="008763E0">
            <w:pPr>
              <w:jc w:val="center"/>
              <w:rPr>
                <w:rFonts w:cs="Times New Roman"/>
                <w:sz w:val="18"/>
                <w:szCs w:val="18"/>
                <w:lang w:val="en-US"/>
              </w:rPr>
            </w:pPr>
            <w:r w:rsidRPr="00D6254C">
              <w:rPr>
                <w:color w:val="000000"/>
                <w:sz w:val="18"/>
                <w:szCs w:val="18"/>
              </w:rPr>
              <w:t>56%</w:t>
            </w:r>
          </w:p>
        </w:tc>
        <w:tc>
          <w:tcPr>
            <w:tcW w:w="1008" w:type="dxa"/>
            <w:vAlign w:val="center"/>
          </w:tcPr>
          <w:p w14:paraId="2ECF217E" w14:textId="2E4B66C2" w:rsidR="008763E0" w:rsidRPr="00D6254C" w:rsidRDefault="008763E0" w:rsidP="008763E0">
            <w:pPr>
              <w:jc w:val="center"/>
              <w:rPr>
                <w:rFonts w:cs="Times New Roman"/>
                <w:sz w:val="18"/>
                <w:szCs w:val="18"/>
                <w:lang w:val="en-US"/>
              </w:rPr>
            </w:pPr>
            <w:r w:rsidRPr="00D6254C">
              <w:rPr>
                <w:color w:val="000000"/>
                <w:sz w:val="18"/>
                <w:szCs w:val="18"/>
              </w:rPr>
              <w:t>60%</w:t>
            </w:r>
          </w:p>
        </w:tc>
      </w:tr>
      <w:tr w:rsidR="008763E0" w:rsidRPr="00D6254C" w14:paraId="78279AF9" w14:textId="77777777" w:rsidTr="00CF13D4">
        <w:trPr>
          <w:trHeight w:val="539"/>
        </w:trPr>
        <w:tc>
          <w:tcPr>
            <w:tcW w:w="2785" w:type="dxa"/>
            <w:vMerge/>
            <w:vAlign w:val="center"/>
          </w:tcPr>
          <w:p w14:paraId="4B08EDB9"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659B9384" w14:textId="4A1A7AA7" w:rsidR="008763E0" w:rsidRPr="00D6254C" w:rsidRDefault="008763E0" w:rsidP="008763E0">
            <w:pPr>
              <w:rPr>
                <w:rFonts w:cs="Times New Roman"/>
                <w:sz w:val="18"/>
                <w:szCs w:val="18"/>
                <w:lang w:val="en-US"/>
              </w:rPr>
            </w:pPr>
            <w:r w:rsidRPr="00D6254C">
              <w:rPr>
                <w:rFonts w:cs="Times New Roman"/>
                <w:sz w:val="18"/>
                <w:szCs w:val="18"/>
                <w:lang w:val="en-US"/>
              </w:rPr>
              <w:t>8.1.3 Number of joint evaluations and independent system-wide evaluations, in which UNDP engaged:</w:t>
            </w:r>
          </w:p>
          <w:p w14:paraId="3094BE54" w14:textId="336411E1" w:rsidR="008763E0" w:rsidRPr="00D6254C" w:rsidRDefault="008763E0" w:rsidP="008763E0">
            <w:pPr>
              <w:jc w:val="right"/>
              <w:rPr>
                <w:szCs w:val="18"/>
                <w:lang w:val="en-US"/>
              </w:rPr>
            </w:pPr>
            <w:r w:rsidRPr="00D6254C">
              <w:rPr>
                <w:sz w:val="16"/>
                <w:szCs w:val="16"/>
                <w:lang w:val="en-US"/>
              </w:rPr>
              <w:t>(QCPR)</w:t>
            </w:r>
          </w:p>
        </w:tc>
        <w:tc>
          <w:tcPr>
            <w:tcW w:w="1008" w:type="dxa"/>
            <w:vAlign w:val="center"/>
          </w:tcPr>
          <w:p w14:paraId="55567A7A" w14:textId="77777777" w:rsidR="008763E0" w:rsidRPr="00D6254C" w:rsidRDefault="008763E0" w:rsidP="008763E0">
            <w:pPr>
              <w:rPr>
                <w:rFonts w:cs="Times New Roman"/>
                <w:sz w:val="18"/>
                <w:szCs w:val="18"/>
                <w:lang w:val="en-US"/>
              </w:rPr>
            </w:pPr>
          </w:p>
        </w:tc>
        <w:tc>
          <w:tcPr>
            <w:tcW w:w="1008" w:type="dxa"/>
            <w:vAlign w:val="center"/>
          </w:tcPr>
          <w:p w14:paraId="71A56B9D" w14:textId="77777777" w:rsidR="008763E0" w:rsidRPr="00D6254C" w:rsidRDefault="008763E0" w:rsidP="008763E0">
            <w:pPr>
              <w:rPr>
                <w:rFonts w:cs="Times New Roman"/>
                <w:sz w:val="18"/>
                <w:szCs w:val="18"/>
                <w:lang w:val="en-US"/>
              </w:rPr>
            </w:pPr>
          </w:p>
        </w:tc>
        <w:tc>
          <w:tcPr>
            <w:tcW w:w="1008" w:type="dxa"/>
            <w:vAlign w:val="center"/>
          </w:tcPr>
          <w:p w14:paraId="721E694F" w14:textId="77777777" w:rsidR="008763E0" w:rsidRPr="00D6254C" w:rsidRDefault="008763E0" w:rsidP="008763E0">
            <w:pPr>
              <w:rPr>
                <w:rFonts w:cs="Times New Roman"/>
                <w:sz w:val="18"/>
                <w:szCs w:val="18"/>
                <w:lang w:val="en-US"/>
              </w:rPr>
            </w:pPr>
          </w:p>
        </w:tc>
        <w:tc>
          <w:tcPr>
            <w:tcW w:w="1008" w:type="dxa"/>
            <w:vAlign w:val="center"/>
          </w:tcPr>
          <w:p w14:paraId="13BADE88" w14:textId="77777777" w:rsidR="008763E0" w:rsidRPr="00D6254C" w:rsidRDefault="008763E0" w:rsidP="008763E0">
            <w:pPr>
              <w:rPr>
                <w:rFonts w:cs="Times New Roman"/>
                <w:sz w:val="18"/>
                <w:szCs w:val="18"/>
                <w:lang w:val="en-US"/>
              </w:rPr>
            </w:pPr>
          </w:p>
        </w:tc>
        <w:tc>
          <w:tcPr>
            <w:tcW w:w="1008" w:type="dxa"/>
            <w:vAlign w:val="center"/>
          </w:tcPr>
          <w:p w14:paraId="02F7D15D" w14:textId="77777777" w:rsidR="008763E0" w:rsidRPr="00D6254C" w:rsidRDefault="008763E0" w:rsidP="008763E0">
            <w:pPr>
              <w:jc w:val="center"/>
              <w:rPr>
                <w:rFonts w:cs="Times New Roman"/>
                <w:sz w:val="16"/>
                <w:szCs w:val="16"/>
                <w:lang w:val="en-US"/>
              </w:rPr>
            </w:pPr>
          </w:p>
        </w:tc>
      </w:tr>
      <w:tr w:rsidR="008763E0" w:rsidRPr="00D6254C" w14:paraId="4450274F" w14:textId="77777777" w:rsidTr="00CF13D4">
        <w:trPr>
          <w:trHeight w:val="322"/>
        </w:trPr>
        <w:tc>
          <w:tcPr>
            <w:tcW w:w="2785" w:type="dxa"/>
            <w:vMerge/>
            <w:vAlign w:val="center"/>
          </w:tcPr>
          <w:p w14:paraId="35D7EA3E"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37422EFB" w14:textId="6A1C8359" w:rsidR="008763E0" w:rsidRPr="00D6254C" w:rsidRDefault="008763E0" w:rsidP="003E09BB">
            <w:pPr>
              <w:pStyle w:val="ListParagraph"/>
              <w:numPr>
                <w:ilvl w:val="0"/>
                <w:numId w:val="27"/>
              </w:numPr>
              <w:rPr>
                <w:rFonts w:ascii="Arial Nova" w:hAnsi="Arial Nova"/>
                <w:szCs w:val="18"/>
                <w:lang w:val="en-US"/>
              </w:rPr>
            </w:pPr>
            <w:r w:rsidRPr="00D6254C">
              <w:rPr>
                <w:rFonts w:ascii="Arial Nova" w:hAnsi="Arial Nova"/>
                <w:szCs w:val="18"/>
                <w:lang w:val="en-US"/>
              </w:rPr>
              <w:t>joint evaluations</w:t>
            </w:r>
          </w:p>
        </w:tc>
        <w:tc>
          <w:tcPr>
            <w:tcW w:w="1008" w:type="dxa"/>
            <w:vAlign w:val="center"/>
          </w:tcPr>
          <w:p w14:paraId="01112097" w14:textId="0430B207" w:rsidR="008763E0" w:rsidRPr="00D6254C" w:rsidRDefault="008763E0" w:rsidP="008763E0">
            <w:pPr>
              <w:pStyle w:val="paragraph"/>
              <w:spacing w:before="0" w:beforeAutospacing="0" w:after="0" w:afterAutospacing="0"/>
              <w:jc w:val="center"/>
              <w:textAlignment w:val="baseline"/>
              <w:divId w:val="1754007701"/>
              <w:rPr>
                <w:rFonts w:ascii="Arial Nova" w:hAnsi="Arial Nova" w:cs="Segoe UI"/>
                <w:sz w:val="18"/>
                <w:szCs w:val="18"/>
              </w:rPr>
            </w:pPr>
            <w:r w:rsidRPr="00D6254C">
              <w:rPr>
                <w:rStyle w:val="normaltextrun"/>
                <w:rFonts w:ascii="Arial Nova" w:hAnsi="Arial Nova" w:cs="Segoe UI"/>
                <w:sz w:val="18"/>
                <w:szCs w:val="18"/>
              </w:rPr>
              <w:t>57</w:t>
            </w:r>
          </w:p>
        </w:tc>
        <w:tc>
          <w:tcPr>
            <w:tcW w:w="1008" w:type="dxa"/>
            <w:vAlign w:val="center"/>
          </w:tcPr>
          <w:p w14:paraId="091BE653" w14:textId="015EDACD" w:rsidR="008763E0" w:rsidRPr="00D6254C" w:rsidRDefault="008763E0" w:rsidP="008763E0">
            <w:pPr>
              <w:jc w:val="center"/>
              <w:rPr>
                <w:rFonts w:cs="Times New Roman"/>
                <w:sz w:val="18"/>
                <w:szCs w:val="18"/>
                <w:lang w:val="en-US"/>
              </w:rPr>
            </w:pPr>
            <w:r w:rsidRPr="00D6254C">
              <w:rPr>
                <w:rStyle w:val="normaltextrun"/>
                <w:rFonts w:cs="Segoe UI"/>
                <w:sz w:val="18"/>
                <w:szCs w:val="18"/>
              </w:rPr>
              <w:t>58</w:t>
            </w:r>
          </w:p>
        </w:tc>
        <w:tc>
          <w:tcPr>
            <w:tcW w:w="1008" w:type="dxa"/>
            <w:vAlign w:val="center"/>
          </w:tcPr>
          <w:p w14:paraId="0E5FAABD" w14:textId="2EFC8872" w:rsidR="008763E0" w:rsidRPr="00D6254C" w:rsidRDefault="008763E0" w:rsidP="008763E0">
            <w:pPr>
              <w:jc w:val="center"/>
              <w:rPr>
                <w:rFonts w:cs="Times New Roman"/>
                <w:sz w:val="18"/>
                <w:szCs w:val="18"/>
                <w:lang w:val="en-US"/>
              </w:rPr>
            </w:pPr>
            <w:r w:rsidRPr="00D6254C">
              <w:rPr>
                <w:rStyle w:val="normaltextrun"/>
                <w:rFonts w:cs="Segoe UI"/>
                <w:sz w:val="18"/>
                <w:szCs w:val="18"/>
              </w:rPr>
              <w:t>59</w:t>
            </w:r>
          </w:p>
        </w:tc>
        <w:tc>
          <w:tcPr>
            <w:tcW w:w="1008" w:type="dxa"/>
            <w:vAlign w:val="center"/>
          </w:tcPr>
          <w:p w14:paraId="0725D690" w14:textId="290B4A12" w:rsidR="008763E0" w:rsidRPr="00D6254C" w:rsidRDefault="008763E0" w:rsidP="008763E0">
            <w:pPr>
              <w:jc w:val="center"/>
              <w:rPr>
                <w:rFonts w:cs="Times New Roman"/>
                <w:sz w:val="18"/>
                <w:szCs w:val="18"/>
                <w:lang w:val="en-US"/>
              </w:rPr>
            </w:pPr>
            <w:r w:rsidRPr="00D6254C">
              <w:rPr>
                <w:rStyle w:val="normaltextrun"/>
                <w:rFonts w:cs="Segoe UI"/>
                <w:sz w:val="18"/>
                <w:szCs w:val="18"/>
              </w:rPr>
              <w:t>60</w:t>
            </w:r>
          </w:p>
        </w:tc>
        <w:tc>
          <w:tcPr>
            <w:tcW w:w="1008" w:type="dxa"/>
            <w:vAlign w:val="center"/>
          </w:tcPr>
          <w:p w14:paraId="51A50F7E" w14:textId="31254C8D" w:rsidR="008763E0" w:rsidRPr="00D6254C" w:rsidRDefault="008763E0" w:rsidP="008763E0">
            <w:pPr>
              <w:jc w:val="center"/>
              <w:rPr>
                <w:rFonts w:cs="Times New Roman"/>
                <w:sz w:val="18"/>
                <w:szCs w:val="18"/>
                <w:lang w:val="en-US"/>
              </w:rPr>
            </w:pPr>
            <w:r w:rsidRPr="00D6254C">
              <w:rPr>
                <w:rStyle w:val="normaltextrun"/>
                <w:rFonts w:cs="Segoe UI"/>
                <w:sz w:val="18"/>
                <w:szCs w:val="18"/>
              </w:rPr>
              <w:t>60</w:t>
            </w:r>
          </w:p>
        </w:tc>
      </w:tr>
      <w:tr w:rsidR="008763E0" w:rsidRPr="00D6254C" w14:paraId="6EAB7ADC" w14:textId="77777777" w:rsidTr="00CF13D4">
        <w:trPr>
          <w:trHeight w:val="349"/>
        </w:trPr>
        <w:tc>
          <w:tcPr>
            <w:tcW w:w="2785" w:type="dxa"/>
            <w:vMerge/>
            <w:vAlign w:val="center"/>
          </w:tcPr>
          <w:p w14:paraId="713031F8"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60F9EC34" w14:textId="2B675574" w:rsidR="008763E0" w:rsidRPr="00D6254C" w:rsidRDefault="008763E0" w:rsidP="003E09BB">
            <w:pPr>
              <w:pStyle w:val="ListParagraph"/>
              <w:numPr>
                <w:ilvl w:val="0"/>
                <w:numId w:val="27"/>
              </w:numPr>
              <w:rPr>
                <w:rFonts w:ascii="Arial Nova" w:hAnsi="Arial Nova"/>
                <w:szCs w:val="18"/>
                <w:lang w:val="en-US"/>
              </w:rPr>
            </w:pPr>
            <w:r w:rsidRPr="00D6254C">
              <w:rPr>
                <w:rFonts w:ascii="Arial Nova" w:hAnsi="Arial Nova"/>
                <w:szCs w:val="18"/>
                <w:lang w:val="en-US"/>
              </w:rPr>
              <w:t>independent system-wide evaluations</w:t>
            </w:r>
            <w:r w:rsidRPr="00D6254C">
              <w:rPr>
                <w:rStyle w:val="FootnoteReference"/>
                <w:rFonts w:ascii="Arial Nova" w:hAnsi="Arial Nova"/>
                <w:szCs w:val="18"/>
                <w:lang w:val="en-US"/>
              </w:rPr>
              <w:footnoteReference w:id="15"/>
            </w:r>
            <w:r w:rsidRPr="00D6254C">
              <w:rPr>
                <w:rFonts w:ascii="Arial Nova" w:hAnsi="Arial Nova"/>
                <w:szCs w:val="18"/>
                <w:lang w:val="en-US"/>
              </w:rPr>
              <w:t xml:space="preserve">                         </w:t>
            </w:r>
          </w:p>
        </w:tc>
        <w:tc>
          <w:tcPr>
            <w:tcW w:w="1008" w:type="dxa"/>
            <w:vAlign w:val="center"/>
          </w:tcPr>
          <w:p w14:paraId="6EE7837E" w14:textId="7EF67B4C" w:rsidR="008763E0" w:rsidRPr="00D6254C" w:rsidRDefault="008763E0" w:rsidP="008763E0">
            <w:pPr>
              <w:jc w:val="center"/>
              <w:rPr>
                <w:rFonts w:cs="Times New Roman"/>
                <w:sz w:val="18"/>
                <w:szCs w:val="18"/>
                <w:lang w:val="en-US"/>
              </w:rPr>
            </w:pPr>
            <w:r w:rsidRPr="00D6254C">
              <w:rPr>
                <w:rStyle w:val="normaltextrun"/>
                <w:rFonts w:cs="Segoe UI"/>
                <w:sz w:val="18"/>
                <w:szCs w:val="18"/>
              </w:rPr>
              <w:t>0</w:t>
            </w:r>
          </w:p>
        </w:tc>
        <w:tc>
          <w:tcPr>
            <w:tcW w:w="1008" w:type="dxa"/>
            <w:vAlign w:val="center"/>
          </w:tcPr>
          <w:p w14:paraId="42AC7B99" w14:textId="50E51266" w:rsidR="008763E0" w:rsidRPr="00D6254C" w:rsidRDefault="008763E0" w:rsidP="008763E0">
            <w:pPr>
              <w:jc w:val="center"/>
              <w:rPr>
                <w:rFonts w:cs="Times New Roman"/>
                <w:sz w:val="18"/>
                <w:szCs w:val="18"/>
                <w:lang w:val="en-US"/>
              </w:rPr>
            </w:pPr>
            <w:r w:rsidRPr="00D6254C">
              <w:rPr>
                <w:rStyle w:val="normaltextrun"/>
                <w:rFonts w:cs="Segoe UI"/>
                <w:sz w:val="18"/>
                <w:szCs w:val="18"/>
              </w:rPr>
              <w:t>1</w:t>
            </w:r>
          </w:p>
        </w:tc>
        <w:tc>
          <w:tcPr>
            <w:tcW w:w="1008" w:type="dxa"/>
            <w:vAlign w:val="center"/>
          </w:tcPr>
          <w:p w14:paraId="6E0E7C1D" w14:textId="7EFFB7FB" w:rsidR="008763E0" w:rsidRPr="00D6254C" w:rsidRDefault="008763E0" w:rsidP="008763E0">
            <w:pPr>
              <w:jc w:val="center"/>
              <w:rPr>
                <w:rFonts w:cs="Times New Roman"/>
                <w:sz w:val="18"/>
                <w:szCs w:val="18"/>
                <w:lang w:val="en-US"/>
              </w:rPr>
            </w:pPr>
            <w:r w:rsidRPr="00D6254C">
              <w:rPr>
                <w:rStyle w:val="normaltextrun"/>
                <w:rFonts w:cs="Segoe UI"/>
                <w:sz w:val="18"/>
                <w:szCs w:val="18"/>
              </w:rPr>
              <w:t>1</w:t>
            </w:r>
          </w:p>
        </w:tc>
        <w:tc>
          <w:tcPr>
            <w:tcW w:w="1008" w:type="dxa"/>
            <w:vAlign w:val="center"/>
          </w:tcPr>
          <w:p w14:paraId="3CBC5514" w14:textId="33420BB9" w:rsidR="008763E0" w:rsidRPr="00D6254C" w:rsidRDefault="008763E0" w:rsidP="008763E0">
            <w:pPr>
              <w:jc w:val="center"/>
              <w:rPr>
                <w:rFonts w:cs="Times New Roman"/>
                <w:sz w:val="18"/>
                <w:szCs w:val="18"/>
                <w:lang w:val="en-US"/>
              </w:rPr>
            </w:pPr>
            <w:r w:rsidRPr="00D6254C">
              <w:rPr>
                <w:rStyle w:val="normaltextrun"/>
                <w:rFonts w:cs="Segoe UI"/>
                <w:sz w:val="18"/>
                <w:szCs w:val="18"/>
              </w:rPr>
              <w:t>1</w:t>
            </w:r>
          </w:p>
        </w:tc>
        <w:tc>
          <w:tcPr>
            <w:tcW w:w="1008" w:type="dxa"/>
            <w:vAlign w:val="center"/>
          </w:tcPr>
          <w:p w14:paraId="2018B383" w14:textId="537EC035" w:rsidR="008763E0" w:rsidRPr="00D6254C" w:rsidRDefault="008763E0" w:rsidP="008763E0">
            <w:pPr>
              <w:pStyle w:val="paragraph"/>
              <w:spacing w:before="0" w:beforeAutospacing="0" w:after="0" w:afterAutospacing="0"/>
              <w:jc w:val="center"/>
              <w:textAlignment w:val="baseline"/>
              <w:divId w:val="715010573"/>
              <w:rPr>
                <w:rFonts w:ascii="Arial Nova" w:hAnsi="Arial Nova" w:cs="Segoe UI"/>
                <w:sz w:val="18"/>
                <w:szCs w:val="18"/>
              </w:rPr>
            </w:pPr>
            <w:r w:rsidRPr="00D6254C">
              <w:rPr>
                <w:rStyle w:val="normaltextrun"/>
                <w:rFonts w:ascii="Arial Nova" w:hAnsi="Arial Nova" w:cs="Segoe UI"/>
                <w:sz w:val="18"/>
                <w:szCs w:val="18"/>
              </w:rPr>
              <w:t>1</w:t>
            </w:r>
          </w:p>
        </w:tc>
      </w:tr>
      <w:tr w:rsidR="008763E0" w:rsidRPr="00D6254C" w14:paraId="4911A7DA" w14:textId="77777777" w:rsidTr="00CB0B70">
        <w:trPr>
          <w:trHeight w:val="349"/>
        </w:trPr>
        <w:tc>
          <w:tcPr>
            <w:tcW w:w="2785" w:type="dxa"/>
            <w:vMerge/>
            <w:vAlign w:val="center"/>
          </w:tcPr>
          <w:p w14:paraId="6C0ED6ED" w14:textId="77777777" w:rsidR="008763E0" w:rsidRPr="00D6254C" w:rsidRDefault="008763E0" w:rsidP="008763E0">
            <w:pPr>
              <w:rPr>
                <w:rFonts w:cs="Times New Roman"/>
                <w:sz w:val="18"/>
                <w:szCs w:val="18"/>
                <w:lang w:val="en-US"/>
              </w:rPr>
            </w:pPr>
          </w:p>
        </w:tc>
        <w:tc>
          <w:tcPr>
            <w:tcW w:w="10350" w:type="dxa"/>
            <w:gridSpan w:val="6"/>
            <w:shd w:val="clear" w:color="auto" w:fill="E7E6E6" w:themeFill="background2"/>
            <w:vAlign w:val="center"/>
          </w:tcPr>
          <w:p w14:paraId="10BE1691" w14:textId="557CFE64" w:rsidR="008763E0" w:rsidRPr="00D6254C" w:rsidRDefault="00473DC2" w:rsidP="008763E0">
            <w:pPr>
              <w:rPr>
                <w:sz w:val="16"/>
                <w:szCs w:val="16"/>
              </w:rPr>
            </w:pPr>
            <w:r w:rsidRPr="00D6254C">
              <w:rPr>
                <w:sz w:val="16"/>
                <w:szCs w:val="16"/>
              </w:rPr>
              <w:t>NOTE</w:t>
            </w:r>
          </w:p>
          <w:p w14:paraId="16EACEF1" w14:textId="3AD4CF9B" w:rsidR="008763E0" w:rsidRPr="00D6254C" w:rsidRDefault="00473DC2" w:rsidP="008763E0">
            <w:pPr>
              <w:rPr>
                <w:rStyle w:val="normaltextrun"/>
                <w:sz w:val="16"/>
                <w:szCs w:val="16"/>
              </w:rPr>
            </w:pPr>
            <w:r w:rsidRPr="00D6254C">
              <w:rPr>
                <w:rStyle w:val="normaltextrun"/>
                <w:sz w:val="16"/>
                <w:szCs w:val="16"/>
              </w:rPr>
              <w:t>(</w:t>
            </w:r>
            <w:r w:rsidR="008763E0" w:rsidRPr="00D6254C">
              <w:rPr>
                <w:rStyle w:val="normaltextrun"/>
                <w:sz w:val="16"/>
                <w:szCs w:val="16"/>
              </w:rPr>
              <w:t xml:space="preserve">b) </w:t>
            </w:r>
            <w:r w:rsidRPr="00D6254C">
              <w:rPr>
                <w:rStyle w:val="normaltextrun"/>
                <w:sz w:val="16"/>
                <w:szCs w:val="16"/>
              </w:rPr>
              <w:t>I</w:t>
            </w:r>
            <w:r w:rsidR="008763E0" w:rsidRPr="00D6254C">
              <w:rPr>
                <w:rStyle w:val="normaltextrun"/>
                <w:sz w:val="16"/>
                <w:szCs w:val="16"/>
              </w:rPr>
              <w:t xml:space="preserve">s applicable only if the topic of system-wide evaluations is relevant to </w:t>
            </w:r>
            <w:r w:rsidRPr="00D6254C">
              <w:rPr>
                <w:rStyle w:val="normaltextrun"/>
                <w:sz w:val="16"/>
                <w:szCs w:val="16"/>
              </w:rPr>
              <w:t xml:space="preserve">the </w:t>
            </w:r>
            <w:r w:rsidR="008763E0" w:rsidRPr="00D6254C">
              <w:rPr>
                <w:rStyle w:val="normaltextrun"/>
                <w:sz w:val="16"/>
                <w:szCs w:val="16"/>
              </w:rPr>
              <w:t xml:space="preserve">UNDP mandate. </w:t>
            </w:r>
          </w:p>
        </w:tc>
      </w:tr>
      <w:tr w:rsidR="008763E0" w:rsidRPr="00D6254C" w14:paraId="6BFF3A41" w14:textId="77777777" w:rsidTr="00CB0B70">
        <w:trPr>
          <w:trHeight w:val="444"/>
        </w:trPr>
        <w:tc>
          <w:tcPr>
            <w:tcW w:w="13135" w:type="dxa"/>
            <w:gridSpan w:val="7"/>
            <w:tcBorders>
              <w:top w:val="single" w:sz="4" w:space="0" w:color="auto"/>
              <w:left w:val="single" w:sz="4" w:space="0" w:color="auto"/>
              <w:bottom w:val="single" w:sz="4" w:space="0" w:color="auto"/>
              <w:right w:val="single" w:sz="4" w:space="0" w:color="auto"/>
            </w:tcBorders>
            <w:shd w:val="clear" w:color="auto" w:fill="222A35" w:themeFill="text2" w:themeFillShade="80"/>
            <w:vAlign w:val="center"/>
          </w:tcPr>
          <w:p w14:paraId="66808871" w14:textId="02B432AA" w:rsidR="008763E0" w:rsidRPr="00EE4178" w:rsidRDefault="008763E0" w:rsidP="008763E0">
            <w:pPr>
              <w:pStyle w:val="Heading2"/>
              <w:spacing w:before="0" w:line="240" w:lineRule="auto"/>
              <w:rPr>
                <w:rFonts w:ascii="Arial Nova" w:hAnsi="Arial Nova" w:cs="Times New Roman"/>
                <w:color w:val="FFFFFF" w:themeColor="background1"/>
                <w:lang w:val="en-US"/>
              </w:rPr>
            </w:pPr>
            <w:bookmarkStart w:id="38" w:name="_Toc104012127"/>
            <w:r w:rsidRPr="00EE4178">
              <w:rPr>
                <w:rFonts w:ascii="Arial Nova" w:hAnsi="Arial Nova" w:cs="Times New Roman"/>
                <w:color w:val="FFFFFF" w:themeColor="background1"/>
                <w:lang w:val="en-US"/>
              </w:rPr>
              <w:t>UNCDF, UNOSSC and UNV</w:t>
            </w:r>
            <w:bookmarkEnd w:id="38"/>
          </w:p>
        </w:tc>
      </w:tr>
      <w:tr w:rsidR="00737F6A" w:rsidRPr="00D6254C" w14:paraId="6B83516F" w14:textId="77777777" w:rsidTr="00737F6A">
        <w:tc>
          <w:tcPr>
            <w:tcW w:w="2785" w:type="dxa"/>
            <w:vMerge w:val="restart"/>
            <w:vAlign w:val="center"/>
          </w:tcPr>
          <w:p w14:paraId="396ABC56" w14:textId="69A0BF19" w:rsidR="00737F6A" w:rsidRPr="00D6254C" w:rsidRDefault="00737F6A" w:rsidP="008763E0">
            <w:pPr>
              <w:rPr>
                <w:rFonts w:cs="Times New Roman"/>
                <w:sz w:val="18"/>
                <w:szCs w:val="18"/>
                <w:lang w:val="en-US"/>
              </w:rPr>
            </w:pPr>
            <w:r w:rsidRPr="00D6254C">
              <w:rPr>
                <w:rFonts w:cs="Times New Roman"/>
                <w:sz w:val="18"/>
                <w:szCs w:val="18"/>
                <w:lang w:val="en-US"/>
              </w:rPr>
              <w:t xml:space="preserve">9.1 The mandate and strategic objectives of UNDP affiliated entities </w:t>
            </w:r>
            <w:r w:rsidRPr="00D6254C">
              <w:rPr>
                <w:rFonts w:cs="Times New Roman"/>
                <w:sz w:val="18"/>
                <w:szCs w:val="18"/>
                <w:u w:val="single"/>
                <w:lang w:val="en-US"/>
              </w:rPr>
              <w:t>fulfilled</w:t>
            </w:r>
          </w:p>
        </w:tc>
        <w:tc>
          <w:tcPr>
            <w:tcW w:w="10350" w:type="dxa"/>
            <w:gridSpan w:val="6"/>
            <w:shd w:val="clear" w:color="auto" w:fill="auto"/>
            <w:vAlign w:val="center"/>
          </w:tcPr>
          <w:p w14:paraId="23861FEB" w14:textId="66FBA99F" w:rsidR="00737F6A" w:rsidRPr="00D6254C" w:rsidRDefault="00737F6A" w:rsidP="00737F6A">
            <w:pPr>
              <w:rPr>
                <w:rFonts w:cs="Times New Roman"/>
                <w:sz w:val="16"/>
                <w:szCs w:val="16"/>
                <w:lang w:val="en-US"/>
              </w:rPr>
            </w:pPr>
            <w:r w:rsidRPr="00D6254C">
              <w:rPr>
                <w:rFonts w:cs="Times New Roman"/>
                <w:sz w:val="18"/>
                <w:szCs w:val="18"/>
                <w:lang w:val="en-US"/>
              </w:rPr>
              <w:t>9.1.1 UNCDF:</w:t>
            </w:r>
          </w:p>
        </w:tc>
      </w:tr>
      <w:tr w:rsidR="008763E0" w:rsidRPr="00D6254C" w14:paraId="22A84802" w14:textId="77777777" w:rsidTr="000A1613">
        <w:tc>
          <w:tcPr>
            <w:tcW w:w="2785" w:type="dxa"/>
            <w:vMerge/>
            <w:vAlign w:val="center"/>
          </w:tcPr>
          <w:p w14:paraId="221DB67D" w14:textId="77777777" w:rsidR="008763E0" w:rsidRPr="00D6254C" w:rsidRDefault="008763E0" w:rsidP="008763E0">
            <w:pPr>
              <w:rPr>
                <w:rFonts w:cs="Times New Roman"/>
                <w:sz w:val="18"/>
                <w:szCs w:val="18"/>
                <w:lang w:val="en-US"/>
              </w:rPr>
            </w:pPr>
          </w:p>
        </w:tc>
        <w:tc>
          <w:tcPr>
            <w:tcW w:w="5310" w:type="dxa"/>
            <w:shd w:val="clear" w:color="auto" w:fill="auto"/>
            <w:vAlign w:val="center"/>
          </w:tcPr>
          <w:p w14:paraId="68EE937A" w14:textId="3A8D54EA" w:rsidR="008763E0" w:rsidRPr="00D6254C" w:rsidRDefault="008763E0" w:rsidP="003E09BB">
            <w:pPr>
              <w:pStyle w:val="ListParagraph"/>
              <w:numPr>
                <w:ilvl w:val="0"/>
                <w:numId w:val="28"/>
              </w:numPr>
              <w:rPr>
                <w:rFonts w:ascii="Arial Nova" w:hAnsi="Arial Nova"/>
                <w:szCs w:val="18"/>
                <w:lang w:val="en-US"/>
              </w:rPr>
            </w:pPr>
            <w:r w:rsidRPr="00D6254C">
              <w:rPr>
                <w:rFonts w:ascii="Arial Nova" w:eastAsia="Times New Roman" w:hAnsi="Arial Nova"/>
                <w:szCs w:val="18"/>
              </w:rPr>
              <w:t xml:space="preserve">Number of countries where UNCDF provided support on sustainable financing for development </w:t>
            </w:r>
          </w:p>
        </w:tc>
        <w:tc>
          <w:tcPr>
            <w:tcW w:w="1008" w:type="dxa"/>
            <w:vAlign w:val="center"/>
          </w:tcPr>
          <w:p w14:paraId="239CA6C2" w14:textId="027DA060" w:rsidR="008763E0" w:rsidRPr="00D6254C" w:rsidRDefault="008763E0" w:rsidP="008763E0">
            <w:pPr>
              <w:jc w:val="center"/>
              <w:rPr>
                <w:rFonts w:cs="Times New Roman"/>
                <w:sz w:val="18"/>
                <w:szCs w:val="18"/>
                <w:lang w:val="en-US"/>
              </w:rPr>
            </w:pPr>
            <w:r w:rsidRPr="00D6254C">
              <w:rPr>
                <w:rFonts w:cs="Times New Roman"/>
                <w:sz w:val="18"/>
                <w:szCs w:val="18"/>
                <w:lang w:val="en-US"/>
              </w:rPr>
              <w:t xml:space="preserve">48 </w:t>
            </w:r>
            <w:r w:rsidRPr="00D6254C">
              <w:rPr>
                <w:rFonts w:cs="Times New Roman"/>
                <w:sz w:val="16"/>
                <w:szCs w:val="16"/>
                <w:lang w:val="en-US"/>
              </w:rPr>
              <w:t>(including 37 LDCs)</w:t>
            </w:r>
          </w:p>
        </w:tc>
        <w:tc>
          <w:tcPr>
            <w:tcW w:w="1008" w:type="dxa"/>
            <w:vAlign w:val="center"/>
          </w:tcPr>
          <w:p w14:paraId="7CAD0ED2" w14:textId="77777777" w:rsidR="008763E0" w:rsidRPr="00D6254C" w:rsidRDefault="008763E0" w:rsidP="008763E0">
            <w:pPr>
              <w:jc w:val="center"/>
              <w:rPr>
                <w:rFonts w:cs="Times New Roman"/>
                <w:sz w:val="18"/>
                <w:szCs w:val="18"/>
                <w:lang w:val="en-US"/>
              </w:rPr>
            </w:pPr>
            <w:r w:rsidRPr="00D6254C">
              <w:rPr>
                <w:rFonts w:cs="Times New Roman"/>
                <w:sz w:val="18"/>
                <w:szCs w:val="18"/>
                <w:lang w:val="en-US"/>
              </w:rPr>
              <w:t>50</w:t>
            </w:r>
          </w:p>
          <w:p w14:paraId="4BB6287B" w14:textId="47119503" w:rsidR="008763E0" w:rsidRPr="00D6254C" w:rsidRDefault="008763E0" w:rsidP="008763E0">
            <w:pPr>
              <w:jc w:val="center"/>
              <w:rPr>
                <w:rFonts w:cs="Times New Roman"/>
                <w:sz w:val="18"/>
                <w:szCs w:val="18"/>
                <w:lang w:val="en-US"/>
              </w:rPr>
            </w:pPr>
            <w:r w:rsidRPr="00D6254C">
              <w:rPr>
                <w:rFonts w:cs="Times New Roman"/>
                <w:sz w:val="16"/>
                <w:szCs w:val="16"/>
                <w:lang w:val="en-US"/>
              </w:rPr>
              <w:t>(including 38 LDCs)</w:t>
            </w:r>
          </w:p>
        </w:tc>
        <w:tc>
          <w:tcPr>
            <w:tcW w:w="1008" w:type="dxa"/>
            <w:vAlign w:val="center"/>
          </w:tcPr>
          <w:p w14:paraId="09139B5C" w14:textId="77777777" w:rsidR="008763E0" w:rsidRPr="00D6254C" w:rsidRDefault="008763E0" w:rsidP="008763E0">
            <w:pPr>
              <w:jc w:val="center"/>
              <w:rPr>
                <w:rFonts w:cs="Times New Roman"/>
                <w:sz w:val="18"/>
                <w:szCs w:val="18"/>
                <w:lang w:val="en-US"/>
              </w:rPr>
            </w:pPr>
            <w:r w:rsidRPr="00D6254C">
              <w:rPr>
                <w:rFonts w:cs="Times New Roman"/>
                <w:sz w:val="18"/>
                <w:szCs w:val="18"/>
                <w:lang w:val="en-US"/>
              </w:rPr>
              <w:t>52</w:t>
            </w:r>
          </w:p>
          <w:p w14:paraId="263BE5E1" w14:textId="6BDD802D" w:rsidR="008763E0" w:rsidRPr="00D6254C" w:rsidRDefault="008763E0" w:rsidP="008763E0">
            <w:pPr>
              <w:jc w:val="center"/>
              <w:rPr>
                <w:rFonts w:cs="Times New Roman"/>
                <w:sz w:val="18"/>
                <w:szCs w:val="18"/>
                <w:lang w:val="en-US"/>
              </w:rPr>
            </w:pPr>
            <w:r w:rsidRPr="00D6254C">
              <w:rPr>
                <w:rFonts w:cs="Times New Roman"/>
                <w:sz w:val="16"/>
                <w:szCs w:val="16"/>
                <w:lang w:val="en-US"/>
              </w:rPr>
              <w:t>(including 40 LDCs)</w:t>
            </w:r>
          </w:p>
        </w:tc>
        <w:tc>
          <w:tcPr>
            <w:tcW w:w="1008" w:type="dxa"/>
            <w:vAlign w:val="center"/>
          </w:tcPr>
          <w:p w14:paraId="7C1701C7" w14:textId="77777777" w:rsidR="008763E0" w:rsidRPr="00D6254C" w:rsidRDefault="008763E0" w:rsidP="008763E0">
            <w:pPr>
              <w:jc w:val="center"/>
              <w:rPr>
                <w:rFonts w:cs="Times New Roman"/>
                <w:sz w:val="18"/>
                <w:szCs w:val="18"/>
                <w:lang w:val="en-US"/>
              </w:rPr>
            </w:pPr>
            <w:r w:rsidRPr="00D6254C">
              <w:rPr>
                <w:rFonts w:cs="Times New Roman"/>
                <w:sz w:val="18"/>
                <w:szCs w:val="18"/>
                <w:lang w:val="en-US"/>
              </w:rPr>
              <w:t>54</w:t>
            </w:r>
          </w:p>
          <w:p w14:paraId="62EEB17E" w14:textId="1000966F" w:rsidR="008763E0" w:rsidRPr="00D6254C" w:rsidRDefault="008763E0" w:rsidP="008763E0">
            <w:pPr>
              <w:jc w:val="center"/>
              <w:rPr>
                <w:rFonts w:cs="Times New Roman"/>
                <w:sz w:val="18"/>
                <w:szCs w:val="18"/>
                <w:lang w:val="en-US"/>
              </w:rPr>
            </w:pPr>
            <w:r w:rsidRPr="00D6254C">
              <w:rPr>
                <w:rFonts w:cs="Times New Roman"/>
                <w:sz w:val="16"/>
                <w:szCs w:val="16"/>
                <w:lang w:val="en-US"/>
              </w:rPr>
              <w:t>(including 42 LDCs)</w:t>
            </w:r>
          </w:p>
        </w:tc>
        <w:tc>
          <w:tcPr>
            <w:tcW w:w="1008" w:type="dxa"/>
            <w:vAlign w:val="center"/>
          </w:tcPr>
          <w:p w14:paraId="02683EA6" w14:textId="77777777" w:rsidR="008763E0" w:rsidRPr="00D6254C" w:rsidRDefault="008763E0" w:rsidP="008763E0">
            <w:pPr>
              <w:jc w:val="center"/>
              <w:rPr>
                <w:rFonts w:cs="Times New Roman"/>
                <w:sz w:val="18"/>
                <w:szCs w:val="18"/>
                <w:lang w:val="en-US"/>
              </w:rPr>
            </w:pPr>
            <w:r w:rsidRPr="00D6254C">
              <w:rPr>
                <w:rFonts w:cs="Times New Roman"/>
                <w:sz w:val="18"/>
                <w:szCs w:val="18"/>
                <w:lang w:val="en-US"/>
              </w:rPr>
              <w:t>56</w:t>
            </w:r>
          </w:p>
          <w:p w14:paraId="7A1C16EC" w14:textId="5C77ED96" w:rsidR="008763E0" w:rsidRPr="00D6254C" w:rsidRDefault="008763E0" w:rsidP="008763E0">
            <w:pPr>
              <w:jc w:val="center"/>
              <w:rPr>
                <w:rFonts w:cs="Times New Roman"/>
                <w:sz w:val="18"/>
                <w:szCs w:val="18"/>
                <w:lang w:val="en-US"/>
              </w:rPr>
            </w:pPr>
            <w:r w:rsidRPr="00D6254C">
              <w:rPr>
                <w:rFonts w:cs="Times New Roman"/>
                <w:sz w:val="16"/>
                <w:szCs w:val="16"/>
                <w:lang w:val="en-US"/>
              </w:rPr>
              <w:t>(including 44 LDCs)</w:t>
            </w:r>
          </w:p>
        </w:tc>
      </w:tr>
      <w:tr w:rsidR="008763E0" w:rsidRPr="00D6254C" w14:paraId="62BDB72E" w14:textId="77777777" w:rsidTr="000A1613">
        <w:tc>
          <w:tcPr>
            <w:tcW w:w="2785" w:type="dxa"/>
            <w:vMerge/>
            <w:vAlign w:val="center"/>
          </w:tcPr>
          <w:p w14:paraId="5A49DC75" w14:textId="77777777" w:rsidR="008763E0" w:rsidRPr="00D6254C" w:rsidRDefault="008763E0" w:rsidP="008763E0">
            <w:pPr>
              <w:rPr>
                <w:rFonts w:cs="Times New Roman"/>
                <w:sz w:val="18"/>
                <w:szCs w:val="18"/>
                <w:lang w:val="en-US"/>
              </w:rPr>
            </w:pPr>
          </w:p>
        </w:tc>
        <w:tc>
          <w:tcPr>
            <w:tcW w:w="5310" w:type="dxa"/>
            <w:shd w:val="clear" w:color="auto" w:fill="auto"/>
          </w:tcPr>
          <w:p w14:paraId="5E9B5263" w14:textId="54E9D8F8" w:rsidR="008763E0" w:rsidRPr="00D6254C" w:rsidRDefault="008763E0" w:rsidP="003E09BB">
            <w:pPr>
              <w:pStyle w:val="ListParagraph"/>
              <w:numPr>
                <w:ilvl w:val="0"/>
                <w:numId w:val="28"/>
              </w:numPr>
              <w:rPr>
                <w:rFonts w:ascii="Arial Nova" w:hAnsi="Arial Nova"/>
                <w:szCs w:val="18"/>
                <w:lang w:val="en-US"/>
              </w:rPr>
            </w:pPr>
            <w:r w:rsidRPr="00D6254C">
              <w:rPr>
                <w:rFonts w:ascii="Arial Nova" w:eastAsia="Times New Roman" w:hAnsi="Arial Nova"/>
                <w:szCs w:val="18"/>
              </w:rPr>
              <w:t>Number of joint programmes / projects between UNCDF and other UN partners</w:t>
            </w:r>
          </w:p>
        </w:tc>
        <w:tc>
          <w:tcPr>
            <w:tcW w:w="1008" w:type="dxa"/>
            <w:vAlign w:val="center"/>
          </w:tcPr>
          <w:p w14:paraId="07B490A9" w14:textId="2AF4B461" w:rsidR="008763E0" w:rsidRPr="00D6254C" w:rsidRDefault="008763E0" w:rsidP="008763E0">
            <w:pPr>
              <w:jc w:val="center"/>
              <w:rPr>
                <w:rFonts w:cs="Times New Roman"/>
                <w:sz w:val="18"/>
                <w:szCs w:val="18"/>
                <w:lang w:val="en-US"/>
              </w:rPr>
            </w:pPr>
            <w:r w:rsidRPr="00D6254C">
              <w:rPr>
                <w:rFonts w:cs="Times New Roman"/>
                <w:sz w:val="18"/>
                <w:szCs w:val="18"/>
                <w:lang w:val="en-US"/>
              </w:rPr>
              <w:t>70</w:t>
            </w:r>
          </w:p>
        </w:tc>
        <w:tc>
          <w:tcPr>
            <w:tcW w:w="1008" w:type="dxa"/>
            <w:vAlign w:val="center"/>
          </w:tcPr>
          <w:p w14:paraId="351E5E10" w14:textId="308400ED" w:rsidR="008763E0" w:rsidRPr="00D6254C" w:rsidRDefault="008763E0" w:rsidP="008763E0">
            <w:pPr>
              <w:jc w:val="center"/>
              <w:rPr>
                <w:rFonts w:cs="Times New Roman"/>
                <w:sz w:val="18"/>
                <w:szCs w:val="18"/>
                <w:lang w:val="en-US"/>
              </w:rPr>
            </w:pPr>
            <w:r w:rsidRPr="00D6254C">
              <w:rPr>
                <w:rFonts w:cs="Times New Roman"/>
                <w:sz w:val="18"/>
                <w:szCs w:val="18"/>
                <w:lang w:val="en-US"/>
              </w:rPr>
              <w:t>72</w:t>
            </w:r>
          </w:p>
        </w:tc>
        <w:tc>
          <w:tcPr>
            <w:tcW w:w="1008" w:type="dxa"/>
            <w:vAlign w:val="center"/>
          </w:tcPr>
          <w:p w14:paraId="690B6E44" w14:textId="338B2500" w:rsidR="008763E0" w:rsidRPr="00D6254C" w:rsidRDefault="008763E0" w:rsidP="008763E0">
            <w:pPr>
              <w:jc w:val="center"/>
              <w:rPr>
                <w:rFonts w:cs="Times New Roman"/>
                <w:sz w:val="18"/>
                <w:szCs w:val="18"/>
                <w:lang w:val="en-US"/>
              </w:rPr>
            </w:pPr>
            <w:r w:rsidRPr="00D6254C">
              <w:rPr>
                <w:rFonts w:cs="Times New Roman"/>
                <w:sz w:val="18"/>
                <w:szCs w:val="18"/>
                <w:lang w:val="en-US"/>
              </w:rPr>
              <w:t>77</w:t>
            </w:r>
          </w:p>
        </w:tc>
        <w:tc>
          <w:tcPr>
            <w:tcW w:w="1008" w:type="dxa"/>
            <w:vAlign w:val="center"/>
          </w:tcPr>
          <w:p w14:paraId="76921A77" w14:textId="23F83348" w:rsidR="008763E0" w:rsidRPr="00D6254C" w:rsidRDefault="008763E0" w:rsidP="008763E0">
            <w:pPr>
              <w:jc w:val="center"/>
              <w:rPr>
                <w:rFonts w:cs="Times New Roman"/>
                <w:sz w:val="18"/>
                <w:szCs w:val="18"/>
                <w:lang w:val="en-US"/>
              </w:rPr>
            </w:pPr>
            <w:r w:rsidRPr="00D6254C">
              <w:rPr>
                <w:rFonts w:cs="Times New Roman"/>
                <w:sz w:val="18"/>
                <w:szCs w:val="18"/>
                <w:lang w:val="en-US"/>
              </w:rPr>
              <w:t>82</w:t>
            </w:r>
          </w:p>
        </w:tc>
        <w:tc>
          <w:tcPr>
            <w:tcW w:w="1008" w:type="dxa"/>
            <w:vAlign w:val="center"/>
          </w:tcPr>
          <w:p w14:paraId="5E0E396B" w14:textId="79047E09" w:rsidR="008763E0" w:rsidRPr="00D6254C" w:rsidRDefault="008763E0" w:rsidP="008763E0">
            <w:pPr>
              <w:jc w:val="center"/>
              <w:rPr>
                <w:rFonts w:cs="Times New Roman"/>
                <w:sz w:val="18"/>
                <w:szCs w:val="18"/>
                <w:lang w:val="en-US"/>
              </w:rPr>
            </w:pPr>
            <w:r w:rsidRPr="00D6254C">
              <w:rPr>
                <w:rFonts w:cs="Times New Roman"/>
                <w:sz w:val="18"/>
                <w:szCs w:val="18"/>
                <w:lang w:val="en-US"/>
              </w:rPr>
              <w:t>87</w:t>
            </w:r>
          </w:p>
        </w:tc>
      </w:tr>
      <w:tr w:rsidR="00737F6A" w:rsidRPr="00D6254C" w14:paraId="2EBAC6BC" w14:textId="77777777" w:rsidTr="00737F6A">
        <w:tc>
          <w:tcPr>
            <w:tcW w:w="2785" w:type="dxa"/>
            <w:vMerge/>
          </w:tcPr>
          <w:p w14:paraId="27D81213" w14:textId="77777777" w:rsidR="00737F6A" w:rsidRPr="00D6254C" w:rsidRDefault="00737F6A" w:rsidP="008763E0">
            <w:pPr>
              <w:rPr>
                <w:rFonts w:cs="Times New Roman"/>
                <w:sz w:val="18"/>
                <w:szCs w:val="18"/>
                <w:lang w:val="en-US"/>
              </w:rPr>
            </w:pPr>
          </w:p>
        </w:tc>
        <w:tc>
          <w:tcPr>
            <w:tcW w:w="10350" w:type="dxa"/>
            <w:gridSpan w:val="6"/>
            <w:shd w:val="clear" w:color="auto" w:fill="auto"/>
            <w:vAlign w:val="center"/>
          </w:tcPr>
          <w:p w14:paraId="70ACC2D1" w14:textId="108782D5" w:rsidR="00737F6A" w:rsidRPr="00D6254C" w:rsidRDefault="00737F6A" w:rsidP="00737F6A">
            <w:pPr>
              <w:rPr>
                <w:rFonts w:cs="Times New Roman"/>
                <w:sz w:val="18"/>
                <w:szCs w:val="18"/>
                <w:lang w:val="en-US"/>
              </w:rPr>
            </w:pPr>
            <w:r w:rsidRPr="00D6254C">
              <w:rPr>
                <w:rFonts w:cs="Times New Roman"/>
                <w:sz w:val="18"/>
                <w:szCs w:val="18"/>
                <w:lang w:val="en-US"/>
              </w:rPr>
              <w:t>9.1.2 UNOSSC:</w:t>
            </w:r>
          </w:p>
        </w:tc>
      </w:tr>
      <w:tr w:rsidR="008763E0" w:rsidRPr="00D6254C" w14:paraId="47F7187E" w14:textId="77777777" w:rsidTr="000A1613">
        <w:tc>
          <w:tcPr>
            <w:tcW w:w="2785" w:type="dxa"/>
            <w:vMerge/>
          </w:tcPr>
          <w:p w14:paraId="39D1C388" w14:textId="77777777" w:rsidR="008763E0" w:rsidRPr="00D6254C" w:rsidRDefault="008763E0" w:rsidP="008763E0">
            <w:pPr>
              <w:rPr>
                <w:rFonts w:cs="Times New Roman"/>
                <w:sz w:val="18"/>
                <w:szCs w:val="18"/>
                <w:lang w:val="en-US"/>
              </w:rPr>
            </w:pPr>
          </w:p>
        </w:tc>
        <w:tc>
          <w:tcPr>
            <w:tcW w:w="5310" w:type="dxa"/>
            <w:shd w:val="clear" w:color="auto" w:fill="auto"/>
          </w:tcPr>
          <w:p w14:paraId="3F471DEF" w14:textId="112D5144" w:rsidR="008763E0" w:rsidRPr="00D6254C" w:rsidRDefault="009B0E96" w:rsidP="003E09BB">
            <w:pPr>
              <w:pStyle w:val="ListParagraph"/>
              <w:numPr>
                <w:ilvl w:val="0"/>
                <w:numId w:val="29"/>
              </w:numPr>
              <w:contextualSpacing/>
              <w:rPr>
                <w:rFonts w:ascii="Arial Nova" w:hAnsi="Arial Nova"/>
                <w:szCs w:val="18"/>
              </w:rPr>
            </w:pPr>
            <w:r w:rsidRPr="00D6254C">
              <w:rPr>
                <w:rFonts w:ascii="Arial Nova" w:eastAsia="Times New Roman" w:hAnsi="Arial Nova"/>
                <w:szCs w:val="18"/>
              </w:rPr>
              <w:t xml:space="preserve">a)  </w:t>
            </w:r>
            <w:r w:rsidR="008763E0" w:rsidRPr="00D6254C">
              <w:rPr>
                <w:rFonts w:ascii="Arial Nova" w:eastAsia="Times New Roman" w:hAnsi="Arial Nova"/>
                <w:szCs w:val="18"/>
              </w:rPr>
              <w:t>Number of South-South and triangular cooperation good practices mapped, documented and disseminated</w:t>
            </w:r>
            <w:r w:rsidR="008763E0" w:rsidRPr="00D6254C">
              <w:rPr>
                <w:rFonts w:ascii="Arial Nova" w:hAnsi="Arial Nova"/>
                <w:szCs w:val="18"/>
              </w:rPr>
              <w:t xml:space="preserve"> </w:t>
            </w:r>
          </w:p>
        </w:tc>
        <w:tc>
          <w:tcPr>
            <w:tcW w:w="1008" w:type="dxa"/>
            <w:vAlign w:val="center"/>
          </w:tcPr>
          <w:p w14:paraId="26543863" w14:textId="3A59E046" w:rsidR="008763E0" w:rsidRPr="00D6254C" w:rsidRDefault="008763E0" w:rsidP="008763E0">
            <w:pPr>
              <w:jc w:val="center"/>
              <w:rPr>
                <w:sz w:val="18"/>
                <w:szCs w:val="18"/>
              </w:rPr>
            </w:pPr>
            <w:r w:rsidRPr="00D6254C">
              <w:rPr>
                <w:sz w:val="18"/>
                <w:szCs w:val="18"/>
              </w:rPr>
              <w:t>800</w:t>
            </w:r>
          </w:p>
        </w:tc>
        <w:tc>
          <w:tcPr>
            <w:tcW w:w="1008" w:type="dxa"/>
            <w:vAlign w:val="center"/>
          </w:tcPr>
          <w:p w14:paraId="0803EA49" w14:textId="455ABE6E" w:rsidR="008763E0" w:rsidRPr="00D6254C" w:rsidRDefault="008763E0" w:rsidP="008763E0">
            <w:pPr>
              <w:jc w:val="center"/>
              <w:rPr>
                <w:sz w:val="18"/>
                <w:szCs w:val="18"/>
              </w:rPr>
            </w:pPr>
            <w:r w:rsidRPr="00D6254C">
              <w:rPr>
                <w:sz w:val="18"/>
                <w:szCs w:val="18"/>
              </w:rPr>
              <w:t>900</w:t>
            </w:r>
          </w:p>
        </w:tc>
        <w:tc>
          <w:tcPr>
            <w:tcW w:w="1008" w:type="dxa"/>
            <w:vAlign w:val="center"/>
          </w:tcPr>
          <w:p w14:paraId="193FAE77" w14:textId="46A85908" w:rsidR="008763E0" w:rsidRPr="00D6254C" w:rsidRDefault="008763E0" w:rsidP="008763E0">
            <w:pPr>
              <w:jc w:val="center"/>
              <w:rPr>
                <w:sz w:val="18"/>
                <w:szCs w:val="18"/>
              </w:rPr>
            </w:pPr>
            <w:r w:rsidRPr="00D6254C">
              <w:rPr>
                <w:sz w:val="18"/>
                <w:szCs w:val="18"/>
              </w:rPr>
              <w:t>1,000</w:t>
            </w:r>
          </w:p>
        </w:tc>
        <w:tc>
          <w:tcPr>
            <w:tcW w:w="1008" w:type="dxa"/>
            <w:vAlign w:val="center"/>
          </w:tcPr>
          <w:p w14:paraId="3B14CAB2" w14:textId="436C6D49" w:rsidR="008763E0" w:rsidRPr="00D6254C" w:rsidRDefault="008763E0" w:rsidP="008763E0">
            <w:pPr>
              <w:jc w:val="center"/>
              <w:rPr>
                <w:sz w:val="18"/>
                <w:szCs w:val="18"/>
              </w:rPr>
            </w:pPr>
            <w:r w:rsidRPr="00D6254C">
              <w:rPr>
                <w:sz w:val="18"/>
                <w:szCs w:val="18"/>
              </w:rPr>
              <w:t>1,100</w:t>
            </w:r>
          </w:p>
        </w:tc>
        <w:tc>
          <w:tcPr>
            <w:tcW w:w="1008" w:type="dxa"/>
            <w:vAlign w:val="center"/>
          </w:tcPr>
          <w:p w14:paraId="27B0E2BC" w14:textId="31A95A25" w:rsidR="008763E0" w:rsidRPr="00D6254C" w:rsidRDefault="008763E0" w:rsidP="008763E0">
            <w:pPr>
              <w:jc w:val="center"/>
              <w:rPr>
                <w:sz w:val="18"/>
                <w:szCs w:val="18"/>
              </w:rPr>
            </w:pPr>
            <w:r w:rsidRPr="00D6254C">
              <w:rPr>
                <w:sz w:val="18"/>
                <w:szCs w:val="18"/>
              </w:rPr>
              <w:t>1,250</w:t>
            </w:r>
          </w:p>
        </w:tc>
      </w:tr>
      <w:tr w:rsidR="008763E0" w:rsidRPr="00D6254C" w14:paraId="61AED92B" w14:textId="77777777" w:rsidTr="000A1613">
        <w:tc>
          <w:tcPr>
            <w:tcW w:w="2785" w:type="dxa"/>
            <w:vMerge/>
          </w:tcPr>
          <w:p w14:paraId="43B42BAA" w14:textId="77777777" w:rsidR="008763E0" w:rsidRPr="00D6254C" w:rsidRDefault="008763E0" w:rsidP="008763E0">
            <w:pPr>
              <w:rPr>
                <w:rFonts w:cs="Times New Roman"/>
                <w:sz w:val="18"/>
                <w:szCs w:val="18"/>
                <w:lang w:val="en-US"/>
              </w:rPr>
            </w:pPr>
          </w:p>
        </w:tc>
        <w:tc>
          <w:tcPr>
            <w:tcW w:w="5310" w:type="dxa"/>
            <w:shd w:val="clear" w:color="auto" w:fill="auto"/>
          </w:tcPr>
          <w:p w14:paraId="71FBFAFC" w14:textId="5461E776" w:rsidR="008763E0" w:rsidRPr="00D6254C" w:rsidRDefault="008763E0" w:rsidP="003E09BB">
            <w:pPr>
              <w:pStyle w:val="ListParagraph"/>
              <w:numPr>
                <w:ilvl w:val="0"/>
                <w:numId w:val="29"/>
              </w:numPr>
              <w:ind w:left="260" w:hanging="270"/>
              <w:contextualSpacing/>
              <w:rPr>
                <w:rFonts w:ascii="Arial Nova" w:hAnsi="Arial Nova"/>
                <w:szCs w:val="18"/>
              </w:rPr>
            </w:pPr>
            <w:r w:rsidRPr="00D6254C">
              <w:rPr>
                <w:rFonts w:ascii="Arial Nova" w:hAnsi="Arial Nova"/>
                <w:szCs w:val="18"/>
              </w:rPr>
              <w:t>Number of new thematic policy dialogues convened at global, regional</w:t>
            </w:r>
            <w:r w:rsidR="00473DC2" w:rsidRPr="00D6254C">
              <w:rPr>
                <w:rFonts w:ascii="Arial Nova" w:hAnsi="Arial Nova"/>
                <w:szCs w:val="18"/>
              </w:rPr>
              <w:t>,</w:t>
            </w:r>
            <w:r w:rsidRPr="00D6254C">
              <w:rPr>
                <w:rFonts w:ascii="Arial Nova" w:hAnsi="Arial Nova"/>
                <w:szCs w:val="18"/>
              </w:rPr>
              <w:t xml:space="preserve"> and interregional levels focusing on South-South and triangular cooperation, policymaking and implementation </w:t>
            </w:r>
          </w:p>
        </w:tc>
        <w:tc>
          <w:tcPr>
            <w:tcW w:w="1008" w:type="dxa"/>
            <w:vAlign w:val="center"/>
          </w:tcPr>
          <w:p w14:paraId="6AD89AC4" w14:textId="333EF7B7" w:rsidR="008763E0" w:rsidRPr="00D6254C" w:rsidRDefault="008763E0" w:rsidP="008763E0">
            <w:pPr>
              <w:jc w:val="center"/>
              <w:rPr>
                <w:sz w:val="18"/>
                <w:szCs w:val="18"/>
              </w:rPr>
            </w:pPr>
            <w:r w:rsidRPr="00D6254C">
              <w:rPr>
                <w:sz w:val="18"/>
                <w:szCs w:val="18"/>
              </w:rPr>
              <w:t>0</w:t>
            </w:r>
          </w:p>
        </w:tc>
        <w:tc>
          <w:tcPr>
            <w:tcW w:w="1008" w:type="dxa"/>
            <w:vAlign w:val="center"/>
          </w:tcPr>
          <w:p w14:paraId="12B64FE9" w14:textId="7370A806" w:rsidR="008763E0" w:rsidRPr="00D6254C" w:rsidRDefault="008763E0" w:rsidP="008763E0">
            <w:pPr>
              <w:jc w:val="center"/>
              <w:rPr>
                <w:sz w:val="18"/>
                <w:szCs w:val="18"/>
              </w:rPr>
            </w:pPr>
            <w:r w:rsidRPr="00D6254C">
              <w:rPr>
                <w:sz w:val="18"/>
                <w:szCs w:val="18"/>
              </w:rPr>
              <w:t>10</w:t>
            </w:r>
          </w:p>
        </w:tc>
        <w:tc>
          <w:tcPr>
            <w:tcW w:w="1008" w:type="dxa"/>
            <w:vAlign w:val="center"/>
          </w:tcPr>
          <w:p w14:paraId="7724571D" w14:textId="03F85B26" w:rsidR="008763E0" w:rsidRPr="00D6254C" w:rsidRDefault="008763E0" w:rsidP="008763E0">
            <w:pPr>
              <w:jc w:val="center"/>
              <w:rPr>
                <w:sz w:val="18"/>
                <w:szCs w:val="18"/>
              </w:rPr>
            </w:pPr>
            <w:r w:rsidRPr="00D6254C">
              <w:rPr>
                <w:sz w:val="18"/>
                <w:szCs w:val="18"/>
              </w:rPr>
              <w:t>20</w:t>
            </w:r>
          </w:p>
        </w:tc>
        <w:tc>
          <w:tcPr>
            <w:tcW w:w="1008" w:type="dxa"/>
            <w:vAlign w:val="center"/>
          </w:tcPr>
          <w:p w14:paraId="482ED996" w14:textId="3AC31B00" w:rsidR="008763E0" w:rsidRPr="00D6254C" w:rsidRDefault="008763E0" w:rsidP="008763E0">
            <w:pPr>
              <w:jc w:val="center"/>
              <w:rPr>
                <w:sz w:val="18"/>
                <w:szCs w:val="18"/>
              </w:rPr>
            </w:pPr>
            <w:r w:rsidRPr="00D6254C">
              <w:rPr>
                <w:sz w:val="18"/>
                <w:szCs w:val="18"/>
              </w:rPr>
              <w:t>25</w:t>
            </w:r>
          </w:p>
        </w:tc>
        <w:tc>
          <w:tcPr>
            <w:tcW w:w="1008" w:type="dxa"/>
            <w:vAlign w:val="center"/>
          </w:tcPr>
          <w:p w14:paraId="485E389E" w14:textId="3BAF3B9A" w:rsidR="008763E0" w:rsidRPr="00D6254C" w:rsidRDefault="008763E0" w:rsidP="008763E0">
            <w:pPr>
              <w:jc w:val="center"/>
              <w:rPr>
                <w:sz w:val="18"/>
                <w:szCs w:val="18"/>
              </w:rPr>
            </w:pPr>
            <w:r w:rsidRPr="00D6254C">
              <w:rPr>
                <w:sz w:val="18"/>
                <w:szCs w:val="18"/>
              </w:rPr>
              <w:t>30</w:t>
            </w:r>
          </w:p>
        </w:tc>
      </w:tr>
      <w:tr w:rsidR="009566BD" w:rsidRPr="00D6254C" w14:paraId="3833D89A" w14:textId="77777777" w:rsidTr="00CB0B70">
        <w:tc>
          <w:tcPr>
            <w:tcW w:w="2785" w:type="dxa"/>
            <w:vMerge/>
          </w:tcPr>
          <w:p w14:paraId="16181568" w14:textId="77777777" w:rsidR="009566BD" w:rsidRPr="00D6254C" w:rsidRDefault="009566BD" w:rsidP="008763E0">
            <w:pPr>
              <w:rPr>
                <w:rFonts w:cs="Times New Roman"/>
                <w:sz w:val="18"/>
                <w:szCs w:val="18"/>
                <w:lang w:val="en-US"/>
              </w:rPr>
            </w:pPr>
          </w:p>
        </w:tc>
        <w:tc>
          <w:tcPr>
            <w:tcW w:w="10350" w:type="dxa"/>
            <w:gridSpan w:val="6"/>
            <w:shd w:val="clear" w:color="auto" w:fill="E7E6E6" w:themeFill="background2"/>
            <w:vAlign w:val="center"/>
          </w:tcPr>
          <w:p w14:paraId="2023DDFD" w14:textId="77777777" w:rsidR="009566BD" w:rsidRPr="00D6254C" w:rsidRDefault="009566BD" w:rsidP="009566BD">
            <w:pPr>
              <w:rPr>
                <w:sz w:val="16"/>
                <w:szCs w:val="16"/>
              </w:rPr>
            </w:pPr>
            <w:r w:rsidRPr="00D6254C">
              <w:rPr>
                <w:sz w:val="16"/>
                <w:szCs w:val="16"/>
              </w:rPr>
              <w:t>NOTE</w:t>
            </w:r>
          </w:p>
          <w:p w14:paraId="0CC33779" w14:textId="12935D05" w:rsidR="009566BD" w:rsidRPr="00D6254C" w:rsidRDefault="009566BD" w:rsidP="009566BD">
            <w:pPr>
              <w:rPr>
                <w:sz w:val="18"/>
                <w:szCs w:val="18"/>
              </w:rPr>
            </w:pPr>
            <w:r w:rsidRPr="00D6254C">
              <w:rPr>
                <w:sz w:val="16"/>
                <w:szCs w:val="16"/>
              </w:rPr>
              <w:t xml:space="preserve">The </w:t>
            </w:r>
            <w:r w:rsidR="00421641" w:rsidRPr="00D6254C">
              <w:rPr>
                <w:sz w:val="16"/>
                <w:szCs w:val="16"/>
              </w:rPr>
              <w:t>milestones</w:t>
            </w:r>
            <w:r w:rsidRPr="00D6254C">
              <w:rPr>
                <w:sz w:val="16"/>
                <w:szCs w:val="16"/>
              </w:rPr>
              <w:t xml:space="preserve"> and target for</w:t>
            </w:r>
            <w:r w:rsidR="00473DC2" w:rsidRPr="00D6254C">
              <w:rPr>
                <w:sz w:val="16"/>
                <w:szCs w:val="16"/>
              </w:rPr>
              <w:t xml:space="preserve"> (</w:t>
            </w:r>
            <w:r w:rsidRPr="00D6254C">
              <w:rPr>
                <w:sz w:val="16"/>
                <w:szCs w:val="16"/>
              </w:rPr>
              <w:t>a) are cumulative.</w:t>
            </w:r>
          </w:p>
        </w:tc>
      </w:tr>
      <w:tr w:rsidR="00737F6A" w:rsidRPr="00D6254C" w14:paraId="0EB33149" w14:textId="77777777" w:rsidTr="00737F6A">
        <w:tc>
          <w:tcPr>
            <w:tcW w:w="2785" w:type="dxa"/>
            <w:vMerge/>
          </w:tcPr>
          <w:p w14:paraId="4E66E90C" w14:textId="77777777" w:rsidR="00737F6A" w:rsidRPr="00D6254C" w:rsidRDefault="00737F6A" w:rsidP="008763E0">
            <w:pPr>
              <w:rPr>
                <w:rFonts w:cs="Times New Roman"/>
                <w:sz w:val="18"/>
                <w:szCs w:val="18"/>
                <w:lang w:val="en-US"/>
              </w:rPr>
            </w:pPr>
          </w:p>
        </w:tc>
        <w:tc>
          <w:tcPr>
            <w:tcW w:w="10350" w:type="dxa"/>
            <w:gridSpan w:val="6"/>
            <w:shd w:val="clear" w:color="auto" w:fill="auto"/>
            <w:vAlign w:val="center"/>
          </w:tcPr>
          <w:p w14:paraId="3F071B68" w14:textId="20FEF320" w:rsidR="00737F6A" w:rsidRPr="00D6254C" w:rsidRDefault="00737F6A" w:rsidP="00737F6A">
            <w:pPr>
              <w:rPr>
                <w:rFonts w:cs="Times New Roman"/>
                <w:sz w:val="16"/>
                <w:szCs w:val="16"/>
                <w:lang w:val="en-US"/>
              </w:rPr>
            </w:pPr>
            <w:r w:rsidRPr="00D6254C">
              <w:rPr>
                <w:rFonts w:cs="Times New Roman"/>
                <w:sz w:val="18"/>
                <w:szCs w:val="18"/>
                <w:lang w:val="en-US"/>
              </w:rPr>
              <w:t>9.1.3 UNV:</w:t>
            </w:r>
          </w:p>
        </w:tc>
      </w:tr>
      <w:tr w:rsidR="008763E0" w:rsidRPr="00D6254C" w14:paraId="227F31B1" w14:textId="77777777" w:rsidTr="00737F6A">
        <w:tc>
          <w:tcPr>
            <w:tcW w:w="2785" w:type="dxa"/>
            <w:vMerge/>
          </w:tcPr>
          <w:p w14:paraId="70908505" w14:textId="77777777" w:rsidR="008763E0" w:rsidRPr="00D6254C" w:rsidRDefault="008763E0" w:rsidP="008763E0">
            <w:pPr>
              <w:rPr>
                <w:rFonts w:cs="Times New Roman"/>
                <w:sz w:val="18"/>
                <w:szCs w:val="18"/>
                <w:lang w:val="en-US"/>
              </w:rPr>
            </w:pPr>
          </w:p>
        </w:tc>
        <w:tc>
          <w:tcPr>
            <w:tcW w:w="5310" w:type="dxa"/>
            <w:shd w:val="clear" w:color="auto" w:fill="auto"/>
          </w:tcPr>
          <w:p w14:paraId="734BFC7C" w14:textId="0328CFF3" w:rsidR="008763E0" w:rsidRPr="00D6254C" w:rsidRDefault="008763E0" w:rsidP="003E09BB">
            <w:pPr>
              <w:pStyle w:val="ListParagraph"/>
              <w:numPr>
                <w:ilvl w:val="0"/>
                <w:numId w:val="30"/>
              </w:numPr>
              <w:rPr>
                <w:rFonts w:ascii="Arial Nova" w:hAnsi="Arial Nova"/>
                <w:szCs w:val="18"/>
              </w:rPr>
            </w:pPr>
            <w:r w:rsidRPr="00D6254C">
              <w:rPr>
                <w:rFonts w:ascii="Arial Nova" w:hAnsi="Arial Nova"/>
                <w:szCs w:val="18"/>
              </w:rPr>
              <w:t>Number of people volunteered through UNV</w:t>
            </w:r>
          </w:p>
        </w:tc>
        <w:tc>
          <w:tcPr>
            <w:tcW w:w="1008" w:type="dxa"/>
            <w:vAlign w:val="center"/>
          </w:tcPr>
          <w:p w14:paraId="45222200" w14:textId="7B8DF686" w:rsidR="008763E0" w:rsidRPr="00D6254C" w:rsidRDefault="008763E0" w:rsidP="008763E0">
            <w:pPr>
              <w:jc w:val="center"/>
              <w:rPr>
                <w:rFonts w:cs="Times New Roman"/>
                <w:sz w:val="18"/>
                <w:szCs w:val="18"/>
                <w:lang w:val="en-US"/>
              </w:rPr>
            </w:pPr>
            <w:r w:rsidRPr="00D6254C">
              <w:rPr>
                <w:rFonts w:cs="Times New Roman"/>
                <w:sz w:val="18"/>
                <w:szCs w:val="18"/>
                <w:lang w:val="en-US"/>
              </w:rPr>
              <w:t>10,921</w:t>
            </w:r>
          </w:p>
        </w:tc>
        <w:tc>
          <w:tcPr>
            <w:tcW w:w="1008" w:type="dxa"/>
            <w:vAlign w:val="center"/>
          </w:tcPr>
          <w:p w14:paraId="497F24B4" w14:textId="769B547F" w:rsidR="008763E0" w:rsidRPr="00D6254C" w:rsidRDefault="008763E0" w:rsidP="008763E0">
            <w:pPr>
              <w:jc w:val="center"/>
              <w:rPr>
                <w:rFonts w:cs="Times New Roman"/>
                <w:sz w:val="18"/>
                <w:szCs w:val="18"/>
                <w:lang w:val="en-US"/>
              </w:rPr>
            </w:pPr>
            <w:r w:rsidRPr="00D6254C">
              <w:rPr>
                <w:rFonts w:cs="Times New Roman"/>
                <w:sz w:val="18"/>
                <w:szCs w:val="18"/>
                <w:lang w:val="en-US"/>
              </w:rPr>
              <w:t>12,000</w:t>
            </w:r>
          </w:p>
        </w:tc>
        <w:tc>
          <w:tcPr>
            <w:tcW w:w="1008" w:type="dxa"/>
            <w:vAlign w:val="center"/>
          </w:tcPr>
          <w:p w14:paraId="2DAFEAE7" w14:textId="1A60DD36" w:rsidR="008763E0" w:rsidRPr="00D6254C" w:rsidRDefault="008763E0" w:rsidP="008763E0">
            <w:pPr>
              <w:jc w:val="center"/>
              <w:rPr>
                <w:rFonts w:cs="Times New Roman"/>
                <w:sz w:val="18"/>
                <w:szCs w:val="18"/>
                <w:lang w:val="en-US"/>
              </w:rPr>
            </w:pPr>
            <w:r w:rsidRPr="00D6254C">
              <w:rPr>
                <w:rFonts w:cs="Times New Roman"/>
                <w:sz w:val="18"/>
                <w:szCs w:val="18"/>
                <w:lang w:val="en-US"/>
              </w:rPr>
              <w:t>13,000</w:t>
            </w:r>
          </w:p>
        </w:tc>
        <w:tc>
          <w:tcPr>
            <w:tcW w:w="1008" w:type="dxa"/>
            <w:vAlign w:val="center"/>
          </w:tcPr>
          <w:p w14:paraId="50D36DC5" w14:textId="19A92886" w:rsidR="008763E0" w:rsidRPr="00D6254C" w:rsidRDefault="008763E0" w:rsidP="008763E0">
            <w:pPr>
              <w:jc w:val="center"/>
              <w:rPr>
                <w:rFonts w:cs="Times New Roman"/>
                <w:sz w:val="18"/>
                <w:szCs w:val="18"/>
                <w:lang w:val="en-US"/>
              </w:rPr>
            </w:pPr>
            <w:r w:rsidRPr="00D6254C">
              <w:rPr>
                <w:rFonts w:cs="Times New Roman"/>
                <w:sz w:val="18"/>
                <w:szCs w:val="18"/>
                <w:lang w:val="en-US"/>
              </w:rPr>
              <w:t>14,000</w:t>
            </w:r>
          </w:p>
        </w:tc>
        <w:tc>
          <w:tcPr>
            <w:tcW w:w="1008" w:type="dxa"/>
            <w:vAlign w:val="center"/>
          </w:tcPr>
          <w:p w14:paraId="5A26EDD7" w14:textId="4887B857" w:rsidR="008763E0" w:rsidRPr="00D6254C" w:rsidRDefault="008763E0" w:rsidP="008763E0">
            <w:pPr>
              <w:jc w:val="center"/>
              <w:rPr>
                <w:rFonts w:cs="Times New Roman"/>
                <w:sz w:val="18"/>
                <w:szCs w:val="18"/>
                <w:lang w:val="en-US"/>
              </w:rPr>
            </w:pPr>
            <w:r w:rsidRPr="00D6254C">
              <w:rPr>
                <w:rFonts w:cs="Times New Roman"/>
                <w:sz w:val="18"/>
                <w:szCs w:val="18"/>
                <w:lang w:val="en-US"/>
              </w:rPr>
              <w:t>15,000</w:t>
            </w:r>
          </w:p>
        </w:tc>
      </w:tr>
      <w:tr w:rsidR="008763E0" w:rsidRPr="00D6254C" w14:paraId="501CA9FF" w14:textId="77777777" w:rsidTr="00737F6A">
        <w:tc>
          <w:tcPr>
            <w:tcW w:w="2785" w:type="dxa"/>
            <w:vMerge/>
          </w:tcPr>
          <w:p w14:paraId="390BC06D" w14:textId="77777777" w:rsidR="008763E0" w:rsidRPr="00D6254C" w:rsidRDefault="008763E0" w:rsidP="008763E0">
            <w:pPr>
              <w:rPr>
                <w:rFonts w:cs="Times New Roman"/>
                <w:sz w:val="18"/>
                <w:szCs w:val="18"/>
                <w:lang w:val="en-US"/>
              </w:rPr>
            </w:pPr>
          </w:p>
        </w:tc>
        <w:tc>
          <w:tcPr>
            <w:tcW w:w="5310" w:type="dxa"/>
            <w:shd w:val="clear" w:color="auto" w:fill="auto"/>
          </w:tcPr>
          <w:p w14:paraId="12E1DFA1" w14:textId="4C080B69" w:rsidR="008763E0" w:rsidRPr="00D6254C" w:rsidRDefault="008763E0" w:rsidP="003E09BB">
            <w:pPr>
              <w:pStyle w:val="ListParagraph"/>
              <w:numPr>
                <w:ilvl w:val="0"/>
                <w:numId w:val="30"/>
              </w:numPr>
              <w:rPr>
                <w:rFonts w:ascii="Arial Nova" w:hAnsi="Arial Nova"/>
                <w:szCs w:val="18"/>
                <w:lang w:val="en-US"/>
              </w:rPr>
            </w:pPr>
            <w:r w:rsidRPr="00D6254C">
              <w:rPr>
                <w:rFonts w:ascii="Arial Nova" w:hAnsi="Arial Nova"/>
                <w:szCs w:val="18"/>
              </w:rPr>
              <w:t>Number of UN entities engaging UN Volunteers</w:t>
            </w:r>
          </w:p>
        </w:tc>
        <w:tc>
          <w:tcPr>
            <w:tcW w:w="1008" w:type="dxa"/>
            <w:vAlign w:val="center"/>
          </w:tcPr>
          <w:p w14:paraId="7E4CE8A5" w14:textId="36C1AB8E" w:rsidR="008763E0" w:rsidRPr="00D6254C" w:rsidRDefault="008763E0" w:rsidP="008763E0">
            <w:pPr>
              <w:jc w:val="center"/>
              <w:rPr>
                <w:rFonts w:cs="Times New Roman"/>
                <w:sz w:val="18"/>
                <w:szCs w:val="18"/>
                <w:lang w:val="en-US"/>
              </w:rPr>
            </w:pPr>
            <w:r w:rsidRPr="00D6254C">
              <w:rPr>
                <w:rFonts w:cs="Times New Roman"/>
                <w:sz w:val="18"/>
                <w:szCs w:val="18"/>
                <w:lang w:val="en-US"/>
              </w:rPr>
              <w:t>56</w:t>
            </w:r>
          </w:p>
        </w:tc>
        <w:tc>
          <w:tcPr>
            <w:tcW w:w="1008" w:type="dxa"/>
            <w:vAlign w:val="center"/>
          </w:tcPr>
          <w:p w14:paraId="6785F4E1" w14:textId="14AEF32C" w:rsidR="008763E0" w:rsidRPr="00D6254C" w:rsidRDefault="008763E0" w:rsidP="008763E0">
            <w:pPr>
              <w:jc w:val="center"/>
              <w:rPr>
                <w:rFonts w:cs="Times New Roman"/>
                <w:sz w:val="18"/>
                <w:szCs w:val="18"/>
                <w:lang w:val="en-US"/>
              </w:rPr>
            </w:pPr>
            <w:r w:rsidRPr="00D6254C">
              <w:rPr>
                <w:rFonts w:cs="Times New Roman"/>
                <w:sz w:val="18"/>
                <w:szCs w:val="18"/>
                <w:lang w:val="en-US"/>
              </w:rPr>
              <w:t>57</w:t>
            </w:r>
          </w:p>
        </w:tc>
        <w:tc>
          <w:tcPr>
            <w:tcW w:w="1008" w:type="dxa"/>
            <w:vAlign w:val="center"/>
          </w:tcPr>
          <w:p w14:paraId="19104E28" w14:textId="0148D314" w:rsidR="008763E0" w:rsidRPr="00D6254C" w:rsidRDefault="008763E0" w:rsidP="008763E0">
            <w:pPr>
              <w:jc w:val="center"/>
              <w:rPr>
                <w:rFonts w:cs="Times New Roman"/>
                <w:sz w:val="18"/>
                <w:szCs w:val="18"/>
                <w:lang w:val="en-US"/>
              </w:rPr>
            </w:pPr>
            <w:r w:rsidRPr="00D6254C">
              <w:rPr>
                <w:rFonts w:cs="Times New Roman"/>
                <w:sz w:val="18"/>
                <w:szCs w:val="18"/>
                <w:lang w:val="en-US"/>
              </w:rPr>
              <w:t>59</w:t>
            </w:r>
          </w:p>
        </w:tc>
        <w:tc>
          <w:tcPr>
            <w:tcW w:w="1008" w:type="dxa"/>
            <w:vAlign w:val="center"/>
          </w:tcPr>
          <w:p w14:paraId="21931605" w14:textId="77B09A85" w:rsidR="008763E0" w:rsidRPr="00D6254C" w:rsidRDefault="008763E0" w:rsidP="008763E0">
            <w:pPr>
              <w:jc w:val="center"/>
              <w:rPr>
                <w:rFonts w:cs="Times New Roman"/>
                <w:sz w:val="18"/>
                <w:szCs w:val="18"/>
                <w:lang w:val="en-US"/>
              </w:rPr>
            </w:pPr>
            <w:r w:rsidRPr="00D6254C">
              <w:rPr>
                <w:rFonts w:cs="Times New Roman"/>
                <w:sz w:val="18"/>
                <w:szCs w:val="18"/>
                <w:lang w:val="en-US"/>
              </w:rPr>
              <w:t>61</w:t>
            </w:r>
          </w:p>
        </w:tc>
        <w:tc>
          <w:tcPr>
            <w:tcW w:w="1008" w:type="dxa"/>
            <w:vAlign w:val="center"/>
          </w:tcPr>
          <w:p w14:paraId="22C08E37" w14:textId="1AB7C0CA" w:rsidR="008763E0" w:rsidRPr="00D6254C" w:rsidRDefault="008763E0" w:rsidP="008763E0">
            <w:pPr>
              <w:jc w:val="center"/>
              <w:rPr>
                <w:rFonts w:cs="Times New Roman"/>
                <w:sz w:val="18"/>
                <w:szCs w:val="18"/>
                <w:lang w:val="en-US"/>
              </w:rPr>
            </w:pPr>
            <w:r w:rsidRPr="00D6254C">
              <w:rPr>
                <w:rFonts w:cs="Times New Roman"/>
                <w:sz w:val="18"/>
                <w:szCs w:val="18"/>
                <w:lang w:val="en-US"/>
              </w:rPr>
              <w:t>62</w:t>
            </w:r>
          </w:p>
        </w:tc>
      </w:tr>
    </w:tbl>
    <w:p w14:paraId="0F3AF5B3" w14:textId="4E07FEF1" w:rsidR="00F21160" w:rsidRPr="00D92C9F" w:rsidRDefault="00F21160" w:rsidP="00F109DF">
      <w:pPr>
        <w:rPr>
          <w:rFonts w:cs="Times New Roman"/>
          <w:b/>
          <w:bCs/>
          <w:sz w:val="18"/>
          <w:szCs w:val="18"/>
          <w:lang w:val="en-US"/>
        </w:rPr>
      </w:pPr>
    </w:p>
    <w:sectPr w:rsidR="00F21160" w:rsidRPr="00D92C9F" w:rsidSect="00440F00">
      <w:footerReference w:type="default" r:id="rId58"/>
      <w:pgSz w:w="15840" w:h="12240" w:orient="landscape"/>
      <w:pgMar w:top="810" w:right="1440" w:bottom="630" w:left="12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C407F" w14:textId="77777777" w:rsidR="00C203AC" w:rsidRDefault="00C203AC" w:rsidP="002527AD">
      <w:r>
        <w:separator/>
      </w:r>
    </w:p>
  </w:endnote>
  <w:endnote w:type="continuationSeparator" w:id="0">
    <w:p w14:paraId="5DA9FBDD" w14:textId="77777777" w:rsidR="00C203AC" w:rsidRDefault="00C203AC" w:rsidP="002527AD">
      <w:r>
        <w:continuationSeparator/>
      </w:r>
    </w:p>
  </w:endnote>
  <w:endnote w:type="continuationNotice" w:id="1">
    <w:p w14:paraId="1EA6E247" w14:textId="77777777" w:rsidR="00C203AC" w:rsidRDefault="00C203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ova">
    <w:charset w:val="00"/>
    <w:family w:val="swiss"/>
    <w:pitch w:val="variable"/>
    <w:sig w:usb0="0000028F" w:usb1="00000002"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ヒラギノ角ゴ Pro W3">
    <w:altName w:val="MS Mincho"/>
    <w:charset w:val="80"/>
    <w:family w:val="auto"/>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Optima LT Std DemiBold">
    <w:altName w:val="Optima LT Std DemiBold"/>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abon Next LT">
    <w:charset w:val="00"/>
    <w:family w:val="auto"/>
    <w:pitch w:val="variable"/>
    <w:sig w:usb0="A11526FF" w:usb1="D000000B" w:usb2="00010000" w:usb3="00000000" w:csb0="0000019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12347"/>
      <w:docPartObj>
        <w:docPartGallery w:val="Page Numbers (Bottom of Page)"/>
        <w:docPartUnique/>
      </w:docPartObj>
    </w:sdtPr>
    <w:sdtEndPr>
      <w:rPr>
        <w:noProof/>
      </w:rPr>
    </w:sdtEndPr>
    <w:sdtContent>
      <w:p w14:paraId="71826A40" w14:textId="77777777" w:rsidR="00F322AA" w:rsidRDefault="00F322AA">
        <w:pPr>
          <w:pStyle w:val="Footer"/>
          <w:jc w:val="right"/>
          <w:rPr>
            <w:sz w:val="20"/>
            <w:szCs w:val="20"/>
          </w:rPr>
        </w:pPr>
      </w:p>
      <w:p w14:paraId="7B51A89A" w14:textId="111BC5DD" w:rsidR="00736639" w:rsidRDefault="007366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990AFA" w14:textId="77777777" w:rsidR="00933186" w:rsidRDefault="00933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BFA53" w14:textId="77777777" w:rsidR="00C203AC" w:rsidRDefault="00C203AC" w:rsidP="002527AD">
      <w:r>
        <w:separator/>
      </w:r>
    </w:p>
  </w:footnote>
  <w:footnote w:type="continuationSeparator" w:id="0">
    <w:p w14:paraId="5530E7F3" w14:textId="77777777" w:rsidR="00C203AC" w:rsidRDefault="00C203AC" w:rsidP="002527AD">
      <w:r>
        <w:continuationSeparator/>
      </w:r>
    </w:p>
  </w:footnote>
  <w:footnote w:type="continuationNotice" w:id="1">
    <w:p w14:paraId="22A087D7" w14:textId="77777777" w:rsidR="00C203AC" w:rsidRDefault="00C203AC"/>
  </w:footnote>
  <w:footnote w:id="2">
    <w:p w14:paraId="4BCCFA28" w14:textId="3A644EF3" w:rsidR="001E6D4E" w:rsidRPr="00AE7752" w:rsidRDefault="001E6D4E">
      <w:pPr>
        <w:pStyle w:val="FootnoteText"/>
        <w:rPr>
          <w:rFonts w:eastAsiaTheme="minorEastAsia"/>
          <w:sz w:val="16"/>
          <w:szCs w:val="16"/>
          <w:lang w:eastAsia="ja-JP"/>
        </w:rPr>
      </w:pPr>
      <w:r w:rsidRPr="00AE7752">
        <w:rPr>
          <w:rStyle w:val="FootnoteReference"/>
          <w:sz w:val="16"/>
          <w:szCs w:val="16"/>
        </w:rPr>
        <w:footnoteRef/>
      </w:r>
      <w:r w:rsidRPr="00AE7752">
        <w:rPr>
          <w:sz w:val="16"/>
          <w:szCs w:val="16"/>
        </w:rPr>
        <w:t xml:space="preserve"> </w:t>
      </w:r>
      <w:r w:rsidR="001461D0">
        <w:rPr>
          <w:rFonts w:eastAsiaTheme="minorEastAsia"/>
          <w:sz w:val="16"/>
          <w:szCs w:val="16"/>
          <w:lang w:eastAsia="ja-JP"/>
        </w:rPr>
        <w:t>Eleven</w:t>
      </w:r>
      <w:r w:rsidR="001461D0" w:rsidRPr="001461D0">
        <w:rPr>
          <w:rFonts w:eastAsiaTheme="minorEastAsia"/>
          <w:sz w:val="16"/>
          <w:szCs w:val="16"/>
          <w:lang w:eastAsia="ja-JP"/>
        </w:rPr>
        <w:t xml:space="preserve"> </w:t>
      </w:r>
      <w:r w:rsidRPr="001461D0">
        <w:rPr>
          <w:rFonts w:eastAsiaTheme="minorEastAsia"/>
          <w:sz w:val="16"/>
          <w:szCs w:val="16"/>
          <w:lang w:eastAsia="ja-JP"/>
        </w:rPr>
        <w:t>QCPR indicators incorporated in the IRRF</w:t>
      </w:r>
      <w:r w:rsidR="00676BCD" w:rsidRPr="001461D0">
        <w:rPr>
          <w:rFonts w:eastAsiaTheme="minorEastAsia"/>
          <w:sz w:val="16"/>
          <w:szCs w:val="16"/>
          <w:lang w:eastAsia="ja-JP"/>
        </w:rPr>
        <w:t xml:space="preserve"> are </w:t>
      </w:r>
      <w:r w:rsidR="001012B4" w:rsidRPr="001461D0">
        <w:rPr>
          <w:rFonts w:eastAsiaTheme="minorEastAsia"/>
          <w:sz w:val="16"/>
          <w:szCs w:val="16"/>
          <w:lang w:eastAsia="ja-JP"/>
        </w:rPr>
        <w:t xml:space="preserve">1.4.13, 1.4.19, 1.4.25, </w:t>
      </w:r>
      <w:r w:rsidR="00827058" w:rsidRPr="001461D0">
        <w:rPr>
          <w:rFonts w:eastAsiaTheme="minorEastAsia"/>
          <w:sz w:val="16"/>
          <w:szCs w:val="16"/>
          <w:lang w:eastAsia="ja-JP"/>
        </w:rPr>
        <w:t xml:space="preserve">2.3.3, 3.5.10, 3.6.7, 3.6.8, 3.6.9, </w:t>
      </w:r>
      <w:r w:rsidR="007F2766" w:rsidRPr="001461D0">
        <w:rPr>
          <w:rFonts w:eastAsiaTheme="minorEastAsia"/>
          <w:sz w:val="16"/>
          <w:szCs w:val="16"/>
          <w:lang w:eastAsia="ja-JP"/>
        </w:rPr>
        <w:t xml:space="preserve">4.3.5, 4.4.2, 5.4.1, </w:t>
      </w:r>
      <w:r w:rsidR="00793B2B" w:rsidRPr="001461D0">
        <w:rPr>
          <w:rFonts w:eastAsiaTheme="minorEastAsia"/>
          <w:sz w:val="16"/>
          <w:szCs w:val="16"/>
          <w:lang w:eastAsia="ja-JP"/>
        </w:rPr>
        <w:t>1.4.28, and 5.4.3.</w:t>
      </w:r>
    </w:p>
  </w:footnote>
  <w:footnote w:id="3">
    <w:p w14:paraId="72BFF9AB" w14:textId="77777777" w:rsidR="00F64EAA" w:rsidRPr="001461D0" w:rsidRDefault="00F64EAA" w:rsidP="00F64EAA">
      <w:pPr>
        <w:pStyle w:val="FootnoteText"/>
        <w:rPr>
          <w:sz w:val="16"/>
          <w:szCs w:val="16"/>
        </w:rPr>
      </w:pPr>
      <w:r w:rsidRPr="00AE7752">
        <w:rPr>
          <w:rStyle w:val="FootnoteReference"/>
          <w:sz w:val="16"/>
          <w:szCs w:val="16"/>
        </w:rPr>
        <w:footnoteRef/>
      </w:r>
      <w:r w:rsidRPr="001461D0">
        <w:rPr>
          <w:sz w:val="16"/>
          <w:szCs w:val="16"/>
        </w:rPr>
        <w:t xml:space="preserve"> </w:t>
      </w:r>
      <w:r w:rsidRPr="001461D0">
        <w:rPr>
          <w:rFonts w:eastAsiaTheme="minorEastAsia"/>
          <w:sz w:val="16"/>
          <w:szCs w:val="16"/>
          <w:lang w:eastAsia="ja-JP"/>
        </w:rPr>
        <w:t>Refers to both countries and territories that receive UNDP programme resources.</w:t>
      </w:r>
      <w:r w:rsidRPr="001461D0">
        <w:rPr>
          <w:sz w:val="16"/>
          <w:szCs w:val="16"/>
        </w:rPr>
        <w:t xml:space="preserve">  </w:t>
      </w:r>
    </w:p>
  </w:footnote>
  <w:footnote w:id="4">
    <w:p w14:paraId="5869A528" w14:textId="77777777" w:rsidR="00350095" w:rsidRPr="00AE7752" w:rsidRDefault="00350095" w:rsidP="00350095">
      <w:pPr>
        <w:pStyle w:val="FootnoteText"/>
        <w:rPr>
          <w:sz w:val="16"/>
          <w:szCs w:val="16"/>
        </w:rPr>
      </w:pPr>
      <w:r w:rsidRPr="00AE7752">
        <w:rPr>
          <w:rStyle w:val="FootnoteReference"/>
          <w:sz w:val="16"/>
          <w:szCs w:val="16"/>
          <w:lang w:eastAsia="ja-JP"/>
        </w:rPr>
        <w:footnoteRef/>
      </w:r>
      <w:r w:rsidRPr="00AE7752">
        <w:rPr>
          <w:sz w:val="16"/>
          <w:szCs w:val="16"/>
        </w:rPr>
        <w:t xml:space="preserve"> </w:t>
      </w:r>
      <w:r w:rsidRPr="001461D0">
        <w:rPr>
          <w:rFonts w:eastAsia="Times New Roman" w:cs="Times New Roman"/>
          <w:sz w:val="16"/>
          <w:szCs w:val="16"/>
          <w:lang w:val="en-GB" w:eastAsia="ja-JP"/>
        </w:rPr>
        <w:t xml:space="preserve">Each strategic plan output is expected to contribute to the achievement of the outcomes.  Primary contribution is marked in a black circle (e.g., </w:t>
      </w:r>
      <w:r w:rsidRPr="001461D0">
        <w:rPr>
          <w:rFonts w:ascii="Cambria Math" w:eastAsia="Times New Roman" w:hAnsi="Cambria Math" w:cs="Cambria Math"/>
          <w:sz w:val="16"/>
          <w:szCs w:val="16"/>
          <w:lang w:val="en-GB" w:eastAsia="ja-JP"/>
        </w:rPr>
        <w:t>❷</w:t>
      </w:r>
      <w:r w:rsidRPr="001461D0">
        <w:rPr>
          <w:rFonts w:eastAsia="Times New Roman" w:cs="Times New Roman"/>
          <w:sz w:val="16"/>
          <w:szCs w:val="16"/>
          <w:lang w:val="en-GB" w:eastAsia="ja-JP"/>
        </w:rPr>
        <w:t xml:space="preserve"> signifies that the output primarily contributes to Outcome 2).  Secondary and tertiary contributions are marked in white circles (e.g., </w:t>
      </w:r>
      <w:r w:rsidRPr="001461D0">
        <w:rPr>
          <w:rFonts w:ascii="Cambria Math" w:eastAsia="Times New Roman" w:hAnsi="Cambria Math" w:cs="Cambria Math"/>
          <w:sz w:val="16"/>
          <w:szCs w:val="16"/>
          <w:lang w:val="en-GB" w:eastAsia="ja-JP"/>
        </w:rPr>
        <w:t>①③</w:t>
      </w:r>
      <w:r w:rsidRPr="001461D0">
        <w:rPr>
          <w:rFonts w:eastAsia="Times New Roman" w:cs="Times New Roman"/>
          <w:sz w:val="16"/>
          <w:szCs w:val="16"/>
          <w:lang w:val="en-GB" w:eastAsia="ja-JP"/>
        </w:rPr>
        <w:t xml:space="preserve"> signifies Outcomes 1 and 3 respectively, and the secondary or tertiary contributions of the output).  </w:t>
      </w:r>
      <w:r w:rsidRPr="001461D0">
        <w:rPr>
          <w:sz w:val="16"/>
          <w:szCs w:val="16"/>
        </w:rPr>
        <w:t xml:space="preserve">  </w:t>
      </w:r>
    </w:p>
  </w:footnote>
  <w:footnote w:id="5">
    <w:p w14:paraId="67F1D488" w14:textId="77777777" w:rsidR="00350095" w:rsidRPr="00AE7752" w:rsidRDefault="00350095" w:rsidP="00350095">
      <w:pPr>
        <w:pStyle w:val="last"/>
        <w:shd w:val="clear" w:color="auto" w:fill="FFFFFF"/>
        <w:spacing w:before="0" w:beforeAutospacing="0" w:after="0" w:afterAutospacing="0"/>
        <w:rPr>
          <w:rFonts w:ascii="Arial Nova" w:hAnsi="Arial Nova"/>
          <w:color w:val="767676"/>
          <w:sz w:val="16"/>
          <w:szCs w:val="16"/>
        </w:rPr>
      </w:pPr>
      <w:r w:rsidRPr="00AE7752">
        <w:rPr>
          <w:rStyle w:val="FootnoteReference"/>
          <w:rFonts w:ascii="Arial Nova" w:hAnsi="Arial Nova"/>
          <w:sz w:val="16"/>
          <w:szCs w:val="16"/>
        </w:rPr>
        <w:footnoteRef/>
      </w:r>
      <w:r w:rsidRPr="00AE7752">
        <w:rPr>
          <w:rFonts w:ascii="Arial Nova" w:hAnsi="Arial Nova"/>
          <w:sz w:val="16"/>
          <w:szCs w:val="16"/>
        </w:rPr>
        <w:t xml:space="preserve"> </w:t>
      </w:r>
      <w:r w:rsidRPr="001461D0">
        <w:rPr>
          <w:rFonts w:ascii="Arial Nova" w:hAnsi="Arial Nova"/>
          <w:sz w:val="16"/>
          <w:szCs w:val="16"/>
        </w:rPr>
        <w:t>The Fifth United Nations Conference on the Least Developed Countries (LDC5) take</w:t>
      </w:r>
      <w:r>
        <w:rPr>
          <w:rFonts w:ascii="Arial Nova" w:hAnsi="Arial Nova"/>
          <w:sz w:val="16"/>
          <w:szCs w:val="16"/>
        </w:rPr>
        <w:t>s</w:t>
      </w:r>
      <w:r w:rsidRPr="001461D0">
        <w:rPr>
          <w:rFonts w:ascii="Arial Nova" w:hAnsi="Arial Nova"/>
          <w:sz w:val="16"/>
          <w:szCs w:val="16"/>
        </w:rPr>
        <w:t xml:space="preserve"> place in January 2022.  </w:t>
      </w:r>
    </w:p>
  </w:footnote>
  <w:footnote w:id="6">
    <w:p w14:paraId="43735FEA" w14:textId="77777777" w:rsidR="00350095" w:rsidRPr="00AE7752" w:rsidRDefault="00350095" w:rsidP="00350095">
      <w:pPr>
        <w:pStyle w:val="FootnoteText"/>
        <w:rPr>
          <w:sz w:val="16"/>
          <w:szCs w:val="16"/>
        </w:rPr>
      </w:pPr>
      <w:r w:rsidRPr="00AE7752">
        <w:rPr>
          <w:rStyle w:val="FootnoteReference"/>
          <w:sz w:val="16"/>
          <w:szCs w:val="16"/>
        </w:rPr>
        <w:footnoteRef/>
      </w:r>
      <w:r w:rsidRPr="00AE7752">
        <w:rPr>
          <w:sz w:val="16"/>
          <w:szCs w:val="16"/>
        </w:rPr>
        <w:t xml:space="preserve"> </w:t>
      </w:r>
      <w:r w:rsidRPr="001461D0">
        <w:rPr>
          <w:sz w:val="16"/>
          <w:szCs w:val="16"/>
        </w:rPr>
        <w:t xml:space="preserve">A rating scale (0-4) will be applied to binary indicators (number of countries). When implemented, corporate level binary indicators are converted into rating scale indicators at country level to enable UNDP to monitor granular performance on the ground.  Level(s) in bold are counted as </w:t>
      </w:r>
      <w:r>
        <w:rPr>
          <w:sz w:val="16"/>
          <w:szCs w:val="16"/>
        </w:rPr>
        <w:t>‘</w:t>
      </w:r>
      <w:r w:rsidRPr="001461D0">
        <w:rPr>
          <w:sz w:val="16"/>
          <w:szCs w:val="16"/>
        </w:rPr>
        <w:t>Yes</w:t>
      </w:r>
      <w:r>
        <w:rPr>
          <w:sz w:val="16"/>
          <w:szCs w:val="16"/>
        </w:rPr>
        <w:t>’</w:t>
      </w:r>
      <w:r w:rsidRPr="001461D0">
        <w:rPr>
          <w:sz w:val="16"/>
          <w:szCs w:val="16"/>
        </w:rPr>
        <w:t xml:space="preserve"> (or 1) when data is aggregated to the corporate level.</w:t>
      </w:r>
    </w:p>
  </w:footnote>
  <w:footnote w:id="7">
    <w:p w14:paraId="3C336D2C" w14:textId="77777777" w:rsidR="00350095" w:rsidRPr="00AE7752" w:rsidRDefault="00350095" w:rsidP="00350095">
      <w:pPr>
        <w:rPr>
          <w:rFonts w:ascii="Segoe UI" w:eastAsia="Times New Roman" w:hAnsi="Segoe UI" w:cs="Segoe UI"/>
          <w:sz w:val="16"/>
          <w:szCs w:val="16"/>
        </w:rPr>
      </w:pPr>
      <w:r w:rsidRPr="00AE7752">
        <w:rPr>
          <w:rStyle w:val="FootnoteReference"/>
          <w:rFonts w:eastAsiaTheme="minorHAnsi"/>
          <w:sz w:val="16"/>
          <w:szCs w:val="16"/>
        </w:rPr>
        <w:footnoteRef/>
      </w:r>
      <w:r w:rsidRPr="00AE7752">
        <w:rPr>
          <w:rStyle w:val="FootnoteReference"/>
          <w:rFonts w:eastAsiaTheme="minorHAnsi"/>
          <w:sz w:val="16"/>
          <w:szCs w:val="16"/>
        </w:rPr>
        <w:t xml:space="preserve"> </w:t>
      </w:r>
      <w:r w:rsidRPr="001461D0">
        <w:rPr>
          <w:rFonts w:eastAsiaTheme="minorHAnsi"/>
          <w:sz w:val="16"/>
          <w:szCs w:val="16"/>
          <w:lang w:eastAsia="en-US"/>
        </w:rPr>
        <w:t>Policy measures include inclusive governance, financing mechanisms and institutional capacities.</w:t>
      </w:r>
    </w:p>
    <w:p w14:paraId="1BF010AC" w14:textId="77777777" w:rsidR="00350095" w:rsidRPr="00AE7752" w:rsidRDefault="00350095" w:rsidP="00350095">
      <w:pPr>
        <w:pStyle w:val="FootnoteText"/>
        <w:rPr>
          <w:sz w:val="16"/>
          <w:szCs w:val="16"/>
        </w:rPr>
      </w:pPr>
    </w:p>
  </w:footnote>
  <w:footnote w:id="8">
    <w:p w14:paraId="63BC483C" w14:textId="77777777" w:rsidR="00350095" w:rsidRPr="001461D0" w:rsidRDefault="00350095" w:rsidP="00350095">
      <w:pPr>
        <w:pStyle w:val="FootnoteText"/>
        <w:rPr>
          <w:rStyle w:val="eop"/>
          <w:sz w:val="16"/>
          <w:szCs w:val="16"/>
        </w:rPr>
      </w:pPr>
      <w:r w:rsidRPr="00AE7752">
        <w:rPr>
          <w:rStyle w:val="FootnoteReference"/>
          <w:sz w:val="16"/>
          <w:szCs w:val="16"/>
        </w:rPr>
        <w:footnoteRef/>
      </w:r>
      <w:r w:rsidRPr="00AE7752">
        <w:rPr>
          <w:sz w:val="16"/>
          <w:szCs w:val="16"/>
        </w:rPr>
        <w:t xml:space="preserve"> </w:t>
      </w:r>
      <w:r w:rsidRPr="001461D0">
        <w:rPr>
          <w:rStyle w:val="eop"/>
          <w:sz w:val="16"/>
          <w:szCs w:val="16"/>
        </w:rPr>
        <w:t xml:space="preserve">Types of social protection </w:t>
      </w:r>
      <w:r w:rsidRPr="00A954FF">
        <w:rPr>
          <w:rStyle w:val="eop"/>
          <w:sz w:val="16"/>
          <w:szCs w:val="16"/>
        </w:rPr>
        <w:t xml:space="preserve">services include social assistance, social insurance, </w:t>
      </w:r>
      <w:proofErr w:type="spellStart"/>
      <w:r w:rsidRPr="00A954FF">
        <w:rPr>
          <w:rStyle w:val="eop"/>
          <w:sz w:val="16"/>
          <w:szCs w:val="16"/>
        </w:rPr>
        <w:t>labour</w:t>
      </w:r>
      <w:proofErr w:type="spellEnd"/>
      <w:r w:rsidRPr="00A954FF">
        <w:rPr>
          <w:rStyle w:val="eop"/>
          <w:sz w:val="16"/>
          <w:szCs w:val="16"/>
        </w:rPr>
        <w:t xml:space="preserve"> market policies, etc.</w:t>
      </w:r>
    </w:p>
  </w:footnote>
  <w:footnote w:id="9">
    <w:p w14:paraId="492C1703" w14:textId="77777777" w:rsidR="00350095" w:rsidRPr="00AE7752" w:rsidRDefault="00350095" w:rsidP="00350095">
      <w:pPr>
        <w:pStyle w:val="FootnoteText"/>
        <w:rPr>
          <w:sz w:val="16"/>
          <w:szCs w:val="16"/>
        </w:rPr>
      </w:pPr>
      <w:r w:rsidRPr="00AE7752">
        <w:rPr>
          <w:rStyle w:val="FootnoteReference"/>
          <w:sz w:val="16"/>
          <w:szCs w:val="16"/>
        </w:rPr>
        <w:footnoteRef/>
      </w:r>
      <w:r w:rsidRPr="00AE7752">
        <w:rPr>
          <w:sz w:val="16"/>
          <w:szCs w:val="16"/>
        </w:rPr>
        <w:t xml:space="preserve"> </w:t>
      </w:r>
      <w:r w:rsidRPr="00A954FF">
        <w:rPr>
          <w:rStyle w:val="eop"/>
          <w:sz w:val="16"/>
          <w:szCs w:val="16"/>
        </w:rPr>
        <w:t>Basic services refer to public service provision systems that meet human basic needs including drinking water, sanitation, hygiene, energy, mobility, waste collection, health care, education and information technologies (SDG 1.4.1)</w:t>
      </w:r>
      <w:r>
        <w:rPr>
          <w:rStyle w:val="eop"/>
          <w:sz w:val="16"/>
          <w:szCs w:val="16"/>
        </w:rPr>
        <w:t>.</w:t>
      </w:r>
    </w:p>
  </w:footnote>
  <w:footnote w:id="10">
    <w:p w14:paraId="3B7BB98A" w14:textId="77777777" w:rsidR="00350095" w:rsidRPr="00AE7752" w:rsidRDefault="00350095" w:rsidP="00350095">
      <w:pPr>
        <w:pStyle w:val="FootnoteText"/>
        <w:rPr>
          <w:sz w:val="16"/>
          <w:szCs w:val="16"/>
        </w:rPr>
      </w:pPr>
      <w:r w:rsidRPr="00AE7752">
        <w:rPr>
          <w:rStyle w:val="FootnoteReference"/>
          <w:sz w:val="16"/>
          <w:szCs w:val="16"/>
        </w:rPr>
        <w:footnoteRef/>
      </w:r>
      <w:r w:rsidRPr="00AE7752">
        <w:rPr>
          <w:sz w:val="16"/>
          <w:szCs w:val="16"/>
        </w:rPr>
        <w:t xml:space="preserve"> </w:t>
      </w:r>
      <w:r w:rsidRPr="00A954FF">
        <w:rPr>
          <w:rStyle w:val="eop"/>
          <w:sz w:val="16"/>
          <w:szCs w:val="16"/>
        </w:rPr>
        <w:t>For Indicator 1.3.1, 1.3.2, and 1.3.3, percentage would be computed where solid denominator values are available.</w:t>
      </w:r>
    </w:p>
  </w:footnote>
  <w:footnote w:id="11">
    <w:p w14:paraId="1489A8BF" w14:textId="77777777" w:rsidR="00350095" w:rsidRPr="00AE7752" w:rsidRDefault="00350095" w:rsidP="00350095">
      <w:pPr>
        <w:pStyle w:val="FootnoteText"/>
        <w:rPr>
          <w:sz w:val="16"/>
          <w:szCs w:val="16"/>
        </w:rPr>
      </w:pPr>
      <w:r w:rsidRPr="00AE7752">
        <w:rPr>
          <w:rStyle w:val="FootnoteReference"/>
          <w:sz w:val="16"/>
          <w:szCs w:val="16"/>
        </w:rPr>
        <w:footnoteRef/>
      </w:r>
      <w:r w:rsidRPr="00AE7752">
        <w:rPr>
          <w:sz w:val="16"/>
          <w:szCs w:val="16"/>
        </w:rPr>
        <w:t xml:space="preserve"> </w:t>
      </w:r>
      <w:r w:rsidRPr="001461D0">
        <w:rPr>
          <w:rStyle w:val="normaltextrun"/>
          <w:rFonts w:cs="Times New Roman"/>
          <w:color w:val="000000"/>
          <w:sz w:val="16"/>
          <w:szCs w:val="16"/>
          <w:shd w:val="clear" w:color="auto" w:fill="FFFFFF"/>
        </w:rPr>
        <w:t>Multi-sector mechanisms include social innovation or digital platforms between governments, communities</w:t>
      </w:r>
      <w:r>
        <w:rPr>
          <w:rStyle w:val="normaltextrun"/>
          <w:rFonts w:cs="Times New Roman"/>
          <w:color w:val="000000"/>
          <w:sz w:val="16"/>
          <w:szCs w:val="16"/>
          <w:shd w:val="clear" w:color="auto" w:fill="FFFFFF"/>
        </w:rPr>
        <w:t>,</w:t>
      </w:r>
      <w:r w:rsidRPr="001461D0">
        <w:rPr>
          <w:rStyle w:val="normaltextrun"/>
          <w:rFonts w:cs="Times New Roman"/>
          <w:color w:val="000000"/>
          <w:sz w:val="16"/>
          <w:szCs w:val="16"/>
          <w:shd w:val="clear" w:color="auto" w:fill="FFFFFF"/>
        </w:rPr>
        <w:t xml:space="preserve"> and the private sector. </w:t>
      </w:r>
    </w:p>
  </w:footnote>
  <w:footnote w:id="12">
    <w:p w14:paraId="3AB1E00E" w14:textId="30AE171C" w:rsidR="007A716B" w:rsidRPr="00AE7752" w:rsidRDefault="007A716B">
      <w:pPr>
        <w:pStyle w:val="FootnoteText"/>
        <w:rPr>
          <w:sz w:val="16"/>
          <w:szCs w:val="16"/>
        </w:rPr>
      </w:pPr>
      <w:r w:rsidRPr="00AE7752">
        <w:rPr>
          <w:rStyle w:val="FootnoteReference"/>
          <w:sz w:val="16"/>
          <w:szCs w:val="16"/>
        </w:rPr>
        <w:footnoteRef/>
      </w:r>
      <w:r w:rsidRPr="00AE7752">
        <w:rPr>
          <w:sz w:val="16"/>
          <w:szCs w:val="16"/>
        </w:rPr>
        <w:t xml:space="preserve"> </w:t>
      </w:r>
      <w:r w:rsidRPr="001461D0">
        <w:rPr>
          <w:sz w:val="16"/>
          <w:szCs w:val="16"/>
        </w:rPr>
        <w:t xml:space="preserve">Based on the </w:t>
      </w:r>
      <w:hyperlink r:id="rId1" w:history="1">
        <w:r w:rsidRPr="001461D0">
          <w:rPr>
            <w:rStyle w:val="Hyperlink"/>
            <w:rFonts w:cs="Times New Roman"/>
            <w:sz w:val="16"/>
            <w:szCs w:val="16"/>
          </w:rPr>
          <w:t>Quadrennial Comprehensive Policy Review</w:t>
        </w:r>
      </w:hyperlink>
      <w:r w:rsidRPr="001461D0">
        <w:rPr>
          <w:rFonts w:cs="Times New Roman"/>
          <w:sz w:val="16"/>
          <w:szCs w:val="16"/>
        </w:rPr>
        <w:t xml:space="preserve"> (A/RES/75/233) and</w:t>
      </w:r>
      <w:r w:rsidRPr="00AE7752">
        <w:rPr>
          <w:sz w:val="16"/>
          <w:szCs w:val="16"/>
        </w:rPr>
        <w:t xml:space="preserve"> </w:t>
      </w:r>
      <w:hyperlink r:id="rId2" w:history="1">
        <w:r w:rsidRPr="001461D0">
          <w:rPr>
            <w:rStyle w:val="Hyperlink"/>
            <w:rFonts w:cs="Times New Roman"/>
            <w:sz w:val="16"/>
            <w:szCs w:val="16"/>
          </w:rPr>
          <w:t>Principles of effective governance for sustainable development</w:t>
        </w:r>
      </w:hyperlink>
      <w:r w:rsidRPr="001461D0">
        <w:rPr>
          <w:rStyle w:val="Hyperlink"/>
          <w:rFonts w:cs="Times New Roman"/>
          <w:sz w:val="16"/>
          <w:szCs w:val="16"/>
        </w:rPr>
        <w:t xml:space="preserve"> </w:t>
      </w:r>
      <w:r w:rsidRPr="001461D0">
        <w:rPr>
          <w:sz w:val="16"/>
          <w:szCs w:val="16"/>
        </w:rPr>
        <w:t>(E/2018/44-E/C.16/2018/8, para/31)</w:t>
      </w:r>
      <w:r w:rsidR="009E1436">
        <w:rPr>
          <w:sz w:val="16"/>
          <w:szCs w:val="16"/>
        </w:rPr>
        <w:t>.</w:t>
      </w:r>
      <w:r w:rsidRPr="001461D0">
        <w:rPr>
          <w:sz w:val="16"/>
          <w:szCs w:val="16"/>
        </w:rPr>
        <w:t xml:space="preserve"> </w:t>
      </w:r>
    </w:p>
  </w:footnote>
  <w:footnote w:id="13">
    <w:p w14:paraId="39632F9F" w14:textId="59F1E9CC" w:rsidR="008763E0" w:rsidRPr="001461D0" w:rsidRDefault="008763E0" w:rsidP="007440A4">
      <w:pPr>
        <w:pStyle w:val="FootnoteText"/>
        <w:rPr>
          <w:rFonts w:eastAsiaTheme="minorEastAsia"/>
          <w:sz w:val="16"/>
          <w:szCs w:val="16"/>
          <w:lang w:eastAsia="ja-JP"/>
        </w:rPr>
      </w:pPr>
      <w:r w:rsidRPr="00AE7752">
        <w:rPr>
          <w:rStyle w:val="FootnoteReference"/>
          <w:sz w:val="16"/>
          <w:szCs w:val="16"/>
        </w:rPr>
        <w:footnoteRef/>
      </w:r>
      <w:r w:rsidRPr="00AE7752">
        <w:rPr>
          <w:sz w:val="16"/>
          <w:szCs w:val="16"/>
        </w:rPr>
        <w:t xml:space="preserve"> </w:t>
      </w:r>
      <w:r w:rsidRPr="001461D0">
        <w:rPr>
          <w:rFonts w:eastAsiaTheme="minorEastAsia"/>
          <w:sz w:val="16"/>
          <w:szCs w:val="16"/>
          <w:lang w:eastAsia="ja-JP"/>
        </w:rPr>
        <w:t xml:space="preserve">The Human Development Data Centre includes </w:t>
      </w:r>
      <w:r w:rsidR="009E1436">
        <w:rPr>
          <w:rFonts w:eastAsiaTheme="minorEastAsia"/>
          <w:sz w:val="16"/>
          <w:szCs w:val="16"/>
          <w:lang w:eastAsia="ja-JP"/>
        </w:rPr>
        <w:t xml:space="preserve">a </w:t>
      </w:r>
      <w:r w:rsidRPr="001461D0">
        <w:rPr>
          <w:rFonts w:eastAsiaTheme="minorEastAsia"/>
          <w:sz w:val="16"/>
          <w:szCs w:val="16"/>
          <w:lang w:eastAsia="ja-JP"/>
        </w:rPr>
        <w:t xml:space="preserve">data landing page, Human Development Index, rankings, country profiles, Gender Inequality Index, Multidimensional Poverty Index, </w:t>
      </w:r>
    </w:p>
    <w:p w14:paraId="2D26A81A" w14:textId="77777777" w:rsidR="008763E0" w:rsidRPr="00AE7752" w:rsidRDefault="008763E0" w:rsidP="007440A4">
      <w:pPr>
        <w:pStyle w:val="FootnoteText"/>
        <w:rPr>
          <w:rFonts w:eastAsiaTheme="minorEastAsia"/>
          <w:sz w:val="16"/>
          <w:szCs w:val="16"/>
          <w:lang w:eastAsia="ja-JP"/>
        </w:rPr>
      </w:pPr>
      <w:r w:rsidRPr="001461D0">
        <w:rPr>
          <w:rFonts w:eastAsiaTheme="minorEastAsia"/>
          <w:sz w:val="16"/>
          <w:szCs w:val="16"/>
          <w:lang w:eastAsia="ja-JP"/>
        </w:rPr>
        <w:t>Gender Social Norms Index, dashboards, etc.</w:t>
      </w:r>
    </w:p>
  </w:footnote>
  <w:footnote w:id="14">
    <w:p w14:paraId="494B5B34" w14:textId="7AED0D06" w:rsidR="008763E0" w:rsidRPr="00AE7752" w:rsidRDefault="008763E0">
      <w:pPr>
        <w:pStyle w:val="FootnoteText"/>
        <w:rPr>
          <w:rFonts w:eastAsiaTheme="minorEastAsia"/>
          <w:sz w:val="16"/>
          <w:szCs w:val="16"/>
          <w:lang w:eastAsia="ja-JP"/>
        </w:rPr>
      </w:pPr>
      <w:r w:rsidRPr="00AE7752">
        <w:rPr>
          <w:rStyle w:val="FootnoteReference"/>
          <w:sz w:val="16"/>
          <w:szCs w:val="16"/>
        </w:rPr>
        <w:footnoteRef/>
      </w:r>
      <w:r w:rsidRPr="00AE7752">
        <w:rPr>
          <w:sz w:val="16"/>
          <w:szCs w:val="16"/>
        </w:rPr>
        <w:t xml:space="preserve"> </w:t>
      </w:r>
      <w:r w:rsidRPr="001461D0">
        <w:rPr>
          <w:rFonts w:cs="Arial"/>
          <w:color w:val="000000"/>
          <w:sz w:val="16"/>
          <w:szCs w:val="16"/>
          <w:shd w:val="clear" w:color="auto" w:fill="FEFEFE"/>
        </w:rPr>
        <w:t>This indicator measures only decentralized evaluations.</w:t>
      </w:r>
      <w:r w:rsidRPr="00AE7752">
        <w:rPr>
          <w:rFonts w:eastAsiaTheme="minorEastAsia"/>
          <w:sz w:val="16"/>
          <w:szCs w:val="16"/>
          <w:lang w:eastAsia="ja-JP"/>
        </w:rPr>
        <w:t xml:space="preserve">  </w:t>
      </w:r>
    </w:p>
  </w:footnote>
  <w:footnote w:id="15">
    <w:p w14:paraId="3645FCD6" w14:textId="77E263C3" w:rsidR="008763E0" w:rsidRPr="00AE7752" w:rsidRDefault="008763E0">
      <w:pPr>
        <w:pStyle w:val="FootnoteText"/>
        <w:rPr>
          <w:sz w:val="16"/>
          <w:szCs w:val="16"/>
        </w:rPr>
      </w:pPr>
      <w:r w:rsidRPr="00AE7752">
        <w:rPr>
          <w:rStyle w:val="FootnoteReference"/>
          <w:sz w:val="16"/>
          <w:szCs w:val="16"/>
        </w:rPr>
        <w:footnoteRef/>
      </w:r>
      <w:r w:rsidRPr="00AE7752">
        <w:rPr>
          <w:sz w:val="16"/>
          <w:szCs w:val="16"/>
        </w:rPr>
        <w:t xml:space="preserve"> </w:t>
      </w:r>
      <w:r w:rsidRPr="001461D0">
        <w:rPr>
          <w:sz w:val="16"/>
          <w:szCs w:val="16"/>
        </w:rPr>
        <w:t>This indicator is applicable only if the topic of system-wide evaluation(s) is relevant to UNDP’s mand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3F77"/>
    <w:multiLevelType w:val="hybridMultilevel"/>
    <w:tmpl w:val="2C6ECBE2"/>
    <w:lvl w:ilvl="0" w:tplc="04090017">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13445D8"/>
    <w:multiLevelType w:val="hybridMultilevel"/>
    <w:tmpl w:val="E26C00F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5A1260"/>
    <w:multiLevelType w:val="hybridMultilevel"/>
    <w:tmpl w:val="298411E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E37AC"/>
    <w:multiLevelType w:val="hybridMultilevel"/>
    <w:tmpl w:val="396658A2"/>
    <w:lvl w:ilvl="0" w:tplc="FFFFFFFF">
      <w:start w:val="1"/>
      <w:numFmt w:val="lowerLetter"/>
      <w:lvlText w:val="%1)"/>
      <w:lvlJc w:val="left"/>
      <w:pPr>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3AA41CB"/>
    <w:multiLevelType w:val="hybridMultilevel"/>
    <w:tmpl w:val="F5F418FA"/>
    <w:lvl w:ilvl="0" w:tplc="66485B60">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CE65B8"/>
    <w:multiLevelType w:val="hybridMultilevel"/>
    <w:tmpl w:val="40149782"/>
    <w:lvl w:ilvl="0" w:tplc="16B0E1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1305AA"/>
    <w:multiLevelType w:val="hybridMultilevel"/>
    <w:tmpl w:val="F2B0CC54"/>
    <w:lvl w:ilvl="0" w:tplc="56F21122">
      <w:start w:val="1"/>
      <w:numFmt w:val="lowerLetter"/>
      <w:lvlText w:val="%1)"/>
      <w:lvlJc w:val="left"/>
      <w:pPr>
        <w:ind w:left="360" w:hanging="360"/>
      </w:pPr>
      <w:rPr>
        <w:rFonts w:cstheme="min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75F6F84"/>
    <w:multiLevelType w:val="hybridMultilevel"/>
    <w:tmpl w:val="0418550E"/>
    <w:lvl w:ilvl="0" w:tplc="FFFFFFFF">
      <w:start w:val="1"/>
      <w:numFmt w:val="lowerLetter"/>
      <w:lvlText w:val="%1)"/>
      <w:lvlJc w:val="left"/>
      <w:pPr>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07811ECD"/>
    <w:multiLevelType w:val="hybridMultilevel"/>
    <w:tmpl w:val="EE6C46D2"/>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082940DD"/>
    <w:multiLevelType w:val="hybridMultilevel"/>
    <w:tmpl w:val="13A86ADE"/>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0A9105BC"/>
    <w:multiLevelType w:val="hybridMultilevel"/>
    <w:tmpl w:val="BF80021E"/>
    <w:lvl w:ilvl="0" w:tplc="D2E2E696">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E1A0B"/>
    <w:multiLevelType w:val="hybridMultilevel"/>
    <w:tmpl w:val="5BAE9946"/>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0D28609F"/>
    <w:multiLevelType w:val="hybridMultilevel"/>
    <w:tmpl w:val="45CAB5A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0C8732F"/>
    <w:multiLevelType w:val="hybridMultilevel"/>
    <w:tmpl w:val="3C2E2B32"/>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5773CBC"/>
    <w:multiLevelType w:val="hybridMultilevel"/>
    <w:tmpl w:val="B948AB68"/>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15DD65E6"/>
    <w:multiLevelType w:val="hybridMultilevel"/>
    <w:tmpl w:val="F860023E"/>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6DA6105"/>
    <w:multiLevelType w:val="hybridMultilevel"/>
    <w:tmpl w:val="90FA492A"/>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17" w15:restartNumberingAfterBreak="0">
    <w:nsid w:val="19200DF5"/>
    <w:multiLevelType w:val="hybridMultilevel"/>
    <w:tmpl w:val="91285590"/>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1B2B06D5"/>
    <w:multiLevelType w:val="hybridMultilevel"/>
    <w:tmpl w:val="87E838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EB37A61"/>
    <w:multiLevelType w:val="hybridMultilevel"/>
    <w:tmpl w:val="3E243C16"/>
    <w:lvl w:ilvl="0" w:tplc="04090001">
      <w:start w:val="1"/>
      <w:numFmt w:val="bullet"/>
      <w:lvlText w:val=""/>
      <w:lvlJc w:val="left"/>
      <w:pPr>
        <w:ind w:left="1030" w:hanging="360"/>
      </w:pPr>
      <w:rPr>
        <w:rFonts w:ascii="Symbol" w:hAnsi="Symbol" w:hint="default"/>
      </w:rPr>
    </w:lvl>
    <w:lvl w:ilvl="1" w:tplc="08090003" w:tentative="1">
      <w:start w:val="1"/>
      <w:numFmt w:val="bullet"/>
      <w:lvlText w:val="o"/>
      <w:lvlJc w:val="left"/>
      <w:pPr>
        <w:ind w:left="1750" w:hanging="360"/>
      </w:pPr>
      <w:rPr>
        <w:rFonts w:ascii="Courier New" w:hAnsi="Courier New" w:cs="Courier New" w:hint="default"/>
      </w:rPr>
    </w:lvl>
    <w:lvl w:ilvl="2" w:tplc="08090005" w:tentative="1">
      <w:start w:val="1"/>
      <w:numFmt w:val="bullet"/>
      <w:lvlText w:val=""/>
      <w:lvlJc w:val="left"/>
      <w:pPr>
        <w:ind w:left="2470" w:hanging="360"/>
      </w:pPr>
      <w:rPr>
        <w:rFonts w:ascii="Wingdings" w:hAnsi="Wingdings" w:hint="default"/>
      </w:rPr>
    </w:lvl>
    <w:lvl w:ilvl="3" w:tplc="08090001" w:tentative="1">
      <w:start w:val="1"/>
      <w:numFmt w:val="bullet"/>
      <w:lvlText w:val=""/>
      <w:lvlJc w:val="left"/>
      <w:pPr>
        <w:ind w:left="3190" w:hanging="360"/>
      </w:pPr>
      <w:rPr>
        <w:rFonts w:ascii="Symbol" w:hAnsi="Symbol" w:hint="default"/>
      </w:rPr>
    </w:lvl>
    <w:lvl w:ilvl="4" w:tplc="08090003" w:tentative="1">
      <w:start w:val="1"/>
      <w:numFmt w:val="bullet"/>
      <w:lvlText w:val="o"/>
      <w:lvlJc w:val="left"/>
      <w:pPr>
        <w:ind w:left="3910" w:hanging="360"/>
      </w:pPr>
      <w:rPr>
        <w:rFonts w:ascii="Courier New" w:hAnsi="Courier New" w:cs="Courier New" w:hint="default"/>
      </w:rPr>
    </w:lvl>
    <w:lvl w:ilvl="5" w:tplc="08090005" w:tentative="1">
      <w:start w:val="1"/>
      <w:numFmt w:val="bullet"/>
      <w:lvlText w:val=""/>
      <w:lvlJc w:val="left"/>
      <w:pPr>
        <w:ind w:left="4630" w:hanging="360"/>
      </w:pPr>
      <w:rPr>
        <w:rFonts w:ascii="Wingdings" w:hAnsi="Wingdings" w:hint="default"/>
      </w:rPr>
    </w:lvl>
    <w:lvl w:ilvl="6" w:tplc="08090001" w:tentative="1">
      <w:start w:val="1"/>
      <w:numFmt w:val="bullet"/>
      <w:lvlText w:val=""/>
      <w:lvlJc w:val="left"/>
      <w:pPr>
        <w:ind w:left="5350" w:hanging="360"/>
      </w:pPr>
      <w:rPr>
        <w:rFonts w:ascii="Symbol" w:hAnsi="Symbol" w:hint="default"/>
      </w:rPr>
    </w:lvl>
    <w:lvl w:ilvl="7" w:tplc="08090003" w:tentative="1">
      <w:start w:val="1"/>
      <w:numFmt w:val="bullet"/>
      <w:lvlText w:val="o"/>
      <w:lvlJc w:val="left"/>
      <w:pPr>
        <w:ind w:left="6070" w:hanging="360"/>
      </w:pPr>
      <w:rPr>
        <w:rFonts w:ascii="Courier New" w:hAnsi="Courier New" w:cs="Courier New" w:hint="default"/>
      </w:rPr>
    </w:lvl>
    <w:lvl w:ilvl="8" w:tplc="08090005" w:tentative="1">
      <w:start w:val="1"/>
      <w:numFmt w:val="bullet"/>
      <w:lvlText w:val=""/>
      <w:lvlJc w:val="left"/>
      <w:pPr>
        <w:ind w:left="6790" w:hanging="360"/>
      </w:pPr>
      <w:rPr>
        <w:rFonts w:ascii="Wingdings" w:hAnsi="Wingdings" w:hint="default"/>
      </w:rPr>
    </w:lvl>
  </w:abstractNum>
  <w:abstractNum w:abstractNumId="20" w15:restartNumberingAfterBreak="0">
    <w:nsid w:val="1F0C434D"/>
    <w:multiLevelType w:val="hybridMultilevel"/>
    <w:tmpl w:val="396658A2"/>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FCE6492"/>
    <w:multiLevelType w:val="hybridMultilevel"/>
    <w:tmpl w:val="A2A4DE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0E409B8"/>
    <w:multiLevelType w:val="multilevel"/>
    <w:tmpl w:val="0A304D34"/>
    <w:lvl w:ilvl="0">
      <w:start w:val="1"/>
      <w:numFmt w:val="lowerLetter"/>
      <w:lvlText w:val="%1)"/>
      <w:lvlJc w:val="left"/>
      <w:pPr>
        <w:tabs>
          <w:tab w:val="num" w:pos="360"/>
        </w:tabs>
        <w:ind w:left="360" w:hanging="360"/>
      </w:pPr>
      <w:rPr>
        <w:rFonts w:hint="eastAsia"/>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21FD2887"/>
    <w:multiLevelType w:val="hybridMultilevel"/>
    <w:tmpl w:val="A802E844"/>
    <w:lvl w:ilvl="0" w:tplc="107A7F42">
      <w:start w:val="1"/>
      <w:numFmt w:val="lowerLetter"/>
      <w:lvlText w:val="%1)"/>
      <w:lvlJc w:val="left"/>
      <w:pPr>
        <w:ind w:left="360" w:hanging="360"/>
      </w:pPr>
      <w:rPr>
        <w:rFonts w:eastAsia="Times New Roman" w:cstheme="min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2671332"/>
    <w:multiLevelType w:val="hybridMultilevel"/>
    <w:tmpl w:val="1C5EB20A"/>
    <w:lvl w:ilvl="0" w:tplc="1BB2CC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2944BD4"/>
    <w:multiLevelType w:val="hybridMultilevel"/>
    <w:tmpl w:val="A62216B0"/>
    <w:lvl w:ilvl="0" w:tplc="16B0E1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D31868"/>
    <w:multiLevelType w:val="hybridMultilevel"/>
    <w:tmpl w:val="C43CD790"/>
    <w:lvl w:ilvl="0" w:tplc="04090001">
      <w:start w:val="1"/>
      <w:numFmt w:val="bullet"/>
      <w:lvlText w:val=""/>
      <w:lvlJc w:val="left"/>
      <w:pPr>
        <w:ind w:left="1030" w:hanging="360"/>
      </w:pPr>
      <w:rPr>
        <w:rFonts w:ascii="Symbol" w:hAnsi="Symbol" w:hint="default"/>
      </w:rPr>
    </w:lvl>
    <w:lvl w:ilvl="1" w:tplc="08090003" w:tentative="1">
      <w:start w:val="1"/>
      <w:numFmt w:val="bullet"/>
      <w:lvlText w:val="o"/>
      <w:lvlJc w:val="left"/>
      <w:pPr>
        <w:ind w:left="1750" w:hanging="360"/>
      </w:pPr>
      <w:rPr>
        <w:rFonts w:ascii="Courier New" w:hAnsi="Courier New" w:cs="Courier New" w:hint="default"/>
      </w:rPr>
    </w:lvl>
    <w:lvl w:ilvl="2" w:tplc="08090005" w:tentative="1">
      <w:start w:val="1"/>
      <w:numFmt w:val="bullet"/>
      <w:lvlText w:val=""/>
      <w:lvlJc w:val="left"/>
      <w:pPr>
        <w:ind w:left="2470" w:hanging="360"/>
      </w:pPr>
      <w:rPr>
        <w:rFonts w:ascii="Wingdings" w:hAnsi="Wingdings" w:hint="default"/>
      </w:rPr>
    </w:lvl>
    <w:lvl w:ilvl="3" w:tplc="08090001" w:tentative="1">
      <w:start w:val="1"/>
      <w:numFmt w:val="bullet"/>
      <w:lvlText w:val=""/>
      <w:lvlJc w:val="left"/>
      <w:pPr>
        <w:ind w:left="3190" w:hanging="360"/>
      </w:pPr>
      <w:rPr>
        <w:rFonts w:ascii="Symbol" w:hAnsi="Symbol" w:hint="default"/>
      </w:rPr>
    </w:lvl>
    <w:lvl w:ilvl="4" w:tplc="08090003" w:tentative="1">
      <w:start w:val="1"/>
      <w:numFmt w:val="bullet"/>
      <w:lvlText w:val="o"/>
      <w:lvlJc w:val="left"/>
      <w:pPr>
        <w:ind w:left="3910" w:hanging="360"/>
      </w:pPr>
      <w:rPr>
        <w:rFonts w:ascii="Courier New" w:hAnsi="Courier New" w:cs="Courier New" w:hint="default"/>
      </w:rPr>
    </w:lvl>
    <w:lvl w:ilvl="5" w:tplc="08090005" w:tentative="1">
      <w:start w:val="1"/>
      <w:numFmt w:val="bullet"/>
      <w:lvlText w:val=""/>
      <w:lvlJc w:val="left"/>
      <w:pPr>
        <w:ind w:left="4630" w:hanging="360"/>
      </w:pPr>
      <w:rPr>
        <w:rFonts w:ascii="Wingdings" w:hAnsi="Wingdings" w:hint="default"/>
      </w:rPr>
    </w:lvl>
    <w:lvl w:ilvl="6" w:tplc="08090001" w:tentative="1">
      <w:start w:val="1"/>
      <w:numFmt w:val="bullet"/>
      <w:lvlText w:val=""/>
      <w:lvlJc w:val="left"/>
      <w:pPr>
        <w:ind w:left="5350" w:hanging="360"/>
      </w:pPr>
      <w:rPr>
        <w:rFonts w:ascii="Symbol" w:hAnsi="Symbol" w:hint="default"/>
      </w:rPr>
    </w:lvl>
    <w:lvl w:ilvl="7" w:tplc="08090003" w:tentative="1">
      <w:start w:val="1"/>
      <w:numFmt w:val="bullet"/>
      <w:lvlText w:val="o"/>
      <w:lvlJc w:val="left"/>
      <w:pPr>
        <w:ind w:left="6070" w:hanging="360"/>
      </w:pPr>
      <w:rPr>
        <w:rFonts w:ascii="Courier New" w:hAnsi="Courier New" w:cs="Courier New" w:hint="default"/>
      </w:rPr>
    </w:lvl>
    <w:lvl w:ilvl="8" w:tplc="08090005" w:tentative="1">
      <w:start w:val="1"/>
      <w:numFmt w:val="bullet"/>
      <w:lvlText w:val=""/>
      <w:lvlJc w:val="left"/>
      <w:pPr>
        <w:ind w:left="6790" w:hanging="360"/>
      </w:pPr>
      <w:rPr>
        <w:rFonts w:ascii="Wingdings" w:hAnsi="Wingdings" w:hint="default"/>
      </w:rPr>
    </w:lvl>
  </w:abstractNum>
  <w:abstractNum w:abstractNumId="27" w15:restartNumberingAfterBreak="0">
    <w:nsid w:val="24586BC3"/>
    <w:multiLevelType w:val="hybridMultilevel"/>
    <w:tmpl w:val="0418550E"/>
    <w:lvl w:ilvl="0" w:tplc="73C60674">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48B2E26"/>
    <w:multiLevelType w:val="hybridMultilevel"/>
    <w:tmpl w:val="13643EEE"/>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281021AD"/>
    <w:multiLevelType w:val="hybridMultilevel"/>
    <w:tmpl w:val="5F220E82"/>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15:restartNumberingAfterBreak="0">
    <w:nsid w:val="287603B1"/>
    <w:multiLevelType w:val="hybridMultilevel"/>
    <w:tmpl w:val="9EA4951A"/>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292F2C61"/>
    <w:multiLevelType w:val="hybridMultilevel"/>
    <w:tmpl w:val="627A6D6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295D21D9"/>
    <w:multiLevelType w:val="hybridMultilevel"/>
    <w:tmpl w:val="A9245DB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2B5F0853"/>
    <w:multiLevelType w:val="hybridMultilevel"/>
    <w:tmpl w:val="FBFC858A"/>
    <w:lvl w:ilvl="0" w:tplc="7ECA687C">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3B6AC4"/>
    <w:multiLevelType w:val="hybridMultilevel"/>
    <w:tmpl w:val="582614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FA8015D"/>
    <w:multiLevelType w:val="hybridMultilevel"/>
    <w:tmpl w:val="DB5E427A"/>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3C723CF"/>
    <w:multiLevelType w:val="hybridMultilevel"/>
    <w:tmpl w:val="333A996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4421026"/>
    <w:multiLevelType w:val="hybridMultilevel"/>
    <w:tmpl w:val="132AA126"/>
    <w:lvl w:ilvl="0" w:tplc="C86C5AA0">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495788B"/>
    <w:multiLevelType w:val="multilevel"/>
    <w:tmpl w:val="C49E619A"/>
    <w:lvl w:ilvl="0">
      <w:start w:val="1"/>
      <w:numFmt w:val="lowerLetter"/>
      <w:lvlText w:val="%1)"/>
      <w:lvlJc w:val="left"/>
      <w:pPr>
        <w:tabs>
          <w:tab w:val="num" w:pos="360"/>
        </w:tabs>
        <w:ind w:left="360" w:hanging="360"/>
      </w:pPr>
      <w:rPr>
        <w:rFonts w:hint="eastAsia"/>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34E040A7"/>
    <w:multiLevelType w:val="hybridMultilevel"/>
    <w:tmpl w:val="EE7E0B02"/>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59D752D"/>
    <w:multiLevelType w:val="hybridMultilevel"/>
    <w:tmpl w:val="5BAE9946"/>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359E1B9C"/>
    <w:multiLevelType w:val="hybridMultilevel"/>
    <w:tmpl w:val="BB4AA442"/>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73944A5"/>
    <w:multiLevelType w:val="hybridMultilevel"/>
    <w:tmpl w:val="3DCC36E4"/>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8C0536F"/>
    <w:multiLevelType w:val="singleLevel"/>
    <w:tmpl w:val="1F708ACC"/>
    <w:lvl w:ilvl="0">
      <w:start w:val="1"/>
      <w:numFmt w:val="upperLetter"/>
      <w:pStyle w:val="Heading5"/>
      <w:lvlText w:val="%1."/>
      <w:lvlJc w:val="left"/>
      <w:pPr>
        <w:tabs>
          <w:tab w:val="num" w:pos="360"/>
        </w:tabs>
        <w:ind w:left="360" w:hanging="360"/>
      </w:pPr>
      <w:rPr>
        <w:rFonts w:hint="default"/>
      </w:rPr>
    </w:lvl>
  </w:abstractNum>
  <w:abstractNum w:abstractNumId="44" w15:restartNumberingAfterBreak="0">
    <w:nsid w:val="3917647E"/>
    <w:multiLevelType w:val="hybridMultilevel"/>
    <w:tmpl w:val="FA18243C"/>
    <w:lvl w:ilvl="0" w:tplc="04090003">
      <w:start w:val="1"/>
      <w:numFmt w:val="bullet"/>
      <w:lvlText w:val="o"/>
      <w:lvlJc w:val="left"/>
      <w:pPr>
        <w:ind w:left="1080" w:hanging="360"/>
      </w:pPr>
      <w:rPr>
        <w:rFonts w:ascii="Courier New" w:hAnsi="Courier New" w:cs="Courier New"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91A6629"/>
    <w:multiLevelType w:val="hybridMultilevel"/>
    <w:tmpl w:val="AC468E0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39E72102"/>
    <w:multiLevelType w:val="hybridMultilevel"/>
    <w:tmpl w:val="1A742BDC"/>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D384DF7"/>
    <w:multiLevelType w:val="hybridMultilevel"/>
    <w:tmpl w:val="5BAE9946"/>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40BD5C18"/>
    <w:multiLevelType w:val="hybridMultilevel"/>
    <w:tmpl w:val="C696E070"/>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43E97D21"/>
    <w:multiLevelType w:val="hybridMultilevel"/>
    <w:tmpl w:val="580C2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3FA2212"/>
    <w:multiLevelType w:val="hybridMultilevel"/>
    <w:tmpl w:val="55F4DB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57966E9"/>
    <w:multiLevelType w:val="hybridMultilevel"/>
    <w:tmpl w:val="242C1C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8523E3C"/>
    <w:multiLevelType w:val="hybridMultilevel"/>
    <w:tmpl w:val="7016639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88842C3"/>
    <w:multiLevelType w:val="hybridMultilevel"/>
    <w:tmpl w:val="A9245DB8"/>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4913186D"/>
    <w:multiLevelType w:val="hybridMultilevel"/>
    <w:tmpl w:val="61380412"/>
    <w:lvl w:ilvl="0" w:tplc="04090017">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5" w15:restartNumberingAfterBreak="0">
    <w:nsid w:val="4A0856DF"/>
    <w:multiLevelType w:val="multilevel"/>
    <w:tmpl w:val="EF30CE8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6" w15:restartNumberingAfterBreak="0">
    <w:nsid w:val="4CD42F60"/>
    <w:multiLevelType w:val="hybridMultilevel"/>
    <w:tmpl w:val="1DCEF0D4"/>
    <w:lvl w:ilvl="0" w:tplc="46D231C0">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D8355CC"/>
    <w:multiLevelType w:val="hybridMultilevel"/>
    <w:tmpl w:val="A9245DB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8" w15:restartNumberingAfterBreak="0">
    <w:nsid w:val="4E304B2A"/>
    <w:multiLevelType w:val="hybridMultilevel"/>
    <w:tmpl w:val="88083FA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4E695010"/>
    <w:multiLevelType w:val="hybridMultilevel"/>
    <w:tmpl w:val="CFBCEC04"/>
    <w:lvl w:ilvl="0" w:tplc="F3523E0C">
      <w:start w:val="1"/>
      <w:numFmt w:val="lowerLetter"/>
      <w:lvlText w:val="%1)"/>
      <w:lvlJc w:val="left"/>
      <w:pPr>
        <w:ind w:left="720" w:hanging="360"/>
      </w:pPr>
      <w:rPr>
        <w:rFonts w:eastAsia="SimSu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FBD54C1"/>
    <w:multiLevelType w:val="hybridMultilevel"/>
    <w:tmpl w:val="5FF24238"/>
    <w:lvl w:ilvl="0" w:tplc="C1B4B44C">
      <w:start w:val="1"/>
      <w:numFmt w:val="lowerLetter"/>
      <w:lvlText w:val="%1)"/>
      <w:lvlJc w:val="left"/>
      <w:pPr>
        <w:ind w:left="360" w:hanging="360"/>
      </w:pPr>
      <w:rPr>
        <w:rFonts w:cstheme="min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536D543E"/>
    <w:multiLevelType w:val="hybridMultilevel"/>
    <w:tmpl w:val="26D6463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3AE0F36"/>
    <w:multiLevelType w:val="hybridMultilevel"/>
    <w:tmpl w:val="2C5E5CF4"/>
    <w:lvl w:ilvl="0" w:tplc="E450746C">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50F6554"/>
    <w:multiLevelType w:val="hybridMultilevel"/>
    <w:tmpl w:val="3E3854B2"/>
    <w:lvl w:ilvl="0" w:tplc="36F0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8950F33"/>
    <w:multiLevelType w:val="hybridMultilevel"/>
    <w:tmpl w:val="7F3A3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9247C4A"/>
    <w:multiLevelType w:val="hybridMultilevel"/>
    <w:tmpl w:val="662298C8"/>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6" w15:restartNumberingAfterBreak="0">
    <w:nsid w:val="5A2C09EF"/>
    <w:multiLevelType w:val="hybridMultilevel"/>
    <w:tmpl w:val="5224A116"/>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7" w15:restartNumberingAfterBreak="0">
    <w:nsid w:val="5AFB2749"/>
    <w:multiLevelType w:val="hybridMultilevel"/>
    <w:tmpl w:val="61D826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AFE14E4"/>
    <w:multiLevelType w:val="hybridMultilevel"/>
    <w:tmpl w:val="5EC63DCC"/>
    <w:lvl w:ilvl="0" w:tplc="04090017">
      <w:start w:val="1"/>
      <w:numFmt w:val="lowerLetter"/>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04921B0"/>
    <w:multiLevelType w:val="hybridMultilevel"/>
    <w:tmpl w:val="192E5ABC"/>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62E776EE"/>
    <w:multiLevelType w:val="hybridMultilevel"/>
    <w:tmpl w:val="7BD4F212"/>
    <w:lvl w:ilvl="0" w:tplc="B1405CB8">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62F64980"/>
    <w:multiLevelType w:val="hybridMultilevel"/>
    <w:tmpl w:val="DAB84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4171B92"/>
    <w:multiLevelType w:val="hybridMultilevel"/>
    <w:tmpl w:val="49D4D830"/>
    <w:lvl w:ilvl="0" w:tplc="41387C2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5FE1C44"/>
    <w:multiLevelType w:val="hybridMultilevel"/>
    <w:tmpl w:val="2C7254EA"/>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73821B6"/>
    <w:multiLevelType w:val="hybridMultilevel"/>
    <w:tmpl w:val="0418550E"/>
    <w:lvl w:ilvl="0" w:tplc="FFFFFFFF">
      <w:start w:val="1"/>
      <w:numFmt w:val="lowerLetter"/>
      <w:lvlText w:val="%1)"/>
      <w:lvlJc w:val="left"/>
      <w:pPr>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5" w15:restartNumberingAfterBreak="0">
    <w:nsid w:val="680432D7"/>
    <w:multiLevelType w:val="hybridMultilevel"/>
    <w:tmpl w:val="A9245DB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6" w15:restartNumberingAfterBreak="0">
    <w:nsid w:val="69BB6B85"/>
    <w:multiLevelType w:val="hybridMultilevel"/>
    <w:tmpl w:val="3AAE8C7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6ABF77DE"/>
    <w:multiLevelType w:val="hybridMultilevel"/>
    <w:tmpl w:val="C888C4E4"/>
    <w:lvl w:ilvl="0" w:tplc="F4284FBE">
      <w:start w:val="1"/>
      <w:numFmt w:val="decimal"/>
      <w:pStyle w:val="UNpara"/>
      <w:lvlText w:val="%1."/>
      <w:lvlJc w:val="left"/>
      <w:pPr>
        <w:ind w:left="1980" w:hanging="360"/>
      </w:pPr>
      <w:rPr>
        <w:rFonts w:ascii="Times New Roman" w:hAnsi="Times New Roman" w:cs="Times New Roman" w:hint="default"/>
        <w:color w:val="000000"/>
        <w:sz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0409000F">
      <w:start w:val="1"/>
      <w:numFmt w:val="decimal"/>
      <w:lvlText w:val="%4."/>
      <w:lvlJc w:val="left"/>
      <w:pPr>
        <w:ind w:left="4140" w:hanging="360"/>
      </w:pPr>
    </w:lvl>
    <w:lvl w:ilvl="4" w:tplc="04090019">
      <w:start w:val="1"/>
      <w:numFmt w:val="lowerLetter"/>
      <w:lvlText w:val="%5."/>
      <w:lvlJc w:val="left"/>
      <w:pPr>
        <w:ind w:left="4860" w:hanging="360"/>
      </w:pPr>
    </w:lvl>
    <w:lvl w:ilvl="5" w:tplc="0409001B">
      <w:start w:val="1"/>
      <w:numFmt w:val="lowerRoman"/>
      <w:lvlText w:val="%6."/>
      <w:lvlJc w:val="right"/>
      <w:pPr>
        <w:ind w:left="5580" w:hanging="180"/>
      </w:pPr>
    </w:lvl>
    <w:lvl w:ilvl="6" w:tplc="0409000F">
      <w:start w:val="1"/>
      <w:numFmt w:val="decimal"/>
      <w:lvlText w:val="%7."/>
      <w:lvlJc w:val="left"/>
      <w:pPr>
        <w:ind w:left="6300" w:hanging="360"/>
      </w:pPr>
    </w:lvl>
    <w:lvl w:ilvl="7" w:tplc="04090019">
      <w:start w:val="1"/>
      <w:numFmt w:val="lowerLetter"/>
      <w:lvlText w:val="%8."/>
      <w:lvlJc w:val="left"/>
      <w:pPr>
        <w:ind w:left="7020" w:hanging="360"/>
      </w:pPr>
    </w:lvl>
    <w:lvl w:ilvl="8" w:tplc="0409001B">
      <w:start w:val="1"/>
      <w:numFmt w:val="lowerRoman"/>
      <w:lvlText w:val="%9."/>
      <w:lvlJc w:val="right"/>
      <w:pPr>
        <w:ind w:left="7740" w:hanging="180"/>
      </w:pPr>
    </w:lvl>
  </w:abstractNum>
  <w:abstractNum w:abstractNumId="78" w15:restartNumberingAfterBreak="0">
    <w:nsid w:val="6B2F2678"/>
    <w:multiLevelType w:val="hybridMultilevel"/>
    <w:tmpl w:val="1E448382"/>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9" w15:restartNumberingAfterBreak="0">
    <w:nsid w:val="6C827523"/>
    <w:multiLevelType w:val="hybridMultilevel"/>
    <w:tmpl w:val="39D65888"/>
    <w:lvl w:ilvl="0" w:tplc="CFD6E510">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CA36621"/>
    <w:multiLevelType w:val="hybridMultilevel"/>
    <w:tmpl w:val="948A09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6DEE1495"/>
    <w:multiLevelType w:val="hybridMultilevel"/>
    <w:tmpl w:val="662298C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6FDE5F3F"/>
    <w:multiLevelType w:val="hybridMultilevel"/>
    <w:tmpl w:val="7C2E564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0471931"/>
    <w:multiLevelType w:val="hybridMultilevel"/>
    <w:tmpl w:val="1E448382"/>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70CD3312"/>
    <w:multiLevelType w:val="hybridMultilevel"/>
    <w:tmpl w:val="A9245DB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710F288D"/>
    <w:multiLevelType w:val="hybridMultilevel"/>
    <w:tmpl w:val="515A505A"/>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6" w15:restartNumberingAfterBreak="0">
    <w:nsid w:val="71A94398"/>
    <w:multiLevelType w:val="hybridMultilevel"/>
    <w:tmpl w:val="9B34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492B76"/>
    <w:multiLevelType w:val="hybridMultilevel"/>
    <w:tmpl w:val="E47CFC5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73195B99"/>
    <w:multiLevelType w:val="hybridMultilevel"/>
    <w:tmpl w:val="68EA3CB4"/>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9" w15:restartNumberingAfterBreak="0">
    <w:nsid w:val="75836CAC"/>
    <w:multiLevelType w:val="hybridMultilevel"/>
    <w:tmpl w:val="F4260890"/>
    <w:lvl w:ilvl="0" w:tplc="04090017">
      <w:start w:val="1"/>
      <w:numFmt w:val="lowerLetter"/>
      <w:lvlText w:val="%1)"/>
      <w:lvlJc w:val="left"/>
      <w:pPr>
        <w:ind w:left="720" w:hanging="360"/>
      </w:pPr>
      <w:rPr>
        <w:rFonts w:hint="default"/>
      </w:rPr>
    </w:lvl>
    <w:lvl w:ilvl="1" w:tplc="F766D01A">
      <w:numFmt w:val="bullet"/>
      <w:lvlText w:val="•"/>
      <w:lvlJc w:val="left"/>
      <w:pPr>
        <w:ind w:left="1440" w:hanging="360"/>
      </w:pPr>
      <w:rPr>
        <w:rFonts w:ascii="SimSun" w:eastAsia="SimSun" w:hAnsi="SimSun" w:cs="Times New Roman" w:hint="eastAsia"/>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78D2D93"/>
    <w:multiLevelType w:val="hybridMultilevel"/>
    <w:tmpl w:val="C696E070"/>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1" w15:restartNumberingAfterBreak="0">
    <w:nsid w:val="782B61CD"/>
    <w:multiLevelType w:val="hybridMultilevel"/>
    <w:tmpl w:val="C696E070"/>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2" w15:restartNumberingAfterBreak="0">
    <w:nsid w:val="7C0C390C"/>
    <w:multiLevelType w:val="hybridMultilevel"/>
    <w:tmpl w:val="9C0E5002"/>
    <w:lvl w:ilvl="0" w:tplc="387A0A9E">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7D2C4491"/>
    <w:multiLevelType w:val="hybridMultilevel"/>
    <w:tmpl w:val="09C64224"/>
    <w:lvl w:ilvl="0" w:tplc="48647402">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EBE0443"/>
    <w:multiLevelType w:val="hybridMultilevel"/>
    <w:tmpl w:val="B0BA5F34"/>
    <w:lvl w:ilvl="0" w:tplc="E60600AE">
      <w:start w:val="1"/>
      <w:numFmt w:val="lowerLetter"/>
      <w:lvlText w:val="%1)"/>
      <w:lvlJc w:val="left"/>
      <w:pPr>
        <w:ind w:left="360" w:hanging="360"/>
      </w:pPr>
      <w:rPr>
        <w:rFonts w:cstheme="min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7FC4665D"/>
    <w:multiLevelType w:val="hybridMultilevel"/>
    <w:tmpl w:val="1E448382"/>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72"/>
  </w:num>
  <w:num w:numId="2">
    <w:abstractNumId w:val="43"/>
  </w:num>
  <w:num w:numId="3">
    <w:abstractNumId w:val="35"/>
  </w:num>
  <w:num w:numId="4">
    <w:abstractNumId w:val="26"/>
  </w:num>
  <w:num w:numId="5">
    <w:abstractNumId w:val="19"/>
  </w:num>
  <w:num w:numId="6">
    <w:abstractNumId w:val="16"/>
  </w:num>
  <w:num w:numId="7">
    <w:abstractNumId w:val="29"/>
  </w:num>
  <w:num w:numId="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9"/>
  </w:num>
  <w:num w:numId="10">
    <w:abstractNumId w:val="55"/>
  </w:num>
  <w:num w:numId="11">
    <w:abstractNumId w:val="12"/>
  </w:num>
  <w:num w:numId="12">
    <w:abstractNumId w:val="1"/>
  </w:num>
  <w:num w:numId="13">
    <w:abstractNumId w:val="21"/>
  </w:num>
  <w:num w:numId="14">
    <w:abstractNumId w:val="45"/>
  </w:num>
  <w:num w:numId="15">
    <w:abstractNumId w:val="94"/>
  </w:num>
  <w:num w:numId="16">
    <w:abstractNumId w:val="23"/>
  </w:num>
  <w:num w:numId="17">
    <w:abstractNumId w:val="93"/>
  </w:num>
  <w:num w:numId="18">
    <w:abstractNumId w:val="92"/>
  </w:num>
  <w:num w:numId="19">
    <w:abstractNumId w:val="33"/>
  </w:num>
  <w:num w:numId="20">
    <w:abstractNumId w:val="82"/>
  </w:num>
  <w:num w:numId="21">
    <w:abstractNumId w:val="36"/>
  </w:num>
  <w:num w:numId="22">
    <w:abstractNumId w:val="52"/>
  </w:num>
  <w:num w:numId="23">
    <w:abstractNumId w:val="87"/>
  </w:num>
  <w:num w:numId="24">
    <w:abstractNumId w:val="37"/>
  </w:num>
  <w:num w:numId="25">
    <w:abstractNumId w:val="6"/>
  </w:num>
  <w:num w:numId="26">
    <w:abstractNumId w:val="56"/>
  </w:num>
  <w:num w:numId="27">
    <w:abstractNumId w:val="70"/>
  </w:num>
  <w:num w:numId="28">
    <w:abstractNumId w:val="68"/>
  </w:num>
  <w:num w:numId="29">
    <w:abstractNumId w:val="0"/>
  </w:num>
  <w:num w:numId="30">
    <w:abstractNumId w:val="60"/>
  </w:num>
  <w:num w:numId="3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num>
  <w:num w:numId="40">
    <w:abstractNumId w:val="62"/>
  </w:num>
  <w:num w:numId="41">
    <w:abstractNumId w:val="15"/>
  </w:num>
  <w:num w:numId="42">
    <w:abstractNumId w:val="89"/>
  </w:num>
  <w:num w:numId="43">
    <w:abstractNumId w:val="31"/>
  </w:num>
  <w:num w:numId="44">
    <w:abstractNumId w:val="28"/>
  </w:num>
  <w:num w:numId="45">
    <w:abstractNumId w:val="34"/>
  </w:num>
  <w:num w:numId="46">
    <w:abstractNumId w:val="76"/>
  </w:num>
  <w:num w:numId="47">
    <w:abstractNumId w:val="18"/>
  </w:num>
  <w:num w:numId="48">
    <w:abstractNumId w:val="61"/>
  </w:num>
  <w:num w:numId="49">
    <w:abstractNumId w:val="54"/>
  </w:num>
  <w:num w:numId="50">
    <w:abstractNumId w:val="8"/>
  </w:num>
  <w:num w:numId="51">
    <w:abstractNumId w:val="65"/>
  </w:num>
  <w:num w:numId="52">
    <w:abstractNumId w:val="22"/>
  </w:num>
  <w:num w:numId="53">
    <w:abstractNumId w:val="73"/>
  </w:num>
  <w:num w:numId="54">
    <w:abstractNumId w:val="27"/>
  </w:num>
  <w:num w:numId="55">
    <w:abstractNumId w:val="7"/>
  </w:num>
  <w:num w:numId="56">
    <w:abstractNumId w:val="74"/>
  </w:num>
  <w:num w:numId="57">
    <w:abstractNumId w:val="53"/>
  </w:num>
  <w:num w:numId="58">
    <w:abstractNumId w:val="75"/>
  </w:num>
  <w:num w:numId="59">
    <w:abstractNumId w:val="32"/>
  </w:num>
  <w:num w:numId="60">
    <w:abstractNumId w:val="17"/>
  </w:num>
  <w:num w:numId="61">
    <w:abstractNumId w:val="9"/>
  </w:num>
  <w:num w:numId="62">
    <w:abstractNumId w:val="38"/>
  </w:num>
  <w:num w:numId="63">
    <w:abstractNumId w:val="14"/>
  </w:num>
  <w:num w:numId="64">
    <w:abstractNumId w:val="41"/>
  </w:num>
  <w:num w:numId="65">
    <w:abstractNumId w:val="91"/>
  </w:num>
  <w:num w:numId="66">
    <w:abstractNumId w:val="90"/>
  </w:num>
  <w:num w:numId="67">
    <w:abstractNumId w:val="48"/>
  </w:num>
  <w:num w:numId="68">
    <w:abstractNumId w:val="69"/>
  </w:num>
  <w:num w:numId="69">
    <w:abstractNumId w:val="42"/>
  </w:num>
  <w:num w:numId="70">
    <w:abstractNumId w:val="40"/>
  </w:num>
  <w:num w:numId="71">
    <w:abstractNumId w:val="11"/>
  </w:num>
  <w:num w:numId="72">
    <w:abstractNumId w:val="47"/>
  </w:num>
  <w:num w:numId="73">
    <w:abstractNumId w:val="46"/>
  </w:num>
  <w:num w:numId="74">
    <w:abstractNumId w:val="78"/>
  </w:num>
  <w:num w:numId="75">
    <w:abstractNumId w:val="83"/>
  </w:num>
  <w:num w:numId="76">
    <w:abstractNumId w:val="95"/>
  </w:num>
  <w:num w:numId="77">
    <w:abstractNumId w:val="20"/>
  </w:num>
  <w:num w:numId="78">
    <w:abstractNumId w:val="3"/>
  </w:num>
  <w:num w:numId="79">
    <w:abstractNumId w:val="13"/>
  </w:num>
  <w:num w:numId="80">
    <w:abstractNumId w:val="85"/>
  </w:num>
  <w:num w:numId="81">
    <w:abstractNumId w:val="66"/>
  </w:num>
  <w:num w:numId="82">
    <w:abstractNumId w:val="39"/>
  </w:num>
  <w:num w:numId="83">
    <w:abstractNumId w:val="64"/>
  </w:num>
  <w:num w:numId="84">
    <w:abstractNumId w:val="86"/>
  </w:num>
  <w:num w:numId="85">
    <w:abstractNumId w:val="81"/>
  </w:num>
  <w:num w:numId="86">
    <w:abstractNumId w:val="57"/>
  </w:num>
  <w:num w:numId="87">
    <w:abstractNumId w:val="84"/>
  </w:num>
  <w:num w:numId="88">
    <w:abstractNumId w:val="49"/>
  </w:num>
  <w:num w:numId="89">
    <w:abstractNumId w:val="50"/>
  </w:num>
  <w:num w:numId="90">
    <w:abstractNumId w:val="71"/>
  </w:num>
  <w:num w:numId="91">
    <w:abstractNumId w:val="44"/>
  </w:num>
  <w:num w:numId="92">
    <w:abstractNumId w:val="30"/>
  </w:num>
  <w:num w:numId="93">
    <w:abstractNumId w:val="51"/>
  </w:num>
  <w:num w:numId="94">
    <w:abstractNumId w:val="58"/>
  </w:num>
  <w:num w:numId="95">
    <w:abstractNumId w:val="10"/>
  </w:num>
  <w:num w:numId="96">
    <w:abstractNumId w:val="4"/>
  </w:num>
  <w:num w:numId="97">
    <w:abstractNumId w:val="88"/>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documentProtection w:edit="comments" w:enforcement="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TC1MDE2MzY2MbNU0lEKTi0uzszPAykwNqwFAN7Th1ItAAAA"/>
  </w:docVars>
  <w:rsids>
    <w:rsidRoot w:val="00746F95"/>
    <w:rsid w:val="00000060"/>
    <w:rsid w:val="000002F8"/>
    <w:rsid w:val="00000DD4"/>
    <w:rsid w:val="00000E68"/>
    <w:rsid w:val="00001637"/>
    <w:rsid w:val="00001889"/>
    <w:rsid w:val="00002102"/>
    <w:rsid w:val="00002477"/>
    <w:rsid w:val="00002536"/>
    <w:rsid w:val="000027DF"/>
    <w:rsid w:val="000028BE"/>
    <w:rsid w:val="00002E07"/>
    <w:rsid w:val="00002FFF"/>
    <w:rsid w:val="00003073"/>
    <w:rsid w:val="0000353F"/>
    <w:rsid w:val="00003667"/>
    <w:rsid w:val="00003C98"/>
    <w:rsid w:val="00003FC7"/>
    <w:rsid w:val="00004080"/>
    <w:rsid w:val="000042AF"/>
    <w:rsid w:val="00004555"/>
    <w:rsid w:val="0000477E"/>
    <w:rsid w:val="000048F2"/>
    <w:rsid w:val="00004A71"/>
    <w:rsid w:val="00004ADF"/>
    <w:rsid w:val="00004CE3"/>
    <w:rsid w:val="00004CEF"/>
    <w:rsid w:val="00004D9E"/>
    <w:rsid w:val="00004DDB"/>
    <w:rsid w:val="00004DEE"/>
    <w:rsid w:val="00005056"/>
    <w:rsid w:val="00005342"/>
    <w:rsid w:val="00005394"/>
    <w:rsid w:val="00005434"/>
    <w:rsid w:val="000056B1"/>
    <w:rsid w:val="00005711"/>
    <w:rsid w:val="00005B4E"/>
    <w:rsid w:val="00005D48"/>
    <w:rsid w:val="0000637D"/>
    <w:rsid w:val="000064B1"/>
    <w:rsid w:val="00006615"/>
    <w:rsid w:val="00006732"/>
    <w:rsid w:val="00006850"/>
    <w:rsid w:val="0000699D"/>
    <w:rsid w:val="00006B3B"/>
    <w:rsid w:val="00006F73"/>
    <w:rsid w:val="00006FAA"/>
    <w:rsid w:val="00007149"/>
    <w:rsid w:val="00007275"/>
    <w:rsid w:val="000074C3"/>
    <w:rsid w:val="00007F5C"/>
    <w:rsid w:val="00010182"/>
    <w:rsid w:val="0001074D"/>
    <w:rsid w:val="0001079C"/>
    <w:rsid w:val="00010BE7"/>
    <w:rsid w:val="000111E0"/>
    <w:rsid w:val="00011394"/>
    <w:rsid w:val="000113CE"/>
    <w:rsid w:val="000114E2"/>
    <w:rsid w:val="0001158B"/>
    <w:rsid w:val="00011823"/>
    <w:rsid w:val="00011A47"/>
    <w:rsid w:val="00011C30"/>
    <w:rsid w:val="00011D9B"/>
    <w:rsid w:val="00011EC8"/>
    <w:rsid w:val="00011EE3"/>
    <w:rsid w:val="00011F54"/>
    <w:rsid w:val="0001214A"/>
    <w:rsid w:val="0001228F"/>
    <w:rsid w:val="00012DC5"/>
    <w:rsid w:val="0001307C"/>
    <w:rsid w:val="00013482"/>
    <w:rsid w:val="0001357E"/>
    <w:rsid w:val="000137A0"/>
    <w:rsid w:val="00013931"/>
    <w:rsid w:val="00013BDE"/>
    <w:rsid w:val="00013BEB"/>
    <w:rsid w:val="00013D6B"/>
    <w:rsid w:val="0001533C"/>
    <w:rsid w:val="00015671"/>
    <w:rsid w:val="00015F19"/>
    <w:rsid w:val="00015F2F"/>
    <w:rsid w:val="00015F59"/>
    <w:rsid w:val="0001604B"/>
    <w:rsid w:val="00016239"/>
    <w:rsid w:val="0001648A"/>
    <w:rsid w:val="000166AD"/>
    <w:rsid w:val="00016C4B"/>
    <w:rsid w:val="00016EE0"/>
    <w:rsid w:val="00016F19"/>
    <w:rsid w:val="0001717C"/>
    <w:rsid w:val="00017206"/>
    <w:rsid w:val="000172A0"/>
    <w:rsid w:val="000173CE"/>
    <w:rsid w:val="00017B79"/>
    <w:rsid w:val="00017C30"/>
    <w:rsid w:val="00017E30"/>
    <w:rsid w:val="00017EA9"/>
    <w:rsid w:val="000203AA"/>
    <w:rsid w:val="000203C4"/>
    <w:rsid w:val="00020469"/>
    <w:rsid w:val="00020553"/>
    <w:rsid w:val="0002064B"/>
    <w:rsid w:val="00020AAD"/>
    <w:rsid w:val="00020FAD"/>
    <w:rsid w:val="000210A6"/>
    <w:rsid w:val="00021538"/>
    <w:rsid w:val="00021601"/>
    <w:rsid w:val="0002166D"/>
    <w:rsid w:val="000216D0"/>
    <w:rsid w:val="00021918"/>
    <w:rsid w:val="0002197C"/>
    <w:rsid w:val="000223EC"/>
    <w:rsid w:val="000230CB"/>
    <w:rsid w:val="0002365B"/>
    <w:rsid w:val="000237EC"/>
    <w:rsid w:val="00023AD0"/>
    <w:rsid w:val="000242A2"/>
    <w:rsid w:val="000242A8"/>
    <w:rsid w:val="00024386"/>
    <w:rsid w:val="00024503"/>
    <w:rsid w:val="00024753"/>
    <w:rsid w:val="00024DD9"/>
    <w:rsid w:val="00025044"/>
    <w:rsid w:val="0002525F"/>
    <w:rsid w:val="0002543D"/>
    <w:rsid w:val="00025507"/>
    <w:rsid w:val="00025582"/>
    <w:rsid w:val="0002565D"/>
    <w:rsid w:val="0002595A"/>
    <w:rsid w:val="000266D2"/>
    <w:rsid w:val="000266E1"/>
    <w:rsid w:val="00026CDA"/>
    <w:rsid w:val="00026FCD"/>
    <w:rsid w:val="000270B6"/>
    <w:rsid w:val="00027114"/>
    <w:rsid w:val="00027416"/>
    <w:rsid w:val="00027643"/>
    <w:rsid w:val="000277C9"/>
    <w:rsid w:val="000277E9"/>
    <w:rsid w:val="0003028E"/>
    <w:rsid w:val="00030746"/>
    <w:rsid w:val="00030980"/>
    <w:rsid w:val="00030FB6"/>
    <w:rsid w:val="00031147"/>
    <w:rsid w:val="00031BB1"/>
    <w:rsid w:val="00032070"/>
    <w:rsid w:val="000325B3"/>
    <w:rsid w:val="000326B9"/>
    <w:rsid w:val="0003296B"/>
    <w:rsid w:val="00032A25"/>
    <w:rsid w:val="00032AEF"/>
    <w:rsid w:val="00032EEF"/>
    <w:rsid w:val="00032F17"/>
    <w:rsid w:val="0003323B"/>
    <w:rsid w:val="000333EF"/>
    <w:rsid w:val="00033718"/>
    <w:rsid w:val="000338CF"/>
    <w:rsid w:val="00033AE6"/>
    <w:rsid w:val="00033CA1"/>
    <w:rsid w:val="00033EA7"/>
    <w:rsid w:val="00034062"/>
    <w:rsid w:val="0003408D"/>
    <w:rsid w:val="0003419E"/>
    <w:rsid w:val="00034375"/>
    <w:rsid w:val="00034484"/>
    <w:rsid w:val="000345C4"/>
    <w:rsid w:val="000345E2"/>
    <w:rsid w:val="00034916"/>
    <w:rsid w:val="00034A3B"/>
    <w:rsid w:val="000354BA"/>
    <w:rsid w:val="00035765"/>
    <w:rsid w:val="000357D2"/>
    <w:rsid w:val="000357E3"/>
    <w:rsid w:val="00035DD0"/>
    <w:rsid w:val="00036097"/>
    <w:rsid w:val="00036C8D"/>
    <w:rsid w:val="00036EB1"/>
    <w:rsid w:val="00036EF6"/>
    <w:rsid w:val="00036F99"/>
    <w:rsid w:val="00037135"/>
    <w:rsid w:val="00037368"/>
    <w:rsid w:val="000373D5"/>
    <w:rsid w:val="000375D3"/>
    <w:rsid w:val="00037A2A"/>
    <w:rsid w:val="00037A2F"/>
    <w:rsid w:val="00037BD5"/>
    <w:rsid w:val="00037BF7"/>
    <w:rsid w:val="000400C3"/>
    <w:rsid w:val="00040761"/>
    <w:rsid w:val="000409D1"/>
    <w:rsid w:val="000409E6"/>
    <w:rsid w:val="00040A59"/>
    <w:rsid w:val="00040BFC"/>
    <w:rsid w:val="00040E0F"/>
    <w:rsid w:val="000411A4"/>
    <w:rsid w:val="00041385"/>
    <w:rsid w:val="00041428"/>
    <w:rsid w:val="0004161A"/>
    <w:rsid w:val="00041CA6"/>
    <w:rsid w:val="00041D7A"/>
    <w:rsid w:val="00042576"/>
    <w:rsid w:val="00042D8A"/>
    <w:rsid w:val="00043038"/>
    <w:rsid w:val="0004343B"/>
    <w:rsid w:val="000437B1"/>
    <w:rsid w:val="00043A05"/>
    <w:rsid w:val="00043A55"/>
    <w:rsid w:val="00043A63"/>
    <w:rsid w:val="00043BA7"/>
    <w:rsid w:val="00043BB3"/>
    <w:rsid w:val="00043C0A"/>
    <w:rsid w:val="00043D62"/>
    <w:rsid w:val="00043EF9"/>
    <w:rsid w:val="00044947"/>
    <w:rsid w:val="000449AD"/>
    <w:rsid w:val="00044BC2"/>
    <w:rsid w:val="000450AF"/>
    <w:rsid w:val="00045496"/>
    <w:rsid w:val="0004565E"/>
    <w:rsid w:val="00045673"/>
    <w:rsid w:val="000456AE"/>
    <w:rsid w:val="00045C80"/>
    <w:rsid w:val="00045CF5"/>
    <w:rsid w:val="00045E2B"/>
    <w:rsid w:val="00045F5F"/>
    <w:rsid w:val="000461EE"/>
    <w:rsid w:val="00046200"/>
    <w:rsid w:val="00046516"/>
    <w:rsid w:val="00046634"/>
    <w:rsid w:val="000468A2"/>
    <w:rsid w:val="00046992"/>
    <w:rsid w:val="00047032"/>
    <w:rsid w:val="0004712C"/>
    <w:rsid w:val="000472E9"/>
    <w:rsid w:val="0004737C"/>
    <w:rsid w:val="0004738F"/>
    <w:rsid w:val="000474CA"/>
    <w:rsid w:val="000475C7"/>
    <w:rsid w:val="00047EB1"/>
    <w:rsid w:val="000503D7"/>
    <w:rsid w:val="000509AF"/>
    <w:rsid w:val="00050A52"/>
    <w:rsid w:val="00050F46"/>
    <w:rsid w:val="0005105B"/>
    <w:rsid w:val="000516C0"/>
    <w:rsid w:val="00051999"/>
    <w:rsid w:val="00051E2C"/>
    <w:rsid w:val="00052016"/>
    <w:rsid w:val="0005202E"/>
    <w:rsid w:val="000520D4"/>
    <w:rsid w:val="000525B2"/>
    <w:rsid w:val="00052DFD"/>
    <w:rsid w:val="00053211"/>
    <w:rsid w:val="000535DC"/>
    <w:rsid w:val="00054311"/>
    <w:rsid w:val="0005437B"/>
    <w:rsid w:val="00054450"/>
    <w:rsid w:val="000545B8"/>
    <w:rsid w:val="00054639"/>
    <w:rsid w:val="0005474D"/>
    <w:rsid w:val="00054F53"/>
    <w:rsid w:val="000550BC"/>
    <w:rsid w:val="000554A7"/>
    <w:rsid w:val="000556CF"/>
    <w:rsid w:val="000558ED"/>
    <w:rsid w:val="00055AE3"/>
    <w:rsid w:val="00055E33"/>
    <w:rsid w:val="00056294"/>
    <w:rsid w:val="00056719"/>
    <w:rsid w:val="00056ED5"/>
    <w:rsid w:val="0005719C"/>
    <w:rsid w:val="00057524"/>
    <w:rsid w:val="00057895"/>
    <w:rsid w:val="00057B13"/>
    <w:rsid w:val="00057F1E"/>
    <w:rsid w:val="0006022C"/>
    <w:rsid w:val="00060579"/>
    <w:rsid w:val="00060EB4"/>
    <w:rsid w:val="000615CB"/>
    <w:rsid w:val="00061653"/>
    <w:rsid w:val="0006168C"/>
    <w:rsid w:val="000619BE"/>
    <w:rsid w:val="00061E4D"/>
    <w:rsid w:val="0006213B"/>
    <w:rsid w:val="00062511"/>
    <w:rsid w:val="000625AE"/>
    <w:rsid w:val="000627E9"/>
    <w:rsid w:val="00062D29"/>
    <w:rsid w:val="00062D7C"/>
    <w:rsid w:val="00062E27"/>
    <w:rsid w:val="00062E3A"/>
    <w:rsid w:val="00062F92"/>
    <w:rsid w:val="00063292"/>
    <w:rsid w:val="00063833"/>
    <w:rsid w:val="00063B33"/>
    <w:rsid w:val="00063BB5"/>
    <w:rsid w:val="00063CF8"/>
    <w:rsid w:val="00063DF6"/>
    <w:rsid w:val="00064117"/>
    <w:rsid w:val="000642D4"/>
    <w:rsid w:val="00064ADC"/>
    <w:rsid w:val="00064EB3"/>
    <w:rsid w:val="00064ECE"/>
    <w:rsid w:val="00064F93"/>
    <w:rsid w:val="0006507B"/>
    <w:rsid w:val="000654C1"/>
    <w:rsid w:val="0006551E"/>
    <w:rsid w:val="00065602"/>
    <w:rsid w:val="00065646"/>
    <w:rsid w:val="000657F0"/>
    <w:rsid w:val="00065ADF"/>
    <w:rsid w:val="00065AE3"/>
    <w:rsid w:val="00065CB6"/>
    <w:rsid w:val="0006614F"/>
    <w:rsid w:val="000667E8"/>
    <w:rsid w:val="00066AEC"/>
    <w:rsid w:val="00066C72"/>
    <w:rsid w:val="00067038"/>
    <w:rsid w:val="000673DB"/>
    <w:rsid w:val="00067776"/>
    <w:rsid w:val="00067A88"/>
    <w:rsid w:val="00067DE5"/>
    <w:rsid w:val="00070885"/>
    <w:rsid w:val="00070A46"/>
    <w:rsid w:val="00070C56"/>
    <w:rsid w:val="00070DF1"/>
    <w:rsid w:val="000711B2"/>
    <w:rsid w:val="0007137F"/>
    <w:rsid w:val="000715C3"/>
    <w:rsid w:val="000716E1"/>
    <w:rsid w:val="00071B3E"/>
    <w:rsid w:val="0007289D"/>
    <w:rsid w:val="000731E3"/>
    <w:rsid w:val="0007332F"/>
    <w:rsid w:val="00073820"/>
    <w:rsid w:val="00073A8C"/>
    <w:rsid w:val="00073B46"/>
    <w:rsid w:val="000740C4"/>
    <w:rsid w:val="000746D8"/>
    <w:rsid w:val="00074777"/>
    <w:rsid w:val="00074954"/>
    <w:rsid w:val="00074A51"/>
    <w:rsid w:val="00075125"/>
    <w:rsid w:val="0007516B"/>
    <w:rsid w:val="0007533E"/>
    <w:rsid w:val="00075B79"/>
    <w:rsid w:val="00075D87"/>
    <w:rsid w:val="00075DF4"/>
    <w:rsid w:val="00075F80"/>
    <w:rsid w:val="00075F88"/>
    <w:rsid w:val="00076613"/>
    <w:rsid w:val="00076929"/>
    <w:rsid w:val="00076952"/>
    <w:rsid w:val="00076B37"/>
    <w:rsid w:val="00076BA0"/>
    <w:rsid w:val="00076BAD"/>
    <w:rsid w:val="00076E7D"/>
    <w:rsid w:val="000772C3"/>
    <w:rsid w:val="0007731B"/>
    <w:rsid w:val="00077463"/>
    <w:rsid w:val="00077652"/>
    <w:rsid w:val="00077670"/>
    <w:rsid w:val="00077698"/>
    <w:rsid w:val="000779F1"/>
    <w:rsid w:val="00077BEB"/>
    <w:rsid w:val="00077D84"/>
    <w:rsid w:val="00077EDA"/>
    <w:rsid w:val="000800D5"/>
    <w:rsid w:val="00080297"/>
    <w:rsid w:val="00080799"/>
    <w:rsid w:val="00080913"/>
    <w:rsid w:val="00080A24"/>
    <w:rsid w:val="000812ED"/>
    <w:rsid w:val="00081364"/>
    <w:rsid w:val="000814C4"/>
    <w:rsid w:val="0008151D"/>
    <w:rsid w:val="0008151F"/>
    <w:rsid w:val="0008153C"/>
    <w:rsid w:val="00081547"/>
    <w:rsid w:val="00081737"/>
    <w:rsid w:val="00081B61"/>
    <w:rsid w:val="000821B3"/>
    <w:rsid w:val="00082318"/>
    <w:rsid w:val="00082653"/>
    <w:rsid w:val="00083067"/>
    <w:rsid w:val="00083381"/>
    <w:rsid w:val="00083D36"/>
    <w:rsid w:val="000841CC"/>
    <w:rsid w:val="0008436A"/>
    <w:rsid w:val="000843D7"/>
    <w:rsid w:val="00084432"/>
    <w:rsid w:val="0008479C"/>
    <w:rsid w:val="000847B7"/>
    <w:rsid w:val="000849AD"/>
    <w:rsid w:val="00084ACB"/>
    <w:rsid w:val="00084B34"/>
    <w:rsid w:val="00084C39"/>
    <w:rsid w:val="00084E3A"/>
    <w:rsid w:val="000850A3"/>
    <w:rsid w:val="00085793"/>
    <w:rsid w:val="00085AA4"/>
    <w:rsid w:val="0008621E"/>
    <w:rsid w:val="0008663C"/>
    <w:rsid w:val="0008687E"/>
    <w:rsid w:val="00086AF8"/>
    <w:rsid w:val="000870F3"/>
    <w:rsid w:val="00087326"/>
    <w:rsid w:val="0008733C"/>
    <w:rsid w:val="000873D8"/>
    <w:rsid w:val="00087483"/>
    <w:rsid w:val="00087CAF"/>
    <w:rsid w:val="00087DD7"/>
    <w:rsid w:val="0009021A"/>
    <w:rsid w:val="00090922"/>
    <w:rsid w:val="00090CF8"/>
    <w:rsid w:val="0009135E"/>
    <w:rsid w:val="000915AC"/>
    <w:rsid w:val="00091E4E"/>
    <w:rsid w:val="00092143"/>
    <w:rsid w:val="00092241"/>
    <w:rsid w:val="00092495"/>
    <w:rsid w:val="00092582"/>
    <w:rsid w:val="00093366"/>
    <w:rsid w:val="000934C0"/>
    <w:rsid w:val="0009355A"/>
    <w:rsid w:val="0009370F"/>
    <w:rsid w:val="00093969"/>
    <w:rsid w:val="00093C91"/>
    <w:rsid w:val="00093E3E"/>
    <w:rsid w:val="00093EAB"/>
    <w:rsid w:val="00093EE6"/>
    <w:rsid w:val="00093F22"/>
    <w:rsid w:val="00093FA1"/>
    <w:rsid w:val="00094090"/>
    <w:rsid w:val="0009428F"/>
    <w:rsid w:val="000943BA"/>
    <w:rsid w:val="000944F9"/>
    <w:rsid w:val="000947BE"/>
    <w:rsid w:val="00094ABC"/>
    <w:rsid w:val="00094CC6"/>
    <w:rsid w:val="000956CA"/>
    <w:rsid w:val="00095CEA"/>
    <w:rsid w:val="00095D82"/>
    <w:rsid w:val="00095F45"/>
    <w:rsid w:val="000963F6"/>
    <w:rsid w:val="000968D6"/>
    <w:rsid w:val="00096A23"/>
    <w:rsid w:val="00096D1D"/>
    <w:rsid w:val="00096D94"/>
    <w:rsid w:val="00096DAF"/>
    <w:rsid w:val="00096E02"/>
    <w:rsid w:val="00096F13"/>
    <w:rsid w:val="00097027"/>
    <w:rsid w:val="00097218"/>
    <w:rsid w:val="000973A6"/>
    <w:rsid w:val="0009768D"/>
    <w:rsid w:val="000979EA"/>
    <w:rsid w:val="00097B10"/>
    <w:rsid w:val="00097DB5"/>
    <w:rsid w:val="00097E1C"/>
    <w:rsid w:val="00097FB3"/>
    <w:rsid w:val="000A0244"/>
    <w:rsid w:val="000A03E0"/>
    <w:rsid w:val="000A0970"/>
    <w:rsid w:val="000A09C6"/>
    <w:rsid w:val="000A09DA"/>
    <w:rsid w:val="000A0BC5"/>
    <w:rsid w:val="000A0C47"/>
    <w:rsid w:val="000A1184"/>
    <w:rsid w:val="000A1467"/>
    <w:rsid w:val="000A1564"/>
    <w:rsid w:val="000A1613"/>
    <w:rsid w:val="000A194A"/>
    <w:rsid w:val="000A197C"/>
    <w:rsid w:val="000A255C"/>
    <w:rsid w:val="000A2636"/>
    <w:rsid w:val="000A2D8A"/>
    <w:rsid w:val="000A343C"/>
    <w:rsid w:val="000A35B2"/>
    <w:rsid w:val="000A3781"/>
    <w:rsid w:val="000A3A6B"/>
    <w:rsid w:val="000A3AA0"/>
    <w:rsid w:val="000A4696"/>
    <w:rsid w:val="000A4B4D"/>
    <w:rsid w:val="000A4E99"/>
    <w:rsid w:val="000A5079"/>
    <w:rsid w:val="000A57BB"/>
    <w:rsid w:val="000A5D43"/>
    <w:rsid w:val="000A63B4"/>
    <w:rsid w:val="000A6828"/>
    <w:rsid w:val="000A6A3D"/>
    <w:rsid w:val="000A6A40"/>
    <w:rsid w:val="000A6CEB"/>
    <w:rsid w:val="000A6EA2"/>
    <w:rsid w:val="000A7025"/>
    <w:rsid w:val="000A7082"/>
    <w:rsid w:val="000A722A"/>
    <w:rsid w:val="000A73BB"/>
    <w:rsid w:val="000A7B4D"/>
    <w:rsid w:val="000B0073"/>
    <w:rsid w:val="000B0463"/>
    <w:rsid w:val="000B0BB5"/>
    <w:rsid w:val="000B1102"/>
    <w:rsid w:val="000B12A1"/>
    <w:rsid w:val="000B1538"/>
    <w:rsid w:val="000B189B"/>
    <w:rsid w:val="000B1A30"/>
    <w:rsid w:val="000B1BA8"/>
    <w:rsid w:val="000B1D31"/>
    <w:rsid w:val="000B29C8"/>
    <w:rsid w:val="000B29EC"/>
    <w:rsid w:val="000B2BE6"/>
    <w:rsid w:val="000B2C98"/>
    <w:rsid w:val="000B2E5F"/>
    <w:rsid w:val="000B2FC8"/>
    <w:rsid w:val="000B2FE9"/>
    <w:rsid w:val="000B326B"/>
    <w:rsid w:val="000B35E8"/>
    <w:rsid w:val="000B3A9C"/>
    <w:rsid w:val="000B3D51"/>
    <w:rsid w:val="000B3F11"/>
    <w:rsid w:val="000B42C6"/>
    <w:rsid w:val="000B4381"/>
    <w:rsid w:val="000B43EC"/>
    <w:rsid w:val="000B48D5"/>
    <w:rsid w:val="000B4E18"/>
    <w:rsid w:val="000B4E26"/>
    <w:rsid w:val="000B5043"/>
    <w:rsid w:val="000B5392"/>
    <w:rsid w:val="000B5406"/>
    <w:rsid w:val="000B550F"/>
    <w:rsid w:val="000B58C9"/>
    <w:rsid w:val="000B59DA"/>
    <w:rsid w:val="000B5E22"/>
    <w:rsid w:val="000B5F61"/>
    <w:rsid w:val="000B60B0"/>
    <w:rsid w:val="000B6149"/>
    <w:rsid w:val="000B62B0"/>
    <w:rsid w:val="000B6C67"/>
    <w:rsid w:val="000B70E0"/>
    <w:rsid w:val="000B734B"/>
    <w:rsid w:val="000B7355"/>
    <w:rsid w:val="000B7900"/>
    <w:rsid w:val="000B7946"/>
    <w:rsid w:val="000C019B"/>
    <w:rsid w:val="000C02BA"/>
    <w:rsid w:val="000C0541"/>
    <w:rsid w:val="000C088F"/>
    <w:rsid w:val="000C0964"/>
    <w:rsid w:val="000C0C24"/>
    <w:rsid w:val="000C0C29"/>
    <w:rsid w:val="000C0CE3"/>
    <w:rsid w:val="000C0D15"/>
    <w:rsid w:val="000C0E96"/>
    <w:rsid w:val="000C128B"/>
    <w:rsid w:val="000C1879"/>
    <w:rsid w:val="000C1947"/>
    <w:rsid w:val="000C1A53"/>
    <w:rsid w:val="000C1AAD"/>
    <w:rsid w:val="000C24D9"/>
    <w:rsid w:val="000C25E7"/>
    <w:rsid w:val="000C29B1"/>
    <w:rsid w:val="000C2B67"/>
    <w:rsid w:val="000C2EE6"/>
    <w:rsid w:val="000C2FF2"/>
    <w:rsid w:val="000C312F"/>
    <w:rsid w:val="000C3273"/>
    <w:rsid w:val="000C3275"/>
    <w:rsid w:val="000C32E8"/>
    <w:rsid w:val="000C3541"/>
    <w:rsid w:val="000C3573"/>
    <w:rsid w:val="000C369A"/>
    <w:rsid w:val="000C38FD"/>
    <w:rsid w:val="000C3E87"/>
    <w:rsid w:val="000C3E97"/>
    <w:rsid w:val="000C3EE7"/>
    <w:rsid w:val="000C3F55"/>
    <w:rsid w:val="000C4355"/>
    <w:rsid w:val="000C449C"/>
    <w:rsid w:val="000C450E"/>
    <w:rsid w:val="000C45F9"/>
    <w:rsid w:val="000C4649"/>
    <w:rsid w:val="000C4847"/>
    <w:rsid w:val="000C511C"/>
    <w:rsid w:val="000C550B"/>
    <w:rsid w:val="000C5F5D"/>
    <w:rsid w:val="000C60BD"/>
    <w:rsid w:val="000C65A5"/>
    <w:rsid w:val="000C74A1"/>
    <w:rsid w:val="000C75EE"/>
    <w:rsid w:val="000C7984"/>
    <w:rsid w:val="000C7A9A"/>
    <w:rsid w:val="000C7FC3"/>
    <w:rsid w:val="000D0715"/>
    <w:rsid w:val="000D078F"/>
    <w:rsid w:val="000D08A0"/>
    <w:rsid w:val="000D0ABD"/>
    <w:rsid w:val="000D0B31"/>
    <w:rsid w:val="000D0BAA"/>
    <w:rsid w:val="000D0F78"/>
    <w:rsid w:val="000D11AF"/>
    <w:rsid w:val="000D1292"/>
    <w:rsid w:val="000D12D6"/>
    <w:rsid w:val="000D16C5"/>
    <w:rsid w:val="000D1845"/>
    <w:rsid w:val="000D186C"/>
    <w:rsid w:val="000D1961"/>
    <w:rsid w:val="000D1C05"/>
    <w:rsid w:val="000D1C50"/>
    <w:rsid w:val="000D2057"/>
    <w:rsid w:val="000D26C2"/>
    <w:rsid w:val="000D2730"/>
    <w:rsid w:val="000D27F1"/>
    <w:rsid w:val="000D2A0B"/>
    <w:rsid w:val="000D316D"/>
    <w:rsid w:val="000D3182"/>
    <w:rsid w:val="000D3274"/>
    <w:rsid w:val="000D3B0F"/>
    <w:rsid w:val="000D3D24"/>
    <w:rsid w:val="000D3DDA"/>
    <w:rsid w:val="000D3DFE"/>
    <w:rsid w:val="000D3F33"/>
    <w:rsid w:val="000D3FEB"/>
    <w:rsid w:val="000D403C"/>
    <w:rsid w:val="000D41D8"/>
    <w:rsid w:val="000D436F"/>
    <w:rsid w:val="000D4478"/>
    <w:rsid w:val="000D487E"/>
    <w:rsid w:val="000D4CE9"/>
    <w:rsid w:val="000D5007"/>
    <w:rsid w:val="000D52DC"/>
    <w:rsid w:val="000D59CB"/>
    <w:rsid w:val="000D5CB8"/>
    <w:rsid w:val="000D5F24"/>
    <w:rsid w:val="000D5FA3"/>
    <w:rsid w:val="000D604B"/>
    <w:rsid w:val="000D6057"/>
    <w:rsid w:val="000D60E9"/>
    <w:rsid w:val="000D677D"/>
    <w:rsid w:val="000D6B3E"/>
    <w:rsid w:val="000D6B86"/>
    <w:rsid w:val="000D6E6B"/>
    <w:rsid w:val="000D73DD"/>
    <w:rsid w:val="000D768D"/>
    <w:rsid w:val="000D785A"/>
    <w:rsid w:val="000D7974"/>
    <w:rsid w:val="000D7D3B"/>
    <w:rsid w:val="000E01F8"/>
    <w:rsid w:val="000E09D7"/>
    <w:rsid w:val="000E0B53"/>
    <w:rsid w:val="000E0BB2"/>
    <w:rsid w:val="000E0CDA"/>
    <w:rsid w:val="000E0D27"/>
    <w:rsid w:val="000E0D36"/>
    <w:rsid w:val="000E1192"/>
    <w:rsid w:val="000E166F"/>
    <w:rsid w:val="000E1744"/>
    <w:rsid w:val="000E185C"/>
    <w:rsid w:val="000E1969"/>
    <w:rsid w:val="000E1A98"/>
    <w:rsid w:val="000E1B4E"/>
    <w:rsid w:val="000E1E5C"/>
    <w:rsid w:val="000E1E75"/>
    <w:rsid w:val="000E1EB8"/>
    <w:rsid w:val="000E22EA"/>
    <w:rsid w:val="000E25E5"/>
    <w:rsid w:val="000E28C3"/>
    <w:rsid w:val="000E299B"/>
    <w:rsid w:val="000E2D1C"/>
    <w:rsid w:val="000E2E94"/>
    <w:rsid w:val="000E3057"/>
    <w:rsid w:val="000E305B"/>
    <w:rsid w:val="000E3319"/>
    <w:rsid w:val="000E347F"/>
    <w:rsid w:val="000E3596"/>
    <w:rsid w:val="000E374A"/>
    <w:rsid w:val="000E38EB"/>
    <w:rsid w:val="000E4397"/>
    <w:rsid w:val="000E47DF"/>
    <w:rsid w:val="000E4AE7"/>
    <w:rsid w:val="000E4F1B"/>
    <w:rsid w:val="000E5064"/>
    <w:rsid w:val="000E536C"/>
    <w:rsid w:val="000E5388"/>
    <w:rsid w:val="000E5CE5"/>
    <w:rsid w:val="000E5E82"/>
    <w:rsid w:val="000E6580"/>
    <w:rsid w:val="000E675F"/>
    <w:rsid w:val="000E6B0F"/>
    <w:rsid w:val="000E6CD5"/>
    <w:rsid w:val="000E6D3D"/>
    <w:rsid w:val="000E6FBB"/>
    <w:rsid w:val="000E7AB3"/>
    <w:rsid w:val="000E7AEC"/>
    <w:rsid w:val="000E7B65"/>
    <w:rsid w:val="000F02BD"/>
    <w:rsid w:val="000F02F0"/>
    <w:rsid w:val="000F0306"/>
    <w:rsid w:val="000F0371"/>
    <w:rsid w:val="000F063A"/>
    <w:rsid w:val="000F0B1C"/>
    <w:rsid w:val="000F0EC5"/>
    <w:rsid w:val="000F0F2C"/>
    <w:rsid w:val="000F0F93"/>
    <w:rsid w:val="000F0FEB"/>
    <w:rsid w:val="000F100E"/>
    <w:rsid w:val="000F14E9"/>
    <w:rsid w:val="000F176B"/>
    <w:rsid w:val="000F19B2"/>
    <w:rsid w:val="000F1A41"/>
    <w:rsid w:val="000F1A5A"/>
    <w:rsid w:val="000F1AEB"/>
    <w:rsid w:val="000F1C1E"/>
    <w:rsid w:val="000F1D9F"/>
    <w:rsid w:val="000F1E98"/>
    <w:rsid w:val="000F1F7F"/>
    <w:rsid w:val="000F22AE"/>
    <w:rsid w:val="000F24F1"/>
    <w:rsid w:val="000F2527"/>
    <w:rsid w:val="000F2A9E"/>
    <w:rsid w:val="000F2D74"/>
    <w:rsid w:val="000F3167"/>
    <w:rsid w:val="000F3A3F"/>
    <w:rsid w:val="000F3E18"/>
    <w:rsid w:val="000F3FA3"/>
    <w:rsid w:val="000F416E"/>
    <w:rsid w:val="000F4255"/>
    <w:rsid w:val="000F4591"/>
    <w:rsid w:val="000F4618"/>
    <w:rsid w:val="000F473A"/>
    <w:rsid w:val="000F4E3B"/>
    <w:rsid w:val="000F505E"/>
    <w:rsid w:val="000F531B"/>
    <w:rsid w:val="000F53B8"/>
    <w:rsid w:val="000F5886"/>
    <w:rsid w:val="000F621B"/>
    <w:rsid w:val="000F6718"/>
    <w:rsid w:val="000F6B19"/>
    <w:rsid w:val="000F6C3D"/>
    <w:rsid w:val="000F7323"/>
    <w:rsid w:val="000F73F1"/>
    <w:rsid w:val="000F75FC"/>
    <w:rsid w:val="000F7AEB"/>
    <w:rsid w:val="000F7CD1"/>
    <w:rsid w:val="00100286"/>
    <w:rsid w:val="00100544"/>
    <w:rsid w:val="00100EBE"/>
    <w:rsid w:val="001010FB"/>
    <w:rsid w:val="001012B4"/>
    <w:rsid w:val="0010164B"/>
    <w:rsid w:val="00101766"/>
    <w:rsid w:val="00101902"/>
    <w:rsid w:val="00101A56"/>
    <w:rsid w:val="00102172"/>
    <w:rsid w:val="00102C02"/>
    <w:rsid w:val="00102D2A"/>
    <w:rsid w:val="00102DFD"/>
    <w:rsid w:val="00103090"/>
    <w:rsid w:val="0010329C"/>
    <w:rsid w:val="00103441"/>
    <w:rsid w:val="00103713"/>
    <w:rsid w:val="00103EA1"/>
    <w:rsid w:val="00103EA2"/>
    <w:rsid w:val="00103F0F"/>
    <w:rsid w:val="00103FE5"/>
    <w:rsid w:val="00104126"/>
    <w:rsid w:val="001041ED"/>
    <w:rsid w:val="00104841"/>
    <w:rsid w:val="00104E43"/>
    <w:rsid w:val="00105C9E"/>
    <w:rsid w:val="00105F25"/>
    <w:rsid w:val="001060B8"/>
    <w:rsid w:val="001061B1"/>
    <w:rsid w:val="00106494"/>
    <w:rsid w:val="0010668A"/>
    <w:rsid w:val="00106892"/>
    <w:rsid w:val="001068A1"/>
    <w:rsid w:val="001068A7"/>
    <w:rsid w:val="00106986"/>
    <w:rsid w:val="00106A69"/>
    <w:rsid w:val="00106D13"/>
    <w:rsid w:val="00106FB8"/>
    <w:rsid w:val="001073E1"/>
    <w:rsid w:val="001073E9"/>
    <w:rsid w:val="0010768A"/>
    <w:rsid w:val="00107AEC"/>
    <w:rsid w:val="00107B35"/>
    <w:rsid w:val="00107EBF"/>
    <w:rsid w:val="00107F9A"/>
    <w:rsid w:val="0011027C"/>
    <w:rsid w:val="00110480"/>
    <w:rsid w:val="00110611"/>
    <w:rsid w:val="00110B5C"/>
    <w:rsid w:val="00110BE3"/>
    <w:rsid w:val="00110C1D"/>
    <w:rsid w:val="00110C84"/>
    <w:rsid w:val="0011112C"/>
    <w:rsid w:val="00111204"/>
    <w:rsid w:val="0011120F"/>
    <w:rsid w:val="001114FD"/>
    <w:rsid w:val="00111EDC"/>
    <w:rsid w:val="00111EF6"/>
    <w:rsid w:val="00112018"/>
    <w:rsid w:val="0011219A"/>
    <w:rsid w:val="00112748"/>
    <w:rsid w:val="00112BB1"/>
    <w:rsid w:val="00112E2A"/>
    <w:rsid w:val="001130F9"/>
    <w:rsid w:val="001137C6"/>
    <w:rsid w:val="00113AE3"/>
    <w:rsid w:val="00113BEC"/>
    <w:rsid w:val="00113F2F"/>
    <w:rsid w:val="0011415A"/>
    <w:rsid w:val="00114195"/>
    <w:rsid w:val="001143FD"/>
    <w:rsid w:val="001144F0"/>
    <w:rsid w:val="0011480A"/>
    <w:rsid w:val="00114EC2"/>
    <w:rsid w:val="00114ED7"/>
    <w:rsid w:val="0011519C"/>
    <w:rsid w:val="0011544D"/>
    <w:rsid w:val="001155AA"/>
    <w:rsid w:val="0011637D"/>
    <w:rsid w:val="001163D9"/>
    <w:rsid w:val="00116506"/>
    <w:rsid w:val="00116604"/>
    <w:rsid w:val="0011683D"/>
    <w:rsid w:val="00117178"/>
    <w:rsid w:val="00117239"/>
    <w:rsid w:val="00117342"/>
    <w:rsid w:val="00117408"/>
    <w:rsid w:val="0011789F"/>
    <w:rsid w:val="00117AF4"/>
    <w:rsid w:val="00117B9D"/>
    <w:rsid w:val="00117D00"/>
    <w:rsid w:val="00117DFE"/>
    <w:rsid w:val="00117E8B"/>
    <w:rsid w:val="001200FA"/>
    <w:rsid w:val="0012010D"/>
    <w:rsid w:val="00120304"/>
    <w:rsid w:val="0012067F"/>
    <w:rsid w:val="0012081B"/>
    <w:rsid w:val="0012098B"/>
    <w:rsid w:val="001209FC"/>
    <w:rsid w:val="00120B5D"/>
    <w:rsid w:val="00120B6C"/>
    <w:rsid w:val="00120C10"/>
    <w:rsid w:val="00120C7B"/>
    <w:rsid w:val="0012103D"/>
    <w:rsid w:val="00121246"/>
    <w:rsid w:val="00121430"/>
    <w:rsid w:val="00121525"/>
    <w:rsid w:val="00121A24"/>
    <w:rsid w:val="00121A38"/>
    <w:rsid w:val="00121B09"/>
    <w:rsid w:val="00121B99"/>
    <w:rsid w:val="00121C56"/>
    <w:rsid w:val="00121DC8"/>
    <w:rsid w:val="001224C2"/>
    <w:rsid w:val="00122D96"/>
    <w:rsid w:val="00123481"/>
    <w:rsid w:val="00123499"/>
    <w:rsid w:val="00123663"/>
    <w:rsid w:val="00123FA7"/>
    <w:rsid w:val="001240BA"/>
    <w:rsid w:val="00124199"/>
    <w:rsid w:val="00124208"/>
    <w:rsid w:val="00124CB5"/>
    <w:rsid w:val="00124D91"/>
    <w:rsid w:val="00124E31"/>
    <w:rsid w:val="00124F83"/>
    <w:rsid w:val="00124FB4"/>
    <w:rsid w:val="001251F8"/>
    <w:rsid w:val="00125439"/>
    <w:rsid w:val="001258DC"/>
    <w:rsid w:val="00125963"/>
    <w:rsid w:val="001259D1"/>
    <w:rsid w:val="00125C6A"/>
    <w:rsid w:val="00125D6B"/>
    <w:rsid w:val="00126020"/>
    <w:rsid w:val="0012637A"/>
    <w:rsid w:val="00126541"/>
    <w:rsid w:val="00126630"/>
    <w:rsid w:val="00126727"/>
    <w:rsid w:val="00126C37"/>
    <w:rsid w:val="001272D4"/>
    <w:rsid w:val="00127303"/>
    <w:rsid w:val="0012730A"/>
    <w:rsid w:val="00127847"/>
    <w:rsid w:val="00127AB0"/>
    <w:rsid w:val="00127B58"/>
    <w:rsid w:val="00127E04"/>
    <w:rsid w:val="0013030B"/>
    <w:rsid w:val="00130E13"/>
    <w:rsid w:val="001314CD"/>
    <w:rsid w:val="001314E2"/>
    <w:rsid w:val="0013173A"/>
    <w:rsid w:val="00131E4F"/>
    <w:rsid w:val="0013249F"/>
    <w:rsid w:val="001325E7"/>
    <w:rsid w:val="001326D5"/>
    <w:rsid w:val="0013282A"/>
    <w:rsid w:val="00132B4D"/>
    <w:rsid w:val="00132B6C"/>
    <w:rsid w:val="00132DA0"/>
    <w:rsid w:val="00132E43"/>
    <w:rsid w:val="00132E99"/>
    <w:rsid w:val="0013332A"/>
    <w:rsid w:val="001333FD"/>
    <w:rsid w:val="001334D5"/>
    <w:rsid w:val="0013378A"/>
    <w:rsid w:val="00133A22"/>
    <w:rsid w:val="00133AA1"/>
    <w:rsid w:val="00133C7C"/>
    <w:rsid w:val="00133F26"/>
    <w:rsid w:val="0013400B"/>
    <w:rsid w:val="00134075"/>
    <w:rsid w:val="001341AF"/>
    <w:rsid w:val="00134489"/>
    <w:rsid w:val="001345B4"/>
    <w:rsid w:val="00134657"/>
    <w:rsid w:val="001346A1"/>
    <w:rsid w:val="00134A9E"/>
    <w:rsid w:val="00134B4C"/>
    <w:rsid w:val="00134C08"/>
    <w:rsid w:val="00134C0E"/>
    <w:rsid w:val="00134FA7"/>
    <w:rsid w:val="001350BD"/>
    <w:rsid w:val="00135238"/>
    <w:rsid w:val="001353ED"/>
    <w:rsid w:val="001353F2"/>
    <w:rsid w:val="00135627"/>
    <w:rsid w:val="00135ED4"/>
    <w:rsid w:val="001362D5"/>
    <w:rsid w:val="0013651E"/>
    <w:rsid w:val="00136548"/>
    <w:rsid w:val="001365E2"/>
    <w:rsid w:val="001369B2"/>
    <w:rsid w:val="00136A7E"/>
    <w:rsid w:val="00136BDF"/>
    <w:rsid w:val="00136CA4"/>
    <w:rsid w:val="00136DC3"/>
    <w:rsid w:val="00136F37"/>
    <w:rsid w:val="00137133"/>
    <w:rsid w:val="00137319"/>
    <w:rsid w:val="00137990"/>
    <w:rsid w:val="00137DAC"/>
    <w:rsid w:val="001402E0"/>
    <w:rsid w:val="001404D1"/>
    <w:rsid w:val="00140556"/>
    <w:rsid w:val="00140728"/>
    <w:rsid w:val="00140A6C"/>
    <w:rsid w:val="00140B64"/>
    <w:rsid w:val="00140B97"/>
    <w:rsid w:val="00140D33"/>
    <w:rsid w:val="00140D6B"/>
    <w:rsid w:val="00140EE0"/>
    <w:rsid w:val="00141476"/>
    <w:rsid w:val="00141699"/>
    <w:rsid w:val="00141760"/>
    <w:rsid w:val="00141B6B"/>
    <w:rsid w:val="00141C3F"/>
    <w:rsid w:val="0014202D"/>
    <w:rsid w:val="0014260C"/>
    <w:rsid w:val="00142820"/>
    <w:rsid w:val="00142850"/>
    <w:rsid w:val="00142CEF"/>
    <w:rsid w:val="00143382"/>
    <w:rsid w:val="001433F1"/>
    <w:rsid w:val="00143411"/>
    <w:rsid w:val="0014385E"/>
    <w:rsid w:val="00143FC8"/>
    <w:rsid w:val="001444DE"/>
    <w:rsid w:val="00144544"/>
    <w:rsid w:val="001446E2"/>
    <w:rsid w:val="001448B0"/>
    <w:rsid w:val="00144A11"/>
    <w:rsid w:val="00144A26"/>
    <w:rsid w:val="00144A8E"/>
    <w:rsid w:val="00144D33"/>
    <w:rsid w:val="0014517F"/>
    <w:rsid w:val="001455D6"/>
    <w:rsid w:val="001459D7"/>
    <w:rsid w:val="00145B98"/>
    <w:rsid w:val="00145B9C"/>
    <w:rsid w:val="00145EE8"/>
    <w:rsid w:val="0014601F"/>
    <w:rsid w:val="001461D0"/>
    <w:rsid w:val="0014639A"/>
    <w:rsid w:val="00146E16"/>
    <w:rsid w:val="001475C3"/>
    <w:rsid w:val="00147799"/>
    <w:rsid w:val="00147B4B"/>
    <w:rsid w:val="00147F7D"/>
    <w:rsid w:val="001504D7"/>
    <w:rsid w:val="00150523"/>
    <w:rsid w:val="001507FE"/>
    <w:rsid w:val="00150888"/>
    <w:rsid w:val="001509F6"/>
    <w:rsid w:val="00150BA2"/>
    <w:rsid w:val="00150BA8"/>
    <w:rsid w:val="00150BC8"/>
    <w:rsid w:val="00151884"/>
    <w:rsid w:val="00151B8C"/>
    <w:rsid w:val="00151D1D"/>
    <w:rsid w:val="00151D7B"/>
    <w:rsid w:val="001522D9"/>
    <w:rsid w:val="001524C0"/>
    <w:rsid w:val="001524E3"/>
    <w:rsid w:val="00152A83"/>
    <w:rsid w:val="00152B30"/>
    <w:rsid w:val="00152C8F"/>
    <w:rsid w:val="00152DE5"/>
    <w:rsid w:val="00152E5B"/>
    <w:rsid w:val="00152EC0"/>
    <w:rsid w:val="00152F9F"/>
    <w:rsid w:val="00153027"/>
    <w:rsid w:val="001530D7"/>
    <w:rsid w:val="001533AE"/>
    <w:rsid w:val="00154327"/>
    <w:rsid w:val="0015461C"/>
    <w:rsid w:val="001546DA"/>
    <w:rsid w:val="0015474B"/>
    <w:rsid w:val="00154E82"/>
    <w:rsid w:val="001551EF"/>
    <w:rsid w:val="00155288"/>
    <w:rsid w:val="00155500"/>
    <w:rsid w:val="0015555B"/>
    <w:rsid w:val="001555E6"/>
    <w:rsid w:val="001558B8"/>
    <w:rsid w:val="00155935"/>
    <w:rsid w:val="00155E1E"/>
    <w:rsid w:val="001560CF"/>
    <w:rsid w:val="001562EF"/>
    <w:rsid w:val="0015678F"/>
    <w:rsid w:val="001567E4"/>
    <w:rsid w:val="00156970"/>
    <w:rsid w:val="00156ED1"/>
    <w:rsid w:val="0015725B"/>
    <w:rsid w:val="00157708"/>
    <w:rsid w:val="00157850"/>
    <w:rsid w:val="001578B8"/>
    <w:rsid w:val="00157E0B"/>
    <w:rsid w:val="0016004A"/>
    <w:rsid w:val="00160283"/>
    <w:rsid w:val="0016045C"/>
    <w:rsid w:val="0016054D"/>
    <w:rsid w:val="00160E34"/>
    <w:rsid w:val="00160E50"/>
    <w:rsid w:val="00161199"/>
    <w:rsid w:val="001611D3"/>
    <w:rsid w:val="001612AD"/>
    <w:rsid w:val="00161ECD"/>
    <w:rsid w:val="00161F66"/>
    <w:rsid w:val="001621CD"/>
    <w:rsid w:val="0016228B"/>
    <w:rsid w:val="001626A9"/>
    <w:rsid w:val="00162B17"/>
    <w:rsid w:val="00162E37"/>
    <w:rsid w:val="00162E59"/>
    <w:rsid w:val="001631F8"/>
    <w:rsid w:val="00163332"/>
    <w:rsid w:val="001634CC"/>
    <w:rsid w:val="00163C85"/>
    <w:rsid w:val="001644E9"/>
    <w:rsid w:val="00164526"/>
    <w:rsid w:val="0016454D"/>
    <w:rsid w:val="001645E5"/>
    <w:rsid w:val="0016506D"/>
    <w:rsid w:val="0016527F"/>
    <w:rsid w:val="00165FE6"/>
    <w:rsid w:val="00166753"/>
    <w:rsid w:val="00166774"/>
    <w:rsid w:val="00166D10"/>
    <w:rsid w:val="00166EE7"/>
    <w:rsid w:val="001672D3"/>
    <w:rsid w:val="001674C5"/>
    <w:rsid w:val="00167502"/>
    <w:rsid w:val="001675AF"/>
    <w:rsid w:val="00167BC1"/>
    <w:rsid w:val="00170055"/>
    <w:rsid w:val="001700CF"/>
    <w:rsid w:val="001702A4"/>
    <w:rsid w:val="001703AE"/>
    <w:rsid w:val="00170A37"/>
    <w:rsid w:val="00170A8C"/>
    <w:rsid w:val="00170CCD"/>
    <w:rsid w:val="00170E1C"/>
    <w:rsid w:val="001711BA"/>
    <w:rsid w:val="0017156C"/>
    <w:rsid w:val="0017181B"/>
    <w:rsid w:val="00171B5F"/>
    <w:rsid w:val="00171BD5"/>
    <w:rsid w:val="00171E08"/>
    <w:rsid w:val="00171EA7"/>
    <w:rsid w:val="00171FDF"/>
    <w:rsid w:val="0017208C"/>
    <w:rsid w:val="0017217B"/>
    <w:rsid w:val="0017267E"/>
    <w:rsid w:val="00172B51"/>
    <w:rsid w:val="00172C14"/>
    <w:rsid w:val="00172FA3"/>
    <w:rsid w:val="001731F5"/>
    <w:rsid w:val="0017338B"/>
    <w:rsid w:val="0017343B"/>
    <w:rsid w:val="001739FF"/>
    <w:rsid w:val="00174065"/>
    <w:rsid w:val="0017433B"/>
    <w:rsid w:val="0017452A"/>
    <w:rsid w:val="001748EF"/>
    <w:rsid w:val="0017496F"/>
    <w:rsid w:val="0017498A"/>
    <w:rsid w:val="00174F20"/>
    <w:rsid w:val="00174F6A"/>
    <w:rsid w:val="00174F71"/>
    <w:rsid w:val="001757B7"/>
    <w:rsid w:val="00176152"/>
    <w:rsid w:val="0017617C"/>
    <w:rsid w:val="00176BA0"/>
    <w:rsid w:val="00176D99"/>
    <w:rsid w:val="00176EE8"/>
    <w:rsid w:val="00177553"/>
    <w:rsid w:val="00177602"/>
    <w:rsid w:val="001778AD"/>
    <w:rsid w:val="001779CC"/>
    <w:rsid w:val="00180382"/>
    <w:rsid w:val="00180824"/>
    <w:rsid w:val="00180CAB"/>
    <w:rsid w:val="00180D90"/>
    <w:rsid w:val="00181074"/>
    <w:rsid w:val="00181466"/>
    <w:rsid w:val="00181797"/>
    <w:rsid w:val="001818CA"/>
    <w:rsid w:val="00181AC9"/>
    <w:rsid w:val="00182741"/>
    <w:rsid w:val="00182797"/>
    <w:rsid w:val="00182899"/>
    <w:rsid w:val="001829EF"/>
    <w:rsid w:val="00182C20"/>
    <w:rsid w:val="00182D7B"/>
    <w:rsid w:val="00182EA8"/>
    <w:rsid w:val="00183497"/>
    <w:rsid w:val="001834C5"/>
    <w:rsid w:val="00183510"/>
    <w:rsid w:val="001836C6"/>
    <w:rsid w:val="001838ED"/>
    <w:rsid w:val="00183954"/>
    <w:rsid w:val="00183BC1"/>
    <w:rsid w:val="00183F4A"/>
    <w:rsid w:val="0018423E"/>
    <w:rsid w:val="00184310"/>
    <w:rsid w:val="001846B6"/>
    <w:rsid w:val="00184795"/>
    <w:rsid w:val="00184E2B"/>
    <w:rsid w:val="00184E50"/>
    <w:rsid w:val="00184FC6"/>
    <w:rsid w:val="00185282"/>
    <w:rsid w:val="00185384"/>
    <w:rsid w:val="0018570D"/>
    <w:rsid w:val="00185EBD"/>
    <w:rsid w:val="00186043"/>
    <w:rsid w:val="00186153"/>
    <w:rsid w:val="00186244"/>
    <w:rsid w:val="001862B8"/>
    <w:rsid w:val="00186608"/>
    <w:rsid w:val="00186611"/>
    <w:rsid w:val="0018692F"/>
    <w:rsid w:val="00186E5C"/>
    <w:rsid w:val="00186F49"/>
    <w:rsid w:val="001870FC"/>
    <w:rsid w:val="001872C3"/>
    <w:rsid w:val="001873B8"/>
    <w:rsid w:val="001874A2"/>
    <w:rsid w:val="001876D8"/>
    <w:rsid w:val="001877C1"/>
    <w:rsid w:val="00187B5C"/>
    <w:rsid w:val="00187B81"/>
    <w:rsid w:val="00187CF8"/>
    <w:rsid w:val="001900DC"/>
    <w:rsid w:val="001901E1"/>
    <w:rsid w:val="0019045F"/>
    <w:rsid w:val="001905F2"/>
    <w:rsid w:val="00190728"/>
    <w:rsid w:val="001907BA"/>
    <w:rsid w:val="00190958"/>
    <w:rsid w:val="001909ED"/>
    <w:rsid w:val="00190A78"/>
    <w:rsid w:val="00190C6D"/>
    <w:rsid w:val="00190E5C"/>
    <w:rsid w:val="00190F0B"/>
    <w:rsid w:val="001910FB"/>
    <w:rsid w:val="0019134D"/>
    <w:rsid w:val="00191400"/>
    <w:rsid w:val="00191662"/>
    <w:rsid w:val="00191776"/>
    <w:rsid w:val="001919A5"/>
    <w:rsid w:val="00191A73"/>
    <w:rsid w:val="00191BBC"/>
    <w:rsid w:val="00191CC9"/>
    <w:rsid w:val="00191D87"/>
    <w:rsid w:val="00191F50"/>
    <w:rsid w:val="001921E0"/>
    <w:rsid w:val="00192242"/>
    <w:rsid w:val="0019271A"/>
    <w:rsid w:val="00192768"/>
    <w:rsid w:val="00192A6D"/>
    <w:rsid w:val="00192C9C"/>
    <w:rsid w:val="00192DB6"/>
    <w:rsid w:val="00192F36"/>
    <w:rsid w:val="00193876"/>
    <w:rsid w:val="00193E3E"/>
    <w:rsid w:val="00194363"/>
    <w:rsid w:val="0019447C"/>
    <w:rsid w:val="00194500"/>
    <w:rsid w:val="0019493B"/>
    <w:rsid w:val="00194A67"/>
    <w:rsid w:val="00194D2B"/>
    <w:rsid w:val="00194DF0"/>
    <w:rsid w:val="001950C4"/>
    <w:rsid w:val="00195393"/>
    <w:rsid w:val="00195C20"/>
    <w:rsid w:val="00195E01"/>
    <w:rsid w:val="0019646D"/>
    <w:rsid w:val="0019687F"/>
    <w:rsid w:val="00196911"/>
    <w:rsid w:val="00196A06"/>
    <w:rsid w:val="00196AF4"/>
    <w:rsid w:val="00196F1E"/>
    <w:rsid w:val="00197331"/>
    <w:rsid w:val="001973A3"/>
    <w:rsid w:val="0019751F"/>
    <w:rsid w:val="00197975"/>
    <w:rsid w:val="001979ED"/>
    <w:rsid w:val="00197D02"/>
    <w:rsid w:val="00197D09"/>
    <w:rsid w:val="00197E3E"/>
    <w:rsid w:val="001A01BA"/>
    <w:rsid w:val="001A06BB"/>
    <w:rsid w:val="001A0832"/>
    <w:rsid w:val="001A0877"/>
    <w:rsid w:val="001A08AB"/>
    <w:rsid w:val="001A0AED"/>
    <w:rsid w:val="001A0FD9"/>
    <w:rsid w:val="001A1349"/>
    <w:rsid w:val="001A15C1"/>
    <w:rsid w:val="001A1684"/>
    <w:rsid w:val="001A189A"/>
    <w:rsid w:val="001A18A5"/>
    <w:rsid w:val="001A1C84"/>
    <w:rsid w:val="001A200F"/>
    <w:rsid w:val="001A2066"/>
    <w:rsid w:val="001A23FD"/>
    <w:rsid w:val="001A28A7"/>
    <w:rsid w:val="001A29D7"/>
    <w:rsid w:val="001A307B"/>
    <w:rsid w:val="001A310D"/>
    <w:rsid w:val="001A318B"/>
    <w:rsid w:val="001A3193"/>
    <w:rsid w:val="001A3380"/>
    <w:rsid w:val="001A349E"/>
    <w:rsid w:val="001A39AE"/>
    <w:rsid w:val="001A3D0C"/>
    <w:rsid w:val="001A3D5C"/>
    <w:rsid w:val="001A3E31"/>
    <w:rsid w:val="001A4217"/>
    <w:rsid w:val="001A467A"/>
    <w:rsid w:val="001A474D"/>
    <w:rsid w:val="001A484A"/>
    <w:rsid w:val="001A5266"/>
    <w:rsid w:val="001A5BAF"/>
    <w:rsid w:val="001A5C4B"/>
    <w:rsid w:val="001A5E97"/>
    <w:rsid w:val="001A5F6D"/>
    <w:rsid w:val="001A6170"/>
    <w:rsid w:val="001A67DE"/>
    <w:rsid w:val="001A6B47"/>
    <w:rsid w:val="001A6D2A"/>
    <w:rsid w:val="001A6ECC"/>
    <w:rsid w:val="001A7401"/>
    <w:rsid w:val="001A74B0"/>
    <w:rsid w:val="001A7555"/>
    <w:rsid w:val="001A77A2"/>
    <w:rsid w:val="001A7EA3"/>
    <w:rsid w:val="001A7FF1"/>
    <w:rsid w:val="001B01B1"/>
    <w:rsid w:val="001B0554"/>
    <w:rsid w:val="001B05CD"/>
    <w:rsid w:val="001B06C8"/>
    <w:rsid w:val="001B07D1"/>
    <w:rsid w:val="001B0A3F"/>
    <w:rsid w:val="001B0F1A"/>
    <w:rsid w:val="001B140F"/>
    <w:rsid w:val="001B14DC"/>
    <w:rsid w:val="001B1B9E"/>
    <w:rsid w:val="001B1CC5"/>
    <w:rsid w:val="001B1D8B"/>
    <w:rsid w:val="001B1E1F"/>
    <w:rsid w:val="001B218E"/>
    <w:rsid w:val="001B26BE"/>
    <w:rsid w:val="001B2C38"/>
    <w:rsid w:val="001B2C62"/>
    <w:rsid w:val="001B2E48"/>
    <w:rsid w:val="001B3041"/>
    <w:rsid w:val="001B3184"/>
    <w:rsid w:val="001B334D"/>
    <w:rsid w:val="001B3511"/>
    <w:rsid w:val="001B3584"/>
    <w:rsid w:val="001B365E"/>
    <w:rsid w:val="001B3835"/>
    <w:rsid w:val="001B38BD"/>
    <w:rsid w:val="001B4B66"/>
    <w:rsid w:val="001B4CBE"/>
    <w:rsid w:val="001B4CC6"/>
    <w:rsid w:val="001B4F84"/>
    <w:rsid w:val="001B525B"/>
    <w:rsid w:val="001B5438"/>
    <w:rsid w:val="001B5647"/>
    <w:rsid w:val="001B58D4"/>
    <w:rsid w:val="001B59C4"/>
    <w:rsid w:val="001B6108"/>
    <w:rsid w:val="001B66D4"/>
    <w:rsid w:val="001B6A07"/>
    <w:rsid w:val="001B6B9B"/>
    <w:rsid w:val="001B6C47"/>
    <w:rsid w:val="001B6DFD"/>
    <w:rsid w:val="001B6E5D"/>
    <w:rsid w:val="001B70CC"/>
    <w:rsid w:val="001B742F"/>
    <w:rsid w:val="001B7F3D"/>
    <w:rsid w:val="001C05EB"/>
    <w:rsid w:val="001C0D97"/>
    <w:rsid w:val="001C0F21"/>
    <w:rsid w:val="001C0FC8"/>
    <w:rsid w:val="001C132C"/>
    <w:rsid w:val="001C1796"/>
    <w:rsid w:val="001C1C6B"/>
    <w:rsid w:val="001C1D11"/>
    <w:rsid w:val="001C1DF8"/>
    <w:rsid w:val="001C1FBF"/>
    <w:rsid w:val="001C2322"/>
    <w:rsid w:val="001C234C"/>
    <w:rsid w:val="001C2782"/>
    <w:rsid w:val="001C2939"/>
    <w:rsid w:val="001C2B5C"/>
    <w:rsid w:val="001C2C7D"/>
    <w:rsid w:val="001C2D13"/>
    <w:rsid w:val="001C2E88"/>
    <w:rsid w:val="001C2EE5"/>
    <w:rsid w:val="001C308B"/>
    <w:rsid w:val="001C316E"/>
    <w:rsid w:val="001C33D0"/>
    <w:rsid w:val="001C35C5"/>
    <w:rsid w:val="001C3663"/>
    <w:rsid w:val="001C36AA"/>
    <w:rsid w:val="001C4081"/>
    <w:rsid w:val="001C496F"/>
    <w:rsid w:val="001C4CD5"/>
    <w:rsid w:val="001C4F54"/>
    <w:rsid w:val="001C5760"/>
    <w:rsid w:val="001C5B44"/>
    <w:rsid w:val="001C5D40"/>
    <w:rsid w:val="001C5EA3"/>
    <w:rsid w:val="001C5F89"/>
    <w:rsid w:val="001C67C2"/>
    <w:rsid w:val="001C6A3D"/>
    <w:rsid w:val="001C6BCC"/>
    <w:rsid w:val="001C6CA8"/>
    <w:rsid w:val="001C73BA"/>
    <w:rsid w:val="001C73E6"/>
    <w:rsid w:val="001C7445"/>
    <w:rsid w:val="001C74D3"/>
    <w:rsid w:val="001C75BD"/>
    <w:rsid w:val="001D052C"/>
    <w:rsid w:val="001D05D1"/>
    <w:rsid w:val="001D090B"/>
    <w:rsid w:val="001D10C2"/>
    <w:rsid w:val="001D10E7"/>
    <w:rsid w:val="001D169F"/>
    <w:rsid w:val="001D18D3"/>
    <w:rsid w:val="001D1A64"/>
    <w:rsid w:val="001D1D73"/>
    <w:rsid w:val="001D270E"/>
    <w:rsid w:val="001D294B"/>
    <w:rsid w:val="001D315E"/>
    <w:rsid w:val="001D32BA"/>
    <w:rsid w:val="001D3770"/>
    <w:rsid w:val="001D3ABF"/>
    <w:rsid w:val="001D3B93"/>
    <w:rsid w:val="001D3D75"/>
    <w:rsid w:val="001D3E84"/>
    <w:rsid w:val="001D4150"/>
    <w:rsid w:val="001D44DF"/>
    <w:rsid w:val="001D45E0"/>
    <w:rsid w:val="001D462F"/>
    <w:rsid w:val="001D4737"/>
    <w:rsid w:val="001D47C7"/>
    <w:rsid w:val="001D4918"/>
    <w:rsid w:val="001D49A4"/>
    <w:rsid w:val="001D4B21"/>
    <w:rsid w:val="001D4C28"/>
    <w:rsid w:val="001D4C52"/>
    <w:rsid w:val="001D4FBD"/>
    <w:rsid w:val="001D50AA"/>
    <w:rsid w:val="001D555C"/>
    <w:rsid w:val="001D589F"/>
    <w:rsid w:val="001D5AC1"/>
    <w:rsid w:val="001D5B2A"/>
    <w:rsid w:val="001D5ECC"/>
    <w:rsid w:val="001D5F9C"/>
    <w:rsid w:val="001D6073"/>
    <w:rsid w:val="001D60D6"/>
    <w:rsid w:val="001D656D"/>
    <w:rsid w:val="001D6A1C"/>
    <w:rsid w:val="001D6B03"/>
    <w:rsid w:val="001D6E83"/>
    <w:rsid w:val="001D6EF6"/>
    <w:rsid w:val="001D6F03"/>
    <w:rsid w:val="001D71B1"/>
    <w:rsid w:val="001E00A3"/>
    <w:rsid w:val="001E0AFE"/>
    <w:rsid w:val="001E10D2"/>
    <w:rsid w:val="001E126E"/>
    <w:rsid w:val="001E12A5"/>
    <w:rsid w:val="001E15F8"/>
    <w:rsid w:val="001E1606"/>
    <w:rsid w:val="001E190B"/>
    <w:rsid w:val="001E1F51"/>
    <w:rsid w:val="001E2205"/>
    <w:rsid w:val="001E258D"/>
    <w:rsid w:val="001E2596"/>
    <w:rsid w:val="001E277C"/>
    <w:rsid w:val="001E28B8"/>
    <w:rsid w:val="001E2995"/>
    <w:rsid w:val="001E29AE"/>
    <w:rsid w:val="001E2A7D"/>
    <w:rsid w:val="001E2AF0"/>
    <w:rsid w:val="001E2BFB"/>
    <w:rsid w:val="001E2C6D"/>
    <w:rsid w:val="001E2DC8"/>
    <w:rsid w:val="001E32EC"/>
    <w:rsid w:val="001E3423"/>
    <w:rsid w:val="001E34CD"/>
    <w:rsid w:val="001E3AE3"/>
    <w:rsid w:val="001E4471"/>
    <w:rsid w:val="001E4598"/>
    <w:rsid w:val="001E488C"/>
    <w:rsid w:val="001E4D5B"/>
    <w:rsid w:val="001E524F"/>
    <w:rsid w:val="001E5381"/>
    <w:rsid w:val="001E53F4"/>
    <w:rsid w:val="001E5426"/>
    <w:rsid w:val="001E5471"/>
    <w:rsid w:val="001E5511"/>
    <w:rsid w:val="001E5540"/>
    <w:rsid w:val="001E56B1"/>
    <w:rsid w:val="001E5716"/>
    <w:rsid w:val="001E575C"/>
    <w:rsid w:val="001E59DB"/>
    <w:rsid w:val="001E5A55"/>
    <w:rsid w:val="001E5F44"/>
    <w:rsid w:val="001E62AD"/>
    <w:rsid w:val="001E6396"/>
    <w:rsid w:val="001E67E4"/>
    <w:rsid w:val="001E6D4E"/>
    <w:rsid w:val="001E6D52"/>
    <w:rsid w:val="001E7932"/>
    <w:rsid w:val="001E7D16"/>
    <w:rsid w:val="001E7FDF"/>
    <w:rsid w:val="001F00EF"/>
    <w:rsid w:val="001F0684"/>
    <w:rsid w:val="001F0AAA"/>
    <w:rsid w:val="001F10B2"/>
    <w:rsid w:val="001F10BA"/>
    <w:rsid w:val="001F1422"/>
    <w:rsid w:val="001F1805"/>
    <w:rsid w:val="001F189D"/>
    <w:rsid w:val="001F1CBA"/>
    <w:rsid w:val="001F1E0D"/>
    <w:rsid w:val="001F1E2B"/>
    <w:rsid w:val="001F1FA8"/>
    <w:rsid w:val="001F200D"/>
    <w:rsid w:val="001F220B"/>
    <w:rsid w:val="001F2255"/>
    <w:rsid w:val="001F23A8"/>
    <w:rsid w:val="001F24E8"/>
    <w:rsid w:val="001F25A4"/>
    <w:rsid w:val="001F28DB"/>
    <w:rsid w:val="001F2CB9"/>
    <w:rsid w:val="001F2F4F"/>
    <w:rsid w:val="001F3C56"/>
    <w:rsid w:val="001F3E6F"/>
    <w:rsid w:val="001F4048"/>
    <w:rsid w:val="001F43AE"/>
    <w:rsid w:val="001F46C8"/>
    <w:rsid w:val="001F4BEF"/>
    <w:rsid w:val="001F54FC"/>
    <w:rsid w:val="001F5905"/>
    <w:rsid w:val="001F5E73"/>
    <w:rsid w:val="001F5F4E"/>
    <w:rsid w:val="001F60B1"/>
    <w:rsid w:val="001F611D"/>
    <w:rsid w:val="001F61A2"/>
    <w:rsid w:val="001F6201"/>
    <w:rsid w:val="001F65AB"/>
    <w:rsid w:val="001F65C8"/>
    <w:rsid w:val="001F6D16"/>
    <w:rsid w:val="001F6DC6"/>
    <w:rsid w:val="001F70CC"/>
    <w:rsid w:val="001F7102"/>
    <w:rsid w:val="001F731B"/>
    <w:rsid w:val="001F7582"/>
    <w:rsid w:val="001F758B"/>
    <w:rsid w:val="001F75F8"/>
    <w:rsid w:val="002003CB"/>
    <w:rsid w:val="002004AF"/>
    <w:rsid w:val="00200707"/>
    <w:rsid w:val="002007CF"/>
    <w:rsid w:val="00200B7F"/>
    <w:rsid w:val="00200F58"/>
    <w:rsid w:val="00201248"/>
    <w:rsid w:val="002016D0"/>
    <w:rsid w:val="00201732"/>
    <w:rsid w:val="00201F1E"/>
    <w:rsid w:val="0020213B"/>
    <w:rsid w:val="0020237C"/>
    <w:rsid w:val="00202659"/>
    <w:rsid w:val="00202C44"/>
    <w:rsid w:val="00202C6D"/>
    <w:rsid w:val="00203027"/>
    <w:rsid w:val="002031C2"/>
    <w:rsid w:val="0020327B"/>
    <w:rsid w:val="00203754"/>
    <w:rsid w:val="0020384F"/>
    <w:rsid w:val="002038DE"/>
    <w:rsid w:val="00203A94"/>
    <w:rsid w:val="00203C68"/>
    <w:rsid w:val="00203EE9"/>
    <w:rsid w:val="00204521"/>
    <w:rsid w:val="002046FE"/>
    <w:rsid w:val="00204882"/>
    <w:rsid w:val="00204D00"/>
    <w:rsid w:val="00204EF7"/>
    <w:rsid w:val="00205100"/>
    <w:rsid w:val="002052BC"/>
    <w:rsid w:val="00205735"/>
    <w:rsid w:val="00205BA3"/>
    <w:rsid w:val="00205C21"/>
    <w:rsid w:val="00205DA9"/>
    <w:rsid w:val="00205F9D"/>
    <w:rsid w:val="00205FB1"/>
    <w:rsid w:val="002064E9"/>
    <w:rsid w:val="002064FF"/>
    <w:rsid w:val="00206577"/>
    <w:rsid w:val="0020676B"/>
    <w:rsid w:val="00206ABF"/>
    <w:rsid w:val="00206BDC"/>
    <w:rsid w:val="00206CB9"/>
    <w:rsid w:val="002070E9"/>
    <w:rsid w:val="00210167"/>
    <w:rsid w:val="0021036F"/>
    <w:rsid w:val="002104EB"/>
    <w:rsid w:val="00210544"/>
    <w:rsid w:val="002106B9"/>
    <w:rsid w:val="00210A65"/>
    <w:rsid w:val="00210AF0"/>
    <w:rsid w:val="002115BD"/>
    <w:rsid w:val="002118EE"/>
    <w:rsid w:val="00211F8A"/>
    <w:rsid w:val="00211FBE"/>
    <w:rsid w:val="00212A1B"/>
    <w:rsid w:val="00212CE8"/>
    <w:rsid w:val="00212EE5"/>
    <w:rsid w:val="00212F96"/>
    <w:rsid w:val="00213031"/>
    <w:rsid w:val="002132FC"/>
    <w:rsid w:val="00213650"/>
    <w:rsid w:val="00213758"/>
    <w:rsid w:val="00213835"/>
    <w:rsid w:val="00213925"/>
    <w:rsid w:val="0021396F"/>
    <w:rsid w:val="00213B9D"/>
    <w:rsid w:val="00213BF1"/>
    <w:rsid w:val="00213DA9"/>
    <w:rsid w:val="00213F81"/>
    <w:rsid w:val="00214503"/>
    <w:rsid w:val="00214815"/>
    <w:rsid w:val="00214876"/>
    <w:rsid w:val="00214C57"/>
    <w:rsid w:val="00214E2F"/>
    <w:rsid w:val="002155FE"/>
    <w:rsid w:val="00215B37"/>
    <w:rsid w:val="00215B5E"/>
    <w:rsid w:val="00215BAB"/>
    <w:rsid w:val="002165C3"/>
    <w:rsid w:val="0021689A"/>
    <w:rsid w:val="00216CFE"/>
    <w:rsid w:val="00216D5C"/>
    <w:rsid w:val="00216E60"/>
    <w:rsid w:val="00216FCF"/>
    <w:rsid w:val="002202DE"/>
    <w:rsid w:val="00220435"/>
    <w:rsid w:val="00220834"/>
    <w:rsid w:val="00220DF3"/>
    <w:rsid w:val="00220E0E"/>
    <w:rsid w:val="00220FB7"/>
    <w:rsid w:val="0022102E"/>
    <w:rsid w:val="002212BB"/>
    <w:rsid w:val="00221346"/>
    <w:rsid w:val="0022188B"/>
    <w:rsid w:val="00222035"/>
    <w:rsid w:val="002223BD"/>
    <w:rsid w:val="00222694"/>
    <w:rsid w:val="0022275E"/>
    <w:rsid w:val="00222923"/>
    <w:rsid w:val="00222925"/>
    <w:rsid w:val="002229E7"/>
    <w:rsid w:val="00222AFF"/>
    <w:rsid w:val="00222C09"/>
    <w:rsid w:val="00222C3F"/>
    <w:rsid w:val="00222E94"/>
    <w:rsid w:val="002232AA"/>
    <w:rsid w:val="002232B9"/>
    <w:rsid w:val="002236BF"/>
    <w:rsid w:val="00223A0C"/>
    <w:rsid w:val="00223D60"/>
    <w:rsid w:val="00223F97"/>
    <w:rsid w:val="0022463D"/>
    <w:rsid w:val="0022492B"/>
    <w:rsid w:val="00224B2F"/>
    <w:rsid w:val="002252D9"/>
    <w:rsid w:val="00225593"/>
    <w:rsid w:val="002257C8"/>
    <w:rsid w:val="00225FDE"/>
    <w:rsid w:val="002260D4"/>
    <w:rsid w:val="00226A2B"/>
    <w:rsid w:val="00226B64"/>
    <w:rsid w:val="00226B67"/>
    <w:rsid w:val="00226BC8"/>
    <w:rsid w:val="00226D4B"/>
    <w:rsid w:val="00226F04"/>
    <w:rsid w:val="0022705A"/>
    <w:rsid w:val="002274AD"/>
    <w:rsid w:val="002274B0"/>
    <w:rsid w:val="00227668"/>
    <w:rsid w:val="002276C3"/>
    <w:rsid w:val="0022774B"/>
    <w:rsid w:val="0022779A"/>
    <w:rsid w:val="00227824"/>
    <w:rsid w:val="00227C75"/>
    <w:rsid w:val="00227F2F"/>
    <w:rsid w:val="00230228"/>
    <w:rsid w:val="0023051F"/>
    <w:rsid w:val="002305F1"/>
    <w:rsid w:val="00230642"/>
    <w:rsid w:val="002308FE"/>
    <w:rsid w:val="00230D50"/>
    <w:rsid w:val="00231165"/>
    <w:rsid w:val="0023194E"/>
    <w:rsid w:val="00231A2A"/>
    <w:rsid w:val="00231D28"/>
    <w:rsid w:val="00231D2E"/>
    <w:rsid w:val="0023218E"/>
    <w:rsid w:val="002325ED"/>
    <w:rsid w:val="0023276F"/>
    <w:rsid w:val="002328E6"/>
    <w:rsid w:val="00232CEB"/>
    <w:rsid w:val="00232DD9"/>
    <w:rsid w:val="00232DF6"/>
    <w:rsid w:val="0023341B"/>
    <w:rsid w:val="002334F5"/>
    <w:rsid w:val="0023359D"/>
    <w:rsid w:val="002339DD"/>
    <w:rsid w:val="00233C26"/>
    <w:rsid w:val="00233C60"/>
    <w:rsid w:val="00233C61"/>
    <w:rsid w:val="00233E03"/>
    <w:rsid w:val="00233FC7"/>
    <w:rsid w:val="0023423D"/>
    <w:rsid w:val="00234684"/>
    <w:rsid w:val="00234CD1"/>
    <w:rsid w:val="00234DF3"/>
    <w:rsid w:val="00234F15"/>
    <w:rsid w:val="0023571C"/>
    <w:rsid w:val="0023579A"/>
    <w:rsid w:val="00235A50"/>
    <w:rsid w:val="002360E8"/>
    <w:rsid w:val="00236263"/>
    <w:rsid w:val="002362DD"/>
    <w:rsid w:val="0023652D"/>
    <w:rsid w:val="002374D9"/>
    <w:rsid w:val="002374FC"/>
    <w:rsid w:val="00237793"/>
    <w:rsid w:val="002377E0"/>
    <w:rsid w:val="0023795C"/>
    <w:rsid w:val="002379B2"/>
    <w:rsid w:val="00237B52"/>
    <w:rsid w:val="00237E0C"/>
    <w:rsid w:val="00237F85"/>
    <w:rsid w:val="00240108"/>
    <w:rsid w:val="00240118"/>
    <w:rsid w:val="002405AE"/>
    <w:rsid w:val="002407BE"/>
    <w:rsid w:val="00240E7F"/>
    <w:rsid w:val="00240FF3"/>
    <w:rsid w:val="00241032"/>
    <w:rsid w:val="0024117B"/>
    <w:rsid w:val="002411C9"/>
    <w:rsid w:val="00241CF1"/>
    <w:rsid w:val="00242253"/>
    <w:rsid w:val="00242EE1"/>
    <w:rsid w:val="00242FF2"/>
    <w:rsid w:val="00243100"/>
    <w:rsid w:val="0024382E"/>
    <w:rsid w:val="0024411B"/>
    <w:rsid w:val="002449A3"/>
    <w:rsid w:val="00244A8D"/>
    <w:rsid w:val="00244A92"/>
    <w:rsid w:val="00245066"/>
    <w:rsid w:val="002451A0"/>
    <w:rsid w:val="002452C3"/>
    <w:rsid w:val="00245360"/>
    <w:rsid w:val="00245D40"/>
    <w:rsid w:val="002462F3"/>
    <w:rsid w:val="002463E4"/>
    <w:rsid w:val="00246475"/>
    <w:rsid w:val="002464F7"/>
    <w:rsid w:val="002466E1"/>
    <w:rsid w:val="0024684B"/>
    <w:rsid w:val="00246874"/>
    <w:rsid w:val="00246AF5"/>
    <w:rsid w:val="00246DA4"/>
    <w:rsid w:val="00246E2D"/>
    <w:rsid w:val="0024739F"/>
    <w:rsid w:val="002473D1"/>
    <w:rsid w:val="0024759C"/>
    <w:rsid w:val="002476B4"/>
    <w:rsid w:val="002477F7"/>
    <w:rsid w:val="00247CEC"/>
    <w:rsid w:val="00250248"/>
    <w:rsid w:val="00250304"/>
    <w:rsid w:val="00250351"/>
    <w:rsid w:val="00250467"/>
    <w:rsid w:val="00250798"/>
    <w:rsid w:val="00250952"/>
    <w:rsid w:val="00250A4C"/>
    <w:rsid w:val="00250BF0"/>
    <w:rsid w:val="0025130C"/>
    <w:rsid w:val="002515B1"/>
    <w:rsid w:val="00251A1E"/>
    <w:rsid w:val="00251D6D"/>
    <w:rsid w:val="002522E5"/>
    <w:rsid w:val="002523BD"/>
    <w:rsid w:val="00252592"/>
    <w:rsid w:val="002527AD"/>
    <w:rsid w:val="002529F0"/>
    <w:rsid w:val="00252B39"/>
    <w:rsid w:val="00252DC3"/>
    <w:rsid w:val="00252E48"/>
    <w:rsid w:val="00252E6E"/>
    <w:rsid w:val="00252EE4"/>
    <w:rsid w:val="002534C8"/>
    <w:rsid w:val="002535D8"/>
    <w:rsid w:val="00253F5E"/>
    <w:rsid w:val="002540D5"/>
    <w:rsid w:val="0025419F"/>
    <w:rsid w:val="0025426A"/>
    <w:rsid w:val="002546B0"/>
    <w:rsid w:val="00254ACD"/>
    <w:rsid w:val="00254F62"/>
    <w:rsid w:val="0025508E"/>
    <w:rsid w:val="002558F2"/>
    <w:rsid w:val="00255A6F"/>
    <w:rsid w:val="00255BCF"/>
    <w:rsid w:val="00255D24"/>
    <w:rsid w:val="00255DE9"/>
    <w:rsid w:val="00256123"/>
    <w:rsid w:val="00256597"/>
    <w:rsid w:val="00256B25"/>
    <w:rsid w:val="00256BD3"/>
    <w:rsid w:val="00256F84"/>
    <w:rsid w:val="00257333"/>
    <w:rsid w:val="002575B7"/>
    <w:rsid w:val="00257669"/>
    <w:rsid w:val="00257943"/>
    <w:rsid w:val="002579A1"/>
    <w:rsid w:val="002604B7"/>
    <w:rsid w:val="00260650"/>
    <w:rsid w:val="00260A3A"/>
    <w:rsid w:val="00260A73"/>
    <w:rsid w:val="00260D4C"/>
    <w:rsid w:val="002611DB"/>
    <w:rsid w:val="002615F7"/>
    <w:rsid w:val="00261904"/>
    <w:rsid w:val="00261988"/>
    <w:rsid w:val="00261A37"/>
    <w:rsid w:val="00261D52"/>
    <w:rsid w:val="00263448"/>
    <w:rsid w:val="00263868"/>
    <w:rsid w:val="00263991"/>
    <w:rsid w:val="00264F96"/>
    <w:rsid w:val="0026535B"/>
    <w:rsid w:val="00265581"/>
    <w:rsid w:val="00265936"/>
    <w:rsid w:val="00265D14"/>
    <w:rsid w:val="00266054"/>
    <w:rsid w:val="002665AC"/>
    <w:rsid w:val="0026681C"/>
    <w:rsid w:val="00266870"/>
    <w:rsid w:val="00266C27"/>
    <w:rsid w:val="002670D5"/>
    <w:rsid w:val="0026749A"/>
    <w:rsid w:val="002675CD"/>
    <w:rsid w:val="0026770A"/>
    <w:rsid w:val="00267A6F"/>
    <w:rsid w:val="00267A77"/>
    <w:rsid w:val="00267DCB"/>
    <w:rsid w:val="00267F80"/>
    <w:rsid w:val="002703F0"/>
    <w:rsid w:val="00270A32"/>
    <w:rsid w:val="00270B9F"/>
    <w:rsid w:val="00270F87"/>
    <w:rsid w:val="002711B9"/>
    <w:rsid w:val="00271945"/>
    <w:rsid w:val="00271A35"/>
    <w:rsid w:val="00272033"/>
    <w:rsid w:val="002721FF"/>
    <w:rsid w:val="00272321"/>
    <w:rsid w:val="00272434"/>
    <w:rsid w:val="0027261E"/>
    <w:rsid w:val="002729A2"/>
    <w:rsid w:val="00272B3B"/>
    <w:rsid w:val="00273123"/>
    <w:rsid w:val="0027361E"/>
    <w:rsid w:val="00273848"/>
    <w:rsid w:val="00273C2A"/>
    <w:rsid w:val="00273E14"/>
    <w:rsid w:val="00273EC1"/>
    <w:rsid w:val="00274257"/>
    <w:rsid w:val="002744A9"/>
    <w:rsid w:val="002744BD"/>
    <w:rsid w:val="00274CAC"/>
    <w:rsid w:val="0027588C"/>
    <w:rsid w:val="002761B8"/>
    <w:rsid w:val="002761ED"/>
    <w:rsid w:val="00276447"/>
    <w:rsid w:val="0027684E"/>
    <w:rsid w:val="0027687A"/>
    <w:rsid w:val="00276AD2"/>
    <w:rsid w:val="00276D86"/>
    <w:rsid w:val="002773B7"/>
    <w:rsid w:val="00277560"/>
    <w:rsid w:val="00277F1F"/>
    <w:rsid w:val="002801CA"/>
    <w:rsid w:val="002802F6"/>
    <w:rsid w:val="002802F7"/>
    <w:rsid w:val="002806BE"/>
    <w:rsid w:val="002808A5"/>
    <w:rsid w:val="002809D9"/>
    <w:rsid w:val="00280AA1"/>
    <w:rsid w:val="00280D78"/>
    <w:rsid w:val="00280E34"/>
    <w:rsid w:val="00280F2A"/>
    <w:rsid w:val="00280FEA"/>
    <w:rsid w:val="002810BE"/>
    <w:rsid w:val="002815FE"/>
    <w:rsid w:val="002819EF"/>
    <w:rsid w:val="00281B49"/>
    <w:rsid w:val="00281CB8"/>
    <w:rsid w:val="002820F5"/>
    <w:rsid w:val="002824E5"/>
    <w:rsid w:val="0028255A"/>
    <w:rsid w:val="002825C0"/>
    <w:rsid w:val="002826EF"/>
    <w:rsid w:val="002827BA"/>
    <w:rsid w:val="00282A42"/>
    <w:rsid w:val="00282BF4"/>
    <w:rsid w:val="002839DE"/>
    <w:rsid w:val="00283D9A"/>
    <w:rsid w:val="002844CC"/>
    <w:rsid w:val="00284691"/>
    <w:rsid w:val="002847E8"/>
    <w:rsid w:val="00284BC8"/>
    <w:rsid w:val="0028551F"/>
    <w:rsid w:val="002857C5"/>
    <w:rsid w:val="00285F75"/>
    <w:rsid w:val="00285FAC"/>
    <w:rsid w:val="00286196"/>
    <w:rsid w:val="002862FF"/>
    <w:rsid w:val="0028634A"/>
    <w:rsid w:val="002865B7"/>
    <w:rsid w:val="00286E06"/>
    <w:rsid w:val="00286E21"/>
    <w:rsid w:val="00286FB7"/>
    <w:rsid w:val="0028725C"/>
    <w:rsid w:val="002876CC"/>
    <w:rsid w:val="00287728"/>
    <w:rsid w:val="0028775C"/>
    <w:rsid w:val="002877D3"/>
    <w:rsid w:val="00287C4F"/>
    <w:rsid w:val="00287C55"/>
    <w:rsid w:val="00287E13"/>
    <w:rsid w:val="00290114"/>
    <w:rsid w:val="002904B3"/>
    <w:rsid w:val="00290810"/>
    <w:rsid w:val="002908D4"/>
    <w:rsid w:val="002909F0"/>
    <w:rsid w:val="0029126C"/>
    <w:rsid w:val="002916B0"/>
    <w:rsid w:val="002919CD"/>
    <w:rsid w:val="00291A6A"/>
    <w:rsid w:val="00291B9B"/>
    <w:rsid w:val="00291F71"/>
    <w:rsid w:val="00291FB1"/>
    <w:rsid w:val="00292217"/>
    <w:rsid w:val="00292267"/>
    <w:rsid w:val="00292397"/>
    <w:rsid w:val="00292496"/>
    <w:rsid w:val="002924B1"/>
    <w:rsid w:val="00292676"/>
    <w:rsid w:val="002926FB"/>
    <w:rsid w:val="002927AD"/>
    <w:rsid w:val="00292B9B"/>
    <w:rsid w:val="00293065"/>
    <w:rsid w:val="002933A6"/>
    <w:rsid w:val="002933CD"/>
    <w:rsid w:val="00293404"/>
    <w:rsid w:val="002936E1"/>
    <w:rsid w:val="00293BB8"/>
    <w:rsid w:val="00293C02"/>
    <w:rsid w:val="00293C72"/>
    <w:rsid w:val="00293D82"/>
    <w:rsid w:val="00293DCF"/>
    <w:rsid w:val="00293E06"/>
    <w:rsid w:val="00293F75"/>
    <w:rsid w:val="00294041"/>
    <w:rsid w:val="00294154"/>
    <w:rsid w:val="002945B6"/>
    <w:rsid w:val="00294A45"/>
    <w:rsid w:val="00294BC9"/>
    <w:rsid w:val="00294E12"/>
    <w:rsid w:val="00294E24"/>
    <w:rsid w:val="002952FD"/>
    <w:rsid w:val="00295507"/>
    <w:rsid w:val="002955F9"/>
    <w:rsid w:val="00295726"/>
    <w:rsid w:val="0029583A"/>
    <w:rsid w:val="00295B14"/>
    <w:rsid w:val="00296514"/>
    <w:rsid w:val="002968FB"/>
    <w:rsid w:val="00296BD8"/>
    <w:rsid w:val="0029735C"/>
    <w:rsid w:val="002973B4"/>
    <w:rsid w:val="002977A7"/>
    <w:rsid w:val="00297961"/>
    <w:rsid w:val="00297A5D"/>
    <w:rsid w:val="00297C9A"/>
    <w:rsid w:val="002A005E"/>
    <w:rsid w:val="002A01E4"/>
    <w:rsid w:val="002A026B"/>
    <w:rsid w:val="002A08C4"/>
    <w:rsid w:val="002A0AA5"/>
    <w:rsid w:val="002A16EC"/>
    <w:rsid w:val="002A1818"/>
    <w:rsid w:val="002A1836"/>
    <w:rsid w:val="002A1B3F"/>
    <w:rsid w:val="002A1E9D"/>
    <w:rsid w:val="002A2024"/>
    <w:rsid w:val="002A20D3"/>
    <w:rsid w:val="002A20D7"/>
    <w:rsid w:val="002A24C8"/>
    <w:rsid w:val="002A268C"/>
    <w:rsid w:val="002A2938"/>
    <w:rsid w:val="002A2A81"/>
    <w:rsid w:val="002A2DFE"/>
    <w:rsid w:val="002A33EF"/>
    <w:rsid w:val="002A35A9"/>
    <w:rsid w:val="002A3D73"/>
    <w:rsid w:val="002A3E0E"/>
    <w:rsid w:val="002A40FF"/>
    <w:rsid w:val="002A4290"/>
    <w:rsid w:val="002A4689"/>
    <w:rsid w:val="002A49D1"/>
    <w:rsid w:val="002A4BEF"/>
    <w:rsid w:val="002A5046"/>
    <w:rsid w:val="002A506D"/>
    <w:rsid w:val="002A5300"/>
    <w:rsid w:val="002A5316"/>
    <w:rsid w:val="002A5336"/>
    <w:rsid w:val="002A54BB"/>
    <w:rsid w:val="002A5621"/>
    <w:rsid w:val="002A56D1"/>
    <w:rsid w:val="002A5739"/>
    <w:rsid w:val="002A5CE2"/>
    <w:rsid w:val="002A5DF4"/>
    <w:rsid w:val="002A5E36"/>
    <w:rsid w:val="002A5ED4"/>
    <w:rsid w:val="002A5F6D"/>
    <w:rsid w:val="002A6165"/>
    <w:rsid w:val="002A6389"/>
    <w:rsid w:val="002A64BB"/>
    <w:rsid w:val="002A66D3"/>
    <w:rsid w:val="002A6D90"/>
    <w:rsid w:val="002A6DD3"/>
    <w:rsid w:val="002A6E28"/>
    <w:rsid w:val="002A719C"/>
    <w:rsid w:val="002A745E"/>
    <w:rsid w:val="002A7917"/>
    <w:rsid w:val="002A7C14"/>
    <w:rsid w:val="002A7E55"/>
    <w:rsid w:val="002B00E3"/>
    <w:rsid w:val="002B03CB"/>
    <w:rsid w:val="002B07C0"/>
    <w:rsid w:val="002B095A"/>
    <w:rsid w:val="002B1088"/>
    <w:rsid w:val="002B10CB"/>
    <w:rsid w:val="002B17C3"/>
    <w:rsid w:val="002B1944"/>
    <w:rsid w:val="002B196D"/>
    <w:rsid w:val="002B1D07"/>
    <w:rsid w:val="002B1DFA"/>
    <w:rsid w:val="002B255E"/>
    <w:rsid w:val="002B25C6"/>
    <w:rsid w:val="002B30DB"/>
    <w:rsid w:val="002B31F5"/>
    <w:rsid w:val="002B3328"/>
    <w:rsid w:val="002B35A1"/>
    <w:rsid w:val="002B369D"/>
    <w:rsid w:val="002B381F"/>
    <w:rsid w:val="002B3D45"/>
    <w:rsid w:val="002B455C"/>
    <w:rsid w:val="002B4800"/>
    <w:rsid w:val="002B4B1F"/>
    <w:rsid w:val="002B51DF"/>
    <w:rsid w:val="002B532D"/>
    <w:rsid w:val="002B53C1"/>
    <w:rsid w:val="002B58C2"/>
    <w:rsid w:val="002B59B2"/>
    <w:rsid w:val="002B5D5B"/>
    <w:rsid w:val="002B5E17"/>
    <w:rsid w:val="002B5F43"/>
    <w:rsid w:val="002B6196"/>
    <w:rsid w:val="002B61AA"/>
    <w:rsid w:val="002B64AA"/>
    <w:rsid w:val="002B69B0"/>
    <w:rsid w:val="002B6AED"/>
    <w:rsid w:val="002B6BCA"/>
    <w:rsid w:val="002B6BDD"/>
    <w:rsid w:val="002B6C0E"/>
    <w:rsid w:val="002B6E16"/>
    <w:rsid w:val="002B7045"/>
    <w:rsid w:val="002B7094"/>
    <w:rsid w:val="002B7168"/>
    <w:rsid w:val="002B71CC"/>
    <w:rsid w:val="002B7657"/>
    <w:rsid w:val="002B7845"/>
    <w:rsid w:val="002B7EB8"/>
    <w:rsid w:val="002C0166"/>
    <w:rsid w:val="002C0307"/>
    <w:rsid w:val="002C045F"/>
    <w:rsid w:val="002C0A5B"/>
    <w:rsid w:val="002C0A60"/>
    <w:rsid w:val="002C0D12"/>
    <w:rsid w:val="002C0E63"/>
    <w:rsid w:val="002C0ED9"/>
    <w:rsid w:val="002C11D2"/>
    <w:rsid w:val="002C1696"/>
    <w:rsid w:val="002C195D"/>
    <w:rsid w:val="002C1A99"/>
    <w:rsid w:val="002C1CB8"/>
    <w:rsid w:val="002C2046"/>
    <w:rsid w:val="002C20BC"/>
    <w:rsid w:val="002C2714"/>
    <w:rsid w:val="002C2CA5"/>
    <w:rsid w:val="002C2DC2"/>
    <w:rsid w:val="002C2F9B"/>
    <w:rsid w:val="002C3542"/>
    <w:rsid w:val="002C3851"/>
    <w:rsid w:val="002C38B1"/>
    <w:rsid w:val="002C3B40"/>
    <w:rsid w:val="002C3B41"/>
    <w:rsid w:val="002C3B65"/>
    <w:rsid w:val="002C3BBA"/>
    <w:rsid w:val="002C3FB8"/>
    <w:rsid w:val="002C428E"/>
    <w:rsid w:val="002C47F0"/>
    <w:rsid w:val="002C495D"/>
    <w:rsid w:val="002C4A26"/>
    <w:rsid w:val="002C4B36"/>
    <w:rsid w:val="002C4B75"/>
    <w:rsid w:val="002C4DE9"/>
    <w:rsid w:val="002C4EAB"/>
    <w:rsid w:val="002C5190"/>
    <w:rsid w:val="002C51E8"/>
    <w:rsid w:val="002C52A2"/>
    <w:rsid w:val="002C54C9"/>
    <w:rsid w:val="002C59BB"/>
    <w:rsid w:val="002C5E2D"/>
    <w:rsid w:val="002C5ECB"/>
    <w:rsid w:val="002C6559"/>
    <w:rsid w:val="002C68D2"/>
    <w:rsid w:val="002C6FEE"/>
    <w:rsid w:val="002C743D"/>
    <w:rsid w:val="002C7476"/>
    <w:rsid w:val="002C74FC"/>
    <w:rsid w:val="002C7552"/>
    <w:rsid w:val="002C77A9"/>
    <w:rsid w:val="002C7A20"/>
    <w:rsid w:val="002C7D7A"/>
    <w:rsid w:val="002C7F6D"/>
    <w:rsid w:val="002D07E4"/>
    <w:rsid w:val="002D081F"/>
    <w:rsid w:val="002D0F57"/>
    <w:rsid w:val="002D0FC8"/>
    <w:rsid w:val="002D1296"/>
    <w:rsid w:val="002D15CF"/>
    <w:rsid w:val="002D221C"/>
    <w:rsid w:val="002D25AB"/>
    <w:rsid w:val="002D28F2"/>
    <w:rsid w:val="002D290D"/>
    <w:rsid w:val="002D29CC"/>
    <w:rsid w:val="002D2B2F"/>
    <w:rsid w:val="002D2BB4"/>
    <w:rsid w:val="002D2CEF"/>
    <w:rsid w:val="002D2D38"/>
    <w:rsid w:val="002D31B3"/>
    <w:rsid w:val="002D3814"/>
    <w:rsid w:val="002D3B2F"/>
    <w:rsid w:val="002D3BB4"/>
    <w:rsid w:val="002D441E"/>
    <w:rsid w:val="002D48B9"/>
    <w:rsid w:val="002D49D3"/>
    <w:rsid w:val="002D4C17"/>
    <w:rsid w:val="002D4DF7"/>
    <w:rsid w:val="002D5AF7"/>
    <w:rsid w:val="002D5B10"/>
    <w:rsid w:val="002D5D7E"/>
    <w:rsid w:val="002D5FF4"/>
    <w:rsid w:val="002D65D1"/>
    <w:rsid w:val="002D68E4"/>
    <w:rsid w:val="002D68F3"/>
    <w:rsid w:val="002D6A22"/>
    <w:rsid w:val="002D6AA0"/>
    <w:rsid w:val="002D70D4"/>
    <w:rsid w:val="002D727F"/>
    <w:rsid w:val="002D73D0"/>
    <w:rsid w:val="002D744A"/>
    <w:rsid w:val="002D7B9F"/>
    <w:rsid w:val="002E050B"/>
    <w:rsid w:val="002E0942"/>
    <w:rsid w:val="002E0F9A"/>
    <w:rsid w:val="002E11BC"/>
    <w:rsid w:val="002E1851"/>
    <w:rsid w:val="002E18EC"/>
    <w:rsid w:val="002E19D0"/>
    <w:rsid w:val="002E1E24"/>
    <w:rsid w:val="002E25C8"/>
    <w:rsid w:val="002E283B"/>
    <w:rsid w:val="002E2900"/>
    <w:rsid w:val="002E29F2"/>
    <w:rsid w:val="002E2B2C"/>
    <w:rsid w:val="002E2B95"/>
    <w:rsid w:val="002E2C02"/>
    <w:rsid w:val="002E2F4C"/>
    <w:rsid w:val="002E3AA0"/>
    <w:rsid w:val="002E3B04"/>
    <w:rsid w:val="002E3DD0"/>
    <w:rsid w:val="002E3E44"/>
    <w:rsid w:val="002E3EF7"/>
    <w:rsid w:val="002E42B8"/>
    <w:rsid w:val="002E4BBD"/>
    <w:rsid w:val="002E4EFA"/>
    <w:rsid w:val="002E5506"/>
    <w:rsid w:val="002E5A6F"/>
    <w:rsid w:val="002E5FE2"/>
    <w:rsid w:val="002E6452"/>
    <w:rsid w:val="002E65B2"/>
    <w:rsid w:val="002E6719"/>
    <w:rsid w:val="002E6759"/>
    <w:rsid w:val="002E67C3"/>
    <w:rsid w:val="002E6862"/>
    <w:rsid w:val="002E68E4"/>
    <w:rsid w:val="002E69F2"/>
    <w:rsid w:val="002E6C63"/>
    <w:rsid w:val="002E6C6B"/>
    <w:rsid w:val="002E738B"/>
    <w:rsid w:val="002E74D1"/>
    <w:rsid w:val="002E7568"/>
    <w:rsid w:val="002E78FC"/>
    <w:rsid w:val="002F023A"/>
    <w:rsid w:val="002F0277"/>
    <w:rsid w:val="002F02A0"/>
    <w:rsid w:val="002F04B6"/>
    <w:rsid w:val="002F0527"/>
    <w:rsid w:val="002F0838"/>
    <w:rsid w:val="002F0942"/>
    <w:rsid w:val="002F13E3"/>
    <w:rsid w:val="002F161D"/>
    <w:rsid w:val="002F2224"/>
    <w:rsid w:val="002F246E"/>
    <w:rsid w:val="002F24BA"/>
    <w:rsid w:val="002F2CBB"/>
    <w:rsid w:val="002F2E7C"/>
    <w:rsid w:val="002F31E5"/>
    <w:rsid w:val="002F3295"/>
    <w:rsid w:val="002F363B"/>
    <w:rsid w:val="002F3AA2"/>
    <w:rsid w:val="002F3B1E"/>
    <w:rsid w:val="002F3B73"/>
    <w:rsid w:val="002F40AD"/>
    <w:rsid w:val="002F40C9"/>
    <w:rsid w:val="002F424A"/>
    <w:rsid w:val="002F45B7"/>
    <w:rsid w:val="002F47D1"/>
    <w:rsid w:val="002F4DE3"/>
    <w:rsid w:val="002F5169"/>
    <w:rsid w:val="002F5636"/>
    <w:rsid w:val="002F5FD7"/>
    <w:rsid w:val="002F61E3"/>
    <w:rsid w:val="002F68CF"/>
    <w:rsid w:val="002F6A7D"/>
    <w:rsid w:val="002F7531"/>
    <w:rsid w:val="002F757E"/>
    <w:rsid w:val="002F78EF"/>
    <w:rsid w:val="002F7A81"/>
    <w:rsid w:val="002F7FA2"/>
    <w:rsid w:val="002F7FC5"/>
    <w:rsid w:val="003000FD"/>
    <w:rsid w:val="003007CC"/>
    <w:rsid w:val="00301951"/>
    <w:rsid w:val="00301A41"/>
    <w:rsid w:val="00301AAB"/>
    <w:rsid w:val="00301BE1"/>
    <w:rsid w:val="003020E8"/>
    <w:rsid w:val="0030215F"/>
    <w:rsid w:val="00302212"/>
    <w:rsid w:val="00302653"/>
    <w:rsid w:val="003029DB"/>
    <w:rsid w:val="00302AE8"/>
    <w:rsid w:val="00302E58"/>
    <w:rsid w:val="003031AD"/>
    <w:rsid w:val="003036FF"/>
    <w:rsid w:val="00303790"/>
    <w:rsid w:val="003038E4"/>
    <w:rsid w:val="00303A06"/>
    <w:rsid w:val="00303EC3"/>
    <w:rsid w:val="00303FC4"/>
    <w:rsid w:val="00304662"/>
    <w:rsid w:val="00304CAC"/>
    <w:rsid w:val="00304DE2"/>
    <w:rsid w:val="00305031"/>
    <w:rsid w:val="0030507B"/>
    <w:rsid w:val="00305392"/>
    <w:rsid w:val="00305427"/>
    <w:rsid w:val="00305469"/>
    <w:rsid w:val="003055BF"/>
    <w:rsid w:val="0030594D"/>
    <w:rsid w:val="00305A29"/>
    <w:rsid w:val="00305FA9"/>
    <w:rsid w:val="00306488"/>
    <w:rsid w:val="00306858"/>
    <w:rsid w:val="00306A15"/>
    <w:rsid w:val="00306B52"/>
    <w:rsid w:val="00306E08"/>
    <w:rsid w:val="0030709A"/>
    <w:rsid w:val="0030731A"/>
    <w:rsid w:val="0030746E"/>
    <w:rsid w:val="00307C18"/>
    <w:rsid w:val="00310004"/>
    <w:rsid w:val="0031020D"/>
    <w:rsid w:val="00310399"/>
    <w:rsid w:val="00310627"/>
    <w:rsid w:val="00310647"/>
    <w:rsid w:val="003108CC"/>
    <w:rsid w:val="00310ABC"/>
    <w:rsid w:val="00310BE3"/>
    <w:rsid w:val="00310BF9"/>
    <w:rsid w:val="00310F7C"/>
    <w:rsid w:val="003113DA"/>
    <w:rsid w:val="0031156F"/>
    <w:rsid w:val="00311572"/>
    <w:rsid w:val="00311A60"/>
    <w:rsid w:val="00311BFB"/>
    <w:rsid w:val="0031226F"/>
    <w:rsid w:val="003123C0"/>
    <w:rsid w:val="00312D12"/>
    <w:rsid w:val="00313077"/>
    <w:rsid w:val="003130D7"/>
    <w:rsid w:val="00313374"/>
    <w:rsid w:val="003138D3"/>
    <w:rsid w:val="00313947"/>
    <w:rsid w:val="00313A95"/>
    <w:rsid w:val="00313CE5"/>
    <w:rsid w:val="00313EC2"/>
    <w:rsid w:val="00313FE0"/>
    <w:rsid w:val="003141E9"/>
    <w:rsid w:val="00314F29"/>
    <w:rsid w:val="00315131"/>
    <w:rsid w:val="00315216"/>
    <w:rsid w:val="00315604"/>
    <w:rsid w:val="003156BA"/>
    <w:rsid w:val="00315925"/>
    <w:rsid w:val="003161CD"/>
    <w:rsid w:val="0031624B"/>
    <w:rsid w:val="003167A9"/>
    <w:rsid w:val="00316A0C"/>
    <w:rsid w:val="00316C99"/>
    <w:rsid w:val="003171A2"/>
    <w:rsid w:val="003175FB"/>
    <w:rsid w:val="00317626"/>
    <w:rsid w:val="0031766E"/>
    <w:rsid w:val="00317B9E"/>
    <w:rsid w:val="00320130"/>
    <w:rsid w:val="0032016A"/>
    <w:rsid w:val="00320279"/>
    <w:rsid w:val="003202FB"/>
    <w:rsid w:val="003204D5"/>
    <w:rsid w:val="00320673"/>
    <w:rsid w:val="00320710"/>
    <w:rsid w:val="00320723"/>
    <w:rsid w:val="003208FB"/>
    <w:rsid w:val="00320C99"/>
    <w:rsid w:val="003210F6"/>
    <w:rsid w:val="003215FD"/>
    <w:rsid w:val="00321605"/>
    <w:rsid w:val="00321699"/>
    <w:rsid w:val="00321905"/>
    <w:rsid w:val="00321C34"/>
    <w:rsid w:val="00321DE0"/>
    <w:rsid w:val="00321E13"/>
    <w:rsid w:val="00321E23"/>
    <w:rsid w:val="00322BB7"/>
    <w:rsid w:val="00322E0A"/>
    <w:rsid w:val="00322E40"/>
    <w:rsid w:val="00322EE1"/>
    <w:rsid w:val="003233B5"/>
    <w:rsid w:val="00323410"/>
    <w:rsid w:val="0032358F"/>
    <w:rsid w:val="00323BA2"/>
    <w:rsid w:val="00323BEA"/>
    <w:rsid w:val="00323CF0"/>
    <w:rsid w:val="0032440B"/>
    <w:rsid w:val="003246B6"/>
    <w:rsid w:val="0032471B"/>
    <w:rsid w:val="003248E8"/>
    <w:rsid w:val="00324947"/>
    <w:rsid w:val="00324A18"/>
    <w:rsid w:val="00324B7D"/>
    <w:rsid w:val="00325394"/>
    <w:rsid w:val="00325713"/>
    <w:rsid w:val="00325726"/>
    <w:rsid w:val="00325C2D"/>
    <w:rsid w:val="00325D30"/>
    <w:rsid w:val="00325ED6"/>
    <w:rsid w:val="00325FC8"/>
    <w:rsid w:val="003261A4"/>
    <w:rsid w:val="0032645F"/>
    <w:rsid w:val="0032658C"/>
    <w:rsid w:val="003269A5"/>
    <w:rsid w:val="00326D34"/>
    <w:rsid w:val="00326F22"/>
    <w:rsid w:val="003272B5"/>
    <w:rsid w:val="00327439"/>
    <w:rsid w:val="00327592"/>
    <w:rsid w:val="003275E6"/>
    <w:rsid w:val="00327624"/>
    <w:rsid w:val="0032779D"/>
    <w:rsid w:val="003277C6"/>
    <w:rsid w:val="00327BB1"/>
    <w:rsid w:val="00327BEE"/>
    <w:rsid w:val="00330668"/>
    <w:rsid w:val="003308D8"/>
    <w:rsid w:val="00330BCF"/>
    <w:rsid w:val="00330DFE"/>
    <w:rsid w:val="00331036"/>
    <w:rsid w:val="00331586"/>
    <w:rsid w:val="003315C2"/>
    <w:rsid w:val="0033172F"/>
    <w:rsid w:val="003317CD"/>
    <w:rsid w:val="003322A7"/>
    <w:rsid w:val="00332476"/>
    <w:rsid w:val="00332578"/>
    <w:rsid w:val="003329A7"/>
    <w:rsid w:val="00332C86"/>
    <w:rsid w:val="00332DB0"/>
    <w:rsid w:val="00333142"/>
    <w:rsid w:val="00333628"/>
    <w:rsid w:val="00333EFE"/>
    <w:rsid w:val="00334084"/>
    <w:rsid w:val="00334323"/>
    <w:rsid w:val="00334347"/>
    <w:rsid w:val="00334446"/>
    <w:rsid w:val="00334F09"/>
    <w:rsid w:val="003353F5"/>
    <w:rsid w:val="0033552F"/>
    <w:rsid w:val="00335B5D"/>
    <w:rsid w:val="00335D2E"/>
    <w:rsid w:val="00335D94"/>
    <w:rsid w:val="00336B5C"/>
    <w:rsid w:val="00336F36"/>
    <w:rsid w:val="00336F97"/>
    <w:rsid w:val="00337501"/>
    <w:rsid w:val="003375ED"/>
    <w:rsid w:val="00337763"/>
    <w:rsid w:val="0033786C"/>
    <w:rsid w:val="00337E36"/>
    <w:rsid w:val="00337F0C"/>
    <w:rsid w:val="003400CC"/>
    <w:rsid w:val="003400E4"/>
    <w:rsid w:val="00340140"/>
    <w:rsid w:val="0034043D"/>
    <w:rsid w:val="0034064F"/>
    <w:rsid w:val="00340723"/>
    <w:rsid w:val="00340876"/>
    <w:rsid w:val="00341003"/>
    <w:rsid w:val="003410C1"/>
    <w:rsid w:val="003410D6"/>
    <w:rsid w:val="0034138E"/>
    <w:rsid w:val="00341648"/>
    <w:rsid w:val="003418ED"/>
    <w:rsid w:val="003419B2"/>
    <w:rsid w:val="00341D10"/>
    <w:rsid w:val="0034248F"/>
    <w:rsid w:val="003425F7"/>
    <w:rsid w:val="003427D9"/>
    <w:rsid w:val="003428FF"/>
    <w:rsid w:val="00342C89"/>
    <w:rsid w:val="00342F81"/>
    <w:rsid w:val="00343211"/>
    <w:rsid w:val="00343358"/>
    <w:rsid w:val="0034347D"/>
    <w:rsid w:val="003435B3"/>
    <w:rsid w:val="003439B1"/>
    <w:rsid w:val="00344549"/>
    <w:rsid w:val="00344E31"/>
    <w:rsid w:val="00344F65"/>
    <w:rsid w:val="003450D1"/>
    <w:rsid w:val="003455AC"/>
    <w:rsid w:val="00345752"/>
    <w:rsid w:val="00345944"/>
    <w:rsid w:val="00345B7E"/>
    <w:rsid w:val="00345C0B"/>
    <w:rsid w:val="00345F27"/>
    <w:rsid w:val="00346317"/>
    <w:rsid w:val="003467BC"/>
    <w:rsid w:val="0034685D"/>
    <w:rsid w:val="003469A6"/>
    <w:rsid w:val="00346B33"/>
    <w:rsid w:val="00346BDC"/>
    <w:rsid w:val="00346DA1"/>
    <w:rsid w:val="00346DE9"/>
    <w:rsid w:val="003472B8"/>
    <w:rsid w:val="00347518"/>
    <w:rsid w:val="0034761A"/>
    <w:rsid w:val="00347A52"/>
    <w:rsid w:val="00350095"/>
    <w:rsid w:val="003501C3"/>
    <w:rsid w:val="0035066D"/>
    <w:rsid w:val="0035082B"/>
    <w:rsid w:val="00350A96"/>
    <w:rsid w:val="00350B5B"/>
    <w:rsid w:val="00350BC5"/>
    <w:rsid w:val="00351102"/>
    <w:rsid w:val="0035197E"/>
    <w:rsid w:val="00351C22"/>
    <w:rsid w:val="00351CF7"/>
    <w:rsid w:val="00351D2F"/>
    <w:rsid w:val="00351E60"/>
    <w:rsid w:val="00351F2C"/>
    <w:rsid w:val="0035202E"/>
    <w:rsid w:val="003521F0"/>
    <w:rsid w:val="00352395"/>
    <w:rsid w:val="00352600"/>
    <w:rsid w:val="003526E9"/>
    <w:rsid w:val="003528A6"/>
    <w:rsid w:val="0035292F"/>
    <w:rsid w:val="00352DB5"/>
    <w:rsid w:val="00353101"/>
    <w:rsid w:val="003532C8"/>
    <w:rsid w:val="003533AF"/>
    <w:rsid w:val="00353B9D"/>
    <w:rsid w:val="00353DF7"/>
    <w:rsid w:val="0035464B"/>
    <w:rsid w:val="003546B2"/>
    <w:rsid w:val="00354A38"/>
    <w:rsid w:val="00354A8C"/>
    <w:rsid w:val="00354B04"/>
    <w:rsid w:val="00354D27"/>
    <w:rsid w:val="00354D2F"/>
    <w:rsid w:val="00355113"/>
    <w:rsid w:val="00355127"/>
    <w:rsid w:val="003554D2"/>
    <w:rsid w:val="003555FA"/>
    <w:rsid w:val="00355ADC"/>
    <w:rsid w:val="00355F59"/>
    <w:rsid w:val="003560F7"/>
    <w:rsid w:val="0035618F"/>
    <w:rsid w:val="00356781"/>
    <w:rsid w:val="00356794"/>
    <w:rsid w:val="003567D4"/>
    <w:rsid w:val="00356ADE"/>
    <w:rsid w:val="00356C34"/>
    <w:rsid w:val="003574AD"/>
    <w:rsid w:val="0035751A"/>
    <w:rsid w:val="00357545"/>
    <w:rsid w:val="003576B5"/>
    <w:rsid w:val="003576CA"/>
    <w:rsid w:val="0035787C"/>
    <w:rsid w:val="00357B73"/>
    <w:rsid w:val="00357FDD"/>
    <w:rsid w:val="00357FDF"/>
    <w:rsid w:val="003601D7"/>
    <w:rsid w:val="003606C4"/>
    <w:rsid w:val="0036086F"/>
    <w:rsid w:val="00360D2B"/>
    <w:rsid w:val="00360E9D"/>
    <w:rsid w:val="003614B3"/>
    <w:rsid w:val="003617A4"/>
    <w:rsid w:val="00361A2E"/>
    <w:rsid w:val="00361BCF"/>
    <w:rsid w:val="00361D31"/>
    <w:rsid w:val="003623CB"/>
    <w:rsid w:val="003625B6"/>
    <w:rsid w:val="0036261F"/>
    <w:rsid w:val="00362D45"/>
    <w:rsid w:val="003630F5"/>
    <w:rsid w:val="003638AB"/>
    <w:rsid w:val="003639E5"/>
    <w:rsid w:val="00363A53"/>
    <w:rsid w:val="00363CFE"/>
    <w:rsid w:val="00363EF0"/>
    <w:rsid w:val="00364023"/>
    <w:rsid w:val="0036414A"/>
    <w:rsid w:val="0036480F"/>
    <w:rsid w:val="003649CC"/>
    <w:rsid w:val="003649FF"/>
    <w:rsid w:val="003652BC"/>
    <w:rsid w:val="003653FB"/>
    <w:rsid w:val="00365991"/>
    <w:rsid w:val="00365AE1"/>
    <w:rsid w:val="00366034"/>
    <w:rsid w:val="003660EB"/>
    <w:rsid w:val="00366802"/>
    <w:rsid w:val="00366EF1"/>
    <w:rsid w:val="0036737E"/>
    <w:rsid w:val="003673C8"/>
    <w:rsid w:val="0036753A"/>
    <w:rsid w:val="0036763D"/>
    <w:rsid w:val="00367674"/>
    <w:rsid w:val="00367850"/>
    <w:rsid w:val="00367A53"/>
    <w:rsid w:val="00367B17"/>
    <w:rsid w:val="003704C7"/>
    <w:rsid w:val="00370546"/>
    <w:rsid w:val="00370562"/>
    <w:rsid w:val="00370A71"/>
    <w:rsid w:val="00370CF9"/>
    <w:rsid w:val="00370DC4"/>
    <w:rsid w:val="00370DD5"/>
    <w:rsid w:val="00371358"/>
    <w:rsid w:val="0037181A"/>
    <w:rsid w:val="0037199B"/>
    <w:rsid w:val="00371A7B"/>
    <w:rsid w:val="00371BDE"/>
    <w:rsid w:val="00371D07"/>
    <w:rsid w:val="003720F7"/>
    <w:rsid w:val="0037227C"/>
    <w:rsid w:val="00372AF0"/>
    <w:rsid w:val="00372C3C"/>
    <w:rsid w:val="003730D3"/>
    <w:rsid w:val="0037315F"/>
    <w:rsid w:val="0037389E"/>
    <w:rsid w:val="00373FA5"/>
    <w:rsid w:val="00374321"/>
    <w:rsid w:val="00374548"/>
    <w:rsid w:val="0037456C"/>
    <w:rsid w:val="003745EF"/>
    <w:rsid w:val="003747B0"/>
    <w:rsid w:val="003747B2"/>
    <w:rsid w:val="00374B67"/>
    <w:rsid w:val="00375097"/>
    <w:rsid w:val="00375490"/>
    <w:rsid w:val="00375720"/>
    <w:rsid w:val="003757E0"/>
    <w:rsid w:val="00376318"/>
    <w:rsid w:val="003769AB"/>
    <w:rsid w:val="0037743A"/>
    <w:rsid w:val="003774BB"/>
    <w:rsid w:val="0037754E"/>
    <w:rsid w:val="003776B8"/>
    <w:rsid w:val="003777AA"/>
    <w:rsid w:val="00377864"/>
    <w:rsid w:val="00377C01"/>
    <w:rsid w:val="00377C1A"/>
    <w:rsid w:val="00377FA0"/>
    <w:rsid w:val="00380625"/>
    <w:rsid w:val="003807FB"/>
    <w:rsid w:val="00380803"/>
    <w:rsid w:val="00380BD9"/>
    <w:rsid w:val="00381011"/>
    <w:rsid w:val="00381048"/>
    <w:rsid w:val="0038123E"/>
    <w:rsid w:val="003814BA"/>
    <w:rsid w:val="0038155E"/>
    <w:rsid w:val="0038196B"/>
    <w:rsid w:val="00381D61"/>
    <w:rsid w:val="00381D70"/>
    <w:rsid w:val="00381F4C"/>
    <w:rsid w:val="003821C2"/>
    <w:rsid w:val="00382697"/>
    <w:rsid w:val="003826F8"/>
    <w:rsid w:val="003827CB"/>
    <w:rsid w:val="00382B00"/>
    <w:rsid w:val="00382D0F"/>
    <w:rsid w:val="00382EFD"/>
    <w:rsid w:val="00383229"/>
    <w:rsid w:val="0038324A"/>
    <w:rsid w:val="00383BA5"/>
    <w:rsid w:val="00383C23"/>
    <w:rsid w:val="00384023"/>
    <w:rsid w:val="0038420A"/>
    <w:rsid w:val="00384263"/>
    <w:rsid w:val="003844AD"/>
    <w:rsid w:val="0038470D"/>
    <w:rsid w:val="00384777"/>
    <w:rsid w:val="003847BE"/>
    <w:rsid w:val="00384946"/>
    <w:rsid w:val="00384C8C"/>
    <w:rsid w:val="00385049"/>
    <w:rsid w:val="00385335"/>
    <w:rsid w:val="003854A2"/>
    <w:rsid w:val="00385541"/>
    <w:rsid w:val="003857D8"/>
    <w:rsid w:val="00385A0D"/>
    <w:rsid w:val="00385A97"/>
    <w:rsid w:val="00385CB7"/>
    <w:rsid w:val="00385CF4"/>
    <w:rsid w:val="00385E55"/>
    <w:rsid w:val="00385E6E"/>
    <w:rsid w:val="003864FD"/>
    <w:rsid w:val="0038659D"/>
    <w:rsid w:val="0038681A"/>
    <w:rsid w:val="00386C51"/>
    <w:rsid w:val="00386C74"/>
    <w:rsid w:val="00386E4B"/>
    <w:rsid w:val="00386F77"/>
    <w:rsid w:val="00386FB2"/>
    <w:rsid w:val="003870AA"/>
    <w:rsid w:val="003873D2"/>
    <w:rsid w:val="00387F89"/>
    <w:rsid w:val="00387FCF"/>
    <w:rsid w:val="003889C6"/>
    <w:rsid w:val="003900A7"/>
    <w:rsid w:val="00390237"/>
    <w:rsid w:val="00390734"/>
    <w:rsid w:val="003909A2"/>
    <w:rsid w:val="00390D0C"/>
    <w:rsid w:val="00390E81"/>
    <w:rsid w:val="0039132D"/>
    <w:rsid w:val="0039142F"/>
    <w:rsid w:val="00391546"/>
    <w:rsid w:val="00391623"/>
    <w:rsid w:val="00391B39"/>
    <w:rsid w:val="00391EE3"/>
    <w:rsid w:val="00392571"/>
    <w:rsid w:val="003927DD"/>
    <w:rsid w:val="00392CF7"/>
    <w:rsid w:val="00392D14"/>
    <w:rsid w:val="00392DE5"/>
    <w:rsid w:val="00392EF3"/>
    <w:rsid w:val="0039342E"/>
    <w:rsid w:val="0039363D"/>
    <w:rsid w:val="00393B9F"/>
    <w:rsid w:val="00393D59"/>
    <w:rsid w:val="00393F6C"/>
    <w:rsid w:val="00394136"/>
    <w:rsid w:val="003945A8"/>
    <w:rsid w:val="00394669"/>
    <w:rsid w:val="003947BF"/>
    <w:rsid w:val="00394B70"/>
    <w:rsid w:val="00394CF1"/>
    <w:rsid w:val="003950DC"/>
    <w:rsid w:val="00395425"/>
    <w:rsid w:val="0039543D"/>
    <w:rsid w:val="0039547F"/>
    <w:rsid w:val="00395B8A"/>
    <w:rsid w:val="00395C90"/>
    <w:rsid w:val="00395CBF"/>
    <w:rsid w:val="00395EB9"/>
    <w:rsid w:val="003960E6"/>
    <w:rsid w:val="00396815"/>
    <w:rsid w:val="00396A94"/>
    <w:rsid w:val="00396FDB"/>
    <w:rsid w:val="003975E4"/>
    <w:rsid w:val="003979C0"/>
    <w:rsid w:val="00397B2C"/>
    <w:rsid w:val="003A02E9"/>
    <w:rsid w:val="003A0724"/>
    <w:rsid w:val="003A07F7"/>
    <w:rsid w:val="003A0964"/>
    <w:rsid w:val="003A0B72"/>
    <w:rsid w:val="003A0BD3"/>
    <w:rsid w:val="003A0F08"/>
    <w:rsid w:val="003A105E"/>
    <w:rsid w:val="003A14B8"/>
    <w:rsid w:val="003A185B"/>
    <w:rsid w:val="003A1978"/>
    <w:rsid w:val="003A1B1F"/>
    <w:rsid w:val="003A1B9A"/>
    <w:rsid w:val="003A1FBA"/>
    <w:rsid w:val="003A20B9"/>
    <w:rsid w:val="003A22B4"/>
    <w:rsid w:val="003A2744"/>
    <w:rsid w:val="003A2B52"/>
    <w:rsid w:val="003A3060"/>
    <w:rsid w:val="003A34B5"/>
    <w:rsid w:val="003A364A"/>
    <w:rsid w:val="003A3873"/>
    <w:rsid w:val="003A3D39"/>
    <w:rsid w:val="003A401E"/>
    <w:rsid w:val="003A4150"/>
    <w:rsid w:val="003A41BB"/>
    <w:rsid w:val="003A41DA"/>
    <w:rsid w:val="003A4283"/>
    <w:rsid w:val="003A42CA"/>
    <w:rsid w:val="003A4382"/>
    <w:rsid w:val="003A473C"/>
    <w:rsid w:val="003A4829"/>
    <w:rsid w:val="003A4DA6"/>
    <w:rsid w:val="003A4EBF"/>
    <w:rsid w:val="003A5016"/>
    <w:rsid w:val="003A518B"/>
    <w:rsid w:val="003A57DD"/>
    <w:rsid w:val="003A5B83"/>
    <w:rsid w:val="003A5ED2"/>
    <w:rsid w:val="003A600D"/>
    <w:rsid w:val="003A6679"/>
    <w:rsid w:val="003A6775"/>
    <w:rsid w:val="003A6C6F"/>
    <w:rsid w:val="003A752F"/>
    <w:rsid w:val="003A7769"/>
    <w:rsid w:val="003A77A7"/>
    <w:rsid w:val="003A7F33"/>
    <w:rsid w:val="003B00D9"/>
    <w:rsid w:val="003B03F0"/>
    <w:rsid w:val="003B04C2"/>
    <w:rsid w:val="003B0A44"/>
    <w:rsid w:val="003B0C54"/>
    <w:rsid w:val="003B0DAC"/>
    <w:rsid w:val="003B0F86"/>
    <w:rsid w:val="003B1078"/>
    <w:rsid w:val="003B1451"/>
    <w:rsid w:val="003B14FD"/>
    <w:rsid w:val="003B152E"/>
    <w:rsid w:val="003B1A6A"/>
    <w:rsid w:val="003B1E7D"/>
    <w:rsid w:val="003B20B1"/>
    <w:rsid w:val="003B235D"/>
    <w:rsid w:val="003B281A"/>
    <w:rsid w:val="003B2D07"/>
    <w:rsid w:val="003B380A"/>
    <w:rsid w:val="003B3CD9"/>
    <w:rsid w:val="003B3F5B"/>
    <w:rsid w:val="003B3FC5"/>
    <w:rsid w:val="003B4106"/>
    <w:rsid w:val="003B4333"/>
    <w:rsid w:val="003B47E6"/>
    <w:rsid w:val="003B4E7F"/>
    <w:rsid w:val="003B52AF"/>
    <w:rsid w:val="003B532C"/>
    <w:rsid w:val="003B5669"/>
    <w:rsid w:val="003B5D0A"/>
    <w:rsid w:val="003B603B"/>
    <w:rsid w:val="003B62E3"/>
    <w:rsid w:val="003B633D"/>
    <w:rsid w:val="003B6510"/>
    <w:rsid w:val="003B651F"/>
    <w:rsid w:val="003B65CF"/>
    <w:rsid w:val="003B7322"/>
    <w:rsid w:val="003B7537"/>
    <w:rsid w:val="003B76EC"/>
    <w:rsid w:val="003B7DF2"/>
    <w:rsid w:val="003B7E28"/>
    <w:rsid w:val="003C0141"/>
    <w:rsid w:val="003C01AA"/>
    <w:rsid w:val="003C0461"/>
    <w:rsid w:val="003C0AB9"/>
    <w:rsid w:val="003C0C5C"/>
    <w:rsid w:val="003C0F6E"/>
    <w:rsid w:val="003C0FC6"/>
    <w:rsid w:val="003C2306"/>
    <w:rsid w:val="003C23D0"/>
    <w:rsid w:val="003C266C"/>
    <w:rsid w:val="003C2914"/>
    <w:rsid w:val="003C2BFF"/>
    <w:rsid w:val="003C2CF2"/>
    <w:rsid w:val="003C2FAE"/>
    <w:rsid w:val="003C2FEB"/>
    <w:rsid w:val="003C3134"/>
    <w:rsid w:val="003C31EB"/>
    <w:rsid w:val="003C3217"/>
    <w:rsid w:val="003C3405"/>
    <w:rsid w:val="003C34D5"/>
    <w:rsid w:val="003C3845"/>
    <w:rsid w:val="003C38CB"/>
    <w:rsid w:val="003C39DC"/>
    <w:rsid w:val="003C3A9A"/>
    <w:rsid w:val="003C41D8"/>
    <w:rsid w:val="003C446E"/>
    <w:rsid w:val="003C496A"/>
    <w:rsid w:val="003C4B06"/>
    <w:rsid w:val="003C4B52"/>
    <w:rsid w:val="003C4BE2"/>
    <w:rsid w:val="003C4C10"/>
    <w:rsid w:val="003C4F05"/>
    <w:rsid w:val="003C5026"/>
    <w:rsid w:val="003C5190"/>
    <w:rsid w:val="003C5311"/>
    <w:rsid w:val="003C5806"/>
    <w:rsid w:val="003C5C10"/>
    <w:rsid w:val="003C5C16"/>
    <w:rsid w:val="003C6075"/>
    <w:rsid w:val="003C63DE"/>
    <w:rsid w:val="003C6830"/>
    <w:rsid w:val="003C6E4B"/>
    <w:rsid w:val="003C7B09"/>
    <w:rsid w:val="003D04EF"/>
    <w:rsid w:val="003D0B69"/>
    <w:rsid w:val="003D0E46"/>
    <w:rsid w:val="003D1325"/>
    <w:rsid w:val="003D1499"/>
    <w:rsid w:val="003D16EC"/>
    <w:rsid w:val="003D1733"/>
    <w:rsid w:val="003D17DA"/>
    <w:rsid w:val="003D1894"/>
    <w:rsid w:val="003D1E46"/>
    <w:rsid w:val="003D2241"/>
    <w:rsid w:val="003D22BE"/>
    <w:rsid w:val="003D23EC"/>
    <w:rsid w:val="003D2802"/>
    <w:rsid w:val="003D2862"/>
    <w:rsid w:val="003D28CD"/>
    <w:rsid w:val="003D2BC6"/>
    <w:rsid w:val="003D2BF5"/>
    <w:rsid w:val="003D2D49"/>
    <w:rsid w:val="003D2EDB"/>
    <w:rsid w:val="003D30D5"/>
    <w:rsid w:val="003D30DC"/>
    <w:rsid w:val="003D32DE"/>
    <w:rsid w:val="003D3472"/>
    <w:rsid w:val="003D34AB"/>
    <w:rsid w:val="003D37B6"/>
    <w:rsid w:val="003D3817"/>
    <w:rsid w:val="003D40FC"/>
    <w:rsid w:val="003D46C8"/>
    <w:rsid w:val="003D49D7"/>
    <w:rsid w:val="003D4C4A"/>
    <w:rsid w:val="003D4CBE"/>
    <w:rsid w:val="003D5112"/>
    <w:rsid w:val="003D5228"/>
    <w:rsid w:val="003D54CE"/>
    <w:rsid w:val="003D5A29"/>
    <w:rsid w:val="003D5B0F"/>
    <w:rsid w:val="003D5D9C"/>
    <w:rsid w:val="003D5E52"/>
    <w:rsid w:val="003D66F7"/>
    <w:rsid w:val="003D6B41"/>
    <w:rsid w:val="003D6E4B"/>
    <w:rsid w:val="003D73B6"/>
    <w:rsid w:val="003D740A"/>
    <w:rsid w:val="003D7B27"/>
    <w:rsid w:val="003E0198"/>
    <w:rsid w:val="003E0363"/>
    <w:rsid w:val="003E0583"/>
    <w:rsid w:val="003E0693"/>
    <w:rsid w:val="003E0774"/>
    <w:rsid w:val="003E07A7"/>
    <w:rsid w:val="003E07D6"/>
    <w:rsid w:val="003E0843"/>
    <w:rsid w:val="003E09A8"/>
    <w:rsid w:val="003E09BB"/>
    <w:rsid w:val="003E0AE2"/>
    <w:rsid w:val="003E0AFF"/>
    <w:rsid w:val="003E0B83"/>
    <w:rsid w:val="003E0CBA"/>
    <w:rsid w:val="003E0FC7"/>
    <w:rsid w:val="003E14E9"/>
    <w:rsid w:val="003E1905"/>
    <w:rsid w:val="003E1A2C"/>
    <w:rsid w:val="003E1E8B"/>
    <w:rsid w:val="003E1F8B"/>
    <w:rsid w:val="003E1F92"/>
    <w:rsid w:val="003E2393"/>
    <w:rsid w:val="003E2A66"/>
    <w:rsid w:val="003E2B85"/>
    <w:rsid w:val="003E360F"/>
    <w:rsid w:val="003E3679"/>
    <w:rsid w:val="003E395F"/>
    <w:rsid w:val="003E398E"/>
    <w:rsid w:val="003E3B2E"/>
    <w:rsid w:val="003E3B74"/>
    <w:rsid w:val="003E3C95"/>
    <w:rsid w:val="003E3F3A"/>
    <w:rsid w:val="003E3FD1"/>
    <w:rsid w:val="003E4014"/>
    <w:rsid w:val="003E45CF"/>
    <w:rsid w:val="003E4775"/>
    <w:rsid w:val="003E4A3B"/>
    <w:rsid w:val="003E5082"/>
    <w:rsid w:val="003E516D"/>
    <w:rsid w:val="003E5409"/>
    <w:rsid w:val="003E5EDF"/>
    <w:rsid w:val="003E5F4F"/>
    <w:rsid w:val="003E64BB"/>
    <w:rsid w:val="003E653A"/>
    <w:rsid w:val="003E6745"/>
    <w:rsid w:val="003E69DE"/>
    <w:rsid w:val="003E6B97"/>
    <w:rsid w:val="003E6C85"/>
    <w:rsid w:val="003E6FD2"/>
    <w:rsid w:val="003E70F4"/>
    <w:rsid w:val="003E71BD"/>
    <w:rsid w:val="003E7C00"/>
    <w:rsid w:val="003F00B8"/>
    <w:rsid w:val="003F0A5F"/>
    <w:rsid w:val="003F0ACA"/>
    <w:rsid w:val="003F0CA5"/>
    <w:rsid w:val="003F1603"/>
    <w:rsid w:val="003F16D2"/>
    <w:rsid w:val="003F17A3"/>
    <w:rsid w:val="003F1D18"/>
    <w:rsid w:val="003F1D49"/>
    <w:rsid w:val="003F208E"/>
    <w:rsid w:val="003F22B1"/>
    <w:rsid w:val="003F3183"/>
    <w:rsid w:val="003F3188"/>
    <w:rsid w:val="003F344C"/>
    <w:rsid w:val="003F375A"/>
    <w:rsid w:val="003F4259"/>
    <w:rsid w:val="003F4499"/>
    <w:rsid w:val="003F45C2"/>
    <w:rsid w:val="003F4845"/>
    <w:rsid w:val="003F4B77"/>
    <w:rsid w:val="003F5516"/>
    <w:rsid w:val="003F581A"/>
    <w:rsid w:val="003F58FB"/>
    <w:rsid w:val="003F5BB8"/>
    <w:rsid w:val="003F5EE8"/>
    <w:rsid w:val="003F5FAF"/>
    <w:rsid w:val="003F6001"/>
    <w:rsid w:val="003F6047"/>
    <w:rsid w:val="003F6575"/>
    <w:rsid w:val="003F677D"/>
    <w:rsid w:val="003F67AE"/>
    <w:rsid w:val="003F6C01"/>
    <w:rsid w:val="003F7935"/>
    <w:rsid w:val="003F796C"/>
    <w:rsid w:val="003F7FCA"/>
    <w:rsid w:val="003F9613"/>
    <w:rsid w:val="00400343"/>
    <w:rsid w:val="004006C0"/>
    <w:rsid w:val="00400B50"/>
    <w:rsid w:val="00400D91"/>
    <w:rsid w:val="00401559"/>
    <w:rsid w:val="004015B3"/>
    <w:rsid w:val="00401B92"/>
    <w:rsid w:val="00401CE5"/>
    <w:rsid w:val="004022F0"/>
    <w:rsid w:val="00402650"/>
    <w:rsid w:val="00402733"/>
    <w:rsid w:val="00402DAE"/>
    <w:rsid w:val="00402DB2"/>
    <w:rsid w:val="00402E98"/>
    <w:rsid w:val="00403054"/>
    <w:rsid w:val="0040317A"/>
    <w:rsid w:val="00403292"/>
    <w:rsid w:val="00403314"/>
    <w:rsid w:val="004035C5"/>
    <w:rsid w:val="0040364A"/>
    <w:rsid w:val="004036FA"/>
    <w:rsid w:val="004037E7"/>
    <w:rsid w:val="00403B9B"/>
    <w:rsid w:val="00403D58"/>
    <w:rsid w:val="00403E18"/>
    <w:rsid w:val="00403EFD"/>
    <w:rsid w:val="00404091"/>
    <w:rsid w:val="00404D79"/>
    <w:rsid w:val="00404FD3"/>
    <w:rsid w:val="0040516E"/>
    <w:rsid w:val="00405588"/>
    <w:rsid w:val="00405B34"/>
    <w:rsid w:val="00405DAB"/>
    <w:rsid w:val="00405E8B"/>
    <w:rsid w:val="0040663C"/>
    <w:rsid w:val="0040673D"/>
    <w:rsid w:val="0040682B"/>
    <w:rsid w:val="00406AB3"/>
    <w:rsid w:val="00406D6C"/>
    <w:rsid w:val="00406EC0"/>
    <w:rsid w:val="00407083"/>
    <w:rsid w:val="00407109"/>
    <w:rsid w:val="004071E2"/>
    <w:rsid w:val="00407258"/>
    <w:rsid w:val="004072E2"/>
    <w:rsid w:val="0040742B"/>
    <w:rsid w:val="00407575"/>
    <w:rsid w:val="004078E4"/>
    <w:rsid w:val="00407F80"/>
    <w:rsid w:val="00410156"/>
    <w:rsid w:val="00410269"/>
    <w:rsid w:val="004102E9"/>
    <w:rsid w:val="00410562"/>
    <w:rsid w:val="004105F1"/>
    <w:rsid w:val="00410BF2"/>
    <w:rsid w:val="00410FD8"/>
    <w:rsid w:val="00411379"/>
    <w:rsid w:val="00411397"/>
    <w:rsid w:val="004113D1"/>
    <w:rsid w:val="00411B32"/>
    <w:rsid w:val="00411F7E"/>
    <w:rsid w:val="00412570"/>
    <w:rsid w:val="00412719"/>
    <w:rsid w:val="00412F1A"/>
    <w:rsid w:val="00413292"/>
    <w:rsid w:val="00413458"/>
    <w:rsid w:val="00413497"/>
    <w:rsid w:val="00413792"/>
    <w:rsid w:val="00413DB0"/>
    <w:rsid w:val="00413E72"/>
    <w:rsid w:val="00413E7A"/>
    <w:rsid w:val="00414028"/>
    <w:rsid w:val="00414266"/>
    <w:rsid w:val="004142D8"/>
    <w:rsid w:val="00414349"/>
    <w:rsid w:val="004145AD"/>
    <w:rsid w:val="00414785"/>
    <w:rsid w:val="004148AB"/>
    <w:rsid w:val="0041492D"/>
    <w:rsid w:val="00414D11"/>
    <w:rsid w:val="00414E56"/>
    <w:rsid w:val="00415191"/>
    <w:rsid w:val="004154A0"/>
    <w:rsid w:val="004157F7"/>
    <w:rsid w:val="00415930"/>
    <w:rsid w:val="00415C0A"/>
    <w:rsid w:val="00415E37"/>
    <w:rsid w:val="00415EE2"/>
    <w:rsid w:val="004166EC"/>
    <w:rsid w:val="00416B28"/>
    <w:rsid w:val="00416E51"/>
    <w:rsid w:val="00416E79"/>
    <w:rsid w:val="00417255"/>
    <w:rsid w:val="00417BD1"/>
    <w:rsid w:val="00420179"/>
    <w:rsid w:val="00420250"/>
    <w:rsid w:val="00420693"/>
    <w:rsid w:val="0042081D"/>
    <w:rsid w:val="00421641"/>
    <w:rsid w:val="004216D5"/>
    <w:rsid w:val="00421831"/>
    <w:rsid w:val="00421AB1"/>
    <w:rsid w:val="00421E4E"/>
    <w:rsid w:val="00421EEF"/>
    <w:rsid w:val="00421F10"/>
    <w:rsid w:val="0042208C"/>
    <w:rsid w:val="004223AA"/>
    <w:rsid w:val="00422923"/>
    <w:rsid w:val="00422AC0"/>
    <w:rsid w:val="00422C23"/>
    <w:rsid w:val="00422F3F"/>
    <w:rsid w:val="00423554"/>
    <w:rsid w:val="004235B5"/>
    <w:rsid w:val="00423744"/>
    <w:rsid w:val="00423EA4"/>
    <w:rsid w:val="00423F3A"/>
    <w:rsid w:val="0042409F"/>
    <w:rsid w:val="0042415A"/>
    <w:rsid w:val="00424316"/>
    <w:rsid w:val="0042488E"/>
    <w:rsid w:val="004248D0"/>
    <w:rsid w:val="00424930"/>
    <w:rsid w:val="004250B2"/>
    <w:rsid w:val="0042539C"/>
    <w:rsid w:val="00425692"/>
    <w:rsid w:val="00425A23"/>
    <w:rsid w:val="00425A7D"/>
    <w:rsid w:val="00425D61"/>
    <w:rsid w:val="004264CC"/>
    <w:rsid w:val="00426645"/>
    <w:rsid w:val="00426802"/>
    <w:rsid w:val="004268AA"/>
    <w:rsid w:val="0042691A"/>
    <w:rsid w:val="00426932"/>
    <w:rsid w:val="00426BA8"/>
    <w:rsid w:val="00426F24"/>
    <w:rsid w:val="00427055"/>
    <w:rsid w:val="004277B3"/>
    <w:rsid w:val="00427E3F"/>
    <w:rsid w:val="00430203"/>
    <w:rsid w:val="004304E5"/>
    <w:rsid w:val="0043057D"/>
    <w:rsid w:val="004308F2"/>
    <w:rsid w:val="004313F5"/>
    <w:rsid w:val="004314D1"/>
    <w:rsid w:val="004317CA"/>
    <w:rsid w:val="0043181B"/>
    <w:rsid w:val="00431B3C"/>
    <w:rsid w:val="00432018"/>
    <w:rsid w:val="004320DE"/>
    <w:rsid w:val="0043212C"/>
    <w:rsid w:val="004321D5"/>
    <w:rsid w:val="0043260F"/>
    <w:rsid w:val="00432889"/>
    <w:rsid w:val="00432893"/>
    <w:rsid w:val="00432B8C"/>
    <w:rsid w:val="00432D08"/>
    <w:rsid w:val="00432D87"/>
    <w:rsid w:val="00432E8A"/>
    <w:rsid w:val="00433098"/>
    <w:rsid w:val="004332BB"/>
    <w:rsid w:val="004332CE"/>
    <w:rsid w:val="0043336A"/>
    <w:rsid w:val="0043348C"/>
    <w:rsid w:val="0043378A"/>
    <w:rsid w:val="004339E8"/>
    <w:rsid w:val="00433BE7"/>
    <w:rsid w:val="00433D3B"/>
    <w:rsid w:val="004341A4"/>
    <w:rsid w:val="00434301"/>
    <w:rsid w:val="0043461F"/>
    <w:rsid w:val="004347E5"/>
    <w:rsid w:val="00434821"/>
    <w:rsid w:val="00434978"/>
    <w:rsid w:val="00434C33"/>
    <w:rsid w:val="00434D0D"/>
    <w:rsid w:val="00434EFD"/>
    <w:rsid w:val="004350A2"/>
    <w:rsid w:val="004351B0"/>
    <w:rsid w:val="00435387"/>
    <w:rsid w:val="0043538A"/>
    <w:rsid w:val="00435394"/>
    <w:rsid w:val="004355BF"/>
    <w:rsid w:val="00435BDD"/>
    <w:rsid w:val="00435C71"/>
    <w:rsid w:val="00435D3C"/>
    <w:rsid w:val="00436150"/>
    <w:rsid w:val="0043638B"/>
    <w:rsid w:val="00436435"/>
    <w:rsid w:val="00436632"/>
    <w:rsid w:val="0043677F"/>
    <w:rsid w:val="00436FCF"/>
    <w:rsid w:val="0043703C"/>
    <w:rsid w:val="0043716C"/>
    <w:rsid w:val="0043718F"/>
    <w:rsid w:val="004379F7"/>
    <w:rsid w:val="00437E94"/>
    <w:rsid w:val="0043DAE8"/>
    <w:rsid w:val="00440054"/>
    <w:rsid w:val="00440248"/>
    <w:rsid w:val="004402C7"/>
    <w:rsid w:val="0044032F"/>
    <w:rsid w:val="0044035E"/>
    <w:rsid w:val="004406D6"/>
    <w:rsid w:val="0044070A"/>
    <w:rsid w:val="00440773"/>
    <w:rsid w:val="004408F4"/>
    <w:rsid w:val="00440A40"/>
    <w:rsid w:val="00440C8E"/>
    <w:rsid w:val="00440D5F"/>
    <w:rsid w:val="00440ECE"/>
    <w:rsid w:val="00440F00"/>
    <w:rsid w:val="0044117D"/>
    <w:rsid w:val="004411EE"/>
    <w:rsid w:val="00441687"/>
    <w:rsid w:val="00441DC3"/>
    <w:rsid w:val="00442110"/>
    <w:rsid w:val="004426BC"/>
    <w:rsid w:val="00442880"/>
    <w:rsid w:val="00442D00"/>
    <w:rsid w:val="00442D6A"/>
    <w:rsid w:val="00442F12"/>
    <w:rsid w:val="004430EC"/>
    <w:rsid w:val="004431BD"/>
    <w:rsid w:val="00443652"/>
    <w:rsid w:val="0044376A"/>
    <w:rsid w:val="00443A7A"/>
    <w:rsid w:val="00443AB2"/>
    <w:rsid w:val="00443E84"/>
    <w:rsid w:val="004441E6"/>
    <w:rsid w:val="0044457D"/>
    <w:rsid w:val="004445E4"/>
    <w:rsid w:val="00444772"/>
    <w:rsid w:val="004448F0"/>
    <w:rsid w:val="004449A3"/>
    <w:rsid w:val="00444C89"/>
    <w:rsid w:val="00444DF1"/>
    <w:rsid w:val="00444F3B"/>
    <w:rsid w:val="004452CF"/>
    <w:rsid w:val="0044532B"/>
    <w:rsid w:val="0044542F"/>
    <w:rsid w:val="0044597D"/>
    <w:rsid w:val="00445996"/>
    <w:rsid w:val="004459F4"/>
    <w:rsid w:val="00445D69"/>
    <w:rsid w:val="0044633A"/>
    <w:rsid w:val="0044634E"/>
    <w:rsid w:val="00446681"/>
    <w:rsid w:val="00446714"/>
    <w:rsid w:val="00446F4E"/>
    <w:rsid w:val="00447005"/>
    <w:rsid w:val="00447028"/>
    <w:rsid w:val="004474FC"/>
    <w:rsid w:val="00447515"/>
    <w:rsid w:val="0044799B"/>
    <w:rsid w:val="00447E0F"/>
    <w:rsid w:val="00447F11"/>
    <w:rsid w:val="00447F4A"/>
    <w:rsid w:val="004500A6"/>
    <w:rsid w:val="0045027D"/>
    <w:rsid w:val="00450404"/>
    <w:rsid w:val="004504A9"/>
    <w:rsid w:val="0045063A"/>
    <w:rsid w:val="0045111E"/>
    <w:rsid w:val="0045116F"/>
    <w:rsid w:val="0045117A"/>
    <w:rsid w:val="004511AE"/>
    <w:rsid w:val="004513DA"/>
    <w:rsid w:val="00451717"/>
    <w:rsid w:val="00451953"/>
    <w:rsid w:val="004519EB"/>
    <w:rsid w:val="00451FF1"/>
    <w:rsid w:val="0045284E"/>
    <w:rsid w:val="00452AD3"/>
    <w:rsid w:val="00452F69"/>
    <w:rsid w:val="00452F82"/>
    <w:rsid w:val="0045308F"/>
    <w:rsid w:val="004531D0"/>
    <w:rsid w:val="00453235"/>
    <w:rsid w:val="0045376B"/>
    <w:rsid w:val="00453839"/>
    <w:rsid w:val="00453A88"/>
    <w:rsid w:val="004541CE"/>
    <w:rsid w:val="00454298"/>
    <w:rsid w:val="0045441B"/>
    <w:rsid w:val="00454545"/>
    <w:rsid w:val="00454573"/>
    <w:rsid w:val="004548D3"/>
    <w:rsid w:val="00454E44"/>
    <w:rsid w:val="00454E81"/>
    <w:rsid w:val="00454F05"/>
    <w:rsid w:val="00455B16"/>
    <w:rsid w:val="004560A5"/>
    <w:rsid w:val="00456451"/>
    <w:rsid w:val="004565EA"/>
    <w:rsid w:val="004565F7"/>
    <w:rsid w:val="00456737"/>
    <w:rsid w:val="00456777"/>
    <w:rsid w:val="00456A4B"/>
    <w:rsid w:val="00456E32"/>
    <w:rsid w:val="00457206"/>
    <w:rsid w:val="0045724A"/>
    <w:rsid w:val="0045749F"/>
    <w:rsid w:val="004576E3"/>
    <w:rsid w:val="00457DB5"/>
    <w:rsid w:val="00457DF4"/>
    <w:rsid w:val="004600B2"/>
    <w:rsid w:val="004601F0"/>
    <w:rsid w:val="004602C0"/>
    <w:rsid w:val="0046058C"/>
    <w:rsid w:val="004606BF"/>
    <w:rsid w:val="00460718"/>
    <w:rsid w:val="00460E5B"/>
    <w:rsid w:val="0046127C"/>
    <w:rsid w:val="00461424"/>
    <w:rsid w:val="00461765"/>
    <w:rsid w:val="0046186C"/>
    <w:rsid w:val="004619EF"/>
    <w:rsid w:val="00461A78"/>
    <w:rsid w:val="0046222B"/>
    <w:rsid w:val="00462421"/>
    <w:rsid w:val="00462C1D"/>
    <w:rsid w:val="00463013"/>
    <w:rsid w:val="00463528"/>
    <w:rsid w:val="0046356F"/>
    <w:rsid w:val="004638E4"/>
    <w:rsid w:val="00463D63"/>
    <w:rsid w:val="00463E0D"/>
    <w:rsid w:val="00463FC4"/>
    <w:rsid w:val="0046419A"/>
    <w:rsid w:val="0046453D"/>
    <w:rsid w:val="004646E9"/>
    <w:rsid w:val="00464866"/>
    <w:rsid w:val="00464977"/>
    <w:rsid w:val="00464E23"/>
    <w:rsid w:val="004654AE"/>
    <w:rsid w:val="004654ED"/>
    <w:rsid w:val="0046573E"/>
    <w:rsid w:val="004657FA"/>
    <w:rsid w:val="0046585C"/>
    <w:rsid w:val="00465EDB"/>
    <w:rsid w:val="00466101"/>
    <w:rsid w:val="004662F2"/>
    <w:rsid w:val="004669A4"/>
    <w:rsid w:val="00466D96"/>
    <w:rsid w:val="00466EA8"/>
    <w:rsid w:val="00466F03"/>
    <w:rsid w:val="00466FC7"/>
    <w:rsid w:val="004671CC"/>
    <w:rsid w:val="00467299"/>
    <w:rsid w:val="004673AF"/>
    <w:rsid w:val="00467D1E"/>
    <w:rsid w:val="00467E03"/>
    <w:rsid w:val="00467F32"/>
    <w:rsid w:val="0047026C"/>
    <w:rsid w:val="00470949"/>
    <w:rsid w:val="00470A8E"/>
    <w:rsid w:val="00470C16"/>
    <w:rsid w:val="00470C4C"/>
    <w:rsid w:val="00470E1B"/>
    <w:rsid w:val="00470E27"/>
    <w:rsid w:val="004711AD"/>
    <w:rsid w:val="004713BA"/>
    <w:rsid w:val="004714AC"/>
    <w:rsid w:val="004718A1"/>
    <w:rsid w:val="00471961"/>
    <w:rsid w:val="00471A10"/>
    <w:rsid w:val="00471A45"/>
    <w:rsid w:val="00471E06"/>
    <w:rsid w:val="00471E9A"/>
    <w:rsid w:val="00472417"/>
    <w:rsid w:val="00472724"/>
    <w:rsid w:val="004729D5"/>
    <w:rsid w:val="00473064"/>
    <w:rsid w:val="004731A5"/>
    <w:rsid w:val="004731BC"/>
    <w:rsid w:val="004735DC"/>
    <w:rsid w:val="004739A7"/>
    <w:rsid w:val="00473ABE"/>
    <w:rsid w:val="00473DC2"/>
    <w:rsid w:val="00473EA5"/>
    <w:rsid w:val="004743B5"/>
    <w:rsid w:val="004744DD"/>
    <w:rsid w:val="00474AEE"/>
    <w:rsid w:val="00474DFB"/>
    <w:rsid w:val="00474E42"/>
    <w:rsid w:val="00475337"/>
    <w:rsid w:val="0047553D"/>
    <w:rsid w:val="004756A7"/>
    <w:rsid w:val="0047573E"/>
    <w:rsid w:val="00475C91"/>
    <w:rsid w:val="004761A2"/>
    <w:rsid w:val="00476644"/>
    <w:rsid w:val="004768F6"/>
    <w:rsid w:val="0047698E"/>
    <w:rsid w:val="00476A58"/>
    <w:rsid w:val="00477372"/>
    <w:rsid w:val="004775C4"/>
    <w:rsid w:val="004777C8"/>
    <w:rsid w:val="0047786C"/>
    <w:rsid w:val="00477926"/>
    <w:rsid w:val="00477985"/>
    <w:rsid w:val="004779E8"/>
    <w:rsid w:val="00477D72"/>
    <w:rsid w:val="004801C5"/>
    <w:rsid w:val="0048031C"/>
    <w:rsid w:val="0048045A"/>
    <w:rsid w:val="00481157"/>
    <w:rsid w:val="00481365"/>
    <w:rsid w:val="00481443"/>
    <w:rsid w:val="0048176B"/>
    <w:rsid w:val="00481AB1"/>
    <w:rsid w:val="00481BB5"/>
    <w:rsid w:val="00481F41"/>
    <w:rsid w:val="00482191"/>
    <w:rsid w:val="00482460"/>
    <w:rsid w:val="004824AE"/>
    <w:rsid w:val="00482F31"/>
    <w:rsid w:val="00483082"/>
    <w:rsid w:val="004830C3"/>
    <w:rsid w:val="004832DA"/>
    <w:rsid w:val="004832E0"/>
    <w:rsid w:val="0048390D"/>
    <w:rsid w:val="00483956"/>
    <w:rsid w:val="00483B8B"/>
    <w:rsid w:val="00483E16"/>
    <w:rsid w:val="00484171"/>
    <w:rsid w:val="00484185"/>
    <w:rsid w:val="00484210"/>
    <w:rsid w:val="0048468D"/>
    <w:rsid w:val="004849B6"/>
    <w:rsid w:val="00484A1B"/>
    <w:rsid w:val="00484A53"/>
    <w:rsid w:val="00484B90"/>
    <w:rsid w:val="00484CB7"/>
    <w:rsid w:val="00484CF9"/>
    <w:rsid w:val="00484EF1"/>
    <w:rsid w:val="00484F3E"/>
    <w:rsid w:val="00484FEF"/>
    <w:rsid w:val="004850CD"/>
    <w:rsid w:val="0048585B"/>
    <w:rsid w:val="0048588F"/>
    <w:rsid w:val="00485D90"/>
    <w:rsid w:val="00486390"/>
    <w:rsid w:val="004867D5"/>
    <w:rsid w:val="00486AB1"/>
    <w:rsid w:val="00486CA5"/>
    <w:rsid w:val="0048745E"/>
    <w:rsid w:val="004877CF"/>
    <w:rsid w:val="00487A71"/>
    <w:rsid w:val="00487C78"/>
    <w:rsid w:val="00487D07"/>
    <w:rsid w:val="00487D6D"/>
    <w:rsid w:val="00487E8A"/>
    <w:rsid w:val="00487FBF"/>
    <w:rsid w:val="0049038B"/>
    <w:rsid w:val="00490689"/>
    <w:rsid w:val="00490897"/>
    <w:rsid w:val="00490B62"/>
    <w:rsid w:val="00490DFD"/>
    <w:rsid w:val="00490ECC"/>
    <w:rsid w:val="00490F50"/>
    <w:rsid w:val="0049166F"/>
    <w:rsid w:val="00491761"/>
    <w:rsid w:val="00491A90"/>
    <w:rsid w:val="00491C71"/>
    <w:rsid w:val="00491E6B"/>
    <w:rsid w:val="004920F8"/>
    <w:rsid w:val="004924FA"/>
    <w:rsid w:val="00492626"/>
    <w:rsid w:val="0049281A"/>
    <w:rsid w:val="0049296E"/>
    <w:rsid w:val="00492ABB"/>
    <w:rsid w:val="00492CBD"/>
    <w:rsid w:val="00492F5E"/>
    <w:rsid w:val="00492FF0"/>
    <w:rsid w:val="00493480"/>
    <w:rsid w:val="00493591"/>
    <w:rsid w:val="00493A5E"/>
    <w:rsid w:val="00494961"/>
    <w:rsid w:val="00494C42"/>
    <w:rsid w:val="00494F37"/>
    <w:rsid w:val="004950B2"/>
    <w:rsid w:val="00495788"/>
    <w:rsid w:val="0049585B"/>
    <w:rsid w:val="004958F2"/>
    <w:rsid w:val="00495CA3"/>
    <w:rsid w:val="00495DC1"/>
    <w:rsid w:val="004961F4"/>
    <w:rsid w:val="00496334"/>
    <w:rsid w:val="004963FC"/>
    <w:rsid w:val="0049665D"/>
    <w:rsid w:val="00496719"/>
    <w:rsid w:val="004968A9"/>
    <w:rsid w:val="004972C3"/>
    <w:rsid w:val="00497B88"/>
    <w:rsid w:val="00497FE0"/>
    <w:rsid w:val="004A05CC"/>
    <w:rsid w:val="004A0779"/>
    <w:rsid w:val="004A07A1"/>
    <w:rsid w:val="004A0A31"/>
    <w:rsid w:val="004A0A36"/>
    <w:rsid w:val="004A0B1C"/>
    <w:rsid w:val="004A0E66"/>
    <w:rsid w:val="004A13E8"/>
    <w:rsid w:val="004A1807"/>
    <w:rsid w:val="004A2344"/>
    <w:rsid w:val="004A2570"/>
    <w:rsid w:val="004A26BD"/>
    <w:rsid w:val="004A2756"/>
    <w:rsid w:val="004A28EE"/>
    <w:rsid w:val="004A29D2"/>
    <w:rsid w:val="004A2AE3"/>
    <w:rsid w:val="004A2BC9"/>
    <w:rsid w:val="004A3016"/>
    <w:rsid w:val="004A32C3"/>
    <w:rsid w:val="004A34A7"/>
    <w:rsid w:val="004A35C9"/>
    <w:rsid w:val="004A3A70"/>
    <w:rsid w:val="004A3A98"/>
    <w:rsid w:val="004A3BC7"/>
    <w:rsid w:val="004A3C05"/>
    <w:rsid w:val="004A3C35"/>
    <w:rsid w:val="004A3D3E"/>
    <w:rsid w:val="004A3F36"/>
    <w:rsid w:val="004A4009"/>
    <w:rsid w:val="004A417A"/>
    <w:rsid w:val="004A47E7"/>
    <w:rsid w:val="004A4A7F"/>
    <w:rsid w:val="004A4D90"/>
    <w:rsid w:val="004A4DAF"/>
    <w:rsid w:val="004A525E"/>
    <w:rsid w:val="004A531B"/>
    <w:rsid w:val="004A580A"/>
    <w:rsid w:val="004A5946"/>
    <w:rsid w:val="004A5EEF"/>
    <w:rsid w:val="004A62C8"/>
    <w:rsid w:val="004A6394"/>
    <w:rsid w:val="004A6848"/>
    <w:rsid w:val="004A6917"/>
    <w:rsid w:val="004A6B57"/>
    <w:rsid w:val="004A6D63"/>
    <w:rsid w:val="004A6E9C"/>
    <w:rsid w:val="004A6F91"/>
    <w:rsid w:val="004A73B3"/>
    <w:rsid w:val="004A76DB"/>
    <w:rsid w:val="004A7981"/>
    <w:rsid w:val="004A7999"/>
    <w:rsid w:val="004A7A2D"/>
    <w:rsid w:val="004A7BCB"/>
    <w:rsid w:val="004B0321"/>
    <w:rsid w:val="004B0B16"/>
    <w:rsid w:val="004B0FE1"/>
    <w:rsid w:val="004B117A"/>
    <w:rsid w:val="004B12D4"/>
    <w:rsid w:val="004B136A"/>
    <w:rsid w:val="004B1401"/>
    <w:rsid w:val="004B196A"/>
    <w:rsid w:val="004B19A5"/>
    <w:rsid w:val="004B1C3C"/>
    <w:rsid w:val="004B2975"/>
    <w:rsid w:val="004B2C2A"/>
    <w:rsid w:val="004B2DE3"/>
    <w:rsid w:val="004B2F2C"/>
    <w:rsid w:val="004B357F"/>
    <w:rsid w:val="004B3780"/>
    <w:rsid w:val="004B37A0"/>
    <w:rsid w:val="004B382F"/>
    <w:rsid w:val="004B3A9B"/>
    <w:rsid w:val="004B3CAC"/>
    <w:rsid w:val="004B3F90"/>
    <w:rsid w:val="004B420C"/>
    <w:rsid w:val="004B433B"/>
    <w:rsid w:val="004B47C3"/>
    <w:rsid w:val="004B4A1A"/>
    <w:rsid w:val="004B4D3D"/>
    <w:rsid w:val="004B4E83"/>
    <w:rsid w:val="004B4F09"/>
    <w:rsid w:val="004B4F88"/>
    <w:rsid w:val="004B51D6"/>
    <w:rsid w:val="004B5391"/>
    <w:rsid w:val="004B54B4"/>
    <w:rsid w:val="004B567B"/>
    <w:rsid w:val="004B5689"/>
    <w:rsid w:val="004B5795"/>
    <w:rsid w:val="004B57C8"/>
    <w:rsid w:val="004B5944"/>
    <w:rsid w:val="004B5A9D"/>
    <w:rsid w:val="004B5B62"/>
    <w:rsid w:val="004B5B74"/>
    <w:rsid w:val="004B5BC8"/>
    <w:rsid w:val="004B5C1A"/>
    <w:rsid w:val="004B640F"/>
    <w:rsid w:val="004B6639"/>
    <w:rsid w:val="004B6B61"/>
    <w:rsid w:val="004B6BC8"/>
    <w:rsid w:val="004B6F99"/>
    <w:rsid w:val="004B7501"/>
    <w:rsid w:val="004B759C"/>
    <w:rsid w:val="004B7691"/>
    <w:rsid w:val="004B7AF3"/>
    <w:rsid w:val="004B7B47"/>
    <w:rsid w:val="004B7BEE"/>
    <w:rsid w:val="004B7CEE"/>
    <w:rsid w:val="004C008F"/>
    <w:rsid w:val="004C0154"/>
    <w:rsid w:val="004C0445"/>
    <w:rsid w:val="004C04A1"/>
    <w:rsid w:val="004C05BA"/>
    <w:rsid w:val="004C062C"/>
    <w:rsid w:val="004C0658"/>
    <w:rsid w:val="004C06BF"/>
    <w:rsid w:val="004C0A4F"/>
    <w:rsid w:val="004C0A85"/>
    <w:rsid w:val="004C0ABD"/>
    <w:rsid w:val="004C0CE8"/>
    <w:rsid w:val="004C0CF2"/>
    <w:rsid w:val="004C0FF3"/>
    <w:rsid w:val="004C1101"/>
    <w:rsid w:val="004C118F"/>
    <w:rsid w:val="004C1327"/>
    <w:rsid w:val="004C14D0"/>
    <w:rsid w:val="004C197A"/>
    <w:rsid w:val="004C1A0B"/>
    <w:rsid w:val="004C1F4D"/>
    <w:rsid w:val="004C2C45"/>
    <w:rsid w:val="004C2D38"/>
    <w:rsid w:val="004C3214"/>
    <w:rsid w:val="004C32DA"/>
    <w:rsid w:val="004C3336"/>
    <w:rsid w:val="004C379B"/>
    <w:rsid w:val="004C381D"/>
    <w:rsid w:val="004C3AC2"/>
    <w:rsid w:val="004C430F"/>
    <w:rsid w:val="004C4447"/>
    <w:rsid w:val="004C46B6"/>
    <w:rsid w:val="004C46D5"/>
    <w:rsid w:val="004C472F"/>
    <w:rsid w:val="004C4786"/>
    <w:rsid w:val="004C48A4"/>
    <w:rsid w:val="004C4926"/>
    <w:rsid w:val="004C4EC1"/>
    <w:rsid w:val="004C514B"/>
    <w:rsid w:val="004C5481"/>
    <w:rsid w:val="004C5974"/>
    <w:rsid w:val="004C59F8"/>
    <w:rsid w:val="004C606C"/>
    <w:rsid w:val="004C6161"/>
    <w:rsid w:val="004C61CD"/>
    <w:rsid w:val="004C6367"/>
    <w:rsid w:val="004C657D"/>
    <w:rsid w:val="004C6BD3"/>
    <w:rsid w:val="004C6F05"/>
    <w:rsid w:val="004C6FA4"/>
    <w:rsid w:val="004C70D5"/>
    <w:rsid w:val="004C74A3"/>
    <w:rsid w:val="004C776A"/>
    <w:rsid w:val="004C79FC"/>
    <w:rsid w:val="004C7AF2"/>
    <w:rsid w:val="004C7BAE"/>
    <w:rsid w:val="004D01E4"/>
    <w:rsid w:val="004D0614"/>
    <w:rsid w:val="004D0C1F"/>
    <w:rsid w:val="004D0F24"/>
    <w:rsid w:val="004D1ACB"/>
    <w:rsid w:val="004D20A9"/>
    <w:rsid w:val="004D2520"/>
    <w:rsid w:val="004D2690"/>
    <w:rsid w:val="004D2C5B"/>
    <w:rsid w:val="004D30DB"/>
    <w:rsid w:val="004D30FB"/>
    <w:rsid w:val="004D34C2"/>
    <w:rsid w:val="004D35D9"/>
    <w:rsid w:val="004D36F6"/>
    <w:rsid w:val="004D3CD3"/>
    <w:rsid w:val="004D459A"/>
    <w:rsid w:val="004D4BDB"/>
    <w:rsid w:val="004D4E94"/>
    <w:rsid w:val="004D5313"/>
    <w:rsid w:val="004D559F"/>
    <w:rsid w:val="004D5707"/>
    <w:rsid w:val="004D59E0"/>
    <w:rsid w:val="004D6020"/>
    <w:rsid w:val="004D603F"/>
    <w:rsid w:val="004D6450"/>
    <w:rsid w:val="004D65E1"/>
    <w:rsid w:val="004D6A0D"/>
    <w:rsid w:val="004D6C6E"/>
    <w:rsid w:val="004D6DA1"/>
    <w:rsid w:val="004D6DEA"/>
    <w:rsid w:val="004D72BF"/>
    <w:rsid w:val="004D7572"/>
    <w:rsid w:val="004D7B9E"/>
    <w:rsid w:val="004D7D20"/>
    <w:rsid w:val="004E009D"/>
    <w:rsid w:val="004E078D"/>
    <w:rsid w:val="004E08ED"/>
    <w:rsid w:val="004E0E64"/>
    <w:rsid w:val="004E0EAE"/>
    <w:rsid w:val="004E1039"/>
    <w:rsid w:val="004E1403"/>
    <w:rsid w:val="004E157D"/>
    <w:rsid w:val="004E16B7"/>
    <w:rsid w:val="004E170C"/>
    <w:rsid w:val="004E189D"/>
    <w:rsid w:val="004E1957"/>
    <w:rsid w:val="004E2822"/>
    <w:rsid w:val="004E2AB3"/>
    <w:rsid w:val="004E2B57"/>
    <w:rsid w:val="004E31AB"/>
    <w:rsid w:val="004E35E4"/>
    <w:rsid w:val="004E3734"/>
    <w:rsid w:val="004E3743"/>
    <w:rsid w:val="004E3B8A"/>
    <w:rsid w:val="004E3EB2"/>
    <w:rsid w:val="004E42FC"/>
    <w:rsid w:val="004E480A"/>
    <w:rsid w:val="004E536D"/>
    <w:rsid w:val="004E59B6"/>
    <w:rsid w:val="004E5A82"/>
    <w:rsid w:val="004E5B4F"/>
    <w:rsid w:val="004E5C6A"/>
    <w:rsid w:val="004E5DA4"/>
    <w:rsid w:val="004E5E40"/>
    <w:rsid w:val="004E5EF4"/>
    <w:rsid w:val="004E66AA"/>
    <w:rsid w:val="004E66C3"/>
    <w:rsid w:val="004E6E78"/>
    <w:rsid w:val="004E70E0"/>
    <w:rsid w:val="004E7498"/>
    <w:rsid w:val="004E7948"/>
    <w:rsid w:val="004E7A88"/>
    <w:rsid w:val="004E7BEC"/>
    <w:rsid w:val="004E7CA8"/>
    <w:rsid w:val="004E7CE8"/>
    <w:rsid w:val="004E7D23"/>
    <w:rsid w:val="004E7E87"/>
    <w:rsid w:val="004E7FC5"/>
    <w:rsid w:val="004F008E"/>
    <w:rsid w:val="004F0150"/>
    <w:rsid w:val="004F03AD"/>
    <w:rsid w:val="004F04C0"/>
    <w:rsid w:val="004F04DA"/>
    <w:rsid w:val="004F0CD4"/>
    <w:rsid w:val="004F0EE4"/>
    <w:rsid w:val="004F104D"/>
    <w:rsid w:val="004F153B"/>
    <w:rsid w:val="004F1E9F"/>
    <w:rsid w:val="004F258E"/>
    <w:rsid w:val="004F28BB"/>
    <w:rsid w:val="004F2A06"/>
    <w:rsid w:val="004F2BFF"/>
    <w:rsid w:val="004F3176"/>
    <w:rsid w:val="004F3295"/>
    <w:rsid w:val="004F347B"/>
    <w:rsid w:val="004F369C"/>
    <w:rsid w:val="004F374D"/>
    <w:rsid w:val="004F379B"/>
    <w:rsid w:val="004F39DF"/>
    <w:rsid w:val="004F3AD5"/>
    <w:rsid w:val="004F3D37"/>
    <w:rsid w:val="004F3DA5"/>
    <w:rsid w:val="004F3EB8"/>
    <w:rsid w:val="004F3FA9"/>
    <w:rsid w:val="004F406C"/>
    <w:rsid w:val="004F41C0"/>
    <w:rsid w:val="004F44AA"/>
    <w:rsid w:val="004F4B24"/>
    <w:rsid w:val="004F4CBB"/>
    <w:rsid w:val="004F4D3A"/>
    <w:rsid w:val="004F4E88"/>
    <w:rsid w:val="004F5428"/>
    <w:rsid w:val="004F54D0"/>
    <w:rsid w:val="004F568B"/>
    <w:rsid w:val="004F591F"/>
    <w:rsid w:val="004F624F"/>
    <w:rsid w:val="004F6267"/>
    <w:rsid w:val="004F68D2"/>
    <w:rsid w:val="004F6DD7"/>
    <w:rsid w:val="004F70F2"/>
    <w:rsid w:val="004F7126"/>
    <w:rsid w:val="004F71B8"/>
    <w:rsid w:val="004F75AA"/>
    <w:rsid w:val="004F796A"/>
    <w:rsid w:val="004F79A4"/>
    <w:rsid w:val="004F7D94"/>
    <w:rsid w:val="00500259"/>
    <w:rsid w:val="005004FF"/>
    <w:rsid w:val="00500A05"/>
    <w:rsid w:val="00500B8B"/>
    <w:rsid w:val="00500CE4"/>
    <w:rsid w:val="00500F4B"/>
    <w:rsid w:val="005014D2"/>
    <w:rsid w:val="005015FB"/>
    <w:rsid w:val="00501F5F"/>
    <w:rsid w:val="00502063"/>
    <w:rsid w:val="00502072"/>
    <w:rsid w:val="00502342"/>
    <w:rsid w:val="00502963"/>
    <w:rsid w:val="00502AC3"/>
    <w:rsid w:val="00502D70"/>
    <w:rsid w:val="00502DAA"/>
    <w:rsid w:val="00502EE1"/>
    <w:rsid w:val="00502EF8"/>
    <w:rsid w:val="00502FF8"/>
    <w:rsid w:val="00503291"/>
    <w:rsid w:val="0050337A"/>
    <w:rsid w:val="00503846"/>
    <w:rsid w:val="00503A41"/>
    <w:rsid w:val="00503BB7"/>
    <w:rsid w:val="005040B4"/>
    <w:rsid w:val="0050414A"/>
    <w:rsid w:val="005042B9"/>
    <w:rsid w:val="0050471B"/>
    <w:rsid w:val="005050D1"/>
    <w:rsid w:val="00505527"/>
    <w:rsid w:val="00505585"/>
    <w:rsid w:val="0050564F"/>
    <w:rsid w:val="005056A1"/>
    <w:rsid w:val="005057CB"/>
    <w:rsid w:val="00505A33"/>
    <w:rsid w:val="005067D9"/>
    <w:rsid w:val="0050684D"/>
    <w:rsid w:val="00506BF5"/>
    <w:rsid w:val="00506D30"/>
    <w:rsid w:val="00507032"/>
    <w:rsid w:val="00507594"/>
    <w:rsid w:val="00507655"/>
    <w:rsid w:val="00507AEE"/>
    <w:rsid w:val="005102EE"/>
    <w:rsid w:val="005103BF"/>
    <w:rsid w:val="005109A9"/>
    <w:rsid w:val="00510A9A"/>
    <w:rsid w:val="00510EF5"/>
    <w:rsid w:val="0051114D"/>
    <w:rsid w:val="005116E0"/>
    <w:rsid w:val="00511A4E"/>
    <w:rsid w:val="00511CE3"/>
    <w:rsid w:val="005123D9"/>
    <w:rsid w:val="00512727"/>
    <w:rsid w:val="005127F8"/>
    <w:rsid w:val="00512822"/>
    <w:rsid w:val="00512C96"/>
    <w:rsid w:val="005136F9"/>
    <w:rsid w:val="005137B8"/>
    <w:rsid w:val="005137FD"/>
    <w:rsid w:val="00513E22"/>
    <w:rsid w:val="00513E97"/>
    <w:rsid w:val="00513ED9"/>
    <w:rsid w:val="00514011"/>
    <w:rsid w:val="00514092"/>
    <w:rsid w:val="00514430"/>
    <w:rsid w:val="005148BE"/>
    <w:rsid w:val="00514A18"/>
    <w:rsid w:val="00514DB0"/>
    <w:rsid w:val="005150FB"/>
    <w:rsid w:val="00515629"/>
    <w:rsid w:val="005159D4"/>
    <w:rsid w:val="00515B82"/>
    <w:rsid w:val="00516032"/>
    <w:rsid w:val="0051606F"/>
    <w:rsid w:val="005162F6"/>
    <w:rsid w:val="00516A08"/>
    <w:rsid w:val="00516ABF"/>
    <w:rsid w:val="00516E54"/>
    <w:rsid w:val="00516F38"/>
    <w:rsid w:val="00517AB0"/>
    <w:rsid w:val="00520107"/>
    <w:rsid w:val="0052055C"/>
    <w:rsid w:val="005205EF"/>
    <w:rsid w:val="00520D51"/>
    <w:rsid w:val="00520F42"/>
    <w:rsid w:val="00521468"/>
    <w:rsid w:val="005217B0"/>
    <w:rsid w:val="00521A71"/>
    <w:rsid w:val="00521DFF"/>
    <w:rsid w:val="005221AC"/>
    <w:rsid w:val="00522356"/>
    <w:rsid w:val="00522404"/>
    <w:rsid w:val="00522611"/>
    <w:rsid w:val="005229F4"/>
    <w:rsid w:val="00522CDE"/>
    <w:rsid w:val="00522E6D"/>
    <w:rsid w:val="005231CC"/>
    <w:rsid w:val="00523374"/>
    <w:rsid w:val="005234B0"/>
    <w:rsid w:val="00523C5F"/>
    <w:rsid w:val="00523DE2"/>
    <w:rsid w:val="00524269"/>
    <w:rsid w:val="00524671"/>
    <w:rsid w:val="0052495F"/>
    <w:rsid w:val="00524F43"/>
    <w:rsid w:val="0052569E"/>
    <w:rsid w:val="00525924"/>
    <w:rsid w:val="005259ED"/>
    <w:rsid w:val="00525D87"/>
    <w:rsid w:val="005261FC"/>
    <w:rsid w:val="00526397"/>
    <w:rsid w:val="005266BC"/>
    <w:rsid w:val="0052698B"/>
    <w:rsid w:val="005269E4"/>
    <w:rsid w:val="00526D55"/>
    <w:rsid w:val="00526DC0"/>
    <w:rsid w:val="00526F51"/>
    <w:rsid w:val="005270D1"/>
    <w:rsid w:val="0052746E"/>
    <w:rsid w:val="0052747E"/>
    <w:rsid w:val="00527724"/>
    <w:rsid w:val="0052791C"/>
    <w:rsid w:val="00527E8A"/>
    <w:rsid w:val="00527EA4"/>
    <w:rsid w:val="00527F5B"/>
    <w:rsid w:val="00527FAD"/>
    <w:rsid w:val="00530171"/>
    <w:rsid w:val="005304EB"/>
    <w:rsid w:val="00530657"/>
    <w:rsid w:val="00530864"/>
    <w:rsid w:val="00530980"/>
    <w:rsid w:val="00530F50"/>
    <w:rsid w:val="005318BB"/>
    <w:rsid w:val="00531C17"/>
    <w:rsid w:val="00531D3E"/>
    <w:rsid w:val="00531DC4"/>
    <w:rsid w:val="00531EA4"/>
    <w:rsid w:val="00532323"/>
    <w:rsid w:val="00532451"/>
    <w:rsid w:val="0053281A"/>
    <w:rsid w:val="00532D6D"/>
    <w:rsid w:val="00532FA4"/>
    <w:rsid w:val="005331B8"/>
    <w:rsid w:val="005331D6"/>
    <w:rsid w:val="00533302"/>
    <w:rsid w:val="00533344"/>
    <w:rsid w:val="00533928"/>
    <w:rsid w:val="00533A22"/>
    <w:rsid w:val="00533D4A"/>
    <w:rsid w:val="00533FE1"/>
    <w:rsid w:val="005344B7"/>
    <w:rsid w:val="00534836"/>
    <w:rsid w:val="005348D4"/>
    <w:rsid w:val="005348D5"/>
    <w:rsid w:val="0053496B"/>
    <w:rsid w:val="00534C89"/>
    <w:rsid w:val="00534D3C"/>
    <w:rsid w:val="00534EC5"/>
    <w:rsid w:val="005351A1"/>
    <w:rsid w:val="005351E9"/>
    <w:rsid w:val="005352A8"/>
    <w:rsid w:val="00535507"/>
    <w:rsid w:val="00535815"/>
    <w:rsid w:val="0053598F"/>
    <w:rsid w:val="005361C3"/>
    <w:rsid w:val="00536272"/>
    <w:rsid w:val="005363A9"/>
    <w:rsid w:val="00536405"/>
    <w:rsid w:val="00536602"/>
    <w:rsid w:val="005367D3"/>
    <w:rsid w:val="00536CFF"/>
    <w:rsid w:val="00536F34"/>
    <w:rsid w:val="00536FA3"/>
    <w:rsid w:val="00537023"/>
    <w:rsid w:val="005370FF"/>
    <w:rsid w:val="00537188"/>
    <w:rsid w:val="005371A3"/>
    <w:rsid w:val="00537212"/>
    <w:rsid w:val="0053740C"/>
    <w:rsid w:val="005376B8"/>
    <w:rsid w:val="0053782F"/>
    <w:rsid w:val="005379D5"/>
    <w:rsid w:val="00537A90"/>
    <w:rsid w:val="00537E2E"/>
    <w:rsid w:val="0053E68C"/>
    <w:rsid w:val="00540448"/>
    <w:rsid w:val="005408BB"/>
    <w:rsid w:val="005409FD"/>
    <w:rsid w:val="00540C7C"/>
    <w:rsid w:val="00540D25"/>
    <w:rsid w:val="00540E08"/>
    <w:rsid w:val="00541128"/>
    <w:rsid w:val="00541194"/>
    <w:rsid w:val="00541403"/>
    <w:rsid w:val="005418B2"/>
    <w:rsid w:val="00541A24"/>
    <w:rsid w:val="00541A36"/>
    <w:rsid w:val="00541EF8"/>
    <w:rsid w:val="00541F66"/>
    <w:rsid w:val="0054214E"/>
    <w:rsid w:val="00542236"/>
    <w:rsid w:val="005426A0"/>
    <w:rsid w:val="00542737"/>
    <w:rsid w:val="0054285D"/>
    <w:rsid w:val="00542A51"/>
    <w:rsid w:val="00542C16"/>
    <w:rsid w:val="00542D3F"/>
    <w:rsid w:val="0054323B"/>
    <w:rsid w:val="00543294"/>
    <w:rsid w:val="005432F8"/>
    <w:rsid w:val="00543514"/>
    <w:rsid w:val="0054351D"/>
    <w:rsid w:val="00543782"/>
    <w:rsid w:val="00543958"/>
    <w:rsid w:val="00543BBF"/>
    <w:rsid w:val="00543C40"/>
    <w:rsid w:val="0054406E"/>
    <w:rsid w:val="005443F1"/>
    <w:rsid w:val="00544E36"/>
    <w:rsid w:val="00544EB6"/>
    <w:rsid w:val="00544FBB"/>
    <w:rsid w:val="00545AB8"/>
    <w:rsid w:val="00545E57"/>
    <w:rsid w:val="00545E86"/>
    <w:rsid w:val="0054600D"/>
    <w:rsid w:val="00546046"/>
    <w:rsid w:val="00546361"/>
    <w:rsid w:val="005464E3"/>
    <w:rsid w:val="00546518"/>
    <w:rsid w:val="00546595"/>
    <w:rsid w:val="0054689B"/>
    <w:rsid w:val="005469EF"/>
    <w:rsid w:val="00546A0D"/>
    <w:rsid w:val="00546A98"/>
    <w:rsid w:val="00546CC4"/>
    <w:rsid w:val="00546D2B"/>
    <w:rsid w:val="00546D8D"/>
    <w:rsid w:val="005474B8"/>
    <w:rsid w:val="005474D9"/>
    <w:rsid w:val="00547A77"/>
    <w:rsid w:val="00547E64"/>
    <w:rsid w:val="005501E6"/>
    <w:rsid w:val="005502B7"/>
    <w:rsid w:val="00550567"/>
    <w:rsid w:val="00550970"/>
    <w:rsid w:val="00551526"/>
    <w:rsid w:val="0055198B"/>
    <w:rsid w:val="00551AAE"/>
    <w:rsid w:val="00551E94"/>
    <w:rsid w:val="005526B1"/>
    <w:rsid w:val="0055292D"/>
    <w:rsid w:val="00552AB3"/>
    <w:rsid w:val="00552C32"/>
    <w:rsid w:val="00552CE4"/>
    <w:rsid w:val="0055311A"/>
    <w:rsid w:val="00553126"/>
    <w:rsid w:val="00553385"/>
    <w:rsid w:val="005536C5"/>
    <w:rsid w:val="00553AD8"/>
    <w:rsid w:val="0055455B"/>
    <w:rsid w:val="0055459C"/>
    <w:rsid w:val="00554610"/>
    <w:rsid w:val="005549FE"/>
    <w:rsid w:val="00554F09"/>
    <w:rsid w:val="00554F62"/>
    <w:rsid w:val="0055509F"/>
    <w:rsid w:val="005551BE"/>
    <w:rsid w:val="0055540A"/>
    <w:rsid w:val="00555700"/>
    <w:rsid w:val="00555978"/>
    <w:rsid w:val="00555A6D"/>
    <w:rsid w:val="00555D0B"/>
    <w:rsid w:val="00555DE4"/>
    <w:rsid w:val="005564F4"/>
    <w:rsid w:val="005567AE"/>
    <w:rsid w:val="005567B2"/>
    <w:rsid w:val="00556B68"/>
    <w:rsid w:val="00556C70"/>
    <w:rsid w:val="00556D9C"/>
    <w:rsid w:val="00557586"/>
    <w:rsid w:val="005575CC"/>
    <w:rsid w:val="005577D4"/>
    <w:rsid w:val="005578A0"/>
    <w:rsid w:val="00557E42"/>
    <w:rsid w:val="005601BA"/>
    <w:rsid w:val="00560383"/>
    <w:rsid w:val="005604B0"/>
    <w:rsid w:val="00560DCD"/>
    <w:rsid w:val="00561150"/>
    <w:rsid w:val="00561527"/>
    <w:rsid w:val="00561969"/>
    <w:rsid w:val="00561ABF"/>
    <w:rsid w:val="00561B12"/>
    <w:rsid w:val="00562086"/>
    <w:rsid w:val="00562373"/>
    <w:rsid w:val="00562572"/>
    <w:rsid w:val="00562632"/>
    <w:rsid w:val="005628FA"/>
    <w:rsid w:val="005628FC"/>
    <w:rsid w:val="00562C0F"/>
    <w:rsid w:val="0056312E"/>
    <w:rsid w:val="0056325B"/>
    <w:rsid w:val="00563DB4"/>
    <w:rsid w:val="00563DFB"/>
    <w:rsid w:val="005642B5"/>
    <w:rsid w:val="00564454"/>
    <w:rsid w:val="005649BA"/>
    <w:rsid w:val="00564B2C"/>
    <w:rsid w:val="00564F5D"/>
    <w:rsid w:val="00565397"/>
    <w:rsid w:val="00565585"/>
    <w:rsid w:val="00565951"/>
    <w:rsid w:val="00565B2E"/>
    <w:rsid w:val="00565F82"/>
    <w:rsid w:val="005660E1"/>
    <w:rsid w:val="00566128"/>
    <w:rsid w:val="00566418"/>
    <w:rsid w:val="005667B3"/>
    <w:rsid w:val="00566E08"/>
    <w:rsid w:val="00566F9D"/>
    <w:rsid w:val="005670AE"/>
    <w:rsid w:val="0056759E"/>
    <w:rsid w:val="0056789F"/>
    <w:rsid w:val="00567DB1"/>
    <w:rsid w:val="00570178"/>
    <w:rsid w:val="00570274"/>
    <w:rsid w:val="00570B4F"/>
    <w:rsid w:val="00570DEA"/>
    <w:rsid w:val="00570F55"/>
    <w:rsid w:val="00571275"/>
    <w:rsid w:val="005712A2"/>
    <w:rsid w:val="0057130D"/>
    <w:rsid w:val="005713E3"/>
    <w:rsid w:val="00571569"/>
    <w:rsid w:val="0057156C"/>
    <w:rsid w:val="00571719"/>
    <w:rsid w:val="00571A2E"/>
    <w:rsid w:val="00571CCB"/>
    <w:rsid w:val="00571DE4"/>
    <w:rsid w:val="0057270A"/>
    <w:rsid w:val="00572815"/>
    <w:rsid w:val="00572933"/>
    <w:rsid w:val="00572B7C"/>
    <w:rsid w:val="00572C2E"/>
    <w:rsid w:val="00572D00"/>
    <w:rsid w:val="00572EE9"/>
    <w:rsid w:val="00573317"/>
    <w:rsid w:val="00573CF4"/>
    <w:rsid w:val="00574279"/>
    <w:rsid w:val="00574428"/>
    <w:rsid w:val="005744BF"/>
    <w:rsid w:val="00574783"/>
    <w:rsid w:val="005747AA"/>
    <w:rsid w:val="00574AED"/>
    <w:rsid w:val="00574AFF"/>
    <w:rsid w:val="005755F6"/>
    <w:rsid w:val="005756EC"/>
    <w:rsid w:val="00575DDC"/>
    <w:rsid w:val="005761D9"/>
    <w:rsid w:val="00576472"/>
    <w:rsid w:val="0057672D"/>
    <w:rsid w:val="005768C2"/>
    <w:rsid w:val="0057697E"/>
    <w:rsid w:val="00576E6E"/>
    <w:rsid w:val="00577411"/>
    <w:rsid w:val="00577464"/>
    <w:rsid w:val="00577467"/>
    <w:rsid w:val="005774EF"/>
    <w:rsid w:val="00577560"/>
    <w:rsid w:val="005775A6"/>
    <w:rsid w:val="005775E6"/>
    <w:rsid w:val="0057765E"/>
    <w:rsid w:val="005776B3"/>
    <w:rsid w:val="00577BCA"/>
    <w:rsid w:val="00577C90"/>
    <w:rsid w:val="00577F1F"/>
    <w:rsid w:val="005801BB"/>
    <w:rsid w:val="00580231"/>
    <w:rsid w:val="0058035C"/>
    <w:rsid w:val="005804B0"/>
    <w:rsid w:val="005808D9"/>
    <w:rsid w:val="005809D9"/>
    <w:rsid w:val="00581192"/>
    <w:rsid w:val="005813B5"/>
    <w:rsid w:val="00581451"/>
    <w:rsid w:val="005815E5"/>
    <w:rsid w:val="00581641"/>
    <w:rsid w:val="00581921"/>
    <w:rsid w:val="00581B37"/>
    <w:rsid w:val="00582151"/>
    <w:rsid w:val="00582185"/>
    <w:rsid w:val="005821E8"/>
    <w:rsid w:val="0058240A"/>
    <w:rsid w:val="0058279A"/>
    <w:rsid w:val="005827D1"/>
    <w:rsid w:val="00582CA2"/>
    <w:rsid w:val="005831B6"/>
    <w:rsid w:val="0058336E"/>
    <w:rsid w:val="00583493"/>
    <w:rsid w:val="00583A27"/>
    <w:rsid w:val="00583C6E"/>
    <w:rsid w:val="00583D01"/>
    <w:rsid w:val="00583F4C"/>
    <w:rsid w:val="00583FD2"/>
    <w:rsid w:val="0058422A"/>
    <w:rsid w:val="00584288"/>
    <w:rsid w:val="00584D6B"/>
    <w:rsid w:val="00584E35"/>
    <w:rsid w:val="0058548E"/>
    <w:rsid w:val="00585863"/>
    <w:rsid w:val="005858A0"/>
    <w:rsid w:val="005859CC"/>
    <w:rsid w:val="00585D78"/>
    <w:rsid w:val="005861D3"/>
    <w:rsid w:val="005861E2"/>
    <w:rsid w:val="0058637E"/>
    <w:rsid w:val="00586418"/>
    <w:rsid w:val="00586465"/>
    <w:rsid w:val="005866FE"/>
    <w:rsid w:val="00586859"/>
    <w:rsid w:val="00586B96"/>
    <w:rsid w:val="00586BBA"/>
    <w:rsid w:val="0058712C"/>
    <w:rsid w:val="005872A8"/>
    <w:rsid w:val="00587722"/>
    <w:rsid w:val="00587DE7"/>
    <w:rsid w:val="00587E8C"/>
    <w:rsid w:val="00590287"/>
    <w:rsid w:val="005904EE"/>
    <w:rsid w:val="00590675"/>
    <w:rsid w:val="00590681"/>
    <w:rsid w:val="00590751"/>
    <w:rsid w:val="005908D5"/>
    <w:rsid w:val="00590A8C"/>
    <w:rsid w:val="00590CDA"/>
    <w:rsid w:val="00591275"/>
    <w:rsid w:val="0059135D"/>
    <w:rsid w:val="005914AD"/>
    <w:rsid w:val="0059152C"/>
    <w:rsid w:val="00591573"/>
    <w:rsid w:val="00591998"/>
    <w:rsid w:val="00591C7A"/>
    <w:rsid w:val="00591F31"/>
    <w:rsid w:val="005930E3"/>
    <w:rsid w:val="005931A2"/>
    <w:rsid w:val="00593827"/>
    <w:rsid w:val="005939ED"/>
    <w:rsid w:val="00593A84"/>
    <w:rsid w:val="00593B9E"/>
    <w:rsid w:val="005940D5"/>
    <w:rsid w:val="00594353"/>
    <w:rsid w:val="00594842"/>
    <w:rsid w:val="00594B57"/>
    <w:rsid w:val="00595598"/>
    <w:rsid w:val="005957CB"/>
    <w:rsid w:val="00595875"/>
    <w:rsid w:val="00595933"/>
    <w:rsid w:val="00595A86"/>
    <w:rsid w:val="00595FE8"/>
    <w:rsid w:val="00596090"/>
    <w:rsid w:val="005961C2"/>
    <w:rsid w:val="005964FD"/>
    <w:rsid w:val="005965C7"/>
    <w:rsid w:val="005969E9"/>
    <w:rsid w:val="00596BFE"/>
    <w:rsid w:val="00596C49"/>
    <w:rsid w:val="0059723B"/>
    <w:rsid w:val="005972A5"/>
    <w:rsid w:val="0059733A"/>
    <w:rsid w:val="005974A0"/>
    <w:rsid w:val="0059757A"/>
    <w:rsid w:val="00597964"/>
    <w:rsid w:val="005979F6"/>
    <w:rsid w:val="00597B77"/>
    <w:rsid w:val="00597BDF"/>
    <w:rsid w:val="00597CF2"/>
    <w:rsid w:val="00597D0D"/>
    <w:rsid w:val="00597EF0"/>
    <w:rsid w:val="005A012A"/>
    <w:rsid w:val="005A0497"/>
    <w:rsid w:val="005A05E4"/>
    <w:rsid w:val="005A05F0"/>
    <w:rsid w:val="005A0729"/>
    <w:rsid w:val="005A07B7"/>
    <w:rsid w:val="005A09F7"/>
    <w:rsid w:val="005A0BDF"/>
    <w:rsid w:val="005A0E7B"/>
    <w:rsid w:val="005A0F43"/>
    <w:rsid w:val="005A1573"/>
    <w:rsid w:val="005A1813"/>
    <w:rsid w:val="005A1A29"/>
    <w:rsid w:val="005A1B0C"/>
    <w:rsid w:val="005A1CF6"/>
    <w:rsid w:val="005A1F50"/>
    <w:rsid w:val="005A24F8"/>
    <w:rsid w:val="005A28DB"/>
    <w:rsid w:val="005A2B8E"/>
    <w:rsid w:val="005A2CE2"/>
    <w:rsid w:val="005A32AE"/>
    <w:rsid w:val="005A34BF"/>
    <w:rsid w:val="005A3805"/>
    <w:rsid w:val="005A391D"/>
    <w:rsid w:val="005A39EC"/>
    <w:rsid w:val="005A3DFF"/>
    <w:rsid w:val="005A4094"/>
    <w:rsid w:val="005A478B"/>
    <w:rsid w:val="005A49A6"/>
    <w:rsid w:val="005A4C4F"/>
    <w:rsid w:val="005A4FC9"/>
    <w:rsid w:val="005A51BA"/>
    <w:rsid w:val="005A5409"/>
    <w:rsid w:val="005A558B"/>
    <w:rsid w:val="005A5B11"/>
    <w:rsid w:val="005A5B86"/>
    <w:rsid w:val="005A5E1D"/>
    <w:rsid w:val="005A5EE1"/>
    <w:rsid w:val="005A61C1"/>
    <w:rsid w:val="005A61FE"/>
    <w:rsid w:val="005A6400"/>
    <w:rsid w:val="005A6749"/>
    <w:rsid w:val="005A68E0"/>
    <w:rsid w:val="005A6900"/>
    <w:rsid w:val="005A6D07"/>
    <w:rsid w:val="005A72B8"/>
    <w:rsid w:val="005A7642"/>
    <w:rsid w:val="005A771D"/>
    <w:rsid w:val="005A7DAD"/>
    <w:rsid w:val="005A7E23"/>
    <w:rsid w:val="005A7F9F"/>
    <w:rsid w:val="005A7FF9"/>
    <w:rsid w:val="005B001D"/>
    <w:rsid w:val="005B00F2"/>
    <w:rsid w:val="005B043B"/>
    <w:rsid w:val="005B04C2"/>
    <w:rsid w:val="005B0785"/>
    <w:rsid w:val="005B0F90"/>
    <w:rsid w:val="005B132E"/>
    <w:rsid w:val="005B140A"/>
    <w:rsid w:val="005B14C6"/>
    <w:rsid w:val="005B173B"/>
    <w:rsid w:val="005B1B3C"/>
    <w:rsid w:val="005B1F93"/>
    <w:rsid w:val="005B2157"/>
    <w:rsid w:val="005B23DF"/>
    <w:rsid w:val="005B2E51"/>
    <w:rsid w:val="005B35E7"/>
    <w:rsid w:val="005B3DF8"/>
    <w:rsid w:val="005B4176"/>
    <w:rsid w:val="005B434F"/>
    <w:rsid w:val="005B4594"/>
    <w:rsid w:val="005B4884"/>
    <w:rsid w:val="005B48AD"/>
    <w:rsid w:val="005B4C20"/>
    <w:rsid w:val="005B4D0C"/>
    <w:rsid w:val="005B4D65"/>
    <w:rsid w:val="005B4ED3"/>
    <w:rsid w:val="005B5482"/>
    <w:rsid w:val="005B54B6"/>
    <w:rsid w:val="005B583C"/>
    <w:rsid w:val="005B5914"/>
    <w:rsid w:val="005B5B42"/>
    <w:rsid w:val="005B645D"/>
    <w:rsid w:val="005B646F"/>
    <w:rsid w:val="005B672C"/>
    <w:rsid w:val="005B6871"/>
    <w:rsid w:val="005B6D6F"/>
    <w:rsid w:val="005B6FA9"/>
    <w:rsid w:val="005B778C"/>
    <w:rsid w:val="005C030B"/>
    <w:rsid w:val="005C088F"/>
    <w:rsid w:val="005C0DB9"/>
    <w:rsid w:val="005C0E0F"/>
    <w:rsid w:val="005C1257"/>
    <w:rsid w:val="005C130A"/>
    <w:rsid w:val="005C13FF"/>
    <w:rsid w:val="005C1577"/>
    <w:rsid w:val="005C162C"/>
    <w:rsid w:val="005C1B90"/>
    <w:rsid w:val="005C1BCA"/>
    <w:rsid w:val="005C1F00"/>
    <w:rsid w:val="005C212F"/>
    <w:rsid w:val="005C2132"/>
    <w:rsid w:val="005C2240"/>
    <w:rsid w:val="005C22CB"/>
    <w:rsid w:val="005C2345"/>
    <w:rsid w:val="005C242B"/>
    <w:rsid w:val="005C24C3"/>
    <w:rsid w:val="005C25AC"/>
    <w:rsid w:val="005C266B"/>
    <w:rsid w:val="005C26CA"/>
    <w:rsid w:val="005C2761"/>
    <w:rsid w:val="005C2C40"/>
    <w:rsid w:val="005C2F12"/>
    <w:rsid w:val="005C30B0"/>
    <w:rsid w:val="005C367B"/>
    <w:rsid w:val="005C3B87"/>
    <w:rsid w:val="005C4978"/>
    <w:rsid w:val="005C4AC7"/>
    <w:rsid w:val="005C4C67"/>
    <w:rsid w:val="005C4DD4"/>
    <w:rsid w:val="005C504A"/>
    <w:rsid w:val="005C5334"/>
    <w:rsid w:val="005C5484"/>
    <w:rsid w:val="005C5A59"/>
    <w:rsid w:val="005C5ACD"/>
    <w:rsid w:val="005C5BFC"/>
    <w:rsid w:val="005C5CF5"/>
    <w:rsid w:val="005C612F"/>
    <w:rsid w:val="005C61CD"/>
    <w:rsid w:val="005C692D"/>
    <w:rsid w:val="005C6B77"/>
    <w:rsid w:val="005C6BCD"/>
    <w:rsid w:val="005C6DC9"/>
    <w:rsid w:val="005C73B8"/>
    <w:rsid w:val="005C7498"/>
    <w:rsid w:val="005C7674"/>
    <w:rsid w:val="005C7704"/>
    <w:rsid w:val="005C78EB"/>
    <w:rsid w:val="005C7A6F"/>
    <w:rsid w:val="005C7B5F"/>
    <w:rsid w:val="005C7C57"/>
    <w:rsid w:val="005C7C5F"/>
    <w:rsid w:val="005D04D5"/>
    <w:rsid w:val="005D0B6A"/>
    <w:rsid w:val="005D0C75"/>
    <w:rsid w:val="005D0D44"/>
    <w:rsid w:val="005D0D45"/>
    <w:rsid w:val="005D0DDD"/>
    <w:rsid w:val="005D1034"/>
    <w:rsid w:val="005D1083"/>
    <w:rsid w:val="005D1971"/>
    <w:rsid w:val="005D199B"/>
    <w:rsid w:val="005D1B43"/>
    <w:rsid w:val="005D1D3E"/>
    <w:rsid w:val="005D1E19"/>
    <w:rsid w:val="005D20E5"/>
    <w:rsid w:val="005D2189"/>
    <w:rsid w:val="005D2274"/>
    <w:rsid w:val="005D22AF"/>
    <w:rsid w:val="005D252F"/>
    <w:rsid w:val="005D289A"/>
    <w:rsid w:val="005D2937"/>
    <w:rsid w:val="005D2A3B"/>
    <w:rsid w:val="005D2A5F"/>
    <w:rsid w:val="005D2A6E"/>
    <w:rsid w:val="005D2E4C"/>
    <w:rsid w:val="005D2E4E"/>
    <w:rsid w:val="005D30D0"/>
    <w:rsid w:val="005D30DE"/>
    <w:rsid w:val="005D3233"/>
    <w:rsid w:val="005D33A0"/>
    <w:rsid w:val="005D3431"/>
    <w:rsid w:val="005D362A"/>
    <w:rsid w:val="005D3A69"/>
    <w:rsid w:val="005D4134"/>
    <w:rsid w:val="005D45E4"/>
    <w:rsid w:val="005D45F2"/>
    <w:rsid w:val="005D4A9A"/>
    <w:rsid w:val="005D4DA3"/>
    <w:rsid w:val="005D52A5"/>
    <w:rsid w:val="005D52F0"/>
    <w:rsid w:val="005D5372"/>
    <w:rsid w:val="005D5392"/>
    <w:rsid w:val="005D587A"/>
    <w:rsid w:val="005D5B2F"/>
    <w:rsid w:val="005D5EE9"/>
    <w:rsid w:val="005D640C"/>
    <w:rsid w:val="005D655A"/>
    <w:rsid w:val="005D665E"/>
    <w:rsid w:val="005D66C5"/>
    <w:rsid w:val="005D69E6"/>
    <w:rsid w:val="005D6C01"/>
    <w:rsid w:val="005D6DB6"/>
    <w:rsid w:val="005D6E9C"/>
    <w:rsid w:val="005D6FBF"/>
    <w:rsid w:val="005D712C"/>
    <w:rsid w:val="005D7E2D"/>
    <w:rsid w:val="005E0445"/>
    <w:rsid w:val="005E04BD"/>
    <w:rsid w:val="005E0685"/>
    <w:rsid w:val="005E0B35"/>
    <w:rsid w:val="005E0DA7"/>
    <w:rsid w:val="005E1288"/>
    <w:rsid w:val="005E12EB"/>
    <w:rsid w:val="005E1760"/>
    <w:rsid w:val="005E19BF"/>
    <w:rsid w:val="005E1D20"/>
    <w:rsid w:val="005E1D77"/>
    <w:rsid w:val="005E251E"/>
    <w:rsid w:val="005E2612"/>
    <w:rsid w:val="005E265E"/>
    <w:rsid w:val="005E288A"/>
    <w:rsid w:val="005E290E"/>
    <w:rsid w:val="005E29F5"/>
    <w:rsid w:val="005E29F6"/>
    <w:rsid w:val="005E2F3F"/>
    <w:rsid w:val="005E3275"/>
    <w:rsid w:val="005E35D1"/>
    <w:rsid w:val="005E364C"/>
    <w:rsid w:val="005E36D7"/>
    <w:rsid w:val="005E42A9"/>
    <w:rsid w:val="005E44D1"/>
    <w:rsid w:val="005E4563"/>
    <w:rsid w:val="005E4658"/>
    <w:rsid w:val="005E4A59"/>
    <w:rsid w:val="005E4EF0"/>
    <w:rsid w:val="005E5702"/>
    <w:rsid w:val="005E5BED"/>
    <w:rsid w:val="005E5D8E"/>
    <w:rsid w:val="005E5EC4"/>
    <w:rsid w:val="005E611E"/>
    <w:rsid w:val="005E612C"/>
    <w:rsid w:val="005E63E3"/>
    <w:rsid w:val="005E64A1"/>
    <w:rsid w:val="005E6533"/>
    <w:rsid w:val="005E65D8"/>
    <w:rsid w:val="005E68C7"/>
    <w:rsid w:val="005E698A"/>
    <w:rsid w:val="005E69B6"/>
    <w:rsid w:val="005E6B67"/>
    <w:rsid w:val="005E7105"/>
    <w:rsid w:val="005E725D"/>
    <w:rsid w:val="005E7C08"/>
    <w:rsid w:val="005E7C0E"/>
    <w:rsid w:val="005E7C9D"/>
    <w:rsid w:val="005E7D6A"/>
    <w:rsid w:val="005F0272"/>
    <w:rsid w:val="005F03E9"/>
    <w:rsid w:val="005F0FAC"/>
    <w:rsid w:val="005F1229"/>
    <w:rsid w:val="005F1435"/>
    <w:rsid w:val="005F154B"/>
    <w:rsid w:val="005F19BA"/>
    <w:rsid w:val="005F1A39"/>
    <w:rsid w:val="005F1BF6"/>
    <w:rsid w:val="005F1CC6"/>
    <w:rsid w:val="005F1E36"/>
    <w:rsid w:val="005F22E2"/>
    <w:rsid w:val="005F28F8"/>
    <w:rsid w:val="005F2B5D"/>
    <w:rsid w:val="005F2BC7"/>
    <w:rsid w:val="005F2DAC"/>
    <w:rsid w:val="005F310D"/>
    <w:rsid w:val="005F3473"/>
    <w:rsid w:val="005F3689"/>
    <w:rsid w:val="005F3969"/>
    <w:rsid w:val="005F3D7D"/>
    <w:rsid w:val="005F41BE"/>
    <w:rsid w:val="005F431A"/>
    <w:rsid w:val="005F45B6"/>
    <w:rsid w:val="005F49C5"/>
    <w:rsid w:val="005F4DB2"/>
    <w:rsid w:val="005F521A"/>
    <w:rsid w:val="005F577E"/>
    <w:rsid w:val="005F5E7E"/>
    <w:rsid w:val="005F61C3"/>
    <w:rsid w:val="005F62BE"/>
    <w:rsid w:val="005F631A"/>
    <w:rsid w:val="005F6544"/>
    <w:rsid w:val="005F667B"/>
    <w:rsid w:val="005F66AA"/>
    <w:rsid w:val="005F66E3"/>
    <w:rsid w:val="005F684F"/>
    <w:rsid w:val="005F6C20"/>
    <w:rsid w:val="005F6EB3"/>
    <w:rsid w:val="005F6FF1"/>
    <w:rsid w:val="005F7001"/>
    <w:rsid w:val="005F715C"/>
    <w:rsid w:val="005F71DF"/>
    <w:rsid w:val="005F7611"/>
    <w:rsid w:val="005F763F"/>
    <w:rsid w:val="005F777C"/>
    <w:rsid w:val="005F78CC"/>
    <w:rsid w:val="005F7CE7"/>
    <w:rsid w:val="005F7EB2"/>
    <w:rsid w:val="006003B0"/>
    <w:rsid w:val="0060051E"/>
    <w:rsid w:val="0060099C"/>
    <w:rsid w:val="00600B87"/>
    <w:rsid w:val="00600F81"/>
    <w:rsid w:val="00601343"/>
    <w:rsid w:val="00601B2F"/>
    <w:rsid w:val="00601E09"/>
    <w:rsid w:val="00601FD0"/>
    <w:rsid w:val="00602174"/>
    <w:rsid w:val="006022AB"/>
    <w:rsid w:val="00602484"/>
    <w:rsid w:val="006024E2"/>
    <w:rsid w:val="00602542"/>
    <w:rsid w:val="0060269A"/>
    <w:rsid w:val="00602707"/>
    <w:rsid w:val="006032C9"/>
    <w:rsid w:val="00603588"/>
    <w:rsid w:val="0060368E"/>
    <w:rsid w:val="00603C5C"/>
    <w:rsid w:val="00603C67"/>
    <w:rsid w:val="00603D84"/>
    <w:rsid w:val="00603E2E"/>
    <w:rsid w:val="006040AF"/>
    <w:rsid w:val="006042C5"/>
    <w:rsid w:val="00604495"/>
    <w:rsid w:val="006044FE"/>
    <w:rsid w:val="006045B4"/>
    <w:rsid w:val="006045C2"/>
    <w:rsid w:val="00604800"/>
    <w:rsid w:val="00604C6C"/>
    <w:rsid w:val="00604D50"/>
    <w:rsid w:val="00604E36"/>
    <w:rsid w:val="00604EB4"/>
    <w:rsid w:val="00604EF4"/>
    <w:rsid w:val="0060504A"/>
    <w:rsid w:val="006051CA"/>
    <w:rsid w:val="0060542B"/>
    <w:rsid w:val="00605645"/>
    <w:rsid w:val="006056AD"/>
    <w:rsid w:val="0060574D"/>
    <w:rsid w:val="00605978"/>
    <w:rsid w:val="00605AED"/>
    <w:rsid w:val="00605D3C"/>
    <w:rsid w:val="00606168"/>
    <w:rsid w:val="00606579"/>
    <w:rsid w:val="00606AE9"/>
    <w:rsid w:val="00606E21"/>
    <w:rsid w:val="00606F71"/>
    <w:rsid w:val="00607273"/>
    <w:rsid w:val="0060757E"/>
    <w:rsid w:val="0060764A"/>
    <w:rsid w:val="0060778C"/>
    <w:rsid w:val="00607A1A"/>
    <w:rsid w:val="00607C6B"/>
    <w:rsid w:val="00610131"/>
    <w:rsid w:val="00610BE2"/>
    <w:rsid w:val="00611038"/>
    <w:rsid w:val="0061148A"/>
    <w:rsid w:val="00611590"/>
    <w:rsid w:val="006116E6"/>
    <w:rsid w:val="0061175E"/>
    <w:rsid w:val="006118FB"/>
    <w:rsid w:val="00611C45"/>
    <w:rsid w:val="00611CF5"/>
    <w:rsid w:val="00611D6E"/>
    <w:rsid w:val="00611EA0"/>
    <w:rsid w:val="00611EEC"/>
    <w:rsid w:val="0061235B"/>
    <w:rsid w:val="00612624"/>
    <w:rsid w:val="0061280E"/>
    <w:rsid w:val="00612832"/>
    <w:rsid w:val="006128D6"/>
    <w:rsid w:val="00612AC6"/>
    <w:rsid w:val="00612B00"/>
    <w:rsid w:val="00612B93"/>
    <w:rsid w:val="00612D75"/>
    <w:rsid w:val="00613463"/>
    <w:rsid w:val="006135F7"/>
    <w:rsid w:val="00613AAF"/>
    <w:rsid w:val="00613EB0"/>
    <w:rsid w:val="006140BA"/>
    <w:rsid w:val="006140E9"/>
    <w:rsid w:val="00615131"/>
    <w:rsid w:val="006151AE"/>
    <w:rsid w:val="0061556D"/>
    <w:rsid w:val="00615668"/>
    <w:rsid w:val="00615968"/>
    <w:rsid w:val="006159BC"/>
    <w:rsid w:val="00615C5D"/>
    <w:rsid w:val="00615F48"/>
    <w:rsid w:val="00615F56"/>
    <w:rsid w:val="00616DD6"/>
    <w:rsid w:val="006172B3"/>
    <w:rsid w:val="00617434"/>
    <w:rsid w:val="006174A8"/>
    <w:rsid w:val="00617BD4"/>
    <w:rsid w:val="00617C98"/>
    <w:rsid w:val="00617D1C"/>
    <w:rsid w:val="00617E15"/>
    <w:rsid w:val="006204BA"/>
    <w:rsid w:val="00620A8A"/>
    <w:rsid w:val="00620DB9"/>
    <w:rsid w:val="00620DF3"/>
    <w:rsid w:val="006217DC"/>
    <w:rsid w:val="0062189A"/>
    <w:rsid w:val="00621BF6"/>
    <w:rsid w:val="00621C15"/>
    <w:rsid w:val="0062239B"/>
    <w:rsid w:val="00622D14"/>
    <w:rsid w:val="00622DAB"/>
    <w:rsid w:val="00622DB6"/>
    <w:rsid w:val="00623010"/>
    <w:rsid w:val="0062320B"/>
    <w:rsid w:val="00623732"/>
    <w:rsid w:val="00623900"/>
    <w:rsid w:val="00623C25"/>
    <w:rsid w:val="006240C3"/>
    <w:rsid w:val="00624183"/>
    <w:rsid w:val="0062437C"/>
    <w:rsid w:val="00624F8B"/>
    <w:rsid w:val="006250C5"/>
    <w:rsid w:val="00625281"/>
    <w:rsid w:val="00625399"/>
    <w:rsid w:val="006254D7"/>
    <w:rsid w:val="00625574"/>
    <w:rsid w:val="006255D3"/>
    <w:rsid w:val="006257E2"/>
    <w:rsid w:val="006257F1"/>
    <w:rsid w:val="00625B33"/>
    <w:rsid w:val="006260A0"/>
    <w:rsid w:val="00626706"/>
    <w:rsid w:val="00626D43"/>
    <w:rsid w:val="00627149"/>
    <w:rsid w:val="00627CE6"/>
    <w:rsid w:val="006300C8"/>
    <w:rsid w:val="0063010D"/>
    <w:rsid w:val="0063072D"/>
    <w:rsid w:val="0063086D"/>
    <w:rsid w:val="00630DAA"/>
    <w:rsid w:val="00630DDC"/>
    <w:rsid w:val="00630E12"/>
    <w:rsid w:val="00630F54"/>
    <w:rsid w:val="006310D4"/>
    <w:rsid w:val="006312A6"/>
    <w:rsid w:val="0063133A"/>
    <w:rsid w:val="00631451"/>
    <w:rsid w:val="00631F41"/>
    <w:rsid w:val="00632338"/>
    <w:rsid w:val="00632388"/>
    <w:rsid w:val="006323D2"/>
    <w:rsid w:val="006328D6"/>
    <w:rsid w:val="006329A7"/>
    <w:rsid w:val="00632DCC"/>
    <w:rsid w:val="00633095"/>
    <w:rsid w:val="006330E7"/>
    <w:rsid w:val="006331F4"/>
    <w:rsid w:val="00633408"/>
    <w:rsid w:val="006337D4"/>
    <w:rsid w:val="00633AF3"/>
    <w:rsid w:val="00633BF5"/>
    <w:rsid w:val="00633CD9"/>
    <w:rsid w:val="00633FD3"/>
    <w:rsid w:val="006344E0"/>
    <w:rsid w:val="00634733"/>
    <w:rsid w:val="0063499E"/>
    <w:rsid w:val="006349E1"/>
    <w:rsid w:val="00634A34"/>
    <w:rsid w:val="00634C69"/>
    <w:rsid w:val="00634D0F"/>
    <w:rsid w:val="00635087"/>
    <w:rsid w:val="00635503"/>
    <w:rsid w:val="0063562A"/>
    <w:rsid w:val="006356D1"/>
    <w:rsid w:val="00635C30"/>
    <w:rsid w:val="00635DD4"/>
    <w:rsid w:val="00635E32"/>
    <w:rsid w:val="00635F33"/>
    <w:rsid w:val="00636629"/>
    <w:rsid w:val="00636857"/>
    <w:rsid w:val="006368BB"/>
    <w:rsid w:val="006368CB"/>
    <w:rsid w:val="006368E2"/>
    <w:rsid w:val="00636B8C"/>
    <w:rsid w:val="00636E27"/>
    <w:rsid w:val="00637315"/>
    <w:rsid w:val="0063752F"/>
    <w:rsid w:val="00637725"/>
    <w:rsid w:val="00639787"/>
    <w:rsid w:val="00640187"/>
    <w:rsid w:val="006404F2"/>
    <w:rsid w:val="00641038"/>
    <w:rsid w:val="0064108A"/>
    <w:rsid w:val="00641148"/>
    <w:rsid w:val="006412FF"/>
    <w:rsid w:val="00641328"/>
    <w:rsid w:val="0064133A"/>
    <w:rsid w:val="006413F4"/>
    <w:rsid w:val="006414C9"/>
    <w:rsid w:val="0064165E"/>
    <w:rsid w:val="00641A88"/>
    <w:rsid w:val="00641D48"/>
    <w:rsid w:val="00641FEB"/>
    <w:rsid w:val="006423D2"/>
    <w:rsid w:val="0064260B"/>
    <w:rsid w:val="006427F5"/>
    <w:rsid w:val="00642E07"/>
    <w:rsid w:val="00642E3D"/>
    <w:rsid w:val="00643243"/>
    <w:rsid w:val="00643CCB"/>
    <w:rsid w:val="00644510"/>
    <w:rsid w:val="00644564"/>
    <w:rsid w:val="006447AE"/>
    <w:rsid w:val="0064489B"/>
    <w:rsid w:val="006449B8"/>
    <w:rsid w:val="00644E42"/>
    <w:rsid w:val="0064506A"/>
    <w:rsid w:val="0064557E"/>
    <w:rsid w:val="0064563A"/>
    <w:rsid w:val="00645ECE"/>
    <w:rsid w:val="00646227"/>
    <w:rsid w:val="0064633B"/>
    <w:rsid w:val="00646365"/>
    <w:rsid w:val="00646942"/>
    <w:rsid w:val="00646AAB"/>
    <w:rsid w:val="00646FCE"/>
    <w:rsid w:val="0064740A"/>
    <w:rsid w:val="0064763E"/>
    <w:rsid w:val="006476B6"/>
    <w:rsid w:val="00647846"/>
    <w:rsid w:val="00647B23"/>
    <w:rsid w:val="00647DEA"/>
    <w:rsid w:val="00647FF9"/>
    <w:rsid w:val="006500B1"/>
    <w:rsid w:val="0065064D"/>
    <w:rsid w:val="0065066D"/>
    <w:rsid w:val="00650751"/>
    <w:rsid w:val="006508AC"/>
    <w:rsid w:val="00650E6D"/>
    <w:rsid w:val="00650EE7"/>
    <w:rsid w:val="0065128F"/>
    <w:rsid w:val="00651358"/>
    <w:rsid w:val="0065175C"/>
    <w:rsid w:val="0065186C"/>
    <w:rsid w:val="00651A2D"/>
    <w:rsid w:val="00651B50"/>
    <w:rsid w:val="00651DE3"/>
    <w:rsid w:val="00652B22"/>
    <w:rsid w:val="00652BB0"/>
    <w:rsid w:val="00652C05"/>
    <w:rsid w:val="0065317A"/>
    <w:rsid w:val="006531CE"/>
    <w:rsid w:val="00653441"/>
    <w:rsid w:val="0065350E"/>
    <w:rsid w:val="00653671"/>
    <w:rsid w:val="00653712"/>
    <w:rsid w:val="00653789"/>
    <w:rsid w:val="00653A3B"/>
    <w:rsid w:val="00653A74"/>
    <w:rsid w:val="00654126"/>
    <w:rsid w:val="006545D6"/>
    <w:rsid w:val="00655136"/>
    <w:rsid w:val="00655551"/>
    <w:rsid w:val="006556FF"/>
    <w:rsid w:val="00655CFD"/>
    <w:rsid w:val="00655E45"/>
    <w:rsid w:val="006566F3"/>
    <w:rsid w:val="00656879"/>
    <w:rsid w:val="00656926"/>
    <w:rsid w:val="00656C92"/>
    <w:rsid w:val="00656E1D"/>
    <w:rsid w:val="00657579"/>
    <w:rsid w:val="00657AB6"/>
    <w:rsid w:val="00657BD2"/>
    <w:rsid w:val="00657F77"/>
    <w:rsid w:val="00660649"/>
    <w:rsid w:val="0066066B"/>
    <w:rsid w:val="006607D5"/>
    <w:rsid w:val="00660AE7"/>
    <w:rsid w:val="00661A66"/>
    <w:rsid w:val="00662234"/>
    <w:rsid w:val="006626E7"/>
    <w:rsid w:val="006627F1"/>
    <w:rsid w:val="006629EB"/>
    <w:rsid w:val="00662A98"/>
    <w:rsid w:val="0066356C"/>
    <w:rsid w:val="00663BA3"/>
    <w:rsid w:val="00663CE6"/>
    <w:rsid w:val="00664203"/>
    <w:rsid w:val="00664296"/>
    <w:rsid w:val="006643B5"/>
    <w:rsid w:val="0066458E"/>
    <w:rsid w:val="006645B2"/>
    <w:rsid w:val="00664670"/>
    <w:rsid w:val="00664974"/>
    <w:rsid w:val="006649A3"/>
    <w:rsid w:val="006650E5"/>
    <w:rsid w:val="006652E0"/>
    <w:rsid w:val="00665305"/>
    <w:rsid w:val="006656F5"/>
    <w:rsid w:val="00665717"/>
    <w:rsid w:val="00665D3B"/>
    <w:rsid w:val="006660A9"/>
    <w:rsid w:val="0066649F"/>
    <w:rsid w:val="006665B4"/>
    <w:rsid w:val="006666EF"/>
    <w:rsid w:val="006669D6"/>
    <w:rsid w:val="00666A7A"/>
    <w:rsid w:val="00666C4B"/>
    <w:rsid w:val="00666D9C"/>
    <w:rsid w:val="00666F20"/>
    <w:rsid w:val="006671A9"/>
    <w:rsid w:val="006673FF"/>
    <w:rsid w:val="00667817"/>
    <w:rsid w:val="0066796F"/>
    <w:rsid w:val="00667B15"/>
    <w:rsid w:val="00667FE0"/>
    <w:rsid w:val="00670510"/>
    <w:rsid w:val="0067078F"/>
    <w:rsid w:val="006708A1"/>
    <w:rsid w:val="00670A18"/>
    <w:rsid w:val="00670BB2"/>
    <w:rsid w:val="00670F25"/>
    <w:rsid w:val="006714E7"/>
    <w:rsid w:val="00671645"/>
    <w:rsid w:val="0067177A"/>
    <w:rsid w:val="00671804"/>
    <w:rsid w:val="00671819"/>
    <w:rsid w:val="006719C6"/>
    <w:rsid w:val="00671CA6"/>
    <w:rsid w:val="00671F0F"/>
    <w:rsid w:val="006728BA"/>
    <w:rsid w:val="006729D6"/>
    <w:rsid w:val="006733F8"/>
    <w:rsid w:val="0067367F"/>
    <w:rsid w:val="006736CB"/>
    <w:rsid w:val="00673953"/>
    <w:rsid w:val="00673C47"/>
    <w:rsid w:val="00673CF0"/>
    <w:rsid w:val="0067433D"/>
    <w:rsid w:val="0067473D"/>
    <w:rsid w:val="00674967"/>
    <w:rsid w:val="00674C9A"/>
    <w:rsid w:val="00674EB4"/>
    <w:rsid w:val="00675997"/>
    <w:rsid w:val="00675C29"/>
    <w:rsid w:val="00675C4D"/>
    <w:rsid w:val="00675D24"/>
    <w:rsid w:val="00675E7E"/>
    <w:rsid w:val="0067602B"/>
    <w:rsid w:val="0067656D"/>
    <w:rsid w:val="00676583"/>
    <w:rsid w:val="006766E4"/>
    <w:rsid w:val="00676AD6"/>
    <w:rsid w:val="00676BCD"/>
    <w:rsid w:val="0067703D"/>
    <w:rsid w:val="006772DD"/>
    <w:rsid w:val="0067755B"/>
    <w:rsid w:val="00677F94"/>
    <w:rsid w:val="0068027C"/>
    <w:rsid w:val="00680672"/>
    <w:rsid w:val="00680794"/>
    <w:rsid w:val="00680D2E"/>
    <w:rsid w:val="00680EF0"/>
    <w:rsid w:val="00680EF2"/>
    <w:rsid w:val="0068100F"/>
    <w:rsid w:val="00681056"/>
    <w:rsid w:val="00681668"/>
    <w:rsid w:val="00681D62"/>
    <w:rsid w:val="00682015"/>
    <w:rsid w:val="006820B8"/>
    <w:rsid w:val="00682118"/>
    <w:rsid w:val="006822FF"/>
    <w:rsid w:val="0068243F"/>
    <w:rsid w:val="00682477"/>
    <w:rsid w:val="006827AB"/>
    <w:rsid w:val="00682980"/>
    <w:rsid w:val="006829FB"/>
    <w:rsid w:val="00682B8D"/>
    <w:rsid w:val="0068305A"/>
    <w:rsid w:val="006834FD"/>
    <w:rsid w:val="006836A4"/>
    <w:rsid w:val="00683797"/>
    <w:rsid w:val="00683C7F"/>
    <w:rsid w:val="00683CD1"/>
    <w:rsid w:val="00683DBA"/>
    <w:rsid w:val="00683E03"/>
    <w:rsid w:val="00684192"/>
    <w:rsid w:val="00684480"/>
    <w:rsid w:val="00684888"/>
    <w:rsid w:val="00684C52"/>
    <w:rsid w:val="006850D8"/>
    <w:rsid w:val="00685211"/>
    <w:rsid w:val="00685245"/>
    <w:rsid w:val="0068572D"/>
    <w:rsid w:val="00685D00"/>
    <w:rsid w:val="0068677B"/>
    <w:rsid w:val="0068682C"/>
    <w:rsid w:val="00686950"/>
    <w:rsid w:val="00686B43"/>
    <w:rsid w:val="0068716E"/>
    <w:rsid w:val="00687406"/>
    <w:rsid w:val="00687659"/>
    <w:rsid w:val="006876FD"/>
    <w:rsid w:val="00687BC6"/>
    <w:rsid w:val="00687E54"/>
    <w:rsid w:val="00690131"/>
    <w:rsid w:val="006902AD"/>
    <w:rsid w:val="0069061E"/>
    <w:rsid w:val="006907C3"/>
    <w:rsid w:val="006908B6"/>
    <w:rsid w:val="0069096A"/>
    <w:rsid w:val="006909B8"/>
    <w:rsid w:val="00691265"/>
    <w:rsid w:val="006916FC"/>
    <w:rsid w:val="00691F87"/>
    <w:rsid w:val="00692092"/>
    <w:rsid w:val="006922E1"/>
    <w:rsid w:val="00692392"/>
    <w:rsid w:val="0069266C"/>
    <w:rsid w:val="006927A9"/>
    <w:rsid w:val="00692ABC"/>
    <w:rsid w:val="00692DD0"/>
    <w:rsid w:val="00693200"/>
    <w:rsid w:val="00693559"/>
    <w:rsid w:val="0069361C"/>
    <w:rsid w:val="006939F4"/>
    <w:rsid w:val="00693BDD"/>
    <w:rsid w:val="00693C0F"/>
    <w:rsid w:val="00693D2B"/>
    <w:rsid w:val="00693FE2"/>
    <w:rsid w:val="00694029"/>
    <w:rsid w:val="00694240"/>
    <w:rsid w:val="0069424B"/>
    <w:rsid w:val="0069449B"/>
    <w:rsid w:val="006947D4"/>
    <w:rsid w:val="00694DD6"/>
    <w:rsid w:val="00695005"/>
    <w:rsid w:val="00695196"/>
    <w:rsid w:val="006954A4"/>
    <w:rsid w:val="00695511"/>
    <w:rsid w:val="006955F8"/>
    <w:rsid w:val="00695BC3"/>
    <w:rsid w:val="00695CF1"/>
    <w:rsid w:val="00695F1F"/>
    <w:rsid w:val="00695F6A"/>
    <w:rsid w:val="00696055"/>
    <w:rsid w:val="006963C7"/>
    <w:rsid w:val="00696701"/>
    <w:rsid w:val="00696BBE"/>
    <w:rsid w:val="00696FB9"/>
    <w:rsid w:val="0069751B"/>
    <w:rsid w:val="006975EE"/>
    <w:rsid w:val="00697A04"/>
    <w:rsid w:val="00697BBB"/>
    <w:rsid w:val="00697EB6"/>
    <w:rsid w:val="00697F4D"/>
    <w:rsid w:val="0069C6F8"/>
    <w:rsid w:val="006A011D"/>
    <w:rsid w:val="006A0591"/>
    <w:rsid w:val="006A093B"/>
    <w:rsid w:val="006A0964"/>
    <w:rsid w:val="006A09C1"/>
    <w:rsid w:val="006A0B3A"/>
    <w:rsid w:val="006A0DB2"/>
    <w:rsid w:val="006A0FA8"/>
    <w:rsid w:val="006A10B9"/>
    <w:rsid w:val="006A1114"/>
    <w:rsid w:val="006A1247"/>
    <w:rsid w:val="006A1338"/>
    <w:rsid w:val="006A174B"/>
    <w:rsid w:val="006A1E96"/>
    <w:rsid w:val="006A2476"/>
    <w:rsid w:val="006A248D"/>
    <w:rsid w:val="006A2516"/>
    <w:rsid w:val="006A255F"/>
    <w:rsid w:val="006A2587"/>
    <w:rsid w:val="006A26F6"/>
    <w:rsid w:val="006A2928"/>
    <w:rsid w:val="006A30C4"/>
    <w:rsid w:val="006A403C"/>
    <w:rsid w:val="006A4071"/>
    <w:rsid w:val="006A412B"/>
    <w:rsid w:val="006A4834"/>
    <w:rsid w:val="006A5103"/>
    <w:rsid w:val="006A5439"/>
    <w:rsid w:val="006A54B9"/>
    <w:rsid w:val="006A54EA"/>
    <w:rsid w:val="006A5527"/>
    <w:rsid w:val="006A5914"/>
    <w:rsid w:val="006A5CF6"/>
    <w:rsid w:val="006A5F40"/>
    <w:rsid w:val="006A607B"/>
    <w:rsid w:val="006A6084"/>
    <w:rsid w:val="006A6608"/>
    <w:rsid w:val="006A6647"/>
    <w:rsid w:val="006A666B"/>
    <w:rsid w:val="006A670E"/>
    <w:rsid w:val="006A68BA"/>
    <w:rsid w:val="006A6A57"/>
    <w:rsid w:val="006A6A5D"/>
    <w:rsid w:val="006A6DCE"/>
    <w:rsid w:val="006A6FD8"/>
    <w:rsid w:val="006A716D"/>
    <w:rsid w:val="006A71E7"/>
    <w:rsid w:val="006A72AF"/>
    <w:rsid w:val="006A75C9"/>
    <w:rsid w:val="006A75D2"/>
    <w:rsid w:val="006A78D4"/>
    <w:rsid w:val="006A795C"/>
    <w:rsid w:val="006B01B1"/>
    <w:rsid w:val="006B04B1"/>
    <w:rsid w:val="006B0719"/>
    <w:rsid w:val="006B0857"/>
    <w:rsid w:val="006B0BEF"/>
    <w:rsid w:val="006B1732"/>
    <w:rsid w:val="006B173B"/>
    <w:rsid w:val="006B1814"/>
    <w:rsid w:val="006B1EC6"/>
    <w:rsid w:val="006B1F09"/>
    <w:rsid w:val="006B22A4"/>
    <w:rsid w:val="006B25AC"/>
    <w:rsid w:val="006B27A6"/>
    <w:rsid w:val="006B2ECE"/>
    <w:rsid w:val="006B3234"/>
    <w:rsid w:val="006B33AC"/>
    <w:rsid w:val="006B3502"/>
    <w:rsid w:val="006B39ED"/>
    <w:rsid w:val="006B40F7"/>
    <w:rsid w:val="006B4231"/>
    <w:rsid w:val="006B445E"/>
    <w:rsid w:val="006B446D"/>
    <w:rsid w:val="006B44E4"/>
    <w:rsid w:val="006B480F"/>
    <w:rsid w:val="006B48D0"/>
    <w:rsid w:val="006B4BEB"/>
    <w:rsid w:val="006B4CFB"/>
    <w:rsid w:val="006B4D5C"/>
    <w:rsid w:val="006B5114"/>
    <w:rsid w:val="006B5458"/>
    <w:rsid w:val="006B57D0"/>
    <w:rsid w:val="006B58A6"/>
    <w:rsid w:val="006B5AC6"/>
    <w:rsid w:val="006B5B9C"/>
    <w:rsid w:val="006B5BAB"/>
    <w:rsid w:val="006B5E31"/>
    <w:rsid w:val="006B5ECA"/>
    <w:rsid w:val="006B5EF1"/>
    <w:rsid w:val="006B60A4"/>
    <w:rsid w:val="006B614B"/>
    <w:rsid w:val="006B66A2"/>
    <w:rsid w:val="006B693E"/>
    <w:rsid w:val="006B6F0A"/>
    <w:rsid w:val="006B70DE"/>
    <w:rsid w:val="006B712B"/>
    <w:rsid w:val="006B7162"/>
    <w:rsid w:val="006B7691"/>
    <w:rsid w:val="006B77D4"/>
    <w:rsid w:val="006B7844"/>
    <w:rsid w:val="006B7DAF"/>
    <w:rsid w:val="006B7E42"/>
    <w:rsid w:val="006C029D"/>
    <w:rsid w:val="006C02AC"/>
    <w:rsid w:val="006C0388"/>
    <w:rsid w:val="006C061C"/>
    <w:rsid w:val="006C0AC6"/>
    <w:rsid w:val="006C0B86"/>
    <w:rsid w:val="006C0BA5"/>
    <w:rsid w:val="006C0C09"/>
    <w:rsid w:val="006C0D4F"/>
    <w:rsid w:val="006C0DFF"/>
    <w:rsid w:val="006C14B6"/>
    <w:rsid w:val="006C17AD"/>
    <w:rsid w:val="006C17F5"/>
    <w:rsid w:val="006C194E"/>
    <w:rsid w:val="006C1A3E"/>
    <w:rsid w:val="006C1B0E"/>
    <w:rsid w:val="006C1CBD"/>
    <w:rsid w:val="006C1E6C"/>
    <w:rsid w:val="006C1F6B"/>
    <w:rsid w:val="006C2ABD"/>
    <w:rsid w:val="006C2B7E"/>
    <w:rsid w:val="006C3083"/>
    <w:rsid w:val="006C3256"/>
    <w:rsid w:val="006C32DD"/>
    <w:rsid w:val="006C33FC"/>
    <w:rsid w:val="006C36F1"/>
    <w:rsid w:val="006C3EFA"/>
    <w:rsid w:val="006C46A1"/>
    <w:rsid w:val="006C4742"/>
    <w:rsid w:val="006C47F7"/>
    <w:rsid w:val="006C48A8"/>
    <w:rsid w:val="006C4FE1"/>
    <w:rsid w:val="006C5046"/>
    <w:rsid w:val="006C509A"/>
    <w:rsid w:val="006C51DD"/>
    <w:rsid w:val="006C5540"/>
    <w:rsid w:val="006C5779"/>
    <w:rsid w:val="006C5B8E"/>
    <w:rsid w:val="006C5D00"/>
    <w:rsid w:val="006C600D"/>
    <w:rsid w:val="006C61DE"/>
    <w:rsid w:val="006C6319"/>
    <w:rsid w:val="006C6490"/>
    <w:rsid w:val="006C6A0D"/>
    <w:rsid w:val="006C6A49"/>
    <w:rsid w:val="006C6ABC"/>
    <w:rsid w:val="006C6CEC"/>
    <w:rsid w:val="006C6F8A"/>
    <w:rsid w:val="006C6FE2"/>
    <w:rsid w:val="006C74BD"/>
    <w:rsid w:val="006C754B"/>
    <w:rsid w:val="006C7800"/>
    <w:rsid w:val="006C7945"/>
    <w:rsid w:val="006C79FF"/>
    <w:rsid w:val="006C7A2A"/>
    <w:rsid w:val="006C7AC8"/>
    <w:rsid w:val="006D0243"/>
    <w:rsid w:val="006D025D"/>
    <w:rsid w:val="006D0C1B"/>
    <w:rsid w:val="006D0DF3"/>
    <w:rsid w:val="006D10D4"/>
    <w:rsid w:val="006D157E"/>
    <w:rsid w:val="006D1BD5"/>
    <w:rsid w:val="006D1D17"/>
    <w:rsid w:val="006D1E41"/>
    <w:rsid w:val="006D2084"/>
    <w:rsid w:val="006D2095"/>
    <w:rsid w:val="006D2155"/>
    <w:rsid w:val="006D21B5"/>
    <w:rsid w:val="006D2853"/>
    <w:rsid w:val="006D28ED"/>
    <w:rsid w:val="006D2963"/>
    <w:rsid w:val="006D2C64"/>
    <w:rsid w:val="006D2E03"/>
    <w:rsid w:val="006D310A"/>
    <w:rsid w:val="006D373B"/>
    <w:rsid w:val="006D3990"/>
    <w:rsid w:val="006D3E7F"/>
    <w:rsid w:val="006D3EBF"/>
    <w:rsid w:val="006D40CE"/>
    <w:rsid w:val="006D4263"/>
    <w:rsid w:val="006D4840"/>
    <w:rsid w:val="006D48C4"/>
    <w:rsid w:val="006D4C1E"/>
    <w:rsid w:val="006D4C80"/>
    <w:rsid w:val="006D4CC8"/>
    <w:rsid w:val="006D4EB1"/>
    <w:rsid w:val="006D4EEB"/>
    <w:rsid w:val="006D5047"/>
    <w:rsid w:val="006D5120"/>
    <w:rsid w:val="006D5193"/>
    <w:rsid w:val="006D52D2"/>
    <w:rsid w:val="006D53D2"/>
    <w:rsid w:val="006D5539"/>
    <w:rsid w:val="006D58BE"/>
    <w:rsid w:val="006D5B21"/>
    <w:rsid w:val="006D5D24"/>
    <w:rsid w:val="006D5DD6"/>
    <w:rsid w:val="006D5FE7"/>
    <w:rsid w:val="006D6587"/>
    <w:rsid w:val="006D676D"/>
    <w:rsid w:val="006D6859"/>
    <w:rsid w:val="006D68A8"/>
    <w:rsid w:val="006D68EA"/>
    <w:rsid w:val="006D6DBE"/>
    <w:rsid w:val="006D717D"/>
    <w:rsid w:val="006D72E0"/>
    <w:rsid w:val="006D78B6"/>
    <w:rsid w:val="006D7A64"/>
    <w:rsid w:val="006D7AE8"/>
    <w:rsid w:val="006D7BB1"/>
    <w:rsid w:val="006D7C37"/>
    <w:rsid w:val="006D7E2E"/>
    <w:rsid w:val="006D7E9C"/>
    <w:rsid w:val="006E0942"/>
    <w:rsid w:val="006E097B"/>
    <w:rsid w:val="006E0C2A"/>
    <w:rsid w:val="006E0C74"/>
    <w:rsid w:val="006E0D21"/>
    <w:rsid w:val="006E113D"/>
    <w:rsid w:val="006E116F"/>
    <w:rsid w:val="006E1511"/>
    <w:rsid w:val="006E1E3F"/>
    <w:rsid w:val="006E1EB3"/>
    <w:rsid w:val="006E20EE"/>
    <w:rsid w:val="006E2164"/>
    <w:rsid w:val="006E35C0"/>
    <w:rsid w:val="006E389C"/>
    <w:rsid w:val="006E3CE7"/>
    <w:rsid w:val="006E4025"/>
    <w:rsid w:val="006E4186"/>
    <w:rsid w:val="006E43A5"/>
    <w:rsid w:val="006E43E3"/>
    <w:rsid w:val="006E4436"/>
    <w:rsid w:val="006E4983"/>
    <w:rsid w:val="006E4B36"/>
    <w:rsid w:val="006E4C06"/>
    <w:rsid w:val="006E4D18"/>
    <w:rsid w:val="006E500F"/>
    <w:rsid w:val="006E51EF"/>
    <w:rsid w:val="006E58FF"/>
    <w:rsid w:val="006E5900"/>
    <w:rsid w:val="006E5D17"/>
    <w:rsid w:val="006E5E17"/>
    <w:rsid w:val="006E6B66"/>
    <w:rsid w:val="006E6EB5"/>
    <w:rsid w:val="006E6FE4"/>
    <w:rsid w:val="006E7576"/>
    <w:rsid w:val="006E7609"/>
    <w:rsid w:val="006E7677"/>
    <w:rsid w:val="006E76B0"/>
    <w:rsid w:val="006E77D9"/>
    <w:rsid w:val="006E7837"/>
    <w:rsid w:val="006E78AE"/>
    <w:rsid w:val="006E79D9"/>
    <w:rsid w:val="006E7C85"/>
    <w:rsid w:val="006E7CD2"/>
    <w:rsid w:val="006F005B"/>
    <w:rsid w:val="006F0279"/>
    <w:rsid w:val="006F076E"/>
    <w:rsid w:val="006F0F26"/>
    <w:rsid w:val="006F1252"/>
    <w:rsid w:val="006F1EEA"/>
    <w:rsid w:val="006F2179"/>
    <w:rsid w:val="006F232A"/>
    <w:rsid w:val="006F25D0"/>
    <w:rsid w:val="006F2858"/>
    <w:rsid w:val="006F2862"/>
    <w:rsid w:val="006F299C"/>
    <w:rsid w:val="006F2B48"/>
    <w:rsid w:val="006F2C24"/>
    <w:rsid w:val="006F312B"/>
    <w:rsid w:val="006F364C"/>
    <w:rsid w:val="006F37D3"/>
    <w:rsid w:val="006F3949"/>
    <w:rsid w:val="006F3CBF"/>
    <w:rsid w:val="006F3DC3"/>
    <w:rsid w:val="006F3E12"/>
    <w:rsid w:val="006F4570"/>
    <w:rsid w:val="006F45E3"/>
    <w:rsid w:val="006F48A3"/>
    <w:rsid w:val="006F4B49"/>
    <w:rsid w:val="006F4BF3"/>
    <w:rsid w:val="006F4E67"/>
    <w:rsid w:val="006F4FD7"/>
    <w:rsid w:val="006F5AED"/>
    <w:rsid w:val="006F6147"/>
    <w:rsid w:val="006F61A0"/>
    <w:rsid w:val="006F67EF"/>
    <w:rsid w:val="006F6D2B"/>
    <w:rsid w:val="006F6E87"/>
    <w:rsid w:val="006F7054"/>
    <w:rsid w:val="006F74EA"/>
    <w:rsid w:val="006F76EA"/>
    <w:rsid w:val="006F7835"/>
    <w:rsid w:val="006F7AE8"/>
    <w:rsid w:val="006F7B28"/>
    <w:rsid w:val="006F7D45"/>
    <w:rsid w:val="006F7D46"/>
    <w:rsid w:val="006F7E88"/>
    <w:rsid w:val="006F7FB6"/>
    <w:rsid w:val="00700010"/>
    <w:rsid w:val="00700110"/>
    <w:rsid w:val="00700134"/>
    <w:rsid w:val="0070050F"/>
    <w:rsid w:val="00700567"/>
    <w:rsid w:val="007017A0"/>
    <w:rsid w:val="00701923"/>
    <w:rsid w:val="00701936"/>
    <w:rsid w:val="007019A7"/>
    <w:rsid w:val="00701B18"/>
    <w:rsid w:val="007020BC"/>
    <w:rsid w:val="00702455"/>
    <w:rsid w:val="007024F2"/>
    <w:rsid w:val="0070295E"/>
    <w:rsid w:val="007029DB"/>
    <w:rsid w:val="00702BC2"/>
    <w:rsid w:val="00702D4A"/>
    <w:rsid w:val="00702E0E"/>
    <w:rsid w:val="00702E86"/>
    <w:rsid w:val="00702FE6"/>
    <w:rsid w:val="007032FF"/>
    <w:rsid w:val="007034C1"/>
    <w:rsid w:val="0070396E"/>
    <w:rsid w:val="00703E3B"/>
    <w:rsid w:val="00703E5E"/>
    <w:rsid w:val="0070435E"/>
    <w:rsid w:val="0070467C"/>
    <w:rsid w:val="007049DE"/>
    <w:rsid w:val="00704B9E"/>
    <w:rsid w:val="00704BB5"/>
    <w:rsid w:val="00704CE5"/>
    <w:rsid w:val="00704E84"/>
    <w:rsid w:val="00704F9D"/>
    <w:rsid w:val="00704FB9"/>
    <w:rsid w:val="00705188"/>
    <w:rsid w:val="00705370"/>
    <w:rsid w:val="00705897"/>
    <w:rsid w:val="00705958"/>
    <w:rsid w:val="00706060"/>
    <w:rsid w:val="0070634B"/>
    <w:rsid w:val="00706681"/>
    <w:rsid w:val="00706708"/>
    <w:rsid w:val="00706976"/>
    <w:rsid w:val="00706DD7"/>
    <w:rsid w:val="0070706F"/>
    <w:rsid w:val="00707596"/>
    <w:rsid w:val="0070772D"/>
    <w:rsid w:val="007078FC"/>
    <w:rsid w:val="00707B41"/>
    <w:rsid w:val="00707BD6"/>
    <w:rsid w:val="00707C0A"/>
    <w:rsid w:val="00707C56"/>
    <w:rsid w:val="00707F72"/>
    <w:rsid w:val="00710141"/>
    <w:rsid w:val="007106DE"/>
    <w:rsid w:val="00710CAA"/>
    <w:rsid w:val="00711210"/>
    <w:rsid w:val="007113BD"/>
    <w:rsid w:val="007115A5"/>
    <w:rsid w:val="00711A0A"/>
    <w:rsid w:val="00711AB8"/>
    <w:rsid w:val="00711C0D"/>
    <w:rsid w:val="0071208C"/>
    <w:rsid w:val="007121DC"/>
    <w:rsid w:val="007127FF"/>
    <w:rsid w:val="00712A06"/>
    <w:rsid w:val="00712C6D"/>
    <w:rsid w:val="00713296"/>
    <w:rsid w:val="00713754"/>
    <w:rsid w:val="0071387A"/>
    <w:rsid w:val="00713931"/>
    <w:rsid w:val="00713D8F"/>
    <w:rsid w:val="00714250"/>
    <w:rsid w:val="007142D3"/>
    <w:rsid w:val="007149C2"/>
    <w:rsid w:val="00715261"/>
    <w:rsid w:val="00715388"/>
    <w:rsid w:val="0071559E"/>
    <w:rsid w:val="00715912"/>
    <w:rsid w:val="00715D9E"/>
    <w:rsid w:val="0071635A"/>
    <w:rsid w:val="00716547"/>
    <w:rsid w:val="00716699"/>
    <w:rsid w:val="007166E2"/>
    <w:rsid w:val="00716BB8"/>
    <w:rsid w:val="00716E53"/>
    <w:rsid w:val="00716E64"/>
    <w:rsid w:val="00717B96"/>
    <w:rsid w:val="00717CC9"/>
    <w:rsid w:val="00717E8E"/>
    <w:rsid w:val="00720246"/>
    <w:rsid w:val="00720810"/>
    <w:rsid w:val="00720915"/>
    <w:rsid w:val="00720AEC"/>
    <w:rsid w:val="00720B70"/>
    <w:rsid w:val="00720E42"/>
    <w:rsid w:val="007212FC"/>
    <w:rsid w:val="00721409"/>
    <w:rsid w:val="00721537"/>
    <w:rsid w:val="007219E7"/>
    <w:rsid w:val="00721C22"/>
    <w:rsid w:val="0072237F"/>
    <w:rsid w:val="007228B8"/>
    <w:rsid w:val="00722C4B"/>
    <w:rsid w:val="00722F43"/>
    <w:rsid w:val="00723460"/>
    <w:rsid w:val="00723775"/>
    <w:rsid w:val="00723988"/>
    <w:rsid w:val="007239C9"/>
    <w:rsid w:val="00723A19"/>
    <w:rsid w:val="00723B34"/>
    <w:rsid w:val="00723D08"/>
    <w:rsid w:val="00723D99"/>
    <w:rsid w:val="00724576"/>
    <w:rsid w:val="0072457F"/>
    <w:rsid w:val="00724A7B"/>
    <w:rsid w:val="00724AB2"/>
    <w:rsid w:val="007250D0"/>
    <w:rsid w:val="00725145"/>
    <w:rsid w:val="00725576"/>
    <w:rsid w:val="007256C1"/>
    <w:rsid w:val="00725735"/>
    <w:rsid w:val="007257A5"/>
    <w:rsid w:val="00725866"/>
    <w:rsid w:val="007259D0"/>
    <w:rsid w:val="00725B85"/>
    <w:rsid w:val="00725C73"/>
    <w:rsid w:val="00725DAC"/>
    <w:rsid w:val="00725E64"/>
    <w:rsid w:val="00725FE4"/>
    <w:rsid w:val="007263EA"/>
    <w:rsid w:val="007269BA"/>
    <w:rsid w:val="00726F7E"/>
    <w:rsid w:val="0072734D"/>
    <w:rsid w:val="007274AA"/>
    <w:rsid w:val="007279A5"/>
    <w:rsid w:val="00727ABC"/>
    <w:rsid w:val="00727BCB"/>
    <w:rsid w:val="00727E39"/>
    <w:rsid w:val="00730169"/>
    <w:rsid w:val="00730A94"/>
    <w:rsid w:val="00730C80"/>
    <w:rsid w:val="00730DA0"/>
    <w:rsid w:val="00730EC7"/>
    <w:rsid w:val="00731154"/>
    <w:rsid w:val="00731376"/>
    <w:rsid w:val="0073168C"/>
    <w:rsid w:val="0073171C"/>
    <w:rsid w:val="0073177B"/>
    <w:rsid w:val="00732962"/>
    <w:rsid w:val="007329ED"/>
    <w:rsid w:val="00732B0B"/>
    <w:rsid w:val="00732C15"/>
    <w:rsid w:val="00733028"/>
    <w:rsid w:val="0073319B"/>
    <w:rsid w:val="007336F0"/>
    <w:rsid w:val="00733966"/>
    <w:rsid w:val="0073417B"/>
    <w:rsid w:val="00734509"/>
    <w:rsid w:val="0073467A"/>
    <w:rsid w:val="00734793"/>
    <w:rsid w:val="00734884"/>
    <w:rsid w:val="007349BC"/>
    <w:rsid w:val="007349CB"/>
    <w:rsid w:val="00734B26"/>
    <w:rsid w:val="00734BBD"/>
    <w:rsid w:val="00735226"/>
    <w:rsid w:val="00735469"/>
    <w:rsid w:val="00735594"/>
    <w:rsid w:val="00735842"/>
    <w:rsid w:val="00735EFE"/>
    <w:rsid w:val="00736199"/>
    <w:rsid w:val="00736279"/>
    <w:rsid w:val="007364C0"/>
    <w:rsid w:val="00736639"/>
    <w:rsid w:val="00736691"/>
    <w:rsid w:val="0073673D"/>
    <w:rsid w:val="007367ED"/>
    <w:rsid w:val="00736822"/>
    <w:rsid w:val="00736D14"/>
    <w:rsid w:val="00736D57"/>
    <w:rsid w:val="0073727D"/>
    <w:rsid w:val="0073777E"/>
    <w:rsid w:val="00737983"/>
    <w:rsid w:val="007379A6"/>
    <w:rsid w:val="007379C3"/>
    <w:rsid w:val="00737F6A"/>
    <w:rsid w:val="007400BF"/>
    <w:rsid w:val="007402C5"/>
    <w:rsid w:val="00740358"/>
    <w:rsid w:val="00740363"/>
    <w:rsid w:val="00740586"/>
    <w:rsid w:val="0074088B"/>
    <w:rsid w:val="00740AB5"/>
    <w:rsid w:val="00740DB3"/>
    <w:rsid w:val="0074124E"/>
    <w:rsid w:val="007413C3"/>
    <w:rsid w:val="00741E1C"/>
    <w:rsid w:val="00741ECF"/>
    <w:rsid w:val="00742277"/>
    <w:rsid w:val="007422B4"/>
    <w:rsid w:val="00742317"/>
    <w:rsid w:val="007425D0"/>
    <w:rsid w:val="00742725"/>
    <w:rsid w:val="0074285C"/>
    <w:rsid w:val="00742B59"/>
    <w:rsid w:val="007432D3"/>
    <w:rsid w:val="007436CF"/>
    <w:rsid w:val="00743CEC"/>
    <w:rsid w:val="00743D86"/>
    <w:rsid w:val="00743E27"/>
    <w:rsid w:val="007440A4"/>
    <w:rsid w:val="007443A4"/>
    <w:rsid w:val="007445B8"/>
    <w:rsid w:val="00744923"/>
    <w:rsid w:val="00744B74"/>
    <w:rsid w:val="00744BF0"/>
    <w:rsid w:val="00744D10"/>
    <w:rsid w:val="00745735"/>
    <w:rsid w:val="00745C87"/>
    <w:rsid w:val="0074663D"/>
    <w:rsid w:val="0074671D"/>
    <w:rsid w:val="00746796"/>
    <w:rsid w:val="0074696D"/>
    <w:rsid w:val="00746A06"/>
    <w:rsid w:val="00746C1D"/>
    <w:rsid w:val="00746E18"/>
    <w:rsid w:val="00746EB5"/>
    <w:rsid w:val="00746F95"/>
    <w:rsid w:val="0074706A"/>
    <w:rsid w:val="0074728C"/>
    <w:rsid w:val="0074729D"/>
    <w:rsid w:val="007474F2"/>
    <w:rsid w:val="007479CB"/>
    <w:rsid w:val="00747B0F"/>
    <w:rsid w:val="00750007"/>
    <w:rsid w:val="007503E7"/>
    <w:rsid w:val="007506BD"/>
    <w:rsid w:val="00750990"/>
    <w:rsid w:val="00750AF3"/>
    <w:rsid w:val="00750B6C"/>
    <w:rsid w:val="00750B91"/>
    <w:rsid w:val="00751054"/>
    <w:rsid w:val="007511A5"/>
    <w:rsid w:val="00751439"/>
    <w:rsid w:val="0075143F"/>
    <w:rsid w:val="007515D1"/>
    <w:rsid w:val="00751920"/>
    <w:rsid w:val="00751F10"/>
    <w:rsid w:val="00751F3B"/>
    <w:rsid w:val="007521BF"/>
    <w:rsid w:val="00752263"/>
    <w:rsid w:val="00752391"/>
    <w:rsid w:val="007524A6"/>
    <w:rsid w:val="00752C73"/>
    <w:rsid w:val="007532EF"/>
    <w:rsid w:val="0075371B"/>
    <w:rsid w:val="0075375A"/>
    <w:rsid w:val="007537E4"/>
    <w:rsid w:val="007539D2"/>
    <w:rsid w:val="00753B13"/>
    <w:rsid w:val="00753F6E"/>
    <w:rsid w:val="00754A4E"/>
    <w:rsid w:val="0075517A"/>
    <w:rsid w:val="00755876"/>
    <w:rsid w:val="0075589D"/>
    <w:rsid w:val="00755989"/>
    <w:rsid w:val="00755DAE"/>
    <w:rsid w:val="00755DBA"/>
    <w:rsid w:val="00755DBD"/>
    <w:rsid w:val="00755E22"/>
    <w:rsid w:val="00755E26"/>
    <w:rsid w:val="00756025"/>
    <w:rsid w:val="007560DB"/>
    <w:rsid w:val="00756170"/>
    <w:rsid w:val="007562A4"/>
    <w:rsid w:val="00756514"/>
    <w:rsid w:val="007569C9"/>
    <w:rsid w:val="00756B93"/>
    <w:rsid w:val="00756CE2"/>
    <w:rsid w:val="00757013"/>
    <w:rsid w:val="00757852"/>
    <w:rsid w:val="00757AAD"/>
    <w:rsid w:val="00757E8B"/>
    <w:rsid w:val="00757EA4"/>
    <w:rsid w:val="0075A1CD"/>
    <w:rsid w:val="00760575"/>
    <w:rsid w:val="00760C00"/>
    <w:rsid w:val="00760F03"/>
    <w:rsid w:val="00761353"/>
    <w:rsid w:val="007613DB"/>
    <w:rsid w:val="00761551"/>
    <w:rsid w:val="00761614"/>
    <w:rsid w:val="0076184B"/>
    <w:rsid w:val="00761B32"/>
    <w:rsid w:val="00761BED"/>
    <w:rsid w:val="00762347"/>
    <w:rsid w:val="00762983"/>
    <w:rsid w:val="00762A4C"/>
    <w:rsid w:val="007632D8"/>
    <w:rsid w:val="0076338A"/>
    <w:rsid w:val="007633B2"/>
    <w:rsid w:val="007638EB"/>
    <w:rsid w:val="00763B3E"/>
    <w:rsid w:val="00763BD6"/>
    <w:rsid w:val="00763C4D"/>
    <w:rsid w:val="00764092"/>
    <w:rsid w:val="007640EE"/>
    <w:rsid w:val="0076495B"/>
    <w:rsid w:val="00764960"/>
    <w:rsid w:val="00764BF7"/>
    <w:rsid w:val="00765108"/>
    <w:rsid w:val="0076536C"/>
    <w:rsid w:val="00765436"/>
    <w:rsid w:val="007654D7"/>
    <w:rsid w:val="0076568A"/>
    <w:rsid w:val="007656A6"/>
    <w:rsid w:val="00765772"/>
    <w:rsid w:val="00765BE3"/>
    <w:rsid w:val="00765E62"/>
    <w:rsid w:val="00766395"/>
    <w:rsid w:val="00766500"/>
    <w:rsid w:val="007665CF"/>
    <w:rsid w:val="00766A98"/>
    <w:rsid w:val="00766E52"/>
    <w:rsid w:val="00766F06"/>
    <w:rsid w:val="007670D1"/>
    <w:rsid w:val="007674C1"/>
    <w:rsid w:val="00767774"/>
    <w:rsid w:val="007677AE"/>
    <w:rsid w:val="00767931"/>
    <w:rsid w:val="00767940"/>
    <w:rsid w:val="00767C87"/>
    <w:rsid w:val="00767F71"/>
    <w:rsid w:val="00767F86"/>
    <w:rsid w:val="00770169"/>
    <w:rsid w:val="00770386"/>
    <w:rsid w:val="0077050A"/>
    <w:rsid w:val="00770554"/>
    <w:rsid w:val="007705BC"/>
    <w:rsid w:val="007705CF"/>
    <w:rsid w:val="007705DB"/>
    <w:rsid w:val="00770684"/>
    <w:rsid w:val="00770A9B"/>
    <w:rsid w:val="00770FAD"/>
    <w:rsid w:val="00771150"/>
    <w:rsid w:val="007712D3"/>
    <w:rsid w:val="0077169A"/>
    <w:rsid w:val="00771D01"/>
    <w:rsid w:val="00771DC8"/>
    <w:rsid w:val="00771EA4"/>
    <w:rsid w:val="00771FC4"/>
    <w:rsid w:val="0077209B"/>
    <w:rsid w:val="00772161"/>
    <w:rsid w:val="007723B1"/>
    <w:rsid w:val="007724CE"/>
    <w:rsid w:val="00772789"/>
    <w:rsid w:val="00772CA4"/>
    <w:rsid w:val="00772F8B"/>
    <w:rsid w:val="00773073"/>
    <w:rsid w:val="0077316C"/>
    <w:rsid w:val="00773274"/>
    <w:rsid w:val="0077376C"/>
    <w:rsid w:val="00773893"/>
    <w:rsid w:val="00773A87"/>
    <w:rsid w:val="00773B48"/>
    <w:rsid w:val="00773C18"/>
    <w:rsid w:val="00773EE7"/>
    <w:rsid w:val="00774397"/>
    <w:rsid w:val="00774643"/>
    <w:rsid w:val="00774669"/>
    <w:rsid w:val="0077466F"/>
    <w:rsid w:val="00775158"/>
    <w:rsid w:val="007752C9"/>
    <w:rsid w:val="0077532D"/>
    <w:rsid w:val="007756EE"/>
    <w:rsid w:val="007758B4"/>
    <w:rsid w:val="00775BB4"/>
    <w:rsid w:val="00776666"/>
    <w:rsid w:val="007766B2"/>
    <w:rsid w:val="007766B9"/>
    <w:rsid w:val="00776997"/>
    <w:rsid w:val="00776E3D"/>
    <w:rsid w:val="00777023"/>
    <w:rsid w:val="0077713D"/>
    <w:rsid w:val="00777292"/>
    <w:rsid w:val="00777425"/>
    <w:rsid w:val="0077743A"/>
    <w:rsid w:val="00777533"/>
    <w:rsid w:val="007777C9"/>
    <w:rsid w:val="00777886"/>
    <w:rsid w:val="00777978"/>
    <w:rsid w:val="007779B4"/>
    <w:rsid w:val="00780431"/>
    <w:rsid w:val="00780515"/>
    <w:rsid w:val="007806CE"/>
    <w:rsid w:val="00780928"/>
    <w:rsid w:val="007809F8"/>
    <w:rsid w:val="00780AC3"/>
    <w:rsid w:val="00780BAC"/>
    <w:rsid w:val="00780C22"/>
    <w:rsid w:val="0078136A"/>
    <w:rsid w:val="007813AA"/>
    <w:rsid w:val="00781415"/>
    <w:rsid w:val="00781534"/>
    <w:rsid w:val="00781578"/>
    <w:rsid w:val="00781739"/>
    <w:rsid w:val="007820D4"/>
    <w:rsid w:val="007821A3"/>
    <w:rsid w:val="00782538"/>
    <w:rsid w:val="0078254A"/>
    <w:rsid w:val="007827F6"/>
    <w:rsid w:val="00782923"/>
    <w:rsid w:val="00782CC7"/>
    <w:rsid w:val="0078305A"/>
    <w:rsid w:val="007830F1"/>
    <w:rsid w:val="007832FC"/>
    <w:rsid w:val="0078358A"/>
    <w:rsid w:val="007838A2"/>
    <w:rsid w:val="00783ADA"/>
    <w:rsid w:val="00783B04"/>
    <w:rsid w:val="00783DD6"/>
    <w:rsid w:val="00783DE3"/>
    <w:rsid w:val="007840F7"/>
    <w:rsid w:val="00784466"/>
    <w:rsid w:val="007845BB"/>
    <w:rsid w:val="00784C7D"/>
    <w:rsid w:val="00784D2E"/>
    <w:rsid w:val="007851CE"/>
    <w:rsid w:val="0078536B"/>
    <w:rsid w:val="007853E7"/>
    <w:rsid w:val="007855E6"/>
    <w:rsid w:val="00785877"/>
    <w:rsid w:val="007859D8"/>
    <w:rsid w:val="00785CEB"/>
    <w:rsid w:val="00785D26"/>
    <w:rsid w:val="00785F1B"/>
    <w:rsid w:val="00785F5C"/>
    <w:rsid w:val="00786533"/>
    <w:rsid w:val="00786587"/>
    <w:rsid w:val="0078661C"/>
    <w:rsid w:val="00786968"/>
    <w:rsid w:val="00786ABD"/>
    <w:rsid w:val="00786B2E"/>
    <w:rsid w:val="00786DD1"/>
    <w:rsid w:val="0078732C"/>
    <w:rsid w:val="007875F2"/>
    <w:rsid w:val="00787DA9"/>
    <w:rsid w:val="0079057B"/>
    <w:rsid w:val="00790B4F"/>
    <w:rsid w:val="00790DAB"/>
    <w:rsid w:val="00790FB5"/>
    <w:rsid w:val="00790FD6"/>
    <w:rsid w:val="007910EC"/>
    <w:rsid w:val="007911C6"/>
    <w:rsid w:val="0079123D"/>
    <w:rsid w:val="0079146E"/>
    <w:rsid w:val="007915AB"/>
    <w:rsid w:val="007915D4"/>
    <w:rsid w:val="007918B3"/>
    <w:rsid w:val="007918B5"/>
    <w:rsid w:val="0079195A"/>
    <w:rsid w:val="00791C9D"/>
    <w:rsid w:val="00791CC0"/>
    <w:rsid w:val="00791F42"/>
    <w:rsid w:val="00792118"/>
    <w:rsid w:val="0079225F"/>
    <w:rsid w:val="0079236B"/>
    <w:rsid w:val="007924DB"/>
    <w:rsid w:val="007925DF"/>
    <w:rsid w:val="00792E07"/>
    <w:rsid w:val="007931A7"/>
    <w:rsid w:val="0079341D"/>
    <w:rsid w:val="007939CA"/>
    <w:rsid w:val="00793A8E"/>
    <w:rsid w:val="00793AF4"/>
    <w:rsid w:val="00793B2B"/>
    <w:rsid w:val="00793DC3"/>
    <w:rsid w:val="00793DCE"/>
    <w:rsid w:val="007941F5"/>
    <w:rsid w:val="00794324"/>
    <w:rsid w:val="00794411"/>
    <w:rsid w:val="0079460F"/>
    <w:rsid w:val="007946A3"/>
    <w:rsid w:val="0079497B"/>
    <w:rsid w:val="00794FF5"/>
    <w:rsid w:val="007951ED"/>
    <w:rsid w:val="00795408"/>
    <w:rsid w:val="00795623"/>
    <w:rsid w:val="0079562C"/>
    <w:rsid w:val="00795AA2"/>
    <w:rsid w:val="00795FE4"/>
    <w:rsid w:val="00796460"/>
    <w:rsid w:val="0079691B"/>
    <w:rsid w:val="00796D60"/>
    <w:rsid w:val="007971A7"/>
    <w:rsid w:val="0079731A"/>
    <w:rsid w:val="0079775C"/>
    <w:rsid w:val="007977E2"/>
    <w:rsid w:val="00797D4E"/>
    <w:rsid w:val="007A001D"/>
    <w:rsid w:val="007A0142"/>
    <w:rsid w:val="007A02EB"/>
    <w:rsid w:val="007A037B"/>
    <w:rsid w:val="007A0418"/>
    <w:rsid w:val="007A07CA"/>
    <w:rsid w:val="007A0888"/>
    <w:rsid w:val="007A09B6"/>
    <w:rsid w:val="007A0BC6"/>
    <w:rsid w:val="007A0D1A"/>
    <w:rsid w:val="007A0E19"/>
    <w:rsid w:val="007A0F4A"/>
    <w:rsid w:val="007A1021"/>
    <w:rsid w:val="007A1484"/>
    <w:rsid w:val="007A14D1"/>
    <w:rsid w:val="007A17B8"/>
    <w:rsid w:val="007A1A30"/>
    <w:rsid w:val="007A1DE4"/>
    <w:rsid w:val="007A2168"/>
    <w:rsid w:val="007A22B2"/>
    <w:rsid w:val="007A2301"/>
    <w:rsid w:val="007A2A38"/>
    <w:rsid w:val="007A2D3C"/>
    <w:rsid w:val="007A35FF"/>
    <w:rsid w:val="007A3BE7"/>
    <w:rsid w:val="007A413F"/>
    <w:rsid w:val="007A419B"/>
    <w:rsid w:val="007A4217"/>
    <w:rsid w:val="007A4337"/>
    <w:rsid w:val="007A482E"/>
    <w:rsid w:val="007A4AEE"/>
    <w:rsid w:val="007A521B"/>
    <w:rsid w:val="007A52D8"/>
    <w:rsid w:val="007A5368"/>
    <w:rsid w:val="007A54ED"/>
    <w:rsid w:val="007A5CAD"/>
    <w:rsid w:val="007A60F7"/>
    <w:rsid w:val="007A617B"/>
    <w:rsid w:val="007A65FD"/>
    <w:rsid w:val="007A664E"/>
    <w:rsid w:val="007A665B"/>
    <w:rsid w:val="007A6822"/>
    <w:rsid w:val="007A6AC6"/>
    <w:rsid w:val="007A6AED"/>
    <w:rsid w:val="007A6C01"/>
    <w:rsid w:val="007A6C9A"/>
    <w:rsid w:val="007A701F"/>
    <w:rsid w:val="007A703C"/>
    <w:rsid w:val="007A7167"/>
    <w:rsid w:val="007A716B"/>
    <w:rsid w:val="007A72C4"/>
    <w:rsid w:val="007A74CB"/>
    <w:rsid w:val="007A74E1"/>
    <w:rsid w:val="007A75AA"/>
    <w:rsid w:val="007A75CE"/>
    <w:rsid w:val="007A7738"/>
    <w:rsid w:val="007A781A"/>
    <w:rsid w:val="007A7A8E"/>
    <w:rsid w:val="007A7D1A"/>
    <w:rsid w:val="007A7E5E"/>
    <w:rsid w:val="007B0143"/>
    <w:rsid w:val="007B028B"/>
    <w:rsid w:val="007B042D"/>
    <w:rsid w:val="007B060E"/>
    <w:rsid w:val="007B09A2"/>
    <w:rsid w:val="007B0AE2"/>
    <w:rsid w:val="007B1061"/>
    <w:rsid w:val="007B10C7"/>
    <w:rsid w:val="007B10DA"/>
    <w:rsid w:val="007B15A7"/>
    <w:rsid w:val="007B1A57"/>
    <w:rsid w:val="007B1DAC"/>
    <w:rsid w:val="007B1FE4"/>
    <w:rsid w:val="007B21EF"/>
    <w:rsid w:val="007B26E2"/>
    <w:rsid w:val="007B2718"/>
    <w:rsid w:val="007B298E"/>
    <w:rsid w:val="007B2AF9"/>
    <w:rsid w:val="007B3978"/>
    <w:rsid w:val="007B406D"/>
    <w:rsid w:val="007B4223"/>
    <w:rsid w:val="007B47C5"/>
    <w:rsid w:val="007B47E7"/>
    <w:rsid w:val="007B4AF5"/>
    <w:rsid w:val="007B4FDA"/>
    <w:rsid w:val="007B506C"/>
    <w:rsid w:val="007B5118"/>
    <w:rsid w:val="007B52B2"/>
    <w:rsid w:val="007B52B4"/>
    <w:rsid w:val="007B536A"/>
    <w:rsid w:val="007B5657"/>
    <w:rsid w:val="007B585F"/>
    <w:rsid w:val="007B5AE0"/>
    <w:rsid w:val="007B5B5C"/>
    <w:rsid w:val="007B5BA2"/>
    <w:rsid w:val="007B5BBB"/>
    <w:rsid w:val="007B5D33"/>
    <w:rsid w:val="007B6202"/>
    <w:rsid w:val="007B623E"/>
    <w:rsid w:val="007B66D0"/>
    <w:rsid w:val="007B6C1E"/>
    <w:rsid w:val="007B6FAC"/>
    <w:rsid w:val="007B705E"/>
    <w:rsid w:val="007B70AC"/>
    <w:rsid w:val="007B72B6"/>
    <w:rsid w:val="007B74BC"/>
    <w:rsid w:val="007B7C5F"/>
    <w:rsid w:val="007B7F2F"/>
    <w:rsid w:val="007C04A7"/>
    <w:rsid w:val="007C081C"/>
    <w:rsid w:val="007C084B"/>
    <w:rsid w:val="007C08E6"/>
    <w:rsid w:val="007C0A53"/>
    <w:rsid w:val="007C0C26"/>
    <w:rsid w:val="007C13FC"/>
    <w:rsid w:val="007C13FF"/>
    <w:rsid w:val="007C23D0"/>
    <w:rsid w:val="007C2824"/>
    <w:rsid w:val="007C2999"/>
    <w:rsid w:val="007C2AFC"/>
    <w:rsid w:val="007C2B49"/>
    <w:rsid w:val="007C2E92"/>
    <w:rsid w:val="007C2F48"/>
    <w:rsid w:val="007C3592"/>
    <w:rsid w:val="007C3ACE"/>
    <w:rsid w:val="007C4542"/>
    <w:rsid w:val="007C47F9"/>
    <w:rsid w:val="007C4B08"/>
    <w:rsid w:val="007C4B64"/>
    <w:rsid w:val="007C4E0C"/>
    <w:rsid w:val="007C4FD3"/>
    <w:rsid w:val="007C5102"/>
    <w:rsid w:val="007C514F"/>
    <w:rsid w:val="007C518A"/>
    <w:rsid w:val="007C5224"/>
    <w:rsid w:val="007C5293"/>
    <w:rsid w:val="007C5B38"/>
    <w:rsid w:val="007C5CB6"/>
    <w:rsid w:val="007C627B"/>
    <w:rsid w:val="007C62BE"/>
    <w:rsid w:val="007C67DA"/>
    <w:rsid w:val="007C6814"/>
    <w:rsid w:val="007C69B4"/>
    <w:rsid w:val="007C6C30"/>
    <w:rsid w:val="007C6E07"/>
    <w:rsid w:val="007C6F24"/>
    <w:rsid w:val="007C71B3"/>
    <w:rsid w:val="007C71EB"/>
    <w:rsid w:val="007C73B0"/>
    <w:rsid w:val="007C7433"/>
    <w:rsid w:val="007C743A"/>
    <w:rsid w:val="007C7564"/>
    <w:rsid w:val="007C75B8"/>
    <w:rsid w:val="007C7648"/>
    <w:rsid w:val="007C7772"/>
    <w:rsid w:val="007C7AD8"/>
    <w:rsid w:val="007C7D5D"/>
    <w:rsid w:val="007D0594"/>
    <w:rsid w:val="007D0680"/>
    <w:rsid w:val="007D0BCA"/>
    <w:rsid w:val="007D11E0"/>
    <w:rsid w:val="007D1218"/>
    <w:rsid w:val="007D160B"/>
    <w:rsid w:val="007D19E8"/>
    <w:rsid w:val="007D1BED"/>
    <w:rsid w:val="007D1CA1"/>
    <w:rsid w:val="007D20ED"/>
    <w:rsid w:val="007D2227"/>
    <w:rsid w:val="007D2C48"/>
    <w:rsid w:val="007D2E75"/>
    <w:rsid w:val="007D2F04"/>
    <w:rsid w:val="007D38A2"/>
    <w:rsid w:val="007D3926"/>
    <w:rsid w:val="007D396F"/>
    <w:rsid w:val="007D3ACA"/>
    <w:rsid w:val="007D3B80"/>
    <w:rsid w:val="007D3CAD"/>
    <w:rsid w:val="007D3FF3"/>
    <w:rsid w:val="007D4014"/>
    <w:rsid w:val="007D44F1"/>
    <w:rsid w:val="007D458A"/>
    <w:rsid w:val="007D4821"/>
    <w:rsid w:val="007D4B85"/>
    <w:rsid w:val="007D5147"/>
    <w:rsid w:val="007D5426"/>
    <w:rsid w:val="007D5C46"/>
    <w:rsid w:val="007D64DE"/>
    <w:rsid w:val="007D6613"/>
    <w:rsid w:val="007D68A8"/>
    <w:rsid w:val="007D694D"/>
    <w:rsid w:val="007D6BCD"/>
    <w:rsid w:val="007D6FA6"/>
    <w:rsid w:val="007D74C6"/>
    <w:rsid w:val="007D7ECD"/>
    <w:rsid w:val="007E0053"/>
    <w:rsid w:val="007E0291"/>
    <w:rsid w:val="007E042A"/>
    <w:rsid w:val="007E06AF"/>
    <w:rsid w:val="007E12D9"/>
    <w:rsid w:val="007E1393"/>
    <w:rsid w:val="007E15C6"/>
    <w:rsid w:val="007E17B4"/>
    <w:rsid w:val="007E19E1"/>
    <w:rsid w:val="007E1A0F"/>
    <w:rsid w:val="007E1A28"/>
    <w:rsid w:val="007E1F1E"/>
    <w:rsid w:val="007E2680"/>
    <w:rsid w:val="007E2BB1"/>
    <w:rsid w:val="007E2FCC"/>
    <w:rsid w:val="007E31D1"/>
    <w:rsid w:val="007E3620"/>
    <w:rsid w:val="007E3676"/>
    <w:rsid w:val="007E374E"/>
    <w:rsid w:val="007E3873"/>
    <w:rsid w:val="007E38D2"/>
    <w:rsid w:val="007E3EAA"/>
    <w:rsid w:val="007E3F84"/>
    <w:rsid w:val="007E428D"/>
    <w:rsid w:val="007E42A3"/>
    <w:rsid w:val="007E4561"/>
    <w:rsid w:val="007E4DDA"/>
    <w:rsid w:val="007E4F5A"/>
    <w:rsid w:val="007E5008"/>
    <w:rsid w:val="007E5153"/>
    <w:rsid w:val="007E53CC"/>
    <w:rsid w:val="007E560C"/>
    <w:rsid w:val="007E5618"/>
    <w:rsid w:val="007E58B3"/>
    <w:rsid w:val="007E5A5B"/>
    <w:rsid w:val="007E5C8E"/>
    <w:rsid w:val="007E7438"/>
    <w:rsid w:val="007E7543"/>
    <w:rsid w:val="007E77D7"/>
    <w:rsid w:val="007E7D05"/>
    <w:rsid w:val="007E7E48"/>
    <w:rsid w:val="007F07B7"/>
    <w:rsid w:val="007F07CB"/>
    <w:rsid w:val="007F114E"/>
    <w:rsid w:val="007F17FD"/>
    <w:rsid w:val="007F188B"/>
    <w:rsid w:val="007F197C"/>
    <w:rsid w:val="007F1BE0"/>
    <w:rsid w:val="007F1FC9"/>
    <w:rsid w:val="007F2226"/>
    <w:rsid w:val="007F2397"/>
    <w:rsid w:val="007F23FF"/>
    <w:rsid w:val="007F269C"/>
    <w:rsid w:val="007F2766"/>
    <w:rsid w:val="007F28F9"/>
    <w:rsid w:val="007F2F14"/>
    <w:rsid w:val="007F2FD8"/>
    <w:rsid w:val="007F3308"/>
    <w:rsid w:val="007F33BA"/>
    <w:rsid w:val="007F346B"/>
    <w:rsid w:val="007F3C11"/>
    <w:rsid w:val="007F3D40"/>
    <w:rsid w:val="007F41AB"/>
    <w:rsid w:val="007F4228"/>
    <w:rsid w:val="007F4634"/>
    <w:rsid w:val="007F47EA"/>
    <w:rsid w:val="007F487F"/>
    <w:rsid w:val="007F4C67"/>
    <w:rsid w:val="007F5157"/>
    <w:rsid w:val="007F5426"/>
    <w:rsid w:val="007F5455"/>
    <w:rsid w:val="007F55CD"/>
    <w:rsid w:val="007F57CF"/>
    <w:rsid w:val="007F58C2"/>
    <w:rsid w:val="007F5A4F"/>
    <w:rsid w:val="007F5AF8"/>
    <w:rsid w:val="007F5C2D"/>
    <w:rsid w:val="007F5C73"/>
    <w:rsid w:val="007F5C8B"/>
    <w:rsid w:val="007F5D39"/>
    <w:rsid w:val="007F60D9"/>
    <w:rsid w:val="007F6207"/>
    <w:rsid w:val="007F6255"/>
    <w:rsid w:val="007F6349"/>
    <w:rsid w:val="007F6840"/>
    <w:rsid w:val="007F6BCE"/>
    <w:rsid w:val="007F6CF9"/>
    <w:rsid w:val="007F6D76"/>
    <w:rsid w:val="007F7291"/>
    <w:rsid w:val="007F792B"/>
    <w:rsid w:val="007F7C18"/>
    <w:rsid w:val="007F7F3D"/>
    <w:rsid w:val="007F7F61"/>
    <w:rsid w:val="0080030A"/>
    <w:rsid w:val="0080048D"/>
    <w:rsid w:val="00800500"/>
    <w:rsid w:val="0080082B"/>
    <w:rsid w:val="008008C0"/>
    <w:rsid w:val="008009FA"/>
    <w:rsid w:val="00800C32"/>
    <w:rsid w:val="00800FBA"/>
    <w:rsid w:val="00801276"/>
    <w:rsid w:val="00801728"/>
    <w:rsid w:val="00801AA9"/>
    <w:rsid w:val="00802E5B"/>
    <w:rsid w:val="00802FAC"/>
    <w:rsid w:val="008030D9"/>
    <w:rsid w:val="008034F8"/>
    <w:rsid w:val="00803601"/>
    <w:rsid w:val="00803AAE"/>
    <w:rsid w:val="00803B91"/>
    <w:rsid w:val="00803E20"/>
    <w:rsid w:val="00803E7E"/>
    <w:rsid w:val="0080401F"/>
    <w:rsid w:val="008042C1"/>
    <w:rsid w:val="0080433B"/>
    <w:rsid w:val="0080493A"/>
    <w:rsid w:val="00804961"/>
    <w:rsid w:val="0080499B"/>
    <w:rsid w:val="00804ABC"/>
    <w:rsid w:val="00804DF8"/>
    <w:rsid w:val="00804F81"/>
    <w:rsid w:val="008051A1"/>
    <w:rsid w:val="008055A7"/>
    <w:rsid w:val="008056FF"/>
    <w:rsid w:val="00805DF2"/>
    <w:rsid w:val="00805E90"/>
    <w:rsid w:val="00805F6A"/>
    <w:rsid w:val="00806201"/>
    <w:rsid w:val="0080676B"/>
    <w:rsid w:val="008067B5"/>
    <w:rsid w:val="008070E5"/>
    <w:rsid w:val="008071B3"/>
    <w:rsid w:val="00807253"/>
    <w:rsid w:val="008074D1"/>
    <w:rsid w:val="00807657"/>
    <w:rsid w:val="008077E6"/>
    <w:rsid w:val="00807975"/>
    <w:rsid w:val="008079F0"/>
    <w:rsid w:val="0081007D"/>
    <w:rsid w:val="00811B80"/>
    <w:rsid w:val="008121BC"/>
    <w:rsid w:val="0081222A"/>
    <w:rsid w:val="008123D9"/>
    <w:rsid w:val="00812542"/>
    <w:rsid w:val="008126F9"/>
    <w:rsid w:val="008128BE"/>
    <w:rsid w:val="00812CA3"/>
    <w:rsid w:val="00812CD6"/>
    <w:rsid w:val="008130EF"/>
    <w:rsid w:val="008132D4"/>
    <w:rsid w:val="00813DAA"/>
    <w:rsid w:val="0081418C"/>
    <w:rsid w:val="008152DC"/>
    <w:rsid w:val="00815A32"/>
    <w:rsid w:val="00815BE1"/>
    <w:rsid w:val="00816164"/>
    <w:rsid w:val="008161CF"/>
    <w:rsid w:val="00816807"/>
    <w:rsid w:val="00816848"/>
    <w:rsid w:val="00816EBF"/>
    <w:rsid w:val="00816F9B"/>
    <w:rsid w:val="008177BB"/>
    <w:rsid w:val="008177E5"/>
    <w:rsid w:val="00817DD0"/>
    <w:rsid w:val="00817F5A"/>
    <w:rsid w:val="008201B8"/>
    <w:rsid w:val="008204E0"/>
    <w:rsid w:val="00820574"/>
    <w:rsid w:val="00820614"/>
    <w:rsid w:val="0082066B"/>
    <w:rsid w:val="008207A3"/>
    <w:rsid w:val="00820A07"/>
    <w:rsid w:val="00820A48"/>
    <w:rsid w:val="00821398"/>
    <w:rsid w:val="00821499"/>
    <w:rsid w:val="008217E5"/>
    <w:rsid w:val="00821AAA"/>
    <w:rsid w:val="00821E40"/>
    <w:rsid w:val="0082220E"/>
    <w:rsid w:val="008222CE"/>
    <w:rsid w:val="00822657"/>
    <w:rsid w:val="008229E7"/>
    <w:rsid w:val="00822DC1"/>
    <w:rsid w:val="00822EE2"/>
    <w:rsid w:val="00822F62"/>
    <w:rsid w:val="00823016"/>
    <w:rsid w:val="008232E0"/>
    <w:rsid w:val="00823317"/>
    <w:rsid w:val="00823723"/>
    <w:rsid w:val="00823725"/>
    <w:rsid w:val="00823862"/>
    <w:rsid w:val="008238EA"/>
    <w:rsid w:val="00823C21"/>
    <w:rsid w:val="00823C95"/>
    <w:rsid w:val="0082441B"/>
    <w:rsid w:val="0082442A"/>
    <w:rsid w:val="0082454A"/>
    <w:rsid w:val="00824A66"/>
    <w:rsid w:val="00824BB7"/>
    <w:rsid w:val="00824CEF"/>
    <w:rsid w:val="00825258"/>
    <w:rsid w:val="008252FD"/>
    <w:rsid w:val="008253D6"/>
    <w:rsid w:val="00825AC4"/>
    <w:rsid w:val="00825B23"/>
    <w:rsid w:val="00825B33"/>
    <w:rsid w:val="00825B8B"/>
    <w:rsid w:val="00825D02"/>
    <w:rsid w:val="00825D96"/>
    <w:rsid w:val="00825F06"/>
    <w:rsid w:val="00825FCB"/>
    <w:rsid w:val="008260C9"/>
    <w:rsid w:val="0082619C"/>
    <w:rsid w:val="0082647B"/>
    <w:rsid w:val="008265B3"/>
    <w:rsid w:val="008269AF"/>
    <w:rsid w:val="00826CD8"/>
    <w:rsid w:val="00826CEC"/>
    <w:rsid w:val="00826E87"/>
    <w:rsid w:val="00827058"/>
    <w:rsid w:val="008270EF"/>
    <w:rsid w:val="0082727A"/>
    <w:rsid w:val="008273E5"/>
    <w:rsid w:val="008274D3"/>
    <w:rsid w:val="008276A5"/>
    <w:rsid w:val="00827AAB"/>
    <w:rsid w:val="00827EE4"/>
    <w:rsid w:val="00827F99"/>
    <w:rsid w:val="008303A6"/>
    <w:rsid w:val="008306D0"/>
    <w:rsid w:val="0083074F"/>
    <w:rsid w:val="008308C0"/>
    <w:rsid w:val="00830900"/>
    <w:rsid w:val="00830A13"/>
    <w:rsid w:val="00830A45"/>
    <w:rsid w:val="00830B13"/>
    <w:rsid w:val="0083105C"/>
    <w:rsid w:val="008310D2"/>
    <w:rsid w:val="00831296"/>
    <w:rsid w:val="008313F0"/>
    <w:rsid w:val="008315A4"/>
    <w:rsid w:val="00831B69"/>
    <w:rsid w:val="00831D47"/>
    <w:rsid w:val="00832192"/>
    <w:rsid w:val="0083227C"/>
    <w:rsid w:val="0083289F"/>
    <w:rsid w:val="008328D0"/>
    <w:rsid w:val="00832C07"/>
    <w:rsid w:val="00832F76"/>
    <w:rsid w:val="008331F1"/>
    <w:rsid w:val="00833328"/>
    <w:rsid w:val="008336AE"/>
    <w:rsid w:val="00833D90"/>
    <w:rsid w:val="00833F61"/>
    <w:rsid w:val="00833F98"/>
    <w:rsid w:val="008341D2"/>
    <w:rsid w:val="0083442E"/>
    <w:rsid w:val="008346E5"/>
    <w:rsid w:val="00834857"/>
    <w:rsid w:val="00834B3B"/>
    <w:rsid w:val="00834D16"/>
    <w:rsid w:val="008358E9"/>
    <w:rsid w:val="00835A5B"/>
    <w:rsid w:val="00835C42"/>
    <w:rsid w:val="008363A5"/>
    <w:rsid w:val="008365B1"/>
    <w:rsid w:val="0083667C"/>
    <w:rsid w:val="00836ADD"/>
    <w:rsid w:val="00836B9B"/>
    <w:rsid w:val="00836D97"/>
    <w:rsid w:val="00836E78"/>
    <w:rsid w:val="00836EF1"/>
    <w:rsid w:val="00837409"/>
    <w:rsid w:val="00837640"/>
    <w:rsid w:val="00837A73"/>
    <w:rsid w:val="008401A8"/>
    <w:rsid w:val="008402E3"/>
    <w:rsid w:val="00840529"/>
    <w:rsid w:val="00840952"/>
    <w:rsid w:val="008409F7"/>
    <w:rsid w:val="00840A1E"/>
    <w:rsid w:val="00840ACF"/>
    <w:rsid w:val="00840D32"/>
    <w:rsid w:val="008412B2"/>
    <w:rsid w:val="0084179A"/>
    <w:rsid w:val="008422D3"/>
    <w:rsid w:val="00842745"/>
    <w:rsid w:val="00842747"/>
    <w:rsid w:val="008428D5"/>
    <w:rsid w:val="00842BEC"/>
    <w:rsid w:val="00842FAA"/>
    <w:rsid w:val="008435AA"/>
    <w:rsid w:val="00843E0E"/>
    <w:rsid w:val="00843FE9"/>
    <w:rsid w:val="008444DC"/>
    <w:rsid w:val="008445D0"/>
    <w:rsid w:val="0084471A"/>
    <w:rsid w:val="00844838"/>
    <w:rsid w:val="00844877"/>
    <w:rsid w:val="00844BD1"/>
    <w:rsid w:val="0084506C"/>
    <w:rsid w:val="008451CC"/>
    <w:rsid w:val="00845230"/>
    <w:rsid w:val="00845561"/>
    <w:rsid w:val="00845B05"/>
    <w:rsid w:val="00845B34"/>
    <w:rsid w:val="00845B75"/>
    <w:rsid w:val="00845DE4"/>
    <w:rsid w:val="00846185"/>
    <w:rsid w:val="00846707"/>
    <w:rsid w:val="00846859"/>
    <w:rsid w:val="008468CF"/>
    <w:rsid w:val="008469C2"/>
    <w:rsid w:val="00846A67"/>
    <w:rsid w:val="00846AE0"/>
    <w:rsid w:val="00846CE1"/>
    <w:rsid w:val="00847195"/>
    <w:rsid w:val="008474C2"/>
    <w:rsid w:val="008475C0"/>
    <w:rsid w:val="00847636"/>
    <w:rsid w:val="008477E5"/>
    <w:rsid w:val="0084786F"/>
    <w:rsid w:val="00847FD9"/>
    <w:rsid w:val="008501B0"/>
    <w:rsid w:val="00850232"/>
    <w:rsid w:val="008504BC"/>
    <w:rsid w:val="008507AA"/>
    <w:rsid w:val="00850BF6"/>
    <w:rsid w:val="00850D2E"/>
    <w:rsid w:val="0085150F"/>
    <w:rsid w:val="00851538"/>
    <w:rsid w:val="00851A47"/>
    <w:rsid w:val="00851CE7"/>
    <w:rsid w:val="008523C0"/>
    <w:rsid w:val="0085246E"/>
    <w:rsid w:val="00852524"/>
    <w:rsid w:val="00852830"/>
    <w:rsid w:val="0085284E"/>
    <w:rsid w:val="00852963"/>
    <w:rsid w:val="008529FA"/>
    <w:rsid w:val="00852CEF"/>
    <w:rsid w:val="00853981"/>
    <w:rsid w:val="00853BE6"/>
    <w:rsid w:val="00853CCC"/>
    <w:rsid w:val="00853EDA"/>
    <w:rsid w:val="00853F8D"/>
    <w:rsid w:val="00854063"/>
    <w:rsid w:val="0085409B"/>
    <w:rsid w:val="00854462"/>
    <w:rsid w:val="008544D8"/>
    <w:rsid w:val="00854574"/>
    <w:rsid w:val="00854611"/>
    <w:rsid w:val="008550E7"/>
    <w:rsid w:val="0085556E"/>
    <w:rsid w:val="00855AFA"/>
    <w:rsid w:val="00855BC7"/>
    <w:rsid w:val="00855F6C"/>
    <w:rsid w:val="00856063"/>
    <w:rsid w:val="00856078"/>
    <w:rsid w:val="008566BA"/>
    <w:rsid w:val="008567ED"/>
    <w:rsid w:val="00856BAF"/>
    <w:rsid w:val="0085702F"/>
    <w:rsid w:val="00857139"/>
    <w:rsid w:val="00857B50"/>
    <w:rsid w:val="00857E0F"/>
    <w:rsid w:val="00857ED3"/>
    <w:rsid w:val="00857F8C"/>
    <w:rsid w:val="00860304"/>
    <w:rsid w:val="0086049B"/>
    <w:rsid w:val="008604F2"/>
    <w:rsid w:val="008605D2"/>
    <w:rsid w:val="00860618"/>
    <w:rsid w:val="00860662"/>
    <w:rsid w:val="00860916"/>
    <w:rsid w:val="00860B37"/>
    <w:rsid w:val="00860DD8"/>
    <w:rsid w:val="00861012"/>
    <w:rsid w:val="008614B0"/>
    <w:rsid w:val="00861579"/>
    <w:rsid w:val="0086158F"/>
    <w:rsid w:val="00861939"/>
    <w:rsid w:val="00861A12"/>
    <w:rsid w:val="00861C62"/>
    <w:rsid w:val="008620FE"/>
    <w:rsid w:val="008627AD"/>
    <w:rsid w:val="00862DAC"/>
    <w:rsid w:val="0086304D"/>
    <w:rsid w:val="00863252"/>
    <w:rsid w:val="008633CA"/>
    <w:rsid w:val="00863923"/>
    <w:rsid w:val="00864684"/>
    <w:rsid w:val="00864ED2"/>
    <w:rsid w:val="00864FAF"/>
    <w:rsid w:val="008653A9"/>
    <w:rsid w:val="00865A53"/>
    <w:rsid w:val="00865A8B"/>
    <w:rsid w:val="00865CF6"/>
    <w:rsid w:val="00866027"/>
    <w:rsid w:val="00866487"/>
    <w:rsid w:val="0086655D"/>
    <w:rsid w:val="00866594"/>
    <w:rsid w:val="00866676"/>
    <w:rsid w:val="0086677D"/>
    <w:rsid w:val="00866988"/>
    <w:rsid w:val="00866DBA"/>
    <w:rsid w:val="00866F4E"/>
    <w:rsid w:val="008670BF"/>
    <w:rsid w:val="00867604"/>
    <w:rsid w:val="008676E6"/>
    <w:rsid w:val="008677A2"/>
    <w:rsid w:val="00867BC4"/>
    <w:rsid w:val="00867C50"/>
    <w:rsid w:val="00867D9D"/>
    <w:rsid w:val="0086A4AD"/>
    <w:rsid w:val="008700BB"/>
    <w:rsid w:val="0087038D"/>
    <w:rsid w:val="008709FF"/>
    <w:rsid w:val="00870CFB"/>
    <w:rsid w:val="00871383"/>
    <w:rsid w:val="0087189B"/>
    <w:rsid w:val="00871CD2"/>
    <w:rsid w:val="0087229C"/>
    <w:rsid w:val="008723B4"/>
    <w:rsid w:val="008725ED"/>
    <w:rsid w:val="00872683"/>
    <w:rsid w:val="008729EF"/>
    <w:rsid w:val="00872DD7"/>
    <w:rsid w:val="008732F1"/>
    <w:rsid w:val="0087341F"/>
    <w:rsid w:val="00873552"/>
    <w:rsid w:val="00873820"/>
    <w:rsid w:val="00873854"/>
    <w:rsid w:val="008739B7"/>
    <w:rsid w:val="00873C15"/>
    <w:rsid w:val="00873D37"/>
    <w:rsid w:val="00874417"/>
    <w:rsid w:val="008744D2"/>
    <w:rsid w:val="00874820"/>
    <w:rsid w:val="008748AC"/>
    <w:rsid w:val="00874A1F"/>
    <w:rsid w:val="0087581C"/>
    <w:rsid w:val="00875D8E"/>
    <w:rsid w:val="00875E13"/>
    <w:rsid w:val="008760C9"/>
    <w:rsid w:val="0087613F"/>
    <w:rsid w:val="00876252"/>
    <w:rsid w:val="008763B2"/>
    <w:rsid w:val="008763E0"/>
    <w:rsid w:val="00876883"/>
    <w:rsid w:val="00876F7C"/>
    <w:rsid w:val="0087765B"/>
    <w:rsid w:val="0087770E"/>
    <w:rsid w:val="008779C4"/>
    <w:rsid w:val="00880053"/>
    <w:rsid w:val="008801B6"/>
    <w:rsid w:val="00880435"/>
    <w:rsid w:val="008807AB"/>
    <w:rsid w:val="008807C3"/>
    <w:rsid w:val="0088085D"/>
    <w:rsid w:val="008808FF"/>
    <w:rsid w:val="00880FEF"/>
    <w:rsid w:val="008812BA"/>
    <w:rsid w:val="008814AD"/>
    <w:rsid w:val="00881C9A"/>
    <w:rsid w:val="00881D01"/>
    <w:rsid w:val="00881E38"/>
    <w:rsid w:val="008820A7"/>
    <w:rsid w:val="0088219B"/>
    <w:rsid w:val="008822EF"/>
    <w:rsid w:val="008825B3"/>
    <w:rsid w:val="00882608"/>
    <w:rsid w:val="008826DA"/>
    <w:rsid w:val="008827A5"/>
    <w:rsid w:val="0088299D"/>
    <w:rsid w:val="00882CF2"/>
    <w:rsid w:val="00882D03"/>
    <w:rsid w:val="00882D42"/>
    <w:rsid w:val="00883290"/>
    <w:rsid w:val="0088388F"/>
    <w:rsid w:val="00884132"/>
    <w:rsid w:val="00884364"/>
    <w:rsid w:val="00884627"/>
    <w:rsid w:val="0088468C"/>
    <w:rsid w:val="00884B1C"/>
    <w:rsid w:val="00884D81"/>
    <w:rsid w:val="00885541"/>
    <w:rsid w:val="00885D34"/>
    <w:rsid w:val="00885DFA"/>
    <w:rsid w:val="008862E4"/>
    <w:rsid w:val="0088650A"/>
    <w:rsid w:val="008865CA"/>
    <w:rsid w:val="00886A96"/>
    <w:rsid w:val="00886E87"/>
    <w:rsid w:val="00886F6A"/>
    <w:rsid w:val="00886F8B"/>
    <w:rsid w:val="0088753A"/>
    <w:rsid w:val="008877AB"/>
    <w:rsid w:val="008879A1"/>
    <w:rsid w:val="00887E4D"/>
    <w:rsid w:val="00887E7C"/>
    <w:rsid w:val="008903FE"/>
    <w:rsid w:val="00890798"/>
    <w:rsid w:val="0089083C"/>
    <w:rsid w:val="00890D6D"/>
    <w:rsid w:val="00890D7F"/>
    <w:rsid w:val="00890F4E"/>
    <w:rsid w:val="00890F52"/>
    <w:rsid w:val="00891021"/>
    <w:rsid w:val="008912F0"/>
    <w:rsid w:val="00891793"/>
    <w:rsid w:val="00891A1E"/>
    <w:rsid w:val="00891CB2"/>
    <w:rsid w:val="00891FC7"/>
    <w:rsid w:val="00892094"/>
    <w:rsid w:val="008920C5"/>
    <w:rsid w:val="00892318"/>
    <w:rsid w:val="0089263C"/>
    <w:rsid w:val="00892955"/>
    <w:rsid w:val="00892A1A"/>
    <w:rsid w:val="00892C07"/>
    <w:rsid w:val="00893012"/>
    <w:rsid w:val="00893178"/>
    <w:rsid w:val="00893220"/>
    <w:rsid w:val="008932D2"/>
    <w:rsid w:val="0089365A"/>
    <w:rsid w:val="008937CD"/>
    <w:rsid w:val="00893967"/>
    <w:rsid w:val="00893A36"/>
    <w:rsid w:val="00893D05"/>
    <w:rsid w:val="00893F1F"/>
    <w:rsid w:val="00893F53"/>
    <w:rsid w:val="00893F71"/>
    <w:rsid w:val="00894283"/>
    <w:rsid w:val="008948FC"/>
    <w:rsid w:val="00894988"/>
    <w:rsid w:val="00894BB8"/>
    <w:rsid w:val="00894C5F"/>
    <w:rsid w:val="00894F5B"/>
    <w:rsid w:val="00894FF6"/>
    <w:rsid w:val="00895025"/>
    <w:rsid w:val="0089512B"/>
    <w:rsid w:val="00895571"/>
    <w:rsid w:val="00895BD8"/>
    <w:rsid w:val="00895C8C"/>
    <w:rsid w:val="00895D84"/>
    <w:rsid w:val="008962C7"/>
    <w:rsid w:val="008968DC"/>
    <w:rsid w:val="00896AC8"/>
    <w:rsid w:val="00896C04"/>
    <w:rsid w:val="0089711F"/>
    <w:rsid w:val="008971F8"/>
    <w:rsid w:val="008972E2"/>
    <w:rsid w:val="008974A1"/>
    <w:rsid w:val="0089776E"/>
    <w:rsid w:val="00897792"/>
    <w:rsid w:val="00897A39"/>
    <w:rsid w:val="00897D6B"/>
    <w:rsid w:val="008A0662"/>
    <w:rsid w:val="008A07A6"/>
    <w:rsid w:val="008A09A3"/>
    <w:rsid w:val="008A0A01"/>
    <w:rsid w:val="008A0A7C"/>
    <w:rsid w:val="008A0F9C"/>
    <w:rsid w:val="008A0FFA"/>
    <w:rsid w:val="008A1262"/>
    <w:rsid w:val="008A127F"/>
    <w:rsid w:val="008A1369"/>
    <w:rsid w:val="008A1DC2"/>
    <w:rsid w:val="008A229F"/>
    <w:rsid w:val="008A2702"/>
    <w:rsid w:val="008A3080"/>
    <w:rsid w:val="008A3150"/>
    <w:rsid w:val="008A3182"/>
    <w:rsid w:val="008A3A67"/>
    <w:rsid w:val="008A3B07"/>
    <w:rsid w:val="008A3CEF"/>
    <w:rsid w:val="008A3D0F"/>
    <w:rsid w:val="008A400D"/>
    <w:rsid w:val="008A46E6"/>
    <w:rsid w:val="008A4B34"/>
    <w:rsid w:val="008A4D61"/>
    <w:rsid w:val="008A4E32"/>
    <w:rsid w:val="008A4F60"/>
    <w:rsid w:val="008A550F"/>
    <w:rsid w:val="008A5C3D"/>
    <w:rsid w:val="008A5D1B"/>
    <w:rsid w:val="008A5E6F"/>
    <w:rsid w:val="008A60D1"/>
    <w:rsid w:val="008A6126"/>
    <w:rsid w:val="008A6211"/>
    <w:rsid w:val="008A6773"/>
    <w:rsid w:val="008A6D0D"/>
    <w:rsid w:val="008A6E43"/>
    <w:rsid w:val="008A7503"/>
    <w:rsid w:val="008A783C"/>
    <w:rsid w:val="008A7A0F"/>
    <w:rsid w:val="008A7F20"/>
    <w:rsid w:val="008B0214"/>
    <w:rsid w:val="008B0221"/>
    <w:rsid w:val="008B0466"/>
    <w:rsid w:val="008B04EC"/>
    <w:rsid w:val="008B07CE"/>
    <w:rsid w:val="008B08A2"/>
    <w:rsid w:val="008B0903"/>
    <w:rsid w:val="008B0924"/>
    <w:rsid w:val="008B09E9"/>
    <w:rsid w:val="008B0E5C"/>
    <w:rsid w:val="008B1234"/>
    <w:rsid w:val="008B1425"/>
    <w:rsid w:val="008B14E6"/>
    <w:rsid w:val="008B1BD2"/>
    <w:rsid w:val="008B2621"/>
    <w:rsid w:val="008B2C23"/>
    <w:rsid w:val="008B34CD"/>
    <w:rsid w:val="008B390A"/>
    <w:rsid w:val="008B3A2B"/>
    <w:rsid w:val="008B3B79"/>
    <w:rsid w:val="008B3BE2"/>
    <w:rsid w:val="008B3C21"/>
    <w:rsid w:val="008B3D01"/>
    <w:rsid w:val="008B3D38"/>
    <w:rsid w:val="008B3E6A"/>
    <w:rsid w:val="008B41F5"/>
    <w:rsid w:val="008B435A"/>
    <w:rsid w:val="008B4505"/>
    <w:rsid w:val="008B459E"/>
    <w:rsid w:val="008B4791"/>
    <w:rsid w:val="008B4D52"/>
    <w:rsid w:val="008B4E69"/>
    <w:rsid w:val="008B4F6F"/>
    <w:rsid w:val="008B4F85"/>
    <w:rsid w:val="008B4FEF"/>
    <w:rsid w:val="008B511F"/>
    <w:rsid w:val="008B52E0"/>
    <w:rsid w:val="008B553B"/>
    <w:rsid w:val="008B56F7"/>
    <w:rsid w:val="008B5785"/>
    <w:rsid w:val="008B5A24"/>
    <w:rsid w:val="008B5B87"/>
    <w:rsid w:val="008B5F6F"/>
    <w:rsid w:val="008B65CB"/>
    <w:rsid w:val="008B65CD"/>
    <w:rsid w:val="008B666F"/>
    <w:rsid w:val="008B67B7"/>
    <w:rsid w:val="008B6838"/>
    <w:rsid w:val="008B68CE"/>
    <w:rsid w:val="008B6DD5"/>
    <w:rsid w:val="008B6EAC"/>
    <w:rsid w:val="008B71B0"/>
    <w:rsid w:val="008B7375"/>
    <w:rsid w:val="008B756E"/>
    <w:rsid w:val="008B7839"/>
    <w:rsid w:val="008B79C0"/>
    <w:rsid w:val="008C01C9"/>
    <w:rsid w:val="008C0220"/>
    <w:rsid w:val="008C031B"/>
    <w:rsid w:val="008C03E6"/>
    <w:rsid w:val="008C0587"/>
    <w:rsid w:val="008C0D4F"/>
    <w:rsid w:val="008C0E05"/>
    <w:rsid w:val="008C13E1"/>
    <w:rsid w:val="008C1406"/>
    <w:rsid w:val="008C16FF"/>
    <w:rsid w:val="008C17F2"/>
    <w:rsid w:val="008C19ED"/>
    <w:rsid w:val="008C201B"/>
    <w:rsid w:val="008C20AC"/>
    <w:rsid w:val="008C2188"/>
    <w:rsid w:val="008C2453"/>
    <w:rsid w:val="008C26E5"/>
    <w:rsid w:val="008C2AA9"/>
    <w:rsid w:val="008C2CCA"/>
    <w:rsid w:val="008C30A7"/>
    <w:rsid w:val="008C30E8"/>
    <w:rsid w:val="008C33E4"/>
    <w:rsid w:val="008C3704"/>
    <w:rsid w:val="008C370B"/>
    <w:rsid w:val="008C3929"/>
    <w:rsid w:val="008C3C7D"/>
    <w:rsid w:val="008C4077"/>
    <w:rsid w:val="008C41C8"/>
    <w:rsid w:val="008C43FF"/>
    <w:rsid w:val="008C44B1"/>
    <w:rsid w:val="008C4516"/>
    <w:rsid w:val="008C4AA3"/>
    <w:rsid w:val="008C4E83"/>
    <w:rsid w:val="008C5175"/>
    <w:rsid w:val="008C545F"/>
    <w:rsid w:val="008C56F6"/>
    <w:rsid w:val="008C59BA"/>
    <w:rsid w:val="008C5D66"/>
    <w:rsid w:val="008C5F20"/>
    <w:rsid w:val="008C6221"/>
    <w:rsid w:val="008C6768"/>
    <w:rsid w:val="008C6989"/>
    <w:rsid w:val="008C6DEC"/>
    <w:rsid w:val="008C75A8"/>
    <w:rsid w:val="008C76AA"/>
    <w:rsid w:val="008C76C7"/>
    <w:rsid w:val="008C776E"/>
    <w:rsid w:val="008C7DE0"/>
    <w:rsid w:val="008C7E0A"/>
    <w:rsid w:val="008C7E47"/>
    <w:rsid w:val="008D0390"/>
    <w:rsid w:val="008D039B"/>
    <w:rsid w:val="008D04CC"/>
    <w:rsid w:val="008D0561"/>
    <w:rsid w:val="008D0648"/>
    <w:rsid w:val="008D0821"/>
    <w:rsid w:val="008D0917"/>
    <w:rsid w:val="008D0C60"/>
    <w:rsid w:val="008D0E94"/>
    <w:rsid w:val="008D0F4C"/>
    <w:rsid w:val="008D0F75"/>
    <w:rsid w:val="008D1415"/>
    <w:rsid w:val="008D18A0"/>
    <w:rsid w:val="008D1F15"/>
    <w:rsid w:val="008D2044"/>
    <w:rsid w:val="008D21C7"/>
    <w:rsid w:val="008D228A"/>
    <w:rsid w:val="008D23DB"/>
    <w:rsid w:val="008D273E"/>
    <w:rsid w:val="008D2B7C"/>
    <w:rsid w:val="008D2BE5"/>
    <w:rsid w:val="008D3088"/>
    <w:rsid w:val="008D30D1"/>
    <w:rsid w:val="008D33CD"/>
    <w:rsid w:val="008D3861"/>
    <w:rsid w:val="008D3B41"/>
    <w:rsid w:val="008D3BFD"/>
    <w:rsid w:val="008D3FE4"/>
    <w:rsid w:val="008D44D4"/>
    <w:rsid w:val="008D4BAD"/>
    <w:rsid w:val="008D523D"/>
    <w:rsid w:val="008D535B"/>
    <w:rsid w:val="008D5425"/>
    <w:rsid w:val="008D5593"/>
    <w:rsid w:val="008D57A7"/>
    <w:rsid w:val="008D6C77"/>
    <w:rsid w:val="008D6E78"/>
    <w:rsid w:val="008D7071"/>
    <w:rsid w:val="008D713A"/>
    <w:rsid w:val="008D732E"/>
    <w:rsid w:val="008D74B2"/>
    <w:rsid w:val="008D7553"/>
    <w:rsid w:val="008D76A8"/>
    <w:rsid w:val="008D7B9C"/>
    <w:rsid w:val="008D7C7B"/>
    <w:rsid w:val="008E0174"/>
    <w:rsid w:val="008E02FD"/>
    <w:rsid w:val="008E072B"/>
    <w:rsid w:val="008E0897"/>
    <w:rsid w:val="008E095E"/>
    <w:rsid w:val="008E0A87"/>
    <w:rsid w:val="008E0BC5"/>
    <w:rsid w:val="008E0C9E"/>
    <w:rsid w:val="008E1264"/>
    <w:rsid w:val="008E1363"/>
    <w:rsid w:val="008E1555"/>
    <w:rsid w:val="008E2121"/>
    <w:rsid w:val="008E2331"/>
    <w:rsid w:val="008E2965"/>
    <w:rsid w:val="008E2975"/>
    <w:rsid w:val="008E311A"/>
    <w:rsid w:val="008E3220"/>
    <w:rsid w:val="008E351D"/>
    <w:rsid w:val="008E3986"/>
    <w:rsid w:val="008E3F4A"/>
    <w:rsid w:val="008E421C"/>
    <w:rsid w:val="008E4DB9"/>
    <w:rsid w:val="008E51F3"/>
    <w:rsid w:val="008E57F2"/>
    <w:rsid w:val="008E5B55"/>
    <w:rsid w:val="008E62F9"/>
    <w:rsid w:val="008E6334"/>
    <w:rsid w:val="008E6366"/>
    <w:rsid w:val="008E638C"/>
    <w:rsid w:val="008E6512"/>
    <w:rsid w:val="008E67B5"/>
    <w:rsid w:val="008E6A62"/>
    <w:rsid w:val="008E6E05"/>
    <w:rsid w:val="008E6F4E"/>
    <w:rsid w:val="008E739F"/>
    <w:rsid w:val="008E7CAE"/>
    <w:rsid w:val="008E7FBA"/>
    <w:rsid w:val="008E7FCC"/>
    <w:rsid w:val="008F019C"/>
    <w:rsid w:val="008F0234"/>
    <w:rsid w:val="008F02A2"/>
    <w:rsid w:val="008F0437"/>
    <w:rsid w:val="008F088F"/>
    <w:rsid w:val="008F09BF"/>
    <w:rsid w:val="008F0CF9"/>
    <w:rsid w:val="008F0D22"/>
    <w:rsid w:val="008F0F77"/>
    <w:rsid w:val="008F12D5"/>
    <w:rsid w:val="008F1385"/>
    <w:rsid w:val="008F1580"/>
    <w:rsid w:val="008F166E"/>
    <w:rsid w:val="008F1CA0"/>
    <w:rsid w:val="008F1F65"/>
    <w:rsid w:val="008F1FCF"/>
    <w:rsid w:val="008F1FDB"/>
    <w:rsid w:val="008F2553"/>
    <w:rsid w:val="008F25BD"/>
    <w:rsid w:val="008F2651"/>
    <w:rsid w:val="008F2D69"/>
    <w:rsid w:val="008F2F27"/>
    <w:rsid w:val="008F2F9E"/>
    <w:rsid w:val="008F34B5"/>
    <w:rsid w:val="008F3AC1"/>
    <w:rsid w:val="008F3D0E"/>
    <w:rsid w:val="008F4027"/>
    <w:rsid w:val="008F43A7"/>
    <w:rsid w:val="008F4649"/>
    <w:rsid w:val="008F4777"/>
    <w:rsid w:val="008F4D00"/>
    <w:rsid w:val="008F4E80"/>
    <w:rsid w:val="008F50FA"/>
    <w:rsid w:val="008F51FC"/>
    <w:rsid w:val="008F5785"/>
    <w:rsid w:val="008F5E69"/>
    <w:rsid w:val="008F62D6"/>
    <w:rsid w:val="008F6491"/>
    <w:rsid w:val="008F64AA"/>
    <w:rsid w:val="008F659F"/>
    <w:rsid w:val="008F65F2"/>
    <w:rsid w:val="008F685E"/>
    <w:rsid w:val="008F6947"/>
    <w:rsid w:val="008F6A13"/>
    <w:rsid w:val="008F6D0C"/>
    <w:rsid w:val="008F6E2A"/>
    <w:rsid w:val="008F7043"/>
    <w:rsid w:val="008F7246"/>
    <w:rsid w:val="008F72FE"/>
    <w:rsid w:val="008F777C"/>
    <w:rsid w:val="008F77A3"/>
    <w:rsid w:val="008F7A73"/>
    <w:rsid w:val="008F7B4A"/>
    <w:rsid w:val="008F7C46"/>
    <w:rsid w:val="008F7C96"/>
    <w:rsid w:val="008F7FEC"/>
    <w:rsid w:val="00900255"/>
    <w:rsid w:val="00900684"/>
    <w:rsid w:val="009007CD"/>
    <w:rsid w:val="00900804"/>
    <w:rsid w:val="009009E4"/>
    <w:rsid w:val="00900B2C"/>
    <w:rsid w:val="00900C64"/>
    <w:rsid w:val="00900E44"/>
    <w:rsid w:val="009017B1"/>
    <w:rsid w:val="00901A77"/>
    <w:rsid w:val="00901AA7"/>
    <w:rsid w:val="00901F22"/>
    <w:rsid w:val="00902098"/>
    <w:rsid w:val="009020D4"/>
    <w:rsid w:val="00902381"/>
    <w:rsid w:val="009023FB"/>
    <w:rsid w:val="009025CD"/>
    <w:rsid w:val="0090261C"/>
    <w:rsid w:val="009028CE"/>
    <w:rsid w:val="00902B5C"/>
    <w:rsid w:val="00902FA0"/>
    <w:rsid w:val="009037E2"/>
    <w:rsid w:val="00903838"/>
    <w:rsid w:val="0090396D"/>
    <w:rsid w:val="0090398E"/>
    <w:rsid w:val="00903A84"/>
    <w:rsid w:val="00903B11"/>
    <w:rsid w:val="00904A2E"/>
    <w:rsid w:val="00904B95"/>
    <w:rsid w:val="00904C79"/>
    <w:rsid w:val="00904D7D"/>
    <w:rsid w:val="00905240"/>
    <w:rsid w:val="009052D2"/>
    <w:rsid w:val="009052E2"/>
    <w:rsid w:val="0090541F"/>
    <w:rsid w:val="009056C2"/>
    <w:rsid w:val="00905801"/>
    <w:rsid w:val="00905CD9"/>
    <w:rsid w:val="00906002"/>
    <w:rsid w:val="00906269"/>
    <w:rsid w:val="00906572"/>
    <w:rsid w:val="00906D0E"/>
    <w:rsid w:val="00906DCA"/>
    <w:rsid w:val="00907169"/>
    <w:rsid w:val="00907802"/>
    <w:rsid w:val="00907804"/>
    <w:rsid w:val="009078B9"/>
    <w:rsid w:val="00907F09"/>
    <w:rsid w:val="00910438"/>
    <w:rsid w:val="0091050B"/>
    <w:rsid w:val="00910E02"/>
    <w:rsid w:val="009110EF"/>
    <w:rsid w:val="00911236"/>
    <w:rsid w:val="009112F1"/>
    <w:rsid w:val="0091134E"/>
    <w:rsid w:val="009113CC"/>
    <w:rsid w:val="0091145D"/>
    <w:rsid w:val="00911552"/>
    <w:rsid w:val="0091157C"/>
    <w:rsid w:val="009117DE"/>
    <w:rsid w:val="0091185D"/>
    <w:rsid w:val="009118AF"/>
    <w:rsid w:val="00911DBC"/>
    <w:rsid w:val="0091268D"/>
    <w:rsid w:val="00912758"/>
    <w:rsid w:val="009129BE"/>
    <w:rsid w:val="00912C6D"/>
    <w:rsid w:val="00912D28"/>
    <w:rsid w:val="0091346E"/>
    <w:rsid w:val="009136B2"/>
    <w:rsid w:val="009138B6"/>
    <w:rsid w:val="00913C11"/>
    <w:rsid w:val="00913D6F"/>
    <w:rsid w:val="00914189"/>
    <w:rsid w:val="009141EB"/>
    <w:rsid w:val="0091457E"/>
    <w:rsid w:val="0091491E"/>
    <w:rsid w:val="00914D32"/>
    <w:rsid w:val="00914EB6"/>
    <w:rsid w:val="00915709"/>
    <w:rsid w:val="00915B75"/>
    <w:rsid w:val="00915C66"/>
    <w:rsid w:val="00915F83"/>
    <w:rsid w:val="00916288"/>
    <w:rsid w:val="0091650D"/>
    <w:rsid w:val="00916B78"/>
    <w:rsid w:val="00916DA7"/>
    <w:rsid w:val="00916E33"/>
    <w:rsid w:val="00916E98"/>
    <w:rsid w:val="0091738A"/>
    <w:rsid w:val="009176B4"/>
    <w:rsid w:val="00917BCE"/>
    <w:rsid w:val="00917C23"/>
    <w:rsid w:val="00917D71"/>
    <w:rsid w:val="00917E7B"/>
    <w:rsid w:val="0092013A"/>
    <w:rsid w:val="00920552"/>
    <w:rsid w:val="00920685"/>
    <w:rsid w:val="00920D95"/>
    <w:rsid w:val="00921315"/>
    <w:rsid w:val="009215BC"/>
    <w:rsid w:val="00921EF5"/>
    <w:rsid w:val="0092203E"/>
    <w:rsid w:val="00922154"/>
    <w:rsid w:val="00922188"/>
    <w:rsid w:val="009228AE"/>
    <w:rsid w:val="009229A7"/>
    <w:rsid w:val="00922B23"/>
    <w:rsid w:val="00922C3F"/>
    <w:rsid w:val="00922D83"/>
    <w:rsid w:val="00922DDD"/>
    <w:rsid w:val="00922E83"/>
    <w:rsid w:val="00922F46"/>
    <w:rsid w:val="00923400"/>
    <w:rsid w:val="00923456"/>
    <w:rsid w:val="0092358D"/>
    <w:rsid w:val="00923828"/>
    <w:rsid w:val="0092387B"/>
    <w:rsid w:val="0092388E"/>
    <w:rsid w:val="00923B81"/>
    <w:rsid w:val="00923BBC"/>
    <w:rsid w:val="00923D0F"/>
    <w:rsid w:val="00923EA5"/>
    <w:rsid w:val="00924075"/>
    <w:rsid w:val="0092434A"/>
    <w:rsid w:val="009246AD"/>
    <w:rsid w:val="009249C7"/>
    <w:rsid w:val="00924BD1"/>
    <w:rsid w:val="00924D57"/>
    <w:rsid w:val="00924D6F"/>
    <w:rsid w:val="00924EF3"/>
    <w:rsid w:val="00924FC3"/>
    <w:rsid w:val="00924FDF"/>
    <w:rsid w:val="009253C5"/>
    <w:rsid w:val="009257D9"/>
    <w:rsid w:val="009259E7"/>
    <w:rsid w:val="00925AF9"/>
    <w:rsid w:val="00926088"/>
    <w:rsid w:val="00926186"/>
    <w:rsid w:val="0092631B"/>
    <w:rsid w:val="00926BA9"/>
    <w:rsid w:val="00926C99"/>
    <w:rsid w:val="00926CB0"/>
    <w:rsid w:val="009271D1"/>
    <w:rsid w:val="00927402"/>
    <w:rsid w:val="009276DB"/>
    <w:rsid w:val="009276FD"/>
    <w:rsid w:val="00927DDE"/>
    <w:rsid w:val="00927E24"/>
    <w:rsid w:val="00927F45"/>
    <w:rsid w:val="00930052"/>
    <w:rsid w:val="009300F6"/>
    <w:rsid w:val="00930604"/>
    <w:rsid w:val="00930618"/>
    <w:rsid w:val="00930B12"/>
    <w:rsid w:val="00930CC0"/>
    <w:rsid w:val="00931059"/>
    <w:rsid w:val="009310FC"/>
    <w:rsid w:val="009312E8"/>
    <w:rsid w:val="00931429"/>
    <w:rsid w:val="009316AC"/>
    <w:rsid w:val="0093183A"/>
    <w:rsid w:val="0093206D"/>
    <w:rsid w:val="009323BA"/>
    <w:rsid w:val="009323FC"/>
    <w:rsid w:val="009326F6"/>
    <w:rsid w:val="009328A4"/>
    <w:rsid w:val="009328D4"/>
    <w:rsid w:val="00932CD5"/>
    <w:rsid w:val="00932E83"/>
    <w:rsid w:val="00933117"/>
    <w:rsid w:val="00933186"/>
    <w:rsid w:val="009333CF"/>
    <w:rsid w:val="0093375B"/>
    <w:rsid w:val="00933775"/>
    <w:rsid w:val="009337BD"/>
    <w:rsid w:val="009338A8"/>
    <w:rsid w:val="00933AC1"/>
    <w:rsid w:val="00933AE7"/>
    <w:rsid w:val="00933B60"/>
    <w:rsid w:val="00933BBC"/>
    <w:rsid w:val="00933CAB"/>
    <w:rsid w:val="00933E75"/>
    <w:rsid w:val="009340C2"/>
    <w:rsid w:val="00934593"/>
    <w:rsid w:val="0093473B"/>
    <w:rsid w:val="00934900"/>
    <w:rsid w:val="00934ABA"/>
    <w:rsid w:val="00934CFD"/>
    <w:rsid w:val="009350E7"/>
    <w:rsid w:val="00935266"/>
    <w:rsid w:val="009354C3"/>
    <w:rsid w:val="00935585"/>
    <w:rsid w:val="00935ABB"/>
    <w:rsid w:val="00935BC0"/>
    <w:rsid w:val="00936548"/>
    <w:rsid w:val="00936858"/>
    <w:rsid w:val="00936AE0"/>
    <w:rsid w:val="00936FC0"/>
    <w:rsid w:val="009371CD"/>
    <w:rsid w:val="009374E5"/>
    <w:rsid w:val="009378AE"/>
    <w:rsid w:val="009379D9"/>
    <w:rsid w:val="00937B7F"/>
    <w:rsid w:val="009403C6"/>
    <w:rsid w:val="0094067F"/>
    <w:rsid w:val="009408E6"/>
    <w:rsid w:val="00940BC6"/>
    <w:rsid w:val="00940EFE"/>
    <w:rsid w:val="00941160"/>
    <w:rsid w:val="009411D7"/>
    <w:rsid w:val="0094142E"/>
    <w:rsid w:val="00941519"/>
    <w:rsid w:val="00941569"/>
    <w:rsid w:val="009419D8"/>
    <w:rsid w:val="00941EBC"/>
    <w:rsid w:val="009420CF"/>
    <w:rsid w:val="00942382"/>
    <w:rsid w:val="009423AB"/>
    <w:rsid w:val="0094276F"/>
    <w:rsid w:val="00942793"/>
    <w:rsid w:val="00942A1F"/>
    <w:rsid w:val="00942A59"/>
    <w:rsid w:val="00942B8C"/>
    <w:rsid w:val="00942BD3"/>
    <w:rsid w:val="00942D9C"/>
    <w:rsid w:val="00942E4E"/>
    <w:rsid w:val="00943005"/>
    <w:rsid w:val="009438E0"/>
    <w:rsid w:val="009438E1"/>
    <w:rsid w:val="00943ABD"/>
    <w:rsid w:val="00943B74"/>
    <w:rsid w:val="00943D35"/>
    <w:rsid w:val="00943E23"/>
    <w:rsid w:val="00943E67"/>
    <w:rsid w:val="0094421D"/>
    <w:rsid w:val="00944730"/>
    <w:rsid w:val="00944F03"/>
    <w:rsid w:val="00945793"/>
    <w:rsid w:val="0094580D"/>
    <w:rsid w:val="009459F8"/>
    <w:rsid w:val="00945B2A"/>
    <w:rsid w:val="00945BD9"/>
    <w:rsid w:val="0094658C"/>
    <w:rsid w:val="00946688"/>
    <w:rsid w:val="00946746"/>
    <w:rsid w:val="00946866"/>
    <w:rsid w:val="0094688F"/>
    <w:rsid w:val="009469A8"/>
    <w:rsid w:val="00946B5C"/>
    <w:rsid w:val="00947050"/>
    <w:rsid w:val="0094717F"/>
    <w:rsid w:val="00947A9F"/>
    <w:rsid w:val="00947CF8"/>
    <w:rsid w:val="00947D09"/>
    <w:rsid w:val="00950006"/>
    <w:rsid w:val="00950008"/>
    <w:rsid w:val="0095075C"/>
    <w:rsid w:val="009508E1"/>
    <w:rsid w:val="00951812"/>
    <w:rsid w:val="00951B2A"/>
    <w:rsid w:val="00951C38"/>
    <w:rsid w:val="00952F9B"/>
    <w:rsid w:val="00953088"/>
    <w:rsid w:val="00953150"/>
    <w:rsid w:val="0095381A"/>
    <w:rsid w:val="00953CAF"/>
    <w:rsid w:val="00953E6D"/>
    <w:rsid w:val="00954159"/>
    <w:rsid w:val="009541D4"/>
    <w:rsid w:val="00954367"/>
    <w:rsid w:val="009544DA"/>
    <w:rsid w:val="00954884"/>
    <w:rsid w:val="00954B1B"/>
    <w:rsid w:val="00954B5A"/>
    <w:rsid w:val="00954DDD"/>
    <w:rsid w:val="00954EAF"/>
    <w:rsid w:val="00954FB3"/>
    <w:rsid w:val="00955255"/>
    <w:rsid w:val="0095571F"/>
    <w:rsid w:val="00955846"/>
    <w:rsid w:val="00955A3B"/>
    <w:rsid w:val="00955FB0"/>
    <w:rsid w:val="0095648F"/>
    <w:rsid w:val="009566BD"/>
    <w:rsid w:val="009567D3"/>
    <w:rsid w:val="0095695D"/>
    <w:rsid w:val="009569A9"/>
    <w:rsid w:val="00956A81"/>
    <w:rsid w:val="00956B58"/>
    <w:rsid w:val="00956C69"/>
    <w:rsid w:val="00956D11"/>
    <w:rsid w:val="00956F22"/>
    <w:rsid w:val="009571CC"/>
    <w:rsid w:val="00957533"/>
    <w:rsid w:val="009575EB"/>
    <w:rsid w:val="00957BDD"/>
    <w:rsid w:val="00957D20"/>
    <w:rsid w:val="00957D49"/>
    <w:rsid w:val="00957F8C"/>
    <w:rsid w:val="00960B25"/>
    <w:rsid w:val="00960BAE"/>
    <w:rsid w:val="00960C91"/>
    <w:rsid w:val="00961106"/>
    <w:rsid w:val="009614D7"/>
    <w:rsid w:val="0096151E"/>
    <w:rsid w:val="00961ACE"/>
    <w:rsid w:val="009621C5"/>
    <w:rsid w:val="00962541"/>
    <w:rsid w:val="0096268C"/>
    <w:rsid w:val="009626FB"/>
    <w:rsid w:val="0096282C"/>
    <w:rsid w:val="00962884"/>
    <w:rsid w:val="00962B78"/>
    <w:rsid w:val="00962D77"/>
    <w:rsid w:val="00962FBF"/>
    <w:rsid w:val="0096313E"/>
    <w:rsid w:val="009632A6"/>
    <w:rsid w:val="0096387A"/>
    <w:rsid w:val="00963E50"/>
    <w:rsid w:val="00963E72"/>
    <w:rsid w:val="0096400E"/>
    <w:rsid w:val="009640CB"/>
    <w:rsid w:val="00964244"/>
    <w:rsid w:val="009643FD"/>
    <w:rsid w:val="009644F6"/>
    <w:rsid w:val="00964708"/>
    <w:rsid w:val="00964731"/>
    <w:rsid w:val="0096520C"/>
    <w:rsid w:val="009656B4"/>
    <w:rsid w:val="0096574E"/>
    <w:rsid w:val="00965827"/>
    <w:rsid w:val="00966144"/>
    <w:rsid w:val="009664C0"/>
    <w:rsid w:val="00966548"/>
    <w:rsid w:val="0096669C"/>
    <w:rsid w:val="009668CF"/>
    <w:rsid w:val="00966A45"/>
    <w:rsid w:val="00967004"/>
    <w:rsid w:val="0096772D"/>
    <w:rsid w:val="00967AB0"/>
    <w:rsid w:val="00967C56"/>
    <w:rsid w:val="00967FCA"/>
    <w:rsid w:val="00970009"/>
    <w:rsid w:val="009701B1"/>
    <w:rsid w:val="0097023B"/>
    <w:rsid w:val="0097037B"/>
    <w:rsid w:val="00970698"/>
    <w:rsid w:val="00970750"/>
    <w:rsid w:val="00970884"/>
    <w:rsid w:val="009708B9"/>
    <w:rsid w:val="00970ADD"/>
    <w:rsid w:val="00970B15"/>
    <w:rsid w:val="0097122A"/>
    <w:rsid w:val="0097147F"/>
    <w:rsid w:val="00971642"/>
    <w:rsid w:val="00971646"/>
    <w:rsid w:val="00971840"/>
    <w:rsid w:val="00971C23"/>
    <w:rsid w:val="00971CC3"/>
    <w:rsid w:val="00971DC2"/>
    <w:rsid w:val="009720BA"/>
    <w:rsid w:val="009720DD"/>
    <w:rsid w:val="00972472"/>
    <w:rsid w:val="00972575"/>
    <w:rsid w:val="009725ED"/>
    <w:rsid w:val="0097260B"/>
    <w:rsid w:val="009726D7"/>
    <w:rsid w:val="00972B95"/>
    <w:rsid w:val="00972DA1"/>
    <w:rsid w:val="00972EC7"/>
    <w:rsid w:val="00972F74"/>
    <w:rsid w:val="00972F8B"/>
    <w:rsid w:val="0097310F"/>
    <w:rsid w:val="00973240"/>
    <w:rsid w:val="00973337"/>
    <w:rsid w:val="00973543"/>
    <w:rsid w:val="009735FF"/>
    <w:rsid w:val="0097371E"/>
    <w:rsid w:val="0097398A"/>
    <w:rsid w:val="00973B59"/>
    <w:rsid w:val="00973FF8"/>
    <w:rsid w:val="00974162"/>
    <w:rsid w:val="009741DF"/>
    <w:rsid w:val="00974314"/>
    <w:rsid w:val="009743C6"/>
    <w:rsid w:val="009746F9"/>
    <w:rsid w:val="009749C2"/>
    <w:rsid w:val="00974C75"/>
    <w:rsid w:val="009759A5"/>
    <w:rsid w:val="00975AD3"/>
    <w:rsid w:val="00975DA1"/>
    <w:rsid w:val="00975EAF"/>
    <w:rsid w:val="00975F38"/>
    <w:rsid w:val="00976249"/>
    <w:rsid w:val="0097648E"/>
    <w:rsid w:val="009764C8"/>
    <w:rsid w:val="00976953"/>
    <w:rsid w:val="0097695C"/>
    <w:rsid w:val="00977096"/>
    <w:rsid w:val="00977575"/>
    <w:rsid w:val="009778BD"/>
    <w:rsid w:val="00977936"/>
    <w:rsid w:val="009805C7"/>
    <w:rsid w:val="00980622"/>
    <w:rsid w:val="00980676"/>
    <w:rsid w:val="009809BC"/>
    <w:rsid w:val="009809FA"/>
    <w:rsid w:val="00980A59"/>
    <w:rsid w:val="00980C37"/>
    <w:rsid w:val="00980D19"/>
    <w:rsid w:val="009811D1"/>
    <w:rsid w:val="00981EE1"/>
    <w:rsid w:val="00981F5E"/>
    <w:rsid w:val="009821D5"/>
    <w:rsid w:val="00982558"/>
    <w:rsid w:val="0098279D"/>
    <w:rsid w:val="00982DEE"/>
    <w:rsid w:val="00983281"/>
    <w:rsid w:val="00983AA9"/>
    <w:rsid w:val="00983B54"/>
    <w:rsid w:val="00983E19"/>
    <w:rsid w:val="00983F68"/>
    <w:rsid w:val="0098406E"/>
    <w:rsid w:val="00984208"/>
    <w:rsid w:val="00984389"/>
    <w:rsid w:val="0098476E"/>
    <w:rsid w:val="00984B75"/>
    <w:rsid w:val="00984B7E"/>
    <w:rsid w:val="009852CC"/>
    <w:rsid w:val="0098549E"/>
    <w:rsid w:val="00985952"/>
    <w:rsid w:val="00985FEB"/>
    <w:rsid w:val="0098618C"/>
    <w:rsid w:val="00986197"/>
    <w:rsid w:val="00986219"/>
    <w:rsid w:val="00986426"/>
    <w:rsid w:val="00986B52"/>
    <w:rsid w:val="00986BC9"/>
    <w:rsid w:val="00986EF8"/>
    <w:rsid w:val="00987084"/>
    <w:rsid w:val="009870C7"/>
    <w:rsid w:val="0098712D"/>
    <w:rsid w:val="009872BB"/>
    <w:rsid w:val="00987302"/>
    <w:rsid w:val="00987579"/>
    <w:rsid w:val="009878D8"/>
    <w:rsid w:val="00987DA8"/>
    <w:rsid w:val="009901FE"/>
    <w:rsid w:val="0099066C"/>
    <w:rsid w:val="00990692"/>
    <w:rsid w:val="00990E29"/>
    <w:rsid w:val="009916A6"/>
    <w:rsid w:val="00991BC0"/>
    <w:rsid w:val="00991BE0"/>
    <w:rsid w:val="00991C15"/>
    <w:rsid w:val="00991D71"/>
    <w:rsid w:val="00991FA2"/>
    <w:rsid w:val="00991FA3"/>
    <w:rsid w:val="0099201C"/>
    <w:rsid w:val="00992114"/>
    <w:rsid w:val="00992161"/>
    <w:rsid w:val="009922F3"/>
    <w:rsid w:val="00992449"/>
    <w:rsid w:val="00992611"/>
    <w:rsid w:val="00992663"/>
    <w:rsid w:val="009928A6"/>
    <w:rsid w:val="00992A4C"/>
    <w:rsid w:val="00992A75"/>
    <w:rsid w:val="00992AF6"/>
    <w:rsid w:val="009936E6"/>
    <w:rsid w:val="009937A4"/>
    <w:rsid w:val="00993B59"/>
    <w:rsid w:val="00993C2F"/>
    <w:rsid w:val="00993DD7"/>
    <w:rsid w:val="009943F1"/>
    <w:rsid w:val="00994662"/>
    <w:rsid w:val="00994665"/>
    <w:rsid w:val="0099472B"/>
    <w:rsid w:val="00995175"/>
    <w:rsid w:val="009952E5"/>
    <w:rsid w:val="0099573D"/>
    <w:rsid w:val="009957CB"/>
    <w:rsid w:val="009958B4"/>
    <w:rsid w:val="00995D31"/>
    <w:rsid w:val="00996199"/>
    <w:rsid w:val="009961A2"/>
    <w:rsid w:val="00996204"/>
    <w:rsid w:val="00996A71"/>
    <w:rsid w:val="00996C6B"/>
    <w:rsid w:val="009971B9"/>
    <w:rsid w:val="0099738A"/>
    <w:rsid w:val="009976D3"/>
    <w:rsid w:val="0099777F"/>
    <w:rsid w:val="009978C5"/>
    <w:rsid w:val="00997B01"/>
    <w:rsid w:val="00997C44"/>
    <w:rsid w:val="00997D34"/>
    <w:rsid w:val="00997F5F"/>
    <w:rsid w:val="009A0291"/>
    <w:rsid w:val="009A04A3"/>
    <w:rsid w:val="009A0564"/>
    <w:rsid w:val="009A0DDA"/>
    <w:rsid w:val="009A13B9"/>
    <w:rsid w:val="009A154F"/>
    <w:rsid w:val="009A16BC"/>
    <w:rsid w:val="009A1B14"/>
    <w:rsid w:val="009A2647"/>
    <w:rsid w:val="009A2751"/>
    <w:rsid w:val="009A28ED"/>
    <w:rsid w:val="009A29B2"/>
    <w:rsid w:val="009A2ECD"/>
    <w:rsid w:val="009A3142"/>
    <w:rsid w:val="009A3242"/>
    <w:rsid w:val="009A3B53"/>
    <w:rsid w:val="009A4367"/>
    <w:rsid w:val="009A4621"/>
    <w:rsid w:val="009A47C7"/>
    <w:rsid w:val="009A488D"/>
    <w:rsid w:val="009A48D1"/>
    <w:rsid w:val="009A4976"/>
    <w:rsid w:val="009A4C15"/>
    <w:rsid w:val="009A4CEC"/>
    <w:rsid w:val="009A516B"/>
    <w:rsid w:val="009A5490"/>
    <w:rsid w:val="009A54C2"/>
    <w:rsid w:val="009A57C1"/>
    <w:rsid w:val="009A57D7"/>
    <w:rsid w:val="009A59D2"/>
    <w:rsid w:val="009A5B62"/>
    <w:rsid w:val="009A659B"/>
    <w:rsid w:val="009A65FD"/>
    <w:rsid w:val="009A67A0"/>
    <w:rsid w:val="009A68CA"/>
    <w:rsid w:val="009A6B9A"/>
    <w:rsid w:val="009A6C52"/>
    <w:rsid w:val="009A6C65"/>
    <w:rsid w:val="009A6ED2"/>
    <w:rsid w:val="009A6F73"/>
    <w:rsid w:val="009A6FFC"/>
    <w:rsid w:val="009A7111"/>
    <w:rsid w:val="009A77F1"/>
    <w:rsid w:val="009A7AB8"/>
    <w:rsid w:val="009A7B92"/>
    <w:rsid w:val="009A7F30"/>
    <w:rsid w:val="009B0061"/>
    <w:rsid w:val="009B00A6"/>
    <w:rsid w:val="009B0107"/>
    <w:rsid w:val="009B01B8"/>
    <w:rsid w:val="009B025C"/>
    <w:rsid w:val="009B084B"/>
    <w:rsid w:val="009B0A86"/>
    <w:rsid w:val="009B0E96"/>
    <w:rsid w:val="009B118B"/>
    <w:rsid w:val="009B162B"/>
    <w:rsid w:val="009B19C2"/>
    <w:rsid w:val="009B1B1E"/>
    <w:rsid w:val="009B1CFC"/>
    <w:rsid w:val="009B1F19"/>
    <w:rsid w:val="009B1F21"/>
    <w:rsid w:val="009B20C8"/>
    <w:rsid w:val="009B2420"/>
    <w:rsid w:val="009B269F"/>
    <w:rsid w:val="009B26DB"/>
    <w:rsid w:val="009B27B3"/>
    <w:rsid w:val="009B2963"/>
    <w:rsid w:val="009B2992"/>
    <w:rsid w:val="009B3491"/>
    <w:rsid w:val="009B349B"/>
    <w:rsid w:val="009B34B4"/>
    <w:rsid w:val="009B3699"/>
    <w:rsid w:val="009B387D"/>
    <w:rsid w:val="009B3AAF"/>
    <w:rsid w:val="009B3C23"/>
    <w:rsid w:val="009B3CE4"/>
    <w:rsid w:val="009B3F23"/>
    <w:rsid w:val="009B400E"/>
    <w:rsid w:val="009B4210"/>
    <w:rsid w:val="009B4B9B"/>
    <w:rsid w:val="009B4DDF"/>
    <w:rsid w:val="009B4EF5"/>
    <w:rsid w:val="009B57B7"/>
    <w:rsid w:val="009B57EF"/>
    <w:rsid w:val="009B5D77"/>
    <w:rsid w:val="009B5F2F"/>
    <w:rsid w:val="009B6098"/>
    <w:rsid w:val="009B61B2"/>
    <w:rsid w:val="009B620E"/>
    <w:rsid w:val="009B6314"/>
    <w:rsid w:val="009B6587"/>
    <w:rsid w:val="009B6652"/>
    <w:rsid w:val="009B6746"/>
    <w:rsid w:val="009B683B"/>
    <w:rsid w:val="009B6898"/>
    <w:rsid w:val="009B711A"/>
    <w:rsid w:val="009B7166"/>
    <w:rsid w:val="009B7543"/>
    <w:rsid w:val="009B7A3F"/>
    <w:rsid w:val="009B7B1B"/>
    <w:rsid w:val="009B7B76"/>
    <w:rsid w:val="009B7BD9"/>
    <w:rsid w:val="009B7DD2"/>
    <w:rsid w:val="009B7FA6"/>
    <w:rsid w:val="009C045F"/>
    <w:rsid w:val="009C0504"/>
    <w:rsid w:val="009C09C2"/>
    <w:rsid w:val="009C0FE4"/>
    <w:rsid w:val="009C0FFC"/>
    <w:rsid w:val="009C14D2"/>
    <w:rsid w:val="009C1C8E"/>
    <w:rsid w:val="009C1EA0"/>
    <w:rsid w:val="009C20FF"/>
    <w:rsid w:val="009C22E1"/>
    <w:rsid w:val="009C2587"/>
    <w:rsid w:val="009C284C"/>
    <w:rsid w:val="009C295D"/>
    <w:rsid w:val="009C2ADE"/>
    <w:rsid w:val="009C2E6A"/>
    <w:rsid w:val="009C2EAF"/>
    <w:rsid w:val="009C2EC1"/>
    <w:rsid w:val="009C3120"/>
    <w:rsid w:val="009C313C"/>
    <w:rsid w:val="009C3178"/>
    <w:rsid w:val="009C3299"/>
    <w:rsid w:val="009C32AC"/>
    <w:rsid w:val="009C3377"/>
    <w:rsid w:val="009C3381"/>
    <w:rsid w:val="009C371A"/>
    <w:rsid w:val="009C37B3"/>
    <w:rsid w:val="009C38AB"/>
    <w:rsid w:val="009C39B5"/>
    <w:rsid w:val="009C3CEA"/>
    <w:rsid w:val="009C49F5"/>
    <w:rsid w:val="009C4A8A"/>
    <w:rsid w:val="009C4B53"/>
    <w:rsid w:val="009C4E4F"/>
    <w:rsid w:val="009C51C1"/>
    <w:rsid w:val="009C5352"/>
    <w:rsid w:val="009C535B"/>
    <w:rsid w:val="009C544D"/>
    <w:rsid w:val="009C558A"/>
    <w:rsid w:val="009C57E2"/>
    <w:rsid w:val="009C5EF1"/>
    <w:rsid w:val="009C62D6"/>
    <w:rsid w:val="009C6C8B"/>
    <w:rsid w:val="009C7005"/>
    <w:rsid w:val="009C7044"/>
    <w:rsid w:val="009C7204"/>
    <w:rsid w:val="009C75D0"/>
    <w:rsid w:val="009C7CE5"/>
    <w:rsid w:val="009D004D"/>
    <w:rsid w:val="009D02FD"/>
    <w:rsid w:val="009D0475"/>
    <w:rsid w:val="009D0ABD"/>
    <w:rsid w:val="009D1081"/>
    <w:rsid w:val="009D1354"/>
    <w:rsid w:val="009D18FB"/>
    <w:rsid w:val="009D1BF3"/>
    <w:rsid w:val="009D1BFF"/>
    <w:rsid w:val="009D2419"/>
    <w:rsid w:val="009D25C3"/>
    <w:rsid w:val="009D280B"/>
    <w:rsid w:val="009D2896"/>
    <w:rsid w:val="009D2CED"/>
    <w:rsid w:val="009D2E6D"/>
    <w:rsid w:val="009D303F"/>
    <w:rsid w:val="009D31F9"/>
    <w:rsid w:val="009D3761"/>
    <w:rsid w:val="009D39D2"/>
    <w:rsid w:val="009D3C18"/>
    <w:rsid w:val="009D3F87"/>
    <w:rsid w:val="009D40FA"/>
    <w:rsid w:val="009D43F2"/>
    <w:rsid w:val="009D474D"/>
    <w:rsid w:val="009D4817"/>
    <w:rsid w:val="009D48F6"/>
    <w:rsid w:val="009D4EDA"/>
    <w:rsid w:val="009D5224"/>
    <w:rsid w:val="009D5646"/>
    <w:rsid w:val="009D56F2"/>
    <w:rsid w:val="009D5760"/>
    <w:rsid w:val="009D5A79"/>
    <w:rsid w:val="009D5EE6"/>
    <w:rsid w:val="009D612F"/>
    <w:rsid w:val="009D6702"/>
    <w:rsid w:val="009D6A5E"/>
    <w:rsid w:val="009D6E30"/>
    <w:rsid w:val="009D6FD5"/>
    <w:rsid w:val="009D7221"/>
    <w:rsid w:val="009D72F6"/>
    <w:rsid w:val="009D784E"/>
    <w:rsid w:val="009D7892"/>
    <w:rsid w:val="009D7931"/>
    <w:rsid w:val="009D7C9A"/>
    <w:rsid w:val="009D7FEC"/>
    <w:rsid w:val="009E003D"/>
    <w:rsid w:val="009E0187"/>
    <w:rsid w:val="009E0549"/>
    <w:rsid w:val="009E0578"/>
    <w:rsid w:val="009E058C"/>
    <w:rsid w:val="009E06A8"/>
    <w:rsid w:val="009E06BD"/>
    <w:rsid w:val="009E074F"/>
    <w:rsid w:val="009E0967"/>
    <w:rsid w:val="009E0984"/>
    <w:rsid w:val="009E0C81"/>
    <w:rsid w:val="009E112F"/>
    <w:rsid w:val="009E1162"/>
    <w:rsid w:val="009E1436"/>
    <w:rsid w:val="009E1440"/>
    <w:rsid w:val="009E155E"/>
    <w:rsid w:val="009E181D"/>
    <w:rsid w:val="009E1DD1"/>
    <w:rsid w:val="009E2164"/>
    <w:rsid w:val="009E2331"/>
    <w:rsid w:val="009E263F"/>
    <w:rsid w:val="009E2864"/>
    <w:rsid w:val="009E2A1D"/>
    <w:rsid w:val="009E2D9B"/>
    <w:rsid w:val="009E36A7"/>
    <w:rsid w:val="009E38A2"/>
    <w:rsid w:val="009E42CC"/>
    <w:rsid w:val="009E455C"/>
    <w:rsid w:val="009E46D5"/>
    <w:rsid w:val="009E4745"/>
    <w:rsid w:val="009E48D1"/>
    <w:rsid w:val="009E4ECB"/>
    <w:rsid w:val="009E508A"/>
    <w:rsid w:val="009E51A8"/>
    <w:rsid w:val="009E54C9"/>
    <w:rsid w:val="009E55F8"/>
    <w:rsid w:val="009E57C9"/>
    <w:rsid w:val="009E5A09"/>
    <w:rsid w:val="009E5A35"/>
    <w:rsid w:val="009E5B99"/>
    <w:rsid w:val="009E5C05"/>
    <w:rsid w:val="009E600A"/>
    <w:rsid w:val="009E603F"/>
    <w:rsid w:val="009E630B"/>
    <w:rsid w:val="009E631B"/>
    <w:rsid w:val="009E6754"/>
    <w:rsid w:val="009E67F3"/>
    <w:rsid w:val="009E6AC7"/>
    <w:rsid w:val="009E6E12"/>
    <w:rsid w:val="009E7111"/>
    <w:rsid w:val="009E7508"/>
    <w:rsid w:val="009E786D"/>
    <w:rsid w:val="009E79DE"/>
    <w:rsid w:val="009E7C9D"/>
    <w:rsid w:val="009E7E88"/>
    <w:rsid w:val="009F0021"/>
    <w:rsid w:val="009F00D9"/>
    <w:rsid w:val="009F0208"/>
    <w:rsid w:val="009F02CC"/>
    <w:rsid w:val="009F02DA"/>
    <w:rsid w:val="009F0991"/>
    <w:rsid w:val="009F11D1"/>
    <w:rsid w:val="009F1657"/>
    <w:rsid w:val="009F16B5"/>
    <w:rsid w:val="009F199D"/>
    <w:rsid w:val="009F1A31"/>
    <w:rsid w:val="009F1C27"/>
    <w:rsid w:val="009F219B"/>
    <w:rsid w:val="009F24BD"/>
    <w:rsid w:val="009F254A"/>
    <w:rsid w:val="009F2670"/>
    <w:rsid w:val="009F2C08"/>
    <w:rsid w:val="009F30FE"/>
    <w:rsid w:val="009F3245"/>
    <w:rsid w:val="009F33F6"/>
    <w:rsid w:val="009F38B2"/>
    <w:rsid w:val="009F38E7"/>
    <w:rsid w:val="009F3BE5"/>
    <w:rsid w:val="009F3FB6"/>
    <w:rsid w:val="009F4154"/>
    <w:rsid w:val="009F47D2"/>
    <w:rsid w:val="009F5355"/>
    <w:rsid w:val="009F5431"/>
    <w:rsid w:val="009F57A5"/>
    <w:rsid w:val="009F5E20"/>
    <w:rsid w:val="009F5F49"/>
    <w:rsid w:val="009F5F5F"/>
    <w:rsid w:val="009F606D"/>
    <w:rsid w:val="009F64B8"/>
    <w:rsid w:val="009F6596"/>
    <w:rsid w:val="009F6B09"/>
    <w:rsid w:val="009F6B95"/>
    <w:rsid w:val="009F7187"/>
    <w:rsid w:val="009F77FF"/>
    <w:rsid w:val="009F7885"/>
    <w:rsid w:val="009F7943"/>
    <w:rsid w:val="009F7ED4"/>
    <w:rsid w:val="00A009CF"/>
    <w:rsid w:val="00A00D2B"/>
    <w:rsid w:val="00A00F2D"/>
    <w:rsid w:val="00A01222"/>
    <w:rsid w:val="00A01251"/>
    <w:rsid w:val="00A01269"/>
    <w:rsid w:val="00A01D05"/>
    <w:rsid w:val="00A01DEB"/>
    <w:rsid w:val="00A02026"/>
    <w:rsid w:val="00A02082"/>
    <w:rsid w:val="00A021D2"/>
    <w:rsid w:val="00A02278"/>
    <w:rsid w:val="00A024AB"/>
    <w:rsid w:val="00A02909"/>
    <w:rsid w:val="00A029A8"/>
    <w:rsid w:val="00A029FC"/>
    <w:rsid w:val="00A02F23"/>
    <w:rsid w:val="00A03A3E"/>
    <w:rsid w:val="00A03BE3"/>
    <w:rsid w:val="00A04D7A"/>
    <w:rsid w:val="00A04F91"/>
    <w:rsid w:val="00A0522B"/>
    <w:rsid w:val="00A053F5"/>
    <w:rsid w:val="00A05522"/>
    <w:rsid w:val="00A059FD"/>
    <w:rsid w:val="00A05A9F"/>
    <w:rsid w:val="00A05EB3"/>
    <w:rsid w:val="00A05FEF"/>
    <w:rsid w:val="00A061F0"/>
    <w:rsid w:val="00A06523"/>
    <w:rsid w:val="00A06815"/>
    <w:rsid w:val="00A06A0D"/>
    <w:rsid w:val="00A06D42"/>
    <w:rsid w:val="00A0716C"/>
    <w:rsid w:val="00A074F5"/>
    <w:rsid w:val="00A07773"/>
    <w:rsid w:val="00A0794F"/>
    <w:rsid w:val="00A07A2A"/>
    <w:rsid w:val="00A07CD5"/>
    <w:rsid w:val="00A07ED6"/>
    <w:rsid w:val="00A07FDC"/>
    <w:rsid w:val="00A100B8"/>
    <w:rsid w:val="00A1023C"/>
    <w:rsid w:val="00A1026F"/>
    <w:rsid w:val="00A10504"/>
    <w:rsid w:val="00A107E0"/>
    <w:rsid w:val="00A116D7"/>
    <w:rsid w:val="00A1258F"/>
    <w:rsid w:val="00A1273B"/>
    <w:rsid w:val="00A12891"/>
    <w:rsid w:val="00A128FF"/>
    <w:rsid w:val="00A133F3"/>
    <w:rsid w:val="00A13417"/>
    <w:rsid w:val="00A134E5"/>
    <w:rsid w:val="00A13FEE"/>
    <w:rsid w:val="00A142B3"/>
    <w:rsid w:val="00A1455C"/>
    <w:rsid w:val="00A14603"/>
    <w:rsid w:val="00A14872"/>
    <w:rsid w:val="00A1490E"/>
    <w:rsid w:val="00A14A3A"/>
    <w:rsid w:val="00A14A45"/>
    <w:rsid w:val="00A14AF6"/>
    <w:rsid w:val="00A14B38"/>
    <w:rsid w:val="00A14E24"/>
    <w:rsid w:val="00A14EFE"/>
    <w:rsid w:val="00A1517E"/>
    <w:rsid w:val="00A15316"/>
    <w:rsid w:val="00A1576B"/>
    <w:rsid w:val="00A15892"/>
    <w:rsid w:val="00A159B7"/>
    <w:rsid w:val="00A15A32"/>
    <w:rsid w:val="00A15B43"/>
    <w:rsid w:val="00A15CE5"/>
    <w:rsid w:val="00A15D51"/>
    <w:rsid w:val="00A15E68"/>
    <w:rsid w:val="00A15EB8"/>
    <w:rsid w:val="00A15F20"/>
    <w:rsid w:val="00A1681C"/>
    <w:rsid w:val="00A169C1"/>
    <w:rsid w:val="00A16AEE"/>
    <w:rsid w:val="00A16E3D"/>
    <w:rsid w:val="00A16EC5"/>
    <w:rsid w:val="00A16F33"/>
    <w:rsid w:val="00A17BB5"/>
    <w:rsid w:val="00A17C29"/>
    <w:rsid w:val="00A17D9B"/>
    <w:rsid w:val="00A200C3"/>
    <w:rsid w:val="00A2076C"/>
    <w:rsid w:val="00A207CF"/>
    <w:rsid w:val="00A20A56"/>
    <w:rsid w:val="00A21628"/>
    <w:rsid w:val="00A21824"/>
    <w:rsid w:val="00A21B64"/>
    <w:rsid w:val="00A21D2F"/>
    <w:rsid w:val="00A21DAF"/>
    <w:rsid w:val="00A220CE"/>
    <w:rsid w:val="00A222D2"/>
    <w:rsid w:val="00A223C0"/>
    <w:rsid w:val="00A225A6"/>
    <w:rsid w:val="00A22807"/>
    <w:rsid w:val="00A22980"/>
    <w:rsid w:val="00A2298C"/>
    <w:rsid w:val="00A22E4B"/>
    <w:rsid w:val="00A22E93"/>
    <w:rsid w:val="00A22FBE"/>
    <w:rsid w:val="00A2313E"/>
    <w:rsid w:val="00A238A9"/>
    <w:rsid w:val="00A23ABA"/>
    <w:rsid w:val="00A23B09"/>
    <w:rsid w:val="00A23B0E"/>
    <w:rsid w:val="00A23C1C"/>
    <w:rsid w:val="00A2424E"/>
    <w:rsid w:val="00A247DA"/>
    <w:rsid w:val="00A24BB6"/>
    <w:rsid w:val="00A24CCD"/>
    <w:rsid w:val="00A250A0"/>
    <w:rsid w:val="00A2513E"/>
    <w:rsid w:val="00A25157"/>
    <w:rsid w:val="00A25417"/>
    <w:rsid w:val="00A255CB"/>
    <w:rsid w:val="00A257BB"/>
    <w:rsid w:val="00A2587C"/>
    <w:rsid w:val="00A25C3B"/>
    <w:rsid w:val="00A25D11"/>
    <w:rsid w:val="00A25D90"/>
    <w:rsid w:val="00A25DCF"/>
    <w:rsid w:val="00A25F17"/>
    <w:rsid w:val="00A2600F"/>
    <w:rsid w:val="00A26738"/>
    <w:rsid w:val="00A2680D"/>
    <w:rsid w:val="00A26824"/>
    <w:rsid w:val="00A26875"/>
    <w:rsid w:val="00A269E9"/>
    <w:rsid w:val="00A26B5E"/>
    <w:rsid w:val="00A26E21"/>
    <w:rsid w:val="00A26F0A"/>
    <w:rsid w:val="00A26FB3"/>
    <w:rsid w:val="00A27222"/>
    <w:rsid w:val="00A276F9"/>
    <w:rsid w:val="00A27954"/>
    <w:rsid w:val="00A27D3A"/>
    <w:rsid w:val="00A30149"/>
    <w:rsid w:val="00A3080E"/>
    <w:rsid w:val="00A30B67"/>
    <w:rsid w:val="00A30D12"/>
    <w:rsid w:val="00A310E0"/>
    <w:rsid w:val="00A3183D"/>
    <w:rsid w:val="00A31A03"/>
    <w:rsid w:val="00A31FE4"/>
    <w:rsid w:val="00A32094"/>
    <w:rsid w:val="00A32224"/>
    <w:rsid w:val="00A323D8"/>
    <w:rsid w:val="00A327BC"/>
    <w:rsid w:val="00A32803"/>
    <w:rsid w:val="00A32B9A"/>
    <w:rsid w:val="00A33BDD"/>
    <w:rsid w:val="00A33E04"/>
    <w:rsid w:val="00A33E94"/>
    <w:rsid w:val="00A34376"/>
    <w:rsid w:val="00A343FB"/>
    <w:rsid w:val="00A344A8"/>
    <w:rsid w:val="00A3456E"/>
    <w:rsid w:val="00A348D2"/>
    <w:rsid w:val="00A349F1"/>
    <w:rsid w:val="00A34CE4"/>
    <w:rsid w:val="00A355F3"/>
    <w:rsid w:val="00A358C4"/>
    <w:rsid w:val="00A35B1A"/>
    <w:rsid w:val="00A35E17"/>
    <w:rsid w:val="00A3651A"/>
    <w:rsid w:val="00A366DE"/>
    <w:rsid w:val="00A366EC"/>
    <w:rsid w:val="00A36785"/>
    <w:rsid w:val="00A367A2"/>
    <w:rsid w:val="00A36936"/>
    <w:rsid w:val="00A36BF9"/>
    <w:rsid w:val="00A36EAD"/>
    <w:rsid w:val="00A37299"/>
    <w:rsid w:val="00A373D7"/>
    <w:rsid w:val="00A37AD1"/>
    <w:rsid w:val="00A37BE1"/>
    <w:rsid w:val="00A37CFC"/>
    <w:rsid w:val="00A37FAC"/>
    <w:rsid w:val="00A401A6"/>
    <w:rsid w:val="00A40202"/>
    <w:rsid w:val="00A40741"/>
    <w:rsid w:val="00A40817"/>
    <w:rsid w:val="00A40BEA"/>
    <w:rsid w:val="00A40C30"/>
    <w:rsid w:val="00A40FAE"/>
    <w:rsid w:val="00A410BC"/>
    <w:rsid w:val="00A41469"/>
    <w:rsid w:val="00A419A8"/>
    <w:rsid w:val="00A41C7F"/>
    <w:rsid w:val="00A41D96"/>
    <w:rsid w:val="00A41DFD"/>
    <w:rsid w:val="00A42011"/>
    <w:rsid w:val="00A42458"/>
    <w:rsid w:val="00A42856"/>
    <w:rsid w:val="00A42947"/>
    <w:rsid w:val="00A431A5"/>
    <w:rsid w:val="00A43A22"/>
    <w:rsid w:val="00A43C04"/>
    <w:rsid w:val="00A442CD"/>
    <w:rsid w:val="00A44525"/>
    <w:rsid w:val="00A44773"/>
    <w:rsid w:val="00A4478F"/>
    <w:rsid w:val="00A44B64"/>
    <w:rsid w:val="00A44E49"/>
    <w:rsid w:val="00A44EE6"/>
    <w:rsid w:val="00A44FF2"/>
    <w:rsid w:val="00A451E0"/>
    <w:rsid w:val="00A459EC"/>
    <w:rsid w:val="00A45A36"/>
    <w:rsid w:val="00A45C3B"/>
    <w:rsid w:val="00A45E65"/>
    <w:rsid w:val="00A46198"/>
    <w:rsid w:val="00A463F3"/>
    <w:rsid w:val="00A46D13"/>
    <w:rsid w:val="00A47563"/>
    <w:rsid w:val="00A4771B"/>
    <w:rsid w:val="00A47C41"/>
    <w:rsid w:val="00A47FF1"/>
    <w:rsid w:val="00A50836"/>
    <w:rsid w:val="00A509A2"/>
    <w:rsid w:val="00A50B55"/>
    <w:rsid w:val="00A50E15"/>
    <w:rsid w:val="00A50E20"/>
    <w:rsid w:val="00A50F1D"/>
    <w:rsid w:val="00A50F62"/>
    <w:rsid w:val="00A5103A"/>
    <w:rsid w:val="00A511D8"/>
    <w:rsid w:val="00A513C9"/>
    <w:rsid w:val="00A51500"/>
    <w:rsid w:val="00A5155C"/>
    <w:rsid w:val="00A51563"/>
    <w:rsid w:val="00A51598"/>
    <w:rsid w:val="00A51764"/>
    <w:rsid w:val="00A5181A"/>
    <w:rsid w:val="00A51A3A"/>
    <w:rsid w:val="00A5215F"/>
    <w:rsid w:val="00A521F7"/>
    <w:rsid w:val="00A5223D"/>
    <w:rsid w:val="00A52286"/>
    <w:rsid w:val="00A52335"/>
    <w:rsid w:val="00A523EE"/>
    <w:rsid w:val="00A5245D"/>
    <w:rsid w:val="00A52461"/>
    <w:rsid w:val="00A5265A"/>
    <w:rsid w:val="00A528FF"/>
    <w:rsid w:val="00A52B1C"/>
    <w:rsid w:val="00A52C2F"/>
    <w:rsid w:val="00A52EB6"/>
    <w:rsid w:val="00A5320E"/>
    <w:rsid w:val="00A533EB"/>
    <w:rsid w:val="00A5385E"/>
    <w:rsid w:val="00A53B2F"/>
    <w:rsid w:val="00A53B30"/>
    <w:rsid w:val="00A53BB1"/>
    <w:rsid w:val="00A53DD6"/>
    <w:rsid w:val="00A53E6A"/>
    <w:rsid w:val="00A53FE5"/>
    <w:rsid w:val="00A54244"/>
    <w:rsid w:val="00A549BD"/>
    <w:rsid w:val="00A54DF0"/>
    <w:rsid w:val="00A55201"/>
    <w:rsid w:val="00A5520B"/>
    <w:rsid w:val="00A555AE"/>
    <w:rsid w:val="00A55C7F"/>
    <w:rsid w:val="00A55D3F"/>
    <w:rsid w:val="00A55D63"/>
    <w:rsid w:val="00A55D94"/>
    <w:rsid w:val="00A55FE6"/>
    <w:rsid w:val="00A562A7"/>
    <w:rsid w:val="00A56607"/>
    <w:rsid w:val="00A566D5"/>
    <w:rsid w:val="00A5678D"/>
    <w:rsid w:val="00A5698C"/>
    <w:rsid w:val="00A56A14"/>
    <w:rsid w:val="00A56FD0"/>
    <w:rsid w:val="00A57059"/>
    <w:rsid w:val="00A574FB"/>
    <w:rsid w:val="00A57698"/>
    <w:rsid w:val="00A577C7"/>
    <w:rsid w:val="00A57E19"/>
    <w:rsid w:val="00A60038"/>
    <w:rsid w:val="00A6014E"/>
    <w:rsid w:val="00A605C8"/>
    <w:rsid w:val="00A605FB"/>
    <w:rsid w:val="00A60674"/>
    <w:rsid w:val="00A6067F"/>
    <w:rsid w:val="00A60DF1"/>
    <w:rsid w:val="00A610A3"/>
    <w:rsid w:val="00A61674"/>
    <w:rsid w:val="00A616DA"/>
    <w:rsid w:val="00A61A48"/>
    <w:rsid w:val="00A61B8F"/>
    <w:rsid w:val="00A61BAD"/>
    <w:rsid w:val="00A61DD0"/>
    <w:rsid w:val="00A61FA3"/>
    <w:rsid w:val="00A62471"/>
    <w:rsid w:val="00A62488"/>
    <w:rsid w:val="00A62762"/>
    <w:rsid w:val="00A62BB4"/>
    <w:rsid w:val="00A62BB7"/>
    <w:rsid w:val="00A62FB5"/>
    <w:rsid w:val="00A6322C"/>
    <w:rsid w:val="00A6340F"/>
    <w:rsid w:val="00A634A5"/>
    <w:rsid w:val="00A635ED"/>
    <w:rsid w:val="00A637A5"/>
    <w:rsid w:val="00A63C63"/>
    <w:rsid w:val="00A64177"/>
    <w:rsid w:val="00A64261"/>
    <w:rsid w:val="00A644D9"/>
    <w:rsid w:val="00A64CD9"/>
    <w:rsid w:val="00A65621"/>
    <w:rsid w:val="00A6572F"/>
    <w:rsid w:val="00A65806"/>
    <w:rsid w:val="00A65F90"/>
    <w:rsid w:val="00A65FF2"/>
    <w:rsid w:val="00A66D26"/>
    <w:rsid w:val="00A66DD1"/>
    <w:rsid w:val="00A66E05"/>
    <w:rsid w:val="00A67062"/>
    <w:rsid w:val="00A67978"/>
    <w:rsid w:val="00A67AA0"/>
    <w:rsid w:val="00A67DE6"/>
    <w:rsid w:val="00A70166"/>
    <w:rsid w:val="00A70437"/>
    <w:rsid w:val="00A7067C"/>
    <w:rsid w:val="00A70763"/>
    <w:rsid w:val="00A70773"/>
    <w:rsid w:val="00A709C8"/>
    <w:rsid w:val="00A70E6C"/>
    <w:rsid w:val="00A712BB"/>
    <w:rsid w:val="00A7153A"/>
    <w:rsid w:val="00A71581"/>
    <w:rsid w:val="00A71641"/>
    <w:rsid w:val="00A716FC"/>
    <w:rsid w:val="00A718A4"/>
    <w:rsid w:val="00A719E4"/>
    <w:rsid w:val="00A71A96"/>
    <w:rsid w:val="00A71BA4"/>
    <w:rsid w:val="00A71FE3"/>
    <w:rsid w:val="00A72531"/>
    <w:rsid w:val="00A728F0"/>
    <w:rsid w:val="00A729C5"/>
    <w:rsid w:val="00A72F31"/>
    <w:rsid w:val="00A73485"/>
    <w:rsid w:val="00A7380B"/>
    <w:rsid w:val="00A73BB3"/>
    <w:rsid w:val="00A73CDE"/>
    <w:rsid w:val="00A740DC"/>
    <w:rsid w:val="00A748EC"/>
    <w:rsid w:val="00A74C8B"/>
    <w:rsid w:val="00A750A6"/>
    <w:rsid w:val="00A750A7"/>
    <w:rsid w:val="00A75456"/>
    <w:rsid w:val="00A757DA"/>
    <w:rsid w:val="00A75818"/>
    <w:rsid w:val="00A75BAF"/>
    <w:rsid w:val="00A75ED0"/>
    <w:rsid w:val="00A760AE"/>
    <w:rsid w:val="00A76C5C"/>
    <w:rsid w:val="00A77609"/>
    <w:rsid w:val="00A77626"/>
    <w:rsid w:val="00A7771C"/>
    <w:rsid w:val="00A77ABC"/>
    <w:rsid w:val="00A77EBC"/>
    <w:rsid w:val="00A77EF0"/>
    <w:rsid w:val="00A8010D"/>
    <w:rsid w:val="00A80A39"/>
    <w:rsid w:val="00A810BB"/>
    <w:rsid w:val="00A811CD"/>
    <w:rsid w:val="00A812E6"/>
    <w:rsid w:val="00A8154B"/>
    <w:rsid w:val="00A81615"/>
    <w:rsid w:val="00A817C6"/>
    <w:rsid w:val="00A81A77"/>
    <w:rsid w:val="00A81E0E"/>
    <w:rsid w:val="00A81E1D"/>
    <w:rsid w:val="00A8233B"/>
    <w:rsid w:val="00A82756"/>
    <w:rsid w:val="00A82998"/>
    <w:rsid w:val="00A82A45"/>
    <w:rsid w:val="00A8347D"/>
    <w:rsid w:val="00A83923"/>
    <w:rsid w:val="00A83944"/>
    <w:rsid w:val="00A83F1C"/>
    <w:rsid w:val="00A840C8"/>
    <w:rsid w:val="00A8451D"/>
    <w:rsid w:val="00A84845"/>
    <w:rsid w:val="00A84892"/>
    <w:rsid w:val="00A84BB2"/>
    <w:rsid w:val="00A84EB9"/>
    <w:rsid w:val="00A85000"/>
    <w:rsid w:val="00A8506D"/>
    <w:rsid w:val="00A855B4"/>
    <w:rsid w:val="00A8578B"/>
    <w:rsid w:val="00A8582E"/>
    <w:rsid w:val="00A85A07"/>
    <w:rsid w:val="00A865C9"/>
    <w:rsid w:val="00A86A39"/>
    <w:rsid w:val="00A86A5B"/>
    <w:rsid w:val="00A86B48"/>
    <w:rsid w:val="00A86F19"/>
    <w:rsid w:val="00A87314"/>
    <w:rsid w:val="00A874B8"/>
    <w:rsid w:val="00A8761E"/>
    <w:rsid w:val="00A876C9"/>
    <w:rsid w:val="00A87B81"/>
    <w:rsid w:val="00A87BFC"/>
    <w:rsid w:val="00A87CBA"/>
    <w:rsid w:val="00A90452"/>
    <w:rsid w:val="00A904C2"/>
    <w:rsid w:val="00A909B5"/>
    <w:rsid w:val="00A909BF"/>
    <w:rsid w:val="00A90B76"/>
    <w:rsid w:val="00A90FB6"/>
    <w:rsid w:val="00A91218"/>
    <w:rsid w:val="00A9122E"/>
    <w:rsid w:val="00A9164A"/>
    <w:rsid w:val="00A918CA"/>
    <w:rsid w:val="00A91DCD"/>
    <w:rsid w:val="00A923DC"/>
    <w:rsid w:val="00A926D6"/>
    <w:rsid w:val="00A92822"/>
    <w:rsid w:val="00A92D5F"/>
    <w:rsid w:val="00A933E0"/>
    <w:rsid w:val="00A93750"/>
    <w:rsid w:val="00A9376B"/>
    <w:rsid w:val="00A93861"/>
    <w:rsid w:val="00A93929"/>
    <w:rsid w:val="00A9392D"/>
    <w:rsid w:val="00A93A05"/>
    <w:rsid w:val="00A942E0"/>
    <w:rsid w:val="00A9437D"/>
    <w:rsid w:val="00A9447B"/>
    <w:rsid w:val="00A94503"/>
    <w:rsid w:val="00A94526"/>
    <w:rsid w:val="00A9475D"/>
    <w:rsid w:val="00A94DC4"/>
    <w:rsid w:val="00A94DF7"/>
    <w:rsid w:val="00A94DF9"/>
    <w:rsid w:val="00A94E1B"/>
    <w:rsid w:val="00A94F4D"/>
    <w:rsid w:val="00A954FF"/>
    <w:rsid w:val="00A9551E"/>
    <w:rsid w:val="00A95E2B"/>
    <w:rsid w:val="00A95FA3"/>
    <w:rsid w:val="00A960F4"/>
    <w:rsid w:val="00A968D5"/>
    <w:rsid w:val="00A96A87"/>
    <w:rsid w:val="00A9722E"/>
    <w:rsid w:val="00A978F1"/>
    <w:rsid w:val="00A979F8"/>
    <w:rsid w:val="00A97A32"/>
    <w:rsid w:val="00A97BBE"/>
    <w:rsid w:val="00A97CC0"/>
    <w:rsid w:val="00A97D66"/>
    <w:rsid w:val="00A97DCC"/>
    <w:rsid w:val="00AA07D5"/>
    <w:rsid w:val="00AA081A"/>
    <w:rsid w:val="00AA0F15"/>
    <w:rsid w:val="00AA1882"/>
    <w:rsid w:val="00AA18C2"/>
    <w:rsid w:val="00AA1A7F"/>
    <w:rsid w:val="00AA1AD8"/>
    <w:rsid w:val="00AA1AF0"/>
    <w:rsid w:val="00AA1FFC"/>
    <w:rsid w:val="00AA227A"/>
    <w:rsid w:val="00AA2304"/>
    <w:rsid w:val="00AA2770"/>
    <w:rsid w:val="00AA29D6"/>
    <w:rsid w:val="00AA2D61"/>
    <w:rsid w:val="00AA3221"/>
    <w:rsid w:val="00AA3324"/>
    <w:rsid w:val="00AA335B"/>
    <w:rsid w:val="00AA340A"/>
    <w:rsid w:val="00AA3639"/>
    <w:rsid w:val="00AA36F7"/>
    <w:rsid w:val="00AA37F3"/>
    <w:rsid w:val="00AA3B02"/>
    <w:rsid w:val="00AA3F56"/>
    <w:rsid w:val="00AA3FE2"/>
    <w:rsid w:val="00AA405D"/>
    <w:rsid w:val="00AA4422"/>
    <w:rsid w:val="00AA45A6"/>
    <w:rsid w:val="00AA47DE"/>
    <w:rsid w:val="00AA4C30"/>
    <w:rsid w:val="00AA4DE7"/>
    <w:rsid w:val="00AA4E1E"/>
    <w:rsid w:val="00AA4EAC"/>
    <w:rsid w:val="00AA50A1"/>
    <w:rsid w:val="00AA51F4"/>
    <w:rsid w:val="00AA53B9"/>
    <w:rsid w:val="00AA53C6"/>
    <w:rsid w:val="00AA5485"/>
    <w:rsid w:val="00AA5826"/>
    <w:rsid w:val="00AA5917"/>
    <w:rsid w:val="00AA5B14"/>
    <w:rsid w:val="00AA63B9"/>
    <w:rsid w:val="00AA6FCC"/>
    <w:rsid w:val="00AA72D9"/>
    <w:rsid w:val="00AA7815"/>
    <w:rsid w:val="00AA7C73"/>
    <w:rsid w:val="00AA7E52"/>
    <w:rsid w:val="00AB0081"/>
    <w:rsid w:val="00AB0541"/>
    <w:rsid w:val="00AB0551"/>
    <w:rsid w:val="00AB05B6"/>
    <w:rsid w:val="00AB0BD5"/>
    <w:rsid w:val="00AB0FFE"/>
    <w:rsid w:val="00AB1088"/>
    <w:rsid w:val="00AB171A"/>
    <w:rsid w:val="00AB1866"/>
    <w:rsid w:val="00AB194A"/>
    <w:rsid w:val="00AB2382"/>
    <w:rsid w:val="00AB283A"/>
    <w:rsid w:val="00AB2855"/>
    <w:rsid w:val="00AB2AC3"/>
    <w:rsid w:val="00AB2BD4"/>
    <w:rsid w:val="00AB327D"/>
    <w:rsid w:val="00AB3542"/>
    <w:rsid w:val="00AB36E7"/>
    <w:rsid w:val="00AB3A06"/>
    <w:rsid w:val="00AB3CA4"/>
    <w:rsid w:val="00AB3EA1"/>
    <w:rsid w:val="00AB4066"/>
    <w:rsid w:val="00AB42CA"/>
    <w:rsid w:val="00AB44E7"/>
    <w:rsid w:val="00AB47EA"/>
    <w:rsid w:val="00AB4834"/>
    <w:rsid w:val="00AB499D"/>
    <w:rsid w:val="00AB4A7D"/>
    <w:rsid w:val="00AB4D48"/>
    <w:rsid w:val="00AB4E47"/>
    <w:rsid w:val="00AB529F"/>
    <w:rsid w:val="00AB5657"/>
    <w:rsid w:val="00AB602F"/>
    <w:rsid w:val="00AB6325"/>
    <w:rsid w:val="00AB655C"/>
    <w:rsid w:val="00AB6961"/>
    <w:rsid w:val="00AB70C7"/>
    <w:rsid w:val="00AB72FD"/>
    <w:rsid w:val="00AB7375"/>
    <w:rsid w:val="00AB7D36"/>
    <w:rsid w:val="00AB7D61"/>
    <w:rsid w:val="00AC00D7"/>
    <w:rsid w:val="00AC00E2"/>
    <w:rsid w:val="00AC01B7"/>
    <w:rsid w:val="00AC02D8"/>
    <w:rsid w:val="00AC0560"/>
    <w:rsid w:val="00AC0721"/>
    <w:rsid w:val="00AC0726"/>
    <w:rsid w:val="00AC0755"/>
    <w:rsid w:val="00AC1713"/>
    <w:rsid w:val="00AC1807"/>
    <w:rsid w:val="00AC1AF4"/>
    <w:rsid w:val="00AC1BFF"/>
    <w:rsid w:val="00AC25C6"/>
    <w:rsid w:val="00AC269F"/>
    <w:rsid w:val="00AC27E8"/>
    <w:rsid w:val="00AC282C"/>
    <w:rsid w:val="00AC2C85"/>
    <w:rsid w:val="00AC3186"/>
    <w:rsid w:val="00AC36F6"/>
    <w:rsid w:val="00AC374A"/>
    <w:rsid w:val="00AC378B"/>
    <w:rsid w:val="00AC3853"/>
    <w:rsid w:val="00AC3D80"/>
    <w:rsid w:val="00AC3EEE"/>
    <w:rsid w:val="00AC3FF1"/>
    <w:rsid w:val="00AC413C"/>
    <w:rsid w:val="00AC418B"/>
    <w:rsid w:val="00AC42F2"/>
    <w:rsid w:val="00AC438C"/>
    <w:rsid w:val="00AC44B5"/>
    <w:rsid w:val="00AC45B1"/>
    <w:rsid w:val="00AC4889"/>
    <w:rsid w:val="00AC4B33"/>
    <w:rsid w:val="00AC537E"/>
    <w:rsid w:val="00AC54EE"/>
    <w:rsid w:val="00AC576D"/>
    <w:rsid w:val="00AC5905"/>
    <w:rsid w:val="00AC5A8D"/>
    <w:rsid w:val="00AC5BE5"/>
    <w:rsid w:val="00AC5C9D"/>
    <w:rsid w:val="00AC6110"/>
    <w:rsid w:val="00AC64CE"/>
    <w:rsid w:val="00AC64EB"/>
    <w:rsid w:val="00AC67B3"/>
    <w:rsid w:val="00AC697A"/>
    <w:rsid w:val="00AC6A00"/>
    <w:rsid w:val="00AC6B6E"/>
    <w:rsid w:val="00AC6C51"/>
    <w:rsid w:val="00AC73C0"/>
    <w:rsid w:val="00AC7498"/>
    <w:rsid w:val="00AC7E22"/>
    <w:rsid w:val="00AC7EF4"/>
    <w:rsid w:val="00AC7F75"/>
    <w:rsid w:val="00AC7FBC"/>
    <w:rsid w:val="00AC94C7"/>
    <w:rsid w:val="00AD017E"/>
    <w:rsid w:val="00AD0221"/>
    <w:rsid w:val="00AD037E"/>
    <w:rsid w:val="00AD03A8"/>
    <w:rsid w:val="00AD0476"/>
    <w:rsid w:val="00AD0702"/>
    <w:rsid w:val="00AD088A"/>
    <w:rsid w:val="00AD091B"/>
    <w:rsid w:val="00AD0EA8"/>
    <w:rsid w:val="00AD12AA"/>
    <w:rsid w:val="00AD1A70"/>
    <w:rsid w:val="00AD245E"/>
    <w:rsid w:val="00AD24EB"/>
    <w:rsid w:val="00AD2621"/>
    <w:rsid w:val="00AD2919"/>
    <w:rsid w:val="00AD2BB0"/>
    <w:rsid w:val="00AD2D1C"/>
    <w:rsid w:val="00AD2FA8"/>
    <w:rsid w:val="00AD33EB"/>
    <w:rsid w:val="00AD377D"/>
    <w:rsid w:val="00AD41A6"/>
    <w:rsid w:val="00AD43DF"/>
    <w:rsid w:val="00AD49FE"/>
    <w:rsid w:val="00AD4DE2"/>
    <w:rsid w:val="00AD4E99"/>
    <w:rsid w:val="00AD5A14"/>
    <w:rsid w:val="00AD5AFD"/>
    <w:rsid w:val="00AD5BBD"/>
    <w:rsid w:val="00AD5D29"/>
    <w:rsid w:val="00AD5DD9"/>
    <w:rsid w:val="00AD601A"/>
    <w:rsid w:val="00AD661E"/>
    <w:rsid w:val="00AD6AD0"/>
    <w:rsid w:val="00AD6B91"/>
    <w:rsid w:val="00AD7112"/>
    <w:rsid w:val="00AD78C1"/>
    <w:rsid w:val="00AD797B"/>
    <w:rsid w:val="00AD7A2F"/>
    <w:rsid w:val="00AD7B5B"/>
    <w:rsid w:val="00AD7C97"/>
    <w:rsid w:val="00AD7F66"/>
    <w:rsid w:val="00AE04CA"/>
    <w:rsid w:val="00AE0556"/>
    <w:rsid w:val="00AE0703"/>
    <w:rsid w:val="00AE09B6"/>
    <w:rsid w:val="00AE108B"/>
    <w:rsid w:val="00AE17B2"/>
    <w:rsid w:val="00AE1810"/>
    <w:rsid w:val="00AE19CB"/>
    <w:rsid w:val="00AE19EA"/>
    <w:rsid w:val="00AE1CD1"/>
    <w:rsid w:val="00AE1F43"/>
    <w:rsid w:val="00AE20BE"/>
    <w:rsid w:val="00AE20F9"/>
    <w:rsid w:val="00AE263B"/>
    <w:rsid w:val="00AE2C96"/>
    <w:rsid w:val="00AE34AE"/>
    <w:rsid w:val="00AE3CE2"/>
    <w:rsid w:val="00AE4492"/>
    <w:rsid w:val="00AE44C1"/>
    <w:rsid w:val="00AE4724"/>
    <w:rsid w:val="00AE4C25"/>
    <w:rsid w:val="00AE4D75"/>
    <w:rsid w:val="00AE542E"/>
    <w:rsid w:val="00AE5520"/>
    <w:rsid w:val="00AE5705"/>
    <w:rsid w:val="00AE5773"/>
    <w:rsid w:val="00AE5785"/>
    <w:rsid w:val="00AE5795"/>
    <w:rsid w:val="00AE57E5"/>
    <w:rsid w:val="00AE5A95"/>
    <w:rsid w:val="00AE5F43"/>
    <w:rsid w:val="00AE63D2"/>
    <w:rsid w:val="00AE6680"/>
    <w:rsid w:val="00AE66E0"/>
    <w:rsid w:val="00AE69C6"/>
    <w:rsid w:val="00AE6D98"/>
    <w:rsid w:val="00AE6DB1"/>
    <w:rsid w:val="00AE7474"/>
    <w:rsid w:val="00AE757C"/>
    <w:rsid w:val="00AE7752"/>
    <w:rsid w:val="00AE7DFE"/>
    <w:rsid w:val="00AE7F6E"/>
    <w:rsid w:val="00AF002F"/>
    <w:rsid w:val="00AF07E6"/>
    <w:rsid w:val="00AF0AE9"/>
    <w:rsid w:val="00AF0CA9"/>
    <w:rsid w:val="00AF0E26"/>
    <w:rsid w:val="00AF121E"/>
    <w:rsid w:val="00AF1551"/>
    <w:rsid w:val="00AF1963"/>
    <w:rsid w:val="00AF1A94"/>
    <w:rsid w:val="00AF1A9E"/>
    <w:rsid w:val="00AF24BB"/>
    <w:rsid w:val="00AF25A4"/>
    <w:rsid w:val="00AF2741"/>
    <w:rsid w:val="00AF2791"/>
    <w:rsid w:val="00AF2872"/>
    <w:rsid w:val="00AF28B0"/>
    <w:rsid w:val="00AF2A5E"/>
    <w:rsid w:val="00AF2C57"/>
    <w:rsid w:val="00AF2E58"/>
    <w:rsid w:val="00AF2ED7"/>
    <w:rsid w:val="00AF31EA"/>
    <w:rsid w:val="00AF3383"/>
    <w:rsid w:val="00AF3546"/>
    <w:rsid w:val="00AF3720"/>
    <w:rsid w:val="00AF39EA"/>
    <w:rsid w:val="00AF3E3D"/>
    <w:rsid w:val="00AF4359"/>
    <w:rsid w:val="00AF4416"/>
    <w:rsid w:val="00AF4591"/>
    <w:rsid w:val="00AF4A93"/>
    <w:rsid w:val="00AF4B63"/>
    <w:rsid w:val="00AF4C77"/>
    <w:rsid w:val="00AF4F53"/>
    <w:rsid w:val="00AF5247"/>
    <w:rsid w:val="00AF55C1"/>
    <w:rsid w:val="00AF5628"/>
    <w:rsid w:val="00AF584F"/>
    <w:rsid w:val="00AF59E1"/>
    <w:rsid w:val="00AF5B21"/>
    <w:rsid w:val="00AF607F"/>
    <w:rsid w:val="00AF64B5"/>
    <w:rsid w:val="00AF6863"/>
    <w:rsid w:val="00AF6D71"/>
    <w:rsid w:val="00AF6FB8"/>
    <w:rsid w:val="00AF775A"/>
    <w:rsid w:val="00AF7809"/>
    <w:rsid w:val="00AF7FE9"/>
    <w:rsid w:val="00B00594"/>
    <w:rsid w:val="00B0066D"/>
    <w:rsid w:val="00B00C6E"/>
    <w:rsid w:val="00B00CA8"/>
    <w:rsid w:val="00B00D61"/>
    <w:rsid w:val="00B00EF8"/>
    <w:rsid w:val="00B00FD6"/>
    <w:rsid w:val="00B018AD"/>
    <w:rsid w:val="00B02679"/>
    <w:rsid w:val="00B02889"/>
    <w:rsid w:val="00B0295F"/>
    <w:rsid w:val="00B03010"/>
    <w:rsid w:val="00B0305A"/>
    <w:rsid w:val="00B031BD"/>
    <w:rsid w:val="00B0322C"/>
    <w:rsid w:val="00B0389A"/>
    <w:rsid w:val="00B03A96"/>
    <w:rsid w:val="00B03D6E"/>
    <w:rsid w:val="00B04037"/>
    <w:rsid w:val="00B043CD"/>
    <w:rsid w:val="00B044C3"/>
    <w:rsid w:val="00B04A35"/>
    <w:rsid w:val="00B05085"/>
    <w:rsid w:val="00B054E4"/>
    <w:rsid w:val="00B056D8"/>
    <w:rsid w:val="00B05B64"/>
    <w:rsid w:val="00B05CA6"/>
    <w:rsid w:val="00B05EF5"/>
    <w:rsid w:val="00B06267"/>
    <w:rsid w:val="00B06520"/>
    <w:rsid w:val="00B068E7"/>
    <w:rsid w:val="00B06C31"/>
    <w:rsid w:val="00B06D0D"/>
    <w:rsid w:val="00B07031"/>
    <w:rsid w:val="00B0749D"/>
    <w:rsid w:val="00B077C7"/>
    <w:rsid w:val="00B077D9"/>
    <w:rsid w:val="00B07B0B"/>
    <w:rsid w:val="00B07E3D"/>
    <w:rsid w:val="00B07ECC"/>
    <w:rsid w:val="00B1005A"/>
    <w:rsid w:val="00B1044F"/>
    <w:rsid w:val="00B10531"/>
    <w:rsid w:val="00B106BE"/>
    <w:rsid w:val="00B10A57"/>
    <w:rsid w:val="00B10B59"/>
    <w:rsid w:val="00B10BB1"/>
    <w:rsid w:val="00B10C40"/>
    <w:rsid w:val="00B10D29"/>
    <w:rsid w:val="00B111D8"/>
    <w:rsid w:val="00B11598"/>
    <w:rsid w:val="00B118F6"/>
    <w:rsid w:val="00B11C39"/>
    <w:rsid w:val="00B11D24"/>
    <w:rsid w:val="00B11E8C"/>
    <w:rsid w:val="00B1259D"/>
    <w:rsid w:val="00B125C9"/>
    <w:rsid w:val="00B12869"/>
    <w:rsid w:val="00B12897"/>
    <w:rsid w:val="00B12CC4"/>
    <w:rsid w:val="00B12EBF"/>
    <w:rsid w:val="00B12F30"/>
    <w:rsid w:val="00B1305E"/>
    <w:rsid w:val="00B13272"/>
    <w:rsid w:val="00B133E7"/>
    <w:rsid w:val="00B13907"/>
    <w:rsid w:val="00B13D83"/>
    <w:rsid w:val="00B13E4C"/>
    <w:rsid w:val="00B1428C"/>
    <w:rsid w:val="00B14295"/>
    <w:rsid w:val="00B145C4"/>
    <w:rsid w:val="00B147CF"/>
    <w:rsid w:val="00B149F9"/>
    <w:rsid w:val="00B14B0B"/>
    <w:rsid w:val="00B155E7"/>
    <w:rsid w:val="00B15665"/>
    <w:rsid w:val="00B15AEF"/>
    <w:rsid w:val="00B15CB3"/>
    <w:rsid w:val="00B162D5"/>
    <w:rsid w:val="00B16412"/>
    <w:rsid w:val="00B16615"/>
    <w:rsid w:val="00B16732"/>
    <w:rsid w:val="00B168CE"/>
    <w:rsid w:val="00B16BB9"/>
    <w:rsid w:val="00B16DAB"/>
    <w:rsid w:val="00B172DD"/>
    <w:rsid w:val="00B17506"/>
    <w:rsid w:val="00B17616"/>
    <w:rsid w:val="00B1767E"/>
    <w:rsid w:val="00B178DD"/>
    <w:rsid w:val="00B17A2A"/>
    <w:rsid w:val="00B17BBF"/>
    <w:rsid w:val="00B20021"/>
    <w:rsid w:val="00B20257"/>
    <w:rsid w:val="00B20342"/>
    <w:rsid w:val="00B2036C"/>
    <w:rsid w:val="00B20653"/>
    <w:rsid w:val="00B208BF"/>
    <w:rsid w:val="00B21095"/>
    <w:rsid w:val="00B21758"/>
    <w:rsid w:val="00B21AB4"/>
    <w:rsid w:val="00B21D58"/>
    <w:rsid w:val="00B21EDE"/>
    <w:rsid w:val="00B222CE"/>
    <w:rsid w:val="00B222D3"/>
    <w:rsid w:val="00B2255A"/>
    <w:rsid w:val="00B2281E"/>
    <w:rsid w:val="00B228FA"/>
    <w:rsid w:val="00B22990"/>
    <w:rsid w:val="00B2315C"/>
    <w:rsid w:val="00B23950"/>
    <w:rsid w:val="00B23CB3"/>
    <w:rsid w:val="00B23CF2"/>
    <w:rsid w:val="00B24368"/>
    <w:rsid w:val="00B243BF"/>
    <w:rsid w:val="00B2448E"/>
    <w:rsid w:val="00B2449A"/>
    <w:rsid w:val="00B24742"/>
    <w:rsid w:val="00B249B7"/>
    <w:rsid w:val="00B24C2D"/>
    <w:rsid w:val="00B25171"/>
    <w:rsid w:val="00B2541D"/>
    <w:rsid w:val="00B25765"/>
    <w:rsid w:val="00B25781"/>
    <w:rsid w:val="00B2598E"/>
    <w:rsid w:val="00B25C86"/>
    <w:rsid w:val="00B25F87"/>
    <w:rsid w:val="00B25FEE"/>
    <w:rsid w:val="00B26268"/>
    <w:rsid w:val="00B26576"/>
    <w:rsid w:val="00B2670D"/>
    <w:rsid w:val="00B2674F"/>
    <w:rsid w:val="00B26A72"/>
    <w:rsid w:val="00B26F49"/>
    <w:rsid w:val="00B26F95"/>
    <w:rsid w:val="00B26FF9"/>
    <w:rsid w:val="00B2707A"/>
    <w:rsid w:val="00B2718D"/>
    <w:rsid w:val="00B2719F"/>
    <w:rsid w:val="00B27403"/>
    <w:rsid w:val="00B27404"/>
    <w:rsid w:val="00B27696"/>
    <w:rsid w:val="00B27D7D"/>
    <w:rsid w:val="00B27D86"/>
    <w:rsid w:val="00B300B4"/>
    <w:rsid w:val="00B30603"/>
    <w:rsid w:val="00B30951"/>
    <w:rsid w:val="00B30DC3"/>
    <w:rsid w:val="00B30DDD"/>
    <w:rsid w:val="00B314CA"/>
    <w:rsid w:val="00B31519"/>
    <w:rsid w:val="00B31D89"/>
    <w:rsid w:val="00B31F9B"/>
    <w:rsid w:val="00B32459"/>
    <w:rsid w:val="00B3259D"/>
    <w:rsid w:val="00B32B4A"/>
    <w:rsid w:val="00B32C69"/>
    <w:rsid w:val="00B32D51"/>
    <w:rsid w:val="00B32E77"/>
    <w:rsid w:val="00B3322C"/>
    <w:rsid w:val="00B3362E"/>
    <w:rsid w:val="00B33C55"/>
    <w:rsid w:val="00B33DEA"/>
    <w:rsid w:val="00B33EDD"/>
    <w:rsid w:val="00B342C6"/>
    <w:rsid w:val="00B34364"/>
    <w:rsid w:val="00B34417"/>
    <w:rsid w:val="00B34D4E"/>
    <w:rsid w:val="00B35087"/>
    <w:rsid w:val="00B35190"/>
    <w:rsid w:val="00B3524D"/>
    <w:rsid w:val="00B35307"/>
    <w:rsid w:val="00B360DD"/>
    <w:rsid w:val="00B36611"/>
    <w:rsid w:val="00B3673E"/>
    <w:rsid w:val="00B36A22"/>
    <w:rsid w:val="00B36DCB"/>
    <w:rsid w:val="00B36E0D"/>
    <w:rsid w:val="00B370F9"/>
    <w:rsid w:val="00B3722C"/>
    <w:rsid w:val="00B37781"/>
    <w:rsid w:val="00B37F16"/>
    <w:rsid w:val="00B40B13"/>
    <w:rsid w:val="00B41775"/>
    <w:rsid w:val="00B41D1E"/>
    <w:rsid w:val="00B41EB9"/>
    <w:rsid w:val="00B42595"/>
    <w:rsid w:val="00B4293D"/>
    <w:rsid w:val="00B42A17"/>
    <w:rsid w:val="00B42B66"/>
    <w:rsid w:val="00B42C27"/>
    <w:rsid w:val="00B42D06"/>
    <w:rsid w:val="00B42D83"/>
    <w:rsid w:val="00B431CA"/>
    <w:rsid w:val="00B43231"/>
    <w:rsid w:val="00B43272"/>
    <w:rsid w:val="00B43840"/>
    <w:rsid w:val="00B43EDF"/>
    <w:rsid w:val="00B44011"/>
    <w:rsid w:val="00B44069"/>
    <w:rsid w:val="00B44248"/>
    <w:rsid w:val="00B444FC"/>
    <w:rsid w:val="00B445EC"/>
    <w:rsid w:val="00B44BC9"/>
    <w:rsid w:val="00B45254"/>
    <w:rsid w:val="00B457AF"/>
    <w:rsid w:val="00B457BD"/>
    <w:rsid w:val="00B45A05"/>
    <w:rsid w:val="00B45BF7"/>
    <w:rsid w:val="00B45EBF"/>
    <w:rsid w:val="00B460ED"/>
    <w:rsid w:val="00B461EA"/>
    <w:rsid w:val="00B4632B"/>
    <w:rsid w:val="00B463F1"/>
    <w:rsid w:val="00B4658E"/>
    <w:rsid w:val="00B46634"/>
    <w:rsid w:val="00B467BE"/>
    <w:rsid w:val="00B469D7"/>
    <w:rsid w:val="00B46DC2"/>
    <w:rsid w:val="00B474FC"/>
    <w:rsid w:val="00B47517"/>
    <w:rsid w:val="00B47A51"/>
    <w:rsid w:val="00B47BFC"/>
    <w:rsid w:val="00B505F6"/>
    <w:rsid w:val="00B50623"/>
    <w:rsid w:val="00B5066F"/>
    <w:rsid w:val="00B50A54"/>
    <w:rsid w:val="00B50B49"/>
    <w:rsid w:val="00B50EF8"/>
    <w:rsid w:val="00B50FA8"/>
    <w:rsid w:val="00B513C6"/>
    <w:rsid w:val="00B514A1"/>
    <w:rsid w:val="00B51518"/>
    <w:rsid w:val="00B5154A"/>
    <w:rsid w:val="00B517A4"/>
    <w:rsid w:val="00B5199C"/>
    <w:rsid w:val="00B51B31"/>
    <w:rsid w:val="00B51DE4"/>
    <w:rsid w:val="00B51F36"/>
    <w:rsid w:val="00B520CA"/>
    <w:rsid w:val="00B52419"/>
    <w:rsid w:val="00B52624"/>
    <w:rsid w:val="00B52A05"/>
    <w:rsid w:val="00B52AF1"/>
    <w:rsid w:val="00B52E55"/>
    <w:rsid w:val="00B53091"/>
    <w:rsid w:val="00B532EA"/>
    <w:rsid w:val="00B533F8"/>
    <w:rsid w:val="00B53968"/>
    <w:rsid w:val="00B53AA7"/>
    <w:rsid w:val="00B53BF0"/>
    <w:rsid w:val="00B5426B"/>
    <w:rsid w:val="00B54503"/>
    <w:rsid w:val="00B54835"/>
    <w:rsid w:val="00B55122"/>
    <w:rsid w:val="00B5524A"/>
    <w:rsid w:val="00B552BB"/>
    <w:rsid w:val="00B55BA4"/>
    <w:rsid w:val="00B56098"/>
    <w:rsid w:val="00B56189"/>
    <w:rsid w:val="00B5626C"/>
    <w:rsid w:val="00B56328"/>
    <w:rsid w:val="00B56763"/>
    <w:rsid w:val="00B56A29"/>
    <w:rsid w:val="00B56A6E"/>
    <w:rsid w:val="00B56D6F"/>
    <w:rsid w:val="00B56DD9"/>
    <w:rsid w:val="00B57082"/>
    <w:rsid w:val="00B571EA"/>
    <w:rsid w:val="00B57428"/>
    <w:rsid w:val="00B57440"/>
    <w:rsid w:val="00B57740"/>
    <w:rsid w:val="00B5776A"/>
    <w:rsid w:val="00B57C0B"/>
    <w:rsid w:val="00B57E08"/>
    <w:rsid w:val="00B57E11"/>
    <w:rsid w:val="00B57F11"/>
    <w:rsid w:val="00B60A6B"/>
    <w:rsid w:val="00B60BD6"/>
    <w:rsid w:val="00B61085"/>
    <w:rsid w:val="00B6126C"/>
    <w:rsid w:val="00B617EC"/>
    <w:rsid w:val="00B618FA"/>
    <w:rsid w:val="00B61B46"/>
    <w:rsid w:val="00B61C8D"/>
    <w:rsid w:val="00B6210B"/>
    <w:rsid w:val="00B6227F"/>
    <w:rsid w:val="00B62302"/>
    <w:rsid w:val="00B631DA"/>
    <w:rsid w:val="00B632B0"/>
    <w:rsid w:val="00B639D1"/>
    <w:rsid w:val="00B63B8A"/>
    <w:rsid w:val="00B63BCC"/>
    <w:rsid w:val="00B63DAF"/>
    <w:rsid w:val="00B63E0E"/>
    <w:rsid w:val="00B63F18"/>
    <w:rsid w:val="00B6440C"/>
    <w:rsid w:val="00B64765"/>
    <w:rsid w:val="00B65079"/>
    <w:rsid w:val="00B6544C"/>
    <w:rsid w:val="00B656E5"/>
    <w:rsid w:val="00B65BBA"/>
    <w:rsid w:val="00B65F0B"/>
    <w:rsid w:val="00B66127"/>
    <w:rsid w:val="00B6681E"/>
    <w:rsid w:val="00B66D88"/>
    <w:rsid w:val="00B6706E"/>
    <w:rsid w:val="00B671CE"/>
    <w:rsid w:val="00B671D7"/>
    <w:rsid w:val="00B6731C"/>
    <w:rsid w:val="00B6743B"/>
    <w:rsid w:val="00B677BC"/>
    <w:rsid w:val="00B677F2"/>
    <w:rsid w:val="00B67B0A"/>
    <w:rsid w:val="00B70813"/>
    <w:rsid w:val="00B70D63"/>
    <w:rsid w:val="00B70F9E"/>
    <w:rsid w:val="00B70FCB"/>
    <w:rsid w:val="00B71143"/>
    <w:rsid w:val="00B71153"/>
    <w:rsid w:val="00B7123F"/>
    <w:rsid w:val="00B712BF"/>
    <w:rsid w:val="00B71898"/>
    <w:rsid w:val="00B71938"/>
    <w:rsid w:val="00B71C67"/>
    <w:rsid w:val="00B72175"/>
    <w:rsid w:val="00B72288"/>
    <w:rsid w:val="00B722B6"/>
    <w:rsid w:val="00B723E8"/>
    <w:rsid w:val="00B72430"/>
    <w:rsid w:val="00B72473"/>
    <w:rsid w:val="00B725AE"/>
    <w:rsid w:val="00B72F82"/>
    <w:rsid w:val="00B73015"/>
    <w:rsid w:val="00B730E7"/>
    <w:rsid w:val="00B733EF"/>
    <w:rsid w:val="00B73794"/>
    <w:rsid w:val="00B73939"/>
    <w:rsid w:val="00B743BE"/>
    <w:rsid w:val="00B74484"/>
    <w:rsid w:val="00B744EB"/>
    <w:rsid w:val="00B74BAF"/>
    <w:rsid w:val="00B74DF9"/>
    <w:rsid w:val="00B74E97"/>
    <w:rsid w:val="00B75117"/>
    <w:rsid w:val="00B75AAA"/>
    <w:rsid w:val="00B75B54"/>
    <w:rsid w:val="00B75D4E"/>
    <w:rsid w:val="00B75EBE"/>
    <w:rsid w:val="00B76216"/>
    <w:rsid w:val="00B762BF"/>
    <w:rsid w:val="00B7640D"/>
    <w:rsid w:val="00B7655E"/>
    <w:rsid w:val="00B76D73"/>
    <w:rsid w:val="00B7771D"/>
    <w:rsid w:val="00B7795E"/>
    <w:rsid w:val="00B77C13"/>
    <w:rsid w:val="00B80070"/>
    <w:rsid w:val="00B80394"/>
    <w:rsid w:val="00B8068C"/>
    <w:rsid w:val="00B80DB1"/>
    <w:rsid w:val="00B813E1"/>
    <w:rsid w:val="00B82054"/>
    <w:rsid w:val="00B82201"/>
    <w:rsid w:val="00B8294A"/>
    <w:rsid w:val="00B82B74"/>
    <w:rsid w:val="00B83103"/>
    <w:rsid w:val="00B837C1"/>
    <w:rsid w:val="00B837C5"/>
    <w:rsid w:val="00B838A2"/>
    <w:rsid w:val="00B83AF9"/>
    <w:rsid w:val="00B843DB"/>
    <w:rsid w:val="00B84681"/>
    <w:rsid w:val="00B85054"/>
    <w:rsid w:val="00B8569D"/>
    <w:rsid w:val="00B858DF"/>
    <w:rsid w:val="00B859C1"/>
    <w:rsid w:val="00B85CBF"/>
    <w:rsid w:val="00B86597"/>
    <w:rsid w:val="00B86780"/>
    <w:rsid w:val="00B8689A"/>
    <w:rsid w:val="00B86ACE"/>
    <w:rsid w:val="00B86B80"/>
    <w:rsid w:val="00B87232"/>
    <w:rsid w:val="00B872DC"/>
    <w:rsid w:val="00B877F1"/>
    <w:rsid w:val="00B8784B"/>
    <w:rsid w:val="00B878C5"/>
    <w:rsid w:val="00B87DE0"/>
    <w:rsid w:val="00B90100"/>
    <w:rsid w:val="00B90146"/>
    <w:rsid w:val="00B9046A"/>
    <w:rsid w:val="00B906DB"/>
    <w:rsid w:val="00B908FE"/>
    <w:rsid w:val="00B909D2"/>
    <w:rsid w:val="00B90A52"/>
    <w:rsid w:val="00B90A9C"/>
    <w:rsid w:val="00B90AC8"/>
    <w:rsid w:val="00B90C2C"/>
    <w:rsid w:val="00B91155"/>
    <w:rsid w:val="00B914A6"/>
    <w:rsid w:val="00B915F0"/>
    <w:rsid w:val="00B9183E"/>
    <w:rsid w:val="00B91A21"/>
    <w:rsid w:val="00B91DEA"/>
    <w:rsid w:val="00B9208E"/>
    <w:rsid w:val="00B925B7"/>
    <w:rsid w:val="00B92974"/>
    <w:rsid w:val="00B92A2C"/>
    <w:rsid w:val="00B92EE8"/>
    <w:rsid w:val="00B93394"/>
    <w:rsid w:val="00B94A6E"/>
    <w:rsid w:val="00B94A99"/>
    <w:rsid w:val="00B94B7C"/>
    <w:rsid w:val="00B95AFE"/>
    <w:rsid w:val="00B95C1B"/>
    <w:rsid w:val="00B95D31"/>
    <w:rsid w:val="00B9601B"/>
    <w:rsid w:val="00B96102"/>
    <w:rsid w:val="00B9613C"/>
    <w:rsid w:val="00B96269"/>
    <w:rsid w:val="00B96372"/>
    <w:rsid w:val="00B9654D"/>
    <w:rsid w:val="00B96975"/>
    <w:rsid w:val="00B96B83"/>
    <w:rsid w:val="00B97035"/>
    <w:rsid w:val="00B97D34"/>
    <w:rsid w:val="00B97DD3"/>
    <w:rsid w:val="00B97F19"/>
    <w:rsid w:val="00BA010D"/>
    <w:rsid w:val="00BA0137"/>
    <w:rsid w:val="00BA03FE"/>
    <w:rsid w:val="00BA0655"/>
    <w:rsid w:val="00BA08CA"/>
    <w:rsid w:val="00BA0BA1"/>
    <w:rsid w:val="00BA106D"/>
    <w:rsid w:val="00BA15D3"/>
    <w:rsid w:val="00BA16B5"/>
    <w:rsid w:val="00BA187D"/>
    <w:rsid w:val="00BA1AC1"/>
    <w:rsid w:val="00BA1C28"/>
    <w:rsid w:val="00BA1EAF"/>
    <w:rsid w:val="00BA2349"/>
    <w:rsid w:val="00BA24B5"/>
    <w:rsid w:val="00BA26D2"/>
    <w:rsid w:val="00BA2D17"/>
    <w:rsid w:val="00BA3F8D"/>
    <w:rsid w:val="00BA3FFA"/>
    <w:rsid w:val="00BA40A4"/>
    <w:rsid w:val="00BA41AB"/>
    <w:rsid w:val="00BA4310"/>
    <w:rsid w:val="00BA452B"/>
    <w:rsid w:val="00BA50E6"/>
    <w:rsid w:val="00BA5104"/>
    <w:rsid w:val="00BA528A"/>
    <w:rsid w:val="00BA5487"/>
    <w:rsid w:val="00BA59EA"/>
    <w:rsid w:val="00BA5B43"/>
    <w:rsid w:val="00BA6123"/>
    <w:rsid w:val="00BA614E"/>
    <w:rsid w:val="00BA61CB"/>
    <w:rsid w:val="00BA6736"/>
    <w:rsid w:val="00BA6B95"/>
    <w:rsid w:val="00BA6FBF"/>
    <w:rsid w:val="00BA704D"/>
    <w:rsid w:val="00BA74D6"/>
    <w:rsid w:val="00BA7D61"/>
    <w:rsid w:val="00BA7EEA"/>
    <w:rsid w:val="00BB04B3"/>
    <w:rsid w:val="00BB0B3D"/>
    <w:rsid w:val="00BB0C91"/>
    <w:rsid w:val="00BB0DF3"/>
    <w:rsid w:val="00BB0E74"/>
    <w:rsid w:val="00BB105D"/>
    <w:rsid w:val="00BB1263"/>
    <w:rsid w:val="00BB13BE"/>
    <w:rsid w:val="00BB17B4"/>
    <w:rsid w:val="00BB1E4C"/>
    <w:rsid w:val="00BB1F3E"/>
    <w:rsid w:val="00BB2163"/>
    <w:rsid w:val="00BB25E6"/>
    <w:rsid w:val="00BB28E4"/>
    <w:rsid w:val="00BB2929"/>
    <w:rsid w:val="00BB2B28"/>
    <w:rsid w:val="00BB2B2A"/>
    <w:rsid w:val="00BB2BB3"/>
    <w:rsid w:val="00BB3035"/>
    <w:rsid w:val="00BB3179"/>
    <w:rsid w:val="00BB396C"/>
    <w:rsid w:val="00BB3B7D"/>
    <w:rsid w:val="00BB3D22"/>
    <w:rsid w:val="00BB3E8F"/>
    <w:rsid w:val="00BB3E92"/>
    <w:rsid w:val="00BB3F77"/>
    <w:rsid w:val="00BB488E"/>
    <w:rsid w:val="00BB4A88"/>
    <w:rsid w:val="00BB4B51"/>
    <w:rsid w:val="00BB5329"/>
    <w:rsid w:val="00BB5825"/>
    <w:rsid w:val="00BB5A2B"/>
    <w:rsid w:val="00BB5A60"/>
    <w:rsid w:val="00BB5E42"/>
    <w:rsid w:val="00BB649C"/>
    <w:rsid w:val="00BB692D"/>
    <w:rsid w:val="00BB6BC5"/>
    <w:rsid w:val="00BB6E4C"/>
    <w:rsid w:val="00BB7151"/>
    <w:rsid w:val="00BB72D1"/>
    <w:rsid w:val="00BB7571"/>
    <w:rsid w:val="00BB7638"/>
    <w:rsid w:val="00BB772E"/>
    <w:rsid w:val="00BB7743"/>
    <w:rsid w:val="00BB783A"/>
    <w:rsid w:val="00BB7937"/>
    <w:rsid w:val="00BB7A5D"/>
    <w:rsid w:val="00BB7DCD"/>
    <w:rsid w:val="00BB7F9C"/>
    <w:rsid w:val="00BC02CF"/>
    <w:rsid w:val="00BC02DD"/>
    <w:rsid w:val="00BC0335"/>
    <w:rsid w:val="00BC0463"/>
    <w:rsid w:val="00BC0B0B"/>
    <w:rsid w:val="00BC0C7D"/>
    <w:rsid w:val="00BC0D33"/>
    <w:rsid w:val="00BC0F5E"/>
    <w:rsid w:val="00BC1167"/>
    <w:rsid w:val="00BC1168"/>
    <w:rsid w:val="00BC12D0"/>
    <w:rsid w:val="00BC1A17"/>
    <w:rsid w:val="00BC1BAA"/>
    <w:rsid w:val="00BC1BEB"/>
    <w:rsid w:val="00BC1D77"/>
    <w:rsid w:val="00BC1E08"/>
    <w:rsid w:val="00BC2792"/>
    <w:rsid w:val="00BC2918"/>
    <w:rsid w:val="00BC298B"/>
    <w:rsid w:val="00BC2BB0"/>
    <w:rsid w:val="00BC3064"/>
    <w:rsid w:val="00BC3316"/>
    <w:rsid w:val="00BC33AA"/>
    <w:rsid w:val="00BC3634"/>
    <w:rsid w:val="00BC36D1"/>
    <w:rsid w:val="00BC37C2"/>
    <w:rsid w:val="00BC39CC"/>
    <w:rsid w:val="00BC4C90"/>
    <w:rsid w:val="00BC4CA5"/>
    <w:rsid w:val="00BC51D8"/>
    <w:rsid w:val="00BC54ED"/>
    <w:rsid w:val="00BC5680"/>
    <w:rsid w:val="00BC576A"/>
    <w:rsid w:val="00BC58CC"/>
    <w:rsid w:val="00BC5FF2"/>
    <w:rsid w:val="00BC60E3"/>
    <w:rsid w:val="00BC61FE"/>
    <w:rsid w:val="00BC6D40"/>
    <w:rsid w:val="00BC6E5E"/>
    <w:rsid w:val="00BC6FA4"/>
    <w:rsid w:val="00BC7451"/>
    <w:rsid w:val="00BC7B86"/>
    <w:rsid w:val="00BC7DA4"/>
    <w:rsid w:val="00BD066B"/>
    <w:rsid w:val="00BD0811"/>
    <w:rsid w:val="00BD0A0A"/>
    <w:rsid w:val="00BD0A65"/>
    <w:rsid w:val="00BD0B6E"/>
    <w:rsid w:val="00BD0ED8"/>
    <w:rsid w:val="00BD113D"/>
    <w:rsid w:val="00BD11FE"/>
    <w:rsid w:val="00BD12A1"/>
    <w:rsid w:val="00BD12CA"/>
    <w:rsid w:val="00BD130C"/>
    <w:rsid w:val="00BD1E51"/>
    <w:rsid w:val="00BD21C6"/>
    <w:rsid w:val="00BD2491"/>
    <w:rsid w:val="00BD24A0"/>
    <w:rsid w:val="00BD263E"/>
    <w:rsid w:val="00BD27DB"/>
    <w:rsid w:val="00BD2ACD"/>
    <w:rsid w:val="00BD30D3"/>
    <w:rsid w:val="00BD3343"/>
    <w:rsid w:val="00BD360F"/>
    <w:rsid w:val="00BD363E"/>
    <w:rsid w:val="00BD3743"/>
    <w:rsid w:val="00BD37DD"/>
    <w:rsid w:val="00BD388E"/>
    <w:rsid w:val="00BD3EC5"/>
    <w:rsid w:val="00BD3FED"/>
    <w:rsid w:val="00BD4218"/>
    <w:rsid w:val="00BD429A"/>
    <w:rsid w:val="00BD4745"/>
    <w:rsid w:val="00BD494B"/>
    <w:rsid w:val="00BD4AB7"/>
    <w:rsid w:val="00BD4ABC"/>
    <w:rsid w:val="00BD4AC7"/>
    <w:rsid w:val="00BD519F"/>
    <w:rsid w:val="00BD5259"/>
    <w:rsid w:val="00BD52A4"/>
    <w:rsid w:val="00BD5585"/>
    <w:rsid w:val="00BD5AB3"/>
    <w:rsid w:val="00BD5BA0"/>
    <w:rsid w:val="00BD5BB5"/>
    <w:rsid w:val="00BD5E4E"/>
    <w:rsid w:val="00BD5E82"/>
    <w:rsid w:val="00BD5FD1"/>
    <w:rsid w:val="00BD62EE"/>
    <w:rsid w:val="00BD641E"/>
    <w:rsid w:val="00BD65AA"/>
    <w:rsid w:val="00BD70E6"/>
    <w:rsid w:val="00BD70FA"/>
    <w:rsid w:val="00BD7216"/>
    <w:rsid w:val="00BD731B"/>
    <w:rsid w:val="00BD7988"/>
    <w:rsid w:val="00BD7ABE"/>
    <w:rsid w:val="00BE05DE"/>
    <w:rsid w:val="00BE0942"/>
    <w:rsid w:val="00BE0AAD"/>
    <w:rsid w:val="00BE0C60"/>
    <w:rsid w:val="00BE0DA5"/>
    <w:rsid w:val="00BE0DFE"/>
    <w:rsid w:val="00BE1968"/>
    <w:rsid w:val="00BE1B7E"/>
    <w:rsid w:val="00BE1B82"/>
    <w:rsid w:val="00BE1E50"/>
    <w:rsid w:val="00BE1F0A"/>
    <w:rsid w:val="00BE2247"/>
    <w:rsid w:val="00BE2789"/>
    <w:rsid w:val="00BE2BAB"/>
    <w:rsid w:val="00BE2C3F"/>
    <w:rsid w:val="00BE371E"/>
    <w:rsid w:val="00BE3957"/>
    <w:rsid w:val="00BE3B13"/>
    <w:rsid w:val="00BE475F"/>
    <w:rsid w:val="00BE4792"/>
    <w:rsid w:val="00BE4D53"/>
    <w:rsid w:val="00BE4E5A"/>
    <w:rsid w:val="00BE4F4B"/>
    <w:rsid w:val="00BE526D"/>
    <w:rsid w:val="00BE53A7"/>
    <w:rsid w:val="00BE5453"/>
    <w:rsid w:val="00BE572E"/>
    <w:rsid w:val="00BE5965"/>
    <w:rsid w:val="00BE5A95"/>
    <w:rsid w:val="00BE5BE5"/>
    <w:rsid w:val="00BE60AB"/>
    <w:rsid w:val="00BE624F"/>
    <w:rsid w:val="00BE6409"/>
    <w:rsid w:val="00BE649D"/>
    <w:rsid w:val="00BE67AD"/>
    <w:rsid w:val="00BE6A4B"/>
    <w:rsid w:val="00BE6AA4"/>
    <w:rsid w:val="00BE7936"/>
    <w:rsid w:val="00BE795E"/>
    <w:rsid w:val="00BE7997"/>
    <w:rsid w:val="00BE7A17"/>
    <w:rsid w:val="00BE7B09"/>
    <w:rsid w:val="00BE7BE1"/>
    <w:rsid w:val="00BE7C9F"/>
    <w:rsid w:val="00BE7CE0"/>
    <w:rsid w:val="00BE7E30"/>
    <w:rsid w:val="00BE7EAA"/>
    <w:rsid w:val="00BF0F3C"/>
    <w:rsid w:val="00BF143B"/>
    <w:rsid w:val="00BF15CA"/>
    <w:rsid w:val="00BF17E8"/>
    <w:rsid w:val="00BF19E5"/>
    <w:rsid w:val="00BF1B74"/>
    <w:rsid w:val="00BF1F3D"/>
    <w:rsid w:val="00BF219C"/>
    <w:rsid w:val="00BF2B94"/>
    <w:rsid w:val="00BF2D9D"/>
    <w:rsid w:val="00BF2DFB"/>
    <w:rsid w:val="00BF2F5B"/>
    <w:rsid w:val="00BF2F8A"/>
    <w:rsid w:val="00BF3175"/>
    <w:rsid w:val="00BF3568"/>
    <w:rsid w:val="00BF38A6"/>
    <w:rsid w:val="00BF38C2"/>
    <w:rsid w:val="00BF3925"/>
    <w:rsid w:val="00BF39F6"/>
    <w:rsid w:val="00BF3C84"/>
    <w:rsid w:val="00BF3DC4"/>
    <w:rsid w:val="00BF3FAA"/>
    <w:rsid w:val="00BF3FEB"/>
    <w:rsid w:val="00BF4266"/>
    <w:rsid w:val="00BF4482"/>
    <w:rsid w:val="00BF473E"/>
    <w:rsid w:val="00BF5196"/>
    <w:rsid w:val="00BF5427"/>
    <w:rsid w:val="00BF58B8"/>
    <w:rsid w:val="00BF5AF0"/>
    <w:rsid w:val="00BF5BE9"/>
    <w:rsid w:val="00BF5F03"/>
    <w:rsid w:val="00BF5F37"/>
    <w:rsid w:val="00BF6054"/>
    <w:rsid w:val="00BF627A"/>
    <w:rsid w:val="00BF671C"/>
    <w:rsid w:val="00BF68E5"/>
    <w:rsid w:val="00BF691D"/>
    <w:rsid w:val="00BF6A99"/>
    <w:rsid w:val="00BF6C20"/>
    <w:rsid w:val="00BF7392"/>
    <w:rsid w:val="00BF7435"/>
    <w:rsid w:val="00BF76F2"/>
    <w:rsid w:val="00BF7ECE"/>
    <w:rsid w:val="00C00515"/>
    <w:rsid w:val="00C006A3"/>
    <w:rsid w:val="00C00773"/>
    <w:rsid w:val="00C008AF"/>
    <w:rsid w:val="00C016D5"/>
    <w:rsid w:val="00C0185E"/>
    <w:rsid w:val="00C01D48"/>
    <w:rsid w:val="00C01F97"/>
    <w:rsid w:val="00C021F2"/>
    <w:rsid w:val="00C0232E"/>
    <w:rsid w:val="00C025A7"/>
    <w:rsid w:val="00C02665"/>
    <w:rsid w:val="00C027FB"/>
    <w:rsid w:val="00C02BF7"/>
    <w:rsid w:val="00C02C2F"/>
    <w:rsid w:val="00C0349D"/>
    <w:rsid w:val="00C038FD"/>
    <w:rsid w:val="00C04098"/>
    <w:rsid w:val="00C043A6"/>
    <w:rsid w:val="00C04469"/>
    <w:rsid w:val="00C045D6"/>
    <w:rsid w:val="00C0485F"/>
    <w:rsid w:val="00C04A6F"/>
    <w:rsid w:val="00C04B10"/>
    <w:rsid w:val="00C04BBD"/>
    <w:rsid w:val="00C04C1B"/>
    <w:rsid w:val="00C052C6"/>
    <w:rsid w:val="00C052E3"/>
    <w:rsid w:val="00C053F3"/>
    <w:rsid w:val="00C05627"/>
    <w:rsid w:val="00C0575D"/>
    <w:rsid w:val="00C059C0"/>
    <w:rsid w:val="00C06406"/>
    <w:rsid w:val="00C06921"/>
    <w:rsid w:val="00C06B36"/>
    <w:rsid w:val="00C0702E"/>
    <w:rsid w:val="00C074CD"/>
    <w:rsid w:val="00C07507"/>
    <w:rsid w:val="00C07517"/>
    <w:rsid w:val="00C075E9"/>
    <w:rsid w:val="00C075F8"/>
    <w:rsid w:val="00C077A4"/>
    <w:rsid w:val="00C077CA"/>
    <w:rsid w:val="00C078A0"/>
    <w:rsid w:val="00C07AA2"/>
    <w:rsid w:val="00C07C94"/>
    <w:rsid w:val="00C103F9"/>
    <w:rsid w:val="00C104E9"/>
    <w:rsid w:val="00C10765"/>
    <w:rsid w:val="00C10B50"/>
    <w:rsid w:val="00C1123A"/>
    <w:rsid w:val="00C11484"/>
    <w:rsid w:val="00C1196B"/>
    <w:rsid w:val="00C11A61"/>
    <w:rsid w:val="00C11FEC"/>
    <w:rsid w:val="00C11FFE"/>
    <w:rsid w:val="00C1258B"/>
    <w:rsid w:val="00C125B2"/>
    <w:rsid w:val="00C126A0"/>
    <w:rsid w:val="00C12955"/>
    <w:rsid w:val="00C12D42"/>
    <w:rsid w:val="00C12D92"/>
    <w:rsid w:val="00C12DF2"/>
    <w:rsid w:val="00C12E03"/>
    <w:rsid w:val="00C13378"/>
    <w:rsid w:val="00C13489"/>
    <w:rsid w:val="00C139B8"/>
    <w:rsid w:val="00C13CED"/>
    <w:rsid w:val="00C13E1E"/>
    <w:rsid w:val="00C14703"/>
    <w:rsid w:val="00C14739"/>
    <w:rsid w:val="00C147C3"/>
    <w:rsid w:val="00C14890"/>
    <w:rsid w:val="00C14B63"/>
    <w:rsid w:val="00C151F3"/>
    <w:rsid w:val="00C15214"/>
    <w:rsid w:val="00C1525F"/>
    <w:rsid w:val="00C1538E"/>
    <w:rsid w:val="00C1590E"/>
    <w:rsid w:val="00C15A9F"/>
    <w:rsid w:val="00C15B32"/>
    <w:rsid w:val="00C16394"/>
    <w:rsid w:val="00C1652D"/>
    <w:rsid w:val="00C1655A"/>
    <w:rsid w:val="00C16745"/>
    <w:rsid w:val="00C16979"/>
    <w:rsid w:val="00C16DB1"/>
    <w:rsid w:val="00C1747E"/>
    <w:rsid w:val="00C174D9"/>
    <w:rsid w:val="00C17717"/>
    <w:rsid w:val="00C17997"/>
    <w:rsid w:val="00C2011F"/>
    <w:rsid w:val="00C20388"/>
    <w:rsid w:val="00C203AC"/>
    <w:rsid w:val="00C205FE"/>
    <w:rsid w:val="00C2065E"/>
    <w:rsid w:val="00C20811"/>
    <w:rsid w:val="00C20AD6"/>
    <w:rsid w:val="00C20B3B"/>
    <w:rsid w:val="00C2100F"/>
    <w:rsid w:val="00C212AC"/>
    <w:rsid w:val="00C213F2"/>
    <w:rsid w:val="00C214AE"/>
    <w:rsid w:val="00C216F5"/>
    <w:rsid w:val="00C21E4F"/>
    <w:rsid w:val="00C22005"/>
    <w:rsid w:val="00C22512"/>
    <w:rsid w:val="00C2276C"/>
    <w:rsid w:val="00C22A10"/>
    <w:rsid w:val="00C22BD4"/>
    <w:rsid w:val="00C22E44"/>
    <w:rsid w:val="00C230C5"/>
    <w:rsid w:val="00C2377F"/>
    <w:rsid w:val="00C237CC"/>
    <w:rsid w:val="00C23A09"/>
    <w:rsid w:val="00C23AB7"/>
    <w:rsid w:val="00C23CDD"/>
    <w:rsid w:val="00C23F1B"/>
    <w:rsid w:val="00C242ED"/>
    <w:rsid w:val="00C2439A"/>
    <w:rsid w:val="00C24CC1"/>
    <w:rsid w:val="00C24F31"/>
    <w:rsid w:val="00C25316"/>
    <w:rsid w:val="00C25513"/>
    <w:rsid w:val="00C25600"/>
    <w:rsid w:val="00C25647"/>
    <w:rsid w:val="00C25711"/>
    <w:rsid w:val="00C25916"/>
    <w:rsid w:val="00C2692C"/>
    <w:rsid w:val="00C26E9A"/>
    <w:rsid w:val="00C26EB9"/>
    <w:rsid w:val="00C26EE8"/>
    <w:rsid w:val="00C271A9"/>
    <w:rsid w:val="00C27857"/>
    <w:rsid w:val="00C27AC7"/>
    <w:rsid w:val="00C27E59"/>
    <w:rsid w:val="00C300FE"/>
    <w:rsid w:val="00C302D1"/>
    <w:rsid w:val="00C303D8"/>
    <w:rsid w:val="00C30449"/>
    <w:rsid w:val="00C30668"/>
    <w:rsid w:val="00C306FE"/>
    <w:rsid w:val="00C3074E"/>
    <w:rsid w:val="00C30B29"/>
    <w:rsid w:val="00C3102B"/>
    <w:rsid w:val="00C319C5"/>
    <w:rsid w:val="00C31E32"/>
    <w:rsid w:val="00C31F7F"/>
    <w:rsid w:val="00C32926"/>
    <w:rsid w:val="00C32B4B"/>
    <w:rsid w:val="00C32B4D"/>
    <w:rsid w:val="00C32C64"/>
    <w:rsid w:val="00C33414"/>
    <w:rsid w:val="00C33A46"/>
    <w:rsid w:val="00C33B5B"/>
    <w:rsid w:val="00C33B7A"/>
    <w:rsid w:val="00C3425F"/>
    <w:rsid w:val="00C34263"/>
    <w:rsid w:val="00C3449C"/>
    <w:rsid w:val="00C34712"/>
    <w:rsid w:val="00C34C67"/>
    <w:rsid w:val="00C34CBA"/>
    <w:rsid w:val="00C355B0"/>
    <w:rsid w:val="00C359D8"/>
    <w:rsid w:val="00C35A06"/>
    <w:rsid w:val="00C36670"/>
    <w:rsid w:val="00C36759"/>
    <w:rsid w:val="00C36887"/>
    <w:rsid w:val="00C36AF6"/>
    <w:rsid w:val="00C36BB6"/>
    <w:rsid w:val="00C36C5C"/>
    <w:rsid w:val="00C36D2D"/>
    <w:rsid w:val="00C36E6A"/>
    <w:rsid w:val="00C370EC"/>
    <w:rsid w:val="00C376C1"/>
    <w:rsid w:val="00C3784D"/>
    <w:rsid w:val="00C37CF4"/>
    <w:rsid w:val="00C40146"/>
    <w:rsid w:val="00C40278"/>
    <w:rsid w:val="00C4031B"/>
    <w:rsid w:val="00C406E1"/>
    <w:rsid w:val="00C406EA"/>
    <w:rsid w:val="00C4071C"/>
    <w:rsid w:val="00C409A5"/>
    <w:rsid w:val="00C40A76"/>
    <w:rsid w:val="00C40BDE"/>
    <w:rsid w:val="00C41171"/>
    <w:rsid w:val="00C4151D"/>
    <w:rsid w:val="00C41599"/>
    <w:rsid w:val="00C4189A"/>
    <w:rsid w:val="00C4225B"/>
    <w:rsid w:val="00C4258C"/>
    <w:rsid w:val="00C427C0"/>
    <w:rsid w:val="00C4293F"/>
    <w:rsid w:val="00C42AE6"/>
    <w:rsid w:val="00C42C85"/>
    <w:rsid w:val="00C43340"/>
    <w:rsid w:val="00C43E5B"/>
    <w:rsid w:val="00C43F75"/>
    <w:rsid w:val="00C440B4"/>
    <w:rsid w:val="00C4424B"/>
    <w:rsid w:val="00C44E24"/>
    <w:rsid w:val="00C45893"/>
    <w:rsid w:val="00C46006"/>
    <w:rsid w:val="00C46158"/>
    <w:rsid w:val="00C46189"/>
    <w:rsid w:val="00C463AD"/>
    <w:rsid w:val="00C46555"/>
    <w:rsid w:val="00C46650"/>
    <w:rsid w:val="00C466B5"/>
    <w:rsid w:val="00C46D92"/>
    <w:rsid w:val="00C47000"/>
    <w:rsid w:val="00C47035"/>
    <w:rsid w:val="00C4714F"/>
    <w:rsid w:val="00C472EA"/>
    <w:rsid w:val="00C473DD"/>
    <w:rsid w:val="00C4752C"/>
    <w:rsid w:val="00C47648"/>
    <w:rsid w:val="00C47B31"/>
    <w:rsid w:val="00C47BAC"/>
    <w:rsid w:val="00C47C56"/>
    <w:rsid w:val="00C47C5D"/>
    <w:rsid w:val="00C47D6B"/>
    <w:rsid w:val="00C47E7E"/>
    <w:rsid w:val="00C47FAE"/>
    <w:rsid w:val="00C47FCF"/>
    <w:rsid w:val="00C500B8"/>
    <w:rsid w:val="00C503BE"/>
    <w:rsid w:val="00C503F6"/>
    <w:rsid w:val="00C5053F"/>
    <w:rsid w:val="00C50792"/>
    <w:rsid w:val="00C507D6"/>
    <w:rsid w:val="00C50CAF"/>
    <w:rsid w:val="00C50D45"/>
    <w:rsid w:val="00C5101A"/>
    <w:rsid w:val="00C51149"/>
    <w:rsid w:val="00C51388"/>
    <w:rsid w:val="00C516D4"/>
    <w:rsid w:val="00C519D5"/>
    <w:rsid w:val="00C51A13"/>
    <w:rsid w:val="00C51AC6"/>
    <w:rsid w:val="00C51D96"/>
    <w:rsid w:val="00C52266"/>
    <w:rsid w:val="00C52794"/>
    <w:rsid w:val="00C52974"/>
    <w:rsid w:val="00C5298D"/>
    <w:rsid w:val="00C52D9D"/>
    <w:rsid w:val="00C52EC2"/>
    <w:rsid w:val="00C53189"/>
    <w:rsid w:val="00C5333D"/>
    <w:rsid w:val="00C53485"/>
    <w:rsid w:val="00C535AA"/>
    <w:rsid w:val="00C53E86"/>
    <w:rsid w:val="00C53F50"/>
    <w:rsid w:val="00C53F6D"/>
    <w:rsid w:val="00C54349"/>
    <w:rsid w:val="00C547FE"/>
    <w:rsid w:val="00C54933"/>
    <w:rsid w:val="00C54D90"/>
    <w:rsid w:val="00C54E92"/>
    <w:rsid w:val="00C5502D"/>
    <w:rsid w:val="00C55095"/>
    <w:rsid w:val="00C550CE"/>
    <w:rsid w:val="00C550DA"/>
    <w:rsid w:val="00C55513"/>
    <w:rsid w:val="00C55D60"/>
    <w:rsid w:val="00C55EDB"/>
    <w:rsid w:val="00C55F5E"/>
    <w:rsid w:val="00C562A2"/>
    <w:rsid w:val="00C562B5"/>
    <w:rsid w:val="00C564F9"/>
    <w:rsid w:val="00C565DD"/>
    <w:rsid w:val="00C566B8"/>
    <w:rsid w:val="00C56766"/>
    <w:rsid w:val="00C567E3"/>
    <w:rsid w:val="00C568CA"/>
    <w:rsid w:val="00C569C3"/>
    <w:rsid w:val="00C56B75"/>
    <w:rsid w:val="00C56C33"/>
    <w:rsid w:val="00C56F98"/>
    <w:rsid w:val="00C57112"/>
    <w:rsid w:val="00C5749F"/>
    <w:rsid w:val="00C576B4"/>
    <w:rsid w:val="00C57855"/>
    <w:rsid w:val="00C57890"/>
    <w:rsid w:val="00C57BFC"/>
    <w:rsid w:val="00C57D22"/>
    <w:rsid w:val="00C57E07"/>
    <w:rsid w:val="00C6002F"/>
    <w:rsid w:val="00C600FD"/>
    <w:rsid w:val="00C60166"/>
    <w:rsid w:val="00C60707"/>
    <w:rsid w:val="00C60EC2"/>
    <w:rsid w:val="00C60F93"/>
    <w:rsid w:val="00C60F95"/>
    <w:rsid w:val="00C616D0"/>
    <w:rsid w:val="00C616DE"/>
    <w:rsid w:val="00C618E0"/>
    <w:rsid w:val="00C61A84"/>
    <w:rsid w:val="00C61BC9"/>
    <w:rsid w:val="00C61C1D"/>
    <w:rsid w:val="00C61F87"/>
    <w:rsid w:val="00C623A2"/>
    <w:rsid w:val="00C626A5"/>
    <w:rsid w:val="00C62C33"/>
    <w:rsid w:val="00C62C4A"/>
    <w:rsid w:val="00C6392F"/>
    <w:rsid w:val="00C63E97"/>
    <w:rsid w:val="00C643D2"/>
    <w:rsid w:val="00C643FC"/>
    <w:rsid w:val="00C64512"/>
    <w:rsid w:val="00C645F8"/>
    <w:rsid w:val="00C64A5E"/>
    <w:rsid w:val="00C64BC5"/>
    <w:rsid w:val="00C64BD8"/>
    <w:rsid w:val="00C64D68"/>
    <w:rsid w:val="00C64E03"/>
    <w:rsid w:val="00C64EDC"/>
    <w:rsid w:val="00C650C4"/>
    <w:rsid w:val="00C651BD"/>
    <w:rsid w:val="00C652BE"/>
    <w:rsid w:val="00C656A9"/>
    <w:rsid w:val="00C65797"/>
    <w:rsid w:val="00C65D03"/>
    <w:rsid w:val="00C65DAD"/>
    <w:rsid w:val="00C65E03"/>
    <w:rsid w:val="00C661F8"/>
    <w:rsid w:val="00C66404"/>
    <w:rsid w:val="00C66553"/>
    <w:rsid w:val="00C6680D"/>
    <w:rsid w:val="00C6769A"/>
    <w:rsid w:val="00C6782D"/>
    <w:rsid w:val="00C67884"/>
    <w:rsid w:val="00C67959"/>
    <w:rsid w:val="00C67CF6"/>
    <w:rsid w:val="00C67D13"/>
    <w:rsid w:val="00C70396"/>
    <w:rsid w:val="00C704C6"/>
    <w:rsid w:val="00C704E1"/>
    <w:rsid w:val="00C70671"/>
    <w:rsid w:val="00C7071F"/>
    <w:rsid w:val="00C7092E"/>
    <w:rsid w:val="00C70CB4"/>
    <w:rsid w:val="00C70ECE"/>
    <w:rsid w:val="00C713DC"/>
    <w:rsid w:val="00C713E6"/>
    <w:rsid w:val="00C7187E"/>
    <w:rsid w:val="00C71DA1"/>
    <w:rsid w:val="00C71F20"/>
    <w:rsid w:val="00C7220C"/>
    <w:rsid w:val="00C722E6"/>
    <w:rsid w:val="00C72586"/>
    <w:rsid w:val="00C72A86"/>
    <w:rsid w:val="00C72C63"/>
    <w:rsid w:val="00C72EBC"/>
    <w:rsid w:val="00C730D6"/>
    <w:rsid w:val="00C731C4"/>
    <w:rsid w:val="00C734FB"/>
    <w:rsid w:val="00C735B7"/>
    <w:rsid w:val="00C7372A"/>
    <w:rsid w:val="00C73A13"/>
    <w:rsid w:val="00C73DB8"/>
    <w:rsid w:val="00C74047"/>
    <w:rsid w:val="00C74394"/>
    <w:rsid w:val="00C7439E"/>
    <w:rsid w:val="00C7445B"/>
    <w:rsid w:val="00C7459D"/>
    <w:rsid w:val="00C7489E"/>
    <w:rsid w:val="00C74B26"/>
    <w:rsid w:val="00C74B4F"/>
    <w:rsid w:val="00C74D82"/>
    <w:rsid w:val="00C74FA8"/>
    <w:rsid w:val="00C751B3"/>
    <w:rsid w:val="00C751B6"/>
    <w:rsid w:val="00C7588B"/>
    <w:rsid w:val="00C75CE5"/>
    <w:rsid w:val="00C7625F"/>
    <w:rsid w:val="00C763A0"/>
    <w:rsid w:val="00C765F8"/>
    <w:rsid w:val="00C76AA0"/>
    <w:rsid w:val="00C77085"/>
    <w:rsid w:val="00C7731B"/>
    <w:rsid w:val="00C774C9"/>
    <w:rsid w:val="00C77849"/>
    <w:rsid w:val="00C7798B"/>
    <w:rsid w:val="00C80197"/>
    <w:rsid w:val="00C80201"/>
    <w:rsid w:val="00C80860"/>
    <w:rsid w:val="00C80A31"/>
    <w:rsid w:val="00C80ADF"/>
    <w:rsid w:val="00C80C45"/>
    <w:rsid w:val="00C80E43"/>
    <w:rsid w:val="00C816BD"/>
    <w:rsid w:val="00C81728"/>
    <w:rsid w:val="00C81A7C"/>
    <w:rsid w:val="00C82356"/>
    <w:rsid w:val="00C8240B"/>
    <w:rsid w:val="00C82AFD"/>
    <w:rsid w:val="00C82CE2"/>
    <w:rsid w:val="00C82D50"/>
    <w:rsid w:val="00C82DFB"/>
    <w:rsid w:val="00C830AB"/>
    <w:rsid w:val="00C8353B"/>
    <w:rsid w:val="00C836EE"/>
    <w:rsid w:val="00C83906"/>
    <w:rsid w:val="00C83D16"/>
    <w:rsid w:val="00C83DBA"/>
    <w:rsid w:val="00C83F91"/>
    <w:rsid w:val="00C83F93"/>
    <w:rsid w:val="00C841BB"/>
    <w:rsid w:val="00C842FF"/>
    <w:rsid w:val="00C843A2"/>
    <w:rsid w:val="00C843AA"/>
    <w:rsid w:val="00C844D6"/>
    <w:rsid w:val="00C84914"/>
    <w:rsid w:val="00C85093"/>
    <w:rsid w:val="00C859AE"/>
    <w:rsid w:val="00C85F0B"/>
    <w:rsid w:val="00C86027"/>
    <w:rsid w:val="00C864D6"/>
    <w:rsid w:val="00C867FB"/>
    <w:rsid w:val="00C86918"/>
    <w:rsid w:val="00C86BEF"/>
    <w:rsid w:val="00C86F4A"/>
    <w:rsid w:val="00C87266"/>
    <w:rsid w:val="00C87603"/>
    <w:rsid w:val="00C87663"/>
    <w:rsid w:val="00C87815"/>
    <w:rsid w:val="00C87B67"/>
    <w:rsid w:val="00C87EA4"/>
    <w:rsid w:val="00C87F75"/>
    <w:rsid w:val="00C900DA"/>
    <w:rsid w:val="00C9047D"/>
    <w:rsid w:val="00C90A17"/>
    <w:rsid w:val="00C90B51"/>
    <w:rsid w:val="00C90C17"/>
    <w:rsid w:val="00C91495"/>
    <w:rsid w:val="00C9149C"/>
    <w:rsid w:val="00C91545"/>
    <w:rsid w:val="00C91BED"/>
    <w:rsid w:val="00C91E00"/>
    <w:rsid w:val="00C91F27"/>
    <w:rsid w:val="00C920F4"/>
    <w:rsid w:val="00C92A35"/>
    <w:rsid w:val="00C933EC"/>
    <w:rsid w:val="00C93554"/>
    <w:rsid w:val="00C937A9"/>
    <w:rsid w:val="00C937AA"/>
    <w:rsid w:val="00C937DE"/>
    <w:rsid w:val="00C93980"/>
    <w:rsid w:val="00C93B9F"/>
    <w:rsid w:val="00C94150"/>
    <w:rsid w:val="00C94F45"/>
    <w:rsid w:val="00C94FB4"/>
    <w:rsid w:val="00C95227"/>
    <w:rsid w:val="00C9535A"/>
    <w:rsid w:val="00C95B4C"/>
    <w:rsid w:val="00C960CC"/>
    <w:rsid w:val="00C96263"/>
    <w:rsid w:val="00C96A56"/>
    <w:rsid w:val="00C96BD5"/>
    <w:rsid w:val="00C96BD8"/>
    <w:rsid w:val="00C971B5"/>
    <w:rsid w:val="00C97294"/>
    <w:rsid w:val="00C9741A"/>
    <w:rsid w:val="00C97783"/>
    <w:rsid w:val="00C9788D"/>
    <w:rsid w:val="00C97D11"/>
    <w:rsid w:val="00CA040A"/>
    <w:rsid w:val="00CA045D"/>
    <w:rsid w:val="00CA06EE"/>
    <w:rsid w:val="00CA079A"/>
    <w:rsid w:val="00CA0AF7"/>
    <w:rsid w:val="00CA0F26"/>
    <w:rsid w:val="00CA117F"/>
    <w:rsid w:val="00CA11ED"/>
    <w:rsid w:val="00CA1E3C"/>
    <w:rsid w:val="00CA1E92"/>
    <w:rsid w:val="00CA1F6D"/>
    <w:rsid w:val="00CA2382"/>
    <w:rsid w:val="00CA258E"/>
    <w:rsid w:val="00CA2913"/>
    <w:rsid w:val="00CA2B0A"/>
    <w:rsid w:val="00CA2B0F"/>
    <w:rsid w:val="00CA2F2D"/>
    <w:rsid w:val="00CA33A0"/>
    <w:rsid w:val="00CA3BD0"/>
    <w:rsid w:val="00CA3BEF"/>
    <w:rsid w:val="00CA3C55"/>
    <w:rsid w:val="00CA40BB"/>
    <w:rsid w:val="00CA4124"/>
    <w:rsid w:val="00CA4E25"/>
    <w:rsid w:val="00CA5183"/>
    <w:rsid w:val="00CA52B4"/>
    <w:rsid w:val="00CA52C0"/>
    <w:rsid w:val="00CA54C6"/>
    <w:rsid w:val="00CA5BA6"/>
    <w:rsid w:val="00CA6244"/>
    <w:rsid w:val="00CA62A2"/>
    <w:rsid w:val="00CA68EC"/>
    <w:rsid w:val="00CA68FF"/>
    <w:rsid w:val="00CA69F2"/>
    <w:rsid w:val="00CA6B9C"/>
    <w:rsid w:val="00CA6FE6"/>
    <w:rsid w:val="00CA70C5"/>
    <w:rsid w:val="00CA771C"/>
    <w:rsid w:val="00CA783F"/>
    <w:rsid w:val="00CA7DC9"/>
    <w:rsid w:val="00CB06E0"/>
    <w:rsid w:val="00CB0A0B"/>
    <w:rsid w:val="00CB0B70"/>
    <w:rsid w:val="00CB0D52"/>
    <w:rsid w:val="00CB0E86"/>
    <w:rsid w:val="00CB104C"/>
    <w:rsid w:val="00CB117E"/>
    <w:rsid w:val="00CB1308"/>
    <w:rsid w:val="00CB142C"/>
    <w:rsid w:val="00CB161E"/>
    <w:rsid w:val="00CB16CE"/>
    <w:rsid w:val="00CB19E0"/>
    <w:rsid w:val="00CB1FDB"/>
    <w:rsid w:val="00CB24BB"/>
    <w:rsid w:val="00CB24D7"/>
    <w:rsid w:val="00CB2769"/>
    <w:rsid w:val="00CB2817"/>
    <w:rsid w:val="00CB2BAA"/>
    <w:rsid w:val="00CB2C76"/>
    <w:rsid w:val="00CB3806"/>
    <w:rsid w:val="00CB3F54"/>
    <w:rsid w:val="00CB4311"/>
    <w:rsid w:val="00CB45E8"/>
    <w:rsid w:val="00CB4886"/>
    <w:rsid w:val="00CB491D"/>
    <w:rsid w:val="00CB49A2"/>
    <w:rsid w:val="00CB4DDA"/>
    <w:rsid w:val="00CB4E7B"/>
    <w:rsid w:val="00CB4EB0"/>
    <w:rsid w:val="00CB55FE"/>
    <w:rsid w:val="00CB5AF3"/>
    <w:rsid w:val="00CB5D34"/>
    <w:rsid w:val="00CB5EA7"/>
    <w:rsid w:val="00CB5EC7"/>
    <w:rsid w:val="00CB6074"/>
    <w:rsid w:val="00CB61DA"/>
    <w:rsid w:val="00CB63F6"/>
    <w:rsid w:val="00CB6417"/>
    <w:rsid w:val="00CB69EA"/>
    <w:rsid w:val="00CB6AF3"/>
    <w:rsid w:val="00CB6B68"/>
    <w:rsid w:val="00CB6C8F"/>
    <w:rsid w:val="00CB6DF0"/>
    <w:rsid w:val="00CB7274"/>
    <w:rsid w:val="00CB735C"/>
    <w:rsid w:val="00CB7C16"/>
    <w:rsid w:val="00CB7FC6"/>
    <w:rsid w:val="00CC00B1"/>
    <w:rsid w:val="00CC00C5"/>
    <w:rsid w:val="00CC0266"/>
    <w:rsid w:val="00CC033F"/>
    <w:rsid w:val="00CC06BC"/>
    <w:rsid w:val="00CC07A4"/>
    <w:rsid w:val="00CC07F0"/>
    <w:rsid w:val="00CC0B34"/>
    <w:rsid w:val="00CC0B4A"/>
    <w:rsid w:val="00CC0B9E"/>
    <w:rsid w:val="00CC1247"/>
    <w:rsid w:val="00CC12F5"/>
    <w:rsid w:val="00CC1327"/>
    <w:rsid w:val="00CC14F0"/>
    <w:rsid w:val="00CC1838"/>
    <w:rsid w:val="00CC18D2"/>
    <w:rsid w:val="00CC1AC1"/>
    <w:rsid w:val="00CC231E"/>
    <w:rsid w:val="00CC2545"/>
    <w:rsid w:val="00CC28BA"/>
    <w:rsid w:val="00CC29D2"/>
    <w:rsid w:val="00CC2B3A"/>
    <w:rsid w:val="00CC2CF9"/>
    <w:rsid w:val="00CC2ECA"/>
    <w:rsid w:val="00CC2F54"/>
    <w:rsid w:val="00CC3396"/>
    <w:rsid w:val="00CC33D8"/>
    <w:rsid w:val="00CC368E"/>
    <w:rsid w:val="00CC3AA0"/>
    <w:rsid w:val="00CC3DD8"/>
    <w:rsid w:val="00CC408B"/>
    <w:rsid w:val="00CC4253"/>
    <w:rsid w:val="00CC426C"/>
    <w:rsid w:val="00CC4461"/>
    <w:rsid w:val="00CC4547"/>
    <w:rsid w:val="00CC56DD"/>
    <w:rsid w:val="00CC571E"/>
    <w:rsid w:val="00CC6702"/>
    <w:rsid w:val="00CC6731"/>
    <w:rsid w:val="00CC673C"/>
    <w:rsid w:val="00CC676A"/>
    <w:rsid w:val="00CC6957"/>
    <w:rsid w:val="00CC6B1D"/>
    <w:rsid w:val="00CC6D3F"/>
    <w:rsid w:val="00CC6FD5"/>
    <w:rsid w:val="00CC7154"/>
    <w:rsid w:val="00CC76D9"/>
    <w:rsid w:val="00CC77B6"/>
    <w:rsid w:val="00CC78CD"/>
    <w:rsid w:val="00CC79C7"/>
    <w:rsid w:val="00CC7A02"/>
    <w:rsid w:val="00CC7C70"/>
    <w:rsid w:val="00CC7FC3"/>
    <w:rsid w:val="00CD04B7"/>
    <w:rsid w:val="00CD0699"/>
    <w:rsid w:val="00CD165D"/>
    <w:rsid w:val="00CD18A5"/>
    <w:rsid w:val="00CD19D1"/>
    <w:rsid w:val="00CD1D67"/>
    <w:rsid w:val="00CD1E4A"/>
    <w:rsid w:val="00CD1F9D"/>
    <w:rsid w:val="00CD2102"/>
    <w:rsid w:val="00CD2139"/>
    <w:rsid w:val="00CD218F"/>
    <w:rsid w:val="00CD21D3"/>
    <w:rsid w:val="00CD26BA"/>
    <w:rsid w:val="00CD28FB"/>
    <w:rsid w:val="00CD3000"/>
    <w:rsid w:val="00CD3458"/>
    <w:rsid w:val="00CD346A"/>
    <w:rsid w:val="00CD35F8"/>
    <w:rsid w:val="00CD3A75"/>
    <w:rsid w:val="00CD3B0A"/>
    <w:rsid w:val="00CD3C23"/>
    <w:rsid w:val="00CD3CD6"/>
    <w:rsid w:val="00CD40C2"/>
    <w:rsid w:val="00CD424A"/>
    <w:rsid w:val="00CD4521"/>
    <w:rsid w:val="00CD4AEF"/>
    <w:rsid w:val="00CD4CE5"/>
    <w:rsid w:val="00CD4DB6"/>
    <w:rsid w:val="00CD4EA7"/>
    <w:rsid w:val="00CD50B9"/>
    <w:rsid w:val="00CD5E5B"/>
    <w:rsid w:val="00CD64D7"/>
    <w:rsid w:val="00CD6BC0"/>
    <w:rsid w:val="00CD6CC3"/>
    <w:rsid w:val="00CD73E0"/>
    <w:rsid w:val="00CD7411"/>
    <w:rsid w:val="00CD741C"/>
    <w:rsid w:val="00CD746B"/>
    <w:rsid w:val="00CD756C"/>
    <w:rsid w:val="00CD75B6"/>
    <w:rsid w:val="00CD76AF"/>
    <w:rsid w:val="00CD7852"/>
    <w:rsid w:val="00CD7DDB"/>
    <w:rsid w:val="00CE00E3"/>
    <w:rsid w:val="00CE0591"/>
    <w:rsid w:val="00CE0690"/>
    <w:rsid w:val="00CE07A0"/>
    <w:rsid w:val="00CE0EA3"/>
    <w:rsid w:val="00CE1924"/>
    <w:rsid w:val="00CE1D0C"/>
    <w:rsid w:val="00CE1D40"/>
    <w:rsid w:val="00CE22E8"/>
    <w:rsid w:val="00CE2494"/>
    <w:rsid w:val="00CE27AA"/>
    <w:rsid w:val="00CE281E"/>
    <w:rsid w:val="00CE285D"/>
    <w:rsid w:val="00CE29FF"/>
    <w:rsid w:val="00CE31E8"/>
    <w:rsid w:val="00CE32A2"/>
    <w:rsid w:val="00CE352E"/>
    <w:rsid w:val="00CE362E"/>
    <w:rsid w:val="00CE376C"/>
    <w:rsid w:val="00CE3B2D"/>
    <w:rsid w:val="00CE3BF2"/>
    <w:rsid w:val="00CE4192"/>
    <w:rsid w:val="00CE4967"/>
    <w:rsid w:val="00CE4AD5"/>
    <w:rsid w:val="00CE4E60"/>
    <w:rsid w:val="00CE4E82"/>
    <w:rsid w:val="00CE4EE0"/>
    <w:rsid w:val="00CE5093"/>
    <w:rsid w:val="00CE5865"/>
    <w:rsid w:val="00CE5A8B"/>
    <w:rsid w:val="00CE5B66"/>
    <w:rsid w:val="00CE5FE8"/>
    <w:rsid w:val="00CE6563"/>
    <w:rsid w:val="00CE66E3"/>
    <w:rsid w:val="00CE6771"/>
    <w:rsid w:val="00CE6B28"/>
    <w:rsid w:val="00CE6C89"/>
    <w:rsid w:val="00CE6FE8"/>
    <w:rsid w:val="00CE72E9"/>
    <w:rsid w:val="00CE789C"/>
    <w:rsid w:val="00CE7D12"/>
    <w:rsid w:val="00CE7D97"/>
    <w:rsid w:val="00CE7F7F"/>
    <w:rsid w:val="00CE7FEF"/>
    <w:rsid w:val="00CF0450"/>
    <w:rsid w:val="00CF0522"/>
    <w:rsid w:val="00CF0579"/>
    <w:rsid w:val="00CF0A12"/>
    <w:rsid w:val="00CF0A92"/>
    <w:rsid w:val="00CF0CB7"/>
    <w:rsid w:val="00CF0CF7"/>
    <w:rsid w:val="00CF0D31"/>
    <w:rsid w:val="00CF0E20"/>
    <w:rsid w:val="00CF1056"/>
    <w:rsid w:val="00CF133F"/>
    <w:rsid w:val="00CF13D4"/>
    <w:rsid w:val="00CF1994"/>
    <w:rsid w:val="00CF1A1B"/>
    <w:rsid w:val="00CF1A28"/>
    <w:rsid w:val="00CF1AA3"/>
    <w:rsid w:val="00CF1C35"/>
    <w:rsid w:val="00CF251E"/>
    <w:rsid w:val="00CF2635"/>
    <w:rsid w:val="00CF275F"/>
    <w:rsid w:val="00CF2ABE"/>
    <w:rsid w:val="00CF2CB0"/>
    <w:rsid w:val="00CF2D07"/>
    <w:rsid w:val="00CF3441"/>
    <w:rsid w:val="00CF34DE"/>
    <w:rsid w:val="00CF3525"/>
    <w:rsid w:val="00CF36E0"/>
    <w:rsid w:val="00CF3764"/>
    <w:rsid w:val="00CF37AA"/>
    <w:rsid w:val="00CF3C53"/>
    <w:rsid w:val="00CF3C6D"/>
    <w:rsid w:val="00CF3ECA"/>
    <w:rsid w:val="00CF46B7"/>
    <w:rsid w:val="00CF4701"/>
    <w:rsid w:val="00CF4F08"/>
    <w:rsid w:val="00CF4F58"/>
    <w:rsid w:val="00CF4FA6"/>
    <w:rsid w:val="00CF4FB3"/>
    <w:rsid w:val="00CF51FA"/>
    <w:rsid w:val="00CF5B08"/>
    <w:rsid w:val="00CF5F5F"/>
    <w:rsid w:val="00CF60D1"/>
    <w:rsid w:val="00CF6116"/>
    <w:rsid w:val="00CF6840"/>
    <w:rsid w:val="00CF6D02"/>
    <w:rsid w:val="00CF7004"/>
    <w:rsid w:val="00CF70B3"/>
    <w:rsid w:val="00CF7439"/>
    <w:rsid w:val="00CF74CF"/>
    <w:rsid w:val="00CF74FD"/>
    <w:rsid w:val="00CF7661"/>
    <w:rsid w:val="00CF7782"/>
    <w:rsid w:val="00CF77E4"/>
    <w:rsid w:val="00CF7832"/>
    <w:rsid w:val="00CF7834"/>
    <w:rsid w:val="00CF7AD9"/>
    <w:rsid w:val="00D009C6"/>
    <w:rsid w:val="00D00E9D"/>
    <w:rsid w:val="00D00F33"/>
    <w:rsid w:val="00D00F59"/>
    <w:rsid w:val="00D0110B"/>
    <w:rsid w:val="00D01201"/>
    <w:rsid w:val="00D013E7"/>
    <w:rsid w:val="00D01431"/>
    <w:rsid w:val="00D014AA"/>
    <w:rsid w:val="00D01734"/>
    <w:rsid w:val="00D01970"/>
    <w:rsid w:val="00D01D01"/>
    <w:rsid w:val="00D020EE"/>
    <w:rsid w:val="00D0216E"/>
    <w:rsid w:val="00D027BB"/>
    <w:rsid w:val="00D0281E"/>
    <w:rsid w:val="00D02C49"/>
    <w:rsid w:val="00D02CD6"/>
    <w:rsid w:val="00D02E41"/>
    <w:rsid w:val="00D02ED8"/>
    <w:rsid w:val="00D02FD0"/>
    <w:rsid w:val="00D030BE"/>
    <w:rsid w:val="00D03104"/>
    <w:rsid w:val="00D033E6"/>
    <w:rsid w:val="00D03403"/>
    <w:rsid w:val="00D034C8"/>
    <w:rsid w:val="00D03694"/>
    <w:rsid w:val="00D0369E"/>
    <w:rsid w:val="00D03E92"/>
    <w:rsid w:val="00D0411C"/>
    <w:rsid w:val="00D04960"/>
    <w:rsid w:val="00D04BD0"/>
    <w:rsid w:val="00D0580E"/>
    <w:rsid w:val="00D05839"/>
    <w:rsid w:val="00D05AC5"/>
    <w:rsid w:val="00D05EC9"/>
    <w:rsid w:val="00D06188"/>
    <w:rsid w:val="00D062C3"/>
    <w:rsid w:val="00D06746"/>
    <w:rsid w:val="00D06880"/>
    <w:rsid w:val="00D068EC"/>
    <w:rsid w:val="00D06938"/>
    <w:rsid w:val="00D06B6F"/>
    <w:rsid w:val="00D0708A"/>
    <w:rsid w:val="00D072EF"/>
    <w:rsid w:val="00D07374"/>
    <w:rsid w:val="00D07438"/>
    <w:rsid w:val="00D07B96"/>
    <w:rsid w:val="00D07F3D"/>
    <w:rsid w:val="00D10236"/>
    <w:rsid w:val="00D10AF4"/>
    <w:rsid w:val="00D10B38"/>
    <w:rsid w:val="00D11184"/>
    <w:rsid w:val="00D11508"/>
    <w:rsid w:val="00D1168B"/>
    <w:rsid w:val="00D1172F"/>
    <w:rsid w:val="00D11987"/>
    <w:rsid w:val="00D11B0F"/>
    <w:rsid w:val="00D12110"/>
    <w:rsid w:val="00D12136"/>
    <w:rsid w:val="00D1234B"/>
    <w:rsid w:val="00D1256A"/>
    <w:rsid w:val="00D1290F"/>
    <w:rsid w:val="00D12A19"/>
    <w:rsid w:val="00D13034"/>
    <w:rsid w:val="00D132A6"/>
    <w:rsid w:val="00D1371F"/>
    <w:rsid w:val="00D13DD8"/>
    <w:rsid w:val="00D13ED2"/>
    <w:rsid w:val="00D143FE"/>
    <w:rsid w:val="00D1444E"/>
    <w:rsid w:val="00D14852"/>
    <w:rsid w:val="00D149F4"/>
    <w:rsid w:val="00D14E41"/>
    <w:rsid w:val="00D15335"/>
    <w:rsid w:val="00D1592B"/>
    <w:rsid w:val="00D15964"/>
    <w:rsid w:val="00D15BA8"/>
    <w:rsid w:val="00D161AE"/>
    <w:rsid w:val="00D166E9"/>
    <w:rsid w:val="00D1703C"/>
    <w:rsid w:val="00D1740A"/>
    <w:rsid w:val="00D17666"/>
    <w:rsid w:val="00D17B79"/>
    <w:rsid w:val="00D17CB4"/>
    <w:rsid w:val="00D17D22"/>
    <w:rsid w:val="00D202A6"/>
    <w:rsid w:val="00D21000"/>
    <w:rsid w:val="00D21093"/>
    <w:rsid w:val="00D210AB"/>
    <w:rsid w:val="00D21494"/>
    <w:rsid w:val="00D21573"/>
    <w:rsid w:val="00D217A9"/>
    <w:rsid w:val="00D21E51"/>
    <w:rsid w:val="00D226D2"/>
    <w:rsid w:val="00D22B74"/>
    <w:rsid w:val="00D22FAE"/>
    <w:rsid w:val="00D23090"/>
    <w:rsid w:val="00D231D4"/>
    <w:rsid w:val="00D23401"/>
    <w:rsid w:val="00D236D2"/>
    <w:rsid w:val="00D2388D"/>
    <w:rsid w:val="00D238DC"/>
    <w:rsid w:val="00D23C02"/>
    <w:rsid w:val="00D23D34"/>
    <w:rsid w:val="00D24081"/>
    <w:rsid w:val="00D24747"/>
    <w:rsid w:val="00D2489C"/>
    <w:rsid w:val="00D251B4"/>
    <w:rsid w:val="00D25C5F"/>
    <w:rsid w:val="00D25DA6"/>
    <w:rsid w:val="00D25EE5"/>
    <w:rsid w:val="00D2666B"/>
    <w:rsid w:val="00D267C8"/>
    <w:rsid w:val="00D26C3E"/>
    <w:rsid w:val="00D26EB3"/>
    <w:rsid w:val="00D26F74"/>
    <w:rsid w:val="00D27129"/>
    <w:rsid w:val="00D271E8"/>
    <w:rsid w:val="00D27281"/>
    <w:rsid w:val="00D2735A"/>
    <w:rsid w:val="00D274FD"/>
    <w:rsid w:val="00D279B0"/>
    <w:rsid w:val="00D27AC1"/>
    <w:rsid w:val="00D27C4A"/>
    <w:rsid w:val="00D27D52"/>
    <w:rsid w:val="00D27E40"/>
    <w:rsid w:val="00D27EBF"/>
    <w:rsid w:val="00D3004D"/>
    <w:rsid w:val="00D30188"/>
    <w:rsid w:val="00D3027E"/>
    <w:rsid w:val="00D302B5"/>
    <w:rsid w:val="00D3033D"/>
    <w:rsid w:val="00D3087F"/>
    <w:rsid w:val="00D309CE"/>
    <w:rsid w:val="00D30A83"/>
    <w:rsid w:val="00D30AF7"/>
    <w:rsid w:val="00D30BF0"/>
    <w:rsid w:val="00D316C9"/>
    <w:rsid w:val="00D31AEC"/>
    <w:rsid w:val="00D32096"/>
    <w:rsid w:val="00D32239"/>
    <w:rsid w:val="00D3239B"/>
    <w:rsid w:val="00D32AB0"/>
    <w:rsid w:val="00D32CEF"/>
    <w:rsid w:val="00D32D6F"/>
    <w:rsid w:val="00D32DBA"/>
    <w:rsid w:val="00D32EAB"/>
    <w:rsid w:val="00D32ED3"/>
    <w:rsid w:val="00D3300B"/>
    <w:rsid w:val="00D331BD"/>
    <w:rsid w:val="00D3332C"/>
    <w:rsid w:val="00D335F3"/>
    <w:rsid w:val="00D33756"/>
    <w:rsid w:val="00D33B73"/>
    <w:rsid w:val="00D33D6D"/>
    <w:rsid w:val="00D33F69"/>
    <w:rsid w:val="00D33F9B"/>
    <w:rsid w:val="00D34150"/>
    <w:rsid w:val="00D34299"/>
    <w:rsid w:val="00D342A5"/>
    <w:rsid w:val="00D344B1"/>
    <w:rsid w:val="00D34B1D"/>
    <w:rsid w:val="00D34BFE"/>
    <w:rsid w:val="00D34F2A"/>
    <w:rsid w:val="00D350DD"/>
    <w:rsid w:val="00D35745"/>
    <w:rsid w:val="00D35835"/>
    <w:rsid w:val="00D35CF0"/>
    <w:rsid w:val="00D35E11"/>
    <w:rsid w:val="00D35FDF"/>
    <w:rsid w:val="00D3622E"/>
    <w:rsid w:val="00D36571"/>
    <w:rsid w:val="00D36DE0"/>
    <w:rsid w:val="00D36E55"/>
    <w:rsid w:val="00D36EE5"/>
    <w:rsid w:val="00D3715E"/>
    <w:rsid w:val="00D3724A"/>
    <w:rsid w:val="00D373F3"/>
    <w:rsid w:val="00D37A78"/>
    <w:rsid w:val="00D37BC3"/>
    <w:rsid w:val="00D37CA6"/>
    <w:rsid w:val="00D37E60"/>
    <w:rsid w:val="00D37EFC"/>
    <w:rsid w:val="00D40311"/>
    <w:rsid w:val="00D4036F"/>
    <w:rsid w:val="00D40564"/>
    <w:rsid w:val="00D40691"/>
    <w:rsid w:val="00D40707"/>
    <w:rsid w:val="00D4084C"/>
    <w:rsid w:val="00D41035"/>
    <w:rsid w:val="00D412BD"/>
    <w:rsid w:val="00D412F5"/>
    <w:rsid w:val="00D4158C"/>
    <w:rsid w:val="00D4188C"/>
    <w:rsid w:val="00D41C24"/>
    <w:rsid w:val="00D41EDE"/>
    <w:rsid w:val="00D42565"/>
    <w:rsid w:val="00D425CB"/>
    <w:rsid w:val="00D42762"/>
    <w:rsid w:val="00D428E9"/>
    <w:rsid w:val="00D42BD3"/>
    <w:rsid w:val="00D4309E"/>
    <w:rsid w:val="00D43C2C"/>
    <w:rsid w:val="00D43D96"/>
    <w:rsid w:val="00D43DF5"/>
    <w:rsid w:val="00D43E35"/>
    <w:rsid w:val="00D442A2"/>
    <w:rsid w:val="00D44582"/>
    <w:rsid w:val="00D445D9"/>
    <w:rsid w:val="00D44A64"/>
    <w:rsid w:val="00D44A7C"/>
    <w:rsid w:val="00D44CE9"/>
    <w:rsid w:val="00D44FD0"/>
    <w:rsid w:val="00D4515A"/>
    <w:rsid w:val="00D452FC"/>
    <w:rsid w:val="00D454AD"/>
    <w:rsid w:val="00D454C6"/>
    <w:rsid w:val="00D45A36"/>
    <w:rsid w:val="00D45AB3"/>
    <w:rsid w:val="00D45B5A"/>
    <w:rsid w:val="00D45B65"/>
    <w:rsid w:val="00D45EE2"/>
    <w:rsid w:val="00D461DF"/>
    <w:rsid w:val="00D46788"/>
    <w:rsid w:val="00D46810"/>
    <w:rsid w:val="00D46815"/>
    <w:rsid w:val="00D46981"/>
    <w:rsid w:val="00D46BAB"/>
    <w:rsid w:val="00D46BD1"/>
    <w:rsid w:val="00D46C3B"/>
    <w:rsid w:val="00D46F54"/>
    <w:rsid w:val="00D46F82"/>
    <w:rsid w:val="00D47108"/>
    <w:rsid w:val="00D474AA"/>
    <w:rsid w:val="00D4774D"/>
    <w:rsid w:val="00D4775D"/>
    <w:rsid w:val="00D47BBD"/>
    <w:rsid w:val="00D47BF8"/>
    <w:rsid w:val="00D47FBE"/>
    <w:rsid w:val="00D50027"/>
    <w:rsid w:val="00D50250"/>
    <w:rsid w:val="00D509B7"/>
    <w:rsid w:val="00D50B45"/>
    <w:rsid w:val="00D50C1B"/>
    <w:rsid w:val="00D50DA0"/>
    <w:rsid w:val="00D518EA"/>
    <w:rsid w:val="00D51AC2"/>
    <w:rsid w:val="00D51C37"/>
    <w:rsid w:val="00D51FC7"/>
    <w:rsid w:val="00D5213C"/>
    <w:rsid w:val="00D5215E"/>
    <w:rsid w:val="00D52751"/>
    <w:rsid w:val="00D527A9"/>
    <w:rsid w:val="00D52D9D"/>
    <w:rsid w:val="00D53010"/>
    <w:rsid w:val="00D53399"/>
    <w:rsid w:val="00D53571"/>
    <w:rsid w:val="00D53603"/>
    <w:rsid w:val="00D536FA"/>
    <w:rsid w:val="00D537B2"/>
    <w:rsid w:val="00D53BEE"/>
    <w:rsid w:val="00D53C71"/>
    <w:rsid w:val="00D53C8E"/>
    <w:rsid w:val="00D53F9F"/>
    <w:rsid w:val="00D54070"/>
    <w:rsid w:val="00D5429B"/>
    <w:rsid w:val="00D54319"/>
    <w:rsid w:val="00D543A3"/>
    <w:rsid w:val="00D5474E"/>
    <w:rsid w:val="00D5495C"/>
    <w:rsid w:val="00D54BDC"/>
    <w:rsid w:val="00D5502F"/>
    <w:rsid w:val="00D5512F"/>
    <w:rsid w:val="00D5524F"/>
    <w:rsid w:val="00D552BA"/>
    <w:rsid w:val="00D553D9"/>
    <w:rsid w:val="00D555BB"/>
    <w:rsid w:val="00D555CB"/>
    <w:rsid w:val="00D5560D"/>
    <w:rsid w:val="00D556C4"/>
    <w:rsid w:val="00D557C5"/>
    <w:rsid w:val="00D557DA"/>
    <w:rsid w:val="00D55ACF"/>
    <w:rsid w:val="00D55EBE"/>
    <w:rsid w:val="00D56008"/>
    <w:rsid w:val="00D56101"/>
    <w:rsid w:val="00D5623B"/>
    <w:rsid w:val="00D56361"/>
    <w:rsid w:val="00D566B7"/>
    <w:rsid w:val="00D569EC"/>
    <w:rsid w:val="00D56B78"/>
    <w:rsid w:val="00D56BE3"/>
    <w:rsid w:val="00D56E49"/>
    <w:rsid w:val="00D57DBD"/>
    <w:rsid w:val="00D57FA7"/>
    <w:rsid w:val="00D6017B"/>
    <w:rsid w:val="00D60467"/>
    <w:rsid w:val="00D604AA"/>
    <w:rsid w:val="00D608FC"/>
    <w:rsid w:val="00D60C74"/>
    <w:rsid w:val="00D60D6C"/>
    <w:rsid w:val="00D60FFD"/>
    <w:rsid w:val="00D6124F"/>
    <w:rsid w:val="00D612C6"/>
    <w:rsid w:val="00D6137F"/>
    <w:rsid w:val="00D61418"/>
    <w:rsid w:val="00D61873"/>
    <w:rsid w:val="00D61AAA"/>
    <w:rsid w:val="00D61EC0"/>
    <w:rsid w:val="00D61ECF"/>
    <w:rsid w:val="00D6247F"/>
    <w:rsid w:val="00D6254C"/>
    <w:rsid w:val="00D6268A"/>
    <w:rsid w:val="00D6282E"/>
    <w:rsid w:val="00D62A10"/>
    <w:rsid w:val="00D62D45"/>
    <w:rsid w:val="00D62E7A"/>
    <w:rsid w:val="00D630C1"/>
    <w:rsid w:val="00D6367F"/>
    <w:rsid w:val="00D636CE"/>
    <w:rsid w:val="00D63778"/>
    <w:rsid w:val="00D63B92"/>
    <w:rsid w:val="00D63CC2"/>
    <w:rsid w:val="00D645F2"/>
    <w:rsid w:val="00D64A2C"/>
    <w:rsid w:val="00D65231"/>
    <w:rsid w:val="00D65260"/>
    <w:rsid w:val="00D654A9"/>
    <w:rsid w:val="00D65568"/>
    <w:rsid w:val="00D65B57"/>
    <w:rsid w:val="00D65BAD"/>
    <w:rsid w:val="00D66876"/>
    <w:rsid w:val="00D66A2C"/>
    <w:rsid w:val="00D6702C"/>
    <w:rsid w:val="00D67426"/>
    <w:rsid w:val="00D674E7"/>
    <w:rsid w:val="00D678D8"/>
    <w:rsid w:val="00D67A19"/>
    <w:rsid w:val="00D67B0F"/>
    <w:rsid w:val="00D67D3D"/>
    <w:rsid w:val="00D67E46"/>
    <w:rsid w:val="00D7022D"/>
    <w:rsid w:val="00D71033"/>
    <w:rsid w:val="00D7115A"/>
    <w:rsid w:val="00D7117C"/>
    <w:rsid w:val="00D713E9"/>
    <w:rsid w:val="00D714F0"/>
    <w:rsid w:val="00D715C9"/>
    <w:rsid w:val="00D719EF"/>
    <w:rsid w:val="00D71B73"/>
    <w:rsid w:val="00D71DE3"/>
    <w:rsid w:val="00D7204B"/>
    <w:rsid w:val="00D7219D"/>
    <w:rsid w:val="00D72C9A"/>
    <w:rsid w:val="00D72DE6"/>
    <w:rsid w:val="00D73287"/>
    <w:rsid w:val="00D735E5"/>
    <w:rsid w:val="00D7363A"/>
    <w:rsid w:val="00D73996"/>
    <w:rsid w:val="00D73A3F"/>
    <w:rsid w:val="00D73CBB"/>
    <w:rsid w:val="00D73CDD"/>
    <w:rsid w:val="00D73ED7"/>
    <w:rsid w:val="00D7401F"/>
    <w:rsid w:val="00D74289"/>
    <w:rsid w:val="00D74467"/>
    <w:rsid w:val="00D74593"/>
    <w:rsid w:val="00D74DB3"/>
    <w:rsid w:val="00D75203"/>
    <w:rsid w:val="00D75213"/>
    <w:rsid w:val="00D75366"/>
    <w:rsid w:val="00D75643"/>
    <w:rsid w:val="00D759DF"/>
    <w:rsid w:val="00D760B3"/>
    <w:rsid w:val="00D760E9"/>
    <w:rsid w:val="00D7654E"/>
    <w:rsid w:val="00D76845"/>
    <w:rsid w:val="00D76ACF"/>
    <w:rsid w:val="00D76E81"/>
    <w:rsid w:val="00D76EFD"/>
    <w:rsid w:val="00D7728D"/>
    <w:rsid w:val="00D77496"/>
    <w:rsid w:val="00D779F8"/>
    <w:rsid w:val="00D77E39"/>
    <w:rsid w:val="00D77FB7"/>
    <w:rsid w:val="00D80A7A"/>
    <w:rsid w:val="00D80B10"/>
    <w:rsid w:val="00D80B71"/>
    <w:rsid w:val="00D80EA7"/>
    <w:rsid w:val="00D80F84"/>
    <w:rsid w:val="00D8102E"/>
    <w:rsid w:val="00D81046"/>
    <w:rsid w:val="00D81237"/>
    <w:rsid w:val="00D812B2"/>
    <w:rsid w:val="00D8131E"/>
    <w:rsid w:val="00D8134F"/>
    <w:rsid w:val="00D813DE"/>
    <w:rsid w:val="00D81401"/>
    <w:rsid w:val="00D81DD0"/>
    <w:rsid w:val="00D82841"/>
    <w:rsid w:val="00D829DC"/>
    <w:rsid w:val="00D83270"/>
    <w:rsid w:val="00D83275"/>
    <w:rsid w:val="00D83767"/>
    <w:rsid w:val="00D83AAF"/>
    <w:rsid w:val="00D845D1"/>
    <w:rsid w:val="00D848E3"/>
    <w:rsid w:val="00D84D1C"/>
    <w:rsid w:val="00D8514A"/>
    <w:rsid w:val="00D85512"/>
    <w:rsid w:val="00D85D52"/>
    <w:rsid w:val="00D86101"/>
    <w:rsid w:val="00D8619A"/>
    <w:rsid w:val="00D86300"/>
    <w:rsid w:val="00D86458"/>
    <w:rsid w:val="00D864FF"/>
    <w:rsid w:val="00D867FA"/>
    <w:rsid w:val="00D8697A"/>
    <w:rsid w:val="00D86C23"/>
    <w:rsid w:val="00D86C8F"/>
    <w:rsid w:val="00D86CCB"/>
    <w:rsid w:val="00D86CF3"/>
    <w:rsid w:val="00D8718D"/>
    <w:rsid w:val="00D87322"/>
    <w:rsid w:val="00D8742C"/>
    <w:rsid w:val="00D87435"/>
    <w:rsid w:val="00D874C9"/>
    <w:rsid w:val="00D8759B"/>
    <w:rsid w:val="00D876DD"/>
    <w:rsid w:val="00D87A1C"/>
    <w:rsid w:val="00D87AC5"/>
    <w:rsid w:val="00D9050F"/>
    <w:rsid w:val="00D9071D"/>
    <w:rsid w:val="00D909B6"/>
    <w:rsid w:val="00D90A12"/>
    <w:rsid w:val="00D90C94"/>
    <w:rsid w:val="00D90E22"/>
    <w:rsid w:val="00D91395"/>
    <w:rsid w:val="00D913AF"/>
    <w:rsid w:val="00D91439"/>
    <w:rsid w:val="00D917B2"/>
    <w:rsid w:val="00D918EF"/>
    <w:rsid w:val="00D9210E"/>
    <w:rsid w:val="00D92306"/>
    <w:rsid w:val="00D92382"/>
    <w:rsid w:val="00D92632"/>
    <w:rsid w:val="00D9287E"/>
    <w:rsid w:val="00D92886"/>
    <w:rsid w:val="00D92BEF"/>
    <w:rsid w:val="00D92C9F"/>
    <w:rsid w:val="00D93158"/>
    <w:rsid w:val="00D93C82"/>
    <w:rsid w:val="00D93CA8"/>
    <w:rsid w:val="00D93FD8"/>
    <w:rsid w:val="00D94046"/>
    <w:rsid w:val="00D94070"/>
    <w:rsid w:val="00D94205"/>
    <w:rsid w:val="00D942B6"/>
    <w:rsid w:val="00D94519"/>
    <w:rsid w:val="00D94C9B"/>
    <w:rsid w:val="00D94CA3"/>
    <w:rsid w:val="00D958CB"/>
    <w:rsid w:val="00D95AC5"/>
    <w:rsid w:val="00D95DE5"/>
    <w:rsid w:val="00D95FD0"/>
    <w:rsid w:val="00D95FDA"/>
    <w:rsid w:val="00D96071"/>
    <w:rsid w:val="00D961F7"/>
    <w:rsid w:val="00D9640C"/>
    <w:rsid w:val="00D965ED"/>
    <w:rsid w:val="00D9667B"/>
    <w:rsid w:val="00D967EC"/>
    <w:rsid w:val="00D96B13"/>
    <w:rsid w:val="00D96DD2"/>
    <w:rsid w:val="00D978D1"/>
    <w:rsid w:val="00D978FC"/>
    <w:rsid w:val="00D9791A"/>
    <w:rsid w:val="00D97F4D"/>
    <w:rsid w:val="00DA052E"/>
    <w:rsid w:val="00DA058B"/>
    <w:rsid w:val="00DA05EF"/>
    <w:rsid w:val="00DA0789"/>
    <w:rsid w:val="00DA0BF1"/>
    <w:rsid w:val="00DA0CE9"/>
    <w:rsid w:val="00DA0F25"/>
    <w:rsid w:val="00DA10F1"/>
    <w:rsid w:val="00DA13C9"/>
    <w:rsid w:val="00DA17BD"/>
    <w:rsid w:val="00DA182C"/>
    <w:rsid w:val="00DA18BE"/>
    <w:rsid w:val="00DA18E8"/>
    <w:rsid w:val="00DA18FC"/>
    <w:rsid w:val="00DA1BBA"/>
    <w:rsid w:val="00DA1F48"/>
    <w:rsid w:val="00DA20A6"/>
    <w:rsid w:val="00DA20BD"/>
    <w:rsid w:val="00DA2264"/>
    <w:rsid w:val="00DA2DAD"/>
    <w:rsid w:val="00DA2FDC"/>
    <w:rsid w:val="00DA30F3"/>
    <w:rsid w:val="00DA3155"/>
    <w:rsid w:val="00DA321B"/>
    <w:rsid w:val="00DA3893"/>
    <w:rsid w:val="00DA3D65"/>
    <w:rsid w:val="00DA4498"/>
    <w:rsid w:val="00DA457F"/>
    <w:rsid w:val="00DA4F57"/>
    <w:rsid w:val="00DA50BF"/>
    <w:rsid w:val="00DA5383"/>
    <w:rsid w:val="00DA55E4"/>
    <w:rsid w:val="00DA5696"/>
    <w:rsid w:val="00DA5E5C"/>
    <w:rsid w:val="00DA5F06"/>
    <w:rsid w:val="00DA5F16"/>
    <w:rsid w:val="00DA6038"/>
    <w:rsid w:val="00DA64C8"/>
    <w:rsid w:val="00DA660F"/>
    <w:rsid w:val="00DA6B3F"/>
    <w:rsid w:val="00DA6E14"/>
    <w:rsid w:val="00DA6E9C"/>
    <w:rsid w:val="00DA6F1D"/>
    <w:rsid w:val="00DA723B"/>
    <w:rsid w:val="00DA74B3"/>
    <w:rsid w:val="00DA74CB"/>
    <w:rsid w:val="00DA7971"/>
    <w:rsid w:val="00DA7C59"/>
    <w:rsid w:val="00DA7F5F"/>
    <w:rsid w:val="00DB00D5"/>
    <w:rsid w:val="00DB19D6"/>
    <w:rsid w:val="00DB1EF6"/>
    <w:rsid w:val="00DB1EFA"/>
    <w:rsid w:val="00DB2330"/>
    <w:rsid w:val="00DB28FF"/>
    <w:rsid w:val="00DB2F5B"/>
    <w:rsid w:val="00DB3610"/>
    <w:rsid w:val="00DB36FE"/>
    <w:rsid w:val="00DB3724"/>
    <w:rsid w:val="00DB3924"/>
    <w:rsid w:val="00DB3C18"/>
    <w:rsid w:val="00DB439B"/>
    <w:rsid w:val="00DB45AA"/>
    <w:rsid w:val="00DB469D"/>
    <w:rsid w:val="00DB47C9"/>
    <w:rsid w:val="00DB488B"/>
    <w:rsid w:val="00DB50B1"/>
    <w:rsid w:val="00DB52B8"/>
    <w:rsid w:val="00DB5517"/>
    <w:rsid w:val="00DB595F"/>
    <w:rsid w:val="00DB5D0A"/>
    <w:rsid w:val="00DB5EBF"/>
    <w:rsid w:val="00DB5FD9"/>
    <w:rsid w:val="00DB6168"/>
    <w:rsid w:val="00DB6334"/>
    <w:rsid w:val="00DB6353"/>
    <w:rsid w:val="00DB642E"/>
    <w:rsid w:val="00DB66BE"/>
    <w:rsid w:val="00DB6A58"/>
    <w:rsid w:val="00DB6AAA"/>
    <w:rsid w:val="00DB6ADB"/>
    <w:rsid w:val="00DB6B43"/>
    <w:rsid w:val="00DB6BBC"/>
    <w:rsid w:val="00DB6E9F"/>
    <w:rsid w:val="00DB728D"/>
    <w:rsid w:val="00DB76ED"/>
    <w:rsid w:val="00DB7F86"/>
    <w:rsid w:val="00DB7F87"/>
    <w:rsid w:val="00DC0337"/>
    <w:rsid w:val="00DC0464"/>
    <w:rsid w:val="00DC085A"/>
    <w:rsid w:val="00DC0915"/>
    <w:rsid w:val="00DC0AAA"/>
    <w:rsid w:val="00DC0B16"/>
    <w:rsid w:val="00DC1446"/>
    <w:rsid w:val="00DC14D9"/>
    <w:rsid w:val="00DC1CDB"/>
    <w:rsid w:val="00DC1D36"/>
    <w:rsid w:val="00DC1DFE"/>
    <w:rsid w:val="00DC1ED7"/>
    <w:rsid w:val="00DC1F1F"/>
    <w:rsid w:val="00DC1F58"/>
    <w:rsid w:val="00DC2078"/>
    <w:rsid w:val="00DC2365"/>
    <w:rsid w:val="00DC23DD"/>
    <w:rsid w:val="00DC31EC"/>
    <w:rsid w:val="00DC3256"/>
    <w:rsid w:val="00DC3337"/>
    <w:rsid w:val="00DC382D"/>
    <w:rsid w:val="00DC3E7C"/>
    <w:rsid w:val="00DC414D"/>
    <w:rsid w:val="00DC4325"/>
    <w:rsid w:val="00DC4656"/>
    <w:rsid w:val="00DC4FCA"/>
    <w:rsid w:val="00DC4FDE"/>
    <w:rsid w:val="00DC5666"/>
    <w:rsid w:val="00DC56F7"/>
    <w:rsid w:val="00DC5D42"/>
    <w:rsid w:val="00DC5DEA"/>
    <w:rsid w:val="00DC603C"/>
    <w:rsid w:val="00DC616A"/>
    <w:rsid w:val="00DC6503"/>
    <w:rsid w:val="00DC6C80"/>
    <w:rsid w:val="00DC71F1"/>
    <w:rsid w:val="00DC74B2"/>
    <w:rsid w:val="00DC75CF"/>
    <w:rsid w:val="00DC75E3"/>
    <w:rsid w:val="00DC7795"/>
    <w:rsid w:val="00DC7960"/>
    <w:rsid w:val="00DC7961"/>
    <w:rsid w:val="00DC7D1E"/>
    <w:rsid w:val="00DD01D4"/>
    <w:rsid w:val="00DD0543"/>
    <w:rsid w:val="00DD0A7B"/>
    <w:rsid w:val="00DD0DA1"/>
    <w:rsid w:val="00DD0FF9"/>
    <w:rsid w:val="00DD10F0"/>
    <w:rsid w:val="00DD1495"/>
    <w:rsid w:val="00DD17BB"/>
    <w:rsid w:val="00DD1892"/>
    <w:rsid w:val="00DD1AEE"/>
    <w:rsid w:val="00DD1CA0"/>
    <w:rsid w:val="00DD1D68"/>
    <w:rsid w:val="00DD1E78"/>
    <w:rsid w:val="00DD22C3"/>
    <w:rsid w:val="00DD2354"/>
    <w:rsid w:val="00DD23E4"/>
    <w:rsid w:val="00DD262B"/>
    <w:rsid w:val="00DD2822"/>
    <w:rsid w:val="00DD2AAD"/>
    <w:rsid w:val="00DD2D4C"/>
    <w:rsid w:val="00DD30A5"/>
    <w:rsid w:val="00DD30C3"/>
    <w:rsid w:val="00DD30CC"/>
    <w:rsid w:val="00DD3159"/>
    <w:rsid w:val="00DD3336"/>
    <w:rsid w:val="00DD346A"/>
    <w:rsid w:val="00DD370E"/>
    <w:rsid w:val="00DD3E10"/>
    <w:rsid w:val="00DD3FFE"/>
    <w:rsid w:val="00DD4354"/>
    <w:rsid w:val="00DD4474"/>
    <w:rsid w:val="00DD459F"/>
    <w:rsid w:val="00DD4AC7"/>
    <w:rsid w:val="00DD4B04"/>
    <w:rsid w:val="00DD4BEF"/>
    <w:rsid w:val="00DD4C90"/>
    <w:rsid w:val="00DD4F08"/>
    <w:rsid w:val="00DD54AD"/>
    <w:rsid w:val="00DD594D"/>
    <w:rsid w:val="00DD67B1"/>
    <w:rsid w:val="00DD6A6E"/>
    <w:rsid w:val="00DD6AB4"/>
    <w:rsid w:val="00DD6D26"/>
    <w:rsid w:val="00DD7092"/>
    <w:rsid w:val="00DD70A7"/>
    <w:rsid w:val="00DD7651"/>
    <w:rsid w:val="00DD7B6B"/>
    <w:rsid w:val="00DD7D6C"/>
    <w:rsid w:val="00DE0337"/>
    <w:rsid w:val="00DE04F0"/>
    <w:rsid w:val="00DE05D2"/>
    <w:rsid w:val="00DE0915"/>
    <w:rsid w:val="00DE0ACA"/>
    <w:rsid w:val="00DE0B5D"/>
    <w:rsid w:val="00DE0DA8"/>
    <w:rsid w:val="00DE106A"/>
    <w:rsid w:val="00DE1369"/>
    <w:rsid w:val="00DE1485"/>
    <w:rsid w:val="00DE16A4"/>
    <w:rsid w:val="00DE180C"/>
    <w:rsid w:val="00DE19FB"/>
    <w:rsid w:val="00DE1A1A"/>
    <w:rsid w:val="00DE1D06"/>
    <w:rsid w:val="00DE20BB"/>
    <w:rsid w:val="00DE2232"/>
    <w:rsid w:val="00DE2425"/>
    <w:rsid w:val="00DE258A"/>
    <w:rsid w:val="00DE25FA"/>
    <w:rsid w:val="00DE27A9"/>
    <w:rsid w:val="00DE27F0"/>
    <w:rsid w:val="00DE3039"/>
    <w:rsid w:val="00DE305A"/>
    <w:rsid w:val="00DE3490"/>
    <w:rsid w:val="00DE34EF"/>
    <w:rsid w:val="00DE35AA"/>
    <w:rsid w:val="00DE3A2A"/>
    <w:rsid w:val="00DE3BD2"/>
    <w:rsid w:val="00DE3E12"/>
    <w:rsid w:val="00DE3F10"/>
    <w:rsid w:val="00DE401B"/>
    <w:rsid w:val="00DE4092"/>
    <w:rsid w:val="00DE44CF"/>
    <w:rsid w:val="00DE4635"/>
    <w:rsid w:val="00DE484A"/>
    <w:rsid w:val="00DE4E44"/>
    <w:rsid w:val="00DE4F0A"/>
    <w:rsid w:val="00DE4F90"/>
    <w:rsid w:val="00DE4F96"/>
    <w:rsid w:val="00DE513D"/>
    <w:rsid w:val="00DE5491"/>
    <w:rsid w:val="00DE5793"/>
    <w:rsid w:val="00DE58A0"/>
    <w:rsid w:val="00DE58BC"/>
    <w:rsid w:val="00DE5A3C"/>
    <w:rsid w:val="00DE5AED"/>
    <w:rsid w:val="00DE5DF5"/>
    <w:rsid w:val="00DE61B6"/>
    <w:rsid w:val="00DE6263"/>
    <w:rsid w:val="00DE6892"/>
    <w:rsid w:val="00DE70DF"/>
    <w:rsid w:val="00DE7558"/>
    <w:rsid w:val="00DE771D"/>
    <w:rsid w:val="00DE7996"/>
    <w:rsid w:val="00DE7AA2"/>
    <w:rsid w:val="00DE7BF3"/>
    <w:rsid w:val="00DE7FC1"/>
    <w:rsid w:val="00DF02CF"/>
    <w:rsid w:val="00DF0301"/>
    <w:rsid w:val="00DF036B"/>
    <w:rsid w:val="00DF0B69"/>
    <w:rsid w:val="00DF0C3B"/>
    <w:rsid w:val="00DF0CC7"/>
    <w:rsid w:val="00DF0E60"/>
    <w:rsid w:val="00DF144D"/>
    <w:rsid w:val="00DF14BE"/>
    <w:rsid w:val="00DF152D"/>
    <w:rsid w:val="00DF182B"/>
    <w:rsid w:val="00DF1A54"/>
    <w:rsid w:val="00DF1DE5"/>
    <w:rsid w:val="00DF1EFF"/>
    <w:rsid w:val="00DF261A"/>
    <w:rsid w:val="00DF2BD6"/>
    <w:rsid w:val="00DF3807"/>
    <w:rsid w:val="00DF3D96"/>
    <w:rsid w:val="00DF3D97"/>
    <w:rsid w:val="00DF41BA"/>
    <w:rsid w:val="00DF467C"/>
    <w:rsid w:val="00DF4BC0"/>
    <w:rsid w:val="00DF5080"/>
    <w:rsid w:val="00DF5333"/>
    <w:rsid w:val="00DF551B"/>
    <w:rsid w:val="00DF5A04"/>
    <w:rsid w:val="00DF620F"/>
    <w:rsid w:val="00DF6610"/>
    <w:rsid w:val="00DF6765"/>
    <w:rsid w:val="00DF69BC"/>
    <w:rsid w:val="00DF69DE"/>
    <w:rsid w:val="00DF6A70"/>
    <w:rsid w:val="00DF6E81"/>
    <w:rsid w:val="00DF71B5"/>
    <w:rsid w:val="00DF764F"/>
    <w:rsid w:val="00DF7759"/>
    <w:rsid w:val="00DF7FD1"/>
    <w:rsid w:val="00E00164"/>
    <w:rsid w:val="00E002A1"/>
    <w:rsid w:val="00E003D8"/>
    <w:rsid w:val="00E0075A"/>
    <w:rsid w:val="00E0077C"/>
    <w:rsid w:val="00E00CA8"/>
    <w:rsid w:val="00E00FE0"/>
    <w:rsid w:val="00E013E7"/>
    <w:rsid w:val="00E01453"/>
    <w:rsid w:val="00E0152F"/>
    <w:rsid w:val="00E0171E"/>
    <w:rsid w:val="00E018C6"/>
    <w:rsid w:val="00E01A19"/>
    <w:rsid w:val="00E01A85"/>
    <w:rsid w:val="00E01B79"/>
    <w:rsid w:val="00E01DCC"/>
    <w:rsid w:val="00E023C0"/>
    <w:rsid w:val="00E02853"/>
    <w:rsid w:val="00E02B28"/>
    <w:rsid w:val="00E02B54"/>
    <w:rsid w:val="00E02D0D"/>
    <w:rsid w:val="00E02E4A"/>
    <w:rsid w:val="00E02EC7"/>
    <w:rsid w:val="00E02FD6"/>
    <w:rsid w:val="00E02FF4"/>
    <w:rsid w:val="00E034A7"/>
    <w:rsid w:val="00E03842"/>
    <w:rsid w:val="00E038DB"/>
    <w:rsid w:val="00E038FA"/>
    <w:rsid w:val="00E03A1A"/>
    <w:rsid w:val="00E03E54"/>
    <w:rsid w:val="00E03F70"/>
    <w:rsid w:val="00E04135"/>
    <w:rsid w:val="00E0441A"/>
    <w:rsid w:val="00E0492C"/>
    <w:rsid w:val="00E04C00"/>
    <w:rsid w:val="00E04D6E"/>
    <w:rsid w:val="00E04EBE"/>
    <w:rsid w:val="00E04FCD"/>
    <w:rsid w:val="00E0571E"/>
    <w:rsid w:val="00E0584D"/>
    <w:rsid w:val="00E05A44"/>
    <w:rsid w:val="00E05A4A"/>
    <w:rsid w:val="00E05A6E"/>
    <w:rsid w:val="00E05EFF"/>
    <w:rsid w:val="00E0621D"/>
    <w:rsid w:val="00E064CF"/>
    <w:rsid w:val="00E06532"/>
    <w:rsid w:val="00E065F5"/>
    <w:rsid w:val="00E06A72"/>
    <w:rsid w:val="00E06B02"/>
    <w:rsid w:val="00E06C45"/>
    <w:rsid w:val="00E06CEF"/>
    <w:rsid w:val="00E06D22"/>
    <w:rsid w:val="00E06D90"/>
    <w:rsid w:val="00E06D9D"/>
    <w:rsid w:val="00E06E27"/>
    <w:rsid w:val="00E06E2C"/>
    <w:rsid w:val="00E07531"/>
    <w:rsid w:val="00E0768B"/>
    <w:rsid w:val="00E0775C"/>
    <w:rsid w:val="00E079AA"/>
    <w:rsid w:val="00E07C7B"/>
    <w:rsid w:val="00E07D18"/>
    <w:rsid w:val="00E102DE"/>
    <w:rsid w:val="00E10328"/>
    <w:rsid w:val="00E1112C"/>
    <w:rsid w:val="00E11516"/>
    <w:rsid w:val="00E11556"/>
    <w:rsid w:val="00E11D0F"/>
    <w:rsid w:val="00E123B6"/>
    <w:rsid w:val="00E1296E"/>
    <w:rsid w:val="00E12A45"/>
    <w:rsid w:val="00E12CDB"/>
    <w:rsid w:val="00E12DC9"/>
    <w:rsid w:val="00E12E67"/>
    <w:rsid w:val="00E13522"/>
    <w:rsid w:val="00E135BA"/>
    <w:rsid w:val="00E13B7F"/>
    <w:rsid w:val="00E13D21"/>
    <w:rsid w:val="00E14087"/>
    <w:rsid w:val="00E14163"/>
    <w:rsid w:val="00E142A8"/>
    <w:rsid w:val="00E14322"/>
    <w:rsid w:val="00E1483F"/>
    <w:rsid w:val="00E14B24"/>
    <w:rsid w:val="00E14D79"/>
    <w:rsid w:val="00E150C2"/>
    <w:rsid w:val="00E150C5"/>
    <w:rsid w:val="00E15338"/>
    <w:rsid w:val="00E15538"/>
    <w:rsid w:val="00E1569E"/>
    <w:rsid w:val="00E157C2"/>
    <w:rsid w:val="00E15ED0"/>
    <w:rsid w:val="00E1609B"/>
    <w:rsid w:val="00E16230"/>
    <w:rsid w:val="00E16428"/>
    <w:rsid w:val="00E166FA"/>
    <w:rsid w:val="00E16753"/>
    <w:rsid w:val="00E16918"/>
    <w:rsid w:val="00E16920"/>
    <w:rsid w:val="00E16AB3"/>
    <w:rsid w:val="00E16B44"/>
    <w:rsid w:val="00E16C91"/>
    <w:rsid w:val="00E170E1"/>
    <w:rsid w:val="00E171D0"/>
    <w:rsid w:val="00E17294"/>
    <w:rsid w:val="00E17362"/>
    <w:rsid w:val="00E1754A"/>
    <w:rsid w:val="00E17567"/>
    <w:rsid w:val="00E178C8"/>
    <w:rsid w:val="00E17AC3"/>
    <w:rsid w:val="00E17E0D"/>
    <w:rsid w:val="00E17F46"/>
    <w:rsid w:val="00E20314"/>
    <w:rsid w:val="00E20379"/>
    <w:rsid w:val="00E206CB"/>
    <w:rsid w:val="00E208E2"/>
    <w:rsid w:val="00E209A6"/>
    <w:rsid w:val="00E20A72"/>
    <w:rsid w:val="00E21095"/>
    <w:rsid w:val="00E21544"/>
    <w:rsid w:val="00E217E8"/>
    <w:rsid w:val="00E218CB"/>
    <w:rsid w:val="00E21A56"/>
    <w:rsid w:val="00E21F8B"/>
    <w:rsid w:val="00E22202"/>
    <w:rsid w:val="00E2227D"/>
    <w:rsid w:val="00E22506"/>
    <w:rsid w:val="00E2263F"/>
    <w:rsid w:val="00E2290E"/>
    <w:rsid w:val="00E230F2"/>
    <w:rsid w:val="00E23A86"/>
    <w:rsid w:val="00E24133"/>
    <w:rsid w:val="00E24159"/>
    <w:rsid w:val="00E24299"/>
    <w:rsid w:val="00E2446D"/>
    <w:rsid w:val="00E24470"/>
    <w:rsid w:val="00E249BC"/>
    <w:rsid w:val="00E24B01"/>
    <w:rsid w:val="00E251E1"/>
    <w:rsid w:val="00E254FF"/>
    <w:rsid w:val="00E257D6"/>
    <w:rsid w:val="00E261FF"/>
    <w:rsid w:val="00E2678C"/>
    <w:rsid w:val="00E269FE"/>
    <w:rsid w:val="00E26A2C"/>
    <w:rsid w:val="00E27CCF"/>
    <w:rsid w:val="00E27E65"/>
    <w:rsid w:val="00E30433"/>
    <w:rsid w:val="00E30938"/>
    <w:rsid w:val="00E30C20"/>
    <w:rsid w:val="00E3116F"/>
    <w:rsid w:val="00E311DE"/>
    <w:rsid w:val="00E316B2"/>
    <w:rsid w:val="00E31A95"/>
    <w:rsid w:val="00E31D55"/>
    <w:rsid w:val="00E31F2A"/>
    <w:rsid w:val="00E32050"/>
    <w:rsid w:val="00E32202"/>
    <w:rsid w:val="00E32382"/>
    <w:rsid w:val="00E32750"/>
    <w:rsid w:val="00E3283B"/>
    <w:rsid w:val="00E32A3D"/>
    <w:rsid w:val="00E32C1C"/>
    <w:rsid w:val="00E32DB2"/>
    <w:rsid w:val="00E32E9E"/>
    <w:rsid w:val="00E32FF5"/>
    <w:rsid w:val="00E33358"/>
    <w:rsid w:val="00E33584"/>
    <w:rsid w:val="00E33812"/>
    <w:rsid w:val="00E3383A"/>
    <w:rsid w:val="00E34346"/>
    <w:rsid w:val="00E343D4"/>
    <w:rsid w:val="00E3453C"/>
    <w:rsid w:val="00E34866"/>
    <w:rsid w:val="00E34BB1"/>
    <w:rsid w:val="00E34D6A"/>
    <w:rsid w:val="00E34DF9"/>
    <w:rsid w:val="00E35428"/>
    <w:rsid w:val="00E354B5"/>
    <w:rsid w:val="00E354C7"/>
    <w:rsid w:val="00E3581D"/>
    <w:rsid w:val="00E35A0E"/>
    <w:rsid w:val="00E35B91"/>
    <w:rsid w:val="00E35C46"/>
    <w:rsid w:val="00E35C5E"/>
    <w:rsid w:val="00E35E19"/>
    <w:rsid w:val="00E3624B"/>
    <w:rsid w:val="00E36635"/>
    <w:rsid w:val="00E37096"/>
    <w:rsid w:val="00E37338"/>
    <w:rsid w:val="00E37A4E"/>
    <w:rsid w:val="00E37AB1"/>
    <w:rsid w:val="00E37E83"/>
    <w:rsid w:val="00E40200"/>
    <w:rsid w:val="00E4062E"/>
    <w:rsid w:val="00E4073E"/>
    <w:rsid w:val="00E408EB"/>
    <w:rsid w:val="00E4090A"/>
    <w:rsid w:val="00E40919"/>
    <w:rsid w:val="00E40A42"/>
    <w:rsid w:val="00E40ED3"/>
    <w:rsid w:val="00E40F45"/>
    <w:rsid w:val="00E415C4"/>
    <w:rsid w:val="00E417C7"/>
    <w:rsid w:val="00E418CC"/>
    <w:rsid w:val="00E42460"/>
    <w:rsid w:val="00E4270B"/>
    <w:rsid w:val="00E42949"/>
    <w:rsid w:val="00E42B39"/>
    <w:rsid w:val="00E42C13"/>
    <w:rsid w:val="00E42E8F"/>
    <w:rsid w:val="00E42F47"/>
    <w:rsid w:val="00E4336E"/>
    <w:rsid w:val="00E43508"/>
    <w:rsid w:val="00E43686"/>
    <w:rsid w:val="00E43726"/>
    <w:rsid w:val="00E43A8C"/>
    <w:rsid w:val="00E43AAC"/>
    <w:rsid w:val="00E43AF3"/>
    <w:rsid w:val="00E43C3A"/>
    <w:rsid w:val="00E43D72"/>
    <w:rsid w:val="00E43EF4"/>
    <w:rsid w:val="00E4448F"/>
    <w:rsid w:val="00E44B97"/>
    <w:rsid w:val="00E451B4"/>
    <w:rsid w:val="00E4539B"/>
    <w:rsid w:val="00E45938"/>
    <w:rsid w:val="00E465E8"/>
    <w:rsid w:val="00E4692A"/>
    <w:rsid w:val="00E46E65"/>
    <w:rsid w:val="00E46FD6"/>
    <w:rsid w:val="00E47117"/>
    <w:rsid w:val="00E47696"/>
    <w:rsid w:val="00E47D2D"/>
    <w:rsid w:val="00E50136"/>
    <w:rsid w:val="00E50216"/>
    <w:rsid w:val="00E50231"/>
    <w:rsid w:val="00E5097E"/>
    <w:rsid w:val="00E50AEF"/>
    <w:rsid w:val="00E50C59"/>
    <w:rsid w:val="00E50EEC"/>
    <w:rsid w:val="00E51170"/>
    <w:rsid w:val="00E512A1"/>
    <w:rsid w:val="00E517B3"/>
    <w:rsid w:val="00E52247"/>
    <w:rsid w:val="00E52483"/>
    <w:rsid w:val="00E52C70"/>
    <w:rsid w:val="00E52E01"/>
    <w:rsid w:val="00E536CE"/>
    <w:rsid w:val="00E53E59"/>
    <w:rsid w:val="00E54C4D"/>
    <w:rsid w:val="00E54D1B"/>
    <w:rsid w:val="00E54F98"/>
    <w:rsid w:val="00E54FC1"/>
    <w:rsid w:val="00E554EB"/>
    <w:rsid w:val="00E5593B"/>
    <w:rsid w:val="00E55B27"/>
    <w:rsid w:val="00E55D6F"/>
    <w:rsid w:val="00E55F46"/>
    <w:rsid w:val="00E55F50"/>
    <w:rsid w:val="00E55F6E"/>
    <w:rsid w:val="00E56054"/>
    <w:rsid w:val="00E560AE"/>
    <w:rsid w:val="00E5622E"/>
    <w:rsid w:val="00E56285"/>
    <w:rsid w:val="00E562B4"/>
    <w:rsid w:val="00E56701"/>
    <w:rsid w:val="00E567CD"/>
    <w:rsid w:val="00E56887"/>
    <w:rsid w:val="00E57019"/>
    <w:rsid w:val="00E57667"/>
    <w:rsid w:val="00E577D0"/>
    <w:rsid w:val="00E5798D"/>
    <w:rsid w:val="00E57C5F"/>
    <w:rsid w:val="00E602A1"/>
    <w:rsid w:val="00E605C8"/>
    <w:rsid w:val="00E607FA"/>
    <w:rsid w:val="00E60B38"/>
    <w:rsid w:val="00E60C86"/>
    <w:rsid w:val="00E60F13"/>
    <w:rsid w:val="00E61322"/>
    <w:rsid w:val="00E6188F"/>
    <w:rsid w:val="00E61938"/>
    <w:rsid w:val="00E61C50"/>
    <w:rsid w:val="00E61E29"/>
    <w:rsid w:val="00E620E1"/>
    <w:rsid w:val="00E628E2"/>
    <w:rsid w:val="00E62C5D"/>
    <w:rsid w:val="00E62C6B"/>
    <w:rsid w:val="00E63128"/>
    <w:rsid w:val="00E63240"/>
    <w:rsid w:val="00E64914"/>
    <w:rsid w:val="00E64A85"/>
    <w:rsid w:val="00E64CF3"/>
    <w:rsid w:val="00E65736"/>
    <w:rsid w:val="00E65880"/>
    <w:rsid w:val="00E65995"/>
    <w:rsid w:val="00E6599D"/>
    <w:rsid w:val="00E65A6D"/>
    <w:rsid w:val="00E65CF2"/>
    <w:rsid w:val="00E65D0E"/>
    <w:rsid w:val="00E66338"/>
    <w:rsid w:val="00E66482"/>
    <w:rsid w:val="00E6676D"/>
    <w:rsid w:val="00E66966"/>
    <w:rsid w:val="00E6697E"/>
    <w:rsid w:val="00E66E96"/>
    <w:rsid w:val="00E6716B"/>
    <w:rsid w:val="00E67300"/>
    <w:rsid w:val="00E6737D"/>
    <w:rsid w:val="00E676FA"/>
    <w:rsid w:val="00E67856"/>
    <w:rsid w:val="00E679FB"/>
    <w:rsid w:val="00E67A5F"/>
    <w:rsid w:val="00E67F1D"/>
    <w:rsid w:val="00E700DE"/>
    <w:rsid w:val="00E70196"/>
    <w:rsid w:val="00E70278"/>
    <w:rsid w:val="00E7072D"/>
    <w:rsid w:val="00E70BA8"/>
    <w:rsid w:val="00E7166E"/>
    <w:rsid w:val="00E72080"/>
    <w:rsid w:val="00E720DA"/>
    <w:rsid w:val="00E72244"/>
    <w:rsid w:val="00E72510"/>
    <w:rsid w:val="00E72CE8"/>
    <w:rsid w:val="00E72E0C"/>
    <w:rsid w:val="00E73271"/>
    <w:rsid w:val="00E744A0"/>
    <w:rsid w:val="00E74704"/>
    <w:rsid w:val="00E74834"/>
    <w:rsid w:val="00E74C90"/>
    <w:rsid w:val="00E750B3"/>
    <w:rsid w:val="00E75340"/>
    <w:rsid w:val="00E753B1"/>
    <w:rsid w:val="00E75465"/>
    <w:rsid w:val="00E75ABE"/>
    <w:rsid w:val="00E75B33"/>
    <w:rsid w:val="00E75F62"/>
    <w:rsid w:val="00E762CC"/>
    <w:rsid w:val="00E76713"/>
    <w:rsid w:val="00E76AA5"/>
    <w:rsid w:val="00E76B78"/>
    <w:rsid w:val="00E76D3D"/>
    <w:rsid w:val="00E76F9B"/>
    <w:rsid w:val="00E770B2"/>
    <w:rsid w:val="00E77101"/>
    <w:rsid w:val="00E77309"/>
    <w:rsid w:val="00E775AC"/>
    <w:rsid w:val="00E7777A"/>
    <w:rsid w:val="00E779AC"/>
    <w:rsid w:val="00E77B57"/>
    <w:rsid w:val="00E77DEF"/>
    <w:rsid w:val="00E80177"/>
    <w:rsid w:val="00E80317"/>
    <w:rsid w:val="00E804F4"/>
    <w:rsid w:val="00E805B9"/>
    <w:rsid w:val="00E808AA"/>
    <w:rsid w:val="00E80A07"/>
    <w:rsid w:val="00E80B4D"/>
    <w:rsid w:val="00E80B5A"/>
    <w:rsid w:val="00E80C85"/>
    <w:rsid w:val="00E80F61"/>
    <w:rsid w:val="00E81C04"/>
    <w:rsid w:val="00E81FB0"/>
    <w:rsid w:val="00E82047"/>
    <w:rsid w:val="00E8224B"/>
    <w:rsid w:val="00E8237C"/>
    <w:rsid w:val="00E82B8B"/>
    <w:rsid w:val="00E83066"/>
    <w:rsid w:val="00E8341F"/>
    <w:rsid w:val="00E83472"/>
    <w:rsid w:val="00E836AE"/>
    <w:rsid w:val="00E838CC"/>
    <w:rsid w:val="00E83940"/>
    <w:rsid w:val="00E83F93"/>
    <w:rsid w:val="00E840FC"/>
    <w:rsid w:val="00E84258"/>
    <w:rsid w:val="00E842F6"/>
    <w:rsid w:val="00E847EE"/>
    <w:rsid w:val="00E8487A"/>
    <w:rsid w:val="00E84C13"/>
    <w:rsid w:val="00E84DA7"/>
    <w:rsid w:val="00E85085"/>
    <w:rsid w:val="00E85100"/>
    <w:rsid w:val="00E854F3"/>
    <w:rsid w:val="00E85926"/>
    <w:rsid w:val="00E859BD"/>
    <w:rsid w:val="00E85A2B"/>
    <w:rsid w:val="00E85C8D"/>
    <w:rsid w:val="00E85CEE"/>
    <w:rsid w:val="00E85E47"/>
    <w:rsid w:val="00E86058"/>
    <w:rsid w:val="00E86107"/>
    <w:rsid w:val="00E8620C"/>
    <w:rsid w:val="00E865F9"/>
    <w:rsid w:val="00E86618"/>
    <w:rsid w:val="00E86A10"/>
    <w:rsid w:val="00E86A5D"/>
    <w:rsid w:val="00E86C3F"/>
    <w:rsid w:val="00E86E90"/>
    <w:rsid w:val="00E870CF"/>
    <w:rsid w:val="00E87229"/>
    <w:rsid w:val="00E872D1"/>
    <w:rsid w:val="00E87537"/>
    <w:rsid w:val="00E900DF"/>
    <w:rsid w:val="00E9044B"/>
    <w:rsid w:val="00E907D0"/>
    <w:rsid w:val="00E90A24"/>
    <w:rsid w:val="00E90B52"/>
    <w:rsid w:val="00E91109"/>
    <w:rsid w:val="00E913A0"/>
    <w:rsid w:val="00E914B0"/>
    <w:rsid w:val="00E91732"/>
    <w:rsid w:val="00E91C8E"/>
    <w:rsid w:val="00E91CDD"/>
    <w:rsid w:val="00E91E1B"/>
    <w:rsid w:val="00E9283D"/>
    <w:rsid w:val="00E92A22"/>
    <w:rsid w:val="00E93088"/>
    <w:rsid w:val="00E93119"/>
    <w:rsid w:val="00E93429"/>
    <w:rsid w:val="00E93477"/>
    <w:rsid w:val="00E93614"/>
    <w:rsid w:val="00E937C8"/>
    <w:rsid w:val="00E93A9F"/>
    <w:rsid w:val="00E93D7B"/>
    <w:rsid w:val="00E93E2F"/>
    <w:rsid w:val="00E93EA2"/>
    <w:rsid w:val="00E93FD7"/>
    <w:rsid w:val="00E940F2"/>
    <w:rsid w:val="00E9413A"/>
    <w:rsid w:val="00E9484A"/>
    <w:rsid w:val="00E952A4"/>
    <w:rsid w:val="00E952D0"/>
    <w:rsid w:val="00E9542B"/>
    <w:rsid w:val="00E9589F"/>
    <w:rsid w:val="00E95953"/>
    <w:rsid w:val="00E95C59"/>
    <w:rsid w:val="00E95F74"/>
    <w:rsid w:val="00E965A8"/>
    <w:rsid w:val="00E969A4"/>
    <w:rsid w:val="00E96ADC"/>
    <w:rsid w:val="00E96BDB"/>
    <w:rsid w:val="00E97666"/>
    <w:rsid w:val="00E976E1"/>
    <w:rsid w:val="00EA071A"/>
    <w:rsid w:val="00EA0B12"/>
    <w:rsid w:val="00EA0BC8"/>
    <w:rsid w:val="00EA104D"/>
    <w:rsid w:val="00EA23D2"/>
    <w:rsid w:val="00EA246A"/>
    <w:rsid w:val="00EA2542"/>
    <w:rsid w:val="00EA2DA0"/>
    <w:rsid w:val="00EA2E88"/>
    <w:rsid w:val="00EA31E9"/>
    <w:rsid w:val="00EA33C6"/>
    <w:rsid w:val="00EA3A26"/>
    <w:rsid w:val="00EA3AFA"/>
    <w:rsid w:val="00EA4286"/>
    <w:rsid w:val="00EA43EF"/>
    <w:rsid w:val="00EA43F6"/>
    <w:rsid w:val="00EA4676"/>
    <w:rsid w:val="00EA4699"/>
    <w:rsid w:val="00EA4CF7"/>
    <w:rsid w:val="00EA4E17"/>
    <w:rsid w:val="00EA50E3"/>
    <w:rsid w:val="00EA50F2"/>
    <w:rsid w:val="00EA52FB"/>
    <w:rsid w:val="00EA5479"/>
    <w:rsid w:val="00EA54C9"/>
    <w:rsid w:val="00EA54FD"/>
    <w:rsid w:val="00EA58A9"/>
    <w:rsid w:val="00EA5BB0"/>
    <w:rsid w:val="00EA5BD9"/>
    <w:rsid w:val="00EA5CA7"/>
    <w:rsid w:val="00EA5CFA"/>
    <w:rsid w:val="00EA5F6F"/>
    <w:rsid w:val="00EA614B"/>
    <w:rsid w:val="00EA641C"/>
    <w:rsid w:val="00EA6C19"/>
    <w:rsid w:val="00EA6E0F"/>
    <w:rsid w:val="00EA747B"/>
    <w:rsid w:val="00EA7577"/>
    <w:rsid w:val="00EA75C0"/>
    <w:rsid w:val="00EA7812"/>
    <w:rsid w:val="00EA7928"/>
    <w:rsid w:val="00EA7ABB"/>
    <w:rsid w:val="00EA7B8B"/>
    <w:rsid w:val="00EA7D07"/>
    <w:rsid w:val="00EA7D76"/>
    <w:rsid w:val="00EB031B"/>
    <w:rsid w:val="00EB04A2"/>
    <w:rsid w:val="00EB0A48"/>
    <w:rsid w:val="00EB0A4C"/>
    <w:rsid w:val="00EB0B7B"/>
    <w:rsid w:val="00EB0C95"/>
    <w:rsid w:val="00EB0D06"/>
    <w:rsid w:val="00EB1098"/>
    <w:rsid w:val="00EB13E1"/>
    <w:rsid w:val="00EB143E"/>
    <w:rsid w:val="00EB1C8D"/>
    <w:rsid w:val="00EB1E25"/>
    <w:rsid w:val="00EB1E47"/>
    <w:rsid w:val="00EB2366"/>
    <w:rsid w:val="00EB2370"/>
    <w:rsid w:val="00EB25E9"/>
    <w:rsid w:val="00EB2784"/>
    <w:rsid w:val="00EB2796"/>
    <w:rsid w:val="00EB279D"/>
    <w:rsid w:val="00EB2945"/>
    <w:rsid w:val="00EB29F1"/>
    <w:rsid w:val="00EB2AFF"/>
    <w:rsid w:val="00EB2CC9"/>
    <w:rsid w:val="00EB2E4C"/>
    <w:rsid w:val="00EB2FE5"/>
    <w:rsid w:val="00EB3255"/>
    <w:rsid w:val="00EB346F"/>
    <w:rsid w:val="00EB36DD"/>
    <w:rsid w:val="00EB36F8"/>
    <w:rsid w:val="00EB3807"/>
    <w:rsid w:val="00EB3925"/>
    <w:rsid w:val="00EB3C80"/>
    <w:rsid w:val="00EB416F"/>
    <w:rsid w:val="00EB455A"/>
    <w:rsid w:val="00EB45B7"/>
    <w:rsid w:val="00EB4643"/>
    <w:rsid w:val="00EB474F"/>
    <w:rsid w:val="00EB4869"/>
    <w:rsid w:val="00EB4FE7"/>
    <w:rsid w:val="00EB53BC"/>
    <w:rsid w:val="00EB5523"/>
    <w:rsid w:val="00EB5ABF"/>
    <w:rsid w:val="00EB6114"/>
    <w:rsid w:val="00EB611B"/>
    <w:rsid w:val="00EB63E0"/>
    <w:rsid w:val="00EB6559"/>
    <w:rsid w:val="00EB6870"/>
    <w:rsid w:val="00EB68CC"/>
    <w:rsid w:val="00EB69F2"/>
    <w:rsid w:val="00EB6A13"/>
    <w:rsid w:val="00EB6C6A"/>
    <w:rsid w:val="00EB6DFD"/>
    <w:rsid w:val="00EB7111"/>
    <w:rsid w:val="00EB71D2"/>
    <w:rsid w:val="00EB74A5"/>
    <w:rsid w:val="00EB74C2"/>
    <w:rsid w:val="00EB753C"/>
    <w:rsid w:val="00EB76A4"/>
    <w:rsid w:val="00EB793E"/>
    <w:rsid w:val="00EB7B2F"/>
    <w:rsid w:val="00EB7C61"/>
    <w:rsid w:val="00EB7E8D"/>
    <w:rsid w:val="00EC0189"/>
    <w:rsid w:val="00EC05C8"/>
    <w:rsid w:val="00EC05E7"/>
    <w:rsid w:val="00EC07A6"/>
    <w:rsid w:val="00EC0CCC"/>
    <w:rsid w:val="00EC0D2E"/>
    <w:rsid w:val="00EC0FC9"/>
    <w:rsid w:val="00EC18BC"/>
    <w:rsid w:val="00EC18FE"/>
    <w:rsid w:val="00EC2035"/>
    <w:rsid w:val="00EC21CD"/>
    <w:rsid w:val="00EC237B"/>
    <w:rsid w:val="00EC2380"/>
    <w:rsid w:val="00EC264B"/>
    <w:rsid w:val="00EC2847"/>
    <w:rsid w:val="00EC2E17"/>
    <w:rsid w:val="00EC3550"/>
    <w:rsid w:val="00EC3C7F"/>
    <w:rsid w:val="00EC451E"/>
    <w:rsid w:val="00EC46F9"/>
    <w:rsid w:val="00EC48E9"/>
    <w:rsid w:val="00EC4EE4"/>
    <w:rsid w:val="00EC5064"/>
    <w:rsid w:val="00EC51BC"/>
    <w:rsid w:val="00EC541F"/>
    <w:rsid w:val="00EC54FB"/>
    <w:rsid w:val="00EC5757"/>
    <w:rsid w:val="00EC5775"/>
    <w:rsid w:val="00EC5835"/>
    <w:rsid w:val="00EC5A05"/>
    <w:rsid w:val="00EC5A93"/>
    <w:rsid w:val="00EC5ECF"/>
    <w:rsid w:val="00EC6039"/>
    <w:rsid w:val="00EC697D"/>
    <w:rsid w:val="00EC6EBB"/>
    <w:rsid w:val="00EC6EE9"/>
    <w:rsid w:val="00EC6FA7"/>
    <w:rsid w:val="00EC733C"/>
    <w:rsid w:val="00EC7AE2"/>
    <w:rsid w:val="00EC7EDC"/>
    <w:rsid w:val="00ED0128"/>
    <w:rsid w:val="00ED0415"/>
    <w:rsid w:val="00ED06CB"/>
    <w:rsid w:val="00ED08FA"/>
    <w:rsid w:val="00ED0E3F"/>
    <w:rsid w:val="00ED1140"/>
    <w:rsid w:val="00ED120B"/>
    <w:rsid w:val="00ED188E"/>
    <w:rsid w:val="00ED1DCA"/>
    <w:rsid w:val="00ED1F82"/>
    <w:rsid w:val="00ED27AD"/>
    <w:rsid w:val="00ED27E5"/>
    <w:rsid w:val="00ED2836"/>
    <w:rsid w:val="00ED2855"/>
    <w:rsid w:val="00ED2E0A"/>
    <w:rsid w:val="00ED3242"/>
    <w:rsid w:val="00ED395D"/>
    <w:rsid w:val="00ED3C6A"/>
    <w:rsid w:val="00ED3F72"/>
    <w:rsid w:val="00ED41AD"/>
    <w:rsid w:val="00ED4BFA"/>
    <w:rsid w:val="00ED4CA1"/>
    <w:rsid w:val="00ED587E"/>
    <w:rsid w:val="00ED58F1"/>
    <w:rsid w:val="00ED5FCB"/>
    <w:rsid w:val="00ED60DD"/>
    <w:rsid w:val="00ED62C9"/>
    <w:rsid w:val="00ED63CB"/>
    <w:rsid w:val="00ED6532"/>
    <w:rsid w:val="00ED65DA"/>
    <w:rsid w:val="00ED672B"/>
    <w:rsid w:val="00ED6B73"/>
    <w:rsid w:val="00ED6C61"/>
    <w:rsid w:val="00ED6E1D"/>
    <w:rsid w:val="00ED7365"/>
    <w:rsid w:val="00ED778B"/>
    <w:rsid w:val="00ED7AE4"/>
    <w:rsid w:val="00ED7B33"/>
    <w:rsid w:val="00ED7D72"/>
    <w:rsid w:val="00ED7E21"/>
    <w:rsid w:val="00ED7F84"/>
    <w:rsid w:val="00EE0049"/>
    <w:rsid w:val="00EE0087"/>
    <w:rsid w:val="00EE0810"/>
    <w:rsid w:val="00EE08AD"/>
    <w:rsid w:val="00EE08B0"/>
    <w:rsid w:val="00EE0D0F"/>
    <w:rsid w:val="00EE0FE9"/>
    <w:rsid w:val="00EE1418"/>
    <w:rsid w:val="00EE146F"/>
    <w:rsid w:val="00EE1554"/>
    <w:rsid w:val="00EE1592"/>
    <w:rsid w:val="00EE1BEA"/>
    <w:rsid w:val="00EE1C42"/>
    <w:rsid w:val="00EE1CE5"/>
    <w:rsid w:val="00EE1D34"/>
    <w:rsid w:val="00EE1EAD"/>
    <w:rsid w:val="00EE1F29"/>
    <w:rsid w:val="00EE2029"/>
    <w:rsid w:val="00EE24E2"/>
    <w:rsid w:val="00EE25FA"/>
    <w:rsid w:val="00EE2C29"/>
    <w:rsid w:val="00EE3201"/>
    <w:rsid w:val="00EE323E"/>
    <w:rsid w:val="00EE35B5"/>
    <w:rsid w:val="00EE3A02"/>
    <w:rsid w:val="00EE3E32"/>
    <w:rsid w:val="00EE405E"/>
    <w:rsid w:val="00EE4178"/>
    <w:rsid w:val="00EE4758"/>
    <w:rsid w:val="00EE48AB"/>
    <w:rsid w:val="00EE4FB0"/>
    <w:rsid w:val="00EE54D2"/>
    <w:rsid w:val="00EE5A04"/>
    <w:rsid w:val="00EE61B1"/>
    <w:rsid w:val="00EE64E0"/>
    <w:rsid w:val="00EE6D70"/>
    <w:rsid w:val="00EE6E2D"/>
    <w:rsid w:val="00EE71A8"/>
    <w:rsid w:val="00EE7605"/>
    <w:rsid w:val="00EE778A"/>
    <w:rsid w:val="00EE7E4A"/>
    <w:rsid w:val="00EF01A6"/>
    <w:rsid w:val="00EF0206"/>
    <w:rsid w:val="00EF0452"/>
    <w:rsid w:val="00EF072E"/>
    <w:rsid w:val="00EF0D06"/>
    <w:rsid w:val="00EF1044"/>
    <w:rsid w:val="00EF1117"/>
    <w:rsid w:val="00EF13B9"/>
    <w:rsid w:val="00EF2338"/>
    <w:rsid w:val="00EF2388"/>
    <w:rsid w:val="00EF282D"/>
    <w:rsid w:val="00EF2940"/>
    <w:rsid w:val="00EF2D16"/>
    <w:rsid w:val="00EF315D"/>
    <w:rsid w:val="00EF321C"/>
    <w:rsid w:val="00EF34B8"/>
    <w:rsid w:val="00EF3745"/>
    <w:rsid w:val="00EF3A6E"/>
    <w:rsid w:val="00EF3C6F"/>
    <w:rsid w:val="00EF4FE7"/>
    <w:rsid w:val="00EF5607"/>
    <w:rsid w:val="00EF59B8"/>
    <w:rsid w:val="00EF5B62"/>
    <w:rsid w:val="00EF5C4B"/>
    <w:rsid w:val="00EF5CF0"/>
    <w:rsid w:val="00EF60B1"/>
    <w:rsid w:val="00EF62B6"/>
    <w:rsid w:val="00EF6556"/>
    <w:rsid w:val="00EF68AA"/>
    <w:rsid w:val="00EF6A85"/>
    <w:rsid w:val="00EF6C6C"/>
    <w:rsid w:val="00EF6DDA"/>
    <w:rsid w:val="00EF7080"/>
    <w:rsid w:val="00EF70BA"/>
    <w:rsid w:val="00EF73C0"/>
    <w:rsid w:val="00EF75DC"/>
    <w:rsid w:val="00EF7A60"/>
    <w:rsid w:val="00EF7BE8"/>
    <w:rsid w:val="00EF7FDE"/>
    <w:rsid w:val="00F0019F"/>
    <w:rsid w:val="00F00232"/>
    <w:rsid w:val="00F007DA"/>
    <w:rsid w:val="00F00930"/>
    <w:rsid w:val="00F0097B"/>
    <w:rsid w:val="00F00CEA"/>
    <w:rsid w:val="00F00DE8"/>
    <w:rsid w:val="00F0122A"/>
    <w:rsid w:val="00F014A0"/>
    <w:rsid w:val="00F01554"/>
    <w:rsid w:val="00F015EE"/>
    <w:rsid w:val="00F01648"/>
    <w:rsid w:val="00F016AF"/>
    <w:rsid w:val="00F01DB4"/>
    <w:rsid w:val="00F01DD0"/>
    <w:rsid w:val="00F0213A"/>
    <w:rsid w:val="00F022BF"/>
    <w:rsid w:val="00F0243F"/>
    <w:rsid w:val="00F02752"/>
    <w:rsid w:val="00F02AD0"/>
    <w:rsid w:val="00F02AF7"/>
    <w:rsid w:val="00F02BF0"/>
    <w:rsid w:val="00F02D9A"/>
    <w:rsid w:val="00F02ED7"/>
    <w:rsid w:val="00F036A6"/>
    <w:rsid w:val="00F037F9"/>
    <w:rsid w:val="00F038AD"/>
    <w:rsid w:val="00F039BC"/>
    <w:rsid w:val="00F03AEB"/>
    <w:rsid w:val="00F03F6D"/>
    <w:rsid w:val="00F03F86"/>
    <w:rsid w:val="00F044AF"/>
    <w:rsid w:val="00F046AD"/>
    <w:rsid w:val="00F04BD8"/>
    <w:rsid w:val="00F04D1F"/>
    <w:rsid w:val="00F04F59"/>
    <w:rsid w:val="00F050E6"/>
    <w:rsid w:val="00F05521"/>
    <w:rsid w:val="00F05555"/>
    <w:rsid w:val="00F05B70"/>
    <w:rsid w:val="00F05BD2"/>
    <w:rsid w:val="00F05CF4"/>
    <w:rsid w:val="00F05D58"/>
    <w:rsid w:val="00F0645B"/>
    <w:rsid w:val="00F06A68"/>
    <w:rsid w:val="00F06E49"/>
    <w:rsid w:val="00F07744"/>
    <w:rsid w:val="00F07765"/>
    <w:rsid w:val="00F07893"/>
    <w:rsid w:val="00F078F3"/>
    <w:rsid w:val="00F07D55"/>
    <w:rsid w:val="00F1000B"/>
    <w:rsid w:val="00F10179"/>
    <w:rsid w:val="00F10562"/>
    <w:rsid w:val="00F10635"/>
    <w:rsid w:val="00F108D6"/>
    <w:rsid w:val="00F109DF"/>
    <w:rsid w:val="00F10B49"/>
    <w:rsid w:val="00F1106F"/>
    <w:rsid w:val="00F11755"/>
    <w:rsid w:val="00F11C65"/>
    <w:rsid w:val="00F11CF4"/>
    <w:rsid w:val="00F11DA8"/>
    <w:rsid w:val="00F11F13"/>
    <w:rsid w:val="00F11F63"/>
    <w:rsid w:val="00F11FB1"/>
    <w:rsid w:val="00F120C2"/>
    <w:rsid w:val="00F124CF"/>
    <w:rsid w:val="00F128DE"/>
    <w:rsid w:val="00F12B4B"/>
    <w:rsid w:val="00F12DA5"/>
    <w:rsid w:val="00F1313F"/>
    <w:rsid w:val="00F132DD"/>
    <w:rsid w:val="00F137F4"/>
    <w:rsid w:val="00F139EE"/>
    <w:rsid w:val="00F13A4D"/>
    <w:rsid w:val="00F13B08"/>
    <w:rsid w:val="00F13B1A"/>
    <w:rsid w:val="00F13D68"/>
    <w:rsid w:val="00F13E6A"/>
    <w:rsid w:val="00F140B3"/>
    <w:rsid w:val="00F146E7"/>
    <w:rsid w:val="00F14913"/>
    <w:rsid w:val="00F14FC2"/>
    <w:rsid w:val="00F151FB"/>
    <w:rsid w:val="00F152CA"/>
    <w:rsid w:val="00F15515"/>
    <w:rsid w:val="00F1572B"/>
    <w:rsid w:val="00F15880"/>
    <w:rsid w:val="00F158D8"/>
    <w:rsid w:val="00F159DD"/>
    <w:rsid w:val="00F15D1C"/>
    <w:rsid w:val="00F15F1F"/>
    <w:rsid w:val="00F16009"/>
    <w:rsid w:val="00F160AB"/>
    <w:rsid w:val="00F161B6"/>
    <w:rsid w:val="00F16314"/>
    <w:rsid w:val="00F166B9"/>
    <w:rsid w:val="00F168DA"/>
    <w:rsid w:val="00F16910"/>
    <w:rsid w:val="00F16B0D"/>
    <w:rsid w:val="00F16E6A"/>
    <w:rsid w:val="00F17CB9"/>
    <w:rsid w:val="00F2007D"/>
    <w:rsid w:val="00F20295"/>
    <w:rsid w:val="00F202DD"/>
    <w:rsid w:val="00F20E88"/>
    <w:rsid w:val="00F20F98"/>
    <w:rsid w:val="00F21160"/>
    <w:rsid w:val="00F21A90"/>
    <w:rsid w:val="00F21AC6"/>
    <w:rsid w:val="00F21C42"/>
    <w:rsid w:val="00F21EA1"/>
    <w:rsid w:val="00F21EE9"/>
    <w:rsid w:val="00F21FF2"/>
    <w:rsid w:val="00F220DA"/>
    <w:rsid w:val="00F2225A"/>
    <w:rsid w:val="00F2229A"/>
    <w:rsid w:val="00F227A3"/>
    <w:rsid w:val="00F22B62"/>
    <w:rsid w:val="00F22C25"/>
    <w:rsid w:val="00F22CE5"/>
    <w:rsid w:val="00F22F76"/>
    <w:rsid w:val="00F23319"/>
    <w:rsid w:val="00F23330"/>
    <w:rsid w:val="00F2333F"/>
    <w:rsid w:val="00F2342B"/>
    <w:rsid w:val="00F234F5"/>
    <w:rsid w:val="00F239C6"/>
    <w:rsid w:val="00F23A24"/>
    <w:rsid w:val="00F23AD8"/>
    <w:rsid w:val="00F23AE4"/>
    <w:rsid w:val="00F23B9E"/>
    <w:rsid w:val="00F23BC0"/>
    <w:rsid w:val="00F23E1C"/>
    <w:rsid w:val="00F23F25"/>
    <w:rsid w:val="00F242B1"/>
    <w:rsid w:val="00F2451D"/>
    <w:rsid w:val="00F24551"/>
    <w:rsid w:val="00F24877"/>
    <w:rsid w:val="00F24EFC"/>
    <w:rsid w:val="00F256C5"/>
    <w:rsid w:val="00F25BD3"/>
    <w:rsid w:val="00F25D30"/>
    <w:rsid w:val="00F26130"/>
    <w:rsid w:val="00F26B31"/>
    <w:rsid w:val="00F26C97"/>
    <w:rsid w:val="00F26CC6"/>
    <w:rsid w:val="00F26CF1"/>
    <w:rsid w:val="00F26D56"/>
    <w:rsid w:val="00F27104"/>
    <w:rsid w:val="00F27510"/>
    <w:rsid w:val="00F277B8"/>
    <w:rsid w:val="00F279FF"/>
    <w:rsid w:val="00F27C51"/>
    <w:rsid w:val="00F30127"/>
    <w:rsid w:val="00F302EF"/>
    <w:rsid w:val="00F3036C"/>
    <w:rsid w:val="00F30375"/>
    <w:rsid w:val="00F304DF"/>
    <w:rsid w:val="00F307CA"/>
    <w:rsid w:val="00F30934"/>
    <w:rsid w:val="00F30B39"/>
    <w:rsid w:val="00F30EF8"/>
    <w:rsid w:val="00F30FC7"/>
    <w:rsid w:val="00F310DF"/>
    <w:rsid w:val="00F311ED"/>
    <w:rsid w:val="00F312C1"/>
    <w:rsid w:val="00F3164F"/>
    <w:rsid w:val="00F3171A"/>
    <w:rsid w:val="00F318FD"/>
    <w:rsid w:val="00F31E6E"/>
    <w:rsid w:val="00F31ECA"/>
    <w:rsid w:val="00F322AA"/>
    <w:rsid w:val="00F32A89"/>
    <w:rsid w:val="00F32B32"/>
    <w:rsid w:val="00F32D28"/>
    <w:rsid w:val="00F331B9"/>
    <w:rsid w:val="00F33638"/>
    <w:rsid w:val="00F337B8"/>
    <w:rsid w:val="00F33CEE"/>
    <w:rsid w:val="00F33F29"/>
    <w:rsid w:val="00F34042"/>
    <w:rsid w:val="00F34680"/>
    <w:rsid w:val="00F347C1"/>
    <w:rsid w:val="00F34836"/>
    <w:rsid w:val="00F349E6"/>
    <w:rsid w:val="00F34B71"/>
    <w:rsid w:val="00F34FE0"/>
    <w:rsid w:val="00F356A6"/>
    <w:rsid w:val="00F356CA"/>
    <w:rsid w:val="00F358F2"/>
    <w:rsid w:val="00F35973"/>
    <w:rsid w:val="00F35A67"/>
    <w:rsid w:val="00F35BAA"/>
    <w:rsid w:val="00F35F13"/>
    <w:rsid w:val="00F35F92"/>
    <w:rsid w:val="00F3610F"/>
    <w:rsid w:val="00F3631A"/>
    <w:rsid w:val="00F36507"/>
    <w:rsid w:val="00F3654A"/>
    <w:rsid w:val="00F36784"/>
    <w:rsid w:val="00F3678F"/>
    <w:rsid w:val="00F36794"/>
    <w:rsid w:val="00F36966"/>
    <w:rsid w:val="00F3756D"/>
    <w:rsid w:val="00F377D5"/>
    <w:rsid w:val="00F37843"/>
    <w:rsid w:val="00F379D0"/>
    <w:rsid w:val="00F37A21"/>
    <w:rsid w:val="00F37A48"/>
    <w:rsid w:val="00F37E3A"/>
    <w:rsid w:val="00F4055C"/>
    <w:rsid w:val="00F40761"/>
    <w:rsid w:val="00F40E90"/>
    <w:rsid w:val="00F40F6F"/>
    <w:rsid w:val="00F41503"/>
    <w:rsid w:val="00F4199F"/>
    <w:rsid w:val="00F41D50"/>
    <w:rsid w:val="00F41E31"/>
    <w:rsid w:val="00F41F66"/>
    <w:rsid w:val="00F420B2"/>
    <w:rsid w:val="00F42427"/>
    <w:rsid w:val="00F426E9"/>
    <w:rsid w:val="00F427AB"/>
    <w:rsid w:val="00F43128"/>
    <w:rsid w:val="00F43133"/>
    <w:rsid w:val="00F43543"/>
    <w:rsid w:val="00F4443E"/>
    <w:rsid w:val="00F44693"/>
    <w:rsid w:val="00F44707"/>
    <w:rsid w:val="00F44B3B"/>
    <w:rsid w:val="00F4505C"/>
    <w:rsid w:val="00F45132"/>
    <w:rsid w:val="00F453E4"/>
    <w:rsid w:val="00F45431"/>
    <w:rsid w:val="00F45444"/>
    <w:rsid w:val="00F45520"/>
    <w:rsid w:val="00F45E6F"/>
    <w:rsid w:val="00F4604B"/>
    <w:rsid w:val="00F460F7"/>
    <w:rsid w:val="00F46126"/>
    <w:rsid w:val="00F46440"/>
    <w:rsid w:val="00F468A8"/>
    <w:rsid w:val="00F4708A"/>
    <w:rsid w:val="00F4740F"/>
    <w:rsid w:val="00F47EB9"/>
    <w:rsid w:val="00F484A7"/>
    <w:rsid w:val="00F500A7"/>
    <w:rsid w:val="00F50241"/>
    <w:rsid w:val="00F508B7"/>
    <w:rsid w:val="00F50CF2"/>
    <w:rsid w:val="00F50E08"/>
    <w:rsid w:val="00F512B2"/>
    <w:rsid w:val="00F51CFE"/>
    <w:rsid w:val="00F5210A"/>
    <w:rsid w:val="00F5254A"/>
    <w:rsid w:val="00F5262B"/>
    <w:rsid w:val="00F52AB3"/>
    <w:rsid w:val="00F52AF9"/>
    <w:rsid w:val="00F52B61"/>
    <w:rsid w:val="00F52DB9"/>
    <w:rsid w:val="00F52DD1"/>
    <w:rsid w:val="00F5377A"/>
    <w:rsid w:val="00F53A54"/>
    <w:rsid w:val="00F53BAE"/>
    <w:rsid w:val="00F54110"/>
    <w:rsid w:val="00F542C1"/>
    <w:rsid w:val="00F5439E"/>
    <w:rsid w:val="00F54712"/>
    <w:rsid w:val="00F54C79"/>
    <w:rsid w:val="00F54EB5"/>
    <w:rsid w:val="00F54F1A"/>
    <w:rsid w:val="00F55118"/>
    <w:rsid w:val="00F55157"/>
    <w:rsid w:val="00F5526A"/>
    <w:rsid w:val="00F554CF"/>
    <w:rsid w:val="00F556A4"/>
    <w:rsid w:val="00F55DCD"/>
    <w:rsid w:val="00F55F06"/>
    <w:rsid w:val="00F560B6"/>
    <w:rsid w:val="00F56265"/>
    <w:rsid w:val="00F5676F"/>
    <w:rsid w:val="00F5684F"/>
    <w:rsid w:val="00F56882"/>
    <w:rsid w:val="00F56A75"/>
    <w:rsid w:val="00F56C51"/>
    <w:rsid w:val="00F56D90"/>
    <w:rsid w:val="00F56DC1"/>
    <w:rsid w:val="00F570DA"/>
    <w:rsid w:val="00F571DC"/>
    <w:rsid w:val="00F576CE"/>
    <w:rsid w:val="00F57716"/>
    <w:rsid w:val="00F577B1"/>
    <w:rsid w:val="00F57D2A"/>
    <w:rsid w:val="00F57D4B"/>
    <w:rsid w:val="00F57EA6"/>
    <w:rsid w:val="00F604C1"/>
    <w:rsid w:val="00F609EA"/>
    <w:rsid w:val="00F60DE8"/>
    <w:rsid w:val="00F60EB4"/>
    <w:rsid w:val="00F60EE7"/>
    <w:rsid w:val="00F60EE9"/>
    <w:rsid w:val="00F61117"/>
    <w:rsid w:val="00F6131C"/>
    <w:rsid w:val="00F6156F"/>
    <w:rsid w:val="00F618ED"/>
    <w:rsid w:val="00F61D1F"/>
    <w:rsid w:val="00F61F3C"/>
    <w:rsid w:val="00F628C4"/>
    <w:rsid w:val="00F62BAB"/>
    <w:rsid w:val="00F62FA2"/>
    <w:rsid w:val="00F63039"/>
    <w:rsid w:val="00F634A7"/>
    <w:rsid w:val="00F63B59"/>
    <w:rsid w:val="00F63EC9"/>
    <w:rsid w:val="00F6420C"/>
    <w:rsid w:val="00F64286"/>
    <w:rsid w:val="00F64293"/>
    <w:rsid w:val="00F64AAD"/>
    <w:rsid w:val="00F64D89"/>
    <w:rsid w:val="00F64EAA"/>
    <w:rsid w:val="00F652DA"/>
    <w:rsid w:val="00F654B8"/>
    <w:rsid w:val="00F65850"/>
    <w:rsid w:val="00F65911"/>
    <w:rsid w:val="00F65996"/>
    <w:rsid w:val="00F65B4F"/>
    <w:rsid w:val="00F65BF4"/>
    <w:rsid w:val="00F65F6E"/>
    <w:rsid w:val="00F663A7"/>
    <w:rsid w:val="00F66985"/>
    <w:rsid w:val="00F66B41"/>
    <w:rsid w:val="00F66C3A"/>
    <w:rsid w:val="00F66C93"/>
    <w:rsid w:val="00F67119"/>
    <w:rsid w:val="00F6745F"/>
    <w:rsid w:val="00F700EC"/>
    <w:rsid w:val="00F706A7"/>
    <w:rsid w:val="00F70805"/>
    <w:rsid w:val="00F70978"/>
    <w:rsid w:val="00F709EB"/>
    <w:rsid w:val="00F70C18"/>
    <w:rsid w:val="00F70D56"/>
    <w:rsid w:val="00F71102"/>
    <w:rsid w:val="00F7130B"/>
    <w:rsid w:val="00F7136D"/>
    <w:rsid w:val="00F71930"/>
    <w:rsid w:val="00F719D1"/>
    <w:rsid w:val="00F71BCF"/>
    <w:rsid w:val="00F71BF7"/>
    <w:rsid w:val="00F71CFC"/>
    <w:rsid w:val="00F71EA2"/>
    <w:rsid w:val="00F72065"/>
    <w:rsid w:val="00F72A0C"/>
    <w:rsid w:val="00F73047"/>
    <w:rsid w:val="00F738C6"/>
    <w:rsid w:val="00F73976"/>
    <w:rsid w:val="00F744F3"/>
    <w:rsid w:val="00F74588"/>
    <w:rsid w:val="00F74734"/>
    <w:rsid w:val="00F74A1A"/>
    <w:rsid w:val="00F74C2C"/>
    <w:rsid w:val="00F74C4C"/>
    <w:rsid w:val="00F74DE0"/>
    <w:rsid w:val="00F74F92"/>
    <w:rsid w:val="00F75546"/>
    <w:rsid w:val="00F75650"/>
    <w:rsid w:val="00F75DF0"/>
    <w:rsid w:val="00F76419"/>
    <w:rsid w:val="00F76439"/>
    <w:rsid w:val="00F7688B"/>
    <w:rsid w:val="00F76897"/>
    <w:rsid w:val="00F76A9C"/>
    <w:rsid w:val="00F76B73"/>
    <w:rsid w:val="00F76D7D"/>
    <w:rsid w:val="00F76DAF"/>
    <w:rsid w:val="00F777E6"/>
    <w:rsid w:val="00F80217"/>
    <w:rsid w:val="00F8030C"/>
    <w:rsid w:val="00F805C6"/>
    <w:rsid w:val="00F80950"/>
    <w:rsid w:val="00F80F5E"/>
    <w:rsid w:val="00F81331"/>
    <w:rsid w:val="00F817A1"/>
    <w:rsid w:val="00F8185C"/>
    <w:rsid w:val="00F819B1"/>
    <w:rsid w:val="00F81B9D"/>
    <w:rsid w:val="00F81F04"/>
    <w:rsid w:val="00F824C5"/>
    <w:rsid w:val="00F82624"/>
    <w:rsid w:val="00F826F7"/>
    <w:rsid w:val="00F827B3"/>
    <w:rsid w:val="00F82AC0"/>
    <w:rsid w:val="00F83432"/>
    <w:rsid w:val="00F83589"/>
    <w:rsid w:val="00F83B00"/>
    <w:rsid w:val="00F83CBF"/>
    <w:rsid w:val="00F83D3A"/>
    <w:rsid w:val="00F83EB0"/>
    <w:rsid w:val="00F8404E"/>
    <w:rsid w:val="00F841DB"/>
    <w:rsid w:val="00F84221"/>
    <w:rsid w:val="00F84BEC"/>
    <w:rsid w:val="00F85104"/>
    <w:rsid w:val="00F85151"/>
    <w:rsid w:val="00F85444"/>
    <w:rsid w:val="00F857E7"/>
    <w:rsid w:val="00F85A49"/>
    <w:rsid w:val="00F85BBD"/>
    <w:rsid w:val="00F85E8F"/>
    <w:rsid w:val="00F8605F"/>
    <w:rsid w:val="00F8615F"/>
    <w:rsid w:val="00F861CA"/>
    <w:rsid w:val="00F863D4"/>
    <w:rsid w:val="00F86610"/>
    <w:rsid w:val="00F86675"/>
    <w:rsid w:val="00F8698B"/>
    <w:rsid w:val="00F869A7"/>
    <w:rsid w:val="00F86AD6"/>
    <w:rsid w:val="00F86B8A"/>
    <w:rsid w:val="00F86C98"/>
    <w:rsid w:val="00F86E20"/>
    <w:rsid w:val="00F86FF9"/>
    <w:rsid w:val="00F87098"/>
    <w:rsid w:val="00F870F2"/>
    <w:rsid w:val="00F8714B"/>
    <w:rsid w:val="00F87164"/>
    <w:rsid w:val="00F87666"/>
    <w:rsid w:val="00F87AE6"/>
    <w:rsid w:val="00F87D2B"/>
    <w:rsid w:val="00F87F36"/>
    <w:rsid w:val="00F87F94"/>
    <w:rsid w:val="00F902A9"/>
    <w:rsid w:val="00F9053E"/>
    <w:rsid w:val="00F90605"/>
    <w:rsid w:val="00F907EC"/>
    <w:rsid w:val="00F90950"/>
    <w:rsid w:val="00F90B17"/>
    <w:rsid w:val="00F90F7C"/>
    <w:rsid w:val="00F911B8"/>
    <w:rsid w:val="00F911D0"/>
    <w:rsid w:val="00F9163C"/>
    <w:rsid w:val="00F916EE"/>
    <w:rsid w:val="00F9177A"/>
    <w:rsid w:val="00F9195B"/>
    <w:rsid w:val="00F92161"/>
    <w:rsid w:val="00F921B7"/>
    <w:rsid w:val="00F931F2"/>
    <w:rsid w:val="00F93686"/>
    <w:rsid w:val="00F93EBF"/>
    <w:rsid w:val="00F93F44"/>
    <w:rsid w:val="00F941A6"/>
    <w:rsid w:val="00F94448"/>
    <w:rsid w:val="00F945C8"/>
    <w:rsid w:val="00F94702"/>
    <w:rsid w:val="00F951B8"/>
    <w:rsid w:val="00F9551A"/>
    <w:rsid w:val="00F95573"/>
    <w:rsid w:val="00F956EA"/>
    <w:rsid w:val="00F95833"/>
    <w:rsid w:val="00F95C27"/>
    <w:rsid w:val="00F95E0A"/>
    <w:rsid w:val="00F9601A"/>
    <w:rsid w:val="00F96084"/>
    <w:rsid w:val="00F962AD"/>
    <w:rsid w:val="00F962AE"/>
    <w:rsid w:val="00F9635B"/>
    <w:rsid w:val="00F967AF"/>
    <w:rsid w:val="00F96909"/>
    <w:rsid w:val="00F972F5"/>
    <w:rsid w:val="00F97786"/>
    <w:rsid w:val="00F978BF"/>
    <w:rsid w:val="00F97CC3"/>
    <w:rsid w:val="00F97F9E"/>
    <w:rsid w:val="00FA0115"/>
    <w:rsid w:val="00FA011A"/>
    <w:rsid w:val="00FA04CF"/>
    <w:rsid w:val="00FA0941"/>
    <w:rsid w:val="00FA0D5F"/>
    <w:rsid w:val="00FA1262"/>
    <w:rsid w:val="00FA1755"/>
    <w:rsid w:val="00FA1B3A"/>
    <w:rsid w:val="00FA1E99"/>
    <w:rsid w:val="00FA22D5"/>
    <w:rsid w:val="00FA2424"/>
    <w:rsid w:val="00FA298B"/>
    <w:rsid w:val="00FA2A39"/>
    <w:rsid w:val="00FA2ACF"/>
    <w:rsid w:val="00FA2D72"/>
    <w:rsid w:val="00FA30FA"/>
    <w:rsid w:val="00FA3153"/>
    <w:rsid w:val="00FA31C6"/>
    <w:rsid w:val="00FA355B"/>
    <w:rsid w:val="00FA374E"/>
    <w:rsid w:val="00FA385C"/>
    <w:rsid w:val="00FA413E"/>
    <w:rsid w:val="00FA445C"/>
    <w:rsid w:val="00FA44E6"/>
    <w:rsid w:val="00FA48F5"/>
    <w:rsid w:val="00FA4C2D"/>
    <w:rsid w:val="00FA4F63"/>
    <w:rsid w:val="00FA5010"/>
    <w:rsid w:val="00FA5260"/>
    <w:rsid w:val="00FA53DC"/>
    <w:rsid w:val="00FA54F6"/>
    <w:rsid w:val="00FA5995"/>
    <w:rsid w:val="00FA5D1B"/>
    <w:rsid w:val="00FA5DEA"/>
    <w:rsid w:val="00FA5E40"/>
    <w:rsid w:val="00FA636A"/>
    <w:rsid w:val="00FA66DD"/>
    <w:rsid w:val="00FA680C"/>
    <w:rsid w:val="00FA68D2"/>
    <w:rsid w:val="00FA69EA"/>
    <w:rsid w:val="00FA6BB0"/>
    <w:rsid w:val="00FA7287"/>
    <w:rsid w:val="00FA76E1"/>
    <w:rsid w:val="00FA7CF9"/>
    <w:rsid w:val="00FA7D25"/>
    <w:rsid w:val="00FA7F41"/>
    <w:rsid w:val="00FA7FA4"/>
    <w:rsid w:val="00FB0137"/>
    <w:rsid w:val="00FB0549"/>
    <w:rsid w:val="00FB069C"/>
    <w:rsid w:val="00FB075A"/>
    <w:rsid w:val="00FB117B"/>
    <w:rsid w:val="00FB1257"/>
    <w:rsid w:val="00FB1367"/>
    <w:rsid w:val="00FB153C"/>
    <w:rsid w:val="00FB191D"/>
    <w:rsid w:val="00FB1D3F"/>
    <w:rsid w:val="00FB1FAC"/>
    <w:rsid w:val="00FB2031"/>
    <w:rsid w:val="00FB219F"/>
    <w:rsid w:val="00FB2BC2"/>
    <w:rsid w:val="00FB2D0E"/>
    <w:rsid w:val="00FB3061"/>
    <w:rsid w:val="00FB30AC"/>
    <w:rsid w:val="00FB3329"/>
    <w:rsid w:val="00FB3353"/>
    <w:rsid w:val="00FB3565"/>
    <w:rsid w:val="00FB3661"/>
    <w:rsid w:val="00FB38F4"/>
    <w:rsid w:val="00FB3D65"/>
    <w:rsid w:val="00FB3EF3"/>
    <w:rsid w:val="00FB418F"/>
    <w:rsid w:val="00FB450C"/>
    <w:rsid w:val="00FB45FF"/>
    <w:rsid w:val="00FB4BCD"/>
    <w:rsid w:val="00FB4CE6"/>
    <w:rsid w:val="00FB50C5"/>
    <w:rsid w:val="00FB536B"/>
    <w:rsid w:val="00FB53AD"/>
    <w:rsid w:val="00FB5A2F"/>
    <w:rsid w:val="00FB5A6F"/>
    <w:rsid w:val="00FB5BDF"/>
    <w:rsid w:val="00FB5E2C"/>
    <w:rsid w:val="00FB615F"/>
    <w:rsid w:val="00FB6208"/>
    <w:rsid w:val="00FB654E"/>
    <w:rsid w:val="00FB68BC"/>
    <w:rsid w:val="00FB6C0D"/>
    <w:rsid w:val="00FB6FC6"/>
    <w:rsid w:val="00FB7093"/>
    <w:rsid w:val="00FB7240"/>
    <w:rsid w:val="00FB742B"/>
    <w:rsid w:val="00FB75AC"/>
    <w:rsid w:val="00FB7697"/>
    <w:rsid w:val="00FB79B5"/>
    <w:rsid w:val="00FB7E25"/>
    <w:rsid w:val="00FB7EF3"/>
    <w:rsid w:val="00FC027D"/>
    <w:rsid w:val="00FC0347"/>
    <w:rsid w:val="00FC0809"/>
    <w:rsid w:val="00FC09AD"/>
    <w:rsid w:val="00FC1087"/>
    <w:rsid w:val="00FC1305"/>
    <w:rsid w:val="00FC14C6"/>
    <w:rsid w:val="00FC1597"/>
    <w:rsid w:val="00FC177F"/>
    <w:rsid w:val="00FC1873"/>
    <w:rsid w:val="00FC1877"/>
    <w:rsid w:val="00FC190B"/>
    <w:rsid w:val="00FC190C"/>
    <w:rsid w:val="00FC1A1D"/>
    <w:rsid w:val="00FC1C7C"/>
    <w:rsid w:val="00FC1F7A"/>
    <w:rsid w:val="00FC21BA"/>
    <w:rsid w:val="00FC2508"/>
    <w:rsid w:val="00FC2521"/>
    <w:rsid w:val="00FC25C6"/>
    <w:rsid w:val="00FC2DA1"/>
    <w:rsid w:val="00FC37BC"/>
    <w:rsid w:val="00FC39AD"/>
    <w:rsid w:val="00FC39DA"/>
    <w:rsid w:val="00FC3BFF"/>
    <w:rsid w:val="00FC44F2"/>
    <w:rsid w:val="00FC4A2A"/>
    <w:rsid w:val="00FC4BF0"/>
    <w:rsid w:val="00FC5120"/>
    <w:rsid w:val="00FC53C1"/>
    <w:rsid w:val="00FC554C"/>
    <w:rsid w:val="00FC5982"/>
    <w:rsid w:val="00FC686E"/>
    <w:rsid w:val="00FC6E8D"/>
    <w:rsid w:val="00FC6F98"/>
    <w:rsid w:val="00FC70D4"/>
    <w:rsid w:val="00FC7199"/>
    <w:rsid w:val="00FC74BF"/>
    <w:rsid w:val="00FC7AC5"/>
    <w:rsid w:val="00FC7D57"/>
    <w:rsid w:val="00FD00E6"/>
    <w:rsid w:val="00FD024B"/>
    <w:rsid w:val="00FD02DC"/>
    <w:rsid w:val="00FD03B0"/>
    <w:rsid w:val="00FD03F3"/>
    <w:rsid w:val="00FD0537"/>
    <w:rsid w:val="00FD06D6"/>
    <w:rsid w:val="00FD06FC"/>
    <w:rsid w:val="00FD0895"/>
    <w:rsid w:val="00FD0A81"/>
    <w:rsid w:val="00FD17A9"/>
    <w:rsid w:val="00FD1938"/>
    <w:rsid w:val="00FD1A40"/>
    <w:rsid w:val="00FD1D5A"/>
    <w:rsid w:val="00FD1FF9"/>
    <w:rsid w:val="00FD20C7"/>
    <w:rsid w:val="00FD2546"/>
    <w:rsid w:val="00FD280B"/>
    <w:rsid w:val="00FD29BC"/>
    <w:rsid w:val="00FD29F6"/>
    <w:rsid w:val="00FD2A7C"/>
    <w:rsid w:val="00FD2D50"/>
    <w:rsid w:val="00FD3100"/>
    <w:rsid w:val="00FD3F8C"/>
    <w:rsid w:val="00FD4109"/>
    <w:rsid w:val="00FD4674"/>
    <w:rsid w:val="00FD472C"/>
    <w:rsid w:val="00FD4CB1"/>
    <w:rsid w:val="00FD4D04"/>
    <w:rsid w:val="00FD50FA"/>
    <w:rsid w:val="00FD56A0"/>
    <w:rsid w:val="00FD570D"/>
    <w:rsid w:val="00FD5E81"/>
    <w:rsid w:val="00FD61A7"/>
    <w:rsid w:val="00FD661B"/>
    <w:rsid w:val="00FD68FE"/>
    <w:rsid w:val="00FD6BB6"/>
    <w:rsid w:val="00FD6C8F"/>
    <w:rsid w:val="00FD6CC1"/>
    <w:rsid w:val="00FD6F00"/>
    <w:rsid w:val="00FD7072"/>
    <w:rsid w:val="00FD7117"/>
    <w:rsid w:val="00FD7452"/>
    <w:rsid w:val="00FD7924"/>
    <w:rsid w:val="00FD7F68"/>
    <w:rsid w:val="00FD7FDD"/>
    <w:rsid w:val="00FE03A5"/>
    <w:rsid w:val="00FE0478"/>
    <w:rsid w:val="00FE0836"/>
    <w:rsid w:val="00FE0877"/>
    <w:rsid w:val="00FE0AB6"/>
    <w:rsid w:val="00FE0C22"/>
    <w:rsid w:val="00FE0DD0"/>
    <w:rsid w:val="00FE0DE2"/>
    <w:rsid w:val="00FE0F3A"/>
    <w:rsid w:val="00FE10CD"/>
    <w:rsid w:val="00FE11CB"/>
    <w:rsid w:val="00FE15B5"/>
    <w:rsid w:val="00FE162E"/>
    <w:rsid w:val="00FE16F8"/>
    <w:rsid w:val="00FE17D7"/>
    <w:rsid w:val="00FE1891"/>
    <w:rsid w:val="00FE1913"/>
    <w:rsid w:val="00FE1C3A"/>
    <w:rsid w:val="00FE2022"/>
    <w:rsid w:val="00FE209B"/>
    <w:rsid w:val="00FE2623"/>
    <w:rsid w:val="00FE2661"/>
    <w:rsid w:val="00FE27E5"/>
    <w:rsid w:val="00FE2830"/>
    <w:rsid w:val="00FE2D87"/>
    <w:rsid w:val="00FE2E0B"/>
    <w:rsid w:val="00FE2F61"/>
    <w:rsid w:val="00FE3065"/>
    <w:rsid w:val="00FE3084"/>
    <w:rsid w:val="00FE30A6"/>
    <w:rsid w:val="00FE30AD"/>
    <w:rsid w:val="00FE3199"/>
    <w:rsid w:val="00FE34AE"/>
    <w:rsid w:val="00FE36C4"/>
    <w:rsid w:val="00FE3C2B"/>
    <w:rsid w:val="00FE3E21"/>
    <w:rsid w:val="00FE483C"/>
    <w:rsid w:val="00FE4F6E"/>
    <w:rsid w:val="00FE5031"/>
    <w:rsid w:val="00FE585D"/>
    <w:rsid w:val="00FE5942"/>
    <w:rsid w:val="00FE5A67"/>
    <w:rsid w:val="00FE6170"/>
    <w:rsid w:val="00FE6A5F"/>
    <w:rsid w:val="00FE6DAB"/>
    <w:rsid w:val="00FE6F98"/>
    <w:rsid w:val="00FE760C"/>
    <w:rsid w:val="00FE7980"/>
    <w:rsid w:val="00FE7997"/>
    <w:rsid w:val="00FF0565"/>
    <w:rsid w:val="00FF06EB"/>
    <w:rsid w:val="00FF08EA"/>
    <w:rsid w:val="00FF0B26"/>
    <w:rsid w:val="00FF0CA5"/>
    <w:rsid w:val="00FF0F7E"/>
    <w:rsid w:val="00FF142B"/>
    <w:rsid w:val="00FF1534"/>
    <w:rsid w:val="00FF1FF1"/>
    <w:rsid w:val="00FF247D"/>
    <w:rsid w:val="00FF25E8"/>
    <w:rsid w:val="00FF27EA"/>
    <w:rsid w:val="00FF2926"/>
    <w:rsid w:val="00FF2F74"/>
    <w:rsid w:val="00FF3085"/>
    <w:rsid w:val="00FF315E"/>
    <w:rsid w:val="00FF331C"/>
    <w:rsid w:val="00FF3794"/>
    <w:rsid w:val="00FF3A79"/>
    <w:rsid w:val="00FF471B"/>
    <w:rsid w:val="00FF4935"/>
    <w:rsid w:val="00FF4CCA"/>
    <w:rsid w:val="00FF4D39"/>
    <w:rsid w:val="00FF5116"/>
    <w:rsid w:val="00FF550C"/>
    <w:rsid w:val="00FF55AD"/>
    <w:rsid w:val="00FF55B6"/>
    <w:rsid w:val="00FF56D1"/>
    <w:rsid w:val="00FF5814"/>
    <w:rsid w:val="00FF5910"/>
    <w:rsid w:val="00FF5F22"/>
    <w:rsid w:val="00FF65E3"/>
    <w:rsid w:val="00FF6D56"/>
    <w:rsid w:val="00FF6DD4"/>
    <w:rsid w:val="00FF6FA3"/>
    <w:rsid w:val="00FF722F"/>
    <w:rsid w:val="00FF7443"/>
    <w:rsid w:val="00FF78DC"/>
    <w:rsid w:val="00FF7BEC"/>
    <w:rsid w:val="00FF7C3E"/>
    <w:rsid w:val="00FF7C8E"/>
    <w:rsid w:val="011D4561"/>
    <w:rsid w:val="011EEA9E"/>
    <w:rsid w:val="0120950B"/>
    <w:rsid w:val="012B0DA4"/>
    <w:rsid w:val="0134F5F8"/>
    <w:rsid w:val="014CD2A6"/>
    <w:rsid w:val="01586F09"/>
    <w:rsid w:val="01628887"/>
    <w:rsid w:val="016523C4"/>
    <w:rsid w:val="016B34B7"/>
    <w:rsid w:val="01753DFB"/>
    <w:rsid w:val="019BE34A"/>
    <w:rsid w:val="01A3F511"/>
    <w:rsid w:val="01B94782"/>
    <w:rsid w:val="01D04BC6"/>
    <w:rsid w:val="01D0B3AE"/>
    <w:rsid w:val="01D740EF"/>
    <w:rsid w:val="01DFE58E"/>
    <w:rsid w:val="01F2AC88"/>
    <w:rsid w:val="020D7B91"/>
    <w:rsid w:val="0221340F"/>
    <w:rsid w:val="02242382"/>
    <w:rsid w:val="022AFB2C"/>
    <w:rsid w:val="023B05DA"/>
    <w:rsid w:val="026FE30A"/>
    <w:rsid w:val="027DF3BF"/>
    <w:rsid w:val="028416CC"/>
    <w:rsid w:val="02A08F82"/>
    <w:rsid w:val="02A7C471"/>
    <w:rsid w:val="02B0A26F"/>
    <w:rsid w:val="02B4B519"/>
    <w:rsid w:val="02C42AC1"/>
    <w:rsid w:val="02C8671D"/>
    <w:rsid w:val="02DA3BD8"/>
    <w:rsid w:val="02E1B29B"/>
    <w:rsid w:val="02E9788F"/>
    <w:rsid w:val="02EE2FDC"/>
    <w:rsid w:val="02F3AB46"/>
    <w:rsid w:val="030D8BC5"/>
    <w:rsid w:val="03131D86"/>
    <w:rsid w:val="033D77AB"/>
    <w:rsid w:val="034778BC"/>
    <w:rsid w:val="03671E1E"/>
    <w:rsid w:val="03745A9B"/>
    <w:rsid w:val="03A4EE76"/>
    <w:rsid w:val="03B1DC08"/>
    <w:rsid w:val="03B4A277"/>
    <w:rsid w:val="03C6B65D"/>
    <w:rsid w:val="03CACD8B"/>
    <w:rsid w:val="03DE0C7C"/>
    <w:rsid w:val="03E405A8"/>
    <w:rsid w:val="040A26EB"/>
    <w:rsid w:val="04200D36"/>
    <w:rsid w:val="04264120"/>
    <w:rsid w:val="043EE501"/>
    <w:rsid w:val="0440F60B"/>
    <w:rsid w:val="0444C349"/>
    <w:rsid w:val="0446D287"/>
    <w:rsid w:val="044CB780"/>
    <w:rsid w:val="04703454"/>
    <w:rsid w:val="047ACB0D"/>
    <w:rsid w:val="049BE486"/>
    <w:rsid w:val="04A06AAB"/>
    <w:rsid w:val="04A31E5C"/>
    <w:rsid w:val="04CFE20C"/>
    <w:rsid w:val="04DD1A59"/>
    <w:rsid w:val="04DD9151"/>
    <w:rsid w:val="04F4F346"/>
    <w:rsid w:val="04FF8DEC"/>
    <w:rsid w:val="0507967D"/>
    <w:rsid w:val="051D2438"/>
    <w:rsid w:val="05217C2E"/>
    <w:rsid w:val="05331FB0"/>
    <w:rsid w:val="05471B40"/>
    <w:rsid w:val="05486A15"/>
    <w:rsid w:val="05492154"/>
    <w:rsid w:val="054BA5B7"/>
    <w:rsid w:val="054BE9FA"/>
    <w:rsid w:val="05557E0B"/>
    <w:rsid w:val="057774D6"/>
    <w:rsid w:val="057CC580"/>
    <w:rsid w:val="059A7F72"/>
    <w:rsid w:val="05BE77FE"/>
    <w:rsid w:val="05CE285A"/>
    <w:rsid w:val="05D12173"/>
    <w:rsid w:val="05D5E30F"/>
    <w:rsid w:val="05E8E1D7"/>
    <w:rsid w:val="05EDD1DC"/>
    <w:rsid w:val="05EDF40A"/>
    <w:rsid w:val="05FA6776"/>
    <w:rsid w:val="05FAD046"/>
    <w:rsid w:val="061A194D"/>
    <w:rsid w:val="062507F9"/>
    <w:rsid w:val="063FB7AE"/>
    <w:rsid w:val="0688FE2E"/>
    <w:rsid w:val="068A4C8C"/>
    <w:rsid w:val="0691998B"/>
    <w:rsid w:val="06955272"/>
    <w:rsid w:val="06A27178"/>
    <w:rsid w:val="06B1F71E"/>
    <w:rsid w:val="06CB787E"/>
    <w:rsid w:val="06E39F5B"/>
    <w:rsid w:val="06E48637"/>
    <w:rsid w:val="06EDF98D"/>
    <w:rsid w:val="06EFD2F9"/>
    <w:rsid w:val="06F39268"/>
    <w:rsid w:val="06FDC44A"/>
    <w:rsid w:val="06FDEF43"/>
    <w:rsid w:val="0704BB46"/>
    <w:rsid w:val="070775EF"/>
    <w:rsid w:val="0708068C"/>
    <w:rsid w:val="071075CF"/>
    <w:rsid w:val="071C8CDA"/>
    <w:rsid w:val="073D40A0"/>
    <w:rsid w:val="07500254"/>
    <w:rsid w:val="07577F5D"/>
    <w:rsid w:val="0760A8F3"/>
    <w:rsid w:val="0763D0C8"/>
    <w:rsid w:val="0775548E"/>
    <w:rsid w:val="0775F066"/>
    <w:rsid w:val="0779CC7A"/>
    <w:rsid w:val="077B7BEF"/>
    <w:rsid w:val="0783C0CA"/>
    <w:rsid w:val="0794E5D2"/>
    <w:rsid w:val="0797290E"/>
    <w:rsid w:val="07A1F7A6"/>
    <w:rsid w:val="07A6590D"/>
    <w:rsid w:val="07A68DD8"/>
    <w:rsid w:val="07B9864C"/>
    <w:rsid w:val="07BC4909"/>
    <w:rsid w:val="07C2FFDA"/>
    <w:rsid w:val="07C64B8F"/>
    <w:rsid w:val="07D9B34F"/>
    <w:rsid w:val="07DCCF03"/>
    <w:rsid w:val="07E60D6F"/>
    <w:rsid w:val="07E97236"/>
    <w:rsid w:val="07F2DEE7"/>
    <w:rsid w:val="07FA1AAD"/>
    <w:rsid w:val="07FE0B42"/>
    <w:rsid w:val="0801FDC0"/>
    <w:rsid w:val="08021F79"/>
    <w:rsid w:val="080C99A4"/>
    <w:rsid w:val="082A4178"/>
    <w:rsid w:val="082B3B98"/>
    <w:rsid w:val="082D4E02"/>
    <w:rsid w:val="0854A06C"/>
    <w:rsid w:val="0857FB95"/>
    <w:rsid w:val="086720D2"/>
    <w:rsid w:val="087FA61B"/>
    <w:rsid w:val="0880F270"/>
    <w:rsid w:val="0888BFF7"/>
    <w:rsid w:val="08918F63"/>
    <w:rsid w:val="08AD2149"/>
    <w:rsid w:val="08B5203E"/>
    <w:rsid w:val="08BA854D"/>
    <w:rsid w:val="08C45C00"/>
    <w:rsid w:val="08C9A2AA"/>
    <w:rsid w:val="08C9FA12"/>
    <w:rsid w:val="08D5EDE9"/>
    <w:rsid w:val="08EA8E39"/>
    <w:rsid w:val="08EFBEE4"/>
    <w:rsid w:val="08F10C69"/>
    <w:rsid w:val="08F703B3"/>
    <w:rsid w:val="0902346A"/>
    <w:rsid w:val="09061AF7"/>
    <w:rsid w:val="091DCF66"/>
    <w:rsid w:val="09223250"/>
    <w:rsid w:val="092622CC"/>
    <w:rsid w:val="0936E28E"/>
    <w:rsid w:val="09406671"/>
    <w:rsid w:val="0941FA43"/>
    <w:rsid w:val="095E23F8"/>
    <w:rsid w:val="096BBBCB"/>
    <w:rsid w:val="097618CA"/>
    <w:rsid w:val="098764CD"/>
    <w:rsid w:val="0988745D"/>
    <w:rsid w:val="0989ED26"/>
    <w:rsid w:val="098A8805"/>
    <w:rsid w:val="098EFBC2"/>
    <w:rsid w:val="09A984E5"/>
    <w:rsid w:val="09AAB609"/>
    <w:rsid w:val="09B8F15D"/>
    <w:rsid w:val="09BA1901"/>
    <w:rsid w:val="09D23056"/>
    <w:rsid w:val="09D55377"/>
    <w:rsid w:val="09DF750C"/>
    <w:rsid w:val="09E072C3"/>
    <w:rsid w:val="09E0F9AE"/>
    <w:rsid w:val="09E1E554"/>
    <w:rsid w:val="09F84578"/>
    <w:rsid w:val="0A129B44"/>
    <w:rsid w:val="0A170E8E"/>
    <w:rsid w:val="0A18E9A0"/>
    <w:rsid w:val="0A1AC5BE"/>
    <w:rsid w:val="0A1D9FEC"/>
    <w:rsid w:val="0A33092F"/>
    <w:rsid w:val="0A425845"/>
    <w:rsid w:val="0A4B74AD"/>
    <w:rsid w:val="0A56AA74"/>
    <w:rsid w:val="0A6A1739"/>
    <w:rsid w:val="0A76A34A"/>
    <w:rsid w:val="0A771C01"/>
    <w:rsid w:val="0A77C19E"/>
    <w:rsid w:val="0AA61937"/>
    <w:rsid w:val="0AA68A91"/>
    <w:rsid w:val="0ADB3615"/>
    <w:rsid w:val="0AEC2D08"/>
    <w:rsid w:val="0AFDAC5C"/>
    <w:rsid w:val="0AFED438"/>
    <w:rsid w:val="0B005C3C"/>
    <w:rsid w:val="0B082361"/>
    <w:rsid w:val="0B12B828"/>
    <w:rsid w:val="0B1BB8A3"/>
    <w:rsid w:val="0B36D4BC"/>
    <w:rsid w:val="0B4AFE95"/>
    <w:rsid w:val="0B4C4A5D"/>
    <w:rsid w:val="0B54DE88"/>
    <w:rsid w:val="0B571127"/>
    <w:rsid w:val="0B631C05"/>
    <w:rsid w:val="0B794334"/>
    <w:rsid w:val="0B7C7599"/>
    <w:rsid w:val="0BADB92E"/>
    <w:rsid w:val="0BBBBC38"/>
    <w:rsid w:val="0BCA5F06"/>
    <w:rsid w:val="0BCF5734"/>
    <w:rsid w:val="0BE33FB6"/>
    <w:rsid w:val="0BE841B3"/>
    <w:rsid w:val="0BEC7EEB"/>
    <w:rsid w:val="0BF741FD"/>
    <w:rsid w:val="0BF7E450"/>
    <w:rsid w:val="0BF825EF"/>
    <w:rsid w:val="0BFC79AF"/>
    <w:rsid w:val="0C0ECB03"/>
    <w:rsid w:val="0C20F78E"/>
    <w:rsid w:val="0C2AEE6C"/>
    <w:rsid w:val="0C3AE8DD"/>
    <w:rsid w:val="0C411808"/>
    <w:rsid w:val="0C4E4F1F"/>
    <w:rsid w:val="0C64B360"/>
    <w:rsid w:val="0C7BE284"/>
    <w:rsid w:val="0C98CA7D"/>
    <w:rsid w:val="0CB2B676"/>
    <w:rsid w:val="0CC2CD51"/>
    <w:rsid w:val="0CCC39BF"/>
    <w:rsid w:val="0CCEEE6E"/>
    <w:rsid w:val="0CD9B474"/>
    <w:rsid w:val="0CDAB645"/>
    <w:rsid w:val="0CDB7C1C"/>
    <w:rsid w:val="0CE11768"/>
    <w:rsid w:val="0CE29A7D"/>
    <w:rsid w:val="0D151275"/>
    <w:rsid w:val="0D24900D"/>
    <w:rsid w:val="0D342B7D"/>
    <w:rsid w:val="0D376B97"/>
    <w:rsid w:val="0D49709D"/>
    <w:rsid w:val="0D4BC2EA"/>
    <w:rsid w:val="0D4BFC55"/>
    <w:rsid w:val="0D4C0292"/>
    <w:rsid w:val="0D7931C6"/>
    <w:rsid w:val="0DA8C876"/>
    <w:rsid w:val="0DB308C0"/>
    <w:rsid w:val="0DC68BB2"/>
    <w:rsid w:val="0DC96F3F"/>
    <w:rsid w:val="0DD28450"/>
    <w:rsid w:val="0DD90ADE"/>
    <w:rsid w:val="0E09C353"/>
    <w:rsid w:val="0E0BE748"/>
    <w:rsid w:val="0E24A54C"/>
    <w:rsid w:val="0E380A69"/>
    <w:rsid w:val="0E478276"/>
    <w:rsid w:val="0E5033D4"/>
    <w:rsid w:val="0E58350E"/>
    <w:rsid w:val="0E6B6512"/>
    <w:rsid w:val="0E7A6087"/>
    <w:rsid w:val="0E867428"/>
    <w:rsid w:val="0E8CD71A"/>
    <w:rsid w:val="0E948199"/>
    <w:rsid w:val="0EB166D3"/>
    <w:rsid w:val="0EDDCC4A"/>
    <w:rsid w:val="0EE6B249"/>
    <w:rsid w:val="0EF0301A"/>
    <w:rsid w:val="0EF575E0"/>
    <w:rsid w:val="0EF9C732"/>
    <w:rsid w:val="0F016850"/>
    <w:rsid w:val="0F0B0300"/>
    <w:rsid w:val="0F16DC7E"/>
    <w:rsid w:val="0F3A8748"/>
    <w:rsid w:val="0F3CAD28"/>
    <w:rsid w:val="0F3FB46D"/>
    <w:rsid w:val="0F4C31A7"/>
    <w:rsid w:val="0F549A3F"/>
    <w:rsid w:val="0F55505F"/>
    <w:rsid w:val="0F6BB861"/>
    <w:rsid w:val="0F6EE777"/>
    <w:rsid w:val="0F7313DE"/>
    <w:rsid w:val="0F8C0F9C"/>
    <w:rsid w:val="0FBB3440"/>
    <w:rsid w:val="0FCF5003"/>
    <w:rsid w:val="0FD62765"/>
    <w:rsid w:val="1000B0DC"/>
    <w:rsid w:val="1012441C"/>
    <w:rsid w:val="1016C178"/>
    <w:rsid w:val="1023B26E"/>
    <w:rsid w:val="102D5B62"/>
    <w:rsid w:val="1035F270"/>
    <w:rsid w:val="104875BF"/>
    <w:rsid w:val="105113D4"/>
    <w:rsid w:val="10548537"/>
    <w:rsid w:val="1059781D"/>
    <w:rsid w:val="106FAC0A"/>
    <w:rsid w:val="107BC59D"/>
    <w:rsid w:val="1081FB7A"/>
    <w:rsid w:val="1089FC58"/>
    <w:rsid w:val="10A27CFD"/>
    <w:rsid w:val="10A7C8D8"/>
    <w:rsid w:val="10B52A07"/>
    <w:rsid w:val="10BF1499"/>
    <w:rsid w:val="10C39EB7"/>
    <w:rsid w:val="10CA0362"/>
    <w:rsid w:val="10CEFECD"/>
    <w:rsid w:val="10D95794"/>
    <w:rsid w:val="10E113DE"/>
    <w:rsid w:val="10EEB3CF"/>
    <w:rsid w:val="10F28E39"/>
    <w:rsid w:val="110062C2"/>
    <w:rsid w:val="1101B0F1"/>
    <w:rsid w:val="110DCDD8"/>
    <w:rsid w:val="111C1D55"/>
    <w:rsid w:val="1133F467"/>
    <w:rsid w:val="115F596F"/>
    <w:rsid w:val="116F1F14"/>
    <w:rsid w:val="117770BB"/>
    <w:rsid w:val="118354F5"/>
    <w:rsid w:val="118DA820"/>
    <w:rsid w:val="11A30D02"/>
    <w:rsid w:val="11A9D630"/>
    <w:rsid w:val="11ABFA81"/>
    <w:rsid w:val="11ADD6FB"/>
    <w:rsid w:val="11DA92C1"/>
    <w:rsid w:val="120F2946"/>
    <w:rsid w:val="12164C83"/>
    <w:rsid w:val="121EF3A4"/>
    <w:rsid w:val="122A638A"/>
    <w:rsid w:val="1231925A"/>
    <w:rsid w:val="12363DA9"/>
    <w:rsid w:val="123C8F8B"/>
    <w:rsid w:val="123F0FDF"/>
    <w:rsid w:val="1247E609"/>
    <w:rsid w:val="124D6CEF"/>
    <w:rsid w:val="125C0228"/>
    <w:rsid w:val="125F3431"/>
    <w:rsid w:val="128342D1"/>
    <w:rsid w:val="1283F109"/>
    <w:rsid w:val="129A5FBD"/>
    <w:rsid w:val="129EEECB"/>
    <w:rsid w:val="12B05766"/>
    <w:rsid w:val="12B18056"/>
    <w:rsid w:val="12B823C2"/>
    <w:rsid w:val="12C5DBE0"/>
    <w:rsid w:val="12F18809"/>
    <w:rsid w:val="12F5908A"/>
    <w:rsid w:val="13257E4A"/>
    <w:rsid w:val="13469ED9"/>
    <w:rsid w:val="136AC1AD"/>
    <w:rsid w:val="137A3717"/>
    <w:rsid w:val="138B81CE"/>
    <w:rsid w:val="1396602F"/>
    <w:rsid w:val="13B4B82D"/>
    <w:rsid w:val="13F20537"/>
    <w:rsid w:val="13F3C34C"/>
    <w:rsid w:val="140F0AB4"/>
    <w:rsid w:val="143606C5"/>
    <w:rsid w:val="14394C9B"/>
    <w:rsid w:val="14468182"/>
    <w:rsid w:val="144DFFD6"/>
    <w:rsid w:val="145B2799"/>
    <w:rsid w:val="146A1B14"/>
    <w:rsid w:val="147D0A5E"/>
    <w:rsid w:val="14A80AE6"/>
    <w:rsid w:val="14C33619"/>
    <w:rsid w:val="14CC0950"/>
    <w:rsid w:val="14D046E9"/>
    <w:rsid w:val="14D617CB"/>
    <w:rsid w:val="14E9840C"/>
    <w:rsid w:val="14EE9DE9"/>
    <w:rsid w:val="15094A59"/>
    <w:rsid w:val="151002B0"/>
    <w:rsid w:val="151B9B6B"/>
    <w:rsid w:val="1520D9F4"/>
    <w:rsid w:val="152F70A9"/>
    <w:rsid w:val="15367323"/>
    <w:rsid w:val="1537C2BD"/>
    <w:rsid w:val="1541A7A0"/>
    <w:rsid w:val="154A1117"/>
    <w:rsid w:val="154F5CAC"/>
    <w:rsid w:val="1573C588"/>
    <w:rsid w:val="158AC4D8"/>
    <w:rsid w:val="159B57AA"/>
    <w:rsid w:val="15A1DE57"/>
    <w:rsid w:val="15AF5813"/>
    <w:rsid w:val="15BED844"/>
    <w:rsid w:val="15CC018A"/>
    <w:rsid w:val="15CC9265"/>
    <w:rsid w:val="15E958DD"/>
    <w:rsid w:val="160BE39C"/>
    <w:rsid w:val="160FBA88"/>
    <w:rsid w:val="1613CFB7"/>
    <w:rsid w:val="161EF8A8"/>
    <w:rsid w:val="16292CA5"/>
    <w:rsid w:val="1629E145"/>
    <w:rsid w:val="162BB584"/>
    <w:rsid w:val="1633D986"/>
    <w:rsid w:val="164A484B"/>
    <w:rsid w:val="165E8BC3"/>
    <w:rsid w:val="166D5571"/>
    <w:rsid w:val="1678692A"/>
    <w:rsid w:val="168D62A0"/>
    <w:rsid w:val="168DA863"/>
    <w:rsid w:val="16A4AA11"/>
    <w:rsid w:val="16B3A9EB"/>
    <w:rsid w:val="16B7F64E"/>
    <w:rsid w:val="16BAE106"/>
    <w:rsid w:val="16BDBC43"/>
    <w:rsid w:val="16BF0DA5"/>
    <w:rsid w:val="16BF9A2B"/>
    <w:rsid w:val="16D34BBC"/>
    <w:rsid w:val="16DBD5DE"/>
    <w:rsid w:val="16E7E5B8"/>
    <w:rsid w:val="16F6980A"/>
    <w:rsid w:val="16F94067"/>
    <w:rsid w:val="17011F9B"/>
    <w:rsid w:val="1711F16B"/>
    <w:rsid w:val="1720DE12"/>
    <w:rsid w:val="17292D85"/>
    <w:rsid w:val="174BCED6"/>
    <w:rsid w:val="174F7974"/>
    <w:rsid w:val="175373FA"/>
    <w:rsid w:val="17549E1A"/>
    <w:rsid w:val="1769EAFC"/>
    <w:rsid w:val="176E89FD"/>
    <w:rsid w:val="17936F63"/>
    <w:rsid w:val="179C68C6"/>
    <w:rsid w:val="17B1CF35"/>
    <w:rsid w:val="17B409EF"/>
    <w:rsid w:val="17D9FD41"/>
    <w:rsid w:val="17E4B98C"/>
    <w:rsid w:val="17F4A990"/>
    <w:rsid w:val="180BA018"/>
    <w:rsid w:val="18148FC0"/>
    <w:rsid w:val="1829FF6C"/>
    <w:rsid w:val="1848CC9F"/>
    <w:rsid w:val="18500B2E"/>
    <w:rsid w:val="1861FEF3"/>
    <w:rsid w:val="188137E9"/>
    <w:rsid w:val="1882A691"/>
    <w:rsid w:val="18A05493"/>
    <w:rsid w:val="18A2302B"/>
    <w:rsid w:val="18AB7E77"/>
    <w:rsid w:val="18B8EDF5"/>
    <w:rsid w:val="18BF5CD1"/>
    <w:rsid w:val="18C534B7"/>
    <w:rsid w:val="18C858AE"/>
    <w:rsid w:val="18D3AE67"/>
    <w:rsid w:val="18DC9A60"/>
    <w:rsid w:val="18F35F2B"/>
    <w:rsid w:val="19092D89"/>
    <w:rsid w:val="19121633"/>
    <w:rsid w:val="191749AF"/>
    <w:rsid w:val="191A70DD"/>
    <w:rsid w:val="191C57C7"/>
    <w:rsid w:val="192C6230"/>
    <w:rsid w:val="195B4581"/>
    <w:rsid w:val="196668B2"/>
    <w:rsid w:val="1968B833"/>
    <w:rsid w:val="196AA5D9"/>
    <w:rsid w:val="1973CBA9"/>
    <w:rsid w:val="197C09F2"/>
    <w:rsid w:val="198024C0"/>
    <w:rsid w:val="19909AC2"/>
    <w:rsid w:val="19B88E08"/>
    <w:rsid w:val="19BDE299"/>
    <w:rsid w:val="19F7D096"/>
    <w:rsid w:val="1A1C4FCC"/>
    <w:rsid w:val="1A2155D2"/>
    <w:rsid w:val="1A22B939"/>
    <w:rsid w:val="1A33F687"/>
    <w:rsid w:val="1A3D953D"/>
    <w:rsid w:val="1A5E5744"/>
    <w:rsid w:val="1A68D778"/>
    <w:rsid w:val="1A8FDA82"/>
    <w:rsid w:val="1A9B4E02"/>
    <w:rsid w:val="1AA4D3C5"/>
    <w:rsid w:val="1AB10FF2"/>
    <w:rsid w:val="1ABA0D92"/>
    <w:rsid w:val="1ABB0224"/>
    <w:rsid w:val="1AD45851"/>
    <w:rsid w:val="1AD45B94"/>
    <w:rsid w:val="1AF8C364"/>
    <w:rsid w:val="1B150915"/>
    <w:rsid w:val="1B167DA8"/>
    <w:rsid w:val="1B311DD8"/>
    <w:rsid w:val="1B4EDCDE"/>
    <w:rsid w:val="1B55E291"/>
    <w:rsid w:val="1B60FFC4"/>
    <w:rsid w:val="1B643A7C"/>
    <w:rsid w:val="1B6FED23"/>
    <w:rsid w:val="1B7F7532"/>
    <w:rsid w:val="1B7FFD27"/>
    <w:rsid w:val="1B894958"/>
    <w:rsid w:val="1BA48C92"/>
    <w:rsid w:val="1BA55CAD"/>
    <w:rsid w:val="1BA8176D"/>
    <w:rsid w:val="1BB2A138"/>
    <w:rsid w:val="1BCC54BC"/>
    <w:rsid w:val="1BDAFDC2"/>
    <w:rsid w:val="1BFB63A1"/>
    <w:rsid w:val="1C106636"/>
    <w:rsid w:val="1C145216"/>
    <w:rsid w:val="1C199071"/>
    <w:rsid w:val="1C3266CB"/>
    <w:rsid w:val="1C341B68"/>
    <w:rsid w:val="1C398E27"/>
    <w:rsid w:val="1C3A3375"/>
    <w:rsid w:val="1C3DB0E1"/>
    <w:rsid w:val="1C7AA1DC"/>
    <w:rsid w:val="1C820906"/>
    <w:rsid w:val="1C91D512"/>
    <w:rsid w:val="1C9E645D"/>
    <w:rsid w:val="1CB879A0"/>
    <w:rsid w:val="1CE4165C"/>
    <w:rsid w:val="1D0A2372"/>
    <w:rsid w:val="1D1F95D0"/>
    <w:rsid w:val="1D255DB6"/>
    <w:rsid w:val="1D3FE045"/>
    <w:rsid w:val="1D41B3E6"/>
    <w:rsid w:val="1D43CB6F"/>
    <w:rsid w:val="1D9A5442"/>
    <w:rsid w:val="1D9D4A91"/>
    <w:rsid w:val="1DA33165"/>
    <w:rsid w:val="1DB3CE62"/>
    <w:rsid w:val="1DC4A324"/>
    <w:rsid w:val="1DCD6A9B"/>
    <w:rsid w:val="1DCE61AA"/>
    <w:rsid w:val="1DD188D8"/>
    <w:rsid w:val="1DDE649F"/>
    <w:rsid w:val="1DE1D8BC"/>
    <w:rsid w:val="1DF653EF"/>
    <w:rsid w:val="1E0E657B"/>
    <w:rsid w:val="1E0EE418"/>
    <w:rsid w:val="1E11CD23"/>
    <w:rsid w:val="1E1ACF01"/>
    <w:rsid w:val="1E1B2C9B"/>
    <w:rsid w:val="1E2BFAC5"/>
    <w:rsid w:val="1E3D57B7"/>
    <w:rsid w:val="1E54B0C3"/>
    <w:rsid w:val="1E805705"/>
    <w:rsid w:val="1EB5039B"/>
    <w:rsid w:val="1EBE679D"/>
    <w:rsid w:val="1EC722F2"/>
    <w:rsid w:val="1ECD12BE"/>
    <w:rsid w:val="1ED687C2"/>
    <w:rsid w:val="1EE2011D"/>
    <w:rsid w:val="1EE5936D"/>
    <w:rsid w:val="1EE6D293"/>
    <w:rsid w:val="1EE73A0C"/>
    <w:rsid w:val="1EEB0F06"/>
    <w:rsid w:val="1F0C1F84"/>
    <w:rsid w:val="1F2E8D5C"/>
    <w:rsid w:val="1F38F01D"/>
    <w:rsid w:val="1F57B434"/>
    <w:rsid w:val="1F652061"/>
    <w:rsid w:val="1F6C460D"/>
    <w:rsid w:val="1F6F01CB"/>
    <w:rsid w:val="1F709C2B"/>
    <w:rsid w:val="1F76CF5C"/>
    <w:rsid w:val="1F969749"/>
    <w:rsid w:val="1FC7527D"/>
    <w:rsid w:val="1FCA9A6F"/>
    <w:rsid w:val="1FD1ED3D"/>
    <w:rsid w:val="1FD9C89C"/>
    <w:rsid w:val="1FF3B1CA"/>
    <w:rsid w:val="1FFA5345"/>
    <w:rsid w:val="2001F71B"/>
    <w:rsid w:val="200E28DF"/>
    <w:rsid w:val="200F7CF2"/>
    <w:rsid w:val="202370D8"/>
    <w:rsid w:val="2028DF78"/>
    <w:rsid w:val="2048CF0D"/>
    <w:rsid w:val="204CB055"/>
    <w:rsid w:val="2067E2D8"/>
    <w:rsid w:val="206A46B8"/>
    <w:rsid w:val="207DA825"/>
    <w:rsid w:val="2091A583"/>
    <w:rsid w:val="2094E607"/>
    <w:rsid w:val="20A6E91C"/>
    <w:rsid w:val="20AD13B8"/>
    <w:rsid w:val="20BD80C8"/>
    <w:rsid w:val="20C69B23"/>
    <w:rsid w:val="20E0A879"/>
    <w:rsid w:val="20F7B094"/>
    <w:rsid w:val="211B3952"/>
    <w:rsid w:val="21270774"/>
    <w:rsid w:val="2133F093"/>
    <w:rsid w:val="21371210"/>
    <w:rsid w:val="213A4C41"/>
    <w:rsid w:val="2147EB7A"/>
    <w:rsid w:val="21530F3F"/>
    <w:rsid w:val="215E165E"/>
    <w:rsid w:val="2164ACBB"/>
    <w:rsid w:val="21869235"/>
    <w:rsid w:val="21874A80"/>
    <w:rsid w:val="218D14F7"/>
    <w:rsid w:val="21AEBA3D"/>
    <w:rsid w:val="21B1BEA0"/>
    <w:rsid w:val="21BA490B"/>
    <w:rsid w:val="21C57A22"/>
    <w:rsid w:val="21CDE665"/>
    <w:rsid w:val="21EA7733"/>
    <w:rsid w:val="21FFBEBC"/>
    <w:rsid w:val="2204B0DF"/>
    <w:rsid w:val="220E4325"/>
    <w:rsid w:val="2220CD99"/>
    <w:rsid w:val="222D61D4"/>
    <w:rsid w:val="22520D29"/>
    <w:rsid w:val="22526DB0"/>
    <w:rsid w:val="2296FD3F"/>
    <w:rsid w:val="229F8DB9"/>
    <w:rsid w:val="22A35041"/>
    <w:rsid w:val="22AA5085"/>
    <w:rsid w:val="22BFD889"/>
    <w:rsid w:val="22D3004F"/>
    <w:rsid w:val="22DB2AC9"/>
    <w:rsid w:val="22DD1F8F"/>
    <w:rsid w:val="22EC88F3"/>
    <w:rsid w:val="22EFFF7F"/>
    <w:rsid w:val="2309E9E8"/>
    <w:rsid w:val="2324337F"/>
    <w:rsid w:val="232D0D61"/>
    <w:rsid w:val="232E8EEA"/>
    <w:rsid w:val="234D4B4D"/>
    <w:rsid w:val="23542AA6"/>
    <w:rsid w:val="23645591"/>
    <w:rsid w:val="2370B69F"/>
    <w:rsid w:val="237AA0EA"/>
    <w:rsid w:val="237EF281"/>
    <w:rsid w:val="238EBEA1"/>
    <w:rsid w:val="2392BF29"/>
    <w:rsid w:val="2393C3C5"/>
    <w:rsid w:val="23A1D989"/>
    <w:rsid w:val="23AAB662"/>
    <w:rsid w:val="23AB5AA6"/>
    <w:rsid w:val="23B04741"/>
    <w:rsid w:val="23BCDA57"/>
    <w:rsid w:val="23BF6B19"/>
    <w:rsid w:val="23C5F8F9"/>
    <w:rsid w:val="23CBE942"/>
    <w:rsid w:val="23CE163A"/>
    <w:rsid w:val="23D1EDAC"/>
    <w:rsid w:val="23DCD239"/>
    <w:rsid w:val="23EC0CFA"/>
    <w:rsid w:val="2407BC31"/>
    <w:rsid w:val="24152DA0"/>
    <w:rsid w:val="24205741"/>
    <w:rsid w:val="242085B7"/>
    <w:rsid w:val="24272C6E"/>
    <w:rsid w:val="243CE71F"/>
    <w:rsid w:val="243F68B4"/>
    <w:rsid w:val="24519714"/>
    <w:rsid w:val="24726E93"/>
    <w:rsid w:val="24773F01"/>
    <w:rsid w:val="24849EB2"/>
    <w:rsid w:val="249E4FB9"/>
    <w:rsid w:val="24BA978B"/>
    <w:rsid w:val="24E419DA"/>
    <w:rsid w:val="250B0495"/>
    <w:rsid w:val="250B263A"/>
    <w:rsid w:val="25114325"/>
    <w:rsid w:val="2517A867"/>
    <w:rsid w:val="25326360"/>
    <w:rsid w:val="25364742"/>
    <w:rsid w:val="2548CB28"/>
    <w:rsid w:val="254A1D9D"/>
    <w:rsid w:val="254D5CBD"/>
    <w:rsid w:val="254DCBCF"/>
    <w:rsid w:val="2552C4B0"/>
    <w:rsid w:val="2568A183"/>
    <w:rsid w:val="2569E8B6"/>
    <w:rsid w:val="256B53D6"/>
    <w:rsid w:val="2571EFE5"/>
    <w:rsid w:val="25B01EC1"/>
    <w:rsid w:val="25D5FB2B"/>
    <w:rsid w:val="25DEEF25"/>
    <w:rsid w:val="25FEA7EA"/>
    <w:rsid w:val="260049F3"/>
    <w:rsid w:val="261A4E89"/>
    <w:rsid w:val="263225A8"/>
    <w:rsid w:val="2633C8A2"/>
    <w:rsid w:val="264EEA5D"/>
    <w:rsid w:val="266828E5"/>
    <w:rsid w:val="2671CE7A"/>
    <w:rsid w:val="267FA1F8"/>
    <w:rsid w:val="268A0431"/>
    <w:rsid w:val="268BE339"/>
    <w:rsid w:val="2693A131"/>
    <w:rsid w:val="2698DB95"/>
    <w:rsid w:val="269A45D3"/>
    <w:rsid w:val="269CF22F"/>
    <w:rsid w:val="26C34241"/>
    <w:rsid w:val="26C8ABA0"/>
    <w:rsid w:val="26CEB551"/>
    <w:rsid w:val="26DFE35E"/>
    <w:rsid w:val="26E0CF1D"/>
    <w:rsid w:val="26F23BE6"/>
    <w:rsid w:val="26F3BDF4"/>
    <w:rsid w:val="270378D8"/>
    <w:rsid w:val="27090314"/>
    <w:rsid w:val="271CD0F0"/>
    <w:rsid w:val="271ECA4F"/>
    <w:rsid w:val="272B711D"/>
    <w:rsid w:val="2739E8E7"/>
    <w:rsid w:val="2748C55D"/>
    <w:rsid w:val="2748EC3F"/>
    <w:rsid w:val="2749B860"/>
    <w:rsid w:val="2749F1D6"/>
    <w:rsid w:val="274AEDF5"/>
    <w:rsid w:val="275536A1"/>
    <w:rsid w:val="27728169"/>
    <w:rsid w:val="27753A78"/>
    <w:rsid w:val="27AA5554"/>
    <w:rsid w:val="27AE97A5"/>
    <w:rsid w:val="27C2276A"/>
    <w:rsid w:val="27CF204C"/>
    <w:rsid w:val="27EF0BDD"/>
    <w:rsid w:val="2814E7A3"/>
    <w:rsid w:val="281D46AD"/>
    <w:rsid w:val="2831D843"/>
    <w:rsid w:val="28451930"/>
    <w:rsid w:val="284A1989"/>
    <w:rsid w:val="284C09B5"/>
    <w:rsid w:val="285230D3"/>
    <w:rsid w:val="2853C13F"/>
    <w:rsid w:val="286AB1EF"/>
    <w:rsid w:val="2876DE00"/>
    <w:rsid w:val="287C0F7A"/>
    <w:rsid w:val="28857A53"/>
    <w:rsid w:val="288BA5EA"/>
    <w:rsid w:val="28B6CFF5"/>
    <w:rsid w:val="28C9DE04"/>
    <w:rsid w:val="28D2AE79"/>
    <w:rsid w:val="28DE983C"/>
    <w:rsid w:val="28E7C06A"/>
    <w:rsid w:val="291480F9"/>
    <w:rsid w:val="2916BE35"/>
    <w:rsid w:val="29372DBE"/>
    <w:rsid w:val="294A746E"/>
    <w:rsid w:val="29603406"/>
    <w:rsid w:val="299ED02C"/>
    <w:rsid w:val="29A001B5"/>
    <w:rsid w:val="29AF0DB6"/>
    <w:rsid w:val="29BB0131"/>
    <w:rsid w:val="29C6EAC7"/>
    <w:rsid w:val="29F5EFDA"/>
    <w:rsid w:val="2A112B00"/>
    <w:rsid w:val="2A2BD701"/>
    <w:rsid w:val="2A306379"/>
    <w:rsid w:val="2A48FE0F"/>
    <w:rsid w:val="2A4B5325"/>
    <w:rsid w:val="2A4B62A7"/>
    <w:rsid w:val="2A4E396F"/>
    <w:rsid w:val="2A54CFF7"/>
    <w:rsid w:val="2A555346"/>
    <w:rsid w:val="2A680418"/>
    <w:rsid w:val="2A68B231"/>
    <w:rsid w:val="2A694B39"/>
    <w:rsid w:val="2A6F6C2F"/>
    <w:rsid w:val="2A77D805"/>
    <w:rsid w:val="2A87D9C6"/>
    <w:rsid w:val="2A8D5CC7"/>
    <w:rsid w:val="2A92CAE7"/>
    <w:rsid w:val="2AB7C59A"/>
    <w:rsid w:val="2AC17A65"/>
    <w:rsid w:val="2AC80452"/>
    <w:rsid w:val="2AD8DCBB"/>
    <w:rsid w:val="2AD97C92"/>
    <w:rsid w:val="2AE5A0EF"/>
    <w:rsid w:val="2AF70F86"/>
    <w:rsid w:val="2AF85BD3"/>
    <w:rsid w:val="2B0371A7"/>
    <w:rsid w:val="2B1B7842"/>
    <w:rsid w:val="2B2142BB"/>
    <w:rsid w:val="2B255181"/>
    <w:rsid w:val="2B262496"/>
    <w:rsid w:val="2B2667C1"/>
    <w:rsid w:val="2B2F5673"/>
    <w:rsid w:val="2B58167D"/>
    <w:rsid w:val="2B66F460"/>
    <w:rsid w:val="2B67481A"/>
    <w:rsid w:val="2B68270D"/>
    <w:rsid w:val="2B83DD48"/>
    <w:rsid w:val="2B966D6B"/>
    <w:rsid w:val="2BA3CE69"/>
    <w:rsid w:val="2BA919FE"/>
    <w:rsid w:val="2BC9456B"/>
    <w:rsid w:val="2BD01E56"/>
    <w:rsid w:val="2BD95230"/>
    <w:rsid w:val="2BE7DDC9"/>
    <w:rsid w:val="2BF4CE3D"/>
    <w:rsid w:val="2C0216A7"/>
    <w:rsid w:val="2C09BDEB"/>
    <w:rsid w:val="2C09EADB"/>
    <w:rsid w:val="2C10FEAB"/>
    <w:rsid w:val="2C139100"/>
    <w:rsid w:val="2C2381EE"/>
    <w:rsid w:val="2C281158"/>
    <w:rsid w:val="2C31204D"/>
    <w:rsid w:val="2C3B02D1"/>
    <w:rsid w:val="2C410305"/>
    <w:rsid w:val="2C50490B"/>
    <w:rsid w:val="2C69A3DD"/>
    <w:rsid w:val="2C750E54"/>
    <w:rsid w:val="2C77135B"/>
    <w:rsid w:val="2C82CCBA"/>
    <w:rsid w:val="2C8EAADF"/>
    <w:rsid w:val="2CA68B63"/>
    <w:rsid w:val="2CAAE09F"/>
    <w:rsid w:val="2CB2C451"/>
    <w:rsid w:val="2CBA3868"/>
    <w:rsid w:val="2CD150E0"/>
    <w:rsid w:val="2CF84A65"/>
    <w:rsid w:val="2CFAD5FE"/>
    <w:rsid w:val="2D0A5E96"/>
    <w:rsid w:val="2D0B3602"/>
    <w:rsid w:val="2D2222D4"/>
    <w:rsid w:val="2D22D6F2"/>
    <w:rsid w:val="2D280C89"/>
    <w:rsid w:val="2D2F64B1"/>
    <w:rsid w:val="2D52D584"/>
    <w:rsid w:val="2D532B43"/>
    <w:rsid w:val="2D545604"/>
    <w:rsid w:val="2D5893C5"/>
    <w:rsid w:val="2D930B29"/>
    <w:rsid w:val="2D965BFD"/>
    <w:rsid w:val="2DC9D658"/>
    <w:rsid w:val="2DCA60F8"/>
    <w:rsid w:val="2DCABF3D"/>
    <w:rsid w:val="2E025189"/>
    <w:rsid w:val="2E06E11D"/>
    <w:rsid w:val="2E0723D3"/>
    <w:rsid w:val="2E0B43AE"/>
    <w:rsid w:val="2E1E7586"/>
    <w:rsid w:val="2E1F5B51"/>
    <w:rsid w:val="2E2DF4EA"/>
    <w:rsid w:val="2E318392"/>
    <w:rsid w:val="2E36EF1C"/>
    <w:rsid w:val="2E8695A3"/>
    <w:rsid w:val="2E8DC918"/>
    <w:rsid w:val="2E8F580C"/>
    <w:rsid w:val="2E9527EB"/>
    <w:rsid w:val="2EA81A3F"/>
    <w:rsid w:val="2EBD8F14"/>
    <w:rsid w:val="2EBFA722"/>
    <w:rsid w:val="2EC55461"/>
    <w:rsid w:val="2EC648F2"/>
    <w:rsid w:val="2EC79EFA"/>
    <w:rsid w:val="2EDCD05B"/>
    <w:rsid w:val="2EDE3BB9"/>
    <w:rsid w:val="2EE9B22B"/>
    <w:rsid w:val="2F0026DD"/>
    <w:rsid w:val="2F1B5356"/>
    <w:rsid w:val="2F244832"/>
    <w:rsid w:val="2F346962"/>
    <w:rsid w:val="2F3FCA5E"/>
    <w:rsid w:val="2F48C112"/>
    <w:rsid w:val="2F4B0E79"/>
    <w:rsid w:val="2F517343"/>
    <w:rsid w:val="2F58ABB0"/>
    <w:rsid w:val="2F64D252"/>
    <w:rsid w:val="2F6E1567"/>
    <w:rsid w:val="2F7CFE77"/>
    <w:rsid w:val="2F92F33D"/>
    <w:rsid w:val="2F9800FE"/>
    <w:rsid w:val="2F992542"/>
    <w:rsid w:val="2F9F2993"/>
    <w:rsid w:val="2FB9DBBC"/>
    <w:rsid w:val="2FE2A40A"/>
    <w:rsid w:val="2FE49093"/>
    <w:rsid w:val="2FFCA96E"/>
    <w:rsid w:val="30168561"/>
    <w:rsid w:val="3017DA2C"/>
    <w:rsid w:val="30260DB6"/>
    <w:rsid w:val="302BA242"/>
    <w:rsid w:val="303B749D"/>
    <w:rsid w:val="3048C16C"/>
    <w:rsid w:val="30566101"/>
    <w:rsid w:val="305B90FF"/>
    <w:rsid w:val="307239D7"/>
    <w:rsid w:val="3076DA54"/>
    <w:rsid w:val="30771E38"/>
    <w:rsid w:val="3081C299"/>
    <w:rsid w:val="30924984"/>
    <w:rsid w:val="3094CA29"/>
    <w:rsid w:val="30A8F049"/>
    <w:rsid w:val="30A98EBA"/>
    <w:rsid w:val="30B67A6F"/>
    <w:rsid w:val="30B6BD51"/>
    <w:rsid w:val="30BC33E8"/>
    <w:rsid w:val="30C263A6"/>
    <w:rsid w:val="30DB82EE"/>
    <w:rsid w:val="30E8BAF8"/>
    <w:rsid w:val="30F14A4B"/>
    <w:rsid w:val="30FE05AB"/>
    <w:rsid w:val="3109A3FC"/>
    <w:rsid w:val="310B468E"/>
    <w:rsid w:val="312232F3"/>
    <w:rsid w:val="315C3408"/>
    <w:rsid w:val="3163D6BA"/>
    <w:rsid w:val="31736964"/>
    <w:rsid w:val="3175A40A"/>
    <w:rsid w:val="317EAD90"/>
    <w:rsid w:val="319CAD3F"/>
    <w:rsid w:val="31A249DB"/>
    <w:rsid w:val="31A5BF9E"/>
    <w:rsid w:val="31AB0096"/>
    <w:rsid w:val="31AEFED9"/>
    <w:rsid w:val="31B3D644"/>
    <w:rsid w:val="31D597D4"/>
    <w:rsid w:val="31DA547C"/>
    <w:rsid w:val="31DF8615"/>
    <w:rsid w:val="31F53152"/>
    <w:rsid w:val="31F7DBAC"/>
    <w:rsid w:val="321577D4"/>
    <w:rsid w:val="3226BB0C"/>
    <w:rsid w:val="32481235"/>
    <w:rsid w:val="324FD2DF"/>
    <w:rsid w:val="3266C0E4"/>
    <w:rsid w:val="3278A27C"/>
    <w:rsid w:val="32A46081"/>
    <w:rsid w:val="32D021DA"/>
    <w:rsid w:val="32D29B7B"/>
    <w:rsid w:val="32E37AAD"/>
    <w:rsid w:val="32F2022B"/>
    <w:rsid w:val="32FA98C2"/>
    <w:rsid w:val="32FC8455"/>
    <w:rsid w:val="3313EE2D"/>
    <w:rsid w:val="3316FCF7"/>
    <w:rsid w:val="33184977"/>
    <w:rsid w:val="33310136"/>
    <w:rsid w:val="33508F0D"/>
    <w:rsid w:val="335FF954"/>
    <w:rsid w:val="33640EC9"/>
    <w:rsid w:val="336BA6B9"/>
    <w:rsid w:val="33725341"/>
    <w:rsid w:val="338B29C3"/>
    <w:rsid w:val="338FE475"/>
    <w:rsid w:val="339539AF"/>
    <w:rsid w:val="339F4E8F"/>
    <w:rsid w:val="33CAB41A"/>
    <w:rsid w:val="33DD0C48"/>
    <w:rsid w:val="33E2E248"/>
    <w:rsid w:val="33EA30F2"/>
    <w:rsid w:val="33EB857A"/>
    <w:rsid w:val="33FD3B1F"/>
    <w:rsid w:val="342A6B5D"/>
    <w:rsid w:val="34324E89"/>
    <w:rsid w:val="3441517B"/>
    <w:rsid w:val="344B1024"/>
    <w:rsid w:val="3450D9F3"/>
    <w:rsid w:val="345DC407"/>
    <w:rsid w:val="345E8343"/>
    <w:rsid w:val="346501D8"/>
    <w:rsid w:val="346A46B7"/>
    <w:rsid w:val="346DA4D6"/>
    <w:rsid w:val="347EECCE"/>
    <w:rsid w:val="347F8AF2"/>
    <w:rsid w:val="348091A9"/>
    <w:rsid w:val="34A4CFDA"/>
    <w:rsid w:val="34B56250"/>
    <w:rsid w:val="34C48301"/>
    <w:rsid w:val="34D76DC2"/>
    <w:rsid w:val="34F1DF4E"/>
    <w:rsid w:val="34F1F6F5"/>
    <w:rsid w:val="3501BE1B"/>
    <w:rsid w:val="3506C2FC"/>
    <w:rsid w:val="35097A33"/>
    <w:rsid w:val="35123A3C"/>
    <w:rsid w:val="353D9528"/>
    <w:rsid w:val="35491275"/>
    <w:rsid w:val="3549D303"/>
    <w:rsid w:val="3559C201"/>
    <w:rsid w:val="355C3216"/>
    <w:rsid w:val="356B5BA3"/>
    <w:rsid w:val="3574B943"/>
    <w:rsid w:val="358BACC9"/>
    <w:rsid w:val="359B666A"/>
    <w:rsid w:val="35A63CE1"/>
    <w:rsid w:val="35C9C706"/>
    <w:rsid w:val="35CC4352"/>
    <w:rsid w:val="35CF98D8"/>
    <w:rsid w:val="35E29072"/>
    <w:rsid w:val="35F0768D"/>
    <w:rsid w:val="36006E71"/>
    <w:rsid w:val="36102B1E"/>
    <w:rsid w:val="362A75B3"/>
    <w:rsid w:val="363A1323"/>
    <w:rsid w:val="363DC194"/>
    <w:rsid w:val="364C2213"/>
    <w:rsid w:val="3654D507"/>
    <w:rsid w:val="365E4BD0"/>
    <w:rsid w:val="366CDAA7"/>
    <w:rsid w:val="366D000D"/>
    <w:rsid w:val="366F39D1"/>
    <w:rsid w:val="367740EF"/>
    <w:rsid w:val="367E157E"/>
    <w:rsid w:val="368E7E62"/>
    <w:rsid w:val="36A91FA8"/>
    <w:rsid w:val="36A9618A"/>
    <w:rsid w:val="36B444E9"/>
    <w:rsid w:val="36BE32CE"/>
    <w:rsid w:val="36C2B585"/>
    <w:rsid w:val="36CC5CFE"/>
    <w:rsid w:val="36D2CF56"/>
    <w:rsid w:val="36D60169"/>
    <w:rsid w:val="36EFAFE0"/>
    <w:rsid w:val="36FFFC57"/>
    <w:rsid w:val="37049975"/>
    <w:rsid w:val="37237224"/>
    <w:rsid w:val="3729A846"/>
    <w:rsid w:val="37394574"/>
    <w:rsid w:val="373A6F06"/>
    <w:rsid w:val="374C7846"/>
    <w:rsid w:val="3764B4F4"/>
    <w:rsid w:val="379FA186"/>
    <w:rsid w:val="37A56618"/>
    <w:rsid w:val="37AB9854"/>
    <w:rsid w:val="37ADFAD3"/>
    <w:rsid w:val="37AF8401"/>
    <w:rsid w:val="37BD600B"/>
    <w:rsid w:val="37C9EBEE"/>
    <w:rsid w:val="37E80185"/>
    <w:rsid w:val="37EC60FC"/>
    <w:rsid w:val="37FC6D61"/>
    <w:rsid w:val="380F55B8"/>
    <w:rsid w:val="380F8A02"/>
    <w:rsid w:val="3810A65E"/>
    <w:rsid w:val="3811140C"/>
    <w:rsid w:val="381190BD"/>
    <w:rsid w:val="384FADA6"/>
    <w:rsid w:val="3867E67E"/>
    <w:rsid w:val="3869AD29"/>
    <w:rsid w:val="386FE3DE"/>
    <w:rsid w:val="3877A502"/>
    <w:rsid w:val="3879889D"/>
    <w:rsid w:val="387E54D1"/>
    <w:rsid w:val="38805EAD"/>
    <w:rsid w:val="3884D6E0"/>
    <w:rsid w:val="38952154"/>
    <w:rsid w:val="38A27C94"/>
    <w:rsid w:val="38A89B5F"/>
    <w:rsid w:val="38C05EC4"/>
    <w:rsid w:val="38C6E328"/>
    <w:rsid w:val="393DA4DC"/>
    <w:rsid w:val="3960EFD8"/>
    <w:rsid w:val="39681315"/>
    <w:rsid w:val="396F6371"/>
    <w:rsid w:val="3970EAEF"/>
    <w:rsid w:val="39741AB3"/>
    <w:rsid w:val="397B284B"/>
    <w:rsid w:val="399BD68B"/>
    <w:rsid w:val="39ACC448"/>
    <w:rsid w:val="39B4C8A6"/>
    <w:rsid w:val="39C59AE9"/>
    <w:rsid w:val="39C9F9C7"/>
    <w:rsid w:val="39D0A600"/>
    <w:rsid w:val="39EB9634"/>
    <w:rsid w:val="39FC9F35"/>
    <w:rsid w:val="3A7EE78E"/>
    <w:rsid w:val="3A82267E"/>
    <w:rsid w:val="3A85A9B4"/>
    <w:rsid w:val="3A8AF646"/>
    <w:rsid w:val="3AA31777"/>
    <w:rsid w:val="3ACBC02D"/>
    <w:rsid w:val="3ACCE31C"/>
    <w:rsid w:val="3AF0B7BE"/>
    <w:rsid w:val="3AF20F4F"/>
    <w:rsid w:val="3B03D779"/>
    <w:rsid w:val="3B0D9F42"/>
    <w:rsid w:val="3B0F40B1"/>
    <w:rsid w:val="3B3245E0"/>
    <w:rsid w:val="3B33DF36"/>
    <w:rsid w:val="3B439E96"/>
    <w:rsid w:val="3B43CCD5"/>
    <w:rsid w:val="3B6DB2F2"/>
    <w:rsid w:val="3B71D385"/>
    <w:rsid w:val="3B8373E5"/>
    <w:rsid w:val="3B96FD48"/>
    <w:rsid w:val="3BA9FBCD"/>
    <w:rsid w:val="3BE829A7"/>
    <w:rsid w:val="3BF38075"/>
    <w:rsid w:val="3BF946F6"/>
    <w:rsid w:val="3BFF5B6C"/>
    <w:rsid w:val="3C10E0BB"/>
    <w:rsid w:val="3C15CFCD"/>
    <w:rsid w:val="3C2C2137"/>
    <w:rsid w:val="3C30EF6D"/>
    <w:rsid w:val="3C46A207"/>
    <w:rsid w:val="3C58BC57"/>
    <w:rsid w:val="3C69C2EB"/>
    <w:rsid w:val="3C79DBAF"/>
    <w:rsid w:val="3C818A22"/>
    <w:rsid w:val="3C8E3FF7"/>
    <w:rsid w:val="3C99B27F"/>
    <w:rsid w:val="3C9B214B"/>
    <w:rsid w:val="3CA12823"/>
    <w:rsid w:val="3CA73ADE"/>
    <w:rsid w:val="3CA9D0A8"/>
    <w:rsid w:val="3CC4CB89"/>
    <w:rsid w:val="3CD805E5"/>
    <w:rsid w:val="3D152DA2"/>
    <w:rsid w:val="3D1E75F9"/>
    <w:rsid w:val="3D45900E"/>
    <w:rsid w:val="3D626119"/>
    <w:rsid w:val="3D65131D"/>
    <w:rsid w:val="3D76654E"/>
    <w:rsid w:val="3D8191A7"/>
    <w:rsid w:val="3D851F3D"/>
    <w:rsid w:val="3D915BC1"/>
    <w:rsid w:val="3D9AB8F2"/>
    <w:rsid w:val="3DA1D3B2"/>
    <w:rsid w:val="3DA1E778"/>
    <w:rsid w:val="3DA48AA6"/>
    <w:rsid w:val="3DAB9EF6"/>
    <w:rsid w:val="3DB8F14E"/>
    <w:rsid w:val="3DBA1C21"/>
    <w:rsid w:val="3DE07A11"/>
    <w:rsid w:val="3DF671E1"/>
    <w:rsid w:val="3E00173F"/>
    <w:rsid w:val="3E381006"/>
    <w:rsid w:val="3E76F553"/>
    <w:rsid w:val="3E78B7F1"/>
    <w:rsid w:val="3E7B7229"/>
    <w:rsid w:val="3E7FD29C"/>
    <w:rsid w:val="3E882D89"/>
    <w:rsid w:val="3EA918BC"/>
    <w:rsid w:val="3EB7AE5D"/>
    <w:rsid w:val="3ED70FD5"/>
    <w:rsid w:val="3EE4A0B5"/>
    <w:rsid w:val="3EEF8659"/>
    <w:rsid w:val="3EF0CAEE"/>
    <w:rsid w:val="3EF80265"/>
    <w:rsid w:val="3F0DC4CE"/>
    <w:rsid w:val="3F112032"/>
    <w:rsid w:val="3F2FEEC0"/>
    <w:rsid w:val="3F3E8A8D"/>
    <w:rsid w:val="3F60FB57"/>
    <w:rsid w:val="3F8B4223"/>
    <w:rsid w:val="3F98D0C2"/>
    <w:rsid w:val="3F9E269C"/>
    <w:rsid w:val="3FAC32D0"/>
    <w:rsid w:val="3FB29858"/>
    <w:rsid w:val="4008A2F9"/>
    <w:rsid w:val="40120BB8"/>
    <w:rsid w:val="40226A53"/>
    <w:rsid w:val="4027365C"/>
    <w:rsid w:val="4034F9DC"/>
    <w:rsid w:val="4036D6F0"/>
    <w:rsid w:val="403AAFAE"/>
    <w:rsid w:val="4042CD38"/>
    <w:rsid w:val="404A6F1B"/>
    <w:rsid w:val="405D2A48"/>
    <w:rsid w:val="4062AA57"/>
    <w:rsid w:val="406360FD"/>
    <w:rsid w:val="407CE8BF"/>
    <w:rsid w:val="407F4FFE"/>
    <w:rsid w:val="4080BB75"/>
    <w:rsid w:val="408AEDB3"/>
    <w:rsid w:val="409C40B7"/>
    <w:rsid w:val="40AA91C9"/>
    <w:rsid w:val="40C959FD"/>
    <w:rsid w:val="40D97F0C"/>
    <w:rsid w:val="40E13D33"/>
    <w:rsid w:val="40E415F1"/>
    <w:rsid w:val="4110F486"/>
    <w:rsid w:val="411211CE"/>
    <w:rsid w:val="41239EDF"/>
    <w:rsid w:val="41288595"/>
    <w:rsid w:val="412EA97C"/>
    <w:rsid w:val="414A5AB8"/>
    <w:rsid w:val="4155EE9E"/>
    <w:rsid w:val="41578384"/>
    <w:rsid w:val="415985EA"/>
    <w:rsid w:val="4160CCB8"/>
    <w:rsid w:val="4172ECEC"/>
    <w:rsid w:val="41788003"/>
    <w:rsid w:val="4186A369"/>
    <w:rsid w:val="4186ABE6"/>
    <w:rsid w:val="4187576E"/>
    <w:rsid w:val="41A69B56"/>
    <w:rsid w:val="41B0585E"/>
    <w:rsid w:val="41B32C0B"/>
    <w:rsid w:val="41C5EFD5"/>
    <w:rsid w:val="41CA0D3C"/>
    <w:rsid w:val="41D6096A"/>
    <w:rsid w:val="41E4E9F3"/>
    <w:rsid w:val="41F05BB7"/>
    <w:rsid w:val="41F96130"/>
    <w:rsid w:val="4217C48A"/>
    <w:rsid w:val="4224B1D5"/>
    <w:rsid w:val="4228F8DD"/>
    <w:rsid w:val="422A7DDA"/>
    <w:rsid w:val="423136BE"/>
    <w:rsid w:val="42326287"/>
    <w:rsid w:val="42334633"/>
    <w:rsid w:val="42385122"/>
    <w:rsid w:val="424098E7"/>
    <w:rsid w:val="424209C7"/>
    <w:rsid w:val="424F0CCD"/>
    <w:rsid w:val="42594AE0"/>
    <w:rsid w:val="426E2A15"/>
    <w:rsid w:val="4270F330"/>
    <w:rsid w:val="4276D21B"/>
    <w:rsid w:val="4283098D"/>
    <w:rsid w:val="4291EFD2"/>
    <w:rsid w:val="42B4C53E"/>
    <w:rsid w:val="42CB7C5F"/>
    <w:rsid w:val="42CF0D08"/>
    <w:rsid w:val="42D7B987"/>
    <w:rsid w:val="42F3B958"/>
    <w:rsid w:val="42F8328C"/>
    <w:rsid w:val="42F96466"/>
    <w:rsid w:val="42FA4177"/>
    <w:rsid w:val="43042FAA"/>
    <w:rsid w:val="4313505F"/>
    <w:rsid w:val="431D5AC0"/>
    <w:rsid w:val="43248018"/>
    <w:rsid w:val="43249CBE"/>
    <w:rsid w:val="4328631E"/>
    <w:rsid w:val="433DB945"/>
    <w:rsid w:val="4373B5DF"/>
    <w:rsid w:val="438B880E"/>
    <w:rsid w:val="438BF62D"/>
    <w:rsid w:val="4390B2CA"/>
    <w:rsid w:val="43965EE4"/>
    <w:rsid w:val="43A85560"/>
    <w:rsid w:val="43BA6A87"/>
    <w:rsid w:val="43BC8960"/>
    <w:rsid w:val="43C55B38"/>
    <w:rsid w:val="43D16E0D"/>
    <w:rsid w:val="43D7E5DB"/>
    <w:rsid w:val="43F500F9"/>
    <w:rsid w:val="43FA9975"/>
    <w:rsid w:val="44080410"/>
    <w:rsid w:val="441566DB"/>
    <w:rsid w:val="441FC057"/>
    <w:rsid w:val="44374FA9"/>
    <w:rsid w:val="444800F9"/>
    <w:rsid w:val="44524D7F"/>
    <w:rsid w:val="445569A0"/>
    <w:rsid w:val="44681EFC"/>
    <w:rsid w:val="4474DB8D"/>
    <w:rsid w:val="44A42590"/>
    <w:rsid w:val="44F04387"/>
    <w:rsid w:val="44F97067"/>
    <w:rsid w:val="44F98EA2"/>
    <w:rsid w:val="45004059"/>
    <w:rsid w:val="452A6FEA"/>
    <w:rsid w:val="453A59AE"/>
    <w:rsid w:val="453A684C"/>
    <w:rsid w:val="4545F74A"/>
    <w:rsid w:val="4580858A"/>
    <w:rsid w:val="4582590A"/>
    <w:rsid w:val="459283B2"/>
    <w:rsid w:val="45B45E27"/>
    <w:rsid w:val="45BBCE6F"/>
    <w:rsid w:val="45BD973A"/>
    <w:rsid w:val="45D08563"/>
    <w:rsid w:val="45DB6B1D"/>
    <w:rsid w:val="45EA35E1"/>
    <w:rsid w:val="46174932"/>
    <w:rsid w:val="463749B5"/>
    <w:rsid w:val="463CEF43"/>
    <w:rsid w:val="464186B2"/>
    <w:rsid w:val="464D10CF"/>
    <w:rsid w:val="46532C9D"/>
    <w:rsid w:val="4654527F"/>
    <w:rsid w:val="46A6D29D"/>
    <w:rsid w:val="46AF2B72"/>
    <w:rsid w:val="46C2CCA6"/>
    <w:rsid w:val="46C3F21E"/>
    <w:rsid w:val="46C52CA1"/>
    <w:rsid w:val="46C9A2EE"/>
    <w:rsid w:val="46E848F1"/>
    <w:rsid w:val="46F40482"/>
    <w:rsid w:val="471974B1"/>
    <w:rsid w:val="47359866"/>
    <w:rsid w:val="473FA4D2"/>
    <w:rsid w:val="4756B15B"/>
    <w:rsid w:val="475989C5"/>
    <w:rsid w:val="47669AC0"/>
    <w:rsid w:val="476822E2"/>
    <w:rsid w:val="476BA7EB"/>
    <w:rsid w:val="4770A9C4"/>
    <w:rsid w:val="47712A8B"/>
    <w:rsid w:val="477C2DB7"/>
    <w:rsid w:val="47910D96"/>
    <w:rsid w:val="47A742EE"/>
    <w:rsid w:val="47AC07C5"/>
    <w:rsid w:val="47B10D49"/>
    <w:rsid w:val="47C0B782"/>
    <w:rsid w:val="47C140C6"/>
    <w:rsid w:val="47D6B4B9"/>
    <w:rsid w:val="47E2D6FB"/>
    <w:rsid w:val="47EE0B34"/>
    <w:rsid w:val="47F0FEB4"/>
    <w:rsid w:val="47FC1834"/>
    <w:rsid w:val="47FF06E3"/>
    <w:rsid w:val="48105769"/>
    <w:rsid w:val="4812E365"/>
    <w:rsid w:val="481493E5"/>
    <w:rsid w:val="48175C61"/>
    <w:rsid w:val="481B2F17"/>
    <w:rsid w:val="481FA2B8"/>
    <w:rsid w:val="482CD72B"/>
    <w:rsid w:val="484BC469"/>
    <w:rsid w:val="484FDA58"/>
    <w:rsid w:val="4855A139"/>
    <w:rsid w:val="4869E569"/>
    <w:rsid w:val="486ADA0B"/>
    <w:rsid w:val="487A3C91"/>
    <w:rsid w:val="48A819E8"/>
    <w:rsid w:val="48ADF72D"/>
    <w:rsid w:val="48B10C23"/>
    <w:rsid w:val="48B1A79F"/>
    <w:rsid w:val="48B84813"/>
    <w:rsid w:val="48C0FD23"/>
    <w:rsid w:val="48C11F24"/>
    <w:rsid w:val="48F97228"/>
    <w:rsid w:val="49116735"/>
    <w:rsid w:val="492FF785"/>
    <w:rsid w:val="494D86D0"/>
    <w:rsid w:val="495249E8"/>
    <w:rsid w:val="497464F4"/>
    <w:rsid w:val="4985494C"/>
    <w:rsid w:val="4993CF31"/>
    <w:rsid w:val="49B3E2E2"/>
    <w:rsid w:val="49C6F0D4"/>
    <w:rsid w:val="49C8D3E2"/>
    <w:rsid w:val="49D29745"/>
    <w:rsid w:val="49DBA46B"/>
    <w:rsid w:val="49DFFE8D"/>
    <w:rsid w:val="49EE53D5"/>
    <w:rsid w:val="4A1D34A8"/>
    <w:rsid w:val="4A3E0391"/>
    <w:rsid w:val="4A5EDE7B"/>
    <w:rsid w:val="4A64F2C1"/>
    <w:rsid w:val="4A662819"/>
    <w:rsid w:val="4A792ACE"/>
    <w:rsid w:val="4A7D4542"/>
    <w:rsid w:val="4A8614DF"/>
    <w:rsid w:val="4A89BA24"/>
    <w:rsid w:val="4A8D1909"/>
    <w:rsid w:val="4A96CFB6"/>
    <w:rsid w:val="4A9DD13D"/>
    <w:rsid w:val="4AD39543"/>
    <w:rsid w:val="4ADDB2BE"/>
    <w:rsid w:val="4AE59C4B"/>
    <w:rsid w:val="4AF9A9D3"/>
    <w:rsid w:val="4AFDCD89"/>
    <w:rsid w:val="4AFEBFED"/>
    <w:rsid w:val="4B1AB324"/>
    <w:rsid w:val="4B31375F"/>
    <w:rsid w:val="4B369C32"/>
    <w:rsid w:val="4B562060"/>
    <w:rsid w:val="4B605FF0"/>
    <w:rsid w:val="4B75198D"/>
    <w:rsid w:val="4B899F95"/>
    <w:rsid w:val="4BBD4853"/>
    <w:rsid w:val="4BCEF4B0"/>
    <w:rsid w:val="4BD3C6B3"/>
    <w:rsid w:val="4BDF183E"/>
    <w:rsid w:val="4BF7645D"/>
    <w:rsid w:val="4BF7842A"/>
    <w:rsid w:val="4BFAD50D"/>
    <w:rsid w:val="4BFB3117"/>
    <w:rsid w:val="4C0A5D62"/>
    <w:rsid w:val="4C0FF459"/>
    <w:rsid w:val="4C106C8F"/>
    <w:rsid w:val="4C18E923"/>
    <w:rsid w:val="4C1DC297"/>
    <w:rsid w:val="4C1DC59C"/>
    <w:rsid w:val="4C1F4B4D"/>
    <w:rsid w:val="4C494BDB"/>
    <w:rsid w:val="4C49739F"/>
    <w:rsid w:val="4C5F6642"/>
    <w:rsid w:val="4C70364F"/>
    <w:rsid w:val="4C711C5C"/>
    <w:rsid w:val="4C7D914D"/>
    <w:rsid w:val="4C8A4512"/>
    <w:rsid w:val="4C8D8874"/>
    <w:rsid w:val="4C939924"/>
    <w:rsid w:val="4C9A4615"/>
    <w:rsid w:val="4C9A6169"/>
    <w:rsid w:val="4C9DE298"/>
    <w:rsid w:val="4CA86FB2"/>
    <w:rsid w:val="4CAA1985"/>
    <w:rsid w:val="4CADFCA3"/>
    <w:rsid w:val="4CBDDCC2"/>
    <w:rsid w:val="4CC17D75"/>
    <w:rsid w:val="4CD32C5B"/>
    <w:rsid w:val="4CED7284"/>
    <w:rsid w:val="4D0DD4B5"/>
    <w:rsid w:val="4D1DBF53"/>
    <w:rsid w:val="4D2BF20B"/>
    <w:rsid w:val="4D335E3B"/>
    <w:rsid w:val="4D3F9E84"/>
    <w:rsid w:val="4D427152"/>
    <w:rsid w:val="4D4C7321"/>
    <w:rsid w:val="4D4D2CB4"/>
    <w:rsid w:val="4D6AE872"/>
    <w:rsid w:val="4D7527E4"/>
    <w:rsid w:val="4D790B41"/>
    <w:rsid w:val="4D7FE546"/>
    <w:rsid w:val="4DBEDA53"/>
    <w:rsid w:val="4DDEEAB2"/>
    <w:rsid w:val="4DE0CF96"/>
    <w:rsid w:val="4DEBC6A9"/>
    <w:rsid w:val="4DF62615"/>
    <w:rsid w:val="4E1B667F"/>
    <w:rsid w:val="4E1B680A"/>
    <w:rsid w:val="4E23B73A"/>
    <w:rsid w:val="4E241351"/>
    <w:rsid w:val="4E2CFC1C"/>
    <w:rsid w:val="4E3CC4F3"/>
    <w:rsid w:val="4E67D842"/>
    <w:rsid w:val="4E70271C"/>
    <w:rsid w:val="4E91B3FC"/>
    <w:rsid w:val="4EA61F36"/>
    <w:rsid w:val="4EA794EE"/>
    <w:rsid w:val="4EAC3A7E"/>
    <w:rsid w:val="4EAE72B2"/>
    <w:rsid w:val="4EB68B7B"/>
    <w:rsid w:val="4EBA91F7"/>
    <w:rsid w:val="4EBB5639"/>
    <w:rsid w:val="4EC1E482"/>
    <w:rsid w:val="4EC8F794"/>
    <w:rsid w:val="4ECADD30"/>
    <w:rsid w:val="4EE9287F"/>
    <w:rsid w:val="4EEF3AFF"/>
    <w:rsid w:val="4EF28ADB"/>
    <w:rsid w:val="4F2E14D6"/>
    <w:rsid w:val="4F41A3FC"/>
    <w:rsid w:val="4F5359BE"/>
    <w:rsid w:val="4F56713C"/>
    <w:rsid w:val="4F5689AC"/>
    <w:rsid w:val="4F6540A3"/>
    <w:rsid w:val="4F67B829"/>
    <w:rsid w:val="4F69FEE7"/>
    <w:rsid w:val="4F7CD741"/>
    <w:rsid w:val="4F7D4A84"/>
    <w:rsid w:val="4F9318B8"/>
    <w:rsid w:val="4FADCD79"/>
    <w:rsid w:val="4FB3E7CB"/>
    <w:rsid w:val="4FBE61C7"/>
    <w:rsid w:val="4FF85C8B"/>
    <w:rsid w:val="503D45C4"/>
    <w:rsid w:val="505248A5"/>
    <w:rsid w:val="50631915"/>
    <w:rsid w:val="507B8313"/>
    <w:rsid w:val="50861162"/>
    <w:rsid w:val="5094C75E"/>
    <w:rsid w:val="50CAF54D"/>
    <w:rsid w:val="50CF36FF"/>
    <w:rsid w:val="50CF7D41"/>
    <w:rsid w:val="50EE908C"/>
    <w:rsid w:val="50F95E46"/>
    <w:rsid w:val="510293AA"/>
    <w:rsid w:val="51092E45"/>
    <w:rsid w:val="5134D0D4"/>
    <w:rsid w:val="513CC9F1"/>
    <w:rsid w:val="514639C9"/>
    <w:rsid w:val="5148C086"/>
    <w:rsid w:val="515AE229"/>
    <w:rsid w:val="516E6713"/>
    <w:rsid w:val="51718B01"/>
    <w:rsid w:val="517FFB73"/>
    <w:rsid w:val="51A51D06"/>
    <w:rsid w:val="51A94B08"/>
    <w:rsid w:val="51A9E240"/>
    <w:rsid w:val="51B005DF"/>
    <w:rsid w:val="51BF74B1"/>
    <w:rsid w:val="51D8D310"/>
    <w:rsid w:val="51DDBFF8"/>
    <w:rsid w:val="51F50FDF"/>
    <w:rsid w:val="51F8AE1E"/>
    <w:rsid w:val="5214C1E6"/>
    <w:rsid w:val="52201090"/>
    <w:rsid w:val="52239D22"/>
    <w:rsid w:val="5239D7A8"/>
    <w:rsid w:val="524685C0"/>
    <w:rsid w:val="5254C197"/>
    <w:rsid w:val="526975A1"/>
    <w:rsid w:val="526B7245"/>
    <w:rsid w:val="526CD24E"/>
    <w:rsid w:val="52703CB4"/>
    <w:rsid w:val="527EB8E6"/>
    <w:rsid w:val="52A2863B"/>
    <w:rsid w:val="52AEF862"/>
    <w:rsid w:val="52B199F6"/>
    <w:rsid w:val="52B2D37E"/>
    <w:rsid w:val="52B6E859"/>
    <w:rsid w:val="52BED8FA"/>
    <w:rsid w:val="52DF7DF9"/>
    <w:rsid w:val="52F0E796"/>
    <w:rsid w:val="52F9AE67"/>
    <w:rsid w:val="5304D961"/>
    <w:rsid w:val="530FA816"/>
    <w:rsid w:val="531876FD"/>
    <w:rsid w:val="53269214"/>
    <w:rsid w:val="5343C3A0"/>
    <w:rsid w:val="5344E4D5"/>
    <w:rsid w:val="534692AE"/>
    <w:rsid w:val="534CC5A8"/>
    <w:rsid w:val="534CE450"/>
    <w:rsid w:val="5352FDC6"/>
    <w:rsid w:val="535E15AF"/>
    <w:rsid w:val="537823BD"/>
    <w:rsid w:val="538447C9"/>
    <w:rsid w:val="5391DB3F"/>
    <w:rsid w:val="53982453"/>
    <w:rsid w:val="53AD55D0"/>
    <w:rsid w:val="53AD9B95"/>
    <w:rsid w:val="53B3DE55"/>
    <w:rsid w:val="53B5EF1C"/>
    <w:rsid w:val="53CAA3A8"/>
    <w:rsid w:val="53CECD1A"/>
    <w:rsid w:val="53D0A899"/>
    <w:rsid w:val="53EE78E4"/>
    <w:rsid w:val="54092EC2"/>
    <w:rsid w:val="543CD5D8"/>
    <w:rsid w:val="544CF484"/>
    <w:rsid w:val="54542697"/>
    <w:rsid w:val="54617FE2"/>
    <w:rsid w:val="5487C745"/>
    <w:rsid w:val="548BE7D2"/>
    <w:rsid w:val="548CFC61"/>
    <w:rsid w:val="548E3AA5"/>
    <w:rsid w:val="549C1FB3"/>
    <w:rsid w:val="54B0A33C"/>
    <w:rsid w:val="54B76C8B"/>
    <w:rsid w:val="54C375BE"/>
    <w:rsid w:val="54D0C397"/>
    <w:rsid w:val="54DACEC1"/>
    <w:rsid w:val="54DFE84D"/>
    <w:rsid w:val="54E7DCF7"/>
    <w:rsid w:val="54E93819"/>
    <w:rsid w:val="54F447B2"/>
    <w:rsid w:val="54FAB4B9"/>
    <w:rsid w:val="5506D441"/>
    <w:rsid w:val="550B207B"/>
    <w:rsid w:val="55148687"/>
    <w:rsid w:val="5528FFE2"/>
    <w:rsid w:val="5534F280"/>
    <w:rsid w:val="553D8099"/>
    <w:rsid w:val="55485289"/>
    <w:rsid w:val="55505EB7"/>
    <w:rsid w:val="5551FAA1"/>
    <w:rsid w:val="55570348"/>
    <w:rsid w:val="556349CB"/>
    <w:rsid w:val="55772C5B"/>
    <w:rsid w:val="557B4FEB"/>
    <w:rsid w:val="558F1E29"/>
    <w:rsid w:val="55A44AE3"/>
    <w:rsid w:val="55A5A753"/>
    <w:rsid w:val="55BE4CEA"/>
    <w:rsid w:val="55D7E000"/>
    <w:rsid w:val="55E285F6"/>
    <w:rsid w:val="55E43600"/>
    <w:rsid w:val="55FF497C"/>
    <w:rsid w:val="56173E2D"/>
    <w:rsid w:val="562B0DB4"/>
    <w:rsid w:val="562F346E"/>
    <w:rsid w:val="5635D0CC"/>
    <w:rsid w:val="5642413D"/>
    <w:rsid w:val="5645A9C7"/>
    <w:rsid w:val="5649064E"/>
    <w:rsid w:val="56501A1A"/>
    <w:rsid w:val="56735D69"/>
    <w:rsid w:val="568973C8"/>
    <w:rsid w:val="568E2438"/>
    <w:rsid w:val="56AF4E32"/>
    <w:rsid w:val="56C1B85A"/>
    <w:rsid w:val="56DAC170"/>
    <w:rsid w:val="57000CF8"/>
    <w:rsid w:val="5700453F"/>
    <w:rsid w:val="57090CA3"/>
    <w:rsid w:val="570B7300"/>
    <w:rsid w:val="5713057C"/>
    <w:rsid w:val="572247CB"/>
    <w:rsid w:val="57269846"/>
    <w:rsid w:val="573FBC58"/>
    <w:rsid w:val="5751F482"/>
    <w:rsid w:val="5755B2B4"/>
    <w:rsid w:val="5763B93A"/>
    <w:rsid w:val="5765ECF3"/>
    <w:rsid w:val="576CE2FC"/>
    <w:rsid w:val="5779B9DE"/>
    <w:rsid w:val="57C37643"/>
    <w:rsid w:val="57C78447"/>
    <w:rsid w:val="57CA90A7"/>
    <w:rsid w:val="57DA24E0"/>
    <w:rsid w:val="57DBC1D6"/>
    <w:rsid w:val="57DE64EF"/>
    <w:rsid w:val="57E3EF3A"/>
    <w:rsid w:val="57FDAF0F"/>
    <w:rsid w:val="57FED352"/>
    <w:rsid w:val="580E14C2"/>
    <w:rsid w:val="580F4260"/>
    <w:rsid w:val="5818B708"/>
    <w:rsid w:val="58229ECE"/>
    <w:rsid w:val="582BF827"/>
    <w:rsid w:val="5845F46A"/>
    <w:rsid w:val="5847180A"/>
    <w:rsid w:val="5850601E"/>
    <w:rsid w:val="5854D870"/>
    <w:rsid w:val="5868F999"/>
    <w:rsid w:val="58690381"/>
    <w:rsid w:val="58758B1A"/>
    <w:rsid w:val="588BBADF"/>
    <w:rsid w:val="588FE389"/>
    <w:rsid w:val="589D1D93"/>
    <w:rsid w:val="58B1FD24"/>
    <w:rsid w:val="58BE1876"/>
    <w:rsid w:val="58D8C75B"/>
    <w:rsid w:val="58D9953B"/>
    <w:rsid w:val="58E3B76D"/>
    <w:rsid w:val="58E7DABA"/>
    <w:rsid w:val="58F78394"/>
    <w:rsid w:val="590019E7"/>
    <w:rsid w:val="5906C373"/>
    <w:rsid w:val="5913B3A3"/>
    <w:rsid w:val="59268EE0"/>
    <w:rsid w:val="592A8DE4"/>
    <w:rsid w:val="594C8397"/>
    <w:rsid w:val="59592D9B"/>
    <w:rsid w:val="59672B51"/>
    <w:rsid w:val="596D7237"/>
    <w:rsid w:val="5975853C"/>
    <w:rsid w:val="5984B369"/>
    <w:rsid w:val="598B5245"/>
    <w:rsid w:val="59928AF1"/>
    <w:rsid w:val="599B8356"/>
    <w:rsid w:val="599E9E7B"/>
    <w:rsid w:val="59AB8AC8"/>
    <w:rsid w:val="59B64BBF"/>
    <w:rsid w:val="59B938CF"/>
    <w:rsid w:val="59C0F384"/>
    <w:rsid w:val="59C63D6E"/>
    <w:rsid w:val="59DADF1A"/>
    <w:rsid w:val="59EA27C8"/>
    <w:rsid w:val="59FD1147"/>
    <w:rsid w:val="5A159A8C"/>
    <w:rsid w:val="5A1B4044"/>
    <w:rsid w:val="5A1C294E"/>
    <w:rsid w:val="5A20EEEE"/>
    <w:rsid w:val="5A259E95"/>
    <w:rsid w:val="5A2FAFF7"/>
    <w:rsid w:val="5A4734CA"/>
    <w:rsid w:val="5A48C60A"/>
    <w:rsid w:val="5A4D1EA6"/>
    <w:rsid w:val="5A83C1CC"/>
    <w:rsid w:val="5A8786ED"/>
    <w:rsid w:val="5AA11628"/>
    <w:rsid w:val="5ACD3591"/>
    <w:rsid w:val="5AE636B0"/>
    <w:rsid w:val="5AEF3ECC"/>
    <w:rsid w:val="5AF1B78D"/>
    <w:rsid w:val="5B00EEB2"/>
    <w:rsid w:val="5B07F950"/>
    <w:rsid w:val="5B094298"/>
    <w:rsid w:val="5B14D47C"/>
    <w:rsid w:val="5B1879A3"/>
    <w:rsid w:val="5B2B53E2"/>
    <w:rsid w:val="5B2E85BA"/>
    <w:rsid w:val="5B433254"/>
    <w:rsid w:val="5B5EB5EB"/>
    <w:rsid w:val="5B66C447"/>
    <w:rsid w:val="5B750040"/>
    <w:rsid w:val="5B7B8C05"/>
    <w:rsid w:val="5B8B3D3E"/>
    <w:rsid w:val="5B939ED8"/>
    <w:rsid w:val="5B9F2238"/>
    <w:rsid w:val="5BA8A8F8"/>
    <w:rsid w:val="5BCE2CB4"/>
    <w:rsid w:val="5BD1AF96"/>
    <w:rsid w:val="5BE6C23C"/>
    <w:rsid w:val="5BF865AD"/>
    <w:rsid w:val="5BF998A1"/>
    <w:rsid w:val="5C009D36"/>
    <w:rsid w:val="5C086CED"/>
    <w:rsid w:val="5C0D277D"/>
    <w:rsid w:val="5C0FB9F1"/>
    <w:rsid w:val="5C24BD2C"/>
    <w:rsid w:val="5C31A360"/>
    <w:rsid w:val="5C4D0F45"/>
    <w:rsid w:val="5C82C74E"/>
    <w:rsid w:val="5C89A89E"/>
    <w:rsid w:val="5C9F02CF"/>
    <w:rsid w:val="5CAFFE97"/>
    <w:rsid w:val="5CC62609"/>
    <w:rsid w:val="5CD795CC"/>
    <w:rsid w:val="5CDAC672"/>
    <w:rsid w:val="5CDE9CE9"/>
    <w:rsid w:val="5CE7CE33"/>
    <w:rsid w:val="5CE8DC00"/>
    <w:rsid w:val="5CF876AA"/>
    <w:rsid w:val="5D130149"/>
    <w:rsid w:val="5D172ECF"/>
    <w:rsid w:val="5D2A4129"/>
    <w:rsid w:val="5D30B574"/>
    <w:rsid w:val="5D3B25FD"/>
    <w:rsid w:val="5D4524CB"/>
    <w:rsid w:val="5D708076"/>
    <w:rsid w:val="5D798565"/>
    <w:rsid w:val="5D7BD4FD"/>
    <w:rsid w:val="5D7C2BE6"/>
    <w:rsid w:val="5D96167B"/>
    <w:rsid w:val="5DA1D783"/>
    <w:rsid w:val="5DA2A975"/>
    <w:rsid w:val="5DA39BF2"/>
    <w:rsid w:val="5DA89813"/>
    <w:rsid w:val="5DBCC1AE"/>
    <w:rsid w:val="5DBF7726"/>
    <w:rsid w:val="5DC28545"/>
    <w:rsid w:val="5DCB7FFD"/>
    <w:rsid w:val="5DD7AF78"/>
    <w:rsid w:val="5DDEFC0E"/>
    <w:rsid w:val="5DE2FCB2"/>
    <w:rsid w:val="5DEEFB42"/>
    <w:rsid w:val="5DF4C17B"/>
    <w:rsid w:val="5DFE162E"/>
    <w:rsid w:val="5E1368E9"/>
    <w:rsid w:val="5E18F38F"/>
    <w:rsid w:val="5E2FF83D"/>
    <w:rsid w:val="5E311C20"/>
    <w:rsid w:val="5E46F9D2"/>
    <w:rsid w:val="5E4DB326"/>
    <w:rsid w:val="5E56B266"/>
    <w:rsid w:val="5E5B540A"/>
    <w:rsid w:val="5E5B626B"/>
    <w:rsid w:val="5E6C954B"/>
    <w:rsid w:val="5E8E225A"/>
    <w:rsid w:val="5E990762"/>
    <w:rsid w:val="5E998DCE"/>
    <w:rsid w:val="5E9B92BF"/>
    <w:rsid w:val="5EC00C3E"/>
    <w:rsid w:val="5EC5CEF8"/>
    <w:rsid w:val="5EE8585A"/>
    <w:rsid w:val="5EECA4D1"/>
    <w:rsid w:val="5F01693A"/>
    <w:rsid w:val="5F0ADEDA"/>
    <w:rsid w:val="5F588897"/>
    <w:rsid w:val="5F5D1A03"/>
    <w:rsid w:val="5F629F11"/>
    <w:rsid w:val="5F6F2C5C"/>
    <w:rsid w:val="5F9AD9E8"/>
    <w:rsid w:val="5FB7197E"/>
    <w:rsid w:val="5FB83B7A"/>
    <w:rsid w:val="5FC771F0"/>
    <w:rsid w:val="601BCA93"/>
    <w:rsid w:val="602325CE"/>
    <w:rsid w:val="6024EE7E"/>
    <w:rsid w:val="60386659"/>
    <w:rsid w:val="604E9FD3"/>
    <w:rsid w:val="607313F1"/>
    <w:rsid w:val="60748997"/>
    <w:rsid w:val="60823096"/>
    <w:rsid w:val="60883897"/>
    <w:rsid w:val="6088B843"/>
    <w:rsid w:val="609655F2"/>
    <w:rsid w:val="60AE0C61"/>
    <w:rsid w:val="60B9F983"/>
    <w:rsid w:val="60E61F4F"/>
    <w:rsid w:val="60E62449"/>
    <w:rsid w:val="61086E33"/>
    <w:rsid w:val="61098DC3"/>
    <w:rsid w:val="6130F45A"/>
    <w:rsid w:val="61482B25"/>
    <w:rsid w:val="61486D44"/>
    <w:rsid w:val="617D3E04"/>
    <w:rsid w:val="61A2F129"/>
    <w:rsid w:val="61B19D4C"/>
    <w:rsid w:val="61B8310D"/>
    <w:rsid w:val="61BA4320"/>
    <w:rsid w:val="61BE242D"/>
    <w:rsid w:val="61C61BF4"/>
    <w:rsid w:val="61C8D889"/>
    <w:rsid w:val="61C9A6AC"/>
    <w:rsid w:val="61DB6908"/>
    <w:rsid w:val="61E5D8AF"/>
    <w:rsid w:val="61E87E77"/>
    <w:rsid w:val="61ECC0B1"/>
    <w:rsid w:val="61F054F0"/>
    <w:rsid w:val="61FCEA4D"/>
    <w:rsid w:val="62085845"/>
    <w:rsid w:val="620D1B5A"/>
    <w:rsid w:val="6229750A"/>
    <w:rsid w:val="622E5780"/>
    <w:rsid w:val="623789D7"/>
    <w:rsid w:val="62494BD7"/>
    <w:rsid w:val="624F721A"/>
    <w:rsid w:val="6255ACA9"/>
    <w:rsid w:val="6257342C"/>
    <w:rsid w:val="625BC099"/>
    <w:rsid w:val="62606D40"/>
    <w:rsid w:val="626BC4A7"/>
    <w:rsid w:val="626EE080"/>
    <w:rsid w:val="627148F8"/>
    <w:rsid w:val="6280B5F9"/>
    <w:rsid w:val="62865388"/>
    <w:rsid w:val="6288D8FE"/>
    <w:rsid w:val="628B6A34"/>
    <w:rsid w:val="62B4DB92"/>
    <w:rsid w:val="62D515B0"/>
    <w:rsid w:val="62E102FF"/>
    <w:rsid w:val="62E46DFF"/>
    <w:rsid w:val="62E91C6D"/>
    <w:rsid w:val="62F22B40"/>
    <w:rsid w:val="62F8EC24"/>
    <w:rsid w:val="630F5BF8"/>
    <w:rsid w:val="631324B0"/>
    <w:rsid w:val="6314A36E"/>
    <w:rsid w:val="6325D837"/>
    <w:rsid w:val="63277D3D"/>
    <w:rsid w:val="6331AB02"/>
    <w:rsid w:val="63476877"/>
    <w:rsid w:val="6360C8F8"/>
    <w:rsid w:val="63666F52"/>
    <w:rsid w:val="636829A1"/>
    <w:rsid w:val="63767E86"/>
    <w:rsid w:val="637F900F"/>
    <w:rsid w:val="638A358A"/>
    <w:rsid w:val="63A9D684"/>
    <w:rsid w:val="63D36FBC"/>
    <w:rsid w:val="63DEFA1D"/>
    <w:rsid w:val="63E9E912"/>
    <w:rsid w:val="63F58734"/>
    <w:rsid w:val="63FD9646"/>
    <w:rsid w:val="6405E00A"/>
    <w:rsid w:val="641524A5"/>
    <w:rsid w:val="641FF01A"/>
    <w:rsid w:val="6426592B"/>
    <w:rsid w:val="6429F804"/>
    <w:rsid w:val="6433C462"/>
    <w:rsid w:val="6433F7FB"/>
    <w:rsid w:val="6452C1FD"/>
    <w:rsid w:val="64655109"/>
    <w:rsid w:val="646D6A16"/>
    <w:rsid w:val="648F9281"/>
    <w:rsid w:val="649DF7A3"/>
    <w:rsid w:val="64A804A5"/>
    <w:rsid w:val="64DD8428"/>
    <w:rsid w:val="64FA436D"/>
    <w:rsid w:val="65066D12"/>
    <w:rsid w:val="6507FA8A"/>
    <w:rsid w:val="651D8708"/>
    <w:rsid w:val="651D9C36"/>
    <w:rsid w:val="6529608F"/>
    <w:rsid w:val="65369DDB"/>
    <w:rsid w:val="65589813"/>
    <w:rsid w:val="65650DAB"/>
    <w:rsid w:val="6567BA8D"/>
    <w:rsid w:val="656AB307"/>
    <w:rsid w:val="6577A80F"/>
    <w:rsid w:val="657ABD48"/>
    <w:rsid w:val="658313D9"/>
    <w:rsid w:val="65841EB6"/>
    <w:rsid w:val="659058D5"/>
    <w:rsid w:val="659B6B6B"/>
    <w:rsid w:val="65A04D15"/>
    <w:rsid w:val="65A4EDAB"/>
    <w:rsid w:val="65AA907F"/>
    <w:rsid w:val="65B7ACAC"/>
    <w:rsid w:val="65C0401C"/>
    <w:rsid w:val="65D15C08"/>
    <w:rsid w:val="65DB5B6F"/>
    <w:rsid w:val="65E6BD2F"/>
    <w:rsid w:val="65E73C5B"/>
    <w:rsid w:val="65FBD46C"/>
    <w:rsid w:val="65FCC05A"/>
    <w:rsid w:val="66029143"/>
    <w:rsid w:val="660C6A2A"/>
    <w:rsid w:val="6612FC1F"/>
    <w:rsid w:val="6617853A"/>
    <w:rsid w:val="662D61EB"/>
    <w:rsid w:val="663A88D5"/>
    <w:rsid w:val="6642A831"/>
    <w:rsid w:val="66508909"/>
    <w:rsid w:val="66541E56"/>
    <w:rsid w:val="6659A7CB"/>
    <w:rsid w:val="665B3460"/>
    <w:rsid w:val="66739524"/>
    <w:rsid w:val="66851C71"/>
    <w:rsid w:val="66A7AA24"/>
    <w:rsid w:val="66AD3BFC"/>
    <w:rsid w:val="66B5F510"/>
    <w:rsid w:val="66C4E3D7"/>
    <w:rsid w:val="66C72B30"/>
    <w:rsid w:val="66E3B114"/>
    <w:rsid w:val="66E4F208"/>
    <w:rsid w:val="66FF31BF"/>
    <w:rsid w:val="6702E0E2"/>
    <w:rsid w:val="670B78D9"/>
    <w:rsid w:val="671B143D"/>
    <w:rsid w:val="67251BAB"/>
    <w:rsid w:val="67319E64"/>
    <w:rsid w:val="675544F1"/>
    <w:rsid w:val="6793140D"/>
    <w:rsid w:val="679966FF"/>
    <w:rsid w:val="67ACBE30"/>
    <w:rsid w:val="67B244FD"/>
    <w:rsid w:val="67D3C980"/>
    <w:rsid w:val="67F8CBDE"/>
    <w:rsid w:val="67FB0448"/>
    <w:rsid w:val="683002C1"/>
    <w:rsid w:val="68387396"/>
    <w:rsid w:val="683921D4"/>
    <w:rsid w:val="68598FC1"/>
    <w:rsid w:val="6865FDF8"/>
    <w:rsid w:val="68839A20"/>
    <w:rsid w:val="68906732"/>
    <w:rsid w:val="68BDADB0"/>
    <w:rsid w:val="68E0D4C2"/>
    <w:rsid w:val="68EA57B7"/>
    <w:rsid w:val="68F442F9"/>
    <w:rsid w:val="68F98EBD"/>
    <w:rsid w:val="68FDFA1C"/>
    <w:rsid w:val="690B5175"/>
    <w:rsid w:val="69281974"/>
    <w:rsid w:val="6949123C"/>
    <w:rsid w:val="694C2B92"/>
    <w:rsid w:val="6968210E"/>
    <w:rsid w:val="6991102F"/>
    <w:rsid w:val="69957EAA"/>
    <w:rsid w:val="699F57CF"/>
    <w:rsid w:val="69B4442D"/>
    <w:rsid w:val="69B5DBF1"/>
    <w:rsid w:val="69B7D3A9"/>
    <w:rsid w:val="69DED203"/>
    <w:rsid w:val="69E503FC"/>
    <w:rsid w:val="69FCB794"/>
    <w:rsid w:val="6A04CD4E"/>
    <w:rsid w:val="6A055E5E"/>
    <w:rsid w:val="6A12F2B4"/>
    <w:rsid w:val="6A152029"/>
    <w:rsid w:val="6A202B52"/>
    <w:rsid w:val="6A41442A"/>
    <w:rsid w:val="6A4195AB"/>
    <w:rsid w:val="6A489EEF"/>
    <w:rsid w:val="6A5DEE6A"/>
    <w:rsid w:val="6A6ABA64"/>
    <w:rsid w:val="6A821C59"/>
    <w:rsid w:val="6A92D457"/>
    <w:rsid w:val="6A98953A"/>
    <w:rsid w:val="6A9C8253"/>
    <w:rsid w:val="6AA5CA13"/>
    <w:rsid w:val="6AB3C88C"/>
    <w:rsid w:val="6AB6CBC9"/>
    <w:rsid w:val="6AB9D140"/>
    <w:rsid w:val="6AC72CE4"/>
    <w:rsid w:val="6ACA87AE"/>
    <w:rsid w:val="6ACD5927"/>
    <w:rsid w:val="6AD98C7F"/>
    <w:rsid w:val="6AEC5C9C"/>
    <w:rsid w:val="6B2D5124"/>
    <w:rsid w:val="6B3B5A06"/>
    <w:rsid w:val="6B45FD9E"/>
    <w:rsid w:val="6B561231"/>
    <w:rsid w:val="6B5BB88B"/>
    <w:rsid w:val="6B8050F5"/>
    <w:rsid w:val="6B854506"/>
    <w:rsid w:val="6B984C3A"/>
    <w:rsid w:val="6B993F24"/>
    <w:rsid w:val="6BABF7DD"/>
    <w:rsid w:val="6BCAE455"/>
    <w:rsid w:val="6BD37A4E"/>
    <w:rsid w:val="6C04CA68"/>
    <w:rsid w:val="6C216BF5"/>
    <w:rsid w:val="6C2F1A62"/>
    <w:rsid w:val="6C57C2F2"/>
    <w:rsid w:val="6C5E48B7"/>
    <w:rsid w:val="6CAE338C"/>
    <w:rsid w:val="6CD828A1"/>
    <w:rsid w:val="6CD83A34"/>
    <w:rsid w:val="6CE473E0"/>
    <w:rsid w:val="6CF02FE4"/>
    <w:rsid w:val="6CF536E2"/>
    <w:rsid w:val="6D05DAC9"/>
    <w:rsid w:val="6D0B2A7C"/>
    <w:rsid w:val="6D15F677"/>
    <w:rsid w:val="6D1C62D9"/>
    <w:rsid w:val="6D208EBF"/>
    <w:rsid w:val="6D2103F8"/>
    <w:rsid w:val="6D32CA13"/>
    <w:rsid w:val="6D4069DC"/>
    <w:rsid w:val="6D43494C"/>
    <w:rsid w:val="6D487EE3"/>
    <w:rsid w:val="6D523137"/>
    <w:rsid w:val="6D65769A"/>
    <w:rsid w:val="6D861B4B"/>
    <w:rsid w:val="6DA59C9C"/>
    <w:rsid w:val="6DA5FAE1"/>
    <w:rsid w:val="6DC2627D"/>
    <w:rsid w:val="6DD8610E"/>
    <w:rsid w:val="6DFD4DDB"/>
    <w:rsid w:val="6E1A8665"/>
    <w:rsid w:val="6E2F8A7A"/>
    <w:rsid w:val="6E308A36"/>
    <w:rsid w:val="6E3A2C7D"/>
    <w:rsid w:val="6E4CDDF1"/>
    <w:rsid w:val="6E505262"/>
    <w:rsid w:val="6E6DF9BB"/>
    <w:rsid w:val="6E72BF7A"/>
    <w:rsid w:val="6E7521BA"/>
    <w:rsid w:val="6E81A5E9"/>
    <w:rsid w:val="6E85319C"/>
    <w:rsid w:val="6EAC9760"/>
    <w:rsid w:val="6EB50E6D"/>
    <w:rsid w:val="6EB5EEAD"/>
    <w:rsid w:val="6ECB640D"/>
    <w:rsid w:val="6ED1A633"/>
    <w:rsid w:val="6EDB6716"/>
    <w:rsid w:val="6EEC4AE0"/>
    <w:rsid w:val="6EF5D001"/>
    <w:rsid w:val="6F01949D"/>
    <w:rsid w:val="6F381892"/>
    <w:rsid w:val="6F3CC029"/>
    <w:rsid w:val="6F3D75C3"/>
    <w:rsid w:val="6F580AFC"/>
    <w:rsid w:val="6F690D7A"/>
    <w:rsid w:val="6F6C047E"/>
    <w:rsid w:val="6F73871C"/>
    <w:rsid w:val="6F7EEB6E"/>
    <w:rsid w:val="6F7FCB1A"/>
    <w:rsid w:val="6F907DFD"/>
    <w:rsid w:val="6F99D12C"/>
    <w:rsid w:val="6F9B9F4B"/>
    <w:rsid w:val="6FB2267B"/>
    <w:rsid w:val="6FB65D28"/>
    <w:rsid w:val="6FF6CB99"/>
    <w:rsid w:val="700BE164"/>
    <w:rsid w:val="70185E49"/>
    <w:rsid w:val="702C384F"/>
    <w:rsid w:val="702ED736"/>
    <w:rsid w:val="7034CDA7"/>
    <w:rsid w:val="705C0035"/>
    <w:rsid w:val="70607F93"/>
    <w:rsid w:val="706BF552"/>
    <w:rsid w:val="7072D0D1"/>
    <w:rsid w:val="708169FD"/>
    <w:rsid w:val="70853A46"/>
    <w:rsid w:val="70887A4F"/>
    <w:rsid w:val="7095BB32"/>
    <w:rsid w:val="709C978E"/>
    <w:rsid w:val="70A0EB70"/>
    <w:rsid w:val="70B09FBE"/>
    <w:rsid w:val="70C744E9"/>
    <w:rsid w:val="70CE8867"/>
    <w:rsid w:val="70E9F4BA"/>
    <w:rsid w:val="70F22EA1"/>
    <w:rsid w:val="7126299E"/>
    <w:rsid w:val="71291B9D"/>
    <w:rsid w:val="713414F2"/>
    <w:rsid w:val="715194CD"/>
    <w:rsid w:val="715673A0"/>
    <w:rsid w:val="71602088"/>
    <w:rsid w:val="716BA696"/>
    <w:rsid w:val="7171853E"/>
    <w:rsid w:val="71839470"/>
    <w:rsid w:val="71895255"/>
    <w:rsid w:val="71949B56"/>
    <w:rsid w:val="71BE0D03"/>
    <w:rsid w:val="71D97E3A"/>
    <w:rsid w:val="71E11A29"/>
    <w:rsid w:val="71E1A234"/>
    <w:rsid w:val="71E68823"/>
    <w:rsid w:val="71F6431E"/>
    <w:rsid w:val="71FCB49B"/>
    <w:rsid w:val="7221097D"/>
    <w:rsid w:val="722D485F"/>
    <w:rsid w:val="722FED64"/>
    <w:rsid w:val="7246C624"/>
    <w:rsid w:val="724AAEF9"/>
    <w:rsid w:val="72580921"/>
    <w:rsid w:val="726989B9"/>
    <w:rsid w:val="726E4AE0"/>
    <w:rsid w:val="7271E166"/>
    <w:rsid w:val="727D73A1"/>
    <w:rsid w:val="728DC479"/>
    <w:rsid w:val="729448FE"/>
    <w:rsid w:val="72AD5474"/>
    <w:rsid w:val="72C3E382"/>
    <w:rsid w:val="72CA0D91"/>
    <w:rsid w:val="72F1BB13"/>
    <w:rsid w:val="7318183B"/>
    <w:rsid w:val="73197FD0"/>
    <w:rsid w:val="73224B5C"/>
    <w:rsid w:val="7338278C"/>
    <w:rsid w:val="7349BDC2"/>
    <w:rsid w:val="73535E52"/>
    <w:rsid w:val="735A4F44"/>
    <w:rsid w:val="736553C2"/>
    <w:rsid w:val="736A7CA6"/>
    <w:rsid w:val="736D6F78"/>
    <w:rsid w:val="738BED19"/>
    <w:rsid w:val="7394D37F"/>
    <w:rsid w:val="7399132B"/>
    <w:rsid w:val="739F45AD"/>
    <w:rsid w:val="73A214CE"/>
    <w:rsid w:val="73A52F96"/>
    <w:rsid w:val="73BC85C4"/>
    <w:rsid w:val="73D39F75"/>
    <w:rsid w:val="73D4420B"/>
    <w:rsid w:val="73ECB3EC"/>
    <w:rsid w:val="73EEF2AF"/>
    <w:rsid w:val="73FB24CB"/>
    <w:rsid w:val="740916DC"/>
    <w:rsid w:val="7415F2C8"/>
    <w:rsid w:val="7419BEA7"/>
    <w:rsid w:val="74417523"/>
    <w:rsid w:val="7451B37A"/>
    <w:rsid w:val="7457D5B7"/>
    <w:rsid w:val="7466785B"/>
    <w:rsid w:val="7471DEF0"/>
    <w:rsid w:val="747A0EB4"/>
    <w:rsid w:val="74A1F706"/>
    <w:rsid w:val="74A48E51"/>
    <w:rsid w:val="74E6C459"/>
    <w:rsid w:val="7508BD2F"/>
    <w:rsid w:val="75096B5C"/>
    <w:rsid w:val="75435C65"/>
    <w:rsid w:val="7547C384"/>
    <w:rsid w:val="75557810"/>
    <w:rsid w:val="756F8429"/>
    <w:rsid w:val="757A60B1"/>
    <w:rsid w:val="757F1082"/>
    <w:rsid w:val="757FB7ED"/>
    <w:rsid w:val="758502E5"/>
    <w:rsid w:val="75895BCF"/>
    <w:rsid w:val="75993244"/>
    <w:rsid w:val="759B4582"/>
    <w:rsid w:val="75B90FBF"/>
    <w:rsid w:val="75BB07FD"/>
    <w:rsid w:val="75C062D6"/>
    <w:rsid w:val="75EE0AB7"/>
    <w:rsid w:val="75F1413A"/>
    <w:rsid w:val="76030ECF"/>
    <w:rsid w:val="76211A0C"/>
    <w:rsid w:val="76232F1D"/>
    <w:rsid w:val="76452AAD"/>
    <w:rsid w:val="764E6E06"/>
    <w:rsid w:val="76576AC0"/>
    <w:rsid w:val="7667353A"/>
    <w:rsid w:val="767BD921"/>
    <w:rsid w:val="768C6631"/>
    <w:rsid w:val="768C85F8"/>
    <w:rsid w:val="7692D682"/>
    <w:rsid w:val="7695BD37"/>
    <w:rsid w:val="76BAFD0C"/>
    <w:rsid w:val="76BCAB2E"/>
    <w:rsid w:val="76DC8A4A"/>
    <w:rsid w:val="76ED6E1B"/>
    <w:rsid w:val="76FC288B"/>
    <w:rsid w:val="7708334D"/>
    <w:rsid w:val="77272A20"/>
    <w:rsid w:val="7727A036"/>
    <w:rsid w:val="772EB572"/>
    <w:rsid w:val="7742BE2D"/>
    <w:rsid w:val="775E7A5D"/>
    <w:rsid w:val="776ECCE2"/>
    <w:rsid w:val="77743A8D"/>
    <w:rsid w:val="77866F0E"/>
    <w:rsid w:val="778670E6"/>
    <w:rsid w:val="7786DF48"/>
    <w:rsid w:val="77AC2FED"/>
    <w:rsid w:val="77B238B4"/>
    <w:rsid w:val="77CC02FB"/>
    <w:rsid w:val="77D10646"/>
    <w:rsid w:val="77D235A6"/>
    <w:rsid w:val="77D8875F"/>
    <w:rsid w:val="77ECD296"/>
    <w:rsid w:val="7801F21A"/>
    <w:rsid w:val="78164DFB"/>
    <w:rsid w:val="78167632"/>
    <w:rsid w:val="782356CE"/>
    <w:rsid w:val="782A9453"/>
    <w:rsid w:val="783213E4"/>
    <w:rsid w:val="7847204C"/>
    <w:rsid w:val="785C118F"/>
    <w:rsid w:val="78715BE6"/>
    <w:rsid w:val="787A8486"/>
    <w:rsid w:val="7884E0FA"/>
    <w:rsid w:val="78856B95"/>
    <w:rsid w:val="7895337F"/>
    <w:rsid w:val="789AEDAC"/>
    <w:rsid w:val="789D78B8"/>
    <w:rsid w:val="78C5E68B"/>
    <w:rsid w:val="78CAC72B"/>
    <w:rsid w:val="78CE45F1"/>
    <w:rsid w:val="78CEEF34"/>
    <w:rsid w:val="78D1F97B"/>
    <w:rsid w:val="78D91A9B"/>
    <w:rsid w:val="78F28C9F"/>
    <w:rsid w:val="78F45066"/>
    <w:rsid w:val="78F6F445"/>
    <w:rsid w:val="791450A6"/>
    <w:rsid w:val="79174DF3"/>
    <w:rsid w:val="7926D2F6"/>
    <w:rsid w:val="792BA58C"/>
    <w:rsid w:val="793D754C"/>
    <w:rsid w:val="7942CFCA"/>
    <w:rsid w:val="79590F2B"/>
    <w:rsid w:val="796C34AC"/>
    <w:rsid w:val="79881BFF"/>
    <w:rsid w:val="798D6AA6"/>
    <w:rsid w:val="798FA274"/>
    <w:rsid w:val="7993B927"/>
    <w:rsid w:val="799DC0A5"/>
    <w:rsid w:val="79C583B9"/>
    <w:rsid w:val="79D29471"/>
    <w:rsid w:val="79D41562"/>
    <w:rsid w:val="79E1A358"/>
    <w:rsid w:val="79E7E329"/>
    <w:rsid w:val="7A021D74"/>
    <w:rsid w:val="7A110A34"/>
    <w:rsid w:val="7A143095"/>
    <w:rsid w:val="7A16AF91"/>
    <w:rsid w:val="7A20F730"/>
    <w:rsid w:val="7A280D1B"/>
    <w:rsid w:val="7A2EE3DE"/>
    <w:rsid w:val="7A38FACB"/>
    <w:rsid w:val="7A4B9C40"/>
    <w:rsid w:val="7A68801A"/>
    <w:rsid w:val="7A6CE6D1"/>
    <w:rsid w:val="7A7096B6"/>
    <w:rsid w:val="7A75183A"/>
    <w:rsid w:val="7A7E65B3"/>
    <w:rsid w:val="7A8048D1"/>
    <w:rsid w:val="7A80C429"/>
    <w:rsid w:val="7A8CC1C5"/>
    <w:rsid w:val="7AA9E5AC"/>
    <w:rsid w:val="7AB58255"/>
    <w:rsid w:val="7ABD0A39"/>
    <w:rsid w:val="7AEA5FC8"/>
    <w:rsid w:val="7AEAB9BE"/>
    <w:rsid w:val="7AEE46AB"/>
    <w:rsid w:val="7AEFB6DD"/>
    <w:rsid w:val="7AEFBAF1"/>
    <w:rsid w:val="7B05FC8F"/>
    <w:rsid w:val="7B21E720"/>
    <w:rsid w:val="7B2BF597"/>
    <w:rsid w:val="7B2F18C5"/>
    <w:rsid w:val="7B4F4EC9"/>
    <w:rsid w:val="7B550BC0"/>
    <w:rsid w:val="7B670C67"/>
    <w:rsid w:val="7B6AD952"/>
    <w:rsid w:val="7B7632E8"/>
    <w:rsid w:val="7B7F4E42"/>
    <w:rsid w:val="7B8B0998"/>
    <w:rsid w:val="7BABB63D"/>
    <w:rsid w:val="7BADCD3C"/>
    <w:rsid w:val="7BBE8DF9"/>
    <w:rsid w:val="7BD62409"/>
    <w:rsid w:val="7BEE23F1"/>
    <w:rsid w:val="7BFCB430"/>
    <w:rsid w:val="7C18E551"/>
    <w:rsid w:val="7C2CE63B"/>
    <w:rsid w:val="7C387652"/>
    <w:rsid w:val="7C602BA0"/>
    <w:rsid w:val="7C60768E"/>
    <w:rsid w:val="7C61C43F"/>
    <w:rsid w:val="7C64C214"/>
    <w:rsid w:val="7C6E97DA"/>
    <w:rsid w:val="7C74FE55"/>
    <w:rsid w:val="7C769463"/>
    <w:rsid w:val="7C7B1821"/>
    <w:rsid w:val="7C7E6448"/>
    <w:rsid w:val="7C839B80"/>
    <w:rsid w:val="7CA325B3"/>
    <w:rsid w:val="7CAFBFF9"/>
    <w:rsid w:val="7CB3C523"/>
    <w:rsid w:val="7CD6C970"/>
    <w:rsid w:val="7CD982C2"/>
    <w:rsid w:val="7CF014EE"/>
    <w:rsid w:val="7D2E6C75"/>
    <w:rsid w:val="7D475251"/>
    <w:rsid w:val="7D4D78FE"/>
    <w:rsid w:val="7D5A352C"/>
    <w:rsid w:val="7D5FAE48"/>
    <w:rsid w:val="7D6C2D27"/>
    <w:rsid w:val="7D77B49C"/>
    <w:rsid w:val="7D793FE0"/>
    <w:rsid w:val="7D82353D"/>
    <w:rsid w:val="7DA7E45B"/>
    <w:rsid w:val="7DAB5CB5"/>
    <w:rsid w:val="7DB8E176"/>
    <w:rsid w:val="7DBFC0EE"/>
    <w:rsid w:val="7DC87061"/>
    <w:rsid w:val="7DCAD129"/>
    <w:rsid w:val="7DD6C6B9"/>
    <w:rsid w:val="7DDCA1A0"/>
    <w:rsid w:val="7DEB4E99"/>
    <w:rsid w:val="7DFF0C17"/>
    <w:rsid w:val="7E0395A0"/>
    <w:rsid w:val="7E03C9D4"/>
    <w:rsid w:val="7E04AC4A"/>
    <w:rsid w:val="7E0B0D3A"/>
    <w:rsid w:val="7E0D5A9B"/>
    <w:rsid w:val="7E238712"/>
    <w:rsid w:val="7E2DBB55"/>
    <w:rsid w:val="7E32576F"/>
    <w:rsid w:val="7E37B324"/>
    <w:rsid w:val="7E486773"/>
    <w:rsid w:val="7E687C85"/>
    <w:rsid w:val="7E6D760D"/>
    <w:rsid w:val="7E73E029"/>
    <w:rsid w:val="7E7B5A25"/>
    <w:rsid w:val="7E8F1E72"/>
    <w:rsid w:val="7E93D41F"/>
    <w:rsid w:val="7E957B83"/>
    <w:rsid w:val="7EA62318"/>
    <w:rsid w:val="7EBCE5F8"/>
    <w:rsid w:val="7EBDB68C"/>
    <w:rsid w:val="7EC30F01"/>
    <w:rsid w:val="7EC936B0"/>
    <w:rsid w:val="7EE890F8"/>
    <w:rsid w:val="7EEFF5D2"/>
    <w:rsid w:val="7EF3E2D0"/>
    <w:rsid w:val="7EFA6A78"/>
    <w:rsid w:val="7F1715B8"/>
    <w:rsid w:val="7F2B6413"/>
    <w:rsid w:val="7F2DFC55"/>
    <w:rsid w:val="7F440C95"/>
    <w:rsid w:val="7F46A8A2"/>
    <w:rsid w:val="7F477BC4"/>
    <w:rsid w:val="7F4BA16F"/>
    <w:rsid w:val="7F51505C"/>
    <w:rsid w:val="7F52C734"/>
    <w:rsid w:val="7F617EE4"/>
    <w:rsid w:val="7F6719BB"/>
    <w:rsid w:val="7F795E03"/>
    <w:rsid w:val="7F87753D"/>
    <w:rsid w:val="7F93B69A"/>
    <w:rsid w:val="7F9FA2EA"/>
    <w:rsid w:val="7FC47B15"/>
    <w:rsid w:val="7FC71A7E"/>
    <w:rsid w:val="7FD1F329"/>
    <w:rsid w:val="7FFE37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BC8D8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ova" w:eastAsiaTheme="minorEastAsia" w:hAnsi="Arial Nova" w:cs="Calibri"/>
        <w:color w:val="000000" w:themeColor="text1"/>
        <w:sz w:val="22"/>
        <w:szCs w:val="22"/>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55B"/>
  </w:style>
  <w:style w:type="paragraph" w:styleId="Heading1">
    <w:name w:val="heading 1"/>
    <w:basedOn w:val="Normal"/>
    <w:link w:val="Heading1Char"/>
    <w:uiPriority w:val="9"/>
    <w:qFormat/>
    <w:rsid w:val="00F05D58"/>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943E23"/>
    <w:pPr>
      <w:keepNext/>
      <w:keepLines/>
      <w:spacing w:before="40" w:line="27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943E23"/>
    <w:pPr>
      <w:keepNext/>
      <w:numPr>
        <w:numId w:val="1"/>
      </w:numPr>
      <w:outlineLvl w:val="2"/>
    </w:pPr>
    <w:rPr>
      <w:rFonts w:ascii="Times New Roman" w:eastAsia="Times New Roman" w:hAnsi="Times New Roman" w:cs="Times New Roman"/>
      <w:b/>
      <w:sz w:val="18"/>
      <w:szCs w:val="20"/>
      <w:lang w:val="x-none" w:eastAsia="x-none"/>
    </w:rPr>
  </w:style>
  <w:style w:type="paragraph" w:styleId="Heading4">
    <w:name w:val="heading 4"/>
    <w:basedOn w:val="Normal"/>
    <w:next w:val="Normal"/>
    <w:link w:val="Heading4Char"/>
    <w:uiPriority w:val="99"/>
    <w:qFormat/>
    <w:rsid w:val="00943E23"/>
    <w:pPr>
      <w:keepNext/>
      <w:jc w:val="center"/>
      <w:outlineLvl w:val="3"/>
    </w:pPr>
    <w:rPr>
      <w:rFonts w:ascii="Times New Roman" w:eastAsia="Times New Roman" w:hAnsi="Times New Roman" w:cs="Times New Roman"/>
      <w:sz w:val="20"/>
      <w:szCs w:val="20"/>
      <w:u w:val="single"/>
      <w:lang w:val="x-none" w:eastAsia="x-none"/>
    </w:rPr>
  </w:style>
  <w:style w:type="paragraph" w:styleId="Heading5">
    <w:name w:val="heading 5"/>
    <w:basedOn w:val="Normal"/>
    <w:next w:val="Normal"/>
    <w:link w:val="Heading5Char"/>
    <w:qFormat/>
    <w:rsid w:val="00943E23"/>
    <w:pPr>
      <w:keepNext/>
      <w:numPr>
        <w:numId w:val="2"/>
      </w:numPr>
      <w:tabs>
        <w:tab w:val="center" w:pos="4680"/>
      </w:tabs>
      <w:jc w:val="center"/>
      <w:outlineLvl w:val="4"/>
    </w:pPr>
    <w:rPr>
      <w:rFonts w:ascii="Times New Roman" w:eastAsia="Times New Roman" w:hAnsi="Times New Roman" w:cs="Times New Roman"/>
      <w:sz w:val="20"/>
      <w:szCs w:val="20"/>
      <w:u w:val="single"/>
      <w:lang w:eastAsia="en-US"/>
    </w:rPr>
  </w:style>
  <w:style w:type="paragraph" w:styleId="Heading6">
    <w:name w:val="heading 6"/>
    <w:basedOn w:val="Normal"/>
    <w:next w:val="Normal"/>
    <w:link w:val="Heading6Char"/>
    <w:uiPriority w:val="99"/>
    <w:unhideWhenUsed/>
    <w:qFormat/>
    <w:rsid w:val="00943E23"/>
    <w:pPr>
      <w:keepNext/>
      <w:keepLines/>
      <w:spacing w:before="40" w:line="276" w:lineRule="auto"/>
      <w:outlineLvl w:val="5"/>
    </w:pPr>
    <w:rPr>
      <w:rFonts w:asciiTheme="majorHAnsi" w:eastAsiaTheme="majorEastAsia" w:hAnsiTheme="majorHAnsi" w:cstheme="majorBidi"/>
      <w:color w:val="1F3763" w:themeColor="accent1" w:themeShade="7F"/>
      <w:sz w:val="18"/>
    </w:rPr>
  </w:style>
  <w:style w:type="paragraph" w:styleId="Heading7">
    <w:name w:val="heading 7"/>
    <w:basedOn w:val="Normal"/>
    <w:next w:val="Normal"/>
    <w:link w:val="Heading7Char"/>
    <w:qFormat/>
    <w:rsid w:val="00943E23"/>
    <w:pPr>
      <w:keepNext/>
      <w:ind w:left="720"/>
      <w:outlineLvl w:val="6"/>
    </w:pPr>
    <w:rPr>
      <w:rFonts w:ascii="Times New Roman" w:eastAsia="Times New Roman" w:hAnsi="Times New Roman" w:cs="Times New Roman"/>
      <w:sz w:val="20"/>
      <w:szCs w:val="20"/>
      <w:lang w:eastAsia="en-US"/>
    </w:rPr>
  </w:style>
  <w:style w:type="paragraph" w:styleId="Heading8">
    <w:name w:val="heading 8"/>
    <w:basedOn w:val="Normal"/>
    <w:next w:val="Normal"/>
    <w:link w:val="Heading8Char"/>
    <w:qFormat/>
    <w:rsid w:val="00943E23"/>
    <w:pPr>
      <w:keepNext/>
      <w:jc w:val="both"/>
      <w:outlineLvl w:val="7"/>
    </w:pPr>
    <w:rPr>
      <w:rFonts w:ascii="Times New Roman" w:eastAsia="Times New Roman" w:hAnsi="Times New Roman" w:cs="Times New Roman"/>
      <w:i/>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6F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205F9D"/>
    <w:pPr>
      <w:ind w:left="720"/>
    </w:pPr>
    <w:rPr>
      <w:rFonts w:ascii="Calibri" w:hAnsi="Calibri" w:cs="Times New Roman"/>
      <w:sz w:val="18"/>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205F9D"/>
    <w:rPr>
      <w:rFonts w:ascii="Calibri" w:hAnsi="Calibri" w:cs="Times New Roman"/>
      <w:sz w:val="18"/>
    </w:rPr>
  </w:style>
  <w:style w:type="character" w:styleId="Hyperlink">
    <w:name w:val="Hyperlink"/>
    <w:basedOn w:val="DefaultParagraphFont"/>
    <w:uiPriority w:val="99"/>
    <w:unhideWhenUsed/>
    <w:rsid w:val="002527AD"/>
    <w:rPr>
      <w:color w:val="0563C1" w:themeColor="hyperlink"/>
      <w:u w:val="singl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
    <w:link w:val="FootnoteTextChar"/>
    <w:uiPriority w:val="99"/>
    <w:unhideWhenUsed/>
    <w:qFormat/>
    <w:rsid w:val="002527AD"/>
    <w:rPr>
      <w:rFonts w:eastAsiaTheme="minorHAnsi"/>
      <w:sz w:val="20"/>
      <w:szCs w:val="20"/>
      <w:lang w:val="en-US" w:eastAsia="en-US"/>
    </w:rPr>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2527AD"/>
    <w:rPr>
      <w:rFonts w:eastAsiaTheme="minorHAnsi"/>
      <w:sz w:val="20"/>
      <w:szCs w:val="20"/>
      <w:lang w:val="en-US" w:eastAsia="en-US"/>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
    <w:basedOn w:val="DefaultParagraphFont"/>
    <w:link w:val="BVIfnrCarCar"/>
    <w:uiPriority w:val="99"/>
    <w:unhideWhenUsed/>
    <w:qFormat/>
    <w:rsid w:val="002527AD"/>
    <w:rPr>
      <w:vertAlign w:val="superscript"/>
    </w:rPr>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link w:val="FootnoteReference"/>
    <w:uiPriority w:val="99"/>
    <w:rsid w:val="002527AD"/>
    <w:pPr>
      <w:spacing w:line="240" w:lineRule="exact"/>
    </w:pPr>
    <w:rPr>
      <w:vertAlign w:val="superscript"/>
    </w:rPr>
  </w:style>
  <w:style w:type="character" w:customStyle="1" w:styleId="normaltextrun">
    <w:name w:val="normaltextrun"/>
    <w:basedOn w:val="DefaultParagraphFont"/>
    <w:rsid w:val="00A323D8"/>
  </w:style>
  <w:style w:type="paragraph" w:styleId="Header">
    <w:name w:val="header"/>
    <w:basedOn w:val="Normal"/>
    <w:link w:val="HeaderChar"/>
    <w:uiPriority w:val="99"/>
    <w:unhideWhenUsed/>
    <w:rsid w:val="007B1A57"/>
    <w:pPr>
      <w:tabs>
        <w:tab w:val="center" w:pos="4513"/>
        <w:tab w:val="right" w:pos="9026"/>
      </w:tabs>
    </w:pPr>
  </w:style>
  <w:style w:type="character" w:customStyle="1" w:styleId="HeaderChar">
    <w:name w:val="Header Char"/>
    <w:basedOn w:val="DefaultParagraphFont"/>
    <w:link w:val="Header"/>
    <w:uiPriority w:val="99"/>
    <w:rsid w:val="007B1A57"/>
  </w:style>
  <w:style w:type="paragraph" w:styleId="Footer">
    <w:name w:val="footer"/>
    <w:basedOn w:val="Normal"/>
    <w:link w:val="FooterChar"/>
    <w:uiPriority w:val="99"/>
    <w:unhideWhenUsed/>
    <w:rsid w:val="007B1A57"/>
    <w:pPr>
      <w:tabs>
        <w:tab w:val="center" w:pos="4513"/>
        <w:tab w:val="right" w:pos="9026"/>
      </w:tabs>
    </w:pPr>
  </w:style>
  <w:style w:type="character" w:customStyle="1" w:styleId="FooterChar">
    <w:name w:val="Footer Char"/>
    <w:basedOn w:val="DefaultParagraphFont"/>
    <w:link w:val="Footer"/>
    <w:uiPriority w:val="99"/>
    <w:rsid w:val="007B1A57"/>
  </w:style>
  <w:style w:type="character" w:styleId="CommentReference">
    <w:name w:val="annotation reference"/>
    <w:basedOn w:val="DefaultParagraphFont"/>
    <w:uiPriority w:val="99"/>
    <w:semiHidden/>
    <w:unhideWhenUsed/>
    <w:rsid w:val="00655136"/>
    <w:rPr>
      <w:sz w:val="16"/>
      <w:szCs w:val="16"/>
    </w:rPr>
  </w:style>
  <w:style w:type="paragraph" w:styleId="CommentText">
    <w:name w:val="annotation text"/>
    <w:basedOn w:val="Normal"/>
    <w:link w:val="CommentTextChar"/>
    <w:uiPriority w:val="99"/>
    <w:unhideWhenUsed/>
    <w:rsid w:val="00655136"/>
    <w:rPr>
      <w:sz w:val="20"/>
      <w:szCs w:val="20"/>
    </w:rPr>
  </w:style>
  <w:style w:type="character" w:customStyle="1" w:styleId="CommentTextChar">
    <w:name w:val="Comment Text Char"/>
    <w:basedOn w:val="DefaultParagraphFont"/>
    <w:link w:val="CommentText"/>
    <w:uiPriority w:val="99"/>
    <w:rsid w:val="00655136"/>
    <w:rPr>
      <w:sz w:val="20"/>
      <w:szCs w:val="20"/>
    </w:rPr>
  </w:style>
  <w:style w:type="paragraph" w:styleId="CommentSubject">
    <w:name w:val="annotation subject"/>
    <w:basedOn w:val="CommentText"/>
    <w:next w:val="CommentText"/>
    <w:link w:val="CommentSubjectChar"/>
    <w:uiPriority w:val="99"/>
    <w:unhideWhenUsed/>
    <w:rsid w:val="00655136"/>
    <w:rPr>
      <w:b/>
      <w:bCs/>
    </w:rPr>
  </w:style>
  <w:style w:type="character" w:customStyle="1" w:styleId="CommentSubjectChar">
    <w:name w:val="Comment Subject Char"/>
    <w:basedOn w:val="CommentTextChar"/>
    <w:link w:val="CommentSubject"/>
    <w:uiPriority w:val="99"/>
    <w:rsid w:val="00655136"/>
    <w:rPr>
      <w:b/>
      <w:bCs/>
      <w:sz w:val="20"/>
      <w:szCs w:val="20"/>
    </w:rPr>
  </w:style>
  <w:style w:type="paragraph" w:styleId="BalloonText">
    <w:name w:val="Balloon Text"/>
    <w:basedOn w:val="Normal"/>
    <w:link w:val="BalloonTextChar"/>
    <w:uiPriority w:val="99"/>
    <w:unhideWhenUsed/>
    <w:rsid w:val="00655136"/>
    <w:rPr>
      <w:rFonts w:ascii="Segoe UI" w:hAnsi="Segoe UI" w:cs="Segoe UI"/>
      <w:sz w:val="18"/>
      <w:szCs w:val="18"/>
    </w:rPr>
  </w:style>
  <w:style w:type="character" w:customStyle="1" w:styleId="BalloonTextChar">
    <w:name w:val="Balloon Text Char"/>
    <w:basedOn w:val="DefaultParagraphFont"/>
    <w:link w:val="BalloonText"/>
    <w:uiPriority w:val="99"/>
    <w:rsid w:val="00655136"/>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CB2BAA"/>
    <w:rPr>
      <w:color w:val="605E5C"/>
      <w:shd w:val="clear" w:color="auto" w:fill="E1DFDD"/>
    </w:rPr>
  </w:style>
  <w:style w:type="paragraph" w:styleId="Revision">
    <w:name w:val="Revision"/>
    <w:hidden/>
    <w:uiPriority w:val="99"/>
    <w:semiHidden/>
    <w:rsid w:val="00A51764"/>
  </w:style>
  <w:style w:type="paragraph" w:styleId="NormalWeb">
    <w:name w:val="Normal (Web)"/>
    <w:basedOn w:val="Normal"/>
    <w:uiPriority w:val="99"/>
    <w:unhideWhenUsed/>
    <w:rsid w:val="00F21C42"/>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Heading1Char">
    <w:name w:val="Heading 1 Char"/>
    <w:basedOn w:val="DefaultParagraphFont"/>
    <w:link w:val="Heading1"/>
    <w:uiPriority w:val="9"/>
    <w:rsid w:val="00F05D58"/>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91457E"/>
    <w:rPr>
      <w:i/>
      <w:iCs/>
    </w:rPr>
  </w:style>
  <w:style w:type="paragraph" w:customStyle="1" w:styleId="xmsolistparagraph">
    <w:name w:val="x_msolistparagraph"/>
    <w:basedOn w:val="Normal"/>
    <w:rsid w:val="00CA6FE6"/>
    <w:pPr>
      <w:ind w:left="720"/>
    </w:pPr>
    <w:rPr>
      <w:rFonts w:ascii="Calibri" w:eastAsiaTheme="minorHAnsi" w:hAnsi="Calibri"/>
      <w:lang w:val="en-US" w:eastAsia="en-US"/>
    </w:rPr>
  </w:style>
  <w:style w:type="character" w:customStyle="1" w:styleId="Heading2Char">
    <w:name w:val="Heading 2 Char"/>
    <w:basedOn w:val="DefaultParagraphFont"/>
    <w:link w:val="Heading2"/>
    <w:uiPriority w:val="9"/>
    <w:rsid w:val="00943E2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3E23"/>
    <w:rPr>
      <w:rFonts w:ascii="Times New Roman" w:eastAsia="Times New Roman" w:hAnsi="Times New Roman" w:cs="Times New Roman"/>
      <w:b/>
      <w:sz w:val="18"/>
      <w:szCs w:val="20"/>
      <w:lang w:val="x-none" w:eastAsia="x-none"/>
    </w:rPr>
  </w:style>
  <w:style w:type="character" w:customStyle="1" w:styleId="Heading4Char">
    <w:name w:val="Heading 4 Char"/>
    <w:basedOn w:val="DefaultParagraphFont"/>
    <w:link w:val="Heading4"/>
    <w:uiPriority w:val="99"/>
    <w:rsid w:val="00943E23"/>
    <w:rPr>
      <w:rFonts w:ascii="Times New Roman" w:eastAsia="Times New Roman" w:hAnsi="Times New Roman" w:cs="Times New Roman"/>
      <w:sz w:val="20"/>
      <w:szCs w:val="20"/>
      <w:u w:val="single"/>
      <w:lang w:val="x-none" w:eastAsia="x-none"/>
    </w:rPr>
  </w:style>
  <w:style w:type="character" w:customStyle="1" w:styleId="Heading5Char">
    <w:name w:val="Heading 5 Char"/>
    <w:basedOn w:val="DefaultParagraphFont"/>
    <w:link w:val="Heading5"/>
    <w:rsid w:val="00943E23"/>
    <w:rPr>
      <w:rFonts w:ascii="Times New Roman" w:eastAsia="Times New Roman" w:hAnsi="Times New Roman" w:cs="Times New Roman"/>
      <w:sz w:val="20"/>
      <w:szCs w:val="20"/>
      <w:u w:val="single"/>
      <w:lang w:eastAsia="en-US"/>
    </w:rPr>
  </w:style>
  <w:style w:type="character" w:customStyle="1" w:styleId="Heading6Char">
    <w:name w:val="Heading 6 Char"/>
    <w:basedOn w:val="DefaultParagraphFont"/>
    <w:link w:val="Heading6"/>
    <w:uiPriority w:val="99"/>
    <w:rsid w:val="00943E23"/>
    <w:rPr>
      <w:rFonts w:asciiTheme="majorHAnsi" w:eastAsiaTheme="majorEastAsia" w:hAnsiTheme="majorHAnsi" w:cstheme="majorBidi"/>
      <w:color w:val="1F3763" w:themeColor="accent1" w:themeShade="7F"/>
      <w:sz w:val="18"/>
    </w:rPr>
  </w:style>
  <w:style w:type="character" w:customStyle="1" w:styleId="Heading7Char">
    <w:name w:val="Heading 7 Char"/>
    <w:basedOn w:val="DefaultParagraphFont"/>
    <w:link w:val="Heading7"/>
    <w:rsid w:val="00943E23"/>
    <w:rPr>
      <w:rFonts w:ascii="Times New Roman" w:eastAsia="Times New Roman" w:hAnsi="Times New Roman" w:cs="Times New Roman"/>
      <w:sz w:val="20"/>
      <w:szCs w:val="20"/>
      <w:lang w:eastAsia="en-US"/>
    </w:rPr>
  </w:style>
  <w:style w:type="character" w:customStyle="1" w:styleId="Heading8Char">
    <w:name w:val="Heading 8 Char"/>
    <w:basedOn w:val="DefaultParagraphFont"/>
    <w:link w:val="Heading8"/>
    <w:rsid w:val="00943E23"/>
    <w:rPr>
      <w:rFonts w:ascii="Times New Roman" w:eastAsia="Times New Roman" w:hAnsi="Times New Roman" w:cs="Times New Roman"/>
      <w:i/>
      <w:sz w:val="20"/>
      <w:szCs w:val="20"/>
      <w:lang w:eastAsia="en-US"/>
    </w:rPr>
  </w:style>
  <w:style w:type="table" w:customStyle="1" w:styleId="TableGrid1">
    <w:name w:val="Table Grid1"/>
    <w:basedOn w:val="TableNormal"/>
    <w:next w:val="TableGrid"/>
    <w:uiPriority w:val="39"/>
    <w:rsid w:val="00943E23"/>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943E23"/>
  </w:style>
  <w:style w:type="paragraph" w:customStyle="1" w:styleId="Default">
    <w:name w:val="Default"/>
    <w:rsid w:val="00943E23"/>
    <w:pPr>
      <w:autoSpaceDE w:val="0"/>
      <w:autoSpaceDN w:val="0"/>
      <w:adjustRightInd w:val="0"/>
    </w:pPr>
    <w:rPr>
      <w:rFonts w:ascii="Times New Roman" w:eastAsia="Times New Roman" w:hAnsi="Times New Roman" w:cs="Times New Roman"/>
      <w:color w:val="000000"/>
      <w:sz w:val="24"/>
      <w:szCs w:val="24"/>
      <w:lang w:val="en-US" w:eastAsia="en-US"/>
    </w:rPr>
  </w:style>
  <w:style w:type="character" w:customStyle="1" w:styleId="h1541">
    <w:name w:val="h1541"/>
    <w:basedOn w:val="DefaultParagraphFont"/>
    <w:rsid w:val="00943E23"/>
    <w:rPr>
      <w:rFonts w:ascii="Verdana" w:hAnsi="Verdana" w:hint="default"/>
      <w:color w:val="000000"/>
      <w:sz w:val="18"/>
      <w:szCs w:val="18"/>
    </w:rPr>
  </w:style>
  <w:style w:type="character" w:styleId="Strong">
    <w:name w:val="Strong"/>
    <w:basedOn w:val="DefaultParagraphFont"/>
    <w:uiPriority w:val="22"/>
    <w:qFormat/>
    <w:rsid w:val="00943E23"/>
    <w:rPr>
      <w:b/>
      <w:bCs/>
    </w:rPr>
  </w:style>
  <w:style w:type="table" w:customStyle="1" w:styleId="TableGrid2">
    <w:name w:val="Table Grid2"/>
    <w:basedOn w:val="TableNormal"/>
    <w:next w:val="TableGrid"/>
    <w:uiPriority w:val="9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E56887"/>
    <w:pPr>
      <w:tabs>
        <w:tab w:val="left" w:pos="274"/>
        <w:tab w:val="right" w:leader="dot" w:pos="12780"/>
      </w:tabs>
      <w:spacing w:after="60"/>
      <w:ind w:left="274"/>
    </w:pPr>
    <w:rPr>
      <w:rFonts w:eastAsia="Times New Roman" w:cs="Times New Roman"/>
      <w:b/>
      <w:bCs/>
      <w:noProof/>
      <w:sz w:val="20"/>
      <w:szCs w:val="20"/>
      <w:lang w:val="en-US" w:eastAsia="en-US"/>
    </w:rPr>
  </w:style>
  <w:style w:type="character" w:styleId="PageNumber">
    <w:name w:val="page number"/>
    <w:basedOn w:val="DefaultParagraphFont"/>
    <w:rsid w:val="00943E23"/>
  </w:style>
  <w:style w:type="paragraph" w:customStyle="1" w:styleId="Level1">
    <w:name w:val="Level 1"/>
    <w:basedOn w:val="Normal"/>
    <w:rsid w:val="00943E23"/>
    <w:pPr>
      <w:widowControl w:val="0"/>
    </w:pPr>
    <w:rPr>
      <w:rFonts w:ascii="Times New Roman" w:eastAsia="Times New Roman" w:hAnsi="Times New Roman" w:cs="Times New Roman"/>
      <w:snapToGrid w:val="0"/>
      <w:sz w:val="20"/>
      <w:szCs w:val="20"/>
      <w:lang w:eastAsia="en-US"/>
    </w:rPr>
  </w:style>
  <w:style w:type="paragraph" w:styleId="Title">
    <w:name w:val="Title"/>
    <w:basedOn w:val="Normal"/>
    <w:link w:val="TitleChar"/>
    <w:qFormat/>
    <w:rsid w:val="00943E23"/>
    <w:pPr>
      <w:jc w:val="center"/>
    </w:pPr>
    <w:rPr>
      <w:rFonts w:ascii="Times New Roman" w:eastAsia="Times New Roman" w:hAnsi="Times New Roman" w:cs="Times New Roman"/>
      <w:b/>
      <w:sz w:val="28"/>
      <w:szCs w:val="20"/>
      <w:lang w:eastAsia="x-none"/>
    </w:rPr>
  </w:style>
  <w:style w:type="character" w:customStyle="1" w:styleId="TitleChar">
    <w:name w:val="Title Char"/>
    <w:basedOn w:val="DefaultParagraphFont"/>
    <w:link w:val="Title"/>
    <w:rsid w:val="00943E23"/>
    <w:rPr>
      <w:rFonts w:ascii="Times New Roman" w:eastAsia="Times New Roman" w:hAnsi="Times New Roman" w:cs="Times New Roman"/>
      <w:b/>
      <w:sz w:val="28"/>
      <w:szCs w:val="20"/>
      <w:lang w:eastAsia="x-none"/>
    </w:rPr>
  </w:style>
  <w:style w:type="paragraph" w:styleId="TOC2">
    <w:name w:val="toc 2"/>
    <w:basedOn w:val="Normal"/>
    <w:next w:val="Normal"/>
    <w:autoRedefine/>
    <w:uiPriority w:val="39"/>
    <w:rsid w:val="007712D3"/>
    <w:pPr>
      <w:tabs>
        <w:tab w:val="left" w:pos="274"/>
        <w:tab w:val="left" w:pos="630"/>
        <w:tab w:val="right" w:leader="dot" w:pos="12780"/>
      </w:tabs>
      <w:spacing w:line="360" w:lineRule="auto"/>
      <w:ind w:firstLine="270"/>
    </w:pPr>
    <w:rPr>
      <w:rFonts w:cs="Times New Roman"/>
      <w:b/>
      <w:bCs/>
      <w:noProof/>
      <w:sz w:val="21"/>
      <w:szCs w:val="21"/>
      <w:lang w:eastAsia="en-US"/>
    </w:rPr>
  </w:style>
  <w:style w:type="paragraph" w:styleId="TOC3">
    <w:name w:val="toc 3"/>
    <w:basedOn w:val="Normal"/>
    <w:next w:val="Normal"/>
    <w:autoRedefine/>
    <w:uiPriority w:val="39"/>
    <w:rsid w:val="00943E23"/>
    <w:pPr>
      <w:tabs>
        <w:tab w:val="left" w:pos="1800"/>
      </w:tabs>
      <w:ind w:left="1260" w:hanging="860"/>
    </w:pPr>
    <w:rPr>
      <w:rFonts w:ascii="Times New Roman" w:eastAsia="Times New Roman" w:hAnsi="Times New Roman" w:cs="Times New Roman"/>
      <w:noProof/>
      <w:sz w:val="20"/>
      <w:szCs w:val="20"/>
      <w:lang w:eastAsia="en-US"/>
    </w:rPr>
  </w:style>
  <w:style w:type="paragraph" w:styleId="BodyText3">
    <w:name w:val="Body Text 3"/>
    <w:basedOn w:val="Normal"/>
    <w:link w:val="BodyText3Char"/>
    <w:rsid w:val="00943E23"/>
    <w:pPr>
      <w:widowControl w:val="0"/>
      <w:jc w:val="both"/>
    </w:pPr>
    <w:rPr>
      <w:rFonts w:ascii="Times New Roman" w:eastAsia="Times New Roman" w:hAnsi="Times New Roman" w:cs="Times New Roman"/>
      <w:snapToGrid w:val="0"/>
      <w:sz w:val="20"/>
      <w:szCs w:val="20"/>
      <w:lang w:eastAsia="en-US"/>
    </w:rPr>
  </w:style>
  <w:style w:type="character" w:customStyle="1" w:styleId="BodyText3Char">
    <w:name w:val="Body Text 3 Char"/>
    <w:basedOn w:val="DefaultParagraphFont"/>
    <w:link w:val="BodyText3"/>
    <w:rsid w:val="00943E23"/>
    <w:rPr>
      <w:rFonts w:ascii="Times New Roman" w:eastAsia="Times New Roman" w:hAnsi="Times New Roman" w:cs="Times New Roman"/>
      <w:snapToGrid w:val="0"/>
      <w:sz w:val="20"/>
      <w:szCs w:val="20"/>
      <w:lang w:eastAsia="en-US"/>
    </w:rPr>
  </w:style>
  <w:style w:type="paragraph" w:styleId="BodyText2">
    <w:name w:val="Body Text 2"/>
    <w:basedOn w:val="Normal"/>
    <w:link w:val="BodyText2Char"/>
    <w:rsid w:val="00943E23"/>
    <w:rPr>
      <w:rFonts w:ascii="Times New Roman" w:eastAsia="Times New Roman" w:hAnsi="Times New Roman" w:cs="Times New Roman"/>
      <w:sz w:val="20"/>
      <w:szCs w:val="20"/>
      <w:u w:val="single"/>
      <w:lang w:eastAsia="en-US"/>
    </w:rPr>
  </w:style>
  <w:style w:type="character" w:customStyle="1" w:styleId="BodyText2Char">
    <w:name w:val="Body Text 2 Char"/>
    <w:basedOn w:val="DefaultParagraphFont"/>
    <w:link w:val="BodyText2"/>
    <w:rsid w:val="00943E23"/>
    <w:rPr>
      <w:rFonts w:ascii="Times New Roman" w:eastAsia="Times New Roman" w:hAnsi="Times New Roman" w:cs="Times New Roman"/>
      <w:sz w:val="20"/>
      <w:szCs w:val="20"/>
      <w:u w:val="single"/>
      <w:lang w:eastAsia="en-US"/>
    </w:rPr>
  </w:style>
  <w:style w:type="paragraph" w:styleId="BodyText">
    <w:name w:val="Body Text"/>
    <w:basedOn w:val="Normal"/>
    <w:link w:val="BodyTextChar"/>
    <w:uiPriority w:val="99"/>
    <w:rsid w:val="00943E23"/>
    <w:pPr>
      <w:spacing w:line="480" w:lineRule="auto"/>
    </w:pPr>
    <w:rPr>
      <w:rFonts w:ascii="Times New Roman" w:eastAsia="Times New Roman" w:hAnsi="Times New Roman" w:cs="Times New Roman"/>
      <w:sz w:val="20"/>
      <w:szCs w:val="20"/>
      <w:lang w:val="x-none" w:eastAsia="x-none"/>
    </w:rPr>
  </w:style>
  <w:style w:type="character" w:customStyle="1" w:styleId="BodyTextChar">
    <w:name w:val="Body Text Char"/>
    <w:basedOn w:val="DefaultParagraphFont"/>
    <w:link w:val="BodyText"/>
    <w:uiPriority w:val="99"/>
    <w:rsid w:val="00943E23"/>
    <w:rPr>
      <w:rFonts w:ascii="Times New Roman" w:eastAsia="Times New Roman" w:hAnsi="Times New Roman" w:cs="Times New Roman"/>
      <w:sz w:val="20"/>
      <w:szCs w:val="20"/>
      <w:lang w:val="x-none" w:eastAsia="x-none"/>
    </w:rPr>
  </w:style>
  <w:style w:type="paragraph" w:styleId="BodyTextIndent2">
    <w:name w:val="Body Text Indent 2"/>
    <w:basedOn w:val="Normal"/>
    <w:link w:val="BodyTextIndent2Char"/>
    <w:rsid w:val="00943E23"/>
    <w:pPr>
      <w:ind w:left="720" w:hanging="720"/>
    </w:pPr>
    <w:rPr>
      <w:rFonts w:ascii="Times New Roman" w:eastAsia="Times New Roman" w:hAnsi="Times New Roman" w:cs="Times New Roman"/>
      <w:sz w:val="20"/>
      <w:szCs w:val="20"/>
      <w:lang w:eastAsia="en-US"/>
    </w:rPr>
  </w:style>
  <w:style w:type="character" w:customStyle="1" w:styleId="BodyTextIndent2Char">
    <w:name w:val="Body Text Indent 2 Char"/>
    <w:basedOn w:val="DefaultParagraphFont"/>
    <w:link w:val="BodyTextIndent2"/>
    <w:rsid w:val="00943E23"/>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uiPriority w:val="99"/>
    <w:rsid w:val="00943E23"/>
    <w:pPr>
      <w:ind w:left="720"/>
    </w:pPr>
    <w:rPr>
      <w:rFonts w:ascii="Times New Roman" w:eastAsia="Times New Roman" w:hAnsi="Times New Roman" w:cs="Times New Roman"/>
      <w:sz w:val="20"/>
      <w:szCs w:val="20"/>
      <w:lang w:val="x-none" w:eastAsia="x-none"/>
    </w:rPr>
  </w:style>
  <w:style w:type="character" w:customStyle="1" w:styleId="BodyTextIndentChar">
    <w:name w:val="Body Text Indent Char"/>
    <w:basedOn w:val="DefaultParagraphFont"/>
    <w:link w:val="BodyTextIndent"/>
    <w:uiPriority w:val="99"/>
    <w:rsid w:val="00943E23"/>
    <w:rPr>
      <w:rFonts w:ascii="Times New Roman" w:eastAsia="Times New Roman" w:hAnsi="Times New Roman" w:cs="Times New Roman"/>
      <w:sz w:val="20"/>
      <w:szCs w:val="20"/>
      <w:lang w:val="x-none" w:eastAsia="x-none"/>
    </w:rPr>
  </w:style>
  <w:style w:type="paragraph" w:styleId="BodyTextIndent3">
    <w:name w:val="Body Text Indent 3"/>
    <w:basedOn w:val="Normal"/>
    <w:link w:val="BodyTextIndent3Char"/>
    <w:rsid w:val="00943E23"/>
    <w:pPr>
      <w:ind w:left="720"/>
    </w:pPr>
    <w:rPr>
      <w:rFonts w:ascii="Times New Roman" w:eastAsia="Times New Roman" w:hAnsi="Times New Roman" w:cs="Times New Roman"/>
      <w:i/>
      <w:sz w:val="20"/>
      <w:szCs w:val="20"/>
      <w:lang w:eastAsia="en-US"/>
    </w:rPr>
  </w:style>
  <w:style w:type="character" w:customStyle="1" w:styleId="BodyTextIndent3Char">
    <w:name w:val="Body Text Indent 3 Char"/>
    <w:basedOn w:val="DefaultParagraphFont"/>
    <w:link w:val="BodyTextIndent3"/>
    <w:rsid w:val="00943E23"/>
    <w:rPr>
      <w:rFonts w:ascii="Times New Roman" w:eastAsia="Times New Roman" w:hAnsi="Times New Roman" w:cs="Times New Roman"/>
      <w:i/>
      <w:sz w:val="20"/>
      <w:szCs w:val="20"/>
      <w:lang w:eastAsia="en-US"/>
    </w:rPr>
  </w:style>
  <w:style w:type="paragraph" w:customStyle="1" w:styleId="SingleTxt">
    <w:name w:val="__Single Txt"/>
    <w:basedOn w:val="Normal"/>
    <w:rsid w:val="00943E2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eastAsia="en-US"/>
    </w:rPr>
  </w:style>
  <w:style w:type="paragraph" w:styleId="Subtitle">
    <w:name w:val="Subtitle"/>
    <w:basedOn w:val="Normal"/>
    <w:link w:val="SubtitleChar"/>
    <w:uiPriority w:val="11"/>
    <w:qFormat/>
    <w:rsid w:val="00943E23"/>
    <w:pPr>
      <w:jc w:val="center"/>
    </w:pPr>
    <w:rPr>
      <w:rFonts w:ascii="Times New Roman" w:eastAsia="Times New Roman" w:hAnsi="Times New Roman" w:cs="Times New Roman"/>
      <w:b/>
      <w:sz w:val="20"/>
      <w:szCs w:val="28"/>
      <w:lang w:val="x-none" w:eastAsia="x-none"/>
    </w:rPr>
  </w:style>
  <w:style w:type="character" w:customStyle="1" w:styleId="SubtitleChar">
    <w:name w:val="Subtitle Char"/>
    <w:basedOn w:val="DefaultParagraphFont"/>
    <w:link w:val="Subtitle"/>
    <w:uiPriority w:val="11"/>
    <w:rsid w:val="00943E23"/>
    <w:rPr>
      <w:rFonts w:ascii="Times New Roman" w:eastAsia="Times New Roman" w:hAnsi="Times New Roman" w:cs="Times New Roman"/>
      <w:b/>
      <w:sz w:val="20"/>
      <w:szCs w:val="28"/>
      <w:lang w:val="x-none" w:eastAsia="x-none"/>
    </w:rPr>
  </w:style>
  <w:style w:type="paragraph" w:customStyle="1" w:styleId="xl24">
    <w:name w:val="xl24"/>
    <w:basedOn w:val="Normal"/>
    <w:uiPriority w:val="99"/>
    <w:rsid w:val="00943E23"/>
    <w:pPr>
      <w:spacing w:before="100" w:after="100"/>
    </w:pPr>
    <w:rPr>
      <w:rFonts w:ascii="Arial Unicode MS" w:eastAsia="Arial Unicode MS" w:hAnsi="Arial Unicode MS" w:cs="Times New Roman"/>
      <w:sz w:val="16"/>
      <w:szCs w:val="20"/>
      <w:lang w:eastAsia="en-US"/>
    </w:rPr>
  </w:style>
  <w:style w:type="paragraph" w:styleId="EndnoteText">
    <w:name w:val="endnote text"/>
    <w:basedOn w:val="Normal"/>
    <w:link w:val="EndnoteTextChar"/>
    <w:uiPriority w:val="99"/>
    <w:rsid w:val="00943E23"/>
    <w:rPr>
      <w:rFonts w:ascii="Times New Roman" w:eastAsia="Times New Roman" w:hAnsi="Times New Roman" w:cs="Times New Roman"/>
      <w:sz w:val="20"/>
      <w:szCs w:val="20"/>
      <w:lang w:eastAsia="en-US"/>
    </w:rPr>
  </w:style>
  <w:style w:type="character" w:customStyle="1" w:styleId="EndnoteTextChar">
    <w:name w:val="Endnote Text Char"/>
    <w:basedOn w:val="DefaultParagraphFont"/>
    <w:link w:val="EndnoteText"/>
    <w:uiPriority w:val="99"/>
    <w:rsid w:val="00943E23"/>
    <w:rPr>
      <w:rFonts w:ascii="Times New Roman" w:eastAsia="Times New Roman" w:hAnsi="Times New Roman" w:cs="Times New Roman"/>
      <w:sz w:val="20"/>
      <w:szCs w:val="20"/>
      <w:lang w:eastAsia="en-US"/>
    </w:rPr>
  </w:style>
  <w:style w:type="character" w:styleId="EndnoteReference">
    <w:name w:val="endnote reference"/>
    <w:uiPriority w:val="99"/>
    <w:rsid w:val="00943E23"/>
    <w:rPr>
      <w:rFonts w:cs="Times New Roman"/>
      <w:vertAlign w:val="superscript"/>
    </w:rPr>
  </w:style>
  <w:style w:type="character" w:customStyle="1" w:styleId="ti">
    <w:name w:val="ti"/>
    <w:uiPriority w:val="99"/>
    <w:rsid w:val="00943E23"/>
    <w:rPr>
      <w:rFonts w:cs="Times New Roman"/>
    </w:rPr>
  </w:style>
  <w:style w:type="paragraph" w:styleId="HTMLPreformatted">
    <w:name w:val="HTML Preformatted"/>
    <w:basedOn w:val="Normal"/>
    <w:link w:val="HTMLPreformattedChar"/>
    <w:uiPriority w:val="99"/>
    <w:rsid w:val="00943E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43E23"/>
    <w:rPr>
      <w:rFonts w:ascii="Courier New" w:eastAsia="Times New Roman" w:hAnsi="Courier New" w:cs="Times New Roman"/>
      <w:sz w:val="20"/>
      <w:szCs w:val="20"/>
      <w:lang w:val="x-none" w:eastAsia="x-none"/>
    </w:rPr>
  </w:style>
  <w:style w:type="paragraph" w:styleId="NoSpacing">
    <w:name w:val="No Spacing"/>
    <w:link w:val="NoSpacingChar"/>
    <w:uiPriority w:val="1"/>
    <w:qFormat/>
    <w:rsid w:val="00943E23"/>
    <w:rPr>
      <w:rFonts w:ascii="Calibri" w:eastAsia="Calibri" w:hAnsi="Calibri" w:cs="Times New Roman"/>
      <w:lang w:val="en-US" w:eastAsia="en-US"/>
    </w:rPr>
  </w:style>
  <w:style w:type="character" w:customStyle="1" w:styleId="reportbody1">
    <w:name w:val="reportbody1"/>
    <w:rsid w:val="00943E23"/>
    <w:rPr>
      <w:rFonts w:ascii="Tahoma" w:hAnsi="Tahoma" w:cs="Tahoma" w:hint="default"/>
      <w:color w:val="000000"/>
      <w:sz w:val="11"/>
      <w:szCs w:val="11"/>
    </w:rPr>
  </w:style>
  <w:style w:type="paragraph" w:customStyle="1" w:styleId="MediumGrid1-Accent21">
    <w:name w:val="Medium Grid 1 - Accent 21"/>
    <w:basedOn w:val="Normal"/>
    <w:qFormat/>
    <w:rsid w:val="00943E23"/>
    <w:pPr>
      <w:spacing w:after="200" w:line="276" w:lineRule="auto"/>
      <w:ind w:left="720"/>
      <w:contextualSpacing/>
    </w:pPr>
    <w:rPr>
      <w:rFonts w:ascii="Calibri" w:eastAsia="Calibri" w:hAnsi="Calibri" w:cs="Times New Roman"/>
      <w:sz w:val="18"/>
      <w:lang w:eastAsia="en-US"/>
    </w:rPr>
  </w:style>
  <w:style w:type="paragraph" w:styleId="List">
    <w:name w:val="List"/>
    <w:basedOn w:val="Normal"/>
    <w:rsid w:val="00943E23"/>
    <w:pPr>
      <w:ind w:left="360" w:hanging="360"/>
    </w:pPr>
    <w:rPr>
      <w:rFonts w:ascii="Times New Roman" w:eastAsia="Times New Roman" w:hAnsi="Times New Roman" w:cs="Times New Roman"/>
      <w:sz w:val="20"/>
      <w:szCs w:val="24"/>
      <w:lang w:eastAsia="en-US"/>
    </w:rPr>
  </w:style>
  <w:style w:type="character" w:customStyle="1" w:styleId="A11">
    <w:name w:val="A11"/>
    <w:uiPriority w:val="99"/>
    <w:rsid w:val="00943E23"/>
    <w:rPr>
      <w:color w:val="000000"/>
      <w:sz w:val="20"/>
    </w:rPr>
  </w:style>
  <w:style w:type="paragraph" w:customStyle="1" w:styleId="qHeadText">
    <w:name w:val="qHeadText"/>
    <w:basedOn w:val="Normal"/>
    <w:uiPriority w:val="99"/>
    <w:qFormat/>
    <w:rsid w:val="00943E23"/>
    <w:rPr>
      <w:rFonts w:ascii="Times New Roman" w:eastAsia="Times New Roman" w:hAnsi="Times New Roman" w:cs="Times New Roman"/>
      <w:i/>
      <w:sz w:val="18"/>
      <w:szCs w:val="24"/>
      <w:lang w:eastAsia="zh-CN"/>
    </w:rPr>
  </w:style>
  <w:style w:type="paragraph" w:customStyle="1" w:styleId="default0">
    <w:name w:val="default"/>
    <w:basedOn w:val="Normal"/>
    <w:rsid w:val="00943E23"/>
    <w:pPr>
      <w:spacing w:before="100" w:beforeAutospacing="1" w:after="100" w:afterAutospacing="1"/>
    </w:pPr>
    <w:rPr>
      <w:rFonts w:ascii="Times New Roman" w:eastAsia="Times New Roman" w:hAnsi="Times New Roman" w:cs="Times New Roman"/>
      <w:sz w:val="20"/>
      <w:szCs w:val="24"/>
      <w:lang w:eastAsia="en-US"/>
    </w:rPr>
  </w:style>
  <w:style w:type="character" w:styleId="FollowedHyperlink">
    <w:name w:val="FollowedHyperlink"/>
    <w:uiPriority w:val="99"/>
    <w:rsid w:val="00943E23"/>
    <w:rPr>
      <w:color w:val="800080"/>
      <w:u w:val="single"/>
    </w:rPr>
  </w:style>
  <w:style w:type="paragraph" w:customStyle="1" w:styleId="DualTxt">
    <w:name w:val="__Dual Txt"/>
    <w:basedOn w:val="Normal"/>
    <w:rsid w:val="00943E23"/>
    <w:pPr>
      <w:tabs>
        <w:tab w:val="left" w:pos="480"/>
        <w:tab w:val="left" w:pos="960"/>
        <w:tab w:val="left" w:pos="1440"/>
        <w:tab w:val="left" w:pos="1915"/>
        <w:tab w:val="left" w:pos="2405"/>
        <w:tab w:val="left" w:pos="2880"/>
        <w:tab w:val="left" w:pos="3355"/>
      </w:tabs>
      <w:suppressAutoHyphens/>
      <w:spacing w:after="120" w:line="240" w:lineRule="exact"/>
      <w:jc w:val="both"/>
    </w:pPr>
    <w:rPr>
      <w:rFonts w:ascii="Times New Roman" w:eastAsia="Times New Roman" w:hAnsi="Times New Roman" w:cs="Times New Roman"/>
      <w:spacing w:val="4"/>
      <w:w w:val="103"/>
      <w:kern w:val="14"/>
      <w:sz w:val="20"/>
      <w:szCs w:val="20"/>
      <w:lang w:eastAsia="en-US"/>
    </w:rPr>
  </w:style>
  <w:style w:type="paragraph" w:customStyle="1" w:styleId="Subtitle1">
    <w:name w:val="Subtitle1"/>
    <w:rsid w:val="00943E23"/>
    <w:pPr>
      <w:jc w:val="center"/>
    </w:pPr>
    <w:rPr>
      <w:rFonts w:ascii="Times New Roman Bold" w:eastAsia="ヒラギノ角ゴ Pro W3" w:hAnsi="Times New Roman Bold" w:cs="Times New Roman"/>
      <w:color w:val="000000"/>
      <w:sz w:val="24"/>
      <w:szCs w:val="20"/>
      <w:lang w:val="en-US" w:eastAsia="en-US"/>
    </w:rPr>
  </w:style>
  <w:style w:type="paragraph" w:customStyle="1" w:styleId="H23">
    <w:name w:val="_ H_2/3"/>
    <w:basedOn w:val="Normal"/>
    <w:next w:val="Normal"/>
    <w:rsid w:val="00943E23"/>
    <w:pPr>
      <w:keepNext/>
      <w:keepLines/>
      <w:suppressAutoHyphens/>
      <w:spacing w:line="240" w:lineRule="exact"/>
      <w:outlineLvl w:val="1"/>
    </w:pPr>
    <w:rPr>
      <w:rFonts w:ascii="Times New Roman" w:eastAsia="Times New Roman" w:hAnsi="Times New Roman" w:cs="Times New Roman"/>
      <w:b/>
      <w:spacing w:val="2"/>
      <w:w w:val="103"/>
      <w:kern w:val="14"/>
      <w:sz w:val="20"/>
      <w:szCs w:val="20"/>
      <w:lang w:eastAsia="en-US"/>
    </w:rPr>
  </w:style>
  <w:style w:type="paragraph" w:styleId="TOCHeading">
    <w:name w:val="TOC Heading"/>
    <w:basedOn w:val="Heading1"/>
    <w:next w:val="Normal"/>
    <w:uiPriority w:val="39"/>
    <w:unhideWhenUsed/>
    <w:qFormat/>
    <w:rsid w:val="00943E23"/>
    <w:pPr>
      <w:keepNext/>
      <w:keepLines/>
      <w:spacing w:before="480" w:beforeAutospacing="0" w:after="0" w:afterAutospacing="0" w:line="276" w:lineRule="auto"/>
      <w:outlineLvl w:val="9"/>
    </w:pPr>
    <w:rPr>
      <w:rFonts w:ascii="Cambria" w:eastAsia="MS Gothic" w:hAnsi="Cambria"/>
      <w:color w:val="365F91"/>
      <w:kern w:val="0"/>
      <w:sz w:val="28"/>
      <w:szCs w:val="28"/>
      <w:lang w:val="en-US"/>
    </w:rPr>
  </w:style>
  <w:style w:type="character" w:customStyle="1" w:styleId="NoSpacingChar">
    <w:name w:val="No Spacing Char"/>
    <w:link w:val="NoSpacing"/>
    <w:uiPriority w:val="1"/>
    <w:rsid w:val="00943E23"/>
    <w:rPr>
      <w:rFonts w:ascii="Calibri" w:eastAsia="Calibri" w:hAnsi="Calibri" w:cs="Times New Roman"/>
      <w:lang w:val="en-US" w:eastAsia="en-US"/>
    </w:rPr>
  </w:style>
  <w:style w:type="paragraph" w:styleId="PlainText">
    <w:name w:val="Plain Text"/>
    <w:basedOn w:val="Normal"/>
    <w:link w:val="PlainTextChar"/>
    <w:uiPriority w:val="99"/>
    <w:unhideWhenUsed/>
    <w:rsid w:val="00943E23"/>
    <w:rPr>
      <w:rFonts w:ascii="Calibri" w:eastAsia="Calibri" w:hAnsi="Calibri" w:cs="Consolas"/>
      <w:sz w:val="18"/>
      <w:szCs w:val="21"/>
      <w:lang w:val="en-US" w:eastAsia="en-US"/>
    </w:rPr>
  </w:style>
  <w:style w:type="character" w:customStyle="1" w:styleId="PlainTextChar">
    <w:name w:val="Plain Text Char"/>
    <w:basedOn w:val="DefaultParagraphFont"/>
    <w:link w:val="PlainText"/>
    <w:uiPriority w:val="99"/>
    <w:rsid w:val="00943E23"/>
    <w:rPr>
      <w:rFonts w:ascii="Calibri" w:eastAsia="Calibri" w:hAnsi="Calibri" w:cs="Consolas"/>
      <w:sz w:val="18"/>
      <w:szCs w:val="21"/>
      <w:lang w:val="en-US" w:eastAsia="en-US"/>
    </w:rPr>
  </w:style>
  <w:style w:type="character" w:customStyle="1" w:styleId="apple-style-span">
    <w:name w:val="apple-style-span"/>
    <w:basedOn w:val="DefaultParagraphFont"/>
    <w:rsid w:val="00943E23"/>
  </w:style>
  <w:style w:type="table" w:customStyle="1" w:styleId="TableGrid11">
    <w:name w:val="Table Grid1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0">
    <w:name w:val="Pa30"/>
    <w:basedOn w:val="Normal"/>
    <w:next w:val="Normal"/>
    <w:uiPriority w:val="99"/>
    <w:rsid w:val="00943E23"/>
    <w:pPr>
      <w:autoSpaceDE w:val="0"/>
      <w:autoSpaceDN w:val="0"/>
      <w:adjustRightInd w:val="0"/>
      <w:spacing w:line="201" w:lineRule="atLeast"/>
    </w:pPr>
    <w:rPr>
      <w:rFonts w:ascii="Optima LT Std DemiBold" w:eastAsia="SimSun" w:hAnsi="Optima LT Std DemiBold" w:cs="Times New Roman"/>
      <w:sz w:val="24"/>
      <w:szCs w:val="24"/>
      <w:lang w:val="en-US" w:eastAsia="zh-CN"/>
    </w:rPr>
  </w:style>
  <w:style w:type="paragraph" w:customStyle="1" w:styleId="Pa13">
    <w:name w:val="Pa13"/>
    <w:basedOn w:val="Normal"/>
    <w:next w:val="Normal"/>
    <w:uiPriority w:val="99"/>
    <w:rsid w:val="00943E23"/>
    <w:pPr>
      <w:autoSpaceDE w:val="0"/>
      <w:autoSpaceDN w:val="0"/>
      <w:adjustRightInd w:val="0"/>
      <w:spacing w:line="201" w:lineRule="atLeast"/>
    </w:pPr>
    <w:rPr>
      <w:rFonts w:ascii="Optima LT Std DemiBold" w:eastAsia="SimSun" w:hAnsi="Optima LT Std DemiBold" w:cs="Times New Roman"/>
      <w:sz w:val="24"/>
      <w:szCs w:val="24"/>
      <w:lang w:val="en-US" w:eastAsia="zh-CN"/>
    </w:rPr>
  </w:style>
  <w:style w:type="table" w:customStyle="1" w:styleId="TableGrid31">
    <w:name w:val="Table Grid3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Grid2Char">
    <w:name w:val="Medium Grid 2 Char"/>
    <w:link w:val="MediumGrid2"/>
    <w:uiPriority w:val="1"/>
    <w:locked/>
    <w:rsid w:val="00943E23"/>
    <w:rPr>
      <w:sz w:val="22"/>
      <w:szCs w:val="22"/>
      <w:lang w:val="en-US" w:eastAsia="zh-CN" w:bidi="ar-SA"/>
    </w:rPr>
  </w:style>
  <w:style w:type="table" w:styleId="MediumGrid2">
    <w:name w:val="Medium Grid 2"/>
    <w:basedOn w:val="TableNormal"/>
    <w:link w:val="MediumGrid2Char"/>
    <w:uiPriority w:val="1"/>
    <w:rsid w:val="00943E23"/>
    <w:rPr>
      <w:lang w:val="en-US"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styleId="PlaceholderText">
    <w:name w:val="Placeholder Text"/>
    <w:basedOn w:val="DefaultParagraphFont"/>
    <w:uiPriority w:val="99"/>
    <w:semiHidden/>
    <w:rsid w:val="00943E23"/>
    <w:rPr>
      <w:color w:val="808080"/>
    </w:rPr>
  </w:style>
  <w:style w:type="paragraph" w:customStyle="1" w:styleId="ColorfulList-Accent11">
    <w:name w:val="Colorful List - Accent 11"/>
    <w:basedOn w:val="Normal"/>
    <w:uiPriority w:val="99"/>
    <w:qFormat/>
    <w:rsid w:val="00943E23"/>
    <w:pPr>
      <w:spacing w:after="200" w:line="276" w:lineRule="auto"/>
      <w:ind w:left="720"/>
      <w:contextualSpacing/>
    </w:pPr>
    <w:rPr>
      <w:rFonts w:ascii="Calibri" w:eastAsia="Calibri" w:hAnsi="Calibri" w:cs="Times New Roman"/>
      <w:sz w:val="18"/>
      <w:lang w:eastAsia="en-US"/>
    </w:rPr>
  </w:style>
  <w:style w:type="paragraph" w:customStyle="1" w:styleId="font5">
    <w:name w:val="font5"/>
    <w:basedOn w:val="Normal"/>
    <w:rsid w:val="00943E23"/>
    <w:pPr>
      <w:spacing w:before="100" w:beforeAutospacing="1" w:after="100" w:afterAutospacing="1"/>
    </w:pPr>
    <w:rPr>
      <w:rFonts w:ascii="Calibri" w:eastAsia="Times New Roman" w:hAnsi="Calibri" w:cs="Times New Roman"/>
      <w:sz w:val="18"/>
      <w:lang w:eastAsia="en-GB"/>
    </w:rPr>
  </w:style>
  <w:style w:type="paragraph" w:customStyle="1" w:styleId="font6">
    <w:name w:val="font6"/>
    <w:basedOn w:val="Normal"/>
    <w:rsid w:val="00943E23"/>
    <w:pPr>
      <w:spacing w:before="100" w:beforeAutospacing="1" w:after="100" w:afterAutospacing="1"/>
    </w:pPr>
    <w:rPr>
      <w:rFonts w:ascii="Calibri Light" w:eastAsia="Times New Roman" w:hAnsi="Calibri Light" w:cs="Times New Roman"/>
      <w:b/>
      <w:bCs/>
      <w:sz w:val="18"/>
      <w:lang w:eastAsia="en-GB"/>
    </w:rPr>
  </w:style>
  <w:style w:type="paragraph" w:customStyle="1" w:styleId="font7">
    <w:name w:val="font7"/>
    <w:basedOn w:val="Normal"/>
    <w:rsid w:val="00943E23"/>
    <w:pPr>
      <w:spacing w:before="100" w:beforeAutospacing="1" w:after="100" w:afterAutospacing="1"/>
    </w:pPr>
    <w:rPr>
      <w:rFonts w:ascii="Calibri Light" w:eastAsia="Times New Roman" w:hAnsi="Calibri Light" w:cs="Times New Roman"/>
      <w:color w:val="000000"/>
      <w:sz w:val="18"/>
      <w:lang w:eastAsia="en-GB"/>
    </w:rPr>
  </w:style>
  <w:style w:type="paragraph" w:customStyle="1" w:styleId="font8">
    <w:name w:val="font8"/>
    <w:basedOn w:val="Normal"/>
    <w:rsid w:val="00943E23"/>
    <w:pPr>
      <w:spacing w:before="100" w:beforeAutospacing="1" w:after="100" w:afterAutospacing="1"/>
    </w:pPr>
    <w:rPr>
      <w:rFonts w:ascii="Calibri Light" w:eastAsia="Times New Roman" w:hAnsi="Calibri Light" w:cs="Times New Roman"/>
      <w:sz w:val="18"/>
      <w:lang w:eastAsia="en-GB"/>
    </w:rPr>
  </w:style>
  <w:style w:type="paragraph" w:customStyle="1" w:styleId="font9">
    <w:name w:val="font9"/>
    <w:basedOn w:val="Normal"/>
    <w:rsid w:val="00943E23"/>
    <w:pPr>
      <w:spacing w:before="100" w:beforeAutospacing="1" w:after="100" w:afterAutospacing="1"/>
    </w:pPr>
    <w:rPr>
      <w:rFonts w:ascii="Calibri Light" w:eastAsia="Times New Roman" w:hAnsi="Calibri Light" w:cs="Times New Roman"/>
      <w:color w:val="000000"/>
      <w:sz w:val="18"/>
      <w:lang w:eastAsia="en-GB"/>
    </w:rPr>
  </w:style>
  <w:style w:type="paragraph" w:customStyle="1" w:styleId="font10">
    <w:name w:val="font10"/>
    <w:basedOn w:val="Normal"/>
    <w:rsid w:val="00943E23"/>
    <w:pPr>
      <w:spacing w:before="100" w:beforeAutospacing="1" w:after="100" w:afterAutospacing="1"/>
    </w:pPr>
    <w:rPr>
      <w:rFonts w:ascii="Calibri Light" w:eastAsia="Times New Roman" w:hAnsi="Calibri Light" w:cs="Times New Roman"/>
      <w:color w:val="FF0000"/>
      <w:sz w:val="18"/>
      <w:lang w:eastAsia="en-GB"/>
    </w:rPr>
  </w:style>
  <w:style w:type="paragraph" w:customStyle="1" w:styleId="font11">
    <w:name w:val="font11"/>
    <w:basedOn w:val="Normal"/>
    <w:rsid w:val="00943E23"/>
    <w:pPr>
      <w:spacing w:before="100" w:beforeAutospacing="1" w:after="100" w:afterAutospacing="1"/>
    </w:pPr>
    <w:rPr>
      <w:rFonts w:ascii="Calibri Light" w:eastAsia="Times New Roman" w:hAnsi="Calibri Light" w:cs="Times New Roman"/>
      <w:b/>
      <w:bCs/>
      <w:color w:val="000000"/>
      <w:sz w:val="18"/>
      <w:lang w:eastAsia="en-GB"/>
    </w:rPr>
  </w:style>
  <w:style w:type="paragraph" w:customStyle="1" w:styleId="font12">
    <w:name w:val="font12"/>
    <w:basedOn w:val="Normal"/>
    <w:rsid w:val="00943E23"/>
    <w:pPr>
      <w:spacing w:before="100" w:beforeAutospacing="1" w:after="100" w:afterAutospacing="1"/>
    </w:pPr>
    <w:rPr>
      <w:rFonts w:ascii="Calibri" w:eastAsia="Times New Roman" w:hAnsi="Calibri" w:cs="Times New Roman"/>
      <w:b/>
      <w:bCs/>
      <w:sz w:val="18"/>
      <w:lang w:eastAsia="en-GB"/>
    </w:rPr>
  </w:style>
  <w:style w:type="paragraph" w:customStyle="1" w:styleId="xl65">
    <w:name w:val="xl65"/>
    <w:basedOn w:val="Normal"/>
    <w:rsid w:val="00943E23"/>
    <w:pPr>
      <w:spacing w:before="100" w:beforeAutospacing="1" w:after="100" w:afterAutospacing="1"/>
    </w:pPr>
    <w:rPr>
      <w:rFonts w:ascii="Calibri Light" w:eastAsia="Times New Roman" w:hAnsi="Calibri Light" w:cs="Times New Roman"/>
      <w:sz w:val="24"/>
      <w:szCs w:val="24"/>
      <w:lang w:eastAsia="en-GB"/>
    </w:rPr>
  </w:style>
  <w:style w:type="paragraph" w:customStyle="1" w:styleId="xl66">
    <w:name w:val="xl6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67">
    <w:name w:val="xl6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68">
    <w:name w:val="xl68"/>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69">
    <w:name w:val="xl6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0">
    <w:name w:val="xl7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1">
    <w:name w:val="xl71"/>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2">
    <w:name w:val="xl7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3">
    <w:name w:val="xl73"/>
    <w:basedOn w:val="Normal"/>
    <w:rsid w:val="00943E23"/>
    <w:pPr>
      <w:pBdr>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74">
    <w:name w:val="xl74"/>
    <w:basedOn w:val="Normal"/>
    <w:rsid w:val="00943E23"/>
    <w:pPr>
      <w:pBdr>
        <w:top w:val="single" w:sz="4" w:space="0" w:color="auto"/>
        <w:left w:val="single" w:sz="4" w:space="14" w:color="auto"/>
        <w:bottom w:val="single" w:sz="4" w:space="0" w:color="auto"/>
        <w:right w:val="single" w:sz="4" w:space="0" w:color="auto"/>
      </w:pBdr>
      <w:shd w:val="clear" w:color="000000" w:fill="FFFFFF"/>
      <w:spacing w:before="100" w:beforeAutospacing="1" w:after="100" w:afterAutospacing="1"/>
      <w:ind w:firstLineChars="200" w:firstLine="200"/>
    </w:pPr>
    <w:rPr>
      <w:rFonts w:ascii="Calibri Light" w:eastAsia="Times New Roman" w:hAnsi="Calibri Light" w:cs="Times New Roman"/>
      <w:sz w:val="24"/>
      <w:szCs w:val="24"/>
      <w:lang w:eastAsia="en-GB"/>
    </w:rPr>
  </w:style>
  <w:style w:type="paragraph" w:customStyle="1" w:styleId="xl75">
    <w:name w:val="xl7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76">
    <w:name w:val="xl7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77">
    <w:name w:val="xl77"/>
    <w:basedOn w:val="Normal"/>
    <w:rsid w:val="00943E23"/>
    <w:pPr>
      <w:spacing w:before="100" w:beforeAutospacing="1" w:after="100" w:afterAutospacing="1"/>
    </w:pPr>
    <w:rPr>
      <w:rFonts w:ascii="Calibri Light" w:eastAsia="Times New Roman" w:hAnsi="Calibri Light" w:cs="Times New Roman"/>
      <w:b/>
      <w:bCs/>
      <w:sz w:val="24"/>
      <w:szCs w:val="24"/>
      <w:lang w:eastAsia="en-GB"/>
    </w:rPr>
  </w:style>
  <w:style w:type="paragraph" w:customStyle="1" w:styleId="xl78">
    <w:name w:val="xl78"/>
    <w:basedOn w:val="Normal"/>
    <w:rsid w:val="00943E23"/>
    <w:pP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9">
    <w:name w:val="xl79"/>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0">
    <w:name w:val="xl80"/>
    <w:basedOn w:val="Normal"/>
    <w:rsid w:val="00943E23"/>
    <w:pPr>
      <w:pBdr>
        <w:top w:val="single" w:sz="4" w:space="0" w:color="auto"/>
        <w:left w:val="single" w:sz="4" w:space="20" w:color="auto"/>
        <w:bottom w:val="single" w:sz="4" w:space="0" w:color="auto"/>
        <w:right w:val="single" w:sz="4" w:space="0" w:color="auto"/>
      </w:pBdr>
      <w:shd w:val="clear" w:color="000000" w:fill="FFFFFF"/>
      <w:spacing w:before="100" w:beforeAutospacing="1" w:after="100" w:afterAutospacing="1"/>
      <w:ind w:firstLineChars="300" w:firstLine="300"/>
    </w:pPr>
    <w:rPr>
      <w:rFonts w:ascii="Calibri Light" w:eastAsia="Times New Roman" w:hAnsi="Calibri Light" w:cs="Times New Roman"/>
      <w:sz w:val="24"/>
      <w:szCs w:val="24"/>
      <w:lang w:eastAsia="en-GB"/>
    </w:rPr>
  </w:style>
  <w:style w:type="paragraph" w:customStyle="1" w:styleId="xl81">
    <w:name w:val="xl81"/>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2">
    <w:name w:val="xl8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3">
    <w:name w:val="xl83"/>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4">
    <w:name w:val="xl84"/>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5">
    <w:name w:val="xl8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6">
    <w:name w:val="xl8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7">
    <w:name w:val="xl87"/>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8">
    <w:name w:val="xl8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89">
    <w:name w:val="xl8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90">
    <w:name w:val="xl9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1">
    <w:name w:val="xl9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2">
    <w:name w:val="xl92"/>
    <w:basedOn w:val="Normal"/>
    <w:rsid w:val="00943E23"/>
    <w:pPr>
      <w:pBdr>
        <w:top w:val="single" w:sz="4" w:space="0" w:color="auto"/>
        <w:left w:val="single" w:sz="4" w:space="31" w:color="auto"/>
        <w:bottom w:val="single" w:sz="4" w:space="0" w:color="auto"/>
        <w:right w:val="single" w:sz="4" w:space="0" w:color="auto"/>
      </w:pBdr>
      <w:spacing w:before="100" w:beforeAutospacing="1" w:after="100" w:afterAutospacing="1"/>
      <w:ind w:firstLineChars="600" w:firstLine="600"/>
      <w:textAlignment w:val="center"/>
    </w:pPr>
    <w:rPr>
      <w:rFonts w:ascii="Calibri Light" w:eastAsia="Times New Roman" w:hAnsi="Calibri Light" w:cs="Times New Roman"/>
      <w:sz w:val="24"/>
      <w:szCs w:val="24"/>
      <w:lang w:eastAsia="en-GB"/>
    </w:rPr>
  </w:style>
  <w:style w:type="paragraph" w:customStyle="1" w:styleId="xl93">
    <w:name w:val="xl9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94">
    <w:name w:val="xl94"/>
    <w:basedOn w:val="Normal"/>
    <w:rsid w:val="00943E23"/>
    <w:pP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95">
    <w:name w:val="xl95"/>
    <w:basedOn w:val="Normal"/>
    <w:rsid w:val="00943E23"/>
    <w:pPr>
      <w:pBdr>
        <w:top w:val="single" w:sz="4" w:space="0" w:color="auto"/>
        <w:left w:val="single" w:sz="4" w:space="14" w:color="auto"/>
        <w:bottom w:val="single" w:sz="4" w:space="0" w:color="auto"/>
        <w:right w:val="single" w:sz="4" w:space="0" w:color="auto"/>
      </w:pBdr>
      <w:spacing w:before="100" w:beforeAutospacing="1" w:after="100" w:afterAutospacing="1"/>
      <w:ind w:firstLineChars="200" w:firstLine="200"/>
      <w:textAlignment w:val="center"/>
    </w:pPr>
    <w:rPr>
      <w:rFonts w:ascii="Calibri Light" w:eastAsia="Times New Roman" w:hAnsi="Calibri Light" w:cs="Times New Roman"/>
      <w:b/>
      <w:bCs/>
      <w:sz w:val="24"/>
      <w:szCs w:val="24"/>
      <w:lang w:eastAsia="en-GB"/>
    </w:rPr>
  </w:style>
  <w:style w:type="paragraph" w:customStyle="1" w:styleId="xl96">
    <w:name w:val="xl9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7">
    <w:name w:val="xl97"/>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8">
    <w:name w:val="xl98"/>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9">
    <w:name w:val="xl99"/>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0">
    <w:name w:val="xl100"/>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01">
    <w:name w:val="xl101"/>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02">
    <w:name w:val="xl102"/>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3">
    <w:name w:val="xl103"/>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4">
    <w:name w:val="xl104"/>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5">
    <w:name w:val="xl105"/>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6">
    <w:name w:val="xl106"/>
    <w:basedOn w:val="Normal"/>
    <w:rsid w:val="00943E23"/>
    <w:pPr>
      <w:pBdr>
        <w:top w:val="single" w:sz="4" w:space="0" w:color="auto"/>
        <w:left w:val="single" w:sz="4" w:space="27" w:color="auto"/>
        <w:bottom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07">
    <w:name w:val="xl107"/>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8">
    <w:name w:val="xl108"/>
    <w:basedOn w:val="Normal"/>
    <w:rsid w:val="00943E23"/>
    <w:pPr>
      <w:pBdr>
        <w:top w:val="single" w:sz="4" w:space="0" w:color="auto"/>
        <w:left w:val="single" w:sz="4" w:space="0" w:color="auto"/>
        <w:bottom w:val="single" w:sz="4" w:space="0" w:color="auto"/>
      </w:pBd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09">
    <w:name w:val="xl109"/>
    <w:basedOn w:val="Normal"/>
    <w:rsid w:val="00943E23"/>
    <w:pPr>
      <w:pBdr>
        <w:top w:val="single" w:sz="4" w:space="0" w:color="auto"/>
        <w:left w:val="single" w:sz="4" w:space="27" w:color="auto"/>
        <w:bottom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10">
    <w:name w:val="xl110"/>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1">
    <w:name w:val="xl111"/>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2">
    <w:name w:val="xl11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3">
    <w:name w:val="xl113"/>
    <w:basedOn w:val="Normal"/>
    <w:rsid w:val="00943E23"/>
    <w:pPr>
      <w:pBdr>
        <w:top w:val="single" w:sz="4" w:space="0" w:color="auto"/>
        <w:lef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4">
    <w:name w:val="xl114"/>
    <w:basedOn w:val="Normal"/>
    <w:rsid w:val="00943E23"/>
    <w:pPr>
      <w:pBdr>
        <w:lef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5">
    <w:name w:val="xl115"/>
    <w:basedOn w:val="Normal"/>
    <w:rsid w:val="00943E23"/>
    <w:pPr>
      <w:pBdr>
        <w:left w:val="single" w:sz="4" w:space="0" w:color="auto"/>
        <w:bottom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6">
    <w:name w:val="xl11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7">
    <w:name w:val="xl117"/>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8">
    <w:name w:val="xl118"/>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9">
    <w:name w:val="xl11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0">
    <w:name w:val="xl12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1">
    <w:name w:val="xl12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2">
    <w:name w:val="xl122"/>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3">
    <w:name w:val="xl123"/>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4">
    <w:name w:val="xl12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5">
    <w:name w:val="xl125"/>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6">
    <w:name w:val="xl12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7">
    <w:name w:val="xl127"/>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8">
    <w:name w:val="xl12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9">
    <w:name w:val="xl12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30">
    <w:name w:val="xl13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1">
    <w:name w:val="xl13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2">
    <w:name w:val="xl132"/>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3">
    <w:name w:val="xl13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34">
    <w:name w:val="xl13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b/>
      <w:bCs/>
      <w:sz w:val="24"/>
      <w:szCs w:val="24"/>
      <w:lang w:eastAsia="en-GB"/>
    </w:rPr>
  </w:style>
  <w:style w:type="paragraph" w:customStyle="1" w:styleId="xl135">
    <w:name w:val="xl13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36">
    <w:name w:val="xl136"/>
    <w:basedOn w:val="Normal"/>
    <w:rsid w:val="00943E23"/>
    <w:pPr>
      <w:pBdr>
        <w:top w:val="single" w:sz="4" w:space="0" w:color="auto"/>
        <w:bottom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37">
    <w:name w:val="xl137"/>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38">
    <w:name w:val="xl138"/>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39">
    <w:name w:val="xl139"/>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0">
    <w:name w:val="xl140"/>
    <w:basedOn w:val="Normal"/>
    <w:rsid w:val="00943E23"/>
    <w:pP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1">
    <w:name w:val="xl141"/>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2">
    <w:name w:val="xl142"/>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3">
    <w:name w:val="xl143"/>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4">
    <w:name w:val="xl14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145">
    <w:name w:val="xl145"/>
    <w:basedOn w:val="Normal"/>
    <w:rsid w:val="00943E23"/>
    <w:pPr>
      <w:pBdr>
        <w:top w:val="single" w:sz="4" w:space="0" w:color="auto"/>
        <w:left w:val="single" w:sz="4" w:space="27" w:color="auto"/>
        <w:bottom w:val="single" w:sz="4" w:space="0" w:color="auto"/>
        <w:right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46">
    <w:name w:val="xl146"/>
    <w:basedOn w:val="Normal"/>
    <w:rsid w:val="00943E23"/>
    <w:pPr>
      <w:pBdr>
        <w:top w:val="single" w:sz="4" w:space="0" w:color="auto"/>
        <w:left w:val="single" w:sz="4" w:space="27" w:color="auto"/>
        <w:bottom w:val="single" w:sz="4" w:space="0" w:color="auto"/>
        <w:right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47">
    <w:name w:val="xl14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8">
    <w:name w:val="xl14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9">
    <w:name w:val="xl149"/>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0">
    <w:name w:val="xl150"/>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1">
    <w:name w:val="xl15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color w:val="FF0000"/>
      <w:sz w:val="24"/>
      <w:szCs w:val="24"/>
      <w:lang w:eastAsia="en-GB"/>
    </w:rPr>
  </w:style>
  <w:style w:type="paragraph" w:customStyle="1" w:styleId="xl152">
    <w:name w:val="xl152"/>
    <w:basedOn w:val="Normal"/>
    <w:rsid w:val="00943E23"/>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53">
    <w:name w:val="xl153"/>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54">
    <w:name w:val="xl154"/>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55">
    <w:name w:val="xl15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6">
    <w:name w:val="xl156"/>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7">
    <w:name w:val="xl15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8">
    <w:name w:val="xl158"/>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59">
    <w:name w:val="xl159"/>
    <w:basedOn w:val="Normal"/>
    <w:rsid w:val="00943E23"/>
    <w:pPr>
      <w:pBdr>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0">
    <w:name w:val="xl16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1">
    <w:name w:val="xl161"/>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2">
    <w:name w:val="xl162"/>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3">
    <w:name w:val="xl16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164">
    <w:name w:val="xl16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5">
    <w:name w:val="xl165"/>
    <w:basedOn w:val="Normal"/>
    <w:rsid w:val="00943E23"/>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6">
    <w:name w:val="xl166"/>
    <w:basedOn w:val="Normal"/>
    <w:rsid w:val="00943E23"/>
    <w:pPr>
      <w:pBdr>
        <w:top w:val="single" w:sz="4" w:space="0" w:color="auto"/>
        <w:left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67">
    <w:name w:val="xl167"/>
    <w:basedOn w:val="Normal"/>
    <w:rsid w:val="00943E23"/>
    <w:pPr>
      <w:pBdr>
        <w:top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68">
    <w:name w:val="xl168"/>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9">
    <w:name w:val="xl169"/>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0">
    <w:name w:val="xl170"/>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1">
    <w:name w:val="xl171"/>
    <w:basedOn w:val="Normal"/>
    <w:rsid w:val="00943E23"/>
    <w:pPr>
      <w:pBdr>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2">
    <w:name w:val="xl172"/>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3">
    <w:name w:val="xl173"/>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4">
    <w:name w:val="xl174"/>
    <w:basedOn w:val="Normal"/>
    <w:rsid w:val="00943E23"/>
    <w:pPr>
      <w:pBdr>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5">
    <w:name w:val="xl175"/>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6">
    <w:name w:val="xl176"/>
    <w:basedOn w:val="Normal"/>
    <w:rsid w:val="00943E23"/>
    <w:pPr>
      <w:pBdr>
        <w:top w:val="single" w:sz="4" w:space="0" w:color="auto"/>
        <w:left w:val="single" w:sz="4" w:space="0" w:color="auto"/>
        <w:bottom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7">
    <w:name w:val="xl177"/>
    <w:basedOn w:val="Normal"/>
    <w:rsid w:val="00943E23"/>
    <w:pPr>
      <w:pBdr>
        <w:top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8">
    <w:name w:val="xl178"/>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9">
    <w:name w:val="xl179"/>
    <w:basedOn w:val="Normal"/>
    <w:rsid w:val="00943E23"/>
    <w:pPr>
      <w:pBdr>
        <w:lef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0">
    <w:name w:val="xl180"/>
    <w:basedOn w:val="Normal"/>
    <w:rsid w:val="00943E23"/>
    <w:pPr>
      <w:pBdr>
        <w:top w:val="single" w:sz="4" w:space="0" w:color="auto"/>
        <w:left w:val="single" w:sz="4" w:space="0" w:color="auto"/>
        <w:bottom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1">
    <w:name w:val="xl181"/>
    <w:basedOn w:val="Normal"/>
    <w:rsid w:val="00943E23"/>
    <w:pPr>
      <w:pBdr>
        <w:top w:val="single" w:sz="4" w:space="0" w:color="auto"/>
        <w:bottom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2">
    <w:name w:val="xl182"/>
    <w:basedOn w:val="Normal"/>
    <w:rsid w:val="00943E23"/>
    <w:pPr>
      <w:pBdr>
        <w:top w:val="single" w:sz="4" w:space="0" w:color="auto"/>
        <w:bottom w:val="single" w:sz="4" w:space="0" w:color="auto"/>
        <w:right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3">
    <w:name w:val="xl183"/>
    <w:basedOn w:val="Normal"/>
    <w:rsid w:val="00943E23"/>
    <w:pPr>
      <w:pBdr>
        <w:left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4">
    <w:name w:val="xl184"/>
    <w:basedOn w:val="Normal"/>
    <w:rsid w:val="00943E23"/>
    <w:pPr>
      <w:pBdr>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5">
    <w:name w:val="xl18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6">
    <w:name w:val="xl186"/>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7">
    <w:name w:val="xl187"/>
    <w:basedOn w:val="Normal"/>
    <w:rsid w:val="00943E2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8">
    <w:name w:val="xl188"/>
    <w:basedOn w:val="Normal"/>
    <w:rsid w:val="00943E23"/>
    <w:pPr>
      <w:pBdr>
        <w:top w:val="single" w:sz="4" w:space="0" w:color="auto"/>
        <w:left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9">
    <w:name w:val="xl189"/>
    <w:basedOn w:val="Normal"/>
    <w:rsid w:val="00943E23"/>
    <w:pPr>
      <w:pBdr>
        <w:top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90">
    <w:name w:val="xl190"/>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91">
    <w:name w:val="xl191"/>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92">
    <w:name w:val="xl192"/>
    <w:basedOn w:val="Normal"/>
    <w:rsid w:val="00943E23"/>
    <w:pPr>
      <w:pBdr>
        <w:top w:val="single" w:sz="4" w:space="0" w:color="auto"/>
        <w:left w:val="single" w:sz="4" w:space="0" w:color="auto"/>
        <w:bottom w:val="single" w:sz="4" w:space="0" w:color="auto"/>
      </w:pBdr>
      <w:shd w:val="clear" w:color="000000" w:fill="D9D9D9"/>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93">
    <w:name w:val="xl193"/>
    <w:basedOn w:val="Normal"/>
    <w:rsid w:val="00943E23"/>
    <w:pPr>
      <w:pBdr>
        <w:top w:val="single" w:sz="4" w:space="0" w:color="auto"/>
        <w:bottom w:val="single" w:sz="4" w:space="0" w:color="auto"/>
      </w:pBdr>
      <w:shd w:val="clear" w:color="000000" w:fill="D9D9D9"/>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94">
    <w:name w:val="xl194"/>
    <w:basedOn w:val="Normal"/>
    <w:rsid w:val="00943E23"/>
    <w:pPr>
      <w:pBdr>
        <w:left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95">
    <w:name w:val="xl195"/>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96">
    <w:name w:val="xl196"/>
    <w:basedOn w:val="Normal"/>
    <w:rsid w:val="00943E23"/>
    <w:pPr>
      <w:pBdr>
        <w:top w:val="single" w:sz="4" w:space="0" w:color="auto"/>
        <w:lef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97">
    <w:name w:val="xl197"/>
    <w:basedOn w:val="Normal"/>
    <w:rsid w:val="00943E23"/>
    <w:pPr>
      <w:pBdr>
        <w:lef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98">
    <w:name w:val="xl198"/>
    <w:basedOn w:val="Normal"/>
    <w:rsid w:val="00943E23"/>
    <w:pPr>
      <w:pBdr>
        <w:top w:val="single" w:sz="4" w:space="0" w:color="auto"/>
        <w:left w:val="single" w:sz="4" w:space="0" w:color="auto"/>
        <w:bottom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99">
    <w:name w:val="xl199"/>
    <w:basedOn w:val="Normal"/>
    <w:rsid w:val="00943E23"/>
    <w:pPr>
      <w:pBdr>
        <w:top w:val="single" w:sz="4" w:space="0" w:color="auto"/>
        <w:bottom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200">
    <w:name w:val="xl200"/>
    <w:basedOn w:val="Normal"/>
    <w:rsid w:val="00943E23"/>
    <w:pPr>
      <w:pBdr>
        <w:top w:val="single" w:sz="4" w:space="0" w:color="auto"/>
        <w:bottom w:val="single" w:sz="4" w:space="0" w:color="auto"/>
        <w:right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201">
    <w:name w:val="xl201"/>
    <w:basedOn w:val="Normal"/>
    <w:rsid w:val="00943E2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2">
    <w:name w:val="xl202"/>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color w:val="000000"/>
      <w:sz w:val="24"/>
      <w:szCs w:val="24"/>
      <w:lang w:eastAsia="en-GB"/>
    </w:rPr>
  </w:style>
  <w:style w:type="paragraph" w:customStyle="1" w:styleId="xl203">
    <w:name w:val="xl20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204">
    <w:name w:val="xl204"/>
    <w:basedOn w:val="Normal"/>
    <w:rsid w:val="00943E23"/>
    <w:pPr>
      <w:pBdr>
        <w:top w:val="single" w:sz="4" w:space="0" w:color="auto"/>
        <w:lef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205">
    <w:name w:val="xl205"/>
    <w:basedOn w:val="Normal"/>
    <w:rsid w:val="00943E23"/>
    <w:pPr>
      <w:pBdr>
        <w:top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206">
    <w:name w:val="xl206"/>
    <w:basedOn w:val="Normal"/>
    <w:rsid w:val="00943E23"/>
    <w:pPr>
      <w:pBdr>
        <w:top w:val="single" w:sz="4" w:space="0" w:color="auto"/>
        <w:lef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7">
    <w:name w:val="xl207"/>
    <w:basedOn w:val="Normal"/>
    <w:rsid w:val="00943E23"/>
    <w:pPr>
      <w:pBdr>
        <w:top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8">
    <w:name w:val="xl208"/>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09">
    <w:name w:val="xl209"/>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0">
    <w:name w:val="xl210"/>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1">
    <w:name w:val="xl211"/>
    <w:basedOn w:val="Normal"/>
    <w:rsid w:val="00943E23"/>
    <w:pPr>
      <w:pBdr>
        <w:top w:val="single" w:sz="4" w:space="0" w:color="auto"/>
      </w:pBdr>
      <w:spacing w:before="100" w:beforeAutospacing="1" w:after="100" w:afterAutospacing="1"/>
    </w:pPr>
    <w:rPr>
      <w:rFonts w:ascii="Calibri Light" w:eastAsia="Times New Roman" w:hAnsi="Calibri Light" w:cs="Times New Roman"/>
      <w:sz w:val="24"/>
      <w:szCs w:val="24"/>
      <w:lang w:eastAsia="en-GB"/>
    </w:rPr>
  </w:style>
  <w:style w:type="paragraph" w:customStyle="1" w:styleId="xl212">
    <w:name w:val="xl212"/>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213">
    <w:name w:val="xl213"/>
    <w:basedOn w:val="Normal"/>
    <w:rsid w:val="00943E23"/>
    <w:pPr>
      <w:pBdr>
        <w:top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14">
    <w:name w:val="xl214"/>
    <w:basedOn w:val="Normal"/>
    <w:rsid w:val="00943E23"/>
    <w:pPr>
      <w:pBdr>
        <w:bottom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15">
    <w:name w:val="xl21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6">
    <w:name w:val="xl216"/>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7">
    <w:name w:val="xl217"/>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msonormal0">
    <w:name w:val="msonormal"/>
    <w:basedOn w:val="Normal"/>
    <w:rsid w:val="00943E2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semiHidden/>
    <w:unhideWhenUsed/>
    <w:rsid w:val="00943E23"/>
    <w:rPr>
      <w:color w:val="2B579A"/>
      <w:shd w:val="clear" w:color="auto" w:fill="E6E6E6"/>
    </w:rPr>
  </w:style>
  <w:style w:type="character" w:customStyle="1" w:styleId="UnresolvedMention1">
    <w:name w:val="Unresolved Mention1"/>
    <w:basedOn w:val="DefaultParagraphFont"/>
    <w:uiPriority w:val="99"/>
    <w:semiHidden/>
    <w:unhideWhenUsed/>
    <w:rsid w:val="00943E23"/>
    <w:rPr>
      <w:color w:val="808080"/>
      <w:shd w:val="clear" w:color="auto" w:fill="E6E6E6"/>
    </w:rPr>
  </w:style>
  <w:style w:type="character" w:customStyle="1" w:styleId="UnresolvedMention2">
    <w:name w:val="Unresolved Mention2"/>
    <w:basedOn w:val="DefaultParagraphFont"/>
    <w:uiPriority w:val="99"/>
    <w:rsid w:val="00943E23"/>
    <w:rPr>
      <w:color w:val="605E5C"/>
      <w:shd w:val="clear" w:color="auto" w:fill="E1DFDD"/>
    </w:rPr>
  </w:style>
  <w:style w:type="table" w:customStyle="1" w:styleId="TableGrid22">
    <w:name w:val="Table Grid22"/>
    <w:basedOn w:val="TableNormal"/>
    <w:next w:val="TableGrid"/>
    <w:uiPriority w:val="9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9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31ECA"/>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F31ECA"/>
  </w:style>
  <w:style w:type="character" w:customStyle="1" w:styleId="superscript">
    <w:name w:val="superscript"/>
    <w:basedOn w:val="DefaultParagraphFont"/>
    <w:rsid w:val="00F31ECA"/>
  </w:style>
  <w:style w:type="character" w:customStyle="1" w:styleId="tabchar">
    <w:name w:val="tabchar"/>
    <w:basedOn w:val="DefaultParagraphFont"/>
    <w:rsid w:val="002D0F57"/>
  </w:style>
  <w:style w:type="paragraph" w:styleId="Date">
    <w:name w:val="Date"/>
    <w:basedOn w:val="Normal"/>
    <w:next w:val="Normal"/>
    <w:link w:val="DateChar"/>
    <w:uiPriority w:val="99"/>
    <w:semiHidden/>
    <w:unhideWhenUsed/>
    <w:rsid w:val="0017217B"/>
  </w:style>
  <w:style w:type="character" w:customStyle="1" w:styleId="DateChar">
    <w:name w:val="Date Char"/>
    <w:basedOn w:val="DefaultParagraphFont"/>
    <w:link w:val="Date"/>
    <w:uiPriority w:val="99"/>
    <w:semiHidden/>
    <w:rsid w:val="0017217B"/>
  </w:style>
  <w:style w:type="table" w:styleId="GridTable5Dark">
    <w:name w:val="Grid Table 5 Dark"/>
    <w:basedOn w:val="TableNormal"/>
    <w:uiPriority w:val="50"/>
    <w:rsid w:val="0087382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902B5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AB0FFE"/>
    <w:pPr>
      <w:spacing w:after="100" w:line="259" w:lineRule="auto"/>
      <w:ind w:left="660"/>
    </w:pPr>
  </w:style>
  <w:style w:type="paragraph" w:styleId="TOC5">
    <w:name w:val="toc 5"/>
    <w:basedOn w:val="Normal"/>
    <w:next w:val="Normal"/>
    <w:autoRedefine/>
    <w:uiPriority w:val="39"/>
    <w:unhideWhenUsed/>
    <w:rsid w:val="00AB0FFE"/>
    <w:pPr>
      <w:spacing w:after="100" w:line="259" w:lineRule="auto"/>
      <w:ind w:left="880"/>
    </w:pPr>
  </w:style>
  <w:style w:type="paragraph" w:styleId="TOC6">
    <w:name w:val="toc 6"/>
    <w:basedOn w:val="Normal"/>
    <w:next w:val="Normal"/>
    <w:autoRedefine/>
    <w:uiPriority w:val="39"/>
    <w:unhideWhenUsed/>
    <w:rsid w:val="00AB0FFE"/>
    <w:pPr>
      <w:spacing w:after="100" w:line="259" w:lineRule="auto"/>
      <w:ind w:left="1100"/>
    </w:pPr>
  </w:style>
  <w:style w:type="paragraph" w:styleId="TOC7">
    <w:name w:val="toc 7"/>
    <w:basedOn w:val="Normal"/>
    <w:next w:val="Normal"/>
    <w:autoRedefine/>
    <w:uiPriority w:val="39"/>
    <w:unhideWhenUsed/>
    <w:rsid w:val="00AB0FFE"/>
    <w:pPr>
      <w:spacing w:after="100" w:line="259" w:lineRule="auto"/>
      <w:ind w:left="1320"/>
    </w:pPr>
  </w:style>
  <w:style w:type="paragraph" w:styleId="TOC8">
    <w:name w:val="toc 8"/>
    <w:basedOn w:val="Normal"/>
    <w:next w:val="Normal"/>
    <w:autoRedefine/>
    <w:uiPriority w:val="39"/>
    <w:unhideWhenUsed/>
    <w:rsid w:val="00AB0FFE"/>
    <w:pPr>
      <w:spacing w:after="100" w:line="259" w:lineRule="auto"/>
      <w:ind w:left="1540"/>
    </w:pPr>
  </w:style>
  <w:style w:type="paragraph" w:styleId="TOC9">
    <w:name w:val="toc 9"/>
    <w:basedOn w:val="Normal"/>
    <w:next w:val="Normal"/>
    <w:autoRedefine/>
    <w:uiPriority w:val="39"/>
    <w:unhideWhenUsed/>
    <w:rsid w:val="00AB0FFE"/>
    <w:pPr>
      <w:spacing w:after="100" w:line="259" w:lineRule="auto"/>
      <w:ind w:left="1760"/>
    </w:pPr>
  </w:style>
  <w:style w:type="character" w:customStyle="1" w:styleId="scxw262756895">
    <w:name w:val="scxw262756895"/>
    <w:basedOn w:val="DefaultParagraphFont"/>
    <w:rsid w:val="008760C9"/>
  </w:style>
  <w:style w:type="character" w:customStyle="1" w:styleId="scxw81879654">
    <w:name w:val="scxw81879654"/>
    <w:basedOn w:val="DefaultParagraphFont"/>
    <w:rsid w:val="00C97294"/>
  </w:style>
  <w:style w:type="character" w:customStyle="1" w:styleId="scxw178257967">
    <w:name w:val="scxw178257967"/>
    <w:basedOn w:val="DefaultParagraphFont"/>
    <w:rsid w:val="00186608"/>
  </w:style>
  <w:style w:type="character" w:customStyle="1" w:styleId="scxw155262935">
    <w:name w:val="scxw155262935"/>
    <w:basedOn w:val="DefaultParagraphFont"/>
    <w:rsid w:val="00186608"/>
  </w:style>
  <w:style w:type="paragraph" w:customStyle="1" w:styleId="last">
    <w:name w:val="last"/>
    <w:basedOn w:val="Normal"/>
    <w:rsid w:val="00986426"/>
    <w:pPr>
      <w:spacing w:before="100" w:beforeAutospacing="1" w:after="100" w:afterAutospacing="1"/>
    </w:pPr>
    <w:rPr>
      <w:rFonts w:ascii="Times New Roman" w:eastAsia="Times New Roman" w:hAnsi="Times New Roman" w:cs="Times New Roman"/>
      <w:sz w:val="24"/>
      <w:szCs w:val="24"/>
    </w:rPr>
  </w:style>
  <w:style w:type="paragraph" w:customStyle="1" w:styleId="UNpara">
    <w:name w:val="UN para"/>
    <w:basedOn w:val="Normal"/>
    <w:rsid w:val="0037389E"/>
    <w:pPr>
      <w:numPr>
        <w:numId w:val="8"/>
      </w:numPr>
      <w:spacing w:after="120" w:line="240" w:lineRule="exact"/>
      <w:ind w:right="1296"/>
      <w:jc w:val="both"/>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073">
      <w:bodyDiv w:val="1"/>
      <w:marLeft w:val="0"/>
      <w:marRight w:val="0"/>
      <w:marTop w:val="0"/>
      <w:marBottom w:val="0"/>
      <w:divBdr>
        <w:top w:val="none" w:sz="0" w:space="0" w:color="auto"/>
        <w:left w:val="none" w:sz="0" w:space="0" w:color="auto"/>
        <w:bottom w:val="none" w:sz="0" w:space="0" w:color="auto"/>
        <w:right w:val="none" w:sz="0" w:space="0" w:color="auto"/>
      </w:divBdr>
    </w:div>
    <w:div w:id="11689581">
      <w:bodyDiv w:val="1"/>
      <w:marLeft w:val="0"/>
      <w:marRight w:val="0"/>
      <w:marTop w:val="0"/>
      <w:marBottom w:val="0"/>
      <w:divBdr>
        <w:top w:val="none" w:sz="0" w:space="0" w:color="auto"/>
        <w:left w:val="none" w:sz="0" w:space="0" w:color="auto"/>
        <w:bottom w:val="none" w:sz="0" w:space="0" w:color="auto"/>
        <w:right w:val="none" w:sz="0" w:space="0" w:color="auto"/>
      </w:divBdr>
    </w:div>
    <w:div w:id="21054815">
      <w:bodyDiv w:val="1"/>
      <w:marLeft w:val="0"/>
      <w:marRight w:val="0"/>
      <w:marTop w:val="0"/>
      <w:marBottom w:val="0"/>
      <w:divBdr>
        <w:top w:val="none" w:sz="0" w:space="0" w:color="auto"/>
        <w:left w:val="none" w:sz="0" w:space="0" w:color="auto"/>
        <w:bottom w:val="none" w:sz="0" w:space="0" w:color="auto"/>
        <w:right w:val="none" w:sz="0" w:space="0" w:color="auto"/>
      </w:divBdr>
      <w:divsChild>
        <w:div w:id="269048710">
          <w:marLeft w:val="0"/>
          <w:marRight w:val="0"/>
          <w:marTop w:val="0"/>
          <w:marBottom w:val="0"/>
          <w:divBdr>
            <w:top w:val="none" w:sz="0" w:space="0" w:color="auto"/>
            <w:left w:val="none" w:sz="0" w:space="0" w:color="auto"/>
            <w:bottom w:val="none" w:sz="0" w:space="0" w:color="auto"/>
            <w:right w:val="none" w:sz="0" w:space="0" w:color="auto"/>
          </w:divBdr>
        </w:div>
        <w:div w:id="328363906">
          <w:marLeft w:val="0"/>
          <w:marRight w:val="0"/>
          <w:marTop w:val="0"/>
          <w:marBottom w:val="0"/>
          <w:divBdr>
            <w:top w:val="none" w:sz="0" w:space="0" w:color="auto"/>
            <w:left w:val="none" w:sz="0" w:space="0" w:color="auto"/>
            <w:bottom w:val="none" w:sz="0" w:space="0" w:color="auto"/>
            <w:right w:val="none" w:sz="0" w:space="0" w:color="auto"/>
          </w:divBdr>
        </w:div>
        <w:div w:id="361976397">
          <w:marLeft w:val="0"/>
          <w:marRight w:val="0"/>
          <w:marTop w:val="0"/>
          <w:marBottom w:val="0"/>
          <w:divBdr>
            <w:top w:val="none" w:sz="0" w:space="0" w:color="auto"/>
            <w:left w:val="none" w:sz="0" w:space="0" w:color="auto"/>
            <w:bottom w:val="none" w:sz="0" w:space="0" w:color="auto"/>
            <w:right w:val="none" w:sz="0" w:space="0" w:color="auto"/>
          </w:divBdr>
        </w:div>
        <w:div w:id="377507846">
          <w:marLeft w:val="0"/>
          <w:marRight w:val="0"/>
          <w:marTop w:val="0"/>
          <w:marBottom w:val="0"/>
          <w:divBdr>
            <w:top w:val="none" w:sz="0" w:space="0" w:color="auto"/>
            <w:left w:val="none" w:sz="0" w:space="0" w:color="auto"/>
            <w:bottom w:val="none" w:sz="0" w:space="0" w:color="auto"/>
            <w:right w:val="none" w:sz="0" w:space="0" w:color="auto"/>
          </w:divBdr>
        </w:div>
        <w:div w:id="1145198475">
          <w:marLeft w:val="0"/>
          <w:marRight w:val="0"/>
          <w:marTop w:val="0"/>
          <w:marBottom w:val="0"/>
          <w:divBdr>
            <w:top w:val="none" w:sz="0" w:space="0" w:color="auto"/>
            <w:left w:val="none" w:sz="0" w:space="0" w:color="auto"/>
            <w:bottom w:val="none" w:sz="0" w:space="0" w:color="auto"/>
            <w:right w:val="none" w:sz="0" w:space="0" w:color="auto"/>
          </w:divBdr>
        </w:div>
        <w:div w:id="1453550623">
          <w:marLeft w:val="0"/>
          <w:marRight w:val="0"/>
          <w:marTop w:val="0"/>
          <w:marBottom w:val="0"/>
          <w:divBdr>
            <w:top w:val="none" w:sz="0" w:space="0" w:color="auto"/>
            <w:left w:val="none" w:sz="0" w:space="0" w:color="auto"/>
            <w:bottom w:val="none" w:sz="0" w:space="0" w:color="auto"/>
            <w:right w:val="none" w:sz="0" w:space="0" w:color="auto"/>
          </w:divBdr>
        </w:div>
        <w:div w:id="1964383605">
          <w:marLeft w:val="0"/>
          <w:marRight w:val="0"/>
          <w:marTop w:val="0"/>
          <w:marBottom w:val="0"/>
          <w:divBdr>
            <w:top w:val="none" w:sz="0" w:space="0" w:color="auto"/>
            <w:left w:val="none" w:sz="0" w:space="0" w:color="auto"/>
            <w:bottom w:val="none" w:sz="0" w:space="0" w:color="auto"/>
            <w:right w:val="none" w:sz="0" w:space="0" w:color="auto"/>
          </w:divBdr>
        </w:div>
      </w:divsChild>
    </w:div>
    <w:div w:id="60638924">
      <w:bodyDiv w:val="1"/>
      <w:marLeft w:val="0"/>
      <w:marRight w:val="0"/>
      <w:marTop w:val="0"/>
      <w:marBottom w:val="0"/>
      <w:divBdr>
        <w:top w:val="none" w:sz="0" w:space="0" w:color="auto"/>
        <w:left w:val="none" w:sz="0" w:space="0" w:color="auto"/>
        <w:bottom w:val="none" w:sz="0" w:space="0" w:color="auto"/>
        <w:right w:val="none" w:sz="0" w:space="0" w:color="auto"/>
      </w:divBdr>
    </w:div>
    <w:div w:id="79452301">
      <w:bodyDiv w:val="1"/>
      <w:marLeft w:val="0"/>
      <w:marRight w:val="0"/>
      <w:marTop w:val="0"/>
      <w:marBottom w:val="0"/>
      <w:divBdr>
        <w:top w:val="none" w:sz="0" w:space="0" w:color="auto"/>
        <w:left w:val="none" w:sz="0" w:space="0" w:color="auto"/>
        <w:bottom w:val="none" w:sz="0" w:space="0" w:color="auto"/>
        <w:right w:val="none" w:sz="0" w:space="0" w:color="auto"/>
      </w:divBdr>
    </w:div>
    <w:div w:id="90709619">
      <w:bodyDiv w:val="1"/>
      <w:marLeft w:val="0"/>
      <w:marRight w:val="0"/>
      <w:marTop w:val="0"/>
      <w:marBottom w:val="0"/>
      <w:divBdr>
        <w:top w:val="none" w:sz="0" w:space="0" w:color="auto"/>
        <w:left w:val="none" w:sz="0" w:space="0" w:color="auto"/>
        <w:bottom w:val="none" w:sz="0" w:space="0" w:color="auto"/>
        <w:right w:val="none" w:sz="0" w:space="0" w:color="auto"/>
      </w:divBdr>
    </w:div>
    <w:div w:id="115367576">
      <w:bodyDiv w:val="1"/>
      <w:marLeft w:val="0"/>
      <w:marRight w:val="0"/>
      <w:marTop w:val="0"/>
      <w:marBottom w:val="0"/>
      <w:divBdr>
        <w:top w:val="none" w:sz="0" w:space="0" w:color="auto"/>
        <w:left w:val="none" w:sz="0" w:space="0" w:color="auto"/>
        <w:bottom w:val="none" w:sz="0" w:space="0" w:color="auto"/>
        <w:right w:val="none" w:sz="0" w:space="0" w:color="auto"/>
      </w:divBdr>
      <w:divsChild>
        <w:div w:id="1237592220">
          <w:marLeft w:val="547"/>
          <w:marRight w:val="0"/>
          <w:marTop w:val="0"/>
          <w:marBottom w:val="0"/>
          <w:divBdr>
            <w:top w:val="none" w:sz="0" w:space="0" w:color="auto"/>
            <w:left w:val="none" w:sz="0" w:space="0" w:color="auto"/>
            <w:bottom w:val="none" w:sz="0" w:space="0" w:color="auto"/>
            <w:right w:val="none" w:sz="0" w:space="0" w:color="auto"/>
          </w:divBdr>
        </w:div>
      </w:divsChild>
    </w:div>
    <w:div w:id="127092023">
      <w:bodyDiv w:val="1"/>
      <w:marLeft w:val="0"/>
      <w:marRight w:val="0"/>
      <w:marTop w:val="0"/>
      <w:marBottom w:val="0"/>
      <w:divBdr>
        <w:top w:val="none" w:sz="0" w:space="0" w:color="auto"/>
        <w:left w:val="none" w:sz="0" w:space="0" w:color="auto"/>
        <w:bottom w:val="none" w:sz="0" w:space="0" w:color="auto"/>
        <w:right w:val="none" w:sz="0" w:space="0" w:color="auto"/>
      </w:divBdr>
      <w:divsChild>
        <w:div w:id="1462184800">
          <w:marLeft w:val="0"/>
          <w:marRight w:val="0"/>
          <w:marTop w:val="0"/>
          <w:marBottom w:val="0"/>
          <w:divBdr>
            <w:top w:val="none" w:sz="0" w:space="0" w:color="auto"/>
            <w:left w:val="none" w:sz="0" w:space="0" w:color="auto"/>
            <w:bottom w:val="none" w:sz="0" w:space="0" w:color="auto"/>
            <w:right w:val="none" w:sz="0" w:space="0" w:color="auto"/>
          </w:divBdr>
        </w:div>
      </w:divsChild>
    </w:div>
    <w:div w:id="135999765">
      <w:bodyDiv w:val="1"/>
      <w:marLeft w:val="0"/>
      <w:marRight w:val="0"/>
      <w:marTop w:val="0"/>
      <w:marBottom w:val="0"/>
      <w:divBdr>
        <w:top w:val="none" w:sz="0" w:space="0" w:color="auto"/>
        <w:left w:val="none" w:sz="0" w:space="0" w:color="auto"/>
        <w:bottom w:val="none" w:sz="0" w:space="0" w:color="auto"/>
        <w:right w:val="none" w:sz="0" w:space="0" w:color="auto"/>
      </w:divBdr>
      <w:divsChild>
        <w:div w:id="1149444065">
          <w:marLeft w:val="547"/>
          <w:marRight w:val="0"/>
          <w:marTop w:val="0"/>
          <w:marBottom w:val="0"/>
          <w:divBdr>
            <w:top w:val="none" w:sz="0" w:space="0" w:color="auto"/>
            <w:left w:val="none" w:sz="0" w:space="0" w:color="auto"/>
            <w:bottom w:val="none" w:sz="0" w:space="0" w:color="auto"/>
            <w:right w:val="none" w:sz="0" w:space="0" w:color="auto"/>
          </w:divBdr>
        </w:div>
      </w:divsChild>
    </w:div>
    <w:div w:id="140971500">
      <w:bodyDiv w:val="1"/>
      <w:marLeft w:val="0"/>
      <w:marRight w:val="0"/>
      <w:marTop w:val="0"/>
      <w:marBottom w:val="0"/>
      <w:divBdr>
        <w:top w:val="none" w:sz="0" w:space="0" w:color="auto"/>
        <w:left w:val="none" w:sz="0" w:space="0" w:color="auto"/>
        <w:bottom w:val="none" w:sz="0" w:space="0" w:color="auto"/>
        <w:right w:val="none" w:sz="0" w:space="0" w:color="auto"/>
      </w:divBdr>
      <w:divsChild>
        <w:div w:id="117996920">
          <w:marLeft w:val="0"/>
          <w:marRight w:val="0"/>
          <w:marTop w:val="0"/>
          <w:marBottom w:val="0"/>
          <w:divBdr>
            <w:top w:val="none" w:sz="0" w:space="0" w:color="auto"/>
            <w:left w:val="none" w:sz="0" w:space="0" w:color="auto"/>
            <w:bottom w:val="none" w:sz="0" w:space="0" w:color="auto"/>
            <w:right w:val="none" w:sz="0" w:space="0" w:color="auto"/>
          </w:divBdr>
        </w:div>
      </w:divsChild>
    </w:div>
    <w:div w:id="175191009">
      <w:bodyDiv w:val="1"/>
      <w:marLeft w:val="0"/>
      <w:marRight w:val="0"/>
      <w:marTop w:val="0"/>
      <w:marBottom w:val="0"/>
      <w:divBdr>
        <w:top w:val="none" w:sz="0" w:space="0" w:color="auto"/>
        <w:left w:val="none" w:sz="0" w:space="0" w:color="auto"/>
        <w:bottom w:val="none" w:sz="0" w:space="0" w:color="auto"/>
        <w:right w:val="none" w:sz="0" w:space="0" w:color="auto"/>
      </w:divBdr>
    </w:div>
    <w:div w:id="178011592">
      <w:bodyDiv w:val="1"/>
      <w:marLeft w:val="0"/>
      <w:marRight w:val="0"/>
      <w:marTop w:val="0"/>
      <w:marBottom w:val="0"/>
      <w:divBdr>
        <w:top w:val="none" w:sz="0" w:space="0" w:color="auto"/>
        <w:left w:val="none" w:sz="0" w:space="0" w:color="auto"/>
        <w:bottom w:val="none" w:sz="0" w:space="0" w:color="auto"/>
        <w:right w:val="none" w:sz="0" w:space="0" w:color="auto"/>
      </w:divBdr>
    </w:div>
    <w:div w:id="180050558">
      <w:bodyDiv w:val="1"/>
      <w:marLeft w:val="0"/>
      <w:marRight w:val="0"/>
      <w:marTop w:val="0"/>
      <w:marBottom w:val="0"/>
      <w:divBdr>
        <w:top w:val="none" w:sz="0" w:space="0" w:color="auto"/>
        <w:left w:val="none" w:sz="0" w:space="0" w:color="auto"/>
        <w:bottom w:val="none" w:sz="0" w:space="0" w:color="auto"/>
        <w:right w:val="none" w:sz="0" w:space="0" w:color="auto"/>
      </w:divBdr>
      <w:divsChild>
        <w:div w:id="80102844">
          <w:marLeft w:val="0"/>
          <w:marRight w:val="0"/>
          <w:marTop w:val="0"/>
          <w:marBottom w:val="0"/>
          <w:divBdr>
            <w:top w:val="none" w:sz="0" w:space="0" w:color="auto"/>
            <w:left w:val="none" w:sz="0" w:space="0" w:color="auto"/>
            <w:bottom w:val="none" w:sz="0" w:space="0" w:color="auto"/>
            <w:right w:val="none" w:sz="0" w:space="0" w:color="auto"/>
          </w:divBdr>
        </w:div>
        <w:div w:id="1190946959">
          <w:marLeft w:val="0"/>
          <w:marRight w:val="0"/>
          <w:marTop w:val="0"/>
          <w:marBottom w:val="0"/>
          <w:divBdr>
            <w:top w:val="none" w:sz="0" w:space="0" w:color="auto"/>
            <w:left w:val="none" w:sz="0" w:space="0" w:color="auto"/>
            <w:bottom w:val="none" w:sz="0" w:space="0" w:color="auto"/>
            <w:right w:val="none" w:sz="0" w:space="0" w:color="auto"/>
          </w:divBdr>
        </w:div>
        <w:div w:id="1377588754">
          <w:marLeft w:val="0"/>
          <w:marRight w:val="0"/>
          <w:marTop w:val="0"/>
          <w:marBottom w:val="0"/>
          <w:divBdr>
            <w:top w:val="none" w:sz="0" w:space="0" w:color="auto"/>
            <w:left w:val="none" w:sz="0" w:space="0" w:color="auto"/>
            <w:bottom w:val="none" w:sz="0" w:space="0" w:color="auto"/>
            <w:right w:val="none" w:sz="0" w:space="0" w:color="auto"/>
          </w:divBdr>
        </w:div>
      </w:divsChild>
    </w:div>
    <w:div w:id="189152568">
      <w:bodyDiv w:val="1"/>
      <w:marLeft w:val="0"/>
      <w:marRight w:val="0"/>
      <w:marTop w:val="0"/>
      <w:marBottom w:val="0"/>
      <w:divBdr>
        <w:top w:val="none" w:sz="0" w:space="0" w:color="auto"/>
        <w:left w:val="none" w:sz="0" w:space="0" w:color="auto"/>
        <w:bottom w:val="none" w:sz="0" w:space="0" w:color="auto"/>
        <w:right w:val="none" w:sz="0" w:space="0" w:color="auto"/>
      </w:divBdr>
    </w:div>
    <w:div w:id="193883713">
      <w:bodyDiv w:val="1"/>
      <w:marLeft w:val="0"/>
      <w:marRight w:val="0"/>
      <w:marTop w:val="0"/>
      <w:marBottom w:val="0"/>
      <w:divBdr>
        <w:top w:val="none" w:sz="0" w:space="0" w:color="auto"/>
        <w:left w:val="none" w:sz="0" w:space="0" w:color="auto"/>
        <w:bottom w:val="none" w:sz="0" w:space="0" w:color="auto"/>
        <w:right w:val="none" w:sz="0" w:space="0" w:color="auto"/>
      </w:divBdr>
    </w:div>
    <w:div w:id="198786803">
      <w:bodyDiv w:val="1"/>
      <w:marLeft w:val="0"/>
      <w:marRight w:val="0"/>
      <w:marTop w:val="0"/>
      <w:marBottom w:val="0"/>
      <w:divBdr>
        <w:top w:val="none" w:sz="0" w:space="0" w:color="auto"/>
        <w:left w:val="none" w:sz="0" w:space="0" w:color="auto"/>
        <w:bottom w:val="none" w:sz="0" w:space="0" w:color="auto"/>
        <w:right w:val="none" w:sz="0" w:space="0" w:color="auto"/>
      </w:divBdr>
      <w:divsChild>
        <w:div w:id="594090532">
          <w:marLeft w:val="0"/>
          <w:marRight w:val="0"/>
          <w:marTop w:val="0"/>
          <w:marBottom w:val="0"/>
          <w:divBdr>
            <w:top w:val="none" w:sz="0" w:space="0" w:color="auto"/>
            <w:left w:val="none" w:sz="0" w:space="0" w:color="auto"/>
            <w:bottom w:val="none" w:sz="0" w:space="0" w:color="auto"/>
            <w:right w:val="none" w:sz="0" w:space="0" w:color="auto"/>
          </w:divBdr>
        </w:div>
        <w:div w:id="1033580040">
          <w:marLeft w:val="0"/>
          <w:marRight w:val="0"/>
          <w:marTop w:val="0"/>
          <w:marBottom w:val="0"/>
          <w:divBdr>
            <w:top w:val="none" w:sz="0" w:space="0" w:color="auto"/>
            <w:left w:val="none" w:sz="0" w:space="0" w:color="auto"/>
            <w:bottom w:val="none" w:sz="0" w:space="0" w:color="auto"/>
            <w:right w:val="none" w:sz="0" w:space="0" w:color="auto"/>
          </w:divBdr>
        </w:div>
        <w:div w:id="1633946106">
          <w:marLeft w:val="0"/>
          <w:marRight w:val="0"/>
          <w:marTop w:val="0"/>
          <w:marBottom w:val="0"/>
          <w:divBdr>
            <w:top w:val="none" w:sz="0" w:space="0" w:color="auto"/>
            <w:left w:val="none" w:sz="0" w:space="0" w:color="auto"/>
            <w:bottom w:val="none" w:sz="0" w:space="0" w:color="auto"/>
            <w:right w:val="none" w:sz="0" w:space="0" w:color="auto"/>
          </w:divBdr>
        </w:div>
      </w:divsChild>
    </w:div>
    <w:div w:id="208037855">
      <w:bodyDiv w:val="1"/>
      <w:marLeft w:val="0"/>
      <w:marRight w:val="0"/>
      <w:marTop w:val="0"/>
      <w:marBottom w:val="0"/>
      <w:divBdr>
        <w:top w:val="none" w:sz="0" w:space="0" w:color="auto"/>
        <w:left w:val="none" w:sz="0" w:space="0" w:color="auto"/>
        <w:bottom w:val="none" w:sz="0" w:space="0" w:color="auto"/>
        <w:right w:val="none" w:sz="0" w:space="0" w:color="auto"/>
      </w:divBdr>
      <w:divsChild>
        <w:div w:id="626593470">
          <w:marLeft w:val="0"/>
          <w:marRight w:val="0"/>
          <w:marTop w:val="0"/>
          <w:marBottom w:val="0"/>
          <w:divBdr>
            <w:top w:val="none" w:sz="0" w:space="0" w:color="auto"/>
            <w:left w:val="none" w:sz="0" w:space="0" w:color="auto"/>
            <w:bottom w:val="none" w:sz="0" w:space="0" w:color="auto"/>
            <w:right w:val="none" w:sz="0" w:space="0" w:color="auto"/>
          </w:divBdr>
          <w:divsChild>
            <w:div w:id="1402941512">
              <w:marLeft w:val="0"/>
              <w:marRight w:val="0"/>
              <w:marTop w:val="0"/>
              <w:marBottom w:val="0"/>
              <w:divBdr>
                <w:top w:val="none" w:sz="0" w:space="0" w:color="auto"/>
                <w:left w:val="none" w:sz="0" w:space="0" w:color="auto"/>
                <w:bottom w:val="none" w:sz="0" w:space="0" w:color="auto"/>
                <w:right w:val="none" w:sz="0" w:space="0" w:color="auto"/>
              </w:divBdr>
            </w:div>
          </w:divsChild>
        </w:div>
        <w:div w:id="828406681">
          <w:marLeft w:val="0"/>
          <w:marRight w:val="0"/>
          <w:marTop w:val="0"/>
          <w:marBottom w:val="0"/>
          <w:divBdr>
            <w:top w:val="none" w:sz="0" w:space="0" w:color="auto"/>
            <w:left w:val="none" w:sz="0" w:space="0" w:color="auto"/>
            <w:bottom w:val="none" w:sz="0" w:space="0" w:color="auto"/>
            <w:right w:val="none" w:sz="0" w:space="0" w:color="auto"/>
          </w:divBdr>
          <w:divsChild>
            <w:div w:id="687218068">
              <w:marLeft w:val="0"/>
              <w:marRight w:val="0"/>
              <w:marTop w:val="0"/>
              <w:marBottom w:val="0"/>
              <w:divBdr>
                <w:top w:val="none" w:sz="0" w:space="0" w:color="auto"/>
                <w:left w:val="none" w:sz="0" w:space="0" w:color="auto"/>
                <w:bottom w:val="none" w:sz="0" w:space="0" w:color="auto"/>
                <w:right w:val="none" w:sz="0" w:space="0" w:color="auto"/>
              </w:divBdr>
            </w:div>
          </w:divsChild>
        </w:div>
        <w:div w:id="1404836921">
          <w:marLeft w:val="0"/>
          <w:marRight w:val="0"/>
          <w:marTop w:val="0"/>
          <w:marBottom w:val="0"/>
          <w:divBdr>
            <w:top w:val="none" w:sz="0" w:space="0" w:color="auto"/>
            <w:left w:val="none" w:sz="0" w:space="0" w:color="auto"/>
            <w:bottom w:val="none" w:sz="0" w:space="0" w:color="auto"/>
            <w:right w:val="none" w:sz="0" w:space="0" w:color="auto"/>
          </w:divBdr>
          <w:divsChild>
            <w:div w:id="13064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914827">
      <w:bodyDiv w:val="1"/>
      <w:marLeft w:val="0"/>
      <w:marRight w:val="0"/>
      <w:marTop w:val="0"/>
      <w:marBottom w:val="0"/>
      <w:divBdr>
        <w:top w:val="none" w:sz="0" w:space="0" w:color="auto"/>
        <w:left w:val="none" w:sz="0" w:space="0" w:color="auto"/>
        <w:bottom w:val="none" w:sz="0" w:space="0" w:color="auto"/>
        <w:right w:val="none" w:sz="0" w:space="0" w:color="auto"/>
      </w:divBdr>
    </w:div>
    <w:div w:id="246232009">
      <w:bodyDiv w:val="1"/>
      <w:marLeft w:val="0"/>
      <w:marRight w:val="0"/>
      <w:marTop w:val="0"/>
      <w:marBottom w:val="0"/>
      <w:divBdr>
        <w:top w:val="none" w:sz="0" w:space="0" w:color="auto"/>
        <w:left w:val="none" w:sz="0" w:space="0" w:color="auto"/>
        <w:bottom w:val="none" w:sz="0" w:space="0" w:color="auto"/>
        <w:right w:val="none" w:sz="0" w:space="0" w:color="auto"/>
      </w:divBdr>
    </w:div>
    <w:div w:id="272783912">
      <w:bodyDiv w:val="1"/>
      <w:marLeft w:val="0"/>
      <w:marRight w:val="0"/>
      <w:marTop w:val="0"/>
      <w:marBottom w:val="0"/>
      <w:divBdr>
        <w:top w:val="none" w:sz="0" w:space="0" w:color="auto"/>
        <w:left w:val="none" w:sz="0" w:space="0" w:color="auto"/>
        <w:bottom w:val="none" w:sz="0" w:space="0" w:color="auto"/>
        <w:right w:val="none" w:sz="0" w:space="0" w:color="auto"/>
      </w:divBdr>
    </w:div>
    <w:div w:id="307131364">
      <w:bodyDiv w:val="1"/>
      <w:marLeft w:val="0"/>
      <w:marRight w:val="0"/>
      <w:marTop w:val="0"/>
      <w:marBottom w:val="0"/>
      <w:divBdr>
        <w:top w:val="none" w:sz="0" w:space="0" w:color="auto"/>
        <w:left w:val="none" w:sz="0" w:space="0" w:color="auto"/>
        <w:bottom w:val="none" w:sz="0" w:space="0" w:color="auto"/>
        <w:right w:val="none" w:sz="0" w:space="0" w:color="auto"/>
      </w:divBdr>
      <w:divsChild>
        <w:div w:id="172377200">
          <w:marLeft w:val="0"/>
          <w:marRight w:val="0"/>
          <w:marTop w:val="0"/>
          <w:marBottom w:val="0"/>
          <w:divBdr>
            <w:top w:val="none" w:sz="0" w:space="0" w:color="auto"/>
            <w:left w:val="none" w:sz="0" w:space="0" w:color="auto"/>
            <w:bottom w:val="none" w:sz="0" w:space="0" w:color="auto"/>
            <w:right w:val="none" w:sz="0" w:space="0" w:color="auto"/>
          </w:divBdr>
        </w:div>
      </w:divsChild>
    </w:div>
    <w:div w:id="348486160">
      <w:bodyDiv w:val="1"/>
      <w:marLeft w:val="0"/>
      <w:marRight w:val="0"/>
      <w:marTop w:val="0"/>
      <w:marBottom w:val="0"/>
      <w:divBdr>
        <w:top w:val="none" w:sz="0" w:space="0" w:color="auto"/>
        <w:left w:val="none" w:sz="0" w:space="0" w:color="auto"/>
        <w:bottom w:val="none" w:sz="0" w:space="0" w:color="auto"/>
        <w:right w:val="none" w:sz="0" w:space="0" w:color="auto"/>
      </w:divBdr>
    </w:div>
    <w:div w:id="36641320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0"/>
          <w:marRight w:val="0"/>
          <w:marTop w:val="0"/>
          <w:marBottom w:val="0"/>
          <w:divBdr>
            <w:top w:val="none" w:sz="0" w:space="0" w:color="auto"/>
            <w:left w:val="none" w:sz="0" w:space="0" w:color="auto"/>
            <w:bottom w:val="none" w:sz="0" w:space="0" w:color="auto"/>
            <w:right w:val="none" w:sz="0" w:space="0" w:color="auto"/>
          </w:divBdr>
        </w:div>
        <w:div w:id="297804740">
          <w:marLeft w:val="0"/>
          <w:marRight w:val="0"/>
          <w:marTop w:val="0"/>
          <w:marBottom w:val="0"/>
          <w:divBdr>
            <w:top w:val="none" w:sz="0" w:space="0" w:color="auto"/>
            <w:left w:val="none" w:sz="0" w:space="0" w:color="auto"/>
            <w:bottom w:val="none" w:sz="0" w:space="0" w:color="auto"/>
            <w:right w:val="none" w:sz="0" w:space="0" w:color="auto"/>
          </w:divBdr>
        </w:div>
        <w:div w:id="341250986">
          <w:marLeft w:val="0"/>
          <w:marRight w:val="0"/>
          <w:marTop w:val="0"/>
          <w:marBottom w:val="0"/>
          <w:divBdr>
            <w:top w:val="none" w:sz="0" w:space="0" w:color="auto"/>
            <w:left w:val="none" w:sz="0" w:space="0" w:color="auto"/>
            <w:bottom w:val="none" w:sz="0" w:space="0" w:color="auto"/>
            <w:right w:val="none" w:sz="0" w:space="0" w:color="auto"/>
          </w:divBdr>
        </w:div>
        <w:div w:id="596640126">
          <w:marLeft w:val="0"/>
          <w:marRight w:val="0"/>
          <w:marTop w:val="0"/>
          <w:marBottom w:val="0"/>
          <w:divBdr>
            <w:top w:val="none" w:sz="0" w:space="0" w:color="auto"/>
            <w:left w:val="none" w:sz="0" w:space="0" w:color="auto"/>
            <w:bottom w:val="none" w:sz="0" w:space="0" w:color="auto"/>
            <w:right w:val="none" w:sz="0" w:space="0" w:color="auto"/>
          </w:divBdr>
        </w:div>
        <w:div w:id="1108548053">
          <w:marLeft w:val="0"/>
          <w:marRight w:val="0"/>
          <w:marTop w:val="0"/>
          <w:marBottom w:val="0"/>
          <w:divBdr>
            <w:top w:val="none" w:sz="0" w:space="0" w:color="auto"/>
            <w:left w:val="none" w:sz="0" w:space="0" w:color="auto"/>
            <w:bottom w:val="none" w:sz="0" w:space="0" w:color="auto"/>
            <w:right w:val="none" w:sz="0" w:space="0" w:color="auto"/>
          </w:divBdr>
        </w:div>
        <w:div w:id="1408501064">
          <w:marLeft w:val="0"/>
          <w:marRight w:val="0"/>
          <w:marTop w:val="0"/>
          <w:marBottom w:val="0"/>
          <w:divBdr>
            <w:top w:val="none" w:sz="0" w:space="0" w:color="auto"/>
            <w:left w:val="none" w:sz="0" w:space="0" w:color="auto"/>
            <w:bottom w:val="none" w:sz="0" w:space="0" w:color="auto"/>
            <w:right w:val="none" w:sz="0" w:space="0" w:color="auto"/>
          </w:divBdr>
        </w:div>
      </w:divsChild>
    </w:div>
    <w:div w:id="381027299">
      <w:bodyDiv w:val="1"/>
      <w:marLeft w:val="0"/>
      <w:marRight w:val="0"/>
      <w:marTop w:val="0"/>
      <w:marBottom w:val="0"/>
      <w:divBdr>
        <w:top w:val="none" w:sz="0" w:space="0" w:color="auto"/>
        <w:left w:val="none" w:sz="0" w:space="0" w:color="auto"/>
        <w:bottom w:val="none" w:sz="0" w:space="0" w:color="auto"/>
        <w:right w:val="none" w:sz="0" w:space="0" w:color="auto"/>
      </w:divBdr>
      <w:divsChild>
        <w:div w:id="584801760">
          <w:marLeft w:val="0"/>
          <w:marRight w:val="0"/>
          <w:marTop w:val="0"/>
          <w:marBottom w:val="0"/>
          <w:divBdr>
            <w:top w:val="none" w:sz="0" w:space="0" w:color="auto"/>
            <w:left w:val="none" w:sz="0" w:space="0" w:color="auto"/>
            <w:bottom w:val="none" w:sz="0" w:space="0" w:color="auto"/>
            <w:right w:val="none" w:sz="0" w:space="0" w:color="auto"/>
          </w:divBdr>
        </w:div>
        <w:div w:id="831261946">
          <w:marLeft w:val="0"/>
          <w:marRight w:val="0"/>
          <w:marTop w:val="0"/>
          <w:marBottom w:val="0"/>
          <w:divBdr>
            <w:top w:val="none" w:sz="0" w:space="0" w:color="auto"/>
            <w:left w:val="none" w:sz="0" w:space="0" w:color="auto"/>
            <w:bottom w:val="none" w:sz="0" w:space="0" w:color="auto"/>
            <w:right w:val="none" w:sz="0" w:space="0" w:color="auto"/>
          </w:divBdr>
        </w:div>
        <w:div w:id="1638411551">
          <w:marLeft w:val="0"/>
          <w:marRight w:val="0"/>
          <w:marTop w:val="0"/>
          <w:marBottom w:val="0"/>
          <w:divBdr>
            <w:top w:val="none" w:sz="0" w:space="0" w:color="auto"/>
            <w:left w:val="none" w:sz="0" w:space="0" w:color="auto"/>
            <w:bottom w:val="none" w:sz="0" w:space="0" w:color="auto"/>
            <w:right w:val="none" w:sz="0" w:space="0" w:color="auto"/>
          </w:divBdr>
        </w:div>
        <w:div w:id="1944026662">
          <w:marLeft w:val="0"/>
          <w:marRight w:val="0"/>
          <w:marTop w:val="0"/>
          <w:marBottom w:val="0"/>
          <w:divBdr>
            <w:top w:val="none" w:sz="0" w:space="0" w:color="auto"/>
            <w:left w:val="none" w:sz="0" w:space="0" w:color="auto"/>
            <w:bottom w:val="none" w:sz="0" w:space="0" w:color="auto"/>
            <w:right w:val="none" w:sz="0" w:space="0" w:color="auto"/>
          </w:divBdr>
        </w:div>
        <w:div w:id="2062438724">
          <w:marLeft w:val="0"/>
          <w:marRight w:val="0"/>
          <w:marTop w:val="0"/>
          <w:marBottom w:val="0"/>
          <w:divBdr>
            <w:top w:val="none" w:sz="0" w:space="0" w:color="auto"/>
            <w:left w:val="none" w:sz="0" w:space="0" w:color="auto"/>
            <w:bottom w:val="none" w:sz="0" w:space="0" w:color="auto"/>
            <w:right w:val="none" w:sz="0" w:space="0" w:color="auto"/>
          </w:divBdr>
        </w:div>
      </w:divsChild>
    </w:div>
    <w:div w:id="387648547">
      <w:bodyDiv w:val="1"/>
      <w:marLeft w:val="0"/>
      <w:marRight w:val="0"/>
      <w:marTop w:val="0"/>
      <w:marBottom w:val="0"/>
      <w:divBdr>
        <w:top w:val="none" w:sz="0" w:space="0" w:color="auto"/>
        <w:left w:val="none" w:sz="0" w:space="0" w:color="auto"/>
        <w:bottom w:val="none" w:sz="0" w:space="0" w:color="auto"/>
        <w:right w:val="none" w:sz="0" w:space="0" w:color="auto"/>
      </w:divBdr>
    </w:div>
    <w:div w:id="456143459">
      <w:bodyDiv w:val="1"/>
      <w:marLeft w:val="0"/>
      <w:marRight w:val="0"/>
      <w:marTop w:val="0"/>
      <w:marBottom w:val="0"/>
      <w:divBdr>
        <w:top w:val="none" w:sz="0" w:space="0" w:color="auto"/>
        <w:left w:val="none" w:sz="0" w:space="0" w:color="auto"/>
        <w:bottom w:val="none" w:sz="0" w:space="0" w:color="auto"/>
        <w:right w:val="none" w:sz="0" w:space="0" w:color="auto"/>
      </w:divBdr>
      <w:divsChild>
        <w:div w:id="172646200">
          <w:marLeft w:val="0"/>
          <w:marRight w:val="0"/>
          <w:marTop w:val="0"/>
          <w:marBottom w:val="0"/>
          <w:divBdr>
            <w:top w:val="none" w:sz="0" w:space="0" w:color="auto"/>
            <w:left w:val="none" w:sz="0" w:space="0" w:color="auto"/>
            <w:bottom w:val="none" w:sz="0" w:space="0" w:color="auto"/>
            <w:right w:val="none" w:sz="0" w:space="0" w:color="auto"/>
          </w:divBdr>
        </w:div>
      </w:divsChild>
    </w:div>
    <w:div w:id="485559420">
      <w:bodyDiv w:val="1"/>
      <w:marLeft w:val="0"/>
      <w:marRight w:val="0"/>
      <w:marTop w:val="0"/>
      <w:marBottom w:val="0"/>
      <w:divBdr>
        <w:top w:val="none" w:sz="0" w:space="0" w:color="auto"/>
        <w:left w:val="none" w:sz="0" w:space="0" w:color="auto"/>
        <w:bottom w:val="none" w:sz="0" w:space="0" w:color="auto"/>
        <w:right w:val="none" w:sz="0" w:space="0" w:color="auto"/>
      </w:divBdr>
    </w:div>
    <w:div w:id="488057552">
      <w:bodyDiv w:val="1"/>
      <w:marLeft w:val="0"/>
      <w:marRight w:val="0"/>
      <w:marTop w:val="0"/>
      <w:marBottom w:val="0"/>
      <w:divBdr>
        <w:top w:val="none" w:sz="0" w:space="0" w:color="auto"/>
        <w:left w:val="none" w:sz="0" w:space="0" w:color="auto"/>
        <w:bottom w:val="none" w:sz="0" w:space="0" w:color="auto"/>
        <w:right w:val="none" w:sz="0" w:space="0" w:color="auto"/>
      </w:divBdr>
    </w:div>
    <w:div w:id="499085638">
      <w:bodyDiv w:val="1"/>
      <w:marLeft w:val="0"/>
      <w:marRight w:val="0"/>
      <w:marTop w:val="0"/>
      <w:marBottom w:val="0"/>
      <w:divBdr>
        <w:top w:val="none" w:sz="0" w:space="0" w:color="auto"/>
        <w:left w:val="none" w:sz="0" w:space="0" w:color="auto"/>
        <w:bottom w:val="none" w:sz="0" w:space="0" w:color="auto"/>
        <w:right w:val="none" w:sz="0" w:space="0" w:color="auto"/>
      </w:divBdr>
    </w:div>
    <w:div w:id="507132785">
      <w:bodyDiv w:val="1"/>
      <w:marLeft w:val="0"/>
      <w:marRight w:val="0"/>
      <w:marTop w:val="0"/>
      <w:marBottom w:val="0"/>
      <w:divBdr>
        <w:top w:val="none" w:sz="0" w:space="0" w:color="auto"/>
        <w:left w:val="none" w:sz="0" w:space="0" w:color="auto"/>
        <w:bottom w:val="none" w:sz="0" w:space="0" w:color="auto"/>
        <w:right w:val="none" w:sz="0" w:space="0" w:color="auto"/>
      </w:divBdr>
    </w:div>
    <w:div w:id="507138871">
      <w:bodyDiv w:val="1"/>
      <w:marLeft w:val="0"/>
      <w:marRight w:val="0"/>
      <w:marTop w:val="0"/>
      <w:marBottom w:val="0"/>
      <w:divBdr>
        <w:top w:val="none" w:sz="0" w:space="0" w:color="auto"/>
        <w:left w:val="none" w:sz="0" w:space="0" w:color="auto"/>
        <w:bottom w:val="none" w:sz="0" w:space="0" w:color="auto"/>
        <w:right w:val="none" w:sz="0" w:space="0" w:color="auto"/>
      </w:divBdr>
    </w:div>
    <w:div w:id="521239516">
      <w:bodyDiv w:val="1"/>
      <w:marLeft w:val="0"/>
      <w:marRight w:val="0"/>
      <w:marTop w:val="0"/>
      <w:marBottom w:val="0"/>
      <w:divBdr>
        <w:top w:val="none" w:sz="0" w:space="0" w:color="auto"/>
        <w:left w:val="none" w:sz="0" w:space="0" w:color="auto"/>
        <w:bottom w:val="none" w:sz="0" w:space="0" w:color="auto"/>
        <w:right w:val="none" w:sz="0" w:space="0" w:color="auto"/>
      </w:divBdr>
    </w:div>
    <w:div w:id="522590912">
      <w:bodyDiv w:val="1"/>
      <w:marLeft w:val="0"/>
      <w:marRight w:val="0"/>
      <w:marTop w:val="0"/>
      <w:marBottom w:val="0"/>
      <w:divBdr>
        <w:top w:val="none" w:sz="0" w:space="0" w:color="auto"/>
        <w:left w:val="none" w:sz="0" w:space="0" w:color="auto"/>
        <w:bottom w:val="none" w:sz="0" w:space="0" w:color="auto"/>
        <w:right w:val="none" w:sz="0" w:space="0" w:color="auto"/>
      </w:divBdr>
    </w:div>
    <w:div w:id="527380229">
      <w:bodyDiv w:val="1"/>
      <w:marLeft w:val="0"/>
      <w:marRight w:val="0"/>
      <w:marTop w:val="0"/>
      <w:marBottom w:val="0"/>
      <w:divBdr>
        <w:top w:val="none" w:sz="0" w:space="0" w:color="auto"/>
        <w:left w:val="none" w:sz="0" w:space="0" w:color="auto"/>
        <w:bottom w:val="none" w:sz="0" w:space="0" w:color="auto"/>
        <w:right w:val="none" w:sz="0" w:space="0" w:color="auto"/>
      </w:divBdr>
    </w:div>
    <w:div w:id="533469729">
      <w:bodyDiv w:val="1"/>
      <w:marLeft w:val="0"/>
      <w:marRight w:val="0"/>
      <w:marTop w:val="0"/>
      <w:marBottom w:val="0"/>
      <w:divBdr>
        <w:top w:val="none" w:sz="0" w:space="0" w:color="auto"/>
        <w:left w:val="none" w:sz="0" w:space="0" w:color="auto"/>
        <w:bottom w:val="none" w:sz="0" w:space="0" w:color="auto"/>
        <w:right w:val="none" w:sz="0" w:space="0" w:color="auto"/>
      </w:divBdr>
    </w:div>
    <w:div w:id="546374406">
      <w:bodyDiv w:val="1"/>
      <w:marLeft w:val="0"/>
      <w:marRight w:val="0"/>
      <w:marTop w:val="0"/>
      <w:marBottom w:val="0"/>
      <w:divBdr>
        <w:top w:val="none" w:sz="0" w:space="0" w:color="auto"/>
        <w:left w:val="none" w:sz="0" w:space="0" w:color="auto"/>
        <w:bottom w:val="none" w:sz="0" w:space="0" w:color="auto"/>
        <w:right w:val="none" w:sz="0" w:space="0" w:color="auto"/>
      </w:divBdr>
      <w:divsChild>
        <w:div w:id="71508822">
          <w:marLeft w:val="0"/>
          <w:marRight w:val="0"/>
          <w:marTop w:val="0"/>
          <w:marBottom w:val="0"/>
          <w:divBdr>
            <w:top w:val="none" w:sz="0" w:space="0" w:color="auto"/>
            <w:left w:val="none" w:sz="0" w:space="0" w:color="auto"/>
            <w:bottom w:val="none" w:sz="0" w:space="0" w:color="auto"/>
            <w:right w:val="none" w:sz="0" w:space="0" w:color="auto"/>
          </w:divBdr>
          <w:divsChild>
            <w:div w:id="2010987898">
              <w:marLeft w:val="0"/>
              <w:marRight w:val="0"/>
              <w:marTop w:val="0"/>
              <w:marBottom w:val="0"/>
              <w:divBdr>
                <w:top w:val="none" w:sz="0" w:space="0" w:color="auto"/>
                <w:left w:val="none" w:sz="0" w:space="0" w:color="auto"/>
                <w:bottom w:val="none" w:sz="0" w:space="0" w:color="auto"/>
                <w:right w:val="none" w:sz="0" w:space="0" w:color="auto"/>
              </w:divBdr>
            </w:div>
          </w:divsChild>
        </w:div>
        <w:div w:id="107431949">
          <w:marLeft w:val="0"/>
          <w:marRight w:val="0"/>
          <w:marTop w:val="0"/>
          <w:marBottom w:val="0"/>
          <w:divBdr>
            <w:top w:val="none" w:sz="0" w:space="0" w:color="auto"/>
            <w:left w:val="none" w:sz="0" w:space="0" w:color="auto"/>
            <w:bottom w:val="none" w:sz="0" w:space="0" w:color="auto"/>
            <w:right w:val="none" w:sz="0" w:space="0" w:color="auto"/>
          </w:divBdr>
          <w:divsChild>
            <w:div w:id="408308152">
              <w:marLeft w:val="0"/>
              <w:marRight w:val="0"/>
              <w:marTop w:val="0"/>
              <w:marBottom w:val="0"/>
              <w:divBdr>
                <w:top w:val="none" w:sz="0" w:space="0" w:color="auto"/>
                <w:left w:val="none" w:sz="0" w:space="0" w:color="auto"/>
                <w:bottom w:val="none" w:sz="0" w:space="0" w:color="auto"/>
                <w:right w:val="none" w:sz="0" w:space="0" w:color="auto"/>
              </w:divBdr>
            </w:div>
          </w:divsChild>
        </w:div>
        <w:div w:id="161433332">
          <w:marLeft w:val="0"/>
          <w:marRight w:val="0"/>
          <w:marTop w:val="0"/>
          <w:marBottom w:val="0"/>
          <w:divBdr>
            <w:top w:val="none" w:sz="0" w:space="0" w:color="auto"/>
            <w:left w:val="none" w:sz="0" w:space="0" w:color="auto"/>
            <w:bottom w:val="none" w:sz="0" w:space="0" w:color="auto"/>
            <w:right w:val="none" w:sz="0" w:space="0" w:color="auto"/>
          </w:divBdr>
          <w:divsChild>
            <w:div w:id="621424374">
              <w:marLeft w:val="0"/>
              <w:marRight w:val="0"/>
              <w:marTop w:val="0"/>
              <w:marBottom w:val="0"/>
              <w:divBdr>
                <w:top w:val="none" w:sz="0" w:space="0" w:color="auto"/>
                <w:left w:val="none" w:sz="0" w:space="0" w:color="auto"/>
                <w:bottom w:val="none" w:sz="0" w:space="0" w:color="auto"/>
                <w:right w:val="none" w:sz="0" w:space="0" w:color="auto"/>
              </w:divBdr>
            </w:div>
          </w:divsChild>
        </w:div>
        <w:div w:id="169763898">
          <w:marLeft w:val="0"/>
          <w:marRight w:val="0"/>
          <w:marTop w:val="0"/>
          <w:marBottom w:val="0"/>
          <w:divBdr>
            <w:top w:val="none" w:sz="0" w:space="0" w:color="auto"/>
            <w:left w:val="none" w:sz="0" w:space="0" w:color="auto"/>
            <w:bottom w:val="none" w:sz="0" w:space="0" w:color="auto"/>
            <w:right w:val="none" w:sz="0" w:space="0" w:color="auto"/>
          </w:divBdr>
          <w:divsChild>
            <w:div w:id="455296954">
              <w:marLeft w:val="0"/>
              <w:marRight w:val="0"/>
              <w:marTop w:val="0"/>
              <w:marBottom w:val="0"/>
              <w:divBdr>
                <w:top w:val="none" w:sz="0" w:space="0" w:color="auto"/>
                <w:left w:val="none" w:sz="0" w:space="0" w:color="auto"/>
                <w:bottom w:val="none" w:sz="0" w:space="0" w:color="auto"/>
                <w:right w:val="none" w:sz="0" w:space="0" w:color="auto"/>
              </w:divBdr>
            </w:div>
          </w:divsChild>
        </w:div>
        <w:div w:id="192153431">
          <w:marLeft w:val="0"/>
          <w:marRight w:val="0"/>
          <w:marTop w:val="0"/>
          <w:marBottom w:val="0"/>
          <w:divBdr>
            <w:top w:val="none" w:sz="0" w:space="0" w:color="auto"/>
            <w:left w:val="none" w:sz="0" w:space="0" w:color="auto"/>
            <w:bottom w:val="none" w:sz="0" w:space="0" w:color="auto"/>
            <w:right w:val="none" w:sz="0" w:space="0" w:color="auto"/>
          </w:divBdr>
          <w:divsChild>
            <w:div w:id="1490365865">
              <w:marLeft w:val="0"/>
              <w:marRight w:val="0"/>
              <w:marTop w:val="0"/>
              <w:marBottom w:val="0"/>
              <w:divBdr>
                <w:top w:val="none" w:sz="0" w:space="0" w:color="auto"/>
                <w:left w:val="none" w:sz="0" w:space="0" w:color="auto"/>
                <w:bottom w:val="none" w:sz="0" w:space="0" w:color="auto"/>
                <w:right w:val="none" w:sz="0" w:space="0" w:color="auto"/>
              </w:divBdr>
            </w:div>
          </w:divsChild>
        </w:div>
        <w:div w:id="202399977">
          <w:marLeft w:val="0"/>
          <w:marRight w:val="0"/>
          <w:marTop w:val="0"/>
          <w:marBottom w:val="0"/>
          <w:divBdr>
            <w:top w:val="none" w:sz="0" w:space="0" w:color="auto"/>
            <w:left w:val="none" w:sz="0" w:space="0" w:color="auto"/>
            <w:bottom w:val="none" w:sz="0" w:space="0" w:color="auto"/>
            <w:right w:val="none" w:sz="0" w:space="0" w:color="auto"/>
          </w:divBdr>
          <w:divsChild>
            <w:div w:id="1061056955">
              <w:marLeft w:val="0"/>
              <w:marRight w:val="0"/>
              <w:marTop w:val="0"/>
              <w:marBottom w:val="0"/>
              <w:divBdr>
                <w:top w:val="none" w:sz="0" w:space="0" w:color="auto"/>
                <w:left w:val="none" w:sz="0" w:space="0" w:color="auto"/>
                <w:bottom w:val="none" w:sz="0" w:space="0" w:color="auto"/>
                <w:right w:val="none" w:sz="0" w:space="0" w:color="auto"/>
              </w:divBdr>
            </w:div>
          </w:divsChild>
        </w:div>
        <w:div w:id="213977416">
          <w:marLeft w:val="0"/>
          <w:marRight w:val="0"/>
          <w:marTop w:val="0"/>
          <w:marBottom w:val="0"/>
          <w:divBdr>
            <w:top w:val="none" w:sz="0" w:space="0" w:color="auto"/>
            <w:left w:val="none" w:sz="0" w:space="0" w:color="auto"/>
            <w:bottom w:val="none" w:sz="0" w:space="0" w:color="auto"/>
            <w:right w:val="none" w:sz="0" w:space="0" w:color="auto"/>
          </w:divBdr>
          <w:divsChild>
            <w:div w:id="1836220035">
              <w:marLeft w:val="0"/>
              <w:marRight w:val="0"/>
              <w:marTop w:val="0"/>
              <w:marBottom w:val="0"/>
              <w:divBdr>
                <w:top w:val="none" w:sz="0" w:space="0" w:color="auto"/>
                <w:left w:val="none" w:sz="0" w:space="0" w:color="auto"/>
                <w:bottom w:val="none" w:sz="0" w:space="0" w:color="auto"/>
                <w:right w:val="none" w:sz="0" w:space="0" w:color="auto"/>
              </w:divBdr>
            </w:div>
          </w:divsChild>
        </w:div>
        <w:div w:id="257831115">
          <w:marLeft w:val="0"/>
          <w:marRight w:val="0"/>
          <w:marTop w:val="0"/>
          <w:marBottom w:val="0"/>
          <w:divBdr>
            <w:top w:val="none" w:sz="0" w:space="0" w:color="auto"/>
            <w:left w:val="none" w:sz="0" w:space="0" w:color="auto"/>
            <w:bottom w:val="none" w:sz="0" w:space="0" w:color="auto"/>
            <w:right w:val="none" w:sz="0" w:space="0" w:color="auto"/>
          </w:divBdr>
          <w:divsChild>
            <w:div w:id="1451433505">
              <w:marLeft w:val="0"/>
              <w:marRight w:val="0"/>
              <w:marTop w:val="0"/>
              <w:marBottom w:val="0"/>
              <w:divBdr>
                <w:top w:val="none" w:sz="0" w:space="0" w:color="auto"/>
                <w:left w:val="none" w:sz="0" w:space="0" w:color="auto"/>
                <w:bottom w:val="none" w:sz="0" w:space="0" w:color="auto"/>
                <w:right w:val="none" w:sz="0" w:space="0" w:color="auto"/>
              </w:divBdr>
            </w:div>
          </w:divsChild>
        </w:div>
        <w:div w:id="294876133">
          <w:marLeft w:val="0"/>
          <w:marRight w:val="0"/>
          <w:marTop w:val="0"/>
          <w:marBottom w:val="0"/>
          <w:divBdr>
            <w:top w:val="none" w:sz="0" w:space="0" w:color="auto"/>
            <w:left w:val="none" w:sz="0" w:space="0" w:color="auto"/>
            <w:bottom w:val="none" w:sz="0" w:space="0" w:color="auto"/>
            <w:right w:val="none" w:sz="0" w:space="0" w:color="auto"/>
          </w:divBdr>
          <w:divsChild>
            <w:div w:id="1772706096">
              <w:marLeft w:val="0"/>
              <w:marRight w:val="0"/>
              <w:marTop w:val="0"/>
              <w:marBottom w:val="0"/>
              <w:divBdr>
                <w:top w:val="none" w:sz="0" w:space="0" w:color="auto"/>
                <w:left w:val="none" w:sz="0" w:space="0" w:color="auto"/>
                <w:bottom w:val="none" w:sz="0" w:space="0" w:color="auto"/>
                <w:right w:val="none" w:sz="0" w:space="0" w:color="auto"/>
              </w:divBdr>
            </w:div>
          </w:divsChild>
        </w:div>
        <w:div w:id="359668630">
          <w:marLeft w:val="0"/>
          <w:marRight w:val="0"/>
          <w:marTop w:val="0"/>
          <w:marBottom w:val="0"/>
          <w:divBdr>
            <w:top w:val="none" w:sz="0" w:space="0" w:color="auto"/>
            <w:left w:val="none" w:sz="0" w:space="0" w:color="auto"/>
            <w:bottom w:val="none" w:sz="0" w:space="0" w:color="auto"/>
            <w:right w:val="none" w:sz="0" w:space="0" w:color="auto"/>
          </w:divBdr>
          <w:divsChild>
            <w:div w:id="139395513">
              <w:marLeft w:val="0"/>
              <w:marRight w:val="0"/>
              <w:marTop w:val="0"/>
              <w:marBottom w:val="0"/>
              <w:divBdr>
                <w:top w:val="none" w:sz="0" w:space="0" w:color="auto"/>
                <w:left w:val="none" w:sz="0" w:space="0" w:color="auto"/>
                <w:bottom w:val="none" w:sz="0" w:space="0" w:color="auto"/>
                <w:right w:val="none" w:sz="0" w:space="0" w:color="auto"/>
              </w:divBdr>
            </w:div>
          </w:divsChild>
        </w:div>
        <w:div w:id="382483006">
          <w:marLeft w:val="0"/>
          <w:marRight w:val="0"/>
          <w:marTop w:val="0"/>
          <w:marBottom w:val="0"/>
          <w:divBdr>
            <w:top w:val="none" w:sz="0" w:space="0" w:color="auto"/>
            <w:left w:val="none" w:sz="0" w:space="0" w:color="auto"/>
            <w:bottom w:val="none" w:sz="0" w:space="0" w:color="auto"/>
            <w:right w:val="none" w:sz="0" w:space="0" w:color="auto"/>
          </w:divBdr>
          <w:divsChild>
            <w:div w:id="523717352">
              <w:marLeft w:val="0"/>
              <w:marRight w:val="0"/>
              <w:marTop w:val="0"/>
              <w:marBottom w:val="0"/>
              <w:divBdr>
                <w:top w:val="none" w:sz="0" w:space="0" w:color="auto"/>
                <w:left w:val="none" w:sz="0" w:space="0" w:color="auto"/>
                <w:bottom w:val="none" w:sz="0" w:space="0" w:color="auto"/>
                <w:right w:val="none" w:sz="0" w:space="0" w:color="auto"/>
              </w:divBdr>
            </w:div>
          </w:divsChild>
        </w:div>
        <w:div w:id="483163415">
          <w:marLeft w:val="0"/>
          <w:marRight w:val="0"/>
          <w:marTop w:val="0"/>
          <w:marBottom w:val="0"/>
          <w:divBdr>
            <w:top w:val="none" w:sz="0" w:space="0" w:color="auto"/>
            <w:left w:val="none" w:sz="0" w:space="0" w:color="auto"/>
            <w:bottom w:val="none" w:sz="0" w:space="0" w:color="auto"/>
            <w:right w:val="none" w:sz="0" w:space="0" w:color="auto"/>
          </w:divBdr>
          <w:divsChild>
            <w:div w:id="1884555627">
              <w:marLeft w:val="0"/>
              <w:marRight w:val="0"/>
              <w:marTop w:val="0"/>
              <w:marBottom w:val="0"/>
              <w:divBdr>
                <w:top w:val="none" w:sz="0" w:space="0" w:color="auto"/>
                <w:left w:val="none" w:sz="0" w:space="0" w:color="auto"/>
                <w:bottom w:val="none" w:sz="0" w:space="0" w:color="auto"/>
                <w:right w:val="none" w:sz="0" w:space="0" w:color="auto"/>
              </w:divBdr>
            </w:div>
          </w:divsChild>
        </w:div>
        <w:div w:id="555359410">
          <w:marLeft w:val="0"/>
          <w:marRight w:val="0"/>
          <w:marTop w:val="0"/>
          <w:marBottom w:val="0"/>
          <w:divBdr>
            <w:top w:val="none" w:sz="0" w:space="0" w:color="auto"/>
            <w:left w:val="none" w:sz="0" w:space="0" w:color="auto"/>
            <w:bottom w:val="none" w:sz="0" w:space="0" w:color="auto"/>
            <w:right w:val="none" w:sz="0" w:space="0" w:color="auto"/>
          </w:divBdr>
          <w:divsChild>
            <w:div w:id="1192111579">
              <w:marLeft w:val="0"/>
              <w:marRight w:val="0"/>
              <w:marTop w:val="0"/>
              <w:marBottom w:val="0"/>
              <w:divBdr>
                <w:top w:val="none" w:sz="0" w:space="0" w:color="auto"/>
                <w:left w:val="none" w:sz="0" w:space="0" w:color="auto"/>
                <w:bottom w:val="none" w:sz="0" w:space="0" w:color="auto"/>
                <w:right w:val="none" w:sz="0" w:space="0" w:color="auto"/>
              </w:divBdr>
            </w:div>
          </w:divsChild>
        </w:div>
        <w:div w:id="584999686">
          <w:marLeft w:val="0"/>
          <w:marRight w:val="0"/>
          <w:marTop w:val="0"/>
          <w:marBottom w:val="0"/>
          <w:divBdr>
            <w:top w:val="none" w:sz="0" w:space="0" w:color="auto"/>
            <w:left w:val="none" w:sz="0" w:space="0" w:color="auto"/>
            <w:bottom w:val="none" w:sz="0" w:space="0" w:color="auto"/>
            <w:right w:val="none" w:sz="0" w:space="0" w:color="auto"/>
          </w:divBdr>
          <w:divsChild>
            <w:div w:id="1005286107">
              <w:marLeft w:val="0"/>
              <w:marRight w:val="0"/>
              <w:marTop w:val="0"/>
              <w:marBottom w:val="0"/>
              <w:divBdr>
                <w:top w:val="none" w:sz="0" w:space="0" w:color="auto"/>
                <w:left w:val="none" w:sz="0" w:space="0" w:color="auto"/>
                <w:bottom w:val="none" w:sz="0" w:space="0" w:color="auto"/>
                <w:right w:val="none" w:sz="0" w:space="0" w:color="auto"/>
              </w:divBdr>
            </w:div>
          </w:divsChild>
        </w:div>
        <w:div w:id="601184030">
          <w:marLeft w:val="0"/>
          <w:marRight w:val="0"/>
          <w:marTop w:val="0"/>
          <w:marBottom w:val="0"/>
          <w:divBdr>
            <w:top w:val="none" w:sz="0" w:space="0" w:color="auto"/>
            <w:left w:val="none" w:sz="0" w:space="0" w:color="auto"/>
            <w:bottom w:val="none" w:sz="0" w:space="0" w:color="auto"/>
            <w:right w:val="none" w:sz="0" w:space="0" w:color="auto"/>
          </w:divBdr>
          <w:divsChild>
            <w:div w:id="944078793">
              <w:marLeft w:val="0"/>
              <w:marRight w:val="0"/>
              <w:marTop w:val="0"/>
              <w:marBottom w:val="0"/>
              <w:divBdr>
                <w:top w:val="none" w:sz="0" w:space="0" w:color="auto"/>
                <w:left w:val="none" w:sz="0" w:space="0" w:color="auto"/>
                <w:bottom w:val="none" w:sz="0" w:space="0" w:color="auto"/>
                <w:right w:val="none" w:sz="0" w:space="0" w:color="auto"/>
              </w:divBdr>
            </w:div>
          </w:divsChild>
        </w:div>
        <w:div w:id="609508986">
          <w:marLeft w:val="0"/>
          <w:marRight w:val="0"/>
          <w:marTop w:val="0"/>
          <w:marBottom w:val="0"/>
          <w:divBdr>
            <w:top w:val="none" w:sz="0" w:space="0" w:color="auto"/>
            <w:left w:val="none" w:sz="0" w:space="0" w:color="auto"/>
            <w:bottom w:val="none" w:sz="0" w:space="0" w:color="auto"/>
            <w:right w:val="none" w:sz="0" w:space="0" w:color="auto"/>
          </w:divBdr>
          <w:divsChild>
            <w:div w:id="1998654836">
              <w:marLeft w:val="0"/>
              <w:marRight w:val="0"/>
              <w:marTop w:val="0"/>
              <w:marBottom w:val="0"/>
              <w:divBdr>
                <w:top w:val="none" w:sz="0" w:space="0" w:color="auto"/>
                <w:left w:val="none" w:sz="0" w:space="0" w:color="auto"/>
                <w:bottom w:val="none" w:sz="0" w:space="0" w:color="auto"/>
                <w:right w:val="none" w:sz="0" w:space="0" w:color="auto"/>
              </w:divBdr>
            </w:div>
          </w:divsChild>
        </w:div>
        <w:div w:id="698165697">
          <w:marLeft w:val="0"/>
          <w:marRight w:val="0"/>
          <w:marTop w:val="0"/>
          <w:marBottom w:val="0"/>
          <w:divBdr>
            <w:top w:val="none" w:sz="0" w:space="0" w:color="auto"/>
            <w:left w:val="none" w:sz="0" w:space="0" w:color="auto"/>
            <w:bottom w:val="none" w:sz="0" w:space="0" w:color="auto"/>
            <w:right w:val="none" w:sz="0" w:space="0" w:color="auto"/>
          </w:divBdr>
          <w:divsChild>
            <w:div w:id="1473982100">
              <w:marLeft w:val="0"/>
              <w:marRight w:val="0"/>
              <w:marTop w:val="0"/>
              <w:marBottom w:val="0"/>
              <w:divBdr>
                <w:top w:val="none" w:sz="0" w:space="0" w:color="auto"/>
                <w:left w:val="none" w:sz="0" w:space="0" w:color="auto"/>
                <w:bottom w:val="none" w:sz="0" w:space="0" w:color="auto"/>
                <w:right w:val="none" w:sz="0" w:space="0" w:color="auto"/>
              </w:divBdr>
            </w:div>
          </w:divsChild>
        </w:div>
        <w:div w:id="724837896">
          <w:marLeft w:val="0"/>
          <w:marRight w:val="0"/>
          <w:marTop w:val="0"/>
          <w:marBottom w:val="0"/>
          <w:divBdr>
            <w:top w:val="none" w:sz="0" w:space="0" w:color="auto"/>
            <w:left w:val="none" w:sz="0" w:space="0" w:color="auto"/>
            <w:bottom w:val="none" w:sz="0" w:space="0" w:color="auto"/>
            <w:right w:val="none" w:sz="0" w:space="0" w:color="auto"/>
          </w:divBdr>
          <w:divsChild>
            <w:div w:id="1681733223">
              <w:marLeft w:val="0"/>
              <w:marRight w:val="0"/>
              <w:marTop w:val="0"/>
              <w:marBottom w:val="0"/>
              <w:divBdr>
                <w:top w:val="none" w:sz="0" w:space="0" w:color="auto"/>
                <w:left w:val="none" w:sz="0" w:space="0" w:color="auto"/>
                <w:bottom w:val="none" w:sz="0" w:space="0" w:color="auto"/>
                <w:right w:val="none" w:sz="0" w:space="0" w:color="auto"/>
              </w:divBdr>
            </w:div>
          </w:divsChild>
        </w:div>
        <w:div w:id="830102251">
          <w:marLeft w:val="0"/>
          <w:marRight w:val="0"/>
          <w:marTop w:val="0"/>
          <w:marBottom w:val="0"/>
          <w:divBdr>
            <w:top w:val="none" w:sz="0" w:space="0" w:color="auto"/>
            <w:left w:val="none" w:sz="0" w:space="0" w:color="auto"/>
            <w:bottom w:val="none" w:sz="0" w:space="0" w:color="auto"/>
            <w:right w:val="none" w:sz="0" w:space="0" w:color="auto"/>
          </w:divBdr>
          <w:divsChild>
            <w:div w:id="823471891">
              <w:marLeft w:val="0"/>
              <w:marRight w:val="0"/>
              <w:marTop w:val="0"/>
              <w:marBottom w:val="0"/>
              <w:divBdr>
                <w:top w:val="none" w:sz="0" w:space="0" w:color="auto"/>
                <w:left w:val="none" w:sz="0" w:space="0" w:color="auto"/>
                <w:bottom w:val="none" w:sz="0" w:space="0" w:color="auto"/>
                <w:right w:val="none" w:sz="0" w:space="0" w:color="auto"/>
              </w:divBdr>
            </w:div>
          </w:divsChild>
        </w:div>
        <w:div w:id="853300395">
          <w:marLeft w:val="0"/>
          <w:marRight w:val="0"/>
          <w:marTop w:val="0"/>
          <w:marBottom w:val="0"/>
          <w:divBdr>
            <w:top w:val="none" w:sz="0" w:space="0" w:color="auto"/>
            <w:left w:val="none" w:sz="0" w:space="0" w:color="auto"/>
            <w:bottom w:val="none" w:sz="0" w:space="0" w:color="auto"/>
            <w:right w:val="none" w:sz="0" w:space="0" w:color="auto"/>
          </w:divBdr>
          <w:divsChild>
            <w:div w:id="1076630610">
              <w:marLeft w:val="0"/>
              <w:marRight w:val="0"/>
              <w:marTop w:val="0"/>
              <w:marBottom w:val="0"/>
              <w:divBdr>
                <w:top w:val="none" w:sz="0" w:space="0" w:color="auto"/>
                <w:left w:val="none" w:sz="0" w:space="0" w:color="auto"/>
                <w:bottom w:val="none" w:sz="0" w:space="0" w:color="auto"/>
                <w:right w:val="none" w:sz="0" w:space="0" w:color="auto"/>
              </w:divBdr>
            </w:div>
          </w:divsChild>
        </w:div>
        <w:div w:id="885489142">
          <w:marLeft w:val="0"/>
          <w:marRight w:val="0"/>
          <w:marTop w:val="0"/>
          <w:marBottom w:val="0"/>
          <w:divBdr>
            <w:top w:val="none" w:sz="0" w:space="0" w:color="auto"/>
            <w:left w:val="none" w:sz="0" w:space="0" w:color="auto"/>
            <w:bottom w:val="none" w:sz="0" w:space="0" w:color="auto"/>
            <w:right w:val="none" w:sz="0" w:space="0" w:color="auto"/>
          </w:divBdr>
          <w:divsChild>
            <w:div w:id="1292905107">
              <w:marLeft w:val="0"/>
              <w:marRight w:val="0"/>
              <w:marTop w:val="0"/>
              <w:marBottom w:val="0"/>
              <w:divBdr>
                <w:top w:val="none" w:sz="0" w:space="0" w:color="auto"/>
                <w:left w:val="none" w:sz="0" w:space="0" w:color="auto"/>
                <w:bottom w:val="none" w:sz="0" w:space="0" w:color="auto"/>
                <w:right w:val="none" w:sz="0" w:space="0" w:color="auto"/>
              </w:divBdr>
            </w:div>
          </w:divsChild>
        </w:div>
        <w:div w:id="983699489">
          <w:marLeft w:val="0"/>
          <w:marRight w:val="0"/>
          <w:marTop w:val="0"/>
          <w:marBottom w:val="0"/>
          <w:divBdr>
            <w:top w:val="none" w:sz="0" w:space="0" w:color="auto"/>
            <w:left w:val="none" w:sz="0" w:space="0" w:color="auto"/>
            <w:bottom w:val="none" w:sz="0" w:space="0" w:color="auto"/>
            <w:right w:val="none" w:sz="0" w:space="0" w:color="auto"/>
          </w:divBdr>
          <w:divsChild>
            <w:div w:id="420686433">
              <w:marLeft w:val="0"/>
              <w:marRight w:val="0"/>
              <w:marTop w:val="0"/>
              <w:marBottom w:val="0"/>
              <w:divBdr>
                <w:top w:val="none" w:sz="0" w:space="0" w:color="auto"/>
                <w:left w:val="none" w:sz="0" w:space="0" w:color="auto"/>
                <w:bottom w:val="none" w:sz="0" w:space="0" w:color="auto"/>
                <w:right w:val="none" w:sz="0" w:space="0" w:color="auto"/>
              </w:divBdr>
            </w:div>
          </w:divsChild>
        </w:div>
        <w:div w:id="1072118437">
          <w:marLeft w:val="0"/>
          <w:marRight w:val="0"/>
          <w:marTop w:val="0"/>
          <w:marBottom w:val="0"/>
          <w:divBdr>
            <w:top w:val="none" w:sz="0" w:space="0" w:color="auto"/>
            <w:left w:val="none" w:sz="0" w:space="0" w:color="auto"/>
            <w:bottom w:val="none" w:sz="0" w:space="0" w:color="auto"/>
            <w:right w:val="none" w:sz="0" w:space="0" w:color="auto"/>
          </w:divBdr>
          <w:divsChild>
            <w:div w:id="890117854">
              <w:marLeft w:val="0"/>
              <w:marRight w:val="0"/>
              <w:marTop w:val="0"/>
              <w:marBottom w:val="0"/>
              <w:divBdr>
                <w:top w:val="none" w:sz="0" w:space="0" w:color="auto"/>
                <w:left w:val="none" w:sz="0" w:space="0" w:color="auto"/>
                <w:bottom w:val="none" w:sz="0" w:space="0" w:color="auto"/>
                <w:right w:val="none" w:sz="0" w:space="0" w:color="auto"/>
              </w:divBdr>
            </w:div>
          </w:divsChild>
        </w:div>
        <w:div w:id="1083525243">
          <w:marLeft w:val="0"/>
          <w:marRight w:val="0"/>
          <w:marTop w:val="0"/>
          <w:marBottom w:val="0"/>
          <w:divBdr>
            <w:top w:val="none" w:sz="0" w:space="0" w:color="auto"/>
            <w:left w:val="none" w:sz="0" w:space="0" w:color="auto"/>
            <w:bottom w:val="none" w:sz="0" w:space="0" w:color="auto"/>
            <w:right w:val="none" w:sz="0" w:space="0" w:color="auto"/>
          </w:divBdr>
          <w:divsChild>
            <w:div w:id="981733588">
              <w:marLeft w:val="0"/>
              <w:marRight w:val="0"/>
              <w:marTop w:val="0"/>
              <w:marBottom w:val="0"/>
              <w:divBdr>
                <w:top w:val="none" w:sz="0" w:space="0" w:color="auto"/>
                <w:left w:val="none" w:sz="0" w:space="0" w:color="auto"/>
                <w:bottom w:val="none" w:sz="0" w:space="0" w:color="auto"/>
                <w:right w:val="none" w:sz="0" w:space="0" w:color="auto"/>
              </w:divBdr>
            </w:div>
          </w:divsChild>
        </w:div>
        <w:div w:id="1102189326">
          <w:marLeft w:val="0"/>
          <w:marRight w:val="0"/>
          <w:marTop w:val="0"/>
          <w:marBottom w:val="0"/>
          <w:divBdr>
            <w:top w:val="none" w:sz="0" w:space="0" w:color="auto"/>
            <w:left w:val="none" w:sz="0" w:space="0" w:color="auto"/>
            <w:bottom w:val="none" w:sz="0" w:space="0" w:color="auto"/>
            <w:right w:val="none" w:sz="0" w:space="0" w:color="auto"/>
          </w:divBdr>
          <w:divsChild>
            <w:div w:id="359624388">
              <w:marLeft w:val="0"/>
              <w:marRight w:val="0"/>
              <w:marTop w:val="0"/>
              <w:marBottom w:val="0"/>
              <w:divBdr>
                <w:top w:val="none" w:sz="0" w:space="0" w:color="auto"/>
                <w:left w:val="none" w:sz="0" w:space="0" w:color="auto"/>
                <w:bottom w:val="none" w:sz="0" w:space="0" w:color="auto"/>
                <w:right w:val="none" w:sz="0" w:space="0" w:color="auto"/>
              </w:divBdr>
            </w:div>
          </w:divsChild>
        </w:div>
        <w:div w:id="1176188900">
          <w:marLeft w:val="0"/>
          <w:marRight w:val="0"/>
          <w:marTop w:val="0"/>
          <w:marBottom w:val="0"/>
          <w:divBdr>
            <w:top w:val="none" w:sz="0" w:space="0" w:color="auto"/>
            <w:left w:val="none" w:sz="0" w:space="0" w:color="auto"/>
            <w:bottom w:val="none" w:sz="0" w:space="0" w:color="auto"/>
            <w:right w:val="none" w:sz="0" w:space="0" w:color="auto"/>
          </w:divBdr>
          <w:divsChild>
            <w:div w:id="87503582">
              <w:marLeft w:val="0"/>
              <w:marRight w:val="0"/>
              <w:marTop w:val="0"/>
              <w:marBottom w:val="0"/>
              <w:divBdr>
                <w:top w:val="none" w:sz="0" w:space="0" w:color="auto"/>
                <w:left w:val="none" w:sz="0" w:space="0" w:color="auto"/>
                <w:bottom w:val="none" w:sz="0" w:space="0" w:color="auto"/>
                <w:right w:val="none" w:sz="0" w:space="0" w:color="auto"/>
              </w:divBdr>
            </w:div>
          </w:divsChild>
        </w:div>
        <w:div w:id="1200431270">
          <w:marLeft w:val="0"/>
          <w:marRight w:val="0"/>
          <w:marTop w:val="0"/>
          <w:marBottom w:val="0"/>
          <w:divBdr>
            <w:top w:val="none" w:sz="0" w:space="0" w:color="auto"/>
            <w:left w:val="none" w:sz="0" w:space="0" w:color="auto"/>
            <w:bottom w:val="none" w:sz="0" w:space="0" w:color="auto"/>
            <w:right w:val="none" w:sz="0" w:space="0" w:color="auto"/>
          </w:divBdr>
          <w:divsChild>
            <w:div w:id="1568496367">
              <w:marLeft w:val="0"/>
              <w:marRight w:val="0"/>
              <w:marTop w:val="0"/>
              <w:marBottom w:val="0"/>
              <w:divBdr>
                <w:top w:val="none" w:sz="0" w:space="0" w:color="auto"/>
                <w:left w:val="none" w:sz="0" w:space="0" w:color="auto"/>
                <w:bottom w:val="none" w:sz="0" w:space="0" w:color="auto"/>
                <w:right w:val="none" w:sz="0" w:space="0" w:color="auto"/>
              </w:divBdr>
            </w:div>
          </w:divsChild>
        </w:div>
        <w:div w:id="1212035428">
          <w:marLeft w:val="0"/>
          <w:marRight w:val="0"/>
          <w:marTop w:val="0"/>
          <w:marBottom w:val="0"/>
          <w:divBdr>
            <w:top w:val="none" w:sz="0" w:space="0" w:color="auto"/>
            <w:left w:val="none" w:sz="0" w:space="0" w:color="auto"/>
            <w:bottom w:val="none" w:sz="0" w:space="0" w:color="auto"/>
            <w:right w:val="none" w:sz="0" w:space="0" w:color="auto"/>
          </w:divBdr>
          <w:divsChild>
            <w:div w:id="948857747">
              <w:marLeft w:val="0"/>
              <w:marRight w:val="0"/>
              <w:marTop w:val="0"/>
              <w:marBottom w:val="0"/>
              <w:divBdr>
                <w:top w:val="none" w:sz="0" w:space="0" w:color="auto"/>
                <w:left w:val="none" w:sz="0" w:space="0" w:color="auto"/>
                <w:bottom w:val="none" w:sz="0" w:space="0" w:color="auto"/>
                <w:right w:val="none" w:sz="0" w:space="0" w:color="auto"/>
              </w:divBdr>
            </w:div>
          </w:divsChild>
        </w:div>
        <w:div w:id="1221790425">
          <w:marLeft w:val="0"/>
          <w:marRight w:val="0"/>
          <w:marTop w:val="0"/>
          <w:marBottom w:val="0"/>
          <w:divBdr>
            <w:top w:val="none" w:sz="0" w:space="0" w:color="auto"/>
            <w:left w:val="none" w:sz="0" w:space="0" w:color="auto"/>
            <w:bottom w:val="none" w:sz="0" w:space="0" w:color="auto"/>
            <w:right w:val="none" w:sz="0" w:space="0" w:color="auto"/>
          </w:divBdr>
          <w:divsChild>
            <w:div w:id="631181464">
              <w:marLeft w:val="0"/>
              <w:marRight w:val="0"/>
              <w:marTop w:val="0"/>
              <w:marBottom w:val="0"/>
              <w:divBdr>
                <w:top w:val="none" w:sz="0" w:space="0" w:color="auto"/>
                <w:left w:val="none" w:sz="0" w:space="0" w:color="auto"/>
                <w:bottom w:val="none" w:sz="0" w:space="0" w:color="auto"/>
                <w:right w:val="none" w:sz="0" w:space="0" w:color="auto"/>
              </w:divBdr>
            </w:div>
          </w:divsChild>
        </w:div>
        <w:div w:id="1253054364">
          <w:marLeft w:val="0"/>
          <w:marRight w:val="0"/>
          <w:marTop w:val="0"/>
          <w:marBottom w:val="0"/>
          <w:divBdr>
            <w:top w:val="none" w:sz="0" w:space="0" w:color="auto"/>
            <w:left w:val="none" w:sz="0" w:space="0" w:color="auto"/>
            <w:bottom w:val="none" w:sz="0" w:space="0" w:color="auto"/>
            <w:right w:val="none" w:sz="0" w:space="0" w:color="auto"/>
          </w:divBdr>
          <w:divsChild>
            <w:div w:id="1931505385">
              <w:marLeft w:val="0"/>
              <w:marRight w:val="0"/>
              <w:marTop w:val="0"/>
              <w:marBottom w:val="0"/>
              <w:divBdr>
                <w:top w:val="none" w:sz="0" w:space="0" w:color="auto"/>
                <w:left w:val="none" w:sz="0" w:space="0" w:color="auto"/>
                <w:bottom w:val="none" w:sz="0" w:space="0" w:color="auto"/>
                <w:right w:val="none" w:sz="0" w:space="0" w:color="auto"/>
              </w:divBdr>
            </w:div>
          </w:divsChild>
        </w:div>
        <w:div w:id="1312978174">
          <w:marLeft w:val="0"/>
          <w:marRight w:val="0"/>
          <w:marTop w:val="0"/>
          <w:marBottom w:val="0"/>
          <w:divBdr>
            <w:top w:val="none" w:sz="0" w:space="0" w:color="auto"/>
            <w:left w:val="none" w:sz="0" w:space="0" w:color="auto"/>
            <w:bottom w:val="none" w:sz="0" w:space="0" w:color="auto"/>
            <w:right w:val="none" w:sz="0" w:space="0" w:color="auto"/>
          </w:divBdr>
          <w:divsChild>
            <w:div w:id="2106803502">
              <w:marLeft w:val="0"/>
              <w:marRight w:val="0"/>
              <w:marTop w:val="0"/>
              <w:marBottom w:val="0"/>
              <w:divBdr>
                <w:top w:val="none" w:sz="0" w:space="0" w:color="auto"/>
                <w:left w:val="none" w:sz="0" w:space="0" w:color="auto"/>
                <w:bottom w:val="none" w:sz="0" w:space="0" w:color="auto"/>
                <w:right w:val="none" w:sz="0" w:space="0" w:color="auto"/>
              </w:divBdr>
            </w:div>
          </w:divsChild>
        </w:div>
        <w:div w:id="1373728185">
          <w:marLeft w:val="0"/>
          <w:marRight w:val="0"/>
          <w:marTop w:val="0"/>
          <w:marBottom w:val="0"/>
          <w:divBdr>
            <w:top w:val="none" w:sz="0" w:space="0" w:color="auto"/>
            <w:left w:val="none" w:sz="0" w:space="0" w:color="auto"/>
            <w:bottom w:val="none" w:sz="0" w:space="0" w:color="auto"/>
            <w:right w:val="none" w:sz="0" w:space="0" w:color="auto"/>
          </w:divBdr>
          <w:divsChild>
            <w:div w:id="919411358">
              <w:marLeft w:val="0"/>
              <w:marRight w:val="0"/>
              <w:marTop w:val="0"/>
              <w:marBottom w:val="0"/>
              <w:divBdr>
                <w:top w:val="none" w:sz="0" w:space="0" w:color="auto"/>
                <w:left w:val="none" w:sz="0" w:space="0" w:color="auto"/>
                <w:bottom w:val="none" w:sz="0" w:space="0" w:color="auto"/>
                <w:right w:val="none" w:sz="0" w:space="0" w:color="auto"/>
              </w:divBdr>
            </w:div>
          </w:divsChild>
        </w:div>
        <w:div w:id="1412770851">
          <w:marLeft w:val="0"/>
          <w:marRight w:val="0"/>
          <w:marTop w:val="0"/>
          <w:marBottom w:val="0"/>
          <w:divBdr>
            <w:top w:val="none" w:sz="0" w:space="0" w:color="auto"/>
            <w:left w:val="none" w:sz="0" w:space="0" w:color="auto"/>
            <w:bottom w:val="none" w:sz="0" w:space="0" w:color="auto"/>
            <w:right w:val="none" w:sz="0" w:space="0" w:color="auto"/>
          </w:divBdr>
          <w:divsChild>
            <w:div w:id="1782214922">
              <w:marLeft w:val="0"/>
              <w:marRight w:val="0"/>
              <w:marTop w:val="0"/>
              <w:marBottom w:val="0"/>
              <w:divBdr>
                <w:top w:val="none" w:sz="0" w:space="0" w:color="auto"/>
                <w:left w:val="none" w:sz="0" w:space="0" w:color="auto"/>
                <w:bottom w:val="none" w:sz="0" w:space="0" w:color="auto"/>
                <w:right w:val="none" w:sz="0" w:space="0" w:color="auto"/>
              </w:divBdr>
            </w:div>
          </w:divsChild>
        </w:div>
        <w:div w:id="1509756255">
          <w:marLeft w:val="0"/>
          <w:marRight w:val="0"/>
          <w:marTop w:val="0"/>
          <w:marBottom w:val="0"/>
          <w:divBdr>
            <w:top w:val="none" w:sz="0" w:space="0" w:color="auto"/>
            <w:left w:val="none" w:sz="0" w:space="0" w:color="auto"/>
            <w:bottom w:val="none" w:sz="0" w:space="0" w:color="auto"/>
            <w:right w:val="none" w:sz="0" w:space="0" w:color="auto"/>
          </w:divBdr>
          <w:divsChild>
            <w:div w:id="1749111100">
              <w:marLeft w:val="0"/>
              <w:marRight w:val="0"/>
              <w:marTop w:val="0"/>
              <w:marBottom w:val="0"/>
              <w:divBdr>
                <w:top w:val="none" w:sz="0" w:space="0" w:color="auto"/>
                <w:left w:val="none" w:sz="0" w:space="0" w:color="auto"/>
                <w:bottom w:val="none" w:sz="0" w:space="0" w:color="auto"/>
                <w:right w:val="none" w:sz="0" w:space="0" w:color="auto"/>
              </w:divBdr>
            </w:div>
          </w:divsChild>
        </w:div>
        <w:div w:id="1531215597">
          <w:marLeft w:val="0"/>
          <w:marRight w:val="0"/>
          <w:marTop w:val="0"/>
          <w:marBottom w:val="0"/>
          <w:divBdr>
            <w:top w:val="none" w:sz="0" w:space="0" w:color="auto"/>
            <w:left w:val="none" w:sz="0" w:space="0" w:color="auto"/>
            <w:bottom w:val="none" w:sz="0" w:space="0" w:color="auto"/>
            <w:right w:val="none" w:sz="0" w:space="0" w:color="auto"/>
          </w:divBdr>
          <w:divsChild>
            <w:div w:id="321349793">
              <w:marLeft w:val="0"/>
              <w:marRight w:val="0"/>
              <w:marTop w:val="0"/>
              <w:marBottom w:val="0"/>
              <w:divBdr>
                <w:top w:val="none" w:sz="0" w:space="0" w:color="auto"/>
                <w:left w:val="none" w:sz="0" w:space="0" w:color="auto"/>
                <w:bottom w:val="none" w:sz="0" w:space="0" w:color="auto"/>
                <w:right w:val="none" w:sz="0" w:space="0" w:color="auto"/>
              </w:divBdr>
            </w:div>
          </w:divsChild>
        </w:div>
        <w:div w:id="1535003884">
          <w:marLeft w:val="0"/>
          <w:marRight w:val="0"/>
          <w:marTop w:val="0"/>
          <w:marBottom w:val="0"/>
          <w:divBdr>
            <w:top w:val="none" w:sz="0" w:space="0" w:color="auto"/>
            <w:left w:val="none" w:sz="0" w:space="0" w:color="auto"/>
            <w:bottom w:val="none" w:sz="0" w:space="0" w:color="auto"/>
            <w:right w:val="none" w:sz="0" w:space="0" w:color="auto"/>
          </w:divBdr>
          <w:divsChild>
            <w:div w:id="763765769">
              <w:marLeft w:val="0"/>
              <w:marRight w:val="0"/>
              <w:marTop w:val="0"/>
              <w:marBottom w:val="0"/>
              <w:divBdr>
                <w:top w:val="none" w:sz="0" w:space="0" w:color="auto"/>
                <w:left w:val="none" w:sz="0" w:space="0" w:color="auto"/>
                <w:bottom w:val="none" w:sz="0" w:space="0" w:color="auto"/>
                <w:right w:val="none" w:sz="0" w:space="0" w:color="auto"/>
              </w:divBdr>
            </w:div>
          </w:divsChild>
        </w:div>
        <w:div w:id="1683967244">
          <w:marLeft w:val="0"/>
          <w:marRight w:val="0"/>
          <w:marTop w:val="0"/>
          <w:marBottom w:val="0"/>
          <w:divBdr>
            <w:top w:val="none" w:sz="0" w:space="0" w:color="auto"/>
            <w:left w:val="none" w:sz="0" w:space="0" w:color="auto"/>
            <w:bottom w:val="none" w:sz="0" w:space="0" w:color="auto"/>
            <w:right w:val="none" w:sz="0" w:space="0" w:color="auto"/>
          </w:divBdr>
          <w:divsChild>
            <w:div w:id="251135249">
              <w:marLeft w:val="0"/>
              <w:marRight w:val="0"/>
              <w:marTop w:val="0"/>
              <w:marBottom w:val="0"/>
              <w:divBdr>
                <w:top w:val="none" w:sz="0" w:space="0" w:color="auto"/>
                <w:left w:val="none" w:sz="0" w:space="0" w:color="auto"/>
                <w:bottom w:val="none" w:sz="0" w:space="0" w:color="auto"/>
                <w:right w:val="none" w:sz="0" w:space="0" w:color="auto"/>
              </w:divBdr>
            </w:div>
          </w:divsChild>
        </w:div>
        <w:div w:id="1812940424">
          <w:marLeft w:val="0"/>
          <w:marRight w:val="0"/>
          <w:marTop w:val="0"/>
          <w:marBottom w:val="0"/>
          <w:divBdr>
            <w:top w:val="none" w:sz="0" w:space="0" w:color="auto"/>
            <w:left w:val="none" w:sz="0" w:space="0" w:color="auto"/>
            <w:bottom w:val="none" w:sz="0" w:space="0" w:color="auto"/>
            <w:right w:val="none" w:sz="0" w:space="0" w:color="auto"/>
          </w:divBdr>
          <w:divsChild>
            <w:div w:id="1510871068">
              <w:marLeft w:val="0"/>
              <w:marRight w:val="0"/>
              <w:marTop w:val="0"/>
              <w:marBottom w:val="0"/>
              <w:divBdr>
                <w:top w:val="none" w:sz="0" w:space="0" w:color="auto"/>
                <w:left w:val="none" w:sz="0" w:space="0" w:color="auto"/>
                <w:bottom w:val="none" w:sz="0" w:space="0" w:color="auto"/>
                <w:right w:val="none" w:sz="0" w:space="0" w:color="auto"/>
              </w:divBdr>
            </w:div>
          </w:divsChild>
        </w:div>
        <w:div w:id="1917864309">
          <w:marLeft w:val="0"/>
          <w:marRight w:val="0"/>
          <w:marTop w:val="0"/>
          <w:marBottom w:val="0"/>
          <w:divBdr>
            <w:top w:val="none" w:sz="0" w:space="0" w:color="auto"/>
            <w:left w:val="none" w:sz="0" w:space="0" w:color="auto"/>
            <w:bottom w:val="none" w:sz="0" w:space="0" w:color="auto"/>
            <w:right w:val="none" w:sz="0" w:space="0" w:color="auto"/>
          </w:divBdr>
          <w:divsChild>
            <w:div w:id="2056345792">
              <w:marLeft w:val="0"/>
              <w:marRight w:val="0"/>
              <w:marTop w:val="0"/>
              <w:marBottom w:val="0"/>
              <w:divBdr>
                <w:top w:val="none" w:sz="0" w:space="0" w:color="auto"/>
                <w:left w:val="none" w:sz="0" w:space="0" w:color="auto"/>
                <w:bottom w:val="none" w:sz="0" w:space="0" w:color="auto"/>
                <w:right w:val="none" w:sz="0" w:space="0" w:color="auto"/>
              </w:divBdr>
            </w:div>
          </w:divsChild>
        </w:div>
        <w:div w:id="2022125265">
          <w:marLeft w:val="0"/>
          <w:marRight w:val="0"/>
          <w:marTop w:val="0"/>
          <w:marBottom w:val="0"/>
          <w:divBdr>
            <w:top w:val="none" w:sz="0" w:space="0" w:color="auto"/>
            <w:left w:val="none" w:sz="0" w:space="0" w:color="auto"/>
            <w:bottom w:val="none" w:sz="0" w:space="0" w:color="auto"/>
            <w:right w:val="none" w:sz="0" w:space="0" w:color="auto"/>
          </w:divBdr>
          <w:divsChild>
            <w:div w:id="34945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953741">
      <w:bodyDiv w:val="1"/>
      <w:marLeft w:val="0"/>
      <w:marRight w:val="0"/>
      <w:marTop w:val="0"/>
      <w:marBottom w:val="0"/>
      <w:divBdr>
        <w:top w:val="none" w:sz="0" w:space="0" w:color="auto"/>
        <w:left w:val="none" w:sz="0" w:space="0" w:color="auto"/>
        <w:bottom w:val="none" w:sz="0" w:space="0" w:color="auto"/>
        <w:right w:val="none" w:sz="0" w:space="0" w:color="auto"/>
      </w:divBdr>
    </w:div>
    <w:div w:id="557134110">
      <w:bodyDiv w:val="1"/>
      <w:marLeft w:val="0"/>
      <w:marRight w:val="0"/>
      <w:marTop w:val="0"/>
      <w:marBottom w:val="0"/>
      <w:divBdr>
        <w:top w:val="none" w:sz="0" w:space="0" w:color="auto"/>
        <w:left w:val="none" w:sz="0" w:space="0" w:color="auto"/>
        <w:bottom w:val="none" w:sz="0" w:space="0" w:color="auto"/>
        <w:right w:val="none" w:sz="0" w:space="0" w:color="auto"/>
      </w:divBdr>
    </w:div>
    <w:div w:id="576594168">
      <w:bodyDiv w:val="1"/>
      <w:marLeft w:val="0"/>
      <w:marRight w:val="0"/>
      <w:marTop w:val="0"/>
      <w:marBottom w:val="0"/>
      <w:divBdr>
        <w:top w:val="none" w:sz="0" w:space="0" w:color="auto"/>
        <w:left w:val="none" w:sz="0" w:space="0" w:color="auto"/>
        <w:bottom w:val="none" w:sz="0" w:space="0" w:color="auto"/>
        <w:right w:val="none" w:sz="0" w:space="0" w:color="auto"/>
      </w:divBdr>
      <w:divsChild>
        <w:div w:id="822308847">
          <w:marLeft w:val="0"/>
          <w:marRight w:val="0"/>
          <w:marTop w:val="0"/>
          <w:marBottom w:val="0"/>
          <w:divBdr>
            <w:top w:val="none" w:sz="0" w:space="0" w:color="auto"/>
            <w:left w:val="none" w:sz="0" w:space="0" w:color="auto"/>
            <w:bottom w:val="none" w:sz="0" w:space="0" w:color="auto"/>
            <w:right w:val="none" w:sz="0" w:space="0" w:color="auto"/>
          </w:divBdr>
        </w:div>
        <w:div w:id="1180966303">
          <w:marLeft w:val="0"/>
          <w:marRight w:val="0"/>
          <w:marTop w:val="0"/>
          <w:marBottom w:val="0"/>
          <w:divBdr>
            <w:top w:val="none" w:sz="0" w:space="0" w:color="auto"/>
            <w:left w:val="none" w:sz="0" w:space="0" w:color="auto"/>
            <w:bottom w:val="none" w:sz="0" w:space="0" w:color="auto"/>
            <w:right w:val="none" w:sz="0" w:space="0" w:color="auto"/>
          </w:divBdr>
        </w:div>
        <w:div w:id="1556042662">
          <w:marLeft w:val="0"/>
          <w:marRight w:val="0"/>
          <w:marTop w:val="0"/>
          <w:marBottom w:val="0"/>
          <w:divBdr>
            <w:top w:val="none" w:sz="0" w:space="0" w:color="auto"/>
            <w:left w:val="none" w:sz="0" w:space="0" w:color="auto"/>
            <w:bottom w:val="none" w:sz="0" w:space="0" w:color="auto"/>
            <w:right w:val="none" w:sz="0" w:space="0" w:color="auto"/>
          </w:divBdr>
        </w:div>
        <w:div w:id="1838882661">
          <w:marLeft w:val="0"/>
          <w:marRight w:val="0"/>
          <w:marTop w:val="0"/>
          <w:marBottom w:val="0"/>
          <w:divBdr>
            <w:top w:val="none" w:sz="0" w:space="0" w:color="auto"/>
            <w:left w:val="none" w:sz="0" w:space="0" w:color="auto"/>
            <w:bottom w:val="none" w:sz="0" w:space="0" w:color="auto"/>
            <w:right w:val="none" w:sz="0" w:space="0" w:color="auto"/>
          </w:divBdr>
        </w:div>
      </w:divsChild>
    </w:div>
    <w:div w:id="593974242">
      <w:bodyDiv w:val="1"/>
      <w:marLeft w:val="0"/>
      <w:marRight w:val="0"/>
      <w:marTop w:val="0"/>
      <w:marBottom w:val="0"/>
      <w:divBdr>
        <w:top w:val="none" w:sz="0" w:space="0" w:color="auto"/>
        <w:left w:val="none" w:sz="0" w:space="0" w:color="auto"/>
        <w:bottom w:val="none" w:sz="0" w:space="0" w:color="auto"/>
        <w:right w:val="none" w:sz="0" w:space="0" w:color="auto"/>
      </w:divBdr>
    </w:div>
    <w:div w:id="622226844">
      <w:bodyDiv w:val="1"/>
      <w:marLeft w:val="0"/>
      <w:marRight w:val="0"/>
      <w:marTop w:val="0"/>
      <w:marBottom w:val="0"/>
      <w:divBdr>
        <w:top w:val="none" w:sz="0" w:space="0" w:color="auto"/>
        <w:left w:val="none" w:sz="0" w:space="0" w:color="auto"/>
        <w:bottom w:val="none" w:sz="0" w:space="0" w:color="auto"/>
        <w:right w:val="none" w:sz="0" w:space="0" w:color="auto"/>
      </w:divBdr>
    </w:div>
    <w:div w:id="640697907">
      <w:bodyDiv w:val="1"/>
      <w:marLeft w:val="0"/>
      <w:marRight w:val="0"/>
      <w:marTop w:val="0"/>
      <w:marBottom w:val="0"/>
      <w:divBdr>
        <w:top w:val="none" w:sz="0" w:space="0" w:color="auto"/>
        <w:left w:val="none" w:sz="0" w:space="0" w:color="auto"/>
        <w:bottom w:val="none" w:sz="0" w:space="0" w:color="auto"/>
        <w:right w:val="none" w:sz="0" w:space="0" w:color="auto"/>
      </w:divBdr>
    </w:div>
    <w:div w:id="644160462">
      <w:bodyDiv w:val="1"/>
      <w:marLeft w:val="0"/>
      <w:marRight w:val="0"/>
      <w:marTop w:val="0"/>
      <w:marBottom w:val="0"/>
      <w:divBdr>
        <w:top w:val="none" w:sz="0" w:space="0" w:color="auto"/>
        <w:left w:val="none" w:sz="0" w:space="0" w:color="auto"/>
        <w:bottom w:val="none" w:sz="0" w:space="0" w:color="auto"/>
        <w:right w:val="none" w:sz="0" w:space="0" w:color="auto"/>
      </w:divBdr>
      <w:divsChild>
        <w:div w:id="33702582">
          <w:marLeft w:val="0"/>
          <w:marRight w:val="0"/>
          <w:marTop w:val="0"/>
          <w:marBottom w:val="0"/>
          <w:divBdr>
            <w:top w:val="none" w:sz="0" w:space="0" w:color="auto"/>
            <w:left w:val="none" w:sz="0" w:space="0" w:color="auto"/>
            <w:bottom w:val="none" w:sz="0" w:space="0" w:color="auto"/>
            <w:right w:val="none" w:sz="0" w:space="0" w:color="auto"/>
          </w:divBdr>
        </w:div>
        <w:div w:id="1044256800">
          <w:marLeft w:val="0"/>
          <w:marRight w:val="0"/>
          <w:marTop w:val="0"/>
          <w:marBottom w:val="0"/>
          <w:divBdr>
            <w:top w:val="none" w:sz="0" w:space="0" w:color="auto"/>
            <w:left w:val="none" w:sz="0" w:space="0" w:color="auto"/>
            <w:bottom w:val="none" w:sz="0" w:space="0" w:color="auto"/>
            <w:right w:val="none" w:sz="0" w:space="0" w:color="auto"/>
          </w:divBdr>
        </w:div>
        <w:div w:id="1282304911">
          <w:marLeft w:val="0"/>
          <w:marRight w:val="0"/>
          <w:marTop w:val="0"/>
          <w:marBottom w:val="0"/>
          <w:divBdr>
            <w:top w:val="none" w:sz="0" w:space="0" w:color="auto"/>
            <w:left w:val="none" w:sz="0" w:space="0" w:color="auto"/>
            <w:bottom w:val="none" w:sz="0" w:space="0" w:color="auto"/>
            <w:right w:val="none" w:sz="0" w:space="0" w:color="auto"/>
          </w:divBdr>
        </w:div>
        <w:div w:id="1869365820">
          <w:marLeft w:val="0"/>
          <w:marRight w:val="0"/>
          <w:marTop w:val="0"/>
          <w:marBottom w:val="0"/>
          <w:divBdr>
            <w:top w:val="none" w:sz="0" w:space="0" w:color="auto"/>
            <w:left w:val="none" w:sz="0" w:space="0" w:color="auto"/>
            <w:bottom w:val="none" w:sz="0" w:space="0" w:color="auto"/>
            <w:right w:val="none" w:sz="0" w:space="0" w:color="auto"/>
          </w:divBdr>
        </w:div>
        <w:div w:id="1979453460">
          <w:marLeft w:val="0"/>
          <w:marRight w:val="0"/>
          <w:marTop w:val="0"/>
          <w:marBottom w:val="0"/>
          <w:divBdr>
            <w:top w:val="none" w:sz="0" w:space="0" w:color="auto"/>
            <w:left w:val="none" w:sz="0" w:space="0" w:color="auto"/>
            <w:bottom w:val="none" w:sz="0" w:space="0" w:color="auto"/>
            <w:right w:val="none" w:sz="0" w:space="0" w:color="auto"/>
          </w:divBdr>
        </w:div>
      </w:divsChild>
    </w:div>
    <w:div w:id="656423204">
      <w:bodyDiv w:val="1"/>
      <w:marLeft w:val="0"/>
      <w:marRight w:val="0"/>
      <w:marTop w:val="0"/>
      <w:marBottom w:val="0"/>
      <w:divBdr>
        <w:top w:val="none" w:sz="0" w:space="0" w:color="auto"/>
        <w:left w:val="none" w:sz="0" w:space="0" w:color="auto"/>
        <w:bottom w:val="none" w:sz="0" w:space="0" w:color="auto"/>
        <w:right w:val="none" w:sz="0" w:space="0" w:color="auto"/>
      </w:divBdr>
    </w:div>
    <w:div w:id="660888866">
      <w:bodyDiv w:val="1"/>
      <w:marLeft w:val="0"/>
      <w:marRight w:val="0"/>
      <w:marTop w:val="0"/>
      <w:marBottom w:val="0"/>
      <w:divBdr>
        <w:top w:val="none" w:sz="0" w:space="0" w:color="auto"/>
        <w:left w:val="none" w:sz="0" w:space="0" w:color="auto"/>
        <w:bottom w:val="none" w:sz="0" w:space="0" w:color="auto"/>
        <w:right w:val="none" w:sz="0" w:space="0" w:color="auto"/>
      </w:divBdr>
    </w:div>
    <w:div w:id="685594653">
      <w:bodyDiv w:val="1"/>
      <w:marLeft w:val="0"/>
      <w:marRight w:val="0"/>
      <w:marTop w:val="0"/>
      <w:marBottom w:val="0"/>
      <w:divBdr>
        <w:top w:val="none" w:sz="0" w:space="0" w:color="auto"/>
        <w:left w:val="none" w:sz="0" w:space="0" w:color="auto"/>
        <w:bottom w:val="none" w:sz="0" w:space="0" w:color="auto"/>
        <w:right w:val="none" w:sz="0" w:space="0" w:color="auto"/>
      </w:divBdr>
    </w:div>
    <w:div w:id="689062846">
      <w:bodyDiv w:val="1"/>
      <w:marLeft w:val="0"/>
      <w:marRight w:val="0"/>
      <w:marTop w:val="0"/>
      <w:marBottom w:val="0"/>
      <w:divBdr>
        <w:top w:val="none" w:sz="0" w:space="0" w:color="auto"/>
        <w:left w:val="none" w:sz="0" w:space="0" w:color="auto"/>
        <w:bottom w:val="none" w:sz="0" w:space="0" w:color="auto"/>
        <w:right w:val="none" w:sz="0" w:space="0" w:color="auto"/>
      </w:divBdr>
    </w:div>
    <w:div w:id="693464673">
      <w:bodyDiv w:val="1"/>
      <w:marLeft w:val="0"/>
      <w:marRight w:val="0"/>
      <w:marTop w:val="0"/>
      <w:marBottom w:val="0"/>
      <w:divBdr>
        <w:top w:val="none" w:sz="0" w:space="0" w:color="auto"/>
        <w:left w:val="none" w:sz="0" w:space="0" w:color="auto"/>
        <w:bottom w:val="none" w:sz="0" w:space="0" w:color="auto"/>
        <w:right w:val="none" w:sz="0" w:space="0" w:color="auto"/>
      </w:divBdr>
      <w:divsChild>
        <w:div w:id="1364868127">
          <w:marLeft w:val="0"/>
          <w:marRight w:val="0"/>
          <w:marTop w:val="0"/>
          <w:marBottom w:val="0"/>
          <w:divBdr>
            <w:top w:val="none" w:sz="0" w:space="0" w:color="auto"/>
            <w:left w:val="none" w:sz="0" w:space="0" w:color="auto"/>
            <w:bottom w:val="none" w:sz="0" w:space="0" w:color="auto"/>
            <w:right w:val="none" w:sz="0" w:space="0" w:color="auto"/>
          </w:divBdr>
          <w:divsChild>
            <w:div w:id="1754007701">
              <w:marLeft w:val="0"/>
              <w:marRight w:val="0"/>
              <w:marTop w:val="0"/>
              <w:marBottom w:val="0"/>
              <w:divBdr>
                <w:top w:val="none" w:sz="0" w:space="0" w:color="auto"/>
                <w:left w:val="none" w:sz="0" w:space="0" w:color="auto"/>
                <w:bottom w:val="none" w:sz="0" w:space="0" w:color="auto"/>
                <w:right w:val="none" w:sz="0" w:space="0" w:color="auto"/>
              </w:divBdr>
            </w:div>
          </w:divsChild>
        </w:div>
        <w:div w:id="1888297750">
          <w:marLeft w:val="0"/>
          <w:marRight w:val="0"/>
          <w:marTop w:val="0"/>
          <w:marBottom w:val="0"/>
          <w:divBdr>
            <w:top w:val="none" w:sz="0" w:space="0" w:color="auto"/>
            <w:left w:val="none" w:sz="0" w:space="0" w:color="auto"/>
            <w:bottom w:val="none" w:sz="0" w:space="0" w:color="auto"/>
            <w:right w:val="none" w:sz="0" w:space="0" w:color="auto"/>
          </w:divBdr>
          <w:divsChild>
            <w:div w:id="7150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28557">
      <w:bodyDiv w:val="1"/>
      <w:marLeft w:val="0"/>
      <w:marRight w:val="0"/>
      <w:marTop w:val="0"/>
      <w:marBottom w:val="0"/>
      <w:divBdr>
        <w:top w:val="none" w:sz="0" w:space="0" w:color="auto"/>
        <w:left w:val="none" w:sz="0" w:space="0" w:color="auto"/>
        <w:bottom w:val="none" w:sz="0" w:space="0" w:color="auto"/>
        <w:right w:val="none" w:sz="0" w:space="0" w:color="auto"/>
      </w:divBdr>
    </w:div>
    <w:div w:id="699624859">
      <w:bodyDiv w:val="1"/>
      <w:marLeft w:val="0"/>
      <w:marRight w:val="0"/>
      <w:marTop w:val="0"/>
      <w:marBottom w:val="0"/>
      <w:divBdr>
        <w:top w:val="none" w:sz="0" w:space="0" w:color="auto"/>
        <w:left w:val="none" w:sz="0" w:space="0" w:color="auto"/>
        <w:bottom w:val="none" w:sz="0" w:space="0" w:color="auto"/>
        <w:right w:val="none" w:sz="0" w:space="0" w:color="auto"/>
      </w:divBdr>
      <w:divsChild>
        <w:div w:id="525414541">
          <w:marLeft w:val="0"/>
          <w:marRight w:val="0"/>
          <w:marTop w:val="0"/>
          <w:marBottom w:val="0"/>
          <w:divBdr>
            <w:top w:val="none" w:sz="0" w:space="0" w:color="auto"/>
            <w:left w:val="none" w:sz="0" w:space="0" w:color="auto"/>
            <w:bottom w:val="none" w:sz="0" w:space="0" w:color="auto"/>
            <w:right w:val="none" w:sz="0" w:space="0" w:color="auto"/>
          </w:divBdr>
        </w:div>
        <w:div w:id="1900893638">
          <w:marLeft w:val="0"/>
          <w:marRight w:val="0"/>
          <w:marTop w:val="0"/>
          <w:marBottom w:val="0"/>
          <w:divBdr>
            <w:top w:val="none" w:sz="0" w:space="0" w:color="auto"/>
            <w:left w:val="none" w:sz="0" w:space="0" w:color="auto"/>
            <w:bottom w:val="none" w:sz="0" w:space="0" w:color="auto"/>
            <w:right w:val="none" w:sz="0" w:space="0" w:color="auto"/>
          </w:divBdr>
        </w:div>
        <w:div w:id="2079011574">
          <w:marLeft w:val="0"/>
          <w:marRight w:val="0"/>
          <w:marTop w:val="0"/>
          <w:marBottom w:val="0"/>
          <w:divBdr>
            <w:top w:val="none" w:sz="0" w:space="0" w:color="auto"/>
            <w:left w:val="none" w:sz="0" w:space="0" w:color="auto"/>
            <w:bottom w:val="none" w:sz="0" w:space="0" w:color="auto"/>
            <w:right w:val="none" w:sz="0" w:space="0" w:color="auto"/>
          </w:divBdr>
        </w:div>
        <w:div w:id="2097089029">
          <w:marLeft w:val="0"/>
          <w:marRight w:val="0"/>
          <w:marTop w:val="0"/>
          <w:marBottom w:val="0"/>
          <w:divBdr>
            <w:top w:val="none" w:sz="0" w:space="0" w:color="auto"/>
            <w:left w:val="none" w:sz="0" w:space="0" w:color="auto"/>
            <w:bottom w:val="none" w:sz="0" w:space="0" w:color="auto"/>
            <w:right w:val="none" w:sz="0" w:space="0" w:color="auto"/>
          </w:divBdr>
        </w:div>
      </w:divsChild>
    </w:div>
    <w:div w:id="725566959">
      <w:bodyDiv w:val="1"/>
      <w:marLeft w:val="0"/>
      <w:marRight w:val="0"/>
      <w:marTop w:val="0"/>
      <w:marBottom w:val="0"/>
      <w:divBdr>
        <w:top w:val="none" w:sz="0" w:space="0" w:color="auto"/>
        <w:left w:val="none" w:sz="0" w:space="0" w:color="auto"/>
        <w:bottom w:val="none" w:sz="0" w:space="0" w:color="auto"/>
        <w:right w:val="none" w:sz="0" w:space="0" w:color="auto"/>
      </w:divBdr>
      <w:divsChild>
        <w:div w:id="878393876">
          <w:marLeft w:val="0"/>
          <w:marRight w:val="0"/>
          <w:marTop w:val="0"/>
          <w:marBottom w:val="0"/>
          <w:divBdr>
            <w:top w:val="none" w:sz="0" w:space="0" w:color="auto"/>
            <w:left w:val="none" w:sz="0" w:space="0" w:color="auto"/>
            <w:bottom w:val="none" w:sz="0" w:space="0" w:color="auto"/>
            <w:right w:val="none" w:sz="0" w:space="0" w:color="auto"/>
          </w:divBdr>
        </w:div>
        <w:div w:id="1220166599">
          <w:marLeft w:val="0"/>
          <w:marRight w:val="0"/>
          <w:marTop w:val="0"/>
          <w:marBottom w:val="0"/>
          <w:divBdr>
            <w:top w:val="none" w:sz="0" w:space="0" w:color="auto"/>
            <w:left w:val="none" w:sz="0" w:space="0" w:color="auto"/>
            <w:bottom w:val="none" w:sz="0" w:space="0" w:color="auto"/>
            <w:right w:val="none" w:sz="0" w:space="0" w:color="auto"/>
          </w:divBdr>
        </w:div>
      </w:divsChild>
    </w:div>
    <w:div w:id="746614718">
      <w:bodyDiv w:val="1"/>
      <w:marLeft w:val="0"/>
      <w:marRight w:val="0"/>
      <w:marTop w:val="0"/>
      <w:marBottom w:val="0"/>
      <w:divBdr>
        <w:top w:val="none" w:sz="0" w:space="0" w:color="auto"/>
        <w:left w:val="none" w:sz="0" w:space="0" w:color="auto"/>
        <w:bottom w:val="none" w:sz="0" w:space="0" w:color="auto"/>
        <w:right w:val="none" w:sz="0" w:space="0" w:color="auto"/>
      </w:divBdr>
      <w:divsChild>
        <w:div w:id="585459701">
          <w:marLeft w:val="0"/>
          <w:marRight w:val="0"/>
          <w:marTop w:val="0"/>
          <w:marBottom w:val="0"/>
          <w:divBdr>
            <w:top w:val="none" w:sz="0" w:space="0" w:color="auto"/>
            <w:left w:val="none" w:sz="0" w:space="0" w:color="auto"/>
            <w:bottom w:val="none" w:sz="0" w:space="0" w:color="auto"/>
            <w:right w:val="none" w:sz="0" w:space="0" w:color="auto"/>
          </w:divBdr>
        </w:div>
        <w:div w:id="892890222">
          <w:marLeft w:val="0"/>
          <w:marRight w:val="0"/>
          <w:marTop w:val="0"/>
          <w:marBottom w:val="0"/>
          <w:divBdr>
            <w:top w:val="none" w:sz="0" w:space="0" w:color="auto"/>
            <w:left w:val="none" w:sz="0" w:space="0" w:color="auto"/>
            <w:bottom w:val="none" w:sz="0" w:space="0" w:color="auto"/>
            <w:right w:val="none" w:sz="0" w:space="0" w:color="auto"/>
          </w:divBdr>
        </w:div>
        <w:div w:id="1463034457">
          <w:marLeft w:val="0"/>
          <w:marRight w:val="0"/>
          <w:marTop w:val="0"/>
          <w:marBottom w:val="0"/>
          <w:divBdr>
            <w:top w:val="none" w:sz="0" w:space="0" w:color="auto"/>
            <w:left w:val="none" w:sz="0" w:space="0" w:color="auto"/>
            <w:bottom w:val="none" w:sz="0" w:space="0" w:color="auto"/>
            <w:right w:val="none" w:sz="0" w:space="0" w:color="auto"/>
          </w:divBdr>
        </w:div>
        <w:div w:id="1910144173">
          <w:marLeft w:val="0"/>
          <w:marRight w:val="0"/>
          <w:marTop w:val="0"/>
          <w:marBottom w:val="0"/>
          <w:divBdr>
            <w:top w:val="none" w:sz="0" w:space="0" w:color="auto"/>
            <w:left w:val="none" w:sz="0" w:space="0" w:color="auto"/>
            <w:bottom w:val="none" w:sz="0" w:space="0" w:color="auto"/>
            <w:right w:val="none" w:sz="0" w:space="0" w:color="auto"/>
          </w:divBdr>
        </w:div>
      </w:divsChild>
    </w:div>
    <w:div w:id="747575626">
      <w:bodyDiv w:val="1"/>
      <w:marLeft w:val="0"/>
      <w:marRight w:val="0"/>
      <w:marTop w:val="0"/>
      <w:marBottom w:val="0"/>
      <w:divBdr>
        <w:top w:val="none" w:sz="0" w:space="0" w:color="auto"/>
        <w:left w:val="none" w:sz="0" w:space="0" w:color="auto"/>
        <w:bottom w:val="none" w:sz="0" w:space="0" w:color="auto"/>
        <w:right w:val="none" w:sz="0" w:space="0" w:color="auto"/>
      </w:divBdr>
      <w:divsChild>
        <w:div w:id="340355442">
          <w:marLeft w:val="0"/>
          <w:marRight w:val="0"/>
          <w:marTop w:val="0"/>
          <w:marBottom w:val="0"/>
          <w:divBdr>
            <w:top w:val="none" w:sz="0" w:space="0" w:color="auto"/>
            <w:left w:val="none" w:sz="0" w:space="0" w:color="auto"/>
            <w:bottom w:val="none" w:sz="0" w:space="0" w:color="auto"/>
            <w:right w:val="none" w:sz="0" w:space="0" w:color="auto"/>
          </w:divBdr>
        </w:div>
        <w:div w:id="353188152">
          <w:marLeft w:val="0"/>
          <w:marRight w:val="0"/>
          <w:marTop w:val="0"/>
          <w:marBottom w:val="0"/>
          <w:divBdr>
            <w:top w:val="none" w:sz="0" w:space="0" w:color="auto"/>
            <w:left w:val="none" w:sz="0" w:space="0" w:color="auto"/>
            <w:bottom w:val="none" w:sz="0" w:space="0" w:color="auto"/>
            <w:right w:val="none" w:sz="0" w:space="0" w:color="auto"/>
          </w:divBdr>
        </w:div>
        <w:div w:id="821116372">
          <w:marLeft w:val="0"/>
          <w:marRight w:val="0"/>
          <w:marTop w:val="0"/>
          <w:marBottom w:val="0"/>
          <w:divBdr>
            <w:top w:val="none" w:sz="0" w:space="0" w:color="auto"/>
            <w:left w:val="none" w:sz="0" w:space="0" w:color="auto"/>
            <w:bottom w:val="none" w:sz="0" w:space="0" w:color="auto"/>
            <w:right w:val="none" w:sz="0" w:space="0" w:color="auto"/>
          </w:divBdr>
        </w:div>
        <w:div w:id="1524048395">
          <w:marLeft w:val="0"/>
          <w:marRight w:val="0"/>
          <w:marTop w:val="0"/>
          <w:marBottom w:val="0"/>
          <w:divBdr>
            <w:top w:val="none" w:sz="0" w:space="0" w:color="auto"/>
            <w:left w:val="none" w:sz="0" w:space="0" w:color="auto"/>
            <w:bottom w:val="none" w:sz="0" w:space="0" w:color="auto"/>
            <w:right w:val="none" w:sz="0" w:space="0" w:color="auto"/>
          </w:divBdr>
        </w:div>
      </w:divsChild>
    </w:div>
    <w:div w:id="766733189">
      <w:bodyDiv w:val="1"/>
      <w:marLeft w:val="0"/>
      <w:marRight w:val="0"/>
      <w:marTop w:val="0"/>
      <w:marBottom w:val="0"/>
      <w:divBdr>
        <w:top w:val="none" w:sz="0" w:space="0" w:color="auto"/>
        <w:left w:val="none" w:sz="0" w:space="0" w:color="auto"/>
        <w:bottom w:val="none" w:sz="0" w:space="0" w:color="auto"/>
        <w:right w:val="none" w:sz="0" w:space="0" w:color="auto"/>
      </w:divBdr>
      <w:divsChild>
        <w:div w:id="100802969">
          <w:marLeft w:val="0"/>
          <w:marRight w:val="0"/>
          <w:marTop w:val="0"/>
          <w:marBottom w:val="0"/>
          <w:divBdr>
            <w:top w:val="none" w:sz="0" w:space="0" w:color="auto"/>
            <w:left w:val="none" w:sz="0" w:space="0" w:color="auto"/>
            <w:bottom w:val="none" w:sz="0" w:space="0" w:color="auto"/>
            <w:right w:val="none" w:sz="0" w:space="0" w:color="auto"/>
          </w:divBdr>
        </w:div>
        <w:div w:id="470829139">
          <w:marLeft w:val="0"/>
          <w:marRight w:val="0"/>
          <w:marTop w:val="0"/>
          <w:marBottom w:val="0"/>
          <w:divBdr>
            <w:top w:val="none" w:sz="0" w:space="0" w:color="auto"/>
            <w:left w:val="none" w:sz="0" w:space="0" w:color="auto"/>
            <w:bottom w:val="none" w:sz="0" w:space="0" w:color="auto"/>
            <w:right w:val="none" w:sz="0" w:space="0" w:color="auto"/>
          </w:divBdr>
        </w:div>
        <w:div w:id="795174413">
          <w:marLeft w:val="0"/>
          <w:marRight w:val="0"/>
          <w:marTop w:val="0"/>
          <w:marBottom w:val="0"/>
          <w:divBdr>
            <w:top w:val="none" w:sz="0" w:space="0" w:color="auto"/>
            <w:left w:val="none" w:sz="0" w:space="0" w:color="auto"/>
            <w:bottom w:val="none" w:sz="0" w:space="0" w:color="auto"/>
            <w:right w:val="none" w:sz="0" w:space="0" w:color="auto"/>
          </w:divBdr>
        </w:div>
        <w:div w:id="968507724">
          <w:marLeft w:val="0"/>
          <w:marRight w:val="0"/>
          <w:marTop w:val="0"/>
          <w:marBottom w:val="0"/>
          <w:divBdr>
            <w:top w:val="none" w:sz="0" w:space="0" w:color="auto"/>
            <w:left w:val="none" w:sz="0" w:space="0" w:color="auto"/>
            <w:bottom w:val="none" w:sz="0" w:space="0" w:color="auto"/>
            <w:right w:val="none" w:sz="0" w:space="0" w:color="auto"/>
          </w:divBdr>
        </w:div>
        <w:div w:id="1164588723">
          <w:marLeft w:val="0"/>
          <w:marRight w:val="0"/>
          <w:marTop w:val="0"/>
          <w:marBottom w:val="0"/>
          <w:divBdr>
            <w:top w:val="none" w:sz="0" w:space="0" w:color="auto"/>
            <w:left w:val="none" w:sz="0" w:space="0" w:color="auto"/>
            <w:bottom w:val="none" w:sz="0" w:space="0" w:color="auto"/>
            <w:right w:val="none" w:sz="0" w:space="0" w:color="auto"/>
          </w:divBdr>
        </w:div>
        <w:div w:id="2018463931">
          <w:marLeft w:val="0"/>
          <w:marRight w:val="0"/>
          <w:marTop w:val="0"/>
          <w:marBottom w:val="0"/>
          <w:divBdr>
            <w:top w:val="none" w:sz="0" w:space="0" w:color="auto"/>
            <w:left w:val="none" w:sz="0" w:space="0" w:color="auto"/>
            <w:bottom w:val="none" w:sz="0" w:space="0" w:color="auto"/>
            <w:right w:val="none" w:sz="0" w:space="0" w:color="auto"/>
          </w:divBdr>
        </w:div>
      </w:divsChild>
    </w:div>
    <w:div w:id="791939783">
      <w:bodyDiv w:val="1"/>
      <w:marLeft w:val="0"/>
      <w:marRight w:val="0"/>
      <w:marTop w:val="0"/>
      <w:marBottom w:val="0"/>
      <w:divBdr>
        <w:top w:val="none" w:sz="0" w:space="0" w:color="auto"/>
        <w:left w:val="none" w:sz="0" w:space="0" w:color="auto"/>
        <w:bottom w:val="none" w:sz="0" w:space="0" w:color="auto"/>
        <w:right w:val="none" w:sz="0" w:space="0" w:color="auto"/>
      </w:divBdr>
    </w:div>
    <w:div w:id="792207884">
      <w:bodyDiv w:val="1"/>
      <w:marLeft w:val="0"/>
      <w:marRight w:val="0"/>
      <w:marTop w:val="0"/>
      <w:marBottom w:val="0"/>
      <w:divBdr>
        <w:top w:val="none" w:sz="0" w:space="0" w:color="auto"/>
        <w:left w:val="none" w:sz="0" w:space="0" w:color="auto"/>
        <w:bottom w:val="none" w:sz="0" w:space="0" w:color="auto"/>
        <w:right w:val="none" w:sz="0" w:space="0" w:color="auto"/>
      </w:divBdr>
      <w:divsChild>
        <w:div w:id="86662160">
          <w:marLeft w:val="0"/>
          <w:marRight w:val="0"/>
          <w:marTop w:val="0"/>
          <w:marBottom w:val="0"/>
          <w:divBdr>
            <w:top w:val="none" w:sz="0" w:space="0" w:color="auto"/>
            <w:left w:val="none" w:sz="0" w:space="0" w:color="auto"/>
            <w:bottom w:val="none" w:sz="0" w:space="0" w:color="auto"/>
            <w:right w:val="none" w:sz="0" w:space="0" w:color="auto"/>
          </w:divBdr>
        </w:div>
        <w:div w:id="507133214">
          <w:marLeft w:val="0"/>
          <w:marRight w:val="0"/>
          <w:marTop w:val="0"/>
          <w:marBottom w:val="0"/>
          <w:divBdr>
            <w:top w:val="none" w:sz="0" w:space="0" w:color="auto"/>
            <w:left w:val="none" w:sz="0" w:space="0" w:color="auto"/>
            <w:bottom w:val="none" w:sz="0" w:space="0" w:color="auto"/>
            <w:right w:val="none" w:sz="0" w:space="0" w:color="auto"/>
          </w:divBdr>
        </w:div>
        <w:div w:id="560019420">
          <w:marLeft w:val="0"/>
          <w:marRight w:val="0"/>
          <w:marTop w:val="0"/>
          <w:marBottom w:val="0"/>
          <w:divBdr>
            <w:top w:val="none" w:sz="0" w:space="0" w:color="auto"/>
            <w:left w:val="none" w:sz="0" w:space="0" w:color="auto"/>
            <w:bottom w:val="none" w:sz="0" w:space="0" w:color="auto"/>
            <w:right w:val="none" w:sz="0" w:space="0" w:color="auto"/>
          </w:divBdr>
        </w:div>
        <w:div w:id="1377587433">
          <w:marLeft w:val="0"/>
          <w:marRight w:val="0"/>
          <w:marTop w:val="0"/>
          <w:marBottom w:val="0"/>
          <w:divBdr>
            <w:top w:val="none" w:sz="0" w:space="0" w:color="auto"/>
            <w:left w:val="none" w:sz="0" w:space="0" w:color="auto"/>
            <w:bottom w:val="none" w:sz="0" w:space="0" w:color="auto"/>
            <w:right w:val="none" w:sz="0" w:space="0" w:color="auto"/>
          </w:divBdr>
        </w:div>
        <w:div w:id="2118328994">
          <w:marLeft w:val="0"/>
          <w:marRight w:val="0"/>
          <w:marTop w:val="0"/>
          <w:marBottom w:val="0"/>
          <w:divBdr>
            <w:top w:val="none" w:sz="0" w:space="0" w:color="auto"/>
            <w:left w:val="none" w:sz="0" w:space="0" w:color="auto"/>
            <w:bottom w:val="none" w:sz="0" w:space="0" w:color="auto"/>
            <w:right w:val="none" w:sz="0" w:space="0" w:color="auto"/>
          </w:divBdr>
        </w:div>
      </w:divsChild>
    </w:div>
    <w:div w:id="814640983">
      <w:bodyDiv w:val="1"/>
      <w:marLeft w:val="0"/>
      <w:marRight w:val="0"/>
      <w:marTop w:val="0"/>
      <w:marBottom w:val="0"/>
      <w:divBdr>
        <w:top w:val="none" w:sz="0" w:space="0" w:color="auto"/>
        <w:left w:val="none" w:sz="0" w:space="0" w:color="auto"/>
        <w:bottom w:val="none" w:sz="0" w:space="0" w:color="auto"/>
        <w:right w:val="none" w:sz="0" w:space="0" w:color="auto"/>
      </w:divBdr>
    </w:div>
    <w:div w:id="814954613">
      <w:bodyDiv w:val="1"/>
      <w:marLeft w:val="0"/>
      <w:marRight w:val="0"/>
      <w:marTop w:val="0"/>
      <w:marBottom w:val="0"/>
      <w:divBdr>
        <w:top w:val="none" w:sz="0" w:space="0" w:color="auto"/>
        <w:left w:val="none" w:sz="0" w:space="0" w:color="auto"/>
        <w:bottom w:val="none" w:sz="0" w:space="0" w:color="auto"/>
        <w:right w:val="none" w:sz="0" w:space="0" w:color="auto"/>
      </w:divBdr>
    </w:div>
    <w:div w:id="817235007">
      <w:bodyDiv w:val="1"/>
      <w:marLeft w:val="0"/>
      <w:marRight w:val="0"/>
      <w:marTop w:val="0"/>
      <w:marBottom w:val="0"/>
      <w:divBdr>
        <w:top w:val="none" w:sz="0" w:space="0" w:color="auto"/>
        <w:left w:val="none" w:sz="0" w:space="0" w:color="auto"/>
        <w:bottom w:val="none" w:sz="0" w:space="0" w:color="auto"/>
        <w:right w:val="none" w:sz="0" w:space="0" w:color="auto"/>
      </w:divBdr>
      <w:divsChild>
        <w:div w:id="1402410114">
          <w:marLeft w:val="0"/>
          <w:marRight w:val="0"/>
          <w:marTop w:val="0"/>
          <w:marBottom w:val="0"/>
          <w:divBdr>
            <w:top w:val="none" w:sz="0" w:space="0" w:color="auto"/>
            <w:left w:val="none" w:sz="0" w:space="0" w:color="auto"/>
            <w:bottom w:val="none" w:sz="0" w:space="0" w:color="auto"/>
            <w:right w:val="none" w:sz="0" w:space="0" w:color="auto"/>
          </w:divBdr>
        </w:div>
        <w:div w:id="1423062885">
          <w:marLeft w:val="0"/>
          <w:marRight w:val="0"/>
          <w:marTop w:val="0"/>
          <w:marBottom w:val="0"/>
          <w:divBdr>
            <w:top w:val="none" w:sz="0" w:space="0" w:color="auto"/>
            <w:left w:val="none" w:sz="0" w:space="0" w:color="auto"/>
            <w:bottom w:val="none" w:sz="0" w:space="0" w:color="auto"/>
            <w:right w:val="none" w:sz="0" w:space="0" w:color="auto"/>
          </w:divBdr>
        </w:div>
        <w:div w:id="1597516725">
          <w:marLeft w:val="0"/>
          <w:marRight w:val="0"/>
          <w:marTop w:val="0"/>
          <w:marBottom w:val="0"/>
          <w:divBdr>
            <w:top w:val="none" w:sz="0" w:space="0" w:color="auto"/>
            <w:left w:val="none" w:sz="0" w:space="0" w:color="auto"/>
            <w:bottom w:val="none" w:sz="0" w:space="0" w:color="auto"/>
            <w:right w:val="none" w:sz="0" w:space="0" w:color="auto"/>
          </w:divBdr>
        </w:div>
      </w:divsChild>
    </w:div>
    <w:div w:id="818421510">
      <w:bodyDiv w:val="1"/>
      <w:marLeft w:val="0"/>
      <w:marRight w:val="0"/>
      <w:marTop w:val="0"/>
      <w:marBottom w:val="0"/>
      <w:divBdr>
        <w:top w:val="none" w:sz="0" w:space="0" w:color="auto"/>
        <w:left w:val="none" w:sz="0" w:space="0" w:color="auto"/>
        <w:bottom w:val="none" w:sz="0" w:space="0" w:color="auto"/>
        <w:right w:val="none" w:sz="0" w:space="0" w:color="auto"/>
      </w:divBdr>
    </w:div>
    <w:div w:id="839664303">
      <w:bodyDiv w:val="1"/>
      <w:marLeft w:val="0"/>
      <w:marRight w:val="0"/>
      <w:marTop w:val="0"/>
      <w:marBottom w:val="0"/>
      <w:divBdr>
        <w:top w:val="none" w:sz="0" w:space="0" w:color="auto"/>
        <w:left w:val="none" w:sz="0" w:space="0" w:color="auto"/>
        <w:bottom w:val="none" w:sz="0" w:space="0" w:color="auto"/>
        <w:right w:val="none" w:sz="0" w:space="0" w:color="auto"/>
      </w:divBdr>
    </w:div>
    <w:div w:id="855539359">
      <w:bodyDiv w:val="1"/>
      <w:marLeft w:val="0"/>
      <w:marRight w:val="0"/>
      <w:marTop w:val="0"/>
      <w:marBottom w:val="0"/>
      <w:divBdr>
        <w:top w:val="none" w:sz="0" w:space="0" w:color="auto"/>
        <w:left w:val="none" w:sz="0" w:space="0" w:color="auto"/>
        <w:bottom w:val="none" w:sz="0" w:space="0" w:color="auto"/>
        <w:right w:val="none" w:sz="0" w:space="0" w:color="auto"/>
      </w:divBdr>
    </w:div>
    <w:div w:id="875046315">
      <w:bodyDiv w:val="1"/>
      <w:marLeft w:val="0"/>
      <w:marRight w:val="0"/>
      <w:marTop w:val="0"/>
      <w:marBottom w:val="0"/>
      <w:divBdr>
        <w:top w:val="none" w:sz="0" w:space="0" w:color="auto"/>
        <w:left w:val="none" w:sz="0" w:space="0" w:color="auto"/>
        <w:bottom w:val="none" w:sz="0" w:space="0" w:color="auto"/>
        <w:right w:val="none" w:sz="0" w:space="0" w:color="auto"/>
      </w:divBdr>
    </w:div>
    <w:div w:id="880169197">
      <w:bodyDiv w:val="1"/>
      <w:marLeft w:val="0"/>
      <w:marRight w:val="0"/>
      <w:marTop w:val="0"/>
      <w:marBottom w:val="0"/>
      <w:divBdr>
        <w:top w:val="none" w:sz="0" w:space="0" w:color="auto"/>
        <w:left w:val="none" w:sz="0" w:space="0" w:color="auto"/>
        <w:bottom w:val="none" w:sz="0" w:space="0" w:color="auto"/>
        <w:right w:val="none" w:sz="0" w:space="0" w:color="auto"/>
      </w:divBdr>
      <w:divsChild>
        <w:div w:id="250748404">
          <w:marLeft w:val="0"/>
          <w:marRight w:val="0"/>
          <w:marTop w:val="0"/>
          <w:marBottom w:val="0"/>
          <w:divBdr>
            <w:top w:val="none" w:sz="0" w:space="0" w:color="auto"/>
            <w:left w:val="none" w:sz="0" w:space="0" w:color="auto"/>
            <w:bottom w:val="none" w:sz="0" w:space="0" w:color="auto"/>
            <w:right w:val="none" w:sz="0" w:space="0" w:color="auto"/>
          </w:divBdr>
        </w:div>
        <w:div w:id="366220403">
          <w:marLeft w:val="0"/>
          <w:marRight w:val="0"/>
          <w:marTop w:val="0"/>
          <w:marBottom w:val="0"/>
          <w:divBdr>
            <w:top w:val="none" w:sz="0" w:space="0" w:color="auto"/>
            <w:left w:val="none" w:sz="0" w:space="0" w:color="auto"/>
            <w:bottom w:val="none" w:sz="0" w:space="0" w:color="auto"/>
            <w:right w:val="none" w:sz="0" w:space="0" w:color="auto"/>
          </w:divBdr>
        </w:div>
        <w:div w:id="808546640">
          <w:marLeft w:val="0"/>
          <w:marRight w:val="0"/>
          <w:marTop w:val="0"/>
          <w:marBottom w:val="0"/>
          <w:divBdr>
            <w:top w:val="none" w:sz="0" w:space="0" w:color="auto"/>
            <w:left w:val="none" w:sz="0" w:space="0" w:color="auto"/>
            <w:bottom w:val="none" w:sz="0" w:space="0" w:color="auto"/>
            <w:right w:val="none" w:sz="0" w:space="0" w:color="auto"/>
          </w:divBdr>
        </w:div>
        <w:div w:id="1167792637">
          <w:marLeft w:val="0"/>
          <w:marRight w:val="0"/>
          <w:marTop w:val="0"/>
          <w:marBottom w:val="0"/>
          <w:divBdr>
            <w:top w:val="none" w:sz="0" w:space="0" w:color="auto"/>
            <w:left w:val="none" w:sz="0" w:space="0" w:color="auto"/>
            <w:bottom w:val="none" w:sz="0" w:space="0" w:color="auto"/>
            <w:right w:val="none" w:sz="0" w:space="0" w:color="auto"/>
          </w:divBdr>
        </w:div>
        <w:div w:id="1711417690">
          <w:marLeft w:val="0"/>
          <w:marRight w:val="0"/>
          <w:marTop w:val="0"/>
          <w:marBottom w:val="0"/>
          <w:divBdr>
            <w:top w:val="none" w:sz="0" w:space="0" w:color="auto"/>
            <w:left w:val="none" w:sz="0" w:space="0" w:color="auto"/>
            <w:bottom w:val="none" w:sz="0" w:space="0" w:color="auto"/>
            <w:right w:val="none" w:sz="0" w:space="0" w:color="auto"/>
          </w:divBdr>
        </w:div>
      </w:divsChild>
    </w:div>
    <w:div w:id="880629190">
      <w:bodyDiv w:val="1"/>
      <w:marLeft w:val="0"/>
      <w:marRight w:val="0"/>
      <w:marTop w:val="0"/>
      <w:marBottom w:val="0"/>
      <w:divBdr>
        <w:top w:val="none" w:sz="0" w:space="0" w:color="auto"/>
        <w:left w:val="none" w:sz="0" w:space="0" w:color="auto"/>
        <w:bottom w:val="none" w:sz="0" w:space="0" w:color="auto"/>
        <w:right w:val="none" w:sz="0" w:space="0" w:color="auto"/>
      </w:divBdr>
      <w:divsChild>
        <w:div w:id="169565555">
          <w:marLeft w:val="0"/>
          <w:marRight w:val="0"/>
          <w:marTop w:val="0"/>
          <w:marBottom w:val="0"/>
          <w:divBdr>
            <w:top w:val="none" w:sz="0" w:space="0" w:color="auto"/>
            <w:left w:val="none" w:sz="0" w:space="0" w:color="auto"/>
            <w:bottom w:val="none" w:sz="0" w:space="0" w:color="auto"/>
            <w:right w:val="none" w:sz="0" w:space="0" w:color="auto"/>
          </w:divBdr>
        </w:div>
        <w:div w:id="446197298">
          <w:marLeft w:val="0"/>
          <w:marRight w:val="0"/>
          <w:marTop w:val="0"/>
          <w:marBottom w:val="0"/>
          <w:divBdr>
            <w:top w:val="none" w:sz="0" w:space="0" w:color="auto"/>
            <w:left w:val="none" w:sz="0" w:space="0" w:color="auto"/>
            <w:bottom w:val="none" w:sz="0" w:space="0" w:color="auto"/>
            <w:right w:val="none" w:sz="0" w:space="0" w:color="auto"/>
          </w:divBdr>
        </w:div>
        <w:div w:id="2104564789">
          <w:marLeft w:val="0"/>
          <w:marRight w:val="0"/>
          <w:marTop w:val="0"/>
          <w:marBottom w:val="0"/>
          <w:divBdr>
            <w:top w:val="none" w:sz="0" w:space="0" w:color="auto"/>
            <w:left w:val="none" w:sz="0" w:space="0" w:color="auto"/>
            <w:bottom w:val="none" w:sz="0" w:space="0" w:color="auto"/>
            <w:right w:val="none" w:sz="0" w:space="0" w:color="auto"/>
          </w:divBdr>
        </w:div>
      </w:divsChild>
    </w:div>
    <w:div w:id="894243169">
      <w:bodyDiv w:val="1"/>
      <w:marLeft w:val="0"/>
      <w:marRight w:val="0"/>
      <w:marTop w:val="0"/>
      <w:marBottom w:val="0"/>
      <w:divBdr>
        <w:top w:val="none" w:sz="0" w:space="0" w:color="auto"/>
        <w:left w:val="none" w:sz="0" w:space="0" w:color="auto"/>
        <w:bottom w:val="none" w:sz="0" w:space="0" w:color="auto"/>
        <w:right w:val="none" w:sz="0" w:space="0" w:color="auto"/>
      </w:divBdr>
    </w:div>
    <w:div w:id="951478294">
      <w:bodyDiv w:val="1"/>
      <w:marLeft w:val="0"/>
      <w:marRight w:val="0"/>
      <w:marTop w:val="0"/>
      <w:marBottom w:val="0"/>
      <w:divBdr>
        <w:top w:val="none" w:sz="0" w:space="0" w:color="auto"/>
        <w:left w:val="none" w:sz="0" w:space="0" w:color="auto"/>
        <w:bottom w:val="none" w:sz="0" w:space="0" w:color="auto"/>
        <w:right w:val="none" w:sz="0" w:space="0" w:color="auto"/>
      </w:divBdr>
      <w:divsChild>
        <w:div w:id="2006662972">
          <w:marLeft w:val="0"/>
          <w:marRight w:val="0"/>
          <w:marTop w:val="0"/>
          <w:marBottom w:val="0"/>
          <w:divBdr>
            <w:top w:val="none" w:sz="0" w:space="0" w:color="auto"/>
            <w:left w:val="none" w:sz="0" w:space="0" w:color="auto"/>
            <w:bottom w:val="none" w:sz="0" w:space="0" w:color="auto"/>
            <w:right w:val="none" w:sz="0" w:space="0" w:color="auto"/>
          </w:divBdr>
        </w:div>
        <w:div w:id="2052991237">
          <w:marLeft w:val="0"/>
          <w:marRight w:val="0"/>
          <w:marTop w:val="0"/>
          <w:marBottom w:val="0"/>
          <w:divBdr>
            <w:top w:val="none" w:sz="0" w:space="0" w:color="auto"/>
            <w:left w:val="none" w:sz="0" w:space="0" w:color="auto"/>
            <w:bottom w:val="none" w:sz="0" w:space="0" w:color="auto"/>
            <w:right w:val="none" w:sz="0" w:space="0" w:color="auto"/>
          </w:divBdr>
        </w:div>
      </w:divsChild>
    </w:div>
    <w:div w:id="1002859456">
      <w:bodyDiv w:val="1"/>
      <w:marLeft w:val="0"/>
      <w:marRight w:val="0"/>
      <w:marTop w:val="0"/>
      <w:marBottom w:val="0"/>
      <w:divBdr>
        <w:top w:val="none" w:sz="0" w:space="0" w:color="auto"/>
        <w:left w:val="none" w:sz="0" w:space="0" w:color="auto"/>
        <w:bottom w:val="none" w:sz="0" w:space="0" w:color="auto"/>
        <w:right w:val="none" w:sz="0" w:space="0" w:color="auto"/>
      </w:divBdr>
      <w:divsChild>
        <w:div w:id="347954093">
          <w:marLeft w:val="0"/>
          <w:marRight w:val="0"/>
          <w:marTop w:val="0"/>
          <w:marBottom w:val="0"/>
          <w:divBdr>
            <w:top w:val="none" w:sz="0" w:space="0" w:color="auto"/>
            <w:left w:val="none" w:sz="0" w:space="0" w:color="auto"/>
            <w:bottom w:val="none" w:sz="0" w:space="0" w:color="auto"/>
            <w:right w:val="none" w:sz="0" w:space="0" w:color="auto"/>
          </w:divBdr>
        </w:div>
        <w:div w:id="494153584">
          <w:marLeft w:val="0"/>
          <w:marRight w:val="0"/>
          <w:marTop w:val="0"/>
          <w:marBottom w:val="0"/>
          <w:divBdr>
            <w:top w:val="none" w:sz="0" w:space="0" w:color="auto"/>
            <w:left w:val="none" w:sz="0" w:space="0" w:color="auto"/>
            <w:bottom w:val="none" w:sz="0" w:space="0" w:color="auto"/>
            <w:right w:val="none" w:sz="0" w:space="0" w:color="auto"/>
          </w:divBdr>
        </w:div>
        <w:div w:id="601836269">
          <w:marLeft w:val="0"/>
          <w:marRight w:val="0"/>
          <w:marTop w:val="0"/>
          <w:marBottom w:val="0"/>
          <w:divBdr>
            <w:top w:val="none" w:sz="0" w:space="0" w:color="auto"/>
            <w:left w:val="none" w:sz="0" w:space="0" w:color="auto"/>
            <w:bottom w:val="none" w:sz="0" w:space="0" w:color="auto"/>
            <w:right w:val="none" w:sz="0" w:space="0" w:color="auto"/>
          </w:divBdr>
        </w:div>
        <w:div w:id="739521264">
          <w:marLeft w:val="0"/>
          <w:marRight w:val="0"/>
          <w:marTop w:val="0"/>
          <w:marBottom w:val="0"/>
          <w:divBdr>
            <w:top w:val="none" w:sz="0" w:space="0" w:color="auto"/>
            <w:left w:val="none" w:sz="0" w:space="0" w:color="auto"/>
            <w:bottom w:val="none" w:sz="0" w:space="0" w:color="auto"/>
            <w:right w:val="none" w:sz="0" w:space="0" w:color="auto"/>
          </w:divBdr>
        </w:div>
        <w:div w:id="853376834">
          <w:marLeft w:val="0"/>
          <w:marRight w:val="0"/>
          <w:marTop w:val="0"/>
          <w:marBottom w:val="0"/>
          <w:divBdr>
            <w:top w:val="none" w:sz="0" w:space="0" w:color="auto"/>
            <w:left w:val="none" w:sz="0" w:space="0" w:color="auto"/>
            <w:bottom w:val="none" w:sz="0" w:space="0" w:color="auto"/>
            <w:right w:val="none" w:sz="0" w:space="0" w:color="auto"/>
          </w:divBdr>
        </w:div>
        <w:div w:id="987975790">
          <w:marLeft w:val="0"/>
          <w:marRight w:val="0"/>
          <w:marTop w:val="0"/>
          <w:marBottom w:val="0"/>
          <w:divBdr>
            <w:top w:val="none" w:sz="0" w:space="0" w:color="auto"/>
            <w:left w:val="none" w:sz="0" w:space="0" w:color="auto"/>
            <w:bottom w:val="none" w:sz="0" w:space="0" w:color="auto"/>
            <w:right w:val="none" w:sz="0" w:space="0" w:color="auto"/>
          </w:divBdr>
        </w:div>
        <w:div w:id="1855026382">
          <w:marLeft w:val="0"/>
          <w:marRight w:val="0"/>
          <w:marTop w:val="0"/>
          <w:marBottom w:val="0"/>
          <w:divBdr>
            <w:top w:val="none" w:sz="0" w:space="0" w:color="auto"/>
            <w:left w:val="none" w:sz="0" w:space="0" w:color="auto"/>
            <w:bottom w:val="none" w:sz="0" w:space="0" w:color="auto"/>
            <w:right w:val="none" w:sz="0" w:space="0" w:color="auto"/>
          </w:divBdr>
        </w:div>
      </w:divsChild>
    </w:div>
    <w:div w:id="1030448362">
      <w:bodyDiv w:val="1"/>
      <w:marLeft w:val="0"/>
      <w:marRight w:val="0"/>
      <w:marTop w:val="0"/>
      <w:marBottom w:val="0"/>
      <w:divBdr>
        <w:top w:val="none" w:sz="0" w:space="0" w:color="auto"/>
        <w:left w:val="none" w:sz="0" w:space="0" w:color="auto"/>
        <w:bottom w:val="none" w:sz="0" w:space="0" w:color="auto"/>
        <w:right w:val="none" w:sz="0" w:space="0" w:color="auto"/>
      </w:divBdr>
      <w:divsChild>
        <w:div w:id="1021779392">
          <w:marLeft w:val="0"/>
          <w:marRight w:val="0"/>
          <w:marTop w:val="0"/>
          <w:marBottom w:val="0"/>
          <w:divBdr>
            <w:top w:val="none" w:sz="0" w:space="0" w:color="auto"/>
            <w:left w:val="none" w:sz="0" w:space="0" w:color="auto"/>
            <w:bottom w:val="none" w:sz="0" w:space="0" w:color="auto"/>
            <w:right w:val="none" w:sz="0" w:space="0" w:color="auto"/>
          </w:divBdr>
          <w:divsChild>
            <w:div w:id="704449031">
              <w:marLeft w:val="0"/>
              <w:marRight w:val="0"/>
              <w:marTop w:val="0"/>
              <w:marBottom w:val="0"/>
              <w:divBdr>
                <w:top w:val="none" w:sz="0" w:space="0" w:color="auto"/>
                <w:left w:val="none" w:sz="0" w:space="0" w:color="auto"/>
                <w:bottom w:val="none" w:sz="0" w:space="0" w:color="auto"/>
                <w:right w:val="none" w:sz="0" w:space="0" w:color="auto"/>
              </w:divBdr>
            </w:div>
            <w:div w:id="1034816055">
              <w:marLeft w:val="0"/>
              <w:marRight w:val="0"/>
              <w:marTop w:val="0"/>
              <w:marBottom w:val="0"/>
              <w:divBdr>
                <w:top w:val="none" w:sz="0" w:space="0" w:color="auto"/>
                <w:left w:val="none" w:sz="0" w:space="0" w:color="auto"/>
                <w:bottom w:val="none" w:sz="0" w:space="0" w:color="auto"/>
                <w:right w:val="none" w:sz="0" w:space="0" w:color="auto"/>
              </w:divBdr>
            </w:div>
            <w:div w:id="1341928309">
              <w:marLeft w:val="0"/>
              <w:marRight w:val="0"/>
              <w:marTop w:val="0"/>
              <w:marBottom w:val="0"/>
              <w:divBdr>
                <w:top w:val="none" w:sz="0" w:space="0" w:color="auto"/>
                <w:left w:val="none" w:sz="0" w:space="0" w:color="auto"/>
                <w:bottom w:val="none" w:sz="0" w:space="0" w:color="auto"/>
                <w:right w:val="none" w:sz="0" w:space="0" w:color="auto"/>
              </w:divBdr>
            </w:div>
            <w:div w:id="1810661241">
              <w:marLeft w:val="0"/>
              <w:marRight w:val="0"/>
              <w:marTop w:val="0"/>
              <w:marBottom w:val="0"/>
              <w:divBdr>
                <w:top w:val="none" w:sz="0" w:space="0" w:color="auto"/>
                <w:left w:val="none" w:sz="0" w:space="0" w:color="auto"/>
                <w:bottom w:val="none" w:sz="0" w:space="0" w:color="auto"/>
                <w:right w:val="none" w:sz="0" w:space="0" w:color="auto"/>
              </w:divBdr>
            </w:div>
            <w:div w:id="2078628201">
              <w:marLeft w:val="0"/>
              <w:marRight w:val="0"/>
              <w:marTop w:val="0"/>
              <w:marBottom w:val="0"/>
              <w:divBdr>
                <w:top w:val="none" w:sz="0" w:space="0" w:color="auto"/>
                <w:left w:val="none" w:sz="0" w:space="0" w:color="auto"/>
                <w:bottom w:val="none" w:sz="0" w:space="0" w:color="auto"/>
                <w:right w:val="none" w:sz="0" w:space="0" w:color="auto"/>
              </w:divBdr>
            </w:div>
          </w:divsChild>
        </w:div>
        <w:div w:id="1735008394">
          <w:marLeft w:val="0"/>
          <w:marRight w:val="0"/>
          <w:marTop w:val="0"/>
          <w:marBottom w:val="0"/>
          <w:divBdr>
            <w:top w:val="none" w:sz="0" w:space="0" w:color="auto"/>
            <w:left w:val="none" w:sz="0" w:space="0" w:color="auto"/>
            <w:bottom w:val="none" w:sz="0" w:space="0" w:color="auto"/>
            <w:right w:val="none" w:sz="0" w:space="0" w:color="auto"/>
          </w:divBdr>
          <w:divsChild>
            <w:div w:id="1272397991">
              <w:marLeft w:val="0"/>
              <w:marRight w:val="0"/>
              <w:marTop w:val="0"/>
              <w:marBottom w:val="0"/>
              <w:divBdr>
                <w:top w:val="none" w:sz="0" w:space="0" w:color="auto"/>
                <w:left w:val="none" w:sz="0" w:space="0" w:color="auto"/>
                <w:bottom w:val="none" w:sz="0" w:space="0" w:color="auto"/>
                <w:right w:val="none" w:sz="0" w:space="0" w:color="auto"/>
              </w:divBdr>
            </w:div>
          </w:divsChild>
        </w:div>
        <w:div w:id="1873764477">
          <w:marLeft w:val="0"/>
          <w:marRight w:val="0"/>
          <w:marTop w:val="0"/>
          <w:marBottom w:val="0"/>
          <w:divBdr>
            <w:top w:val="none" w:sz="0" w:space="0" w:color="auto"/>
            <w:left w:val="none" w:sz="0" w:space="0" w:color="auto"/>
            <w:bottom w:val="none" w:sz="0" w:space="0" w:color="auto"/>
            <w:right w:val="none" w:sz="0" w:space="0" w:color="auto"/>
          </w:divBdr>
          <w:divsChild>
            <w:div w:id="76993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5210">
      <w:bodyDiv w:val="1"/>
      <w:marLeft w:val="0"/>
      <w:marRight w:val="0"/>
      <w:marTop w:val="0"/>
      <w:marBottom w:val="0"/>
      <w:divBdr>
        <w:top w:val="none" w:sz="0" w:space="0" w:color="auto"/>
        <w:left w:val="none" w:sz="0" w:space="0" w:color="auto"/>
        <w:bottom w:val="none" w:sz="0" w:space="0" w:color="auto"/>
        <w:right w:val="none" w:sz="0" w:space="0" w:color="auto"/>
      </w:divBdr>
    </w:div>
    <w:div w:id="1081610020">
      <w:bodyDiv w:val="1"/>
      <w:marLeft w:val="0"/>
      <w:marRight w:val="0"/>
      <w:marTop w:val="0"/>
      <w:marBottom w:val="0"/>
      <w:divBdr>
        <w:top w:val="none" w:sz="0" w:space="0" w:color="auto"/>
        <w:left w:val="none" w:sz="0" w:space="0" w:color="auto"/>
        <w:bottom w:val="none" w:sz="0" w:space="0" w:color="auto"/>
        <w:right w:val="none" w:sz="0" w:space="0" w:color="auto"/>
      </w:divBdr>
    </w:div>
    <w:div w:id="1112747561">
      <w:bodyDiv w:val="1"/>
      <w:marLeft w:val="0"/>
      <w:marRight w:val="0"/>
      <w:marTop w:val="0"/>
      <w:marBottom w:val="0"/>
      <w:divBdr>
        <w:top w:val="none" w:sz="0" w:space="0" w:color="auto"/>
        <w:left w:val="none" w:sz="0" w:space="0" w:color="auto"/>
        <w:bottom w:val="none" w:sz="0" w:space="0" w:color="auto"/>
        <w:right w:val="none" w:sz="0" w:space="0" w:color="auto"/>
      </w:divBdr>
    </w:div>
    <w:div w:id="1129781640">
      <w:bodyDiv w:val="1"/>
      <w:marLeft w:val="0"/>
      <w:marRight w:val="0"/>
      <w:marTop w:val="0"/>
      <w:marBottom w:val="0"/>
      <w:divBdr>
        <w:top w:val="none" w:sz="0" w:space="0" w:color="auto"/>
        <w:left w:val="none" w:sz="0" w:space="0" w:color="auto"/>
        <w:bottom w:val="none" w:sz="0" w:space="0" w:color="auto"/>
        <w:right w:val="none" w:sz="0" w:space="0" w:color="auto"/>
      </w:divBdr>
    </w:div>
    <w:div w:id="1143086763">
      <w:bodyDiv w:val="1"/>
      <w:marLeft w:val="0"/>
      <w:marRight w:val="0"/>
      <w:marTop w:val="0"/>
      <w:marBottom w:val="0"/>
      <w:divBdr>
        <w:top w:val="none" w:sz="0" w:space="0" w:color="auto"/>
        <w:left w:val="none" w:sz="0" w:space="0" w:color="auto"/>
        <w:bottom w:val="none" w:sz="0" w:space="0" w:color="auto"/>
        <w:right w:val="none" w:sz="0" w:space="0" w:color="auto"/>
      </w:divBdr>
    </w:div>
    <w:div w:id="1145925703">
      <w:bodyDiv w:val="1"/>
      <w:marLeft w:val="0"/>
      <w:marRight w:val="0"/>
      <w:marTop w:val="0"/>
      <w:marBottom w:val="0"/>
      <w:divBdr>
        <w:top w:val="none" w:sz="0" w:space="0" w:color="auto"/>
        <w:left w:val="none" w:sz="0" w:space="0" w:color="auto"/>
        <w:bottom w:val="none" w:sz="0" w:space="0" w:color="auto"/>
        <w:right w:val="none" w:sz="0" w:space="0" w:color="auto"/>
      </w:divBdr>
    </w:div>
    <w:div w:id="1146776240">
      <w:bodyDiv w:val="1"/>
      <w:marLeft w:val="0"/>
      <w:marRight w:val="0"/>
      <w:marTop w:val="0"/>
      <w:marBottom w:val="0"/>
      <w:divBdr>
        <w:top w:val="none" w:sz="0" w:space="0" w:color="auto"/>
        <w:left w:val="none" w:sz="0" w:space="0" w:color="auto"/>
        <w:bottom w:val="none" w:sz="0" w:space="0" w:color="auto"/>
        <w:right w:val="none" w:sz="0" w:space="0" w:color="auto"/>
      </w:divBdr>
    </w:div>
    <w:div w:id="1175266938">
      <w:bodyDiv w:val="1"/>
      <w:marLeft w:val="0"/>
      <w:marRight w:val="0"/>
      <w:marTop w:val="0"/>
      <w:marBottom w:val="0"/>
      <w:divBdr>
        <w:top w:val="none" w:sz="0" w:space="0" w:color="auto"/>
        <w:left w:val="none" w:sz="0" w:space="0" w:color="auto"/>
        <w:bottom w:val="none" w:sz="0" w:space="0" w:color="auto"/>
        <w:right w:val="none" w:sz="0" w:space="0" w:color="auto"/>
      </w:divBdr>
      <w:divsChild>
        <w:div w:id="1192256811">
          <w:marLeft w:val="547"/>
          <w:marRight w:val="0"/>
          <w:marTop w:val="0"/>
          <w:marBottom w:val="0"/>
          <w:divBdr>
            <w:top w:val="none" w:sz="0" w:space="0" w:color="auto"/>
            <w:left w:val="none" w:sz="0" w:space="0" w:color="auto"/>
            <w:bottom w:val="none" w:sz="0" w:space="0" w:color="auto"/>
            <w:right w:val="none" w:sz="0" w:space="0" w:color="auto"/>
          </w:divBdr>
        </w:div>
      </w:divsChild>
    </w:div>
    <w:div w:id="1210608113">
      <w:bodyDiv w:val="1"/>
      <w:marLeft w:val="0"/>
      <w:marRight w:val="0"/>
      <w:marTop w:val="0"/>
      <w:marBottom w:val="0"/>
      <w:divBdr>
        <w:top w:val="none" w:sz="0" w:space="0" w:color="auto"/>
        <w:left w:val="none" w:sz="0" w:space="0" w:color="auto"/>
        <w:bottom w:val="none" w:sz="0" w:space="0" w:color="auto"/>
        <w:right w:val="none" w:sz="0" w:space="0" w:color="auto"/>
      </w:divBdr>
      <w:divsChild>
        <w:div w:id="12610653">
          <w:marLeft w:val="0"/>
          <w:marRight w:val="0"/>
          <w:marTop w:val="0"/>
          <w:marBottom w:val="0"/>
          <w:divBdr>
            <w:top w:val="none" w:sz="0" w:space="0" w:color="auto"/>
            <w:left w:val="none" w:sz="0" w:space="0" w:color="auto"/>
            <w:bottom w:val="none" w:sz="0" w:space="0" w:color="auto"/>
            <w:right w:val="none" w:sz="0" w:space="0" w:color="auto"/>
          </w:divBdr>
        </w:div>
        <w:div w:id="191769512">
          <w:marLeft w:val="0"/>
          <w:marRight w:val="0"/>
          <w:marTop w:val="0"/>
          <w:marBottom w:val="0"/>
          <w:divBdr>
            <w:top w:val="none" w:sz="0" w:space="0" w:color="auto"/>
            <w:left w:val="none" w:sz="0" w:space="0" w:color="auto"/>
            <w:bottom w:val="none" w:sz="0" w:space="0" w:color="auto"/>
            <w:right w:val="none" w:sz="0" w:space="0" w:color="auto"/>
          </w:divBdr>
        </w:div>
        <w:div w:id="1125663547">
          <w:marLeft w:val="0"/>
          <w:marRight w:val="0"/>
          <w:marTop w:val="0"/>
          <w:marBottom w:val="0"/>
          <w:divBdr>
            <w:top w:val="none" w:sz="0" w:space="0" w:color="auto"/>
            <w:left w:val="none" w:sz="0" w:space="0" w:color="auto"/>
            <w:bottom w:val="none" w:sz="0" w:space="0" w:color="auto"/>
            <w:right w:val="none" w:sz="0" w:space="0" w:color="auto"/>
          </w:divBdr>
        </w:div>
        <w:div w:id="1466583841">
          <w:marLeft w:val="0"/>
          <w:marRight w:val="0"/>
          <w:marTop w:val="0"/>
          <w:marBottom w:val="0"/>
          <w:divBdr>
            <w:top w:val="none" w:sz="0" w:space="0" w:color="auto"/>
            <w:left w:val="none" w:sz="0" w:space="0" w:color="auto"/>
            <w:bottom w:val="none" w:sz="0" w:space="0" w:color="auto"/>
            <w:right w:val="none" w:sz="0" w:space="0" w:color="auto"/>
          </w:divBdr>
        </w:div>
        <w:div w:id="1543907442">
          <w:marLeft w:val="0"/>
          <w:marRight w:val="0"/>
          <w:marTop w:val="0"/>
          <w:marBottom w:val="0"/>
          <w:divBdr>
            <w:top w:val="none" w:sz="0" w:space="0" w:color="auto"/>
            <w:left w:val="none" w:sz="0" w:space="0" w:color="auto"/>
            <w:bottom w:val="none" w:sz="0" w:space="0" w:color="auto"/>
            <w:right w:val="none" w:sz="0" w:space="0" w:color="auto"/>
          </w:divBdr>
        </w:div>
        <w:div w:id="2060742157">
          <w:marLeft w:val="0"/>
          <w:marRight w:val="0"/>
          <w:marTop w:val="0"/>
          <w:marBottom w:val="0"/>
          <w:divBdr>
            <w:top w:val="none" w:sz="0" w:space="0" w:color="auto"/>
            <w:left w:val="none" w:sz="0" w:space="0" w:color="auto"/>
            <w:bottom w:val="none" w:sz="0" w:space="0" w:color="auto"/>
            <w:right w:val="none" w:sz="0" w:space="0" w:color="auto"/>
          </w:divBdr>
        </w:div>
        <w:div w:id="2141224556">
          <w:marLeft w:val="0"/>
          <w:marRight w:val="0"/>
          <w:marTop w:val="0"/>
          <w:marBottom w:val="0"/>
          <w:divBdr>
            <w:top w:val="none" w:sz="0" w:space="0" w:color="auto"/>
            <w:left w:val="none" w:sz="0" w:space="0" w:color="auto"/>
            <w:bottom w:val="none" w:sz="0" w:space="0" w:color="auto"/>
            <w:right w:val="none" w:sz="0" w:space="0" w:color="auto"/>
          </w:divBdr>
        </w:div>
      </w:divsChild>
    </w:div>
    <w:div w:id="1222600847">
      <w:bodyDiv w:val="1"/>
      <w:marLeft w:val="0"/>
      <w:marRight w:val="0"/>
      <w:marTop w:val="0"/>
      <w:marBottom w:val="0"/>
      <w:divBdr>
        <w:top w:val="none" w:sz="0" w:space="0" w:color="auto"/>
        <w:left w:val="none" w:sz="0" w:space="0" w:color="auto"/>
        <w:bottom w:val="none" w:sz="0" w:space="0" w:color="auto"/>
        <w:right w:val="none" w:sz="0" w:space="0" w:color="auto"/>
      </w:divBdr>
      <w:divsChild>
        <w:div w:id="392504591">
          <w:marLeft w:val="0"/>
          <w:marRight w:val="0"/>
          <w:marTop w:val="0"/>
          <w:marBottom w:val="0"/>
          <w:divBdr>
            <w:top w:val="none" w:sz="0" w:space="0" w:color="auto"/>
            <w:left w:val="none" w:sz="0" w:space="0" w:color="auto"/>
            <w:bottom w:val="none" w:sz="0" w:space="0" w:color="auto"/>
            <w:right w:val="none" w:sz="0" w:space="0" w:color="auto"/>
          </w:divBdr>
        </w:div>
        <w:div w:id="585767327">
          <w:marLeft w:val="0"/>
          <w:marRight w:val="0"/>
          <w:marTop w:val="0"/>
          <w:marBottom w:val="0"/>
          <w:divBdr>
            <w:top w:val="none" w:sz="0" w:space="0" w:color="auto"/>
            <w:left w:val="none" w:sz="0" w:space="0" w:color="auto"/>
            <w:bottom w:val="none" w:sz="0" w:space="0" w:color="auto"/>
            <w:right w:val="none" w:sz="0" w:space="0" w:color="auto"/>
          </w:divBdr>
        </w:div>
        <w:div w:id="1056976474">
          <w:marLeft w:val="0"/>
          <w:marRight w:val="0"/>
          <w:marTop w:val="0"/>
          <w:marBottom w:val="0"/>
          <w:divBdr>
            <w:top w:val="none" w:sz="0" w:space="0" w:color="auto"/>
            <w:left w:val="none" w:sz="0" w:space="0" w:color="auto"/>
            <w:bottom w:val="none" w:sz="0" w:space="0" w:color="auto"/>
            <w:right w:val="none" w:sz="0" w:space="0" w:color="auto"/>
          </w:divBdr>
        </w:div>
        <w:div w:id="1237714331">
          <w:marLeft w:val="0"/>
          <w:marRight w:val="0"/>
          <w:marTop w:val="0"/>
          <w:marBottom w:val="0"/>
          <w:divBdr>
            <w:top w:val="none" w:sz="0" w:space="0" w:color="auto"/>
            <w:left w:val="none" w:sz="0" w:space="0" w:color="auto"/>
            <w:bottom w:val="none" w:sz="0" w:space="0" w:color="auto"/>
            <w:right w:val="none" w:sz="0" w:space="0" w:color="auto"/>
          </w:divBdr>
        </w:div>
        <w:div w:id="2089498176">
          <w:marLeft w:val="0"/>
          <w:marRight w:val="0"/>
          <w:marTop w:val="0"/>
          <w:marBottom w:val="0"/>
          <w:divBdr>
            <w:top w:val="none" w:sz="0" w:space="0" w:color="auto"/>
            <w:left w:val="none" w:sz="0" w:space="0" w:color="auto"/>
            <w:bottom w:val="none" w:sz="0" w:space="0" w:color="auto"/>
            <w:right w:val="none" w:sz="0" w:space="0" w:color="auto"/>
          </w:divBdr>
        </w:div>
      </w:divsChild>
    </w:div>
    <w:div w:id="1251087165">
      <w:bodyDiv w:val="1"/>
      <w:marLeft w:val="0"/>
      <w:marRight w:val="0"/>
      <w:marTop w:val="0"/>
      <w:marBottom w:val="0"/>
      <w:divBdr>
        <w:top w:val="none" w:sz="0" w:space="0" w:color="auto"/>
        <w:left w:val="none" w:sz="0" w:space="0" w:color="auto"/>
        <w:bottom w:val="none" w:sz="0" w:space="0" w:color="auto"/>
        <w:right w:val="none" w:sz="0" w:space="0" w:color="auto"/>
      </w:divBdr>
      <w:divsChild>
        <w:div w:id="735012720">
          <w:marLeft w:val="0"/>
          <w:marRight w:val="0"/>
          <w:marTop w:val="0"/>
          <w:marBottom w:val="0"/>
          <w:divBdr>
            <w:top w:val="none" w:sz="0" w:space="0" w:color="auto"/>
            <w:left w:val="none" w:sz="0" w:space="0" w:color="auto"/>
            <w:bottom w:val="none" w:sz="0" w:space="0" w:color="auto"/>
            <w:right w:val="none" w:sz="0" w:space="0" w:color="auto"/>
          </w:divBdr>
        </w:div>
        <w:div w:id="771897379">
          <w:marLeft w:val="0"/>
          <w:marRight w:val="0"/>
          <w:marTop w:val="0"/>
          <w:marBottom w:val="0"/>
          <w:divBdr>
            <w:top w:val="none" w:sz="0" w:space="0" w:color="auto"/>
            <w:left w:val="none" w:sz="0" w:space="0" w:color="auto"/>
            <w:bottom w:val="none" w:sz="0" w:space="0" w:color="auto"/>
            <w:right w:val="none" w:sz="0" w:space="0" w:color="auto"/>
          </w:divBdr>
        </w:div>
        <w:div w:id="1065182159">
          <w:marLeft w:val="0"/>
          <w:marRight w:val="0"/>
          <w:marTop w:val="0"/>
          <w:marBottom w:val="0"/>
          <w:divBdr>
            <w:top w:val="none" w:sz="0" w:space="0" w:color="auto"/>
            <w:left w:val="none" w:sz="0" w:space="0" w:color="auto"/>
            <w:bottom w:val="none" w:sz="0" w:space="0" w:color="auto"/>
            <w:right w:val="none" w:sz="0" w:space="0" w:color="auto"/>
          </w:divBdr>
        </w:div>
        <w:div w:id="1169056195">
          <w:marLeft w:val="0"/>
          <w:marRight w:val="0"/>
          <w:marTop w:val="0"/>
          <w:marBottom w:val="0"/>
          <w:divBdr>
            <w:top w:val="none" w:sz="0" w:space="0" w:color="auto"/>
            <w:left w:val="none" w:sz="0" w:space="0" w:color="auto"/>
            <w:bottom w:val="none" w:sz="0" w:space="0" w:color="auto"/>
            <w:right w:val="none" w:sz="0" w:space="0" w:color="auto"/>
          </w:divBdr>
        </w:div>
        <w:div w:id="1370691361">
          <w:marLeft w:val="0"/>
          <w:marRight w:val="0"/>
          <w:marTop w:val="0"/>
          <w:marBottom w:val="0"/>
          <w:divBdr>
            <w:top w:val="none" w:sz="0" w:space="0" w:color="auto"/>
            <w:left w:val="none" w:sz="0" w:space="0" w:color="auto"/>
            <w:bottom w:val="none" w:sz="0" w:space="0" w:color="auto"/>
            <w:right w:val="none" w:sz="0" w:space="0" w:color="auto"/>
          </w:divBdr>
        </w:div>
        <w:div w:id="1564293139">
          <w:marLeft w:val="0"/>
          <w:marRight w:val="0"/>
          <w:marTop w:val="0"/>
          <w:marBottom w:val="0"/>
          <w:divBdr>
            <w:top w:val="none" w:sz="0" w:space="0" w:color="auto"/>
            <w:left w:val="none" w:sz="0" w:space="0" w:color="auto"/>
            <w:bottom w:val="none" w:sz="0" w:space="0" w:color="auto"/>
            <w:right w:val="none" w:sz="0" w:space="0" w:color="auto"/>
          </w:divBdr>
        </w:div>
        <w:div w:id="1789809162">
          <w:marLeft w:val="0"/>
          <w:marRight w:val="0"/>
          <w:marTop w:val="0"/>
          <w:marBottom w:val="0"/>
          <w:divBdr>
            <w:top w:val="none" w:sz="0" w:space="0" w:color="auto"/>
            <w:left w:val="none" w:sz="0" w:space="0" w:color="auto"/>
            <w:bottom w:val="none" w:sz="0" w:space="0" w:color="auto"/>
            <w:right w:val="none" w:sz="0" w:space="0" w:color="auto"/>
          </w:divBdr>
        </w:div>
        <w:div w:id="2096633773">
          <w:marLeft w:val="0"/>
          <w:marRight w:val="0"/>
          <w:marTop w:val="0"/>
          <w:marBottom w:val="0"/>
          <w:divBdr>
            <w:top w:val="none" w:sz="0" w:space="0" w:color="auto"/>
            <w:left w:val="none" w:sz="0" w:space="0" w:color="auto"/>
            <w:bottom w:val="none" w:sz="0" w:space="0" w:color="auto"/>
            <w:right w:val="none" w:sz="0" w:space="0" w:color="auto"/>
          </w:divBdr>
        </w:div>
      </w:divsChild>
    </w:div>
    <w:div w:id="1272277495">
      <w:bodyDiv w:val="1"/>
      <w:marLeft w:val="0"/>
      <w:marRight w:val="0"/>
      <w:marTop w:val="0"/>
      <w:marBottom w:val="0"/>
      <w:divBdr>
        <w:top w:val="none" w:sz="0" w:space="0" w:color="auto"/>
        <w:left w:val="none" w:sz="0" w:space="0" w:color="auto"/>
        <w:bottom w:val="none" w:sz="0" w:space="0" w:color="auto"/>
        <w:right w:val="none" w:sz="0" w:space="0" w:color="auto"/>
      </w:divBdr>
    </w:div>
    <w:div w:id="1277250920">
      <w:bodyDiv w:val="1"/>
      <w:marLeft w:val="0"/>
      <w:marRight w:val="0"/>
      <w:marTop w:val="0"/>
      <w:marBottom w:val="0"/>
      <w:divBdr>
        <w:top w:val="none" w:sz="0" w:space="0" w:color="auto"/>
        <w:left w:val="none" w:sz="0" w:space="0" w:color="auto"/>
        <w:bottom w:val="none" w:sz="0" w:space="0" w:color="auto"/>
        <w:right w:val="none" w:sz="0" w:space="0" w:color="auto"/>
      </w:divBdr>
    </w:div>
    <w:div w:id="1293101194">
      <w:bodyDiv w:val="1"/>
      <w:marLeft w:val="0"/>
      <w:marRight w:val="0"/>
      <w:marTop w:val="0"/>
      <w:marBottom w:val="0"/>
      <w:divBdr>
        <w:top w:val="none" w:sz="0" w:space="0" w:color="auto"/>
        <w:left w:val="none" w:sz="0" w:space="0" w:color="auto"/>
        <w:bottom w:val="none" w:sz="0" w:space="0" w:color="auto"/>
        <w:right w:val="none" w:sz="0" w:space="0" w:color="auto"/>
      </w:divBdr>
      <w:divsChild>
        <w:div w:id="665791753">
          <w:marLeft w:val="0"/>
          <w:marRight w:val="0"/>
          <w:marTop w:val="0"/>
          <w:marBottom w:val="0"/>
          <w:divBdr>
            <w:top w:val="none" w:sz="0" w:space="0" w:color="auto"/>
            <w:left w:val="none" w:sz="0" w:space="0" w:color="auto"/>
            <w:bottom w:val="none" w:sz="0" w:space="0" w:color="auto"/>
            <w:right w:val="none" w:sz="0" w:space="0" w:color="auto"/>
          </w:divBdr>
        </w:div>
        <w:div w:id="805708765">
          <w:marLeft w:val="0"/>
          <w:marRight w:val="0"/>
          <w:marTop w:val="0"/>
          <w:marBottom w:val="0"/>
          <w:divBdr>
            <w:top w:val="none" w:sz="0" w:space="0" w:color="auto"/>
            <w:left w:val="none" w:sz="0" w:space="0" w:color="auto"/>
            <w:bottom w:val="none" w:sz="0" w:space="0" w:color="auto"/>
            <w:right w:val="none" w:sz="0" w:space="0" w:color="auto"/>
          </w:divBdr>
        </w:div>
        <w:div w:id="946615875">
          <w:marLeft w:val="0"/>
          <w:marRight w:val="0"/>
          <w:marTop w:val="0"/>
          <w:marBottom w:val="0"/>
          <w:divBdr>
            <w:top w:val="none" w:sz="0" w:space="0" w:color="auto"/>
            <w:left w:val="none" w:sz="0" w:space="0" w:color="auto"/>
            <w:bottom w:val="none" w:sz="0" w:space="0" w:color="auto"/>
            <w:right w:val="none" w:sz="0" w:space="0" w:color="auto"/>
          </w:divBdr>
        </w:div>
        <w:div w:id="1546716804">
          <w:marLeft w:val="0"/>
          <w:marRight w:val="0"/>
          <w:marTop w:val="0"/>
          <w:marBottom w:val="0"/>
          <w:divBdr>
            <w:top w:val="none" w:sz="0" w:space="0" w:color="auto"/>
            <w:left w:val="none" w:sz="0" w:space="0" w:color="auto"/>
            <w:bottom w:val="none" w:sz="0" w:space="0" w:color="auto"/>
            <w:right w:val="none" w:sz="0" w:space="0" w:color="auto"/>
          </w:divBdr>
        </w:div>
      </w:divsChild>
    </w:div>
    <w:div w:id="1315447407">
      <w:bodyDiv w:val="1"/>
      <w:marLeft w:val="0"/>
      <w:marRight w:val="0"/>
      <w:marTop w:val="0"/>
      <w:marBottom w:val="0"/>
      <w:divBdr>
        <w:top w:val="none" w:sz="0" w:space="0" w:color="auto"/>
        <w:left w:val="none" w:sz="0" w:space="0" w:color="auto"/>
        <w:bottom w:val="none" w:sz="0" w:space="0" w:color="auto"/>
        <w:right w:val="none" w:sz="0" w:space="0" w:color="auto"/>
      </w:divBdr>
    </w:div>
    <w:div w:id="1339037377">
      <w:bodyDiv w:val="1"/>
      <w:marLeft w:val="0"/>
      <w:marRight w:val="0"/>
      <w:marTop w:val="0"/>
      <w:marBottom w:val="0"/>
      <w:divBdr>
        <w:top w:val="none" w:sz="0" w:space="0" w:color="auto"/>
        <w:left w:val="none" w:sz="0" w:space="0" w:color="auto"/>
        <w:bottom w:val="none" w:sz="0" w:space="0" w:color="auto"/>
        <w:right w:val="none" w:sz="0" w:space="0" w:color="auto"/>
      </w:divBdr>
    </w:div>
    <w:div w:id="1389914452">
      <w:bodyDiv w:val="1"/>
      <w:marLeft w:val="0"/>
      <w:marRight w:val="0"/>
      <w:marTop w:val="0"/>
      <w:marBottom w:val="0"/>
      <w:divBdr>
        <w:top w:val="none" w:sz="0" w:space="0" w:color="auto"/>
        <w:left w:val="none" w:sz="0" w:space="0" w:color="auto"/>
        <w:bottom w:val="none" w:sz="0" w:space="0" w:color="auto"/>
        <w:right w:val="none" w:sz="0" w:space="0" w:color="auto"/>
      </w:divBdr>
    </w:div>
    <w:div w:id="1394884674">
      <w:bodyDiv w:val="1"/>
      <w:marLeft w:val="0"/>
      <w:marRight w:val="0"/>
      <w:marTop w:val="0"/>
      <w:marBottom w:val="0"/>
      <w:divBdr>
        <w:top w:val="none" w:sz="0" w:space="0" w:color="auto"/>
        <w:left w:val="none" w:sz="0" w:space="0" w:color="auto"/>
        <w:bottom w:val="none" w:sz="0" w:space="0" w:color="auto"/>
        <w:right w:val="none" w:sz="0" w:space="0" w:color="auto"/>
      </w:divBdr>
    </w:div>
    <w:div w:id="1401708997">
      <w:bodyDiv w:val="1"/>
      <w:marLeft w:val="0"/>
      <w:marRight w:val="0"/>
      <w:marTop w:val="0"/>
      <w:marBottom w:val="0"/>
      <w:divBdr>
        <w:top w:val="none" w:sz="0" w:space="0" w:color="auto"/>
        <w:left w:val="none" w:sz="0" w:space="0" w:color="auto"/>
        <w:bottom w:val="none" w:sz="0" w:space="0" w:color="auto"/>
        <w:right w:val="none" w:sz="0" w:space="0" w:color="auto"/>
      </w:divBdr>
    </w:div>
    <w:div w:id="1403219544">
      <w:bodyDiv w:val="1"/>
      <w:marLeft w:val="0"/>
      <w:marRight w:val="0"/>
      <w:marTop w:val="0"/>
      <w:marBottom w:val="0"/>
      <w:divBdr>
        <w:top w:val="none" w:sz="0" w:space="0" w:color="auto"/>
        <w:left w:val="none" w:sz="0" w:space="0" w:color="auto"/>
        <w:bottom w:val="none" w:sz="0" w:space="0" w:color="auto"/>
        <w:right w:val="none" w:sz="0" w:space="0" w:color="auto"/>
      </w:divBdr>
      <w:divsChild>
        <w:div w:id="90122841">
          <w:marLeft w:val="0"/>
          <w:marRight w:val="0"/>
          <w:marTop w:val="0"/>
          <w:marBottom w:val="0"/>
          <w:divBdr>
            <w:top w:val="none" w:sz="0" w:space="0" w:color="auto"/>
            <w:left w:val="none" w:sz="0" w:space="0" w:color="auto"/>
            <w:bottom w:val="none" w:sz="0" w:space="0" w:color="auto"/>
            <w:right w:val="none" w:sz="0" w:space="0" w:color="auto"/>
          </w:divBdr>
        </w:div>
        <w:div w:id="412165101">
          <w:marLeft w:val="0"/>
          <w:marRight w:val="0"/>
          <w:marTop w:val="0"/>
          <w:marBottom w:val="0"/>
          <w:divBdr>
            <w:top w:val="none" w:sz="0" w:space="0" w:color="auto"/>
            <w:left w:val="none" w:sz="0" w:space="0" w:color="auto"/>
            <w:bottom w:val="none" w:sz="0" w:space="0" w:color="auto"/>
            <w:right w:val="none" w:sz="0" w:space="0" w:color="auto"/>
          </w:divBdr>
        </w:div>
        <w:div w:id="894854518">
          <w:marLeft w:val="0"/>
          <w:marRight w:val="0"/>
          <w:marTop w:val="0"/>
          <w:marBottom w:val="0"/>
          <w:divBdr>
            <w:top w:val="none" w:sz="0" w:space="0" w:color="auto"/>
            <w:left w:val="none" w:sz="0" w:space="0" w:color="auto"/>
            <w:bottom w:val="none" w:sz="0" w:space="0" w:color="auto"/>
            <w:right w:val="none" w:sz="0" w:space="0" w:color="auto"/>
          </w:divBdr>
        </w:div>
      </w:divsChild>
    </w:div>
    <w:div w:id="1419523812">
      <w:bodyDiv w:val="1"/>
      <w:marLeft w:val="0"/>
      <w:marRight w:val="0"/>
      <w:marTop w:val="0"/>
      <w:marBottom w:val="0"/>
      <w:divBdr>
        <w:top w:val="none" w:sz="0" w:space="0" w:color="auto"/>
        <w:left w:val="none" w:sz="0" w:space="0" w:color="auto"/>
        <w:bottom w:val="none" w:sz="0" w:space="0" w:color="auto"/>
        <w:right w:val="none" w:sz="0" w:space="0" w:color="auto"/>
      </w:divBdr>
    </w:div>
    <w:div w:id="1422489812">
      <w:bodyDiv w:val="1"/>
      <w:marLeft w:val="0"/>
      <w:marRight w:val="0"/>
      <w:marTop w:val="0"/>
      <w:marBottom w:val="0"/>
      <w:divBdr>
        <w:top w:val="none" w:sz="0" w:space="0" w:color="auto"/>
        <w:left w:val="none" w:sz="0" w:space="0" w:color="auto"/>
        <w:bottom w:val="none" w:sz="0" w:space="0" w:color="auto"/>
        <w:right w:val="none" w:sz="0" w:space="0" w:color="auto"/>
      </w:divBdr>
      <w:divsChild>
        <w:div w:id="1029330482">
          <w:marLeft w:val="0"/>
          <w:marRight w:val="0"/>
          <w:marTop w:val="0"/>
          <w:marBottom w:val="0"/>
          <w:divBdr>
            <w:top w:val="none" w:sz="0" w:space="0" w:color="auto"/>
            <w:left w:val="none" w:sz="0" w:space="0" w:color="auto"/>
            <w:bottom w:val="none" w:sz="0" w:space="0" w:color="auto"/>
            <w:right w:val="none" w:sz="0" w:space="0" w:color="auto"/>
          </w:divBdr>
        </w:div>
        <w:div w:id="1285426155">
          <w:marLeft w:val="0"/>
          <w:marRight w:val="0"/>
          <w:marTop w:val="0"/>
          <w:marBottom w:val="0"/>
          <w:divBdr>
            <w:top w:val="none" w:sz="0" w:space="0" w:color="auto"/>
            <w:left w:val="none" w:sz="0" w:space="0" w:color="auto"/>
            <w:bottom w:val="none" w:sz="0" w:space="0" w:color="auto"/>
            <w:right w:val="none" w:sz="0" w:space="0" w:color="auto"/>
          </w:divBdr>
        </w:div>
      </w:divsChild>
    </w:div>
    <w:div w:id="1476754812">
      <w:bodyDiv w:val="1"/>
      <w:marLeft w:val="0"/>
      <w:marRight w:val="0"/>
      <w:marTop w:val="0"/>
      <w:marBottom w:val="0"/>
      <w:divBdr>
        <w:top w:val="none" w:sz="0" w:space="0" w:color="auto"/>
        <w:left w:val="none" w:sz="0" w:space="0" w:color="auto"/>
        <w:bottom w:val="none" w:sz="0" w:space="0" w:color="auto"/>
        <w:right w:val="none" w:sz="0" w:space="0" w:color="auto"/>
      </w:divBdr>
    </w:div>
    <w:div w:id="1498109247">
      <w:bodyDiv w:val="1"/>
      <w:marLeft w:val="0"/>
      <w:marRight w:val="0"/>
      <w:marTop w:val="0"/>
      <w:marBottom w:val="0"/>
      <w:divBdr>
        <w:top w:val="none" w:sz="0" w:space="0" w:color="auto"/>
        <w:left w:val="none" w:sz="0" w:space="0" w:color="auto"/>
        <w:bottom w:val="none" w:sz="0" w:space="0" w:color="auto"/>
        <w:right w:val="none" w:sz="0" w:space="0" w:color="auto"/>
      </w:divBdr>
    </w:div>
    <w:div w:id="1505241685">
      <w:bodyDiv w:val="1"/>
      <w:marLeft w:val="0"/>
      <w:marRight w:val="0"/>
      <w:marTop w:val="0"/>
      <w:marBottom w:val="0"/>
      <w:divBdr>
        <w:top w:val="none" w:sz="0" w:space="0" w:color="auto"/>
        <w:left w:val="none" w:sz="0" w:space="0" w:color="auto"/>
        <w:bottom w:val="none" w:sz="0" w:space="0" w:color="auto"/>
        <w:right w:val="none" w:sz="0" w:space="0" w:color="auto"/>
      </w:divBdr>
    </w:div>
    <w:div w:id="1524441987">
      <w:bodyDiv w:val="1"/>
      <w:marLeft w:val="0"/>
      <w:marRight w:val="0"/>
      <w:marTop w:val="0"/>
      <w:marBottom w:val="0"/>
      <w:divBdr>
        <w:top w:val="none" w:sz="0" w:space="0" w:color="auto"/>
        <w:left w:val="none" w:sz="0" w:space="0" w:color="auto"/>
        <w:bottom w:val="none" w:sz="0" w:space="0" w:color="auto"/>
        <w:right w:val="none" w:sz="0" w:space="0" w:color="auto"/>
      </w:divBdr>
      <w:divsChild>
        <w:div w:id="96298122">
          <w:marLeft w:val="0"/>
          <w:marRight w:val="0"/>
          <w:marTop w:val="0"/>
          <w:marBottom w:val="0"/>
          <w:divBdr>
            <w:top w:val="none" w:sz="0" w:space="0" w:color="auto"/>
            <w:left w:val="none" w:sz="0" w:space="0" w:color="auto"/>
            <w:bottom w:val="none" w:sz="0" w:space="0" w:color="auto"/>
            <w:right w:val="none" w:sz="0" w:space="0" w:color="auto"/>
          </w:divBdr>
          <w:divsChild>
            <w:div w:id="700939568">
              <w:marLeft w:val="0"/>
              <w:marRight w:val="0"/>
              <w:marTop w:val="0"/>
              <w:marBottom w:val="0"/>
              <w:divBdr>
                <w:top w:val="none" w:sz="0" w:space="0" w:color="auto"/>
                <w:left w:val="none" w:sz="0" w:space="0" w:color="auto"/>
                <w:bottom w:val="none" w:sz="0" w:space="0" w:color="auto"/>
                <w:right w:val="none" w:sz="0" w:space="0" w:color="auto"/>
              </w:divBdr>
            </w:div>
          </w:divsChild>
        </w:div>
        <w:div w:id="178349504">
          <w:marLeft w:val="0"/>
          <w:marRight w:val="0"/>
          <w:marTop w:val="0"/>
          <w:marBottom w:val="0"/>
          <w:divBdr>
            <w:top w:val="none" w:sz="0" w:space="0" w:color="auto"/>
            <w:left w:val="none" w:sz="0" w:space="0" w:color="auto"/>
            <w:bottom w:val="none" w:sz="0" w:space="0" w:color="auto"/>
            <w:right w:val="none" w:sz="0" w:space="0" w:color="auto"/>
          </w:divBdr>
          <w:divsChild>
            <w:div w:id="1506170352">
              <w:marLeft w:val="0"/>
              <w:marRight w:val="0"/>
              <w:marTop w:val="0"/>
              <w:marBottom w:val="0"/>
              <w:divBdr>
                <w:top w:val="none" w:sz="0" w:space="0" w:color="auto"/>
                <w:left w:val="none" w:sz="0" w:space="0" w:color="auto"/>
                <w:bottom w:val="none" w:sz="0" w:space="0" w:color="auto"/>
                <w:right w:val="none" w:sz="0" w:space="0" w:color="auto"/>
              </w:divBdr>
            </w:div>
          </w:divsChild>
        </w:div>
        <w:div w:id="342124400">
          <w:marLeft w:val="0"/>
          <w:marRight w:val="0"/>
          <w:marTop w:val="0"/>
          <w:marBottom w:val="0"/>
          <w:divBdr>
            <w:top w:val="none" w:sz="0" w:space="0" w:color="auto"/>
            <w:left w:val="none" w:sz="0" w:space="0" w:color="auto"/>
            <w:bottom w:val="none" w:sz="0" w:space="0" w:color="auto"/>
            <w:right w:val="none" w:sz="0" w:space="0" w:color="auto"/>
          </w:divBdr>
          <w:divsChild>
            <w:div w:id="1882283182">
              <w:marLeft w:val="0"/>
              <w:marRight w:val="0"/>
              <w:marTop w:val="0"/>
              <w:marBottom w:val="0"/>
              <w:divBdr>
                <w:top w:val="none" w:sz="0" w:space="0" w:color="auto"/>
                <w:left w:val="none" w:sz="0" w:space="0" w:color="auto"/>
                <w:bottom w:val="none" w:sz="0" w:space="0" w:color="auto"/>
                <w:right w:val="none" w:sz="0" w:space="0" w:color="auto"/>
              </w:divBdr>
            </w:div>
          </w:divsChild>
        </w:div>
        <w:div w:id="368917065">
          <w:marLeft w:val="0"/>
          <w:marRight w:val="0"/>
          <w:marTop w:val="0"/>
          <w:marBottom w:val="0"/>
          <w:divBdr>
            <w:top w:val="none" w:sz="0" w:space="0" w:color="auto"/>
            <w:left w:val="none" w:sz="0" w:space="0" w:color="auto"/>
            <w:bottom w:val="none" w:sz="0" w:space="0" w:color="auto"/>
            <w:right w:val="none" w:sz="0" w:space="0" w:color="auto"/>
          </w:divBdr>
          <w:divsChild>
            <w:div w:id="691305515">
              <w:marLeft w:val="0"/>
              <w:marRight w:val="0"/>
              <w:marTop w:val="0"/>
              <w:marBottom w:val="0"/>
              <w:divBdr>
                <w:top w:val="none" w:sz="0" w:space="0" w:color="auto"/>
                <w:left w:val="none" w:sz="0" w:space="0" w:color="auto"/>
                <w:bottom w:val="none" w:sz="0" w:space="0" w:color="auto"/>
                <w:right w:val="none" w:sz="0" w:space="0" w:color="auto"/>
              </w:divBdr>
            </w:div>
          </w:divsChild>
        </w:div>
        <w:div w:id="451360337">
          <w:marLeft w:val="0"/>
          <w:marRight w:val="0"/>
          <w:marTop w:val="0"/>
          <w:marBottom w:val="0"/>
          <w:divBdr>
            <w:top w:val="none" w:sz="0" w:space="0" w:color="auto"/>
            <w:left w:val="none" w:sz="0" w:space="0" w:color="auto"/>
            <w:bottom w:val="none" w:sz="0" w:space="0" w:color="auto"/>
            <w:right w:val="none" w:sz="0" w:space="0" w:color="auto"/>
          </w:divBdr>
          <w:divsChild>
            <w:div w:id="1326518535">
              <w:marLeft w:val="0"/>
              <w:marRight w:val="0"/>
              <w:marTop w:val="0"/>
              <w:marBottom w:val="0"/>
              <w:divBdr>
                <w:top w:val="none" w:sz="0" w:space="0" w:color="auto"/>
                <w:left w:val="none" w:sz="0" w:space="0" w:color="auto"/>
                <w:bottom w:val="none" w:sz="0" w:space="0" w:color="auto"/>
                <w:right w:val="none" w:sz="0" w:space="0" w:color="auto"/>
              </w:divBdr>
            </w:div>
          </w:divsChild>
        </w:div>
        <w:div w:id="494227454">
          <w:marLeft w:val="0"/>
          <w:marRight w:val="0"/>
          <w:marTop w:val="0"/>
          <w:marBottom w:val="0"/>
          <w:divBdr>
            <w:top w:val="none" w:sz="0" w:space="0" w:color="auto"/>
            <w:left w:val="none" w:sz="0" w:space="0" w:color="auto"/>
            <w:bottom w:val="none" w:sz="0" w:space="0" w:color="auto"/>
            <w:right w:val="none" w:sz="0" w:space="0" w:color="auto"/>
          </w:divBdr>
          <w:divsChild>
            <w:div w:id="407381681">
              <w:marLeft w:val="0"/>
              <w:marRight w:val="0"/>
              <w:marTop w:val="0"/>
              <w:marBottom w:val="0"/>
              <w:divBdr>
                <w:top w:val="none" w:sz="0" w:space="0" w:color="auto"/>
                <w:left w:val="none" w:sz="0" w:space="0" w:color="auto"/>
                <w:bottom w:val="none" w:sz="0" w:space="0" w:color="auto"/>
                <w:right w:val="none" w:sz="0" w:space="0" w:color="auto"/>
              </w:divBdr>
            </w:div>
          </w:divsChild>
        </w:div>
        <w:div w:id="588852035">
          <w:marLeft w:val="0"/>
          <w:marRight w:val="0"/>
          <w:marTop w:val="0"/>
          <w:marBottom w:val="0"/>
          <w:divBdr>
            <w:top w:val="none" w:sz="0" w:space="0" w:color="auto"/>
            <w:left w:val="none" w:sz="0" w:space="0" w:color="auto"/>
            <w:bottom w:val="none" w:sz="0" w:space="0" w:color="auto"/>
            <w:right w:val="none" w:sz="0" w:space="0" w:color="auto"/>
          </w:divBdr>
          <w:divsChild>
            <w:div w:id="1736201152">
              <w:marLeft w:val="0"/>
              <w:marRight w:val="0"/>
              <w:marTop w:val="0"/>
              <w:marBottom w:val="0"/>
              <w:divBdr>
                <w:top w:val="none" w:sz="0" w:space="0" w:color="auto"/>
                <w:left w:val="none" w:sz="0" w:space="0" w:color="auto"/>
                <w:bottom w:val="none" w:sz="0" w:space="0" w:color="auto"/>
                <w:right w:val="none" w:sz="0" w:space="0" w:color="auto"/>
              </w:divBdr>
            </w:div>
          </w:divsChild>
        </w:div>
        <w:div w:id="1043821522">
          <w:marLeft w:val="0"/>
          <w:marRight w:val="0"/>
          <w:marTop w:val="0"/>
          <w:marBottom w:val="0"/>
          <w:divBdr>
            <w:top w:val="none" w:sz="0" w:space="0" w:color="auto"/>
            <w:left w:val="none" w:sz="0" w:space="0" w:color="auto"/>
            <w:bottom w:val="none" w:sz="0" w:space="0" w:color="auto"/>
            <w:right w:val="none" w:sz="0" w:space="0" w:color="auto"/>
          </w:divBdr>
          <w:divsChild>
            <w:div w:id="1287657177">
              <w:marLeft w:val="0"/>
              <w:marRight w:val="0"/>
              <w:marTop w:val="0"/>
              <w:marBottom w:val="0"/>
              <w:divBdr>
                <w:top w:val="none" w:sz="0" w:space="0" w:color="auto"/>
                <w:left w:val="none" w:sz="0" w:space="0" w:color="auto"/>
                <w:bottom w:val="none" w:sz="0" w:space="0" w:color="auto"/>
                <w:right w:val="none" w:sz="0" w:space="0" w:color="auto"/>
              </w:divBdr>
            </w:div>
          </w:divsChild>
        </w:div>
        <w:div w:id="1314138567">
          <w:marLeft w:val="0"/>
          <w:marRight w:val="0"/>
          <w:marTop w:val="0"/>
          <w:marBottom w:val="0"/>
          <w:divBdr>
            <w:top w:val="none" w:sz="0" w:space="0" w:color="auto"/>
            <w:left w:val="none" w:sz="0" w:space="0" w:color="auto"/>
            <w:bottom w:val="none" w:sz="0" w:space="0" w:color="auto"/>
            <w:right w:val="none" w:sz="0" w:space="0" w:color="auto"/>
          </w:divBdr>
          <w:divsChild>
            <w:div w:id="773595700">
              <w:marLeft w:val="0"/>
              <w:marRight w:val="0"/>
              <w:marTop w:val="0"/>
              <w:marBottom w:val="0"/>
              <w:divBdr>
                <w:top w:val="none" w:sz="0" w:space="0" w:color="auto"/>
                <w:left w:val="none" w:sz="0" w:space="0" w:color="auto"/>
                <w:bottom w:val="none" w:sz="0" w:space="0" w:color="auto"/>
                <w:right w:val="none" w:sz="0" w:space="0" w:color="auto"/>
              </w:divBdr>
            </w:div>
          </w:divsChild>
        </w:div>
        <w:div w:id="1449542976">
          <w:marLeft w:val="0"/>
          <w:marRight w:val="0"/>
          <w:marTop w:val="0"/>
          <w:marBottom w:val="0"/>
          <w:divBdr>
            <w:top w:val="none" w:sz="0" w:space="0" w:color="auto"/>
            <w:left w:val="none" w:sz="0" w:space="0" w:color="auto"/>
            <w:bottom w:val="none" w:sz="0" w:space="0" w:color="auto"/>
            <w:right w:val="none" w:sz="0" w:space="0" w:color="auto"/>
          </w:divBdr>
          <w:divsChild>
            <w:div w:id="1566647292">
              <w:marLeft w:val="0"/>
              <w:marRight w:val="0"/>
              <w:marTop w:val="0"/>
              <w:marBottom w:val="0"/>
              <w:divBdr>
                <w:top w:val="none" w:sz="0" w:space="0" w:color="auto"/>
                <w:left w:val="none" w:sz="0" w:space="0" w:color="auto"/>
                <w:bottom w:val="none" w:sz="0" w:space="0" w:color="auto"/>
                <w:right w:val="none" w:sz="0" w:space="0" w:color="auto"/>
              </w:divBdr>
            </w:div>
          </w:divsChild>
        </w:div>
        <w:div w:id="1778063852">
          <w:marLeft w:val="0"/>
          <w:marRight w:val="0"/>
          <w:marTop w:val="0"/>
          <w:marBottom w:val="0"/>
          <w:divBdr>
            <w:top w:val="none" w:sz="0" w:space="0" w:color="auto"/>
            <w:left w:val="none" w:sz="0" w:space="0" w:color="auto"/>
            <w:bottom w:val="none" w:sz="0" w:space="0" w:color="auto"/>
            <w:right w:val="none" w:sz="0" w:space="0" w:color="auto"/>
          </w:divBdr>
          <w:divsChild>
            <w:div w:id="1093009823">
              <w:marLeft w:val="0"/>
              <w:marRight w:val="0"/>
              <w:marTop w:val="0"/>
              <w:marBottom w:val="0"/>
              <w:divBdr>
                <w:top w:val="none" w:sz="0" w:space="0" w:color="auto"/>
                <w:left w:val="none" w:sz="0" w:space="0" w:color="auto"/>
                <w:bottom w:val="none" w:sz="0" w:space="0" w:color="auto"/>
                <w:right w:val="none" w:sz="0" w:space="0" w:color="auto"/>
              </w:divBdr>
            </w:div>
          </w:divsChild>
        </w:div>
        <w:div w:id="2082746794">
          <w:marLeft w:val="0"/>
          <w:marRight w:val="0"/>
          <w:marTop w:val="0"/>
          <w:marBottom w:val="0"/>
          <w:divBdr>
            <w:top w:val="none" w:sz="0" w:space="0" w:color="auto"/>
            <w:left w:val="none" w:sz="0" w:space="0" w:color="auto"/>
            <w:bottom w:val="none" w:sz="0" w:space="0" w:color="auto"/>
            <w:right w:val="none" w:sz="0" w:space="0" w:color="auto"/>
          </w:divBdr>
          <w:divsChild>
            <w:div w:id="5131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137093">
      <w:bodyDiv w:val="1"/>
      <w:marLeft w:val="0"/>
      <w:marRight w:val="0"/>
      <w:marTop w:val="0"/>
      <w:marBottom w:val="0"/>
      <w:divBdr>
        <w:top w:val="none" w:sz="0" w:space="0" w:color="auto"/>
        <w:left w:val="none" w:sz="0" w:space="0" w:color="auto"/>
        <w:bottom w:val="none" w:sz="0" w:space="0" w:color="auto"/>
        <w:right w:val="none" w:sz="0" w:space="0" w:color="auto"/>
      </w:divBdr>
      <w:divsChild>
        <w:div w:id="508180543">
          <w:marLeft w:val="0"/>
          <w:marRight w:val="0"/>
          <w:marTop w:val="0"/>
          <w:marBottom w:val="0"/>
          <w:divBdr>
            <w:top w:val="none" w:sz="0" w:space="0" w:color="auto"/>
            <w:left w:val="none" w:sz="0" w:space="0" w:color="auto"/>
            <w:bottom w:val="none" w:sz="0" w:space="0" w:color="auto"/>
            <w:right w:val="none" w:sz="0" w:space="0" w:color="auto"/>
          </w:divBdr>
        </w:div>
        <w:div w:id="1679388170">
          <w:marLeft w:val="0"/>
          <w:marRight w:val="0"/>
          <w:marTop w:val="0"/>
          <w:marBottom w:val="0"/>
          <w:divBdr>
            <w:top w:val="none" w:sz="0" w:space="0" w:color="auto"/>
            <w:left w:val="none" w:sz="0" w:space="0" w:color="auto"/>
            <w:bottom w:val="none" w:sz="0" w:space="0" w:color="auto"/>
            <w:right w:val="none" w:sz="0" w:space="0" w:color="auto"/>
          </w:divBdr>
        </w:div>
        <w:div w:id="1999847718">
          <w:marLeft w:val="0"/>
          <w:marRight w:val="0"/>
          <w:marTop w:val="0"/>
          <w:marBottom w:val="0"/>
          <w:divBdr>
            <w:top w:val="none" w:sz="0" w:space="0" w:color="auto"/>
            <w:left w:val="none" w:sz="0" w:space="0" w:color="auto"/>
            <w:bottom w:val="none" w:sz="0" w:space="0" w:color="auto"/>
            <w:right w:val="none" w:sz="0" w:space="0" w:color="auto"/>
          </w:divBdr>
        </w:div>
      </w:divsChild>
    </w:div>
    <w:div w:id="1603368503">
      <w:bodyDiv w:val="1"/>
      <w:marLeft w:val="0"/>
      <w:marRight w:val="0"/>
      <w:marTop w:val="0"/>
      <w:marBottom w:val="0"/>
      <w:divBdr>
        <w:top w:val="none" w:sz="0" w:space="0" w:color="auto"/>
        <w:left w:val="none" w:sz="0" w:space="0" w:color="auto"/>
        <w:bottom w:val="none" w:sz="0" w:space="0" w:color="auto"/>
        <w:right w:val="none" w:sz="0" w:space="0" w:color="auto"/>
      </w:divBdr>
      <w:divsChild>
        <w:div w:id="1860771215">
          <w:marLeft w:val="0"/>
          <w:marRight w:val="0"/>
          <w:marTop w:val="0"/>
          <w:marBottom w:val="0"/>
          <w:divBdr>
            <w:top w:val="none" w:sz="0" w:space="0" w:color="auto"/>
            <w:left w:val="none" w:sz="0" w:space="0" w:color="auto"/>
            <w:bottom w:val="none" w:sz="0" w:space="0" w:color="auto"/>
            <w:right w:val="none" w:sz="0" w:space="0" w:color="auto"/>
          </w:divBdr>
        </w:div>
        <w:div w:id="1930503353">
          <w:marLeft w:val="0"/>
          <w:marRight w:val="0"/>
          <w:marTop w:val="0"/>
          <w:marBottom w:val="0"/>
          <w:divBdr>
            <w:top w:val="none" w:sz="0" w:space="0" w:color="auto"/>
            <w:left w:val="none" w:sz="0" w:space="0" w:color="auto"/>
            <w:bottom w:val="none" w:sz="0" w:space="0" w:color="auto"/>
            <w:right w:val="none" w:sz="0" w:space="0" w:color="auto"/>
          </w:divBdr>
        </w:div>
      </w:divsChild>
    </w:div>
    <w:div w:id="1612198427">
      <w:bodyDiv w:val="1"/>
      <w:marLeft w:val="0"/>
      <w:marRight w:val="0"/>
      <w:marTop w:val="0"/>
      <w:marBottom w:val="0"/>
      <w:divBdr>
        <w:top w:val="none" w:sz="0" w:space="0" w:color="auto"/>
        <w:left w:val="none" w:sz="0" w:space="0" w:color="auto"/>
        <w:bottom w:val="none" w:sz="0" w:space="0" w:color="auto"/>
        <w:right w:val="none" w:sz="0" w:space="0" w:color="auto"/>
      </w:divBdr>
    </w:div>
    <w:div w:id="1634873167">
      <w:bodyDiv w:val="1"/>
      <w:marLeft w:val="0"/>
      <w:marRight w:val="0"/>
      <w:marTop w:val="0"/>
      <w:marBottom w:val="0"/>
      <w:divBdr>
        <w:top w:val="none" w:sz="0" w:space="0" w:color="auto"/>
        <w:left w:val="none" w:sz="0" w:space="0" w:color="auto"/>
        <w:bottom w:val="none" w:sz="0" w:space="0" w:color="auto"/>
        <w:right w:val="none" w:sz="0" w:space="0" w:color="auto"/>
      </w:divBdr>
    </w:div>
    <w:div w:id="1660187313">
      <w:bodyDiv w:val="1"/>
      <w:marLeft w:val="0"/>
      <w:marRight w:val="0"/>
      <w:marTop w:val="0"/>
      <w:marBottom w:val="0"/>
      <w:divBdr>
        <w:top w:val="none" w:sz="0" w:space="0" w:color="auto"/>
        <w:left w:val="none" w:sz="0" w:space="0" w:color="auto"/>
        <w:bottom w:val="none" w:sz="0" w:space="0" w:color="auto"/>
        <w:right w:val="none" w:sz="0" w:space="0" w:color="auto"/>
      </w:divBdr>
      <w:divsChild>
        <w:div w:id="729306511">
          <w:marLeft w:val="547"/>
          <w:marRight w:val="0"/>
          <w:marTop w:val="0"/>
          <w:marBottom w:val="0"/>
          <w:divBdr>
            <w:top w:val="none" w:sz="0" w:space="0" w:color="auto"/>
            <w:left w:val="none" w:sz="0" w:space="0" w:color="auto"/>
            <w:bottom w:val="none" w:sz="0" w:space="0" w:color="auto"/>
            <w:right w:val="none" w:sz="0" w:space="0" w:color="auto"/>
          </w:divBdr>
        </w:div>
      </w:divsChild>
    </w:div>
    <w:div w:id="1662851609">
      <w:bodyDiv w:val="1"/>
      <w:marLeft w:val="0"/>
      <w:marRight w:val="0"/>
      <w:marTop w:val="0"/>
      <w:marBottom w:val="0"/>
      <w:divBdr>
        <w:top w:val="none" w:sz="0" w:space="0" w:color="auto"/>
        <w:left w:val="none" w:sz="0" w:space="0" w:color="auto"/>
        <w:bottom w:val="none" w:sz="0" w:space="0" w:color="auto"/>
        <w:right w:val="none" w:sz="0" w:space="0" w:color="auto"/>
      </w:divBdr>
      <w:divsChild>
        <w:div w:id="221796257">
          <w:marLeft w:val="0"/>
          <w:marRight w:val="0"/>
          <w:marTop w:val="0"/>
          <w:marBottom w:val="0"/>
          <w:divBdr>
            <w:top w:val="none" w:sz="0" w:space="0" w:color="auto"/>
            <w:left w:val="none" w:sz="0" w:space="0" w:color="auto"/>
            <w:bottom w:val="none" w:sz="0" w:space="0" w:color="auto"/>
            <w:right w:val="none" w:sz="0" w:space="0" w:color="auto"/>
          </w:divBdr>
        </w:div>
      </w:divsChild>
    </w:div>
    <w:div w:id="1671057174">
      <w:bodyDiv w:val="1"/>
      <w:marLeft w:val="0"/>
      <w:marRight w:val="0"/>
      <w:marTop w:val="0"/>
      <w:marBottom w:val="0"/>
      <w:divBdr>
        <w:top w:val="none" w:sz="0" w:space="0" w:color="auto"/>
        <w:left w:val="none" w:sz="0" w:space="0" w:color="auto"/>
        <w:bottom w:val="none" w:sz="0" w:space="0" w:color="auto"/>
        <w:right w:val="none" w:sz="0" w:space="0" w:color="auto"/>
      </w:divBdr>
    </w:div>
    <w:div w:id="1701928195">
      <w:bodyDiv w:val="1"/>
      <w:marLeft w:val="0"/>
      <w:marRight w:val="0"/>
      <w:marTop w:val="0"/>
      <w:marBottom w:val="0"/>
      <w:divBdr>
        <w:top w:val="none" w:sz="0" w:space="0" w:color="auto"/>
        <w:left w:val="none" w:sz="0" w:space="0" w:color="auto"/>
        <w:bottom w:val="none" w:sz="0" w:space="0" w:color="auto"/>
        <w:right w:val="none" w:sz="0" w:space="0" w:color="auto"/>
      </w:divBdr>
    </w:div>
    <w:div w:id="1702394243">
      <w:bodyDiv w:val="1"/>
      <w:marLeft w:val="0"/>
      <w:marRight w:val="0"/>
      <w:marTop w:val="0"/>
      <w:marBottom w:val="0"/>
      <w:divBdr>
        <w:top w:val="none" w:sz="0" w:space="0" w:color="auto"/>
        <w:left w:val="none" w:sz="0" w:space="0" w:color="auto"/>
        <w:bottom w:val="none" w:sz="0" w:space="0" w:color="auto"/>
        <w:right w:val="none" w:sz="0" w:space="0" w:color="auto"/>
      </w:divBdr>
    </w:div>
    <w:div w:id="1712418815">
      <w:bodyDiv w:val="1"/>
      <w:marLeft w:val="0"/>
      <w:marRight w:val="0"/>
      <w:marTop w:val="0"/>
      <w:marBottom w:val="0"/>
      <w:divBdr>
        <w:top w:val="none" w:sz="0" w:space="0" w:color="auto"/>
        <w:left w:val="none" w:sz="0" w:space="0" w:color="auto"/>
        <w:bottom w:val="none" w:sz="0" w:space="0" w:color="auto"/>
        <w:right w:val="none" w:sz="0" w:space="0" w:color="auto"/>
      </w:divBdr>
      <w:divsChild>
        <w:div w:id="1251692206">
          <w:marLeft w:val="0"/>
          <w:marRight w:val="0"/>
          <w:marTop w:val="0"/>
          <w:marBottom w:val="0"/>
          <w:divBdr>
            <w:top w:val="none" w:sz="0" w:space="0" w:color="auto"/>
            <w:left w:val="none" w:sz="0" w:space="0" w:color="auto"/>
            <w:bottom w:val="none" w:sz="0" w:space="0" w:color="auto"/>
            <w:right w:val="none" w:sz="0" w:space="0" w:color="auto"/>
          </w:divBdr>
        </w:div>
        <w:div w:id="2059501186">
          <w:marLeft w:val="0"/>
          <w:marRight w:val="0"/>
          <w:marTop w:val="0"/>
          <w:marBottom w:val="0"/>
          <w:divBdr>
            <w:top w:val="none" w:sz="0" w:space="0" w:color="auto"/>
            <w:left w:val="none" w:sz="0" w:space="0" w:color="auto"/>
            <w:bottom w:val="none" w:sz="0" w:space="0" w:color="auto"/>
            <w:right w:val="none" w:sz="0" w:space="0" w:color="auto"/>
          </w:divBdr>
        </w:div>
        <w:div w:id="2108841042">
          <w:marLeft w:val="0"/>
          <w:marRight w:val="0"/>
          <w:marTop w:val="0"/>
          <w:marBottom w:val="0"/>
          <w:divBdr>
            <w:top w:val="none" w:sz="0" w:space="0" w:color="auto"/>
            <w:left w:val="none" w:sz="0" w:space="0" w:color="auto"/>
            <w:bottom w:val="none" w:sz="0" w:space="0" w:color="auto"/>
            <w:right w:val="none" w:sz="0" w:space="0" w:color="auto"/>
          </w:divBdr>
        </w:div>
      </w:divsChild>
    </w:div>
    <w:div w:id="1743329483">
      <w:bodyDiv w:val="1"/>
      <w:marLeft w:val="0"/>
      <w:marRight w:val="0"/>
      <w:marTop w:val="0"/>
      <w:marBottom w:val="0"/>
      <w:divBdr>
        <w:top w:val="none" w:sz="0" w:space="0" w:color="auto"/>
        <w:left w:val="none" w:sz="0" w:space="0" w:color="auto"/>
        <w:bottom w:val="none" w:sz="0" w:space="0" w:color="auto"/>
        <w:right w:val="none" w:sz="0" w:space="0" w:color="auto"/>
      </w:divBdr>
    </w:div>
    <w:div w:id="1756123764">
      <w:bodyDiv w:val="1"/>
      <w:marLeft w:val="0"/>
      <w:marRight w:val="0"/>
      <w:marTop w:val="0"/>
      <w:marBottom w:val="0"/>
      <w:divBdr>
        <w:top w:val="none" w:sz="0" w:space="0" w:color="auto"/>
        <w:left w:val="none" w:sz="0" w:space="0" w:color="auto"/>
        <w:bottom w:val="none" w:sz="0" w:space="0" w:color="auto"/>
        <w:right w:val="none" w:sz="0" w:space="0" w:color="auto"/>
      </w:divBdr>
    </w:div>
    <w:div w:id="1780680737">
      <w:bodyDiv w:val="1"/>
      <w:marLeft w:val="0"/>
      <w:marRight w:val="0"/>
      <w:marTop w:val="0"/>
      <w:marBottom w:val="0"/>
      <w:divBdr>
        <w:top w:val="none" w:sz="0" w:space="0" w:color="auto"/>
        <w:left w:val="none" w:sz="0" w:space="0" w:color="auto"/>
        <w:bottom w:val="none" w:sz="0" w:space="0" w:color="auto"/>
        <w:right w:val="none" w:sz="0" w:space="0" w:color="auto"/>
      </w:divBdr>
    </w:div>
    <w:div w:id="1800996886">
      <w:bodyDiv w:val="1"/>
      <w:marLeft w:val="0"/>
      <w:marRight w:val="0"/>
      <w:marTop w:val="0"/>
      <w:marBottom w:val="0"/>
      <w:divBdr>
        <w:top w:val="none" w:sz="0" w:space="0" w:color="auto"/>
        <w:left w:val="none" w:sz="0" w:space="0" w:color="auto"/>
        <w:bottom w:val="none" w:sz="0" w:space="0" w:color="auto"/>
        <w:right w:val="none" w:sz="0" w:space="0" w:color="auto"/>
      </w:divBdr>
    </w:div>
    <w:div w:id="1820413221">
      <w:bodyDiv w:val="1"/>
      <w:marLeft w:val="0"/>
      <w:marRight w:val="0"/>
      <w:marTop w:val="0"/>
      <w:marBottom w:val="0"/>
      <w:divBdr>
        <w:top w:val="none" w:sz="0" w:space="0" w:color="auto"/>
        <w:left w:val="none" w:sz="0" w:space="0" w:color="auto"/>
        <w:bottom w:val="none" w:sz="0" w:space="0" w:color="auto"/>
        <w:right w:val="none" w:sz="0" w:space="0" w:color="auto"/>
      </w:divBdr>
      <w:divsChild>
        <w:div w:id="116795592">
          <w:marLeft w:val="0"/>
          <w:marRight w:val="0"/>
          <w:marTop w:val="0"/>
          <w:marBottom w:val="0"/>
          <w:divBdr>
            <w:top w:val="none" w:sz="0" w:space="0" w:color="auto"/>
            <w:left w:val="none" w:sz="0" w:space="0" w:color="auto"/>
            <w:bottom w:val="none" w:sz="0" w:space="0" w:color="auto"/>
            <w:right w:val="none" w:sz="0" w:space="0" w:color="auto"/>
          </w:divBdr>
          <w:divsChild>
            <w:div w:id="1805730626">
              <w:marLeft w:val="0"/>
              <w:marRight w:val="0"/>
              <w:marTop w:val="0"/>
              <w:marBottom w:val="0"/>
              <w:divBdr>
                <w:top w:val="none" w:sz="0" w:space="0" w:color="auto"/>
                <w:left w:val="none" w:sz="0" w:space="0" w:color="auto"/>
                <w:bottom w:val="none" w:sz="0" w:space="0" w:color="auto"/>
                <w:right w:val="none" w:sz="0" w:space="0" w:color="auto"/>
              </w:divBdr>
            </w:div>
          </w:divsChild>
        </w:div>
        <w:div w:id="319845126">
          <w:marLeft w:val="0"/>
          <w:marRight w:val="0"/>
          <w:marTop w:val="0"/>
          <w:marBottom w:val="0"/>
          <w:divBdr>
            <w:top w:val="none" w:sz="0" w:space="0" w:color="auto"/>
            <w:left w:val="none" w:sz="0" w:space="0" w:color="auto"/>
            <w:bottom w:val="none" w:sz="0" w:space="0" w:color="auto"/>
            <w:right w:val="none" w:sz="0" w:space="0" w:color="auto"/>
          </w:divBdr>
          <w:divsChild>
            <w:div w:id="382021924">
              <w:marLeft w:val="0"/>
              <w:marRight w:val="0"/>
              <w:marTop w:val="0"/>
              <w:marBottom w:val="0"/>
              <w:divBdr>
                <w:top w:val="none" w:sz="0" w:space="0" w:color="auto"/>
                <w:left w:val="none" w:sz="0" w:space="0" w:color="auto"/>
                <w:bottom w:val="none" w:sz="0" w:space="0" w:color="auto"/>
                <w:right w:val="none" w:sz="0" w:space="0" w:color="auto"/>
              </w:divBdr>
            </w:div>
          </w:divsChild>
        </w:div>
        <w:div w:id="2039966113">
          <w:marLeft w:val="0"/>
          <w:marRight w:val="0"/>
          <w:marTop w:val="0"/>
          <w:marBottom w:val="0"/>
          <w:divBdr>
            <w:top w:val="none" w:sz="0" w:space="0" w:color="auto"/>
            <w:left w:val="none" w:sz="0" w:space="0" w:color="auto"/>
            <w:bottom w:val="none" w:sz="0" w:space="0" w:color="auto"/>
            <w:right w:val="none" w:sz="0" w:space="0" w:color="auto"/>
          </w:divBdr>
          <w:divsChild>
            <w:div w:id="6154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389389">
      <w:bodyDiv w:val="1"/>
      <w:marLeft w:val="0"/>
      <w:marRight w:val="0"/>
      <w:marTop w:val="0"/>
      <w:marBottom w:val="0"/>
      <w:divBdr>
        <w:top w:val="none" w:sz="0" w:space="0" w:color="auto"/>
        <w:left w:val="none" w:sz="0" w:space="0" w:color="auto"/>
        <w:bottom w:val="none" w:sz="0" w:space="0" w:color="auto"/>
        <w:right w:val="none" w:sz="0" w:space="0" w:color="auto"/>
      </w:divBdr>
    </w:div>
    <w:div w:id="1861814459">
      <w:bodyDiv w:val="1"/>
      <w:marLeft w:val="0"/>
      <w:marRight w:val="0"/>
      <w:marTop w:val="0"/>
      <w:marBottom w:val="0"/>
      <w:divBdr>
        <w:top w:val="none" w:sz="0" w:space="0" w:color="auto"/>
        <w:left w:val="none" w:sz="0" w:space="0" w:color="auto"/>
        <w:bottom w:val="none" w:sz="0" w:space="0" w:color="auto"/>
        <w:right w:val="none" w:sz="0" w:space="0" w:color="auto"/>
      </w:divBdr>
      <w:divsChild>
        <w:div w:id="877622680">
          <w:marLeft w:val="0"/>
          <w:marRight w:val="0"/>
          <w:marTop w:val="0"/>
          <w:marBottom w:val="0"/>
          <w:divBdr>
            <w:top w:val="none" w:sz="0" w:space="0" w:color="auto"/>
            <w:left w:val="none" w:sz="0" w:space="0" w:color="auto"/>
            <w:bottom w:val="none" w:sz="0" w:space="0" w:color="auto"/>
            <w:right w:val="none" w:sz="0" w:space="0" w:color="auto"/>
          </w:divBdr>
        </w:div>
        <w:div w:id="1581329339">
          <w:marLeft w:val="0"/>
          <w:marRight w:val="0"/>
          <w:marTop w:val="0"/>
          <w:marBottom w:val="0"/>
          <w:divBdr>
            <w:top w:val="none" w:sz="0" w:space="0" w:color="auto"/>
            <w:left w:val="none" w:sz="0" w:space="0" w:color="auto"/>
            <w:bottom w:val="none" w:sz="0" w:space="0" w:color="auto"/>
            <w:right w:val="none" w:sz="0" w:space="0" w:color="auto"/>
          </w:divBdr>
        </w:div>
      </w:divsChild>
    </w:div>
    <w:div w:id="1890144981">
      <w:bodyDiv w:val="1"/>
      <w:marLeft w:val="0"/>
      <w:marRight w:val="0"/>
      <w:marTop w:val="0"/>
      <w:marBottom w:val="0"/>
      <w:divBdr>
        <w:top w:val="none" w:sz="0" w:space="0" w:color="auto"/>
        <w:left w:val="none" w:sz="0" w:space="0" w:color="auto"/>
        <w:bottom w:val="none" w:sz="0" w:space="0" w:color="auto"/>
        <w:right w:val="none" w:sz="0" w:space="0" w:color="auto"/>
      </w:divBdr>
      <w:divsChild>
        <w:div w:id="204684608">
          <w:marLeft w:val="0"/>
          <w:marRight w:val="0"/>
          <w:marTop w:val="0"/>
          <w:marBottom w:val="0"/>
          <w:divBdr>
            <w:top w:val="none" w:sz="0" w:space="0" w:color="auto"/>
            <w:left w:val="none" w:sz="0" w:space="0" w:color="auto"/>
            <w:bottom w:val="none" w:sz="0" w:space="0" w:color="auto"/>
            <w:right w:val="none" w:sz="0" w:space="0" w:color="auto"/>
          </w:divBdr>
        </w:div>
        <w:div w:id="843087022">
          <w:marLeft w:val="0"/>
          <w:marRight w:val="0"/>
          <w:marTop w:val="0"/>
          <w:marBottom w:val="0"/>
          <w:divBdr>
            <w:top w:val="none" w:sz="0" w:space="0" w:color="auto"/>
            <w:left w:val="none" w:sz="0" w:space="0" w:color="auto"/>
            <w:bottom w:val="none" w:sz="0" w:space="0" w:color="auto"/>
            <w:right w:val="none" w:sz="0" w:space="0" w:color="auto"/>
          </w:divBdr>
        </w:div>
        <w:div w:id="1066948936">
          <w:marLeft w:val="0"/>
          <w:marRight w:val="0"/>
          <w:marTop w:val="0"/>
          <w:marBottom w:val="0"/>
          <w:divBdr>
            <w:top w:val="none" w:sz="0" w:space="0" w:color="auto"/>
            <w:left w:val="none" w:sz="0" w:space="0" w:color="auto"/>
            <w:bottom w:val="none" w:sz="0" w:space="0" w:color="auto"/>
            <w:right w:val="none" w:sz="0" w:space="0" w:color="auto"/>
          </w:divBdr>
        </w:div>
        <w:div w:id="1297368265">
          <w:marLeft w:val="0"/>
          <w:marRight w:val="0"/>
          <w:marTop w:val="0"/>
          <w:marBottom w:val="0"/>
          <w:divBdr>
            <w:top w:val="none" w:sz="0" w:space="0" w:color="auto"/>
            <w:left w:val="none" w:sz="0" w:space="0" w:color="auto"/>
            <w:bottom w:val="none" w:sz="0" w:space="0" w:color="auto"/>
            <w:right w:val="none" w:sz="0" w:space="0" w:color="auto"/>
          </w:divBdr>
        </w:div>
        <w:div w:id="1780296147">
          <w:marLeft w:val="0"/>
          <w:marRight w:val="0"/>
          <w:marTop w:val="0"/>
          <w:marBottom w:val="0"/>
          <w:divBdr>
            <w:top w:val="none" w:sz="0" w:space="0" w:color="auto"/>
            <w:left w:val="none" w:sz="0" w:space="0" w:color="auto"/>
            <w:bottom w:val="none" w:sz="0" w:space="0" w:color="auto"/>
            <w:right w:val="none" w:sz="0" w:space="0" w:color="auto"/>
          </w:divBdr>
        </w:div>
      </w:divsChild>
    </w:div>
    <w:div w:id="1892838221">
      <w:bodyDiv w:val="1"/>
      <w:marLeft w:val="0"/>
      <w:marRight w:val="0"/>
      <w:marTop w:val="0"/>
      <w:marBottom w:val="0"/>
      <w:divBdr>
        <w:top w:val="none" w:sz="0" w:space="0" w:color="auto"/>
        <w:left w:val="none" w:sz="0" w:space="0" w:color="auto"/>
        <w:bottom w:val="none" w:sz="0" w:space="0" w:color="auto"/>
        <w:right w:val="none" w:sz="0" w:space="0" w:color="auto"/>
      </w:divBdr>
    </w:div>
    <w:div w:id="1903128547">
      <w:bodyDiv w:val="1"/>
      <w:marLeft w:val="0"/>
      <w:marRight w:val="0"/>
      <w:marTop w:val="0"/>
      <w:marBottom w:val="0"/>
      <w:divBdr>
        <w:top w:val="none" w:sz="0" w:space="0" w:color="auto"/>
        <w:left w:val="none" w:sz="0" w:space="0" w:color="auto"/>
        <w:bottom w:val="none" w:sz="0" w:space="0" w:color="auto"/>
        <w:right w:val="none" w:sz="0" w:space="0" w:color="auto"/>
      </w:divBdr>
    </w:div>
    <w:div w:id="1913419142">
      <w:bodyDiv w:val="1"/>
      <w:marLeft w:val="0"/>
      <w:marRight w:val="0"/>
      <w:marTop w:val="0"/>
      <w:marBottom w:val="0"/>
      <w:divBdr>
        <w:top w:val="none" w:sz="0" w:space="0" w:color="auto"/>
        <w:left w:val="none" w:sz="0" w:space="0" w:color="auto"/>
        <w:bottom w:val="none" w:sz="0" w:space="0" w:color="auto"/>
        <w:right w:val="none" w:sz="0" w:space="0" w:color="auto"/>
      </w:divBdr>
      <w:divsChild>
        <w:div w:id="76441458">
          <w:marLeft w:val="0"/>
          <w:marRight w:val="0"/>
          <w:marTop w:val="0"/>
          <w:marBottom w:val="0"/>
          <w:divBdr>
            <w:top w:val="none" w:sz="0" w:space="0" w:color="auto"/>
            <w:left w:val="none" w:sz="0" w:space="0" w:color="auto"/>
            <w:bottom w:val="none" w:sz="0" w:space="0" w:color="auto"/>
            <w:right w:val="none" w:sz="0" w:space="0" w:color="auto"/>
          </w:divBdr>
        </w:div>
        <w:div w:id="446196437">
          <w:marLeft w:val="0"/>
          <w:marRight w:val="0"/>
          <w:marTop w:val="0"/>
          <w:marBottom w:val="0"/>
          <w:divBdr>
            <w:top w:val="none" w:sz="0" w:space="0" w:color="auto"/>
            <w:left w:val="none" w:sz="0" w:space="0" w:color="auto"/>
            <w:bottom w:val="none" w:sz="0" w:space="0" w:color="auto"/>
            <w:right w:val="none" w:sz="0" w:space="0" w:color="auto"/>
          </w:divBdr>
        </w:div>
        <w:div w:id="715130881">
          <w:marLeft w:val="0"/>
          <w:marRight w:val="0"/>
          <w:marTop w:val="0"/>
          <w:marBottom w:val="0"/>
          <w:divBdr>
            <w:top w:val="none" w:sz="0" w:space="0" w:color="auto"/>
            <w:left w:val="none" w:sz="0" w:space="0" w:color="auto"/>
            <w:bottom w:val="none" w:sz="0" w:space="0" w:color="auto"/>
            <w:right w:val="none" w:sz="0" w:space="0" w:color="auto"/>
          </w:divBdr>
        </w:div>
        <w:div w:id="891620823">
          <w:marLeft w:val="0"/>
          <w:marRight w:val="0"/>
          <w:marTop w:val="0"/>
          <w:marBottom w:val="0"/>
          <w:divBdr>
            <w:top w:val="none" w:sz="0" w:space="0" w:color="auto"/>
            <w:left w:val="none" w:sz="0" w:space="0" w:color="auto"/>
            <w:bottom w:val="none" w:sz="0" w:space="0" w:color="auto"/>
            <w:right w:val="none" w:sz="0" w:space="0" w:color="auto"/>
          </w:divBdr>
        </w:div>
        <w:div w:id="1020621404">
          <w:marLeft w:val="0"/>
          <w:marRight w:val="0"/>
          <w:marTop w:val="0"/>
          <w:marBottom w:val="0"/>
          <w:divBdr>
            <w:top w:val="none" w:sz="0" w:space="0" w:color="auto"/>
            <w:left w:val="none" w:sz="0" w:space="0" w:color="auto"/>
            <w:bottom w:val="none" w:sz="0" w:space="0" w:color="auto"/>
            <w:right w:val="none" w:sz="0" w:space="0" w:color="auto"/>
          </w:divBdr>
        </w:div>
        <w:div w:id="1395086910">
          <w:marLeft w:val="0"/>
          <w:marRight w:val="0"/>
          <w:marTop w:val="0"/>
          <w:marBottom w:val="0"/>
          <w:divBdr>
            <w:top w:val="none" w:sz="0" w:space="0" w:color="auto"/>
            <w:left w:val="none" w:sz="0" w:space="0" w:color="auto"/>
            <w:bottom w:val="none" w:sz="0" w:space="0" w:color="auto"/>
            <w:right w:val="none" w:sz="0" w:space="0" w:color="auto"/>
          </w:divBdr>
        </w:div>
        <w:div w:id="1648317309">
          <w:marLeft w:val="0"/>
          <w:marRight w:val="0"/>
          <w:marTop w:val="0"/>
          <w:marBottom w:val="0"/>
          <w:divBdr>
            <w:top w:val="none" w:sz="0" w:space="0" w:color="auto"/>
            <w:left w:val="none" w:sz="0" w:space="0" w:color="auto"/>
            <w:bottom w:val="none" w:sz="0" w:space="0" w:color="auto"/>
            <w:right w:val="none" w:sz="0" w:space="0" w:color="auto"/>
          </w:divBdr>
        </w:div>
        <w:div w:id="2072803678">
          <w:marLeft w:val="0"/>
          <w:marRight w:val="0"/>
          <w:marTop w:val="0"/>
          <w:marBottom w:val="0"/>
          <w:divBdr>
            <w:top w:val="none" w:sz="0" w:space="0" w:color="auto"/>
            <w:left w:val="none" w:sz="0" w:space="0" w:color="auto"/>
            <w:bottom w:val="none" w:sz="0" w:space="0" w:color="auto"/>
            <w:right w:val="none" w:sz="0" w:space="0" w:color="auto"/>
          </w:divBdr>
        </w:div>
      </w:divsChild>
    </w:div>
    <w:div w:id="1942832784">
      <w:bodyDiv w:val="1"/>
      <w:marLeft w:val="0"/>
      <w:marRight w:val="0"/>
      <w:marTop w:val="0"/>
      <w:marBottom w:val="0"/>
      <w:divBdr>
        <w:top w:val="none" w:sz="0" w:space="0" w:color="auto"/>
        <w:left w:val="none" w:sz="0" w:space="0" w:color="auto"/>
        <w:bottom w:val="none" w:sz="0" w:space="0" w:color="auto"/>
        <w:right w:val="none" w:sz="0" w:space="0" w:color="auto"/>
      </w:divBdr>
      <w:divsChild>
        <w:div w:id="25568473">
          <w:marLeft w:val="0"/>
          <w:marRight w:val="0"/>
          <w:marTop w:val="0"/>
          <w:marBottom w:val="0"/>
          <w:divBdr>
            <w:top w:val="none" w:sz="0" w:space="0" w:color="auto"/>
            <w:left w:val="none" w:sz="0" w:space="0" w:color="auto"/>
            <w:bottom w:val="none" w:sz="0" w:space="0" w:color="auto"/>
            <w:right w:val="none" w:sz="0" w:space="0" w:color="auto"/>
          </w:divBdr>
          <w:divsChild>
            <w:div w:id="102964627">
              <w:marLeft w:val="0"/>
              <w:marRight w:val="0"/>
              <w:marTop w:val="0"/>
              <w:marBottom w:val="0"/>
              <w:divBdr>
                <w:top w:val="none" w:sz="0" w:space="0" w:color="auto"/>
                <w:left w:val="none" w:sz="0" w:space="0" w:color="auto"/>
                <w:bottom w:val="none" w:sz="0" w:space="0" w:color="auto"/>
                <w:right w:val="none" w:sz="0" w:space="0" w:color="auto"/>
              </w:divBdr>
            </w:div>
          </w:divsChild>
        </w:div>
        <w:div w:id="40834680">
          <w:marLeft w:val="0"/>
          <w:marRight w:val="0"/>
          <w:marTop w:val="0"/>
          <w:marBottom w:val="0"/>
          <w:divBdr>
            <w:top w:val="none" w:sz="0" w:space="0" w:color="auto"/>
            <w:left w:val="none" w:sz="0" w:space="0" w:color="auto"/>
            <w:bottom w:val="none" w:sz="0" w:space="0" w:color="auto"/>
            <w:right w:val="none" w:sz="0" w:space="0" w:color="auto"/>
          </w:divBdr>
          <w:divsChild>
            <w:div w:id="209391021">
              <w:marLeft w:val="0"/>
              <w:marRight w:val="0"/>
              <w:marTop w:val="0"/>
              <w:marBottom w:val="0"/>
              <w:divBdr>
                <w:top w:val="none" w:sz="0" w:space="0" w:color="auto"/>
                <w:left w:val="none" w:sz="0" w:space="0" w:color="auto"/>
                <w:bottom w:val="none" w:sz="0" w:space="0" w:color="auto"/>
                <w:right w:val="none" w:sz="0" w:space="0" w:color="auto"/>
              </w:divBdr>
            </w:div>
          </w:divsChild>
        </w:div>
        <w:div w:id="102119612">
          <w:marLeft w:val="0"/>
          <w:marRight w:val="0"/>
          <w:marTop w:val="0"/>
          <w:marBottom w:val="0"/>
          <w:divBdr>
            <w:top w:val="none" w:sz="0" w:space="0" w:color="auto"/>
            <w:left w:val="none" w:sz="0" w:space="0" w:color="auto"/>
            <w:bottom w:val="none" w:sz="0" w:space="0" w:color="auto"/>
            <w:right w:val="none" w:sz="0" w:space="0" w:color="auto"/>
          </w:divBdr>
          <w:divsChild>
            <w:div w:id="1533760954">
              <w:marLeft w:val="0"/>
              <w:marRight w:val="0"/>
              <w:marTop w:val="0"/>
              <w:marBottom w:val="0"/>
              <w:divBdr>
                <w:top w:val="none" w:sz="0" w:space="0" w:color="auto"/>
                <w:left w:val="none" w:sz="0" w:space="0" w:color="auto"/>
                <w:bottom w:val="none" w:sz="0" w:space="0" w:color="auto"/>
                <w:right w:val="none" w:sz="0" w:space="0" w:color="auto"/>
              </w:divBdr>
            </w:div>
          </w:divsChild>
        </w:div>
        <w:div w:id="150413655">
          <w:marLeft w:val="0"/>
          <w:marRight w:val="0"/>
          <w:marTop w:val="0"/>
          <w:marBottom w:val="0"/>
          <w:divBdr>
            <w:top w:val="none" w:sz="0" w:space="0" w:color="auto"/>
            <w:left w:val="none" w:sz="0" w:space="0" w:color="auto"/>
            <w:bottom w:val="none" w:sz="0" w:space="0" w:color="auto"/>
            <w:right w:val="none" w:sz="0" w:space="0" w:color="auto"/>
          </w:divBdr>
          <w:divsChild>
            <w:div w:id="1772506375">
              <w:marLeft w:val="0"/>
              <w:marRight w:val="0"/>
              <w:marTop w:val="0"/>
              <w:marBottom w:val="0"/>
              <w:divBdr>
                <w:top w:val="none" w:sz="0" w:space="0" w:color="auto"/>
                <w:left w:val="none" w:sz="0" w:space="0" w:color="auto"/>
                <w:bottom w:val="none" w:sz="0" w:space="0" w:color="auto"/>
                <w:right w:val="none" w:sz="0" w:space="0" w:color="auto"/>
              </w:divBdr>
            </w:div>
          </w:divsChild>
        </w:div>
        <w:div w:id="153375312">
          <w:marLeft w:val="0"/>
          <w:marRight w:val="0"/>
          <w:marTop w:val="0"/>
          <w:marBottom w:val="0"/>
          <w:divBdr>
            <w:top w:val="none" w:sz="0" w:space="0" w:color="auto"/>
            <w:left w:val="none" w:sz="0" w:space="0" w:color="auto"/>
            <w:bottom w:val="none" w:sz="0" w:space="0" w:color="auto"/>
            <w:right w:val="none" w:sz="0" w:space="0" w:color="auto"/>
          </w:divBdr>
          <w:divsChild>
            <w:div w:id="1540362503">
              <w:marLeft w:val="0"/>
              <w:marRight w:val="0"/>
              <w:marTop w:val="0"/>
              <w:marBottom w:val="0"/>
              <w:divBdr>
                <w:top w:val="none" w:sz="0" w:space="0" w:color="auto"/>
                <w:left w:val="none" w:sz="0" w:space="0" w:color="auto"/>
                <w:bottom w:val="none" w:sz="0" w:space="0" w:color="auto"/>
                <w:right w:val="none" w:sz="0" w:space="0" w:color="auto"/>
              </w:divBdr>
            </w:div>
          </w:divsChild>
        </w:div>
        <w:div w:id="158808658">
          <w:marLeft w:val="0"/>
          <w:marRight w:val="0"/>
          <w:marTop w:val="0"/>
          <w:marBottom w:val="0"/>
          <w:divBdr>
            <w:top w:val="none" w:sz="0" w:space="0" w:color="auto"/>
            <w:left w:val="none" w:sz="0" w:space="0" w:color="auto"/>
            <w:bottom w:val="none" w:sz="0" w:space="0" w:color="auto"/>
            <w:right w:val="none" w:sz="0" w:space="0" w:color="auto"/>
          </w:divBdr>
          <w:divsChild>
            <w:div w:id="1906065230">
              <w:marLeft w:val="0"/>
              <w:marRight w:val="0"/>
              <w:marTop w:val="0"/>
              <w:marBottom w:val="0"/>
              <w:divBdr>
                <w:top w:val="none" w:sz="0" w:space="0" w:color="auto"/>
                <w:left w:val="none" w:sz="0" w:space="0" w:color="auto"/>
                <w:bottom w:val="none" w:sz="0" w:space="0" w:color="auto"/>
                <w:right w:val="none" w:sz="0" w:space="0" w:color="auto"/>
              </w:divBdr>
            </w:div>
          </w:divsChild>
        </w:div>
        <w:div w:id="332806917">
          <w:marLeft w:val="0"/>
          <w:marRight w:val="0"/>
          <w:marTop w:val="0"/>
          <w:marBottom w:val="0"/>
          <w:divBdr>
            <w:top w:val="none" w:sz="0" w:space="0" w:color="auto"/>
            <w:left w:val="none" w:sz="0" w:space="0" w:color="auto"/>
            <w:bottom w:val="none" w:sz="0" w:space="0" w:color="auto"/>
            <w:right w:val="none" w:sz="0" w:space="0" w:color="auto"/>
          </w:divBdr>
          <w:divsChild>
            <w:div w:id="1246842304">
              <w:marLeft w:val="0"/>
              <w:marRight w:val="0"/>
              <w:marTop w:val="0"/>
              <w:marBottom w:val="0"/>
              <w:divBdr>
                <w:top w:val="none" w:sz="0" w:space="0" w:color="auto"/>
                <w:left w:val="none" w:sz="0" w:space="0" w:color="auto"/>
                <w:bottom w:val="none" w:sz="0" w:space="0" w:color="auto"/>
                <w:right w:val="none" w:sz="0" w:space="0" w:color="auto"/>
              </w:divBdr>
            </w:div>
          </w:divsChild>
        </w:div>
        <w:div w:id="343435988">
          <w:marLeft w:val="0"/>
          <w:marRight w:val="0"/>
          <w:marTop w:val="0"/>
          <w:marBottom w:val="0"/>
          <w:divBdr>
            <w:top w:val="none" w:sz="0" w:space="0" w:color="auto"/>
            <w:left w:val="none" w:sz="0" w:space="0" w:color="auto"/>
            <w:bottom w:val="none" w:sz="0" w:space="0" w:color="auto"/>
            <w:right w:val="none" w:sz="0" w:space="0" w:color="auto"/>
          </w:divBdr>
          <w:divsChild>
            <w:div w:id="1273707214">
              <w:marLeft w:val="0"/>
              <w:marRight w:val="0"/>
              <w:marTop w:val="0"/>
              <w:marBottom w:val="0"/>
              <w:divBdr>
                <w:top w:val="none" w:sz="0" w:space="0" w:color="auto"/>
                <w:left w:val="none" w:sz="0" w:space="0" w:color="auto"/>
                <w:bottom w:val="none" w:sz="0" w:space="0" w:color="auto"/>
                <w:right w:val="none" w:sz="0" w:space="0" w:color="auto"/>
              </w:divBdr>
            </w:div>
          </w:divsChild>
        </w:div>
        <w:div w:id="351031560">
          <w:marLeft w:val="0"/>
          <w:marRight w:val="0"/>
          <w:marTop w:val="0"/>
          <w:marBottom w:val="0"/>
          <w:divBdr>
            <w:top w:val="none" w:sz="0" w:space="0" w:color="auto"/>
            <w:left w:val="none" w:sz="0" w:space="0" w:color="auto"/>
            <w:bottom w:val="none" w:sz="0" w:space="0" w:color="auto"/>
            <w:right w:val="none" w:sz="0" w:space="0" w:color="auto"/>
          </w:divBdr>
          <w:divsChild>
            <w:div w:id="1149860566">
              <w:marLeft w:val="0"/>
              <w:marRight w:val="0"/>
              <w:marTop w:val="0"/>
              <w:marBottom w:val="0"/>
              <w:divBdr>
                <w:top w:val="none" w:sz="0" w:space="0" w:color="auto"/>
                <w:left w:val="none" w:sz="0" w:space="0" w:color="auto"/>
                <w:bottom w:val="none" w:sz="0" w:space="0" w:color="auto"/>
                <w:right w:val="none" w:sz="0" w:space="0" w:color="auto"/>
              </w:divBdr>
            </w:div>
          </w:divsChild>
        </w:div>
        <w:div w:id="443967557">
          <w:marLeft w:val="0"/>
          <w:marRight w:val="0"/>
          <w:marTop w:val="0"/>
          <w:marBottom w:val="0"/>
          <w:divBdr>
            <w:top w:val="none" w:sz="0" w:space="0" w:color="auto"/>
            <w:left w:val="none" w:sz="0" w:space="0" w:color="auto"/>
            <w:bottom w:val="none" w:sz="0" w:space="0" w:color="auto"/>
            <w:right w:val="none" w:sz="0" w:space="0" w:color="auto"/>
          </w:divBdr>
          <w:divsChild>
            <w:div w:id="678773784">
              <w:marLeft w:val="0"/>
              <w:marRight w:val="0"/>
              <w:marTop w:val="0"/>
              <w:marBottom w:val="0"/>
              <w:divBdr>
                <w:top w:val="none" w:sz="0" w:space="0" w:color="auto"/>
                <w:left w:val="none" w:sz="0" w:space="0" w:color="auto"/>
                <w:bottom w:val="none" w:sz="0" w:space="0" w:color="auto"/>
                <w:right w:val="none" w:sz="0" w:space="0" w:color="auto"/>
              </w:divBdr>
            </w:div>
          </w:divsChild>
        </w:div>
        <w:div w:id="466894959">
          <w:marLeft w:val="0"/>
          <w:marRight w:val="0"/>
          <w:marTop w:val="0"/>
          <w:marBottom w:val="0"/>
          <w:divBdr>
            <w:top w:val="none" w:sz="0" w:space="0" w:color="auto"/>
            <w:left w:val="none" w:sz="0" w:space="0" w:color="auto"/>
            <w:bottom w:val="none" w:sz="0" w:space="0" w:color="auto"/>
            <w:right w:val="none" w:sz="0" w:space="0" w:color="auto"/>
          </w:divBdr>
          <w:divsChild>
            <w:div w:id="390858148">
              <w:marLeft w:val="0"/>
              <w:marRight w:val="0"/>
              <w:marTop w:val="0"/>
              <w:marBottom w:val="0"/>
              <w:divBdr>
                <w:top w:val="none" w:sz="0" w:space="0" w:color="auto"/>
                <w:left w:val="none" w:sz="0" w:space="0" w:color="auto"/>
                <w:bottom w:val="none" w:sz="0" w:space="0" w:color="auto"/>
                <w:right w:val="none" w:sz="0" w:space="0" w:color="auto"/>
              </w:divBdr>
            </w:div>
          </w:divsChild>
        </w:div>
        <w:div w:id="474108076">
          <w:marLeft w:val="0"/>
          <w:marRight w:val="0"/>
          <w:marTop w:val="0"/>
          <w:marBottom w:val="0"/>
          <w:divBdr>
            <w:top w:val="none" w:sz="0" w:space="0" w:color="auto"/>
            <w:left w:val="none" w:sz="0" w:space="0" w:color="auto"/>
            <w:bottom w:val="none" w:sz="0" w:space="0" w:color="auto"/>
            <w:right w:val="none" w:sz="0" w:space="0" w:color="auto"/>
          </w:divBdr>
          <w:divsChild>
            <w:div w:id="505822299">
              <w:marLeft w:val="0"/>
              <w:marRight w:val="0"/>
              <w:marTop w:val="0"/>
              <w:marBottom w:val="0"/>
              <w:divBdr>
                <w:top w:val="none" w:sz="0" w:space="0" w:color="auto"/>
                <w:left w:val="none" w:sz="0" w:space="0" w:color="auto"/>
                <w:bottom w:val="none" w:sz="0" w:space="0" w:color="auto"/>
                <w:right w:val="none" w:sz="0" w:space="0" w:color="auto"/>
              </w:divBdr>
            </w:div>
          </w:divsChild>
        </w:div>
        <w:div w:id="788087059">
          <w:marLeft w:val="0"/>
          <w:marRight w:val="0"/>
          <w:marTop w:val="0"/>
          <w:marBottom w:val="0"/>
          <w:divBdr>
            <w:top w:val="none" w:sz="0" w:space="0" w:color="auto"/>
            <w:left w:val="none" w:sz="0" w:space="0" w:color="auto"/>
            <w:bottom w:val="none" w:sz="0" w:space="0" w:color="auto"/>
            <w:right w:val="none" w:sz="0" w:space="0" w:color="auto"/>
          </w:divBdr>
          <w:divsChild>
            <w:div w:id="570192553">
              <w:marLeft w:val="0"/>
              <w:marRight w:val="0"/>
              <w:marTop w:val="0"/>
              <w:marBottom w:val="0"/>
              <w:divBdr>
                <w:top w:val="none" w:sz="0" w:space="0" w:color="auto"/>
                <w:left w:val="none" w:sz="0" w:space="0" w:color="auto"/>
                <w:bottom w:val="none" w:sz="0" w:space="0" w:color="auto"/>
                <w:right w:val="none" w:sz="0" w:space="0" w:color="auto"/>
              </w:divBdr>
            </w:div>
          </w:divsChild>
        </w:div>
        <w:div w:id="817260126">
          <w:marLeft w:val="0"/>
          <w:marRight w:val="0"/>
          <w:marTop w:val="0"/>
          <w:marBottom w:val="0"/>
          <w:divBdr>
            <w:top w:val="none" w:sz="0" w:space="0" w:color="auto"/>
            <w:left w:val="none" w:sz="0" w:space="0" w:color="auto"/>
            <w:bottom w:val="none" w:sz="0" w:space="0" w:color="auto"/>
            <w:right w:val="none" w:sz="0" w:space="0" w:color="auto"/>
          </w:divBdr>
          <w:divsChild>
            <w:div w:id="2036879335">
              <w:marLeft w:val="0"/>
              <w:marRight w:val="0"/>
              <w:marTop w:val="0"/>
              <w:marBottom w:val="0"/>
              <w:divBdr>
                <w:top w:val="none" w:sz="0" w:space="0" w:color="auto"/>
                <w:left w:val="none" w:sz="0" w:space="0" w:color="auto"/>
                <w:bottom w:val="none" w:sz="0" w:space="0" w:color="auto"/>
                <w:right w:val="none" w:sz="0" w:space="0" w:color="auto"/>
              </w:divBdr>
            </w:div>
          </w:divsChild>
        </w:div>
        <w:div w:id="857348251">
          <w:marLeft w:val="0"/>
          <w:marRight w:val="0"/>
          <w:marTop w:val="0"/>
          <w:marBottom w:val="0"/>
          <w:divBdr>
            <w:top w:val="none" w:sz="0" w:space="0" w:color="auto"/>
            <w:left w:val="none" w:sz="0" w:space="0" w:color="auto"/>
            <w:bottom w:val="none" w:sz="0" w:space="0" w:color="auto"/>
            <w:right w:val="none" w:sz="0" w:space="0" w:color="auto"/>
          </w:divBdr>
          <w:divsChild>
            <w:div w:id="890112227">
              <w:marLeft w:val="0"/>
              <w:marRight w:val="0"/>
              <w:marTop w:val="0"/>
              <w:marBottom w:val="0"/>
              <w:divBdr>
                <w:top w:val="none" w:sz="0" w:space="0" w:color="auto"/>
                <w:left w:val="none" w:sz="0" w:space="0" w:color="auto"/>
                <w:bottom w:val="none" w:sz="0" w:space="0" w:color="auto"/>
                <w:right w:val="none" w:sz="0" w:space="0" w:color="auto"/>
              </w:divBdr>
            </w:div>
          </w:divsChild>
        </w:div>
        <w:div w:id="873923548">
          <w:marLeft w:val="0"/>
          <w:marRight w:val="0"/>
          <w:marTop w:val="0"/>
          <w:marBottom w:val="0"/>
          <w:divBdr>
            <w:top w:val="none" w:sz="0" w:space="0" w:color="auto"/>
            <w:left w:val="none" w:sz="0" w:space="0" w:color="auto"/>
            <w:bottom w:val="none" w:sz="0" w:space="0" w:color="auto"/>
            <w:right w:val="none" w:sz="0" w:space="0" w:color="auto"/>
          </w:divBdr>
          <w:divsChild>
            <w:div w:id="1900632045">
              <w:marLeft w:val="0"/>
              <w:marRight w:val="0"/>
              <w:marTop w:val="0"/>
              <w:marBottom w:val="0"/>
              <w:divBdr>
                <w:top w:val="none" w:sz="0" w:space="0" w:color="auto"/>
                <w:left w:val="none" w:sz="0" w:space="0" w:color="auto"/>
                <w:bottom w:val="none" w:sz="0" w:space="0" w:color="auto"/>
                <w:right w:val="none" w:sz="0" w:space="0" w:color="auto"/>
              </w:divBdr>
            </w:div>
          </w:divsChild>
        </w:div>
        <w:div w:id="928544667">
          <w:marLeft w:val="0"/>
          <w:marRight w:val="0"/>
          <w:marTop w:val="0"/>
          <w:marBottom w:val="0"/>
          <w:divBdr>
            <w:top w:val="none" w:sz="0" w:space="0" w:color="auto"/>
            <w:left w:val="none" w:sz="0" w:space="0" w:color="auto"/>
            <w:bottom w:val="none" w:sz="0" w:space="0" w:color="auto"/>
            <w:right w:val="none" w:sz="0" w:space="0" w:color="auto"/>
          </w:divBdr>
          <w:divsChild>
            <w:div w:id="960963916">
              <w:marLeft w:val="0"/>
              <w:marRight w:val="0"/>
              <w:marTop w:val="0"/>
              <w:marBottom w:val="0"/>
              <w:divBdr>
                <w:top w:val="none" w:sz="0" w:space="0" w:color="auto"/>
                <w:left w:val="none" w:sz="0" w:space="0" w:color="auto"/>
                <w:bottom w:val="none" w:sz="0" w:space="0" w:color="auto"/>
                <w:right w:val="none" w:sz="0" w:space="0" w:color="auto"/>
              </w:divBdr>
            </w:div>
          </w:divsChild>
        </w:div>
        <w:div w:id="1088649737">
          <w:marLeft w:val="0"/>
          <w:marRight w:val="0"/>
          <w:marTop w:val="0"/>
          <w:marBottom w:val="0"/>
          <w:divBdr>
            <w:top w:val="none" w:sz="0" w:space="0" w:color="auto"/>
            <w:left w:val="none" w:sz="0" w:space="0" w:color="auto"/>
            <w:bottom w:val="none" w:sz="0" w:space="0" w:color="auto"/>
            <w:right w:val="none" w:sz="0" w:space="0" w:color="auto"/>
          </w:divBdr>
          <w:divsChild>
            <w:div w:id="1023631796">
              <w:marLeft w:val="0"/>
              <w:marRight w:val="0"/>
              <w:marTop w:val="0"/>
              <w:marBottom w:val="0"/>
              <w:divBdr>
                <w:top w:val="none" w:sz="0" w:space="0" w:color="auto"/>
                <w:left w:val="none" w:sz="0" w:space="0" w:color="auto"/>
                <w:bottom w:val="none" w:sz="0" w:space="0" w:color="auto"/>
                <w:right w:val="none" w:sz="0" w:space="0" w:color="auto"/>
              </w:divBdr>
            </w:div>
          </w:divsChild>
        </w:div>
        <w:div w:id="1153451920">
          <w:marLeft w:val="0"/>
          <w:marRight w:val="0"/>
          <w:marTop w:val="0"/>
          <w:marBottom w:val="0"/>
          <w:divBdr>
            <w:top w:val="none" w:sz="0" w:space="0" w:color="auto"/>
            <w:left w:val="none" w:sz="0" w:space="0" w:color="auto"/>
            <w:bottom w:val="none" w:sz="0" w:space="0" w:color="auto"/>
            <w:right w:val="none" w:sz="0" w:space="0" w:color="auto"/>
          </w:divBdr>
          <w:divsChild>
            <w:div w:id="1127548450">
              <w:marLeft w:val="0"/>
              <w:marRight w:val="0"/>
              <w:marTop w:val="0"/>
              <w:marBottom w:val="0"/>
              <w:divBdr>
                <w:top w:val="none" w:sz="0" w:space="0" w:color="auto"/>
                <w:left w:val="none" w:sz="0" w:space="0" w:color="auto"/>
                <w:bottom w:val="none" w:sz="0" w:space="0" w:color="auto"/>
                <w:right w:val="none" w:sz="0" w:space="0" w:color="auto"/>
              </w:divBdr>
            </w:div>
          </w:divsChild>
        </w:div>
        <w:div w:id="1159885324">
          <w:marLeft w:val="0"/>
          <w:marRight w:val="0"/>
          <w:marTop w:val="0"/>
          <w:marBottom w:val="0"/>
          <w:divBdr>
            <w:top w:val="none" w:sz="0" w:space="0" w:color="auto"/>
            <w:left w:val="none" w:sz="0" w:space="0" w:color="auto"/>
            <w:bottom w:val="none" w:sz="0" w:space="0" w:color="auto"/>
            <w:right w:val="none" w:sz="0" w:space="0" w:color="auto"/>
          </w:divBdr>
          <w:divsChild>
            <w:div w:id="1643004811">
              <w:marLeft w:val="0"/>
              <w:marRight w:val="0"/>
              <w:marTop w:val="0"/>
              <w:marBottom w:val="0"/>
              <w:divBdr>
                <w:top w:val="none" w:sz="0" w:space="0" w:color="auto"/>
                <w:left w:val="none" w:sz="0" w:space="0" w:color="auto"/>
                <w:bottom w:val="none" w:sz="0" w:space="0" w:color="auto"/>
                <w:right w:val="none" w:sz="0" w:space="0" w:color="auto"/>
              </w:divBdr>
            </w:div>
          </w:divsChild>
        </w:div>
        <w:div w:id="1268806542">
          <w:marLeft w:val="0"/>
          <w:marRight w:val="0"/>
          <w:marTop w:val="0"/>
          <w:marBottom w:val="0"/>
          <w:divBdr>
            <w:top w:val="none" w:sz="0" w:space="0" w:color="auto"/>
            <w:left w:val="none" w:sz="0" w:space="0" w:color="auto"/>
            <w:bottom w:val="none" w:sz="0" w:space="0" w:color="auto"/>
            <w:right w:val="none" w:sz="0" w:space="0" w:color="auto"/>
          </w:divBdr>
          <w:divsChild>
            <w:div w:id="322246987">
              <w:marLeft w:val="0"/>
              <w:marRight w:val="0"/>
              <w:marTop w:val="0"/>
              <w:marBottom w:val="0"/>
              <w:divBdr>
                <w:top w:val="none" w:sz="0" w:space="0" w:color="auto"/>
                <w:left w:val="none" w:sz="0" w:space="0" w:color="auto"/>
                <w:bottom w:val="none" w:sz="0" w:space="0" w:color="auto"/>
                <w:right w:val="none" w:sz="0" w:space="0" w:color="auto"/>
              </w:divBdr>
            </w:div>
          </w:divsChild>
        </w:div>
        <w:div w:id="1308900392">
          <w:marLeft w:val="0"/>
          <w:marRight w:val="0"/>
          <w:marTop w:val="0"/>
          <w:marBottom w:val="0"/>
          <w:divBdr>
            <w:top w:val="none" w:sz="0" w:space="0" w:color="auto"/>
            <w:left w:val="none" w:sz="0" w:space="0" w:color="auto"/>
            <w:bottom w:val="none" w:sz="0" w:space="0" w:color="auto"/>
            <w:right w:val="none" w:sz="0" w:space="0" w:color="auto"/>
          </w:divBdr>
          <w:divsChild>
            <w:div w:id="1785154290">
              <w:marLeft w:val="0"/>
              <w:marRight w:val="0"/>
              <w:marTop w:val="0"/>
              <w:marBottom w:val="0"/>
              <w:divBdr>
                <w:top w:val="none" w:sz="0" w:space="0" w:color="auto"/>
                <w:left w:val="none" w:sz="0" w:space="0" w:color="auto"/>
                <w:bottom w:val="none" w:sz="0" w:space="0" w:color="auto"/>
                <w:right w:val="none" w:sz="0" w:space="0" w:color="auto"/>
              </w:divBdr>
            </w:div>
          </w:divsChild>
        </w:div>
        <w:div w:id="1364213731">
          <w:marLeft w:val="0"/>
          <w:marRight w:val="0"/>
          <w:marTop w:val="0"/>
          <w:marBottom w:val="0"/>
          <w:divBdr>
            <w:top w:val="none" w:sz="0" w:space="0" w:color="auto"/>
            <w:left w:val="none" w:sz="0" w:space="0" w:color="auto"/>
            <w:bottom w:val="none" w:sz="0" w:space="0" w:color="auto"/>
            <w:right w:val="none" w:sz="0" w:space="0" w:color="auto"/>
          </w:divBdr>
          <w:divsChild>
            <w:div w:id="691615648">
              <w:marLeft w:val="0"/>
              <w:marRight w:val="0"/>
              <w:marTop w:val="0"/>
              <w:marBottom w:val="0"/>
              <w:divBdr>
                <w:top w:val="none" w:sz="0" w:space="0" w:color="auto"/>
                <w:left w:val="none" w:sz="0" w:space="0" w:color="auto"/>
                <w:bottom w:val="none" w:sz="0" w:space="0" w:color="auto"/>
                <w:right w:val="none" w:sz="0" w:space="0" w:color="auto"/>
              </w:divBdr>
            </w:div>
          </w:divsChild>
        </w:div>
        <w:div w:id="1392541298">
          <w:marLeft w:val="0"/>
          <w:marRight w:val="0"/>
          <w:marTop w:val="0"/>
          <w:marBottom w:val="0"/>
          <w:divBdr>
            <w:top w:val="none" w:sz="0" w:space="0" w:color="auto"/>
            <w:left w:val="none" w:sz="0" w:space="0" w:color="auto"/>
            <w:bottom w:val="none" w:sz="0" w:space="0" w:color="auto"/>
            <w:right w:val="none" w:sz="0" w:space="0" w:color="auto"/>
          </w:divBdr>
          <w:divsChild>
            <w:div w:id="411394585">
              <w:marLeft w:val="0"/>
              <w:marRight w:val="0"/>
              <w:marTop w:val="0"/>
              <w:marBottom w:val="0"/>
              <w:divBdr>
                <w:top w:val="none" w:sz="0" w:space="0" w:color="auto"/>
                <w:left w:val="none" w:sz="0" w:space="0" w:color="auto"/>
                <w:bottom w:val="none" w:sz="0" w:space="0" w:color="auto"/>
                <w:right w:val="none" w:sz="0" w:space="0" w:color="auto"/>
              </w:divBdr>
            </w:div>
          </w:divsChild>
        </w:div>
        <w:div w:id="1400590639">
          <w:marLeft w:val="0"/>
          <w:marRight w:val="0"/>
          <w:marTop w:val="0"/>
          <w:marBottom w:val="0"/>
          <w:divBdr>
            <w:top w:val="none" w:sz="0" w:space="0" w:color="auto"/>
            <w:left w:val="none" w:sz="0" w:space="0" w:color="auto"/>
            <w:bottom w:val="none" w:sz="0" w:space="0" w:color="auto"/>
            <w:right w:val="none" w:sz="0" w:space="0" w:color="auto"/>
          </w:divBdr>
          <w:divsChild>
            <w:div w:id="1722706319">
              <w:marLeft w:val="0"/>
              <w:marRight w:val="0"/>
              <w:marTop w:val="0"/>
              <w:marBottom w:val="0"/>
              <w:divBdr>
                <w:top w:val="none" w:sz="0" w:space="0" w:color="auto"/>
                <w:left w:val="none" w:sz="0" w:space="0" w:color="auto"/>
                <w:bottom w:val="none" w:sz="0" w:space="0" w:color="auto"/>
                <w:right w:val="none" w:sz="0" w:space="0" w:color="auto"/>
              </w:divBdr>
            </w:div>
          </w:divsChild>
        </w:div>
        <w:div w:id="1411343350">
          <w:marLeft w:val="0"/>
          <w:marRight w:val="0"/>
          <w:marTop w:val="0"/>
          <w:marBottom w:val="0"/>
          <w:divBdr>
            <w:top w:val="none" w:sz="0" w:space="0" w:color="auto"/>
            <w:left w:val="none" w:sz="0" w:space="0" w:color="auto"/>
            <w:bottom w:val="none" w:sz="0" w:space="0" w:color="auto"/>
            <w:right w:val="none" w:sz="0" w:space="0" w:color="auto"/>
          </w:divBdr>
          <w:divsChild>
            <w:div w:id="375399974">
              <w:marLeft w:val="0"/>
              <w:marRight w:val="0"/>
              <w:marTop w:val="0"/>
              <w:marBottom w:val="0"/>
              <w:divBdr>
                <w:top w:val="none" w:sz="0" w:space="0" w:color="auto"/>
                <w:left w:val="none" w:sz="0" w:space="0" w:color="auto"/>
                <w:bottom w:val="none" w:sz="0" w:space="0" w:color="auto"/>
                <w:right w:val="none" w:sz="0" w:space="0" w:color="auto"/>
              </w:divBdr>
            </w:div>
          </w:divsChild>
        </w:div>
        <w:div w:id="1412779405">
          <w:marLeft w:val="0"/>
          <w:marRight w:val="0"/>
          <w:marTop w:val="0"/>
          <w:marBottom w:val="0"/>
          <w:divBdr>
            <w:top w:val="none" w:sz="0" w:space="0" w:color="auto"/>
            <w:left w:val="none" w:sz="0" w:space="0" w:color="auto"/>
            <w:bottom w:val="none" w:sz="0" w:space="0" w:color="auto"/>
            <w:right w:val="none" w:sz="0" w:space="0" w:color="auto"/>
          </w:divBdr>
          <w:divsChild>
            <w:div w:id="1032420677">
              <w:marLeft w:val="0"/>
              <w:marRight w:val="0"/>
              <w:marTop w:val="0"/>
              <w:marBottom w:val="0"/>
              <w:divBdr>
                <w:top w:val="none" w:sz="0" w:space="0" w:color="auto"/>
                <w:left w:val="none" w:sz="0" w:space="0" w:color="auto"/>
                <w:bottom w:val="none" w:sz="0" w:space="0" w:color="auto"/>
                <w:right w:val="none" w:sz="0" w:space="0" w:color="auto"/>
              </w:divBdr>
            </w:div>
          </w:divsChild>
        </w:div>
        <w:div w:id="1414469792">
          <w:marLeft w:val="0"/>
          <w:marRight w:val="0"/>
          <w:marTop w:val="0"/>
          <w:marBottom w:val="0"/>
          <w:divBdr>
            <w:top w:val="none" w:sz="0" w:space="0" w:color="auto"/>
            <w:left w:val="none" w:sz="0" w:space="0" w:color="auto"/>
            <w:bottom w:val="none" w:sz="0" w:space="0" w:color="auto"/>
            <w:right w:val="none" w:sz="0" w:space="0" w:color="auto"/>
          </w:divBdr>
          <w:divsChild>
            <w:div w:id="399258464">
              <w:marLeft w:val="0"/>
              <w:marRight w:val="0"/>
              <w:marTop w:val="0"/>
              <w:marBottom w:val="0"/>
              <w:divBdr>
                <w:top w:val="none" w:sz="0" w:space="0" w:color="auto"/>
                <w:left w:val="none" w:sz="0" w:space="0" w:color="auto"/>
                <w:bottom w:val="none" w:sz="0" w:space="0" w:color="auto"/>
                <w:right w:val="none" w:sz="0" w:space="0" w:color="auto"/>
              </w:divBdr>
            </w:div>
          </w:divsChild>
        </w:div>
        <w:div w:id="1477262884">
          <w:marLeft w:val="0"/>
          <w:marRight w:val="0"/>
          <w:marTop w:val="0"/>
          <w:marBottom w:val="0"/>
          <w:divBdr>
            <w:top w:val="none" w:sz="0" w:space="0" w:color="auto"/>
            <w:left w:val="none" w:sz="0" w:space="0" w:color="auto"/>
            <w:bottom w:val="none" w:sz="0" w:space="0" w:color="auto"/>
            <w:right w:val="none" w:sz="0" w:space="0" w:color="auto"/>
          </w:divBdr>
          <w:divsChild>
            <w:div w:id="1279265449">
              <w:marLeft w:val="0"/>
              <w:marRight w:val="0"/>
              <w:marTop w:val="0"/>
              <w:marBottom w:val="0"/>
              <w:divBdr>
                <w:top w:val="none" w:sz="0" w:space="0" w:color="auto"/>
                <w:left w:val="none" w:sz="0" w:space="0" w:color="auto"/>
                <w:bottom w:val="none" w:sz="0" w:space="0" w:color="auto"/>
                <w:right w:val="none" w:sz="0" w:space="0" w:color="auto"/>
              </w:divBdr>
            </w:div>
          </w:divsChild>
        </w:div>
        <w:div w:id="1516308522">
          <w:marLeft w:val="0"/>
          <w:marRight w:val="0"/>
          <w:marTop w:val="0"/>
          <w:marBottom w:val="0"/>
          <w:divBdr>
            <w:top w:val="none" w:sz="0" w:space="0" w:color="auto"/>
            <w:left w:val="none" w:sz="0" w:space="0" w:color="auto"/>
            <w:bottom w:val="none" w:sz="0" w:space="0" w:color="auto"/>
            <w:right w:val="none" w:sz="0" w:space="0" w:color="auto"/>
          </w:divBdr>
          <w:divsChild>
            <w:div w:id="2056999048">
              <w:marLeft w:val="0"/>
              <w:marRight w:val="0"/>
              <w:marTop w:val="0"/>
              <w:marBottom w:val="0"/>
              <w:divBdr>
                <w:top w:val="none" w:sz="0" w:space="0" w:color="auto"/>
                <w:left w:val="none" w:sz="0" w:space="0" w:color="auto"/>
                <w:bottom w:val="none" w:sz="0" w:space="0" w:color="auto"/>
                <w:right w:val="none" w:sz="0" w:space="0" w:color="auto"/>
              </w:divBdr>
            </w:div>
          </w:divsChild>
        </w:div>
        <w:div w:id="1554384562">
          <w:marLeft w:val="0"/>
          <w:marRight w:val="0"/>
          <w:marTop w:val="0"/>
          <w:marBottom w:val="0"/>
          <w:divBdr>
            <w:top w:val="none" w:sz="0" w:space="0" w:color="auto"/>
            <w:left w:val="none" w:sz="0" w:space="0" w:color="auto"/>
            <w:bottom w:val="none" w:sz="0" w:space="0" w:color="auto"/>
            <w:right w:val="none" w:sz="0" w:space="0" w:color="auto"/>
          </w:divBdr>
          <w:divsChild>
            <w:div w:id="743456047">
              <w:marLeft w:val="0"/>
              <w:marRight w:val="0"/>
              <w:marTop w:val="0"/>
              <w:marBottom w:val="0"/>
              <w:divBdr>
                <w:top w:val="none" w:sz="0" w:space="0" w:color="auto"/>
                <w:left w:val="none" w:sz="0" w:space="0" w:color="auto"/>
                <w:bottom w:val="none" w:sz="0" w:space="0" w:color="auto"/>
                <w:right w:val="none" w:sz="0" w:space="0" w:color="auto"/>
              </w:divBdr>
            </w:div>
          </w:divsChild>
        </w:div>
        <w:div w:id="1631475267">
          <w:marLeft w:val="0"/>
          <w:marRight w:val="0"/>
          <w:marTop w:val="0"/>
          <w:marBottom w:val="0"/>
          <w:divBdr>
            <w:top w:val="none" w:sz="0" w:space="0" w:color="auto"/>
            <w:left w:val="none" w:sz="0" w:space="0" w:color="auto"/>
            <w:bottom w:val="none" w:sz="0" w:space="0" w:color="auto"/>
            <w:right w:val="none" w:sz="0" w:space="0" w:color="auto"/>
          </w:divBdr>
          <w:divsChild>
            <w:div w:id="1729497757">
              <w:marLeft w:val="0"/>
              <w:marRight w:val="0"/>
              <w:marTop w:val="0"/>
              <w:marBottom w:val="0"/>
              <w:divBdr>
                <w:top w:val="none" w:sz="0" w:space="0" w:color="auto"/>
                <w:left w:val="none" w:sz="0" w:space="0" w:color="auto"/>
                <w:bottom w:val="none" w:sz="0" w:space="0" w:color="auto"/>
                <w:right w:val="none" w:sz="0" w:space="0" w:color="auto"/>
              </w:divBdr>
            </w:div>
          </w:divsChild>
        </w:div>
        <w:div w:id="1631739419">
          <w:marLeft w:val="0"/>
          <w:marRight w:val="0"/>
          <w:marTop w:val="0"/>
          <w:marBottom w:val="0"/>
          <w:divBdr>
            <w:top w:val="none" w:sz="0" w:space="0" w:color="auto"/>
            <w:left w:val="none" w:sz="0" w:space="0" w:color="auto"/>
            <w:bottom w:val="none" w:sz="0" w:space="0" w:color="auto"/>
            <w:right w:val="none" w:sz="0" w:space="0" w:color="auto"/>
          </w:divBdr>
          <w:divsChild>
            <w:div w:id="228737402">
              <w:marLeft w:val="0"/>
              <w:marRight w:val="0"/>
              <w:marTop w:val="0"/>
              <w:marBottom w:val="0"/>
              <w:divBdr>
                <w:top w:val="none" w:sz="0" w:space="0" w:color="auto"/>
                <w:left w:val="none" w:sz="0" w:space="0" w:color="auto"/>
                <w:bottom w:val="none" w:sz="0" w:space="0" w:color="auto"/>
                <w:right w:val="none" w:sz="0" w:space="0" w:color="auto"/>
              </w:divBdr>
            </w:div>
          </w:divsChild>
        </w:div>
        <w:div w:id="1635867039">
          <w:marLeft w:val="0"/>
          <w:marRight w:val="0"/>
          <w:marTop w:val="0"/>
          <w:marBottom w:val="0"/>
          <w:divBdr>
            <w:top w:val="none" w:sz="0" w:space="0" w:color="auto"/>
            <w:left w:val="none" w:sz="0" w:space="0" w:color="auto"/>
            <w:bottom w:val="none" w:sz="0" w:space="0" w:color="auto"/>
            <w:right w:val="none" w:sz="0" w:space="0" w:color="auto"/>
          </w:divBdr>
          <w:divsChild>
            <w:div w:id="871571966">
              <w:marLeft w:val="0"/>
              <w:marRight w:val="0"/>
              <w:marTop w:val="0"/>
              <w:marBottom w:val="0"/>
              <w:divBdr>
                <w:top w:val="none" w:sz="0" w:space="0" w:color="auto"/>
                <w:left w:val="none" w:sz="0" w:space="0" w:color="auto"/>
                <w:bottom w:val="none" w:sz="0" w:space="0" w:color="auto"/>
                <w:right w:val="none" w:sz="0" w:space="0" w:color="auto"/>
              </w:divBdr>
            </w:div>
          </w:divsChild>
        </w:div>
        <w:div w:id="1723869608">
          <w:marLeft w:val="0"/>
          <w:marRight w:val="0"/>
          <w:marTop w:val="0"/>
          <w:marBottom w:val="0"/>
          <w:divBdr>
            <w:top w:val="none" w:sz="0" w:space="0" w:color="auto"/>
            <w:left w:val="none" w:sz="0" w:space="0" w:color="auto"/>
            <w:bottom w:val="none" w:sz="0" w:space="0" w:color="auto"/>
            <w:right w:val="none" w:sz="0" w:space="0" w:color="auto"/>
          </w:divBdr>
          <w:divsChild>
            <w:div w:id="2123762645">
              <w:marLeft w:val="0"/>
              <w:marRight w:val="0"/>
              <w:marTop w:val="0"/>
              <w:marBottom w:val="0"/>
              <w:divBdr>
                <w:top w:val="none" w:sz="0" w:space="0" w:color="auto"/>
                <w:left w:val="none" w:sz="0" w:space="0" w:color="auto"/>
                <w:bottom w:val="none" w:sz="0" w:space="0" w:color="auto"/>
                <w:right w:val="none" w:sz="0" w:space="0" w:color="auto"/>
              </w:divBdr>
            </w:div>
          </w:divsChild>
        </w:div>
        <w:div w:id="1810903233">
          <w:marLeft w:val="0"/>
          <w:marRight w:val="0"/>
          <w:marTop w:val="0"/>
          <w:marBottom w:val="0"/>
          <w:divBdr>
            <w:top w:val="none" w:sz="0" w:space="0" w:color="auto"/>
            <w:left w:val="none" w:sz="0" w:space="0" w:color="auto"/>
            <w:bottom w:val="none" w:sz="0" w:space="0" w:color="auto"/>
            <w:right w:val="none" w:sz="0" w:space="0" w:color="auto"/>
          </w:divBdr>
          <w:divsChild>
            <w:div w:id="899753562">
              <w:marLeft w:val="0"/>
              <w:marRight w:val="0"/>
              <w:marTop w:val="0"/>
              <w:marBottom w:val="0"/>
              <w:divBdr>
                <w:top w:val="none" w:sz="0" w:space="0" w:color="auto"/>
                <w:left w:val="none" w:sz="0" w:space="0" w:color="auto"/>
                <w:bottom w:val="none" w:sz="0" w:space="0" w:color="auto"/>
                <w:right w:val="none" w:sz="0" w:space="0" w:color="auto"/>
              </w:divBdr>
            </w:div>
          </w:divsChild>
        </w:div>
        <w:div w:id="1957370515">
          <w:marLeft w:val="0"/>
          <w:marRight w:val="0"/>
          <w:marTop w:val="0"/>
          <w:marBottom w:val="0"/>
          <w:divBdr>
            <w:top w:val="none" w:sz="0" w:space="0" w:color="auto"/>
            <w:left w:val="none" w:sz="0" w:space="0" w:color="auto"/>
            <w:bottom w:val="none" w:sz="0" w:space="0" w:color="auto"/>
            <w:right w:val="none" w:sz="0" w:space="0" w:color="auto"/>
          </w:divBdr>
          <w:divsChild>
            <w:div w:id="90051259">
              <w:marLeft w:val="0"/>
              <w:marRight w:val="0"/>
              <w:marTop w:val="0"/>
              <w:marBottom w:val="0"/>
              <w:divBdr>
                <w:top w:val="none" w:sz="0" w:space="0" w:color="auto"/>
                <w:left w:val="none" w:sz="0" w:space="0" w:color="auto"/>
                <w:bottom w:val="none" w:sz="0" w:space="0" w:color="auto"/>
                <w:right w:val="none" w:sz="0" w:space="0" w:color="auto"/>
              </w:divBdr>
            </w:div>
          </w:divsChild>
        </w:div>
        <w:div w:id="2074086308">
          <w:marLeft w:val="0"/>
          <w:marRight w:val="0"/>
          <w:marTop w:val="0"/>
          <w:marBottom w:val="0"/>
          <w:divBdr>
            <w:top w:val="none" w:sz="0" w:space="0" w:color="auto"/>
            <w:left w:val="none" w:sz="0" w:space="0" w:color="auto"/>
            <w:bottom w:val="none" w:sz="0" w:space="0" w:color="auto"/>
            <w:right w:val="none" w:sz="0" w:space="0" w:color="auto"/>
          </w:divBdr>
          <w:divsChild>
            <w:div w:id="1534417787">
              <w:marLeft w:val="0"/>
              <w:marRight w:val="0"/>
              <w:marTop w:val="0"/>
              <w:marBottom w:val="0"/>
              <w:divBdr>
                <w:top w:val="none" w:sz="0" w:space="0" w:color="auto"/>
                <w:left w:val="none" w:sz="0" w:space="0" w:color="auto"/>
                <w:bottom w:val="none" w:sz="0" w:space="0" w:color="auto"/>
                <w:right w:val="none" w:sz="0" w:space="0" w:color="auto"/>
              </w:divBdr>
            </w:div>
          </w:divsChild>
        </w:div>
        <w:div w:id="2115703470">
          <w:marLeft w:val="0"/>
          <w:marRight w:val="0"/>
          <w:marTop w:val="0"/>
          <w:marBottom w:val="0"/>
          <w:divBdr>
            <w:top w:val="none" w:sz="0" w:space="0" w:color="auto"/>
            <w:left w:val="none" w:sz="0" w:space="0" w:color="auto"/>
            <w:bottom w:val="none" w:sz="0" w:space="0" w:color="auto"/>
            <w:right w:val="none" w:sz="0" w:space="0" w:color="auto"/>
          </w:divBdr>
          <w:divsChild>
            <w:div w:id="1047795354">
              <w:marLeft w:val="0"/>
              <w:marRight w:val="0"/>
              <w:marTop w:val="0"/>
              <w:marBottom w:val="0"/>
              <w:divBdr>
                <w:top w:val="none" w:sz="0" w:space="0" w:color="auto"/>
                <w:left w:val="none" w:sz="0" w:space="0" w:color="auto"/>
                <w:bottom w:val="none" w:sz="0" w:space="0" w:color="auto"/>
                <w:right w:val="none" w:sz="0" w:space="0" w:color="auto"/>
              </w:divBdr>
            </w:div>
          </w:divsChild>
        </w:div>
        <w:div w:id="2132237604">
          <w:marLeft w:val="0"/>
          <w:marRight w:val="0"/>
          <w:marTop w:val="0"/>
          <w:marBottom w:val="0"/>
          <w:divBdr>
            <w:top w:val="none" w:sz="0" w:space="0" w:color="auto"/>
            <w:left w:val="none" w:sz="0" w:space="0" w:color="auto"/>
            <w:bottom w:val="none" w:sz="0" w:space="0" w:color="auto"/>
            <w:right w:val="none" w:sz="0" w:space="0" w:color="auto"/>
          </w:divBdr>
          <w:divsChild>
            <w:div w:id="197783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02373">
      <w:bodyDiv w:val="1"/>
      <w:marLeft w:val="0"/>
      <w:marRight w:val="0"/>
      <w:marTop w:val="0"/>
      <w:marBottom w:val="0"/>
      <w:divBdr>
        <w:top w:val="none" w:sz="0" w:space="0" w:color="auto"/>
        <w:left w:val="none" w:sz="0" w:space="0" w:color="auto"/>
        <w:bottom w:val="none" w:sz="0" w:space="0" w:color="auto"/>
        <w:right w:val="none" w:sz="0" w:space="0" w:color="auto"/>
      </w:divBdr>
      <w:divsChild>
        <w:div w:id="245579278">
          <w:marLeft w:val="0"/>
          <w:marRight w:val="0"/>
          <w:marTop w:val="0"/>
          <w:marBottom w:val="0"/>
          <w:divBdr>
            <w:top w:val="none" w:sz="0" w:space="0" w:color="auto"/>
            <w:left w:val="none" w:sz="0" w:space="0" w:color="auto"/>
            <w:bottom w:val="none" w:sz="0" w:space="0" w:color="auto"/>
            <w:right w:val="none" w:sz="0" w:space="0" w:color="auto"/>
          </w:divBdr>
        </w:div>
        <w:div w:id="367263858">
          <w:marLeft w:val="0"/>
          <w:marRight w:val="0"/>
          <w:marTop w:val="0"/>
          <w:marBottom w:val="0"/>
          <w:divBdr>
            <w:top w:val="none" w:sz="0" w:space="0" w:color="auto"/>
            <w:left w:val="none" w:sz="0" w:space="0" w:color="auto"/>
            <w:bottom w:val="none" w:sz="0" w:space="0" w:color="auto"/>
            <w:right w:val="none" w:sz="0" w:space="0" w:color="auto"/>
          </w:divBdr>
        </w:div>
        <w:div w:id="795413648">
          <w:marLeft w:val="0"/>
          <w:marRight w:val="0"/>
          <w:marTop w:val="0"/>
          <w:marBottom w:val="0"/>
          <w:divBdr>
            <w:top w:val="none" w:sz="0" w:space="0" w:color="auto"/>
            <w:left w:val="none" w:sz="0" w:space="0" w:color="auto"/>
            <w:bottom w:val="none" w:sz="0" w:space="0" w:color="auto"/>
            <w:right w:val="none" w:sz="0" w:space="0" w:color="auto"/>
          </w:divBdr>
        </w:div>
        <w:div w:id="885918113">
          <w:marLeft w:val="0"/>
          <w:marRight w:val="0"/>
          <w:marTop w:val="0"/>
          <w:marBottom w:val="0"/>
          <w:divBdr>
            <w:top w:val="none" w:sz="0" w:space="0" w:color="auto"/>
            <w:left w:val="none" w:sz="0" w:space="0" w:color="auto"/>
            <w:bottom w:val="none" w:sz="0" w:space="0" w:color="auto"/>
            <w:right w:val="none" w:sz="0" w:space="0" w:color="auto"/>
          </w:divBdr>
        </w:div>
        <w:div w:id="1928609810">
          <w:marLeft w:val="0"/>
          <w:marRight w:val="0"/>
          <w:marTop w:val="0"/>
          <w:marBottom w:val="0"/>
          <w:divBdr>
            <w:top w:val="none" w:sz="0" w:space="0" w:color="auto"/>
            <w:left w:val="none" w:sz="0" w:space="0" w:color="auto"/>
            <w:bottom w:val="none" w:sz="0" w:space="0" w:color="auto"/>
            <w:right w:val="none" w:sz="0" w:space="0" w:color="auto"/>
          </w:divBdr>
        </w:div>
        <w:div w:id="2118594746">
          <w:marLeft w:val="0"/>
          <w:marRight w:val="0"/>
          <w:marTop w:val="0"/>
          <w:marBottom w:val="0"/>
          <w:divBdr>
            <w:top w:val="none" w:sz="0" w:space="0" w:color="auto"/>
            <w:left w:val="none" w:sz="0" w:space="0" w:color="auto"/>
            <w:bottom w:val="none" w:sz="0" w:space="0" w:color="auto"/>
            <w:right w:val="none" w:sz="0" w:space="0" w:color="auto"/>
          </w:divBdr>
        </w:div>
      </w:divsChild>
    </w:div>
    <w:div w:id="1957444482">
      <w:bodyDiv w:val="1"/>
      <w:marLeft w:val="0"/>
      <w:marRight w:val="0"/>
      <w:marTop w:val="0"/>
      <w:marBottom w:val="0"/>
      <w:divBdr>
        <w:top w:val="none" w:sz="0" w:space="0" w:color="auto"/>
        <w:left w:val="none" w:sz="0" w:space="0" w:color="auto"/>
        <w:bottom w:val="none" w:sz="0" w:space="0" w:color="auto"/>
        <w:right w:val="none" w:sz="0" w:space="0" w:color="auto"/>
      </w:divBdr>
    </w:div>
    <w:div w:id="1969892790">
      <w:bodyDiv w:val="1"/>
      <w:marLeft w:val="0"/>
      <w:marRight w:val="0"/>
      <w:marTop w:val="0"/>
      <w:marBottom w:val="0"/>
      <w:divBdr>
        <w:top w:val="none" w:sz="0" w:space="0" w:color="auto"/>
        <w:left w:val="none" w:sz="0" w:space="0" w:color="auto"/>
        <w:bottom w:val="none" w:sz="0" w:space="0" w:color="auto"/>
        <w:right w:val="none" w:sz="0" w:space="0" w:color="auto"/>
      </w:divBdr>
      <w:divsChild>
        <w:div w:id="239412444">
          <w:marLeft w:val="0"/>
          <w:marRight w:val="0"/>
          <w:marTop w:val="0"/>
          <w:marBottom w:val="0"/>
          <w:divBdr>
            <w:top w:val="none" w:sz="0" w:space="0" w:color="auto"/>
            <w:left w:val="none" w:sz="0" w:space="0" w:color="auto"/>
            <w:bottom w:val="none" w:sz="0" w:space="0" w:color="auto"/>
            <w:right w:val="none" w:sz="0" w:space="0" w:color="auto"/>
          </w:divBdr>
        </w:div>
        <w:div w:id="482434141">
          <w:marLeft w:val="0"/>
          <w:marRight w:val="0"/>
          <w:marTop w:val="0"/>
          <w:marBottom w:val="0"/>
          <w:divBdr>
            <w:top w:val="none" w:sz="0" w:space="0" w:color="auto"/>
            <w:left w:val="none" w:sz="0" w:space="0" w:color="auto"/>
            <w:bottom w:val="none" w:sz="0" w:space="0" w:color="auto"/>
            <w:right w:val="none" w:sz="0" w:space="0" w:color="auto"/>
          </w:divBdr>
        </w:div>
        <w:div w:id="782263505">
          <w:marLeft w:val="0"/>
          <w:marRight w:val="0"/>
          <w:marTop w:val="0"/>
          <w:marBottom w:val="0"/>
          <w:divBdr>
            <w:top w:val="none" w:sz="0" w:space="0" w:color="auto"/>
            <w:left w:val="none" w:sz="0" w:space="0" w:color="auto"/>
            <w:bottom w:val="none" w:sz="0" w:space="0" w:color="auto"/>
            <w:right w:val="none" w:sz="0" w:space="0" w:color="auto"/>
          </w:divBdr>
        </w:div>
        <w:div w:id="859319252">
          <w:marLeft w:val="0"/>
          <w:marRight w:val="0"/>
          <w:marTop w:val="0"/>
          <w:marBottom w:val="0"/>
          <w:divBdr>
            <w:top w:val="none" w:sz="0" w:space="0" w:color="auto"/>
            <w:left w:val="none" w:sz="0" w:space="0" w:color="auto"/>
            <w:bottom w:val="none" w:sz="0" w:space="0" w:color="auto"/>
            <w:right w:val="none" w:sz="0" w:space="0" w:color="auto"/>
          </w:divBdr>
        </w:div>
        <w:div w:id="1061250839">
          <w:marLeft w:val="0"/>
          <w:marRight w:val="0"/>
          <w:marTop w:val="0"/>
          <w:marBottom w:val="0"/>
          <w:divBdr>
            <w:top w:val="none" w:sz="0" w:space="0" w:color="auto"/>
            <w:left w:val="none" w:sz="0" w:space="0" w:color="auto"/>
            <w:bottom w:val="none" w:sz="0" w:space="0" w:color="auto"/>
            <w:right w:val="none" w:sz="0" w:space="0" w:color="auto"/>
          </w:divBdr>
        </w:div>
        <w:div w:id="1906142851">
          <w:marLeft w:val="0"/>
          <w:marRight w:val="0"/>
          <w:marTop w:val="0"/>
          <w:marBottom w:val="0"/>
          <w:divBdr>
            <w:top w:val="none" w:sz="0" w:space="0" w:color="auto"/>
            <w:left w:val="none" w:sz="0" w:space="0" w:color="auto"/>
            <w:bottom w:val="none" w:sz="0" w:space="0" w:color="auto"/>
            <w:right w:val="none" w:sz="0" w:space="0" w:color="auto"/>
          </w:divBdr>
        </w:div>
        <w:div w:id="2119983458">
          <w:marLeft w:val="0"/>
          <w:marRight w:val="0"/>
          <w:marTop w:val="0"/>
          <w:marBottom w:val="0"/>
          <w:divBdr>
            <w:top w:val="none" w:sz="0" w:space="0" w:color="auto"/>
            <w:left w:val="none" w:sz="0" w:space="0" w:color="auto"/>
            <w:bottom w:val="none" w:sz="0" w:space="0" w:color="auto"/>
            <w:right w:val="none" w:sz="0" w:space="0" w:color="auto"/>
          </w:divBdr>
        </w:div>
      </w:divsChild>
    </w:div>
    <w:div w:id="1980333413">
      <w:bodyDiv w:val="1"/>
      <w:marLeft w:val="0"/>
      <w:marRight w:val="0"/>
      <w:marTop w:val="0"/>
      <w:marBottom w:val="0"/>
      <w:divBdr>
        <w:top w:val="none" w:sz="0" w:space="0" w:color="auto"/>
        <w:left w:val="none" w:sz="0" w:space="0" w:color="auto"/>
        <w:bottom w:val="none" w:sz="0" w:space="0" w:color="auto"/>
        <w:right w:val="none" w:sz="0" w:space="0" w:color="auto"/>
      </w:divBdr>
      <w:divsChild>
        <w:div w:id="292710166">
          <w:marLeft w:val="0"/>
          <w:marRight w:val="0"/>
          <w:marTop w:val="0"/>
          <w:marBottom w:val="0"/>
          <w:divBdr>
            <w:top w:val="none" w:sz="0" w:space="0" w:color="auto"/>
            <w:left w:val="none" w:sz="0" w:space="0" w:color="auto"/>
            <w:bottom w:val="none" w:sz="0" w:space="0" w:color="auto"/>
            <w:right w:val="none" w:sz="0" w:space="0" w:color="auto"/>
          </w:divBdr>
        </w:div>
        <w:div w:id="1267151615">
          <w:marLeft w:val="0"/>
          <w:marRight w:val="0"/>
          <w:marTop w:val="0"/>
          <w:marBottom w:val="0"/>
          <w:divBdr>
            <w:top w:val="none" w:sz="0" w:space="0" w:color="auto"/>
            <w:left w:val="none" w:sz="0" w:space="0" w:color="auto"/>
            <w:bottom w:val="none" w:sz="0" w:space="0" w:color="auto"/>
            <w:right w:val="none" w:sz="0" w:space="0" w:color="auto"/>
          </w:divBdr>
        </w:div>
      </w:divsChild>
    </w:div>
    <w:div w:id="1988364856">
      <w:bodyDiv w:val="1"/>
      <w:marLeft w:val="0"/>
      <w:marRight w:val="0"/>
      <w:marTop w:val="0"/>
      <w:marBottom w:val="0"/>
      <w:divBdr>
        <w:top w:val="none" w:sz="0" w:space="0" w:color="auto"/>
        <w:left w:val="none" w:sz="0" w:space="0" w:color="auto"/>
        <w:bottom w:val="none" w:sz="0" w:space="0" w:color="auto"/>
        <w:right w:val="none" w:sz="0" w:space="0" w:color="auto"/>
      </w:divBdr>
    </w:div>
    <w:div w:id="1990013447">
      <w:bodyDiv w:val="1"/>
      <w:marLeft w:val="0"/>
      <w:marRight w:val="0"/>
      <w:marTop w:val="0"/>
      <w:marBottom w:val="0"/>
      <w:divBdr>
        <w:top w:val="none" w:sz="0" w:space="0" w:color="auto"/>
        <w:left w:val="none" w:sz="0" w:space="0" w:color="auto"/>
        <w:bottom w:val="none" w:sz="0" w:space="0" w:color="auto"/>
        <w:right w:val="none" w:sz="0" w:space="0" w:color="auto"/>
      </w:divBdr>
      <w:divsChild>
        <w:div w:id="156267835">
          <w:marLeft w:val="0"/>
          <w:marRight w:val="0"/>
          <w:marTop w:val="0"/>
          <w:marBottom w:val="0"/>
          <w:divBdr>
            <w:top w:val="none" w:sz="0" w:space="0" w:color="auto"/>
            <w:left w:val="none" w:sz="0" w:space="0" w:color="auto"/>
            <w:bottom w:val="none" w:sz="0" w:space="0" w:color="auto"/>
            <w:right w:val="none" w:sz="0" w:space="0" w:color="auto"/>
          </w:divBdr>
        </w:div>
        <w:div w:id="1965385228">
          <w:marLeft w:val="0"/>
          <w:marRight w:val="0"/>
          <w:marTop w:val="0"/>
          <w:marBottom w:val="0"/>
          <w:divBdr>
            <w:top w:val="none" w:sz="0" w:space="0" w:color="auto"/>
            <w:left w:val="none" w:sz="0" w:space="0" w:color="auto"/>
            <w:bottom w:val="none" w:sz="0" w:space="0" w:color="auto"/>
            <w:right w:val="none" w:sz="0" w:space="0" w:color="auto"/>
          </w:divBdr>
        </w:div>
      </w:divsChild>
    </w:div>
    <w:div w:id="2006392563">
      <w:bodyDiv w:val="1"/>
      <w:marLeft w:val="0"/>
      <w:marRight w:val="0"/>
      <w:marTop w:val="0"/>
      <w:marBottom w:val="0"/>
      <w:divBdr>
        <w:top w:val="none" w:sz="0" w:space="0" w:color="auto"/>
        <w:left w:val="none" w:sz="0" w:space="0" w:color="auto"/>
        <w:bottom w:val="none" w:sz="0" w:space="0" w:color="auto"/>
        <w:right w:val="none" w:sz="0" w:space="0" w:color="auto"/>
      </w:divBdr>
      <w:divsChild>
        <w:div w:id="690498923">
          <w:marLeft w:val="0"/>
          <w:marRight w:val="0"/>
          <w:marTop w:val="0"/>
          <w:marBottom w:val="0"/>
          <w:divBdr>
            <w:top w:val="none" w:sz="0" w:space="0" w:color="auto"/>
            <w:left w:val="none" w:sz="0" w:space="0" w:color="auto"/>
            <w:bottom w:val="none" w:sz="0" w:space="0" w:color="auto"/>
            <w:right w:val="none" w:sz="0" w:space="0" w:color="auto"/>
          </w:divBdr>
        </w:div>
        <w:div w:id="1351108450">
          <w:marLeft w:val="0"/>
          <w:marRight w:val="0"/>
          <w:marTop w:val="0"/>
          <w:marBottom w:val="0"/>
          <w:divBdr>
            <w:top w:val="none" w:sz="0" w:space="0" w:color="auto"/>
            <w:left w:val="none" w:sz="0" w:space="0" w:color="auto"/>
            <w:bottom w:val="none" w:sz="0" w:space="0" w:color="auto"/>
            <w:right w:val="none" w:sz="0" w:space="0" w:color="auto"/>
          </w:divBdr>
        </w:div>
      </w:divsChild>
    </w:div>
    <w:div w:id="2067989486">
      <w:bodyDiv w:val="1"/>
      <w:marLeft w:val="0"/>
      <w:marRight w:val="0"/>
      <w:marTop w:val="0"/>
      <w:marBottom w:val="0"/>
      <w:divBdr>
        <w:top w:val="none" w:sz="0" w:space="0" w:color="auto"/>
        <w:left w:val="none" w:sz="0" w:space="0" w:color="auto"/>
        <w:bottom w:val="none" w:sz="0" w:space="0" w:color="auto"/>
        <w:right w:val="none" w:sz="0" w:space="0" w:color="auto"/>
      </w:divBdr>
      <w:divsChild>
        <w:div w:id="888999576">
          <w:marLeft w:val="0"/>
          <w:marRight w:val="0"/>
          <w:marTop w:val="0"/>
          <w:marBottom w:val="0"/>
          <w:divBdr>
            <w:top w:val="none" w:sz="0" w:space="0" w:color="auto"/>
            <w:left w:val="none" w:sz="0" w:space="0" w:color="auto"/>
            <w:bottom w:val="none" w:sz="0" w:space="0" w:color="auto"/>
            <w:right w:val="none" w:sz="0" w:space="0" w:color="auto"/>
          </w:divBdr>
        </w:div>
      </w:divsChild>
    </w:div>
    <w:div w:id="2082479551">
      <w:bodyDiv w:val="1"/>
      <w:marLeft w:val="0"/>
      <w:marRight w:val="0"/>
      <w:marTop w:val="0"/>
      <w:marBottom w:val="0"/>
      <w:divBdr>
        <w:top w:val="none" w:sz="0" w:space="0" w:color="auto"/>
        <w:left w:val="none" w:sz="0" w:space="0" w:color="auto"/>
        <w:bottom w:val="none" w:sz="0" w:space="0" w:color="auto"/>
        <w:right w:val="none" w:sz="0" w:space="0" w:color="auto"/>
      </w:divBdr>
      <w:divsChild>
        <w:div w:id="359429036">
          <w:marLeft w:val="0"/>
          <w:marRight w:val="0"/>
          <w:marTop w:val="0"/>
          <w:marBottom w:val="0"/>
          <w:divBdr>
            <w:top w:val="none" w:sz="0" w:space="0" w:color="auto"/>
            <w:left w:val="none" w:sz="0" w:space="0" w:color="auto"/>
            <w:bottom w:val="none" w:sz="0" w:space="0" w:color="auto"/>
            <w:right w:val="none" w:sz="0" w:space="0" w:color="auto"/>
          </w:divBdr>
        </w:div>
        <w:div w:id="627008673">
          <w:marLeft w:val="0"/>
          <w:marRight w:val="0"/>
          <w:marTop w:val="0"/>
          <w:marBottom w:val="0"/>
          <w:divBdr>
            <w:top w:val="none" w:sz="0" w:space="0" w:color="auto"/>
            <w:left w:val="none" w:sz="0" w:space="0" w:color="auto"/>
            <w:bottom w:val="none" w:sz="0" w:space="0" w:color="auto"/>
            <w:right w:val="none" w:sz="0" w:space="0" w:color="auto"/>
          </w:divBdr>
        </w:div>
        <w:div w:id="722752205">
          <w:marLeft w:val="0"/>
          <w:marRight w:val="0"/>
          <w:marTop w:val="0"/>
          <w:marBottom w:val="0"/>
          <w:divBdr>
            <w:top w:val="none" w:sz="0" w:space="0" w:color="auto"/>
            <w:left w:val="none" w:sz="0" w:space="0" w:color="auto"/>
            <w:bottom w:val="none" w:sz="0" w:space="0" w:color="auto"/>
            <w:right w:val="none" w:sz="0" w:space="0" w:color="auto"/>
          </w:divBdr>
        </w:div>
        <w:div w:id="968975280">
          <w:marLeft w:val="0"/>
          <w:marRight w:val="0"/>
          <w:marTop w:val="0"/>
          <w:marBottom w:val="0"/>
          <w:divBdr>
            <w:top w:val="none" w:sz="0" w:space="0" w:color="auto"/>
            <w:left w:val="none" w:sz="0" w:space="0" w:color="auto"/>
            <w:bottom w:val="none" w:sz="0" w:space="0" w:color="auto"/>
            <w:right w:val="none" w:sz="0" w:space="0" w:color="auto"/>
          </w:divBdr>
        </w:div>
        <w:div w:id="1048917354">
          <w:marLeft w:val="0"/>
          <w:marRight w:val="0"/>
          <w:marTop w:val="0"/>
          <w:marBottom w:val="0"/>
          <w:divBdr>
            <w:top w:val="none" w:sz="0" w:space="0" w:color="auto"/>
            <w:left w:val="none" w:sz="0" w:space="0" w:color="auto"/>
            <w:bottom w:val="none" w:sz="0" w:space="0" w:color="auto"/>
            <w:right w:val="none" w:sz="0" w:space="0" w:color="auto"/>
          </w:divBdr>
        </w:div>
        <w:div w:id="1177038712">
          <w:marLeft w:val="0"/>
          <w:marRight w:val="0"/>
          <w:marTop w:val="0"/>
          <w:marBottom w:val="0"/>
          <w:divBdr>
            <w:top w:val="none" w:sz="0" w:space="0" w:color="auto"/>
            <w:left w:val="none" w:sz="0" w:space="0" w:color="auto"/>
            <w:bottom w:val="none" w:sz="0" w:space="0" w:color="auto"/>
            <w:right w:val="none" w:sz="0" w:space="0" w:color="auto"/>
          </w:divBdr>
        </w:div>
        <w:div w:id="1436245851">
          <w:marLeft w:val="0"/>
          <w:marRight w:val="0"/>
          <w:marTop w:val="0"/>
          <w:marBottom w:val="0"/>
          <w:divBdr>
            <w:top w:val="none" w:sz="0" w:space="0" w:color="auto"/>
            <w:left w:val="none" w:sz="0" w:space="0" w:color="auto"/>
            <w:bottom w:val="none" w:sz="0" w:space="0" w:color="auto"/>
            <w:right w:val="none" w:sz="0" w:space="0" w:color="auto"/>
          </w:divBdr>
        </w:div>
        <w:div w:id="1752004850">
          <w:marLeft w:val="0"/>
          <w:marRight w:val="0"/>
          <w:marTop w:val="0"/>
          <w:marBottom w:val="0"/>
          <w:divBdr>
            <w:top w:val="none" w:sz="0" w:space="0" w:color="auto"/>
            <w:left w:val="none" w:sz="0" w:space="0" w:color="auto"/>
            <w:bottom w:val="none" w:sz="0" w:space="0" w:color="auto"/>
            <w:right w:val="none" w:sz="0" w:space="0" w:color="auto"/>
          </w:divBdr>
        </w:div>
        <w:div w:id="1962685852">
          <w:marLeft w:val="0"/>
          <w:marRight w:val="0"/>
          <w:marTop w:val="0"/>
          <w:marBottom w:val="0"/>
          <w:divBdr>
            <w:top w:val="none" w:sz="0" w:space="0" w:color="auto"/>
            <w:left w:val="none" w:sz="0" w:space="0" w:color="auto"/>
            <w:bottom w:val="none" w:sz="0" w:space="0" w:color="auto"/>
            <w:right w:val="none" w:sz="0" w:space="0" w:color="auto"/>
          </w:divBdr>
        </w:div>
      </w:divsChild>
    </w:div>
    <w:div w:id="2093235954">
      <w:bodyDiv w:val="1"/>
      <w:marLeft w:val="0"/>
      <w:marRight w:val="0"/>
      <w:marTop w:val="0"/>
      <w:marBottom w:val="0"/>
      <w:divBdr>
        <w:top w:val="none" w:sz="0" w:space="0" w:color="auto"/>
        <w:left w:val="none" w:sz="0" w:space="0" w:color="auto"/>
        <w:bottom w:val="none" w:sz="0" w:space="0" w:color="auto"/>
        <w:right w:val="none" w:sz="0" w:space="0" w:color="auto"/>
      </w:divBdr>
    </w:div>
    <w:div w:id="2143500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unstats.un.org/sdgs/files/report/2021/secretary-general-sdg-report-2021--EN.pdf" TargetMode="External"/><Relationship Id="rId26" Type="http://schemas.openxmlformats.org/officeDocument/2006/relationships/hyperlink" Target="https://hdr.undp.org/sites/default/files/hd_perspectives_gsni.pdf" TargetMode="External"/><Relationship Id="rId39" Type="http://schemas.openxmlformats.org/officeDocument/2006/relationships/hyperlink" Target="https://unstats.un.org/sdgs/files/report/2021/secretary-general-sdg-report-2021--Statistical-Annex.pdf" TargetMode="External"/><Relationship Id="rId21" Type="http://schemas.openxmlformats.org/officeDocument/2006/relationships/hyperlink" Target="https://hdr.undp.org/sites/default/files/2021_mpi_statistical_data_table_1_and_2_en.pdf" TargetMode="External"/><Relationship Id="rId34" Type="http://schemas.openxmlformats.org/officeDocument/2006/relationships/hyperlink" Target="https://unstats.un.org/sdgs/indicators/database" TargetMode="External"/><Relationship Id="rId42" Type="http://schemas.openxmlformats.org/officeDocument/2006/relationships/hyperlink" Target="https://hdr.undp.org/sites/default/files/2021_mpi_statistical_data_table_1_and_2_en.pdf" TargetMode="External"/><Relationship Id="rId47" Type="http://schemas.openxmlformats.org/officeDocument/2006/relationships/hyperlink" Target="https://unstats.un.org/sdgs/files/report/2021/secretary-general-sdg-report-2021--Statistical-Annex.pdf" TargetMode="External"/><Relationship Id="rId50" Type="http://schemas.openxmlformats.org/officeDocument/2006/relationships/image" Target="media/image7.png"/><Relationship Id="rId55" Type="http://schemas.openxmlformats.org/officeDocument/2006/relationships/hyperlink" Target="https://unstats.un.org/sdgs/files/report/2021/secretary-general-sdg-report-2021--Statistical-Annex.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s://unstats.un.org/sdgs/indicators/database" TargetMode="External"/><Relationship Id="rId33" Type="http://schemas.openxmlformats.org/officeDocument/2006/relationships/hyperlink" Target="https://unstats.un.org/sdgs/files/report/2021/secretary-general-sdg-report-2021--Statistical-Annex.pdf" TargetMode="External"/><Relationship Id="rId38" Type="http://schemas.openxmlformats.org/officeDocument/2006/relationships/hyperlink" Target="https://unstats.un.org/sdgs/files/report/2021/secretary-general-sdg-report-2021--Statistical-Annex.pdf" TargetMode="External"/><Relationship Id="rId46" Type="http://schemas.openxmlformats.org/officeDocument/2006/relationships/hyperlink" Target="https://unstats.un.org/sdgs/files/report/2021/secretary-general-sdg-report-2021--Statistical-Annex.pdf"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dp.sharepoint.com/:b:/r/sites/IRRF2022-2025/Shared%20Documents/General/%5BFor%20Finalization%5D%20IRRF%20BMTs%20and%20Metadata/Final%20IRRF%20Indicator%20Metadata/Global%20Indicator%20Framework%20after%202022%20refinement_Eng.pdf?csf=1&amp;web=1&amp;e=42gM73" TargetMode="External"/><Relationship Id="rId20" Type="http://schemas.openxmlformats.org/officeDocument/2006/relationships/hyperlink" Target="https://data.worldbank.org/indicator/SI.POV.NAHC" TargetMode="External"/><Relationship Id="rId29" Type="http://schemas.openxmlformats.org/officeDocument/2006/relationships/hyperlink" Target="https://www.itu.int/en/ITU-D/Statistics/Pages/stat/default.aspx" TargetMode="External"/><Relationship Id="rId41" Type="http://schemas.openxmlformats.org/officeDocument/2006/relationships/image" Target="media/image6.png"/><Relationship Id="rId54" Type="http://schemas.openxmlformats.org/officeDocument/2006/relationships/hyperlink" Target="https://annualreport.insuresilience.org/insuresilience-at-a-gl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nstats.un.org/sdgs/files/report/2021/secretary-general-sdg-report-2021--Statistical-Annex.pdf" TargetMode="External"/><Relationship Id="rId32" Type="http://schemas.openxmlformats.org/officeDocument/2006/relationships/hyperlink" Target="https://unstats.un.org/sdgs/files/report/2021/secretary-general-sdg-report-2021--Statistical-Annex.pdf" TargetMode="External"/><Relationship Id="rId37" Type="http://schemas.openxmlformats.org/officeDocument/2006/relationships/hyperlink" Target="https://unstats.un.org/sdgs/indicators/database" TargetMode="External"/><Relationship Id="rId40" Type="http://schemas.openxmlformats.org/officeDocument/2006/relationships/hyperlink" Target="https://unstats.un.org/sdgs/files/report/2021/secretary-general-sdg-report-2021--Statistical-Annex.pdf" TargetMode="External"/><Relationship Id="rId45" Type="http://schemas.openxmlformats.org/officeDocument/2006/relationships/hyperlink" Target="https://www.ilo.org/shinyapps/bulkexplorer22/?lang=en&amp;segment=indicator&amp;id=EAP_2WAP_SEX_AGE_RT_A" TargetMode="External"/><Relationship Id="rId53" Type="http://schemas.openxmlformats.org/officeDocument/2006/relationships/hyperlink" Target="https://unstats.un.org/sdgs/indicators/database" TargetMode="External"/><Relationship Id="rId58"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undp.sharepoint.com/:b:/r/sites/IRRF2022-2025/Shared%20Documents/General/%5BFor%20Finalization%5D%20IRRF%20BMTs%20and%20Metadata/Final%20IRRF%20Indicator%20Metadata/Global%20Indicator%20Framework%20after%202022%20refinement_Eng.pdf?csf=1&amp;web=1&amp;e=42gM73" TargetMode="External"/><Relationship Id="rId23" Type="http://schemas.openxmlformats.org/officeDocument/2006/relationships/hyperlink" Target="http://hdr.undp.org/en/composite/IHDI" TargetMode="External"/><Relationship Id="rId28" Type="http://schemas.openxmlformats.org/officeDocument/2006/relationships/hyperlink" Target="https://unstats.un.org/sdgs/files/report/2021/secretary-general-sdg-report-2021--Statistical-Annex.pdf" TargetMode="External"/><Relationship Id="rId36" Type="http://schemas.openxmlformats.org/officeDocument/2006/relationships/hyperlink" Target="https://data.undp.org/gendertracker/" TargetMode="External"/><Relationship Id="rId49" Type="http://schemas.openxmlformats.org/officeDocument/2006/relationships/hyperlink" Target="https://unstats.un.org/sdgs/files/report/2021/secretary-general-sdg-report-2021--Statistical-Annex.pdf" TargetMode="External"/><Relationship Id="rId57" Type="http://schemas.openxmlformats.org/officeDocument/2006/relationships/hyperlink" Target="https://www.undp.org/accountability/social-and-environmental-responsibility/sustainable-operations?platform=hootsuite" TargetMode="External"/><Relationship Id="rId10" Type="http://schemas.openxmlformats.org/officeDocument/2006/relationships/endnotes" Target="endnotes.xml"/><Relationship Id="rId19" Type="http://schemas.openxmlformats.org/officeDocument/2006/relationships/hyperlink" Target="https://unstats.un.org/sdgs/files/report/2021/secretary-general-sdg-report-2021--Statistical-Annex.pdf" TargetMode="External"/><Relationship Id="rId31" Type="http://schemas.openxmlformats.org/officeDocument/2006/relationships/hyperlink" Target="https://unstats.un.org/sdgs/indicators/database" TargetMode="External"/><Relationship Id="rId44" Type="http://schemas.openxmlformats.org/officeDocument/2006/relationships/hyperlink" Target="https://unstats.un.org/sdgs/files/report/2021/secretary-general-sdg-report-2021--Statistical-Annex.pdf" TargetMode="External"/><Relationship Id="rId52" Type="http://schemas.openxmlformats.org/officeDocument/2006/relationships/hyperlink" Target="https://drmkc.jrc.ec.europa.eu/inform-index/INFORM-Risk"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dp.org/sites/g/files/zskgke326/files/dp2021-29.docx" TargetMode="External"/><Relationship Id="rId22" Type="http://schemas.openxmlformats.org/officeDocument/2006/relationships/hyperlink" Target="https://hdr.undp.org/sites/default/files/2020_phdi.pdf" TargetMode="External"/><Relationship Id="rId27" Type="http://schemas.openxmlformats.org/officeDocument/2006/relationships/image" Target="media/image5.png"/><Relationship Id="rId30" Type="http://schemas.openxmlformats.org/officeDocument/2006/relationships/hyperlink" Target="https://unstats.un.org/sdgs/files/report/2021/secretary-general-sdg-report-2021--Statistical-Annex.pdf" TargetMode="External"/><Relationship Id="rId35" Type="http://schemas.openxmlformats.org/officeDocument/2006/relationships/hyperlink" Target="https://genderclimatetracker.org/statistics-bodies" TargetMode="External"/><Relationship Id="rId43" Type="http://schemas.openxmlformats.org/officeDocument/2006/relationships/hyperlink" Target="https://unstats.un.org/sdgs/files/report/2021/secretary-general-sdg-report-2021--Statistical-Annex.pdf" TargetMode="External"/><Relationship Id="rId48" Type="http://schemas.openxmlformats.org/officeDocument/2006/relationships/hyperlink" Target="https://globalfindex.worldbank.org/" TargetMode="External"/><Relationship Id="rId56" Type="http://schemas.openxmlformats.org/officeDocument/2006/relationships/hyperlink" Target="https://www.cfr.org/womens-participation-in-peace-processes/explore-the-data" TargetMode="External"/><Relationship Id="rId8" Type="http://schemas.openxmlformats.org/officeDocument/2006/relationships/webSettings" Target="webSettings.xml"/><Relationship Id="rId51" Type="http://schemas.openxmlformats.org/officeDocument/2006/relationships/hyperlink" Target="https://unstats.un.org/sdgs/files/report/2021/secretary-general-sdg-report-2021--Statistical-Annex.pdf"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publicadministration.un.org/Portals/1/Images/CEPA/Principles_of_effective_governance_english.pdf" TargetMode="External"/><Relationship Id="rId1" Type="http://schemas.openxmlformats.org/officeDocument/2006/relationships/hyperlink" Target="https://undocs.org/en/A/RES/75/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90140A260ECD4DBEA4E577655AFDCB" ma:contentTypeVersion="5" ma:contentTypeDescription="Create a new document." ma:contentTypeScope="" ma:versionID="4a8bc950392ee4c13517ac24315d30af">
  <xsd:schema xmlns:xsd="http://www.w3.org/2001/XMLSchema" xmlns:xs="http://www.w3.org/2001/XMLSchema" xmlns:p="http://schemas.microsoft.com/office/2006/metadata/properties" xmlns:ns2="15512318-0eec-44c4-aa83-f3ad175e89c1" targetNamespace="http://schemas.microsoft.com/office/2006/metadata/properties" ma:root="true" ma:fieldsID="52ec70c47ce815515e7999a49cddc3ad" ns2:_="">
    <xsd:import namespace="15512318-0eec-44c4-aa83-f3ad175e89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12318-0eec-44c4-aa83-f3ad175e89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 ma:index="12" nillable="true" ma:displayName="Note" ma:format="Dropdown" ma:internalName="Not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 xmlns="15512318-0eec-44c4-aa83-f3ad175e89c1">All comments from all units have been addressed. This is ready to go.</Note>
  </documentManagement>
</p:properties>
</file>

<file path=customXml/itemProps1.xml><?xml version="1.0" encoding="utf-8"?>
<ds:datastoreItem xmlns:ds="http://schemas.openxmlformats.org/officeDocument/2006/customXml" ds:itemID="{A96331C9-1FDE-4163-984E-2E49C57FACF0}">
  <ds:schemaRefs>
    <ds:schemaRef ds:uri="http://schemas.microsoft.com/sharepoint/v3/contenttype/forms"/>
  </ds:schemaRefs>
</ds:datastoreItem>
</file>

<file path=customXml/itemProps2.xml><?xml version="1.0" encoding="utf-8"?>
<ds:datastoreItem xmlns:ds="http://schemas.openxmlformats.org/officeDocument/2006/customXml" ds:itemID="{A98DF709-DC3C-4AA4-8961-D79FAFF59C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12318-0eec-44c4-aa83-f3ad175e89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668CB4-ED8A-4503-B768-B2A967EB3957}">
  <ds:schemaRefs>
    <ds:schemaRef ds:uri="http://schemas.openxmlformats.org/officeDocument/2006/bibliography"/>
  </ds:schemaRefs>
</ds:datastoreItem>
</file>

<file path=customXml/itemProps4.xml><?xml version="1.0" encoding="utf-8"?>
<ds:datastoreItem xmlns:ds="http://schemas.openxmlformats.org/officeDocument/2006/customXml" ds:itemID="{C3FE73AC-882D-40EC-8E07-ACCBE8DA4A59}">
  <ds:schemaRefs>
    <ds:schemaRef ds:uri="http://schemas.microsoft.com/office/2006/metadata/properties"/>
    <ds:schemaRef ds:uri="http://schemas.microsoft.com/office/infopath/2007/PartnerControls"/>
    <ds:schemaRef ds:uri="15512318-0eec-44c4-aa83-f3ad175e89c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3515</Words>
  <Characters>82175</Characters>
  <Application>Microsoft Office Word</Application>
  <DocSecurity>4</DocSecurity>
  <Lines>1956</Lines>
  <Paragraphs>6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53</CharactersWithSpaces>
  <SharedDoc>false</SharedDoc>
  <HLinks>
    <vt:vector size="390" baseType="variant">
      <vt:variant>
        <vt:i4>393310</vt:i4>
      </vt:variant>
      <vt:variant>
        <vt:i4>258</vt:i4>
      </vt:variant>
      <vt:variant>
        <vt:i4>0</vt:i4>
      </vt:variant>
      <vt:variant>
        <vt:i4>5</vt:i4>
      </vt:variant>
      <vt:variant>
        <vt:lpwstr>https://www.undp.org/accountability/social-and-environmental-responsibility/sustainable-operations?platform=hootsuite</vt:lpwstr>
      </vt:variant>
      <vt:variant>
        <vt:lpwstr>:~:text=The%20Greening%20UNDP%20Moonshot%20was%20launched%20in%20September,the%20best%20waste%20management%20in%20all%20UNDP%20premises.</vt:lpwstr>
      </vt:variant>
      <vt:variant>
        <vt:i4>589902</vt:i4>
      </vt:variant>
      <vt:variant>
        <vt:i4>255</vt:i4>
      </vt:variant>
      <vt:variant>
        <vt:i4>0</vt:i4>
      </vt:variant>
      <vt:variant>
        <vt:i4>5</vt:i4>
      </vt:variant>
      <vt:variant>
        <vt:lpwstr>https://www.cfr.org/womens-participation-in-peace-processes/explore-the-data</vt:lpwstr>
      </vt:variant>
      <vt:variant>
        <vt:lpwstr/>
      </vt:variant>
      <vt:variant>
        <vt:i4>7667818</vt:i4>
      </vt:variant>
      <vt:variant>
        <vt:i4>252</vt:i4>
      </vt:variant>
      <vt:variant>
        <vt:i4>0</vt:i4>
      </vt:variant>
      <vt:variant>
        <vt:i4>5</vt:i4>
      </vt:variant>
      <vt:variant>
        <vt:lpwstr>https://unstats.un.org/sdgs/files/report/2021/secretary-general-sdg-report-2021--Statistical-Annex.pdf</vt:lpwstr>
      </vt:variant>
      <vt:variant>
        <vt:lpwstr/>
      </vt:variant>
      <vt:variant>
        <vt:i4>6881313</vt:i4>
      </vt:variant>
      <vt:variant>
        <vt:i4>249</vt:i4>
      </vt:variant>
      <vt:variant>
        <vt:i4>0</vt:i4>
      </vt:variant>
      <vt:variant>
        <vt:i4>5</vt:i4>
      </vt:variant>
      <vt:variant>
        <vt:lpwstr>https://annualreport.insuresilience.org/insuresilience-at-a-glance/</vt:lpwstr>
      </vt:variant>
      <vt:variant>
        <vt:lpwstr/>
      </vt:variant>
      <vt:variant>
        <vt:i4>7798883</vt:i4>
      </vt:variant>
      <vt:variant>
        <vt:i4>246</vt:i4>
      </vt:variant>
      <vt:variant>
        <vt:i4>0</vt:i4>
      </vt:variant>
      <vt:variant>
        <vt:i4>5</vt:i4>
      </vt:variant>
      <vt:variant>
        <vt:lpwstr>https://unstats.un.org/sdgs/indicators/database</vt:lpwstr>
      </vt:variant>
      <vt:variant>
        <vt:lpwstr/>
      </vt:variant>
      <vt:variant>
        <vt:i4>3932281</vt:i4>
      </vt:variant>
      <vt:variant>
        <vt:i4>243</vt:i4>
      </vt:variant>
      <vt:variant>
        <vt:i4>0</vt:i4>
      </vt:variant>
      <vt:variant>
        <vt:i4>5</vt:i4>
      </vt:variant>
      <vt:variant>
        <vt:lpwstr>https://drmkc.jrc.ec.europa.eu/inform-index/INFORM-Risk</vt:lpwstr>
      </vt:variant>
      <vt:variant>
        <vt:lpwstr/>
      </vt:variant>
      <vt:variant>
        <vt:i4>7667818</vt:i4>
      </vt:variant>
      <vt:variant>
        <vt:i4>240</vt:i4>
      </vt:variant>
      <vt:variant>
        <vt:i4>0</vt:i4>
      </vt:variant>
      <vt:variant>
        <vt:i4>5</vt:i4>
      </vt:variant>
      <vt:variant>
        <vt:lpwstr>https://unstats.un.org/sdgs/files/report/2021/secretary-general-sdg-report-2021--Statistical-Annex.pdf</vt:lpwstr>
      </vt:variant>
      <vt:variant>
        <vt:lpwstr/>
      </vt:variant>
      <vt:variant>
        <vt:i4>7667818</vt:i4>
      </vt:variant>
      <vt:variant>
        <vt:i4>237</vt:i4>
      </vt:variant>
      <vt:variant>
        <vt:i4>0</vt:i4>
      </vt:variant>
      <vt:variant>
        <vt:i4>5</vt:i4>
      </vt:variant>
      <vt:variant>
        <vt:lpwstr>https://unstats.un.org/sdgs/files/report/2021/secretary-general-sdg-report-2021--Statistical-Annex.pdf</vt:lpwstr>
      </vt:variant>
      <vt:variant>
        <vt:lpwstr/>
      </vt:variant>
      <vt:variant>
        <vt:i4>6619193</vt:i4>
      </vt:variant>
      <vt:variant>
        <vt:i4>234</vt:i4>
      </vt:variant>
      <vt:variant>
        <vt:i4>0</vt:i4>
      </vt:variant>
      <vt:variant>
        <vt:i4>5</vt:i4>
      </vt:variant>
      <vt:variant>
        <vt:lpwstr>https://globalfindex.worldbank.org/</vt:lpwstr>
      </vt:variant>
      <vt:variant>
        <vt:lpwstr/>
      </vt:variant>
      <vt:variant>
        <vt:i4>7667818</vt:i4>
      </vt:variant>
      <vt:variant>
        <vt:i4>231</vt:i4>
      </vt:variant>
      <vt:variant>
        <vt:i4>0</vt:i4>
      </vt:variant>
      <vt:variant>
        <vt:i4>5</vt:i4>
      </vt:variant>
      <vt:variant>
        <vt:lpwstr>https://unstats.un.org/sdgs/files/report/2021/secretary-general-sdg-report-2021--Statistical-Annex.pdf</vt:lpwstr>
      </vt:variant>
      <vt:variant>
        <vt:lpwstr/>
      </vt:variant>
      <vt:variant>
        <vt:i4>7667818</vt:i4>
      </vt:variant>
      <vt:variant>
        <vt:i4>228</vt:i4>
      </vt:variant>
      <vt:variant>
        <vt:i4>0</vt:i4>
      </vt:variant>
      <vt:variant>
        <vt:i4>5</vt:i4>
      </vt:variant>
      <vt:variant>
        <vt:lpwstr>https://unstats.un.org/sdgs/files/report/2021/secretary-general-sdg-report-2021--Statistical-Annex.pdf</vt:lpwstr>
      </vt:variant>
      <vt:variant>
        <vt:lpwstr/>
      </vt:variant>
      <vt:variant>
        <vt:i4>3342417</vt:i4>
      </vt:variant>
      <vt:variant>
        <vt:i4>225</vt:i4>
      </vt:variant>
      <vt:variant>
        <vt:i4>0</vt:i4>
      </vt:variant>
      <vt:variant>
        <vt:i4>5</vt:i4>
      </vt:variant>
      <vt:variant>
        <vt:lpwstr>https://www.ilo.org/shinyapps/bulkexplorer22/?lang=en&amp;segment=indicator&amp;id=EAP_2WAP_SEX_AGE_RT_A</vt:lpwstr>
      </vt:variant>
      <vt:variant>
        <vt:lpwstr/>
      </vt:variant>
      <vt:variant>
        <vt:i4>7667818</vt:i4>
      </vt:variant>
      <vt:variant>
        <vt:i4>222</vt:i4>
      </vt:variant>
      <vt:variant>
        <vt:i4>0</vt:i4>
      </vt:variant>
      <vt:variant>
        <vt:i4>5</vt:i4>
      </vt:variant>
      <vt:variant>
        <vt:lpwstr>https://unstats.un.org/sdgs/files/report/2021/secretary-general-sdg-report-2021--Statistical-Annex.pdf</vt:lpwstr>
      </vt:variant>
      <vt:variant>
        <vt:lpwstr/>
      </vt:variant>
      <vt:variant>
        <vt:i4>7667818</vt:i4>
      </vt:variant>
      <vt:variant>
        <vt:i4>219</vt:i4>
      </vt:variant>
      <vt:variant>
        <vt:i4>0</vt:i4>
      </vt:variant>
      <vt:variant>
        <vt:i4>5</vt:i4>
      </vt:variant>
      <vt:variant>
        <vt:lpwstr>https://unstats.un.org/sdgs/files/report/2021/secretary-general-sdg-report-2021--Statistical-Annex.pdf</vt:lpwstr>
      </vt:variant>
      <vt:variant>
        <vt:lpwstr/>
      </vt:variant>
      <vt:variant>
        <vt:i4>5046344</vt:i4>
      </vt:variant>
      <vt:variant>
        <vt:i4>216</vt:i4>
      </vt:variant>
      <vt:variant>
        <vt:i4>0</vt:i4>
      </vt:variant>
      <vt:variant>
        <vt:i4>5</vt:i4>
      </vt:variant>
      <vt:variant>
        <vt:lpwstr>https://hdr.undp.org/sites/default/files/2021_mpi_statistical_data_table_1_and_2_en.pdf</vt:lpwstr>
      </vt:variant>
      <vt:variant>
        <vt:lpwstr/>
      </vt:variant>
      <vt:variant>
        <vt:i4>7667818</vt:i4>
      </vt:variant>
      <vt:variant>
        <vt:i4>213</vt:i4>
      </vt:variant>
      <vt:variant>
        <vt:i4>0</vt:i4>
      </vt:variant>
      <vt:variant>
        <vt:i4>5</vt:i4>
      </vt:variant>
      <vt:variant>
        <vt:lpwstr>https://unstats.un.org/sdgs/files/report/2021/secretary-general-sdg-report-2021--Statistical-Annex.pdf</vt:lpwstr>
      </vt:variant>
      <vt:variant>
        <vt:lpwstr/>
      </vt:variant>
      <vt:variant>
        <vt:i4>7667818</vt:i4>
      </vt:variant>
      <vt:variant>
        <vt:i4>210</vt:i4>
      </vt:variant>
      <vt:variant>
        <vt:i4>0</vt:i4>
      </vt:variant>
      <vt:variant>
        <vt:i4>5</vt:i4>
      </vt:variant>
      <vt:variant>
        <vt:lpwstr>https://unstats.un.org/sdgs/files/report/2021/secretary-general-sdg-report-2021--Statistical-Annex.pdf</vt:lpwstr>
      </vt:variant>
      <vt:variant>
        <vt:lpwstr/>
      </vt:variant>
      <vt:variant>
        <vt:i4>7667818</vt:i4>
      </vt:variant>
      <vt:variant>
        <vt:i4>207</vt:i4>
      </vt:variant>
      <vt:variant>
        <vt:i4>0</vt:i4>
      </vt:variant>
      <vt:variant>
        <vt:i4>5</vt:i4>
      </vt:variant>
      <vt:variant>
        <vt:lpwstr>https://unstats.un.org/sdgs/files/report/2021/secretary-general-sdg-report-2021--Statistical-Annex.pdf</vt:lpwstr>
      </vt:variant>
      <vt:variant>
        <vt:lpwstr/>
      </vt:variant>
      <vt:variant>
        <vt:i4>7798883</vt:i4>
      </vt:variant>
      <vt:variant>
        <vt:i4>204</vt:i4>
      </vt:variant>
      <vt:variant>
        <vt:i4>0</vt:i4>
      </vt:variant>
      <vt:variant>
        <vt:i4>5</vt:i4>
      </vt:variant>
      <vt:variant>
        <vt:lpwstr>https://unstats.un.org/sdgs/indicators/database</vt:lpwstr>
      </vt:variant>
      <vt:variant>
        <vt:lpwstr/>
      </vt:variant>
      <vt:variant>
        <vt:i4>5963784</vt:i4>
      </vt:variant>
      <vt:variant>
        <vt:i4>201</vt:i4>
      </vt:variant>
      <vt:variant>
        <vt:i4>0</vt:i4>
      </vt:variant>
      <vt:variant>
        <vt:i4>5</vt:i4>
      </vt:variant>
      <vt:variant>
        <vt:lpwstr>https://data.undp.org/gendertracker/</vt:lpwstr>
      </vt:variant>
      <vt:variant>
        <vt:lpwstr/>
      </vt:variant>
      <vt:variant>
        <vt:i4>2555951</vt:i4>
      </vt:variant>
      <vt:variant>
        <vt:i4>198</vt:i4>
      </vt:variant>
      <vt:variant>
        <vt:i4>0</vt:i4>
      </vt:variant>
      <vt:variant>
        <vt:i4>5</vt:i4>
      </vt:variant>
      <vt:variant>
        <vt:lpwstr>https://genderclimatetracker.org/statistics-bodies</vt:lpwstr>
      </vt:variant>
      <vt:variant>
        <vt:lpwstr/>
      </vt:variant>
      <vt:variant>
        <vt:i4>7798883</vt:i4>
      </vt:variant>
      <vt:variant>
        <vt:i4>195</vt:i4>
      </vt:variant>
      <vt:variant>
        <vt:i4>0</vt:i4>
      </vt:variant>
      <vt:variant>
        <vt:i4>5</vt:i4>
      </vt:variant>
      <vt:variant>
        <vt:lpwstr>https://unstats.un.org/sdgs/indicators/database</vt:lpwstr>
      </vt:variant>
      <vt:variant>
        <vt:lpwstr/>
      </vt:variant>
      <vt:variant>
        <vt:i4>7667818</vt:i4>
      </vt:variant>
      <vt:variant>
        <vt:i4>192</vt:i4>
      </vt:variant>
      <vt:variant>
        <vt:i4>0</vt:i4>
      </vt:variant>
      <vt:variant>
        <vt:i4>5</vt:i4>
      </vt:variant>
      <vt:variant>
        <vt:lpwstr>https://unstats.un.org/sdgs/files/report/2021/secretary-general-sdg-report-2021--Statistical-Annex.pdf</vt:lpwstr>
      </vt:variant>
      <vt:variant>
        <vt:lpwstr/>
      </vt:variant>
      <vt:variant>
        <vt:i4>7667818</vt:i4>
      </vt:variant>
      <vt:variant>
        <vt:i4>189</vt:i4>
      </vt:variant>
      <vt:variant>
        <vt:i4>0</vt:i4>
      </vt:variant>
      <vt:variant>
        <vt:i4>5</vt:i4>
      </vt:variant>
      <vt:variant>
        <vt:lpwstr>https://unstats.un.org/sdgs/files/report/2021/secretary-general-sdg-report-2021--Statistical-Annex.pdf</vt:lpwstr>
      </vt:variant>
      <vt:variant>
        <vt:lpwstr/>
      </vt:variant>
      <vt:variant>
        <vt:i4>7798883</vt:i4>
      </vt:variant>
      <vt:variant>
        <vt:i4>186</vt:i4>
      </vt:variant>
      <vt:variant>
        <vt:i4>0</vt:i4>
      </vt:variant>
      <vt:variant>
        <vt:i4>5</vt:i4>
      </vt:variant>
      <vt:variant>
        <vt:lpwstr>https://unstats.un.org/sdgs/indicators/database</vt:lpwstr>
      </vt:variant>
      <vt:variant>
        <vt:lpwstr/>
      </vt:variant>
      <vt:variant>
        <vt:i4>7667818</vt:i4>
      </vt:variant>
      <vt:variant>
        <vt:i4>183</vt:i4>
      </vt:variant>
      <vt:variant>
        <vt:i4>0</vt:i4>
      </vt:variant>
      <vt:variant>
        <vt:i4>5</vt:i4>
      </vt:variant>
      <vt:variant>
        <vt:lpwstr>https://unstats.un.org/sdgs/files/report/2021/secretary-general-sdg-report-2021--Statistical-Annex.pdf</vt:lpwstr>
      </vt:variant>
      <vt:variant>
        <vt:lpwstr/>
      </vt:variant>
      <vt:variant>
        <vt:i4>4128888</vt:i4>
      </vt:variant>
      <vt:variant>
        <vt:i4>180</vt:i4>
      </vt:variant>
      <vt:variant>
        <vt:i4>0</vt:i4>
      </vt:variant>
      <vt:variant>
        <vt:i4>5</vt:i4>
      </vt:variant>
      <vt:variant>
        <vt:lpwstr>https://www.itu.int/en/ITU-D/Statistics/Pages/stat/default.aspx</vt:lpwstr>
      </vt:variant>
      <vt:variant>
        <vt:lpwstr/>
      </vt:variant>
      <vt:variant>
        <vt:i4>7667818</vt:i4>
      </vt:variant>
      <vt:variant>
        <vt:i4>177</vt:i4>
      </vt:variant>
      <vt:variant>
        <vt:i4>0</vt:i4>
      </vt:variant>
      <vt:variant>
        <vt:i4>5</vt:i4>
      </vt:variant>
      <vt:variant>
        <vt:lpwstr>https://unstats.un.org/sdgs/files/report/2021/secretary-general-sdg-report-2021--Statistical-Annex.pdf</vt:lpwstr>
      </vt:variant>
      <vt:variant>
        <vt:lpwstr/>
      </vt:variant>
      <vt:variant>
        <vt:i4>3473459</vt:i4>
      </vt:variant>
      <vt:variant>
        <vt:i4>174</vt:i4>
      </vt:variant>
      <vt:variant>
        <vt:i4>0</vt:i4>
      </vt:variant>
      <vt:variant>
        <vt:i4>5</vt:i4>
      </vt:variant>
      <vt:variant>
        <vt:lpwstr>https://hdr.undp.org/sites/default/files/hd_perspectives_gsni.pdf</vt:lpwstr>
      </vt:variant>
      <vt:variant>
        <vt:lpwstr/>
      </vt:variant>
      <vt:variant>
        <vt:i4>7798883</vt:i4>
      </vt:variant>
      <vt:variant>
        <vt:i4>171</vt:i4>
      </vt:variant>
      <vt:variant>
        <vt:i4>0</vt:i4>
      </vt:variant>
      <vt:variant>
        <vt:i4>5</vt:i4>
      </vt:variant>
      <vt:variant>
        <vt:lpwstr>https://unstats.un.org/sdgs/indicators/database</vt:lpwstr>
      </vt:variant>
      <vt:variant>
        <vt:lpwstr/>
      </vt:variant>
      <vt:variant>
        <vt:i4>7667818</vt:i4>
      </vt:variant>
      <vt:variant>
        <vt:i4>168</vt:i4>
      </vt:variant>
      <vt:variant>
        <vt:i4>0</vt:i4>
      </vt:variant>
      <vt:variant>
        <vt:i4>5</vt:i4>
      </vt:variant>
      <vt:variant>
        <vt:lpwstr>https://unstats.un.org/sdgs/files/report/2021/secretary-general-sdg-report-2021--Statistical-Annex.pdf</vt:lpwstr>
      </vt:variant>
      <vt:variant>
        <vt:lpwstr/>
      </vt:variant>
      <vt:variant>
        <vt:i4>6094912</vt:i4>
      </vt:variant>
      <vt:variant>
        <vt:i4>165</vt:i4>
      </vt:variant>
      <vt:variant>
        <vt:i4>0</vt:i4>
      </vt:variant>
      <vt:variant>
        <vt:i4>5</vt:i4>
      </vt:variant>
      <vt:variant>
        <vt:lpwstr>http://hdr.undp.org/en/composite/IHDI</vt:lpwstr>
      </vt:variant>
      <vt:variant>
        <vt:lpwstr/>
      </vt:variant>
      <vt:variant>
        <vt:i4>720929</vt:i4>
      </vt:variant>
      <vt:variant>
        <vt:i4>162</vt:i4>
      </vt:variant>
      <vt:variant>
        <vt:i4>0</vt:i4>
      </vt:variant>
      <vt:variant>
        <vt:i4>5</vt:i4>
      </vt:variant>
      <vt:variant>
        <vt:lpwstr>https://hdr.undp.org/sites/default/files/2020_phdi.pdf</vt:lpwstr>
      </vt:variant>
      <vt:variant>
        <vt:lpwstr/>
      </vt:variant>
      <vt:variant>
        <vt:i4>5046344</vt:i4>
      </vt:variant>
      <vt:variant>
        <vt:i4>159</vt:i4>
      </vt:variant>
      <vt:variant>
        <vt:i4>0</vt:i4>
      </vt:variant>
      <vt:variant>
        <vt:i4>5</vt:i4>
      </vt:variant>
      <vt:variant>
        <vt:lpwstr>https://hdr.undp.org/sites/default/files/2021_mpi_statistical_data_table_1_and_2_en.pdf</vt:lpwstr>
      </vt:variant>
      <vt:variant>
        <vt:lpwstr/>
      </vt:variant>
      <vt:variant>
        <vt:i4>262221</vt:i4>
      </vt:variant>
      <vt:variant>
        <vt:i4>156</vt:i4>
      </vt:variant>
      <vt:variant>
        <vt:i4>0</vt:i4>
      </vt:variant>
      <vt:variant>
        <vt:i4>5</vt:i4>
      </vt:variant>
      <vt:variant>
        <vt:lpwstr>https://data.worldbank.org/indicator/SI.POV.NAHC</vt:lpwstr>
      </vt:variant>
      <vt:variant>
        <vt:lpwstr/>
      </vt:variant>
      <vt:variant>
        <vt:i4>7667818</vt:i4>
      </vt:variant>
      <vt:variant>
        <vt:i4>153</vt:i4>
      </vt:variant>
      <vt:variant>
        <vt:i4>0</vt:i4>
      </vt:variant>
      <vt:variant>
        <vt:i4>5</vt:i4>
      </vt:variant>
      <vt:variant>
        <vt:lpwstr>https://unstats.un.org/sdgs/files/report/2021/secretary-general-sdg-report-2021--Statistical-Annex.pdf</vt:lpwstr>
      </vt:variant>
      <vt:variant>
        <vt:lpwstr/>
      </vt:variant>
      <vt:variant>
        <vt:i4>3866723</vt:i4>
      </vt:variant>
      <vt:variant>
        <vt:i4>150</vt:i4>
      </vt:variant>
      <vt:variant>
        <vt:i4>0</vt:i4>
      </vt:variant>
      <vt:variant>
        <vt:i4>5</vt:i4>
      </vt:variant>
      <vt:variant>
        <vt:lpwstr>https://unstats.un.org/sdgs/files/report/2021/secretary-general-sdg-report-2021--EN.pdf</vt:lpwstr>
      </vt:variant>
      <vt:variant>
        <vt:lpwstr/>
      </vt:variant>
      <vt:variant>
        <vt:i4>7340105</vt:i4>
      </vt:variant>
      <vt:variant>
        <vt:i4>147</vt:i4>
      </vt:variant>
      <vt:variant>
        <vt:i4>0</vt:i4>
      </vt:variant>
      <vt:variant>
        <vt:i4>5</vt:i4>
      </vt:variant>
      <vt:variant>
        <vt:lpwstr>https://undp.sharepoint.com/:b:/r/sites/IRRF2022-2025/Shared Documents/General/%5BFor Finalization%5D IRRF BMTs and Metadata/Final IRRF Indicator Metadata/Global Indicator Framework after 2022 refinement_Eng.pdf?csf=1&amp;web=1&amp;e=42gM73</vt:lpwstr>
      </vt:variant>
      <vt:variant>
        <vt:lpwstr/>
      </vt:variant>
      <vt:variant>
        <vt:i4>7340105</vt:i4>
      </vt:variant>
      <vt:variant>
        <vt:i4>144</vt:i4>
      </vt:variant>
      <vt:variant>
        <vt:i4>0</vt:i4>
      </vt:variant>
      <vt:variant>
        <vt:i4>5</vt:i4>
      </vt:variant>
      <vt:variant>
        <vt:lpwstr>https://undp.sharepoint.com/:b:/r/sites/IRRF2022-2025/Shared Documents/General/%5BFor Finalization%5D IRRF BMTs and Metadata/Final IRRF Indicator Metadata/Global Indicator Framework after 2022 refinement_Eng.pdf?csf=1&amp;web=1&amp;e=42gM73</vt:lpwstr>
      </vt:variant>
      <vt:variant>
        <vt:lpwstr/>
      </vt:variant>
      <vt:variant>
        <vt:i4>4522048</vt:i4>
      </vt:variant>
      <vt:variant>
        <vt:i4>141</vt:i4>
      </vt:variant>
      <vt:variant>
        <vt:i4>0</vt:i4>
      </vt:variant>
      <vt:variant>
        <vt:i4>5</vt:i4>
      </vt:variant>
      <vt:variant>
        <vt:lpwstr>https://www.undp.org/sites/g/files/zskgke326/files/dp2021-29.docx</vt:lpwstr>
      </vt:variant>
      <vt:variant>
        <vt:lpwstr/>
      </vt:variant>
      <vt:variant>
        <vt:i4>2031667</vt:i4>
      </vt:variant>
      <vt:variant>
        <vt:i4>134</vt:i4>
      </vt:variant>
      <vt:variant>
        <vt:i4>0</vt:i4>
      </vt:variant>
      <vt:variant>
        <vt:i4>5</vt:i4>
      </vt:variant>
      <vt:variant>
        <vt:lpwstr/>
      </vt:variant>
      <vt:variant>
        <vt:lpwstr>_Toc103954454</vt:lpwstr>
      </vt:variant>
      <vt:variant>
        <vt:i4>2031667</vt:i4>
      </vt:variant>
      <vt:variant>
        <vt:i4>128</vt:i4>
      </vt:variant>
      <vt:variant>
        <vt:i4>0</vt:i4>
      </vt:variant>
      <vt:variant>
        <vt:i4>5</vt:i4>
      </vt:variant>
      <vt:variant>
        <vt:lpwstr/>
      </vt:variant>
      <vt:variant>
        <vt:lpwstr>_Toc103954453</vt:lpwstr>
      </vt:variant>
      <vt:variant>
        <vt:i4>2031667</vt:i4>
      </vt:variant>
      <vt:variant>
        <vt:i4>122</vt:i4>
      </vt:variant>
      <vt:variant>
        <vt:i4>0</vt:i4>
      </vt:variant>
      <vt:variant>
        <vt:i4>5</vt:i4>
      </vt:variant>
      <vt:variant>
        <vt:lpwstr/>
      </vt:variant>
      <vt:variant>
        <vt:lpwstr>_Toc103954452</vt:lpwstr>
      </vt:variant>
      <vt:variant>
        <vt:i4>2031667</vt:i4>
      </vt:variant>
      <vt:variant>
        <vt:i4>116</vt:i4>
      </vt:variant>
      <vt:variant>
        <vt:i4>0</vt:i4>
      </vt:variant>
      <vt:variant>
        <vt:i4>5</vt:i4>
      </vt:variant>
      <vt:variant>
        <vt:lpwstr/>
      </vt:variant>
      <vt:variant>
        <vt:lpwstr>_Toc103954451</vt:lpwstr>
      </vt:variant>
      <vt:variant>
        <vt:i4>2031667</vt:i4>
      </vt:variant>
      <vt:variant>
        <vt:i4>110</vt:i4>
      </vt:variant>
      <vt:variant>
        <vt:i4>0</vt:i4>
      </vt:variant>
      <vt:variant>
        <vt:i4>5</vt:i4>
      </vt:variant>
      <vt:variant>
        <vt:lpwstr/>
      </vt:variant>
      <vt:variant>
        <vt:lpwstr>_Toc103954450</vt:lpwstr>
      </vt:variant>
      <vt:variant>
        <vt:i4>1966131</vt:i4>
      </vt:variant>
      <vt:variant>
        <vt:i4>104</vt:i4>
      </vt:variant>
      <vt:variant>
        <vt:i4>0</vt:i4>
      </vt:variant>
      <vt:variant>
        <vt:i4>5</vt:i4>
      </vt:variant>
      <vt:variant>
        <vt:lpwstr/>
      </vt:variant>
      <vt:variant>
        <vt:lpwstr>_Toc103954449</vt:lpwstr>
      </vt:variant>
      <vt:variant>
        <vt:i4>1966131</vt:i4>
      </vt:variant>
      <vt:variant>
        <vt:i4>98</vt:i4>
      </vt:variant>
      <vt:variant>
        <vt:i4>0</vt:i4>
      </vt:variant>
      <vt:variant>
        <vt:i4>5</vt:i4>
      </vt:variant>
      <vt:variant>
        <vt:lpwstr/>
      </vt:variant>
      <vt:variant>
        <vt:lpwstr>_Toc103954448</vt:lpwstr>
      </vt:variant>
      <vt:variant>
        <vt:i4>1966131</vt:i4>
      </vt:variant>
      <vt:variant>
        <vt:i4>92</vt:i4>
      </vt:variant>
      <vt:variant>
        <vt:i4>0</vt:i4>
      </vt:variant>
      <vt:variant>
        <vt:i4>5</vt:i4>
      </vt:variant>
      <vt:variant>
        <vt:lpwstr/>
      </vt:variant>
      <vt:variant>
        <vt:lpwstr>_Toc103954447</vt:lpwstr>
      </vt:variant>
      <vt:variant>
        <vt:i4>1966131</vt:i4>
      </vt:variant>
      <vt:variant>
        <vt:i4>86</vt:i4>
      </vt:variant>
      <vt:variant>
        <vt:i4>0</vt:i4>
      </vt:variant>
      <vt:variant>
        <vt:i4>5</vt:i4>
      </vt:variant>
      <vt:variant>
        <vt:lpwstr/>
      </vt:variant>
      <vt:variant>
        <vt:lpwstr>_Toc103954446</vt:lpwstr>
      </vt:variant>
      <vt:variant>
        <vt:i4>1966131</vt:i4>
      </vt:variant>
      <vt:variant>
        <vt:i4>80</vt:i4>
      </vt:variant>
      <vt:variant>
        <vt:i4>0</vt:i4>
      </vt:variant>
      <vt:variant>
        <vt:i4>5</vt:i4>
      </vt:variant>
      <vt:variant>
        <vt:lpwstr/>
      </vt:variant>
      <vt:variant>
        <vt:lpwstr>_Toc103954445</vt:lpwstr>
      </vt:variant>
      <vt:variant>
        <vt:i4>1966131</vt:i4>
      </vt:variant>
      <vt:variant>
        <vt:i4>74</vt:i4>
      </vt:variant>
      <vt:variant>
        <vt:i4>0</vt:i4>
      </vt:variant>
      <vt:variant>
        <vt:i4>5</vt:i4>
      </vt:variant>
      <vt:variant>
        <vt:lpwstr/>
      </vt:variant>
      <vt:variant>
        <vt:lpwstr>_Toc103954444</vt:lpwstr>
      </vt:variant>
      <vt:variant>
        <vt:i4>1966131</vt:i4>
      </vt:variant>
      <vt:variant>
        <vt:i4>68</vt:i4>
      </vt:variant>
      <vt:variant>
        <vt:i4>0</vt:i4>
      </vt:variant>
      <vt:variant>
        <vt:i4>5</vt:i4>
      </vt:variant>
      <vt:variant>
        <vt:lpwstr/>
      </vt:variant>
      <vt:variant>
        <vt:lpwstr>_Toc103954443</vt:lpwstr>
      </vt:variant>
      <vt:variant>
        <vt:i4>1966131</vt:i4>
      </vt:variant>
      <vt:variant>
        <vt:i4>62</vt:i4>
      </vt:variant>
      <vt:variant>
        <vt:i4>0</vt:i4>
      </vt:variant>
      <vt:variant>
        <vt:i4>5</vt:i4>
      </vt:variant>
      <vt:variant>
        <vt:lpwstr/>
      </vt:variant>
      <vt:variant>
        <vt:lpwstr>_Toc103954442</vt:lpwstr>
      </vt:variant>
      <vt:variant>
        <vt:i4>1966131</vt:i4>
      </vt:variant>
      <vt:variant>
        <vt:i4>56</vt:i4>
      </vt:variant>
      <vt:variant>
        <vt:i4>0</vt:i4>
      </vt:variant>
      <vt:variant>
        <vt:i4>5</vt:i4>
      </vt:variant>
      <vt:variant>
        <vt:lpwstr/>
      </vt:variant>
      <vt:variant>
        <vt:lpwstr>_Toc103954441</vt:lpwstr>
      </vt:variant>
      <vt:variant>
        <vt:i4>1966131</vt:i4>
      </vt:variant>
      <vt:variant>
        <vt:i4>50</vt:i4>
      </vt:variant>
      <vt:variant>
        <vt:i4>0</vt:i4>
      </vt:variant>
      <vt:variant>
        <vt:i4>5</vt:i4>
      </vt:variant>
      <vt:variant>
        <vt:lpwstr/>
      </vt:variant>
      <vt:variant>
        <vt:lpwstr>_Toc103954440</vt:lpwstr>
      </vt:variant>
      <vt:variant>
        <vt:i4>1638451</vt:i4>
      </vt:variant>
      <vt:variant>
        <vt:i4>44</vt:i4>
      </vt:variant>
      <vt:variant>
        <vt:i4>0</vt:i4>
      </vt:variant>
      <vt:variant>
        <vt:i4>5</vt:i4>
      </vt:variant>
      <vt:variant>
        <vt:lpwstr/>
      </vt:variant>
      <vt:variant>
        <vt:lpwstr>_Toc103954439</vt:lpwstr>
      </vt:variant>
      <vt:variant>
        <vt:i4>1638451</vt:i4>
      </vt:variant>
      <vt:variant>
        <vt:i4>38</vt:i4>
      </vt:variant>
      <vt:variant>
        <vt:i4>0</vt:i4>
      </vt:variant>
      <vt:variant>
        <vt:i4>5</vt:i4>
      </vt:variant>
      <vt:variant>
        <vt:lpwstr/>
      </vt:variant>
      <vt:variant>
        <vt:lpwstr>_Toc103954438</vt:lpwstr>
      </vt:variant>
      <vt:variant>
        <vt:i4>1638451</vt:i4>
      </vt:variant>
      <vt:variant>
        <vt:i4>32</vt:i4>
      </vt:variant>
      <vt:variant>
        <vt:i4>0</vt:i4>
      </vt:variant>
      <vt:variant>
        <vt:i4>5</vt:i4>
      </vt:variant>
      <vt:variant>
        <vt:lpwstr/>
      </vt:variant>
      <vt:variant>
        <vt:lpwstr>_Toc103954437</vt:lpwstr>
      </vt:variant>
      <vt:variant>
        <vt:i4>1638451</vt:i4>
      </vt:variant>
      <vt:variant>
        <vt:i4>26</vt:i4>
      </vt:variant>
      <vt:variant>
        <vt:i4>0</vt:i4>
      </vt:variant>
      <vt:variant>
        <vt:i4>5</vt:i4>
      </vt:variant>
      <vt:variant>
        <vt:lpwstr/>
      </vt:variant>
      <vt:variant>
        <vt:lpwstr>_Toc103954436</vt:lpwstr>
      </vt:variant>
      <vt:variant>
        <vt:i4>1638451</vt:i4>
      </vt:variant>
      <vt:variant>
        <vt:i4>20</vt:i4>
      </vt:variant>
      <vt:variant>
        <vt:i4>0</vt:i4>
      </vt:variant>
      <vt:variant>
        <vt:i4>5</vt:i4>
      </vt:variant>
      <vt:variant>
        <vt:lpwstr/>
      </vt:variant>
      <vt:variant>
        <vt:lpwstr>_Toc103954435</vt:lpwstr>
      </vt:variant>
      <vt:variant>
        <vt:i4>1638451</vt:i4>
      </vt:variant>
      <vt:variant>
        <vt:i4>14</vt:i4>
      </vt:variant>
      <vt:variant>
        <vt:i4>0</vt:i4>
      </vt:variant>
      <vt:variant>
        <vt:i4>5</vt:i4>
      </vt:variant>
      <vt:variant>
        <vt:lpwstr/>
      </vt:variant>
      <vt:variant>
        <vt:lpwstr>_Toc103954434</vt:lpwstr>
      </vt:variant>
      <vt:variant>
        <vt:i4>1638451</vt:i4>
      </vt:variant>
      <vt:variant>
        <vt:i4>8</vt:i4>
      </vt:variant>
      <vt:variant>
        <vt:i4>0</vt:i4>
      </vt:variant>
      <vt:variant>
        <vt:i4>5</vt:i4>
      </vt:variant>
      <vt:variant>
        <vt:lpwstr/>
      </vt:variant>
      <vt:variant>
        <vt:lpwstr>_Toc103954433</vt:lpwstr>
      </vt:variant>
      <vt:variant>
        <vt:i4>1638451</vt:i4>
      </vt:variant>
      <vt:variant>
        <vt:i4>2</vt:i4>
      </vt:variant>
      <vt:variant>
        <vt:i4>0</vt:i4>
      </vt:variant>
      <vt:variant>
        <vt:i4>5</vt:i4>
      </vt:variant>
      <vt:variant>
        <vt:lpwstr/>
      </vt:variant>
      <vt:variant>
        <vt:lpwstr>_Toc103954432</vt:lpwstr>
      </vt:variant>
      <vt:variant>
        <vt:i4>5701715</vt:i4>
      </vt:variant>
      <vt:variant>
        <vt:i4>3</vt:i4>
      </vt:variant>
      <vt:variant>
        <vt:i4>0</vt:i4>
      </vt:variant>
      <vt:variant>
        <vt:i4>5</vt:i4>
      </vt:variant>
      <vt:variant>
        <vt:lpwstr>https://publicadministration.un.org/Portals/1/Images/CEPA/Principles_of_effective_governance_english.pdf</vt:lpwstr>
      </vt:variant>
      <vt:variant>
        <vt:lpwstr/>
      </vt:variant>
      <vt:variant>
        <vt:i4>7340132</vt:i4>
      </vt:variant>
      <vt:variant>
        <vt:i4>0</vt:i4>
      </vt:variant>
      <vt:variant>
        <vt:i4>0</vt:i4>
      </vt:variant>
      <vt:variant>
        <vt:i4>5</vt:i4>
      </vt:variant>
      <vt:variant>
        <vt:lpwstr>https://undocs.org/en/A/RES/75/2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21:09:00Z</dcterms:created>
  <dcterms:modified xsi:type="dcterms:W3CDTF">2022-05-2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90140A260ECD4DBEA4E577655AFDCB</vt:lpwstr>
  </property>
</Properties>
</file>